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029EB" w14:textId="77777777" w:rsidR="00130EA7" w:rsidRDefault="00305E18">
      <w:pPr>
        <w:pStyle w:val="1"/>
      </w:pPr>
      <w:bookmarkStart w:id="0" w:name="model"/>
      <w:r>
        <w:t>MODEL</w:t>
      </w:r>
    </w:p>
    <w:p w14:paraId="379C6E9B" w14:textId="77777777" w:rsidR="00130EA7" w:rsidRDefault="00305E18">
      <w:pPr>
        <w:pStyle w:val="2"/>
      </w:pPr>
      <w:bookmarkStart w:id="1" w:name="字符串"/>
      <w:proofErr w:type="spellStart"/>
      <w:r>
        <w:t>字符串</w:t>
      </w:r>
      <w:proofErr w:type="spellEnd"/>
    </w:p>
    <w:p w14:paraId="074BFC84" w14:textId="77777777" w:rsidR="00130EA7" w:rsidRDefault="00305E18">
      <w:pPr>
        <w:pStyle w:val="3"/>
      </w:pPr>
      <w:bookmarkStart w:id="2" w:name="kmp"/>
      <w:r>
        <w:t>KMP</w:t>
      </w:r>
    </w:p>
    <w:p w14:paraId="0922FD04" w14:textId="77777777" w:rsidR="00130EA7" w:rsidRPr="00237D89" w:rsidRDefault="00305E18">
      <w:pPr>
        <w:pStyle w:val="SourceCode"/>
        <w:rPr>
          <w:sz w:val="13"/>
          <w:szCs w:val="13"/>
        </w:rPr>
      </w:pP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Getnext</w:t>
      </w:r>
      <w:r w:rsidRPr="00237D89">
        <w:rPr>
          <w:rStyle w:val="OperatorTok"/>
          <w:sz w:val="13"/>
          <w:szCs w:val="13"/>
        </w:rPr>
        <w:t>(</w:t>
      </w:r>
      <w:r w:rsidRPr="00237D89">
        <w:rPr>
          <w:rStyle w:val="NormalTok"/>
          <w:sz w:val="13"/>
          <w:szCs w:val="13"/>
        </w:rPr>
        <w:t>LL next</w:t>
      </w:r>
      <w:r w:rsidRPr="00237D89">
        <w:rPr>
          <w:rStyle w:val="OperatorTok"/>
          <w:sz w:val="13"/>
          <w:szCs w:val="13"/>
        </w:rPr>
        <w:t>[],</w:t>
      </w:r>
      <w:r w:rsidRPr="00237D89">
        <w:rPr>
          <w:rStyle w:val="NormalTok"/>
          <w:sz w:val="13"/>
          <w:szCs w:val="13"/>
        </w:rPr>
        <w:t xml:space="preserve"> </w:t>
      </w:r>
      <w:r w:rsidRPr="00237D89">
        <w:rPr>
          <w:rStyle w:val="DataTypeTok"/>
          <w:sz w:val="13"/>
          <w:szCs w:val="13"/>
        </w:rPr>
        <w:t>char</w:t>
      </w:r>
      <w:r w:rsidRPr="00237D89">
        <w:rPr>
          <w:rStyle w:val="NormalTok"/>
          <w:sz w:val="13"/>
          <w:szCs w:val="13"/>
        </w:rPr>
        <w:t xml:space="preserve"> t</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LL p1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LL p2 </w:t>
      </w:r>
      <w:r w:rsidRPr="00237D89">
        <w:rPr>
          <w:rStyle w:val="OperatorTok"/>
          <w:sz w:val="13"/>
          <w:szCs w:val="13"/>
        </w:rPr>
        <w:t>=</w:t>
      </w:r>
      <w:r w:rsidRPr="00237D89">
        <w:rPr>
          <w:rStyle w:val="NormalTok"/>
          <w:sz w:val="13"/>
          <w:szCs w:val="13"/>
        </w:rPr>
        <w:t xml:space="preserve"> next</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LL </w:t>
      </w:r>
      <w:r w:rsidRPr="00237D89">
        <w:rPr>
          <w:rStyle w:val="DataTypeTok"/>
          <w:sz w:val="13"/>
          <w:szCs w:val="13"/>
        </w:rPr>
        <w:t>strlen_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strlen</w:t>
      </w:r>
      <w:r w:rsidRPr="00237D89">
        <w:rPr>
          <w:rStyle w:val="OperatorTok"/>
          <w:sz w:val="13"/>
          <w:szCs w:val="13"/>
        </w:rPr>
        <w:t>(</w:t>
      </w:r>
      <w:r w:rsidRPr="00237D89">
        <w:rPr>
          <w:rStyle w:val="NormalTok"/>
          <w:sz w:val="13"/>
          <w:szCs w:val="13"/>
        </w:rPr>
        <w:t>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p1 </w:t>
      </w:r>
      <w:r w:rsidRPr="00237D89">
        <w:rPr>
          <w:rStyle w:val="OperatorTok"/>
          <w:sz w:val="13"/>
          <w:szCs w:val="13"/>
        </w:rPr>
        <w:t>&lt;</w:t>
      </w:r>
      <w:r w:rsidRPr="00237D89">
        <w:rPr>
          <w:rStyle w:val="NormalTok"/>
          <w:sz w:val="13"/>
          <w:szCs w:val="13"/>
        </w:rPr>
        <w:t xml:space="preserve"> </w:t>
      </w:r>
      <w:r w:rsidRPr="00237D89">
        <w:rPr>
          <w:rStyle w:val="DataTypeTok"/>
          <w:sz w:val="13"/>
          <w:szCs w:val="13"/>
        </w:rPr>
        <w:t>strlen_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p2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t</w:t>
      </w:r>
      <w:r w:rsidRPr="00237D89">
        <w:rPr>
          <w:rStyle w:val="OperatorTok"/>
          <w:sz w:val="13"/>
          <w:szCs w:val="13"/>
        </w:rPr>
        <w:t>[</w:t>
      </w:r>
      <w:r w:rsidRPr="00237D89">
        <w:rPr>
          <w:rStyle w:val="NormalTok"/>
          <w:sz w:val="13"/>
          <w:szCs w:val="13"/>
        </w:rPr>
        <w:t>p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t</w:t>
      </w:r>
      <w:r w:rsidRPr="00237D89">
        <w:rPr>
          <w:rStyle w:val="OperatorTok"/>
          <w:sz w:val="13"/>
          <w:szCs w:val="13"/>
        </w:rPr>
        <w:t>[</w:t>
      </w:r>
      <w:r w:rsidRPr="00237D89">
        <w:rPr>
          <w:rStyle w:val="NormalTok"/>
          <w:sz w:val="13"/>
          <w:szCs w:val="13"/>
        </w:rPr>
        <w:t>p2</w:t>
      </w:r>
      <w:r w:rsidRPr="00237D89">
        <w:rPr>
          <w:rStyle w:val="OperatorTok"/>
          <w:sz w:val="13"/>
          <w:szCs w:val="13"/>
        </w:rPr>
        <w:t>])</w:t>
      </w:r>
      <w:r w:rsidRPr="00237D89">
        <w:rPr>
          <w:sz w:val="13"/>
          <w:szCs w:val="13"/>
        </w:rPr>
        <w:br/>
      </w:r>
      <w:r w:rsidRPr="00237D89">
        <w:rPr>
          <w:rStyle w:val="NormalTok"/>
          <w:sz w:val="13"/>
          <w:szCs w:val="13"/>
        </w:rPr>
        <w:t xml:space="preserve">            next</w:t>
      </w:r>
      <w:r w:rsidRPr="00237D89">
        <w:rPr>
          <w:rStyle w:val="OperatorTok"/>
          <w:sz w:val="13"/>
          <w:szCs w:val="13"/>
        </w:rPr>
        <w:t>[++</w:t>
      </w:r>
      <w:r w:rsidRPr="00237D89">
        <w:rPr>
          <w:rStyle w:val="NormalTok"/>
          <w:sz w:val="13"/>
          <w:szCs w:val="13"/>
        </w:rPr>
        <w:t>p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p2</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sz w:val="13"/>
          <w:szCs w:val="13"/>
        </w:rPr>
        <w:br/>
      </w:r>
      <w:r w:rsidRPr="00237D89">
        <w:rPr>
          <w:rStyle w:val="NormalTok"/>
          <w:sz w:val="13"/>
          <w:szCs w:val="13"/>
        </w:rPr>
        <w:t xml:space="preserve">            p2 </w:t>
      </w:r>
      <w:r w:rsidRPr="00237D89">
        <w:rPr>
          <w:rStyle w:val="OperatorTok"/>
          <w:sz w:val="13"/>
          <w:szCs w:val="13"/>
        </w:rPr>
        <w:t>=</w:t>
      </w:r>
      <w:r w:rsidRPr="00237D89">
        <w:rPr>
          <w:rStyle w:val="NormalTok"/>
          <w:sz w:val="13"/>
          <w:szCs w:val="13"/>
        </w:rPr>
        <w:t xml:space="preserve"> next</w:t>
      </w:r>
      <w:r w:rsidRPr="00237D89">
        <w:rPr>
          <w:rStyle w:val="OperatorTok"/>
          <w:sz w:val="13"/>
          <w:szCs w:val="13"/>
        </w:rPr>
        <w:t>[</w:t>
      </w:r>
      <w:r w:rsidRPr="00237D89">
        <w:rPr>
          <w:rStyle w:val="NormalTok"/>
          <w:sz w:val="13"/>
          <w:szCs w:val="13"/>
        </w:rPr>
        <w:t>p2</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sz w:val="13"/>
          <w:szCs w:val="13"/>
        </w:rPr>
        <w:br/>
      </w: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KMP</w:t>
      </w:r>
      <w:r w:rsidRPr="00237D89">
        <w:rPr>
          <w:rStyle w:val="OperatorTok"/>
          <w:sz w:val="13"/>
          <w:szCs w:val="13"/>
        </w:rPr>
        <w:t>(</w:t>
      </w:r>
      <w:r w:rsidRPr="00237D89">
        <w:rPr>
          <w:rStyle w:val="DataTypeTok"/>
          <w:sz w:val="13"/>
          <w:szCs w:val="13"/>
        </w:rPr>
        <w:t>char</w:t>
      </w:r>
      <w:r w:rsidRPr="00237D89">
        <w:rPr>
          <w:rStyle w:val="NormalTok"/>
          <w:sz w:val="13"/>
          <w:szCs w:val="13"/>
        </w:rPr>
        <w:t xml:space="preserve"> string</w:t>
      </w:r>
      <w:r w:rsidRPr="00237D89">
        <w:rPr>
          <w:rStyle w:val="OperatorTok"/>
          <w:sz w:val="13"/>
          <w:szCs w:val="13"/>
        </w:rPr>
        <w:t>[],</w:t>
      </w:r>
      <w:r w:rsidRPr="00237D89">
        <w:rPr>
          <w:rStyle w:val="NormalTok"/>
          <w:sz w:val="13"/>
          <w:szCs w:val="13"/>
        </w:rPr>
        <w:t xml:space="preserve"> </w:t>
      </w:r>
      <w:r w:rsidRPr="00237D89">
        <w:rPr>
          <w:rStyle w:val="DataTypeTok"/>
          <w:sz w:val="13"/>
          <w:szCs w:val="13"/>
        </w:rPr>
        <w:t>char</w:t>
      </w:r>
      <w:r w:rsidRPr="00237D89">
        <w:rPr>
          <w:rStyle w:val="NormalTok"/>
          <w:sz w:val="13"/>
          <w:szCs w:val="13"/>
        </w:rPr>
        <w:t xml:space="preserve"> pattern</w:t>
      </w:r>
      <w:r w:rsidRPr="00237D89">
        <w:rPr>
          <w:rStyle w:val="OperatorTok"/>
          <w:sz w:val="13"/>
          <w:szCs w:val="13"/>
        </w:rPr>
        <w:t>[],</w:t>
      </w:r>
      <w:r w:rsidRPr="00237D89">
        <w:rPr>
          <w:rStyle w:val="NormalTok"/>
          <w:sz w:val="13"/>
          <w:szCs w:val="13"/>
        </w:rPr>
        <w:t xml:space="preserve"> LL next</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LL p1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LL p2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LL strlen_string </w:t>
      </w:r>
      <w:r w:rsidRPr="00237D89">
        <w:rPr>
          <w:rStyle w:val="OperatorTok"/>
          <w:sz w:val="13"/>
          <w:szCs w:val="13"/>
        </w:rPr>
        <w:t>=</w:t>
      </w:r>
      <w:r w:rsidRPr="00237D89">
        <w:rPr>
          <w:rStyle w:val="NormalTok"/>
          <w:sz w:val="13"/>
          <w:szCs w:val="13"/>
        </w:rPr>
        <w:t xml:space="preserve"> strlen</w:t>
      </w:r>
      <w:r w:rsidRPr="00237D89">
        <w:rPr>
          <w:rStyle w:val="OperatorTok"/>
          <w:sz w:val="13"/>
          <w:szCs w:val="13"/>
        </w:rPr>
        <w:t>(</w:t>
      </w:r>
      <w:r w:rsidRPr="00237D89">
        <w:rPr>
          <w:rStyle w:val="NormalTok"/>
          <w:sz w:val="13"/>
          <w:szCs w:val="13"/>
        </w:rPr>
        <w:t>string</w:t>
      </w:r>
      <w:r w:rsidRPr="00237D89">
        <w:rPr>
          <w:rStyle w:val="OperatorTok"/>
          <w:sz w:val="13"/>
          <w:szCs w:val="13"/>
        </w:rPr>
        <w:t>);</w:t>
      </w:r>
      <w:r w:rsidRPr="00237D89">
        <w:rPr>
          <w:sz w:val="13"/>
          <w:szCs w:val="13"/>
        </w:rPr>
        <w:br/>
      </w:r>
      <w:r w:rsidRPr="00237D89">
        <w:rPr>
          <w:rStyle w:val="NormalTok"/>
          <w:sz w:val="13"/>
          <w:szCs w:val="13"/>
        </w:rPr>
        <w:t xml:space="preserve">    LL strlen_pattern </w:t>
      </w:r>
      <w:r w:rsidRPr="00237D89">
        <w:rPr>
          <w:rStyle w:val="OperatorTok"/>
          <w:sz w:val="13"/>
          <w:szCs w:val="13"/>
        </w:rPr>
        <w:t>=</w:t>
      </w:r>
      <w:r w:rsidRPr="00237D89">
        <w:rPr>
          <w:rStyle w:val="NormalTok"/>
          <w:sz w:val="13"/>
          <w:szCs w:val="13"/>
        </w:rPr>
        <w:t xml:space="preserve"> strlen</w:t>
      </w:r>
      <w:r w:rsidRPr="00237D89">
        <w:rPr>
          <w:rStyle w:val="OperatorTok"/>
          <w:sz w:val="13"/>
          <w:szCs w:val="13"/>
        </w:rPr>
        <w:t>(</w:t>
      </w:r>
      <w:r w:rsidRPr="00237D89">
        <w:rPr>
          <w:rStyle w:val="NormalTok"/>
          <w:sz w:val="13"/>
          <w:szCs w:val="13"/>
        </w:rPr>
        <w:t>pattern</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p1 </w:t>
      </w:r>
      <w:r w:rsidRPr="00237D89">
        <w:rPr>
          <w:rStyle w:val="OperatorTok"/>
          <w:sz w:val="13"/>
          <w:szCs w:val="13"/>
        </w:rPr>
        <w:t>&lt;</w:t>
      </w:r>
      <w:r w:rsidRPr="00237D89">
        <w:rPr>
          <w:rStyle w:val="NormalTok"/>
          <w:sz w:val="13"/>
          <w:szCs w:val="13"/>
        </w:rPr>
        <w:t xml:space="preserve"> strlen_string</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p2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string</w:t>
      </w:r>
      <w:r w:rsidRPr="00237D89">
        <w:rPr>
          <w:rStyle w:val="OperatorTok"/>
          <w:sz w:val="13"/>
          <w:szCs w:val="13"/>
        </w:rPr>
        <w:t>[</w:t>
      </w:r>
      <w:r w:rsidRPr="00237D89">
        <w:rPr>
          <w:rStyle w:val="NormalTok"/>
          <w:sz w:val="13"/>
          <w:szCs w:val="13"/>
        </w:rPr>
        <w:t>p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attern</w:t>
      </w:r>
      <w:r w:rsidRPr="00237D89">
        <w:rPr>
          <w:rStyle w:val="OperatorTok"/>
          <w:sz w:val="13"/>
          <w:szCs w:val="13"/>
        </w:rPr>
        <w:t>[</w:t>
      </w:r>
      <w:r w:rsidRPr="00237D89">
        <w:rPr>
          <w:rStyle w:val="NormalTok"/>
          <w:sz w:val="13"/>
          <w:szCs w:val="13"/>
        </w:rPr>
        <w:t>p2</w:t>
      </w:r>
      <w:r w:rsidRPr="00237D89">
        <w:rPr>
          <w:rStyle w:val="OperatorTok"/>
          <w:sz w:val="13"/>
          <w:szCs w:val="13"/>
        </w:rPr>
        <w:t>])</w:t>
      </w:r>
      <w:r w:rsidRPr="00237D89">
        <w:rPr>
          <w:sz w:val="13"/>
          <w:szCs w:val="13"/>
        </w:rPr>
        <w:br/>
      </w:r>
      <w:r w:rsidRPr="00237D89">
        <w:rPr>
          <w:rStyle w:val="NormalTok"/>
          <w:sz w:val="13"/>
          <w:szCs w:val="13"/>
        </w:rPr>
        <w:t xml:space="preserve">            p1</w:t>
      </w:r>
      <w:r w:rsidRPr="00237D89">
        <w:rPr>
          <w:rStyle w:val="OperatorTok"/>
          <w:sz w:val="13"/>
          <w:szCs w:val="13"/>
        </w:rPr>
        <w:t>++,</w:t>
      </w:r>
      <w:r w:rsidRPr="00237D89">
        <w:rPr>
          <w:rStyle w:val="NormalTok"/>
          <w:sz w:val="13"/>
          <w:szCs w:val="13"/>
        </w:rPr>
        <w:t xml:space="preserve"> p2</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sz w:val="13"/>
          <w:szCs w:val="13"/>
        </w:rPr>
        <w:br/>
      </w:r>
      <w:r w:rsidRPr="00237D89">
        <w:rPr>
          <w:rStyle w:val="NormalTok"/>
          <w:sz w:val="13"/>
          <w:szCs w:val="13"/>
        </w:rPr>
        <w:t xml:space="preserve">            p2 </w:t>
      </w:r>
      <w:r w:rsidRPr="00237D89">
        <w:rPr>
          <w:rStyle w:val="OperatorTok"/>
          <w:sz w:val="13"/>
          <w:szCs w:val="13"/>
        </w:rPr>
        <w:t>=</w:t>
      </w:r>
      <w:r w:rsidRPr="00237D89">
        <w:rPr>
          <w:rStyle w:val="NormalTok"/>
          <w:sz w:val="13"/>
          <w:szCs w:val="13"/>
        </w:rPr>
        <w:t xml:space="preserve"> next</w:t>
      </w:r>
      <w:r w:rsidRPr="00237D89">
        <w:rPr>
          <w:rStyle w:val="OperatorTok"/>
          <w:sz w:val="13"/>
          <w:szCs w:val="13"/>
        </w:rPr>
        <w:t>[</w:t>
      </w:r>
      <w:r w:rsidRPr="00237D89">
        <w:rPr>
          <w:rStyle w:val="NormalTok"/>
          <w:sz w:val="13"/>
          <w:szCs w:val="13"/>
        </w:rPr>
        <w:t>p2</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p2 </w:t>
      </w:r>
      <w:r w:rsidRPr="00237D89">
        <w:rPr>
          <w:rStyle w:val="OperatorTok"/>
          <w:sz w:val="13"/>
          <w:szCs w:val="13"/>
        </w:rPr>
        <w:t>==</w:t>
      </w:r>
      <w:r w:rsidRPr="00237D89">
        <w:rPr>
          <w:rStyle w:val="NormalTok"/>
          <w:sz w:val="13"/>
          <w:szCs w:val="13"/>
        </w:rPr>
        <w:t xml:space="preserve"> strlen_pattern</w:t>
      </w:r>
      <w:r w:rsidRPr="00237D89">
        <w:rPr>
          <w:rStyle w:val="OperatorTok"/>
          <w:sz w:val="13"/>
          <w:szCs w:val="13"/>
        </w:rPr>
        <w:t>)</w:t>
      </w:r>
      <w:r w:rsidRPr="00237D89">
        <w:rPr>
          <w:sz w:val="13"/>
          <w:szCs w:val="13"/>
        </w:rPr>
        <w:br/>
      </w:r>
      <w:r w:rsidRPr="00237D89">
        <w:rPr>
          <w:rStyle w:val="NormalTok"/>
          <w:sz w:val="13"/>
          <w:szCs w:val="13"/>
        </w:rPr>
        <w:t xml:space="preserve">            printf</w:t>
      </w:r>
      <w:r w:rsidRPr="00237D89">
        <w:rPr>
          <w:rStyle w:val="OperatorTok"/>
          <w:sz w:val="13"/>
          <w:szCs w:val="13"/>
        </w:rPr>
        <w:t>(</w:t>
      </w:r>
      <w:r w:rsidRPr="00237D89">
        <w:rPr>
          <w:rStyle w:val="StringTok"/>
          <w:sz w:val="13"/>
          <w:szCs w:val="13"/>
        </w:rPr>
        <w:t>"</w:t>
      </w:r>
      <w:r w:rsidRPr="00237D89">
        <w:rPr>
          <w:rStyle w:val="SpecialCharTok"/>
          <w:sz w:val="13"/>
          <w:szCs w:val="13"/>
        </w:rPr>
        <w:t>%lld\n</w:t>
      </w:r>
      <w:r w:rsidRPr="00237D89">
        <w:rPr>
          <w:rStyle w:val="StringTok"/>
          <w:sz w:val="13"/>
          <w:szCs w:val="13"/>
        </w:rPr>
        <w:t>"</w:t>
      </w:r>
      <w:r w:rsidRPr="00237D89">
        <w:rPr>
          <w:rStyle w:val="OperatorTok"/>
          <w:sz w:val="13"/>
          <w:szCs w:val="13"/>
        </w:rPr>
        <w:t>,</w:t>
      </w:r>
      <w:r w:rsidRPr="00237D89">
        <w:rPr>
          <w:rStyle w:val="NormalTok"/>
          <w:sz w:val="13"/>
          <w:szCs w:val="13"/>
        </w:rPr>
        <w:t xml:space="preserve"> p1 </w:t>
      </w:r>
      <w:r w:rsidRPr="00237D89">
        <w:rPr>
          <w:rStyle w:val="OperatorTok"/>
          <w:sz w:val="13"/>
          <w:szCs w:val="13"/>
        </w:rPr>
        <w:t>-</w:t>
      </w:r>
      <w:r w:rsidRPr="00237D89">
        <w:rPr>
          <w:rStyle w:val="NormalTok"/>
          <w:sz w:val="13"/>
          <w:szCs w:val="13"/>
        </w:rPr>
        <w:t xml:space="preserve"> strlen_patter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p2 </w:t>
      </w:r>
      <w:r w:rsidRPr="00237D89">
        <w:rPr>
          <w:rStyle w:val="OperatorTok"/>
          <w:sz w:val="13"/>
          <w:szCs w:val="13"/>
        </w:rPr>
        <w:t>=</w:t>
      </w:r>
      <w:r w:rsidRPr="00237D89">
        <w:rPr>
          <w:rStyle w:val="NormalTok"/>
          <w:sz w:val="13"/>
          <w:szCs w:val="13"/>
        </w:rPr>
        <w:t xml:space="preserve"> next</w:t>
      </w:r>
      <w:r w:rsidRPr="00237D89">
        <w:rPr>
          <w:rStyle w:val="OperatorTok"/>
          <w:sz w:val="13"/>
          <w:szCs w:val="13"/>
        </w:rPr>
        <w:t>[</w:t>
      </w:r>
      <w:r w:rsidRPr="00237D89">
        <w:rPr>
          <w:rStyle w:val="NormalTok"/>
          <w:sz w:val="13"/>
          <w:szCs w:val="13"/>
        </w:rPr>
        <w:t>p2</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p>
    <w:p w14:paraId="1E514A9D" w14:textId="77777777" w:rsidR="00130EA7" w:rsidRDefault="00305E18">
      <w:pPr>
        <w:pStyle w:val="3"/>
      </w:pPr>
      <w:bookmarkStart w:id="3" w:name="exkmp"/>
      <w:bookmarkEnd w:id="2"/>
      <w:r>
        <w:t>EXKMP</w:t>
      </w:r>
    </w:p>
    <w:p w14:paraId="2FA81971" w14:textId="77777777" w:rsidR="00130EA7" w:rsidRPr="00237D89" w:rsidRDefault="00305E18">
      <w:pPr>
        <w:pStyle w:val="SourceCode"/>
        <w:rPr>
          <w:sz w:val="13"/>
          <w:szCs w:val="13"/>
        </w:rPr>
      </w:pPr>
      <w:r w:rsidRPr="00237D89">
        <w:rPr>
          <w:rStyle w:val="NormalTok"/>
          <w:sz w:val="13"/>
          <w:szCs w:val="13"/>
        </w:rPr>
        <w:t>string pattern</w:t>
      </w:r>
      <w:r w:rsidRPr="00237D89">
        <w:rPr>
          <w:rStyle w:val="OperatorTok"/>
          <w:sz w:val="13"/>
          <w:szCs w:val="13"/>
        </w:rPr>
        <w:t>;</w:t>
      </w:r>
      <w:r w:rsidRPr="00237D89">
        <w:rPr>
          <w:sz w:val="13"/>
          <w:szCs w:val="13"/>
        </w:rPr>
        <w:br/>
      </w:r>
      <w:r w:rsidRPr="00237D89">
        <w:rPr>
          <w:rStyle w:val="NormalTok"/>
          <w:sz w:val="13"/>
          <w:szCs w:val="13"/>
        </w:rPr>
        <w:t>string s</w:t>
      </w:r>
      <w:r w:rsidRPr="00237D89">
        <w:rPr>
          <w:rStyle w:val="OperatorTok"/>
          <w:sz w:val="13"/>
          <w:szCs w:val="13"/>
        </w:rPr>
        <w:t>;</w:t>
      </w:r>
      <w:r w:rsidRPr="00237D89">
        <w:rPr>
          <w:sz w:val="13"/>
          <w:szCs w:val="13"/>
        </w:rPr>
        <w:br/>
      </w:r>
      <w:r w:rsidRPr="00237D89">
        <w:rPr>
          <w:rStyle w:val="NormalTok"/>
          <w:sz w:val="13"/>
          <w:szCs w:val="13"/>
        </w:rPr>
        <w:t>LL nxt</w:t>
      </w:r>
      <w:r w:rsidRPr="00237D89">
        <w:rPr>
          <w:rStyle w:val="OperatorTok"/>
          <w:sz w:val="13"/>
          <w:szCs w:val="13"/>
        </w:rPr>
        <w:t>[</w:t>
      </w:r>
      <w:r w:rsidRPr="00237D89">
        <w:rPr>
          <w:rStyle w:val="NormalTok"/>
          <w:sz w:val="13"/>
          <w:szCs w:val="13"/>
        </w:rPr>
        <w:t>EXKMPM</w:t>
      </w:r>
      <w:r w:rsidRPr="00237D89">
        <w:rPr>
          <w:rStyle w:val="OperatorTok"/>
          <w:sz w:val="13"/>
          <w:szCs w:val="13"/>
        </w:rPr>
        <w:t>];</w:t>
      </w:r>
      <w:r w:rsidRPr="00237D89">
        <w:rPr>
          <w:sz w:val="13"/>
          <w:szCs w:val="13"/>
        </w:rPr>
        <w:br/>
      </w:r>
      <w:r w:rsidRPr="00237D89">
        <w:rPr>
          <w:rStyle w:val="NormalTok"/>
          <w:sz w:val="13"/>
          <w:szCs w:val="13"/>
        </w:rPr>
        <w:t>LL extend</w:t>
      </w:r>
      <w:r w:rsidRPr="00237D89">
        <w:rPr>
          <w:rStyle w:val="OperatorTok"/>
          <w:sz w:val="13"/>
          <w:szCs w:val="13"/>
        </w:rPr>
        <w:t>[</w:t>
      </w:r>
      <w:r w:rsidRPr="00237D89">
        <w:rPr>
          <w:rStyle w:val="NormalTok"/>
          <w:sz w:val="13"/>
          <w:szCs w:val="13"/>
        </w:rPr>
        <w:t>EXKMPM</w:t>
      </w:r>
      <w:r w:rsidRPr="00237D89">
        <w:rPr>
          <w:rStyle w:val="OperatorTok"/>
          <w:sz w:val="13"/>
          <w:szCs w:val="13"/>
        </w:rPr>
        <w:t>];</w:t>
      </w:r>
      <w:r w:rsidRPr="00237D89">
        <w:rPr>
          <w:sz w:val="13"/>
          <w:szCs w:val="13"/>
        </w:rPr>
        <w:br/>
      </w:r>
      <w:r w:rsidRPr="00237D89">
        <w:rPr>
          <w:sz w:val="13"/>
          <w:szCs w:val="13"/>
        </w:rPr>
        <w:br/>
      </w:r>
      <w:r w:rsidRPr="00237D89">
        <w:rPr>
          <w:rStyle w:val="DataTypeTok"/>
          <w:sz w:val="13"/>
          <w:szCs w:val="13"/>
        </w:rPr>
        <w:t>void</w:t>
      </w:r>
      <w:r w:rsidRPr="00237D89">
        <w:rPr>
          <w:rStyle w:val="NormalTok"/>
          <w:sz w:val="13"/>
          <w:szCs w:val="13"/>
        </w:rPr>
        <w:t xml:space="preserve"> getNEXT</w:t>
      </w:r>
      <w:r w:rsidRPr="00237D89">
        <w:rPr>
          <w:rStyle w:val="OperatorTok"/>
          <w:sz w:val="13"/>
          <w:szCs w:val="13"/>
        </w:rPr>
        <w:t>(</w:t>
      </w:r>
      <w:r w:rsidRPr="00237D89">
        <w:rPr>
          <w:rStyle w:val="NormalTok"/>
          <w:sz w:val="13"/>
          <w:szCs w:val="13"/>
        </w:rPr>
        <w:t xml:space="preserve">string </w:t>
      </w:r>
      <w:r w:rsidRPr="00237D89">
        <w:rPr>
          <w:rStyle w:val="OperatorTok"/>
          <w:sz w:val="13"/>
          <w:szCs w:val="13"/>
        </w:rPr>
        <w:t>&amp;</w:t>
      </w:r>
      <w:r w:rsidRPr="00237D89">
        <w:rPr>
          <w:rStyle w:val="NormalTok"/>
          <w:sz w:val="13"/>
          <w:szCs w:val="13"/>
        </w:rPr>
        <w:t>pattern</w:t>
      </w:r>
      <w:r w:rsidRPr="00237D89">
        <w:rPr>
          <w:rStyle w:val="OperatorTok"/>
          <w:sz w:val="13"/>
          <w:szCs w:val="13"/>
        </w:rPr>
        <w:t>,</w:t>
      </w:r>
      <w:r w:rsidRPr="00237D89">
        <w:rPr>
          <w:rStyle w:val="NormalTok"/>
          <w:sz w:val="13"/>
          <w:szCs w:val="13"/>
        </w:rPr>
        <w:t xml:space="preserve"> LL next</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LL pLen </w:t>
      </w:r>
      <w:r w:rsidRPr="00237D89">
        <w:rPr>
          <w:rStyle w:val="OperatorTok"/>
          <w:sz w:val="13"/>
          <w:szCs w:val="13"/>
        </w:rPr>
        <w:t>=</w:t>
      </w:r>
      <w:r w:rsidRPr="00237D89">
        <w:rPr>
          <w:rStyle w:val="NormalTok"/>
          <w:sz w:val="13"/>
          <w:szCs w:val="13"/>
        </w:rPr>
        <w:t xml:space="preserve"> pattern</w:t>
      </w:r>
      <w:r w:rsidRPr="00237D89">
        <w:rPr>
          <w:rStyle w:val="OperatorTok"/>
          <w:sz w:val="13"/>
          <w:szCs w:val="13"/>
        </w:rPr>
        <w:t>.</w:t>
      </w:r>
      <w:r w:rsidRPr="00237D89">
        <w:rPr>
          <w:rStyle w:val="NormalTok"/>
          <w:sz w:val="13"/>
          <w:szCs w:val="13"/>
        </w:rPr>
        <w:t>length</w:t>
      </w:r>
      <w:r w:rsidRPr="00237D89">
        <w:rPr>
          <w:rStyle w:val="OperatorTok"/>
          <w:sz w:val="13"/>
          <w:szCs w:val="13"/>
        </w:rPr>
        <w:t>();</w:t>
      </w:r>
      <w:r w:rsidRPr="00237D89">
        <w:rPr>
          <w:sz w:val="13"/>
          <w:szCs w:val="13"/>
        </w:rPr>
        <w:br/>
      </w:r>
      <w:r w:rsidRPr="00237D89">
        <w:rPr>
          <w:rStyle w:val="NormalTok"/>
          <w:sz w:val="13"/>
          <w:szCs w:val="13"/>
        </w:rPr>
        <w:t xml:space="preserve">    LL a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k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next</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Len</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pLen</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i </w:t>
      </w:r>
      <w:r w:rsidRPr="00237D89">
        <w:rPr>
          <w:rStyle w:val="OperatorTok"/>
          <w:sz w:val="13"/>
          <w:szCs w:val="13"/>
        </w:rPr>
        <w:t>&gt;=</w:t>
      </w:r>
      <w:r w:rsidRPr="00237D89">
        <w:rPr>
          <w:rStyle w:val="NormalTok"/>
          <w:sz w:val="13"/>
          <w:szCs w:val="13"/>
        </w:rPr>
        <w:t xml:space="preserve"> k </w:t>
      </w:r>
      <w:r w:rsidRPr="00237D89">
        <w:rPr>
          <w:rStyle w:val="OperatorTok"/>
          <w:sz w:val="13"/>
          <w:szCs w:val="13"/>
        </w:rPr>
        <w: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next</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 xml:space="preserve"> </w:t>
      </w:r>
      <w:r w:rsidRPr="00237D89">
        <w:rPr>
          <w:rStyle w:val="OperatorTok"/>
          <w:sz w:val="13"/>
          <w:szCs w:val="13"/>
        </w:rPr>
        <w:t>&gt;=</w:t>
      </w:r>
      <w:r w:rsidRPr="00237D89">
        <w:rPr>
          <w:rStyle w:val="NormalTok"/>
          <w:sz w:val="13"/>
          <w:szCs w:val="13"/>
        </w:rPr>
        <w:t xml:space="preserve"> 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i </w:t>
      </w:r>
      <w:r w:rsidRPr="00237D89">
        <w:rPr>
          <w:rStyle w:val="OperatorTok"/>
          <w:sz w:val="13"/>
          <w:szCs w:val="13"/>
        </w:rPr>
        <w:t>&gt;=</w:t>
      </w:r>
      <w:r w:rsidRPr="00237D89">
        <w:rPr>
          <w:rStyle w:val="NormalTok"/>
          <w:sz w:val="13"/>
          <w:szCs w:val="13"/>
        </w:rPr>
        <w:t xml:space="preserve"> k</w:t>
      </w:r>
      <w:r w:rsidRPr="00237D89">
        <w:rPr>
          <w:rStyle w:val="OperatorTok"/>
          <w:sz w:val="13"/>
          <w:szCs w:val="13"/>
        </w:rPr>
        <w:t>)</w:t>
      </w:r>
      <w:r w:rsidRPr="00237D89">
        <w:rPr>
          <w:sz w:val="13"/>
          <w:szCs w:val="13"/>
        </w:rPr>
        <w:br/>
      </w:r>
      <w:r w:rsidRPr="00237D89">
        <w:rPr>
          <w:rStyle w:val="NormalTok"/>
          <w:sz w:val="13"/>
          <w:szCs w:val="13"/>
        </w:rPr>
        <w:t xml:space="preserve">                k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k </w:t>
      </w:r>
      <w:r w:rsidRPr="00237D89">
        <w:rPr>
          <w:rStyle w:val="OperatorTok"/>
          <w:sz w:val="13"/>
          <w:szCs w:val="13"/>
        </w:rPr>
        <w:t>&lt;</w:t>
      </w:r>
      <w:r w:rsidRPr="00237D89">
        <w:rPr>
          <w:rStyle w:val="NormalTok"/>
          <w:sz w:val="13"/>
          <w:szCs w:val="13"/>
        </w:rPr>
        <w:t xml:space="preserve"> pLen </w:t>
      </w:r>
      <w:r w:rsidRPr="00237D89">
        <w:rPr>
          <w:rStyle w:val="OperatorTok"/>
          <w:sz w:val="13"/>
          <w:szCs w:val="13"/>
        </w:rPr>
        <w:t>&amp;&amp;</w:t>
      </w:r>
      <w:r w:rsidRPr="00237D89">
        <w:rPr>
          <w:rStyle w:val="NormalTok"/>
          <w:sz w:val="13"/>
          <w:szCs w:val="13"/>
        </w:rPr>
        <w:t xml:space="preserve"> pattern</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attern</w:t>
      </w:r>
      <w:r w:rsidRPr="00237D89">
        <w:rPr>
          <w:rStyle w:val="OperatorTok"/>
          <w:sz w:val="13"/>
          <w:szCs w:val="13"/>
        </w:rPr>
        <w:t>[</w:t>
      </w:r>
      <w:r w:rsidRPr="00237D89">
        <w:rPr>
          <w:rStyle w:val="NormalTok"/>
          <w:sz w:val="13"/>
          <w:szCs w:val="13"/>
        </w:rPr>
        <w:t xml:space="preserve">k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k</w:t>
      </w:r>
      <w:r w:rsidRPr="00237D89">
        <w:rPr>
          <w:rStyle w:val="OperatorTok"/>
          <w:sz w:val="13"/>
          <w:szCs w:val="13"/>
        </w:rPr>
        <w:t>++;</w:t>
      </w:r>
      <w:r w:rsidRPr="00237D89">
        <w:rPr>
          <w:sz w:val="13"/>
          <w:szCs w:val="13"/>
        </w:rPr>
        <w:br/>
      </w:r>
      <w:r w:rsidRPr="00237D89">
        <w:rPr>
          <w:rStyle w:val="NormalTok"/>
          <w:sz w:val="13"/>
          <w:szCs w:val="13"/>
        </w:rPr>
        <w:t xml:space="preserve">            next</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k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a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next</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ext</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sz w:val="13"/>
          <w:szCs w:val="13"/>
        </w:rPr>
        <w:br/>
      </w:r>
      <w:r w:rsidRPr="00237D89">
        <w:rPr>
          <w:rStyle w:val="DataTypeTok"/>
          <w:sz w:val="13"/>
          <w:szCs w:val="13"/>
        </w:rPr>
        <w:t>void</w:t>
      </w:r>
      <w:r w:rsidRPr="00237D89">
        <w:rPr>
          <w:rStyle w:val="NormalTok"/>
          <w:sz w:val="13"/>
          <w:szCs w:val="13"/>
        </w:rPr>
        <w:t xml:space="preserve"> EXKMP</w:t>
      </w:r>
      <w:r w:rsidRPr="00237D89">
        <w:rPr>
          <w:rStyle w:val="OperatorTok"/>
          <w:sz w:val="13"/>
          <w:szCs w:val="13"/>
        </w:rPr>
        <w:t>(</w:t>
      </w:r>
      <w:r w:rsidRPr="00237D89">
        <w:rPr>
          <w:rStyle w:val="NormalTok"/>
          <w:sz w:val="13"/>
          <w:szCs w:val="13"/>
        </w:rPr>
        <w:t xml:space="preserve">string </w:t>
      </w:r>
      <w:r w:rsidRPr="00237D89">
        <w:rPr>
          <w:rStyle w:val="OperatorTok"/>
          <w:sz w:val="13"/>
          <w:szCs w:val="13"/>
        </w:rPr>
        <w:t>&amp;</w:t>
      </w:r>
      <w:r w:rsidRPr="00237D89">
        <w:rPr>
          <w:rStyle w:val="NormalTok"/>
          <w:sz w:val="13"/>
          <w:szCs w:val="13"/>
        </w:rPr>
        <w:t>s</w:t>
      </w:r>
      <w:r w:rsidRPr="00237D89">
        <w:rPr>
          <w:rStyle w:val="OperatorTok"/>
          <w:sz w:val="13"/>
          <w:szCs w:val="13"/>
        </w:rPr>
        <w:t>,</w:t>
      </w:r>
      <w:r w:rsidRPr="00237D89">
        <w:rPr>
          <w:rStyle w:val="NormalTok"/>
          <w:sz w:val="13"/>
          <w:szCs w:val="13"/>
        </w:rPr>
        <w:t xml:space="preserve"> string </w:t>
      </w:r>
      <w:r w:rsidRPr="00237D89">
        <w:rPr>
          <w:rStyle w:val="OperatorTok"/>
          <w:sz w:val="13"/>
          <w:szCs w:val="13"/>
        </w:rPr>
        <w:t>&amp;</w:t>
      </w:r>
      <w:r w:rsidRPr="00237D89">
        <w:rPr>
          <w:rStyle w:val="NormalTok"/>
          <w:sz w:val="13"/>
          <w:szCs w:val="13"/>
        </w:rPr>
        <w:t>pattern</w:t>
      </w:r>
      <w:r w:rsidRPr="00237D89">
        <w:rPr>
          <w:rStyle w:val="OperatorTok"/>
          <w:sz w:val="13"/>
          <w:szCs w:val="13"/>
        </w:rPr>
        <w:t>,</w:t>
      </w:r>
      <w:r w:rsidRPr="00237D89">
        <w:rPr>
          <w:rStyle w:val="NormalTok"/>
          <w:sz w:val="13"/>
          <w:szCs w:val="13"/>
        </w:rPr>
        <w:t xml:space="preserve"> LL extend</w:t>
      </w:r>
      <w:r w:rsidRPr="00237D89">
        <w:rPr>
          <w:rStyle w:val="OperatorTok"/>
          <w:sz w:val="13"/>
          <w:szCs w:val="13"/>
        </w:rPr>
        <w:t>[],</w:t>
      </w:r>
      <w:r w:rsidRPr="00237D89">
        <w:rPr>
          <w:rStyle w:val="NormalTok"/>
          <w:sz w:val="13"/>
          <w:szCs w:val="13"/>
        </w:rPr>
        <w:t xml:space="preserve"> LL next</w:t>
      </w:r>
      <w:r w:rsidRPr="00237D89">
        <w:rPr>
          <w:rStyle w:val="OperatorTok"/>
          <w:sz w:val="13"/>
          <w:szCs w:val="13"/>
        </w:rPr>
        <w:t>[])</w:t>
      </w:r>
      <w:r w:rsidRPr="00237D89">
        <w:rPr>
          <w:rStyle w:val="NormalTok"/>
          <w:sz w:val="13"/>
          <w:szCs w:val="13"/>
        </w:rPr>
        <w:t xml:space="preserve"> </w:t>
      </w:r>
      <w:r w:rsidRPr="00237D89">
        <w:rPr>
          <w:rStyle w:val="CommentTok"/>
          <w:sz w:val="13"/>
          <w:szCs w:val="13"/>
        </w:rPr>
        <w:t>// string</w:t>
      </w:r>
      <w:r w:rsidRPr="00237D89">
        <w:rPr>
          <w:rStyle w:val="CommentTok"/>
          <w:sz w:val="13"/>
          <w:szCs w:val="13"/>
        </w:rPr>
        <w:t>类得配</w:t>
      </w:r>
      <w:r w:rsidRPr="00237D89">
        <w:rPr>
          <w:rStyle w:val="CommentTok"/>
          <w:sz w:val="13"/>
          <w:szCs w:val="13"/>
        </w:rPr>
        <w:t>O2</w:t>
      </w:r>
      <w:r w:rsidRPr="00237D89">
        <w:rPr>
          <w:rStyle w:val="CommentTok"/>
          <w:sz w:val="13"/>
          <w:szCs w:val="13"/>
        </w:rPr>
        <w:t>不然过不了</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LL pLen </w:t>
      </w:r>
      <w:r w:rsidRPr="00237D89">
        <w:rPr>
          <w:rStyle w:val="OperatorTok"/>
          <w:sz w:val="13"/>
          <w:szCs w:val="13"/>
        </w:rPr>
        <w:t>=</w:t>
      </w:r>
      <w:r w:rsidRPr="00237D89">
        <w:rPr>
          <w:rStyle w:val="NormalTok"/>
          <w:sz w:val="13"/>
          <w:szCs w:val="13"/>
        </w:rPr>
        <w:t xml:space="preserve"> pattern</w:t>
      </w:r>
      <w:r w:rsidRPr="00237D89">
        <w:rPr>
          <w:rStyle w:val="OperatorTok"/>
          <w:sz w:val="13"/>
          <w:szCs w:val="13"/>
        </w:rPr>
        <w:t>.</w:t>
      </w:r>
      <w:r w:rsidRPr="00237D89">
        <w:rPr>
          <w:rStyle w:val="NormalTok"/>
          <w:sz w:val="13"/>
          <w:szCs w:val="13"/>
        </w:rPr>
        <w:t>length</w:t>
      </w:r>
      <w:r w:rsidRPr="00237D89">
        <w:rPr>
          <w:rStyle w:val="OperatorTok"/>
          <w:sz w:val="13"/>
          <w:szCs w:val="13"/>
        </w:rPr>
        <w:t>();</w:t>
      </w:r>
      <w:r w:rsidRPr="00237D89">
        <w:rPr>
          <w:sz w:val="13"/>
          <w:szCs w:val="13"/>
        </w:rPr>
        <w:br/>
      </w:r>
      <w:r w:rsidRPr="00237D89">
        <w:rPr>
          <w:rStyle w:val="NormalTok"/>
          <w:sz w:val="13"/>
          <w:szCs w:val="13"/>
        </w:rPr>
        <w:t xml:space="preserve">    LL sLen </w:t>
      </w:r>
      <w:r w:rsidRPr="00237D89">
        <w:rPr>
          <w:rStyle w:val="OperatorTok"/>
          <w:sz w:val="13"/>
          <w:szCs w:val="13"/>
        </w:rPr>
        <w:t>=</w:t>
      </w:r>
      <w:r w:rsidRPr="00237D89">
        <w:rPr>
          <w:rStyle w:val="NormalTok"/>
          <w:sz w:val="13"/>
          <w:szCs w:val="13"/>
        </w:rPr>
        <w:t xml:space="preserve"> s</w:t>
      </w:r>
      <w:r w:rsidRPr="00237D89">
        <w:rPr>
          <w:rStyle w:val="OperatorTok"/>
          <w:sz w:val="13"/>
          <w:szCs w:val="13"/>
        </w:rPr>
        <w:t>.</w:t>
      </w:r>
      <w:r w:rsidRPr="00237D89">
        <w:rPr>
          <w:rStyle w:val="NormalTok"/>
          <w:sz w:val="13"/>
          <w:szCs w:val="13"/>
        </w:rPr>
        <w:t>length</w:t>
      </w:r>
      <w:r w:rsidRPr="00237D89">
        <w:rPr>
          <w:rStyle w:val="OperatorTok"/>
          <w:sz w:val="13"/>
          <w:szCs w:val="13"/>
        </w:rPr>
        <w:t>();</w:t>
      </w:r>
      <w:r w:rsidRPr="00237D89">
        <w:rPr>
          <w:sz w:val="13"/>
          <w:szCs w:val="13"/>
        </w:rPr>
        <w:br/>
      </w:r>
      <w:r w:rsidRPr="00237D89">
        <w:rPr>
          <w:rStyle w:val="NormalTok"/>
          <w:sz w:val="13"/>
          <w:szCs w:val="13"/>
        </w:rPr>
        <w:t xml:space="preserve">    LL a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k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getNEXT</w:t>
      </w:r>
      <w:r w:rsidRPr="00237D89">
        <w:rPr>
          <w:rStyle w:val="OperatorTok"/>
          <w:sz w:val="13"/>
          <w:szCs w:val="13"/>
        </w:rPr>
        <w:t>(</w:t>
      </w:r>
      <w:r w:rsidRPr="00237D89">
        <w:rPr>
          <w:rStyle w:val="NormalTok"/>
          <w:sz w:val="13"/>
          <w:szCs w:val="13"/>
        </w:rPr>
        <w:t>pattern</w:t>
      </w:r>
      <w:r w:rsidRPr="00237D89">
        <w:rPr>
          <w:rStyle w:val="OperatorTok"/>
          <w:sz w:val="13"/>
          <w:szCs w:val="13"/>
        </w:rPr>
        <w:t>,</w:t>
      </w:r>
      <w:r w:rsidRPr="00237D89">
        <w:rPr>
          <w:rStyle w:val="NormalTok"/>
          <w:sz w:val="13"/>
          <w:szCs w:val="13"/>
        </w:rPr>
        <w:t xml:space="preserve"> next</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sLen</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i </w:t>
      </w:r>
      <w:r w:rsidRPr="00237D89">
        <w:rPr>
          <w:rStyle w:val="OperatorTok"/>
          <w:sz w:val="13"/>
          <w:szCs w:val="13"/>
        </w:rPr>
        <w:t>&gt;=</w:t>
      </w:r>
      <w:r w:rsidRPr="00237D89">
        <w:rPr>
          <w:rStyle w:val="NormalTok"/>
          <w:sz w:val="13"/>
          <w:szCs w:val="13"/>
        </w:rPr>
        <w:t xml:space="preserve"> k </w:t>
      </w:r>
      <w:r w:rsidRPr="00237D89">
        <w:rPr>
          <w:rStyle w:val="OperatorTok"/>
          <w:sz w:val="13"/>
          <w:szCs w:val="13"/>
        </w:rPr>
        <w: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next</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 xml:space="preserve"> </w:t>
      </w:r>
      <w:r w:rsidRPr="00237D89">
        <w:rPr>
          <w:rStyle w:val="OperatorTok"/>
          <w:sz w:val="13"/>
          <w:szCs w:val="13"/>
        </w:rPr>
        <w:t>&gt;=</w:t>
      </w:r>
      <w:r w:rsidRPr="00237D89">
        <w:rPr>
          <w:rStyle w:val="NormalTok"/>
          <w:sz w:val="13"/>
          <w:szCs w:val="13"/>
        </w:rPr>
        <w:t xml:space="preserve"> 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i </w:t>
      </w:r>
      <w:r w:rsidRPr="00237D89">
        <w:rPr>
          <w:rStyle w:val="OperatorTok"/>
          <w:sz w:val="13"/>
          <w:szCs w:val="13"/>
        </w:rPr>
        <w:t>&gt;=</w:t>
      </w:r>
      <w:r w:rsidRPr="00237D89">
        <w:rPr>
          <w:rStyle w:val="NormalTok"/>
          <w:sz w:val="13"/>
          <w:szCs w:val="13"/>
        </w:rPr>
        <w:t xml:space="preserve"> k</w:t>
      </w:r>
      <w:r w:rsidRPr="00237D89">
        <w:rPr>
          <w:rStyle w:val="OperatorTok"/>
          <w:sz w:val="13"/>
          <w:szCs w:val="13"/>
        </w:rPr>
        <w:t>)</w:t>
      </w:r>
      <w:r w:rsidRPr="00237D89">
        <w:rPr>
          <w:sz w:val="13"/>
          <w:szCs w:val="13"/>
        </w:rPr>
        <w:br/>
      </w:r>
      <w:r w:rsidRPr="00237D89">
        <w:rPr>
          <w:rStyle w:val="NormalTok"/>
          <w:sz w:val="13"/>
          <w:szCs w:val="13"/>
        </w:rPr>
        <w:t xml:space="preserve">                k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k </w:t>
      </w:r>
      <w:r w:rsidRPr="00237D89">
        <w:rPr>
          <w:rStyle w:val="OperatorTok"/>
          <w:sz w:val="13"/>
          <w:szCs w:val="13"/>
        </w:rPr>
        <w:t>&lt;</w:t>
      </w:r>
      <w:r w:rsidRPr="00237D89">
        <w:rPr>
          <w:rStyle w:val="NormalTok"/>
          <w:sz w:val="13"/>
          <w:szCs w:val="13"/>
        </w:rPr>
        <w:t xml:space="preserve"> sLen </w:t>
      </w:r>
      <w:r w:rsidRPr="00237D89">
        <w:rPr>
          <w:rStyle w:val="OperatorTok"/>
          <w:sz w:val="13"/>
          <w:szCs w:val="13"/>
        </w:rPr>
        <w:t>&amp;&amp;</w:t>
      </w:r>
      <w:r w:rsidRPr="00237D89">
        <w:rPr>
          <w:rStyle w:val="NormalTok"/>
          <w:sz w:val="13"/>
          <w:szCs w:val="13"/>
        </w:rPr>
        <w:t xml:space="preserve"> k </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pLen </w:t>
      </w:r>
      <w:r w:rsidRPr="00237D89">
        <w:rPr>
          <w:rStyle w:val="OperatorTok"/>
          <w:sz w:val="13"/>
          <w:szCs w:val="13"/>
        </w:rPr>
        <w:t>&amp;&amp;</w:t>
      </w:r>
      <w:r w:rsidRPr="00237D89">
        <w:rPr>
          <w:rStyle w:val="NormalTok"/>
          <w:sz w:val="13"/>
          <w:szCs w:val="13"/>
        </w:rPr>
        <w:t xml:space="preserve"> s</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attern</w:t>
      </w:r>
      <w:r w:rsidRPr="00237D89">
        <w:rPr>
          <w:rStyle w:val="OperatorTok"/>
          <w:sz w:val="13"/>
          <w:szCs w:val="13"/>
        </w:rPr>
        <w:t>[</w:t>
      </w:r>
      <w:r w:rsidRPr="00237D89">
        <w:rPr>
          <w:rStyle w:val="NormalTok"/>
          <w:sz w:val="13"/>
          <w:szCs w:val="13"/>
        </w:rPr>
        <w:t xml:space="preserve">k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k</w:t>
      </w:r>
      <w:r w:rsidRPr="00237D89">
        <w:rPr>
          <w:rStyle w:val="OperatorTok"/>
          <w:sz w:val="13"/>
          <w:szCs w:val="13"/>
        </w:rPr>
        <w:t>++;</w:t>
      </w:r>
      <w:r w:rsidRPr="00237D89">
        <w:rPr>
          <w:sz w:val="13"/>
          <w:szCs w:val="13"/>
        </w:rPr>
        <w:br/>
      </w:r>
      <w:r w:rsidRPr="00237D89">
        <w:rPr>
          <w:rStyle w:val="NormalTok"/>
          <w:sz w:val="13"/>
          <w:szCs w:val="13"/>
        </w:rPr>
        <w:t xml:space="preserve">            extend</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k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a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extend</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ext</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p>
    <w:p w14:paraId="5EE4C490" w14:textId="77777777" w:rsidR="00130EA7" w:rsidRDefault="00305E18">
      <w:pPr>
        <w:pStyle w:val="3"/>
      </w:pPr>
      <w:bookmarkStart w:id="4" w:name="ac机"/>
      <w:bookmarkEnd w:id="3"/>
      <w:r>
        <w:t>AC</w:t>
      </w:r>
      <w:r>
        <w:t>机</w:t>
      </w:r>
    </w:p>
    <w:p w14:paraId="0955B137" w14:textId="77777777" w:rsidR="00130EA7" w:rsidRPr="00237D89" w:rsidRDefault="00305E18">
      <w:pPr>
        <w:pStyle w:val="SourceCode"/>
        <w:rPr>
          <w:sz w:val="13"/>
          <w:szCs w:val="13"/>
        </w:rPr>
      </w:pPr>
      <w:r w:rsidRPr="00237D89">
        <w:rPr>
          <w:rStyle w:val="PreprocessorTok"/>
          <w:sz w:val="13"/>
          <w:szCs w:val="13"/>
        </w:rPr>
        <w:t xml:space="preserve">#define Aho_CorasickAutomaton </w:t>
      </w:r>
      <w:r w:rsidRPr="00237D89">
        <w:rPr>
          <w:rStyle w:val="DecValTok"/>
          <w:sz w:val="13"/>
          <w:szCs w:val="13"/>
        </w:rPr>
        <w:t>2000010</w:t>
      </w:r>
      <w:r w:rsidRPr="00237D89">
        <w:rPr>
          <w:sz w:val="13"/>
          <w:szCs w:val="13"/>
        </w:rPr>
        <w:br/>
      </w:r>
      <w:r w:rsidRPr="00237D89">
        <w:rPr>
          <w:rStyle w:val="PreprocessorTok"/>
          <w:sz w:val="13"/>
          <w:szCs w:val="13"/>
        </w:rPr>
        <w:t xml:space="preserve">#define CharacterCount </w:t>
      </w:r>
      <w:r w:rsidRPr="00237D89">
        <w:rPr>
          <w:rStyle w:val="DecValTok"/>
          <w:sz w:val="13"/>
          <w:szCs w:val="13"/>
        </w:rPr>
        <w:t>26</w:t>
      </w:r>
      <w:r w:rsidRPr="00237D89">
        <w:rPr>
          <w:sz w:val="13"/>
          <w:szCs w:val="13"/>
        </w:rPr>
        <w:br/>
      </w:r>
      <w:r w:rsidRPr="00237D89">
        <w:rPr>
          <w:rStyle w:val="KeywordTok"/>
          <w:sz w:val="13"/>
          <w:szCs w:val="13"/>
        </w:rPr>
        <w:t>struct</w:t>
      </w:r>
      <w:r w:rsidRPr="00237D89">
        <w:rPr>
          <w:rStyle w:val="NormalTok"/>
          <w:sz w:val="13"/>
          <w:szCs w:val="13"/>
        </w:rPr>
        <w:t xml:space="preserve"> TrieNode</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TrieNode </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NormalTok"/>
          <w:sz w:val="13"/>
          <w:szCs w:val="13"/>
        </w:rPr>
        <w:t>CharacterCount</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fail</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LL word_count;</w:t>
      </w:r>
      <w:r w:rsidRPr="00237D89">
        <w:rPr>
          <w:sz w:val="13"/>
          <w:szCs w:val="13"/>
        </w:rPr>
        <w:br/>
      </w:r>
      <w:r w:rsidRPr="00237D89">
        <w:rPr>
          <w:rStyle w:val="NormalTok"/>
          <w:sz w:val="13"/>
          <w:szCs w:val="13"/>
        </w:rPr>
        <w:t xml:space="preserve">    LL logs</w:t>
      </w:r>
      <w:r w:rsidRPr="00237D89">
        <w:rPr>
          <w:rStyle w:val="OperatorTok"/>
          <w:sz w:val="13"/>
          <w:szCs w:val="13"/>
        </w:rPr>
        <w:t>;</w:t>
      </w:r>
      <w:r w:rsidRPr="00237D89">
        <w:rPr>
          <w:sz w:val="13"/>
          <w:szCs w:val="13"/>
        </w:rPr>
        <w:br/>
      </w:r>
      <w:r w:rsidRPr="00237D89">
        <w:rPr>
          <w:sz w:val="13"/>
          <w:szCs w:val="13"/>
        </w:rPr>
        <w:br/>
      </w:r>
      <w:r w:rsidRPr="00237D89">
        <w:rPr>
          <w:rStyle w:val="OperatorTok"/>
          <w:sz w:val="13"/>
          <w:szCs w:val="13"/>
        </w:rPr>
        <w:t>}</w:t>
      </w:r>
      <w:r w:rsidRPr="00237D89">
        <w:rPr>
          <w:rStyle w:val="NormalTok"/>
          <w:sz w:val="13"/>
          <w:szCs w:val="13"/>
        </w:rPr>
        <w:t xml:space="preserve"> T</w:t>
      </w:r>
      <w:r w:rsidRPr="00237D89">
        <w:rPr>
          <w:rStyle w:val="OperatorTok"/>
          <w:sz w:val="13"/>
          <w:szCs w:val="13"/>
        </w:rPr>
        <w:t>[</w:t>
      </w:r>
      <w:r w:rsidRPr="00237D89">
        <w:rPr>
          <w:rStyle w:val="NormalTok"/>
          <w:sz w:val="13"/>
          <w:szCs w:val="13"/>
        </w:rPr>
        <w:t>Aho_CorasickAutomaton</w:t>
      </w:r>
      <w:r w:rsidRPr="00237D89">
        <w:rPr>
          <w:rStyle w:val="OperatorTok"/>
          <w:sz w:val="13"/>
          <w:szCs w:val="13"/>
        </w:rPr>
        <w:t>];</w:t>
      </w:r>
      <w:r w:rsidRPr="00237D89">
        <w:rPr>
          <w:sz w:val="13"/>
          <w:szCs w:val="13"/>
        </w:rPr>
        <w:br/>
      </w:r>
      <w:r w:rsidRPr="00237D89">
        <w:rPr>
          <w:rStyle w:val="NormalTok"/>
          <w:sz w:val="13"/>
          <w:szCs w:val="13"/>
        </w:rPr>
        <w:t>vector</w:t>
      </w:r>
      <w:r w:rsidRPr="00237D89">
        <w:rPr>
          <w:rStyle w:val="OperatorTok"/>
          <w:sz w:val="13"/>
          <w:szCs w:val="13"/>
        </w:rPr>
        <w:t>&lt;</w:t>
      </w:r>
      <w:r w:rsidRPr="00237D89">
        <w:rPr>
          <w:rStyle w:val="NormalTok"/>
          <w:sz w:val="13"/>
          <w:szCs w:val="13"/>
        </w:rPr>
        <w:t xml:space="preserve">TrieNode </w:t>
      </w:r>
      <w:r w:rsidRPr="00237D89">
        <w:rPr>
          <w:rStyle w:val="OperatorTok"/>
          <w:sz w:val="13"/>
          <w:szCs w:val="13"/>
        </w:rPr>
        <w:t>*&gt;</w:t>
      </w:r>
      <w:r w:rsidRPr="00237D89">
        <w:rPr>
          <w:rStyle w:val="NormalTok"/>
          <w:sz w:val="13"/>
          <w:szCs w:val="13"/>
        </w:rPr>
        <w:t xml:space="preserve"> FailEdge</w:t>
      </w:r>
      <w:r w:rsidRPr="00237D89">
        <w:rPr>
          <w:rStyle w:val="OperatorTok"/>
          <w:sz w:val="13"/>
          <w:szCs w:val="13"/>
        </w:rPr>
        <w:t>[</w:t>
      </w:r>
      <w:r w:rsidRPr="00237D89">
        <w:rPr>
          <w:rStyle w:val="NormalTok"/>
          <w:sz w:val="13"/>
          <w:szCs w:val="13"/>
        </w:rPr>
        <w:t>Aho_CorasickAutomaton</w:t>
      </w:r>
      <w:r w:rsidRPr="00237D89">
        <w:rPr>
          <w:rStyle w:val="OperatorTok"/>
          <w:sz w:val="13"/>
          <w:szCs w:val="13"/>
        </w:rPr>
        <w:t>];</w:t>
      </w:r>
      <w:r w:rsidRPr="00237D89">
        <w:rPr>
          <w:sz w:val="13"/>
          <w:szCs w:val="13"/>
        </w:rPr>
        <w:br/>
      </w:r>
      <w:r w:rsidRPr="00237D89">
        <w:rPr>
          <w:rStyle w:val="NormalTok"/>
          <w:sz w:val="13"/>
          <w:szCs w:val="13"/>
        </w:rPr>
        <w:t xml:space="preserve">LL AC_counter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vector</w:t>
      </w:r>
      <w:r w:rsidRPr="00237D89">
        <w:rPr>
          <w:rStyle w:val="OperatorTok"/>
          <w:sz w:val="13"/>
          <w:szCs w:val="13"/>
        </w:rPr>
        <w:t>&lt;</w:t>
      </w:r>
      <w:r w:rsidRPr="00237D89">
        <w:rPr>
          <w:rStyle w:val="NormalTok"/>
          <w:sz w:val="13"/>
          <w:szCs w:val="13"/>
        </w:rPr>
        <w:t xml:space="preserve">TrieNode </w:t>
      </w:r>
      <w:r w:rsidRPr="00237D89">
        <w:rPr>
          <w:rStyle w:val="OperatorTok"/>
          <w:sz w:val="13"/>
          <w:szCs w:val="13"/>
        </w:rPr>
        <w:t>*&gt;</w:t>
      </w:r>
      <w:r w:rsidRPr="00237D89">
        <w:rPr>
          <w:rStyle w:val="NormalTok"/>
          <w:sz w:val="13"/>
          <w:szCs w:val="13"/>
        </w:rPr>
        <w:t xml:space="preserve"> trieIndex</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TrieNode </w:t>
      </w:r>
      <w:r w:rsidRPr="00237D89">
        <w:rPr>
          <w:rStyle w:val="OperatorTok"/>
          <w:sz w:val="13"/>
          <w:szCs w:val="13"/>
        </w:rPr>
        <w:t>*</w:t>
      </w:r>
      <w:r w:rsidRPr="00237D89">
        <w:rPr>
          <w:rStyle w:val="NormalTok"/>
          <w:sz w:val="13"/>
          <w:szCs w:val="13"/>
        </w:rPr>
        <w:t>insertWords</w:t>
      </w:r>
      <w:r w:rsidRPr="00237D89">
        <w:rPr>
          <w:rStyle w:val="OperatorTok"/>
          <w:sz w:val="13"/>
          <w:szCs w:val="13"/>
        </w:rPr>
        <w:t>(</w:t>
      </w:r>
      <w:r w:rsidRPr="00237D89">
        <w:rPr>
          <w:rStyle w:val="NormalTok"/>
          <w:sz w:val="13"/>
          <w:szCs w:val="13"/>
        </w:rPr>
        <w:t xml:space="preserve">string </w:t>
      </w:r>
      <w:r w:rsidRPr="00237D89">
        <w:rPr>
          <w:rStyle w:val="OperatorTok"/>
          <w:sz w:val="13"/>
          <w:szCs w:val="13"/>
        </w:rPr>
        <w:t>&amp;</w:t>
      </w:r>
      <w:r w:rsidRPr="00237D89">
        <w:rPr>
          <w:rStyle w:val="NormalTok"/>
          <w:sz w:val="13"/>
          <w:szCs w:val="13"/>
        </w:rPr>
        <w:t>s</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auto</w:t>
      </w:r>
      <w:r w:rsidRPr="00237D89">
        <w:rPr>
          <w:rStyle w:val="NormalTok"/>
          <w:sz w:val="13"/>
          <w:szCs w:val="13"/>
        </w:rPr>
        <w:t xml:space="preserve"> root </w:t>
      </w:r>
      <w:r w:rsidRPr="00237D89">
        <w:rPr>
          <w:rStyle w:val="OperatorTok"/>
          <w:sz w:val="13"/>
          <w:szCs w:val="13"/>
        </w:rPr>
        <w:t>=</w:t>
      </w:r>
      <w:r w:rsidRPr="00237D89">
        <w:rPr>
          <w:rStyle w:val="NormalTok"/>
          <w:sz w:val="13"/>
          <w:szCs w:val="13"/>
        </w:rPr>
        <w:t xml:space="preserve"> </w:t>
      </w:r>
      <w:r w:rsidRPr="00237D89">
        <w:rPr>
          <w:rStyle w:val="OperatorTok"/>
          <w:sz w:val="13"/>
          <w:szCs w:val="13"/>
        </w:rPr>
        <w:t>&amp;</w:t>
      </w:r>
      <w:r w:rsidRPr="00237D89">
        <w:rPr>
          <w:rStyle w:val="NormalTok"/>
          <w:sz w:val="13"/>
          <w:szCs w:val="13"/>
        </w:rPr>
        <w:t>T</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auto</w:t>
      </w:r>
      <w:r w:rsidRPr="00237D89">
        <w:rPr>
          <w:rStyle w:val="NormalTok"/>
          <w:sz w:val="13"/>
          <w:szCs w:val="13"/>
        </w:rPr>
        <w:t xml:space="preserve"> nxt </w:t>
      </w:r>
      <w:r w:rsidRPr="00237D89">
        <w:rPr>
          <w:rStyle w:val="OperatorTok"/>
          <w:sz w:val="13"/>
          <w:szCs w:val="13"/>
        </w:rPr>
        <w: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CharTok"/>
          <w:sz w:val="13"/>
          <w:szCs w:val="13"/>
        </w:rPr>
        <w:t>'a'</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root</w:t>
      </w:r>
      <w:r w:rsidRPr="00237D89">
        <w:rPr>
          <w:rStyle w:val="OperatorTok"/>
          <w:sz w:val="13"/>
          <w:szCs w:val="13"/>
        </w:rPr>
        <w:t>-&gt;</w:t>
      </w:r>
      <w:r w:rsidRPr="00237D89">
        <w:rPr>
          <w:rStyle w:val="NormalTok"/>
          <w:sz w:val="13"/>
          <w:szCs w:val="13"/>
        </w:rPr>
        <w:t>son</w:t>
      </w:r>
      <w:r w:rsidRPr="00237D89">
        <w:rPr>
          <w:rStyle w:val="OperatorTok"/>
          <w:sz w:val="13"/>
          <w:szCs w:val="13"/>
        </w:rPr>
        <w:t>[</w:t>
      </w:r>
      <w:r w:rsidRPr="00237D89">
        <w:rPr>
          <w:rStyle w:val="NormalTok"/>
          <w:sz w:val="13"/>
          <w:szCs w:val="13"/>
        </w:rPr>
        <w:t>nxt</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ULL</w:t>
      </w:r>
      <w:r w:rsidRPr="00237D89">
        <w:rPr>
          <w:rStyle w:val="OperatorTok"/>
          <w:sz w:val="13"/>
          <w:szCs w:val="13"/>
        </w:rPr>
        <w:t>)</w:t>
      </w:r>
      <w:r w:rsidRPr="00237D89">
        <w:rPr>
          <w:sz w:val="13"/>
          <w:szCs w:val="13"/>
        </w:rPr>
        <w:br/>
      </w:r>
      <w:r w:rsidRPr="00237D89">
        <w:rPr>
          <w:rStyle w:val="NormalTok"/>
          <w:sz w:val="13"/>
          <w:szCs w:val="13"/>
        </w:rPr>
        <w:t xml:space="preserve">            root</w:t>
      </w:r>
      <w:r w:rsidRPr="00237D89">
        <w:rPr>
          <w:rStyle w:val="OperatorTok"/>
          <w:sz w:val="13"/>
          <w:szCs w:val="13"/>
        </w:rPr>
        <w:t>-&gt;</w:t>
      </w:r>
      <w:r w:rsidRPr="00237D89">
        <w:rPr>
          <w:rStyle w:val="NormalTok"/>
          <w:sz w:val="13"/>
          <w:szCs w:val="13"/>
        </w:rPr>
        <w:t>son</w:t>
      </w:r>
      <w:r w:rsidRPr="00237D89">
        <w:rPr>
          <w:rStyle w:val="OperatorTok"/>
          <w:sz w:val="13"/>
          <w:szCs w:val="13"/>
        </w:rPr>
        <w:t>[</w:t>
      </w:r>
      <w:r w:rsidRPr="00237D89">
        <w:rPr>
          <w:rStyle w:val="NormalTok"/>
          <w:sz w:val="13"/>
          <w:szCs w:val="13"/>
        </w:rPr>
        <w:t>nxt</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amp;</w:t>
      </w:r>
      <w:r w:rsidRPr="00237D89">
        <w:rPr>
          <w:rStyle w:val="NormalTok"/>
          <w:sz w:val="13"/>
          <w:szCs w:val="13"/>
        </w:rPr>
        <w:t>T</w:t>
      </w:r>
      <w:r w:rsidRPr="00237D89">
        <w:rPr>
          <w:rStyle w:val="OperatorTok"/>
          <w:sz w:val="13"/>
          <w:szCs w:val="13"/>
        </w:rPr>
        <w:t>[++</w:t>
      </w:r>
      <w:r w:rsidRPr="00237D89">
        <w:rPr>
          <w:rStyle w:val="NormalTok"/>
          <w:sz w:val="13"/>
          <w:szCs w:val="13"/>
        </w:rPr>
        <w:t>AC_counter</w:t>
      </w:r>
      <w:r w:rsidRPr="00237D89">
        <w:rPr>
          <w:rStyle w:val="OperatorTok"/>
          <w:sz w:val="13"/>
          <w:szCs w:val="13"/>
        </w:rPr>
        <w:t>];</w:t>
      </w:r>
      <w:r w:rsidRPr="00237D89">
        <w:rPr>
          <w:sz w:val="13"/>
          <w:szCs w:val="13"/>
        </w:rPr>
        <w:br/>
      </w:r>
      <w:r w:rsidRPr="00237D89">
        <w:rPr>
          <w:rStyle w:val="NormalTok"/>
          <w:sz w:val="13"/>
          <w:szCs w:val="13"/>
        </w:rPr>
        <w:t xml:space="preserve">        root </w:t>
      </w:r>
      <w:r w:rsidRPr="00237D89">
        <w:rPr>
          <w:rStyle w:val="OperatorTok"/>
          <w:sz w:val="13"/>
          <w:szCs w:val="13"/>
        </w:rPr>
        <w:t>=</w:t>
      </w:r>
      <w:r w:rsidRPr="00237D89">
        <w:rPr>
          <w:rStyle w:val="NormalTok"/>
          <w:sz w:val="13"/>
          <w:szCs w:val="13"/>
        </w:rPr>
        <w:t xml:space="preserve"> root</w:t>
      </w:r>
      <w:r w:rsidRPr="00237D89">
        <w:rPr>
          <w:rStyle w:val="OperatorTok"/>
          <w:sz w:val="13"/>
          <w:szCs w:val="13"/>
        </w:rPr>
        <w:t>-&gt;</w:t>
      </w:r>
      <w:r w:rsidRPr="00237D89">
        <w:rPr>
          <w:rStyle w:val="NormalTok"/>
          <w:sz w:val="13"/>
          <w:szCs w:val="13"/>
        </w:rPr>
        <w:t>son</w:t>
      </w:r>
      <w:r w:rsidRPr="00237D89">
        <w:rPr>
          <w:rStyle w:val="OperatorTok"/>
          <w:sz w:val="13"/>
          <w:szCs w:val="13"/>
        </w:rPr>
        <w:t>[</w:t>
      </w:r>
      <w:r w:rsidRPr="00237D89">
        <w:rPr>
          <w:rStyle w:val="NormalTok"/>
          <w:sz w:val="13"/>
          <w:szCs w:val="13"/>
        </w:rPr>
        <w:t>nx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word_count[root]++;</w:t>
      </w:r>
      <w:r w:rsidRPr="00237D89">
        <w:rPr>
          <w:sz w:val="13"/>
          <w:szCs w:val="13"/>
        </w:rPr>
        <w:br/>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root</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返回含单词的节点号</w:t>
      </w:r>
      <w:r w:rsidRPr="00237D89">
        <w:rPr>
          <w:sz w:val="13"/>
          <w:szCs w:val="13"/>
        </w:rPr>
        <w:br/>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用例：</w:t>
      </w:r>
      <w:r w:rsidRPr="00237D89">
        <w:rPr>
          <w:rStyle w:val="CommentTok"/>
          <w:sz w:val="13"/>
          <w:szCs w:val="13"/>
        </w:rPr>
        <w:t>trieIndex.push_back(insertWords(s));</w:t>
      </w:r>
      <w:r w:rsidRPr="00237D89">
        <w:rPr>
          <w:sz w:val="13"/>
          <w:szCs w:val="13"/>
        </w:rPr>
        <w:br/>
      </w:r>
      <w:r w:rsidRPr="00237D89">
        <w:rPr>
          <w:sz w:val="13"/>
          <w:szCs w:val="13"/>
        </w:rPr>
        <w:br/>
      </w:r>
      <w:r w:rsidRPr="00237D89">
        <w:rPr>
          <w:rStyle w:val="NormalTok"/>
          <w:sz w:val="13"/>
          <w:szCs w:val="13"/>
        </w:rPr>
        <w:t xml:space="preserve">TrieNode </w:t>
      </w:r>
      <w:r w:rsidRPr="00237D89">
        <w:rPr>
          <w:rStyle w:val="OperatorTok"/>
          <w:sz w:val="13"/>
          <w:szCs w:val="13"/>
        </w:rPr>
        <w:t>*</w:t>
      </w:r>
      <w:r w:rsidRPr="00237D89">
        <w:rPr>
          <w:rStyle w:val="NormalTok"/>
          <w:sz w:val="13"/>
          <w:szCs w:val="13"/>
        </w:rPr>
        <w:t>insertWords</w:t>
      </w:r>
      <w:r w:rsidRPr="00237D89">
        <w:rPr>
          <w:rStyle w:val="OperatorTok"/>
          <w:sz w:val="13"/>
          <w:szCs w:val="13"/>
        </w:rPr>
        <w:t>(</w:t>
      </w:r>
      <w:r w:rsidRPr="00237D89">
        <w:rPr>
          <w:rStyle w:val="DataTypeTok"/>
          <w:sz w:val="13"/>
          <w:szCs w:val="13"/>
        </w:rPr>
        <w:t>char</w:t>
      </w:r>
      <w:r w:rsidRPr="00237D89">
        <w:rPr>
          <w:rStyle w:val="NormalTok"/>
          <w:sz w:val="13"/>
          <w:szCs w:val="13"/>
        </w:rPr>
        <w:t xml:space="preserve"> </w:t>
      </w:r>
      <w:r w:rsidRPr="00237D89">
        <w:rPr>
          <w:rStyle w:val="OperatorTok"/>
          <w:sz w:val="13"/>
          <w:szCs w:val="13"/>
        </w:rPr>
        <w:t>*</w:t>
      </w:r>
      <w:r w:rsidRPr="00237D89">
        <w:rPr>
          <w:rStyle w:val="NormalTok"/>
          <w:sz w:val="13"/>
          <w:szCs w:val="13"/>
        </w:rPr>
        <w:t>s</w:t>
      </w:r>
      <w:r w:rsidRPr="00237D89">
        <w:rPr>
          <w:rStyle w:val="OperatorTok"/>
          <w:sz w:val="13"/>
          <w:szCs w:val="13"/>
        </w:rPr>
        <w:t>,</w:t>
      </w:r>
      <w:r w:rsidRPr="00237D89">
        <w:rPr>
          <w:rStyle w:val="NormalTok"/>
          <w:sz w:val="13"/>
          <w:szCs w:val="13"/>
        </w:rPr>
        <w:t xml:space="preserve"> LL </w:t>
      </w:r>
      <w:r w:rsidRPr="00237D89">
        <w:rPr>
          <w:rStyle w:val="OperatorTok"/>
          <w:sz w:val="13"/>
          <w:szCs w:val="13"/>
        </w:rPr>
        <w:t>&amp;</w:t>
      </w:r>
      <w:r w:rsidRPr="00237D89">
        <w:rPr>
          <w:rStyle w:val="NormalTok"/>
          <w:sz w:val="13"/>
          <w:szCs w:val="13"/>
        </w:rPr>
        <w:t>sLen</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auto</w:t>
      </w:r>
      <w:r w:rsidRPr="00237D89">
        <w:rPr>
          <w:rStyle w:val="NormalTok"/>
          <w:sz w:val="13"/>
          <w:szCs w:val="13"/>
        </w:rPr>
        <w:t xml:space="preserve"> root </w:t>
      </w:r>
      <w:r w:rsidRPr="00237D89">
        <w:rPr>
          <w:rStyle w:val="OperatorTok"/>
          <w:sz w:val="13"/>
          <w:szCs w:val="13"/>
        </w:rPr>
        <w:t>=</w:t>
      </w:r>
      <w:r w:rsidRPr="00237D89">
        <w:rPr>
          <w:rStyle w:val="NormalTok"/>
          <w:sz w:val="13"/>
          <w:szCs w:val="13"/>
        </w:rPr>
        <w:t xml:space="preserve"> </w:t>
      </w:r>
      <w:r w:rsidRPr="00237D89">
        <w:rPr>
          <w:rStyle w:val="OperatorTok"/>
          <w:sz w:val="13"/>
          <w:szCs w:val="13"/>
        </w:rPr>
        <w:t>&amp;</w:t>
      </w:r>
      <w:r w:rsidRPr="00237D89">
        <w:rPr>
          <w:rStyle w:val="NormalTok"/>
          <w:sz w:val="13"/>
          <w:szCs w:val="13"/>
        </w:rPr>
        <w:t>T</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sLen</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lastRenderedPageBreak/>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auto</w:t>
      </w:r>
      <w:r w:rsidRPr="00237D89">
        <w:rPr>
          <w:rStyle w:val="NormalTok"/>
          <w:sz w:val="13"/>
          <w:szCs w:val="13"/>
        </w:rPr>
        <w:t xml:space="preserve"> nxt </w:t>
      </w:r>
      <w:r w:rsidRPr="00237D89">
        <w:rPr>
          <w:rStyle w:val="OperatorTok"/>
          <w:sz w:val="13"/>
          <w:szCs w:val="13"/>
        </w:rPr>
        <w:t>=</w:t>
      </w:r>
      <w:r w:rsidRPr="00237D89">
        <w:rPr>
          <w:rStyle w:val="NormalTok"/>
          <w:sz w:val="13"/>
          <w:szCs w:val="13"/>
        </w:rPr>
        <w:t xml:space="preserve"> 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harTok"/>
          <w:sz w:val="13"/>
          <w:szCs w:val="13"/>
        </w:rPr>
        <w:t>'a'</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root</w:t>
      </w:r>
      <w:r w:rsidRPr="00237D89">
        <w:rPr>
          <w:rStyle w:val="OperatorTok"/>
          <w:sz w:val="13"/>
          <w:szCs w:val="13"/>
        </w:rPr>
        <w:t>-&gt;</w:t>
      </w:r>
      <w:r w:rsidRPr="00237D89">
        <w:rPr>
          <w:rStyle w:val="NormalTok"/>
          <w:sz w:val="13"/>
          <w:szCs w:val="13"/>
        </w:rPr>
        <w:t>son</w:t>
      </w:r>
      <w:r w:rsidRPr="00237D89">
        <w:rPr>
          <w:rStyle w:val="OperatorTok"/>
          <w:sz w:val="13"/>
          <w:szCs w:val="13"/>
        </w:rPr>
        <w:t>[</w:t>
      </w:r>
      <w:r w:rsidRPr="00237D89">
        <w:rPr>
          <w:rStyle w:val="NormalTok"/>
          <w:sz w:val="13"/>
          <w:szCs w:val="13"/>
        </w:rPr>
        <w:t>nxt</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ULL</w:t>
      </w:r>
      <w:r w:rsidRPr="00237D89">
        <w:rPr>
          <w:rStyle w:val="OperatorTok"/>
          <w:sz w:val="13"/>
          <w:szCs w:val="13"/>
        </w:rPr>
        <w:t>)</w:t>
      </w:r>
      <w:r w:rsidRPr="00237D89">
        <w:rPr>
          <w:sz w:val="13"/>
          <w:szCs w:val="13"/>
        </w:rPr>
        <w:br/>
      </w:r>
      <w:r w:rsidRPr="00237D89">
        <w:rPr>
          <w:rStyle w:val="NormalTok"/>
          <w:sz w:val="13"/>
          <w:szCs w:val="13"/>
        </w:rPr>
        <w:t xml:space="preserve">            root</w:t>
      </w:r>
      <w:r w:rsidRPr="00237D89">
        <w:rPr>
          <w:rStyle w:val="OperatorTok"/>
          <w:sz w:val="13"/>
          <w:szCs w:val="13"/>
        </w:rPr>
        <w:t>-&gt;</w:t>
      </w:r>
      <w:r w:rsidRPr="00237D89">
        <w:rPr>
          <w:rStyle w:val="NormalTok"/>
          <w:sz w:val="13"/>
          <w:szCs w:val="13"/>
        </w:rPr>
        <w:t>son</w:t>
      </w:r>
      <w:r w:rsidRPr="00237D89">
        <w:rPr>
          <w:rStyle w:val="OperatorTok"/>
          <w:sz w:val="13"/>
          <w:szCs w:val="13"/>
        </w:rPr>
        <w:t>[</w:t>
      </w:r>
      <w:r w:rsidRPr="00237D89">
        <w:rPr>
          <w:rStyle w:val="NormalTok"/>
          <w:sz w:val="13"/>
          <w:szCs w:val="13"/>
        </w:rPr>
        <w:t>nxt</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amp;</w:t>
      </w:r>
      <w:r w:rsidRPr="00237D89">
        <w:rPr>
          <w:rStyle w:val="NormalTok"/>
          <w:sz w:val="13"/>
          <w:szCs w:val="13"/>
        </w:rPr>
        <w:t>T</w:t>
      </w:r>
      <w:r w:rsidRPr="00237D89">
        <w:rPr>
          <w:rStyle w:val="OperatorTok"/>
          <w:sz w:val="13"/>
          <w:szCs w:val="13"/>
        </w:rPr>
        <w:t>[++</w:t>
      </w:r>
      <w:r w:rsidRPr="00237D89">
        <w:rPr>
          <w:rStyle w:val="NormalTok"/>
          <w:sz w:val="13"/>
          <w:szCs w:val="13"/>
        </w:rPr>
        <w:t>AC_counter</w:t>
      </w:r>
      <w:r w:rsidRPr="00237D89">
        <w:rPr>
          <w:rStyle w:val="OperatorTok"/>
          <w:sz w:val="13"/>
          <w:szCs w:val="13"/>
        </w:rPr>
        <w:t>];</w:t>
      </w:r>
      <w:r w:rsidRPr="00237D89">
        <w:rPr>
          <w:sz w:val="13"/>
          <w:szCs w:val="13"/>
        </w:rPr>
        <w:br/>
      </w:r>
      <w:r w:rsidRPr="00237D89">
        <w:rPr>
          <w:rStyle w:val="NormalTok"/>
          <w:sz w:val="13"/>
          <w:szCs w:val="13"/>
        </w:rPr>
        <w:t xml:space="preserve">        root </w:t>
      </w:r>
      <w:r w:rsidRPr="00237D89">
        <w:rPr>
          <w:rStyle w:val="OperatorTok"/>
          <w:sz w:val="13"/>
          <w:szCs w:val="13"/>
        </w:rPr>
        <w:t>=</w:t>
      </w:r>
      <w:r w:rsidRPr="00237D89">
        <w:rPr>
          <w:rStyle w:val="NormalTok"/>
          <w:sz w:val="13"/>
          <w:szCs w:val="13"/>
        </w:rPr>
        <w:t xml:space="preserve"> root</w:t>
      </w:r>
      <w:r w:rsidRPr="00237D89">
        <w:rPr>
          <w:rStyle w:val="OperatorTok"/>
          <w:sz w:val="13"/>
          <w:szCs w:val="13"/>
        </w:rPr>
        <w:t>-&gt;</w:t>
      </w:r>
      <w:r w:rsidRPr="00237D89">
        <w:rPr>
          <w:rStyle w:val="NormalTok"/>
          <w:sz w:val="13"/>
          <w:szCs w:val="13"/>
        </w:rPr>
        <w:t>son</w:t>
      </w:r>
      <w:r w:rsidRPr="00237D89">
        <w:rPr>
          <w:rStyle w:val="OperatorTok"/>
          <w:sz w:val="13"/>
          <w:szCs w:val="13"/>
        </w:rPr>
        <w:t>[</w:t>
      </w:r>
      <w:r w:rsidRPr="00237D89">
        <w:rPr>
          <w:rStyle w:val="NormalTok"/>
          <w:sz w:val="13"/>
          <w:szCs w:val="13"/>
        </w:rPr>
        <w:t>nx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word_count[root]++;</w:t>
      </w:r>
      <w:r w:rsidRPr="00237D89">
        <w:rPr>
          <w:sz w:val="13"/>
          <w:szCs w:val="13"/>
        </w:rPr>
        <w:br/>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root</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返回含单词的节点号</w:t>
      </w:r>
      <w:r w:rsidRPr="00237D89">
        <w:rPr>
          <w:sz w:val="13"/>
          <w:szCs w:val="13"/>
        </w:rPr>
        <w:br/>
      </w:r>
      <w:r w:rsidRPr="00237D89">
        <w:rPr>
          <w:rStyle w:val="OperatorTok"/>
          <w:sz w:val="13"/>
          <w:szCs w:val="13"/>
        </w:rPr>
        <w:t>}</w:t>
      </w:r>
      <w:r w:rsidRPr="00237D89">
        <w:rPr>
          <w:sz w:val="13"/>
          <w:szCs w:val="13"/>
        </w:rPr>
        <w:br/>
      </w:r>
      <w:r w:rsidRPr="00237D89">
        <w:rPr>
          <w:sz w:val="13"/>
          <w:szCs w:val="13"/>
        </w:rPr>
        <w:br/>
      </w:r>
      <w:r w:rsidRPr="00237D89">
        <w:rPr>
          <w:rStyle w:val="DataTypeTok"/>
          <w:sz w:val="13"/>
          <w:szCs w:val="13"/>
        </w:rPr>
        <w:t>void</w:t>
      </w:r>
      <w:r w:rsidRPr="00237D89">
        <w:rPr>
          <w:rStyle w:val="NormalTok"/>
          <w:sz w:val="13"/>
          <w:szCs w:val="13"/>
        </w:rPr>
        <w:t xml:space="preserve"> getFail</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queue</w:t>
      </w:r>
      <w:r w:rsidRPr="00237D89">
        <w:rPr>
          <w:rStyle w:val="OperatorTok"/>
          <w:sz w:val="13"/>
          <w:szCs w:val="13"/>
        </w:rPr>
        <w:t>&lt;</w:t>
      </w:r>
      <w:r w:rsidRPr="00237D89">
        <w:rPr>
          <w:rStyle w:val="NormalTok"/>
          <w:sz w:val="13"/>
          <w:szCs w:val="13"/>
        </w:rPr>
        <w:t xml:space="preserve">TrieNode </w:t>
      </w:r>
      <w:r w:rsidRPr="00237D89">
        <w:rPr>
          <w:rStyle w:val="OperatorTok"/>
          <w:sz w:val="13"/>
          <w:szCs w:val="13"/>
        </w:rPr>
        <w:t>*&gt;</w:t>
      </w:r>
      <w:r w:rsidRPr="00237D89">
        <w:rPr>
          <w:rStyle w:val="NormalTok"/>
          <w:sz w:val="13"/>
          <w:szCs w:val="13"/>
        </w:rPr>
        <w:t xml:space="preserve"> Q</w:t>
      </w:r>
      <w:r w:rsidRPr="00237D89">
        <w:rPr>
          <w:rStyle w:val="OperatorTok"/>
          <w:sz w:val="13"/>
          <w:szCs w:val="13"/>
        </w:rPr>
        <w:t>;</w:t>
      </w:r>
      <w:r w:rsidRPr="00237D89">
        <w:rPr>
          <w:rStyle w:val="NormalTok"/>
          <w:sz w:val="13"/>
          <w:szCs w:val="13"/>
        </w:rPr>
        <w:t xml:space="preserve"> </w:t>
      </w:r>
      <w:r w:rsidRPr="00237D89">
        <w:rPr>
          <w:rStyle w:val="CommentTok"/>
          <w:sz w:val="13"/>
          <w:szCs w:val="13"/>
        </w:rPr>
        <w:t>// bfs</w:t>
      </w:r>
      <w:r w:rsidRPr="00237D89">
        <w:rPr>
          <w:rStyle w:val="CommentTok"/>
          <w:sz w:val="13"/>
          <w:szCs w:val="13"/>
        </w:rPr>
        <w:t>用</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CharacterCount</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T</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ULL</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T</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NormalTok"/>
          <w:sz w:val="13"/>
          <w:szCs w:val="13"/>
        </w:rPr>
        <w:t>i</w:t>
      </w:r>
      <w:r w:rsidRPr="00237D89">
        <w:rPr>
          <w:rStyle w:val="OperatorTok"/>
          <w:sz w:val="13"/>
          <w:szCs w:val="13"/>
        </w:rPr>
        <w:t>]-&gt;</w:t>
      </w:r>
      <w:r w:rsidRPr="00237D89">
        <w:rPr>
          <w:rStyle w:val="NormalTok"/>
          <w:sz w:val="13"/>
          <w:szCs w:val="13"/>
        </w:rPr>
        <w:t xml:space="preserve">fail </w:t>
      </w:r>
      <w:r w:rsidRPr="00237D89">
        <w:rPr>
          <w:rStyle w:val="OperatorTok"/>
          <w:sz w:val="13"/>
          <w:szCs w:val="13"/>
        </w:rPr>
        <w:t>=</w:t>
      </w:r>
      <w:r w:rsidRPr="00237D89">
        <w:rPr>
          <w:rStyle w:val="NormalTok"/>
          <w:sz w:val="13"/>
          <w:szCs w:val="13"/>
        </w:rPr>
        <w:t xml:space="preserve"> </w:t>
      </w:r>
      <w:r w:rsidRPr="00237D89">
        <w:rPr>
          <w:rStyle w:val="OperatorTok"/>
          <w:sz w:val="13"/>
          <w:szCs w:val="13"/>
        </w:rPr>
        <w:t>&amp;</w:t>
      </w:r>
      <w:r w:rsidRPr="00237D89">
        <w:rPr>
          <w:rStyle w:val="NormalTok"/>
          <w:sz w:val="13"/>
          <w:szCs w:val="13"/>
        </w:rPr>
        <w:t>T</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Q</w:t>
      </w:r>
      <w:r w:rsidRPr="00237D89">
        <w:rPr>
          <w:rStyle w:val="OperatorTok"/>
          <w:sz w:val="13"/>
          <w:szCs w:val="13"/>
        </w:rPr>
        <w:t>.</w:t>
      </w:r>
      <w:r w:rsidRPr="00237D89">
        <w:rPr>
          <w:rStyle w:val="NormalTok"/>
          <w:sz w:val="13"/>
          <w:szCs w:val="13"/>
        </w:rPr>
        <w:t>push</w:t>
      </w:r>
      <w:r w:rsidRPr="00237D89">
        <w:rPr>
          <w:rStyle w:val="OperatorTok"/>
          <w:sz w:val="13"/>
          <w:szCs w:val="13"/>
        </w:rPr>
        <w:t>(</w:t>
      </w:r>
      <w:r w:rsidRPr="00237D89">
        <w:rPr>
          <w:rStyle w:val="NormalTok"/>
          <w:sz w:val="13"/>
          <w:szCs w:val="13"/>
        </w:rPr>
        <w:t>T</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Q</w:t>
      </w:r>
      <w:r w:rsidRPr="00237D89">
        <w:rPr>
          <w:rStyle w:val="OperatorTok"/>
          <w:sz w:val="13"/>
          <w:szCs w:val="13"/>
        </w:rPr>
        <w:t>.</w:t>
      </w:r>
      <w:r w:rsidRPr="00237D89">
        <w:rPr>
          <w:rStyle w:val="NormalTok"/>
          <w:sz w:val="13"/>
          <w:szCs w:val="13"/>
        </w:rPr>
        <w:t>empty</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auto</w:t>
      </w:r>
      <w:r w:rsidRPr="00237D89">
        <w:rPr>
          <w:rStyle w:val="NormalTok"/>
          <w:sz w:val="13"/>
          <w:szCs w:val="13"/>
        </w:rPr>
        <w:t xml:space="preserve"> now </w:t>
      </w:r>
      <w:r w:rsidRPr="00237D89">
        <w:rPr>
          <w:rStyle w:val="OperatorTok"/>
          <w:sz w:val="13"/>
          <w:szCs w:val="13"/>
        </w:rPr>
        <w:t>=</w:t>
      </w:r>
      <w:r w:rsidRPr="00237D89">
        <w:rPr>
          <w:rStyle w:val="NormalTok"/>
          <w:sz w:val="13"/>
          <w:szCs w:val="13"/>
        </w:rPr>
        <w:t xml:space="preserve"> Q</w:t>
      </w:r>
      <w:r w:rsidRPr="00237D89">
        <w:rPr>
          <w:rStyle w:val="OperatorTok"/>
          <w:sz w:val="13"/>
          <w:szCs w:val="13"/>
        </w:rPr>
        <w:t>.</w:t>
      </w:r>
      <w:r w:rsidRPr="00237D89">
        <w:rPr>
          <w:rStyle w:val="NormalTok"/>
          <w:sz w:val="13"/>
          <w:szCs w:val="13"/>
        </w:rPr>
        <w:t>front</w:t>
      </w:r>
      <w:r w:rsidRPr="00237D89">
        <w:rPr>
          <w:rStyle w:val="OperatorTok"/>
          <w:sz w:val="13"/>
          <w:szCs w:val="13"/>
        </w:rPr>
        <w:t>();</w:t>
      </w:r>
      <w:r w:rsidRPr="00237D89">
        <w:rPr>
          <w:sz w:val="13"/>
          <w:szCs w:val="13"/>
        </w:rPr>
        <w:br/>
      </w:r>
      <w:r w:rsidRPr="00237D89">
        <w:rPr>
          <w:rStyle w:val="NormalTok"/>
          <w:sz w:val="13"/>
          <w:szCs w:val="13"/>
        </w:rPr>
        <w:t xml:space="preserve">        Q</w:t>
      </w:r>
      <w:r w:rsidRPr="00237D89">
        <w:rPr>
          <w:rStyle w:val="OperatorTok"/>
          <w:sz w:val="13"/>
          <w:szCs w:val="13"/>
        </w:rPr>
        <w:t>.</w:t>
      </w:r>
      <w:r w:rsidRPr="00237D89">
        <w:rPr>
          <w:rStyle w:val="NormalTok"/>
          <w:sz w:val="13"/>
          <w:szCs w:val="13"/>
        </w:rPr>
        <w:t>pop</w:t>
      </w:r>
      <w:r w:rsidRPr="00237D89">
        <w:rPr>
          <w:rStyle w:val="OperatorTok"/>
          <w:sz w:val="13"/>
          <w:szCs w:val="13"/>
        </w:rPr>
        <w:t>();</w:t>
      </w:r>
      <w:r w:rsidRPr="00237D89">
        <w:rPr>
          <w:sz w:val="13"/>
          <w:szCs w:val="13"/>
        </w:rPr>
        <w:br/>
      </w:r>
      <w:r w:rsidRPr="00237D89">
        <w:rPr>
          <w:rStyle w:val="NormalTok"/>
          <w:sz w:val="13"/>
          <w:szCs w:val="13"/>
        </w:rPr>
        <w:t xml:space="preserve">        now</w:t>
      </w:r>
      <w:r w:rsidRPr="00237D89">
        <w:rPr>
          <w:rStyle w:val="OperatorTok"/>
          <w:sz w:val="13"/>
          <w:szCs w:val="13"/>
        </w:rPr>
        <w:t>-&gt;</w:t>
      </w:r>
      <w:r w:rsidRPr="00237D89">
        <w:rPr>
          <w:rStyle w:val="NormalTok"/>
          <w:sz w:val="13"/>
          <w:szCs w:val="13"/>
        </w:rPr>
        <w:t xml:space="preserve">fail </w:t>
      </w:r>
      <w:r w:rsidRPr="00237D89">
        <w:rPr>
          <w:rStyle w:val="OperatorTok"/>
          <w:sz w:val="13"/>
          <w:szCs w:val="13"/>
        </w:rPr>
        <w:t>=</w:t>
      </w:r>
      <w:r w:rsidRPr="00237D89">
        <w:rPr>
          <w:rStyle w:val="NormalTok"/>
          <w:sz w:val="13"/>
          <w:szCs w:val="13"/>
        </w:rPr>
        <w:t xml:space="preserve"> now</w:t>
      </w:r>
      <w:r w:rsidRPr="00237D89">
        <w:rPr>
          <w:rStyle w:val="OperatorTok"/>
          <w:sz w:val="13"/>
          <w:szCs w:val="13"/>
        </w:rPr>
        <w:t>-&gt;</w:t>
      </w:r>
      <w:r w:rsidRPr="00237D89">
        <w:rPr>
          <w:rStyle w:val="NormalTok"/>
          <w:sz w:val="13"/>
          <w:szCs w:val="13"/>
        </w:rPr>
        <w:t xml:space="preserve">fail </w:t>
      </w:r>
      <w:r w:rsidRPr="00237D89">
        <w:rPr>
          <w:rStyle w:val="OperatorTok"/>
          <w:sz w:val="13"/>
          <w:szCs w:val="13"/>
        </w:rPr>
        <w:t>==</w:t>
      </w:r>
      <w:r w:rsidRPr="00237D89">
        <w:rPr>
          <w:rStyle w:val="NormalTok"/>
          <w:sz w:val="13"/>
          <w:szCs w:val="13"/>
        </w:rPr>
        <w:t xml:space="preserve"> NULL </w:t>
      </w:r>
      <w:r w:rsidRPr="00237D89">
        <w:rPr>
          <w:rStyle w:val="OperatorTok"/>
          <w:sz w:val="13"/>
          <w:szCs w:val="13"/>
        </w:rPr>
        <w:t>?</w:t>
      </w:r>
      <w:r w:rsidRPr="00237D89">
        <w:rPr>
          <w:rStyle w:val="NormalTok"/>
          <w:sz w:val="13"/>
          <w:szCs w:val="13"/>
        </w:rPr>
        <w:t xml:space="preserve"> </w:t>
      </w:r>
      <w:r w:rsidRPr="00237D89">
        <w:rPr>
          <w:rStyle w:val="OperatorTok"/>
          <w:sz w:val="13"/>
          <w:szCs w:val="13"/>
        </w:rPr>
        <w:t>&amp;</w:t>
      </w:r>
      <w:r w:rsidRPr="00237D89">
        <w:rPr>
          <w:rStyle w:val="NormalTok"/>
          <w:sz w:val="13"/>
          <w:szCs w:val="13"/>
        </w:rPr>
        <w:t>T</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ow</w:t>
      </w:r>
      <w:r w:rsidRPr="00237D89">
        <w:rPr>
          <w:rStyle w:val="OperatorTok"/>
          <w:sz w:val="13"/>
          <w:szCs w:val="13"/>
        </w:rPr>
        <w:t>-&gt;</w:t>
      </w:r>
      <w:r w:rsidRPr="00237D89">
        <w:rPr>
          <w:rStyle w:val="NormalTok"/>
          <w:sz w:val="13"/>
          <w:szCs w:val="13"/>
        </w:rPr>
        <w:t>fail</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CharacterCount</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now</w:t>
      </w:r>
      <w:r w:rsidRPr="00237D89">
        <w:rPr>
          <w:rStyle w:val="OperatorTok"/>
          <w:sz w:val="13"/>
          <w:szCs w:val="13"/>
        </w:rPr>
        <w:t>-&gt;</w:t>
      </w:r>
      <w:r w:rsidRPr="00237D89">
        <w:rPr>
          <w:rStyle w:val="NormalTok"/>
          <w:sz w:val="13"/>
          <w:szCs w:val="13"/>
        </w:rPr>
        <w:t>son</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ULL</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now</w:t>
      </w:r>
      <w:r w:rsidRPr="00237D89">
        <w:rPr>
          <w:rStyle w:val="OperatorTok"/>
          <w:sz w:val="13"/>
          <w:szCs w:val="13"/>
        </w:rPr>
        <w:t>-&gt;</w:t>
      </w:r>
      <w:r w:rsidRPr="00237D89">
        <w:rPr>
          <w:rStyle w:val="NormalTok"/>
          <w:sz w:val="13"/>
          <w:szCs w:val="13"/>
        </w:rPr>
        <w:t>son</w:t>
      </w:r>
      <w:r w:rsidRPr="00237D89">
        <w:rPr>
          <w:rStyle w:val="OperatorTok"/>
          <w:sz w:val="13"/>
          <w:szCs w:val="13"/>
        </w:rPr>
        <w:t>[</w:t>
      </w:r>
      <w:r w:rsidRPr="00237D89">
        <w:rPr>
          <w:rStyle w:val="NormalTok"/>
          <w:sz w:val="13"/>
          <w:szCs w:val="13"/>
        </w:rPr>
        <w:t>i</w:t>
      </w:r>
      <w:r w:rsidRPr="00237D89">
        <w:rPr>
          <w:rStyle w:val="OperatorTok"/>
          <w:sz w:val="13"/>
          <w:szCs w:val="13"/>
        </w:rPr>
        <w:t>]-&gt;</w:t>
      </w:r>
      <w:r w:rsidRPr="00237D89">
        <w:rPr>
          <w:rStyle w:val="NormalTok"/>
          <w:sz w:val="13"/>
          <w:szCs w:val="13"/>
        </w:rPr>
        <w:t xml:space="preserve">fail </w:t>
      </w:r>
      <w:r w:rsidRPr="00237D89">
        <w:rPr>
          <w:rStyle w:val="OperatorTok"/>
          <w:sz w:val="13"/>
          <w:szCs w:val="13"/>
        </w:rPr>
        <w:t>=</w:t>
      </w:r>
      <w:r w:rsidRPr="00237D89">
        <w:rPr>
          <w:rStyle w:val="NormalTok"/>
          <w:sz w:val="13"/>
          <w:szCs w:val="13"/>
        </w:rPr>
        <w:t xml:space="preserve"> now</w:t>
      </w:r>
      <w:r w:rsidRPr="00237D89">
        <w:rPr>
          <w:rStyle w:val="OperatorTok"/>
          <w:sz w:val="13"/>
          <w:szCs w:val="13"/>
        </w:rPr>
        <w:t>-&gt;</w:t>
      </w:r>
      <w:r w:rsidRPr="00237D89">
        <w:rPr>
          <w:rStyle w:val="NormalTok"/>
          <w:sz w:val="13"/>
          <w:szCs w:val="13"/>
        </w:rPr>
        <w:t>fail</w:t>
      </w:r>
      <w:r w:rsidRPr="00237D89">
        <w:rPr>
          <w:rStyle w:val="OperatorTok"/>
          <w:sz w:val="13"/>
          <w:szCs w:val="13"/>
        </w:rPr>
        <w:t>-&gt;</w:t>
      </w:r>
      <w:r w:rsidRPr="00237D89">
        <w:rPr>
          <w:rStyle w:val="NormalTok"/>
          <w:sz w:val="13"/>
          <w:szCs w:val="13"/>
        </w:rPr>
        <w:t>son</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Q</w:t>
      </w:r>
      <w:r w:rsidRPr="00237D89">
        <w:rPr>
          <w:rStyle w:val="OperatorTok"/>
          <w:sz w:val="13"/>
          <w:szCs w:val="13"/>
        </w:rPr>
        <w:t>.</w:t>
      </w:r>
      <w:r w:rsidRPr="00237D89">
        <w:rPr>
          <w:rStyle w:val="NormalTok"/>
          <w:sz w:val="13"/>
          <w:szCs w:val="13"/>
        </w:rPr>
        <w:t>push</w:t>
      </w:r>
      <w:r w:rsidRPr="00237D89">
        <w:rPr>
          <w:rStyle w:val="OperatorTok"/>
          <w:sz w:val="13"/>
          <w:szCs w:val="13"/>
        </w:rPr>
        <w:t>(</w:t>
      </w:r>
      <w:r w:rsidRPr="00237D89">
        <w:rPr>
          <w:rStyle w:val="NormalTok"/>
          <w:sz w:val="13"/>
          <w:szCs w:val="13"/>
        </w:rPr>
        <w:t>now</w:t>
      </w:r>
      <w:r w:rsidRPr="00237D89">
        <w:rPr>
          <w:rStyle w:val="OperatorTok"/>
          <w:sz w:val="13"/>
          <w:szCs w:val="13"/>
        </w:rPr>
        <w:t>-&gt;</w:t>
      </w:r>
      <w:r w:rsidRPr="00237D89">
        <w:rPr>
          <w:rStyle w:val="NormalTok"/>
          <w:sz w:val="13"/>
          <w:szCs w:val="13"/>
        </w:rPr>
        <w:t>son</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now</w:t>
      </w:r>
      <w:r w:rsidRPr="00237D89">
        <w:rPr>
          <w:rStyle w:val="OperatorTok"/>
          <w:sz w:val="13"/>
          <w:szCs w:val="13"/>
        </w:rPr>
        <w:t>-&gt;</w:t>
      </w:r>
      <w:r w:rsidRPr="00237D89">
        <w:rPr>
          <w:rStyle w:val="NormalTok"/>
          <w:sz w:val="13"/>
          <w:szCs w:val="13"/>
        </w:rPr>
        <w:t>son</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ow</w:t>
      </w:r>
      <w:r w:rsidRPr="00237D89">
        <w:rPr>
          <w:rStyle w:val="OperatorTok"/>
          <w:sz w:val="13"/>
          <w:szCs w:val="13"/>
        </w:rPr>
        <w:t>-&gt;</w:t>
      </w:r>
      <w:r w:rsidRPr="00237D89">
        <w:rPr>
          <w:rStyle w:val="NormalTok"/>
          <w:sz w:val="13"/>
          <w:szCs w:val="13"/>
        </w:rPr>
        <w:t>fail</w:t>
      </w:r>
      <w:r w:rsidRPr="00237D89">
        <w:rPr>
          <w:rStyle w:val="OperatorTok"/>
          <w:sz w:val="13"/>
          <w:szCs w:val="13"/>
        </w:rPr>
        <w:t>-&gt;</w:t>
      </w:r>
      <w:r w:rsidRPr="00237D89">
        <w:rPr>
          <w:rStyle w:val="NormalTok"/>
          <w:sz w:val="13"/>
          <w:szCs w:val="13"/>
        </w:rPr>
        <w:t>son</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先设</w:t>
      </w:r>
      <w:r w:rsidRPr="00237D89">
        <w:rPr>
          <w:rStyle w:val="CommentTok"/>
          <w:sz w:val="13"/>
          <w:szCs w:val="13"/>
        </w:rPr>
        <w:t>T[0].fail=0;</w:t>
      </w:r>
      <w:r w:rsidRPr="00237D89">
        <w:rPr>
          <w:rStyle w:val="CommentTok"/>
          <w:sz w:val="13"/>
          <w:szCs w:val="13"/>
        </w:rPr>
        <w:t>所有单词插完以后调用一次</w:t>
      </w:r>
      <w:r w:rsidRPr="00237D89">
        <w:rPr>
          <w:sz w:val="13"/>
          <w:szCs w:val="13"/>
        </w:rPr>
        <w:br/>
      </w:r>
      <w:r w:rsidRPr="00237D89">
        <w:rPr>
          <w:sz w:val="13"/>
          <w:szCs w:val="13"/>
        </w:rPr>
        <w:br/>
      </w:r>
      <w:r w:rsidRPr="00237D89">
        <w:rPr>
          <w:rStyle w:val="NormalTok"/>
          <w:sz w:val="13"/>
          <w:szCs w:val="13"/>
        </w:rPr>
        <w:t>LL query</w:t>
      </w:r>
      <w:r w:rsidRPr="00237D89">
        <w:rPr>
          <w:rStyle w:val="OperatorTok"/>
          <w:sz w:val="13"/>
          <w:szCs w:val="13"/>
        </w:rPr>
        <w:t>(</w:t>
      </w:r>
      <w:r w:rsidRPr="00237D89">
        <w:rPr>
          <w:rStyle w:val="NormalTok"/>
          <w:sz w:val="13"/>
          <w:szCs w:val="13"/>
        </w:rPr>
        <w:t xml:space="preserve">string </w:t>
      </w:r>
      <w:r w:rsidRPr="00237D89">
        <w:rPr>
          <w:rStyle w:val="OperatorTok"/>
          <w:sz w:val="13"/>
          <w:szCs w:val="13"/>
        </w:rPr>
        <w:t>&amp;</w:t>
      </w:r>
      <w:r w:rsidRPr="00237D89">
        <w:rPr>
          <w:rStyle w:val="NormalTok"/>
          <w:sz w:val="13"/>
          <w:szCs w:val="13"/>
        </w:rPr>
        <w:t>s</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auto</w:t>
      </w:r>
      <w:r w:rsidRPr="00237D89">
        <w:rPr>
          <w:rStyle w:val="NormalTok"/>
          <w:sz w:val="13"/>
          <w:szCs w:val="13"/>
        </w:rPr>
        <w:t xml:space="preserve"> now </w:t>
      </w:r>
      <w:r w:rsidRPr="00237D89">
        <w:rPr>
          <w:rStyle w:val="OperatorTok"/>
          <w:sz w:val="13"/>
          <w:szCs w:val="13"/>
        </w:rPr>
        <w:t>=</w:t>
      </w:r>
      <w:r w:rsidRPr="00237D89">
        <w:rPr>
          <w:rStyle w:val="NormalTok"/>
          <w:sz w:val="13"/>
          <w:szCs w:val="13"/>
        </w:rPr>
        <w:t xml:space="preserve"> </w:t>
      </w:r>
      <w:r w:rsidRPr="00237D89">
        <w:rPr>
          <w:rStyle w:val="OperatorTok"/>
          <w:sz w:val="13"/>
          <w:szCs w:val="13"/>
        </w:rPr>
        <w:t>&amp;</w:t>
      </w:r>
      <w:r w:rsidRPr="00237D89">
        <w:rPr>
          <w:rStyle w:val="NormalTok"/>
          <w:sz w:val="13"/>
          <w:szCs w:val="13"/>
        </w:rPr>
        <w:t>T</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auto</w:t>
      </w:r>
      <w:r w:rsidRPr="00237D89">
        <w:rPr>
          <w:rStyle w:val="NormalTok"/>
          <w:sz w:val="13"/>
          <w:szCs w:val="13"/>
        </w:rPr>
        <w:t xml:space="preserve"> ans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now </w:t>
      </w:r>
      <w:r w:rsidRPr="00237D89">
        <w:rPr>
          <w:rStyle w:val="OperatorTok"/>
          <w:sz w:val="13"/>
          <w:szCs w:val="13"/>
        </w:rPr>
        <w:t>=</w:t>
      </w:r>
      <w:r w:rsidRPr="00237D89">
        <w:rPr>
          <w:rStyle w:val="NormalTok"/>
          <w:sz w:val="13"/>
          <w:szCs w:val="13"/>
        </w:rPr>
        <w:t xml:space="preserve"> now</w:t>
      </w:r>
      <w:r w:rsidRPr="00237D89">
        <w:rPr>
          <w:rStyle w:val="OperatorTok"/>
          <w:sz w:val="13"/>
          <w:szCs w:val="13"/>
        </w:rPr>
        <w:t>-&gt;</w:t>
      </w:r>
      <w:r w:rsidRPr="00237D89">
        <w:rPr>
          <w:rStyle w:val="NormalTok"/>
          <w:sz w:val="13"/>
          <w:szCs w:val="13"/>
        </w:rPr>
        <w:t>son</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CharTok"/>
          <w:sz w:val="13"/>
          <w:szCs w:val="13"/>
        </w:rPr>
        <w:t>'a'</w:t>
      </w:r>
      <w:r w:rsidRPr="00237D89">
        <w:rPr>
          <w:rStyle w:val="OperatorTok"/>
          <w:sz w:val="13"/>
          <w:szCs w:val="13"/>
        </w:rPr>
        <w:t>];</w:t>
      </w:r>
      <w:r w:rsidRPr="00237D89">
        <w:rPr>
          <w:sz w:val="13"/>
          <w:szCs w:val="13"/>
        </w:rPr>
        <w:br/>
      </w:r>
      <w:r w:rsidRPr="00237D89">
        <w:rPr>
          <w:rStyle w:val="NormalTok"/>
          <w:sz w:val="13"/>
          <w:szCs w:val="13"/>
        </w:rPr>
        <w:t xml:space="preserve">        now </w:t>
      </w:r>
      <w:r w:rsidRPr="00237D89">
        <w:rPr>
          <w:rStyle w:val="OperatorTok"/>
          <w:sz w:val="13"/>
          <w:szCs w:val="13"/>
        </w:rPr>
        <w:t>=</w:t>
      </w:r>
      <w:r w:rsidRPr="00237D89">
        <w:rPr>
          <w:rStyle w:val="NormalTok"/>
          <w:sz w:val="13"/>
          <w:szCs w:val="13"/>
        </w:rPr>
        <w:t xml:space="preserve"> now </w:t>
      </w:r>
      <w:r w:rsidRPr="00237D89">
        <w:rPr>
          <w:rStyle w:val="OperatorTok"/>
          <w:sz w:val="13"/>
          <w:szCs w:val="13"/>
        </w:rPr>
        <w:t>==</w:t>
      </w:r>
      <w:r w:rsidRPr="00237D89">
        <w:rPr>
          <w:rStyle w:val="NormalTok"/>
          <w:sz w:val="13"/>
          <w:szCs w:val="13"/>
        </w:rPr>
        <w:t xml:space="preserve"> NULL </w:t>
      </w:r>
      <w:r w:rsidRPr="00237D89">
        <w:rPr>
          <w:rStyle w:val="OperatorTok"/>
          <w:sz w:val="13"/>
          <w:szCs w:val="13"/>
        </w:rPr>
        <w:t>?</w:t>
      </w:r>
      <w:r w:rsidRPr="00237D89">
        <w:rPr>
          <w:rStyle w:val="NormalTok"/>
          <w:sz w:val="13"/>
          <w:szCs w:val="13"/>
        </w:rPr>
        <w:t xml:space="preserve"> </w:t>
      </w:r>
      <w:r w:rsidRPr="00237D89">
        <w:rPr>
          <w:rStyle w:val="OperatorTok"/>
          <w:sz w:val="13"/>
          <w:szCs w:val="13"/>
        </w:rPr>
        <w:t>&amp;</w:t>
      </w:r>
      <w:r w:rsidRPr="00237D89">
        <w:rPr>
          <w:rStyle w:val="NormalTok"/>
          <w:sz w:val="13"/>
          <w:szCs w:val="13"/>
        </w:rPr>
        <w:t>T</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ow</w:t>
      </w:r>
      <w:r w:rsidRPr="00237D89">
        <w:rPr>
          <w:rStyle w:val="OperatorTok"/>
          <w:sz w:val="13"/>
          <w:szCs w:val="13"/>
        </w:rPr>
        <w:t>;</w:t>
      </w:r>
      <w:r w:rsidRPr="00237D89">
        <w:rPr>
          <w:sz w:val="13"/>
          <w:szCs w:val="13"/>
        </w:rPr>
        <w:br/>
      </w:r>
      <w:r w:rsidRPr="00237D89">
        <w:rPr>
          <w:rStyle w:val="NormalTok"/>
          <w:sz w:val="13"/>
          <w:szCs w:val="13"/>
        </w:rPr>
        <w:t xml:space="preserve">        now</w:t>
      </w:r>
      <w:r w:rsidRPr="00237D89">
        <w:rPr>
          <w:rStyle w:val="OperatorTok"/>
          <w:sz w:val="13"/>
          <w:szCs w:val="13"/>
        </w:rPr>
        <w:t>-&gt;</w:t>
      </w:r>
      <w:r w:rsidRPr="00237D89">
        <w:rPr>
          <w:rStyle w:val="NormalTok"/>
          <w:sz w:val="13"/>
          <w:szCs w:val="13"/>
        </w:rPr>
        <w:t>log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for (auto j = now; j /*&amp;&amp; ~word_count[j]*/; j = fail[j])</w:t>
      </w:r>
      <w:r w:rsidRPr="00237D89">
        <w:rPr>
          <w:sz w:val="13"/>
          <w:szCs w:val="13"/>
        </w:rPr>
        <w:br/>
      </w:r>
      <w:r w:rsidRPr="00237D89">
        <w:rPr>
          <w:rStyle w:val="NormalTok"/>
          <w:sz w:val="13"/>
          <w:szCs w:val="13"/>
        </w:rPr>
        <w:t xml:space="preserve">        </w:t>
      </w:r>
      <w:r w:rsidRPr="00237D89">
        <w:rPr>
          <w:rStyle w:val="CommentTok"/>
          <w:sz w:val="13"/>
          <w:szCs w:val="13"/>
        </w:rPr>
        <w:t>// {</w:t>
      </w:r>
      <w:r w:rsidRPr="00237D89">
        <w:rPr>
          <w:sz w:val="13"/>
          <w:szCs w:val="13"/>
        </w:rPr>
        <w:br/>
      </w:r>
      <w:r w:rsidRPr="00237D89">
        <w:rPr>
          <w:rStyle w:val="NormalTok"/>
          <w:sz w:val="13"/>
          <w:szCs w:val="13"/>
        </w:rPr>
        <w:t xml:space="preserve">        </w:t>
      </w:r>
      <w:r w:rsidRPr="00237D89">
        <w:rPr>
          <w:rStyle w:val="CommentTok"/>
          <w:sz w:val="13"/>
          <w:szCs w:val="13"/>
        </w:rPr>
        <w:t>//     // ans += word_count[j];</w:t>
      </w:r>
      <w:r w:rsidRPr="00237D89">
        <w:rPr>
          <w:sz w:val="13"/>
          <w:szCs w:val="13"/>
        </w:rPr>
        <w:br/>
      </w:r>
      <w:r w:rsidRPr="00237D89">
        <w:rPr>
          <w:rStyle w:val="NormalTok"/>
          <w:sz w:val="13"/>
          <w:szCs w:val="13"/>
        </w:rPr>
        <w:t xml:space="preserve">        </w:t>
      </w:r>
      <w:r w:rsidRPr="00237D89">
        <w:rPr>
          <w:rStyle w:val="CommentTok"/>
          <w:sz w:val="13"/>
          <w:szCs w:val="13"/>
        </w:rPr>
        <w:t>//     // cout &lt;&lt; "j:" &lt;&lt; j &lt;&lt; endl;</w:t>
      </w:r>
      <w:r w:rsidRPr="00237D89">
        <w:rPr>
          <w:sz w:val="13"/>
          <w:szCs w:val="13"/>
        </w:rPr>
        <w:br/>
      </w:r>
      <w:r w:rsidRPr="00237D89">
        <w:rPr>
          <w:rStyle w:val="NormalTok"/>
          <w:sz w:val="13"/>
          <w:szCs w:val="13"/>
        </w:rPr>
        <w:t xml:space="preserve">        </w:t>
      </w:r>
      <w:r w:rsidRPr="00237D89">
        <w:rPr>
          <w:rStyle w:val="CommentTok"/>
          <w:sz w:val="13"/>
          <w:szCs w:val="13"/>
        </w:rPr>
        <w:t>//     // if (word_count[j])</w:t>
      </w:r>
      <w:r w:rsidRPr="00237D89">
        <w:rPr>
          <w:sz w:val="13"/>
          <w:szCs w:val="13"/>
        </w:rPr>
        <w:br/>
      </w:r>
      <w:r w:rsidRPr="00237D89">
        <w:rPr>
          <w:rStyle w:val="NormalTok"/>
          <w:sz w:val="13"/>
          <w:szCs w:val="13"/>
        </w:rPr>
        <w:t xml:space="preserve">        </w:t>
      </w:r>
      <w:r w:rsidRPr="00237D89">
        <w:rPr>
          <w:rStyle w:val="CommentTok"/>
          <w:sz w:val="13"/>
          <w:szCs w:val="13"/>
        </w:rPr>
        <w:t>//     logs[j]++;</w:t>
      </w:r>
      <w:r w:rsidRPr="00237D89">
        <w:rPr>
          <w:sz w:val="13"/>
          <w:szCs w:val="13"/>
        </w:rPr>
        <w:br/>
      </w:r>
      <w:r w:rsidRPr="00237D89">
        <w:rPr>
          <w:rStyle w:val="NormalTok"/>
          <w:sz w:val="13"/>
          <w:szCs w:val="13"/>
        </w:rPr>
        <w:t xml:space="preserve">        </w:t>
      </w:r>
      <w:r w:rsidRPr="00237D89">
        <w:rPr>
          <w:rStyle w:val="CommentTok"/>
          <w:sz w:val="13"/>
          <w:szCs w:val="13"/>
        </w:rPr>
        <w:t>//     // for (auto k : word_position[j])</w:t>
      </w:r>
      <w:r w:rsidRPr="00237D89">
        <w:rPr>
          <w:sz w:val="13"/>
          <w:szCs w:val="13"/>
        </w:rPr>
        <w:br/>
      </w:r>
      <w:r w:rsidRPr="00237D89">
        <w:rPr>
          <w:rStyle w:val="NormalTok"/>
          <w:sz w:val="13"/>
          <w:szCs w:val="13"/>
        </w:rPr>
        <w:t xml:space="preserve">        </w:t>
      </w:r>
      <w:r w:rsidRPr="00237D89">
        <w:rPr>
          <w:rStyle w:val="CommentTok"/>
          <w:sz w:val="13"/>
          <w:szCs w:val="13"/>
        </w:rPr>
        <w:t>//     //     pattern_count[k]++;</w:t>
      </w:r>
      <w:r w:rsidRPr="00237D89">
        <w:rPr>
          <w:sz w:val="13"/>
          <w:szCs w:val="13"/>
        </w:rPr>
        <w:br/>
      </w:r>
      <w:r w:rsidRPr="00237D89">
        <w:rPr>
          <w:rStyle w:val="NormalTok"/>
          <w:sz w:val="13"/>
          <w:szCs w:val="13"/>
        </w:rPr>
        <w:t xml:space="preserve">        </w:t>
      </w:r>
      <w:r w:rsidRPr="00237D89">
        <w:rPr>
          <w:rStyle w:val="CommentTok"/>
          <w:sz w:val="13"/>
          <w:szCs w:val="13"/>
        </w:rPr>
        <w:t xml:space="preserve">//     // word_count[j] = -1; // </w:t>
      </w:r>
      <w:r w:rsidRPr="00237D89">
        <w:rPr>
          <w:rStyle w:val="CommentTok"/>
          <w:sz w:val="13"/>
          <w:szCs w:val="13"/>
        </w:rPr>
        <w:t>标记已经遍历的节点</w:t>
      </w:r>
      <w:r w:rsidRPr="00237D89">
        <w:rPr>
          <w:sz w:val="13"/>
          <w:szCs w:val="13"/>
        </w:rPr>
        <w:br/>
      </w:r>
      <w:r w:rsidRPr="00237D89">
        <w:rPr>
          <w:rStyle w:val="NormalTok"/>
          <w:sz w:val="13"/>
          <w:szCs w:val="13"/>
        </w:rPr>
        <w:t xml:space="preserve">        </w:t>
      </w:r>
      <w:r w:rsidRPr="00237D89">
        <w:rPr>
          <w:rStyle w:val="CommentTok"/>
          <w:sz w:val="13"/>
          <w:szCs w:val="13"/>
        </w:rPr>
        <w:t>// }</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AC_counter</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ailEdge</w:t>
      </w:r>
      <w:r w:rsidRPr="00237D89">
        <w:rPr>
          <w:rStyle w:val="OperatorTok"/>
          <w:sz w:val="13"/>
          <w:szCs w:val="13"/>
        </w:rPr>
        <w:t>[</w:t>
      </w:r>
      <w:r w:rsidRPr="00237D89">
        <w:rPr>
          <w:rStyle w:val="NormalTok"/>
          <w:sz w:val="13"/>
          <w:szCs w:val="13"/>
        </w:rPr>
        <w:t>T</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fail </w:t>
      </w:r>
      <w:r w:rsidRPr="00237D89">
        <w:rPr>
          <w:rStyle w:val="OperatorTok"/>
          <w:sz w:val="13"/>
          <w:szCs w:val="13"/>
        </w:rPr>
        <w:t>-</w:t>
      </w:r>
      <w:r w:rsidRPr="00237D89">
        <w:rPr>
          <w:rStyle w:val="NormalTok"/>
          <w:sz w:val="13"/>
          <w:szCs w:val="13"/>
        </w:rPr>
        <w:t xml:space="preserve"> T</w:t>
      </w:r>
      <w:r w:rsidRPr="00237D89">
        <w:rPr>
          <w:rStyle w:val="OperatorTok"/>
          <w:sz w:val="13"/>
          <w:szCs w:val="13"/>
        </w:rPr>
        <w:t>].</w:t>
      </w:r>
      <w:r w:rsidRPr="00237D89">
        <w:rPr>
          <w:rStyle w:val="NormalTok"/>
          <w:sz w:val="13"/>
          <w:szCs w:val="13"/>
        </w:rPr>
        <w:t>push_back</w:t>
      </w:r>
      <w:r w:rsidRPr="00237D89">
        <w:rPr>
          <w:rStyle w:val="OperatorTok"/>
          <w:sz w:val="13"/>
          <w:szCs w:val="13"/>
        </w:rPr>
        <w:t>(&amp;</w:t>
      </w:r>
      <w:r w:rsidRPr="00237D89">
        <w:rPr>
          <w:rStyle w:val="NormalTok"/>
          <w:sz w:val="13"/>
          <w:szCs w:val="13"/>
        </w:rPr>
        <w:t>T</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ans</w:t>
      </w:r>
      <w:r w:rsidRPr="00237D89">
        <w:rPr>
          <w:rStyle w:val="OperatorTok"/>
          <w:sz w:val="13"/>
          <w:szCs w:val="13"/>
        </w:rPr>
        <w:t>;</w:t>
      </w:r>
      <w:r w:rsidRPr="00237D89">
        <w:rPr>
          <w:sz w:val="13"/>
          <w:szCs w:val="13"/>
        </w:rPr>
        <w:br/>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查询母串，</w:t>
      </w:r>
      <w:r w:rsidRPr="00237D89">
        <w:rPr>
          <w:rStyle w:val="CommentTok"/>
          <w:sz w:val="13"/>
          <w:szCs w:val="13"/>
        </w:rPr>
        <w:t>getFail</w:t>
      </w:r>
      <w:r w:rsidRPr="00237D89">
        <w:rPr>
          <w:rStyle w:val="CommentTok"/>
          <w:sz w:val="13"/>
          <w:szCs w:val="13"/>
        </w:rPr>
        <w:t>后使用一次</w:t>
      </w:r>
      <w:r w:rsidRPr="00237D89">
        <w:rPr>
          <w:sz w:val="13"/>
          <w:szCs w:val="13"/>
        </w:rPr>
        <w:br/>
      </w:r>
      <w:r w:rsidRPr="00237D89">
        <w:rPr>
          <w:sz w:val="13"/>
          <w:szCs w:val="13"/>
        </w:rPr>
        <w:br/>
      </w:r>
      <w:r w:rsidRPr="00237D89">
        <w:rPr>
          <w:rStyle w:val="NormalTok"/>
          <w:sz w:val="13"/>
          <w:szCs w:val="13"/>
        </w:rPr>
        <w:t>LL query</w:t>
      </w:r>
      <w:r w:rsidRPr="00237D89">
        <w:rPr>
          <w:rStyle w:val="OperatorTok"/>
          <w:sz w:val="13"/>
          <w:szCs w:val="13"/>
        </w:rPr>
        <w:t>(</w:t>
      </w:r>
      <w:r w:rsidRPr="00237D89">
        <w:rPr>
          <w:rStyle w:val="DataTypeTok"/>
          <w:sz w:val="13"/>
          <w:szCs w:val="13"/>
        </w:rPr>
        <w:t>char</w:t>
      </w:r>
      <w:r w:rsidRPr="00237D89">
        <w:rPr>
          <w:rStyle w:val="NormalTok"/>
          <w:sz w:val="13"/>
          <w:szCs w:val="13"/>
        </w:rPr>
        <w:t xml:space="preserve"> </w:t>
      </w:r>
      <w:r w:rsidRPr="00237D89">
        <w:rPr>
          <w:rStyle w:val="OperatorTok"/>
          <w:sz w:val="13"/>
          <w:szCs w:val="13"/>
        </w:rPr>
        <w:t>*</w:t>
      </w:r>
      <w:r w:rsidRPr="00237D89">
        <w:rPr>
          <w:rStyle w:val="NormalTok"/>
          <w:sz w:val="13"/>
          <w:szCs w:val="13"/>
        </w:rPr>
        <w:t>s</w:t>
      </w:r>
      <w:r w:rsidRPr="00237D89">
        <w:rPr>
          <w:rStyle w:val="OperatorTok"/>
          <w:sz w:val="13"/>
          <w:szCs w:val="13"/>
        </w:rPr>
        <w:t>,</w:t>
      </w:r>
      <w:r w:rsidRPr="00237D89">
        <w:rPr>
          <w:rStyle w:val="NormalTok"/>
          <w:sz w:val="13"/>
          <w:szCs w:val="13"/>
        </w:rPr>
        <w:t xml:space="preserve"> LL </w:t>
      </w:r>
      <w:r w:rsidRPr="00237D89">
        <w:rPr>
          <w:rStyle w:val="OperatorTok"/>
          <w:sz w:val="13"/>
          <w:szCs w:val="13"/>
        </w:rPr>
        <w:t>&amp;</w:t>
      </w:r>
      <w:r w:rsidRPr="00237D89">
        <w:rPr>
          <w:rStyle w:val="NormalTok"/>
          <w:sz w:val="13"/>
          <w:szCs w:val="13"/>
        </w:rPr>
        <w:t>sLen</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auto</w:t>
      </w:r>
      <w:r w:rsidRPr="00237D89">
        <w:rPr>
          <w:rStyle w:val="NormalTok"/>
          <w:sz w:val="13"/>
          <w:szCs w:val="13"/>
        </w:rPr>
        <w:t xml:space="preserve"> now </w:t>
      </w:r>
      <w:r w:rsidRPr="00237D89">
        <w:rPr>
          <w:rStyle w:val="OperatorTok"/>
          <w:sz w:val="13"/>
          <w:szCs w:val="13"/>
        </w:rPr>
        <w:t>=</w:t>
      </w:r>
      <w:r w:rsidRPr="00237D89">
        <w:rPr>
          <w:rStyle w:val="NormalTok"/>
          <w:sz w:val="13"/>
          <w:szCs w:val="13"/>
        </w:rPr>
        <w:t xml:space="preserve"> </w:t>
      </w:r>
      <w:r w:rsidRPr="00237D89">
        <w:rPr>
          <w:rStyle w:val="OperatorTok"/>
          <w:sz w:val="13"/>
          <w:szCs w:val="13"/>
        </w:rPr>
        <w:t>&amp;</w:t>
      </w:r>
      <w:r w:rsidRPr="00237D89">
        <w:rPr>
          <w:rStyle w:val="NormalTok"/>
          <w:sz w:val="13"/>
          <w:szCs w:val="13"/>
        </w:rPr>
        <w:t>T</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auto</w:t>
      </w:r>
      <w:r w:rsidRPr="00237D89">
        <w:rPr>
          <w:rStyle w:val="NormalTok"/>
          <w:sz w:val="13"/>
          <w:szCs w:val="13"/>
        </w:rPr>
        <w:t xml:space="preserve"> ans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sLen</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now </w:t>
      </w:r>
      <w:r w:rsidRPr="00237D89">
        <w:rPr>
          <w:rStyle w:val="OperatorTok"/>
          <w:sz w:val="13"/>
          <w:szCs w:val="13"/>
        </w:rPr>
        <w:t>=</w:t>
      </w:r>
      <w:r w:rsidRPr="00237D89">
        <w:rPr>
          <w:rStyle w:val="NormalTok"/>
          <w:sz w:val="13"/>
          <w:szCs w:val="13"/>
        </w:rPr>
        <w:t xml:space="preserve"> now</w:t>
      </w:r>
      <w:r w:rsidRPr="00237D89">
        <w:rPr>
          <w:rStyle w:val="OperatorTok"/>
          <w:sz w:val="13"/>
          <w:szCs w:val="13"/>
        </w:rPr>
        <w:t>-&gt;</w:t>
      </w:r>
      <w:r w:rsidRPr="00237D89">
        <w:rPr>
          <w:rStyle w:val="NormalTok"/>
          <w:sz w:val="13"/>
          <w:szCs w:val="13"/>
        </w:rPr>
        <w:t>son</w:t>
      </w:r>
      <w:r w:rsidRPr="00237D89">
        <w:rPr>
          <w:rStyle w:val="OperatorTok"/>
          <w:sz w:val="13"/>
          <w:szCs w:val="13"/>
        </w:rPr>
        <w:t>[</w:t>
      </w:r>
      <w:r w:rsidRPr="00237D89">
        <w:rPr>
          <w:rStyle w:val="NormalTok"/>
          <w:sz w:val="13"/>
          <w:szCs w:val="13"/>
        </w:rPr>
        <w:t>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harTok"/>
          <w:sz w:val="13"/>
          <w:szCs w:val="13"/>
        </w:rPr>
        <w:t>'a'</w:t>
      </w:r>
      <w:r w:rsidRPr="00237D89">
        <w:rPr>
          <w:rStyle w:val="OperatorTok"/>
          <w:sz w:val="13"/>
          <w:szCs w:val="13"/>
        </w:rPr>
        <w:t>];</w:t>
      </w:r>
      <w:r w:rsidRPr="00237D89">
        <w:rPr>
          <w:sz w:val="13"/>
          <w:szCs w:val="13"/>
        </w:rPr>
        <w:br/>
      </w:r>
      <w:r w:rsidRPr="00237D89">
        <w:rPr>
          <w:rStyle w:val="NormalTok"/>
          <w:sz w:val="13"/>
          <w:szCs w:val="13"/>
        </w:rPr>
        <w:t xml:space="preserve">        now </w:t>
      </w:r>
      <w:r w:rsidRPr="00237D89">
        <w:rPr>
          <w:rStyle w:val="OperatorTok"/>
          <w:sz w:val="13"/>
          <w:szCs w:val="13"/>
        </w:rPr>
        <w:t>=</w:t>
      </w:r>
      <w:r w:rsidRPr="00237D89">
        <w:rPr>
          <w:rStyle w:val="NormalTok"/>
          <w:sz w:val="13"/>
          <w:szCs w:val="13"/>
        </w:rPr>
        <w:t xml:space="preserve"> now </w:t>
      </w:r>
      <w:r w:rsidRPr="00237D89">
        <w:rPr>
          <w:rStyle w:val="OperatorTok"/>
          <w:sz w:val="13"/>
          <w:szCs w:val="13"/>
        </w:rPr>
        <w:t>==</w:t>
      </w:r>
      <w:r w:rsidRPr="00237D89">
        <w:rPr>
          <w:rStyle w:val="NormalTok"/>
          <w:sz w:val="13"/>
          <w:szCs w:val="13"/>
        </w:rPr>
        <w:t xml:space="preserve"> NULL </w:t>
      </w:r>
      <w:r w:rsidRPr="00237D89">
        <w:rPr>
          <w:rStyle w:val="OperatorTok"/>
          <w:sz w:val="13"/>
          <w:szCs w:val="13"/>
        </w:rPr>
        <w:t>?</w:t>
      </w:r>
      <w:r w:rsidRPr="00237D89">
        <w:rPr>
          <w:rStyle w:val="NormalTok"/>
          <w:sz w:val="13"/>
          <w:szCs w:val="13"/>
        </w:rPr>
        <w:t xml:space="preserve"> </w:t>
      </w:r>
      <w:r w:rsidRPr="00237D89">
        <w:rPr>
          <w:rStyle w:val="OperatorTok"/>
          <w:sz w:val="13"/>
          <w:szCs w:val="13"/>
        </w:rPr>
        <w:t>&amp;</w:t>
      </w:r>
      <w:r w:rsidRPr="00237D89">
        <w:rPr>
          <w:rStyle w:val="NormalTok"/>
          <w:sz w:val="13"/>
          <w:szCs w:val="13"/>
        </w:rPr>
        <w:t>T</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ow</w:t>
      </w:r>
      <w:r w:rsidRPr="00237D89">
        <w:rPr>
          <w:rStyle w:val="OperatorTok"/>
          <w:sz w:val="13"/>
          <w:szCs w:val="13"/>
        </w:rPr>
        <w:t>;</w:t>
      </w:r>
      <w:r w:rsidRPr="00237D89">
        <w:rPr>
          <w:sz w:val="13"/>
          <w:szCs w:val="13"/>
        </w:rPr>
        <w:br/>
      </w:r>
      <w:r w:rsidRPr="00237D89">
        <w:rPr>
          <w:rStyle w:val="NormalTok"/>
          <w:sz w:val="13"/>
          <w:szCs w:val="13"/>
        </w:rPr>
        <w:t xml:space="preserve">        now</w:t>
      </w:r>
      <w:r w:rsidRPr="00237D89">
        <w:rPr>
          <w:rStyle w:val="OperatorTok"/>
          <w:sz w:val="13"/>
          <w:szCs w:val="13"/>
        </w:rPr>
        <w:t>-&gt;</w:t>
      </w:r>
      <w:r w:rsidRPr="00237D89">
        <w:rPr>
          <w:rStyle w:val="NormalTok"/>
          <w:sz w:val="13"/>
          <w:szCs w:val="13"/>
        </w:rPr>
        <w:t>log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for (auto j = now; j /*&amp;&amp; ~word_count[j]*/; j = fail[j])</w:t>
      </w:r>
      <w:r w:rsidRPr="00237D89">
        <w:rPr>
          <w:sz w:val="13"/>
          <w:szCs w:val="13"/>
        </w:rPr>
        <w:br/>
      </w:r>
      <w:r w:rsidRPr="00237D89">
        <w:rPr>
          <w:rStyle w:val="NormalTok"/>
          <w:sz w:val="13"/>
          <w:szCs w:val="13"/>
        </w:rPr>
        <w:t xml:space="preserve">        </w:t>
      </w:r>
      <w:r w:rsidRPr="00237D89">
        <w:rPr>
          <w:rStyle w:val="CommentTok"/>
          <w:sz w:val="13"/>
          <w:szCs w:val="13"/>
        </w:rPr>
        <w:t>// {</w:t>
      </w:r>
      <w:r w:rsidRPr="00237D89">
        <w:rPr>
          <w:sz w:val="13"/>
          <w:szCs w:val="13"/>
        </w:rPr>
        <w:br/>
      </w:r>
      <w:r w:rsidRPr="00237D89">
        <w:rPr>
          <w:rStyle w:val="NormalTok"/>
          <w:sz w:val="13"/>
          <w:szCs w:val="13"/>
        </w:rPr>
        <w:t xml:space="preserve">        </w:t>
      </w:r>
      <w:r w:rsidRPr="00237D89">
        <w:rPr>
          <w:rStyle w:val="CommentTok"/>
          <w:sz w:val="13"/>
          <w:szCs w:val="13"/>
        </w:rPr>
        <w:t>// ans += word_count[j];</w:t>
      </w:r>
      <w:r w:rsidRPr="00237D89">
        <w:rPr>
          <w:sz w:val="13"/>
          <w:szCs w:val="13"/>
        </w:rPr>
        <w:br/>
      </w:r>
      <w:r w:rsidRPr="00237D89">
        <w:rPr>
          <w:rStyle w:val="NormalTok"/>
          <w:sz w:val="13"/>
          <w:szCs w:val="13"/>
        </w:rPr>
        <w:t xml:space="preserve">        </w:t>
      </w:r>
      <w:r w:rsidRPr="00237D89">
        <w:rPr>
          <w:rStyle w:val="CommentTok"/>
          <w:sz w:val="13"/>
          <w:szCs w:val="13"/>
        </w:rPr>
        <w:t>// cout &lt;&lt; "j:" &lt;&lt; j &lt;&lt; endl;</w:t>
      </w:r>
      <w:r w:rsidRPr="00237D89">
        <w:rPr>
          <w:sz w:val="13"/>
          <w:szCs w:val="13"/>
        </w:rPr>
        <w:br/>
      </w:r>
      <w:r w:rsidRPr="00237D89">
        <w:rPr>
          <w:rStyle w:val="NormalTok"/>
          <w:sz w:val="13"/>
          <w:szCs w:val="13"/>
        </w:rPr>
        <w:t xml:space="preserve">        </w:t>
      </w:r>
      <w:r w:rsidRPr="00237D89">
        <w:rPr>
          <w:rStyle w:val="CommentTok"/>
          <w:sz w:val="13"/>
          <w:szCs w:val="13"/>
        </w:rPr>
        <w:t>// if (word_count[j])</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for (auto k : word_position[j])</w:t>
      </w:r>
      <w:r w:rsidRPr="00237D89">
        <w:rPr>
          <w:sz w:val="13"/>
          <w:szCs w:val="13"/>
        </w:rPr>
        <w:br/>
      </w:r>
      <w:r w:rsidRPr="00237D89">
        <w:rPr>
          <w:rStyle w:val="NormalTok"/>
          <w:sz w:val="13"/>
          <w:szCs w:val="13"/>
        </w:rPr>
        <w:t xml:space="preserve">        </w:t>
      </w:r>
      <w:r w:rsidRPr="00237D89">
        <w:rPr>
          <w:rStyle w:val="CommentTok"/>
          <w:sz w:val="13"/>
          <w:szCs w:val="13"/>
        </w:rPr>
        <w:t>//     pattern_count[k]++;</w:t>
      </w:r>
      <w:r w:rsidRPr="00237D89">
        <w:rPr>
          <w:sz w:val="13"/>
          <w:szCs w:val="13"/>
        </w:rPr>
        <w:br/>
      </w:r>
      <w:r w:rsidRPr="00237D89">
        <w:rPr>
          <w:rStyle w:val="NormalTok"/>
          <w:sz w:val="13"/>
          <w:szCs w:val="13"/>
        </w:rPr>
        <w:t xml:space="preserve">        </w:t>
      </w:r>
      <w:r w:rsidRPr="00237D89">
        <w:rPr>
          <w:rStyle w:val="CommentTok"/>
          <w:sz w:val="13"/>
          <w:szCs w:val="13"/>
        </w:rPr>
        <w:t xml:space="preserve">// word_count[j] = -1; // </w:t>
      </w:r>
      <w:r w:rsidRPr="00237D89">
        <w:rPr>
          <w:rStyle w:val="CommentTok"/>
          <w:sz w:val="13"/>
          <w:szCs w:val="13"/>
        </w:rPr>
        <w:t>标记已经遍历的节点</w:t>
      </w:r>
      <w:r w:rsidRPr="00237D89">
        <w:rPr>
          <w:sz w:val="13"/>
          <w:szCs w:val="13"/>
        </w:rPr>
        <w:br/>
      </w:r>
      <w:r w:rsidRPr="00237D89">
        <w:rPr>
          <w:rStyle w:val="NormalTok"/>
          <w:sz w:val="13"/>
          <w:szCs w:val="13"/>
        </w:rPr>
        <w:t xml:space="preserve">        </w:t>
      </w:r>
      <w:r w:rsidRPr="00237D89">
        <w:rPr>
          <w:rStyle w:val="CommentTok"/>
          <w:sz w:val="13"/>
          <w:szCs w:val="13"/>
        </w:rPr>
        <w:t>// }</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AC_counter</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ailEdge</w:t>
      </w:r>
      <w:r w:rsidRPr="00237D89">
        <w:rPr>
          <w:rStyle w:val="OperatorTok"/>
          <w:sz w:val="13"/>
          <w:szCs w:val="13"/>
        </w:rPr>
        <w:t>[</w:t>
      </w:r>
      <w:r w:rsidRPr="00237D89">
        <w:rPr>
          <w:rStyle w:val="NormalTok"/>
          <w:sz w:val="13"/>
          <w:szCs w:val="13"/>
        </w:rPr>
        <w:t>T</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fail </w:t>
      </w:r>
      <w:r w:rsidRPr="00237D89">
        <w:rPr>
          <w:rStyle w:val="OperatorTok"/>
          <w:sz w:val="13"/>
          <w:szCs w:val="13"/>
        </w:rPr>
        <w:t>-</w:t>
      </w:r>
      <w:r w:rsidRPr="00237D89">
        <w:rPr>
          <w:rStyle w:val="NormalTok"/>
          <w:sz w:val="13"/>
          <w:szCs w:val="13"/>
        </w:rPr>
        <w:t xml:space="preserve"> T</w:t>
      </w:r>
      <w:r w:rsidRPr="00237D89">
        <w:rPr>
          <w:rStyle w:val="OperatorTok"/>
          <w:sz w:val="13"/>
          <w:szCs w:val="13"/>
        </w:rPr>
        <w:t>].</w:t>
      </w:r>
      <w:r w:rsidRPr="00237D89">
        <w:rPr>
          <w:rStyle w:val="NormalTok"/>
          <w:sz w:val="13"/>
          <w:szCs w:val="13"/>
        </w:rPr>
        <w:t>push_back</w:t>
      </w:r>
      <w:r w:rsidRPr="00237D89">
        <w:rPr>
          <w:rStyle w:val="OperatorTok"/>
          <w:sz w:val="13"/>
          <w:szCs w:val="13"/>
        </w:rPr>
        <w:t>(&amp;</w:t>
      </w:r>
      <w:r w:rsidRPr="00237D89">
        <w:rPr>
          <w:rStyle w:val="NormalTok"/>
          <w:sz w:val="13"/>
          <w:szCs w:val="13"/>
        </w:rPr>
        <w:t>T</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ans</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sz w:val="13"/>
          <w:szCs w:val="13"/>
        </w:rPr>
        <w:br/>
      </w:r>
      <w:r w:rsidRPr="00237D89">
        <w:rPr>
          <w:rStyle w:val="DataTypeTok"/>
          <w:sz w:val="13"/>
          <w:szCs w:val="13"/>
        </w:rPr>
        <w:t>void</w:t>
      </w:r>
      <w:r w:rsidRPr="00237D89">
        <w:rPr>
          <w:rStyle w:val="NormalTok"/>
          <w:sz w:val="13"/>
          <w:szCs w:val="13"/>
        </w:rPr>
        <w:t xml:space="preserve"> AC_dfs</w:t>
      </w:r>
      <w:r w:rsidRPr="00237D89">
        <w:rPr>
          <w:rStyle w:val="OperatorTok"/>
          <w:sz w:val="13"/>
          <w:szCs w:val="13"/>
        </w:rPr>
        <w:t>(</w:t>
      </w:r>
      <w:r w:rsidRPr="00237D89">
        <w:rPr>
          <w:rStyle w:val="NormalTok"/>
          <w:sz w:val="13"/>
          <w:szCs w:val="13"/>
        </w:rPr>
        <w:t xml:space="preserve">TrieNode </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FailEdge</w:t>
      </w:r>
      <w:r w:rsidRPr="00237D89">
        <w:rPr>
          <w:rStyle w:val="OperatorTok"/>
          <w:sz w:val="13"/>
          <w:szCs w:val="13"/>
        </w:rPr>
        <w:t>[</w:t>
      </w:r>
      <w:r w:rsidRPr="00237D89">
        <w:rPr>
          <w:rStyle w:val="NormalTok"/>
          <w:sz w:val="13"/>
          <w:szCs w:val="13"/>
        </w:rPr>
        <w:t xml:space="preserve">u </w:t>
      </w:r>
      <w:r w:rsidRPr="00237D89">
        <w:rPr>
          <w:rStyle w:val="OperatorTok"/>
          <w:sz w:val="13"/>
          <w:szCs w:val="13"/>
        </w:rPr>
        <w:t>-</w:t>
      </w:r>
      <w:r w:rsidRPr="00237D89">
        <w:rPr>
          <w:rStyle w:val="NormalTok"/>
          <w:sz w:val="13"/>
          <w:szCs w:val="13"/>
        </w:rPr>
        <w:t xml:space="preserve"> 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AC_df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u</w:t>
      </w:r>
      <w:r w:rsidRPr="00237D89">
        <w:rPr>
          <w:rStyle w:val="OperatorTok"/>
          <w:sz w:val="13"/>
          <w:szCs w:val="13"/>
        </w:rPr>
        <w:t>-&gt;</w:t>
      </w:r>
      <w:r w:rsidRPr="00237D89">
        <w:rPr>
          <w:rStyle w:val="NormalTok"/>
          <w:sz w:val="13"/>
          <w:szCs w:val="13"/>
        </w:rPr>
        <w:t xml:space="preserve">logs </w:t>
      </w:r>
      <w:r w:rsidRPr="00237D89">
        <w:rPr>
          <w:rStyle w:val="OperatorTok"/>
          <w:sz w:val="13"/>
          <w:szCs w:val="13"/>
        </w:rPr>
        <w:t>+=</w:t>
      </w:r>
      <w:r w:rsidRPr="00237D89">
        <w:rPr>
          <w:rStyle w:val="NormalTok"/>
          <w:sz w:val="13"/>
          <w:szCs w:val="13"/>
        </w:rPr>
        <w:t xml:space="preserve"> i</w:t>
      </w:r>
      <w:r w:rsidRPr="00237D89">
        <w:rPr>
          <w:rStyle w:val="OperatorTok"/>
          <w:sz w:val="13"/>
          <w:szCs w:val="13"/>
        </w:rPr>
        <w:t>-&gt;</w:t>
      </w:r>
      <w:r w:rsidRPr="00237D89">
        <w:rPr>
          <w:rStyle w:val="NormalTok"/>
          <w:sz w:val="13"/>
          <w:szCs w:val="13"/>
        </w:rPr>
        <w:t>log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r w:rsidRPr="00237D89">
        <w:rPr>
          <w:rStyle w:val="NormalTok"/>
          <w:sz w:val="13"/>
          <w:szCs w:val="13"/>
        </w:rPr>
        <w:t xml:space="preserve"> </w:t>
      </w:r>
      <w:r w:rsidRPr="00237D89">
        <w:rPr>
          <w:rStyle w:val="CommentTok"/>
          <w:sz w:val="13"/>
          <w:szCs w:val="13"/>
        </w:rPr>
        <w:t>// query</w:t>
      </w:r>
      <w:r w:rsidRPr="00237D89">
        <w:rPr>
          <w:rStyle w:val="CommentTok"/>
          <w:sz w:val="13"/>
          <w:szCs w:val="13"/>
        </w:rPr>
        <w:t>完后使用，一般搜</w:t>
      </w:r>
      <w:r w:rsidRPr="00237D89">
        <w:rPr>
          <w:rStyle w:val="CommentTok"/>
          <w:sz w:val="13"/>
          <w:szCs w:val="13"/>
        </w:rPr>
        <w:t>0</w:t>
      </w:r>
      <w:r w:rsidRPr="00237D89">
        <w:rPr>
          <w:rStyle w:val="CommentTok"/>
          <w:sz w:val="13"/>
          <w:szCs w:val="13"/>
        </w:rPr>
        <w:t>号点</w:t>
      </w:r>
      <w:r w:rsidRPr="00237D89">
        <w:rPr>
          <w:sz w:val="13"/>
          <w:szCs w:val="13"/>
        </w:rPr>
        <w:br/>
      </w:r>
      <w:r w:rsidRPr="00237D89">
        <w:rPr>
          <w:sz w:val="13"/>
          <w:szCs w:val="13"/>
        </w:rPr>
        <w:br/>
      </w:r>
      <w:r w:rsidRPr="00237D89">
        <w:rPr>
          <w:rStyle w:val="CommentTok"/>
          <w:sz w:val="13"/>
          <w:szCs w:val="13"/>
        </w:rPr>
        <w:t xml:space="preserve">// </w:t>
      </w:r>
      <w:r w:rsidRPr="00237D89">
        <w:rPr>
          <w:rStyle w:val="CommentTok"/>
          <w:sz w:val="13"/>
          <w:szCs w:val="13"/>
        </w:rPr>
        <w:t>输出答案使用</w:t>
      </w:r>
      <w:r w:rsidRPr="00237D89">
        <w:rPr>
          <w:rStyle w:val="CommentTok"/>
          <w:sz w:val="13"/>
          <w:szCs w:val="13"/>
        </w:rPr>
        <w:t>for(auto i:trieIndex)cout&lt;&lt;i.logs&lt;&lt;endl;</w:t>
      </w:r>
      <w:r w:rsidRPr="00237D89">
        <w:rPr>
          <w:rStyle w:val="CommentTok"/>
          <w:sz w:val="13"/>
          <w:szCs w:val="13"/>
        </w:rPr>
        <w:t>这样</w:t>
      </w:r>
    </w:p>
    <w:p w14:paraId="377C49D9" w14:textId="77777777" w:rsidR="00130EA7" w:rsidRDefault="00305E18">
      <w:pPr>
        <w:pStyle w:val="3"/>
      </w:pPr>
      <w:bookmarkStart w:id="5" w:name="回文树"/>
      <w:bookmarkEnd w:id="4"/>
      <w:r>
        <w:t>回文树</w:t>
      </w:r>
    </w:p>
    <w:p w14:paraId="3629CC85" w14:textId="77777777" w:rsidR="00130EA7" w:rsidRPr="00237D89" w:rsidRDefault="00305E18">
      <w:pPr>
        <w:pStyle w:val="SourceCode"/>
        <w:rPr>
          <w:sz w:val="13"/>
          <w:szCs w:val="13"/>
        </w:rPr>
      </w:pPr>
      <w:r w:rsidRPr="00237D89">
        <w:rPr>
          <w:rStyle w:val="AttributeTok"/>
          <w:sz w:val="13"/>
          <w:szCs w:val="13"/>
        </w:rPr>
        <w:t>const</w:t>
      </w:r>
      <w:r w:rsidRPr="00237D89">
        <w:rPr>
          <w:rStyle w:val="NormalTok"/>
          <w:sz w:val="13"/>
          <w:szCs w:val="13"/>
        </w:rPr>
        <w:t xml:space="preserve"> LL M </w:t>
      </w:r>
      <w:r w:rsidRPr="00237D89">
        <w:rPr>
          <w:rStyle w:val="OperatorTok"/>
          <w:sz w:val="13"/>
          <w:szCs w:val="13"/>
        </w:rPr>
        <w:t>=</w:t>
      </w:r>
      <w:r w:rsidRPr="00237D89">
        <w:rPr>
          <w:rStyle w:val="NormalTok"/>
          <w:sz w:val="13"/>
          <w:szCs w:val="13"/>
        </w:rPr>
        <w:t xml:space="preserve"> </w:t>
      </w:r>
      <w:r w:rsidRPr="00237D89">
        <w:rPr>
          <w:rStyle w:val="FloatTok"/>
          <w:sz w:val="13"/>
          <w:szCs w:val="13"/>
        </w:rPr>
        <w:t>3e5</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0</w:t>
      </w:r>
      <w:r w:rsidRPr="00237D89">
        <w:rPr>
          <w:rStyle w:val="OperatorTok"/>
          <w:sz w:val="13"/>
          <w:szCs w:val="13"/>
        </w:rPr>
        <w:t>;</w:t>
      </w:r>
      <w:r w:rsidRPr="00237D89">
        <w:rPr>
          <w:sz w:val="13"/>
          <w:szCs w:val="13"/>
        </w:rPr>
        <w:br/>
      </w:r>
      <w:r w:rsidRPr="00237D89">
        <w:rPr>
          <w:sz w:val="13"/>
          <w:szCs w:val="13"/>
        </w:rPr>
        <w:br/>
      </w:r>
      <w:r w:rsidRPr="00237D89">
        <w:rPr>
          <w:rStyle w:val="KeywordTok"/>
          <w:sz w:val="13"/>
          <w:szCs w:val="13"/>
        </w:rPr>
        <w:t>struct</w:t>
      </w:r>
      <w:r w:rsidRPr="00237D89">
        <w:rPr>
          <w:rStyle w:val="NormalTok"/>
          <w:sz w:val="13"/>
          <w:szCs w:val="13"/>
        </w:rPr>
        <w:t xml:space="preserve"> PalindromicTreeNode</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LL son</w:t>
      </w:r>
      <w:r w:rsidRPr="00237D89">
        <w:rPr>
          <w:rStyle w:val="OperatorTok"/>
          <w:sz w:val="13"/>
          <w:szCs w:val="13"/>
        </w:rPr>
        <w:t>[</w:t>
      </w:r>
      <w:r w:rsidRPr="00237D89">
        <w:rPr>
          <w:rStyle w:val="DecValTok"/>
          <w:sz w:val="13"/>
          <w:szCs w:val="13"/>
        </w:rPr>
        <w:t>26</w:t>
      </w:r>
      <w:r w:rsidRPr="00237D89">
        <w:rPr>
          <w:rStyle w:val="OperatorTok"/>
          <w:sz w:val="13"/>
          <w:szCs w:val="13"/>
        </w:rPr>
        <w:t>];</w:t>
      </w:r>
      <w:r w:rsidRPr="00237D89">
        <w:rPr>
          <w:sz w:val="13"/>
          <w:szCs w:val="13"/>
        </w:rPr>
        <w:br/>
      </w:r>
      <w:r w:rsidRPr="00237D89">
        <w:rPr>
          <w:rStyle w:val="NormalTok"/>
          <w:sz w:val="13"/>
          <w:szCs w:val="13"/>
        </w:rPr>
        <w:t xml:space="preserve">    LL suffix</w:t>
      </w:r>
      <w:r w:rsidRPr="00237D89">
        <w:rPr>
          <w:rStyle w:val="OperatorTok"/>
          <w:sz w:val="13"/>
          <w:szCs w:val="13"/>
        </w:rPr>
        <w:t>;</w:t>
      </w:r>
      <w:r w:rsidRPr="00237D89">
        <w:rPr>
          <w:sz w:val="13"/>
          <w:szCs w:val="13"/>
        </w:rPr>
        <w:br/>
      </w:r>
      <w:r w:rsidRPr="00237D89">
        <w:rPr>
          <w:rStyle w:val="NormalTok"/>
          <w:sz w:val="13"/>
          <w:szCs w:val="13"/>
        </w:rPr>
        <w:t xml:space="preserve">    LL curlen</w:t>
      </w:r>
      <w:r w:rsidRPr="00237D89">
        <w:rPr>
          <w:rStyle w:val="OperatorTok"/>
          <w:sz w:val="13"/>
          <w:szCs w:val="13"/>
        </w:rPr>
        <w:t>;</w:t>
      </w:r>
      <w:r w:rsidRPr="00237D89">
        <w:rPr>
          <w:sz w:val="13"/>
          <w:szCs w:val="13"/>
        </w:rPr>
        <w:br/>
      </w:r>
      <w:r w:rsidRPr="00237D89">
        <w:rPr>
          <w:rStyle w:val="NormalTok"/>
          <w:sz w:val="13"/>
          <w:szCs w:val="13"/>
        </w:rPr>
        <w:t xml:space="preserve">    LL cn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char</w:t>
      </w:r>
      <w:r w:rsidRPr="00237D89">
        <w:rPr>
          <w:rStyle w:val="NormalTok"/>
          <w:sz w:val="13"/>
          <w:szCs w:val="13"/>
        </w:rPr>
        <w:t xml:space="preserve"> c</w:t>
      </w:r>
      <w:r w:rsidRPr="00237D89">
        <w:rPr>
          <w:rStyle w:val="OperatorTok"/>
          <w:sz w:val="13"/>
          <w:szCs w:val="13"/>
        </w:rPr>
        <w:t>;</w:t>
      </w:r>
      <w:r w:rsidRPr="00237D89">
        <w:rPr>
          <w:sz w:val="13"/>
          <w:szCs w:val="13"/>
        </w:rPr>
        <w:br/>
      </w:r>
      <w:r w:rsidRPr="00237D89">
        <w:rPr>
          <w:rStyle w:val="OperatorTok"/>
          <w:sz w:val="13"/>
          <w:szCs w:val="13"/>
        </w:rPr>
        <w:t>}</w:t>
      </w:r>
      <w:r w:rsidRPr="00237D89">
        <w:rPr>
          <w:rStyle w:val="NormalTok"/>
          <w:sz w:val="13"/>
          <w:szCs w:val="13"/>
        </w:rPr>
        <w:t xml:space="preserve"> PTN</w:t>
      </w:r>
      <w:r w:rsidRPr="00237D89">
        <w:rPr>
          <w:rStyle w:val="OperatorTok"/>
          <w:sz w:val="13"/>
          <w:szCs w:val="13"/>
        </w:rPr>
        <w:t>[</w:t>
      </w:r>
      <w:r w:rsidRPr="00237D89">
        <w:rPr>
          <w:rStyle w:val="NormalTok"/>
          <w:sz w:val="13"/>
          <w:szCs w:val="13"/>
        </w:rPr>
        <w:t>M</w:t>
      </w:r>
      <w:r w:rsidRPr="00237D89">
        <w:rPr>
          <w:rStyle w:val="OperatorTok"/>
          <w:sz w:val="13"/>
          <w:szCs w:val="13"/>
        </w:rPr>
        <w:t>];</w:t>
      </w:r>
      <w:r w:rsidRPr="00237D89">
        <w:rPr>
          <w:sz w:val="13"/>
          <w:szCs w:val="13"/>
        </w:rPr>
        <w:br/>
      </w:r>
      <w:r w:rsidRPr="00237D89">
        <w:rPr>
          <w:rStyle w:val="CommentTok"/>
          <w:sz w:val="13"/>
          <w:szCs w:val="13"/>
        </w:rPr>
        <w:t>// char orginalString[M];</w:t>
      </w:r>
      <w:r w:rsidRPr="00237D89">
        <w:rPr>
          <w:sz w:val="13"/>
          <w:szCs w:val="13"/>
        </w:rPr>
        <w:br/>
      </w:r>
      <w:r w:rsidRPr="00237D89">
        <w:rPr>
          <w:rStyle w:val="NormalTok"/>
          <w:sz w:val="13"/>
          <w:szCs w:val="13"/>
        </w:rPr>
        <w:t xml:space="preserve">LL PTNSIZ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CommentTok"/>
          <w:sz w:val="13"/>
          <w:szCs w:val="13"/>
        </w:rPr>
        <w:t>// SIZE - 1 actually</w:t>
      </w:r>
      <w:r w:rsidRPr="00237D89">
        <w:rPr>
          <w:sz w:val="13"/>
          <w:szCs w:val="13"/>
        </w:rPr>
        <w:br/>
      </w:r>
      <w:r w:rsidRPr="00237D89">
        <w:rPr>
          <w:rStyle w:val="NormalTok"/>
          <w:sz w:val="13"/>
          <w:szCs w:val="13"/>
        </w:rPr>
        <w:t xml:space="preserve">LL last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sz w:val="13"/>
          <w:szCs w:val="13"/>
        </w:rPr>
        <w:br/>
      </w:r>
      <w:r w:rsidRPr="00237D89">
        <w:rPr>
          <w:rStyle w:val="DataTypeTok"/>
          <w:sz w:val="13"/>
          <w:szCs w:val="13"/>
        </w:rPr>
        <w:t>void</w:t>
      </w:r>
      <w:r w:rsidRPr="00237D89">
        <w:rPr>
          <w:rStyle w:val="NormalTok"/>
          <w:sz w:val="13"/>
          <w:szCs w:val="13"/>
        </w:rPr>
        <w:t xml:space="preserve"> __init__</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PTN</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curlen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PTN</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suffix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PTN</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c </w:t>
      </w:r>
      <w:r w:rsidRPr="00237D89">
        <w:rPr>
          <w:rStyle w:val="OperatorTok"/>
          <w:sz w:val="13"/>
          <w:szCs w:val="13"/>
        </w:rPr>
        <w:t>=</w:t>
      </w:r>
      <w:r w:rsidRPr="00237D89">
        <w:rPr>
          <w:rStyle w:val="NormalTok"/>
          <w:sz w:val="13"/>
          <w:szCs w:val="13"/>
        </w:rPr>
        <w:t xml:space="preserve"> </w:t>
      </w:r>
      <w:r w:rsidRPr="00237D89">
        <w:rPr>
          <w:rStyle w:val="CharTok"/>
          <w:sz w:val="13"/>
          <w:szCs w:val="13"/>
        </w:rPr>
        <w:t>'^'</w:t>
      </w:r>
      <w:r w:rsidRPr="00237D89">
        <w:rPr>
          <w:rStyle w:val="OperatorTok"/>
          <w:sz w:val="13"/>
          <w:szCs w:val="13"/>
        </w:rPr>
        <w:t>;</w:t>
      </w:r>
      <w:r w:rsidRPr="00237D89">
        <w:rPr>
          <w:sz w:val="13"/>
          <w:szCs w:val="13"/>
        </w:rPr>
        <w:br/>
      </w:r>
      <w:r w:rsidRPr="00237D89">
        <w:rPr>
          <w:rStyle w:val="NormalTok"/>
          <w:sz w:val="13"/>
          <w:szCs w:val="13"/>
        </w:rPr>
        <w:t xml:space="preserve">    PT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c </w:t>
      </w:r>
      <w:r w:rsidRPr="00237D89">
        <w:rPr>
          <w:rStyle w:val="OperatorTok"/>
          <w:sz w:val="13"/>
          <w:szCs w:val="13"/>
        </w:rPr>
        <w:t>=</w:t>
      </w:r>
      <w:r w:rsidRPr="00237D89">
        <w:rPr>
          <w:rStyle w:val="NormalTok"/>
          <w:sz w:val="13"/>
          <w:szCs w:val="13"/>
        </w:rPr>
        <w:t xml:space="preserve"> </w:t>
      </w:r>
      <w:r w:rsidRPr="00237D89">
        <w:rPr>
          <w:rStyle w:val="CharTok"/>
          <w:sz w:val="13"/>
          <w:szCs w:val="13"/>
        </w:rPr>
        <w:t>'#'</w:t>
      </w:r>
      <w:r w:rsidRPr="00237D89">
        <w:rPr>
          <w:rStyle w:val="OperatorTok"/>
          <w:sz w:val="13"/>
          <w:szCs w:val="13"/>
        </w:rPr>
        <w:t>;</w:t>
      </w:r>
      <w:r w:rsidRPr="00237D89">
        <w:rPr>
          <w:sz w:val="13"/>
          <w:szCs w:val="13"/>
        </w:rPr>
        <w:br/>
      </w:r>
      <w:r w:rsidRPr="00237D89">
        <w:rPr>
          <w:rStyle w:val="NormalTok"/>
          <w:sz w:val="13"/>
          <w:szCs w:val="13"/>
        </w:rPr>
        <w:t xml:space="preserve">    PT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curlen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sz w:val="13"/>
          <w:szCs w:val="13"/>
        </w:rPr>
        <w:br/>
      </w:r>
      <w:r w:rsidRPr="00237D89">
        <w:rPr>
          <w:rStyle w:val="OperatorTok"/>
          <w:sz w:val="13"/>
          <w:szCs w:val="13"/>
        </w:rPr>
        <w:lastRenderedPageBreak/>
        <w:t>}</w:t>
      </w:r>
      <w:r w:rsidRPr="00237D89">
        <w:rPr>
          <w:sz w:val="13"/>
          <w:szCs w:val="13"/>
        </w:rPr>
        <w:br/>
      </w:r>
      <w:r w:rsidRPr="00237D89">
        <w:rPr>
          <w:sz w:val="13"/>
          <w:szCs w:val="13"/>
        </w:rPr>
        <w:br/>
      </w:r>
      <w:r w:rsidRPr="00237D89">
        <w:rPr>
          <w:rStyle w:val="NormalTok"/>
          <w:sz w:val="13"/>
          <w:szCs w:val="13"/>
        </w:rPr>
        <w:t>LL __find__</w:t>
      </w:r>
      <w:r w:rsidRPr="00237D89">
        <w:rPr>
          <w:rStyle w:val="OperatorTok"/>
          <w:sz w:val="13"/>
          <w:szCs w:val="13"/>
        </w:rPr>
        <w:t>(</w:t>
      </w:r>
      <w:r w:rsidRPr="00237D89">
        <w:rPr>
          <w:rStyle w:val="NormalTok"/>
          <w:sz w:val="13"/>
          <w:szCs w:val="13"/>
        </w:rPr>
        <w:t>LL pattern</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PTN</w:t>
      </w:r>
      <w:r w:rsidRPr="00237D89">
        <w:rPr>
          <w:rStyle w:val="OperatorTok"/>
          <w:sz w:val="13"/>
          <w:szCs w:val="13"/>
        </w:rPr>
        <w:t>[</w:t>
      </w:r>
      <w:r w:rsidRPr="00237D89">
        <w:rPr>
          <w:rStyle w:val="NormalTok"/>
          <w:sz w:val="13"/>
          <w:szCs w:val="13"/>
        </w:rPr>
        <w:t xml:space="preserve">PTNSIZE </w:t>
      </w:r>
      <w:r w:rsidRPr="00237D89">
        <w:rPr>
          <w:rStyle w:val="OperatorTok"/>
          <w:sz w:val="13"/>
          <w:szCs w:val="13"/>
        </w:rPr>
        <w:t>-</w:t>
      </w:r>
      <w:r w:rsidRPr="00237D89">
        <w:rPr>
          <w:rStyle w:val="NormalTok"/>
          <w:sz w:val="13"/>
          <w:szCs w:val="13"/>
        </w:rPr>
        <w:t xml:space="preserve"> PTN</w:t>
      </w:r>
      <w:r w:rsidRPr="00237D89">
        <w:rPr>
          <w:rStyle w:val="OperatorTok"/>
          <w:sz w:val="13"/>
          <w:szCs w:val="13"/>
        </w:rPr>
        <w:t>[</w:t>
      </w:r>
      <w:r w:rsidRPr="00237D89">
        <w:rPr>
          <w:rStyle w:val="NormalTok"/>
          <w:sz w:val="13"/>
          <w:szCs w:val="13"/>
        </w:rPr>
        <w:t>pattern</w:t>
      </w:r>
      <w:r w:rsidRPr="00237D89">
        <w:rPr>
          <w:rStyle w:val="OperatorTok"/>
          <w:sz w:val="13"/>
          <w:szCs w:val="13"/>
        </w:rPr>
        <w:t>].</w:t>
      </w:r>
      <w:r w:rsidRPr="00237D89">
        <w:rPr>
          <w:rStyle w:val="NormalTok"/>
          <w:sz w:val="13"/>
          <w:szCs w:val="13"/>
        </w:rPr>
        <w:t xml:space="preserve">curle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c </w:t>
      </w:r>
      <w:r w:rsidRPr="00237D89">
        <w:rPr>
          <w:rStyle w:val="OperatorTok"/>
          <w:sz w:val="13"/>
          <w:szCs w:val="13"/>
        </w:rPr>
        <w:t>!=</w:t>
      </w:r>
      <w:r w:rsidRPr="00237D89">
        <w:rPr>
          <w:rStyle w:val="NormalTok"/>
          <w:sz w:val="13"/>
          <w:szCs w:val="13"/>
        </w:rPr>
        <w:t xml:space="preserve"> PTN</w:t>
      </w:r>
      <w:r w:rsidRPr="00237D89">
        <w:rPr>
          <w:rStyle w:val="OperatorTok"/>
          <w:sz w:val="13"/>
          <w:szCs w:val="13"/>
        </w:rPr>
        <w:t>[</w:t>
      </w:r>
      <w:r w:rsidRPr="00237D89">
        <w:rPr>
          <w:rStyle w:val="NormalTok"/>
          <w:sz w:val="13"/>
          <w:szCs w:val="13"/>
        </w:rPr>
        <w:t>PTNSIZE</w:t>
      </w:r>
      <w:r w:rsidRPr="00237D89">
        <w:rPr>
          <w:rStyle w:val="OperatorTok"/>
          <w:sz w:val="13"/>
          <w:szCs w:val="13"/>
        </w:rPr>
        <w:t>].</w:t>
      </w:r>
      <w:r w:rsidRPr="00237D89">
        <w:rPr>
          <w:rStyle w:val="NormalTok"/>
          <w:sz w:val="13"/>
          <w:szCs w:val="13"/>
        </w:rPr>
        <w:t>c</w:t>
      </w:r>
      <w:r w:rsidRPr="00237D89">
        <w:rPr>
          <w:rStyle w:val="OperatorTok"/>
          <w:sz w:val="13"/>
          <w:szCs w:val="13"/>
        </w:rPr>
        <w:t>)</w:t>
      </w:r>
      <w:r w:rsidRPr="00237D89">
        <w:rPr>
          <w:sz w:val="13"/>
          <w:szCs w:val="13"/>
        </w:rPr>
        <w:br/>
      </w:r>
      <w:r w:rsidRPr="00237D89">
        <w:rPr>
          <w:rStyle w:val="NormalTok"/>
          <w:sz w:val="13"/>
          <w:szCs w:val="13"/>
        </w:rPr>
        <w:t xml:space="preserve">        pattern </w:t>
      </w:r>
      <w:r w:rsidRPr="00237D89">
        <w:rPr>
          <w:rStyle w:val="OperatorTok"/>
          <w:sz w:val="13"/>
          <w:szCs w:val="13"/>
        </w:rPr>
        <w:t>=</w:t>
      </w:r>
      <w:r w:rsidRPr="00237D89">
        <w:rPr>
          <w:rStyle w:val="NormalTok"/>
          <w:sz w:val="13"/>
          <w:szCs w:val="13"/>
        </w:rPr>
        <w:t xml:space="preserve"> PTN</w:t>
      </w:r>
      <w:r w:rsidRPr="00237D89">
        <w:rPr>
          <w:rStyle w:val="OperatorTok"/>
          <w:sz w:val="13"/>
          <w:szCs w:val="13"/>
        </w:rPr>
        <w:t>[</w:t>
      </w:r>
      <w:r w:rsidRPr="00237D89">
        <w:rPr>
          <w:rStyle w:val="NormalTok"/>
          <w:sz w:val="13"/>
          <w:szCs w:val="13"/>
        </w:rPr>
        <w:t>pattern</w:t>
      </w:r>
      <w:r w:rsidRPr="00237D89">
        <w:rPr>
          <w:rStyle w:val="OperatorTok"/>
          <w:sz w:val="13"/>
          <w:szCs w:val="13"/>
        </w:rPr>
        <w:t>].</w:t>
      </w:r>
      <w:r w:rsidRPr="00237D89">
        <w:rPr>
          <w:rStyle w:val="NormalTok"/>
          <w:sz w:val="13"/>
          <w:szCs w:val="13"/>
        </w:rPr>
        <w:t>suffi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pattern</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sz w:val="13"/>
          <w:szCs w:val="13"/>
        </w:rPr>
        <w:br/>
      </w:r>
      <w:r w:rsidRPr="00237D89">
        <w:rPr>
          <w:rStyle w:val="DataTypeTok"/>
          <w:sz w:val="13"/>
          <w:szCs w:val="13"/>
        </w:rPr>
        <w:t>void</w:t>
      </w:r>
      <w:r w:rsidRPr="00237D89">
        <w:rPr>
          <w:rStyle w:val="NormalTok"/>
          <w:sz w:val="13"/>
          <w:szCs w:val="13"/>
        </w:rPr>
        <w:t xml:space="preserve"> __add__</w:t>
      </w:r>
      <w:r w:rsidRPr="00237D89">
        <w:rPr>
          <w:rStyle w:val="OperatorTok"/>
          <w:sz w:val="13"/>
          <w:szCs w:val="13"/>
        </w:rPr>
        <w:t>(</w:t>
      </w:r>
      <w:r w:rsidRPr="00237D89">
        <w:rPr>
          <w:rStyle w:val="DataTypeTok"/>
          <w:sz w:val="13"/>
          <w:szCs w:val="13"/>
        </w:rPr>
        <w:t>char</w:t>
      </w:r>
      <w:r w:rsidRPr="00237D89">
        <w:rPr>
          <w:rStyle w:val="NormalTok"/>
          <w:sz w:val="13"/>
          <w:szCs w:val="13"/>
        </w:rPr>
        <w:t xml:space="preserve"> element</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PTNSIZE</w:t>
      </w:r>
      <w:r w:rsidRPr="00237D89">
        <w:rPr>
          <w:rStyle w:val="OperatorTok"/>
          <w:sz w:val="13"/>
          <w:szCs w:val="13"/>
        </w:rPr>
        <w:t>++;</w:t>
      </w:r>
      <w:r w:rsidRPr="00237D89">
        <w:rPr>
          <w:sz w:val="13"/>
          <w:szCs w:val="13"/>
        </w:rPr>
        <w:br/>
      </w:r>
      <w:r w:rsidRPr="00237D89">
        <w:rPr>
          <w:rStyle w:val="NormalTok"/>
          <w:sz w:val="13"/>
          <w:szCs w:val="13"/>
        </w:rPr>
        <w:t xml:space="preserve">    PTN</w:t>
      </w:r>
      <w:r w:rsidRPr="00237D89">
        <w:rPr>
          <w:rStyle w:val="OperatorTok"/>
          <w:sz w:val="13"/>
          <w:szCs w:val="13"/>
        </w:rPr>
        <w:t>[</w:t>
      </w:r>
      <w:r w:rsidRPr="00237D89">
        <w:rPr>
          <w:rStyle w:val="NormalTok"/>
          <w:sz w:val="13"/>
          <w:szCs w:val="13"/>
        </w:rPr>
        <w:t>PTNSIZE</w:t>
      </w:r>
      <w:r w:rsidRPr="00237D89">
        <w:rPr>
          <w:rStyle w:val="OperatorTok"/>
          <w:sz w:val="13"/>
          <w:szCs w:val="13"/>
        </w:rPr>
        <w:t>].</w:t>
      </w:r>
      <w:r w:rsidRPr="00237D89">
        <w:rPr>
          <w:rStyle w:val="NormalTok"/>
          <w:sz w:val="13"/>
          <w:szCs w:val="13"/>
        </w:rPr>
        <w:t xml:space="preserve">c </w:t>
      </w:r>
      <w:r w:rsidRPr="00237D89">
        <w:rPr>
          <w:rStyle w:val="OperatorTok"/>
          <w:sz w:val="13"/>
          <w:szCs w:val="13"/>
        </w:rPr>
        <w:t>=</w:t>
      </w:r>
      <w:r w:rsidRPr="00237D89">
        <w:rPr>
          <w:rStyle w:val="NormalTok"/>
          <w:sz w:val="13"/>
          <w:szCs w:val="13"/>
        </w:rPr>
        <w:t xml:space="preserve"> element</w:t>
      </w:r>
      <w:r w:rsidRPr="00237D89">
        <w:rPr>
          <w:rStyle w:val="OperatorTok"/>
          <w:sz w:val="13"/>
          <w:szCs w:val="13"/>
        </w:rPr>
        <w:t>;</w:t>
      </w:r>
      <w:r w:rsidRPr="00237D89">
        <w:rPr>
          <w:sz w:val="13"/>
          <w:szCs w:val="13"/>
        </w:rPr>
        <w:br/>
      </w:r>
      <w:r w:rsidRPr="00237D89">
        <w:rPr>
          <w:rStyle w:val="NormalTok"/>
          <w:sz w:val="13"/>
          <w:szCs w:val="13"/>
        </w:rPr>
        <w:t xml:space="preserve">    LL offset </w:t>
      </w:r>
      <w:r w:rsidRPr="00237D89">
        <w:rPr>
          <w:rStyle w:val="OperatorTok"/>
          <w:sz w:val="13"/>
          <w:szCs w:val="13"/>
        </w:rPr>
        <w:t>=</w:t>
      </w:r>
      <w:r w:rsidRPr="00237D89">
        <w:rPr>
          <w:rStyle w:val="NormalTok"/>
          <w:sz w:val="13"/>
          <w:szCs w:val="13"/>
        </w:rPr>
        <w:t xml:space="preserve"> element </w:t>
      </w:r>
      <w:r w:rsidRPr="00237D89">
        <w:rPr>
          <w:rStyle w:val="OperatorTok"/>
          <w:sz w:val="13"/>
          <w:szCs w:val="13"/>
        </w:rPr>
        <w:t>-</w:t>
      </w:r>
      <w:r w:rsidRPr="00237D89">
        <w:rPr>
          <w:rStyle w:val="NormalTok"/>
          <w:sz w:val="13"/>
          <w:szCs w:val="13"/>
        </w:rPr>
        <w:t xml:space="preserve"> </w:t>
      </w:r>
      <w:r w:rsidRPr="00237D89">
        <w:rPr>
          <w:rStyle w:val="DecValTok"/>
          <w:sz w:val="13"/>
          <w:szCs w:val="13"/>
        </w:rPr>
        <w:t>97</w:t>
      </w:r>
      <w:r w:rsidRPr="00237D89">
        <w:rPr>
          <w:rStyle w:val="OperatorTok"/>
          <w:sz w:val="13"/>
          <w:szCs w:val="13"/>
        </w:rPr>
        <w:t>;</w:t>
      </w:r>
      <w:r w:rsidRPr="00237D89">
        <w:rPr>
          <w:sz w:val="13"/>
          <w:szCs w:val="13"/>
        </w:rPr>
        <w:br/>
      </w:r>
      <w:r w:rsidRPr="00237D89">
        <w:rPr>
          <w:rStyle w:val="NormalTok"/>
          <w:sz w:val="13"/>
          <w:szCs w:val="13"/>
        </w:rPr>
        <w:t xml:space="preserve">    LL cur </w:t>
      </w:r>
      <w:r w:rsidRPr="00237D89">
        <w:rPr>
          <w:rStyle w:val="OperatorTok"/>
          <w:sz w:val="13"/>
          <w:szCs w:val="13"/>
        </w:rPr>
        <w:t>=</w:t>
      </w:r>
      <w:r w:rsidRPr="00237D89">
        <w:rPr>
          <w:rStyle w:val="NormalTok"/>
          <w:sz w:val="13"/>
          <w:szCs w:val="13"/>
        </w:rPr>
        <w:t xml:space="preserve"> __find__</w:t>
      </w:r>
      <w:r w:rsidRPr="00237D89">
        <w:rPr>
          <w:rStyle w:val="OperatorTok"/>
          <w:sz w:val="13"/>
          <w:szCs w:val="13"/>
        </w:rPr>
        <w:t>(</w:t>
      </w:r>
      <w:r w:rsidRPr="00237D89">
        <w:rPr>
          <w:rStyle w:val="NormalTok"/>
          <w:sz w:val="13"/>
          <w:szCs w:val="13"/>
        </w:rPr>
        <w:t>last</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可以加回文的点</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PTN</w:t>
      </w:r>
      <w:r w:rsidRPr="00237D89">
        <w:rPr>
          <w:rStyle w:val="OperatorTok"/>
          <w:sz w:val="13"/>
          <w:szCs w:val="13"/>
        </w:rPr>
        <w:t>[</w:t>
      </w:r>
      <w:r w:rsidRPr="00237D89">
        <w:rPr>
          <w:rStyle w:val="NormalTok"/>
          <w:sz w:val="13"/>
          <w:szCs w:val="13"/>
        </w:rPr>
        <w:t>cur</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NormalTok"/>
          <w:sz w:val="13"/>
          <w:szCs w:val="13"/>
        </w:rPr>
        <w:t>offset</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没前向边这条边</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PTN</w:t>
      </w:r>
      <w:r w:rsidRPr="00237D89">
        <w:rPr>
          <w:rStyle w:val="OperatorTok"/>
          <w:sz w:val="13"/>
          <w:szCs w:val="13"/>
        </w:rPr>
        <w:t>[</w:t>
      </w:r>
      <w:r w:rsidRPr="00237D89">
        <w:rPr>
          <w:rStyle w:val="NormalTok"/>
          <w:sz w:val="13"/>
          <w:szCs w:val="13"/>
        </w:rPr>
        <w:t>PTNSIZE</w:t>
      </w:r>
      <w:r w:rsidRPr="00237D89">
        <w:rPr>
          <w:rStyle w:val="OperatorTok"/>
          <w:sz w:val="13"/>
          <w:szCs w:val="13"/>
        </w:rPr>
        <w:t>].</w:t>
      </w:r>
      <w:r w:rsidRPr="00237D89">
        <w:rPr>
          <w:rStyle w:val="NormalTok"/>
          <w:sz w:val="13"/>
          <w:szCs w:val="13"/>
        </w:rPr>
        <w:t xml:space="preserve">suffix </w:t>
      </w:r>
      <w:r w:rsidRPr="00237D89">
        <w:rPr>
          <w:rStyle w:val="OperatorTok"/>
          <w:sz w:val="13"/>
          <w:szCs w:val="13"/>
        </w:rPr>
        <w:t>=</w:t>
      </w:r>
      <w:r w:rsidRPr="00237D89">
        <w:rPr>
          <w:rStyle w:val="NormalTok"/>
          <w:sz w:val="13"/>
          <w:szCs w:val="13"/>
        </w:rPr>
        <w:t xml:space="preserve"> PTN</w:t>
      </w:r>
      <w:r w:rsidRPr="00237D89">
        <w:rPr>
          <w:rStyle w:val="OperatorTok"/>
          <w:sz w:val="13"/>
          <w:szCs w:val="13"/>
        </w:rPr>
        <w:t>[</w:t>
      </w:r>
      <w:r w:rsidRPr="00237D89">
        <w:rPr>
          <w:rStyle w:val="NormalTok"/>
          <w:sz w:val="13"/>
          <w:szCs w:val="13"/>
        </w:rPr>
        <w:t>__find__</w:t>
      </w:r>
      <w:r w:rsidRPr="00237D89">
        <w:rPr>
          <w:rStyle w:val="OperatorTok"/>
          <w:sz w:val="13"/>
          <w:szCs w:val="13"/>
        </w:rPr>
        <w:t>(</w:t>
      </w:r>
      <w:r w:rsidRPr="00237D89">
        <w:rPr>
          <w:rStyle w:val="NormalTok"/>
          <w:sz w:val="13"/>
          <w:szCs w:val="13"/>
        </w:rPr>
        <w:t>PTN</w:t>
      </w:r>
      <w:r w:rsidRPr="00237D89">
        <w:rPr>
          <w:rStyle w:val="OperatorTok"/>
          <w:sz w:val="13"/>
          <w:szCs w:val="13"/>
        </w:rPr>
        <w:t>[</w:t>
      </w:r>
      <w:r w:rsidRPr="00237D89">
        <w:rPr>
          <w:rStyle w:val="NormalTok"/>
          <w:sz w:val="13"/>
          <w:szCs w:val="13"/>
        </w:rPr>
        <w:t>cur</w:t>
      </w:r>
      <w:r w:rsidRPr="00237D89">
        <w:rPr>
          <w:rStyle w:val="OperatorTok"/>
          <w:sz w:val="13"/>
          <w:szCs w:val="13"/>
        </w:rPr>
        <w:t>].</w:t>
      </w:r>
      <w:r w:rsidRPr="00237D89">
        <w:rPr>
          <w:rStyle w:val="NormalTok"/>
          <w:sz w:val="13"/>
          <w:szCs w:val="13"/>
        </w:rPr>
        <w:t>suffix</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NormalTok"/>
          <w:sz w:val="13"/>
          <w:szCs w:val="13"/>
        </w:rPr>
        <w:t>offset</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正在插入的字母的后缀边不可能是</w:t>
      </w:r>
      <w:r w:rsidRPr="00237D89">
        <w:rPr>
          <w:rStyle w:val="CommentTok"/>
          <w:sz w:val="13"/>
          <w:szCs w:val="13"/>
        </w:rPr>
        <w:t>cur</w:t>
      </w:r>
      <w:r w:rsidRPr="00237D89">
        <w:rPr>
          <w:rStyle w:val="CommentTok"/>
          <w:sz w:val="13"/>
          <w:szCs w:val="13"/>
        </w:rPr>
        <w:t>，所以要用</w:t>
      </w:r>
      <w:r w:rsidRPr="00237D89">
        <w:rPr>
          <w:rStyle w:val="CommentTok"/>
          <w:sz w:val="13"/>
          <w:szCs w:val="13"/>
        </w:rPr>
        <w:t>chk</w:t>
      </w:r>
      <w:r w:rsidRPr="00237D89">
        <w:rPr>
          <w:rStyle w:val="CommentTok"/>
          <w:sz w:val="13"/>
          <w:szCs w:val="13"/>
        </w:rPr>
        <w:t>往下找合法的</w:t>
      </w:r>
      <w:r w:rsidRPr="00237D89">
        <w:rPr>
          <w:sz w:val="13"/>
          <w:szCs w:val="13"/>
        </w:rPr>
        <w:br/>
      </w:r>
      <w:r w:rsidRPr="00237D89">
        <w:rPr>
          <w:rStyle w:val="NormalTok"/>
          <w:sz w:val="13"/>
          <w:szCs w:val="13"/>
        </w:rPr>
        <w:t xml:space="preserve">        PTN</w:t>
      </w:r>
      <w:r w:rsidRPr="00237D89">
        <w:rPr>
          <w:rStyle w:val="OperatorTok"/>
          <w:sz w:val="13"/>
          <w:szCs w:val="13"/>
        </w:rPr>
        <w:t>[</w:t>
      </w:r>
      <w:r w:rsidRPr="00237D89">
        <w:rPr>
          <w:rStyle w:val="NormalTok"/>
          <w:sz w:val="13"/>
          <w:szCs w:val="13"/>
        </w:rPr>
        <w:t>cur</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NormalTok"/>
          <w:sz w:val="13"/>
          <w:szCs w:val="13"/>
        </w:rPr>
        <w:t>offset</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TNSIZE</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这才是加前向边</w:t>
      </w:r>
      <w:r w:rsidRPr="00237D89">
        <w:rPr>
          <w:sz w:val="13"/>
          <w:szCs w:val="13"/>
        </w:rPr>
        <w:br/>
      </w:r>
      <w:r w:rsidRPr="00237D89">
        <w:rPr>
          <w:rStyle w:val="NormalTok"/>
          <w:sz w:val="13"/>
          <w:szCs w:val="13"/>
        </w:rPr>
        <w:t xml:space="preserve">        PTN</w:t>
      </w:r>
      <w:r w:rsidRPr="00237D89">
        <w:rPr>
          <w:rStyle w:val="OperatorTok"/>
          <w:sz w:val="13"/>
          <w:szCs w:val="13"/>
        </w:rPr>
        <w:t>[</w:t>
      </w:r>
      <w:r w:rsidRPr="00237D89">
        <w:rPr>
          <w:rStyle w:val="NormalTok"/>
          <w:sz w:val="13"/>
          <w:szCs w:val="13"/>
        </w:rPr>
        <w:t>PTNSIZE</w:t>
      </w:r>
      <w:r w:rsidRPr="00237D89">
        <w:rPr>
          <w:rStyle w:val="OperatorTok"/>
          <w:sz w:val="13"/>
          <w:szCs w:val="13"/>
        </w:rPr>
        <w:t>].</w:t>
      </w:r>
      <w:r w:rsidRPr="00237D89">
        <w:rPr>
          <w:rStyle w:val="NormalTok"/>
          <w:sz w:val="13"/>
          <w:szCs w:val="13"/>
        </w:rPr>
        <w:t xml:space="preserve">curlen </w:t>
      </w:r>
      <w:r w:rsidRPr="00237D89">
        <w:rPr>
          <w:rStyle w:val="OperatorTok"/>
          <w:sz w:val="13"/>
          <w:szCs w:val="13"/>
        </w:rPr>
        <w:t>=</w:t>
      </w:r>
      <w:r w:rsidRPr="00237D89">
        <w:rPr>
          <w:rStyle w:val="NormalTok"/>
          <w:sz w:val="13"/>
          <w:szCs w:val="13"/>
        </w:rPr>
        <w:t xml:space="preserve"> PTN</w:t>
      </w:r>
      <w:r w:rsidRPr="00237D89">
        <w:rPr>
          <w:rStyle w:val="OperatorTok"/>
          <w:sz w:val="13"/>
          <w:szCs w:val="13"/>
        </w:rPr>
        <w:t>[</w:t>
      </w:r>
      <w:r w:rsidRPr="00237D89">
        <w:rPr>
          <w:rStyle w:val="NormalTok"/>
          <w:sz w:val="13"/>
          <w:szCs w:val="13"/>
        </w:rPr>
        <w:t>cur</w:t>
      </w:r>
      <w:r w:rsidRPr="00237D89">
        <w:rPr>
          <w:rStyle w:val="OperatorTok"/>
          <w:sz w:val="13"/>
          <w:szCs w:val="13"/>
        </w:rPr>
        <w:t>].</w:t>
      </w:r>
      <w:r w:rsidRPr="00237D89">
        <w:rPr>
          <w:rStyle w:val="NormalTok"/>
          <w:sz w:val="13"/>
          <w:szCs w:val="13"/>
        </w:rPr>
        <w:t xml:space="preserve">curlen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last </w:t>
      </w:r>
      <w:r w:rsidRPr="00237D89">
        <w:rPr>
          <w:rStyle w:val="OperatorTok"/>
          <w:sz w:val="13"/>
          <w:szCs w:val="13"/>
        </w:rPr>
        <w:t>=</w:t>
      </w:r>
      <w:r w:rsidRPr="00237D89">
        <w:rPr>
          <w:rStyle w:val="NormalTok"/>
          <w:sz w:val="13"/>
          <w:szCs w:val="13"/>
        </w:rPr>
        <w:t xml:space="preserve"> PTN</w:t>
      </w:r>
      <w:r w:rsidRPr="00237D89">
        <w:rPr>
          <w:rStyle w:val="OperatorTok"/>
          <w:sz w:val="13"/>
          <w:szCs w:val="13"/>
        </w:rPr>
        <w:t>[</w:t>
      </w:r>
      <w:r w:rsidRPr="00237D89">
        <w:rPr>
          <w:rStyle w:val="NormalTok"/>
          <w:sz w:val="13"/>
          <w:szCs w:val="13"/>
        </w:rPr>
        <w:t>cur</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NormalTok"/>
          <w:sz w:val="13"/>
          <w:szCs w:val="13"/>
        </w:rPr>
        <w:t>offset</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加过边以后</w:t>
      </w:r>
      <w:r w:rsidRPr="00237D89">
        <w:rPr>
          <w:rStyle w:val="CommentTok"/>
          <w:sz w:val="13"/>
          <w:szCs w:val="13"/>
        </w:rPr>
        <w:t>last</w:t>
      </w:r>
      <w:r w:rsidRPr="00237D89">
        <w:rPr>
          <w:rStyle w:val="CommentTok"/>
          <w:sz w:val="13"/>
          <w:szCs w:val="13"/>
        </w:rPr>
        <w:t>就是</w:t>
      </w:r>
      <w:r w:rsidRPr="00237D89">
        <w:rPr>
          <w:rStyle w:val="CommentTok"/>
          <w:sz w:val="13"/>
          <w:szCs w:val="13"/>
        </w:rPr>
        <w:t>PTNSIZE</w:t>
      </w:r>
      <w:r w:rsidRPr="00237D89">
        <w:rPr>
          <w:sz w:val="13"/>
          <w:szCs w:val="13"/>
        </w:rPr>
        <w:br/>
      </w:r>
      <w:r w:rsidRPr="00237D89">
        <w:rPr>
          <w:rStyle w:val="NormalTok"/>
          <w:sz w:val="13"/>
          <w:szCs w:val="13"/>
        </w:rPr>
        <w:t xml:space="preserve">    PTN</w:t>
      </w:r>
      <w:r w:rsidRPr="00237D89">
        <w:rPr>
          <w:rStyle w:val="OperatorTok"/>
          <w:sz w:val="13"/>
          <w:szCs w:val="13"/>
        </w:rPr>
        <w:t>[</w:t>
      </w:r>
      <w:r w:rsidRPr="00237D89">
        <w:rPr>
          <w:rStyle w:val="NormalTok"/>
          <w:sz w:val="13"/>
          <w:szCs w:val="13"/>
        </w:rPr>
        <w:t>last</w:t>
      </w:r>
      <w:r w:rsidRPr="00237D89">
        <w:rPr>
          <w:rStyle w:val="OperatorTok"/>
          <w:sz w:val="13"/>
          <w:szCs w:val="13"/>
        </w:rPr>
        <w:t>].</w:t>
      </w:r>
      <w:r w:rsidRPr="00237D89">
        <w:rPr>
          <w:rStyle w:val="NormalTok"/>
          <w:sz w:val="13"/>
          <w:szCs w:val="13"/>
        </w:rPr>
        <w:t>cnt</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LL __count__</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LL re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LL i </w:t>
      </w:r>
      <w:r w:rsidRPr="00237D89">
        <w:rPr>
          <w:rStyle w:val="OperatorTok"/>
          <w:sz w:val="13"/>
          <w:szCs w:val="13"/>
        </w:rPr>
        <w:t>=</w:t>
      </w:r>
      <w:r w:rsidRPr="00237D89">
        <w:rPr>
          <w:rStyle w:val="NormalTok"/>
          <w:sz w:val="13"/>
          <w:szCs w:val="13"/>
        </w:rPr>
        <w:t xml:space="preserve"> PTNSIZE</w:t>
      </w:r>
      <w:r w:rsidRPr="00237D89">
        <w:rPr>
          <w:rStyle w:val="OperatorTok"/>
          <w:sz w:val="13"/>
          <w:szCs w:val="13"/>
        </w:rPr>
        <w:t>;</w:t>
      </w:r>
      <w:r w:rsidRPr="00237D89">
        <w:rPr>
          <w:rStyle w:val="NormalTok"/>
          <w:sz w:val="13"/>
          <w:szCs w:val="13"/>
        </w:rPr>
        <w:t xml:space="preserve"> i </w:t>
      </w:r>
      <w:r w:rsidRPr="00237D89">
        <w:rPr>
          <w:rStyle w:val="OperatorTok"/>
          <w:sz w:val="13"/>
          <w:szCs w:val="13"/>
        </w:rPr>
        <w:t>&g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PTN</w:t>
      </w:r>
      <w:r w:rsidRPr="00237D89">
        <w:rPr>
          <w:rStyle w:val="OperatorTok"/>
          <w:sz w:val="13"/>
          <w:szCs w:val="13"/>
        </w:rPr>
        <w:t>[</w:t>
      </w:r>
      <w:r w:rsidRPr="00237D89">
        <w:rPr>
          <w:rStyle w:val="NormalTok"/>
          <w:sz w:val="13"/>
          <w:szCs w:val="13"/>
        </w:rPr>
        <w:t>PTN</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suffix</w:t>
      </w:r>
      <w:r w:rsidRPr="00237D89">
        <w:rPr>
          <w:rStyle w:val="OperatorTok"/>
          <w:sz w:val="13"/>
          <w:szCs w:val="13"/>
        </w:rPr>
        <w:t>].</w:t>
      </w:r>
      <w:r w:rsidRPr="00237D89">
        <w:rPr>
          <w:rStyle w:val="NormalTok"/>
          <w:sz w:val="13"/>
          <w:szCs w:val="13"/>
        </w:rPr>
        <w:t xml:space="preserve">cnt </w:t>
      </w:r>
      <w:r w:rsidRPr="00237D89">
        <w:rPr>
          <w:rStyle w:val="OperatorTok"/>
          <w:sz w:val="13"/>
          <w:szCs w:val="13"/>
        </w:rPr>
        <w:t>+=</w:t>
      </w:r>
      <w:r w:rsidRPr="00237D89">
        <w:rPr>
          <w:rStyle w:val="NormalTok"/>
          <w:sz w:val="13"/>
          <w:szCs w:val="13"/>
        </w:rPr>
        <w:t xml:space="preserve"> PTN</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cnt</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后缀边连接的节点走过次数要加上前面更高级的回文串节点走过次数</w:t>
      </w:r>
      <w:r w:rsidRPr="00237D89">
        <w:rPr>
          <w:sz w:val="13"/>
          <w:szCs w:val="13"/>
        </w:rPr>
        <w:br/>
      </w:r>
      <w:r w:rsidRPr="00237D89">
        <w:rPr>
          <w:rStyle w:val="NormalTok"/>
          <w:sz w:val="13"/>
          <w:szCs w:val="13"/>
        </w:rPr>
        <w:t xml:space="preserve">        re </w:t>
      </w:r>
      <w:r w:rsidRPr="00237D89">
        <w:rPr>
          <w:rStyle w:val="OperatorTok"/>
          <w:sz w:val="13"/>
          <w:szCs w:val="13"/>
        </w:rPr>
        <w:t>=</w:t>
      </w:r>
      <w:r w:rsidRPr="00237D89">
        <w:rPr>
          <w:rStyle w:val="NormalTok"/>
          <w:sz w:val="13"/>
          <w:szCs w:val="13"/>
        </w:rPr>
        <w:t xml:space="preserve"> max</w:t>
      </w:r>
      <w:r w:rsidRPr="00237D89">
        <w:rPr>
          <w:rStyle w:val="OperatorTok"/>
          <w:sz w:val="13"/>
          <w:szCs w:val="13"/>
        </w:rPr>
        <w:t>(</w:t>
      </w:r>
      <w:r w:rsidRPr="00237D89">
        <w:rPr>
          <w:rStyle w:val="NormalTok"/>
          <w:sz w:val="13"/>
          <w:szCs w:val="13"/>
        </w:rPr>
        <w:t>re</w:t>
      </w:r>
      <w:r w:rsidRPr="00237D89">
        <w:rPr>
          <w:rStyle w:val="OperatorTok"/>
          <w:sz w:val="13"/>
          <w:szCs w:val="13"/>
        </w:rPr>
        <w:t>,</w:t>
      </w:r>
      <w:r w:rsidRPr="00237D89">
        <w:rPr>
          <w:rStyle w:val="NormalTok"/>
          <w:sz w:val="13"/>
          <w:szCs w:val="13"/>
        </w:rPr>
        <w:t xml:space="preserve"> PTN</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curlen</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统计最长回文串长度</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re</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sz w:val="13"/>
          <w:szCs w:val="13"/>
        </w:rPr>
        <w:br/>
      </w:r>
      <w:r w:rsidRPr="00237D89">
        <w:rPr>
          <w:rStyle w:val="DataTypeTok"/>
          <w:sz w:val="13"/>
          <w:szCs w:val="13"/>
        </w:rPr>
        <w:t>int</w:t>
      </w:r>
      <w:r w:rsidRPr="00237D89">
        <w:rPr>
          <w:rStyle w:val="NormalTok"/>
          <w:sz w:val="13"/>
          <w:szCs w:val="13"/>
        </w:rPr>
        <w:t xml:space="preserve"> main</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ios</w:t>
      </w:r>
      <w:r w:rsidRPr="00237D89">
        <w:rPr>
          <w:rStyle w:val="OperatorTok"/>
          <w:sz w:val="13"/>
          <w:szCs w:val="13"/>
        </w:rPr>
        <w:t>::</w:t>
      </w:r>
      <w:r w:rsidRPr="00237D89">
        <w:rPr>
          <w:rStyle w:val="NormalTok"/>
          <w:sz w:val="13"/>
          <w:szCs w:val="13"/>
        </w:rPr>
        <w:t>sync_with_stdio</w:t>
      </w:r>
      <w:r w:rsidRPr="00237D89">
        <w:rPr>
          <w:rStyle w:val="OperatorTok"/>
          <w:sz w:val="13"/>
          <w:szCs w:val="13"/>
        </w:rPr>
        <w:t>(</w:t>
      </w:r>
      <w:r w:rsidRPr="00237D89">
        <w:rPr>
          <w:rStyle w:val="KeywordTok"/>
          <w:sz w:val="13"/>
          <w:szCs w:val="13"/>
        </w:rPr>
        <w:t>false</w:t>
      </w:r>
      <w:r w:rsidRPr="00237D89">
        <w:rPr>
          <w:rStyle w:val="OperatorTok"/>
          <w:sz w:val="13"/>
          <w:szCs w:val="13"/>
        </w:rPr>
        <w:t>);</w:t>
      </w:r>
      <w:r w:rsidRPr="00237D89">
        <w:rPr>
          <w:sz w:val="13"/>
          <w:szCs w:val="13"/>
        </w:rPr>
        <w:br/>
      </w:r>
      <w:r w:rsidRPr="00237D89">
        <w:rPr>
          <w:rStyle w:val="NormalTok"/>
          <w:sz w:val="13"/>
          <w:szCs w:val="13"/>
        </w:rPr>
        <w:t xml:space="preserve">    cin</w:t>
      </w:r>
      <w:r w:rsidRPr="00237D89">
        <w:rPr>
          <w:rStyle w:val="OperatorTok"/>
          <w:sz w:val="13"/>
          <w:szCs w:val="13"/>
        </w:rPr>
        <w:t>.</w:t>
      </w:r>
      <w:r w:rsidRPr="00237D89">
        <w:rPr>
          <w:rStyle w:val="NormalTok"/>
          <w:sz w:val="13"/>
          <w:szCs w:val="13"/>
        </w:rPr>
        <w:t>tie</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cout</w:t>
      </w:r>
      <w:r w:rsidRPr="00237D89">
        <w:rPr>
          <w:rStyle w:val="OperatorTok"/>
          <w:sz w:val="13"/>
          <w:szCs w:val="13"/>
        </w:rPr>
        <w:t>.</w:t>
      </w:r>
      <w:r w:rsidRPr="00237D89">
        <w:rPr>
          <w:rStyle w:val="NormalTok"/>
          <w:sz w:val="13"/>
          <w:szCs w:val="13"/>
        </w:rPr>
        <w:t>tie</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__init__</w:t>
      </w:r>
      <w:r w:rsidRPr="00237D89">
        <w:rPr>
          <w:rStyle w:val="OperatorTok"/>
          <w:sz w:val="13"/>
          <w:szCs w:val="13"/>
        </w:rPr>
        <w:t>();</w:t>
      </w:r>
      <w:r w:rsidRPr="00237D89">
        <w:rPr>
          <w:sz w:val="13"/>
          <w:szCs w:val="13"/>
        </w:rPr>
        <w:br/>
      </w:r>
      <w:r w:rsidRPr="00237D89">
        <w:rPr>
          <w:rStyle w:val="NormalTok"/>
          <w:sz w:val="13"/>
          <w:szCs w:val="13"/>
        </w:rPr>
        <w:t xml:space="preserve">    string ss</w:t>
      </w:r>
      <w:r w:rsidRPr="00237D89">
        <w:rPr>
          <w:rStyle w:val="OperatorTok"/>
          <w:sz w:val="13"/>
          <w:szCs w:val="13"/>
        </w:rPr>
        <w:t>;</w:t>
      </w:r>
      <w:r w:rsidRPr="00237D89">
        <w:rPr>
          <w:sz w:val="13"/>
          <w:szCs w:val="13"/>
        </w:rPr>
        <w:br/>
      </w:r>
      <w:r w:rsidRPr="00237D89">
        <w:rPr>
          <w:rStyle w:val="NormalTok"/>
          <w:sz w:val="13"/>
          <w:szCs w:val="13"/>
        </w:rPr>
        <w:t xml:space="preserve">    cin </w:t>
      </w:r>
      <w:r w:rsidRPr="00237D89">
        <w:rPr>
          <w:rStyle w:val="OperatorTok"/>
          <w:sz w:val="13"/>
          <w:szCs w:val="13"/>
        </w:rPr>
        <w:t>&gt;&gt;</w:t>
      </w:r>
      <w:r w:rsidRPr="00237D89">
        <w:rPr>
          <w:rStyle w:val="NormalTok"/>
          <w:sz w:val="13"/>
          <w:szCs w:val="13"/>
        </w:rPr>
        <w:t xml:space="preserve"> s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s </w:t>
      </w:r>
      <w:r w:rsidRPr="00237D89">
        <w:rPr>
          <w:rStyle w:val="OperatorTok"/>
          <w:sz w:val="13"/>
          <w:szCs w:val="13"/>
        </w:rPr>
        <w:t>:</w:t>
      </w:r>
      <w:r w:rsidRPr="00237D89">
        <w:rPr>
          <w:rStyle w:val="NormalTok"/>
          <w:sz w:val="13"/>
          <w:szCs w:val="13"/>
        </w:rPr>
        <w:t xml:space="preserve"> ss</w:t>
      </w:r>
      <w:r w:rsidRPr="00237D89">
        <w:rPr>
          <w:rStyle w:val="OperatorTok"/>
          <w:sz w:val="13"/>
          <w:szCs w:val="13"/>
        </w:rPr>
        <w:t>)</w:t>
      </w:r>
      <w:r w:rsidRPr="00237D89">
        <w:rPr>
          <w:sz w:val="13"/>
          <w:szCs w:val="13"/>
        </w:rPr>
        <w:br/>
      </w:r>
      <w:r w:rsidRPr="00237D89">
        <w:rPr>
          <w:rStyle w:val="NormalTok"/>
          <w:sz w:val="13"/>
          <w:szCs w:val="13"/>
        </w:rPr>
        <w:t xml:space="preserve">        __add__</w:t>
      </w:r>
      <w:r w:rsidRPr="00237D89">
        <w:rPr>
          <w:rStyle w:val="OperatorTok"/>
          <w:sz w:val="13"/>
          <w:szCs w:val="13"/>
        </w:rPr>
        <w:t>(</w:t>
      </w:r>
      <w:r w:rsidRPr="00237D89">
        <w:rPr>
          <w:rStyle w:val="NormalTok"/>
          <w:sz w:val="13"/>
          <w:szCs w:val="13"/>
        </w:rPr>
        <w:t>s</w:t>
      </w:r>
      <w:r w:rsidRPr="00237D89">
        <w:rPr>
          <w:rStyle w:val="OperatorTok"/>
          <w:sz w:val="13"/>
          <w:szCs w:val="13"/>
        </w:rPr>
        <w:t>);</w:t>
      </w:r>
      <w:r w:rsidRPr="00237D89">
        <w:rPr>
          <w:sz w:val="13"/>
          <w:szCs w:val="13"/>
        </w:rPr>
        <w:br/>
      </w:r>
      <w:r w:rsidRPr="00237D89">
        <w:rPr>
          <w:rStyle w:val="NormalTok"/>
          <w:sz w:val="13"/>
          <w:szCs w:val="13"/>
        </w:rPr>
        <w:t xml:space="preserve">    __count__</w:t>
      </w:r>
      <w:r w:rsidRPr="00237D89">
        <w:rPr>
          <w:rStyle w:val="OperatorTok"/>
          <w:sz w:val="13"/>
          <w:szCs w:val="13"/>
        </w:rPr>
        <w:t>();</w:t>
      </w:r>
      <w:r w:rsidRPr="00237D89">
        <w:rPr>
          <w:sz w:val="13"/>
          <w:szCs w:val="13"/>
        </w:rPr>
        <w:br/>
      </w:r>
      <w:r w:rsidRPr="00237D89">
        <w:rPr>
          <w:rStyle w:val="NormalTok"/>
          <w:sz w:val="13"/>
          <w:szCs w:val="13"/>
        </w:rPr>
        <w:t xml:space="preserve">    LL ans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PTNSIZE</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ans </w:t>
      </w:r>
      <w:r w:rsidRPr="00237D89">
        <w:rPr>
          <w:rStyle w:val="OperatorTok"/>
          <w:sz w:val="13"/>
          <w:szCs w:val="13"/>
        </w:rPr>
        <w:t>=</w:t>
      </w:r>
      <w:r w:rsidRPr="00237D89">
        <w:rPr>
          <w:rStyle w:val="NormalTok"/>
          <w:sz w:val="13"/>
          <w:szCs w:val="13"/>
        </w:rPr>
        <w:t xml:space="preserve"> max</w:t>
      </w:r>
      <w:r w:rsidRPr="00237D89">
        <w:rPr>
          <w:rStyle w:val="OperatorTok"/>
          <w:sz w:val="13"/>
          <w:szCs w:val="13"/>
        </w:rPr>
        <w:t>(</w:t>
      </w:r>
      <w:r w:rsidRPr="00237D89">
        <w:rPr>
          <w:rStyle w:val="NormalTok"/>
          <w:sz w:val="13"/>
          <w:szCs w:val="13"/>
        </w:rPr>
        <w:t>ans</w:t>
      </w:r>
      <w:r w:rsidRPr="00237D89">
        <w:rPr>
          <w:rStyle w:val="OperatorTok"/>
          <w:sz w:val="13"/>
          <w:szCs w:val="13"/>
        </w:rPr>
        <w:t>,</w:t>
      </w:r>
      <w:r w:rsidRPr="00237D89">
        <w:rPr>
          <w:rStyle w:val="NormalTok"/>
          <w:sz w:val="13"/>
          <w:szCs w:val="13"/>
        </w:rPr>
        <w:t xml:space="preserve"> PTN</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cnt </w:t>
      </w:r>
      <w:r w:rsidRPr="00237D89">
        <w:rPr>
          <w:rStyle w:val="OperatorTok"/>
          <w:sz w:val="13"/>
          <w:szCs w:val="13"/>
        </w:rPr>
        <w:t>*</w:t>
      </w:r>
      <w:r w:rsidRPr="00237D89">
        <w:rPr>
          <w:rStyle w:val="NormalTok"/>
          <w:sz w:val="13"/>
          <w:szCs w:val="13"/>
        </w:rPr>
        <w:t xml:space="preserve"> PTN</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curlen</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最长回文子串</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cout </w:t>
      </w:r>
      <w:r w:rsidRPr="00237D89">
        <w:rPr>
          <w:rStyle w:val="OperatorTok"/>
          <w:sz w:val="13"/>
          <w:szCs w:val="13"/>
        </w:rPr>
        <w:t>&lt;&lt;</w:t>
      </w:r>
      <w:r w:rsidRPr="00237D89">
        <w:rPr>
          <w:rStyle w:val="NormalTok"/>
          <w:sz w:val="13"/>
          <w:szCs w:val="13"/>
        </w:rPr>
        <w:t xml:space="preserve"> ans </w:t>
      </w:r>
      <w:r w:rsidRPr="00237D89">
        <w:rPr>
          <w:rStyle w:val="OperatorTok"/>
          <w:sz w:val="13"/>
          <w:szCs w:val="13"/>
        </w:rPr>
        <w:t>&lt;&lt;</w:t>
      </w:r>
      <w:r w:rsidRPr="00237D89">
        <w:rPr>
          <w:rStyle w:val="NormalTok"/>
          <w:sz w:val="13"/>
          <w:szCs w:val="13"/>
        </w:rPr>
        <w:t xml:space="preserve"> </w:t>
      </w:r>
      <w:r w:rsidRPr="00237D89">
        <w:rPr>
          <w:rStyle w:val="CharTok"/>
          <w:sz w:val="13"/>
          <w:szCs w:val="13"/>
        </w:rPr>
        <w:t>'</w:t>
      </w:r>
      <w:r w:rsidRPr="00237D89">
        <w:rPr>
          <w:rStyle w:val="SpecialCharTok"/>
          <w:sz w:val="13"/>
          <w:szCs w:val="13"/>
        </w:rPr>
        <w:t>\n</w:t>
      </w:r>
      <w:r w:rsidRPr="00237D89">
        <w:rPr>
          <w:rStyle w:val="CharTok"/>
          <w:sz w:val="13"/>
          <w:szCs w:val="13"/>
        </w:rPr>
        <w: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OperatorTok"/>
          <w:sz w:val="13"/>
          <w:szCs w:val="13"/>
        </w:rPr>
        <w:t>}</w:t>
      </w:r>
    </w:p>
    <w:p w14:paraId="7C97D71D" w14:textId="77777777" w:rsidR="00130EA7" w:rsidRDefault="00305E18">
      <w:pPr>
        <w:pStyle w:val="3"/>
      </w:pPr>
      <w:bookmarkStart w:id="6" w:name="附快速io"/>
      <w:bookmarkEnd w:id="5"/>
      <w:r>
        <w:t>附：快速</w:t>
      </w:r>
      <w:r>
        <w:t>IO</w:t>
      </w:r>
    </w:p>
    <w:p w14:paraId="68247AB4" w14:textId="77777777" w:rsidR="00130EA7" w:rsidRPr="00237D89" w:rsidRDefault="00305E18">
      <w:pPr>
        <w:pStyle w:val="SourceCode"/>
        <w:rPr>
          <w:sz w:val="13"/>
          <w:szCs w:val="13"/>
        </w:rPr>
      </w:pPr>
      <w:r w:rsidRPr="00237D89">
        <w:rPr>
          <w:rStyle w:val="CommentTok"/>
          <w:sz w:val="13"/>
          <w:szCs w:val="13"/>
        </w:rPr>
        <w:t xml:space="preserve">// char buf[1&lt;&lt;23],*p1=buf,*p2=buf,obuf[1&lt;&lt;23],*O=obuf; // </w:t>
      </w:r>
      <w:r w:rsidRPr="00237D89">
        <w:rPr>
          <w:rStyle w:val="CommentTok"/>
          <w:sz w:val="13"/>
          <w:szCs w:val="13"/>
        </w:rPr>
        <w:t>或者用</w:t>
      </w:r>
      <w:r w:rsidRPr="00237D89">
        <w:rPr>
          <w:rStyle w:val="CommentTok"/>
          <w:sz w:val="13"/>
          <w:szCs w:val="13"/>
        </w:rPr>
        <w:t>fread</w:t>
      </w:r>
      <w:r w:rsidRPr="00237D89">
        <w:rPr>
          <w:rStyle w:val="CommentTok"/>
          <w:sz w:val="13"/>
          <w:szCs w:val="13"/>
        </w:rPr>
        <w:t>更难调的快读</w:t>
      </w:r>
      <w:r w:rsidRPr="00237D89">
        <w:rPr>
          <w:sz w:val="13"/>
          <w:szCs w:val="13"/>
        </w:rPr>
        <w:br/>
      </w:r>
      <w:r w:rsidRPr="00237D89">
        <w:rPr>
          <w:rStyle w:val="CommentTok"/>
          <w:sz w:val="13"/>
          <w:szCs w:val="13"/>
        </w:rPr>
        <w:t>// #define getchar() (p1==p2&amp;&amp;(p2=(p1=buf)+fread(buf,1,1&lt;&lt;21,stdin),p1==p2)?EOF:*p1++)</w:t>
      </w:r>
      <w:r w:rsidRPr="00237D89">
        <w:rPr>
          <w:sz w:val="13"/>
          <w:szCs w:val="13"/>
        </w:rPr>
        <w:br/>
      </w:r>
      <w:r w:rsidRPr="00237D89">
        <w:rPr>
          <w:sz w:val="13"/>
          <w:szCs w:val="13"/>
        </w:rPr>
        <w:br/>
      </w:r>
      <w:r w:rsidRPr="00237D89">
        <w:rPr>
          <w:rStyle w:val="KeywordTok"/>
          <w:sz w:val="13"/>
          <w:szCs w:val="13"/>
        </w:rPr>
        <w:t>template</w:t>
      </w:r>
      <w:r w:rsidRPr="00237D89">
        <w:rPr>
          <w:rStyle w:val="NormalTok"/>
          <w:sz w:val="13"/>
          <w:szCs w:val="13"/>
        </w:rPr>
        <w:t xml:space="preserve"> </w:t>
      </w:r>
      <w:r w:rsidRPr="00237D89">
        <w:rPr>
          <w:rStyle w:val="OperatorTok"/>
          <w:sz w:val="13"/>
          <w:szCs w:val="13"/>
        </w:rPr>
        <w:t>&lt;</w:t>
      </w:r>
      <w:r w:rsidRPr="00237D89">
        <w:rPr>
          <w:rStyle w:val="KeywordTok"/>
          <w:sz w:val="13"/>
          <w:szCs w:val="13"/>
        </w:rPr>
        <w:t>class</w:t>
      </w:r>
      <w:r w:rsidRPr="00237D89">
        <w:rPr>
          <w:rStyle w:val="NormalTok"/>
          <w:sz w:val="13"/>
          <w:szCs w:val="13"/>
        </w:rPr>
        <w:t xml:space="preserve"> T</w:t>
      </w:r>
      <w:r w:rsidRPr="00237D89">
        <w:rPr>
          <w:rStyle w:val="OperatorTok"/>
          <w:sz w:val="13"/>
          <w:szCs w:val="13"/>
        </w:rPr>
        <w:t>&gt;</w:t>
      </w:r>
      <w:r w:rsidRPr="00237D89">
        <w:rPr>
          <w:sz w:val="13"/>
          <w:szCs w:val="13"/>
        </w:rPr>
        <w:br/>
      </w:r>
      <w:r w:rsidRPr="00237D89">
        <w:rPr>
          <w:rStyle w:val="DataTypeTok"/>
          <w:sz w:val="13"/>
          <w:szCs w:val="13"/>
        </w:rPr>
        <w:t>void</w:t>
      </w:r>
      <w:r w:rsidRPr="00237D89">
        <w:rPr>
          <w:rStyle w:val="NormalTok"/>
          <w:sz w:val="13"/>
          <w:szCs w:val="13"/>
        </w:rPr>
        <w:t xml:space="preserve"> print</w:t>
      </w:r>
      <w:r w:rsidRPr="00237D89">
        <w:rPr>
          <w:rStyle w:val="OperatorTok"/>
          <w:sz w:val="13"/>
          <w:szCs w:val="13"/>
        </w:rPr>
        <w:t>(</w:t>
      </w:r>
      <w:r w:rsidRPr="00237D89">
        <w:rPr>
          <w:rStyle w:val="NormalTok"/>
          <w:sz w:val="13"/>
          <w:szCs w:val="13"/>
        </w:rPr>
        <w:t>T x</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x </w:t>
      </w:r>
      <w:r w:rsidRPr="00237D89">
        <w:rPr>
          <w:rStyle w:val="OperatorTok"/>
          <w:sz w:val="13"/>
          <w:szCs w:val="13"/>
        </w:rPr>
        <w:t>&l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x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 xml:space="preserve">        putchar</w:t>
      </w:r>
      <w:r w:rsidRPr="00237D89">
        <w:rPr>
          <w:rStyle w:val="OperatorTok"/>
          <w:sz w:val="13"/>
          <w:szCs w:val="13"/>
        </w:rPr>
        <w:t>(</w:t>
      </w:r>
      <w:r w:rsidRPr="00237D89">
        <w:rPr>
          <w:rStyle w:val="CharTok"/>
          <w:sz w:val="13"/>
          <w:szCs w:val="13"/>
        </w:rPr>
        <w: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O++ = '-';</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x </w:t>
      </w:r>
      <w:r w:rsidRPr="00237D89">
        <w:rPr>
          <w:rStyle w:val="OperatorTok"/>
          <w:sz w:val="13"/>
          <w:szCs w:val="13"/>
        </w:rPr>
        <w:t>&gt;</w:t>
      </w:r>
      <w:r w:rsidRPr="00237D89">
        <w:rPr>
          <w:rStyle w:val="NormalTok"/>
          <w:sz w:val="13"/>
          <w:szCs w:val="13"/>
        </w:rPr>
        <w:t xml:space="preserve"> </w:t>
      </w:r>
      <w:r w:rsidRPr="00237D89">
        <w:rPr>
          <w:rStyle w:val="DecValTok"/>
          <w:sz w:val="13"/>
          <w:szCs w:val="13"/>
        </w:rPr>
        <w:t>9</w:t>
      </w:r>
      <w:r w:rsidRPr="00237D89">
        <w:rPr>
          <w:rStyle w:val="OperatorTok"/>
          <w:sz w:val="13"/>
          <w:szCs w:val="13"/>
        </w:rPr>
        <w:t>)</w:t>
      </w:r>
      <w:r w:rsidRPr="00237D89">
        <w:rPr>
          <w:sz w:val="13"/>
          <w:szCs w:val="13"/>
        </w:rPr>
        <w:br/>
      </w:r>
      <w:r w:rsidRPr="00237D89">
        <w:rPr>
          <w:rStyle w:val="NormalTok"/>
          <w:sz w:val="13"/>
          <w:szCs w:val="13"/>
        </w:rPr>
        <w:t xml:space="preserve">        print</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w:t>
      </w:r>
      <w:r w:rsidRPr="00237D89">
        <w:rPr>
          <w:rStyle w:val="DecValTok"/>
          <w:sz w:val="13"/>
          <w:szCs w:val="13"/>
        </w:rPr>
        <w:t>10</w:t>
      </w:r>
      <w:r w:rsidRPr="00237D89">
        <w:rPr>
          <w:rStyle w:val="OperatorTok"/>
          <w:sz w:val="13"/>
          <w:szCs w:val="13"/>
        </w:rPr>
        <w:t>);</w:t>
      </w:r>
      <w:r w:rsidRPr="00237D89">
        <w:rPr>
          <w:sz w:val="13"/>
          <w:szCs w:val="13"/>
        </w:rPr>
        <w:br/>
      </w:r>
      <w:r w:rsidRPr="00237D89">
        <w:rPr>
          <w:rStyle w:val="NormalTok"/>
          <w:sz w:val="13"/>
          <w:szCs w:val="13"/>
        </w:rPr>
        <w:t xml:space="preserve">    putchar</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w:t>
      </w:r>
      <w:r w:rsidRPr="00237D89">
        <w:rPr>
          <w:rStyle w:val="DecValTok"/>
          <w:sz w:val="13"/>
          <w:szCs w:val="13"/>
        </w:rPr>
        <w:t>1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har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O++ = x%10 + '0'</w:t>
      </w:r>
      <w:r w:rsidRPr="00237D89">
        <w:rPr>
          <w:sz w:val="13"/>
          <w:szCs w:val="13"/>
        </w:rPr>
        <w:br/>
      </w:r>
      <w:r w:rsidRPr="00237D89">
        <w:rPr>
          <w:rStyle w:val="OperatorTok"/>
          <w:sz w:val="13"/>
          <w:szCs w:val="13"/>
        </w:rPr>
        <w:t>}</w:t>
      </w:r>
      <w:r w:rsidRPr="00237D89">
        <w:rPr>
          <w:sz w:val="13"/>
          <w:szCs w:val="13"/>
        </w:rPr>
        <w:br/>
      </w:r>
      <w:r w:rsidRPr="00237D89">
        <w:rPr>
          <w:rStyle w:val="CommentTok"/>
          <w:sz w:val="13"/>
          <w:szCs w:val="13"/>
        </w:rPr>
        <w:t>// fwrite(obuf,O-obuf,1,stdout);</w:t>
      </w:r>
      <w:r w:rsidRPr="00237D89">
        <w:rPr>
          <w:sz w:val="13"/>
          <w:szCs w:val="13"/>
        </w:rPr>
        <w:br/>
      </w:r>
      <w:r w:rsidRPr="00237D89">
        <w:rPr>
          <w:sz w:val="13"/>
          <w:szCs w:val="13"/>
        </w:rPr>
        <w:br/>
      </w:r>
      <w:r w:rsidRPr="00237D89">
        <w:rPr>
          <w:rStyle w:val="KeywordTok"/>
          <w:sz w:val="13"/>
          <w:szCs w:val="13"/>
        </w:rPr>
        <w:t>template</w:t>
      </w:r>
      <w:r w:rsidRPr="00237D89">
        <w:rPr>
          <w:rStyle w:val="NormalTok"/>
          <w:sz w:val="13"/>
          <w:szCs w:val="13"/>
        </w:rPr>
        <w:t xml:space="preserve"> </w:t>
      </w:r>
      <w:r w:rsidRPr="00237D89">
        <w:rPr>
          <w:rStyle w:val="OperatorTok"/>
          <w:sz w:val="13"/>
          <w:szCs w:val="13"/>
        </w:rPr>
        <w:t>&lt;</w:t>
      </w:r>
      <w:r w:rsidRPr="00237D89">
        <w:rPr>
          <w:rStyle w:val="KeywordTok"/>
          <w:sz w:val="13"/>
          <w:szCs w:val="13"/>
        </w:rPr>
        <w:t>class</w:t>
      </w:r>
      <w:r w:rsidRPr="00237D89">
        <w:rPr>
          <w:rStyle w:val="NormalTok"/>
          <w:sz w:val="13"/>
          <w:szCs w:val="13"/>
        </w:rPr>
        <w:t xml:space="preserve"> T</w:t>
      </w:r>
      <w:r w:rsidRPr="00237D89">
        <w:rPr>
          <w:rStyle w:val="OperatorTok"/>
          <w:sz w:val="13"/>
          <w:szCs w:val="13"/>
        </w:rPr>
        <w:t>&gt;</w:t>
      </w:r>
      <w:r w:rsidRPr="00237D89">
        <w:rPr>
          <w:sz w:val="13"/>
          <w:szCs w:val="13"/>
        </w:rPr>
        <w:br/>
      </w: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qr</w:t>
      </w:r>
      <w:r w:rsidRPr="00237D89">
        <w:rPr>
          <w:rStyle w:val="OperatorTok"/>
          <w:sz w:val="13"/>
          <w:szCs w:val="13"/>
        </w:rPr>
        <w:t>(</w:t>
      </w:r>
      <w:r w:rsidRPr="00237D89">
        <w:rPr>
          <w:rStyle w:val="NormalTok"/>
          <w:sz w:val="13"/>
          <w:szCs w:val="13"/>
        </w:rPr>
        <w:t xml:space="preserve">T </w:t>
      </w:r>
      <w:r w:rsidRPr="00237D89">
        <w:rPr>
          <w:rStyle w:val="OperatorTok"/>
          <w:sz w:val="13"/>
          <w:szCs w:val="13"/>
        </w:rPr>
        <w:t>&amp;</w:t>
      </w:r>
      <w:r w:rsidRPr="00237D89">
        <w:rPr>
          <w:rStyle w:val="NormalTok"/>
          <w:sz w:val="13"/>
          <w:szCs w:val="13"/>
        </w:rPr>
        <w:t>n</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c </w:t>
      </w:r>
      <w:r w:rsidRPr="00237D89">
        <w:rPr>
          <w:rStyle w:val="OperatorTok"/>
          <w:sz w:val="13"/>
          <w:szCs w:val="13"/>
        </w:rPr>
        <w:t>=</w:t>
      </w:r>
      <w:r w:rsidRPr="00237D89">
        <w:rPr>
          <w:rStyle w:val="NormalTok"/>
          <w:sz w:val="13"/>
          <w:szCs w:val="13"/>
        </w:rPr>
        <w:t xml:space="preserve"> getcha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sgn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isdigit</w:t>
      </w:r>
      <w:r w:rsidRPr="00237D89">
        <w:rPr>
          <w:rStyle w:val="OperatorTok"/>
          <w:sz w:val="13"/>
          <w:szCs w:val="13"/>
        </w:rPr>
        <w:t>(</w:t>
      </w:r>
      <w:r w:rsidRPr="00237D89">
        <w:rPr>
          <w:rStyle w:val="NormalTok"/>
          <w:sz w:val="13"/>
          <w:szCs w:val="13"/>
        </w:rPr>
        <w:t>c</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c </w:t>
      </w:r>
      <w:r w:rsidRPr="00237D89">
        <w:rPr>
          <w:rStyle w:val="OperatorTok"/>
          <w:sz w:val="13"/>
          <w:szCs w:val="13"/>
        </w:rPr>
        <w:t>==</w:t>
      </w:r>
      <w:r w:rsidRPr="00237D89">
        <w:rPr>
          <w:rStyle w:val="NormalTok"/>
          <w:sz w:val="13"/>
          <w:szCs w:val="13"/>
        </w:rPr>
        <w:t xml:space="preserve"> </w:t>
      </w:r>
      <w:r w:rsidRPr="00237D89">
        <w:rPr>
          <w:rStyle w:val="CharTok"/>
          <w:sz w:val="13"/>
          <w:szCs w:val="13"/>
        </w:rPr>
        <w:t>'-'</w:t>
      </w:r>
      <w:r w:rsidRPr="00237D89">
        <w:rPr>
          <w:rStyle w:val="OperatorTok"/>
          <w:sz w:val="13"/>
          <w:szCs w:val="13"/>
        </w:rPr>
        <w:t>)</w:t>
      </w:r>
      <w:r w:rsidRPr="00237D89">
        <w:rPr>
          <w:sz w:val="13"/>
          <w:szCs w:val="13"/>
        </w:rPr>
        <w:br/>
      </w:r>
      <w:r w:rsidRPr="00237D89">
        <w:rPr>
          <w:rStyle w:val="NormalTok"/>
          <w:sz w:val="13"/>
          <w:szCs w:val="13"/>
        </w:rPr>
        <w:t xml:space="preserve">            sg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c </w:t>
      </w:r>
      <w:r w:rsidRPr="00237D89">
        <w:rPr>
          <w:rStyle w:val="OperatorTok"/>
          <w:sz w:val="13"/>
          <w:szCs w:val="13"/>
        </w:rPr>
        <w:t>=</w:t>
      </w:r>
      <w:r w:rsidRPr="00237D89">
        <w:rPr>
          <w:rStyle w:val="NormalTok"/>
          <w:sz w:val="13"/>
          <w:szCs w:val="13"/>
        </w:rPr>
        <w:t xml:space="preserve"> getcha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isdigit</w:t>
      </w:r>
      <w:r w:rsidRPr="00237D89">
        <w:rPr>
          <w:rStyle w:val="OperatorTok"/>
          <w:sz w:val="13"/>
          <w:szCs w:val="13"/>
        </w:rPr>
        <w:t>(</w:t>
      </w:r>
      <w:r w:rsidRPr="00237D89">
        <w:rPr>
          <w:rStyle w:val="NormalTok"/>
          <w:sz w:val="13"/>
          <w:szCs w:val="13"/>
        </w:rPr>
        <w:t>c</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n </w:t>
      </w:r>
      <w:r w:rsidRPr="00237D89">
        <w:rPr>
          <w:rStyle w:val="OperatorTok"/>
          <w:sz w:val="13"/>
          <w:szCs w:val="13"/>
        </w:rPr>
        <w:t>*</w:t>
      </w:r>
      <w:r w:rsidRPr="00237D89">
        <w:rPr>
          <w:rStyle w:val="NormalTok"/>
          <w:sz w:val="13"/>
          <w:szCs w:val="13"/>
        </w:rPr>
        <w:t xml:space="preserve"> </w:t>
      </w:r>
      <w:r w:rsidRPr="00237D89">
        <w:rPr>
          <w:rStyle w:val="DecValTok"/>
          <w:sz w:val="13"/>
          <w:szCs w:val="13"/>
        </w:rPr>
        <w:t>1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c </w:t>
      </w:r>
      <w:r w:rsidRPr="00237D89">
        <w:rPr>
          <w:rStyle w:val="OperatorTok"/>
          <w:sz w:val="13"/>
          <w:szCs w:val="13"/>
        </w:rPr>
        <w:t>^</w:t>
      </w:r>
      <w:r w:rsidRPr="00237D89">
        <w:rPr>
          <w:rStyle w:val="NormalTok"/>
          <w:sz w:val="13"/>
          <w:szCs w:val="13"/>
        </w:rPr>
        <w:t xml:space="preserve"> </w:t>
      </w:r>
      <w:r w:rsidRPr="00237D89">
        <w:rPr>
          <w:rStyle w:val="BaseNTok"/>
          <w:sz w:val="13"/>
          <w:szCs w:val="13"/>
        </w:rPr>
        <w:t>0x30</w:t>
      </w:r>
      <w:r w:rsidRPr="00237D89">
        <w:rPr>
          <w:rStyle w:val="OperatorTok"/>
          <w:sz w:val="13"/>
          <w:szCs w:val="13"/>
        </w:rPr>
        <w:t>);</w:t>
      </w:r>
      <w:r w:rsidRPr="00237D89">
        <w:rPr>
          <w:sz w:val="13"/>
          <w:szCs w:val="13"/>
        </w:rPr>
        <w:br/>
      </w:r>
      <w:r w:rsidRPr="00237D89">
        <w:rPr>
          <w:rStyle w:val="NormalTok"/>
          <w:sz w:val="13"/>
          <w:szCs w:val="13"/>
        </w:rPr>
        <w:t xml:space="preserve">        c </w:t>
      </w:r>
      <w:r w:rsidRPr="00237D89">
        <w:rPr>
          <w:rStyle w:val="OperatorTok"/>
          <w:sz w:val="13"/>
          <w:szCs w:val="13"/>
        </w:rPr>
        <w:t>=</w:t>
      </w:r>
      <w:r w:rsidRPr="00237D89">
        <w:rPr>
          <w:rStyle w:val="NormalTok"/>
          <w:sz w:val="13"/>
          <w:szCs w:val="13"/>
        </w:rPr>
        <w:t xml:space="preserve"> getcha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sgn</w:t>
      </w:r>
      <w:r w:rsidRPr="00237D89">
        <w:rPr>
          <w:rStyle w:val="OperatorTok"/>
          <w:sz w:val="13"/>
          <w:szCs w:val="13"/>
        </w:rPr>
        <w:t>)</w:t>
      </w:r>
      <w:r w:rsidRPr="00237D89">
        <w:rPr>
          <w:sz w:val="13"/>
          <w:szCs w:val="13"/>
        </w:rPr>
        <w:br/>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sz w:val="13"/>
          <w:szCs w:val="13"/>
        </w:rPr>
        <w:br/>
      </w:r>
      <w:r w:rsidRPr="00237D89">
        <w:rPr>
          <w:rStyle w:val="KeywordTok"/>
          <w:sz w:val="13"/>
          <w:szCs w:val="13"/>
        </w:rPr>
        <w:t>inline</w:t>
      </w:r>
      <w:r w:rsidRPr="00237D89">
        <w:rPr>
          <w:rStyle w:val="NormalTok"/>
          <w:sz w:val="13"/>
          <w:szCs w:val="13"/>
        </w:rPr>
        <w:t xml:space="preserve"> </w:t>
      </w:r>
      <w:r w:rsidRPr="00237D89">
        <w:rPr>
          <w:rStyle w:val="DataTypeTok"/>
          <w:sz w:val="13"/>
          <w:szCs w:val="13"/>
        </w:rPr>
        <w:t>char</w:t>
      </w:r>
      <w:r w:rsidRPr="00237D89">
        <w:rPr>
          <w:rStyle w:val="NormalTok"/>
          <w:sz w:val="13"/>
          <w:szCs w:val="13"/>
        </w:rPr>
        <w:t xml:space="preserve"> qrc</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AttributeTok"/>
          <w:sz w:val="13"/>
          <w:szCs w:val="13"/>
        </w:rPr>
        <w:t>register</w:t>
      </w:r>
      <w:r w:rsidRPr="00237D89">
        <w:rPr>
          <w:rStyle w:val="NormalTok"/>
          <w:sz w:val="13"/>
          <w:szCs w:val="13"/>
        </w:rPr>
        <w:t xml:space="preserve"> </w:t>
      </w:r>
      <w:r w:rsidRPr="00237D89">
        <w:rPr>
          <w:rStyle w:val="DataTypeTok"/>
          <w:sz w:val="13"/>
          <w:szCs w:val="13"/>
        </w:rPr>
        <w:t>char</w:t>
      </w:r>
      <w:r w:rsidRPr="00237D89">
        <w:rPr>
          <w:rStyle w:val="NormalTok"/>
          <w:sz w:val="13"/>
          <w:szCs w:val="13"/>
        </w:rPr>
        <w:t xml:space="preserve"> c </w:t>
      </w:r>
      <w:r w:rsidRPr="00237D89">
        <w:rPr>
          <w:rStyle w:val="OperatorTok"/>
          <w:sz w:val="13"/>
          <w:szCs w:val="13"/>
        </w:rPr>
        <w:t>=</w:t>
      </w:r>
      <w:r w:rsidRPr="00237D89">
        <w:rPr>
          <w:rStyle w:val="NormalTok"/>
          <w:sz w:val="13"/>
          <w:szCs w:val="13"/>
        </w:rPr>
        <w:t xml:space="preserve"> getcha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c </w:t>
      </w:r>
      <w:r w:rsidRPr="00237D89">
        <w:rPr>
          <w:rStyle w:val="OperatorTok"/>
          <w:sz w:val="13"/>
          <w:szCs w:val="13"/>
        </w:rPr>
        <w:t>&lt;</w:t>
      </w:r>
      <w:r w:rsidRPr="00237D89">
        <w:rPr>
          <w:rStyle w:val="NormalTok"/>
          <w:sz w:val="13"/>
          <w:szCs w:val="13"/>
        </w:rPr>
        <w:t xml:space="preserve"> </w:t>
      </w:r>
      <w:r w:rsidRPr="00237D89">
        <w:rPr>
          <w:rStyle w:val="CharTok"/>
          <w:sz w:val="13"/>
          <w:szCs w:val="13"/>
        </w:rPr>
        <w:t>'a'</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c </w:t>
      </w:r>
      <w:r w:rsidRPr="00237D89">
        <w:rPr>
          <w:rStyle w:val="OperatorTok"/>
          <w:sz w:val="13"/>
          <w:szCs w:val="13"/>
        </w:rPr>
        <w:t>&gt;</w:t>
      </w:r>
      <w:r w:rsidRPr="00237D89">
        <w:rPr>
          <w:rStyle w:val="NormalTok"/>
          <w:sz w:val="13"/>
          <w:szCs w:val="13"/>
        </w:rPr>
        <w:t xml:space="preserve"> </w:t>
      </w:r>
      <w:r w:rsidRPr="00237D89">
        <w:rPr>
          <w:rStyle w:val="CharTok"/>
          <w:sz w:val="13"/>
          <w:szCs w:val="13"/>
        </w:rPr>
        <w:t>'z'</w:t>
      </w:r>
      <w:r w:rsidRPr="00237D89">
        <w:rPr>
          <w:rStyle w:val="OperatorTok"/>
          <w:sz w:val="13"/>
          <w:szCs w:val="13"/>
        </w:rPr>
        <w:t>)</w:t>
      </w:r>
      <w:r w:rsidRPr="00237D89">
        <w:rPr>
          <w:sz w:val="13"/>
          <w:szCs w:val="13"/>
        </w:rPr>
        <w:br/>
      </w:r>
      <w:r w:rsidRPr="00237D89">
        <w:rPr>
          <w:rStyle w:val="NormalTok"/>
          <w:sz w:val="13"/>
          <w:szCs w:val="13"/>
        </w:rPr>
        <w:t xml:space="preserve">        c </w:t>
      </w:r>
      <w:r w:rsidRPr="00237D89">
        <w:rPr>
          <w:rStyle w:val="OperatorTok"/>
          <w:sz w:val="13"/>
          <w:szCs w:val="13"/>
        </w:rPr>
        <w:t>=</w:t>
      </w:r>
      <w:r w:rsidRPr="00237D89">
        <w:rPr>
          <w:rStyle w:val="NormalTok"/>
          <w:sz w:val="13"/>
          <w:szCs w:val="13"/>
        </w:rPr>
        <w:t xml:space="preserve"> getcha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c</w:t>
      </w:r>
      <w:r w:rsidRPr="00237D89">
        <w:rPr>
          <w:rStyle w:val="OperatorTok"/>
          <w:sz w:val="13"/>
          <w:szCs w:val="13"/>
        </w:rPr>
        <w:t>;</w:t>
      </w:r>
      <w:r w:rsidRPr="00237D89">
        <w:rPr>
          <w:sz w:val="13"/>
          <w:szCs w:val="13"/>
        </w:rPr>
        <w:br/>
      </w:r>
      <w:r w:rsidRPr="00237D89">
        <w:rPr>
          <w:rStyle w:val="OperatorTok"/>
          <w:sz w:val="13"/>
          <w:szCs w:val="13"/>
        </w:rPr>
        <w:t>}</w:t>
      </w:r>
    </w:p>
    <w:p w14:paraId="5A843F4E" w14:textId="77777777" w:rsidR="00130EA7" w:rsidRDefault="00305E18">
      <w:pPr>
        <w:pStyle w:val="3"/>
      </w:pPr>
      <w:bookmarkStart w:id="7" w:name="附没用的优化"/>
      <w:bookmarkEnd w:id="6"/>
      <w:r>
        <w:t>附：没用的优化</w:t>
      </w:r>
    </w:p>
    <w:p w14:paraId="1E7D6D1A" w14:textId="77777777" w:rsidR="00130EA7" w:rsidRPr="00237D89" w:rsidRDefault="00305E18">
      <w:pPr>
        <w:pStyle w:val="SourceCode"/>
        <w:rPr>
          <w:sz w:val="13"/>
          <w:szCs w:val="13"/>
        </w:rPr>
      </w:pPr>
      <w:r w:rsidRPr="00237D89">
        <w:rPr>
          <w:rStyle w:val="PreprocessorTok"/>
          <w:sz w:val="13"/>
          <w:szCs w:val="13"/>
        </w:rPr>
        <w:t xml:space="preserve">#pragma GCC </w:t>
      </w:r>
      <w:proofErr w:type="gramStart"/>
      <w:r w:rsidRPr="00237D89">
        <w:rPr>
          <w:rStyle w:val="PreprocessorTok"/>
          <w:sz w:val="13"/>
          <w:szCs w:val="13"/>
        </w:rPr>
        <w:t>optimize(</w:t>
      </w:r>
      <w:proofErr w:type="gramEnd"/>
      <w:r w:rsidRPr="00237D89">
        <w:rPr>
          <w:rStyle w:val="PreprocessorTok"/>
          <w:sz w:val="13"/>
          <w:szCs w:val="13"/>
        </w:rPr>
        <w:t>3)</w:t>
      </w:r>
      <w:r w:rsidRPr="00237D89">
        <w:rPr>
          <w:sz w:val="13"/>
          <w:szCs w:val="13"/>
        </w:rPr>
        <w:br/>
      </w:r>
      <w:r w:rsidRPr="00237D89">
        <w:rPr>
          <w:rStyle w:val="PreprocessorTok"/>
          <w:sz w:val="13"/>
          <w:szCs w:val="13"/>
        </w:rPr>
        <w:t>#pragma GCC target("avx")</w:t>
      </w:r>
    </w:p>
    <w:p w14:paraId="4CCF4926" w14:textId="77777777" w:rsidR="00130EA7" w:rsidRDefault="00305E18">
      <w:pPr>
        <w:pStyle w:val="2"/>
      </w:pPr>
      <w:bookmarkStart w:id="8" w:name="图论"/>
      <w:bookmarkEnd w:id="1"/>
      <w:bookmarkEnd w:id="7"/>
      <w:r>
        <w:t>图论</w:t>
      </w:r>
    </w:p>
    <w:p w14:paraId="47361451" w14:textId="77777777" w:rsidR="00130EA7" w:rsidRDefault="00305E18">
      <w:pPr>
        <w:pStyle w:val="3"/>
      </w:pPr>
      <w:bookmarkStart w:id="9" w:name="floyd"/>
      <w:r>
        <w:t>Floyd</w:t>
      </w:r>
    </w:p>
    <w:p w14:paraId="00B63548" w14:textId="77777777" w:rsidR="00130EA7" w:rsidRPr="00237D89" w:rsidRDefault="00305E18">
      <w:pPr>
        <w:pStyle w:val="SourceCode"/>
        <w:rPr>
          <w:sz w:val="13"/>
          <w:szCs w:val="13"/>
        </w:rPr>
      </w:pP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k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k </w:t>
      </w:r>
      <w:r w:rsidRPr="00237D89">
        <w:rPr>
          <w:rStyle w:val="OperatorTok"/>
          <w:sz w:val="13"/>
          <w:szCs w:val="13"/>
        </w:rPr>
        <w:t>&lt;=</w:t>
      </w:r>
      <w:r w:rsidRPr="00237D89">
        <w:rPr>
          <w:rStyle w:val="NormalTok"/>
          <w:sz w:val="13"/>
          <w:szCs w:val="13"/>
        </w:rPr>
        <w:t xml:space="preserve"> n</w:t>
      </w:r>
      <w:r w:rsidRPr="00237D89">
        <w:rPr>
          <w:rStyle w:val="OperatorTok"/>
          <w:sz w:val="13"/>
          <w:szCs w:val="13"/>
        </w:rPr>
        <w:t>;</w:t>
      </w:r>
      <w:r w:rsidRPr="00237D89">
        <w:rPr>
          <w:rStyle w:val="NormalTok"/>
          <w:sz w:val="13"/>
          <w:szCs w:val="13"/>
        </w:rPr>
        <w:t xml:space="preserve"> 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n</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j </w:t>
      </w:r>
      <w:r w:rsidRPr="00237D89">
        <w:rPr>
          <w:rStyle w:val="OperatorTok"/>
          <w:sz w:val="13"/>
          <w:szCs w:val="13"/>
        </w:rPr>
        <w:t>&lt;=</w:t>
      </w:r>
      <w:r w:rsidRPr="00237D89">
        <w:rPr>
          <w:rStyle w:val="NormalTok"/>
          <w:sz w:val="13"/>
          <w:szCs w:val="13"/>
        </w:rPr>
        <w:t xml:space="preserve"> n</w:t>
      </w:r>
      <w:r w:rsidRPr="00237D89">
        <w:rPr>
          <w:rStyle w:val="OperatorTok"/>
          <w:sz w:val="13"/>
          <w:szCs w:val="13"/>
        </w:rPr>
        <w:t>;</w:t>
      </w:r>
      <w:r w:rsidRPr="00237D89">
        <w:rPr>
          <w:rStyle w:val="NormalTok"/>
          <w:sz w:val="13"/>
          <w:szCs w:val="13"/>
        </w:rPr>
        <w:t xml:space="preserve"> 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in</w:t>
      </w:r>
      <w:r w:rsidRPr="00237D89">
        <w:rPr>
          <w:rStyle w:val="OperatorTok"/>
          <w:sz w:val="13"/>
          <w:szCs w:val="13"/>
        </w:rPr>
        <w:t>(</w:t>
      </w:r>
      <w:r w:rsidRPr="00237D89">
        <w:rPr>
          <w:rStyle w:val="NormalTok"/>
          <w:sz w:val="13"/>
          <w:szCs w:val="13"/>
        </w:rPr>
        <w:t>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f</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OperatorTok"/>
          <w:sz w:val="13"/>
          <w:szCs w:val="13"/>
        </w:rPr>
        <w:t>}</w:t>
      </w:r>
    </w:p>
    <w:p w14:paraId="6926B411" w14:textId="77777777" w:rsidR="00130EA7" w:rsidRDefault="00305E18">
      <w:pPr>
        <w:pStyle w:val="3"/>
      </w:pPr>
      <w:bookmarkStart w:id="10" w:name="tarjan全家桶"/>
      <w:bookmarkEnd w:id="9"/>
      <w:r>
        <w:t>Tarjan</w:t>
      </w:r>
      <w:r>
        <w:t>全家桶</w:t>
      </w:r>
    </w:p>
    <w:p w14:paraId="0CD6D0C3" w14:textId="77777777" w:rsidR="00130EA7" w:rsidRPr="00237D89" w:rsidRDefault="00305E18">
      <w:pPr>
        <w:pStyle w:val="SourceCode"/>
        <w:rPr>
          <w:sz w:val="13"/>
          <w:szCs w:val="13"/>
        </w:rPr>
      </w:pPr>
      <w:r w:rsidRPr="00237D89">
        <w:rPr>
          <w:rStyle w:val="KeywordTok"/>
          <w:sz w:val="13"/>
          <w:szCs w:val="13"/>
        </w:rPr>
        <w:t>struct</w:t>
      </w:r>
      <w:r w:rsidRPr="00237D89">
        <w:rPr>
          <w:rStyle w:val="NormalTok"/>
          <w:sz w:val="13"/>
          <w:szCs w:val="13"/>
        </w:rPr>
        <w:t xml:space="preserve"> Tarjan</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DataTypeTok"/>
          <w:sz w:val="13"/>
          <w:szCs w:val="13"/>
        </w:rPr>
        <w:t>int</w:t>
      </w:r>
      <w:r w:rsidRPr="00237D89">
        <w:rPr>
          <w:rStyle w:val="OperatorTok"/>
          <w:sz w:val="13"/>
          <w:szCs w:val="13"/>
        </w:rPr>
        <w:t>&gt;</w:t>
      </w:r>
      <w:r w:rsidRPr="00237D89">
        <w:rPr>
          <w:rStyle w:val="NormalTok"/>
          <w:sz w:val="13"/>
          <w:szCs w:val="13"/>
        </w:rPr>
        <w:t xml:space="preserve"> DFN</w:t>
      </w:r>
      <w:r w:rsidRPr="00237D89">
        <w:rPr>
          <w:rStyle w:val="OperatorTok"/>
          <w:sz w:val="13"/>
          <w:szCs w:val="13"/>
        </w:rPr>
        <w:t>,</w:t>
      </w:r>
      <w:r w:rsidRPr="00237D89">
        <w:rPr>
          <w:rStyle w:val="NormalTok"/>
          <w:sz w:val="13"/>
          <w:szCs w:val="13"/>
        </w:rPr>
        <w:t xml:space="preserve"> LOW</w:t>
      </w:r>
      <w:r w:rsidRPr="00237D89">
        <w:rPr>
          <w:rStyle w:val="OperatorTok"/>
          <w:sz w:val="13"/>
          <w:szCs w:val="13"/>
        </w:rPr>
        <w:t>;</w:t>
      </w:r>
      <w:r w:rsidRPr="00237D89">
        <w:rPr>
          <w:sz w:val="13"/>
          <w:szCs w:val="13"/>
        </w:rPr>
        <w:br/>
      </w:r>
      <w:r w:rsidRPr="00237D89">
        <w:rPr>
          <w:rStyle w:val="NormalTok"/>
          <w:sz w:val="13"/>
          <w:szCs w:val="13"/>
        </w:rPr>
        <w:lastRenderedPageBreak/>
        <w:t xml:space="preserve">    </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DataTypeTok"/>
          <w:sz w:val="13"/>
          <w:szCs w:val="13"/>
        </w:rPr>
        <w:t>int</w:t>
      </w:r>
      <w:r w:rsidRPr="00237D89">
        <w:rPr>
          <w:rStyle w:val="OperatorTok"/>
          <w:sz w:val="13"/>
          <w:szCs w:val="13"/>
        </w:rPr>
        <w:t>&gt;</w:t>
      </w:r>
      <w:r w:rsidRPr="00237D89">
        <w:rPr>
          <w:rStyle w:val="NormalTok"/>
          <w:sz w:val="13"/>
          <w:szCs w:val="13"/>
        </w:rPr>
        <w:t xml:space="preserve"> belong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DataTypeTok"/>
          <w:sz w:val="13"/>
          <w:szCs w:val="13"/>
        </w:rPr>
        <w:t>int</w:t>
      </w:r>
      <w:r w:rsidRPr="00237D89">
        <w:rPr>
          <w:rStyle w:val="OperatorTok"/>
          <w:sz w:val="13"/>
          <w:szCs w:val="13"/>
        </w:rPr>
        <w:t>&gt;</w:t>
      </w:r>
      <w:r w:rsidRPr="00237D89">
        <w:rPr>
          <w:rStyle w:val="NormalTok"/>
          <w:sz w:val="13"/>
          <w:szCs w:val="13"/>
        </w:rPr>
        <w:t xml:space="preserve"> DFS_from</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记父亲节点</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DataTypeTok"/>
          <w:sz w:val="13"/>
          <w:szCs w:val="13"/>
        </w:rPr>
        <w:t>int</w:t>
      </w:r>
      <w:r w:rsidRPr="00237D89">
        <w:rPr>
          <w:rStyle w:val="OperatorTok"/>
          <w:sz w:val="13"/>
          <w:szCs w:val="13"/>
        </w:rPr>
        <w:t>&gt;&gt;</w:t>
      </w:r>
      <w:r w:rsidRPr="00237D89">
        <w:rPr>
          <w:rStyle w:val="NormalTok"/>
          <w:sz w:val="13"/>
          <w:szCs w:val="13"/>
        </w:rPr>
        <w:t xml:space="preserve"> </w:t>
      </w:r>
      <w:r w:rsidRPr="00237D89">
        <w:rPr>
          <w:rStyle w:val="OperatorTok"/>
          <w:sz w:val="13"/>
          <w:szCs w:val="13"/>
        </w:rPr>
        <w:t>&amp;</w:t>
      </w:r>
      <w:r w:rsidRPr="00237D89">
        <w:rPr>
          <w:rStyle w:val="NormalTok"/>
          <w:sz w:val="13"/>
          <w:szCs w:val="13"/>
        </w:rPr>
        <w:t>E</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根据实际情况选择</w:t>
      </w:r>
      <w:r w:rsidRPr="00237D89">
        <w:rPr>
          <w:rStyle w:val="CommentTok"/>
          <w:sz w:val="13"/>
          <w:szCs w:val="13"/>
        </w:rPr>
        <w:t>set</w:t>
      </w:r>
      <w:r w:rsidRPr="00237D89">
        <w:rPr>
          <w:rStyle w:val="CommentTok"/>
          <w:sz w:val="13"/>
          <w:szCs w:val="13"/>
        </w:rPr>
        <w:t>还是</w:t>
      </w:r>
      <w:r w:rsidRPr="00237D89">
        <w:rPr>
          <w:rStyle w:val="CommentTok"/>
          <w:sz w:val="13"/>
          <w:szCs w:val="13"/>
        </w:rPr>
        <w:t>vector</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DataTypeTok"/>
          <w:sz w:val="13"/>
          <w:szCs w:val="13"/>
        </w:rPr>
        <w:t>char</w:t>
      </w:r>
      <w:r w:rsidRPr="00237D89">
        <w:rPr>
          <w:rStyle w:val="OperatorTok"/>
          <w:sz w:val="13"/>
          <w:szCs w:val="13"/>
        </w:rPr>
        <w:t>&gt;</w:t>
      </w:r>
      <w:r w:rsidRPr="00237D89">
        <w:rPr>
          <w:rStyle w:val="NormalTok"/>
          <w:sz w:val="13"/>
          <w:szCs w:val="13"/>
        </w:rPr>
        <w:t xml:space="preserve"> in_stac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stack</w:t>
      </w:r>
      <w:r w:rsidRPr="00237D89">
        <w:rPr>
          <w:rStyle w:val="OperatorTok"/>
          <w:sz w:val="13"/>
          <w:szCs w:val="13"/>
        </w:rPr>
        <w:t>&lt;</w:t>
      </w:r>
      <w:r w:rsidRPr="00237D89">
        <w:rPr>
          <w:rStyle w:val="DataTypeTok"/>
          <w:sz w:val="13"/>
          <w:szCs w:val="13"/>
        </w:rPr>
        <w:t>int</w:t>
      </w:r>
      <w:r w:rsidRPr="00237D89">
        <w:rPr>
          <w:rStyle w:val="OperatorTok"/>
          <w:sz w:val="13"/>
          <w:szCs w:val="13"/>
        </w:rPr>
        <w:t>&gt;</w:t>
      </w:r>
      <w:r w:rsidRPr="00237D89">
        <w:rPr>
          <w:rStyle w:val="NormalTok"/>
          <w:sz w:val="13"/>
          <w:szCs w:val="13"/>
        </w:rPr>
        <w:t xml:space="preserve"> st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DataTypeTok"/>
          <w:sz w:val="13"/>
          <w:szCs w:val="13"/>
        </w:rPr>
        <w:t>int</w:t>
      </w:r>
      <w:r w:rsidRPr="00237D89">
        <w:rPr>
          <w:rStyle w:val="OperatorTok"/>
          <w:sz w:val="13"/>
          <w:szCs w:val="13"/>
        </w:rPr>
        <w:t>&gt;</w:t>
      </w:r>
      <w:r w:rsidRPr="00237D89">
        <w:rPr>
          <w:rStyle w:val="NormalTok"/>
          <w:sz w:val="13"/>
          <w:szCs w:val="13"/>
        </w:rPr>
        <w:t xml:space="preserve"> changed</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被缩点的点</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t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std::set&lt;int&gt; cut; // </w:t>
      </w:r>
      <w:r w:rsidRPr="00237D89">
        <w:rPr>
          <w:rStyle w:val="CommentTok"/>
          <w:sz w:val="13"/>
          <w:szCs w:val="13"/>
        </w:rPr>
        <w:t>割点</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N</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remaining_point_ctr</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构造函数确定边引用</w:t>
      </w:r>
      <w:r w:rsidRPr="00237D89">
        <w:rPr>
          <w:rStyle w:val="CommentTok"/>
          <w:sz w:val="13"/>
          <w:szCs w:val="13"/>
        </w:rPr>
        <w:t xml:space="preserve"> */</w:t>
      </w:r>
      <w:r w:rsidRPr="00237D89">
        <w:rPr>
          <w:sz w:val="13"/>
          <w:szCs w:val="13"/>
        </w:rPr>
        <w:br/>
      </w:r>
      <w:r w:rsidRPr="00237D89">
        <w:rPr>
          <w:rStyle w:val="NormalTok"/>
          <w:sz w:val="13"/>
          <w:szCs w:val="13"/>
        </w:rPr>
        <w:t xml:space="preserve">    Tarjan</w:t>
      </w:r>
      <w:r w:rsidRPr="00237D89">
        <w:rPr>
          <w:rStyle w:val="OperatorTok"/>
          <w:sz w:val="13"/>
          <w:szCs w:val="13"/>
        </w:rPr>
        <w:t>(</w:t>
      </w:r>
      <w:r w:rsidRPr="00237D89">
        <w:rPr>
          <w:rStyle w:val="DataTypeTok"/>
          <w:sz w:val="13"/>
          <w:szCs w:val="13"/>
        </w:rPr>
        <w:t>int</w:t>
      </w:r>
      <w:r w:rsidRPr="00237D89">
        <w:rPr>
          <w:rStyle w:val="NormalTok"/>
          <w:sz w:val="13"/>
          <w:szCs w:val="13"/>
        </w:rPr>
        <w:t xml:space="preserve"> _siz</w:t>
      </w:r>
      <w:r w:rsidRPr="00237D89">
        <w:rPr>
          <w:rStyle w:val="OperatorTok"/>
          <w:sz w:val="13"/>
          <w:szCs w:val="13"/>
        </w:rPr>
        <w:t>,</w:t>
      </w:r>
      <w:r w:rsidRPr="00237D89">
        <w:rPr>
          <w:rStyle w:val="NormalTok"/>
          <w:sz w:val="13"/>
          <w:szCs w:val="13"/>
        </w:rPr>
        <w:t xml:space="preserve"> </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DataTypeTok"/>
          <w:sz w:val="13"/>
          <w:szCs w:val="13"/>
        </w:rPr>
        <w:t>int</w:t>
      </w:r>
      <w:r w:rsidRPr="00237D89">
        <w:rPr>
          <w:rStyle w:val="OperatorTok"/>
          <w:sz w:val="13"/>
          <w:szCs w:val="13"/>
        </w:rPr>
        <w:t>&gt;&gt;</w:t>
      </w:r>
      <w:r w:rsidRPr="00237D89">
        <w:rPr>
          <w:rStyle w:val="NormalTok"/>
          <w:sz w:val="13"/>
          <w:szCs w:val="13"/>
        </w:rPr>
        <w:t xml:space="preserve"> </w:t>
      </w:r>
      <w:r w:rsidRPr="00237D89">
        <w:rPr>
          <w:rStyle w:val="OperatorTok"/>
          <w:sz w:val="13"/>
          <w:szCs w:val="13"/>
        </w:rPr>
        <w:t>&amp;</w:t>
      </w:r>
      <w:r w:rsidRPr="00237D89">
        <w:rPr>
          <w:rStyle w:val="NormalTok"/>
          <w:sz w:val="13"/>
          <w:szCs w:val="13"/>
        </w:rPr>
        <w:t>_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E</w:t>
      </w:r>
      <w:r w:rsidRPr="00237D89">
        <w:rPr>
          <w:rStyle w:val="OperatorTok"/>
          <w:sz w:val="13"/>
          <w:szCs w:val="13"/>
        </w:rPr>
        <w:t>(</w:t>
      </w:r>
      <w:r w:rsidRPr="00237D89">
        <w:rPr>
          <w:rStyle w:val="NormalTok"/>
          <w:sz w:val="13"/>
          <w:szCs w:val="13"/>
        </w:rPr>
        <w:t>_E</w:t>
      </w:r>
      <w:r w:rsidRPr="00237D89">
        <w:rPr>
          <w:rStyle w:val="OperatorTok"/>
          <w:sz w:val="13"/>
          <w:szCs w:val="13"/>
        </w:rPr>
        <w:t>),</w:t>
      </w:r>
      <w:r w:rsidRPr="00237D89">
        <w:rPr>
          <w:rStyle w:val="NormalTok"/>
          <w:sz w:val="13"/>
          <w:szCs w:val="13"/>
        </w:rPr>
        <w:t xml:space="preserve"> N</w:t>
      </w:r>
      <w:r w:rsidRPr="00237D89">
        <w:rPr>
          <w:rStyle w:val="OperatorTok"/>
          <w:sz w:val="13"/>
          <w:szCs w:val="13"/>
        </w:rPr>
        <w:t>(</w:t>
      </w:r>
      <w:r w:rsidRPr="00237D89">
        <w:rPr>
          <w:rStyle w:val="NormalTok"/>
          <w:sz w:val="13"/>
          <w:szCs w:val="13"/>
        </w:rPr>
        <w:t xml:space="preserve">_siz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类并查集路径压缩寻找</w:t>
      </w:r>
      <w:r w:rsidRPr="00237D89">
        <w:rPr>
          <w:rStyle w:val="CommentTok"/>
          <w:sz w:val="13"/>
          <w:szCs w:val="13"/>
        </w:rPr>
        <w:t>SCC</w:t>
      </w:r>
      <w:r w:rsidRPr="00237D89">
        <w:rPr>
          <w:rStyle w:val="CommentTok"/>
          <w:sz w:val="13"/>
          <w:szCs w:val="13"/>
        </w:rPr>
        <w:t>代表节点</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chk_belongs</w:t>
      </w:r>
      <w:r w:rsidRPr="00237D89">
        <w:rPr>
          <w:rStyle w:val="OperatorTok"/>
          <w:sz w:val="13"/>
          <w:szCs w:val="13"/>
        </w:rPr>
        <w:t>(</w:t>
      </w:r>
      <w:r w:rsidRPr="00237D89">
        <w:rPr>
          <w:rStyle w:val="DataTypeTok"/>
          <w:sz w:val="13"/>
          <w:szCs w:val="13"/>
        </w:rPr>
        <w:t>int</w:t>
      </w:r>
      <w:r w:rsidRPr="00237D89">
        <w:rPr>
          <w:rStyle w:val="NormalTok"/>
          <w:sz w:val="13"/>
          <w:szCs w:val="13"/>
        </w:rPr>
        <w:t xml:space="preserve"> 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belongs</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belongs</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chk_belongs</w:t>
      </w:r>
      <w:r w:rsidRPr="00237D89">
        <w:rPr>
          <w:rStyle w:val="OperatorTok"/>
          <w:sz w:val="13"/>
          <w:szCs w:val="13"/>
        </w:rPr>
        <w:t>(</w:t>
      </w:r>
      <w:r w:rsidRPr="00237D89">
        <w:rPr>
          <w:rStyle w:val="NormalTok"/>
          <w:sz w:val="13"/>
          <w:szCs w:val="13"/>
        </w:rPr>
        <w:t>belongs</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为多次运行准备的初始化函数</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ini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DFN</w:t>
      </w:r>
      <w:r w:rsidRPr="00237D89">
        <w:rPr>
          <w:rStyle w:val="OperatorTok"/>
          <w:sz w:val="13"/>
          <w:szCs w:val="13"/>
        </w:rPr>
        <w:t>.</w:t>
      </w:r>
      <w:r w:rsidRPr="00237D89">
        <w:rPr>
          <w:rStyle w:val="NormalTok"/>
          <w:sz w:val="13"/>
          <w:szCs w:val="13"/>
        </w:rPr>
        <w:t>assign</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LOW</w:t>
      </w:r>
      <w:r w:rsidRPr="00237D89">
        <w:rPr>
          <w:rStyle w:val="OperatorTok"/>
          <w:sz w:val="13"/>
          <w:szCs w:val="13"/>
        </w:rPr>
        <w:t>.</w:t>
      </w:r>
      <w:r w:rsidRPr="00237D89">
        <w:rPr>
          <w:rStyle w:val="NormalTok"/>
          <w:sz w:val="13"/>
          <w:szCs w:val="13"/>
        </w:rPr>
        <w:t>assign</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DFS_from</w:t>
      </w:r>
      <w:r w:rsidRPr="00237D89">
        <w:rPr>
          <w:rStyle w:val="OperatorTok"/>
          <w:sz w:val="13"/>
          <w:szCs w:val="13"/>
        </w:rPr>
        <w:t>.</w:t>
      </w:r>
      <w:r w:rsidRPr="00237D89">
        <w:rPr>
          <w:rStyle w:val="NormalTok"/>
          <w:sz w:val="13"/>
          <w:szCs w:val="13"/>
        </w:rPr>
        <w:t>assign</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belongs</w:t>
      </w:r>
      <w:r w:rsidRPr="00237D89">
        <w:rPr>
          <w:rStyle w:val="OperatorTok"/>
          <w:sz w:val="13"/>
          <w:szCs w:val="13"/>
        </w:rPr>
        <w:t>.</w:t>
      </w:r>
      <w:r w:rsidRPr="00237D89">
        <w:rPr>
          <w:rStyle w:val="NormalTok"/>
          <w:sz w:val="13"/>
          <w:szCs w:val="13"/>
        </w:rPr>
        <w:t>assign</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in_stack</w:t>
      </w:r>
      <w:r w:rsidRPr="00237D89">
        <w:rPr>
          <w:rStyle w:val="OperatorTok"/>
          <w:sz w:val="13"/>
          <w:szCs w:val="13"/>
        </w:rPr>
        <w:t>.</w:t>
      </w:r>
      <w:r w:rsidRPr="00237D89">
        <w:rPr>
          <w:rStyle w:val="NormalTok"/>
          <w:sz w:val="13"/>
          <w:szCs w:val="13"/>
        </w:rPr>
        <w:t>assign</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ts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入口</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run</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ini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range</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DFN</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DFN</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tarjan</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remaining_point_ctr </w:t>
      </w:r>
      <w:r w:rsidRPr="00237D89">
        <w:rPr>
          <w:rStyle w:val="OperatorTok"/>
          <w:sz w:val="13"/>
          <w:szCs w:val="13"/>
        </w:rPr>
        <w:t>=</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changed</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内部用，</w:t>
      </w:r>
      <w:r w:rsidRPr="00237D89">
        <w:rPr>
          <w:rStyle w:val="CommentTok"/>
          <w:sz w:val="13"/>
          <w:szCs w:val="13"/>
        </w:rPr>
        <w:t>x==f</w:t>
      </w:r>
      <w:r w:rsidRPr="00237D89">
        <w:rPr>
          <w:rStyle w:val="CommentTok"/>
          <w:sz w:val="13"/>
          <w:szCs w:val="13"/>
        </w:rPr>
        <w:t>时表示本节点为根节点</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tarjan</w:t>
      </w:r>
      <w:r w:rsidRPr="00237D89">
        <w:rPr>
          <w:rStyle w:val="OperatorTok"/>
          <w:sz w:val="13"/>
          <w:szCs w:val="13"/>
        </w:rPr>
        <w:t>(</w:t>
      </w:r>
      <w:r w:rsidRPr="00237D89">
        <w:rPr>
          <w:rStyle w:val="DataTypeTok"/>
          <w:sz w:val="13"/>
          <w:szCs w:val="13"/>
        </w:rPr>
        <w:t>int</w:t>
      </w:r>
      <w:r w:rsidRPr="00237D89">
        <w:rPr>
          <w:rStyle w:val="NormalTok"/>
          <w:sz w:val="13"/>
          <w:szCs w:val="13"/>
        </w:rPr>
        <w:t xml:space="preserve"> x</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f</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本意是处理无向图</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DFS_from</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f</w:t>
      </w:r>
      <w:r w:rsidRPr="00237D89">
        <w:rPr>
          <w:rStyle w:val="OperatorTok"/>
          <w:sz w:val="13"/>
          <w:szCs w:val="13"/>
        </w:rPr>
        <w:t>;</w:t>
      </w:r>
      <w:r w:rsidRPr="00237D89">
        <w:rPr>
          <w:sz w:val="13"/>
          <w:szCs w:val="13"/>
        </w:rPr>
        <w:br/>
      </w:r>
      <w:r w:rsidRPr="00237D89">
        <w:rPr>
          <w:rStyle w:val="NormalTok"/>
          <w:sz w:val="13"/>
          <w:szCs w:val="13"/>
        </w:rPr>
        <w:t xml:space="preserve">        DFN</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LOW</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ts</w:t>
      </w:r>
      <w:r w:rsidRPr="00237D89">
        <w:rPr>
          <w:rStyle w:val="OperatorTok"/>
          <w:sz w:val="13"/>
          <w:szCs w:val="13"/>
        </w:rPr>
        <w:t>;</w:t>
      </w:r>
      <w:r w:rsidRPr="00237D89">
        <w:rPr>
          <w:sz w:val="13"/>
          <w:szCs w:val="13"/>
        </w:rPr>
        <w:br/>
      </w:r>
      <w:r w:rsidRPr="00237D89">
        <w:rPr>
          <w:rStyle w:val="NormalTok"/>
          <w:sz w:val="13"/>
          <w:szCs w:val="13"/>
        </w:rPr>
        <w:t xml:space="preserve">        in_stack</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stk</w:t>
      </w:r>
      <w:r w:rsidRPr="00237D89">
        <w:rPr>
          <w:rStyle w:val="OperatorTok"/>
          <w:sz w:val="13"/>
          <w:szCs w:val="13"/>
        </w:rPr>
        <w:t>.</w:t>
      </w:r>
      <w:r w:rsidRPr="00237D89">
        <w:rPr>
          <w:rStyle w:val="NormalTok"/>
          <w:sz w:val="13"/>
          <w:szCs w:val="13"/>
        </w:rPr>
        <w:t>push</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f</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本节点为根</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set&lt;int&gt; realson;</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E</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DFN</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tarjan</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sz w:val="13"/>
          <w:szCs w:val="13"/>
        </w:rPr>
        <w:br/>
      </w:r>
      <w:r w:rsidRPr="00237D89">
        <w:rPr>
          <w:rStyle w:val="NormalTok"/>
          <w:sz w:val="13"/>
          <w:szCs w:val="13"/>
        </w:rPr>
        <w:t xml:space="preserve">                    LOW</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in</w:t>
      </w:r>
      <w:r w:rsidRPr="00237D89">
        <w:rPr>
          <w:rStyle w:val="OperatorTok"/>
          <w:sz w:val="13"/>
          <w:szCs w:val="13"/>
        </w:rPr>
        <w:t>(</w:t>
      </w:r>
      <w:r w:rsidRPr="00237D89">
        <w:rPr>
          <w:rStyle w:val="NormalTok"/>
          <w:sz w:val="13"/>
          <w:szCs w:val="13"/>
        </w:rPr>
        <w:t>LOW</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LOW</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if (realson.size() &lt; 2)</w:t>
      </w:r>
      <w:r w:rsidRPr="00237D89">
        <w:rPr>
          <w:sz w:val="13"/>
          <w:szCs w:val="13"/>
        </w:rPr>
        <w:br/>
      </w:r>
      <w:r w:rsidRPr="00237D89">
        <w:rPr>
          <w:rStyle w:val="NormalTok"/>
          <w:sz w:val="13"/>
          <w:szCs w:val="13"/>
        </w:rPr>
        <w:t xml:space="preserve">                    </w:t>
      </w:r>
      <w:r w:rsidRPr="00237D89">
        <w:rPr>
          <w:rStyle w:val="CommentTok"/>
          <w:sz w:val="13"/>
          <w:szCs w:val="13"/>
        </w:rPr>
        <w:t>// realson.insert(LOW[i]);</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in_stack</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LOW</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in</w:t>
      </w:r>
      <w:r w:rsidRPr="00237D89">
        <w:rPr>
          <w:rStyle w:val="OperatorTok"/>
          <w:sz w:val="13"/>
          <w:szCs w:val="13"/>
        </w:rPr>
        <w:t>(</w:t>
      </w:r>
      <w:r w:rsidRPr="00237D89">
        <w:rPr>
          <w:rStyle w:val="NormalTok"/>
          <w:sz w:val="13"/>
          <w:szCs w:val="13"/>
        </w:rPr>
        <w:t>LOW</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DFN</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if (realson.size() &gt;= 2)</w:t>
      </w:r>
      <w:r w:rsidRPr="00237D89">
        <w:rPr>
          <w:sz w:val="13"/>
          <w:szCs w:val="13"/>
        </w:rPr>
        <w:br/>
      </w:r>
      <w:r w:rsidRPr="00237D89">
        <w:rPr>
          <w:rStyle w:val="NormalTok"/>
          <w:sz w:val="13"/>
          <w:szCs w:val="13"/>
        </w:rPr>
        <w:t xml:space="preserve">            </w:t>
      </w:r>
      <w:r w:rsidRPr="00237D89">
        <w:rPr>
          <w:rStyle w:val="CommentTok"/>
          <w:sz w:val="13"/>
          <w:szCs w:val="13"/>
        </w:rPr>
        <w:t>// cut.insert(x);</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E</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if (i != f) // </w:t>
      </w:r>
      <w:r w:rsidRPr="00237D89">
        <w:rPr>
          <w:rStyle w:val="CommentTok"/>
          <w:sz w:val="13"/>
          <w:szCs w:val="13"/>
        </w:rPr>
        <w:t>无向图这么写</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DFN</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tarjan</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sz w:val="13"/>
          <w:szCs w:val="13"/>
        </w:rPr>
        <w:br/>
      </w:r>
      <w:r w:rsidRPr="00237D89">
        <w:rPr>
          <w:rStyle w:val="NormalTok"/>
          <w:sz w:val="13"/>
          <w:szCs w:val="13"/>
        </w:rPr>
        <w:t xml:space="preserve">                        LOW</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in</w:t>
      </w:r>
      <w:r w:rsidRPr="00237D89">
        <w:rPr>
          <w:rStyle w:val="OperatorTok"/>
          <w:sz w:val="13"/>
          <w:szCs w:val="13"/>
        </w:rPr>
        <w:t>(</w:t>
      </w:r>
      <w:r w:rsidRPr="00237D89">
        <w:rPr>
          <w:rStyle w:val="NormalTok"/>
          <w:sz w:val="13"/>
          <w:szCs w:val="13"/>
        </w:rPr>
        <w:t>LOW</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LOW</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if (LOW[i] &gt;= DFN[x])</w:t>
      </w:r>
      <w:r w:rsidRPr="00237D89">
        <w:rPr>
          <w:sz w:val="13"/>
          <w:szCs w:val="13"/>
        </w:rPr>
        <w:br/>
      </w:r>
      <w:r w:rsidRPr="00237D89">
        <w:rPr>
          <w:rStyle w:val="NormalTok"/>
          <w:sz w:val="13"/>
          <w:szCs w:val="13"/>
        </w:rPr>
        <w:t xml:space="preserve">                        </w:t>
      </w:r>
      <w:r w:rsidRPr="00237D89">
        <w:rPr>
          <w:rStyle w:val="CommentTok"/>
          <w:sz w:val="13"/>
          <w:szCs w:val="13"/>
        </w:rPr>
        <w:t>// cut.insert(x);</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in_stack</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LOW</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in</w:t>
      </w:r>
      <w:r w:rsidRPr="00237D89">
        <w:rPr>
          <w:rStyle w:val="OperatorTok"/>
          <w:sz w:val="13"/>
          <w:szCs w:val="13"/>
        </w:rPr>
        <w:t>(</w:t>
      </w:r>
      <w:r w:rsidRPr="00237D89">
        <w:rPr>
          <w:rStyle w:val="NormalTok"/>
          <w:sz w:val="13"/>
          <w:szCs w:val="13"/>
        </w:rPr>
        <w:t>LOW</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DFN</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DFN</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LOW</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stk</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tp </w:t>
      </w:r>
      <w:r w:rsidRPr="00237D89">
        <w:rPr>
          <w:rStyle w:val="OperatorTok"/>
          <w:sz w:val="13"/>
          <w:szCs w:val="13"/>
        </w:rPr>
        <w:t>=</w:t>
      </w:r>
      <w:r w:rsidRPr="00237D89">
        <w:rPr>
          <w:rStyle w:val="NormalTok"/>
          <w:sz w:val="13"/>
          <w:szCs w:val="13"/>
        </w:rPr>
        <w:t xml:space="preserve"> stk</w:t>
      </w:r>
      <w:r w:rsidRPr="00237D89">
        <w:rPr>
          <w:rStyle w:val="OperatorTok"/>
          <w:sz w:val="13"/>
          <w:szCs w:val="13"/>
        </w:rPr>
        <w:t>.</w:t>
      </w:r>
      <w:r w:rsidRPr="00237D89">
        <w:rPr>
          <w:rStyle w:val="NormalTok"/>
          <w:sz w:val="13"/>
          <w:szCs w:val="13"/>
        </w:rPr>
        <w:t>top</w:t>
      </w:r>
      <w:r w:rsidRPr="00237D89">
        <w:rPr>
          <w:rStyle w:val="OperatorTok"/>
          <w:sz w:val="13"/>
          <w:szCs w:val="13"/>
        </w:rPr>
        <w:t>();</w:t>
      </w:r>
      <w:r w:rsidRPr="00237D89">
        <w:rPr>
          <w:sz w:val="13"/>
          <w:szCs w:val="13"/>
        </w:rPr>
        <w:br/>
      </w:r>
      <w:r w:rsidRPr="00237D89">
        <w:rPr>
          <w:rStyle w:val="NormalTok"/>
          <w:sz w:val="13"/>
          <w:szCs w:val="13"/>
        </w:rPr>
        <w:t xml:space="preserve">                in_stack</w:t>
      </w:r>
      <w:r w:rsidRPr="00237D89">
        <w:rPr>
          <w:rStyle w:val="OperatorTok"/>
          <w:sz w:val="13"/>
          <w:szCs w:val="13"/>
        </w:rPr>
        <w:t>[</w:t>
      </w:r>
      <w:r w:rsidRPr="00237D89">
        <w:rPr>
          <w:rStyle w:val="NormalTok"/>
          <w:sz w:val="13"/>
          <w:szCs w:val="13"/>
        </w:rPr>
        <w:t>tp</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stk</w:t>
      </w:r>
      <w:r w:rsidRPr="00237D89">
        <w:rPr>
          <w:rStyle w:val="OperatorTok"/>
          <w:sz w:val="13"/>
          <w:szCs w:val="13"/>
        </w:rPr>
        <w:t>.</w:t>
      </w:r>
      <w:r w:rsidRPr="00237D89">
        <w:rPr>
          <w:rStyle w:val="NormalTok"/>
          <w:sz w:val="13"/>
          <w:szCs w:val="13"/>
        </w:rPr>
        <w:t>pop</w:t>
      </w:r>
      <w:r w:rsidRPr="00237D89">
        <w:rPr>
          <w:rStyle w:val="OperatorTok"/>
          <w:sz w:val="13"/>
          <w:szCs w:val="13"/>
        </w:rPr>
        <w:t>();</w:t>
      </w:r>
      <w:r w:rsidRPr="00237D89">
        <w:rPr>
          <w:sz w:val="13"/>
          <w:szCs w:val="13"/>
        </w:rPr>
        <w:br/>
      </w:r>
      <w:r w:rsidRPr="00237D89">
        <w:rPr>
          <w:rStyle w:val="NormalTok"/>
          <w:sz w:val="13"/>
          <w:szCs w:val="13"/>
        </w:rPr>
        <w:t xml:space="preserve">                belongs</w:t>
      </w:r>
      <w:r w:rsidRPr="00237D89">
        <w:rPr>
          <w:rStyle w:val="OperatorTok"/>
          <w:sz w:val="13"/>
          <w:szCs w:val="13"/>
        </w:rPr>
        <w:t>[</w:t>
      </w:r>
      <w:r w:rsidRPr="00237D89">
        <w:rPr>
          <w:rStyle w:val="NormalTok"/>
          <w:sz w:val="13"/>
          <w:szCs w:val="13"/>
        </w:rPr>
        <w:t>tp</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tp</w:t>
      </w:r>
      <w:r w:rsidRPr="00237D89">
        <w:rPr>
          <w:rStyle w:val="OperatorTok"/>
          <w:sz w:val="13"/>
          <w:szCs w:val="13"/>
        </w:rPr>
        <w:t>)</w:t>
      </w:r>
      <w:r w:rsidRPr="00237D89">
        <w:rPr>
          <w:sz w:val="13"/>
          <w:szCs w:val="13"/>
        </w:rPr>
        <w:br/>
      </w:r>
      <w:r w:rsidRPr="00237D89">
        <w:rPr>
          <w:rStyle w:val="NormalTok"/>
          <w:sz w:val="13"/>
          <w:szCs w:val="13"/>
        </w:rPr>
        <w:t xml:space="preserve">                    changed</w:t>
      </w:r>
      <w:r w:rsidRPr="00237D89">
        <w:rPr>
          <w:rStyle w:val="OperatorTok"/>
          <w:sz w:val="13"/>
          <w:szCs w:val="13"/>
        </w:rPr>
        <w:t>.</w:t>
      </w:r>
      <w:r w:rsidRPr="00237D89">
        <w:rPr>
          <w:rStyle w:val="NormalTok"/>
          <w:sz w:val="13"/>
          <w:szCs w:val="13"/>
        </w:rPr>
        <w:t>push_back</w:t>
      </w:r>
      <w:r w:rsidRPr="00237D89">
        <w:rPr>
          <w:rStyle w:val="OperatorTok"/>
          <w:sz w:val="13"/>
          <w:szCs w:val="13"/>
        </w:rPr>
        <w:t>(</w:t>
      </w:r>
      <w:r w:rsidRPr="00237D89">
        <w:rPr>
          <w:rStyle w:val="NormalTok"/>
          <w:sz w:val="13"/>
          <w:szCs w:val="13"/>
        </w:rPr>
        <w:t>tp</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tp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brea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注意这步还没有完全更新边，遍历边时必须使用</w:t>
      </w:r>
      <w:r w:rsidRPr="00237D89">
        <w:rPr>
          <w:rStyle w:val="CommentTok"/>
          <w:sz w:val="13"/>
          <w:szCs w:val="13"/>
        </w:rPr>
        <w:t>auto i: E[x], belongs[i]</w:t>
      </w:r>
      <w:r w:rsidRPr="00237D89">
        <w:rPr>
          <w:rStyle w:val="CommentTok"/>
          <w:sz w:val="13"/>
          <w:szCs w:val="13"/>
        </w:rPr>
        <w:t>，或使用下面的合并边</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do_merg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changed</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fi </w:t>
      </w:r>
      <w:r w:rsidRPr="00237D89">
        <w:rPr>
          <w:rStyle w:val="OperatorTok"/>
          <w:sz w:val="13"/>
          <w:szCs w:val="13"/>
        </w:rPr>
        <w:t>=</w:t>
      </w:r>
      <w:r w:rsidRPr="00237D89">
        <w:rPr>
          <w:rStyle w:val="NormalTok"/>
          <w:sz w:val="13"/>
          <w:szCs w:val="13"/>
        </w:rPr>
        <w:t xml:space="preserve"> chk_belong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j </w:t>
      </w:r>
      <w:r w:rsidRPr="00237D89">
        <w:rPr>
          <w:rStyle w:val="OperatorTok"/>
          <w:sz w:val="13"/>
          <w:szCs w:val="13"/>
        </w:rPr>
        <w:t>:</w:t>
      </w:r>
      <w:r w:rsidRPr="00237D89">
        <w:rPr>
          <w:rStyle w:val="NormalTok"/>
          <w:sz w:val="13"/>
          <w:szCs w:val="13"/>
        </w:rPr>
        <w:t xml:space="preserve"> E</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fj </w:t>
      </w:r>
      <w:r w:rsidRPr="00237D89">
        <w:rPr>
          <w:rStyle w:val="OperatorTok"/>
          <w:sz w:val="13"/>
          <w:szCs w:val="13"/>
        </w:rPr>
        <w:t>=</w:t>
      </w:r>
      <w:r w:rsidRPr="00237D89">
        <w:rPr>
          <w:rStyle w:val="NormalTok"/>
          <w:sz w:val="13"/>
          <w:szCs w:val="13"/>
        </w:rPr>
        <w:t xml:space="preserve"> chk_belongs</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fi </w:t>
      </w:r>
      <w:r w:rsidRPr="00237D89">
        <w:rPr>
          <w:rStyle w:val="OperatorTok"/>
          <w:sz w:val="13"/>
          <w:szCs w:val="13"/>
        </w:rPr>
        <w:t>!=</w:t>
      </w:r>
      <w:r w:rsidRPr="00237D89">
        <w:rPr>
          <w:rStyle w:val="NormalTok"/>
          <w:sz w:val="13"/>
          <w:szCs w:val="13"/>
        </w:rPr>
        <w:t xml:space="preserve"> fj</w:t>
      </w:r>
      <w:r w:rsidRPr="00237D89">
        <w:rPr>
          <w:rStyle w:val="OperatorTok"/>
          <w:sz w:val="13"/>
          <w:szCs w:val="13"/>
        </w:rPr>
        <w:t>)</w:t>
      </w:r>
      <w:r w:rsidRPr="00237D89">
        <w:rPr>
          <w:sz w:val="13"/>
          <w:szCs w:val="13"/>
        </w:rPr>
        <w:br/>
      </w:r>
      <w:r w:rsidRPr="00237D89">
        <w:rPr>
          <w:rStyle w:val="NormalTok"/>
          <w:sz w:val="13"/>
          <w:szCs w:val="13"/>
        </w:rPr>
        <w:t xml:space="preserve">                    E</w:t>
      </w:r>
      <w:r w:rsidRPr="00237D89">
        <w:rPr>
          <w:rStyle w:val="OperatorTok"/>
          <w:sz w:val="13"/>
          <w:szCs w:val="13"/>
        </w:rPr>
        <w:t>[</w:t>
      </w:r>
      <w:r w:rsidRPr="00237D89">
        <w:rPr>
          <w:rStyle w:val="NormalTok"/>
          <w:sz w:val="13"/>
          <w:szCs w:val="13"/>
        </w:rPr>
        <w:t>fi</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NormalTok"/>
          <w:sz w:val="13"/>
          <w:szCs w:val="13"/>
        </w:rPr>
        <w:t>fj</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E</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clear</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清掉已经被缩点的点上的边</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changed</w:t>
      </w:r>
      <w:r w:rsidRPr="00237D89">
        <w:rPr>
          <w:rStyle w:val="OperatorTok"/>
          <w:sz w:val="13"/>
          <w:szCs w:val="13"/>
        </w:rPr>
        <w:t>.</w:t>
      </w:r>
      <w:r w:rsidRPr="00237D89">
        <w:rPr>
          <w:rStyle w:val="NormalTok"/>
          <w:sz w:val="13"/>
          <w:szCs w:val="13"/>
        </w:rPr>
        <w:t>clea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主动将合并后的边整理并去重，多次使用可能</w:t>
      </w:r>
      <w:r w:rsidRPr="00237D89">
        <w:rPr>
          <w:rStyle w:val="CommentTok"/>
          <w:sz w:val="13"/>
          <w:szCs w:val="13"/>
        </w:rPr>
        <w:t>TLE */</w:t>
      </w:r>
      <w:r w:rsidRPr="00237D89">
        <w:rPr>
          <w:sz w:val="13"/>
          <w:szCs w:val="13"/>
        </w:rPr>
        <w:br/>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handle_merged_edg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range</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N</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E</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update_point</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update_point</w:t>
      </w:r>
      <w:r w:rsidRPr="00237D89">
        <w:rPr>
          <w:rStyle w:val="OperatorTok"/>
          <w:sz w:val="13"/>
          <w:szCs w:val="13"/>
        </w:rPr>
        <w:t>(</w:t>
      </w:r>
      <w:r w:rsidRPr="00237D89">
        <w:rPr>
          <w:rStyle w:val="DataTypeTok"/>
          <w:sz w:val="13"/>
          <w:szCs w:val="13"/>
        </w:rPr>
        <w:t>int</w:t>
      </w:r>
      <w:r w:rsidRPr="00237D89">
        <w:rPr>
          <w:rStyle w:val="NormalTok"/>
          <w:sz w:val="13"/>
          <w:szCs w:val="13"/>
        </w:rPr>
        <w:t xml:space="preserve"> 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unordered_set</w:t>
      </w:r>
      <w:r w:rsidRPr="00237D89">
        <w:rPr>
          <w:rStyle w:val="OperatorTok"/>
          <w:sz w:val="13"/>
          <w:szCs w:val="13"/>
        </w:rPr>
        <w:t>&lt;</w:t>
      </w:r>
      <w:r w:rsidRPr="00237D89">
        <w:rPr>
          <w:rStyle w:val="DataTypeTok"/>
          <w:sz w:val="13"/>
          <w:szCs w:val="13"/>
        </w:rPr>
        <w:t>int</w:t>
      </w:r>
      <w:r w:rsidRPr="00237D89">
        <w:rPr>
          <w:rStyle w:val="OperatorTok"/>
          <w:sz w:val="13"/>
          <w:szCs w:val="13"/>
        </w:rPr>
        <w:t>&gt;</w:t>
      </w:r>
      <w:r w:rsidRPr="00237D89">
        <w:rPr>
          <w:rStyle w:val="NormalTok"/>
          <w:sz w:val="13"/>
          <w:szCs w:val="13"/>
        </w:rPr>
        <w:t xml:space="preserve"> tmp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j </w:t>
      </w:r>
      <w:r w:rsidRPr="00237D89">
        <w:rPr>
          <w:rStyle w:val="OperatorTok"/>
          <w:sz w:val="13"/>
          <w:szCs w:val="13"/>
        </w:rPr>
        <w:t>:</w:t>
      </w:r>
      <w:r w:rsidRPr="00237D89">
        <w:rPr>
          <w:rStyle w:val="NormalTok"/>
          <w:sz w:val="13"/>
          <w:szCs w:val="13"/>
        </w:rPr>
        <w:t xml:space="preserve"> E</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lastRenderedPageBreak/>
        <w:t xml:space="preserve">            </w:t>
      </w:r>
      <w:r w:rsidRPr="00237D89">
        <w:rPr>
          <w:rStyle w:val="DataTypeTok"/>
          <w:sz w:val="13"/>
          <w:szCs w:val="13"/>
        </w:rPr>
        <w:t>int</w:t>
      </w:r>
      <w:r w:rsidRPr="00237D89">
        <w:rPr>
          <w:rStyle w:val="NormalTok"/>
          <w:sz w:val="13"/>
          <w:szCs w:val="13"/>
        </w:rPr>
        <w:t xml:space="preserve"> fj </w:t>
      </w:r>
      <w:r w:rsidRPr="00237D89">
        <w:rPr>
          <w:rStyle w:val="OperatorTok"/>
          <w:sz w:val="13"/>
          <w:szCs w:val="13"/>
        </w:rPr>
        <w:t>=</w:t>
      </w:r>
      <w:r w:rsidRPr="00237D89">
        <w:rPr>
          <w:rStyle w:val="NormalTok"/>
          <w:sz w:val="13"/>
          <w:szCs w:val="13"/>
        </w:rPr>
        <w:t xml:space="preserve"> chk_belongs</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fj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sz w:val="13"/>
          <w:szCs w:val="13"/>
        </w:rPr>
        <w:br/>
      </w:r>
      <w:r w:rsidRPr="00237D89">
        <w:rPr>
          <w:rStyle w:val="NormalTok"/>
          <w:sz w:val="13"/>
          <w:szCs w:val="13"/>
        </w:rPr>
        <w:t xml:space="preserve">                tmpe</w:t>
      </w:r>
      <w:r w:rsidRPr="00237D89">
        <w:rPr>
          <w:rStyle w:val="OperatorTok"/>
          <w:sz w:val="13"/>
          <w:szCs w:val="13"/>
        </w:rPr>
        <w:t>.</w:t>
      </w:r>
      <w:r w:rsidRPr="00237D89">
        <w:rPr>
          <w:rStyle w:val="NormalTok"/>
          <w:sz w:val="13"/>
          <w:szCs w:val="13"/>
        </w:rPr>
        <w:t>emplace</w:t>
      </w:r>
      <w:r w:rsidRPr="00237D89">
        <w:rPr>
          <w:rStyle w:val="OperatorTok"/>
          <w:sz w:val="13"/>
          <w:szCs w:val="13"/>
        </w:rPr>
        <w:t>(</w:t>
      </w:r>
      <w:r w:rsidRPr="00237D89">
        <w:rPr>
          <w:rStyle w:val="NormalTok"/>
          <w:sz w:val="13"/>
          <w:szCs w:val="13"/>
        </w:rPr>
        <w:t>fj</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E</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clea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j </w:t>
      </w:r>
      <w:r w:rsidRPr="00237D89">
        <w:rPr>
          <w:rStyle w:val="OperatorTok"/>
          <w:sz w:val="13"/>
          <w:szCs w:val="13"/>
        </w:rPr>
        <w:t>:</w:t>
      </w:r>
      <w:r w:rsidRPr="00237D89">
        <w:rPr>
          <w:rStyle w:val="NormalTok"/>
          <w:sz w:val="13"/>
          <w:szCs w:val="13"/>
        </w:rPr>
        <w:t xml:space="preserve"> tmpe</w:t>
      </w:r>
      <w:r w:rsidRPr="00237D89">
        <w:rPr>
          <w:rStyle w:val="OperatorTok"/>
          <w:sz w:val="13"/>
          <w:szCs w:val="13"/>
        </w:rPr>
        <w:t>)</w:t>
      </w:r>
      <w:r w:rsidRPr="00237D89">
        <w:rPr>
          <w:sz w:val="13"/>
          <w:szCs w:val="13"/>
        </w:rPr>
        <w:br/>
      </w:r>
      <w:r w:rsidRPr="00237D89">
        <w:rPr>
          <w:rStyle w:val="NormalTok"/>
          <w:sz w:val="13"/>
          <w:szCs w:val="13"/>
        </w:rPr>
        <w:t xml:space="preserve">            E</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swap(E[x], tmpe);</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仅加一条边的缩点，在已经跑过上面的缩点之后使用，为了保证复杂度实际上只维护了一个并查集</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single_edge_SCC</w:t>
      </w:r>
      <w:r w:rsidRPr="00237D89">
        <w:rPr>
          <w:rStyle w:val="OperatorTok"/>
          <w:sz w:val="13"/>
          <w:szCs w:val="13"/>
        </w:rPr>
        <w:t>(</w:t>
      </w:r>
      <w:r w:rsidRPr="00237D89">
        <w:rPr>
          <w:rStyle w:val="DataTypeTok"/>
          <w:sz w:val="13"/>
          <w:szCs w:val="13"/>
        </w:rPr>
        <w:t>int</w:t>
      </w:r>
      <w:r w:rsidRPr="00237D89">
        <w:rPr>
          <w:rStyle w:val="NormalTok"/>
          <w:sz w:val="13"/>
          <w:szCs w:val="13"/>
        </w:rPr>
        <w:t xml:space="preserve"> u</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v</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u </w:t>
      </w:r>
      <w:r w:rsidRPr="00237D89">
        <w:rPr>
          <w:rStyle w:val="OperatorTok"/>
          <w:sz w:val="13"/>
          <w:szCs w:val="13"/>
        </w:rPr>
        <w:t>=</w:t>
      </w:r>
      <w:r w:rsidRPr="00237D89">
        <w:rPr>
          <w:rStyle w:val="NormalTok"/>
          <w:sz w:val="13"/>
          <w:szCs w:val="13"/>
        </w:rPr>
        <w:t xml:space="preserve"> chk_belongs</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sz w:val="13"/>
          <w:szCs w:val="13"/>
        </w:rPr>
        <w:br/>
      </w:r>
      <w:r w:rsidRPr="00237D89">
        <w:rPr>
          <w:rStyle w:val="NormalTok"/>
          <w:sz w:val="13"/>
          <w:szCs w:val="13"/>
        </w:rPr>
        <w:t xml:space="preserve">        v </w:t>
      </w:r>
      <w:r w:rsidRPr="00237D89">
        <w:rPr>
          <w:rStyle w:val="OperatorTok"/>
          <w:sz w:val="13"/>
          <w:szCs w:val="13"/>
        </w:rPr>
        <w:t>=</w:t>
      </w:r>
      <w:r w:rsidRPr="00237D89">
        <w:rPr>
          <w:rStyle w:val="NormalTok"/>
          <w:sz w:val="13"/>
          <w:szCs w:val="13"/>
        </w:rPr>
        <w:t xml:space="preserve"> chk_belongs</w:t>
      </w:r>
      <w:r w:rsidRPr="00237D89">
        <w:rPr>
          <w:rStyle w:val="OperatorTok"/>
          <w:sz w:val="13"/>
          <w:szCs w:val="13"/>
        </w:rPr>
        <w:t>(</w:t>
      </w:r>
      <w:r w:rsidRPr="00237D89">
        <w:rPr>
          <w:rStyle w:val="NormalTok"/>
          <w:sz w:val="13"/>
          <w:szCs w:val="13"/>
        </w:rPr>
        <w:t>v</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fathe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u </w:t>
      </w:r>
      <w:r w:rsidRPr="00237D89">
        <w:rPr>
          <w:rStyle w:val="OperatorTok"/>
          <w:sz w:val="13"/>
          <w:szCs w:val="13"/>
        </w:rPr>
        <w:t>!=</w:t>
      </w:r>
      <w:r w:rsidRPr="00237D89">
        <w:rPr>
          <w:rStyle w:val="NormalTok"/>
          <w:sz w:val="13"/>
          <w:szCs w:val="13"/>
        </w:rPr>
        <w:t xml:space="preserve"> v</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DFN</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 xml:space="preserve"> </w:t>
      </w:r>
      <w:r w:rsidRPr="00237D89">
        <w:rPr>
          <w:rStyle w:val="OperatorTok"/>
          <w:sz w:val="13"/>
          <w:szCs w:val="13"/>
        </w:rPr>
        <w:t>&lt;</w:t>
      </w:r>
      <w:r w:rsidRPr="00237D89">
        <w:rPr>
          <w:rStyle w:val="NormalTok"/>
          <w:sz w:val="13"/>
          <w:szCs w:val="13"/>
        </w:rPr>
        <w:t xml:space="preserve"> DFN</w:t>
      </w:r>
      <w:r w:rsidRPr="00237D89">
        <w:rPr>
          <w:rStyle w:val="OperatorTok"/>
          <w:sz w:val="13"/>
          <w:szCs w:val="13"/>
        </w:rPr>
        <w:t>[</w:t>
      </w:r>
      <w:r w:rsidRPr="00237D89">
        <w:rPr>
          <w:rStyle w:val="NormalTok"/>
          <w:sz w:val="13"/>
          <w:szCs w:val="13"/>
        </w:rPr>
        <w:t>v</w:t>
      </w:r>
      <w:r w:rsidRPr="00237D89">
        <w:rPr>
          <w:rStyle w:val="OperatorTok"/>
          <w:sz w:val="13"/>
          <w:szCs w:val="13"/>
        </w:rPr>
        <w:t>])</w:t>
      </w:r>
      <w:r w:rsidRPr="00237D89">
        <w:rPr>
          <w:sz w:val="13"/>
          <w:szCs w:val="13"/>
        </w:rPr>
        <w:br/>
      </w:r>
      <w:r w:rsidRPr="00237D89">
        <w:rPr>
          <w:rStyle w:val="NormalTok"/>
          <w:sz w:val="13"/>
          <w:szCs w:val="13"/>
        </w:rPr>
        <w:t xml:space="preserve">                swap</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 xml:space="preserve"> v</w:t>
      </w:r>
      <w:r w:rsidRPr="00237D89">
        <w:rPr>
          <w:rStyle w:val="OperatorTok"/>
          <w:sz w:val="13"/>
          <w:szCs w:val="13"/>
        </w:rPr>
        <w:t>);</w:t>
      </w:r>
      <w:r w:rsidRPr="00237D89">
        <w:rPr>
          <w:sz w:val="13"/>
          <w:szCs w:val="13"/>
        </w:rPr>
        <w:br/>
      </w:r>
      <w:r w:rsidRPr="00237D89">
        <w:rPr>
          <w:rStyle w:val="NormalTok"/>
          <w:sz w:val="13"/>
          <w:szCs w:val="13"/>
        </w:rPr>
        <w:t xml:space="preserve">            changed</w:t>
      </w:r>
      <w:r w:rsidRPr="00237D89">
        <w:rPr>
          <w:rStyle w:val="OperatorTok"/>
          <w:sz w:val="13"/>
          <w:szCs w:val="13"/>
        </w:rPr>
        <w:t>.</w:t>
      </w:r>
      <w:r w:rsidRPr="00237D89">
        <w:rPr>
          <w:rStyle w:val="NormalTok"/>
          <w:sz w:val="13"/>
          <w:szCs w:val="13"/>
        </w:rPr>
        <w:t>push_back</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sz w:val="13"/>
          <w:szCs w:val="13"/>
        </w:rPr>
        <w:br/>
      </w:r>
      <w:r w:rsidRPr="00237D89">
        <w:rPr>
          <w:rStyle w:val="NormalTok"/>
          <w:sz w:val="13"/>
          <w:szCs w:val="13"/>
        </w:rPr>
        <w:t xml:space="preserve">            u </w:t>
      </w:r>
      <w:r w:rsidRPr="00237D89">
        <w:rPr>
          <w:rStyle w:val="OperatorTok"/>
          <w:sz w:val="13"/>
          <w:szCs w:val="13"/>
        </w:rPr>
        <w:t>=</w:t>
      </w:r>
      <w:r w:rsidRPr="00237D89">
        <w:rPr>
          <w:rStyle w:val="NormalTok"/>
          <w:sz w:val="13"/>
          <w:szCs w:val="13"/>
        </w:rPr>
        <w:t xml:space="preserve"> chk_belongs</w:t>
      </w:r>
      <w:r w:rsidRPr="00237D89">
        <w:rPr>
          <w:rStyle w:val="OperatorTok"/>
          <w:sz w:val="13"/>
          <w:szCs w:val="13"/>
        </w:rPr>
        <w:t>(</w:t>
      </w:r>
      <w:r w:rsidRPr="00237D89">
        <w:rPr>
          <w:rStyle w:val="NormalTok"/>
          <w:sz w:val="13"/>
          <w:szCs w:val="13"/>
        </w:rPr>
        <w:t>DFS_from</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changed</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belong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u</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remaining_points.erase(i);</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remaining_point_ctr </w:t>
      </w:r>
      <w:r w:rsidRPr="00237D89">
        <w:rPr>
          <w:rStyle w:val="OperatorTok"/>
          <w:sz w:val="13"/>
          <w:szCs w:val="13"/>
        </w:rPr>
        <w:t>-=</w:t>
      </w:r>
      <w:r w:rsidRPr="00237D89">
        <w:rPr>
          <w:rStyle w:val="NormalTok"/>
          <w:sz w:val="13"/>
          <w:szCs w:val="13"/>
        </w:rPr>
        <w:t xml:space="preserve"> changed</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do_merge();</w:t>
      </w:r>
      <w:r w:rsidRPr="00237D89">
        <w:rPr>
          <w:sz w:val="13"/>
          <w:szCs w:val="13"/>
        </w:rPr>
        <w:br/>
      </w:r>
      <w:r w:rsidRPr="00237D89">
        <w:rPr>
          <w:rStyle w:val="NormalTok"/>
          <w:sz w:val="13"/>
          <w:szCs w:val="13"/>
        </w:rPr>
        <w:t xml:space="preserve">        changed</w:t>
      </w:r>
      <w:r w:rsidRPr="00237D89">
        <w:rPr>
          <w:rStyle w:val="OperatorTok"/>
          <w:sz w:val="13"/>
          <w:szCs w:val="13"/>
        </w:rPr>
        <w:t>.</w:t>
      </w:r>
      <w:r w:rsidRPr="00237D89">
        <w:rPr>
          <w:rStyle w:val="NormalTok"/>
          <w:sz w:val="13"/>
          <w:szCs w:val="13"/>
        </w:rPr>
        <w:t>clea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p>
    <w:p w14:paraId="28138CF4" w14:textId="77777777" w:rsidR="00130EA7" w:rsidRDefault="00305E18">
      <w:pPr>
        <w:pStyle w:val="3"/>
      </w:pPr>
      <w:bookmarkStart w:id="11" w:name="网络流"/>
      <w:bookmarkEnd w:id="10"/>
      <w:r>
        <w:t>网络流</w:t>
      </w:r>
    </w:p>
    <w:p w14:paraId="11132464" w14:textId="77777777" w:rsidR="00130EA7" w:rsidRDefault="00305E18">
      <w:pPr>
        <w:pStyle w:val="4"/>
      </w:pPr>
      <w:bookmarkStart w:id="12" w:name="最大流-hlpp黑魔法优化"/>
      <w:r>
        <w:t>最大流</w:t>
      </w:r>
      <w:r>
        <w:t>-HLPP+</w:t>
      </w:r>
      <w:r>
        <w:t>黑魔法优化</w:t>
      </w:r>
    </w:p>
    <w:p w14:paraId="2667C933" w14:textId="77777777" w:rsidR="00130EA7" w:rsidRPr="00237D89" w:rsidRDefault="00305E18">
      <w:pPr>
        <w:pStyle w:val="SourceCode"/>
        <w:rPr>
          <w:sz w:val="13"/>
          <w:szCs w:val="13"/>
        </w:rPr>
      </w:pPr>
      <w:r w:rsidRPr="00237D89">
        <w:rPr>
          <w:rStyle w:val="CommentTok"/>
          <w:sz w:val="13"/>
          <w:szCs w:val="13"/>
        </w:rPr>
        <w:t xml:space="preserve">/* </w:t>
      </w:r>
      <w:r w:rsidRPr="00237D89">
        <w:rPr>
          <w:rStyle w:val="CommentTok"/>
          <w:sz w:val="13"/>
          <w:szCs w:val="13"/>
        </w:rPr>
        <w:t>除非卡时不然别用的预流推进桶排序优化黑魔法，用例如下</w:t>
      </w:r>
      <w:r w:rsidRPr="00237D89">
        <w:rPr>
          <w:sz w:val="13"/>
          <w:szCs w:val="13"/>
        </w:rPr>
        <w:br/>
      </w:r>
      <w:r w:rsidRPr="00237D89">
        <w:rPr>
          <w:rStyle w:val="CommentTok"/>
          <w:sz w:val="13"/>
          <w:szCs w:val="13"/>
        </w:rPr>
        <w:t>signed main()</w:t>
      </w:r>
      <w:r w:rsidRPr="00237D89">
        <w:rPr>
          <w:sz w:val="13"/>
          <w:szCs w:val="13"/>
        </w:rPr>
        <w:br/>
      </w:r>
      <w:r w:rsidRPr="00237D89">
        <w:rPr>
          <w:rStyle w:val="CommentTok"/>
          <w:sz w:val="13"/>
          <w:szCs w:val="13"/>
        </w:rPr>
        <w:t>{</w:t>
      </w:r>
      <w:r w:rsidRPr="00237D89">
        <w:rPr>
          <w:sz w:val="13"/>
          <w:szCs w:val="13"/>
        </w:rPr>
        <w:br/>
      </w:r>
      <w:r w:rsidRPr="00237D89">
        <w:rPr>
          <w:rStyle w:val="CommentTok"/>
          <w:sz w:val="13"/>
          <w:szCs w:val="13"/>
        </w:rPr>
        <w:tab/>
        <w:t>qr(HLPP::n);</w:t>
      </w:r>
      <w:r w:rsidRPr="00237D89">
        <w:rPr>
          <w:sz w:val="13"/>
          <w:szCs w:val="13"/>
        </w:rPr>
        <w:br/>
      </w:r>
      <w:r w:rsidRPr="00237D89">
        <w:rPr>
          <w:rStyle w:val="CommentTok"/>
          <w:sz w:val="13"/>
          <w:szCs w:val="13"/>
        </w:rPr>
        <w:tab/>
        <w:t>qr(HLPP::m);</w:t>
      </w:r>
      <w:r w:rsidRPr="00237D89">
        <w:rPr>
          <w:sz w:val="13"/>
          <w:szCs w:val="13"/>
        </w:rPr>
        <w:br/>
      </w:r>
      <w:r w:rsidRPr="00237D89">
        <w:rPr>
          <w:rStyle w:val="CommentTok"/>
          <w:sz w:val="13"/>
          <w:szCs w:val="13"/>
        </w:rPr>
        <w:tab/>
        <w:t>qr(HLPP::src);</w:t>
      </w:r>
      <w:r w:rsidRPr="00237D89">
        <w:rPr>
          <w:sz w:val="13"/>
          <w:szCs w:val="13"/>
        </w:rPr>
        <w:br/>
      </w:r>
      <w:r w:rsidRPr="00237D89">
        <w:rPr>
          <w:rStyle w:val="CommentTok"/>
          <w:sz w:val="13"/>
          <w:szCs w:val="13"/>
        </w:rPr>
        <w:tab/>
        <w:t>qr(HLPP::dst);</w:t>
      </w:r>
      <w:r w:rsidRPr="00237D89">
        <w:rPr>
          <w:sz w:val="13"/>
          <w:szCs w:val="13"/>
        </w:rPr>
        <w:br/>
      </w:r>
      <w:r w:rsidRPr="00237D89">
        <w:rPr>
          <w:rStyle w:val="CommentTok"/>
          <w:sz w:val="13"/>
          <w:szCs w:val="13"/>
        </w:rPr>
        <w:tab/>
        <w:t>while (HLPP::m--)</w:t>
      </w:r>
      <w:r w:rsidRPr="00237D89">
        <w:rPr>
          <w:sz w:val="13"/>
          <w:szCs w:val="13"/>
        </w:rPr>
        <w:br/>
      </w:r>
      <w:r w:rsidRPr="00237D89">
        <w:rPr>
          <w:rStyle w:val="CommentTok"/>
          <w:sz w:val="13"/>
          <w:szCs w:val="13"/>
        </w:rPr>
        <w:tab/>
        <w:t>{</w:t>
      </w:r>
      <w:r w:rsidRPr="00237D89">
        <w:rPr>
          <w:sz w:val="13"/>
          <w:szCs w:val="13"/>
        </w:rPr>
        <w:br/>
      </w:r>
      <w:r w:rsidRPr="00237D89">
        <w:rPr>
          <w:rStyle w:val="CommentTok"/>
          <w:sz w:val="13"/>
          <w:szCs w:val="13"/>
        </w:rPr>
        <w:tab/>
      </w:r>
      <w:r w:rsidRPr="00237D89">
        <w:rPr>
          <w:rStyle w:val="CommentTok"/>
          <w:sz w:val="13"/>
          <w:szCs w:val="13"/>
        </w:rPr>
        <w:tab/>
        <w:t>LL t1, t2, t3;</w:t>
      </w:r>
      <w:r w:rsidRPr="00237D89">
        <w:rPr>
          <w:sz w:val="13"/>
          <w:szCs w:val="13"/>
        </w:rPr>
        <w:br/>
      </w:r>
      <w:r w:rsidRPr="00237D89">
        <w:rPr>
          <w:rStyle w:val="CommentTok"/>
          <w:sz w:val="13"/>
          <w:szCs w:val="13"/>
        </w:rPr>
        <w:tab/>
      </w:r>
      <w:r w:rsidRPr="00237D89">
        <w:rPr>
          <w:rStyle w:val="CommentTok"/>
          <w:sz w:val="13"/>
          <w:szCs w:val="13"/>
        </w:rPr>
        <w:tab/>
        <w:t>qr(t1);</w:t>
      </w:r>
      <w:r w:rsidRPr="00237D89">
        <w:rPr>
          <w:sz w:val="13"/>
          <w:szCs w:val="13"/>
        </w:rPr>
        <w:br/>
      </w:r>
      <w:r w:rsidRPr="00237D89">
        <w:rPr>
          <w:rStyle w:val="CommentTok"/>
          <w:sz w:val="13"/>
          <w:szCs w:val="13"/>
        </w:rPr>
        <w:tab/>
      </w:r>
      <w:r w:rsidRPr="00237D89">
        <w:rPr>
          <w:rStyle w:val="CommentTok"/>
          <w:sz w:val="13"/>
          <w:szCs w:val="13"/>
        </w:rPr>
        <w:tab/>
        <w:t>qr(t2);</w:t>
      </w:r>
      <w:r w:rsidRPr="00237D89">
        <w:rPr>
          <w:sz w:val="13"/>
          <w:szCs w:val="13"/>
        </w:rPr>
        <w:br/>
      </w:r>
      <w:r w:rsidRPr="00237D89">
        <w:rPr>
          <w:rStyle w:val="CommentTok"/>
          <w:sz w:val="13"/>
          <w:szCs w:val="13"/>
        </w:rPr>
        <w:tab/>
      </w:r>
      <w:r w:rsidRPr="00237D89">
        <w:rPr>
          <w:rStyle w:val="CommentTok"/>
          <w:sz w:val="13"/>
          <w:szCs w:val="13"/>
        </w:rPr>
        <w:tab/>
        <w:t>qr(t3);</w:t>
      </w:r>
      <w:r w:rsidRPr="00237D89">
        <w:rPr>
          <w:sz w:val="13"/>
          <w:szCs w:val="13"/>
        </w:rPr>
        <w:br/>
      </w:r>
      <w:r w:rsidRPr="00237D89">
        <w:rPr>
          <w:rStyle w:val="CommentTok"/>
          <w:sz w:val="13"/>
          <w:szCs w:val="13"/>
        </w:rPr>
        <w:tab/>
      </w:r>
      <w:r w:rsidRPr="00237D89">
        <w:rPr>
          <w:rStyle w:val="CommentTok"/>
          <w:sz w:val="13"/>
          <w:szCs w:val="13"/>
        </w:rPr>
        <w:tab/>
        <w:t>HLPP::add(t1, t2, t3);</w:t>
      </w:r>
      <w:r w:rsidRPr="00237D89">
        <w:rPr>
          <w:sz w:val="13"/>
          <w:szCs w:val="13"/>
        </w:rPr>
        <w:br/>
      </w:r>
      <w:r w:rsidRPr="00237D89">
        <w:rPr>
          <w:rStyle w:val="CommentTok"/>
          <w:sz w:val="13"/>
          <w:szCs w:val="13"/>
        </w:rPr>
        <w:tab/>
        <w:t>}</w:t>
      </w:r>
      <w:r w:rsidRPr="00237D89">
        <w:rPr>
          <w:sz w:val="13"/>
          <w:szCs w:val="13"/>
        </w:rPr>
        <w:br/>
      </w:r>
      <w:r w:rsidRPr="00237D89">
        <w:rPr>
          <w:rStyle w:val="CommentTok"/>
          <w:sz w:val="13"/>
          <w:szCs w:val="13"/>
        </w:rPr>
        <w:tab/>
        <w:t>cout &lt;&lt; HLPP::hlpp(HLPP::n + 1, HLPP::src, HLPP::dst) &lt;&lt; endl;</w:t>
      </w:r>
      <w:r w:rsidRPr="00237D89">
        <w:rPr>
          <w:sz w:val="13"/>
          <w:szCs w:val="13"/>
        </w:rPr>
        <w:br/>
      </w:r>
      <w:r w:rsidRPr="00237D89">
        <w:rPr>
          <w:rStyle w:val="CommentTok"/>
          <w:sz w:val="13"/>
          <w:szCs w:val="13"/>
        </w:rPr>
        <w:tab/>
        <w:t>return 0;</w:t>
      </w:r>
      <w:r w:rsidRPr="00237D89">
        <w:rPr>
          <w:sz w:val="13"/>
          <w:szCs w:val="13"/>
        </w:rPr>
        <w:br/>
      </w:r>
      <w:r w:rsidRPr="00237D89">
        <w:rPr>
          <w:rStyle w:val="CommentTok"/>
          <w:sz w:val="13"/>
          <w:szCs w:val="13"/>
        </w:rPr>
        <w:t>}</w:t>
      </w:r>
      <w:r w:rsidRPr="00237D89">
        <w:rPr>
          <w:sz w:val="13"/>
          <w:szCs w:val="13"/>
        </w:rPr>
        <w:br/>
      </w:r>
      <w:r w:rsidRPr="00237D89">
        <w:rPr>
          <w:rStyle w:val="CommentTok"/>
          <w:sz w:val="13"/>
          <w:szCs w:val="13"/>
        </w:rPr>
        <w:t>*/</w:t>
      </w:r>
      <w:r w:rsidRPr="00237D89">
        <w:rPr>
          <w:sz w:val="13"/>
          <w:szCs w:val="13"/>
        </w:rPr>
        <w:br/>
      </w:r>
      <w:r w:rsidRPr="00237D89">
        <w:rPr>
          <w:rStyle w:val="KeywordTok"/>
          <w:sz w:val="13"/>
          <w:szCs w:val="13"/>
        </w:rPr>
        <w:t>namespace</w:t>
      </w:r>
      <w:r w:rsidRPr="00237D89">
        <w:rPr>
          <w:rStyle w:val="NormalTok"/>
          <w:sz w:val="13"/>
          <w:szCs w:val="13"/>
        </w:rPr>
        <w:t xml:space="preserve"> HLPP</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ab/>
      </w:r>
      <w:r w:rsidRPr="00237D89">
        <w:rPr>
          <w:rStyle w:val="AttributeTok"/>
          <w:sz w:val="13"/>
          <w:szCs w:val="13"/>
        </w:rPr>
        <w:t>const</w:t>
      </w:r>
      <w:r w:rsidRPr="00237D89">
        <w:rPr>
          <w:rStyle w:val="NormalTok"/>
          <w:sz w:val="13"/>
          <w:szCs w:val="13"/>
        </w:rPr>
        <w:t xml:space="preserve"> LL INF </w:t>
      </w:r>
      <w:r w:rsidRPr="00237D89">
        <w:rPr>
          <w:rStyle w:val="OperatorTok"/>
          <w:sz w:val="13"/>
          <w:szCs w:val="13"/>
        </w:rPr>
        <w:t>=</w:t>
      </w:r>
      <w:r w:rsidRPr="00237D89">
        <w:rPr>
          <w:rStyle w:val="NormalTok"/>
          <w:sz w:val="13"/>
          <w:szCs w:val="13"/>
        </w:rPr>
        <w:t xml:space="preserve"> </w:t>
      </w:r>
      <w:r w:rsidRPr="00237D89">
        <w:rPr>
          <w:rStyle w:val="BaseNTok"/>
          <w:sz w:val="13"/>
          <w:szCs w:val="13"/>
        </w:rPr>
        <w:t>0x3f3f3f3f3f3f</w:t>
      </w:r>
      <w:r w:rsidRPr="00237D89">
        <w:rPr>
          <w:rStyle w:val="OperatorTok"/>
          <w:sz w:val="13"/>
          <w:szCs w:val="13"/>
        </w:rPr>
        <w:t>;</w:t>
      </w:r>
      <w:r w:rsidRPr="00237D89">
        <w:rPr>
          <w:sz w:val="13"/>
          <w:szCs w:val="13"/>
        </w:rPr>
        <w:br/>
      </w:r>
      <w:r w:rsidRPr="00237D89">
        <w:rPr>
          <w:rStyle w:val="NormalTok"/>
          <w:sz w:val="13"/>
          <w:szCs w:val="13"/>
        </w:rPr>
        <w:tab/>
      </w:r>
      <w:r w:rsidRPr="00237D89">
        <w:rPr>
          <w:rStyle w:val="AttributeTok"/>
          <w:sz w:val="13"/>
          <w:szCs w:val="13"/>
        </w:rPr>
        <w:t>const</w:t>
      </w:r>
      <w:r w:rsidRPr="00237D89">
        <w:rPr>
          <w:rStyle w:val="NormalTok"/>
          <w:sz w:val="13"/>
          <w:szCs w:val="13"/>
        </w:rPr>
        <w:t xml:space="preserve"> LL MXn </w:t>
      </w:r>
      <w:r w:rsidRPr="00237D89">
        <w:rPr>
          <w:rStyle w:val="OperatorTok"/>
          <w:sz w:val="13"/>
          <w:szCs w:val="13"/>
        </w:rPr>
        <w:t>=</w:t>
      </w:r>
      <w:r w:rsidRPr="00237D89">
        <w:rPr>
          <w:rStyle w:val="NormalTok"/>
          <w:sz w:val="13"/>
          <w:szCs w:val="13"/>
        </w:rPr>
        <w:t xml:space="preserve"> </w:t>
      </w:r>
      <w:r w:rsidRPr="00237D89">
        <w:rPr>
          <w:rStyle w:val="DecValTok"/>
          <w:sz w:val="13"/>
          <w:szCs w:val="13"/>
        </w:rPr>
        <w:t>1203</w:t>
      </w:r>
      <w:r w:rsidRPr="00237D89">
        <w:rPr>
          <w:rStyle w:val="OperatorTok"/>
          <w:sz w:val="13"/>
          <w:szCs w:val="13"/>
        </w:rPr>
        <w:t>;</w:t>
      </w:r>
      <w:r w:rsidRPr="00237D89">
        <w:rPr>
          <w:sz w:val="13"/>
          <w:szCs w:val="13"/>
        </w:rPr>
        <w:br/>
      </w:r>
      <w:r w:rsidRPr="00237D89">
        <w:rPr>
          <w:rStyle w:val="NormalTok"/>
          <w:sz w:val="13"/>
          <w:szCs w:val="13"/>
        </w:rPr>
        <w:tab/>
      </w:r>
      <w:r w:rsidRPr="00237D89">
        <w:rPr>
          <w:rStyle w:val="AttributeTok"/>
          <w:sz w:val="13"/>
          <w:szCs w:val="13"/>
        </w:rPr>
        <w:t>const</w:t>
      </w:r>
      <w:r w:rsidRPr="00237D89">
        <w:rPr>
          <w:rStyle w:val="NormalTok"/>
          <w:sz w:val="13"/>
          <w:szCs w:val="13"/>
        </w:rPr>
        <w:t xml:space="preserve"> LL maxm </w:t>
      </w:r>
      <w:r w:rsidRPr="00237D89">
        <w:rPr>
          <w:rStyle w:val="OperatorTok"/>
          <w:sz w:val="13"/>
          <w:szCs w:val="13"/>
        </w:rPr>
        <w:t>=</w:t>
      </w:r>
      <w:r w:rsidRPr="00237D89">
        <w:rPr>
          <w:rStyle w:val="NormalTok"/>
          <w:sz w:val="13"/>
          <w:szCs w:val="13"/>
        </w:rPr>
        <w:t xml:space="preserve"> </w:t>
      </w:r>
      <w:r w:rsidRPr="00237D89">
        <w:rPr>
          <w:rStyle w:val="DecValTok"/>
          <w:sz w:val="13"/>
          <w:szCs w:val="13"/>
        </w:rPr>
        <w:t>520010</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t>vector</w:t>
      </w:r>
      <w:r w:rsidRPr="00237D89">
        <w:rPr>
          <w:rStyle w:val="OperatorTok"/>
          <w:sz w:val="13"/>
          <w:szCs w:val="13"/>
        </w:rPr>
        <w:t>&lt;</w:t>
      </w:r>
      <w:r w:rsidRPr="00237D89">
        <w:rPr>
          <w:rStyle w:val="NormalTok"/>
          <w:sz w:val="13"/>
          <w:szCs w:val="13"/>
        </w:rPr>
        <w:t>LL</w:t>
      </w:r>
      <w:r w:rsidRPr="00237D89">
        <w:rPr>
          <w:rStyle w:val="OperatorTok"/>
          <w:sz w:val="13"/>
          <w:szCs w:val="13"/>
        </w:rPr>
        <w:t>&gt;</w:t>
      </w:r>
      <w:r w:rsidRPr="00237D89">
        <w:rPr>
          <w:rStyle w:val="NormalTok"/>
          <w:sz w:val="13"/>
          <w:szCs w:val="13"/>
        </w:rPr>
        <w:t xml:space="preserve"> gap</w:t>
      </w:r>
      <w:r w:rsidRPr="00237D89">
        <w:rPr>
          <w:rStyle w:val="OperatorTok"/>
          <w:sz w:val="13"/>
          <w:szCs w:val="13"/>
        </w:rPr>
        <w:t>;</w:t>
      </w:r>
      <w:r w:rsidRPr="00237D89">
        <w:rPr>
          <w:sz w:val="13"/>
          <w:szCs w:val="13"/>
        </w:rPr>
        <w:br/>
      </w:r>
      <w:r w:rsidRPr="00237D89">
        <w:rPr>
          <w:rStyle w:val="NormalTok"/>
          <w:sz w:val="13"/>
          <w:szCs w:val="13"/>
        </w:rPr>
        <w:tab/>
        <w:t>LL n</w:t>
      </w:r>
      <w:r w:rsidRPr="00237D89">
        <w:rPr>
          <w:rStyle w:val="OperatorTok"/>
          <w:sz w:val="13"/>
          <w:szCs w:val="13"/>
        </w:rPr>
        <w:t>,</w:t>
      </w:r>
      <w:r w:rsidRPr="00237D89">
        <w:rPr>
          <w:rStyle w:val="NormalTok"/>
          <w:sz w:val="13"/>
          <w:szCs w:val="13"/>
        </w:rPr>
        <w:t xml:space="preserve"> m</w:t>
      </w:r>
      <w:r w:rsidRPr="00237D89">
        <w:rPr>
          <w:rStyle w:val="OperatorTok"/>
          <w:sz w:val="13"/>
          <w:szCs w:val="13"/>
        </w:rPr>
        <w:t>,</w:t>
      </w:r>
      <w:r w:rsidRPr="00237D89">
        <w:rPr>
          <w:rStyle w:val="NormalTok"/>
          <w:sz w:val="13"/>
          <w:szCs w:val="13"/>
        </w:rPr>
        <w:t xml:space="preserve"> src</w:t>
      </w:r>
      <w:r w:rsidRPr="00237D89">
        <w:rPr>
          <w:rStyle w:val="OperatorTok"/>
          <w:sz w:val="13"/>
          <w:szCs w:val="13"/>
        </w:rPr>
        <w:t>,</w:t>
      </w:r>
      <w:r w:rsidRPr="00237D89">
        <w:rPr>
          <w:rStyle w:val="NormalTok"/>
          <w:sz w:val="13"/>
          <w:szCs w:val="13"/>
        </w:rPr>
        <w:t xml:space="preserve"> dst</w:t>
      </w:r>
      <w:r w:rsidRPr="00237D89">
        <w:rPr>
          <w:rStyle w:val="OperatorTok"/>
          <w:sz w:val="13"/>
          <w:szCs w:val="13"/>
        </w:rPr>
        <w:t>,</w:t>
      </w:r>
      <w:r w:rsidRPr="00237D89">
        <w:rPr>
          <w:rStyle w:val="NormalTok"/>
          <w:sz w:val="13"/>
          <w:szCs w:val="13"/>
        </w:rPr>
        <w:t xml:space="preserve"> now_height</w:t>
      </w:r>
      <w:r w:rsidRPr="00237D89">
        <w:rPr>
          <w:rStyle w:val="OperatorTok"/>
          <w:sz w:val="13"/>
          <w:szCs w:val="13"/>
        </w:rPr>
        <w:t>,</w:t>
      </w:r>
      <w:r w:rsidRPr="00237D89">
        <w:rPr>
          <w:rStyle w:val="NormalTok"/>
          <w:sz w:val="13"/>
          <w:szCs w:val="13"/>
        </w:rPr>
        <w:t xml:space="preserve"> src_height</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KeywordTok"/>
          <w:sz w:val="13"/>
          <w:szCs w:val="13"/>
        </w:rPr>
        <w:t>struct</w:t>
      </w:r>
      <w:r w:rsidRPr="00237D89">
        <w:rPr>
          <w:rStyle w:val="NormalTok"/>
          <w:sz w:val="13"/>
          <w:szCs w:val="13"/>
        </w:rPr>
        <w:t xml:space="preserve"> NODEINFO</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LL height </w:t>
      </w:r>
      <w:r w:rsidRPr="00237D89">
        <w:rPr>
          <w:rStyle w:val="OperatorTok"/>
          <w:sz w:val="13"/>
          <w:szCs w:val="13"/>
        </w:rPr>
        <w:t>=</w:t>
      </w:r>
      <w:r w:rsidRPr="00237D89">
        <w:rPr>
          <w:rStyle w:val="NormalTok"/>
          <w:sz w:val="13"/>
          <w:szCs w:val="13"/>
        </w:rPr>
        <w:t xml:space="preserve"> MXn</w:t>
      </w:r>
      <w:r w:rsidRPr="00237D89">
        <w:rPr>
          <w:rStyle w:val="OperatorTok"/>
          <w:sz w:val="13"/>
          <w:szCs w:val="13"/>
        </w:rPr>
        <w:t>,</w:t>
      </w:r>
      <w:r w:rsidRPr="00237D89">
        <w:rPr>
          <w:rStyle w:val="NormalTok"/>
          <w:sz w:val="13"/>
          <w:szCs w:val="13"/>
        </w:rPr>
        <w:t xml:space="preserve"> traffic</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LL getIndex</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NODEINFO</w:t>
      </w:r>
      <w:r w:rsidRPr="00237D89">
        <w:rPr>
          <w:rStyle w:val="OperatorTok"/>
          <w:sz w:val="13"/>
          <w:szCs w:val="13"/>
        </w:rPr>
        <w:t>(</w:t>
      </w:r>
      <w:r w:rsidRPr="00237D89">
        <w:rPr>
          <w:rStyle w:val="NormalTok"/>
          <w:sz w:val="13"/>
          <w:szCs w:val="13"/>
        </w:rPr>
        <w:t xml:space="preserve">LL h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height</w:t>
      </w:r>
      <w:r w:rsidRPr="00237D89">
        <w:rPr>
          <w:rStyle w:val="OperatorTok"/>
          <w:sz w:val="13"/>
          <w:szCs w:val="13"/>
        </w:rPr>
        <w:t>(</w:t>
      </w:r>
      <w:r w:rsidRPr="00237D89">
        <w:rPr>
          <w:rStyle w:val="NormalTok"/>
          <w:sz w:val="13"/>
          <w:szCs w:val="13"/>
        </w:rPr>
        <w:t>h</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bool</w:t>
      </w:r>
      <w:r w:rsidRPr="00237D89">
        <w:rPr>
          <w:rStyle w:val="NormalTok"/>
          <w:sz w:val="13"/>
          <w:szCs w:val="13"/>
        </w:rPr>
        <w:t xml:space="preserve"> </w:t>
      </w:r>
      <w:r w:rsidRPr="00237D89">
        <w:rPr>
          <w:rStyle w:val="KeywordTok"/>
          <w:sz w:val="13"/>
          <w:szCs w:val="13"/>
        </w:rPr>
        <w:t>operator</w:t>
      </w:r>
      <w:r w:rsidRPr="00237D89">
        <w:rPr>
          <w:rStyle w:val="OperatorTok"/>
          <w:sz w:val="13"/>
          <w:szCs w:val="13"/>
        </w:rPr>
        <w:t>&lt;(</w:t>
      </w:r>
      <w:r w:rsidRPr="00237D89">
        <w:rPr>
          <w:rStyle w:val="AttributeTok"/>
          <w:sz w:val="13"/>
          <w:szCs w:val="13"/>
        </w:rPr>
        <w:t>const</w:t>
      </w:r>
      <w:r w:rsidRPr="00237D89">
        <w:rPr>
          <w:rStyle w:val="NormalTok"/>
          <w:sz w:val="13"/>
          <w:szCs w:val="13"/>
        </w:rPr>
        <w:t xml:space="preserve"> NODEINFO </w:t>
      </w:r>
      <w:r w:rsidRPr="00237D89">
        <w:rPr>
          <w:rStyle w:val="OperatorTok"/>
          <w:sz w:val="13"/>
          <w:szCs w:val="13"/>
        </w:rPr>
        <w:t>&amp;</w:t>
      </w:r>
      <w:r w:rsidRPr="00237D89">
        <w:rPr>
          <w:rStyle w:val="NormalTok"/>
          <w:sz w:val="13"/>
          <w:szCs w:val="13"/>
        </w:rPr>
        <w:t>a</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height </w:t>
      </w:r>
      <w:r w:rsidRPr="00237D89">
        <w:rPr>
          <w:rStyle w:val="OperatorTok"/>
          <w:sz w:val="13"/>
          <w:szCs w:val="13"/>
        </w:rPr>
        <w:t>&lt;</w:t>
      </w:r>
      <w:r w:rsidRPr="00237D89">
        <w:rPr>
          <w:rStyle w:val="NormalTok"/>
          <w:sz w:val="13"/>
          <w:szCs w:val="13"/>
        </w:rPr>
        <w:t xml:space="preserve"> a</w:t>
      </w:r>
      <w:r w:rsidRPr="00237D89">
        <w:rPr>
          <w:rStyle w:val="OperatorTok"/>
          <w:sz w:val="13"/>
          <w:szCs w:val="13"/>
        </w:rPr>
        <w:t>.</w:t>
      </w:r>
      <w:r w:rsidRPr="00237D89">
        <w:rPr>
          <w:rStyle w:val="NormalTok"/>
          <w:sz w:val="13"/>
          <w:szCs w:val="13"/>
        </w:rPr>
        <w:t>height</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rStyle w:val="NormalTok"/>
          <w:sz w:val="13"/>
          <w:szCs w:val="13"/>
        </w:rPr>
        <w:t xml:space="preserve"> node</w:t>
      </w:r>
      <w:r w:rsidRPr="00237D89">
        <w:rPr>
          <w:rStyle w:val="OperatorTok"/>
          <w:sz w:val="13"/>
          <w:szCs w:val="13"/>
        </w:rPr>
        <w:t>[</w:t>
      </w:r>
      <w:r w:rsidRPr="00237D89">
        <w:rPr>
          <w:rStyle w:val="NormalTok"/>
          <w:sz w:val="13"/>
          <w:szCs w:val="13"/>
        </w:rPr>
        <w:t>MXn</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t>LL NODEINFO</w:t>
      </w:r>
      <w:r w:rsidRPr="00237D89">
        <w:rPr>
          <w:rStyle w:val="OperatorTok"/>
          <w:sz w:val="13"/>
          <w:szCs w:val="13"/>
        </w:rPr>
        <w:t>::</w:t>
      </w:r>
      <w:r w:rsidRPr="00237D89">
        <w:rPr>
          <w:rStyle w:val="NormalTok"/>
          <w:sz w:val="13"/>
          <w:szCs w:val="13"/>
        </w:rPr>
        <w:t>getInde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KeywordTok"/>
          <w:sz w:val="13"/>
          <w:szCs w:val="13"/>
        </w:rPr>
        <w:t>this</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od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KeywordTok"/>
          <w:sz w:val="13"/>
          <w:szCs w:val="13"/>
        </w:rPr>
        <w:t>struct</w:t>
      </w:r>
      <w:r w:rsidRPr="00237D89">
        <w:rPr>
          <w:rStyle w:val="NormalTok"/>
          <w:sz w:val="13"/>
          <w:szCs w:val="13"/>
        </w:rPr>
        <w:t xml:space="preserve"> EDGEINFO</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LL to</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LL flo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LL opposite</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EDGEINFO</w:t>
      </w:r>
      <w:r w:rsidRPr="00237D89">
        <w:rPr>
          <w:rStyle w:val="OperatorTok"/>
          <w:sz w:val="13"/>
          <w:szCs w:val="13"/>
        </w:rPr>
        <w:t>(</w:t>
      </w:r>
      <w:r w:rsidRPr="00237D89">
        <w:rPr>
          <w:rStyle w:val="NormalTok"/>
          <w:sz w:val="13"/>
          <w:szCs w:val="13"/>
        </w:rPr>
        <w:t>LL a</w:t>
      </w:r>
      <w:r w:rsidRPr="00237D89">
        <w:rPr>
          <w:rStyle w:val="OperatorTok"/>
          <w:sz w:val="13"/>
          <w:szCs w:val="13"/>
        </w:rPr>
        <w:t>,</w:t>
      </w:r>
      <w:r w:rsidRPr="00237D89">
        <w:rPr>
          <w:rStyle w:val="NormalTok"/>
          <w:sz w:val="13"/>
          <w:szCs w:val="13"/>
        </w:rPr>
        <w:t xml:space="preserve"> LL b</w:t>
      </w:r>
      <w:r w:rsidRPr="00237D89">
        <w:rPr>
          <w:rStyle w:val="OperatorTok"/>
          <w:sz w:val="13"/>
          <w:szCs w:val="13"/>
        </w:rPr>
        <w:t>,</w:t>
      </w:r>
      <w:r w:rsidRPr="00237D89">
        <w:rPr>
          <w:rStyle w:val="NormalTok"/>
          <w:sz w:val="13"/>
          <w:szCs w:val="13"/>
        </w:rPr>
        <w:t xml:space="preserve"> LL c</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to</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 xml:space="preserve"> flow</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rStyle w:val="NormalTok"/>
          <w:sz w:val="13"/>
          <w:szCs w:val="13"/>
        </w:rPr>
        <w:t xml:space="preserve"> opposite</w:t>
      </w:r>
      <w:r w:rsidRPr="00237D89">
        <w:rPr>
          <w:rStyle w:val="OperatorTok"/>
          <w:sz w:val="13"/>
          <w:szCs w:val="13"/>
        </w:rPr>
        <w:t>(</w:t>
      </w:r>
      <w:r w:rsidRPr="00237D89">
        <w:rPr>
          <w:rStyle w:val="NormalTok"/>
          <w:sz w:val="13"/>
          <w:szCs w:val="13"/>
        </w:rPr>
        <w:t>c</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BuiltInTok"/>
          <w:sz w:val="13"/>
          <w:szCs w:val="13"/>
        </w:rPr>
        <w:t>std::</w:t>
      </w:r>
      <w:r w:rsidRPr="00237D89">
        <w:rPr>
          <w:rStyle w:val="NormalTok"/>
          <w:sz w:val="13"/>
          <w:szCs w:val="13"/>
        </w:rPr>
        <w:t>list</w:t>
      </w:r>
      <w:r w:rsidRPr="00237D89">
        <w:rPr>
          <w:rStyle w:val="OperatorTok"/>
          <w:sz w:val="13"/>
          <w:szCs w:val="13"/>
        </w:rPr>
        <w:t>&lt;</w:t>
      </w:r>
      <w:r w:rsidRPr="00237D89">
        <w:rPr>
          <w:rStyle w:val="NormalTok"/>
          <w:sz w:val="13"/>
          <w:szCs w:val="13"/>
        </w:rPr>
        <w:t xml:space="preserve">NODEINFO </w:t>
      </w:r>
      <w:r w:rsidRPr="00237D89">
        <w:rPr>
          <w:rStyle w:val="OperatorTok"/>
          <w:sz w:val="13"/>
          <w:szCs w:val="13"/>
        </w:rPr>
        <w:t>*&gt;</w:t>
      </w:r>
      <w:r w:rsidRPr="00237D89">
        <w:rPr>
          <w:rStyle w:val="NormalTok"/>
          <w:sz w:val="13"/>
          <w:szCs w:val="13"/>
        </w:rPr>
        <w:t xml:space="preserve"> dlist</w:t>
      </w:r>
      <w:r w:rsidRPr="00237D89">
        <w:rPr>
          <w:rStyle w:val="OperatorTok"/>
          <w:sz w:val="13"/>
          <w:szCs w:val="13"/>
        </w:rPr>
        <w:t>[</w:t>
      </w:r>
      <w:r w:rsidRPr="00237D89">
        <w:rPr>
          <w:rStyle w:val="NormalTok"/>
          <w:sz w:val="13"/>
          <w:szCs w:val="13"/>
        </w:rPr>
        <w:t>MXn</w:t>
      </w:r>
      <w:r w:rsidRPr="00237D89">
        <w:rPr>
          <w:rStyle w:val="OperatorTok"/>
          <w:sz w:val="13"/>
          <w:szCs w:val="13"/>
        </w:rPr>
        <w:t>];</w:t>
      </w:r>
      <w:r w:rsidRPr="00237D89">
        <w:rPr>
          <w:sz w:val="13"/>
          <w:szCs w:val="13"/>
        </w:rPr>
        <w:br/>
      </w:r>
      <w:r w:rsidRPr="00237D89">
        <w:rPr>
          <w:rStyle w:val="NormalTok"/>
          <w:sz w:val="13"/>
          <w:szCs w:val="13"/>
        </w:rPr>
        <w:tab/>
        <w:t>vector</w:t>
      </w:r>
      <w:r w:rsidRPr="00237D89">
        <w:rPr>
          <w:rStyle w:val="OperatorTok"/>
          <w:sz w:val="13"/>
          <w:szCs w:val="13"/>
        </w:rPr>
        <w:t>&lt;</w:t>
      </w:r>
      <w:r w:rsidRPr="00237D89">
        <w:rPr>
          <w:rStyle w:val="BuiltInTok"/>
          <w:sz w:val="13"/>
          <w:szCs w:val="13"/>
        </w:rPr>
        <w:t>std::</w:t>
      </w:r>
      <w:r w:rsidRPr="00237D89">
        <w:rPr>
          <w:rStyle w:val="NormalTok"/>
          <w:sz w:val="13"/>
          <w:szCs w:val="13"/>
        </w:rPr>
        <w:t>list</w:t>
      </w:r>
      <w:r w:rsidRPr="00237D89">
        <w:rPr>
          <w:rStyle w:val="OperatorTok"/>
          <w:sz w:val="13"/>
          <w:szCs w:val="13"/>
        </w:rPr>
        <w:t>&lt;</w:t>
      </w:r>
      <w:r w:rsidRPr="00237D89">
        <w:rPr>
          <w:rStyle w:val="NormalTok"/>
          <w:sz w:val="13"/>
          <w:szCs w:val="13"/>
        </w:rPr>
        <w:t xml:space="preserve">NODEINFO </w:t>
      </w:r>
      <w:r w:rsidRPr="00237D89">
        <w:rPr>
          <w:rStyle w:val="OperatorTok"/>
          <w:sz w:val="13"/>
          <w:szCs w:val="13"/>
        </w:rPr>
        <w:t>*&gt;::</w:t>
      </w:r>
      <w:r w:rsidRPr="00237D89">
        <w:rPr>
          <w:rStyle w:val="NormalTok"/>
          <w:sz w:val="13"/>
          <w:szCs w:val="13"/>
        </w:rPr>
        <w:t>iterator</w:t>
      </w:r>
      <w:r w:rsidRPr="00237D89">
        <w:rPr>
          <w:rStyle w:val="OperatorTok"/>
          <w:sz w:val="13"/>
          <w:szCs w:val="13"/>
        </w:rPr>
        <w:t>&gt;</w:t>
      </w:r>
      <w:r w:rsidRPr="00237D89">
        <w:rPr>
          <w:rStyle w:val="NormalTok"/>
          <w:sz w:val="13"/>
          <w:szCs w:val="13"/>
        </w:rPr>
        <w:t xml:space="preserve"> iter</w:t>
      </w:r>
      <w:r w:rsidRPr="00237D89">
        <w:rPr>
          <w:rStyle w:val="OperatorTok"/>
          <w:sz w:val="13"/>
          <w:szCs w:val="13"/>
        </w:rPr>
        <w:t>;</w:t>
      </w:r>
      <w:r w:rsidRPr="00237D89">
        <w:rPr>
          <w:sz w:val="13"/>
          <w:szCs w:val="13"/>
        </w:rPr>
        <w:br/>
      </w:r>
      <w:r w:rsidRPr="00237D89">
        <w:rPr>
          <w:rStyle w:val="NormalTok"/>
          <w:sz w:val="13"/>
          <w:szCs w:val="13"/>
        </w:rPr>
        <w:tab/>
        <w:t>vector</w:t>
      </w:r>
      <w:r w:rsidRPr="00237D89">
        <w:rPr>
          <w:rStyle w:val="OperatorTok"/>
          <w:sz w:val="13"/>
          <w:szCs w:val="13"/>
        </w:rPr>
        <w:t>&lt;</w:t>
      </w:r>
      <w:r w:rsidRPr="00237D89">
        <w:rPr>
          <w:rStyle w:val="NormalTok"/>
          <w:sz w:val="13"/>
          <w:szCs w:val="13"/>
        </w:rPr>
        <w:t xml:space="preserve">NODEINFO </w:t>
      </w:r>
      <w:r w:rsidRPr="00237D89">
        <w:rPr>
          <w:rStyle w:val="OperatorTok"/>
          <w:sz w:val="13"/>
          <w:szCs w:val="13"/>
        </w:rPr>
        <w:t>*&gt;</w:t>
      </w:r>
      <w:r w:rsidRPr="00237D89">
        <w:rPr>
          <w:rStyle w:val="NormalTok"/>
          <w:sz w:val="13"/>
          <w:szCs w:val="13"/>
        </w:rPr>
        <w:t xml:space="preserve"> list</w:t>
      </w:r>
      <w:r w:rsidRPr="00237D89">
        <w:rPr>
          <w:rStyle w:val="OperatorTok"/>
          <w:sz w:val="13"/>
          <w:szCs w:val="13"/>
        </w:rPr>
        <w:t>[</w:t>
      </w:r>
      <w:r w:rsidRPr="00237D89">
        <w:rPr>
          <w:rStyle w:val="NormalTok"/>
          <w:sz w:val="13"/>
          <w:szCs w:val="13"/>
        </w:rPr>
        <w:t>MXn</w:t>
      </w:r>
      <w:r w:rsidRPr="00237D89">
        <w:rPr>
          <w:rStyle w:val="OperatorTok"/>
          <w:sz w:val="13"/>
          <w:szCs w:val="13"/>
        </w:rPr>
        <w:t>];</w:t>
      </w:r>
      <w:r w:rsidRPr="00237D89">
        <w:rPr>
          <w:sz w:val="13"/>
          <w:szCs w:val="13"/>
        </w:rPr>
        <w:br/>
      </w:r>
      <w:r w:rsidRPr="00237D89">
        <w:rPr>
          <w:rStyle w:val="NormalTok"/>
          <w:sz w:val="13"/>
          <w:szCs w:val="13"/>
        </w:rPr>
        <w:tab/>
        <w:t>vector</w:t>
      </w:r>
      <w:r w:rsidRPr="00237D89">
        <w:rPr>
          <w:rStyle w:val="OperatorTok"/>
          <w:sz w:val="13"/>
          <w:szCs w:val="13"/>
        </w:rPr>
        <w:t>&lt;</w:t>
      </w:r>
      <w:r w:rsidRPr="00237D89">
        <w:rPr>
          <w:rStyle w:val="NormalTok"/>
          <w:sz w:val="13"/>
          <w:szCs w:val="13"/>
        </w:rPr>
        <w:t>EDGEINFO</w:t>
      </w:r>
      <w:r w:rsidRPr="00237D89">
        <w:rPr>
          <w:rStyle w:val="OperatorTok"/>
          <w:sz w:val="13"/>
          <w:szCs w:val="13"/>
        </w:rPr>
        <w:t>&gt;</w:t>
      </w:r>
      <w:r w:rsidRPr="00237D89">
        <w:rPr>
          <w:rStyle w:val="NormalTok"/>
          <w:sz w:val="13"/>
          <w:szCs w:val="13"/>
        </w:rPr>
        <w:t xml:space="preserve"> edge</w:t>
      </w:r>
      <w:r w:rsidRPr="00237D89">
        <w:rPr>
          <w:rStyle w:val="OperatorTok"/>
          <w:sz w:val="13"/>
          <w:szCs w:val="13"/>
        </w:rPr>
        <w:t>[</w:t>
      </w:r>
      <w:r w:rsidRPr="00237D89">
        <w:rPr>
          <w:rStyle w:val="NormalTok"/>
          <w:sz w:val="13"/>
          <w:szCs w:val="13"/>
        </w:rPr>
        <w:t>MXn</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add</w:t>
      </w:r>
      <w:r w:rsidRPr="00237D89">
        <w:rPr>
          <w:rStyle w:val="OperatorTok"/>
          <w:sz w:val="13"/>
          <w:szCs w:val="13"/>
        </w:rPr>
        <w:t>(</w:t>
      </w:r>
      <w:r w:rsidRPr="00237D89">
        <w:rPr>
          <w:rStyle w:val="NormalTok"/>
          <w:sz w:val="13"/>
          <w:szCs w:val="13"/>
        </w:rPr>
        <w:t>LL u</w:t>
      </w:r>
      <w:r w:rsidRPr="00237D89">
        <w:rPr>
          <w:rStyle w:val="OperatorTok"/>
          <w:sz w:val="13"/>
          <w:szCs w:val="13"/>
        </w:rPr>
        <w:t>,</w:t>
      </w:r>
      <w:r w:rsidRPr="00237D89">
        <w:rPr>
          <w:rStyle w:val="NormalTok"/>
          <w:sz w:val="13"/>
          <w:szCs w:val="13"/>
        </w:rPr>
        <w:t xml:space="preserve"> LL v</w:t>
      </w:r>
      <w:r w:rsidRPr="00237D89">
        <w:rPr>
          <w:rStyle w:val="OperatorTok"/>
          <w:sz w:val="13"/>
          <w:szCs w:val="13"/>
        </w:rPr>
        <w:t>,</w:t>
      </w:r>
      <w:r w:rsidRPr="00237D89">
        <w:rPr>
          <w:rStyle w:val="NormalTok"/>
          <w:sz w:val="13"/>
          <w:szCs w:val="13"/>
        </w:rPr>
        <w:t xml:space="preserve"> LL w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edge</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push_back</w:t>
      </w:r>
      <w:r w:rsidRPr="00237D89">
        <w:rPr>
          <w:rStyle w:val="OperatorTok"/>
          <w:sz w:val="13"/>
          <w:szCs w:val="13"/>
        </w:rPr>
        <w:t>(</w:t>
      </w:r>
      <w:r w:rsidRPr="00237D89">
        <w:rPr>
          <w:rStyle w:val="NormalTok"/>
          <w:sz w:val="13"/>
          <w:szCs w:val="13"/>
        </w:rPr>
        <w:t>EDGEINFO</w:t>
      </w:r>
      <w:r w:rsidRPr="00237D89">
        <w:rPr>
          <w:rStyle w:val="OperatorTok"/>
          <w:sz w:val="13"/>
          <w:szCs w:val="13"/>
        </w:rPr>
        <w:t>(</w:t>
      </w:r>
      <w:r w:rsidRPr="00237D89">
        <w:rPr>
          <w:rStyle w:val="NormalTok"/>
          <w:sz w:val="13"/>
          <w:szCs w:val="13"/>
        </w:rPr>
        <w:t>v</w:t>
      </w:r>
      <w:r w:rsidRPr="00237D89">
        <w:rPr>
          <w:rStyle w:val="OperatorTok"/>
          <w:sz w:val="13"/>
          <w:szCs w:val="13"/>
        </w:rPr>
        <w:t>,</w:t>
      </w:r>
      <w:r w:rsidRPr="00237D89">
        <w:rPr>
          <w:rStyle w:val="NormalTok"/>
          <w:sz w:val="13"/>
          <w:szCs w:val="13"/>
        </w:rPr>
        <w:t xml:space="preserve"> w</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LL</w:t>
      </w:r>
      <w:r w:rsidRPr="00237D89">
        <w:rPr>
          <w:rStyle w:val="OperatorTok"/>
          <w:sz w:val="13"/>
          <w:szCs w:val="13"/>
        </w:rPr>
        <w:t>)</w:t>
      </w:r>
      <w:r w:rsidRPr="00237D89">
        <w:rPr>
          <w:rStyle w:val="NormalTok"/>
          <w:sz w:val="13"/>
          <w:szCs w:val="13"/>
        </w:rPr>
        <w:t>edge</w:t>
      </w:r>
      <w:r w:rsidRPr="00237D89">
        <w:rPr>
          <w:rStyle w:val="OperatorTok"/>
          <w:sz w:val="13"/>
          <w:szCs w:val="13"/>
        </w:rPr>
        <w:t>[</w:t>
      </w:r>
      <w:r w:rsidRPr="00237D89">
        <w:rPr>
          <w:rStyle w:val="NormalTok"/>
          <w:sz w:val="13"/>
          <w:szCs w:val="13"/>
        </w:rPr>
        <w:t>v</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edge</w:t>
      </w:r>
      <w:r w:rsidRPr="00237D89">
        <w:rPr>
          <w:rStyle w:val="OperatorTok"/>
          <w:sz w:val="13"/>
          <w:szCs w:val="13"/>
        </w:rPr>
        <w:t>[</w:t>
      </w:r>
      <w:r w:rsidRPr="00237D89">
        <w:rPr>
          <w:rStyle w:val="NormalTok"/>
          <w:sz w:val="13"/>
          <w:szCs w:val="13"/>
        </w:rPr>
        <w:t>v</w:t>
      </w:r>
      <w:r w:rsidRPr="00237D89">
        <w:rPr>
          <w:rStyle w:val="OperatorTok"/>
          <w:sz w:val="13"/>
          <w:szCs w:val="13"/>
        </w:rPr>
        <w:t>].</w:t>
      </w:r>
      <w:r w:rsidRPr="00237D89">
        <w:rPr>
          <w:rStyle w:val="NormalTok"/>
          <w:sz w:val="13"/>
          <w:szCs w:val="13"/>
        </w:rPr>
        <w:t>push_back</w:t>
      </w:r>
      <w:r w:rsidRPr="00237D89">
        <w:rPr>
          <w:rStyle w:val="OperatorTok"/>
          <w:sz w:val="13"/>
          <w:szCs w:val="13"/>
        </w:rPr>
        <w:t>(</w:t>
      </w:r>
      <w:r w:rsidRPr="00237D89">
        <w:rPr>
          <w:rStyle w:val="NormalTok"/>
          <w:sz w:val="13"/>
          <w:szCs w:val="13"/>
        </w:rPr>
        <w:t>EDGEINFO</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LL</w:t>
      </w:r>
      <w:r w:rsidRPr="00237D89">
        <w:rPr>
          <w:rStyle w:val="OperatorTok"/>
          <w:sz w:val="13"/>
          <w:szCs w:val="13"/>
        </w:rPr>
        <w:t>)</w:t>
      </w:r>
      <w:r w:rsidRPr="00237D89">
        <w:rPr>
          <w:rStyle w:val="NormalTok"/>
          <w:sz w:val="13"/>
          <w:szCs w:val="13"/>
        </w:rPr>
        <w:t>edge</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t>priority_queue</w:t>
      </w:r>
      <w:r w:rsidRPr="00237D89">
        <w:rPr>
          <w:rStyle w:val="OperatorTok"/>
          <w:sz w:val="13"/>
          <w:szCs w:val="13"/>
        </w:rPr>
        <w:t>&lt;</w:t>
      </w:r>
      <w:r w:rsidRPr="00237D89">
        <w:rPr>
          <w:rStyle w:val="NormalTok"/>
          <w:sz w:val="13"/>
          <w:szCs w:val="13"/>
        </w:rPr>
        <w:t>NODEINFO</w:t>
      </w:r>
      <w:r w:rsidRPr="00237D89">
        <w:rPr>
          <w:rStyle w:val="OperatorTok"/>
          <w:sz w:val="13"/>
          <w:szCs w:val="13"/>
        </w:rPr>
        <w:t>&gt;</w:t>
      </w:r>
      <w:r w:rsidRPr="00237D89">
        <w:rPr>
          <w:rStyle w:val="NormalTok"/>
          <w:sz w:val="13"/>
          <w:szCs w:val="13"/>
        </w:rPr>
        <w:t xml:space="preserve"> PQ</w:t>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prework_bfs</w:t>
      </w:r>
      <w:r w:rsidRPr="00237D89">
        <w:rPr>
          <w:rStyle w:val="OperatorTok"/>
          <w:sz w:val="13"/>
          <w:szCs w:val="13"/>
        </w:rPr>
        <w:t>(</w:t>
      </w:r>
      <w:r w:rsidRPr="00237D89">
        <w:rPr>
          <w:rStyle w:val="NormalTok"/>
          <w:sz w:val="13"/>
          <w:szCs w:val="13"/>
        </w:rPr>
        <w:t xml:space="preserve">NODEINFO </w:t>
      </w:r>
      <w:r w:rsidRPr="00237D89">
        <w:rPr>
          <w:rStyle w:val="OperatorTok"/>
          <w:sz w:val="13"/>
          <w:szCs w:val="13"/>
        </w:rPr>
        <w:t>&amp;</w:t>
      </w:r>
      <w:r w:rsidRPr="00237D89">
        <w:rPr>
          <w:rStyle w:val="NormalTok"/>
          <w:sz w:val="13"/>
          <w:szCs w:val="13"/>
        </w:rPr>
        <w:t>src</w:t>
      </w:r>
      <w:r w:rsidRPr="00237D89">
        <w:rPr>
          <w:rStyle w:val="OperatorTok"/>
          <w:sz w:val="13"/>
          <w:szCs w:val="13"/>
        </w:rPr>
        <w:t>,</w:t>
      </w:r>
      <w:r w:rsidRPr="00237D89">
        <w:rPr>
          <w:rStyle w:val="NormalTok"/>
          <w:sz w:val="13"/>
          <w:szCs w:val="13"/>
        </w:rPr>
        <w:t xml:space="preserve"> NODEINFO </w:t>
      </w:r>
      <w:r w:rsidRPr="00237D89">
        <w:rPr>
          <w:rStyle w:val="OperatorTok"/>
          <w:sz w:val="13"/>
          <w:szCs w:val="13"/>
        </w:rPr>
        <w:t>&amp;</w:t>
      </w:r>
      <w:r w:rsidRPr="00237D89">
        <w:rPr>
          <w:rStyle w:val="NormalTok"/>
          <w:sz w:val="13"/>
          <w:szCs w:val="13"/>
        </w:rPr>
        <w:t>dst</w:t>
      </w:r>
      <w:r w:rsidRPr="00237D89">
        <w:rPr>
          <w:rStyle w:val="OperatorTok"/>
          <w:sz w:val="13"/>
          <w:szCs w:val="13"/>
        </w:rPr>
        <w:t>,</w:t>
      </w:r>
      <w:r w:rsidRPr="00237D89">
        <w:rPr>
          <w:rStyle w:val="NormalTok"/>
          <w:sz w:val="13"/>
          <w:szCs w:val="13"/>
        </w:rPr>
        <w:t xml:space="preserve"> LL </w:t>
      </w:r>
      <w:r w:rsidRPr="00237D89">
        <w:rPr>
          <w:rStyle w:val="OperatorTok"/>
          <w:sz w:val="13"/>
          <w:szCs w:val="13"/>
        </w:rPr>
        <w:t>&amp;</w:t>
      </w:r>
      <w:r w:rsidRPr="00237D89">
        <w:rPr>
          <w:rStyle w:val="NormalTok"/>
          <w:sz w:val="13"/>
          <w:szCs w:val="13"/>
        </w:rPr>
        <w:t>n</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gap</w:t>
      </w:r>
      <w:r w:rsidRPr="00237D89">
        <w:rPr>
          <w:rStyle w:val="OperatorTok"/>
          <w:sz w:val="13"/>
          <w:szCs w:val="13"/>
        </w:rPr>
        <w:t>.</w:t>
      </w:r>
      <w:r w:rsidRPr="00237D89">
        <w:rPr>
          <w:rStyle w:val="NormalTok"/>
          <w:sz w:val="13"/>
          <w:szCs w:val="13"/>
        </w:rPr>
        <w:t>assign</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n</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node</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height </w:t>
      </w:r>
      <w:r w:rsidRPr="00237D89">
        <w:rPr>
          <w:rStyle w:val="OperatorTok"/>
          <w:sz w:val="13"/>
          <w:szCs w:val="13"/>
        </w:rPr>
        <w:t>=</w:t>
      </w:r>
      <w:r w:rsidRPr="00237D89">
        <w:rPr>
          <w:rStyle w:val="NormalTok"/>
          <w:sz w:val="13"/>
          <w:szCs w:val="13"/>
        </w:rPr>
        <w:t xml:space="preserve"> n</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dst</w:t>
      </w:r>
      <w:r w:rsidRPr="00237D89">
        <w:rPr>
          <w:rStyle w:val="OperatorTok"/>
          <w:sz w:val="13"/>
          <w:szCs w:val="13"/>
        </w:rPr>
        <w:t>.</w:t>
      </w:r>
      <w:r w:rsidRPr="00237D89">
        <w:rPr>
          <w:rStyle w:val="NormalTok"/>
          <w:sz w:val="13"/>
          <w:szCs w:val="13"/>
        </w:rPr>
        <w:t xml:space="preserve">height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queue</w:t>
      </w:r>
      <w:r w:rsidRPr="00237D89">
        <w:rPr>
          <w:rStyle w:val="OperatorTok"/>
          <w:sz w:val="13"/>
          <w:szCs w:val="13"/>
        </w:rPr>
        <w:t>&lt;</w:t>
      </w:r>
      <w:r w:rsidRPr="00237D89">
        <w:rPr>
          <w:rStyle w:val="NormalTok"/>
          <w:sz w:val="13"/>
          <w:szCs w:val="13"/>
        </w:rPr>
        <w:t xml:space="preserve">NODEINFO </w:t>
      </w:r>
      <w:r w:rsidRPr="00237D89">
        <w:rPr>
          <w:rStyle w:val="OperatorTok"/>
          <w:sz w:val="13"/>
          <w:szCs w:val="13"/>
        </w:rPr>
        <w:t>*&gt;</w:t>
      </w:r>
      <w:r w:rsidRPr="00237D89">
        <w:rPr>
          <w:rStyle w:val="NormalTok"/>
          <w:sz w:val="13"/>
          <w:szCs w:val="13"/>
        </w:rPr>
        <w:t xml:space="preserve"> q</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q</w:t>
      </w:r>
      <w:r w:rsidRPr="00237D89">
        <w:rPr>
          <w:rStyle w:val="OperatorTok"/>
          <w:sz w:val="13"/>
          <w:szCs w:val="13"/>
        </w:rPr>
        <w:t>.</w:t>
      </w:r>
      <w:r w:rsidRPr="00237D89">
        <w:rPr>
          <w:rStyle w:val="NormalTok"/>
          <w:sz w:val="13"/>
          <w:szCs w:val="13"/>
        </w:rPr>
        <w:t>push</w:t>
      </w:r>
      <w:r w:rsidRPr="00237D89">
        <w:rPr>
          <w:rStyle w:val="OperatorTok"/>
          <w:sz w:val="13"/>
          <w:szCs w:val="13"/>
        </w:rPr>
        <w:t>(&amp;</w:t>
      </w:r>
      <w:r w:rsidRPr="00237D89">
        <w:rPr>
          <w:rStyle w:val="NormalTok"/>
          <w:sz w:val="13"/>
          <w:szCs w:val="13"/>
        </w:rPr>
        <w:t>dst</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q</w:t>
      </w:r>
      <w:r w:rsidRPr="00237D89">
        <w:rPr>
          <w:rStyle w:val="OperatorTok"/>
          <w:sz w:val="13"/>
          <w:szCs w:val="13"/>
        </w:rPr>
        <w:t>.</w:t>
      </w:r>
      <w:r w:rsidRPr="00237D89">
        <w:rPr>
          <w:rStyle w:val="NormalTok"/>
          <w:sz w:val="13"/>
          <w:szCs w:val="13"/>
        </w:rPr>
        <w:t>empty</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NODEINFO </w:t>
      </w:r>
      <w:r w:rsidRPr="00237D89">
        <w:rPr>
          <w:rStyle w:val="OperatorTok"/>
          <w:sz w:val="13"/>
          <w:szCs w:val="13"/>
        </w:rPr>
        <w:t>&amp;</w:t>
      </w:r>
      <w:r w:rsidRPr="00237D89">
        <w:rPr>
          <w:rStyle w:val="NormalTok"/>
          <w:sz w:val="13"/>
          <w:szCs w:val="13"/>
        </w:rPr>
        <w:t xml:space="preserve">top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q</w:t>
      </w:r>
      <w:r w:rsidRPr="00237D89">
        <w:rPr>
          <w:rStyle w:val="OperatorTok"/>
          <w:sz w:val="13"/>
          <w:szCs w:val="13"/>
        </w:rPr>
        <w:t>.</w:t>
      </w:r>
      <w:r w:rsidRPr="00237D89">
        <w:rPr>
          <w:rStyle w:val="NormalTok"/>
          <w:sz w:val="13"/>
          <w:szCs w:val="13"/>
        </w:rPr>
        <w:t>front</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edge</w:t>
      </w:r>
      <w:r w:rsidRPr="00237D89">
        <w:rPr>
          <w:rStyle w:val="OperatorTok"/>
          <w:sz w:val="13"/>
          <w:szCs w:val="13"/>
        </w:rPr>
        <w:t>[&amp;</w:t>
      </w:r>
      <w:r w:rsidRPr="00237D89">
        <w:rPr>
          <w:rStyle w:val="NormalTok"/>
          <w:sz w:val="13"/>
          <w:szCs w:val="13"/>
        </w:rPr>
        <w:t xml:space="preserve">top </w:t>
      </w:r>
      <w:r w:rsidRPr="00237D89">
        <w:rPr>
          <w:rStyle w:val="OperatorTok"/>
          <w:sz w:val="13"/>
          <w:szCs w:val="13"/>
        </w:rPr>
        <w:t>-</w:t>
      </w:r>
      <w:r w:rsidRPr="00237D89">
        <w:rPr>
          <w:rStyle w:val="NormalTok"/>
          <w:sz w:val="13"/>
          <w:szCs w:val="13"/>
        </w:rPr>
        <w:t xml:space="preserve"> node</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node</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rStyle w:val="NormalTok"/>
          <w:sz w:val="13"/>
          <w:szCs w:val="13"/>
        </w:rPr>
        <w:t xml:space="preserve">height </w:t>
      </w:r>
      <w:r w:rsidRPr="00237D89">
        <w:rPr>
          <w:rStyle w:val="OperatorTok"/>
          <w:sz w:val="13"/>
          <w:szCs w:val="13"/>
        </w:rPr>
        <w:t>==</w:t>
      </w:r>
      <w:r w:rsidRPr="00237D89">
        <w:rPr>
          <w:rStyle w:val="NormalTok"/>
          <w:sz w:val="13"/>
          <w:szCs w:val="13"/>
        </w:rPr>
        <w:t xml:space="preserve"> n </w:t>
      </w:r>
      <w:r w:rsidRPr="00237D89">
        <w:rPr>
          <w:rStyle w:val="KeywordTok"/>
          <w:sz w:val="13"/>
          <w:szCs w:val="13"/>
        </w:rPr>
        <w:t>and</w:t>
      </w:r>
      <w:r w:rsidRPr="00237D89">
        <w:rPr>
          <w:rStyle w:val="NormalTok"/>
          <w:sz w:val="13"/>
          <w:szCs w:val="13"/>
        </w:rPr>
        <w:t xml:space="preserve"> edge</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opposite</w:t>
      </w:r>
      <w:r w:rsidRPr="00237D89">
        <w:rPr>
          <w:rStyle w:val="OperatorTok"/>
          <w:sz w:val="13"/>
          <w:szCs w:val="13"/>
        </w:rPr>
        <w:t>].</w:t>
      </w:r>
      <w:r w:rsidRPr="00237D89">
        <w:rPr>
          <w:rStyle w:val="NormalTok"/>
          <w:sz w:val="13"/>
          <w:szCs w:val="13"/>
        </w:rPr>
        <w:t xml:space="preserve">flow </w:t>
      </w:r>
      <w:r w:rsidRPr="00237D89">
        <w:rPr>
          <w:rStyle w:val="OperatorTok"/>
          <w:sz w:val="13"/>
          <w:szCs w:val="13"/>
        </w:rPr>
        <w:t>&g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gap</w:t>
      </w:r>
      <w:r w:rsidRPr="00237D89">
        <w:rPr>
          <w:rStyle w:val="OperatorTok"/>
          <w:sz w:val="13"/>
          <w:szCs w:val="13"/>
        </w:rPr>
        <w:t>[</w:t>
      </w:r>
      <w:r w:rsidRPr="00237D89">
        <w:rPr>
          <w:rStyle w:val="NormalTok"/>
          <w:sz w:val="13"/>
          <w:szCs w:val="13"/>
        </w:rPr>
        <w:t>node</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rStyle w:val="NormalTok"/>
          <w:sz w:val="13"/>
          <w:szCs w:val="13"/>
        </w:rPr>
        <w:t xml:space="preserve">height </w:t>
      </w:r>
      <w:r w:rsidRPr="00237D89">
        <w:rPr>
          <w:rStyle w:val="OperatorTok"/>
          <w:sz w:val="13"/>
          <w:szCs w:val="13"/>
        </w:rPr>
        <w:t>=</w:t>
      </w:r>
      <w:r w:rsidRPr="00237D89">
        <w:rPr>
          <w:rStyle w:val="NormalTok"/>
          <w:sz w:val="13"/>
          <w:szCs w:val="13"/>
        </w:rPr>
        <w:t xml:space="preserve"> top</w:t>
      </w:r>
      <w:r w:rsidRPr="00237D89">
        <w:rPr>
          <w:rStyle w:val="OperatorTok"/>
          <w:sz w:val="13"/>
          <w:szCs w:val="13"/>
        </w:rPr>
        <w:t>.</w:t>
      </w:r>
      <w:r w:rsidRPr="00237D89">
        <w:rPr>
          <w:rStyle w:val="NormalTok"/>
          <w:sz w:val="13"/>
          <w:szCs w:val="13"/>
        </w:rPr>
        <w:t xml:space="preserve">height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q</w:t>
      </w:r>
      <w:r w:rsidRPr="00237D89">
        <w:rPr>
          <w:rStyle w:val="OperatorTok"/>
          <w:sz w:val="13"/>
          <w:szCs w:val="13"/>
        </w:rPr>
        <w:t>.</w:t>
      </w:r>
      <w:r w:rsidRPr="00237D89">
        <w:rPr>
          <w:rStyle w:val="NormalTok"/>
          <w:sz w:val="13"/>
          <w:szCs w:val="13"/>
        </w:rPr>
        <w:t>push</w:t>
      </w:r>
      <w:r w:rsidRPr="00237D89">
        <w:rPr>
          <w:rStyle w:val="OperatorTok"/>
          <w:sz w:val="13"/>
          <w:szCs w:val="13"/>
        </w:rPr>
        <w:t>(&amp;</w:t>
      </w:r>
      <w:r w:rsidRPr="00237D89">
        <w:rPr>
          <w:rStyle w:val="NormalTok"/>
          <w:sz w:val="13"/>
          <w:szCs w:val="13"/>
        </w:rPr>
        <w:t>node</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q</w:t>
      </w:r>
      <w:r w:rsidRPr="00237D89">
        <w:rPr>
          <w:rStyle w:val="OperatorTok"/>
          <w:sz w:val="13"/>
          <w:szCs w:val="13"/>
        </w:rPr>
        <w:t>.</w:t>
      </w:r>
      <w:r w:rsidRPr="00237D89">
        <w:rPr>
          <w:rStyle w:val="NormalTok"/>
          <w:sz w:val="13"/>
          <w:szCs w:val="13"/>
        </w:rPr>
        <w:t>pop</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src</w:t>
      </w:r>
      <w:r w:rsidRPr="00237D89">
        <w:rPr>
          <w:rStyle w:val="OperatorTok"/>
          <w:sz w:val="13"/>
          <w:szCs w:val="13"/>
        </w:rPr>
        <w:t>.</w:t>
      </w:r>
      <w:r w:rsidRPr="00237D89">
        <w:rPr>
          <w:rStyle w:val="NormalTok"/>
          <w:sz w:val="13"/>
          <w:szCs w:val="13"/>
        </w:rPr>
        <w:t xml:space="preserve">height </w:t>
      </w:r>
      <w:r w:rsidRPr="00237D89">
        <w:rPr>
          <w:rStyle w:val="OperatorTok"/>
          <w:sz w:val="13"/>
          <w:szCs w:val="13"/>
        </w:rPr>
        <w:t>==</w:t>
      </w:r>
      <w:r w:rsidRPr="00237D89">
        <w:rPr>
          <w:rStyle w:val="NormalTok"/>
          <w:sz w:val="13"/>
          <w:szCs w:val="13"/>
        </w:rPr>
        <w:t xml:space="preserve"> n</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relabel</w:t>
      </w:r>
      <w:r w:rsidRPr="00237D89">
        <w:rPr>
          <w:rStyle w:val="OperatorTok"/>
          <w:sz w:val="13"/>
          <w:szCs w:val="13"/>
        </w:rPr>
        <w:t>(</w:t>
      </w:r>
      <w:r w:rsidRPr="00237D89">
        <w:rPr>
          <w:rStyle w:val="NormalTok"/>
          <w:sz w:val="13"/>
          <w:szCs w:val="13"/>
        </w:rPr>
        <w:t xml:space="preserve">NODEINFO </w:t>
      </w:r>
      <w:r w:rsidRPr="00237D89">
        <w:rPr>
          <w:rStyle w:val="OperatorTok"/>
          <w:sz w:val="13"/>
          <w:szCs w:val="13"/>
        </w:rPr>
        <w:t>&amp;</w:t>
      </w:r>
      <w:r w:rsidRPr="00237D89">
        <w:rPr>
          <w:rStyle w:val="NormalTok"/>
          <w:sz w:val="13"/>
          <w:szCs w:val="13"/>
        </w:rPr>
        <w:t>src</w:t>
      </w:r>
      <w:r w:rsidRPr="00237D89">
        <w:rPr>
          <w:rStyle w:val="OperatorTok"/>
          <w:sz w:val="13"/>
          <w:szCs w:val="13"/>
        </w:rPr>
        <w:t>,</w:t>
      </w:r>
      <w:r w:rsidRPr="00237D89">
        <w:rPr>
          <w:rStyle w:val="NormalTok"/>
          <w:sz w:val="13"/>
          <w:szCs w:val="13"/>
        </w:rPr>
        <w:t xml:space="preserve"> NODEINFO </w:t>
      </w:r>
      <w:r w:rsidRPr="00237D89">
        <w:rPr>
          <w:rStyle w:val="OperatorTok"/>
          <w:sz w:val="13"/>
          <w:szCs w:val="13"/>
        </w:rPr>
        <w:t>&amp;</w:t>
      </w:r>
      <w:r w:rsidRPr="00237D89">
        <w:rPr>
          <w:rStyle w:val="NormalTok"/>
          <w:sz w:val="13"/>
          <w:szCs w:val="13"/>
        </w:rPr>
        <w:t>dst</w:t>
      </w:r>
      <w:r w:rsidRPr="00237D89">
        <w:rPr>
          <w:rStyle w:val="OperatorTok"/>
          <w:sz w:val="13"/>
          <w:szCs w:val="13"/>
        </w:rPr>
        <w:t>,</w:t>
      </w:r>
      <w:r w:rsidRPr="00237D89">
        <w:rPr>
          <w:rStyle w:val="NormalTok"/>
          <w:sz w:val="13"/>
          <w:szCs w:val="13"/>
        </w:rPr>
        <w:t xml:space="preserve"> LL </w:t>
      </w:r>
      <w:r w:rsidRPr="00237D89">
        <w:rPr>
          <w:rStyle w:val="OperatorTok"/>
          <w:sz w:val="13"/>
          <w:szCs w:val="13"/>
        </w:rPr>
        <w:t>&amp;</w:t>
      </w:r>
      <w:r w:rsidRPr="00237D89">
        <w:rPr>
          <w:rStyle w:val="NormalTok"/>
          <w:sz w:val="13"/>
          <w:szCs w:val="13"/>
        </w:rPr>
        <w:t>n</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prework_bfs</w:t>
      </w:r>
      <w:r w:rsidRPr="00237D89">
        <w:rPr>
          <w:rStyle w:val="OperatorTok"/>
          <w:sz w:val="13"/>
          <w:szCs w:val="13"/>
        </w:rPr>
        <w:t>(</w:t>
      </w:r>
      <w:r w:rsidRPr="00237D89">
        <w:rPr>
          <w:rStyle w:val="NormalTok"/>
          <w:sz w:val="13"/>
          <w:szCs w:val="13"/>
        </w:rPr>
        <w:t>src</w:t>
      </w:r>
      <w:r w:rsidRPr="00237D89">
        <w:rPr>
          <w:rStyle w:val="OperatorTok"/>
          <w:sz w:val="13"/>
          <w:szCs w:val="13"/>
        </w:rPr>
        <w:t>,</w:t>
      </w:r>
      <w:r w:rsidRPr="00237D89">
        <w:rPr>
          <w:rStyle w:val="NormalTok"/>
          <w:sz w:val="13"/>
          <w:szCs w:val="13"/>
        </w:rPr>
        <w:t xml:space="preserve"> dst</w:t>
      </w:r>
      <w:r w:rsidRPr="00237D89">
        <w:rPr>
          <w:rStyle w:val="OperatorTok"/>
          <w:sz w:val="13"/>
          <w:szCs w:val="13"/>
        </w:rPr>
        <w:t>,</w:t>
      </w:r>
      <w:r w:rsidRPr="00237D89">
        <w:rPr>
          <w:rStyle w:val="NormalTok"/>
          <w:sz w:val="13"/>
          <w:szCs w:val="13"/>
        </w:rPr>
        <w:t xml:space="preserve"> n</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n</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list</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clear</w:t>
      </w:r>
      <w:r w:rsidRPr="00237D89">
        <w:rPr>
          <w:rStyle w:val="OperatorTok"/>
          <w:sz w:val="13"/>
          <w:szCs w:val="13"/>
        </w:rPr>
        <w:t>(),</w:t>
      </w:r>
      <w:r w:rsidRPr="00237D89">
        <w:rPr>
          <w:rStyle w:val="NormalTok"/>
          <w:sz w:val="13"/>
          <w:szCs w:val="13"/>
        </w:rPr>
        <w:t xml:space="preserve"> dlist</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clear</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n</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NODEINFO </w:t>
      </w:r>
      <w:r w:rsidRPr="00237D89">
        <w:rPr>
          <w:rStyle w:val="OperatorTok"/>
          <w:sz w:val="13"/>
          <w:szCs w:val="13"/>
        </w:rPr>
        <w:t>&amp;</w:t>
      </w:r>
      <w:r w:rsidRPr="00237D89">
        <w:rPr>
          <w:rStyle w:val="NormalTok"/>
          <w:sz w:val="13"/>
          <w:szCs w:val="13"/>
        </w:rPr>
        <w:t xml:space="preserve">u </w:t>
      </w:r>
      <w:r w:rsidRPr="00237D89">
        <w:rPr>
          <w:rStyle w:val="OperatorTok"/>
          <w:sz w:val="13"/>
          <w:szCs w:val="13"/>
        </w:rPr>
        <w:t>=</w:t>
      </w:r>
      <w:r w:rsidRPr="00237D89">
        <w:rPr>
          <w:rStyle w:val="NormalTok"/>
          <w:sz w:val="13"/>
          <w:szCs w:val="13"/>
        </w:rPr>
        <w:t xml:space="preserve"> node</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 xml:space="preserve">height </w:t>
      </w:r>
      <w:r w:rsidRPr="00237D89">
        <w:rPr>
          <w:rStyle w:val="OperatorTok"/>
          <w:sz w:val="13"/>
          <w:szCs w:val="13"/>
        </w:rPr>
        <w:t>&lt;</w:t>
      </w:r>
      <w:r w:rsidRPr="00237D89">
        <w:rPr>
          <w:rStyle w:val="NormalTok"/>
          <w:sz w:val="13"/>
          <w:szCs w:val="13"/>
        </w:rPr>
        <w:t xml:space="preserve"> n</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iter</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dlist</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height</w:t>
      </w:r>
      <w:r w:rsidRPr="00237D89">
        <w:rPr>
          <w:rStyle w:val="OperatorTok"/>
          <w:sz w:val="13"/>
          <w:szCs w:val="13"/>
        </w:rPr>
        <w:t>].</w:t>
      </w:r>
      <w:r w:rsidRPr="00237D89">
        <w:rPr>
          <w:rStyle w:val="NormalTok"/>
          <w:sz w:val="13"/>
          <w:szCs w:val="13"/>
        </w:rPr>
        <w:t>insert</w:t>
      </w:r>
      <w:r w:rsidRPr="00237D89">
        <w:rPr>
          <w:rStyle w:val="OperatorTok"/>
          <w:sz w:val="13"/>
          <w:szCs w:val="13"/>
        </w:rPr>
        <w:t>(</w:t>
      </w:r>
      <w:r w:rsidRPr="00237D89">
        <w:rPr>
          <w:rStyle w:val="NormalTok"/>
          <w:sz w:val="13"/>
          <w:szCs w:val="13"/>
        </w:rPr>
        <w:t>dlist</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height</w:t>
      </w:r>
      <w:r w:rsidRPr="00237D89">
        <w:rPr>
          <w:rStyle w:val="OperatorTok"/>
          <w:sz w:val="13"/>
          <w:szCs w:val="13"/>
        </w:rPr>
        <w:t>].</w:t>
      </w:r>
      <w:r w:rsidRPr="00237D89">
        <w:rPr>
          <w:rStyle w:val="NormalTok"/>
          <w:sz w:val="13"/>
          <w:szCs w:val="13"/>
        </w:rPr>
        <w:t>begin</w:t>
      </w:r>
      <w:r w:rsidRPr="00237D89">
        <w:rPr>
          <w:rStyle w:val="OperatorTok"/>
          <w:sz w:val="13"/>
          <w:szCs w:val="13"/>
        </w:rPr>
        <w:t>(),</w:t>
      </w:r>
      <w:r w:rsidRPr="00237D89">
        <w:rPr>
          <w:rStyle w:val="NormalTok"/>
          <w:sz w:val="13"/>
          <w:szCs w:val="13"/>
        </w:rPr>
        <w:t xml:space="preserve"> </w:t>
      </w:r>
      <w:r w:rsidRPr="00237D89">
        <w:rPr>
          <w:rStyle w:val="OperatorTok"/>
          <w:sz w:val="13"/>
          <w:szCs w:val="13"/>
        </w:rPr>
        <w:t>&amp;</w:t>
      </w:r>
      <w:r w:rsidRPr="00237D89">
        <w:rPr>
          <w:rStyle w:val="NormalTok"/>
          <w:sz w:val="13"/>
          <w:szCs w:val="13"/>
        </w:rPr>
        <w:t>u</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 xml:space="preserve">traffic </w:t>
      </w:r>
      <w:r w:rsidRPr="00237D89">
        <w:rPr>
          <w:rStyle w:val="OperatorTok"/>
          <w:sz w:val="13"/>
          <w:szCs w:val="13"/>
        </w:rPr>
        <w:t>&g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list</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height</w:t>
      </w:r>
      <w:r w:rsidRPr="00237D89">
        <w:rPr>
          <w:rStyle w:val="OperatorTok"/>
          <w:sz w:val="13"/>
          <w:szCs w:val="13"/>
        </w:rPr>
        <w:t>].</w:t>
      </w:r>
      <w:r w:rsidRPr="00237D89">
        <w:rPr>
          <w:rStyle w:val="NormalTok"/>
          <w:sz w:val="13"/>
          <w:szCs w:val="13"/>
        </w:rPr>
        <w:t>push_back</w:t>
      </w:r>
      <w:r w:rsidRPr="00237D89">
        <w:rPr>
          <w:rStyle w:val="OperatorTok"/>
          <w:sz w:val="13"/>
          <w:szCs w:val="13"/>
        </w:rPr>
        <w:t>(&amp;</w:t>
      </w:r>
      <w:r w:rsidRPr="00237D89">
        <w:rPr>
          <w:rStyle w:val="NormalTok"/>
          <w:sz w:val="13"/>
          <w:szCs w:val="13"/>
        </w:rPr>
        <w:t>u</w:t>
      </w:r>
      <w:r w:rsidRPr="00237D89">
        <w:rPr>
          <w:rStyle w:val="OperatorTok"/>
          <w:sz w:val="13"/>
          <w:szCs w:val="13"/>
        </w:rPr>
        <w:t>);</w:t>
      </w:r>
      <w:r w:rsidRPr="00237D89">
        <w:rPr>
          <w:sz w:val="13"/>
          <w:szCs w:val="13"/>
        </w:rPr>
        <w:br/>
      </w:r>
      <w:r w:rsidRPr="00237D89">
        <w:rPr>
          <w:rStyle w:val="NormalTok"/>
          <w:sz w:val="13"/>
          <w:szCs w:val="13"/>
        </w:rPr>
        <w:lastRenderedPageBreak/>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now_height </w:t>
      </w:r>
      <w:r w:rsidRPr="00237D89">
        <w:rPr>
          <w:rStyle w:val="OperatorTok"/>
          <w:sz w:val="13"/>
          <w:szCs w:val="13"/>
        </w:rPr>
        <w:t>=</w:t>
      </w:r>
      <w:r w:rsidRPr="00237D89">
        <w:rPr>
          <w:rStyle w:val="NormalTok"/>
          <w:sz w:val="13"/>
          <w:szCs w:val="13"/>
        </w:rPr>
        <w:t xml:space="preserve"> src_height </w:t>
      </w:r>
      <w:r w:rsidRPr="00237D89">
        <w:rPr>
          <w:rStyle w:val="OperatorTok"/>
          <w:sz w:val="13"/>
          <w:szCs w:val="13"/>
        </w:rPr>
        <w:t>=</w:t>
      </w:r>
      <w:r w:rsidRPr="00237D89">
        <w:rPr>
          <w:rStyle w:val="NormalTok"/>
          <w:sz w:val="13"/>
          <w:szCs w:val="13"/>
        </w:rPr>
        <w:t xml:space="preserve"> src</w:t>
      </w:r>
      <w:r w:rsidRPr="00237D89">
        <w:rPr>
          <w:rStyle w:val="OperatorTok"/>
          <w:sz w:val="13"/>
          <w:szCs w:val="13"/>
        </w:rPr>
        <w:t>.</w:t>
      </w:r>
      <w:r w:rsidRPr="00237D89">
        <w:rPr>
          <w:rStyle w:val="NormalTok"/>
          <w:sz w:val="13"/>
          <w:szCs w:val="13"/>
        </w:rPr>
        <w:t>height</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push</w:t>
      </w:r>
      <w:r w:rsidRPr="00237D89">
        <w:rPr>
          <w:rStyle w:val="OperatorTok"/>
          <w:sz w:val="13"/>
          <w:szCs w:val="13"/>
        </w:rPr>
        <w:t>(</w:t>
      </w:r>
      <w:r w:rsidRPr="00237D89">
        <w:rPr>
          <w:rStyle w:val="NormalTok"/>
          <w:sz w:val="13"/>
          <w:szCs w:val="13"/>
        </w:rPr>
        <w:t xml:space="preserve">NODEINFO </w:t>
      </w:r>
      <w:r w:rsidRPr="00237D89">
        <w:rPr>
          <w:rStyle w:val="OperatorTok"/>
          <w:sz w:val="13"/>
          <w:szCs w:val="13"/>
        </w:rPr>
        <w:t>&amp;</w:t>
      </w:r>
      <w:r w:rsidRPr="00237D89">
        <w:rPr>
          <w:rStyle w:val="NormalTok"/>
          <w:sz w:val="13"/>
          <w:szCs w:val="13"/>
        </w:rPr>
        <w:t>u</w:t>
      </w:r>
      <w:r w:rsidRPr="00237D89">
        <w:rPr>
          <w:rStyle w:val="OperatorTok"/>
          <w:sz w:val="13"/>
          <w:szCs w:val="13"/>
        </w:rPr>
        <w:t>,</w:t>
      </w:r>
      <w:r w:rsidRPr="00237D89">
        <w:rPr>
          <w:rStyle w:val="NormalTok"/>
          <w:sz w:val="13"/>
          <w:szCs w:val="13"/>
        </w:rPr>
        <w:t xml:space="preserve"> EDGEINFO </w:t>
      </w:r>
      <w:r w:rsidRPr="00237D89">
        <w:rPr>
          <w:rStyle w:val="OperatorTok"/>
          <w:sz w:val="13"/>
          <w:szCs w:val="13"/>
        </w:rPr>
        <w:t>&amp;</w:t>
      </w:r>
      <w:r w:rsidRPr="00237D89">
        <w:rPr>
          <w:rStyle w:val="NormalTok"/>
          <w:sz w:val="13"/>
          <w:szCs w:val="13"/>
        </w:rPr>
        <w:t>dst</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从</w:t>
      </w:r>
      <w:r w:rsidRPr="00237D89">
        <w:rPr>
          <w:rStyle w:val="CommentTok"/>
          <w:sz w:val="13"/>
          <w:szCs w:val="13"/>
        </w:rPr>
        <w:t>x</w:t>
      </w:r>
      <w:r w:rsidRPr="00237D89">
        <w:rPr>
          <w:rStyle w:val="CommentTok"/>
          <w:sz w:val="13"/>
          <w:szCs w:val="13"/>
        </w:rPr>
        <w:t>到</w:t>
      </w:r>
      <w:r w:rsidRPr="00237D89">
        <w:rPr>
          <w:rStyle w:val="CommentTok"/>
          <w:sz w:val="13"/>
          <w:szCs w:val="13"/>
        </w:rPr>
        <w:t>y</w:t>
      </w:r>
      <w:r w:rsidRPr="00237D89">
        <w:rPr>
          <w:rStyle w:val="CommentTok"/>
          <w:sz w:val="13"/>
          <w:szCs w:val="13"/>
        </w:rPr>
        <w:t>尽可能推流，</w:t>
      </w:r>
      <w:r w:rsidRPr="00237D89">
        <w:rPr>
          <w:rStyle w:val="CommentTok"/>
          <w:sz w:val="13"/>
          <w:szCs w:val="13"/>
        </w:rPr>
        <w:t>p</w:t>
      </w:r>
      <w:r w:rsidRPr="00237D89">
        <w:rPr>
          <w:rStyle w:val="CommentTok"/>
          <w:sz w:val="13"/>
          <w:szCs w:val="13"/>
        </w:rPr>
        <w:t>是边的编号</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NODEINFO </w:t>
      </w:r>
      <w:r w:rsidRPr="00237D89">
        <w:rPr>
          <w:rStyle w:val="OperatorTok"/>
          <w:sz w:val="13"/>
          <w:szCs w:val="13"/>
        </w:rPr>
        <w:t>&amp;</w:t>
      </w:r>
      <w:r w:rsidRPr="00237D89">
        <w:rPr>
          <w:rStyle w:val="NormalTok"/>
          <w:sz w:val="13"/>
          <w:szCs w:val="13"/>
        </w:rPr>
        <w:t xml:space="preserve">v </w:t>
      </w:r>
      <w:r w:rsidRPr="00237D89">
        <w:rPr>
          <w:rStyle w:val="OperatorTok"/>
          <w:sz w:val="13"/>
          <w:szCs w:val="13"/>
        </w:rPr>
        <w:t>=</w:t>
      </w:r>
      <w:r w:rsidRPr="00237D89">
        <w:rPr>
          <w:rStyle w:val="NormalTok"/>
          <w:sz w:val="13"/>
          <w:szCs w:val="13"/>
        </w:rPr>
        <w:t xml:space="preserve"> node</w:t>
      </w:r>
      <w:r w:rsidRPr="00237D89">
        <w:rPr>
          <w:rStyle w:val="OperatorTok"/>
          <w:sz w:val="13"/>
          <w:szCs w:val="13"/>
        </w:rPr>
        <w:t>[</w:t>
      </w:r>
      <w:r w:rsidRPr="00237D89">
        <w:rPr>
          <w:rStyle w:val="NormalTok"/>
          <w:sz w:val="13"/>
          <w:szCs w:val="13"/>
        </w:rPr>
        <w:t>dst</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LL w </w:t>
      </w:r>
      <w:r w:rsidRPr="00237D89">
        <w:rPr>
          <w:rStyle w:val="OperatorTok"/>
          <w:sz w:val="13"/>
          <w:szCs w:val="13"/>
        </w:rPr>
        <w:t>=</w:t>
      </w:r>
      <w:r w:rsidRPr="00237D89">
        <w:rPr>
          <w:rStyle w:val="NormalTok"/>
          <w:sz w:val="13"/>
          <w:szCs w:val="13"/>
        </w:rPr>
        <w:t xml:space="preserve"> min</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traffic</w:t>
      </w:r>
      <w:r w:rsidRPr="00237D89">
        <w:rPr>
          <w:rStyle w:val="OperatorTok"/>
          <w:sz w:val="13"/>
          <w:szCs w:val="13"/>
        </w:rPr>
        <w:t>,</w:t>
      </w:r>
      <w:r w:rsidRPr="00237D89">
        <w:rPr>
          <w:rStyle w:val="NormalTok"/>
          <w:sz w:val="13"/>
          <w:szCs w:val="13"/>
        </w:rPr>
        <w:t xml:space="preserve"> dst</w:t>
      </w:r>
      <w:r w:rsidRPr="00237D89">
        <w:rPr>
          <w:rStyle w:val="OperatorTok"/>
          <w:sz w:val="13"/>
          <w:szCs w:val="13"/>
        </w:rPr>
        <w:t>.</w:t>
      </w:r>
      <w:r w:rsidRPr="00237D89">
        <w:rPr>
          <w:rStyle w:val="NormalTok"/>
          <w:sz w:val="13"/>
          <w:szCs w:val="13"/>
        </w:rPr>
        <w:t>flo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dst</w:t>
      </w:r>
      <w:r w:rsidRPr="00237D89">
        <w:rPr>
          <w:rStyle w:val="OperatorTok"/>
          <w:sz w:val="13"/>
          <w:szCs w:val="13"/>
        </w:rPr>
        <w:t>.</w:t>
      </w:r>
      <w:r w:rsidRPr="00237D89">
        <w:rPr>
          <w:rStyle w:val="NormalTok"/>
          <w:sz w:val="13"/>
          <w:szCs w:val="13"/>
        </w:rPr>
        <w:t xml:space="preserve">flow </w:t>
      </w:r>
      <w:r w:rsidRPr="00237D89">
        <w:rPr>
          <w:rStyle w:val="OperatorTok"/>
          <w:sz w:val="13"/>
          <w:szCs w:val="13"/>
        </w:rPr>
        <w:t>-=</w:t>
      </w:r>
      <w:r w:rsidRPr="00237D89">
        <w:rPr>
          <w:rStyle w:val="NormalTok"/>
          <w:sz w:val="13"/>
          <w:szCs w:val="13"/>
        </w:rPr>
        <w:t xml:space="preserve"> 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edge</w:t>
      </w:r>
      <w:r w:rsidRPr="00237D89">
        <w:rPr>
          <w:rStyle w:val="OperatorTok"/>
          <w:sz w:val="13"/>
          <w:szCs w:val="13"/>
        </w:rPr>
        <w:t>[</w:t>
      </w:r>
      <w:r w:rsidRPr="00237D89">
        <w:rPr>
          <w:rStyle w:val="NormalTok"/>
          <w:sz w:val="13"/>
          <w:szCs w:val="13"/>
        </w:rPr>
        <w:t>dst</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rStyle w:val="NormalTok"/>
          <w:sz w:val="13"/>
          <w:szCs w:val="13"/>
        </w:rPr>
        <w:t>dst</w:t>
      </w:r>
      <w:r w:rsidRPr="00237D89">
        <w:rPr>
          <w:rStyle w:val="OperatorTok"/>
          <w:sz w:val="13"/>
          <w:szCs w:val="13"/>
        </w:rPr>
        <w:t>.</w:t>
      </w:r>
      <w:r w:rsidRPr="00237D89">
        <w:rPr>
          <w:rStyle w:val="NormalTok"/>
          <w:sz w:val="13"/>
          <w:szCs w:val="13"/>
        </w:rPr>
        <w:t>opposite</w:t>
      </w:r>
      <w:r w:rsidRPr="00237D89">
        <w:rPr>
          <w:rStyle w:val="OperatorTok"/>
          <w:sz w:val="13"/>
          <w:szCs w:val="13"/>
        </w:rPr>
        <w:t>].</w:t>
      </w:r>
      <w:r w:rsidRPr="00237D89">
        <w:rPr>
          <w:rStyle w:val="NormalTok"/>
          <w:sz w:val="13"/>
          <w:szCs w:val="13"/>
        </w:rPr>
        <w:t xml:space="preserve">flow </w:t>
      </w:r>
      <w:r w:rsidRPr="00237D89">
        <w:rPr>
          <w:rStyle w:val="OperatorTok"/>
          <w:sz w:val="13"/>
          <w:szCs w:val="13"/>
        </w:rPr>
        <w:t>+=</w:t>
      </w:r>
      <w:r w:rsidRPr="00237D89">
        <w:rPr>
          <w:rStyle w:val="NormalTok"/>
          <w:sz w:val="13"/>
          <w:szCs w:val="13"/>
        </w:rPr>
        <w:t xml:space="preserve"> 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u</w:t>
      </w:r>
      <w:r w:rsidRPr="00237D89">
        <w:rPr>
          <w:rStyle w:val="OperatorTok"/>
          <w:sz w:val="13"/>
          <w:szCs w:val="13"/>
        </w:rPr>
        <w:t>.</w:t>
      </w:r>
      <w:r w:rsidRPr="00237D89">
        <w:rPr>
          <w:rStyle w:val="NormalTok"/>
          <w:sz w:val="13"/>
          <w:szCs w:val="13"/>
        </w:rPr>
        <w:t xml:space="preserve">traffic </w:t>
      </w:r>
      <w:r w:rsidRPr="00237D89">
        <w:rPr>
          <w:rStyle w:val="OperatorTok"/>
          <w:sz w:val="13"/>
          <w:szCs w:val="13"/>
        </w:rPr>
        <w:t>-=</w:t>
      </w:r>
      <w:r w:rsidRPr="00237D89">
        <w:rPr>
          <w:rStyle w:val="NormalTok"/>
          <w:sz w:val="13"/>
          <w:szCs w:val="13"/>
        </w:rPr>
        <w:t xml:space="preserve"> 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v</w:t>
      </w:r>
      <w:r w:rsidRPr="00237D89">
        <w:rPr>
          <w:rStyle w:val="OperatorTok"/>
          <w:sz w:val="13"/>
          <w:szCs w:val="13"/>
        </w:rPr>
        <w:t>.</w:t>
      </w:r>
      <w:r w:rsidRPr="00237D89">
        <w:rPr>
          <w:rStyle w:val="NormalTok"/>
          <w:sz w:val="13"/>
          <w:szCs w:val="13"/>
        </w:rPr>
        <w:t xml:space="preserve">traffic </w:t>
      </w:r>
      <w:r w:rsidRPr="00237D89">
        <w:rPr>
          <w:rStyle w:val="OperatorTok"/>
          <w:sz w:val="13"/>
          <w:szCs w:val="13"/>
        </w:rPr>
        <w:t>+=</w:t>
      </w:r>
      <w:r w:rsidRPr="00237D89">
        <w:rPr>
          <w:rStyle w:val="NormalTok"/>
          <w:sz w:val="13"/>
          <w:szCs w:val="13"/>
        </w:rPr>
        <w:t xml:space="preserve"> 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v</w:t>
      </w:r>
      <w:r w:rsidRPr="00237D89">
        <w:rPr>
          <w:rStyle w:val="OperatorTok"/>
          <w:sz w:val="13"/>
          <w:szCs w:val="13"/>
        </w:rPr>
        <w:t>.</w:t>
      </w:r>
      <w:r w:rsidRPr="00237D89">
        <w:rPr>
          <w:rStyle w:val="NormalTok"/>
          <w:sz w:val="13"/>
          <w:szCs w:val="13"/>
        </w:rPr>
        <w:t xml:space="preserve">traffic </w:t>
      </w:r>
      <w:r w:rsidRPr="00237D89">
        <w:rPr>
          <w:rStyle w:val="OperatorTok"/>
          <w:sz w:val="13"/>
          <w:szCs w:val="13"/>
        </w:rPr>
        <w:t>&gt;</w:t>
      </w:r>
      <w:r w:rsidRPr="00237D89">
        <w:rPr>
          <w:rStyle w:val="NormalTok"/>
          <w:sz w:val="13"/>
          <w:szCs w:val="13"/>
        </w:rPr>
        <w:t xml:space="preserve"> </w:t>
      </w:r>
      <w:r w:rsidRPr="00237D89">
        <w:rPr>
          <w:rStyle w:val="DecValTok"/>
          <w:sz w:val="13"/>
          <w:szCs w:val="13"/>
        </w:rPr>
        <w:t>0</w:t>
      </w:r>
      <w:r w:rsidRPr="00237D89">
        <w:rPr>
          <w:rStyle w:val="NormalTok"/>
          <w:sz w:val="13"/>
          <w:szCs w:val="13"/>
        </w:rPr>
        <w:t xml:space="preserve"> </w:t>
      </w:r>
      <w:r w:rsidRPr="00237D89">
        <w:rPr>
          <w:rStyle w:val="KeywordTok"/>
          <w:sz w:val="13"/>
          <w:szCs w:val="13"/>
        </w:rPr>
        <w:t>and</w:t>
      </w:r>
      <w:r w:rsidRPr="00237D89">
        <w:rPr>
          <w:rStyle w:val="NormalTok"/>
          <w:sz w:val="13"/>
          <w:szCs w:val="13"/>
        </w:rPr>
        <w:t xml:space="preserve"> v</w:t>
      </w:r>
      <w:r w:rsidRPr="00237D89">
        <w:rPr>
          <w:rStyle w:val="OperatorTok"/>
          <w:sz w:val="13"/>
          <w:szCs w:val="13"/>
        </w:rPr>
        <w:t>.</w:t>
      </w:r>
      <w:r w:rsidRPr="00237D89">
        <w:rPr>
          <w:rStyle w:val="NormalTok"/>
          <w:sz w:val="13"/>
          <w:szCs w:val="13"/>
        </w:rPr>
        <w:t xml:space="preserve">traffic </w:t>
      </w:r>
      <w:r w:rsidRPr="00237D89">
        <w:rPr>
          <w:rStyle w:val="OperatorTok"/>
          <w:sz w:val="13"/>
          <w:szCs w:val="13"/>
        </w:rPr>
        <w:t>&lt;=</w:t>
      </w:r>
      <w:r w:rsidRPr="00237D89">
        <w:rPr>
          <w:rStyle w:val="NormalTok"/>
          <w:sz w:val="13"/>
          <w:szCs w:val="13"/>
        </w:rPr>
        <w:t xml:space="preserve"> 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list</w:t>
      </w:r>
      <w:r w:rsidRPr="00237D89">
        <w:rPr>
          <w:rStyle w:val="OperatorTok"/>
          <w:sz w:val="13"/>
          <w:szCs w:val="13"/>
        </w:rPr>
        <w:t>[</w:t>
      </w:r>
      <w:r w:rsidRPr="00237D89">
        <w:rPr>
          <w:rStyle w:val="NormalTok"/>
          <w:sz w:val="13"/>
          <w:szCs w:val="13"/>
        </w:rPr>
        <w:t>v</w:t>
      </w:r>
      <w:r w:rsidRPr="00237D89">
        <w:rPr>
          <w:rStyle w:val="OperatorTok"/>
          <w:sz w:val="13"/>
          <w:szCs w:val="13"/>
        </w:rPr>
        <w:t>.</w:t>
      </w:r>
      <w:r w:rsidRPr="00237D89">
        <w:rPr>
          <w:rStyle w:val="NormalTok"/>
          <w:sz w:val="13"/>
          <w:szCs w:val="13"/>
        </w:rPr>
        <w:t>height</w:t>
      </w:r>
      <w:r w:rsidRPr="00237D89">
        <w:rPr>
          <w:rStyle w:val="OperatorTok"/>
          <w:sz w:val="13"/>
          <w:szCs w:val="13"/>
        </w:rPr>
        <w:t>].</w:t>
      </w:r>
      <w:r w:rsidRPr="00237D89">
        <w:rPr>
          <w:rStyle w:val="NormalTok"/>
          <w:sz w:val="13"/>
          <w:szCs w:val="13"/>
        </w:rPr>
        <w:t>push_back</w:t>
      </w:r>
      <w:r w:rsidRPr="00237D89">
        <w:rPr>
          <w:rStyle w:val="OperatorTok"/>
          <w:sz w:val="13"/>
          <w:szCs w:val="13"/>
        </w:rPr>
        <w:t>(&amp;</w:t>
      </w:r>
      <w:r w:rsidRPr="00237D89">
        <w:rPr>
          <w:rStyle w:val="NormalTok"/>
          <w:sz w:val="13"/>
          <w:szCs w:val="13"/>
        </w:rPr>
        <w:t>v</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u</w:t>
      </w:r>
      <w:r w:rsidRPr="00237D89">
        <w:rPr>
          <w:rStyle w:val="OperatorTok"/>
          <w:sz w:val="13"/>
          <w:szCs w:val="13"/>
        </w:rPr>
        <w:t>.</w:t>
      </w:r>
      <w:r w:rsidRPr="00237D89">
        <w:rPr>
          <w:rStyle w:val="NormalTok"/>
          <w:sz w:val="13"/>
          <w:szCs w:val="13"/>
        </w:rPr>
        <w:t>traffic</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push</w:t>
      </w:r>
      <w:r w:rsidRPr="00237D89">
        <w:rPr>
          <w:rStyle w:val="OperatorTok"/>
          <w:sz w:val="13"/>
          <w:szCs w:val="13"/>
        </w:rPr>
        <w:t>(</w:t>
      </w:r>
      <w:r w:rsidRPr="00237D89">
        <w:rPr>
          <w:rStyle w:val="NormalTok"/>
          <w:sz w:val="13"/>
          <w:szCs w:val="13"/>
        </w:rPr>
        <w:t>LL n</w:t>
      </w:r>
      <w:r w:rsidRPr="00237D89">
        <w:rPr>
          <w:rStyle w:val="OperatorTok"/>
          <w:sz w:val="13"/>
          <w:szCs w:val="13"/>
        </w:rPr>
        <w:t>,</w:t>
      </w:r>
      <w:r w:rsidRPr="00237D89">
        <w:rPr>
          <w:rStyle w:val="NormalTok"/>
          <w:sz w:val="13"/>
          <w:szCs w:val="13"/>
        </w:rPr>
        <w:t xml:space="preserve"> LL ui</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auto</w:t>
      </w:r>
      <w:r w:rsidRPr="00237D89">
        <w:rPr>
          <w:rStyle w:val="NormalTok"/>
          <w:sz w:val="13"/>
          <w:szCs w:val="13"/>
        </w:rPr>
        <w:t xml:space="preserve"> new_height </w:t>
      </w:r>
      <w:r w:rsidRPr="00237D89">
        <w:rPr>
          <w:rStyle w:val="OperatorTok"/>
          <w:sz w:val="13"/>
          <w:szCs w:val="13"/>
        </w:rPr>
        <w:t>=</w:t>
      </w:r>
      <w:r w:rsidRPr="00237D89">
        <w:rPr>
          <w:rStyle w:val="NormalTok"/>
          <w:sz w:val="13"/>
          <w:szCs w:val="13"/>
        </w:rPr>
        <w:t xml:space="preserve"> n</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NODEINFO </w:t>
      </w:r>
      <w:r w:rsidRPr="00237D89">
        <w:rPr>
          <w:rStyle w:val="OperatorTok"/>
          <w:sz w:val="13"/>
          <w:szCs w:val="13"/>
        </w:rPr>
        <w:t>&amp;</w:t>
      </w:r>
      <w:r w:rsidRPr="00237D89">
        <w:rPr>
          <w:rStyle w:val="NormalTok"/>
          <w:sz w:val="13"/>
          <w:szCs w:val="13"/>
        </w:rPr>
        <w:t xml:space="preserve">u </w:t>
      </w:r>
      <w:r w:rsidRPr="00237D89">
        <w:rPr>
          <w:rStyle w:val="OperatorTok"/>
          <w:sz w:val="13"/>
          <w:szCs w:val="13"/>
        </w:rPr>
        <w:t>=</w:t>
      </w:r>
      <w:r w:rsidRPr="00237D89">
        <w:rPr>
          <w:rStyle w:val="NormalTok"/>
          <w:sz w:val="13"/>
          <w:szCs w:val="13"/>
        </w:rPr>
        <w:t xml:space="preserve"> node</w:t>
      </w:r>
      <w:r w:rsidRPr="00237D89">
        <w:rPr>
          <w:rStyle w:val="OperatorTok"/>
          <w:sz w:val="13"/>
          <w:szCs w:val="13"/>
        </w:rPr>
        <w:t>[</w:t>
      </w:r>
      <w:r w:rsidRPr="00237D89">
        <w:rPr>
          <w:rStyle w:val="NormalTok"/>
          <w:sz w:val="13"/>
          <w:szCs w:val="13"/>
        </w:rPr>
        <w:t>u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edge</w:t>
      </w:r>
      <w:r w:rsidRPr="00237D89">
        <w:rPr>
          <w:rStyle w:val="OperatorTok"/>
          <w:sz w:val="13"/>
          <w:szCs w:val="13"/>
        </w:rPr>
        <w:t>[</w:t>
      </w:r>
      <w:r w:rsidRPr="00237D89">
        <w:rPr>
          <w:rStyle w:val="NormalTok"/>
          <w:sz w:val="13"/>
          <w:szCs w:val="13"/>
        </w:rPr>
        <w:t>u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flo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 xml:space="preserve">height </w:t>
      </w:r>
      <w:r w:rsidRPr="00237D89">
        <w:rPr>
          <w:rStyle w:val="OperatorTok"/>
          <w:sz w:val="13"/>
          <w:szCs w:val="13"/>
        </w:rPr>
        <w:t>==</w:t>
      </w:r>
      <w:r w:rsidRPr="00237D89">
        <w:rPr>
          <w:rStyle w:val="NormalTok"/>
          <w:sz w:val="13"/>
          <w:szCs w:val="13"/>
        </w:rPr>
        <w:t xml:space="preserve"> node</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rStyle w:val="NormalTok"/>
          <w:sz w:val="13"/>
          <w:szCs w:val="13"/>
        </w:rPr>
        <w:t xml:space="preserve">height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push</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else</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new_height </w:t>
      </w:r>
      <w:r w:rsidRPr="00237D89">
        <w:rPr>
          <w:rStyle w:val="OperatorTok"/>
          <w:sz w:val="13"/>
          <w:szCs w:val="13"/>
        </w:rPr>
        <w:t>=</w:t>
      </w:r>
      <w:r w:rsidRPr="00237D89">
        <w:rPr>
          <w:rStyle w:val="NormalTok"/>
          <w:sz w:val="13"/>
          <w:szCs w:val="13"/>
        </w:rPr>
        <w:t xml:space="preserve"> min</w:t>
      </w:r>
      <w:r w:rsidRPr="00237D89">
        <w:rPr>
          <w:rStyle w:val="OperatorTok"/>
          <w:sz w:val="13"/>
          <w:szCs w:val="13"/>
        </w:rPr>
        <w:t>(</w:t>
      </w:r>
      <w:r w:rsidRPr="00237D89">
        <w:rPr>
          <w:rStyle w:val="NormalTok"/>
          <w:sz w:val="13"/>
          <w:szCs w:val="13"/>
        </w:rPr>
        <w:t>new_height</w:t>
      </w:r>
      <w:r w:rsidRPr="00237D89">
        <w:rPr>
          <w:rStyle w:val="OperatorTok"/>
          <w:sz w:val="13"/>
          <w:szCs w:val="13"/>
        </w:rPr>
        <w:t>,</w:t>
      </w:r>
      <w:r w:rsidRPr="00237D89">
        <w:rPr>
          <w:rStyle w:val="NormalTok"/>
          <w:sz w:val="13"/>
          <w:szCs w:val="13"/>
        </w:rPr>
        <w:t xml:space="preserve"> node</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rStyle w:val="NormalTok"/>
          <w:sz w:val="13"/>
          <w:szCs w:val="13"/>
        </w:rPr>
        <w:t xml:space="preserve">height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抬到正好流入下一个点</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auto</w:t>
      </w:r>
      <w:r w:rsidRPr="00237D89">
        <w:rPr>
          <w:rStyle w:val="NormalTok"/>
          <w:sz w:val="13"/>
          <w:szCs w:val="13"/>
        </w:rPr>
        <w:t xml:space="preserve"> height </w:t>
      </w:r>
      <w:r w:rsidRPr="00237D89">
        <w:rPr>
          <w:rStyle w:val="OperatorTok"/>
          <w:sz w:val="13"/>
          <w:szCs w:val="13"/>
        </w:rPr>
        <w:t>=</w:t>
      </w:r>
      <w:r w:rsidRPr="00237D89">
        <w:rPr>
          <w:rStyle w:val="NormalTok"/>
          <w:sz w:val="13"/>
          <w:szCs w:val="13"/>
        </w:rPr>
        <w:t xml:space="preserve"> u</w:t>
      </w:r>
      <w:r w:rsidRPr="00237D89">
        <w:rPr>
          <w:rStyle w:val="OperatorTok"/>
          <w:sz w:val="13"/>
          <w:szCs w:val="13"/>
        </w:rPr>
        <w:t>.</w:t>
      </w:r>
      <w:r w:rsidRPr="00237D89">
        <w:rPr>
          <w:rStyle w:val="NormalTok"/>
          <w:sz w:val="13"/>
          <w:szCs w:val="13"/>
        </w:rPr>
        <w:t>height</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gap</w:t>
      </w:r>
      <w:r w:rsidRPr="00237D89">
        <w:rPr>
          <w:rStyle w:val="OperatorTok"/>
          <w:sz w:val="13"/>
          <w:szCs w:val="13"/>
        </w:rPr>
        <w:t>[</w:t>
      </w:r>
      <w:r w:rsidRPr="00237D89">
        <w:rPr>
          <w:rStyle w:val="NormalTok"/>
          <w:sz w:val="13"/>
          <w:szCs w:val="13"/>
        </w:rPr>
        <w:t>height</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height</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src_height</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t </w:t>
      </w:r>
      <w:r w:rsidRPr="00237D89">
        <w:rPr>
          <w:rStyle w:val="OperatorTok"/>
          <w:sz w:val="13"/>
          <w:szCs w:val="13"/>
        </w:rPr>
        <w:t>:</w:t>
      </w:r>
      <w:r w:rsidRPr="00237D89">
        <w:rPr>
          <w:rStyle w:val="NormalTok"/>
          <w:sz w:val="13"/>
          <w:szCs w:val="13"/>
        </w:rPr>
        <w:t xml:space="preserve"> dlist</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gap</w:t>
      </w:r>
      <w:r w:rsidRPr="00237D89">
        <w:rPr>
          <w:rStyle w:val="OperatorTok"/>
          <w:sz w:val="13"/>
          <w:szCs w:val="13"/>
        </w:rPr>
        <w:t>[(*</w:t>
      </w:r>
      <w:r w:rsidRPr="00237D89">
        <w:rPr>
          <w:rStyle w:val="NormalTok"/>
          <w:sz w:val="13"/>
          <w:szCs w:val="13"/>
        </w:rPr>
        <w:t>it</w:t>
      </w:r>
      <w:r w:rsidRPr="00237D89">
        <w:rPr>
          <w:rStyle w:val="OperatorTok"/>
          <w:sz w:val="13"/>
          <w:szCs w:val="13"/>
        </w:rPr>
        <w:t>).</w:t>
      </w:r>
      <w:r w:rsidRPr="00237D89">
        <w:rPr>
          <w:rStyle w:val="NormalTok"/>
          <w:sz w:val="13"/>
          <w:szCs w:val="13"/>
        </w:rPr>
        <w:t>height</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it</w:t>
      </w:r>
      <w:r w:rsidRPr="00237D89">
        <w:rPr>
          <w:rStyle w:val="OperatorTok"/>
          <w:sz w:val="13"/>
          <w:szCs w:val="13"/>
        </w:rPr>
        <w:t>).</w:t>
      </w:r>
      <w:r w:rsidRPr="00237D89">
        <w:rPr>
          <w:rStyle w:val="NormalTok"/>
          <w:sz w:val="13"/>
          <w:szCs w:val="13"/>
        </w:rPr>
        <w:t xml:space="preserve">height </w:t>
      </w:r>
      <w:r w:rsidRPr="00237D89">
        <w:rPr>
          <w:rStyle w:val="OperatorTok"/>
          <w:sz w:val="13"/>
          <w:szCs w:val="13"/>
        </w:rPr>
        <w:t>=</w:t>
      </w:r>
      <w:r w:rsidRPr="00237D89">
        <w:rPr>
          <w:rStyle w:val="NormalTok"/>
          <w:sz w:val="13"/>
          <w:szCs w:val="13"/>
        </w:rPr>
        <w:t xml:space="preserve"> n</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dlist</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clea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src_height </w:t>
      </w:r>
      <w:r w:rsidRPr="00237D89">
        <w:rPr>
          <w:rStyle w:val="OperatorTok"/>
          <w:sz w:val="13"/>
          <w:szCs w:val="13"/>
        </w:rPr>
        <w:t>=</w:t>
      </w:r>
      <w:r w:rsidRPr="00237D89">
        <w:rPr>
          <w:rStyle w:val="NormalTok"/>
          <w:sz w:val="13"/>
          <w:szCs w:val="13"/>
        </w:rPr>
        <w:t xml:space="preserve"> height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else</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gap</w:t>
      </w:r>
      <w:r w:rsidRPr="00237D89">
        <w:rPr>
          <w:rStyle w:val="OperatorTok"/>
          <w:sz w:val="13"/>
          <w:szCs w:val="13"/>
        </w:rPr>
        <w:t>[</w:t>
      </w:r>
      <w:r w:rsidRPr="00237D89">
        <w:rPr>
          <w:rStyle w:val="NormalTok"/>
          <w:sz w:val="13"/>
          <w:szCs w:val="13"/>
        </w:rPr>
        <w:t>height</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iter</w:t>
      </w:r>
      <w:r w:rsidRPr="00237D89">
        <w:rPr>
          <w:rStyle w:val="OperatorTok"/>
          <w:sz w:val="13"/>
          <w:szCs w:val="13"/>
        </w:rPr>
        <w:t>[</w:t>
      </w:r>
      <w:r w:rsidRPr="00237D89">
        <w:rPr>
          <w:rStyle w:val="NormalTok"/>
          <w:sz w:val="13"/>
          <w:szCs w:val="13"/>
        </w:rPr>
        <w:t>u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dlist</w:t>
      </w:r>
      <w:r w:rsidRPr="00237D89">
        <w:rPr>
          <w:rStyle w:val="OperatorTok"/>
          <w:sz w:val="13"/>
          <w:szCs w:val="13"/>
        </w:rPr>
        <w:t>[</w:t>
      </w:r>
      <w:r w:rsidRPr="00237D89">
        <w:rPr>
          <w:rStyle w:val="NormalTok"/>
          <w:sz w:val="13"/>
          <w:szCs w:val="13"/>
        </w:rPr>
        <w:t>height</w:t>
      </w:r>
      <w:r w:rsidRPr="00237D89">
        <w:rPr>
          <w:rStyle w:val="OperatorTok"/>
          <w:sz w:val="13"/>
          <w:szCs w:val="13"/>
        </w:rPr>
        <w:t>].</w:t>
      </w:r>
      <w:r w:rsidRPr="00237D89">
        <w:rPr>
          <w:rStyle w:val="NormalTok"/>
          <w:sz w:val="13"/>
          <w:szCs w:val="13"/>
        </w:rPr>
        <w:t>erase</w:t>
      </w:r>
      <w:r w:rsidRPr="00237D89">
        <w:rPr>
          <w:rStyle w:val="OperatorTok"/>
          <w:sz w:val="13"/>
          <w:szCs w:val="13"/>
        </w:rPr>
        <w:t>(</w:t>
      </w:r>
      <w:r w:rsidRPr="00237D89">
        <w:rPr>
          <w:rStyle w:val="NormalTok"/>
          <w:sz w:val="13"/>
          <w:szCs w:val="13"/>
        </w:rPr>
        <w:t>iter</w:t>
      </w:r>
      <w:r w:rsidRPr="00237D89">
        <w:rPr>
          <w:rStyle w:val="OperatorTok"/>
          <w:sz w:val="13"/>
          <w:szCs w:val="13"/>
        </w:rPr>
        <w:t>[</w:t>
      </w:r>
      <w:r w:rsidRPr="00237D89">
        <w:rPr>
          <w:rStyle w:val="NormalTok"/>
          <w:sz w:val="13"/>
          <w:szCs w:val="13"/>
        </w:rPr>
        <w:t>u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u</w:t>
      </w:r>
      <w:r w:rsidRPr="00237D89">
        <w:rPr>
          <w:rStyle w:val="OperatorTok"/>
          <w:sz w:val="13"/>
          <w:szCs w:val="13"/>
        </w:rPr>
        <w:t>.</w:t>
      </w:r>
      <w:r w:rsidRPr="00237D89">
        <w:rPr>
          <w:rStyle w:val="NormalTok"/>
          <w:sz w:val="13"/>
          <w:szCs w:val="13"/>
        </w:rPr>
        <w:t xml:space="preserve">height </w:t>
      </w:r>
      <w:r w:rsidRPr="00237D89">
        <w:rPr>
          <w:rStyle w:val="OperatorTok"/>
          <w:sz w:val="13"/>
          <w:szCs w:val="13"/>
        </w:rPr>
        <w:t>=</w:t>
      </w:r>
      <w:r w:rsidRPr="00237D89">
        <w:rPr>
          <w:rStyle w:val="NormalTok"/>
          <w:sz w:val="13"/>
          <w:szCs w:val="13"/>
        </w:rPr>
        <w:t xml:space="preserve"> new_height</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new_height </w:t>
      </w:r>
      <w:r w:rsidRPr="00237D89">
        <w:rPr>
          <w:rStyle w:val="OperatorTok"/>
          <w:sz w:val="13"/>
          <w:szCs w:val="13"/>
        </w:rPr>
        <w:t>==</w:t>
      </w:r>
      <w:r w:rsidRPr="00237D89">
        <w:rPr>
          <w:rStyle w:val="NormalTok"/>
          <w:sz w:val="13"/>
          <w:szCs w:val="13"/>
        </w:rPr>
        <w:t xml:space="preserve"> n</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gap</w:t>
      </w:r>
      <w:r w:rsidRPr="00237D89">
        <w:rPr>
          <w:rStyle w:val="OperatorTok"/>
          <w:sz w:val="13"/>
          <w:szCs w:val="13"/>
        </w:rPr>
        <w:t>[</w:t>
      </w:r>
      <w:r w:rsidRPr="00237D89">
        <w:rPr>
          <w:rStyle w:val="NormalTok"/>
          <w:sz w:val="13"/>
          <w:szCs w:val="13"/>
        </w:rPr>
        <w:t>new_height</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iter</w:t>
      </w:r>
      <w:r w:rsidRPr="00237D89">
        <w:rPr>
          <w:rStyle w:val="OperatorTok"/>
          <w:sz w:val="13"/>
          <w:szCs w:val="13"/>
        </w:rPr>
        <w:t>[</w:t>
      </w:r>
      <w:r w:rsidRPr="00237D89">
        <w:rPr>
          <w:rStyle w:val="NormalTok"/>
          <w:sz w:val="13"/>
          <w:szCs w:val="13"/>
        </w:rPr>
        <w:t>u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dlist</w:t>
      </w:r>
      <w:r w:rsidRPr="00237D89">
        <w:rPr>
          <w:rStyle w:val="OperatorTok"/>
          <w:sz w:val="13"/>
          <w:szCs w:val="13"/>
        </w:rPr>
        <w:t>[</w:t>
      </w:r>
      <w:r w:rsidRPr="00237D89">
        <w:rPr>
          <w:rStyle w:val="NormalTok"/>
          <w:sz w:val="13"/>
          <w:szCs w:val="13"/>
        </w:rPr>
        <w:t>new_height</w:t>
      </w:r>
      <w:r w:rsidRPr="00237D89">
        <w:rPr>
          <w:rStyle w:val="OperatorTok"/>
          <w:sz w:val="13"/>
          <w:szCs w:val="13"/>
        </w:rPr>
        <w:t>].</w:t>
      </w:r>
      <w:r w:rsidRPr="00237D89">
        <w:rPr>
          <w:rStyle w:val="NormalTok"/>
          <w:sz w:val="13"/>
          <w:szCs w:val="13"/>
        </w:rPr>
        <w:t>insert</w:t>
      </w:r>
      <w:r w:rsidRPr="00237D89">
        <w:rPr>
          <w:rStyle w:val="OperatorTok"/>
          <w:sz w:val="13"/>
          <w:szCs w:val="13"/>
        </w:rPr>
        <w:t>(</w:t>
      </w:r>
      <w:r w:rsidRPr="00237D89">
        <w:rPr>
          <w:rStyle w:val="NormalTok"/>
          <w:sz w:val="13"/>
          <w:szCs w:val="13"/>
        </w:rPr>
        <w:t>dlist</w:t>
      </w:r>
      <w:r w:rsidRPr="00237D89">
        <w:rPr>
          <w:rStyle w:val="OperatorTok"/>
          <w:sz w:val="13"/>
          <w:szCs w:val="13"/>
        </w:rPr>
        <w:t>[</w:t>
      </w:r>
      <w:r w:rsidRPr="00237D89">
        <w:rPr>
          <w:rStyle w:val="NormalTok"/>
          <w:sz w:val="13"/>
          <w:szCs w:val="13"/>
        </w:rPr>
        <w:t>new_height</w:t>
      </w:r>
      <w:r w:rsidRPr="00237D89">
        <w:rPr>
          <w:rStyle w:val="OperatorTok"/>
          <w:sz w:val="13"/>
          <w:szCs w:val="13"/>
        </w:rPr>
        <w:t>].</w:t>
      </w:r>
      <w:r w:rsidRPr="00237D89">
        <w:rPr>
          <w:rStyle w:val="NormalTok"/>
          <w:sz w:val="13"/>
          <w:szCs w:val="13"/>
        </w:rPr>
        <w:t>begin</w:t>
      </w:r>
      <w:r w:rsidRPr="00237D89">
        <w:rPr>
          <w:rStyle w:val="OperatorTok"/>
          <w:sz w:val="13"/>
          <w:szCs w:val="13"/>
        </w:rPr>
        <w:t>(),</w:t>
      </w:r>
      <w:r w:rsidRPr="00237D89">
        <w:rPr>
          <w:rStyle w:val="NormalTok"/>
          <w:sz w:val="13"/>
          <w:szCs w:val="13"/>
        </w:rPr>
        <w:t xml:space="preserve"> </w:t>
      </w:r>
      <w:r w:rsidRPr="00237D89">
        <w:rPr>
          <w:rStyle w:val="OperatorTok"/>
          <w:sz w:val="13"/>
          <w:szCs w:val="13"/>
        </w:rPr>
        <w:t>&amp;</w:t>
      </w:r>
      <w:r w:rsidRPr="00237D89">
        <w:rPr>
          <w:rStyle w:val="NormalTok"/>
          <w:sz w:val="13"/>
          <w:szCs w:val="13"/>
        </w:rPr>
        <w:t>u</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src_height </w:t>
      </w:r>
      <w:r w:rsidRPr="00237D89">
        <w:rPr>
          <w:rStyle w:val="OperatorTok"/>
          <w:sz w:val="13"/>
          <w:szCs w:val="13"/>
        </w:rPr>
        <w:t>=</w:t>
      </w:r>
      <w:r w:rsidRPr="00237D89">
        <w:rPr>
          <w:rStyle w:val="NormalTok"/>
          <w:sz w:val="13"/>
          <w:szCs w:val="13"/>
        </w:rPr>
        <w:t xml:space="preserve"> max</w:t>
      </w:r>
      <w:r w:rsidRPr="00237D89">
        <w:rPr>
          <w:rStyle w:val="OperatorTok"/>
          <w:sz w:val="13"/>
          <w:szCs w:val="13"/>
        </w:rPr>
        <w:t>(</w:t>
      </w:r>
      <w:r w:rsidRPr="00237D89">
        <w:rPr>
          <w:rStyle w:val="NormalTok"/>
          <w:sz w:val="13"/>
          <w:szCs w:val="13"/>
        </w:rPr>
        <w:t>src_height</w:t>
      </w:r>
      <w:r w:rsidRPr="00237D89">
        <w:rPr>
          <w:rStyle w:val="OperatorTok"/>
          <w:sz w:val="13"/>
          <w:szCs w:val="13"/>
        </w:rPr>
        <w:t>,</w:t>
      </w:r>
      <w:r w:rsidRPr="00237D89">
        <w:rPr>
          <w:rStyle w:val="NormalTok"/>
          <w:sz w:val="13"/>
          <w:szCs w:val="13"/>
        </w:rPr>
        <w:t xml:space="preserve"> now_height </w:t>
      </w:r>
      <w:r w:rsidRPr="00237D89">
        <w:rPr>
          <w:rStyle w:val="OperatorTok"/>
          <w:sz w:val="13"/>
          <w:szCs w:val="13"/>
        </w:rPr>
        <w:t>=</w:t>
      </w:r>
      <w:r w:rsidRPr="00237D89">
        <w:rPr>
          <w:rStyle w:val="NormalTok"/>
          <w:sz w:val="13"/>
          <w:szCs w:val="13"/>
        </w:rPr>
        <w:t xml:space="preserve"> new_height</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list</w:t>
      </w:r>
      <w:r w:rsidRPr="00237D89">
        <w:rPr>
          <w:rStyle w:val="OperatorTok"/>
          <w:sz w:val="13"/>
          <w:szCs w:val="13"/>
        </w:rPr>
        <w:t>[</w:t>
      </w:r>
      <w:r w:rsidRPr="00237D89">
        <w:rPr>
          <w:rStyle w:val="NormalTok"/>
          <w:sz w:val="13"/>
          <w:szCs w:val="13"/>
        </w:rPr>
        <w:t>new_height</w:t>
      </w:r>
      <w:r w:rsidRPr="00237D89">
        <w:rPr>
          <w:rStyle w:val="OperatorTok"/>
          <w:sz w:val="13"/>
          <w:szCs w:val="13"/>
        </w:rPr>
        <w:t>].</w:t>
      </w:r>
      <w:r w:rsidRPr="00237D89">
        <w:rPr>
          <w:rStyle w:val="NormalTok"/>
          <w:sz w:val="13"/>
          <w:szCs w:val="13"/>
        </w:rPr>
        <w:t>push_back</w:t>
      </w:r>
      <w:r w:rsidRPr="00237D89">
        <w:rPr>
          <w:rStyle w:val="OperatorTok"/>
          <w:sz w:val="13"/>
          <w:szCs w:val="13"/>
        </w:rPr>
        <w:t>(&amp;</w:t>
      </w:r>
      <w:r w:rsidRPr="00237D89">
        <w:rPr>
          <w:rStyle w:val="NormalTok"/>
          <w:sz w:val="13"/>
          <w:szCs w:val="13"/>
        </w:rPr>
        <w:t>u</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LL hlpp</w:t>
      </w:r>
      <w:r w:rsidRPr="00237D89">
        <w:rPr>
          <w:rStyle w:val="OperatorTok"/>
          <w:sz w:val="13"/>
          <w:szCs w:val="13"/>
        </w:rPr>
        <w:t>(</w:t>
      </w:r>
      <w:r w:rsidRPr="00237D89">
        <w:rPr>
          <w:rStyle w:val="NormalTok"/>
          <w:sz w:val="13"/>
          <w:szCs w:val="13"/>
        </w:rPr>
        <w:t>LL n</w:t>
      </w:r>
      <w:r w:rsidRPr="00237D89">
        <w:rPr>
          <w:rStyle w:val="OperatorTok"/>
          <w:sz w:val="13"/>
          <w:szCs w:val="13"/>
        </w:rPr>
        <w:t>,</w:t>
      </w:r>
      <w:r w:rsidRPr="00237D89">
        <w:rPr>
          <w:rStyle w:val="NormalTok"/>
          <w:sz w:val="13"/>
          <w:szCs w:val="13"/>
        </w:rPr>
        <w:t xml:space="preserve"> LL s</w:t>
      </w:r>
      <w:r w:rsidRPr="00237D89">
        <w:rPr>
          <w:rStyle w:val="OperatorTok"/>
          <w:sz w:val="13"/>
          <w:szCs w:val="13"/>
        </w:rPr>
        <w:t>,</w:t>
      </w:r>
      <w:r w:rsidRPr="00237D89">
        <w:rPr>
          <w:rStyle w:val="NormalTok"/>
          <w:sz w:val="13"/>
          <w:szCs w:val="13"/>
        </w:rPr>
        <w:t xml:space="preserve"> LL t</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s </w:t>
      </w:r>
      <w:r w:rsidRPr="00237D89">
        <w:rPr>
          <w:rStyle w:val="OperatorTok"/>
          <w:sz w:val="13"/>
          <w:szCs w:val="13"/>
        </w:rPr>
        <w:t>==</w:t>
      </w:r>
      <w:r w:rsidRPr="00237D89">
        <w:rPr>
          <w:rStyle w:val="NormalTok"/>
          <w:sz w:val="13"/>
          <w:szCs w:val="13"/>
        </w:rPr>
        <w:t xml:space="preserve"> t</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now_height </w:t>
      </w:r>
      <w:r w:rsidRPr="00237D89">
        <w:rPr>
          <w:rStyle w:val="OperatorTok"/>
          <w:sz w:val="13"/>
          <w:szCs w:val="13"/>
        </w:rPr>
        <w:t>=</w:t>
      </w:r>
      <w:r w:rsidRPr="00237D89">
        <w:rPr>
          <w:rStyle w:val="NormalTok"/>
          <w:sz w:val="13"/>
          <w:szCs w:val="13"/>
        </w:rPr>
        <w:t xml:space="preserve"> src_height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NODEINFO </w:t>
      </w:r>
      <w:r w:rsidRPr="00237D89">
        <w:rPr>
          <w:rStyle w:val="OperatorTok"/>
          <w:sz w:val="13"/>
          <w:szCs w:val="13"/>
        </w:rPr>
        <w:t>&amp;</w:t>
      </w:r>
      <w:r w:rsidRPr="00237D89">
        <w:rPr>
          <w:rStyle w:val="NormalTok"/>
          <w:sz w:val="13"/>
          <w:szCs w:val="13"/>
        </w:rPr>
        <w:t xml:space="preserve">src </w:t>
      </w:r>
      <w:r w:rsidRPr="00237D89">
        <w:rPr>
          <w:rStyle w:val="OperatorTok"/>
          <w:sz w:val="13"/>
          <w:szCs w:val="13"/>
        </w:rPr>
        <w:t>=</w:t>
      </w:r>
      <w:r w:rsidRPr="00237D89">
        <w:rPr>
          <w:rStyle w:val="NormalTok"/>
          <w:sz w:val="13"/>
          <w:szCs w:val="13"/>
        </w:rPr>
        <w:t xml:space="preserve"> node</w:t>
      </w:r>
      <w:r w:rsidRPr="00237D89">
        <w:rPr>
          <w:rStyle w:val="OperatorTok"/>
          <w:sz w:val="13"/>
          <w:szCs w:val="13"/>
        </w:rPr>
        <w:t>[</w:t>
      </w:r>
      <w:r w:rsidRPr="00237D89">
        <w:rPr>
          <w:rStyle w:val="NormalTok"/>
          <w:sz w:val="13"/>
          <w:szCs w:val="13"/>
        </w:rPr>
        <w:t>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NODEINFO </w:t>
      </w:r>
      <w:r w:rsidRPr="00237D89">
        <w:rPr>
          <w:rStyle w:val="OperatorTok"/>
          <w:sz w:val="13"/>
          <w:szCs w:val="13"/>
        </w:rPr>
        <w:t>&amp;</w:t>
      </w:r>
      <w:r w:rsidRPr="00237D89">
        <w:rPr>
          <w:rStyle w:val="NormalTok"/>
          <w:sz w:val="13"/>
          <w:szCs w:val="13"/>
        </w:rPr>
        <w:t xml:space="preserve">dst </w:t>
      </w:r>
      <w:r w:rsidRPr="00237D89">
        <w:rPr>
          <w:rStyle w:val="OperatorTok"/>
          <w:sz w:val="13"/>
          <w:szCs w:val="13"/>
        </w:rPr>
        <w:t>=</w:t>
      </w:r>
      <w:r w:rsidRPr="00237D89">
        <w:rPr>
          <w:rStyle w:val="NormalTok"/>
          <w:sz w:val="13"/>
          <w:szCs w:val="13"/>
        </w:rPr>
        <w:t xml:space="preserve"> node</w:t>
      </w:r>
      <w:r w:rsidRPr="00237D89">
        <w:rPr>
          <w:rStyle w:val="OperatorTok"/>
          <w:sz w:val="13"/>
          <w:szCs w:val="13"/>
        </w:rPr>
        <w:t>[</w:t>
      </w:r>
      <w:r w:rsidRPr="00237D89">
        <w:rPr>
          <w:rStyle w:val="NormalTok"/>
          <w:sz w:val="13"/>
          <w:szCs w:val="13"/>
        </w:rPr>
        <w:t>t</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iter</w:t>
      </w:r>
      <w:r w:rsidRPr="00237D89">
        <w:rPr>
          <w:rStyle w:val="OperatorTok"/>
          <w:sz w:val="13"/>
          <w:szCs w:val="13"/>
        </w:rPr>
        <w:t>.</w:t>
      </w:r>
      <w:r w:rsidRPr="00237D89">
        <w:rPr>
          <w:rStyle w:val="NormalTok"/>
          <w:sz w:val="13"/>
          <w:szCs w:val="13"/>
        </w:rPr>
        <w:t>resize</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n</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iter</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dlist</w:t>
      </w:r>
      <w:r w:rsidRPr="00237D89">
        <w:rPr>
          <w:rStyle w:val="OperatorTok"/>
          <w:sz w:val="13"/>
          <w:szCs w:val="13"/>
        </w:rPr>
        <w:t>[</w:t>
      </w:r>
      <w:r w:rsidRPr="00237D89">
        <w:rPr>
          <w:rStyle w:val="NormalTok"/>
          <w:sz w:val="13"/>
          <w:szCs w:val="13"/>
        </w:rPr>
        <w:t>node</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height</w:t>
      </w:r>
      <w:r w:rsidRPr="00237D89">
        <w:rPr>
          <w:rStyle w:val="OperatorTok"/>
          <w:sz w:val="13"/>
          <w:szCs w:val="13"/>
        </w:rPr>
        <w:t>].</w:t>
      </w:r>
      <w:r w:rsidRPr="00237D89">
        <w:rPr>
          <w:rStyle w:val="NormalTok"/>
          <w:sz w:val="13"/>
          <w:szCs w:val="13"/>
        </w:rPr>
        <w:t>insert</w:t>
      </w:r>
      <w:r w:rsidRPr="00237D89">
        <w:rPr>
          <w:rStyle w:val="OperatorTok"/>
          <w:sz w:val="13"/>
          <w:szCs w:val="13"/>
        </w:rPr>
        <w:t>(</w:t>
      </w:r>
      <w:r w:rsidRPr="00237D89">
        <w:rPr>
          <w:rStyle w:val="NormalTok"/>
          <w:sz w:val="13"/>
          <w:szCs w:val="13"/>
        </w:rPr>
        <w:t>dlist</w:t>
      </w:r>
      <w:r w:rsidRPr="00237D89">
        <w:rPr>
          <w:rStyle w:val="OperatorTok"/>
          <w:sz w:val="13"/>
          <w:szCs w:val="13"/>
        </w:rPr>
        <w:t>[</w:t>
      </w:r>
      <w:r w:rsidRPr="00237D89">
        <w:rPr>
          <w:rStyle w:val="NormalTok"/>
          <w:sz w:val="13"/>
          <w:szCs w:val="13"/>
        </w:rPr>
        <w:t>node</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height</w:t>
      </w:r>
      <w:r w:rsidRPr="00237D89">
        <w:rPr>
          <w:rStyle w:val="OperatorTok"/>
          <w:sz w:val="13"/>
          <w:szCs w:val="13"/>
        </w:rPr>
        <w:t>].</w:t>
      </w:r>
      <w:r w:rsidRPr="00237D89">
        <w:rPr>
          <w:rStyle w:val="NormalTok"/>
          <w:sz w:val="13"/>
          <w:szCs w:val="13"/>
        </w:rPr>
        <w:t>begin</w:t>
      </w:r>
      <w:r w:rsidRPr="00237D89">
        <w:rPr>
          <w:rStyle w:val="OperatorTok"/>
          <w:sz w:val="13"/>
          <w:szCs w:val="13"/>
        </w:rPr>
        <w:t>(),</w:t>
      </w:r>
      <w:r w:rsidRPr="00237D89">
        <w:rPr>
          <w:rStyle w:val="NormalTok"/>
          <w:sz w:val="13"/>
          <w:szCs w:val="13"/>
        </w:rPr>
        <w:t xml:space="preserve"> </w:t>
      </w:r>
      <w:r w:rsidRPr="00237D89">
        <w:rPr>
          <w:rStyle w:val="OperatorTok"/>
          <w:sz w:val="13"/>
          <w:szCs w:val="13"/>
        </w:rPr>
        <w:t>&amp;</w:t>
      </w:r>
      <w:r w:rsidRPr="00237D89">
        <w:rPr>
          <w:rStyle w:val="NormalTok"/>
          <w:sz w:val="13"/>
          <w:szCs w:val="13"/>
        </w:rPr>
        <w:t>node</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gap</w:t>
      </w:r>
      <w:r w:rsidRPr="00237D89">
        <w:rPr>
          <w:rStyle w:val="OperatorTok"/>
          <w:sz w:val="13"/>
          <w:szCs w:val="13"/>
        </w:rPr>
        <w:t>.</w:t>
      </w:r>
      <w:r w:rsidRPr="00237D89">
        <w:rPr>
          <w:rStyle w:val="NormalTok"/>
          <w:sz w:val="13"/>
          <w:szCs w:val="13"/>
        </w:rPr>
        <w:t>assign</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gap</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src</w:t>
      </w:r>
      <w:r w:rsidRPr="00237D89">
        <w:rPr>
          <w:rStyle w:val="OperatorTok"/>
          <w:sz w:val="13"/>
          <w:szCs w:val="13"/>
        </w:rPr>
        <w:t>.</w:t>
      </w:r>
      <w:r w:rsidRPr="00237D89">
        <w:rPr>
          <w:rStyle w:val="NormalTok"/>
          <w:sz w:val="13"/>
          <w:szCs w:val="13"/>
        </w:rPr>
        <w:t xml:space="preserve">traffic </w:t>
      </w:r>
      <w:r w:rsidRPr="00237D89">
        <w:rPr>
          <w:rStyle w:val="OperatorTok"/>
          <w:sz w:val="13"/>
          <w:szCs w:val="13"/>
        </w:rPr>
        <w:t>=</w:t>
      </w:r>
      <w:r w:rsidRPr="00237D89">
        <w:rPr>
          <w:rStyle w:val="NormalTok"/>
          <w:sz w:val="13"/>
          <w:szCs w:val="13"/>
        </w:rPr>
        <w:t xml:space="preserve"> INF</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dst</w:t>
      </w:r>
      <w:r w:rsidRPr="00237D89">
        <w:rPr>
          <w:rStyle w:val="OperatorTok"/>
          <w:sz w:val="13"/>
          <w:szCs w:val="13"/>
        </w:rPr>
        <w:t>.</w:t>
      </w:r>
      <w:r w:rsidRPr="00237D89">
        <w:rPr>
          <w:rStyle w:val="NormalTok"/>
          <w:sz w:val="13"/>
          <w:szCs w:val="13"/>
        </w:rPr>
        <w:t xml:space="preserve">traffic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NF</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上负是为了防止来自汇点的推流</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edge</w:t>
      </w:r>
      <w:r w:rsidRPr="00237D89">
        <w:rPr>
          <w:rStyle w:val="OperatorTok"/>
          <w:sz w:val="13"/>
          <w:szCs w:val="13"/>
        </w:rPr>
        <w:t>[</w:t>
      </w:r>
      <w:r w:rsidRPr="00237D89">
        <w:rPr>
          <w:rStyle w:val="NormalTok"/>
          <w:sz w:val="13"/>
          <w:szCs w:val="13"/>
        </w:rPr>
        <w:t>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push</w:t>
      </w:r>
      <w:r w:rsidRPr="00237D89">
        <w:rPr>
          <w:rStyle w:val="OperatorTok"/>
          <w:sz w:val="13"/>
          <w:szCs w:val="13"/>
        </w:rPr>
        <w:t>(</w:t>
      </w:r>
      <w:r w:rsidRPr="00237D89">
        <w:rPr>
          <w:rStyle w:val="NormalTok"/>
          <w:sz w:val="13"/>
          <w:szCs w:val="13"/>
        </w:rPr>
        <w:t>src</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src</w:t>
      </w:r>
      <w:r w:rsidRPr="00237D89">
        <w:rPr>
          <w:rStyle w:val="OperatorTok"/>
          <w:sz w:val="13"/>
          <w:szCs w:val="13"/>
        </w:rPr>
        <w:t>.</w:t>
      </w:r>
      <w:r w:rsidRPr="00237D89">
        <w:rPr>
          <w:rStyle w:val="NormalTok"/>
          <w:sz w:val="13"/>
          <w:szCs w:val="13"/>
        </w:rPr>
        <w:t xml:space="preserve">traffic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relabel</w:t>
      </w:r>
      <w:r w:rsidRPr="00237D89">
        <w:rPr>
          <w:rStyle w:val="OperatorTok"/>
          <w:sz w:val="13"/>
          <w:szCs w:val="13"/>
        </w:rPr>
        <w:t>(</w:t>
      </w:r>
      <w:r w:rsidRPr="00237D89">
        <w:rPr>
          <w:rStyle w:val="NormalTok"/>
          <w:sz w:val="13"/>
          <w:szCs w:val="13"/>
        </w:rPr>
        <w:t>src</w:t>
      </w:r>
      <w:r w:rsidRPr="00237D89">
        <w:rPr>
          <w:rStyle w:val="OperatorTok"/>
          <w:sz w:val="13"/>
          <w:szCs w:val="13"/>
        </w:rPr>
        <w:t>,</w:t>
      </w:r>
      <w:r w:rsidRPr="00237D89">
        <w:rPr>
          <w:rStyle w:val="NormalTok"/>
          <w:sz w:val="13"/>
          <w:szCs w:val="13"/>
        </w:rPr>
        <w:t xml:space="preserve"> dst</w:t>
      </w:r>
      <w:r w:rsidRPr="00237D89">
        <w:rPr>
          <w:rStyle w:val="OperatorTok"/>
          <w:sz w:val="13"/>
          <w:szCs w:val="13"/>
        </w:rPr>
        <w:t>,</w:t>
      </w:r>
      <w:r w:rsidRPr="00237D89">
        <w:rPr>
          <w:rStyle w:val="NormalTok"/>
          <w:sz w:val="13"/>
          <w:szCs w:val="13"/>
        </w:rPr>
        <w:t xml:space="preserve"> n</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NormalTok"/>
          <w:sz w:val="13"/>
          <w:szCs w:val="13"/>
        </w:rPr>
        <w:t>LL ui</w:t>
      </w:r>
      <w:r w:rsidRPr="00237D89">
        <w:rPr>
          <w:rStyle w:val="OperatorTok"/>
          <w:sz w:val="13"/>
          <w:szCs w:val="13"/>
        </w:rPr>
        <w:t>;</w:t>
      </w:r>
      <w:r w:rsidRPr="00237D89">
        <w:rPr>
          <w:rStyle w:val="NormalTok"/>
          <w:sz w:val="13"/>
          <w:szCs w:val="13"/>
        </w:rPr>
        <w:t xml:space="preserve"> now_height </w:t>
      </w:r>
      <w:r w:rsidRPr="00237D89">
        <w:rPr>
          <w:rStyle w:val="OperatorTok"/>
          <w:sz w:val="13"/>
          <w:szCs w:val="13"/>
        </w:rPr>
        <w:t>&g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list</w:t>
      </w:r>
      <w:r w:rsidRPr="00237D89">
        <w:rPr>
          <w:rStyle w:val="OperatorTok"/>
          <w:sz w:val="13"/>
          <w:szCs w:val="13"/>
        </w:rPr>
        <w:t>[</w:t>
      </w:r>
      <w:r w:rsidRPr="00237D89">
        <w:rPr>
          <w:rStyle w:val="NormalTok"/>
          <w:sz w:val="13"/>
          <w:szCs w:val="13"/>
        </w:rPr>
        <w:t>now_height</w:t>
      </w:r>
      <w:r w:rsidRPr="00237D89">
        <w:rPr>
          <w:rStyle w:val="OperatorTok"/>
          <w:sz w:val="13"/>
          <w:szCs w:val="13"/>
        </w:rPr>
        <w:t>].</w:t>
      </w:r>
      <w:r w:rsidRPr="00237D89">
        <w:rPr>
          <w:rStyle w:val="NormalTok"/>
          <w:sz w:val="13"/>
          <w:szCs w:val="13"/>
        </w:rPr>
        <w:t>empty</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now_height</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continue</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NODEINFO </w:t>
      </w:r>
      <w:r w:rsidRPr="00237D89">
        <w:rPr>
          <w:rStyle w:val="OperatorTok"/>
          <w:sz w:val="13"/>
          <w:szCs w:val="13"/>
        </w:rPr>
        <w:t>&amp;</w:t>
      </w:r>
      <w:r w:rsidRPr="00237D89">
        <w:rPr>
          <w:rStyle w:val="NormalTok"/>
          <w:sz w:val="13"/>
          <w:szCs w:val="13"/>
        </w:rPr>
        <w:t xml:space="preserve">u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list</w:t>
      </w:r>
      <w:r w:rsidRPr="00237D89">
        <w:rPr>
          <w:rStyle w:val="OperatorTok"/>
          <w:sz w:val="13"/>
          <w:szCs w:val="13"/>
        </w:rPr>
        <w:t>[</w:t>
      </w:r>
      <w:r w:rsidRPr="00237D89">
        <w:rPr>
          <w:rStyle w:val="NormalTok"/>
          <w:sz w:val="13"/>
          <w:szCs w:val="13"/>
        </w:rPr>
        <w:t>now_height</w:t>
      </w:r>
      <w:r w:rsidRPr="00237D89">
        <w:rPr>
          <w:rStyle w:val="OperatorTok"/>
          <w:sz w:val="13"/>
          <w:szCs w:val="13"/>
        </w:rPr>
        <w:t>].</w:t>
      </w:r>
      <w:r w:rsidRPr="00237D89">
        <w:rPr>
          <w:rStyle w:val="NormalTok"/>
          <w:sz w:val="13"/>
          <w:szCs w:val="13"/>
        </w:rPr>
        <w:t>bac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list</w:t>
      </w:r>
      <w:r w:rsidRPr="00237D89">
        <w:rPr>
          <w:rStyle w:val="OperatorTok"/>
          <w:sz w:val="13"/>
          <w:szCs w:val="13"/>
        </w:rPr>
        <w:t>[</w:t>
      </w:r>
      <w:r w:rsidRPr="00237D89">
        <w:rPr>
          <w:rStyle w:val="NormalTok"/>
          <w:sz w:val="13"/>
          <w:szCs w:val="13"/>
        </w:rPr>
        <w:t>now_height</w:t>
      </w:r>
      <w:r w:rsidRPr="00237D89">
        <w:rPr>
          <w:rStyle w:val="OperatorTok"/>
          <w:sz w:val="13"/>
          <w:szCs w:val="13"/>
        </w:rPr>
        <w:t>].</w:t>
      </w:r>
      <w:r w:rsidRPr="00237D89">
        <w:rPr>
          <w:rStyle w:val="NormalTok"/>
          <w:sz w:val="13"/>
          <w:szCs w:val="13"/>
        </w:rPr>
        <w:t>pop_bac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push</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u </w:t>
      </w:r>
      <w:r w:rsidRPr="00237D89">
        <w:rPr>
          <w:rStyle w:val="OperatorTok"/>
          <w:sz w:val="13"/>
          <w:szCs w:val="13"/>
        </w:rPr>
        <w:t>-</w:t>
      </w:r>
      <w:r w:rsidRPr="00237D89">
        <w:rPr>
          <w:rStyle w:val="NormalTok"/>
          <w:sz w:val="13"/>
          <w:szCs w:val="13"/>
        </w:rPr>
        <w:t xml:space="preserve"> node</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dst</w:t>
      </w:r>
      <w:r w:rsidRPr="00237D89">
        <w:rPr>
          <w:rStyle w:val="OperatorTok"/>
          <w:sz w:val="13"/>
          <w:szCs w:val="13"/>
        </w:rPr>
        <w:t>.</w:t>
      </w:r>
      <w:r w:rsidRPr="00237D89">
        <w:rPr>
          <w:rStyle w:val="NormalTok"/>
          <w:sz w:val="13"/>
          <w:szCs w:val="13"/>
        </w:rPr>
        <w:t>traffic</w:t>
      </w:r>
      <w:r w:rsidRPr="00237D89">
        <w:rPr>
          <w:rStyle w:val="OperatorTok"/>
          <w:sz w:val="13"/>
          <w:szCs w:val="13"/>
        </w:rPr>
        <w:t>+</w:t>
      </w:r>
      <w:r w:rsidRPr="00237D89">
        <w:rPr>
          <w:rStyle w:val="NormalTok"/>
          <w:sz w:val="13"/>
          <w:szCs w:val="13"/>
        </w:rPr>
        <w:t>INF</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OperatorTok"/>
          <w:sz w:val="13"/>
          <w:szCs w:val="13"/>
        </w:rPr>
        <w:t>}</w:t>
      </w:r>
      <w:r w:rsidRPr="00237D89">
        <w:rPr>
          <w:rStyle w:val="NormalTok"/>
          <w:sz w:val="13"/>
          <w:szCs w:val="13"/>
        </w:rPr>
        <w:t xml:space="preserve"> </w:t>
      </w:r>
    </w:p>
    <w:p w14:paraId="769E7E31" w14:textId="77777777" w:rsidR="00130EA7" w:rsidRDefault="00305E18">
      <w:pPr>
        <w:pStyle w:val="4"/>
      </w:pPr>
      <w:bookmarkStart w:id="13" w:name="最小费用最大流mcmf）"/>
      <w:bookmarkEnd w:id="12"/>
      <w:r>
        <w:t>最小费用最大流（</w:t>
      </w:r>
      <w:r>
        <w:t>MCMF</w:t>
      </w:r>
      <w:r>
        <w:t>）</w:t>
      </w:r>
    </w:p>
    <w:p w14:paraId="395C27BF" w14:textId="77777777" w:rsidR="00130EA7" w:rsidRPr="009E002C" w:rsidRDefault="00305E18">
      <w:pPr>
        <w:pStyle w:val="FirstParagraph"/>
        <w:rPr>
          <w:sz w:val="15"/>
          <w:szCs w:val="15"/>
        </w:rPr>
      </w:pPr>
      <w:r w:rsidRPr="009E002C">
        <w:rPr>
          <w:sz w:val="15"/>
          <w:szCs w:val="15"/>
        </w:rPr>
        <w:t xml:space="preserve">zkw </w:t>
      </w:r>
      <w:r w:rsidRPr="009E002C">
        <w:rPr>
          <w:sz w:val="15"/>
          <w:szCs w:val="15"/>
        </w:rPr>
        <w:t>暴力</w:t>
      </w:r>
      <w:r w:rsidRPr="009E002C">
        <w:rPr>
          <w:sz w:val="15"/>
          <w:szCs w:val="15"/>
        </w:rPr>
        <w:t>spfa</w:t>
      </w:r>
      <w:r w:rsidRPr="009E002C">
        <w:rPr>
          <w:sz w:val="15"/>
          <w:szCs w:val="15"/>
        </w:rPr>
        <w:t>（板题更快）</w:t>
      </w:r>
    </w:p>
    <w:p w14:paraId="1F6D8D4D" w14:textId="77777777" w:rsidR="00130EA7" w:rsidRPr="00237D89" w:rsidRDefault="00305E18">
      <w:pPr>
        <w:pStyle w:val="SourceCode"/>
        <w:rPr>
          <w:sz w:val="13"/>
          <w:szCs w:val="13"/>
        </w:rPr>
      </w:pPr>
      <w:r w:rsidRPr="00237D89">
        <w:rPr>
          <w:rStyle w:val="PreprocessorTok"/>
          <w:sz w:val="13"/>
          <w:szCs w:val="13"/>
        </w:rPr>
        <w:t xml:space="preserve">#include </w:t>
      </w:r>
      <w:r w:rsidRPr="00237D89">
        <w:rPr>
          <w:rStyle w:val="ImportTok"/>
          <w:sz w:val="13"/>
          <w:szCs w:val="13"/>
        </w:rPr>
        <w:t>"Headers.cpp"</w:t>
      </w:r>
      <w:r w:rsidRPr="00237D89">
        <w:rPr>
          <w:sz w:val="13"/>
          <w:szCs w:val="13"/>
        </w:rPr>
        <w:br/>
      </w:r>
      <w:r w:rsidRPr="00237D89">
        <w:rPr>
          <w:sz w:val="13"/>
          <w:szCs w:val="13"/>
        </w:rPr>
        <w:br/>
      </w:r>
      <w:r w:rsidRPr="00237D89">
        <w:rPr>
          <w:rStyle w:val="CommentTok"/>
          <w:sz w:val="13"/>
          <w:szCs w:val="13"/>
        </w:rPr>
        <w:t xml:space="preserve">/* 2021.7.23 </w:t>
      </w:r>
      <w:r w:rsidRPr="00237D89">
        <w:rPr>
          <w:rStyle w:val="CommentTok"/>
          <w:sz w:val="13"/>
          <w:szCs w:val="13"/>
        </w:rPr>
        <w:t>完全使用</w:t>
      </w:r>
      <w:r w:rsidRPr="00237D89">
        <w:rPr>
          <w:rStyle w:val="CommentTok"/>
          <w:sz w:val="13"/>
          <w:szCs w:val="13"/>
        </w:rPr>
        <w:t>vector</w:t>
      </w:r>
      <w:r w:rsidRPr="00237D89">
        <w:rPr>
          <w:rStyle w:val="CommentTok"/>
          <w:sz w:val="13"/>
          <w:szCs w:val="13"/>
        </w:rPr>
        <w:t>版本，</w:t>
      </w:r>
      <w:r w:rsidRPr="00237D89">
        <w:rPr>
          <w:rStyle w:val="CommentTok"/>
          <w:sz w:val="13"/>
          <w:szCs w:val="13"/>
        </w:rPr>
        <w:t>SPFA</w:t>
      </w:r>
      <w:r w:rsidRPr="00237D89">
        <w:rPr>
          <w:rStyle w:val="CommentTok"/>
          <w:sz w:val="13"/>
          <w:szCs w:val="13"/>
        </w:rPr>
        <w:t>使用</w:t>
      </w:r>
      <w:r w:rsidRPr="00237D89">
        <w:rPr>
          <w:rStyle w:val="CommentTok"/>
          <w:sz w:val="13"/>
          <w:szCs w:val="13"/>
        </w:rPr>
        <w:t>SLF</w:t>
      </w:r>
      <w:r w:rsidRPr="00237D89">
        <w:rPr>
          <w:rStyle w:val="CommentTok"/>
          <w:sz w:val="13"/>
          <w:szCs w:val="13"/>
        </w:rPr>
        <w:t>优化</w:t>
      </w:r>
      <w:r w:rsidRPr="00237D89">
        <w:rPr>
          <w:rStyle w:val="CommentTok"/>
          <w:sz w:val="13"/>
          <w:szCs w:val="13"/>
        </w:rPr>
        <w:t xml:space="preserve"> */</w:t>
      </w:r>
      <w:r w:rsidRPr="00237D89">
        <w:rPr>
          <w:sz w:val="13"/>
          <w:szCs w:val="13"/>
        </w:rPr>
        <w:br/>
      </w:r>
      <w:r w:rsidRPr="00237D89">
        <w:rPr>
          <w:rStyle w:val="KeywordTok"/>
          <w:sz w:val="13"/>
          <w:szCs w:val="13"/>
        </w:rPr>
        <w:t>template</w:t>
      </w:r>
      <w:r w:rsidRPr="00237D89">
        <w:rPr>
          <w:rStyle w:val="NormalTok"/>
          <w:sz w:val="13"/>
          <w:szCs w:val="13"/>
        </w:rPr>
        <w:t xml:space="preserve"> </w:t>
      </w:r>
      <w:r w:rsidRPr="00237D89">
        <w:rPr>
          <w:rStyle w:val="OperatorTok"/>
          <w:sz w:val="13"/>
          <w:szCs w:val="13"/>
        </w:rPr>
        <w:t>&lt;</w:t>
      </w:r>
      <w:r w:rsidRPr="00237D89">
        <w:rPr>
          <w:rStyle w:val="KeywordTok"/>
          <w:sz w:val="13"/>
          <w:szCs w:val="13"/>
        </w:rPr>
        <w:t>typename</w:t>
      </w:r>
      <w:r w:rsidRPr="00237D89">
        <w:rPr>
          <w:rStyle w:val="NormalTok"/>
          <w:sz w:val="13"/>
          <w:szCs w:val="13"/>
        </w:rPr>
        <w:t xml:space="preserve"> T</w:t>
      </w:r>
      <w:r w:rsidRPr="00237D89">
        <w:rPr>
          <w:rStyle w:val="OperatorTok"/>
          <w:sz w:val="13"/>
          <w:szCs w:val="13"/>
        </w:rPr>
        <w:t>&gt;</w:t>
      </w:r>
      <w:r w:rsidRPr="00237D89">
        <w:rPr>
          <w:sz w:val="13"/>
          <w:szCs w:val="13"/>
        </w:rPr>
        <w:br/>
      </w:r>
      <w:r w:rsidRPr="00237D89">
        <w:rPr>
          <w:rStyle w:val="KeywordTok"/>
          <w:sz w:val="13"/>
          <w:szCs w:val="13"/>
        </w:rPr>
        <w:t>struct</w:t>
      </w:r>
      <w:r w:rsidRPr="00237D89">
        <w:rPr>
          <w:rStyle w:val="NormalTok"/>
          <w:sz w:val="13"/>
          <w:szCs w:val="13"/>
        </w:rPr>
        <w:t xml:space="preserve"> MCMF </w:t>
      </w:r>
      <w:r w:rsidRPr="00237D89">
        <w:rPr>
          <w:rStyle w:val="CommentTok"/>
          <w:sz w:val="13"/>
          <w:szCs w:val="13"/>
        </w:rPr>
        <w:t xml:space="preserve">// </w:t>
      </w:r>
      <w:r w:rsidRPr="00237D89">
        <w:rPr>
          <w:rStyle w:val="CommentTok"/>
          <w:sz w:val="13"/>
          <w:szCs w:val="13"/>
        </w:rPr>
        <w:t>费用流</w:t>
      </w:r>
      <w:r w:rsidRPr="00237D89">
        <w:rPr>
          <w:rStyle w:val="CommentTok"/>
          <w:sz w:val="13"/>
          <w:szCs w:val="13"/>
        </w:rPr>
        <w:t>(Dinic)zkw</w:t>
      </w:r>
      <w:r w:rsidRPr="00237D89">
        <w:rPr>
          <w:rStyle w:val="CommentTok"/>
          <w:sz w:val="13"/>
          <w:szCs w:val="13"/>
        </w:rPr>
        <w:t>板子</w:t>
      </w:r>
      <w:r w:rsidRPr="00237D89">
        <w:rPr>
          <w:sz w:val="13"/>
          <w:szCs w:val="13"/>
        </w:rPr>
        <w:br/>
      </w:r>
      <w:r w:rsidRPr="00237D89">
        <w:rPr>
          <w:rStyle w:val="OperatorTok"/>
          <w:sz w:val="13"/>
          <w:szCs w:val="13"/>
        </w:rPr>
        <w:t>{</w:t>
      </w:r>
      <w:r w:rsidRPr="00237D89">
        <w:rPr>
          <w:rStyle w:val="NormalTok"/>
          <w:sz w:val="13"/>
          <w:szCs w:val="13"/>
        </w:rPr>
        <w:t xml:space="preserve">           </w:t>
      </w:r>
      <w:r w:rsidRPr="00237D89">
        <w:rPr>
          <w:rStyle w:val="CommentTok"/>
          <w:sz w:val="13"/>
          <w:szCs w:val="13"/>
        </w:rPr>
        <w:t>// Based on Dinic (zkw)</w:t>
      </w:r>
      <w:r w:rsidRPr="00237D89">
        <w:rPr>
          <w:sz w:val="13"/>
          <w:szCs w:val="13"/>
        </w:rPr>
        <w:br/>
      </w:r>
      <w:r w:rsidRPr="00237D89">
        <w:rPr>
          <w:sz w:val="13"/>
          <w:szCs w:val="13"/>
        </w:rPr>
        <w:br/>
      </w:r>
      <w:r w:rsidRPr="00237D89">
        <w:rPr>
          <w:rStyle w:val="NormalTok"/>
          <w:sz w:val="13"/>
          <w:szCs w:val="13"/>
        </w:rPr>
        <w:t xml:space="preserve">    </w:t>
      </w:r>
      <w:r w:rsidRPr="00237D89">
        <w:rPr>
          <w:rStyle w:val="KeywordTok"/>
          <w:sz w:val="13"/>
          <w:szCs w:val="13"/>
        </w:rPr>
        <w:t>typedef</w:t>
      </w:r>
      <w:r w:rsidRPr="00237D89">
        <w:rPr>
          <w:rStyle w:val="NormalTok"/>
          <w:sz w:val="13"/>
          <w:szCs w:val="13"/>
        </w:rPr>
        <w:t xml:space="preserve"> </w:t>
      </w:r>
      <w:r w:rsidRPr="00237D89">
        <w:rPr>
          <w:rStyle w:val="DataTypeTok"/>
          <w:sz w:val="13"/>
          <w:szCs w:val="13"/>
        </w:rPr>
        <w:t>long</w:t>
      </w:r>
      <w:r w:rsidRPr="00237D89">
        <w:rPr>
          <w:rStyle w:val="NormalTok"/>
          <w:sz w:val="13"/>
          <w:szCs w:val="13"/>
        </w:rPr>
        <w:t xml:space="preserve"> </w:t>
      </w:r>
      <w:r w:rsidRPr="00237D89">
        <w:rPr>
          <w:rStyle w:val="DataTypeTok"/>
          <w:sz w:val="13"/>
          <w:szCs w:val="13"/>
        </w:rPr>
        <w:t>long</w:t>
      </w:r>
      <w:r w:rsidRPr="00237D89">
        <w:rPr>
          <w:rStyle w:val="NormalTok"/>
          <w:sz w:val="13"/>
          <w:szCs w:val="13"/>
        </w:rPr>
        <w:t xml:space="preserve"> LL</w:t>
      </w:r>
      <w:r w:rsidRPr="00237D89">
        <w:rPr>
          <w:rStyle w:val="OperatorTok"/>
          <w:sz w:val="13"/>
          <w:szCs w:val="13"/>
        </w:rPr>
        <w:t>;</w:t>
      </w:r>
      <w:r w:rsidRPr="00237D89">
        <w:rPr>
          <w:sz w:val="13"/>
          <w:szCs w:val="13"/>
        </w:rPr>
        <w:br/>
      </w:r>
      <w:r w:rsidRPr="00237D89">
        <w:rPr>
          <w:rStyle w:val="NormalTok"/>
          <w:sz w:val="13"/>
          <w:szCs w:val="13"/>
        </w:rPr>
        <w:t xml:space="preserve">    T INF</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w:t>
      </w:r>
      <w:r w:rsidRPr="00237D89">
        <w:rPr>
          <w:rStyle w:val="FloatTok"/>
          <w:sz w:val="13"/>
          <w:szCs w:val="13"/>
        </w:rPr>
        <w:t>1e5</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5</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最大点</w:t>
      </w:r>
      <w:r w:rsidRPr="00237D89">
        <w:rPr>
          <w:rStyle w:val="CommentTok"/>
          <w:sz w:val="13"/>
          <w:szCs w:val="13"/>
        </w:rPr>
        <w:t>meta</w:t>
      </w:r>
      <w:r w:rsidRPr="00237D89">
        <w:rPr>
          <w:rStyle w:val="CommentTok"/>
          <w:sz w:val="13"/>
          <w:szCs w:val="13"/>
        </w:rPr>
        <w:t>参数，要按需改</w:t>
      </w:r>
      <w:r w:rsidRPr="00237D89">
        <w:rPr>
          <w:sz w:val="13"/>
          <w:szCs w:val="13"/>
        </w:rPr>
        <w:br/>
      </w:r>
      <w:r w:rsidRPr="00237D89">
        <w:rPr>
          <w:rStyle w:val="PreprocessorTok"/>
          <w:sz w:val="13"/>
          <w:szCs w:val="13"/>
        </w:rPr>
        <w:t xml:space="preserve">#define _N </w:t>
      </w:r>
      <w:r w:rsidRPr="00237D89">
        <w:rPr>
          <w:rStyle w:val="DecValTok"/>
          <w:sz w:val="13"/>
          <w:szCs w:val="13"/>
        </w:rPr>
        <w:t>10006</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bitset</w:t>
      </w:r>
      <w:r w:rsidRPr="00237D89">
        <w:rPr>
          <w:rStyle w:val="OperatorTok"/>
          <w:sz w:val="13"/>
          <w:szCs w:val="13"/>
        </w:rPr>
        <w:t>&lt;</w:t>
      </w:r>
      <w:r w:rsidRPr="00237D89">
        <w:rPr>
          <w:rStyle w:val="NormalTok"/>
          <w:sz w:val="13"/>
          <w:szCs w:val="13"/>
        </w:rPr>
        <w:t>_N</w:t>
      </w:r>
      <w:r w:rsidRPr="00237D89">
        <w:rPr>
          <w:rStyle w:val="OperatorTok"/>
          <w:sz w:val="13"/>
          <w:szCs w:val="13"/>
        </w:rPr>
        <w:t>&gt;</w:t>
      </w:r>
      <w:r w:rsidRPr="00237D89">
        <w:rPr>
          <w:rStyle w:val="NormalTok"/>
          <w:sz w:val="13"/>
          <w:szCs w:val="13"/>
        </w:rPr>
        <w:t xml:space="preserve"> vis</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要一起改</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 xml:space="preserve"> Di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s</w:t>
      </w:r>
      <w:r w:rsidRPr="00237D89">
        <w:rPr>
          <w:rStyle w:val="OperatorTok"/>
          <w:sz w:val="13"/>
          <w:szCs w:val="13"/>
        </w:rPr>
        <w:t>,</w:t>
      </w:r>
      <w:r w:rsidRPr="00237D89">
        <w:rPr>
          <w:rStyle w:val="NormalTok"/>
          <w:sz w:val="13"/>
          <w:szCs w:val="13"/>
        </w:rPr>
        <w:t xml:space="preserve"> t</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源点，汇点需要外部写入</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DataTypeTok"/>
          <w:sz w:val="13"/>
          <w:szCs w:val="13"/>
        </w:rPr>
        <w:t>int</w:t>
      </w:r>
      <w:r w:rsidRPr="00237D89">
        <w:rPr>
          <w:rStyle w:val="OperatorTok"/>
          <w:sz w:val="13"/>
          <w:szCs w:val="13"/>
        </w:rPr>
        <w:t>&gt;</w:t>
      </w:r>
      <w:r w:rsidRPr="00237D89">
        <w:rPr>
          <w:rStyle w:val="NormalTok"/>
          <w:sz w:val="13"/>
          <w:szCs w:val="13"/>
        </w:rPr>
        <w:t xml:space="preserve"> Cur</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当前弧优化用</w:t>
      </w:r>
      <w:r w:rsidRPr="00237D89">
        <w:rPr>
          <w:sz w:val="13"/>
          <w:szCs w:val="13"/>
        </w:rPr>
        <w:br/>
      </w:r>
      <w:r w:rsidRPr="00237D89">
        <w:rPr>
          <w:rStyle w:val="NormalTok"/>
          <w:sz w:val="13"/>
          <w:szCs w:val="13"/>
        </w:rPr>
        <w:t xml:space="preserve">    T maxflow</w:t>
      </w:r>
      <w:r w:rsidRPr="00237D89">
        <w:rPr>
          <w:rStyle w:val="OperatorTok"/>
          <w:sz w:val="13"/>
          <w:szCs w:val="13"/>
        </w:rPr>
        <w:t>,</w:t>
      </w:r>
      <w:r w:rsidRPr="00237D89">
        <w:rPr>
          <w:rStyle w:val="NormalTok"/>
          <w:sz w:val="13"/>
          <w:szCs w:val="13"/>
        </w:rPr>
        <w:t xml:space="preserve"> mincost</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放最终答案</w:t>
      </w:r>
      <w:r w:rsidRPr="00237D89">
        <w:rPr>
          <w:sz w:val="13"/>
          <w:szCs w:val="13"/>
        </w:rPr>
        <w:br/>
      </w:r>
      <w:r w:rsidRPr="00237D89">
        <w:rPr>
          <w:sz w:val="13"/>
          <w:szCs w:val="13"/>
        </w:rPr>
        <w:br/>
      </w:r>
      <w:r w:rsidRPr="00237D89">
        <w:rPr>
          <w:rStyle w:val="NormalTok"/>
          <w:sz w:val="13"/>
          <w:szCs w:val="13"/>
        </w:rPr>
        <w:t xml:space="preserve">    </w:t>
      </w:r>
      <w:r w:rsidRPr="00237D89">
        <w:rPr>
          <w:rStyle w:val="KeywordTok"/>
          <w:sz w:val="13"/>
          <w:szCs w:val="13"/>
        </w:rPr>
        <w:t>struct</w:t>
      </w:r>
      <w:r w:rsidRPr="00237D89">
        <w:rPr>
          <w:rStyle w:val="NormalTok"/>
          <w:sz w:val="13"/>
          <w:szCs w:val="13"/>
        </w:rPr>
        <w:t xml:space="preserve"> EdgeConten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to</w:t>
      </w:r>
      <w:r w:rsidRPr="00237D89">
        <w:rPr>
          <w:rStyle w:val="OperatorTok"/>
          <w:sz w:val="13"/>
          <w:szCs w:val="13"/>
        </w:rPr>
        <w:t>;</w:t>
      </w:r>
      <w:r w:rsidRPr="00237D89">
        <w:rPr>
          <w:sz w:val="13"/>
          <w:szCs w:val="13"/>
        </w:rPr>
        <w:br/>
      </w:r>
      <w:r w:rsidRPr="00237D89">
        <w:rPr>
          <w:rStyle w:val="NormalTok"/>
          <w:sz w:val="13"/>
          <w:szCs w:val="13"/>
        </w:rPr>
        <w:t xml:space="preserve">        T flow</w:t>
      </w:r>
      <w:r w:rsidRPr="00237D89">
        <w:rPr>
          <w:rStyle w:val="OperatorTok"/>
          <w:sz w:val="13"/>
          <w:szCs w:val="13"/>
        </w:rPr>
        <w:t>;</w:t>
      </w:r>
      <w:r w:rsidRPr="00237D89">
        <w:rPr>
          <w:sz w:val="13"/>
          <w:szCs w:val="13"/>
        </w:rPr>
        <w:br/>
      </w:r>
      <w:r w:rsidRPr="00237D89">
        <w:rPr>
          <w:rStyle w:val="NormalTok"/>
          <w:sz w:val="13"/>
          <w:szCs w:val="13"/>
        </w:rPr>
        <w:t xml:space="preserve">        T cos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dualEdge</w:t>
      </w:r>
      <w:r w:rsidRPr="00237D89">
        <w:rPr>
          <w:rStyle w:val="OperatorTok"/>
          <w:sz w:val="13"/>
          <w:szCs w:val="13"/>
        </w:rPr>
        <w:t>;</w:t>
      </w:r>
      <w:r w:rsidRPr="00237D89">
        <w:rPr>
          <w:sz w:val="13"/>
          <w:szCs w:val="13"/>
        </w:rPr>
        <w:br/>
      </w:r>
      <w:r w:rsidRPr="00237D89">
        <w:rPr>
          <w:rStyle w:val="NormalTok"/>
          <w:sz w:val="13"/>
          <w:szCs w:val="13"/>
        </w:rPr>
        <w:t xml:space="preserve">        EdgeContent</w:t>
      </w:r>
      <w:r w:rsidRPr="00237D89">
        <w:rPr>
          <w:rStyle w:val="OperatorTok"/>
          <w:sz w:val="13"/>
          <w:szCs w:val="13"/>
        </w:rPr>
        <w:t>(</w:t>
      </w:r>
      <w:r w:rsidRPr="00237D89">
        <w:rPr>
          <w:rStyle w:val="DataTypeTok"/>
          <w:sz w:val="13"/>
          <w:szCs w:val="13"/>
        </w:rPr>
        <w:t>int</w:t>
      </w:r>
      <w:r w:rsidRPr="00237D89">
        <w:rPr>
          <w:rStyle w:val="NormalTok"/>
          <w:sz w:val="13"/>
          <w:szCs w:val="13"/>
        </w:rPr>
        <w:t xml:space="preserve"> a</w:t>
      </w:r>
      <w:r w:rsidRPr="00237D89">
        <w:rPr>
          <w:rStyle w:val="OperatorTok"/>
          <w:sz w:val="13"/>
          <w:szCs w:val="13"/>
        </w:rPr>
        <w:t>,</w:t>
      </w:r>
      <w:r w:rsidRPr="00237D89">
        <w:rPr>
          <w:rStyle w:val="NormalTok"/>
          <w:sz w:val="13"/>
          <w:szCs w:val="13"/>
        </w:rPr>
        <w:t xml:space="preserve"> T b</w:t>
      </w:r>
      <w:r w:rsidRPr="00237D89">
        <w:rPr>
          <w:rStyle w:val="OperatorTok"/>
          <w:sz w:val="13"/>
          <w:szCs w:val="13"/>
        </w:rPr>
        <w:t>,</w:t>
      </w:r>
      <w:r w:rsidRPr="00237D89">
        <w:rPr>
          <w:rStyle w:val="NormalTok"/>
          <w:sz w:val="13"/>
          <w:szCs w:val="13"/>
        </w:rPr>
        <w:t xml:space="preserve"> T c</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to</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 xml:space="preserve"> flow</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rStyle w:val="NormalTok"/>
          <w:sz w:val="13"/>
          <w:szCs w:val="13"/>
        </w:rPr>
        <w:t xml:space="preserve"> cost</w:t>
      </w:r>
      <w:r w:rsidRPr="00237D89">
        <w:rPr>
          <w:rStyle w:val="OperatorTok"/>
          <w:sz w:val="13"/>
          <w:szCs w:val="13"/>
        </w:rPr>
        <w:t>(</w:t>
      </w:r>
      <w:r w:rsidRPr="00237D89">
        <w:rPr>
          <w:rStyle w:val="NormalTok"/>
          <w:sz w:val="13"/>
          <w:szCs w:val="13"/>
        </w:rPr>
        <w:t>c</w:t>
      </w:r>
      <w:r w:rsidRPr="00237D89">
        <w:rPr>
          <w:rStyle w:val="OperatorTok"/>
          <w:sz w:val="13"/>
          <w:szCs w:val="13"/>
        </w:rPr>
        <w:t>),</w:t>
      </w:r>
      <w:r w:rsidRPr="00237D89">
        <w:rPr>
          <w:rStyle w:val="NormalTok"/>
          <w:sz w:val="13"/>
          <w:szCs w:val="13"/>
        </w:rPr>
        <w:t xml:space="preserve"> dualEdge</w:t>
      </w:r>
      <w:r w:rsidRPr="00237D89">
        <w:rPr>
          <w:rStyle w:val="OperatorTok"/>
          <w:sz w:val="13"/>
          <w:szCs w:val="13"/>
        </w:rPr>
        <w:t>(</w:t>
      </w:r>
      <w:r w:rsidRPr="00237D89">
        <w:rPr>
          <w:rStyle w:val="NormalTok"/>
          <w:sz w:val="13"/>
          <w:szCs w:val="13"/>
        </w:rPr>
        <w:t>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NormalTok"/>
          <w:sz w:val="13"/>
          <w:szCs w:val="13"/>
        </w:rPr>
        <w:t>EdgeContent</w:t>
      </w:r>
      <w:r w:rsidRPr="00237D89">
        <w:rPr>
          <w:rStyle w:val="OperatorTok"/>
          <w:sz w:val="13"/>
          <w:szCs w:val="13"/>
        </w:rPr>
        <w:t>&gt;&gt;</w:t>
      </w:r>
      <w:r w:rsidRPr="00237D89">
        <w:rPr>
          <w:rStyle w:val="NormalTok"/>
          <w:sz w:val="13"/>
          <w:szCs w:val="13"/>
        </w:rPr>
        <w:t xml:space="preserve"> E</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构造函数，分配内存</w:t>
      </w:r>
      <w:r w:rsidRPr="00237D89">
        <w:rPr>
          <w:rStyle w:val="CommentTok"/>
          <w:sz w:val="13"/>
          <w:szCs w:val="13"/>
        </w:rPr>
        <w:t xml:space="preserve"> */</w:t>
      </w:r>
      <w:r w:rsidRPr="00237D89">
        <w:rPr>
          <w:sz w:val="13"/>
          <w:szCs w:val="13"/>
        </w:rPr>
        <w:br/>
      </w:r>
      <w:r w:rsidRPr="00237D89">
        <w:rPr>
          <w:rStyle w:val="NormalTok"/>
          <w:sz w:val="13"/>
          <w:szCs w:val="13"/>
        </w:rPr>
        <w:t xml:space="preserve">    MCMF</w:t>
      </w:r>
      <w:r w:rsidRPr="00237D89">
        <w:rPr>
          <w:rStyle w:val="OperatorTok"/>
          <w:sz w:val="13"/>
          <w:szCs w:val="13"/>
        </w:rPr>
        <w:t>(</w:t>
      </w:r>
      <w:r w:rsidRPr="00237D89">
        <w:rPr>
          <w:rStyle w:val="DataTypeTok"/>
          <w:sz w:val="13"/>
          <w:szCs w:val="13"/>
        </w:rPr>
        <w:t>int</w:t>
      </w:r>
      <w:r w:rsidRPr="00237D89">
        <w:rPr>
          <w:rStyle w:val="NormalTok"/>
          <w:sz w:val="13"/>
          <w:szCs w:val="13"/>
        </w:rPr>
        <w:t xml:space="preserve"> n</w:t>
      </w:r>
      <w:r w:rsidRPr="00237D89">
        <w:rPr>
          <w:rStyle w:val="OperatorTok"/>
          <w:sz w:val="13"/>
          <w:szCs w:val="13"/>
        </w:rPr>
        <w:t>)</w:t>
      </w:r>
      <w:r w:rsidRPr="00237D89">
        <w:rPr>
          <w:sz w:val="13"/>
          <w:szCs w:val="13"/>
        </w:rPr>
        <w:br/>
      </w:r>
      <w:r w:rsidRPr="00237D89">
        <w:rPr>
          <w:rStyle w:val="NormalTok"/>
          <w:sz w:val="13"/>
          <w:szCs w:val="13"/>
        </w:rPr>
        <w:lastRenderedPageBreak/>
        <w:t xml:space="preserve">    </w:t>
      </w:r>
      <w:r w:rsidRPr="00237D89">
        <w:rPr>
          <w:rStyle w:val="OperatorTok"/>
          <w:sz w:val="13"/>
          <w:szCs w:val="13"/>
        </w:rPr>
        <w:t>{</w:t>
      </w:r>
      <w:r w:rsidRPr="00237D89">
        <w:rPr>
          <w:sz w:val="13"/>
          <w:szCs w:val="13"/>
        </w:rPr>
        <w:br/>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n</w:t>
      </w:r>
      <w:r w:rsidRPr="00237D89">
        <w:rPr>
          <w:rStyle w:val="OperatorTok"/>
          <w:sz w:val="13"/>
          <w:szCs w:val="13"/>
        </w:rPr>
        <w:t>;</w:t>
      </w:r>
      <w:r w:rsidRPr="00237D89">
        <w:rPr>
          <w:sz w:val="13"/>
          <w:szCs w:val="13"/>
        </w:rPr>
        <w:br/>
      </w:r>
      <w:r w:rsidRPr="00237D89">
        <w:rPr>
          <w:rStyle w:val="NormalTok"/>
          <w:sz w:val="13"/>
          <w:szCs w:val="13"/>
        </w:rPr>
        <w:t xml:space="preserve">        E</w:t>
      </w:r>
      <w:r w:rsidRPr="00237D89">
        <w:rPr>
          <w:rStyle w:val="OperatorTok"/>
          <w:sz w:val="13"/>
          <w:szCs w:val="13"/>
        </w:rPr>
        <w:t>.</w:t>
      </w:r>
      <w:r w:rsidRPr="00237D89">
        <w:rPr>
          <w:rStyle w:val="NormalTok"/>
          <w:sz w:val="13"/>
          <w:szCs w:val="13"/>
        </w:rPr>
        <w:t>assign</w:t>
      </w:r>
      <w:r w:rsidRPr="00237D89">
        <w:rPr>
          <w:rStyle w:val="OperatorTok"/>
          <w:sz w:val="13"/>
          <w:szCs w:val="13"/>
        </w:rPr>
        <w:t>(</w:t>
      </w:r>
      <w:r w:rsidRPr="00237D89">
        <w:rPr>
          <w:rStyle w:val="NormalTok"/>
          <w:sz w:val="13"/>
          <w:szCs w:val="13"/>
        </w:rPr>
        <w:t xml:space="preserve">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NormalTok"/>
          <w:sz w:val="13"/>
          <w:szCs w:val="13"/>
        </w:rPr>
        <w:t>EdgeContent</w:t>
      </w:r>
      <w:r w:rsidRPr="00237D89">
        <w:rPr>
          <w:rStyle w:val="OperatorTok"/>
          <w:sz w:val="13"/>
          <w:szCs w:val="13"/>
        </w:rPr>
        <w:t>&gt;());</w:t>
      </w:r>
      <w:r w:rsidRPr="00237D89">
        <w:rPr>
          <w:sz w:val="13"/>
          <w:szCs w:val="13"/>
        </w:rPr>
        <w:br/>
      </w:r>
      <w:r w:rsidRPr="00237D89">
        <w:rPr>
          <w:rStyle w:val="NormalTok"/>
          <w:sz w:val="13"/>
          <w:szCs w:val="13"/>
        </w:rPr>
        <w:t xml:space="preserve">        Dis</w:t>
      </w:r>
      <w:r w:rsidRPr="00237D89">
        <w:rPr>
          <w:rStyle w:val="OperatorTok"/>
          <w:sz w:val="13"/>
          <w:szCs w:val="13"/>
        </w:rPr>
        <w:t>.</w:t>
      </w:r>
      <w:r w:rsidRPr="00237D89">
        <w:rPr>
          <w:rStyle w:val="NormalTok"/>
          <w:sz w:val="13"/>
          <w:szCs w:val="13"/>
        </w:rPr>
        <w:t>assign</w:t>
      </w:r>
      <w:r w:rsidRPr="00237D89">
        <w:rPr>
          <w:rStyle w:val="OperatorTok"/>
          <w:sz w:val="13"/>
          <w:szCs w:val="13"/>
        </w:rPr>
        <w:t>(</w:t>
      </w:r>
      <w:r w:rsidRPr="00237D89">
        <w:rPr>
          <w:rStyle w:val="NormalTok"/>
          <w:sz w:val="13"/>
          <w:szCs w:val="13"/>
        </w:rPr>
        <w:t xml:space="preserve">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Cur</w:t>
      </w:r>
      <w:r w:rsidRPr="00237D89">
        <w:rPr>
          <w:rStyle w:val="OperatorTok"/>
          <w:sz w:val="13"/>
          <w:szCs w:val="13"/>
        </w:rPr>
        <w:t>.</w:t>
      </w:r>
      <w:r w:rsidRPr="00237D89">
        <w:rPr>
          <w:rStyle w:val="NormalTok"/>
          <w:sz w:val="13"/>
          <w:szCs w:val="13"/>
        </w:rPr>
        <w:t>assign</w:t>
      </w:r>
      <w:r w:rsidRPr="00237D89">
        <w:rPr>
          <w:rStyle w:val="OperatorTok"/>
          <w:sz w:val="13"/>
          <w:szCs w:val="13"/>
        </w:rPr>
        <w:t>(</w:t>
      </w:r>
      <w:r w:rsidRPr="00237D89">
        <w:rPr>
          <w:rStyle w:val="NormalTok"/>
          <w:sz w:val="13"/>
          <w:szCs w:val="13"/>
        </w:rPr>
        <w:t xml:space="preserve">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maxflow </w:t>
      </w:r>
      <w:r w:rsidRPr="00237D89">
        <w:rPr>
          <w:rStyle w:val="OperatorTok"/>
          <w:sz w:val="13"/>
          <w:szCs w:val="13"/>
        </w:rPr>
        <w:t>=</w:t>
      </w:r>
      <w:r w:rsidRPr="00237D89">
        <w:rPr>
          <w:rStyle w:val="NormalTok"/>
          <w:sz w:val="13"/>
          <w:szCs w:val="13"/>
        </w:rPr>
        <w:t xml:space="preserve"> mincost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memset</w:t>
      </w:r>
      <w:r w:rsidRPr="00237D89">
        <w:rPr>
          <w:rStyle w:val="OperatorTok"/>
          <w:sz w:val="13"/>
          <w:szCs w:val="13"/>
        </w:rPr>
        <w:t>(&amp;</w:t>
      </w:r>
      <w:r w:rsidRPr="00237D89">
        <w:rPr>
          <w:rStyle w:val="NormalTok"/>
          <w:sz w:val="13"/>
          <w:szCs w:val="13"/>
        </w:rPr>
        <w:t>INF</w:t>
      </w:r>
      <w:r w:rsidRPr="00237D89">
        <w:rPr>
          <w:rStyle w:val="OperatorTok"/>
          <w:sz w:val="13"/>
          <w:szCs w:val="13"/>
        </w:rPr>
        <w:t>,</w:t>
      </w:r>
      <w:r w:rsidRPr="00237D89">
        <w:rPr>
          <w:rStyle w:val="NormalTok"/>
          <w:sz w:val="13"/>
          <w:szCs w:val="13"/>
        </w:rPr>
        <w:t xml:space="preserve"> </w:t>
      </w:r>
      <w:r w:rsidRPr="00237D89">
        <w:rPr>
          <w:rStyle w:val="BaseNTok"/>
          <w:sz w:val="13"/>
          <w:szCs w:val="13"/>
        </w:rPr>
        <w:t>0x3f</w:t>
      </w:r>
      <w:r w:rsidRPr="00237D89">
        <w:rPr>
          <w:rStyle w:val="OperatorTok"/>
          <w:sz w:val="13"/>
          <w:szCs w:val="13"/>
        </w:rPr>
        <w:t>,</w:t>
      </w:r>
      <w:r w:rsidRPr="00237D89">
        <w:rPr>
          <w:rStyle w:val="NormalTok"/>
          <w:sz w:val="13"/>
          <w:szCs w:val="13"/>
        </w:rPr>
        <w:t xml:space="preserve"> </w:t>
      </w:r>
      <w:r w:rsidRPr="00237D89">
        <w:rPr>
          <w:rStyle w:val="KeywordTok"/>
          <w:sz w:val="13"/>
          <w:szCs w:val="13"/>
        </w:rPr>
        <w:t>sizeof</w:t>
      </w:r>
      <w:r w:rsidRPr="00237D89">
        <w:rPr>
          <w:rStyle w:val="OperatorTok"/>
          <w:sz w:val="13"/>
          <w:szCs w:val="13"/>
        </w:rPr>
        <w:t>(</w:t>
      </w:r>
      <w:r w:rsidRPr="00237D89">
        <w:rPr>
          <w:rStyle w:val="NormalTok"/>
          <w:sz w:val="13"/>
          <w:szCs w:val="13"/>
        </w:rPr>
        <w:t>INF</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add</w:t>
      </w:r>
      <w:r w:rsidRPr="00237D89">
        <w:rPr>
          <w:rStyle w:val="OperatorTok"/>
          <w:sz w:val="13"/>
          <w:szCs w:val="13"/>
        </w:rPr>
        <w:t>(</w:t>
      </w:r>
      <w:r w:rsidRPr="00237D89">
        <w:rPr>
          <w:rStyle w:val="DataTypeTok"/>
          <w:sz w:val="13"/>
          <w:szCs w:val="13"/>
        </w:rPr>
        <w:t>int</w:t>
      </w:r>
      <w:r w:rsidRPr="00237D89">
        <w:rPr>
          <w:rStyle w:val="NormalTok"/>
          <w:sz w:val="13"/>
          <w:szCs w:val="13"/>
        </w:rPr>
        <w:t xml:space="preserve"> u</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v</w:t>
      </w:r>
      <w:r w:rsidRPr="00237D89">
        <w:rPr>
          <w:rStyle w:val="OperatorTok"/>
          <w:sz w:val="13"/>
          <w:szCs w:val="13"/>
        </w:rPr>
        <w:t>,</w:t>
      </w:r>
      <w:r w:rsidRPr="00237D89">
        <w:rPr>
          <w:rStyle w:val="NormalTok"/>
          <w:sz w:val="13"/>
          <w:szCs w:val="13"/>
        </w:rPr>
        <w:t xml:space="preserve"> T f</w:t>
      </w:r>
      <w:r w:rsidRPr="00237D89">
        <w:rPr>
          <w:rStyle w:val="OperatorTok"/>
          <w:sz w:val="13"/>
          <w:szCs w:val="13"/>
        </w:rPr>
        <w:t>,</w:t>
      </w:r>
      <w:r w:rsidRPr="00237D89">
        <w:rPr>
          <w:rStyle w:val="NormalTok"/>
          <w:sz w:val="13"/>
          <w:szCs w:val="13"/>
        </w:rPr>
        <w:t xml:space="preserve"> T w</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加一条</w:t>
      </w:r>
      <w:r w:rsidRPr="00237D89">
        <w:rPr>
          <w:rStyle w:val="CommentTok"/>
          <w:sz w:val="13"/>
          <w:szCs w:val="13"/>
        </w:rPr>
        <w:t>u</w:t>
      </w:r>
      <w:r w:rsidRPr="00237D89">
        <w:rPr>
          <w:rStyle w:val="CommentTok"/>
          <w:sz w:val="13"/>
          <w:szCs w:val="13"/>
        </w:rPr>
        <w:t>到</w:t>
      </w:r>
      <w:r w:rsidRPr="00237D89">
        <w:rPr>
          <w:rStyle w:val="CommentTok"/>
          <w:sz w:val="13"/>
          <w:szCs w:val="13"/>
        </w:rPr>
        <w:t>v</w:t>
      </w:r>
      <w:r w:rsidRPr="00237D89">
        <w:rPr>
          <w:rStyle w:val="CommentTok"/>
          <w:sz w:val="13"/>
          <w:szCs w:val="13"/>
        </w:rPr>
        <w:t>流为</w:t>
      </w:r>
      <w:r w:rsidRPr="00237D89">
        <w:rPr>
          <w:rStyle w:val="CommentTok"/>
          <w:sz w:val="13"/>
          <w:szCs w:val="13"/>
        </w:rPr>
        <w:t>f</w:t>
      </w:r>
      <w:r w:rsidRPr="00237D89">
        <w:rPr>
          <w:rStyle w:val="CommentTok"/>
          <w:sz w:val="13"/>
          <w:szCs w:val="13"/>
        </w:rPr>
        <w:t>单位费为</w:t>
      </w:r>
      <w:r w:rsidRPr="00237D89">
        <w:rPr>
          <w:rStyle w:val="CommentTok"/>
          <w:sz w:val="13"/>
          <w:szCs w:val="13"/>
        </w:rPr>
        <w:t>w</w:t>
      </w:r>
      <w:r w:rsidRPr="00237D89">
        <w:rPr>
          <w:rStyle w:val="CommentTok"/>
          <w:sz w:val="13"/>
          <w:szCs w:val="13"/>
        </w:rPr>
        <w:t>的边</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E</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NormalTok"/>
          <w:sz w:val="13"/>
          <w:szCs w:val="13"/>
        </w:rPr>
        <w:t>v</w:t>
      </w:r>
      <w:r w:rsidRPr="00237D89">
        <w:rPr>
          <w:rStyle w:val="OperatorTok"/>
          <w:sz w:val="13"/>
          <w:szCs w:val="13"/>
        </w:rPr>
        <w:t>,</w:t>
      </w:r>
      <w:r w:rsidRPr="00237D89">
        <w:rPr>
          <w:rStyle w:val="NormalTok"/>
          <w:sz w:val="13"/>
          <w:szCs w:val="13"/>
        </w:rPr>
        <w:t xml:space="preserve"> f</w:t>
      </w:r>
      <w:r w:rsidRPr="00237D89">
        <w:rPr>
          <w:rStyle w:val="OperatorTok"/>
          <w:sz w:val="13"/>
          <w:szCs w:val="13"/>
        </w:rPr>
        <w:t>,</w:t>
      </w:r>
      <w:r w:rsidRPr="00237D89">
        <w:rPr>
          <w:rStyle w:val="NormalTok"/>
          <w:sz w:val="13"/>
          <w:szCs w:val="13"/>
        </w:rPr>
        <w:t xml:space="preserve"> w</w:t>
      </w:r>
      <w:r w:rsidRPr="00237D89">
        <w:rPr>
          <w:rStyle w:val="OperatorTok"/>
          <w:sz w:val="13"/>
          <w:szCs w:val="13"/>
        </w:rPr>
        <w:t>,</w:t>
      </w:r>
      <w:r w:rsidRPr="00237D89">
        <w:rPr>
          <w:rStyle w:val="NormalTok"/>
          <w:sz w:val="13"/>
          <w:szCs w:val="13"/>
        </w:rPr>
        <w:t xml:space="preserve"> E</w:t>
      </w:r>
      <w:r w:rsidRPr="00237D89">
        <w:rPr>
          <w:rStyle w:val="OperatorTok"/>
          <w:sz w:val="13"/>
          <w:szCs w:val="13"/>
        </w:rPr>
        <w:t>[</w:t>
      </w:r>
      <w:r w:rsidRPr="00237D89">
        <w:rPr>
          <w:rStyle w:val="NormalTok"/>
          <w:sz w:val="13"/>
          <w:szCs w:val="13"/>
        </w:rPr>
        <w:t>v</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sz w:val="13"/>
          <w:szCs w:val="13"/>
        </w:rPr>
        <w:br/>
      </w:r>
      <w:r w:rsidRPr="00237D89">
        <w:rPr>
          <w:rStyle w:val="NormalTok"/>
          <w:sz w:val="13"/>
          <w:szCs w:val="13"/>
        </w:rPr>
        <w:t xml:space="preserve">        E</w:t>
      </w:r>
      <w:r w:rsidRPr="00237D89">
        <w:rPr>
          <w:rStyle w:val="OperatorTok"/>
          <w:sz w:val="13"/>
          <w:szCs w:val="13"/>
        </w:rPr>
        <w:t>[</w:t>
      </w:r>
      <w:r w:rsidRPr="00237D89">
        <w:rPr>
          <w:rStyle w:val="NormalTok"/>
          <w:sz w:val="13"/>
          <w:szCs w:val="13"/>
        </w:rPr>
        <w:t>v</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w</w:t>
      </w:r>
      <w:r w:rsidRPr="00237D89">
        <w:rPr>
          <w:rStyle w:val="OperatorTok"/>
          <w:sz w:val="13"/>
          <w:szCs w:val="13"/>
        </w:rPr>
        <w:t>,</w:t>
      </w:r>
      <w:r w:rsidRPr="00237D89">
        <w:rPr>
          <w:rStyle w:val="NormalTok"/>
          <w:sz w:val="13"/>
          <w:szCs w:val="13"/>
        </w:rPr>
        <w:t xml:space="preserve"> E</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SPFA</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deque</w:t>
      </w:r>
      <w:r w:rsidRPr="00237D89">
        <w:rPr>
          <w:rStyle w:val="OperatorTok"/>
          <w:sz w:val="13"/>
          <w:szCs w:val="13"/>
        </w:rPr>
        <w:t>&lt;</w:t>
      </w:r>
      <w:r w:rsidRPr="00237D89">
        <w:rPr>
          <w:rStyle w:val="DataTypeTok"/>
          <w:sz w:val="13"/>
          <w:szCs w:val="13"/>
        </w:rPr>
        <w:t>int</w:t>
      </w:r>
      <w:r w:rsidRPr="00237D89">
        <w:rPr>
          <w:rStyle w:val="OperatorTok"/>
          <w:sz w:val="13"/>
          <w:szCs w:val="13"/>
        </w:rPr>
        <w:t>&gt;</w:t>
      </w:r>
      <w:r w:rsidRPr="00237D89">
        <w:rPr>
          <w:rStyle w:val="NormalTok"/>
          <w:sz w:val="13"/>
          <w:szCs w:val="13"/>
        </w:rPr>
        <w:t xml:space="preserve"> Q</w:t>
      </w:r>
      <w:r w:rsidRPr="00237D89">
        <w:rPr>
          <w:rStyle w:val="OperatorTok"/>
          <w:sz w:val="13"/>
          <w:szCs w:val="13"/>
        </w:rPr>
        <w:t>;</w:t>
      </w:r>
      <w:r w:rsidRPr="00237D89">
        <w:rPr>
          <w:sz w:val="13"/>
          <w:szCs w:val="13"/>
        </w:rPr>
        <w:br/>
      </w:r>
      <w:r w:rsidRPr="00237D89">
        <w:rPr>
          <w:rStyle w:val="NormalTok"/>
          <w:sz w:val="13"/>
          <w:szCs w:val="13"/>
        </w:rPr>
        <w:t xml:space="preserve">        Q</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NormalTok"/>
          <w:sz w:val="13"/>
          <w:szCs w:val="13"/>
        </w:rPr>
        <w:t>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memset(Dis, INF, sizeof(T) * (N + 1));</w:t>
      </w:r>
      <w:r w:rsidRPr="00237D89">
        <w:rPr>
          <w:sz w:val="13"/>
          <w:szCs w:val="13"/>
        </w:rPr>
        <w:br/>
      </w:r>
      <w:r w:rsidRPr="00237D89">
        <w:rPr>
          <w:rStyle w:val="NormalTok"/>
          <w:sz w:val="13"/>
          <w:szCs w:val="13"/>
        </w:rPr>
        <w:t xml:space="preserve">        Dis</w:t>
      </w:r>
      <w:r w:rsidRPr="00237D89">
        <w:rPr>
          <w:rStyle w:val="OperatorTok"/>
          <w:sz w:val="13"/>
          <w:szCs w:val="13"/>
        </w:rPr>
        <w:t>.</w:t>
      </w:r>
      <w:r w:rsidRPr="00237D89">
        <w:rPr>
          <w:rStyle w:val="NormalTok"/>
          <w:sz w:val="13"/>
          <w:szCs w:val="13"/>
        </w:rPr>
        <w:t>assign</w:t>
      </w:r>
      <w:r w:rsidRPr="00237D89">
        <w:rPr>
          <w:rStyle w:val="OperatorTok"/>
          <w:sz w:val="13"/>
          <w:szCs w:val="13"/>
        </w:rPr>
        <w:t>(</w:t>
      </w:r>
      <w:r w:rsidRPr="00237D89">
        <w:rPr>
          <w:rStyle w:val="NormalTok"/>
          <w:sz w:val="13"/>
          <w:szCs w:val="13"/>
        </w:rPr>
        <w:t xml:space="preserve">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INF</w:t>
      </w:r>
      <w:r w:rsidRPr="00237D89">
        <w:rPr>
          <w:rStyle w:val="OperatorTok"/>
          <w:sz w:val="13"/>
          <w:szCs w:val="13"/>
        </w:rPr>
        <w:t>);</w:t>
      </w:r>
      <w:r w:rsidRPr="00237D89">
        <w:rPr>
          <w:sz w:val="13"/>
          <w:szCs w:val="13"/>
        </w:rPr>
        <w:br/>
      </w:r>
      <w:r w:rsidRPr="00237D89">
        <w:rPr>
          <w:rStyle w:val="NormalTok"/>
          <w:sz w:val="13"/>
          <w:szCs w:val="13"/>
        </w:rPr>
        <w:t xml:space="preserve">        Dis</w:t>
      </w:r>
      <w:r w:rsidRPr="00237D89">
        <w:rPr>
          <w:rStyle w:val="OperatorTok"/>
          <w:sz w:val="13"/>
          <w:szCs w:val="13"/>
        </w:rPr>
        <w:t>[</w:t>
      </w:r>
      <w:r w:rsidRPr="00237D89">
        <w:rPr>
          <w:rStyle w:val="NormalTok"/>
          <w:sz w:val="13"/>
          <w:szCs w:val="13"/>
        </w:rPr>
        <w:t>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Q</w:t>
      </w:r>
      <w:r w:rsidRPr="00237D89">
        <w:rPr>
          <w:rStyle w:val="OperatorTok"/>
          <w:sz w:val="13"/>
          <w:szCs w:val="13"/>
        </w:rPr>
        <w:t>.</w:t>
      </w:r>
      <w:r w:rsidRPr="00237D89">
        <w:rPr>
          <w:rStyle w:val="NormalTok"/>
          <w:sz w:val="13"/>
          <w:szCs w:val="13"/>
        </w:rPr>
        <w:t>empty</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k </w:t>
      </w:r>
      <w:r w:rsidRPr="00237D89">
        <w:rPr>
          <w:rStyle w:val="OperatorTok"/>
          <w:sz w:val="13"/>
          <w:szCs w:val="13"/>
        </w:rPr>
        <w:t>=</w:t>
      </w:r>
      <w:r w:rsidRPr="00237D89">
        <w:rPr>
          <w:rStyle w:val="NormalTok"/>
          <w:sz w:val="13"/>
          <w:szCs w:val="13"/>
        </w:rPr>
        <w:t xml:space="preserve"> Q</w:t>
      </w:r>
      <w:r w:rsidRPr="00237D89">
        <w:rPr>
          <w:rStyle w:val="OperatorTok"/>
          <w:sz w:val="13"/>
          <w:szCs w:val="13"/>
        </w:rPr>
        <w:t>.</w:t>
      </w:r>
      <w:r w:rsidRPr="00237D89">
        <w:rPr>
          <w:rStyle w:val="NormalTok"/>
          <w:sz w:val="13"/>
          <w:szCs w:val="13"/>
        </w:rPr>
        <w:t>front</w:t>
      </w:r>
      <w:r w:rsidRPr="00237D89">
        <w:rPr>
          <w:rStyle w:val="OperatorTok"/>
          <w:sz w:val="13"/>
          <w:szCs w:val="13"/>
        </w:rPr>
        <w:t>();</w:t>
      </w:r>
      <w:r w:rsidRPr="00237D89">
        <w:rPr>
          <w:sz w:val="13"/>
          <w:szCs w:val="13"/>
        </w:rPr>
        <w:br/>
      </w:r>
      <w:r w:rsidRPr="00237D89">
        <w:rPr>
          <w:rStyle w:val="NormalTok"/>
          <w:sz w:val="13"/>
          <w:szCs w:val="13"/>
        </w:rPr>
        <w:t xml:space="preserve">            Q</w:t>
      </w:r>
      <w:r w:rsidRPr="00237D89">
        <w:rPr>
          <w:rStyle w:val="OperatorTok"/>
          <w:sz w:val="13"/>
          <w:szCs w:val="13"/>
        </w:rPr>
        <w:t>.</w:t>
      </w:r>
      <w:r w:rsidRPr="00237D89">
        <w:rPr>
          <w:rStyle w:val="NormalTok"/>
          <w:sz w:val="13"/>
          <w:szCs w:val="13"/>
        </w:rPr>
        <w:t>pop_front</w:t>
      </w:r>
      <w:r w:rsidRPr="00237D89">
        <w:rPr>
          <w:rStyle w:val="OperatorTok"/>
          <w:sz w:val="13"/>
          <w:szCs w:val="13"/>
        </w:rPr>
        <w:t>();</w:t>
      </w:r>
      <w:r w:rsidRPr="00237D89">
        <w:rPr>
          <w:sz w:val="13"/>
          <w:szCs w:val="13"/>
        </w:rPr>
        <w:br/>
      </w:r>
      <w:r w:rsidRPr="00237D89">
        <w:rPr>
          <w:rStyle w:val="NormalTok"/>
          <w:sz w:val="13"/>
          <w:szCs w:val="13"/>
        </w:rPr>
        <w:t xml:space="preserve">            vis</w:t>
      </w:r>
      <w:r w:rsidRPr="00237D89">
        <w:rPr>
          <w:rStyle w:val="OperatorTok"/>
          <w:sz w:val="13"/>
          <w:szCs w:val="13"/>
        </w:rPr>
        <w:t>.</w:t>
      </w:r>
      <w:r w:rsidRPr="00237D89">
        <w:rPr>
          <w:rStyle w:val="NormalTok"/>
          <w:sz w:val="13"/>
          <w:szCs w:val="13"/>
        </w:rPr>
        <w:t>reset</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for (auto [to, f, w, rev] : E[k])s</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E</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to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f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flow</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w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cos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rev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dualEdg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f </w:t>
      </w:r>
      <w:r w:rsidRPr="00237D89">
        <w:rPr>
          <w:rStyle w:val="KeywordTok"/>
          <w:sz w:val="13"/>
          <w:szCs w:val="13"/>
        </w:rPr>
        <w:t>and</w:t>
      </w:r>
      <w:r w:rsidRPr="00237D89">
        <w:rPr>
          <w:rStyle w:val="NormalTok"/>
          <w:sz w:val="13"/>
          <w:szCs w:val="13"/>
        </w:rPr>
        <w:t xml:space="preserve"> Dis</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 </w:t>
      </w:r>
      <w:r w:rsidRPr="00237D89">
        <w:rPr>
          <w:rStyle w:val="OperatorTok"/>
          <w:sz w:val="13"/>
          <w:szCs w:val="13"/>
        </w:rPr>
        <w:t>&lt;</w:t>
      </w:r>
      <w:r w:rsidRPr="00237D89">
        <w:rPr>
          <w:rStyle w:val="NormalTok"/>
          <w:sz w:val="13"/>
          <w:szCs w:val="13"/>
        </w:rPr>
        <w:t xml:space="preserve"> Dis</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Dis</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Dis</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vis</w:t>
      </w:r>
      <w:r w:rsidRPr="00237D89">
        <w:rPr>
          <w:rStyle w:val="OperatorTok"/>
          <w:sz w:val="13"/>
          <w:szCs w:val="13"/>
        </w:rPr>
        <w:t>.</w:t>
      </w:r>
      <w:r w:rsidRPr="00237D89">
        <w:rPr>
          <w:rStyle w:val="NormalTok"/>
          <w:sz w:val="13"/>
          <w:szCs w:val="13"/>
        </w:rPr>
        <w:t>test</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Q</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w:t>
      </w:r>
      <w:r w:rsidRPr="00237D89">
        <w:rPr>
          <w:rStyle w:val="KeywordTok"/>
          <w:sz w:val="13"/>
          <w:szCs w:val="13"/>
        </w:rPr>
        <w:t>and</w:t>
      </w:r>
      <w:r w:rsidRPr="00237D89">
        <w:rPr>
          <w:rStyle w:val="NormalTok"/>
          <w:sz w:val="13"/>
          <w:szCs w:val="13"/>
        </w:rPr>
        <w:t xml:space="preserve"> Dis</w:t>
      </w:r>
      <w:r w:rsidRPr="00237D89">
        <w:rPr>
          <w:rStyle w:val="OperatorTok"/>
          <w:sz w:val="13"/>
          <w:szCs w:val="13"/>
        </w:rPr>
        <w:t>[</w:t>
      </w:r>
      <w:r w:rsidRPr="00237D89">
        <w:rPr>
          <w:rStyle w:val="NormalTok"/>
          <w:sz w:val="13"/>
          <w:szCs w:val="13"/>
        </w:rPr>
        <w:t>Q</w:t>
      </w:r>
      <w:r w:rsidRPr="00237D89">
        <w:rPr>
          <w:rStyle w:val="OperatorTok"/>
          <w:sz w:val="13"/>
          <w:szCs w:val="13"/>
        </w:rPr>
        <w:t>.</w:t>
      </w:r>
      <w:r w:rsidRPr="00237D89">
        <w:rPr>
          <w:rStyle w:val="NormalTok"/>
          <w:sz w:val="13"/>
          <w:szCs w:val="13"/>
        </w:rPr>
        <w:t>front</w:t>
      </w:r>
      <w:r w:rsidRPr="00237D89">
        <w:rPr>
          <w:rStyle w:val="OperatorTok"/>
          <w:sz w:val="13"/>
          <w:szCs w:val="13"/>
        </w:rPr>
        <w:t>()]</w:t>
      </w:r>
      <w:r w:rsidRPr="00237D89">
        <w:rPr>
          <w:rStyle w:val="NormalTok"/>
          <w:sz w:val="13"/>
          <w:szCs w:val="13"/>
        </w:rPr>
        <w:t xml:space="preserve"> </w:t>
      </w:r>
      <w:r w:rsidRPr="00237D89">
        <w:rPr>
          <w:rStyle w:val="OperatorTok"/>
          <w:sz w:val="13"/>
          <w:szCs w:val="13"/>
        </w:rPr>
        <w:t>&gt;</w:t>
      </w:r>
      <w:r w:rsidRPr="00237D89">
        <w:rPr>
          <w:rStyle w:val="NormalTok"/>
          <w:sz w:val="13"/>
          <w:szCs w:val="13"/>
        </w:rPr>
        <w:t xml:space="preserve"> Dis</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Q</w:t>
      </w:r>
      <w:r w:rsidRPr="00237D89">
        <w:rPr>
          <w:rStyle w:val="OperatorTok"/>
          <w:sz w:val="13"/>
          <w:szCs w:val="13"/>
        </w:rPr>
        <w:t>.</w:t>
      </w:r>
      <w:r w:rsidRPr="00237D89">
        <w:rPr>
          <w:rStyle w:val="NormalTok"/>
          <w:sz w:val="13"/>
          <w:szCs w:val="13"/>
        </w:rPr>
        <w:t>emplace_front</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sz w:val="13"/>
          <w:szCs w:val="13"/>
        </w:rPr>
        <w:br/>
      </w:r>
      <w:r w:rsidRPr="00237D89">
        <w:rPr>
          <w:rStyle w:val="NormalTok"/>
          <w:sz w:val="13"/>
          <w:szCs w:val="13"/>
        </w:rPr>
        <w:t xml:space="preserve">                            Q</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sz w:val="13"/>
          <w:szCs w:val="13"/>
        </w:rPr>
        <w:br/>
      </w:r>
      <w:r w:rsidRPr="00237D89">
        <w:rPr>
          <w:rStyle w:val="NormalTok"/>
          <w:sz w:val="13"/>
          <w:szCs w:val="13"/>
        </w:rPr>
        <w:t xml:space="preserve">                        vis</w:t>
      </w:r>
      <w:r w:rsidRPr="00237D89">
        <w:rPr>
          <w:rStyle w:val="OperatorTok"/>
          <w:sz w:val="13"/>
          <w:szCs w:val="13"/>
        </w:rPr>
        <w:t>.</w:t>
      </w:r>
      <w:r w:rsidRPr="00237D89">
        <w:rPr>
          <w:rStyle w:val="NormalTok"/>
          <w:sz w:val="13"/>
          <w:szCs w:val="13"/>
        </w:rPr>
        <w:t>set</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Dis</w:t>
      </w:r>
      <w:r w:rsidRPr="00237D89">
        <w:rPr>
          <w:rStyle w:val="OperatorTok"/>
          <w:sz w:val="13"/>
          <w:szCs w:val="13"/>
        </w:rPr>
        <w:t>[</w:t>
      </w:r>
      <w:r w:rsidRPr="00237D89">
        <w:rPr>
          <w:rStyle w:val="NormalTok"/>
          <w:sz w:val="13"/>
          <w:szCs w:val="13"/>
        </w:rPr>
        <w:t>t</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INF</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T DFS</w:t>
      </w:r>
      <w:r w:rsidRPr="00237D89">
        <w:rPr>
          <w:rStyle w:val="OperatorTok"/>
          <w:sz w:val="13"/>
          <w:szCs w:val="13"/>
        </w:rPr>
        <w:t>(</w:t>
      </w:r>
      <w:r w:rsidRPr="00237D89">
        <w:rPr>
          <w:rStyle w:val="DataTypeTok"/>
          <w:sz w:val="13"/>
          <w:szCs w:val="13"/>
        </w:rPr>
        <w:t>int</w:t>
      </w:r>
      <w:r w:rsidRPr="00237D89">
        <w:rPr>
          <w:rStyle w:val="NormalTok"/>
          <w:sz w:val="13"/>
          <w:szCs w:val="13"/>
        </w:rPr>
        <w:t xml:space="preserve"> k</w:t>
      </w:r>
      <w:r w:rsidRPr="00237D89">
        <w:rPr>
          <w:rStyle w:val="OperatorTok"/>
          <w:sz w:val="13"/>
          <w:szCs w:val="13"/>
        </w:rPr>
        <w:t>,</w:t>
      </w:r>
      <w:r w:rsidRPr="00237D89">
        <w:rPr>
          <w:rStyle w:val="NormalTok"/>
          <w:sz w:val="13"/>
          <w:szCs w:val="13"/>
        </w:rPr>
        <w:t xml:space="preserve"> T flow</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k </w:t>
      </w:r>
      <w:r w:rsidRPr="00237D89">
        <w:rPr>
          <w:rStyle w:val="OperatorTok"/>
          <w:sz w:val="13"/>
          <w:szCs w:val="13"/>
        </w:rPr>
        <w:t>==</w:t>
      </w:r>
      <w:r w:rsidRPr="00237D89">
        <w:rPr>
          <w:rStyle w:val="NormalTok"/>
          <w:sz w:val="13"/>
          <w:szCs w:val="13"/>
        </w:rPr>
        <w:t xml:space="preserve"> 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maxflow </w:t>
      </w:r>
      <w:r w:rsidRPr="00237D89">
        <w:rPr>
          <w:rStyle w:val="OperatorTok"/>
          <w:sz w:val="13"/>
          <w:szCs w:val="13"/>
        </w:rPr>
        <w:t>+=</w:t>
      </w:r>
      <w:r w:rsidRPr="00237D89">
        <w:rPr>
          <w:rStyle w:val="NormalTok"/>
          <w:sz w:val="13"/>
          <w:szCs w:val="13"/>
        </w:rPr>
        <w:t xml:space="preserve"> flow</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flow</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T sum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vis</w:t>
      </w:r>
      <w:r w:rsidRPr="00237D89">
        <w:rPr>
          <w:rStyle w:val="OperatorTok"/>
          <w:sz w:val="13"/>
          <w:szCs w:val="13"/>
        </w:rPr>
        <w:t>.</w:t>
      </w:r>
      <w:r w:rsidRPr="00237D89">
        <w:rPr>
          <w:rStyle w:val="NormalTok"/>
          <w:sz w:val="13"/>
          <w:szCs w:val="13"/>
        </w:rPr>
        <w:t>set</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Cur</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E</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to </w:t>
      </w:r>
      <w:r w:rsidRPr="00237D89">
        <w:rPr>
          <w:rStyle w:val="OperatorTok"/>
          <w:sz w:val="13"/>
          <w:szCs w:val="13"/>
        </w:rPr>
        <w:t>=</w:t>
      </w:r>
      <w:r w:rsidRPr="00237D89">
        <w:rPr>
          <w:rStyle w:val="NormalTok"/>
          <w:sz w:val="13"/>
          <w:szCs w:val="13"/>
        </w:rPr>
        <w:t xml:space="preserve"> E</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f </w:t>
      </w:r>
      <w:r w:rsidRPr="00237D89">
        <w:rPr>
          <w:rStyle w:val="OperatorTok"/>
          <w:sz w:val="13"/>
          <w:szCs w:val="13"/>
        </w:rPr>
        <w:t>=</w:t>
      </w:r>
      <w:r w:rsidRPr="00237D89">
        <w:rPr>
          <w:rStyle w:val="NormalTok"/>
          <w:sz w:val="13"/>
          <w:szCs w:val="13"/>
        </w:rPr>
        <w:t xml:space="preserve"> E</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flow</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w </w:t>
      </w:r>
      <w:r w:rsidRPr="00237D89">
        <w:rPr>
          <w:rStyle w:val="OperatorTok"/>
          <w:sz w:val="13"/>
          <w:szCs w:val="13"/>
        </w:rPr>
        <w:t>=</w:t>
      </w:r>
      <w:r w:rsidRPr="00237D89">
        <w:rPr>
          <w:rStyle w:val="NormalTok"/>
          <w:sz w:val="13"/>
          <w:szCs w:val="13"/>
        </w:rPr>
        <w:t xml:space="preserve"> E</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cos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rev </w:t>
      </w:r>
      <w:r w:rsidRPr="00237D89">
        <w:rPr>
          <w:rStyle w:val="OperatorTok"/>
          <w:sz w:val="13"/>
          <w:szCs w:val="13"/>
        </w:rPr>
        <w:t>=</w:t>
      </w:r>
      <w:r w:rsidRPr="00237D89">
        <w:rPr>
          <w:rStyle w:val="NormalTok"/>
          <w:sz w:val="13"/>
          <w:szCs w:val="13"/>
        </w:rPr>
        <w:t xml:space="preserve"> E</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dualEdg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auto &amp;[to, f, w, rev] = E[k][i];</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vis</w:t>
      </w:r>
      <w:r w:rsidRPr="00237D89">
        <w:rPr>
          <w:rStyle w:val="OperatorTok"/>
          <w:sz w:val="13"/>
          <w:szCs w:val="13"/>
        </w:rPr>
        <w:t>.</w:t>
      </w:r>
      <w:r w:rsidRPr="00237D89">
        <w:rPr>
          <w:rStyle w:val="NormalTok"/>
          <w:sz w:val="13"/>
          <w:szCs w:val="13"/>
        </w:rPr>
        <w:t>test</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rStyle w:val="NormalTok"/>
          <w:sz w:val="13"/>
          <w:szCs w:val="13"/>
        </w:rPr>
        <w:t xml:space="preserve"> </w:t>
      </w:r>
      <w:r w:rsidRPr="00237D89">
        <w:rPr>
          <w:rStyle w:val="KeywordTok"/>
          <w:sz w:val="13"/>
          <w:szCs w:val="13"/>
        </w:rPr>
        <w:t>and</w:t>
      </w:r>
      <w:r w:rsidRPr="00237D89">
        <w:rPr>
          <w:rStyle w:val="NormalTok"/>
          <w:sz w:val="13"/>
          <w:szCs w:val="13"/>
        </w:rPr>
        <w:t xml:space="preserve"> f </w:t>
      </w:r>
      <w:r w:rsidRPr="00237D89">
        <w:rPr>
          <w:rStyle w:val="KeywordTok"/>
          <w:sz w:val="13"/>
          <w:szCs w:val="13"/>
        </w:rPr>
        <w:t>and</w:t>
      </w:r>
      <w:r w:rsidRPr="00237D89">
        <w:rPr>
          <w:rStyle w:val="NormalTok"/>
          <w:sz w:val="13"/>
          <w:szCs w:val="13"/>
        </w:rPr>
        <w:t xml:space="preserve"> Dis</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Dis</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Cur</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T p </w:t>
      </w:r>
      <w:r w:rsidRPr="00237D89">
        <w:rPr>
          <w:rStyle w:val="OperatorTok"/>
          <w:sz w:val="13"/>
          <w:szCs w:val="13"/>
        </w:rPr>
        <w:t>=</w:t>
      </w:r>
      <w:r w:rsidRPr="00237D89">
        <w:rPr>
          <w:rStyle w:val="NormalTok"/>
          <w:sz w:val="13"/>
          <w:szCs w:val="13"/>
        </w:rPr>
        <w:t xml:space="preserve"> DFS</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rStyle w:val="NormalTok"/>
          <w:sz w:val="13"/>
          <w:szCs w:val="13"/>
        </w:rPr>
        <w:t xml:space="preserve"> </w:t>
      </w:r>
      <w:r w:rsidRPr="00237D89">
        <w:rPr>
          <w:rStyle w:val="BuiltInTok"/>
          <w:sz w:val="13"/>
          <w:szCs w:val="13"/>
        </w:rPr>
        <w:t>std::</w:t>
      </w:r>
      <w:r w:rsidRPr="00237D89">
        <w:rPr>
          <w:rStyle w:val="NormalTok"/>
          <w:sz w:val="13"/>
          <w:szCs w:val="13"/>
        </w:rPr>
        <w:t>min</w:t>
      </w:r>
      <w:r w:rsidRPr="00237D89">
        <w:rPr>
          <w:rStyle w:val="OperatorTok"/>
          <w:sz w:val="13"/>
          <w:szCs w:val="13"/>
        </w:rPr>
        <w:t>(</w:t>
      </w:r>
      <w:r w:rsidRPr="00237D89">
        <w:rPr>
          <w:rStyle w:val="NormalTok"/>
          <w:sz w:val="13"/>
          <w:szCs w:val="13"/>
        </w:rPr>
        <w:t xml:space="preserve">flow </w:t>
      </w:r>
      <w:r w:rsidRPr="00237D89">
        <w:rPr>
          <w:rStyle w:val="OperatorTok"/>
          <w:sz w:val="13"/>
          <w:szCs w:val="13"/>
        </w:rPr>
        <w:t>-</w:t>
      </w:r>
      <w:r w:rsidRPr="00237D89">
        <w:rPr>
          <w:rStyle w:val="NormalTok"/>
          <w:sz w:val="13"/>
          <w:szCs w:val="13"/>
        </w:rPr>
        <w:t xml:space="preserve"> sum</w:t>
      </w:r>
      <w:r w:rsidRPr="00237D89">
        <w:rPr>
          <w:rStyle w:val="OperatorTok"/>
          <w:sz w:val="13"/>
          <w:szCs w:val="13"/>
        </w:rPr>
        <w:t>,</w:t>
      </w:r>
      <w:r w:rsidRPr="00237D89">
        <w:rPr>
          <w:rStyle w:val="NormalTok"/>
          <w:sz w:val="13"/>
          <w:szCs w:val="13"/>
        </w:rPr>
        <w:t xml:space="preserve"> f</w:t>
      </w:r>
      <w:r w:rsidRPr="00237D89">
        <w:rPr>
          <w:rStyle w:val="OperatorTok"/>
          <w:sz w:val="13"/>
          <w:szCs w:val="13"/>
        </w:rPr>
        <w:t>));</w:t>
      </w:r>
      <w:r w:rsidRPr="00237D89">
        <w:rPr>
          <w:sz w:val="13"/>
          <w:szCs w:val="13"/>
        </w:rPr>
        <w:br/>
      </w:r>
      <w:r w:rsidRPr="00237D89">
        <w:rPr>
          <w:rStyle w:val="NormalTok"/>
          <w:sz w:val="13"/>
          <w:szCs w:val="13"/>
        </w:rPr>
        <w:t xml:space="preserve">                sum </w:t>
      </w:r>
      <w:r w:rsidRPr="00237D89">
        <w:rPr>
          <w:rStyle w:val="OperatorTok"/>
          <w:sz w:val="13"/>
          <w:szCs w:val="13"/>
        </w:rPr>
        <w:t>+=</w:t>
      </w:r>
      <w:r w:rsidRPr="00237D89">
        <w:rPr>
          <w:rStyle w:val="NormalTok"/>
          <w:sz w:val="13"/>
          <w:szCs w:val="13"/>
        </w:rPr>
        <w:t xml:space="preserve"> p</w:t>
      </w:r>
      <w:r w:rsidRPr="00237D89">
        <w:rPr>
          <w:rStyle w:val="OperatorTok"/>
          <w:sz w:val="13"/>
          <w:szCs w:val="13"/>
        </w:rPr>
        <w:t>;</w:t>
      </w:r>
      <w:r w:rsidRPr="00237D89">
        <w:rPr>
          <w:sz w:val="13"/>
          <w:szCs w:val="13"/>
        </w:rPr>
        <w:br/>
      </w:r>
      <w:r w:rsidRPr="00237D89">
        <w:rPr>
          <w:rStyle w:val="NormalTok"/>
          <w:sz w:val="13"/>
          <w:szCs w:val="13"/>
        </w:rPr>
        <w:t xml:space="preserve">                f </w:t>
      </w:r>
      <w:r w:rsidRPr="00237D89">
        <w:rPr>
          <w:rStyle w:val="OperatorTok"/>
          <w:sz w:val="13"/>
          <w:szCs w:val="13"/>
        </w:rPr>
        <w:t>-=</w:t>
      </w:r>
      <w:r w:rsidRPr="00237D89">
        <w:rPr>
          <w:rStyle w:val="NormalTok"/>
          <w:sz w:val="13"/>
          <w:szCs w:val="13"/>
        </w:rPr>
        <w:t xml:space="preserve"> p</w:t>
      </w:r>
      <w:r w:rsidRPr="00237D89">
        <w:rPr>
          <w:rStyle w:val="OperatorTok"/>
          <w:sz w:val="13"/>
          <w:szCs w:val="13"/>
        </w:rPr>
        <w:t>;</w:t>
      </w:r>
      <w:r w:rsidRPr="00237D89">
        <w:rPr>
          <w:sz w:val="13"/>
          <w:szCs w:val="13"/>
        </w:rPr>
        <w:br/>
      </w:r>
      <w:r w:rsidRPr="00237D89">
        <w:rPr>
          <w:rStyle w:val="NormalTok"/>
          <w:sz w:val="13"/>
          <w:szCs w:val="13"/>
        </w:rPr>
        <w:t xml:space="preserve">                E</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rStyle w:val="NormalTok"/>
          <w:sz w:val="13"/>
          <w:szCs w:val="13"/>
        </w:rPr>
        <w:t>rev</w:t>
      </w:r>
      <w:r w:rsidRPr="00237D89">
        <w:rPr>
          <w:rStyle w:val="OperatorTok"/>
          <w:sz w:val="13"/>
          <w:szCs w:val="13"/>
        </w:rPr>
        <w:t>].</w:t>
      </w:r>
      <w:r w:rsidRPr="00237D89">
        <w:rPr>
          <w:rStyle w:val="NormalTok"/>
          <w:sz w:val="13"/>
          <w:szCs w:val="13"/>
        </w:rPr>
        <w:t xml:space="preserve">flow </w:t>
      </w:r>
      <w:r w:rsidRPr="00237D89">
        <w:rPr>
          <w:rStyle w:val="OperatorTok"/>
          <w:sz w:val="13"/>
          <w:szCs w:val="13"/>
        </w:rPr>
        <w:t>+=</w:t>
      </w:r>
      <w:r w:rsidRPr="00237D89">
        <w:rPr>
          <w:rStyle w:val="NormalTok"/>
          <w:sz w:val="13"/>
          <w:szCs w:val="13"/>
        </w:rPr>
        <w:t xml:space="preserve"> p</w:t>
      </w:r>
      <w:r w:rsidRPr="00237D89">
        <w:rPr>
          <w:rStyle w:val="OperatorTok"/>
          <w:sz w:val="13"/>
          <w:szCs w:val="13"/>
        </w:rPr>
        <w:t>;</w:t>
      </w:r>
      <w:r w:rsidRPr="00237D89">
        <w:rPr>
          <w:sz w:val="13"/>
          <w:szCs w:val="13"/>
        </w:rPr>
        <w:br/>
      </w:r>
      <w:r w:rsidRPr="00237D89">
        <w:rPr>
          <w:rStyle w:val="NormalTok"/>
          <w:sz w:val="13"/>
          <w:szCs w:val="13"/>
        </w:rPr>
        <w:t xml:space="preserve">                mincost </w:t>
      </w:r>
      <w:r w:rsidRPr="00237D89">
        <w:rPr>
          <w:rStyle w:val="OperatorTok"/>
          <w:sz w:val="13"/>
          <w:szCs w:val="13"/>
        </w:rPr>
        <w:t>+=</w:t>
      </w:r>
      <w:r w:rsidRPr="00237D89">
        <w:rPr>
          <w:rStyle w:val="NormalTok"/>
          <w:sz w:val="13"/>
          <w:szCs w:val="13"/>
        </w:rPr>
        <w:t xml:space="preserve"> p </w:t>
      </w:r>
      <w:r w:rsidRPr="00237D89">
        <w:rPr>
          <w:rStyle w:val="OperatorTok"/>
          <w:sz w:val="13"/>
          <w:szCs w:val="13"/>
        </w:rPr>
        <w:t>*</w:t>
      </w:r>
      <w:r w:rsidRPr="00237D89">
        <w:rPr>
          <w:rStyle w:val="NormalTok"/>
          <w:sz w:val="13"/>
          <w:szCs w:val="13"/>
        </w:rPr>
        <w:t xml:space="preserve"> w</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sum </w:t>
      </w:r>
      <w:r w:rsidRPr="00237D89">
        <w:rPr>
          <w:rStyle w:val="OperatorTok"/>
          <w:sz w:val="13"/>
          <w:szCs w:val="13"/>
        </w:rPr>
        <w:t>==</w:t>
      </w:r>
      <w:r w:rsidRPr="00237D89">
        <w:rPr>
          <w:rStyle w:val="NormalTok"/>
          <w:sz w:val="13"/>
          <w:szCs w:val="13"/>
        </w:rPr>
        <w:t xml:space="preserve"> flow</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brea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vis</w:t>
      </w:r>
      <w:r w:rsidRPr="00237D89">
        <w:rPr>
          <w:rStyle w:val="OperatorTok"/>
          <w:sz w:val="13"/>
          <w:szCs w:val="13"/>
        </w:rPr>
        <w:t>.</w:t>
      </w:r>
      <w:r w:rsidRPr="00237D89">
        <w:rPr>
          <w:rStyle w:val="NormalTok"/>
          <w:sz w:val="13"/>
          <w:szCs w:val="13"/>
        </w:rPr>
        <w:t>reset</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sum</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Dinic</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入口</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SPFA</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memset(Cur, 0, sizeof(int) * (N + 1));</w:t>
      </w:r>
      <w:r w:rsidRPr="00237D89">
        <w:rPr>
          <w:sz w:val="13"/>
          <w:szCs w:val="13"/>
        </w:rPr>
        <w:br/>
      </w:r>
      <w:r w:rsidRPr="00237D89">
        <w:rPr>
          <w:rStyle w:val="NormalTok"/>
          <w:sz w:val="13"/>
          <w:szCs w:val="13"/>
        </w:rPr>
        <w:t xml:space="preserve">            Cur</w:t>
      </w:r>
      <w:r w:rsidRPr="00237D89">
        <w:rPr>
          <w:rStyle w:val="OperatorTok"/>
          <w:sz w:val="13"/>
          <w:szCs w:val="13"/>
        </w:rPr>
        <w:t>.</w:t>
      </w:r>
      <w:r w:rsidRPr="00237D89">
        <w:rPr>
          <w:rStyle w:val="NormalTok"/>
          <w:sz w:val="13"/>
          <w:szCs w:val="13"/>
        </w:rPr>
        <w:t>assign</w:t>
      </w:r>
      <w:r w:rsidRPr="00237D89">
        <w:rPr>
          <w:rStyle w:val="OperatorTok"/>
          <w:sz w:val="13"/>
          <w:szCs w:val="13"/>
        </w:rPr>
        <w:t>(</w:t>
      </w:r>
      <w:r w:rsidRPr="00237D89">
        <w:rPr>
          <w:rStyle w:val="NormalTok"/>
          <w:sz w:val="13"/>
          <w:szCs w:val="13"/>
        </w:rPr>
        <w:t xml:space="preserve">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DFS</w:t>
      </w:r>
      <w:r w:rsidRPr="00237D89">
        <w:rPr>
          <w:rStyle w:val="OperatorTok"/>
          <w:sz w:val="13"/>
          <w:szCs w:val="13"/>
        </w:rPr>
        <w:t>(</w:t>
      </w:r>
      <w:r w:rsidRPr="00237D89">
        <w:rPr>
          <w:rStyle w:val="NormalTok"/>
          <w:sz w:val="13"/>
          <w:szCs w:val="13"/>
        </w:rPr>
        <w:t>s</w:t>
      </w:r>
      <w:r w:rsidRPr="00237D89">
        <w:rPr>
          <w:rStyle w:val="OperatorTok"/>
          <w:sz w:val="13"/>
          <w:szCs w:val="13"/>
        </w:rPr>
        <w:t>,</w:t>
      </w:r>
      <w:r w:rsidRPr="00237D89">
        <w:rPr>
          <w:rStyle w:val="NormalTok"/>
          <w:sz w:val="13"/>
          <w:szCs w:val="13"/>
        </w:rPr>
        <w:t xml:space="preserve"> INF</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p>
    <w:p w14:paraId="48D27E51" w14:textId="77777777" w:rsidR="00130EA7" w:rsidRDefault="00305E18">
      <w:pPr>
        <w:pStyle w:val="4"/>
      </w:pPr>
      <w:bookmarkStart w:id="14" w:name="mcmf-type2"/>
      <w:bookmarkEnd w:id="13"/>
      <w:r>
        <w:t xml:space="preserve">MCMF Type2 </w:t>
      </w:r>
    </w:p>
    <w:p w14:paraId="4E44BDDF" w14:textId="77777777" w:rsidR="00130EA7" w:rsidRPr="009E002C" w:rsidRDefault="00305E18">
      <w:pPr>
        <w:pStyle w:val="FirstParagraph"/>
        <w:rPr>
          <w:sz w:val="15"/>
          <w:szCs w:val="15"/>
        </w:rPr>
      </w:pPr>
      <w:r w:rsidRPr="009E002C">
        <w:rPr>
          <w:sz w:val="15"/>
          <w:szCs w:val="15"/>
        </w:rPr>
        <w:t>重贴标号，常数大，除第一次外其它全在正权边上，建议</w:t>
      </w:r>
      <w:r w:rsidRPr="009E002C">
        <w:rPr>
          <w:sz w:val="15"/>
          <w:szCs w:val="15"/>
        </w:rPr>
        <w:t>SLF</w:t>
      </w:r>
      <w:r w:rsidRPr="009E002C">
        <w:rPr>
          <w:sz w:val="15"/>
          <w:szCs w:val="15"/>
        </w:rPr>
        <w:t>优化</w:t>
      </w:r>
      <w:r w:rsidRPr="009E002C">
        <w:rPr>
          <w:sz w:val="15"/>
          <w:szCs w:val="15"/>
        </w:rPr>
        <w:t>SPFA</w:t>
      </w:r>
      <w:r w:rsidRPr="009E002C">
        <w:rPr>
          <w:sz w:val="15"/>
          <w:szCs w:val="15"/>
        </w:rPr>
        <w:t>。</w:t>
      </w:r>
    </w:p>
    <w:p w14:paraId="3E34E2B0" w14:textId="77777777" w:rsidR="00130EA7" w:rsidRPr="009E002C" w:rsidRDefault="00305E18">
      <w:pPr>
        <w:pStyle w:val="a0"/>
        <w:rPr>
          <w:sz w:val="15"/>
          <w:szCs w:val="15"/>
        </w:rPr>
      </w:pPr>
      <w:r w:rsidRPr="009E002C">
        <w:rPr>
          <w:sz w:val="15"/>
          <w:szCs w:val="15"/>
        </w:rPr>
        <w:t>实测板题跑</w:t>
      </w:r>
      <w:r w:rsidRPr="009E002C">
        <w:rPr>
          <w:sz w:val="15"/>
          <w:szCs w:val="15"/>
        </w:rPr>
        <w:t>dj</w:t>
      </w:r>
      <w:r w:rsidRPr="009E002C">
        <w:rPr>
          <w:sz w:val="15"/>
          <w:szCs w:val="15"/>
        </w:rPr>
        <w:t>不如跑</w:t>
      </w:r>
      <w:r w:rsidRPr="009E002C">
        <w:rPr>
          <w:sz w:val="15"/>
          <w:szCs w:val="15"/>
        </w:rPr>
        <w:t>SLF SPFA</w:t>
      </w:r>
    </w:p>
    <w:p w14:paraId="0DE94924" w14:textId="77777777" w:rsidR="00130EA7" w:rsidRPr="00237D89" w:rsidRDefault="00305E18">
      <w:pPr>
        <w:pStyle w:val="SourceCode"/>
        <w:rPr>
          <w:sz w:val="13"/>
          <w:szCs w:val="13"/>
        </w:rPr>
      </w:pPr>
      <w:r w:rsidRPr="00237D89">
        <w:rPr>
          <w:rStyle w:val="CommentTok"/>
          <w:sz w:val="13"/>
          <w:szCs w:val="13"/>
        </w:rPr>
        <w:t xml:space="preserve">/* </w:t>
      </w:r>
      <w:r w:rsidRPr="00237D89">
        <w:rPr>
          <w:sz w:val="13"/>
          <w:szCs w:val="13"/>
        </w:rPr>
        <w:br/>
      </w:r>
      <w:r w:rsidRPr="00237D89">
        <w:rPr>
          <w:rStyle w:val="CommentTok"/>
          <w:sz w:val="13"/>
          <w:szCs w:val="13"/>
        </w:rPr>
        <w:t xml:space="preserve">    2021.10.26 </w:t>
      </w:r>
      <w:r w:rsidRPr="00237D89">
        <w:rPr>
          <w:rStyle w:val="CommentTok"/>
          <w:sz w:val="13"/>
          <w:szCs w:val="13"/>
        </w:rPr>
        <w:t>原始对偶版本，除了第一次最短路外之后的最短路都运行在非负图上，可以使用</w:t>
      </w:r>
      <w:r w:rsidRPr="00237D89">
        <w:rPr>
          <w:rStyle w:val="CommentTok"/>
          <w:sz w:val="13"/>
          <w:szCs w:val="13"/>
        </w:rPr>
        <w:t xml:space="preserve">dij </w:t>
      </w:r>
      <w:r w:rsidRPr="00237D89">
        <w:rPr>
          <w:sz w:val="13"/>
          <w:szCs w:val="13"/>
        </w:rPr>
        <w:br/>
      </w:r>
      <w:r w:rsidRPr="00237D89">
        <w:rPr>
          <w:rStyle w:val="CommentTok"/>
          <w:sz w:val="13"/>
          <w:szCs w:val="13"/>
        </w:rPr>
        <w:t xml:space="preserve">    </w:t>
      </w:r>
      <w:r w:rsidRPr="00237D89">
        <w:rPr>
          <w:rStyle w:val="CommentTok"/>
          <w:sz w:val="13"/>
          <w:szCs w:val="13"/>
        </w:rPr>
        <w:t>但板题表现是始终使用</w:t>
      </w:r>
      <w:r w:rsidRPr="00237D89">
        <w:rPr>
          <w:rStyle w:val="CommentTok"/>
          <w:sz w:val="13"/>
          <w:szCs w:val="13"/>
        </w:rPr>
        <w:t>SPFA+SLF</w:t>
      </w:r>
      <w:r w:rsidRPr="00237D89">
        <w:rPr>
          <w:rStyle w:val="CommentTok"/>
          <w:sz w:val="13"/>
          <w:szCs w:val="13"/>
        </w:rPr>
        <w:t>最优</w:t>
      </w:r>
      <w:r w:rsidRPr="00237D89">
        <w:rPr>
          <w:rStyle w:val="CommentTok"/>
          <w:sz w:val="13"/>
          <w:szCs w:val="13"/>
        </w:rPr>
        <w:t xml:space="preserve">    </w:t>
      </w:r>
      <w:r w:rsidRPr="00237D89">
        <w:rPr>
          <w:sz w:val="13"/>
          <w:szCs w:val="13"/>
        </w:rPr>
        <w:br/>
      </w:r>
      <w:r w:rsidRPr="00237D89">
        <w:rPr>
          <w:rStyle w:val="CommentTok"/>
          <w:sz w:val="13"/>
          <w:szCs w:val="13"/>
        </w:rPr>
        <w:t>*/</w:t>
      </w:r>
      <w:r w:rsidRPr="00237D89">
        <w:rPr>
          <w:sz w:val="13"/>
          <w:szCs w:val="13"/>
        </w:rPr>
        <w:br/>
      </w:r>
      <w:r w:rsidRPr="00237D89">
        <w:rPr>
          <w:rStyle w:val="KeywordTok"/>
          <w:sz w:val="13"/>
          <w:szCs w:val="13"/>
        </w:rPr>
        <w:t>template</w:t>
      </w:r>
      <w:r w:rsidRPr="00237D89">
        <w:rPr>
          <w:rStyle w:val="NormalTok"/>
          <w:sz w:val="13"/>
          <w:szCs w:val="13"/>
        </w:rPr>
        <w:t xml:space="preserve"> </w:t>
      </w:r>
      <w:r w:rsidRPr="00237D89">
        <w:rPr>
          <w:rStyle w:val="OperatorTok"/>
          <w:sz w:val="13"/>
          <w:szCs w:val="13"/>
        </w:rPr>
        <w:t>&lt;</w:t>
      </w:r>
      <w:r w:rsidRPr="00237D89">
        <w:rPr>
          <w:rStyle w:val="KeywordTok"/>
          <w:sz w:val="13"/>
          <w:szCs w:val="13"/>
        </w:rPr>
        <w:t>typename</w:t>
      </w:r>
      <w:r w:rsidRPr="00237D89">
        <w:rPr>
          <w:rStyle w:val="NormalTok"/>
          <w:sz w:val="13"/>
          <w:szCs w:val="13"/>
        </w:rPr>
        <w:t xml:space="preserve"> Cap</w:t>
      </w:r>
      <w:r w:rsidRPr="00237D89">
        <w:rPr>
          <w:rStyle w:val="OperatorTok"/>
          <w:sz w:val="13"/>
          <w:szCs w:val="13"/>
        </w:rPr>
        <w:t>,</w:t>
      </w:r>
      <w:r w:rsidRPr="00237D89">
        <w:rPr>
          <w:rStyle w:val="NormalTok"/>
          <w:sz w:val="13"/>
          <w:szCs w:val="13"/>
        </w:rPr>
        <w:t xml:space="preserve"> </w:t>
      </w:r>
      <w:r w:rsidRPr="00237D89">
        <w:rPr>
          <w:rStyle w:val="KeywordTok"/>
          <w:sz w:val="13"/>
          <w:szCs w:val="13"/>
        </w:rPr>
        <w:t>typename</w:t>
      </w:r>
      <w:r w:rsidRPr="00237D89">
        <w:rPr>
          <w:rStyle w:val="NormalTok"/>
          <w:sz w:val="13"/>
          <w:szCs w:val="13"/>
        </w:rPr>
        <w:t xml:space="preserve"> Cost </w:t>
      </w:r>
      <w:r w:rsidRPr="00237D89">
        <w:rPr>
          <w:rStyle w:val="OperatorTok"/>
          <w:sz w:val="13"/>
          <w:szCs w:val="13"/>
        </w:rPr>
        <w:t>=</w:t>
      </w:r>
      <w:r w:rsidRPr="00237D89">
        <w:rPr>
          <w:rStyle w:val="NormalTok"/>
          <w:sz w:val="13"/>
          <w:szCs w:val="13"/>
        </w:rPr>
        <w:t xml:space="preserve"> Cap</w:t>
      </w:r>
      <w:r w:rsidRPr="00237D89">
        <w:rPr>
          <w:rStyle w:val="OperatorTok"/>
          <w:sz w:val="13"/>
          <w:szCs w:val="13"/>
        </w:rPr>
        <w:t>&gt;</w:t>
      </w:r>
      <w:r w:rsidRPr="00237D89">
        <w:rPr>
          <w:sz w:val="13"/>
          <w:szCs w:val="13"/>
        </w:rPr>
        <w:br/>
      </w:r>
      <w:r w:rsidRPr="00237D89">
        <w:rPr>
          <w:rStyle w:val="KeywordTok"/>
          <w:sz w:val="13"/>
          <w:szCs w:val="13"/>
        </w:rPr>
        <w:t>struct</w:t>
      </w:r>
      <w:r w:rsidRPr="00237D89">
        <w:rPr>
          <w:rStyle w:val="NormalTok"/>
          <w:sz w:val="13"/>
          <w:szCs w:val="13"/>
        </w:rPr>
        <w:t xml:space="preserve"> MCMFDUAL </w:t>
      </w:r>
      <w:r w:rsidRPr="00237D89">
        <w:rPr>
          <w:rStyle w:val="CommentTok"/>
          <w:sz w:val="13"/>
          <w:szCs w:val="13"/>
        </w:rPr>
        <w:t xml:space="preserve">// </w:t>
      </w:r>
      <w:r w:rsidRPr="00237D89">
        <w:rPr>
          <w:rStyle w:val="CommentTok"/>
          <w:sz w:val="13"/>
          <w:szCs w:val="13"/>
        </w:rPr>
        <w:t>费用流</w:t>
      </w:r>
      <w:r w:rsidRPr="00237D89">
        <w:rPr>
          <w:rStyle w:val="CommentTok"/>
          <w:sz w:val="13"/>
          <w:szCs w:val="13"/>
        </w:rPr>
        <w:t>(Dinic)zkw</w:t>
      </w:r>
      <w:r w:rsidRPr="00237D89">
        <w:rPr>
          <w:rStyle w:val="CommentTok"/>
          <w:sz w:val="13"/>
          <w:szCs w:val="13"/>
        </w:rPr>
        <w:t>原始对偶板子</w:t>
      </w:r>
      <w:r w:rsidRPr="00237D89">
        <w:rPr>
          <w:sz w:val="13"/>
          <w:szCs w:val="13"/>
        </w:rPr>
        <w:br/>
      </w:r>
      <w:r w:rsidRPr="00237D89">
        <w:rPr>
          <w:rStyle w:val="OperatorTok"/>
          <w:sz w:val="13"/>
          <w:szCs w:val="13"/>
        </w:rPr>
        <w:t>{</w:t>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dij</w:t>
      </w:r>
      <w:r w:rsidRPr="00237D89">
        <w:rPr>
          <w:rStyle w:val="CommentTok"/>
          <w:sz w:val="13"/>
          <w:szCs w:val="13"/>
        </w:rPr>
        <w:t>开关：</w:t>
      </w:r>
      <w:r w:rsidRPr="00237D89">
        <w:rPr>
          <w:rStyle w:val="CommentTok"/>
          <w:sz w:val="13"/>
          <w:szCs w:val="13"/>
        </w:rPr>
        <w:t>first_spfa</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xml:space="preserve">// </w:t>
      </w:r>
      <w:r w:rsidRPr="00237D89">
        <w:rPr>
          <w:rStyle w:val="CommentTok"/>
          <w:sz w:val="13"/>
          <w:szCs w:val="13"/>
        </w:rPr>
        <w:t>非堆开关</w:t>
      </w:r>
      <w:r w:rsidRPr="00237D89">
        <w:rPr>
          <w:rStyle w:val="CommentTok"/>
          <w:sz w:val="13"/>
          <w:szCs w:val="13"/>
        </w:rPr>
        <w:t>: #define not_use_heap</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SLF</w:t>
      </w:r>
      <w:r w:rsidRPr="00237D89">
        <w:rPr>
          <w:rStyle w:val="CommentTok"/>
          <w:sz w:val="13"/>
          <w:szCs w:val="13"/>
        </w:rPr>
        <w:t>优化：自己改</w:t>
      </w:r>
      <w:r w:rsidRPr="00237D89">
        <w:rPr>
          <w:rStyle w:val="CommentTok"/>
          <w:sz w:val="13"/>
          <w:szCs w:val="13"/>
        </w:rPr>
        <w:t>=_=\\</w:t>
      </w:r>
      <w:r w:rsidRPr="00237D89">
        <w:rPr>
          <w:rStyle w:val="Err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KeywordTok"/>
          <w:sz w:val="13"/>
          <w:szCs w:val="13"/>
        </w:rPr>
        <w:t>typedef</w:t>
      </w:r>
      <w:r w:rsidRPr="00237D89">
        <w:rPr>
          <w:rStyle w:val="NormalTok"/>
          <w:sz w:val="13"/>
          <w:szCs w:val="13"/>
        </w:rPr>
        <w:t xml:space="preserve"> </w:t>
      </w:r>
      <w:r w:rsidRPr="00237D89">
        <w:rPr>
          <w:rStyle w:val="DataTypeTok"/>
          <w:sz w:val="13"/>
          <w:szCs w:val="13"/>
        </w:rPr>
        <w:t>long</w:t>
      </w:r>
      <w:r w:rsidRPr="00237D89">
        <w:rPr>
          <w:rStyle w:val="NormalTok"/>
          <w:sz w:val="13"/>
          <w:szCs w:val="13"/>
        </w:rPr>
        <w:t xml:space="preserve"> </w:t>
      </w:r>
      <w:r w:rsidRPr="00237D89">
        <w:rPr>
          <w:rStyle w:val="DataTypeTok"/>
          <w:sz w:val="13"/>
          <w:szCs w:val="13"/>
        </w:rPr>
        <w:t>long</w:t>
      </w:r>
      <w:r w:rsidRPr="00237D89">
        <w:rPr>
          <w:rStyle w:val="NormalTok"/>
          <w:sz w:val="13"/>
          <w:szCs w:val="13"/>
        </w:rPr>
        <w:t xml:space="preserve"> LL</w:t>
      </w:r>
      <w:r w:rsidRPr="00237D89">
        <w:rPr>
          <w:rStyle w:val="OperatorTok"/>
          <w:sz w:val="13"/>
          <w:szCs w:val="13"/>
        </w:rPr>
        <w:t>;</w:t>
      </w:r>
      <w:r w:rsidRPr="00237D89">
        <w:rPr>
          <w:sz w:val="13"/>
          <w:szCs w:val="13"/>
        </w:rPr>
        <w:br/>
      </w:r>
      <w:r w:rsidRPr="00237D89">
        <w:rPr>
          <w:rStyle w:val="NormalTok"/>
          <w:sz w:val="13"/>
          <w:szCs w:val="13"/>
        </w:rPr>
        <w:tab/>
        <w:t>Cap INF</w:t>
      </w:r>
      <w:r w:rsidRPr="00237D89">
        <w:rPr>
          <w:rStyle w:val="OperatorTok"/>
          <w:sz w:val="13"/>
          <w:szCs w:val="13"/>
        </w:rPr>
        <w:t>;</w:t>
      </w:r>
      <w:r w:rsidRPr="00237D89">
        <w:rPr>
          <w:sz w:val="13"/>
          <w:szCs w:val="13"/>
        </w:rPr>
        <w:br/>
      </w:r>
      <w:r w:rsidRPr="00237D89">
        <w:rPr>
          <w:rStyle w:val="NormalTok"/>
          <w:sz w:val="13"/>
          <w:szCs w:val="13"/>
        </w:rPr>
        <w:tab/>
        <w:t>Cost CINF</w:t>
      </w:r>
      <w:r w:rsidRPr="00237D89">
        <w:rPr>
          <w:rStyle w:val="OperatorTok"/>
          <w:sz w:val="13"/>
          <w:szCs w:val="13"/>
        </w:rPr>
        <w:t>;</w:t>
      </w:r>
      <w:r w:rsidRPr="00237D89">
        <w:rPr>
          <w:sz w:val="13"/>
          <w:szCs w:val="13"/>
        </w:rPr>
        <w:br/>
      </w:r>
      <w:r w:rsidRPr="00237D89">
        <w:rPr>
          <w:rStyle w:val="NormalTok"/>
          <w:sz w:val="13"/>
          <w:szCs w:val="13"/>
        </w:rPr>
        <w:tab/>
      </w:r>
      <w:r w:rsidRPr="00237D89">
        <w:rPr>
          <w:rStyle w:val="DataTypeTok"/>
          <w:sz w:val="13"/>
          <w:szCs w:val="13"/>
        </w:rPr>
        <w:t>int</w:t>
      </w:r>
      <w:r w:rsidRPr="00237D89">
        <w:rPr>
          <w:rStyle w:val="NormalTok"/>
          <w:sz w:val="13"/>
          <w:szCs w:val="13"/>
        </w:rPr>
        <w:t xml:space="preserve"> N</w:t>
      </w:r>
      <w:r w:rsidRPr="00237D89">
        <w:rPr>
          <w:rStyle w:val="OperatorTok"/>
          <w:sz w:val="13"/>
          <w:szCs w:val="13"/>
        </w:rPr>
        <w:t>;</w:t>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   </w:t>
      </w:r>
      <w:r w:rsidRPr="00237D89">
        <w:rPr>
          <w:rStyle w:val="CommentTok"/>
          <w:sz w:val="13"/>
          <w:szCs w:val="13"/>
        </w:rPr>
        <w:t xml:space="preserve">// </w:t>
      </w:r>
      <w:r w:rsidRPr="00237D89">
        <w:rPr>
          <w:rStyle w:val="CommentTok"/>
          <w:sz w:val="13"/>
          <w:szCs w:val="13"/>
        </w:rPr>
        <w:t>最大点</w:t>
      </w:r>
      <w:r w:rsidRPr="00237D89">
        <w:rPr>
          <w:rStyle w:val="CommentTok"/>
          <w:sz w:val="13"/>
          <w:szCs w:val="13"/>
        </w:rPr>
        <w:t>meta</w:t>
      </w:r>
      <w:r w:rsidRPr="00237D89">
        <w:rPr>
          <w:rStyle w:val="CommentTok"/>
          <w:sz w:val="13"/>
          <w:szCs w:val="13"/>
        </w:rPr>
        <w:t>参数，要按需改</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   </w:t>
      </w:r>
      <w:r w:rsidRPr="00237D89">
        <w:rPr>
          <w:rStyle w:val="CommentTok"/>
          <w:sz w:val="13"/>
          <w:szCs w:val="13"/>
        </w:rPr>
        <w:t>// #define _N 10006</w:t>
      </w:r>
      <w:r w:rsidRPr="00237D89">
        <w:rPr>
          <w:sz w:val="13"/>
          <w:szCs w:val="13"/>
        </w:rPr>
        <w:br/>
      </w:r>
      <w:r w:rsidRPr="00237D89">
        <w:rPr>
          <w:rStyle w:val="NormalTok"/>
          <w:sz w:val="13"/>
          <w:szCs w:val="13"/>
        </w:rPr>
        <w:tab/>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DataTypeTok"/>
          <w:sz w:val="13"/>
          <w:szCs w:val="13"/>
        </w:rPr>
        <w:t>char</w:t>
      </w:r>
      <w:r w:rsidRPr="00237D89">
        <w:rPr>
          <w:rStyle w:val="OperatorTok"/>
          <w:sz w:val="13"/>
          <w:szCs w:val="13"/>
        </w:rPr>
        <w:t>&gt;</w:t>
      </w:r>
      <w:r w:rsidRPr="00237D89">
        <w:rPr>
          <w:rStyle w:val="NormalTok"/>
          <w:sz w:val="13"/>
          <w:szCs w:val="13"/>
        </w:rPr>
        <w:t xml:space="preserve"> vis</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要一起改</w:t>
      </w:r>
      <w:r w:rsidRPr="00237D89">
        <w:rPr>
          <w:sz w:val="13"/>
          <w:szCs w:val="13"/>
        </w:rPr>
        <w:br/>
      </w:r>
      <w:r w:rsidRPr="00237D89">
        <w:rPr>
          <w:rStyle w:val="NormalTok"/>
          <w:sz w:val="13"/>
          <w:szCs w:val="13"/>
        </w:rPr>
        <w:tab/>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NormalTok"/>
          <w:sz w:val="13"/>
          <w:szCs w:val="13"/>
        </w:rPr>
        <w:t>Cost</w:t>
      </w:r>
      <w:r w:rsidRPr="00237D89">
        <w:rPr>
          <w:rStyle w:val="OperatorTok"/>
          <w:sz w:val="13"/>
          <w:szCs w:val="13"/>
        </w:rPr>
        <w:t>&gt;</w:t>
      </w:r>
      <w:r w:rsidRPr="00237D89">
        <w:rPr>
          <w:rStyle w:val="NormalTok"/>
          <w:sz w:val="13"/>
          <w:szCs w:val="13"/>
        </w:rPr>
        <w:t xml:space="preserve"> Dis</w:t>
      </w:r>
      <w:r w:rsidRPr="00237D89">
        <w:rPr>
          <w:rStyle w:val="OperatorTok"/>
          <w:sz w:val="13"/>
          <w:szCs w:val="13"/>
        </w:rPr>
        <w:t>;</w:t>
      </w:r>
      <w:r w:rsidRPr="00237D89">
        <w:rPr>
          <w:sz w:val="13"/>
          <w:szCs w:val="13"/>
        </w:rPr>
        <w:br/>
      </w:r>
      <w:r w:rsidRPr="00237D89">
        <w:rPr>
          <w:rStyle w:val="NormalTok"/>
          <w:sz w:val="13"/>
          <w:szCs w:val="13"/>
        </w:rPr>
        <w:tab/>
      </w:r>
      <w:r w:rsidRPr="00237D89">
        <w:rPr>
          <w:rStyle w:val="DataTypeTok"/>
          <w:sz w:val="13"/>
          <w:szCs w:val="13"/>
        </w:rPr>
        <w:t>int</w:t>
      </w:r>
      <w:r w:rsidRPr="00237D89">
        <w:rPr>
          <w:rStyle w:val="NormalTok"/>
          <w:sz w:val="13"/>
          <w:szCs w:val="13"/>
        </w:rPr>
        <w:t xml:space="preserve"> s</w:t>
      </w:r>
      <w:r w:rsidRPr="00237D89">
        <w:rPr>
          <w:rStyle w:val="OperatorTok"/>
          <w:sz w:val="13"/>
          <w:szCs w:val="13"/>
        </w:rPr>
        <w:t>,</w:t>
      </w:r>
      <w:r w:rsidRPr="00237D89">
        <w:rPr>
          <w:rStyle w:val="NormalTok"/>
          <w:sz w:val="13"/>
          <w:szCs w:val="13"/>
        </w:rPr>
        <w:t xml:space="preserve"> t</w:t>
      </w:r>
      <w:r w:rsidRPr="00237D89">
        <w:rPr>
          <w:rStyle w:val="OperatorTok"/>
          <w:sz w:val="13"/>
          <w:szCs w:val="13"/>
        </w:rPr>
        <w:t>;</w:t>
      </w:r>
      <w:r w:rsidRPr="00237D89">
        <w:rPr>
          <w:rStyle w:val="NormalTok"/>
          <w:sz w:val="13"/>
          <w:szCs w:val="13"/>
        </w:rPr>
        <w:tab/>
      </w:r>
      <w:r w:rsidRPr="00237D89">
        <w:rPr>
          <w:rStyle w:val="NormalTok"/>
          <w:sz w:val="13"/>
          <w:szCs w:val="13"/>
        </w:rPr>
        <w:tab/>
      </w:r>
      <w:r w:rsidRPr="00237D89">
        <w:rPr>
          <w:rStyle w:val="NormalTok"/>
          <w:sz w:val="13"/>
          <w:szCs w:val="13"/>
        </w:rPr>
        <w:tab/>
        <w:t xml:space="preserve">  </w:t>
      </w:r>
      <w:r w:rsidRPr="00237D89">
        <w:rPr>
          <w:rStyle w:val="CommentTok"/>
          <w:sz w:val="13"/>
          <w:szCs w:val="13"/>
        </w:rPr>
        <w:t xml:space="preserve">// </w:t>
      </w:r>
      <w:r w:rsidRPr="00237D89">
        <w:rPr>
          <w:rStyle w:val="CommentTok"/>
          <w:sz w:val="13"/>
          <w:szCs w:val="13"/>
        </w:rPr>
        <w:t>源点，汇点需要外部写入</w:t>
      </w:r>
      <w:r w:rsidRPr="00237D89">
        <w:rPr>
          <w:sz w:val="13"/>
          <w:szCs w:val="13"/>
        </w:rPr>
        <w:br/>
      </w:r>
      <w:r w:rsidRPr="00237D89">
        <w:rPr>
          <w:rStyle w:val="NormalTok"/>
          <w:sz w:val="13"/>
          <w:szCs w:val="13"/>
        </w:rPr>
        <w:tab/>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DataTypeTok"/>
          <w:sz w:val="13"/>
          <w:szCs w:val="13"/>
        </w:rPr>
        <w:t>int</w:t>
      </w:r>
      <w:r w:rsidRPr="00237D89">
        <w:rPr>
          <w:rStyle w:val="OperatorTok"/>
          <w:sz w:val="13"/>
          <w:szCs w:val="13"/>
        </w:rPr>
        <w:t>&gt;</w:t>
      </w:r>
      <w:r w:rsidRPr="00237D89">
        <w:rPr>
          <w:rStyle w:val="NormalTok"/>
          <w:sz w:val="13"/>
          <w:szCs w:val="13"/>
        </w:rPr>
        <w:t xml:space="preserve"> Cur</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当前弧优化用</w:t>
      </w:r>
      <w:r w:rsidRPr="00237D89">
        <w:rPr>
          <w:sz w:val="13"/>
          <w:szCs w:val="13"/>
        </w:rPr>
        <w:br/>
      </w:r>
      <w:r w:rsidRPr="00237D89">
        <w:rPr>
          <w:rStyle w:val="NormalTok"/>
          <w:sz w:val="13"/>
          <w:szCs w:val="13"/>
        </w:rPr>
        <w:tab/>
        <w:t>Cap maxflow</w:t>
      </w:r>
      <w:r w:rsidRPr="00237D89">
        <w:rPr>
          <w:rStyle w:val="OperatorTok"/>
          <w:sz w:val="13"/>
          <w:szCs w:val="13"/>
        </w:rPr>
        <w:t>;</w:t>
      </w:r>
      <w:r w:rsidRPr="00237D89">
        <w:rPr>
          <w:sz w:val="13"/>
          <w:szCs w:val="13"/>
        </w:rPr>
        <w:br/>
      </w:r>
      <w:r w:rsidRPr="00237D89">
        <w:rPr>
          <w:rStyle w:val="NormalTok"/>
          <w:sz w:val="13"/>
          <w:szCs w:val="13"/>
        </w:rPr>
        <w:tab/>
        <w:t>Cost mincost</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放最终答案</w:t>
      </w:r>
      <w:r w:rsidRPr="00237D89">
        <w:rPr>
          <w:sz w:val="13"/>
          <w:szCs w:val="13"/>
        </w:rPr>
        <w:br/>
      </w:r>
      <w:r w:rsidRPr="00237D89">
        <w:rPr>
          <w:rStyle w:val="NormalTok"/>
          <w:sz w:val="13"/>
          <w:szCs w:val="13"/>
        </w:rPr>
        <w:tab/>
        <w:t>Cost D</w:t>
      </w:r>
      <w:r w:rsidRPr="00237D89">
        <w:rPr>
          <w:rStyle w:val="OperatorTok"/>
          <w:sz w:val="13"/>
          <w:szCs w:val="13"/>
        </w:rPr>
        <w:t>;</w:t>
      </w:r>
      <w:r w:rsidRPr="00237D89">
        <w:rPr>
          <w:rStyle w:val="NormalTok"/>
          <w:sz w:val="13"/>
          <w:szCs w:val="13"/>
        </w:rPr>
        <w:tab/>
      </w:r>
      <w:r w:rsidRPr="00237D89">
        <w:rPr>
          <w:rStyle w:val="NormalTok"/>
          <w:sz w:val="13"/>
          <w:szCs w:val="13"/>
        </w:rPr>
        <w:tab/>
        <w:t xml:space="preserve">  </w:t>
      </w:r>
      <w:r w:rsidRPr="00237D89">
        <w:rPr>
          <w:sz w:val="13"/>
          <w:szCs w:val="13"/>
        </w:rPr>
        <w:br/>
      </w:r>
      <w:r w:rsidRPr="00237D89">
        <w:rPr>
          <w:rStyle w:val="NormalTok"/>
          <w:sz w:val="13"/>
          <w:szCs w:val="13"/>
        </w:rPr>
        <w:tab/>
      </w:r>
      <w:r w:rsidRPr="00237D89">
        <w:rPr>
          <w:rStyle w:val="DataTypeTok"/>
          <w:sz w:val="13"/>
          <w:szCs w:val="13"/>
        </w:rPr>
        <w:t>bool</w:t>
      </w:r>
      <w:r w:rsidRPr="00237D89">
        <w:rPr>
          <w:rStyle w:val="NormalTok"/>
          <w:sz w:val="13"/>
          <w:szCs w:val="13"/>
        </w:rPr>
        <w:t xml:space="preserve"> first_spfa</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KeywordTok"/>
          <w:sz w:val="13"/>
          <w:szCs w:val="13"/>
        </w:rPr>
        <w:t>struct</w:t>
      </w:r>
      <w:r w:rsidRPr="00237D89">
        <w:rPr>
          <w:rStyle w:val="NormalTok"/>
          <w:sz w:val="13"/>
          <w:szCs w:val="13"/>
        </w:rPr>
        <w:t xml:space="preserve"> EdgeConten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to</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Cap flo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Cost cost</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dualEdge</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EdgeContent</w:t>
      </w:r>
      <w:r w:rsidRPr="00237D89">
        <w:rPr>
          <w:rStyle w:val="OperatorTok"/>
          <w:sz w:val="13"/>
          <w:szCs w:val="13"/>
        </w:rPr>
        <w:t>(</w:t>
      </w:r>
      <w:r w:rsidRPr="00237D89">
        <w:rPr>
          <w:rStyle w:val="DataTypeTok"/>
          <w:sz w:val="13"/>
          <w:szCs w:val="13"/>
        </w:rPr>
        <w:t>int</w:t>
      </w:r>
      <w:r w:rsidRPr="00237D89">
        <w:rPr>
          <w:rStyle w:val="NormalTok"/>
          <w:sz w:val="13"/>
          <w:szCs w:val="13"/>
        </w:rPr>
        <w:t xml:space="preserve"> a</w:t>
      </w:r>
      <w:r w:rsidRPr="00237D89">
        <w:rPr>
          <w:rStyle w:val="OperatorTok"/>
          <w:sz w:val="13"/>
          <w:szCs w:val="13"/>
        </w:rPr>
        <w:t>,</w:t>
      </w:r>
      <w:r w:rsidRPr="00237D89">
        <w:rPr>
          <w:rStyle w:val="NormalTok"/>
          <w:sz w:val="13"/>
          <w:szCs w:val="13"/>
        </w:rPr>
        <w:t xml:space="preserve"> Cap b</w:t>
      </w:r>
      <w:r w:rsidRPr="00237D89">
        <w:rPr>
          <w:rStyle w:val="OperatorTok"/>
          <w:sz w:val="13"/>
          <w:szCs w:val="13"/>
        </w:rPr>
        <w:t>,</w:t>
      </w:r>
      <w:r w:rsidRPr="00237D89">
        <w:rPr>
          <w:rStyle w:val="NormalTok"/>
          <w:sz w:val="13"/>
          <w:szCs w:val="13"/>
        </w:rPr>
        <w:t xml:space="preserve"> Cost c</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to</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 xml:space="preserve"> flow</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rStyle w:val="NormalTok"/>
          <w:sz w:val="13"/>
          <w:szCs w:val="13"/>
        </w:rPr>
        <w:t xml:space="preserve"> cost</w:t>
      </w:r>
      <w:r w:rsidRPr="00237D89">
        <w:rPr>
          <w:rStyle w:val="OperatorTok"/>
          <w:sz w:val="13"/>
          <w:szCs w:val="13"/>
        </w:rPr>
        <w:t>(</w:t>
      </w:r>
      <w:r w:rsidRPr="00237D89">
        <w:rPr>
          <w:rStyle w:val="NormalTok"/>
          <w:sz w:val="13"/>
          <w:szCs w:val="13"/>
        </w:rPr>
        <w:t>c</w:t>
      </w:r>
      <w:r w:rsidRPr="00237D89">
        <w:rPr>
          <w:rStyle w:val="OperatorTok"/>
          <w:sz w:val="13"/>
          <w:szCs w:val="13"/>
        </w:rPr>
        <w:t>),</w:t>
      </w:r>
      <w:r w:rsidRPr="00237D89">
        <w:rPr>
          <w:rStyle w:val="NormalTok"/>
          <w:sz w:val="13"/>
          <w:szCs w:val="13"/>
        </w:rPr>
        <w:t xml:space="preserve"> dualEdge</w:t>
      </w:r>
      <w:r w:rsidRPr="00237D89">
        <w:rPr>
          <w:rStyle w:val="OperatorTok"/>
          <w:sz w:val="13"/>
          <w:szCs w:val="13"/>
        </w:rPr>
        <w:t>(</w:t>
      </w:r>
      <w:r w:rsidRPr="00237D89">
        <w:rPr>
          <w:rStyle w:val="NormalTok"/>
          <w:sz w:val="13"/>
          <w:szCs w:val="13"/>
        </w:rPr>
        <w:t>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lastRenderedPageBreak/>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NormalTok"/>
          <w:sz w:val="13"/>
          <w:szCs w:val="13"/>
        </w:rPr>
        <w:t>EdgeContent</w:t>
      </w:r>
      <w:r w:rsidRPr="00237D89">
        <w:rPr>
          <w:rStyle w:val="OperatorTok"/>
          <w:sz w:val="13"/>
          <w:szCs w:val="13"/>
        </w:rPr>
        <w:t>&gt;&gt;</w:t>
      </w:r>
      <w:r w:rsidRPr="00237D89">
        <w:rPr>
          <w:rStyle w:val="NormalTok"/>
          <w:sz w:val="13"/>
          <w:szCs w:val="13"/>
        </w:rPr>
        <w:t xml:space="preserve"> E</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边数组</w:t>
      </w:r>
      <w:r w:rsidRPr="00237D89">
        <w:rPr>
          <w:sz w:val="13"/>
          <w:szCs w:val="13"/>
        </w:rPr>
        <w:br/>
      </w:r>
      <w:r w:rsidRPr="00237D89">
        <w:rPr>
          <w:sz w:val="13"/>
          <w:szCs w:val="13"/>
        </w:rPr>
        <w:br/>
      </w:r>
      <w:r w:rsidRPr="00237D89">
        <w:rPr>
          <w:rStyle w:val="NormalTok"/>
          <w:sz w:val="13"/>
          <w:szCs w:val="13"/>
        </w:rPr>
        <w:tab/>
      </w:r>
      <w:r w:rsidRPr="00237D89">
        <w:rPr>
          <w:rStyle w:val="CommentTok"/>
          <w:sz w:val="13"/>
          <w:szCs w:val="13"/>
        </w:rPr>
        <w:t xml:space="preserve">/* </w:t>
      </w:r>
      <w:r w:rsidRPr="00237D89">
        <w:rPr>
          <w:rStyle w:val="CommentTok"/>
          <w:sz w:val="13"/>
          <w:szCs w:val="13"/>
        </w:rPr>
        <w:t>构造函数，分配内存</w:t>
      </w:r>
      <w:r w:rsidRPr="00237D89">
        <w:rPr>
          <w:rStyle w:val="CommentTok"/>
          <w:sz w:val="13"/>
          <w:szCs w:val="13"/>
        </w:rPr>
        <w:t xml:space="preserve"> */</w:t>
      </w:r>
      <w:r w:rsidRPr="00237D89">
        <w:rPr>
          <w:sz w:val="13"/>
          <w:szCs w:val="13"/>
        </w:rPr>
        <w:br/>
      </w:r>
      <w:r w:rsidRPr="00237D89">
        <w:rPr>
          <w:rStyle w:val="NormalTok"/>
          <w:sz w:val="13"/>
          <w:szCs w:val="13"/>
        </w:rPr>
        <w:tab/>
        <w:t>MCMFDUAL</w:t>
      </w:r>
      <w:r w:rsidRPr="00237D89">
        <w:rPr>
          <w:rStyle w:val="OperatorTok"/>
          <w:sz w:val="13"/>
          <w:szCs w:val="13"/>
        </w:rPr>
        <w:t>(</w:t>
      </w:r>
      <w:r w:rsidRPr="00237D89">
        <w:rPr>
          <w:rStyle w:val="DataTypeTok"/>
          <w:sz w:val="13"/>
          <w:szCs w:val="13"/>
        </w:rPr>
        <w:t>int</w:t>
      </w:r>
      <w:r w:rsidRPr="00237D89">
        <w:rPr>
          <w:rStyle w:val="NormalTok"/>
          <w:sz w:val="13"/>
          <w:szCs w:val="13"/>
        </w:rPr>
        <w:t xml:space="preserve"> n</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N </w:t>
      </w:r>
      <w:r w:rsidRPr="00237D89">
        <w:rPr>
          <w:rStyle w:val="OperatorTok"/>
          <w:sz w:val="13"/>
          <w:szCs w:val="13"/>
        </w:rPr>
        <w:t>=</w:t>
      </w:r>
      <w:r w:rsidRPr="00237D89">
        <w:rPr>
          <w:rStyle w:val="NormalTok"/>
          <w:sz w:val="13"/>
          <w:szCs w:val="13"/>
        </w:rPr>
        <w:t xml:space="preserve"> n</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D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E</w:t>
      </w:r>
      <w:r w:rsidRPr="00237D89">
        <w:rPr>
          <w:rStyle w:val="OperatorTok"/>
          <w:sz w:val="13"/>
          <w:szCs w:val="13"/>
        </w:rPr>
        <w:t>.</w:t>
      </w:r>
      <w:r w:rsidRPr="00237D89">
        <w:rPr>
          <w:rStyle w:val="NormalTok"/>
          <w:sz w:val="13"/>
          <w:szCs w:val="13"/>
        </w:rPr>
        <w:t>assign</w:t>
      </w:r>
      <w:r w:rsidRPr="00237D89">
        <w:rPr>
          <w:rStyle w:val="OperatorTok"/>
          <w:sz w:val="13"/>
          <w:szCs w:val="13"/>
        </w:rPr>
        <w:t>(</w:t>
      </w:r>
      <w:r w:rsidRPr="00237D89">
        <w:rPr>
          <w:rStyle w:val="NormalTok"/>
          <w:sz w:val="13"/>
          <w:szCs w:val="13"/>
        </w:rPr>
        <w:t xml:space="preserve">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NormalTok"/>
          <w:sz w:val="13"/>
          <w:szCs w:val="13"/>
        </w:rPr>
        <w:t>EdgeContent</w:t>
      </w:r>
      <w:r w:rsidRPr="00237D89">
        <w:rPr>
          <w:rStyle w:val="OperatorTok"/>
          <w:sz w:val="13"/>
          <w:szCs w:val="13"/>
        </w:rPr>
        <w:t>&gt;());</w:t>
      </w:r>
      <w:r w:rsidRPr="00237D89">
        <w:rPr>
          <w:sz w:val="13"/>
          <w:szCs w:val="13"/>
        </w:rPr>
        <w:br/>
      </w:r>
      <w:r w:rsidRPr="00237D89">
        <w:rPr>
          <w:rStyle w:val="NormalTok"/>
          <w:sz w:val="13"/>
          <w:szCs w:val="13"/>
        </w:rPr>
        <w:tab/>
      </w:r>
      <w:r w:rsidRPr="00237D89">
        <w:rPr>
          <w:rStyle w:val="NormalTok"/>
          <w:sz w:val="13"/>
          <w:szCs w:val="13"/>
        </w:rPr>
        <w:tab/>
        <w:t>Dis</w:t>
      </w:r>
      <w:r w:rsidRPr="00237D89">
        <w:rPr>
          <w:rStyle w:val="OperatorTok"/>
          <w:sz w:val="13"/>
          <w:szCs w:val="13"/>
        </w:rPr>
        <w:t>.</w:t>
      </w:r>
      <w:r w:rsidRPr="00237D89">
        <w:rPr>
          <w:rStyle w:val="NormalTok"/>
          <w:sz w:val="13"/>
          <w:szCs w:val="13"/>
        </w:rPr>
        <w:t>assign</w:t>
      </w:r>
      <w:r w:rsidRPr="00237D89">
        <w:rPr>
          <w:rStyle w:val="OperatorTok"/>
          <w:sz w:val="13"/>
          <w:szCs w:val="13"/>
        </w:rPr>
        <w:t>(</w:t>
      </w:r>
      <w:r w:rsidRPr="00237D89">
        <w:rPr>
          <w:rStyle w:val="NormalTok"/>
          <w:sz w:val="13"/>
          <w:szCs w:val="13"/>
        </w:rPr>
        <w:t xml:space="preserve">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vis</w:t>
      </w:r>
      <w:r w:rsidRPr="00237D89">
        <w:rPr>
          <w:rStyle w:val="OperatorTok"/>
          <w:sz w:val="13"/>
          <w:szCs w:val="13"/>
        </w:rPr>
        <w:t>.</w:t>
      </w:r>
      <w:r w:rsidRPr="00237D89">
        <w:rPr>
          <w:rStyle w:val="NormalTok"/>
          <w:sz w:val="13"/>
          <w:szCs w:val="13"/>
        </w:rPr>
        <w:t>assign</w:t>
      </w:r>
      <w:r w:rsidRPr="00237D89">
        <w:rPr>
          <w:rStyle w:val="OperatorTok"/>
          <w:sz w:val="13"/>
          <w:szCs w:val="13"/>
        </w:rPr>
        <w:t>(</w:t>
      </w:r>
      <w:r w:rsidRPr="00237D89">
        <w:rPr>
          <w:rStyle w:val="NormalTok"/>
          <w:sz w:val="13"/>
          <w:szCs w:val="13"/>
        </w:rPr>
        <w:t xml:space="preserve">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Cur</w:t>
      </w:r>
      <w:r w:rsidRPr="00237D89">
        <w:rPr>
          <w:rStyle w:val="OperatorTok"/>
          <w:sz w:val="13"/>
          <w:szCs w:val="13"/>
        </w:rPr>
        <w:t>.</w:t>
      </w:r>
      <w:r w:rsidRPr="00237D89">
        <w:rPr>
          <w:rStyle w:val="NormalTok"/>
          <w:sz w:val="13"/>
          <w:szCs w:val="13"/>
        </w:rPr>
        <w:t>assign</w:t>
      </w:r>
      <w:r w:rsidRPr="00237D89">
        <w:rPr>
          <w:rStyle w:val="OperatorTok"/>
          <w:sz w:val="13"/>
          <w:szCs w:val="13"/>
        </w:rPr>
        <w:t>(</w:t>
      </w:r>
      <w:r w:rsidRPr="00237D89">
        <w:rPr>
          <w:rStyle w:val="NormalTok"/>
          <w:sz w:val="13"/>
          <w:szCs w:val="13"/>
        </w:rPr>
        <w:t xml:space="preserve">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maxflow </w:t>
      </w:r>
      <w:r w:rsidRPr="00237D89">
        <w:rPr>
          <w:rStyle w:val="OperatorTok"/>
          <w:sz w:val="13"/>
          <w:szCs w:val="13"/>
        </w:rPr>
        <w:t>=</w:t>
      </w:r>
      <w:r w:rsidRPr="00237D89">
        <w:rPr>
          <w:rStyle w:val="NormalTok"/>
          <w:sz w:val="13"/>
          <w:szCs w:val="13"/>
        </w:rPr>
        <w:t xml:space="preserve"> mincost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memset</w:t>
      </w:r>
      <w:r w:rsidRPr="00237D89">
        <w:rPr>
          <w:rStyle w:val="OperatorTok"/>
          <w:sz w:val="13"/>
          <w:szCs w:val="13"/>
        </w:rPr>
        <w:t>(&amp;</w:t>
      </w:r>
      <w:r w:rsidRPr="00237D89">
        <w:rPr>
          <w:rStyle w:val="NormalTok"/>
          <w:sz w:val="13"/>
          <w:szCs w:val="13"/>
        </w:rPr>
        <w:t>INF</w:t>
      </w:r>
      <w:r w:rsidRPr="00237D89">
        <w:rPr>
          <w:rStyle w:val="OperatorTok"/>
          <w:sz w:val="13"/>
          <w:szCs w:val="13"/>
        </w:rPr>
        <w:t>,</w:t>
      </w:r>
      <w:r w:rsidRPr="00237D89">
        <w:rPr>
          <w:rStyle w:val="NormalTok"/>
          <w:sz w:val="13"/>
          <w:szCs w:val="13"/>
        </w:rPr>
        <w:t xml:space="preserve"> </w:t>
      </w:r>
      <w:r w:rsidRPr="00237D89">
        <w:rPr>
          <w:rStyle w:val="BaseNTok"/>
          <w:sz w:val="13"/>
          <w:szCs w:val="13"/>
        </w:rPr>
        <w:t>0x3f</w:t>
      </w:r>
      <w:r w:rsidRPr="00237D89">
        <w:rPr>
          <w:rStyle w:val="OperatorTok"/>
          <w:sz w:val="13"/>
          <w:szCs w:val="13"/>
        </w:rPr>
        <w:t>,</w:t>
      </w:r>
      <w:r w:rsidRPr="00237D89">
        <w:rPr>
          <w:rStyle w:val="NormalTok"/>
          <w:sz w:val="13"/>
          <w:szCs w:val="13"/>
        </w:rPr>
        <w:t xml:space="preserve"> </w:t>
      </w:r>
      <w:r w:rsidRPr="00237D89">
        <w:rPr>
          <w:rStyle w:val="KeywordTok"/>
          <w:sz w:val="13"/>
          <w:szCs w:val="13"/>
        </w:rPr>
        <w:t>sizeof</w:t>
      </w:r>
      <w:r w:rsidRPr="00237D89">
        <w:rPr>
          <w:rStyle w:val="OperatorTok"/>
          <w:sz w:val="13"/>
          <w:szCs w:val="13"/>
        </w:rPr>
        <w:t>(</w:t>
      </w:r>
      <w:r w:rsidRPr="00237D89">
        <w:rPr>
          <w:rStyle w:val="NormalTok"/>
          <w:sz w:val="13"/>
          <w:szCs w:val="13"/>
        </w:rPr>
        <w:t>INF</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memset</w:t>
      </w:r>
      <w:r w:rsidRPr="00237D89">
        <w:rPr>
          <w:rStyle w:val="OperatorTok"/>
          <w:sz w:val="13"/>
          <w:szCs w:val="13"/>
        </w:rPr>
        <w:t>(&amp;</w:t>
      </w:r>
      <w:r w:rsidRPr="00237D89">
        <w:rPr>
          <w:rStyle w:val="NormalTok"/>
          <w:sz w:val="13"/>
          <w:szCs w:val="13"/>
        </w:rPr>
        <w:t>CINF</w:t>
      </w:r>
      <w:r w:rsidRPr="00237D89">
        <w:rPr>
          <w:rStyle w:val="OperatorTok"/>
          <w:sz w:val="13"/>
          <w:szCs w:val="13"/>
        </w:rPr>
        <w:t>,</w:t>
      </w:r>
      <w:r w:rsidRPr="00237D89">
        <w:rPr>
          <w:rStyle w:val="NormalTok"/>
          <w:sz w:val="13"/>
          <w:szCs w:val="13"/>
        </w:rPr>
        <w:t xml:space="preserve"> </w:t>
      </w:r>
      <w:r w:rsidRPr="00237D89">
        <w:rPr>
          <w:rStyle w:val="BaseNTok"/>
          <w:sz w:val="13"/>
          <w:szCs w:val="13"/>
        </w:rPr>
        <w:t>0x3f</w:t>
      </w:r>
      <w:r w:rsidRPr="00237D89">
        <w:rPr>
          <w:rStyle w:val="OperatorTok"/>
          <w:sz w:val="13"/>
          <w:szCs w:val="13"/>
        </w:rPr>
        <w:t>,</w:t>
      </w:r>
      <w:r w:rsidRPr="00237D89">
        <w:rPr>
          <w:rStyle w:val="NormalTok"/>
          <w:sz w:val="13"/>
          <w:szCs w:val="13"/>
        </w:rPr>
        <w:t xml:space="preserve"> </w:t>
      </w:r>
      <w:r w:rsidRPr="00237D89">
        <w:rPr>
          <w:rStyle w:val="KeywordTok"/>
          <w:sz w:val="13"/>
          <w:szCs w:val="13"/>
        </w:rPr>
        <w:t>sizeof</w:t>
      </w:r>
      <w:r w:rsidRPr="00237D89">
        <w:rPr>
          <w:rStyle w:val="OperatorTok"/>
          <w:sz w:val="13"/>
          <w:szCs w:val="13"/>
        </w:rPr>
        <w:t>(</w:t>
      </w:r>
      <w:r w:rsidRPr="00237D89">
        <w:rPr>
          <w:rStyle w:val="NormalTok"/>
          <w:sz w:val="13"/>
          <w:szCs w:val="13"/>
        </w:rPr>
        <w:t>CINF</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first_spfa </w:t>
      </w:r>
      <w:r w:rsidRPr="00237D89">
        <w:rPr>
          <w:rStyle w:val="OperatorTok"/>
          <w:sz w:val="13"/>
          <w:szCs w:val="13"/>
        </w:rPr>
        <w:t>=</w:t>
      </w:r>
      <w:r w:rsidRPr="00237D89">
        <w:rPr>
          <w:rStyle w:val="NormalTok"/>
          <w:sz w:val="13"/>
          <w:szCs w:val="13"/>
        </w:rPr>
        <w:t xml:space="preserve"> </w:t>
      </w:r>
      <w:r w:rsidRPr="00237D89">
        <w:rPr>
          <w:rStyle w:val="KeywordTok"/>
          <w:sz w:val="13"/>
          <w:szCs w:val="13"/>
        </w:rPr>
        <w:t>true</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DataTypeTok"/>
          <w:sz w:val="13"/>
          <w:szCs w:val="13"/>
        </w:rPr>
        <w:t>void</w:t>
      </w:r>
      <w:r w:rsidRPr="00237D89">
        <w:rPr>
          <w:rStyle w:val="NormalTok"/>
          <w:sz w:val="13"/>
          <w:szCs w:val="13"/>
        </w:rPr>
        <w:t xml:space="preserve"> add</w:t>
      </w:r>
      <w:r w:rsidRPr="00237D89">
        <w:rPr>
          <w:rStyle w:val="OperatorTok"/>
          <w:sz w:val="13"/>
          <w:szCs w:val="13"/>
        </w:rPr>
        <w:t>(</w:t>
      </w:r>
      <w:r w:rsidRPr="00237D89">
        <w:rPr>
          <w:rStyle w:val="DataTypeTok"/>
          <w:sz w:val="13"/>
          <w:szCs w:val="13"/>
        </w:rPr>
        <w:t>int</w:t>
      </w:r>
      <w:r w:rsidRPr="00237D89">
        <w:rPr>
          <w:rStyle w:val="NormalTok"/>
          <w:sz w:val="13"/>
          <w:szCs w:val="13"/>
        </w:rPr>
        <w:t xml:space="preserve"> u</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v</w:t>
      </w:r>
      <w:r w:rsidRPr="00237D89">
        <w:rPr>
          <w:rStyle w:val="OperatorTok"/>
          <w:sz w:val="13"/>
          <w:szCs w:val="13"/>
        </w:rPr>
        <w:t>,</w:t>
      </w:r>
      <w:r w:rsidRPr="00237D89">
        <w:rPr>
          <w:rStyle w:val="NormalTok"/>
          <w:sz w:val="13"/>
          <w:szCs w:val="13"/>
        </w:rPr>
        <w:t xml:space="preserve"> Cap f</w:t>
      </w:r>
      <w:r w:rsidRPr="00237D89">
        <w:rPr>
          <w:rStyle w:val="OperatorTok"/>
          <w:sz w:val="13"/>
          <w:szCs w:val="13"/>
        </w:rPr>
        <w:t>,</w:t>
      </w:r>
      <w:r w:rsidRPr="00237D89">
        <w:rPr>
          <w:rStyle w:val="NormalTok"/>
          <w:sz w:val="13"/>
          <w:szCs w:val="13"/>
        </w:rPr>
        <w:t xml:space="preserve"> Cost w</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加一条</w:t>
      </w:r>
      <w:r w:rsidRPr="00237D89">
        <w:rPr>
          <w:rStyle w:val="CommentTok"/>
          <w:sz w:val="13"/>
          <w:szCs w:val="13"/>
        </w:rPr>
        <w:t>u</w:t>
      </w:r>
      <w:r w:rsidRPr="00237D89">
        <w:rPr>
          <w:rStyle w:val="CommentTok"/>
          <w:sz w:val="13"/>
          <w:szCs w:val="13"/>
        </w:rPr>
        <w:t>到</w:t>
      </w:r>
      <w:r w:rsidRPr="00237D89">
        <w:rPr>
          <w:rStyle w:val="CommentTok"/>
          <w:sz w:val="13"/>
          <w:szCs w:val="13"/>
        </w:rPr>
        <w:t>v</w:t>
      </w:r>
      <w:r w:rsidRPr="00237D89">
        <w:rPr>
          <w:rStyle w:val="CommentTok"/>
          <w:sz w:val="13"/>
          <w:szCs w:val="13"/>
        </w:rPr>
        <w:t>流为</w:t>
      </w:r>
      <w:r w:rsidRPr="00237D89">
        <w:rPr>
          <w:rStyle w:val="CommentTok"/>
          <w:sz w:val="13"/>
          <w:szCs w:val="13"/>
        </w:rPr>
        <w:t>f</w:t>
      </w:r>
      <w:r w:rsidRPr="00237D89">
        <w:rPr>
          <w:rStyle w:val="CommentTok"/>
          <w:sz w:val="13"/>
          <w:szCs w:val="13"/>
        </w:rPr>
        <w:t>单位费为</w:t>
      </w:r>
      <w:r w:rsidRPr="00237D89">
        <w:rPr>
          <w:rStyle w:val="CommentTok"/>
          <w:sz w:val="13"/>
          <w:szCs w:val="13"/>
        </w:rPr>
        <w:t>w</w:t>
      </w:r>
      <w:r w:rsidRPr="00237D89">
        <w:rPr>
          <w:rStyle w:val="CommentTok"/>
          <w:sz w:val="13"/>
          <w:szCs w:val="13"/>
        </w:rPr>
        <w:t>的边</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E</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NormalTok"/>
          <w:sz w:val="13"/>
          <w:szCs w:val="13"/>
        </w:rPr>
        <w:t>v</w:t>
      </w:r>
      <w:r w:rsidRPr="00237D89">
        <w:rPr>
          <w:rStyle w:val="OperatorTok"/>
          <w:sz w:val="13"/>
          <w:szCs w:val="13"/>
        </w:rPr>
        <w:t>,</w:t>
      </w:r>
      <w:r w:rsidRPr="00237D89">
        <w:rPr>
          <w:rStyle w:val="NormalTok"/>
          <w:sz w:val="13"/>
          <w:szCs w:val="13"/>
        </w:rPr>
        <w:t xml:space="preserve"> f</w:t>
      </w:r>
      <w:r w:rsidRPr="00237D89">
        <w:rPr>
          <w:rStyle w:val="OperatorTok"/>
          <w:sz w:val="13"/>
          <w:szCs w:val="13"/>
        </w:rPr>
        <w:t>,</w:t>
      </w:r>
      <w:r w:rsidRPr="00237D89">
        <w:rPr>
          <w:rStyle w:val="NormalTok"/>
          <w:sz w:val="13"/>
          <w:szCs w:val="13"/>
        </w:rPr>
        <w:t xml:space="preserve"> w</w:t>
      </w:r>
      <w:r w:rsidRPr="00237D89">
        <w:rPr>
          <w:rStyle w:val="OperatorTok"/>
          <w:sz w:val="13"/>
          <w:szCs w:val="13"/>
        </w:rPr>
        <w:t>,</w:t>
      </w:r>
      <w:r w:rsidRPr="00237D89">
        <w:rPr>
          <w:rStyle w:val="NormalTok"/>
          <w:sz w:val="13"/>
          <w:szCs w:val="13"/>
        </w:rPr>
        <w:t xml:space="preserve"> E</w:t>
      </w:r>
      <w:r w:rsidRPr="00237D89">
        <w:rPr>
          <w:rStyle w:val="OperatorTok"/>
          <w:sz w:val="13"/>
          <w:szCs w:val="13"/>
        </w:rPr>
        <w:t>[</w:t>
      </w:r>
      <w:r w:rsidRPr="00237D89">
        <w:rPr>
          <w:rStyle w:val="NormalTok"/>
          <w:sz w:val="13"/>
          <w:szCs w:val="13"/>
        </w:rPr>
        <w:t>v</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E</w:t>
      </w:r>
      <w:r w:rsidRPr="00237D89">
        <w:rPr>
          <w:rStyle w:val="OperatorTok"/>
          <w:sz w:val="13"/>
          <w:szCs w:val="13"/>
        </w:rPr>
        <w:t>[</w:t>
      </w:r>
      <w:r w:rsidRPr="00237D89">
        <w:rPr>
          <w:rStyle w:val="NormalTok"/>
          <w:sz w:val="13"/>
          <w:szCs w:val="13"/>
        </w:rPr>
        <w:t>v</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w</w:t>
      </w:r>
      <w:r w:rsidRPr="00237D89">
        <w:rPr>
          <w:rStyle w:val="OperatorTok"/>
          <w:sz w:val="13"/>
          <w:szCs w:val="13"/>
        </w:rPr>
        <w:t>,</w:t>
      </w:r>
      <w:r w:rsidRPr="00237D89">
        <w:rPr>
          <w:rStyle w:val="NormalTok"/>
          <w:sz w:val="13"/>
          <w:szCs w:val="13"/>
        </w:rPr>
        <w:t xml:space="preserve"> E</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DataTypeTok"/>
          <w:sz w:val="13"/>
          <w:szCs w:val="13"/>
        </w:rPr>
        <w:t>bool</w:t>
      </w:r>
      <w:r w:rsidRPr="00237D89">
        <w:rPr>
          <w:rStyle w:val="NormalTok"/>
          <w:sz w:val="13"/>
          <w:szCs w:val="13"/>
        </w:rPr>
        <w:t xml:space="preserve"> SPFA</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memset(Dis, INF, sizeof(T) * (N + 1));</w:t>
      </w:r>
      <w:r w:rsidRPr="00237D89">
        <w:rPr>
          <w:sz w:val="13"/>
          <w:szCs w:val="13"/>
        </w:rPr>
        <w:br/>
      </w:r>
      <w:r w:rsidRPr="00237D89">
        <w:rPr>
          <w:rStyle w:val="NormalTok"/>
          <w:sz w:val="13"/>
          <w:szCs w:val="13"/>
        </w:rPr>
        <w:tab/>
      </w:r>
      <w:r w:rsidRPr="00237D89">
        <w:rPr>
          <w:rStyle w:val="NormalTok"/>
          <w:sz w:val="13"/>
          <w:szCs w:val="13"/>
        </w:rPr>
        <w:tab/>
        <w:t>Dis</w:t>
      </w:r>
      <w:r w:rsidRPr="00237D89">
        <w:rPr>
          <w:rStyle w:val="OperatorTok"/>
          <w:sz w:val="13"/>
          <w:szCs w:val="13"/>
        </w:rPr>
        <w:t>.</w:t>
      </w:r>
      <w:r w:rsidRPr="00237D89">
        <w:rPr>
          <w:rStyle w:val="NormalTok"/>
          <w:sz w:val="13"/>
          <w:szCs w:val="13"/>
        </w:rPr>
        <w:t>assign</w:t>
      </w:r>
      <w:r w:rsidRPr="00237D89">
        <w:rPr>
          <w:rStyle w:val="OperatorTok"/>
          <w:sz w:val="13"/>
          <w:szCs w:val="13"/>
        </w:rPr>
        <w:t>(</w:t>
      </w:r>
      <w:r w:rsidRPr="00237D89">
        <w:rPr>
          <w:rStyle w:val="NormalTok"/>
          <w:sz w:val="13"/>
          <w:szCs w:val="13"/>
        </w:rPr>
        <w:t xml:space="preserve">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CINF</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Dis</w:t>
      </w:r>
      <w:r w:rsidRPr="00237D89">
        <w:rPr>
          <w:rStyle w:val="OperatorTok"/>
          <w:sz w:val="13"/>
          <w:szCs w:val="13"/>
        </w:rPr>
        <w:t>[</w:t>
      </w:r>
      <w:r w:rsidRPr="00237D89">
        <w:rPr>
          <w:rStyle w:val="NormalTok"/>
          <w:sz w:val="13"/>
          <w:szCs w:val="13"/>
        </w:rPr>
        <w:t>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k</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if(first_spfa)</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first_spfa</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DataTypeTok"/>
          <w:sz w:val="13"/>
          <w:szCs w:val="13"/>
        </w:rPr>
        <w:t>char</w:t>
      </w:r>
      <w:r w:rsidRPr="00237D89">
        <w:rPr>
          <w:rStyle w:val="OperatorTok"/>
          <w:sz w:val="13"/>
          <w:szCs w:val="13"/>
        </w:rPr>
        <w:t>&gt;</w:t>
      </w:r>
      <w:r w:rsidRPr="00237D89">
        <w:rPr>
          <w:rStyle w:val="NormalTok"/>
          <w:sz w:val="13"/>
          <w:szCs w:val="13"/>
        </w:rPr>
        <w:t xml:space="preserve"> inqueue</w:t>
      </w:r>
      <w:r w:rsidRPr="00237D89">
        <w:rPr>
          <w:rStyle w:val="OperatorTok"/>
          <w:sz w:val="13"/>
          <w:szCs w:val="13"/>
        </w:rPr>
        <w:t>(</w:t>
      </w:r>
      <w:r w:rsidRPr="00237D89">
        <w:rPr>
          <w:rStyle w:val="NormalTok"/>
          <w:sz w:val="13"/>
          <w:szCs w:val="13"/>
        </w:rPr>
        <w:t xml:space="preserve">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first_spfa = false;</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std::queue&lt;int&gt; Q;</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Q.emplace(s);</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std::deque&lt;int&gt; Q;</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vector</w:t>
      </w:r>
      <w:r w:rsidRPr="00237D89">
        <w:rPr>
          <w:rStyle w:val="CommentTok"/>
          <w:sz w:val="13"/>
          <w:szCs w:val="13"/>
        </w:rPr>
        <w:t>实现循环队列可以快</w:t>
      </w:r>
      <w:r w:rsidRPr="00237D89">
        <w:rPr>
          <w:rStyle w:val="CommentTok"/>
          <w:sz w:val="13"/>
          <w:szCs w:val="13"/>
        </w:rPr>
        <w:t>0.5%</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qsiz </w:t>
      </w:r>
      <w:r w:rsidRPr="00237D89">
        <w:rPr>
          <w:rStyle w:val="OperatorTok"/>
          <w:sz w:val="13"/>
          <w:szCs w:val="13"/>
        </w:rPr>
        <w:t>=</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DataTypeTok"/>
          <w:sz w:val="13"/>
          <w:szCs w:val="13"/>
        </w:rPr>
        <w:t>int</w:t>
      </w:r>
      <w:r w:rsidRPr="00237D89">
        <w:rPr>
          <w:rStyle w:val="OperatorTok"/>
          <w:sz w:val="13"/>
          <w:szCs w:val="13"/>
        </w:rPr>
        <w:t>&gt;</w:t>
      </w:r>
      <w:r w:rsidRPr="00237D89">
        <w:rPr>
          <w:rStyle w:val="NormalTok"/>
          <w:sz w:val="13"/>
          <w:szCs w:val="13"/>
        </w:rPr>
        <w:t xml:space="preserve"> Q</w:t>
      </w:r>
      <w:r w:rsidRPr="00237D89">
        <w:rPr>
          <w:rStyle w:val="OperatorTok"/>
          <w:sz w:val="13"/>
          <w:szCs w:val="13"/>
        </w:rPr>
        <w:t>(</w:t>
      </w:r>
      <w:r w:rsidRPr="00237D89">
        <w:rPr>
          <w:rStyle w:val="NormalTok"/>
          <w:sz w:val="13"/>
          <w:szCs w:val="13"/>
        </w:rPr>
        <w:t>qsiz</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lptr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rptr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Q.emplace_back(s);</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Q</w:t>
      </w:r>
      <w:r w:rsidRPr="00237D89">
        <w:rPr>
          <w:rStyle w:val="OperatorTok"/>
          <w:sz w:val="13"/>
          <w:szCs w:val="13"/>
        </w:rPr>
        <w:t>[</w:t>
      </w:r>
      <w:r w:rsidRPr="00237D89">
        <w:rPr>
          <w:rStyle w:val="NormalTok"/>
          <w:sz w:val="13"/>
          <w:szCs w:val="13"/>
        </w:rPr>
        <w:t>rpt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s</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inqueue</w:t>
      </w:r>
      <w:r w:rsidRPr="00237D89">
        <w:rPr>
          <w:rStyle w:val="OperatorTok"/>
          <w:sz w:val="13"/>
          <w:szCs w:val="13"/>
        </w:rPr>
        <w:t>[</w:t>
      </w:r>
      <w:r w:rsidRPr="00237D89">
        <w:rPr>
          <w:rStyle w:val="NormalTok"/>
          <w:sz w:val="13"/>
          <w:szCs w:val="13"/>
        </w:rPr>
        <w:t>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lptr </w:t>
      </w:r>
      <w:r w:rsidRPr="00237D89">
        <w:rPr>
          <w:rStyle w:val="OperatorTok"/>
          <w:sz w:val="13"/>
          <w:szCs w:val="13"/>
        </w:rPr>
        <w:t>!=</w:t>
      </w:r>
      <w:r w:rsidRPr="00237D89">
        <w:rPr>
          <w:rStyle w:val="NormalTok"/>
          <w:sz w:val="13"/>
          <w:szCs w:val="13"/>
        </w:rPr>
        <w:t xml:space="preserve"> rpt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while (Q.size())</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k </w:t>
      </w:r>
      <w:r w:rsidRPr="00237D89">
        <w:rPr>
          <w:rStyle w:val="OperatorTok"/>
          <w:sz w:val="13"/>
          <w:szCs w:val="13"/>
        </w:rPr>
        <w:t>=</w:t>
      </w:r>
      <w:r w:rsidRPr="00237D89">
        <w:rPr>
          <w:rStyle w:val="NormalTok"/>
          <w:sz w:val="13"/>
          <w:szCs w:val="13"/>
        </w:rPr>
        <w:t xml:space="preserve"> Q</w:t>
      </w:r>
      <w:r w:rsidRPr="00237D89">
        <w:rPr>
          <w:rStyle w:val="OperatorTok"/>
          <w:sz w:val="13"/>
          <w:szCs w:val="13"/>
        </w:rPr>
        <w:t>[</w:t>
      </w:r>
      <w:r w:rsidRPr="00237D89">
        <w:rPr>
          <w:rStyle w:val="NormalTok"/>
          <w:sz w:val="13"/>
          <w:szCs w:val="13"/>
        </w:rPr>
        <w:t>lpt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lptr </w:t>
      </w:r>
      <w:r w:rsidRPr="00237D89">
        <w:rPr>
          <w:rStyle w:val="OperatorTok"/>
          <w:sz w:val="13"/>
          <w:szCs w:val="13"/>
        </w:rPr>
        <w:t>&gt;=</w:t>
      </w:r>
      <w:r w:rsidRPr="00237D89">
        <w:rPr>
          <w:rStyle w:val="NormalTok"/>
          <w:sz w:val="13"/>
          <w:szCs w:val="13"/>
        </w:rPr>
        <w:t xml:space="preserve"> </w:t>
      </w:r>
      <w:r w:rsidRPr="00237D89">
        <w:rPr>
          <w:rStyle w:val="OperatorTok"/>
          <w:sz w:val="13"/>
          <w:szCs w:val="13"/>
        </w:rPr>
        <w:t>(</w:t>
      </w:r>
      <w:r w:rsidRPr="00237D89">
        <w:rPr>
          <w:rStyle w:val="NormalTok"/>
          <w:sz w:val="13"/>
          <w:szCs w:val="13"/>
        </w:rPr>
        <w:t>qsiz</w:t>
      </w:r>
      <w:r w:rsidRPr="00237D89">
        <w:rPr>
          <w:rStyle w:val="OperatorTok"/>
          <w:sz w:val="13"/>
          <w:szCs w:val="13"/>
        </w:rPr>
        <w:t>))</w:t>
      </w:r>
      <w:r w:rsidRPr="00237D89">
        <w:rPr>
          <w:sz w:val="13"/>
          <w:szCs w:val="13"/>
        </w:rPr>
        <w:br/>
      </w:r>
      <w:r w:rsidRPr="00237D89">
        <w:rPr>
          <w:rStyle w:val="NormalTok"/>
          <w:sz w:val="13"/>
          <w:szCs w:val="13"/>
        </w:rPr>
        <w:t xml:space="preserve">                    lptr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k = Q.fron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Q.pop();</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Q.pop_fron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E</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to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f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flo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w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cost</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auto &amp;rev = i.dualEdge;</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f </w:t>
      </w:r>
      <w:r w:rsidRPr="00237D89">
        <w:rPr>
          <w:rStyle w:val="KeywordTok"/>
          <w:sz w:val="13"/>
          <w:szCs w:val="13"/>
        </w:rPr>
        <w:t>and</w:t>
      </w:r>
      <w:r w:rsidRPr="00237D89">
        <w:rPr>
          <w:rStyle w:val="NormalTok"/>
          <w:sz w:val="13"/>
          <w:szCs w:val="13"/>
        </w:rPr>
        <w:t xml:space="preserve"> Dis</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 </w:t>
      </w:r>
      <w:r w:rsidRPr="00237D89">
        <w:rPr>
          <w:rStyle w:val="OperatorTok"/>
          <w:sz w:val="13"/>
          <w:szCs w:val="13"/>
        </w:rPr>
        <w:t>&lt;</w:t>
      </w:r>
      <w:r w:rsidRPr="00237D89">
        <w:rPr>
          <w:rStyle w:val="NormalTok"/>
          <w:sz w:val="13"/>
          <w:szCs w:val="13"/>
        </w:rPr>
        <w:t xml:space="preserve"> Dis</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Dis</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Dis</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inqueue</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if (Q.size() and Dis[Q.front()] &gt;= Dis[to])</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lptr </w:t>
      </w:r>
      <w:r w:rsidRPr="00237D89">
        <w:rPr>
          <w:rStyle w:val="OperatorTok"/>
          <w:sz w:val="13"/>
          <w:szCs w:val="13"/>
        </w:rPr>
        <w:t>!=</w:t>
      </w:r>
      <w:r w:rsidRPr="00237D89">
        <w:rPr>
          <w:rStyle w:val="NormalTok"/>
          <w:sz w:val="13"/>
          <w:szCs w:val="13"/>
        </w:rPr>
        <w:t xml:space="preserve"> rptr </w:t>
      </w:r>
      <w:r w:rsidRPr="00237D89">
        <w:rPr>
          <w:rStyle w:val="KeywordTok"/>
          <w:sz w:val="13"/>
          <w:szCs w:val="13"/>
        </w:rPr>
        <w:t>and</w:t>
      </w:r>
      <w:r w:rsidRPr="00237D89">
        <w:rPr>
          <w:rStyle w:val="NormalTok"/>
          <w:sz w:val="13"/>
          <w:szCs w:val="13"/>
        </w:rPr>
        <w:t xml:space="preserve"> Dis</w:t>
      </w:r>
      <w:r w:rsidRPr="00237D89">
        <w:rPr>
          <w:rStyle w:val="OperatorTok"/>
          <w:sz w:val="13"/>
          <w:szCs w:val="13"/>
        </w:rPr>
        <w:t>[</w:t>
      </w:r>
      <w:r w:rsidRPr="00237D89">
        <w:rPr>
          <w:rStyle w:val="NormalTok"/>
          <w:sz w:val="13"/>
          <w:szCs w:val="13"/>
        </w:rPr>
        <w:t>Q</w:t>
      </w:r>
      <w:r w:rsidRPr="00237D89">
        <w:rPr>
          <w:rStyle w:val="OperatorTok"/>
          <w:sz w:val="13"/>
          <w:szCs w:val="13"/>
        </w:rPr>
        <w:t>[</w:t>
      </w:r>
      <w:r w:rsidRPr="00237D89">
        <w:rPr>
          <w:rStyle w:val="NormalTok"/>
          <w:sz w:val="13"/>
          <w:szCs w:val="13"/>
        </w:rPr>
        <w:t>lptr</w:t>
      </w:r>
      <w:r w:rsidRPr="00237D89">
        <w:rPr>
          <w:rStyle w:val="OperatorTok"/>
          <w:sz w:val="13"/>
          <w:szCs w:val="13"/>
        </w:rPr>
        <w:t>]]</w:t>
      </w:r>
      <w:r w:rsidRPr="00237D89">
        <w:rPr>
          <w:rStyle w:val="NormalTok"/>
          <w:sz w:val="13"/>
          <w:szCs w:val="13"/>
        </w:rPr>
        <w:t xml:space="preserve"> </w:t>
      </w:r>
      <w:r w:rsidRPr="00237D89">
        <w:rPr>
          <w:rStyle w:val="OperatorTok"/>
          <w:sz w:val="13"/>
          <w:szCs w:val="13"/>
        </w:rPr>
        <w:t>&gt;=</w:t>
      </w:r>
      <w:r w:rsidRPr="00237D89">
        <w:rPr>
          <w:rStyle w:val="NormalTok"/>
          <w:sz w:val="13"/>
          <w:szCs w:val="13"/>
        </w:rPr>
        <w:t xml:space="preserve"> Dis</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Q.emplace_front(to);</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lptr </w:t>
      </w:r>
      <w:r w:rsidRPr="00237D89">
        <w:rPr>
          <w:rStyle w:val="OperatorTok"/>
          <w:sz w:val="13"/>
          <w:szCs w:val="13"/>
        </w:rPr>
        <w:t>&l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lptr </w:t>
      </w:r>
      <w:r w:rsidRPr="00237D89">
        <w:rPr>
          <w:rStyle w:val="OperatorTok"/>
          <w:sz w:val="13"/>
          <w:szCs w:val="13"/>
        </w:rPr>
        <w:t>+=</w:t>
      </w:r>
      <w:r w:rsidRPr="00237D89">
        <w:rPr>
          <w:rStyle w:val="NormalTok"/>
          <w:sz w:val="13"/>
          <w:szCs w:val="13"/>
        </w:rPr>
        <w:t xml:space="preserve"> qsiz</w:t>
      </w:r>
      <w:r w:rsidRPr="00237D89">
        <w:rPr>
          <w:rStyle w:val="OperatorTok"/>
          <w:sz w:val="13"/>
          <w:szCs w:val="13"/>
        </w:rPr>
        <w:t>;</w:t>
      </w:r>
      <w:r w:rsidRPr="00237D89">
        <w:rPr>
          <w:sz w:val="13"/>
          <w:szCs w:val="13"/>
        </w:rPr>
        <w:br/>
      </w:r>
      <w:r w:rsidRPr="00237D89">
        <w:rPr>
          <w:rStyle w:val="NormalTok"/>
          <w:sz w:val="13"/>
          <w:szCs w:val="13"/>
        </w:rPr>
        <w:t xml:space="preserve">                                Q</w:t>
      </w:r>
      <w:r w:rsidRPr="00237D89">
        <w:rPr>
          <w:rStyle w:val="OperatorTok"/>
          <w:sz w:val="13"/>
          <w:szCs w:val="13"/>
        </w:rPr>
        <w:t>[</w:t>
      </w:r>
      <w:r w:rsidRPr="00237D89">
        <w:rPr>
          <w:rStyle w:val="NormalTok"/>
          <w:sz w:val="13"/>
          <w:szCs w:val="13"/>
        </w:rPr>
        <w:t>lpt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to</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Q.emplace_back(to);</w:t>
      </w:r>
      <w:r w:rsidRPr="00237D89">
        <w:rPr>
          <w:sz w:val="13"/>
          <w:szCs w:val="13"/>
        </w:rPr>
        <w:br/>
      </w:r>
      <w:r w:rsidRPr="00237D89">
        <w:rPr>
          <w:rStyle w:val="NormalTok"/>
          <w:sz w:val="13"/>
          <w:szCs w:val="13"/>
        </w:rPr>
        <w:t xml:space="preserve">                               </w:t>
      </w:r>
      <w:r w:rsidRPr="00237D89">
        <w:rPr>
          <w:rStyle w:val="NormalTok"/>
          <w:sz w:val="13"/>
          <w:szCs w:val="13"/>
        </w:rPr>
        <w:tab/>
        <w:t>Q</w:t>
      </w:r>
      <w:r w:rsidRPr="00237D89">
        <w:rPr>
          <w:rStyle w:val="OperatorTok"/>
          <w:sz w:val="13"/>
          <w:szCs w:val="13"/>
        </w:rPr>
        <w:t>[</w:t>
      </w:r>
      <w:r w:rsidRPr="00237D89">
        <w:rPr>
          <w:rStyle w:val="NormalTok"/>
          <w:sz w:val="13"/>
          <w:szCs w:val="13"/>
        </w:rPr>
        <w:t>rpt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to</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rptr </w:t>
      </w:r>
      <w:r w:rsidRPr="00237D89">
        <w:rPr>
          <w:rStyle w:val="OperatorTok"/>
          <w:sz w:val="13"/>
          <w:szCs w:val="13"/>
        </w:rPr>
        <w:t>&gt;=</w:t>
      </w:r>
      <w:r w:rsidRPr="00237D89">
        <w:rPr>
          <w:rStyle w:val="NormalTok"/>
          <w:sz w:val="13"/>
          <w:szCs w:val="13"/>
        </w:rPr>
        <w:t xml:space="preserve"> </w:t>
      </w:r>
      <w:r w:rsidRPr="00237D89">
        <w:rPr>
          <w:rStyle w:val="OperatorTok"/>
          <w:sz w:val="13"/>
          <w:szCs w:val="13"/>
        </w:rPr>
        <w:t>(</w:t>
      </w:r>
      <w:r w:rsidRPr="00237D89">
        <w:rPr>
          <w:rStyle w:val="NormalTok"/>
          <w:sz w:val="13"/>
          <w:szCs w:val="13"/>
        </w:rPr>
        <w:t>qsiz</w:t>
      </w:r>
      <w:r w:rsidRPr="00237D89">
        <w:rPr>
          <w:rStyle w:val="OperatorTok"/>
          <w:sz w:val="13"/>
          <w:szCs w:val="13"/>
        </w:rPr>
        <w:t>))</w:t>
      </w:r>
      <w:r w:rsidRPr="00237D89">
        <w:rPr>
          <w:sz w:val="13"/>
          <w:szCs w:val="13"/>
        </w:rPr>
        <w:br/>
      </w:r>
      <w:r w:rsidRPr="00237D89">
        <w:rPr>
          <w:rStyle w:val="NormalTok"/>
          <w:sz w:val="13"/>
          <w:szCs w:val="13"/>
        </w:rPr>
        <w:t xml:space="preserve">                                    rptr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Q.emplace(to);</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inqueue</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inqueue</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else</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DataTypeTok"/>
          <w:sz w:val="13"/>
          <w:szCs w:val="13"/>
        </w:rPr>
        <w:t>char</w:t>
      </w:r>
      <w:r w:rsidRPr="00237D89">
        <w:rPr>
          <w:rStyle w:val="OperatorTok"/>
          <w:sz w:val="13"/>
          <w:szCs w:val="13"/>
        </w:rPr>
        <w:t>&gt;</w:t>
      </w:r>
      <w:r w:rsidRPr="00237D89">
        <w:rPr>
          <w:rStyle w:val="NormalTok"/>
          <w:sz w:val="13"/>
          <w:szCs w:val="13"/>
        </w:rPr>
        <w:t xml:space="preserve"> dvis</w:t>
      </w:r>
      <w:r w:rsidRPr="00237D89">
        <w:rPr>
          <w:rStyle w:val="OperatorTok"/>
          <w:sz w:val="13"/>
          <w:szCs w:val="13"/>
        </w:rPr>
        <w:t>(</w:t>
      </w:r>
      <w:r w:rsidRPr="00237D89">
        <w:rPr>
          <w:rStyle w:val="NormalTok"/>
          <w:sz w:val="13"/>
          <w:szCs w:val="13"/>
        </w:rPr>
        <w:t xml:space="preserve">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PreprocessorTok"/>
          <w:sz w:val="13"/>
          <w:szCs w:val="13"/>
        </w:rPr>
        <w:t>#ifndef not_use_heap</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KeywordTok"/>
          <w:sz w:val="13"/>
          <w:szCs w:val="13"/>
        </w:rPr>
        <w:t>struct</w:t>
      </w:r>
      <w:r w:rsidRPr="00237D89">
        <w:rPr>
          <w:rStyle w:val="NormalTok"/>
          <w:sz w:val="13"/>
          <w:szCs w:val="13"/>
        </w:rPr>
        <w:t xml:space="preserve"> elem</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x</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Cost 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DataTypeTok"/>
          <w:sz w:val="13"/>
          <w:szCs w:val="13"/>
        </w:rPr>
        <w:t>bool</w:t>
      </w:r>
      <w:r w:rsidRPr="00237D89">
        <w:rPr>
          <w:rStyle w:val="NormalTok"/>
          <w:sz w:val="13"/>
          <w:szCs w:val="13"/>
        </w:rPr>
        <w:t xml:space="preserve"> </w:t>
      </w:r>
      <w:r w:rsidRPr="00237D89">
        <w:rPr>
          <w:rStyle w:val="KeywordTok"/>
          <w:sz w:val="13"/>
          <w:szCs w:val="13"/>
        </w:rPr>
        <w:t>operator</w:t>
      </w:r>
      <w:r w:rsidRPr="00237D89">
        <w:rPr>
          <w:rStyle w:val="OperatorTok"/>
          <w:sz w:val="13"/>
          <w:szCs w:val="13"/>
        </w:rPr>
        <w:t>&lt;(</w:t>
      </w:r>
      <w:r w:rsidRPr="00237D89">
        <w:rPr>
          <w:rStyle w:val="AttributeTok"/>
          <w:sz w:val="13"/>
          <w:szCs w:val="13"/>
        </w:rPr>
        <w:t>const</w:t>
      </w:r>
      <w:r w:rsidRPr="00237D89">
        <w:rPr>
          <w:rStyle w:val="NormalTok"/>
          <w:sz w:val="13"/>
          <w:szCs w:val="13"/>
        </w:rPr>
        <w:t xml:space="preserve"> elem </w:t>
      </w:r>
      <w:r w:rsidRPr="00237D89">
        <w:rPr>
          <w:rStyle w:val="OperatorTok"/>
          <w:sz w:val="13"/>
          <w:szCs w:val="13"/>
        </w:rPr>
        <w:t>&amp;</w:t>
      </w:r>
      <w:r w:rsidRPr="00237D89">
        <w:rPr>
          <w:rStyle w:val="NormalTok"/>
          <w:sz w:val="13"/>
          <w:szCs w:val="13"/>
        </w:rPr>
        <w:t>b</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k </w:t>
      </w:r>
      <w:r w:rsidRPr="00237D89">
        <w:rPr>
          <w:rStyle w:val="OperatorTok"/>
          <w:sz w:val="13"/>
          <w:szCs w:val="13"/>
        </w:rPr>
        <w:t>&gt;</w:t>
      </w:r>
      <w:r w:rsidRPr="00237D89">
        <w:rPr>
          <w:rStyle w:val="NormalTok"/>
          <w:sz w:val="13"/>
          <w:szCs w:val="13"/>
        </w:rPr>
        <w:t xml:space="preserve"> b</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elem</w:t>
      </w:r>
      <w:r w:rsidRPr="00237D89">
        <w:rPr>
          <w:rStyle w:val="OperatorTok"/>
          <w:sz w:val="13"/>
          <w:szCs w:val="13"/>
        </w:rPr>
        <w:t>(</w:t>
      </w:r>
      <w:r w:rsidRPr="00237D89">
        <w:rPr>
          <w:rStyle w:val="DataTypeTok"/>
          <w:sz w:val="13"/>
          <w:szCs w:val="13"/>
        </w:rPr>
        <w:t>int</w:t>
      </w:r>
      <w:r w:rsidRPr="00237D89">
        <w:rPr>
          <w:rStyle w:val="NormalTok"/>
          <w:sz w:val="13"/>
          <w:szCs w:val="13"/>
        </w:rPr>
        <w:t xml:space="preserve"> px</w:t>
      </w:r>
      <w:r w:rsidRPr="00237D89">
        <w:rPr>
          <w:rStyle w:val="OperatorTok"/>
          <w:sz w:val="13"/>
          <w:szCs w:val="13"/>
        </w:rPr>
        <w:t>,</w:t>
      </w:r>
      <w:r w:rsidRPr="00237D89">
        <w:rPr>
          <w:rStyle w:val="NormalTok"/>
          <w:sz w:val="13"/>
          <w:szCs w:val="13"/>
        </w:rPr>
        <w:t xml:space="preserve"> Cost ke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px</w:t>
      </w:r>
      <w:r w:rsidRPr="00237D89">
        <w:rPr>
          <w:rStyle w:val="OperatorTok"/>
          <w:sz w:val="13"/>
          <w:szCs w:val="13"/>
        </w:rPr>
        <w:t>),</w:t>
      </w:r>
      <w:r w:rsidRPr="00237D89">
        <w:rPr>
          <w:rStyle w:val="NormalTok"/>
          <w:sz w:val="13"/>
          <w:szCs w:val="13"/>
        </w:rPr>
        <w:t xml:space="preserve"> k</w:t>
      </w:r>
      <w:r w:rsidRPr="00237D89">
        <w:rPr>
          <w:rStyle w:val="OperatorTok"/>
          <w:sz w:val="13"/>
          <w:szCs w:val="13"/>
        </w:rPr>
        <w:t>(</w:t>
      </w:r>
      <w:r w:rsidRPr="00237D89">
        <w:rPr>
          <w:rStyle w:val="NormalTok"/>
          <w:sz w:val="13"/>
          <w:szCs w:val="13"/>
        </w:rPr>
        <w:t>ke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priority_queue</w:t>
      </w:r>
      <w:r w:rsidRPr="00237D89">
        <w:rPr>
          <w:rStyle w:val="OperatorTok"/>
          <w:sz w:val="13"/>
          <w:szCs w:val="13"/>
        </w:rPr>
        <w:t>&lt;</w:t>
      </w:r>
      <w:r w:rsidRPr="00237D89">
        <w:rPr>
          <w:rStyle w:val="NormalTok"/>
          <w:sz w:val="13"/>
          <w:szCs w:val="13"/>
        </w:rPr>
        <w:t>elem</w:t>
      </w:r>
      <w:r w:rsidRPr="00237D89">
        <w:rPr>
          <w:rStyle w:val="OperatorTok"/>
          <w:sz w:val="13"/>
          <w:szCs w:val="13"/>
        </w:rPr>
        <w:t>&gt;</w:t>
      </w:r>
      <w:r w:rsidRPr="00237D89">
        <w:rPr>
          <w:rStyle w:val="NormalTok"/>
          <w:sz w:val="13"/>
          <w:szCs w:val="13"/>
        </w:rPr>
        <w:t xml:space="preserve"> Q</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Q</w:t>
      </w:r>
      <w:r w:rsidRPr="00237D89">
        <w:rPr>
          <w:rStyle w:val="OperatorTok"/>
          <w:sz w:val="13"/>
          <w:szCs w:val="13"/>
        </w:rPr>
        <w:t>.</w:t>
      </w:r>
      <w:r w:rsidRPr="00237D89">
        <w:rPr>
          <w:rStyle w:val="NormalTok"/>
          <w:sz w:val="13"/>
          <w:szCs w:val="13"/>
        </w:rPr>
        <w:t>emplace</w:t>
      </w:r>
      <w:r w:rsidRPr="00237D89">
        <w:rPr>
          <w:rStyle w:val="OperatorTok"/>
          <w:sz w:val="13"/>
          <w:szCs w:val="13"/>
        </w:rPr>
        <w:t>(</w:t>
      </w:r>
      <w:r w:rsidRPr="00237D89">
        <w:rPr>
          <w:rStyle w:val="NormalTok"/>
          <w:sz w:val="13"/>
          <w:szCs w:val="13"/>
        </w:rPr>
        <w:t>s</w:t>
      </w:r>
      <w:r w:rsidRPr="00237D89">
        <w:rPr>
          <w:rStyle w:val="OperatorTok"/>
          <w:sz w:val="13"/>
          <w:szCs w:val="13"/>
        </w:rPr>
        <w:t>,</w:t>
      </w:r>
      <w:r w:rsidRPr="00237D89">
        <w:rPr>
          <w:rStyle w:val="NormalTok"/>
          <w:sz w:val="13"/>
          <w:szCs w:val="13"/>
        </w:rPr>
        <w:t xml:space="preserve"> Dis</w:t>
      </w:r>
      <w:r w:rsidRPr="00237D89">
        <w:rPr>
          <w:rStyle w:val="OperatorTok"/>
          <w:sz w:val="13"/>
          <w:szCs w:val="13"/>
        </w:rPr>
        <w:t>[</w:t>
      </w:r>
      <w:r w:rsidRPr="00237D89">
        <w:rPr>
          <w:rStyle w:val="NormalTok"/>
          <w:sz w:val="13"/>
          <w:szCs w:val="13"/>
        </w:rPr>
        <w:t>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Q</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k </w:t>
      </w:r>
      <w:r w:rsidRPr="00237D89">
        <w:rPr>
          <w:rStyle w:val="OperatorTok"/>
          <w:sz w:val="13"/>
          <w:szCs w:val="13"/>
        </w:rPr>
        <w:t>=</w:t>
      </w:r>
      <w:r w:rsidRPr="00237D89">
        <w:rPr>
          <w:rStyle w:val="NormalTok"/>
          <w:sz w:val="13"/>
          <w:szCs w:val="13"/>
        </w:rPr>
        <w:t xml:space="preserve"> Q</w:t>
      </w:r>
      <w:r w:rsidRPr="00237D89">
        <w:rPr>
          <w:rStyle w:val="OperatorTok"/>
          <w:sz w:val="13"/>
          <w:szCs w:val="13"/>
        </w:rPr>
        <w:t>.</w:t>
      </w:r>
      <w:r w:rsidRPr="00237D89">
        <w:rPr>
          <w:rStyle w:val="NormalTok"/>
          <w:sz w:val="13"/>
          <w:szCs w:val="13"/>
        </w:rPr>
        <w:t>top</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dvis</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Q</w:t>
      </w:r>
      <w:r w:rsidRPr="00237D89">
        <w:rPr>
          <w:rStyle w:val="OperatorTok"/>
          <w:sz w:val="13"/>
          <w:szCs w:val="13"/>
        </w:rPr>
        <w:t>.</w:t>
      </w:r>
      <w:r w:rsidRPr="00237D89">
        <w:rPr>
          <w:rStyle w:val="NormalTok"/>
          <w:sz w:val="13"/>
          <w:szCs w:val="13"/>
        </w:rPr>
        <w:t>pop</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E</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to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f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flo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w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cost</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auto &amp;rev = i.dualEdge;</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f </w:t>
      </w:r>
      <w:r w:rsidRPr="00237D89">
        <w:rPr>
          <w:rStyle w:val="KeywordTok"/>
          <w:sz w:val="13"/>
          <w:szCs w:val="13"/>
        </w:rPr>
        <w:t>and</w:t>
      </w:r>
      <w:r w:rsidRPr="00237D89">
        <w:rPr>
          <w:rStyle w:val="NormalTok"/>
          <w:sz w:val="13"/>
          <w:szCs w:val="13"/>
        </w:rPr>
        <w:t xml:space="preserve"> Dis</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 </w:t>
      </w:r>
      <w:r w:rsidRPr="00237D89">
        <w:rPr>
          <w:rStyle w:val="OperatorTok"/>
          <w:sz w:val="13"/>
          <w:szCs w:val="13"/>
        </w:rPr>
        <w:t>&lt;</w:t>
      </w:r>
      <w:r w:rsidRPr="00237D89">
        <w:rPr>
          <w:rStyle w:val="NormalTok"/>
          <w:sz w:val="13"/>
          <w:szCs w:val="13"/>
        </w:rPr>
        <w:t xml:space="preserve"> Dis</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Dis</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Dis</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dvis</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Q</w:t>
      </w:r>
      <w:r w:rsidRPr="00237D89">
        <w:rPr>
          <w:rStyle w:val="OperatorTok"/>
          <w:sz w:val="13"/>
          <w:szCs w:val="13"/>
        </w:rPr>
        <w:t>.</w:t>
      </w:r>
      <w:r w:rsidRPr="00237D89">
        <w:rPr>
          <w:rStyle w:val="NormalTok"/>
          <w:sz w:val="13"/>
          <w:szCs w:val="13"/>
        </w:rPr>
        <w:t>emplace</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rStyle w:val="NormalTok"/>
          <w:sz w:val="13"/>
          <w:szCs w:val="13"/>
        </w:rPr>
        <w:t xml:space="preserve"> Dis</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PreprocessorTok"/>
          <w:sz w:val="13"/>
          <w:szCs w:val="13"/>
        </w:rPr>
        <w:t>#else</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xml:space="preserve">// </w:t>
      </w:r>
      <w:r w:rsidRPr="00237D89">
        <w:rPr>
          <w:rStyle w:val="CommentTok"/>
          <w:sz w:val="13"/>
          <w:szCs w:val="13"/>
        </w:rPr>
        <w:t>非堆</w:t>
      </w:r>
      <w:r w:rsidRPr="00237D89">
        <w:rPr>
          <w:sz w:val="13"/>
          <w:szCs w:val="13"/>
        </w:rPr>
        <w:br/>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ato </w:t>
      </w:r>
      <w:r w:rsidRPr="00237D89">
        <w:rPr>
          <w:rStyle w:val="OperatorTok"/>
          <w:sz w:val="13"/>
          <w:szCs w:val="13"/>
        </w:rPr>
        <w:t>=</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ato</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auto kpos = max_element(ato.begin(), ato.end(), [&amp;](const int &amp;a, const int &amp;b) -&gt; bool</w:t>
      </w:r>
      <w:r w:rsidRPr="00237D89">
        <w:rPr>
          <w:sz w:val="13"/>
          <w:szCs w:val="13"/>
        </w:rPr>
        <w:br/>
      </w:r>
      <w:r w:rsidRPr="00237D89">
        <w:rPr>
          <w:rStyle w:val="NormalTok"/>
          <w:sz w:val="13"/>
          <w:szCs w:val="13"/>
        </w:rPr>
        <w:t xml:space="preserve">                </w:t>
      </w:r>
      <w:r w:rsidRPr="00237D89">
        <w:rPr>
          <w:rStyle w:val="CommentTok"/>
          <w:sz w:val="13"/>
          <w:szCs w:val="13"/>
        </w:rPr>
        <w:t>//                     { return Dis[a] &gt; Dis[b]; });</w:t>
      </w:r>
      <w:r w:rsidRPr="00237D89">
        <w:rPr>
          <w:sz w:val="13"/>
          <w:szCs w:val="13"/>
        </w:rPr>
        <w:br/>
      </w:r>
      <w:r w:rsidRPr="00237D89">
        <w:rPr>
          <w:rStyle w:val="NormalTok"/>
          <w:sz w:val="13"/>
          <w:szCs w:val="13"/>
        </w:rPr>
        <w:t xml:space="preserve">                </w:t>
      </w:r>
      <w:r w:rsidRPr="00237D89">
        <w:rPr>
          <w:rStyle w:val="CommentTok"/>
          <w:sz w:val="13"/>
          <w:szCs w:val="13"/>
        </w:rPr>
        <w:t>// int k = *kpos;</w:t>
      </w:r>
      <w:r w:rsidRPr="00237D89">
        <w:rPr>
          <w:sz w:val="13"/>
          <w:szCs w:val="13"/>
        </w:rPr>
        <w:br/>
      </w:r>
      <w:r w:rsidRPr="00237D89">
        <w:rPr>
          <w:rStyle w:val="NormalTok"/>
          <w:sz w:val="13"/>
          <w:szCs w:val="13"/>
        </w:rPr>
        <w:lastRenderedPageBreak/>
        <w:t xml:space="preserve">                </w:t>
      </w:r>
      <w:r w:rsidRPr="00237D89">
        <w:rPr>
          <w:rStyle w:val="CommentTok"/>
          <w:sz w:val="13"/>
          <w:szCs w:val="13"/>
        </w:rPr>
        <w:t>// ato.erase(kpos);</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k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N</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dvi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KeywordTok"/>
          <w:sz w:val="13"/>
          <w:szCs w:val="13"/>
        </w:rPr>
        <w:t>and</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k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NormalTok"/>
          <w:sz w:val="13"/>
          <w:szCs w:val="13"/>
        </w:rPr>
        <w:t xml:space="preserve"> </w:t>
      </w:r>
      <w:r w:rsidRPr="00237D89">
        <w:rPr>
          <w:rStyle w:val="KeywordTok"/>
          <w:sz w:val="13"/>
          <w:szCs w:val="13"/>
        </w:rPr>
        <w:t>or</w:t>
      </w:r>
      <w:r w:rsidRPr="00237D89">
        <w:rPr>
          <w:rStyle w:val="NormalTok"/>
          <w:sz w:val="13"/>
          <w:szCs w:val="13"/>
        </w:rPr>
        <w:t xml:space="preserve"> Di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lt;</w:t>
      </w:r>
      <w:r w:rsidRPr="00237D89">
        <w:rPr>
          <w:rStyle w:val="NormalTok"/>
          <w:sz w:val="13"/>
          <w:szCs w:val="13"/>
        </w:rPr>
        <w:t xml:space="preserve"> Dis</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k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dvis</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E</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to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f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flo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w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cost</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f </w:t>
      </w:r>
      <w:r w:rsidRPr="00237D89">
        <w:rPr>
          <w:rStyle w:val="KeywordTok"/>
          <w:sz w:val="13"/>
          <w:szCs w:val="13"/>
        </w:rPr>
        <w:t>and</w:t>
      </w:r>
      <w:r w:rsidRPr="00237D89">
        <w:rPr>
          <w:rStyle w:val="NormalTok"/>
          <w:sz w:val="13"/>
          <w:szCs w:val="13"/>
        </w:rPr>
        <w:t xml:space="preserve"> Dis</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 </w:t>
      </w:r>
      <w:r w:rsidRPr="00237D89">
        <w:rPr>
          <w:rStyle w:val="OperatorTok"/>
          <w:sz w:val="13"/>
          <w:szCs w:val="13"/>
        </w:rPr>
        <w:t>&lt;</w:t>
      </w:r>
      <w:r w:rsidRPr="00237D89">
        <w:rPr>
          <w:rStyle w:val="NormalTok"/>
          <w:sz w:val="13"/>
          <w:szCs w:val="13"/>
        </w:rPr>
        <w:t xml:space="preserve"> Dis</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Dis</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Dis</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PreprocessorTok"/>
          <w:sz w:val="13"/>
          <w:szCs w:val="13"/>
        </w:rPr>
        <w:t>#endif</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N</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E</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j</w:t>
      </w:r>
      <w:r w:rsidRPr="00237D89">
        <w:rPr>
          <w:rStyle w:val="OperatorTok"/>
          <w:sz w:val="13"/>
          <w:szCs w:val="13"/>
        </w:rPr>
        <w:t>.</w:t>
      </w:r>
      <w:r w:rsidRPr="00237D89">
        <w:rPr>
          <w:rStyle w:val="NormalTok"/>
          <w:sz w:val="13"/>
          <w:szCs w:val="13"/>
        </w:rPr>
        <w:t xml:space="preserve">cost </w:t>
      </w:r>
      <w:r w:rsidRPr="00237D89">
        <w:rPr>
          <w:rStyle w:val="OperatorTok"/>
          <w:sz w:val="13"/>
          <w:szCs w:val="13"/>
        </w:rPr>
        <w:t>-=</w:t>
      </w:r>
      <w:r w:rsidRPr="00237D89">
        <w:rPr>
          <w:rStyle w:val="NormalTok"/>
          <w:sz w:val="13"/>
          <w:szCs w:val="13"/>
        </w:rPr>
        <w:t xml:space="preserve"> Dis</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Di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D </w:t>
      </w:r>
      <w:r w:rsidRPr="00237D89">
        <w:rPr>
          <w:rStyle w:val="OperatorTok"/>
          <w:sz w:val="13"/>
          <w:szCs w:val="13"/>
        </w:rPr>
        <w:t>+=</w:t>
      </w:r>
      <w:r w:rsidRPr="00237D89">
        <w:rPr>
          <w:rStyle w:val="NormalTok"/>
          <w:sz w:val="13"/>
          <w:szCs w:val="13"/>
        </w:rPr>
        <w:t xml:space="preserve"> Dis</w:t>
      </w:r>
      <w:r w:rsidRPr="00237D89">
        <w:rPr>
          <w:rStyle w:val="OperatorTok"/>
          <w:sz w:val="13"/>
          <w:szCs w:val="13"/>
        </w:rPr>
        <w:t>[</w:t>
      </w:r>
      <w:r w:rsidRPr="00237D89">
        <w:rPr>
          <w:rStyle w:val="NormalTok"/>
          <w:sz w:val="13"/>
          <w:szCs w:val="13"/>
        </w:rPr>
        <w:t>t</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Dis</w:t>
      </w:r>
      <w:r w:rsidRPr="00237D89">
        <w:rPr>
          <w:rStyle w:val="OperatorTok"/>
          <w:sz w:val="13"/>
          <w:szCs w:val="13"/>
        </w:rPr>
        <w:t>[</w:t>
      </w:r>
      <w:r w:rsidRPr="00237D89">
        <w:rPr>
          <w:rStyle w:val="NormalTok"/>
          <w:sz w:val="13"/>
          <w:szCs w:val="13"/>
        </w:rPr>
        <w:t>t</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CINF</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t>Cap DFS</w:t>
      </w:r>
      <w:r w:rsidRPr="00237D89">
        <w:rPr>
          <w:rStyle w:val="OperatorTok"/>
          <w:sz w:val="13"/>
          <w:szCs w:val="13"/>
        </w:rPr>
        <w:t>(</w:t>
      </w:r>
      <w:r w:rsidRPr="00237D89">
        <w:rPr>
          <w:rStyle w:val="DataTypeTok"/>
          <w:sz w:val="13"/>
          <w:szCs w:val="13"/>
        </w:rPr>
        <w:t>int</w:t>
      </w:r>
      <w:r w:rsidRPr="00237D89">
        <w:rPr>
          <w:rStyle w:val="NormalTok"/>
          <w:sz w:val="13"/>
          <w:szCs w:val="13"/>
        </w:rPr>
        <w:t xml:space="preserve"> k</w:t>
      </w:r>
      <w:r w:rsidRPr="00237D89">
        <w:rPr>
          <w:rStyle w:val="OperatorTok"/>
          <w:sz w:val="13"/>
          <w:szCs w:val="13"/>
        </w:rPr>
        <w:t>,</w:t>
      </w:r>
      <w:r w:rsidRPr="00237D89">
        <w:rPr>
          <w:rStyle w:val="NormalTok"/>
          <w:sz w:val="13"/>
          <w:szCs w:val="13"/>
        </w:rPr>
        <w:t xml:space="preserve"> Cap flow</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k </w:t>
      </w:r>
      <w:r w:rsidRPr="00237D89">
        <w:rPr>
          <w:rStyle w:val="OperatorTok"/>
          <w:sz w:val="13"/>
          <w:szCs w:val="13"/>
        </w:rPr>
        <w:t>==</w:t>
      </w:r>
      <w:r w:rsidRPr="00237D89">
        <w:rPr>
          <w:rStyle w:val="NormalTok"/>
          <w:sz w:val="13"/>
          <w:szCs w:val="13"/>
        </w:rPr>
        <w:t xml:space="preserve"> t</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maxflow </w:t>
      </w:r>
      <w:r w:rsidRPr="00237D89">
        <w:rPr>
          <w:rStyle w:val="OperatorTok"/>
          <w:sz w:val="13"/>
          <w:szCs w:val="13"/>
        </w:rPr>
        <w:t>+=</w:t>
      </w:r>
      <w:r w:rsidRPr="00237D89">
        <w:rPr>
          <w:rStyle w:val="NormalTok"/>
          <w:sz w:val="13"/>
          <w:szCs w:val="13"/>
        </w:rPr>
        <w:t xml:space="preserve"> flo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mincost </w:t>
      </w:r>
      <w:r w:rsidRPr="00237D89">
        <w:rPr>
          <w:rStyle w:val="OperatorTok"/>
          <w:sz w:val="13"/>
          <w:szCs w:val="13"/>
        </w:rPr>
        <w:t>+=</w:t>
      </w:r>
      <w:r w:rsidRPr="00237D89">
        <w:rPr>
          <w:rStyle w:val="NormalTok"/>
          <w:sz w:val="13"/>
          <w:szCs w:val="13"/>
        </w:rPr>
        <w:t xml:space="preserve"> D </w:t>
      </w:r>
      <w:r w:rsidRPr="00237D89">
        <w:rPr>
          <w:rStyle w:val="OperatorTok"/>
          <w:sz w:val="13"/>
          <w:szCs w:val="13"/>
        </w:rPr>
        <w:t>*</w:t>
      </w:r>
      <w:r w:rsidRPr="00237D89">
        <w:rPr>
          <w:rStyle w:val="NormalTok"/>
          <w:sz w:val="13"/>
          <w:szCs w:val="13"/>
        </w:rPr>
        <w:t xml:space="preserve"> flo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flo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Cap sum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vis</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Cur</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E</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to </w:t>
      </w:r>
      <w:r w:rsidRPr="00237D89">
        <w:rPr>
          <w:rStyle w:val="OperatorTok"/>
          <w:sz w:val="13"/>
          <w:szCs w:val="13"/>
        </w:rPr>
        <w:t>=</w:t>
      </w:r>
      <w:r w:rsidRPr="00237D89">
        <w:rPr>
          <w:rStyle w:val="NormalTok"/>
          <w:sz w:val="13"/>
          <w:szCs w:val="13"/>
        </w:rPr>
        <w:t xml:space="preserve"> E</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f </w:t>
      </w:r>
      <w:r w:rsidRPr="00237D89">
        <w:rPr>
          <w:rStyle w:val="OperatorTok"/>
          <w:sz w:val="13"/>
          <w:szCs w:val="13"/>
        </w:rPr>
        <w:t>=</w:t>
      </w:r>
      <w:r w:rsidRPr="00237D89">
        <w:rPr>
          <w:rStyle w:val="NormalTok"/>
          <w:sz w:val="13"/>
          <w:szCs w:val="13"/>
        </w:rPr>
        <w:t xml:space="preserve"> E</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flo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w </w:t>
      </w:r>
      <w:r w:rsidRPr="00237D89">
        <w:rPr>
          <w:rStyle w:val="OperatorTok"/>
          <w:sz w:val="13"/>
          <w:szCs w:val="13"/>
        </w:rPr>
        <w:t>=</w:t>
      </w:r>
      <w:r w:rsidRPr="00237D89">
        <w:rPr>
          <w:rStyle w:val="NormalTok"/>
          <w:sz w:val="13"/>
          <w:szCs w:val="13"/>
        </w:rPr>
        <w:t xml:space="preserve"> E</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cost</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rev </w:t>
      </w:r>
      <w:r w:rsidRPr="00237D89">
        <w:rPr>
          <w:rStyle w:val="OperatorTok"/>
          <w:sz w:val="13"/>
          <w:szCs w:val="13"/>
        </w:rPr>
        <w:t>=</w:t>
      </w:r>
      <w:r w:rsidRPr="00237D89">
        <w:rPr>
          <w:rStyle w:val="NormalTok"/>
          <w:sz w:val="13"/>
          <w:szCs w:val="13"/>
        </w:rPr>
        <w:t xml:space="preserve"> E</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dualEdge</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auto &amp;[to, f, w, rev] = E[k][i];</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vis</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rStyle w:val="NormalTok"/>
          <w:sz w:val="13"/>
          <w:szCs w:val="13"/>
        </w:rPr>
        <w:t xml:space="preserve"> </w:t>
      </w:r>
      <w:r w:rsidRPr="00237D89">
        <w:rPr>
          <w:rStyle w:val="KeywordTok"/>
          <w:sz w:val="13"/>
          <w:szCs w:val="13"/>
        </w:rPr>
        <w:t>and</w:t>
      </w:r>
      <w:r w:rsidRPr="00237D89">
        <w:rPr>
          <w:rStyle w:val="NormalTok"/>
          <w:sz w:val="13"/>
          <w:szCs w:val="13"/>
        </w:rPr>
        <w:t xml:space="preserve"> f </w:t>
      </w:r>
      <w:r w:rsidRPr="00237D89">
        <w:rPr>
          <w:rStyle w:val="KeywordTok"/>
          <w:sz w:val="13"/>
          <w:szCs w:val="13"/>
        </w:rPr>
        <w:t>and</w:t>
      </w:r>
      <w:r w:rsidRPr="00237D89">
        <w:rPr>
          <w:rStyle w:val="NormalTok"/>
          <w:sz w:val="13"/>
          <w:szCs w:val="13"/>
        </w:rPr>
        <w:t xml:space="preserve"> </w:t>
      </w:r>
      <w:r w:rsidRPr="00237D89">
        <w:rPr>
          <w:rStyle w:val="OperatorTok"/>
          <w:sz w:val="13"/>
          <w:szCs w:val="13"/>
        </w:rPr>
        <w:t>!</w:t>
      </w:r>
      <w:r w:rsidRPr="00237D89">
        <w:rPr>
          <w:rStyle w:val="NormalTok"/>
          <w:sz w:val="13"/>
          <w:szCs w:val="13"/>
        </w:rPr>
        <w:t>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Cap p </w:t>
      </w:r>
      <w:r w:rsidRPr="00237D89">
        <w:rPr>
          <w:rStyle w:val="OperatorTok"/>
          <w:sz w:val="13"/>
          <w:szCs w:val="13"/>
        </w:rPr>
        <w:t>=</w:t>
      </w:r>
      <w:r w:rsidRPr="00237D89">
        <w:rPr>
          <w:rStyle w:val="NormalTok"/>
          <w:sz w:val="13"/>
          <w:szCs w:val="13"/>
        </w:rPr>
        <w:t xml:space="preserve"> DFS</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rStyle w:val="NormalTok"/>
          <w:sz w:val="13"/>
          <w:szCs w:val="13"/>
        </w:rPr>
        <w:t xml:space="preserve"> </w:t>
      </w:r>
      <w:r w:rsidRPr="00237D89">
        <w:rPr>
          <w:rStyle w:val="BuiltInTok"/>
          <w:sz w:val="13"/>
          <w:szCs w:val="13"/>
        </w:rPr>
        <w:t>std::</w:t>
      </w:r>
      <w:r w:rsidRPr="00237D89">
        <w:rPr>
          <w:rStyle w:val="NormalTok"/>
          <w:sz w:val="13"/>
          <w:szCs w:val="13"/>
        </w:rPr>
        <w:t>min</w:t>
      </w:r>
      <w:r w:rsidRPr="00237D89">
        <w:rPr>
          <w:rStyle w:val="OperatorTok"/>
          <w:sz w:val="13"/>
          <w:szCs w:val="13"/>
        </w:rPr>
        <w:t>(</w:t>
      </w:r>
      <w:r w:rsidRPr="00237D89">
        <w:rPr>
          <w:rStyle w:val="NormalTok"/>
          <w:sz w:val="13"/>
          <w:szCs w:val="13"/>
        </w:rPr>
        <w:t xml:space="preserve">flow </w:t>
      </w:r>
      <w:r w:rsidRPr="00237D89">
        <w:rPr>
          <w:rStyle w:val="OperatorTok"/>
          <w:sz w:val="13"/>
          <w:szCs w:val="13"/>
        </w:rPr>
        <w:t>-</w:t>
      </w:r>
      <w:r w:rsidRPr="00237D89">
        <w:rPr>
          <w:rStyle w:val="NormalTok"/>
          <w:sz w:val="13"/>
          <w:szCs w:val="13"/>
        </w:rPr>
        <w:t xml:space="preserve"> sum</w:t>
      </w:r>
      <w:r w:rsidRPr="00237D89">
        <w:rPr>
          <w:rStyle w:val="OperatorTok"/>
          <w:sz w:val="13"/>
          <w:szCs w:val="13"/>
        </w:rPr>
        <w:t>,</w:t>
      </w:r>
      <w:r w:rsidRPr="00237D89">
        <w:rPr>
          <w:rStyle w:val="NormalTok"/>
          <w:sz w:val="13"/>
          <w:szCs w:val="13"/>
        </w:rPr>
        <w:t xml:space="preserve"> f</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sum </w:t>
      </w:r>
      <w:r w:rsidRPr="00237D89">
        <w:rPr>
          <w:rStyle w:val="OperatorTok"/>
          <w:sz w:val="13"/>
          <w:szCs w:val="13"/>
        </w:rPr>
        <w:t>+=</w:t>
      </w:r>
      <w:r w:rsidRPr="00237D89">
        <w:rPr>
          <w:rStyle w:val="NormalTok"/>
          <w:sz w:val="13"/>
          <w:szCs w:val="13"/>
        </w:rPr>
        <w:t xml:space="preserve"> p</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f </w:t>
      </w:r>
      <w:r w:rsidRPr="00237D89">
        <w:rPr>
          <w:rStyle w:val="OperatorTok"/>
          <w:sz w:val="13"/>
          <w:szCs w:val="13"/>
        </w:rPr>
        <w:t>-=</w:t>
      </w:r>
      <w:r w:rsidRPr="00237D89">
        <w:rPr>
          <w:rStyle w:val="NormalTok"/>
          <w:sz w:val="13"/>
          <w:szCs w:val="13"/>
        </w:rPr>
        <w:t xml:space="preserve"> p</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E</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rStyle w:val="NormalTok"/>
          <w:sz w:val="13"/>
          <w:szCs w:val="13"/>
        </w:rPr>
        <w:t>rev</w:t>
      </w:r>
      <w:r w:rsidRPr="00237D89">
        <w:rPr>
          <w:rStyle w:val="OperatorTok"/>
          <w:sz w:val="13"/>
          <w:szCs w:val="13"/>
        </w:rPr>
        <w:t>].</w:t>
      </w:r>
      <w:r w:rsidRPr="00237D89">
        <w:rPr>
          <w:rStyle w:val="NormalTok"/>
          <w:sz w:val="13"/>
          <w:szCs w:val="13"/>
        </w:rPr>
        <w:t xml:space="preserve">flow </w:t>
      </w:r>
      <w:r w:rsidRPr="00237D89">
        <w:rPr>
          <w:rStyle w:val="OperatorTok"/>
          <w:sz w:val="13"/>
          <w:szCs w:val="13"/>
        </w:rPr>
        <w:t>+=</w:t>
      </w:r>
      <w:r w:rsidRPr="00237D89">
        <w:rPr>
          <w:rStyle w:val="NormalTok"/>
          <w:sz w:val="13"/>
          <w:szCs w:val="13"/>
        </w:rPr>
        <w:t xml:space="preserve"> p</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sum </w:t>
      </w:r>
      <w:r w:rsidRPr="00237D89">
        <w:rPr>
          <w:rStyle w:val="OperatorTok"/>
          <w:sz w:val="13"/>
          <w:szCs w:val="13"/>
        </w:rPr>
        <w:t>==</w:t>
      </w:r>
      <w:r w:rsidRPr="00237D89">
        <w:rPr>
          <w:rStyle w:val="NormalTok"/>
          <w:sz w:val="13"/>
          <w:szCs w:val="13"/>
        </w:rPr>
        <w:t xml:space="preserve"> flo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brea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sum</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DataTypeTok"/>
          <w:sz w:val="13"/>
          <w:szCs w:val="13"/>
        </w:rPr>
        <w:t>void</w:t>
      </w:r>
      <w:r w:rsidRPr="00237D89">
        <w:rPr>
          <w:rStyle w:val="NormalTok"/>
          <w:sz w:val="13"/>
          <w:szCs w:val="13"/>
        </w:rPr>
        <w:t xml:space="preserve"> Dinic</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入口</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SPFA</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do</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vis</w:t>
      </w:r>
      <w:r w:rsidRPr="00237D89">
        <w:rPr>
          <w:rStyle w:val="OperatorTok"/>
          <w:sz w:val="13"/>
          <w:szCs w:val="13"/>
        </w:rPr>
        <w:t>.</w:t>
      </w:r>
      <w:r w:rsidRPr="00237D89">
        <w:rPr>
          <w:rStyle w:val="NormalTok"/>
          <w:sz w:val="13"/>
          <w:szCs w:val="13"/>
        </w:rPr>
        <w:t>assign</w:t>
      </w:r>
      <w:r w:rsidRPr="00237D89">
        <w:rPr>
          <w:rStyle w:val="OperatorTok"/>
          <w:sz w:val="13"/>
          <w:szCs w:val="13"/>
        </w:rPr>
        <w:t>(</w:t>
      </w:r>
      <w:r w:rsidRPr="00237D89">
        <w:rPr>
          <w:rStyle w:val="NormalTok"/>
          <w:sz w:val="13"/>
          <w:szCs w:val="13"/>
        </w:rPr>
        <w:t xml:space="preserve">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Cur</w:t>
      </w:r>
      <w:r w:rsidRPr="00237D89">
        <w:rPr>
          <w:rStyle w:val="OperatorTok"/>
          <w:sz w:val="13"/>
          <w:szCs w:val="13"/>
        </w:rPr>
        <w:t>.</w:t>
      </w:r>
      <w:r w:rsidRPr="00237D89">
        <w:rPr>
          <w:rStyle w:val="NormalTok"/>
          <w:sz w:val="13"/>
          <w:szCs w:val="13"/>
        </w:rPr>
        <w:t>assign</w:t>
      </w:r>
      <w:r w:rsidRPr="00237D89">
        <w:rPr>
          <w:rStyle w:val="OperatorTok"/>
          <w:sz w:val="13"/>
          <w:szCs w:val="13"/>
        </w:rPr>
        <w:t>(</w:t>
      </w:r>
      <w:r w:rsidRPr="00237D89">
        <w:rPr>
          <w:rStyle w:val="NormalTok"/>
          <w:sz w:val="13"/>
          <w:szCs w:val="13"/>
        </w:rPr>
        <w:t xml:space="preserve">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DFS</w:t>
      </w:r>
      <w:r w:rsidRPr="00237D89">
        <w:rPr>
          <w:rStyle w:val="OperatorTok"/>
          <w:sz w:val="13"/>
          <w:szCs w:val="13"/>
        </w:rPr>
        <w:t>(</w:t>
      </w:r>
      <w:r w:rsidRPr="00237D89">
        <w:rPr>
          <w:rStyle w:val="NormalTok"/>
          <w:sz w:val="13"/>
          <w:szCs w:val="13"/>
        </w:rPr>
        <w:t>s</w:t>
      </w:r>
      <w:r w:rsidRPr="00237D89">
        <w:rPr>
          <w:rStyle w:val="OperatorTok"/>
          <w:sz w:val="13"/>
          <w:szCs w:val="13"/>
        </w:rPr>
        <w:t>,</w:t>
      </w:r>
      <w:r w:rsidRPr="00237D89">
        <w:rPr>
          <w:rStyle w:val="NormalTok"/>
          <w:sz w:val="13"/>
          <w:szCs w:val="13"/>
        </w:rPr>
        <w:t xml:space="preserve"> INF</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OperatorTok"/>
          <w:sz w:val="13"/>
          <w:szCs w:val="13"/>
        </w:rPr>
        <w:t>};</w:t>
      </w:r>
    </w:p>
    <w:p w14:paraId="49A79D54" w14:textId="77777777" w:rsidR="00130EA7" w:rsidRDefault="00305E18">
      <w:pPr>
        <w:pStyle w:val="2"/>
      </w:pPr>
      <w:bookmarkStart w:id="15" w:name="数据结构"/>
      <w:bookmarkEnd w:id="8"/>
      <w:bookmarkEnd w:id="11"/>
      <w:bookmarkEnd w:id="14"/>
      <w:r>
        <w:t>数据结构</w:t>
      </w:r>
    </w:p>
    <w:p w14:paraId="3E4B82A5" w14:textId="77777777" w:rsidR="00130EA7" w:rsidRDefault="00305E18">
      <w:pPr>
        <w:pStyle w:val="3"/>
      </w:pPr>
      <w:bookmarkStart w:id="16" w:name="主席树"/>
      <w:r>
        <w:t>主席树</w:t>
      </w:r>
    </w:p>
    <w:p w14:paraId="71DFD9B1" w14:textId="77777777" w:rsidR="00130EA7" w:rsidRPr="00237D89" w:rsidRDefault="00305E18">
      <w:pPr>
        <w:pStyle w:val="SourceCode"/>
        <w:rPr>
          <w:sz w:val="13"/>
          <w:szCs w:val="13"/>
        </w:rPr>
      </w:pPr>
      <w:r w:rsidRPr="00237D89">
        <w:rPr>
          <w:rStyle w:val="KeywordTok"/>
          <w:sz w:val="13"/>
          <w:szCs w:val="13"/>
        </w:rPr>
        <w:t>namespace</w:t>
      </w:r>
      <w:r w:rsidRPr="00237D89">
        <w:rPr>
          <w:rStyle w:val="NormalTok"/>
          <w:sz w:val="13"/>
          <w:szCs w:val="13"/>
        </w:rPr>
        <w:t xml:space="preserve"> Persistent_seg</w:t>
      </w:r>
      <w:r w:rsidRPr="00237D89">
        <w:rPr>
          <w:sz w:val="13"/>
          <w:szCs w:val="13"/>
        </w:rPr>
        <w:br/>
      </w:r>
      <w:r w:rsidRPr="00237D89">
        <w:rPr>
          <w:rStyle w:val="OperatorTok"/>
          <w:sz w:val="13"/>
          <w:szCs w:val="13"/>
        </w:rPr>
        <w:t>{</w:t>
      </w:r>
      <w:r w:rsidRPr="00237D89">
        <w:rPr>
          <w:sz w:val="13"/>
          <w:szCs w:val="13"/>
        </w:rPr>
        <w:br/>
      </w:r>
      <w:r w:rsidRPr="00237D89">
        <w:rPr>
          <w:rStyle w:val="CommentTok"/>
          <w:sz w:val="13"/>
          <w:szCs w:val="13"/>
        </w:rPr>
        <w:t xml:space="preserve">/* </w:t>
      </w:r>
      <w:r w:rsidRPr="00237D89">
        <w:rPr>
          <w:rStyle w:val="CommentTok"/>
          <w:sz w:val="13"/>
          <w:szCs w:val="13"/>
        </w:rPr>
        <w:t>指定宏</w:t>
      </w:r>
      <w:r w:rsidRPr="00237D89">
        <w:rPr>
          <w:rStyle w:val="CommentTok"/>
          <w:sz w:val="13"/>
          <w:szCs w:val="13"/>
        </w:rPr>
        <w:t>use_ptr</w:t>
      </w:r>
      <w:r w:rsidRPr="00237D89">
        <w:rPr>
          <w:rStyle w:val="CommentTok"/>
          <w:sz w:val="13"/>
          <w:szCs w:val="13"/>
        </w:rPr>
        <w:t>使用指针定位左右儿子，指针可能会被搬家表传统艺能影响导致找不到地址</w:t>
      </w:r>
      <w:r w:rsidRPr="00237D89">
        <w:rPr>
          <w:rStyle w:val="CommentTok"/>
          <w:sz w:val="13"/>
          <w:szCs w:val="13"/>
        </w:rPr>
        <w:t xml:space="preserve"> */</w:t>
      </w:r>
      <w:r w:rsidRPr="00237D89">
        <w:rPr>
          <w:sz w:val="13"/>
          <w:szCs w:val="13"/>
        </w:rPr>
        <w:br/>
      </w:r>
      <w:r w:rsidRPr="00237D89">
        <w:rPr>
          <w:rStyle w:val="PreprocessorTok"/>
          <w:sz w:val="13"/>
          <w:szCs w:val="13"/>
        </w:rPr>
        <w:t>#ifdef use_ptr</w:t>
      </w:r>
      <w:r w:rsidRPr="00237D89">
        <w:rPr>
          <w:sz w:val="13"/>
          <w:szCs w:val="13"/>
        </w:rPr>
        <w:br/>
      </w:r>
      <w:r w:rsidRPr="00237D89">
        <w:rPr>
          <w:rStyle w:val="CommentTok"/>
          <w:sz w:val="13"/>
          <w:szCs w:val="13"/>
        </w:rPr>
        <w:t>// using P = Node&lt;T&gt; *;</w:t>
      </w:r>
      <w:r w:rsidRPr="00237D89">
        <w:rPr>
          <w:sz w:val="13"/>
          <w:szCs w:val="13"/>
        </w:rPr>
        <w:br/>
      </w:r>
      <w:r w:rsidRPr="00237D89">
        <w:rPr>
          <w:rStyle w:val="PreprocessorTok"/>
          <w:sz w:val="13"/>
          <w:szCs w:val="13"/>
        </w:rPr>
        <w:t xml:space="preserve">#define P </w:t>
      </w:r>
      <w:r w:rsidRPr="00237D89">
        <w:rPr>
          <w:rStyle w:val="NormalTok"/>
          <w:sz w:val="13"/>
          <w:szCs w:val="13"/>
        </w:rPr>
        <w:t>Node</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Preprocessor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t xml:space="preserve">P NIL </w:t>
      </w:r>
      <w:r w:rsidRPr="00237D89">
        <w:rPr>
          <w:rStyle w:val="OperatorTok"/>
          <w:sz w:val="13"/>
          <w:szCs w:val="13"/>
        </w:rPr>
        <w:t>=</w:t>
      </w:r>
      <w:r w:rsidRPr="00237D89">
        <w:rPr>
          <w:rStyle w:val="NormalTok"/>
          <w:sz w:val="13"/>
          <w:szCs w:val="13"/>
        </w:rPr>
        <w:t xml:space="preserve"> </w:t>
      </w:r>
      <w:r w:rsidRPr="00237D89">
        <w:rPr>
          <w:rStyle w:val="KeywordTok"/>
          <w:sz w:val="13"/>
          <w:szCs w:val="13"/>
        </w:rPr>
        <w:t>nullptr</w:t>
      </w:r>
      <w:r w:rsidRPr="00237D89">
        <w:rPr>
          <w:rStyle w:val="OperatorTok"/>
          <w:sz w:val="13"/>
          <w:szCs w:val="13"/>
        </w:rPr>
        <w:t>;</w:t>
      </w:r>
      <w:r w:rsidRPr="00237D89">
        <w:rPr>
          <w:sz w:val="13"/>
          <w:szCs w:val="13"/>
        </w:rPr>
        <w:br/>
      </w:r>
      <w:r w:rsidRPr="00237D89">
        <w:rPr>
          <w:rStyle w:val="PreprocessorTok"/>
          <w:sz w:val="13"/>
          <w:szCs w:val="13"/>
        </w:rPr>
        <w:t>#else</w:t>
      </w:r>
      <w:r w:rsidRPr="00237D89">
        <w:rPr>
          <w:sz w:val="13"/>
          <w:szCs w:val="13"/>
        </w:rPr>
        <w:br/>
      </w:r>
      <w:r w:rsidRPr="00237D89">
        <w:rPr>
          <w:rStyle w:val="NormalTok"/>
          <w:sz w:val="13"/>
          <w:szCs w:val="13"/>
        </w:rPr>
        <w:tab/>
      </w:r>
      <w:r w:rsidRPr="00237D89">
        <w:rPr>
          <w:rStyle w:val="KeywordTok"/>
          <w:sz w:val="13"/>
          <w:szCs w:val="13"/>
        </w:rPr>
        <w:t>using</w:t>
      </w:r>
      <w:r w:rsidRPr="00237D89">
        <w:rPr>
          <w:rStyle w:val="NormalTok"/>
          <w:sz w:val="13"/>
          <w:szCs w:val="13"/>
        </w:rPr>
        <w:t xml:space="preserve"> P </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OperatorTok"/>
          <w:sz w:val="13"/>
          <w:szCs w:val="13"/>
        </w:rPr>
        <w:t>;</w:t>
      </w:r>
      <w:r w:rsidRPr="00237D89">
        <w:rPr>
          <w:sz w:val="13"/>
          <w:szCs w:val="13"/>
        </w:rPr>
        <w:br/>
      </w:r>
      <w:r w:rsidRPr="00237D89">
        <w:rPr>
          <w:rStyle w:val="NormalTok"/>
          <w:sz w:val="13"/>
          <w:szCs w:val="13"/>
        </w:rPr>
        <w:tab/>
        <w:t xml:space="preserve">P NIL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sz w:val="13"/>
          <w:szCs w:val="13"/>
        </w:rPr>
        <w:br/>
      </w:r>
      <w:r w:rsidRPr="00237D89">
        <w:rPr>
          <w:rStyle w:val="PreprocessorTok"/>
          <w:sz w:val="13"/>
          <w:szCs w:val="13"/>
        </w:rPr>
        <w:t>#endif</w:t>
      </w:r>
      <w:r w:rsidRPr="00237D89">
        <w:rPr>
          <w:sz w:val="13"/>
          <w:szCs w:val="13"/>
        </w:rPr>
        <w:br/>
      </w:r>
      <w:r w:rsidRPr="00237D89">
        <w:rPr>
          <w:rStyle w:val="NormalTok"/>
          <w:sz w:val="13"/>
          <w:szCs w:val="13"/>
        </w:rPr>
        <w:tab/>
      </w:r>
      <w:r w:rsidRPr="00237D89">
        <w:rPr>
          <w:rStyle w:val="KeywordTok"/>
          <w:sz w:val="13"/>
          <w:szCs w:val="13"/>
        </w:rPr>
        <w:t>template</w:t>
      </w:r>
      <w:r w:rsidRPr="00237D89">
        <w:rPr>
          <w:rStyle w:val="NormalTok"/>
          <w:sz w:val="13"/>
          <w:szCs w:val="13"/>
        </w:rPr>
        <w:t xml:space="preserve"> </w:t>
      </w:r>
      <w:r w:rsidRPr="00237D89">
        <w:rPr>
          <w:rStyle w:val="OperatorTok"/>
          <w:sz w:val="13"/>
          <w:szCs w:val="13"/>
        </w:rPr>
        <w:t>&lt;</w:t>
      </w:r>
      <w:r w:rsidRPr="00237D89">
        <w:rPr>
          <w:rStyle w:val="KeywordTok"/>
          <w:sz w:val="13"/>
          <w:szCs w:val="13"/>
        </w:rPr>
        <w:t>class</w:t>
      </w:r>
      <w:r w:rsidRPr="00237D89">
        <w:rPr>
          <w:rStyle w:val="NormalTok"/>
          <w:sz w:val="13"/>
          <w:szCs w:val="13"/>
        </w:rPr>
        <w:t xml:space="preserve"> T</w:t>
      </w:r>
      <w:r w:rsidRPr="00237D89">
        <w:rPr>
          <w:rStyle w:val="OperatorTok"/>
          <w:sz w:val="13"/>
          <w:szCs w:val="13"/>
        </w:rPr>
        <w:t>&gt;</w:t>
      </w:r>
      <w:r w:rsidRPr="00237D89">
        <w:rPr>
          <w:sz w:val="13"/>
          <w:szCs w:val="13"/>
        </w:rPr>
        <w:br/>
      </w:r>
      <w:r w:rsidRPr="00237D89">
        <w:rPr>
          <w:rStyle w:val="NormalTok"/>
          <w:sz w:val="13"/>
          <w:szCs w:val="13"/>
        </w:rPr>
        <w:tab/>
      </w:r>
      <w:r w:rsidRPr="00237D89">
        <w:rPr>
          <w:rStyle w:val="KeywordTok"/>
          <w:sz w:val="13"/>
          <w:szCs w:val="13"/>
        </w:rPr>
        <w:t>struct</w:t>
      </w:r>
      <w:r w:rsidRPr="00237D89">
        <w:rPr>
          <w:rStyle w:val="NormalTok"/>
          <w:sz w:val="13"/>
          <w:szCs w:val="13"/>
        </w:rPr>
        <w:t xml:space="preserve"> Node</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T v</w:t>
      </w:r>
      <w:r w:rsidRPr="00237D89">
        <w:rPr>
          <w:rStyle w:val="OperatorTok"/>
          <w:sz w:val="13"/>
          <w:szCs w:val="13"/>
        </w:rPr>
        <w:t>,</w:t>
      </w:r>
      <w:r w:rsidRPr="00237D89">
        <w:rPr>
          <w:rStyle w:val="NormalTok"/>
          <w:sz w:val="13"/>
          <w:szCs w:val="13"/>
        </w:rPr>
        <w:t xml:space="preserve"> alz</w:t>
      </w:r>
      <w:r w:rsidRPr="00237D89">
        <w:rPr>
          <w:rStyle w:val="OperatorTok"/>
          <w:sz w:val="13"/>
          <w:szCs w:val="13"/>
        </w:rPr>
        <w:t>,</w:t>
      </w:r>
      <w:r w:rsidRPr="00237D89">
        <w:rPr>
          <w:rStyle w:val="NormalTok"/>
          <w:sz w:val="13"/>
          <w:szCs w:val="13"/>
        </w:rPr>
        <w:t xml:space="preserve"> mlz</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P l </w:t>
      </w:r>
      <w:r w:rsidRPr="00237D89">
        <w:rPr>
          <w:rStyle w:val="OperatorTok"/>
          <w:sz w:val="13"/>
          <w:szCs w:val="13"/>
        </w:rPr>
        <w:t>=</w:t>
      </w:r>
      <w:r w:rsidRPr="00237D89">
        <w:rPr>
          <w:rStyle w:val="NormalTok"/>
          <w:sz w:val="13"/>
          <w:szCs w:val="13"/>
        </w:rPr>
        <w:t xml:space="preserve"> NIL</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P r </w:t>
      </w:r>
      <w:r w:rsidRPr="00237D89">
        <w:rPr>
          <w:rStyle w:val="OperatorTok"/>
          <w:sz w:val="13"/>
          <w:szCs w:val="13"/>
        </w:rPr>
        <w:t>=</w:t>
      </w:r>
      <w:r w:rsidRPr="00237D89">
        <w:rPr>
          <w:rStyle w:val="NormalTok"/>
          <w:sz w:val="13"/>
          <w:szCs w:val="13"/>
        </w:rPr>
        <w:t xml:space="preserve"> NIL</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Nod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v</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alz</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mlz</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Node</w:t>
      </w:r>
      <w:r w:rsidRPr="00237D89">
        <w:rPr>
          <w:rStyle w:val="OperatorTok"/>
          <w:sz w:val="13"/>
          <w:szCs w:val="13"/>
        </w:rPr>
        <w:t>(</w:t>
      </w:r>
      <w:r w:rsidRPr="00237D89">
        <w:rPr>
          <w:rStyle w:val="NormalTok"/>
          <w:sz w:val="13"/>
          <w:szCs w:val="13"/>
        </w:rPr>
        <w:t>T _v</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v</w:t>
      </w:r>
      <w:r w:rsidRPr="00237D89">
        <w:rPr>
          <w:rStyle w:val="OperatorTok"/>
          <w:sz w:val="13"/>
          <w:szCs w:val="13"/>
        </w:rPr>
        <w:t>(</w:t>
      </w:r>
      <w:r w:rsidRPr="00237D89">
        <w:rPr>
          <w:rStyle w:val="NormalTok"/>
          <w:sz w:val="13"/>
          <w:szCs w:val="13"/>
        </w:rPr>
        <w:t>_v</w:t>
      </w:r>
      <w:r w:rsidRPr="00237D89">
        <w:rPr>
          <w:rStyle w:val="OperatorTok"/>
          <w:sz w:val="13"/>
          <w:szCs w:val="13"/>
        </w:rPr>
        <w:t>),</w:t>
      </w:r>
      <w:r w:rsidRPr="00237D89">
        <w:rPr>
          <w:rStyle w:val="NormalTok"/>
          <w:sz w:val="13"/>
          <w:szCs w:val="13"/>
        </w:rPr>
        <w:t xml:space="preserve"> alz</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mlz</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mid</w:t>
      </w:r>
      <w:r w:rsidRPr="00237D89">
        <w:rPr>
          <w:rStyle w:val="OperatorTok"/>
          <w:sz w:val="13"/>
          <w:szCs w:val="13"/>
        </w:rPr>
        <w:t>(</w:t>
      </w:r>
      <w:r w:rsidRPr="00237D89">
        <w:rPr>
          <w:rStyle w:val="DataTypeTok"/>
          <w:sz w:val="13"/>
          <w:szCs w:val="13"/>
        </w:rPr>
        <w:t>int</w:t>
      </w:r>
      <w:r w:rsidRPr="00237D89">
        <w:rPr>
          <w:rStyle w:val="NormalTok"/>
          <w:sz w:val="13"/>
          <w:szCs w:val="13"/>
        </w:rPr>
        <w:t xml:space="preserve"> l</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l </w:t>
      </w:r>
      <w:r w:rsidRPr="00237D89">
        <w:rPr>
          <w:rStyle w:val="OperatorTok"/>
          <w:sz w:val="13"/>
          <w:szCs w:val="13"/>
        </w:rPr>
        <w:t>+</w:t>
      </w:r>
      <w:r w:rsidRPr="00237D89">
        <w:rPr>
          <w:rStyle w:val="NormalTok"/>
          <w:sz w:val="13"/>
          <w:szCs w:val="13"/>
        </w:rPr>
        <w:t xml:space="preserve"> r </w:t>
      </w:r>
      <w:r w:rsidRPr="00237D89">
        <w:rPr>
          <w:rStyle w:val="OperatorTok"/>
          <w:sz w:val="13"/>
          <w:szCs w:val="13"/>
        </w:rPr>
        <w:t>&gt;&g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CommentTok"/>
          <w:sz w:val="13"/>
          <w:szCs w:val="13"/>
        </w:rPr>
        <w:t xml:space="preserve">/* </w:t>
      </w:r>
      <w:r w:rsidRPr="00237D89">
        <w:rPr>
          <w:rStyle w:val="CommentTok"/>
          <w:sz w:val="13"/>
          <w:szCs w:val="13"/>
        </w:rPr>
        <w:t>用法</w:t>
      </w:r>
      <w:r w:rsidRPr="00237D89">
        <w:rPr>
          <w:rStyle w:val="CommentTok"/>
          <w:sz w:val="13"/>
          <w:szCs w:val="13"/>
        </w:rPr>
        <w:t>:</w:t>
      </w:r>
      <w:r w:rsidRPr="00237D89">
        <w:rPr>
          <w:rStyle w:val="CommentTok"/>
          <w:sz w:val="13"/>
          <w:szCs w:val="13"/>
        </w:rPr>
        <w:t>构造后用</w:t>
      </w:r>
      <w:r w:rsidRPr="00237D89">
        <w:rPr>
          <w:rStyle w:val="CommentTok"/>
          <w:sz w:val="13"/>
          <w:szCs w:val="13"/>
        </w:rPr>
        <w:t>auto_reserve</w:t>
      </w:r>
      <w:r w:rsidRPr="00237D89">
        <w:rPr>
          <w:rStyle w:val="CommentTok"/>
          <w:sz w:val="13"/>
          <w:szCs w:val="13"/>
        </w:rPr>
        <w:t>分配空间</w:t>
      </w:r>
      <w:r w:rsidRPr="00237D89">
        <w:rPr>
          <w:rStyle w:val="CommentTok"/>
          <w:sz w:val="13"/>
          <w:szCs w:val="13"/>
        </w:rPr>
        <w:t>,</w:t>
      </w:r>
      <w:r w:rsidRPr="00237D89">
        <w:rPr>
          <w:rStyle w:val="CommentTok"/>
          <w:sz w:val="13"/>
          <w:szCs w:val="13"/>
        </w:rPr>
        <w:t>然后</w:t>
      </w:r>
      <w:r w:rsidRPr="00237D89">
        <w:rPr>
          <w:rStyle w:val="CommentTok"/>
          <w:sz w:val="13"/>
          <w:szCs w:val="13"/>
        </w:rPr>
        <w:t>build</w:t>
      </w:r>
      <w:r w:rsidRPr="00237D89">
        <w:rPr>
          <w:rStyle w:val="CommentTok"/>
          <w:sz w:val="13"/>
          <w:szCs w:val="13"/>
        </w:rPr>
        <w:t>初始化</w:t>
      </w:r>
      <w:r w:rsidRPr="00237D89">
        <w:rPr>
          <w:rStyle w:val="CommentTok"/>
          <w:sz w:val="13"/>
          <w:szCs w:val="13"/>
        </w:rPr>
        <w:t>,</w:t>
      </w:r>
      <w:r w:rsidRPr="00237D89">
        <w:rPr>
          <w:rStyle w:val="CommentTok"/>
          <w:sz w:val="13"/>
          <w:szCs w:val="13"/>
        </w:rPr>
        <w:t>此时初始版本被填入</w:t>
      </w:r>
      <w:r w:rsidRPr="00237D89">
        <w:rPr>
          <w:rStyle w:val="CommentTok"/>
          <w:sz w:val="13"/>
          <w:szCs w:val="13"/>
        </w:rPr>
        <w:t>H[0]</w:t>
      </w:r>
      <w:r w:rsidRPr="00237D89">
        <w:rPr>
          <w:rStyle w:val="CommentTok"/>
          <w:sz w:val="13"/>
          <w:szCs w:val="13"/>
        </w:rPr>
        <w:t>中</w:t>
      </w:r>
      <w:r w:rsidRPr="00237D89">
        <w:rPr>
          <w:rStyle w:val="CommentTok"/>
          <w:sz w:val="13"/>
          <w:szCs w:val="13"/>
        </w:rPr>
        <w:t xml:space="preserve"> */</w:t>
      </w:r>
      <w:r w:rsidRPr="00237D89">
        <w:rPr>
          <w:sz w:val="13"/>
          <w:szCs w:val="13"/>
        </w:rPr>
        <w:br/>
      </w:r>
      <w:r w:rsidRPr="00237D89">
        <w:rPr>
          <w:rStyle w:val="NormalTok"/>
          <w:sz w:val="13"/>
          <w:szCs w:val="13"/>
        </w:rPr>
        <w:tab/>
      </w:r>
      <w:r w:rsidRPr="00237D89">
        <w:rPr>
          <w:rStyle w:val="KeywordTok"/>
          <w:sz w:val="13"/>
          <w:szCs w:val="13"/>
        </w:rPr>
        <w:t>template</w:t>
      </w:r>
      <w:r w:rsidRPr="00237D89">
        <w:rPr>
          <w:rStyle w:val="NormalTok"/>
          <w:sz w:val="13"/>
          <w:szCs w:val="13"/>
        </w:rPr>
        <w:t xml:space="preserve"> </w:t>
      </w:r>
      <w:r w:rsidRPr="00237D89">
        <w:rPr>
          <w:rStyle w:val="OperatorTok"/>
          <w:sz w:val="13"/>
          <w:szCs w:val="13"/>
        </w:rPr>
        <w:t>&lt;</w:t>
      </w:r>
      <w:r w:rsidRPr="00237D89">
        <w:rPr>
          <w:rStyle w:val="KeywordTok"/>
          <w:sz w:val="13"/>
          <w:szCs w:val="13"/>
        </w:rPr>
        <w:t>class</w:t>
      </w:r>
      <w:r w:rsidRPr="00237D89">
        <w:rPr>
          <w:rStyle w:val="NormalTok"/>
          <w:sz w:val="13"/>
          <w:szCs w:val="13"/>
        </w:rPr>
        <w:t xml:space="preserve"> T</w:t>
      </w:r>
      <w:r w:rsidRPr="00237D89">
        <w:rPr>
          <w:rStyle w:val="OperatorTok"/>
          <w:sz w:val="13"/>
          <w:szCs w:val="13"/>
        </w:rPr>
        <w:t>&gt;</w:t>
      </w:r>
      <w:r w:rsidRPr="00237D89">
        <w:rPr>
          <w:sz w:val="13"/>
          <w:szCs w:val="13"/>
        </w:rPr>
        <w:br/>
      </w:r>
      <w:r w:rsidRPr="00237D89">
        <w:rPr>
          <w:rStyle w:val="NormalTok"/>
          <w:sz w:val="13"/>
          <w:szCs w:val="13"/>
        </w:rPr>
        <w:tab/>
      </w:r>
      <w:r w:rsidRPr="00237D89">
        <w:rPr>
          <w:rStyle w:val="KeywordTok"/>
          <w:sz w:val="13"/>
          <w:szCs w:val="13"/>
        </w:rPr>
        <w:t>struct</w:t>
      </w:r>
      <w:r w:rsidRPr="00237D89">
        <w:rPr>
          <w:rStyle w:val="NormalTok"/>
          <w:sz w:val="13"/>
          <w:szCs w:val="13"/>
        </w:rPr>
        <w:t xml:space="preserve"> PST_trad</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QL</w:t>
      </w:r>
      <w:r w:rsidRPr="00237D89">
        <w:rPr>
          <w:rStyle w:val="OperatorTok"/>
          <w:sz w:val="13"/>
          <w:szCs w:val="13"/>
        </w:rPr>
        <w:t>,</w:t>
      </w:r>
      <w:r w:rsidRPr="00237D89">
        <w:rPr>
          <w:rStyle w:val="NormalTok"/>
          <w:sz w:val="13"/>
          <w:szCs w:val="13"/>
        </w:rPr>
        <w:t xml:space="preserve"> Q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LB</w:t>
      </w:r>
      <w:r w:rsidRPr="00237D89">
        <w:rPr>
          <w:rStyle w:val="OperatorTok"/>
          <w:sz w:val="13"/>
          <w:szCs w:val="13"/>
        </w:rPr>
        <w:t>,</w:t>
      </w:r>
      <w:r w:rsidRPr="00237D89">
        <w:rPr>
          <w:rStyle w:val="NormalTok"/>
          <w:sz w:val="13"/>
          <w:szCs w:val="13"/>
        </w:rPr>
        <w:t xml:space="preserve"> RB</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using</w:t>
      </w:r>
      <w:r w:rsidRPr="00237D89">
        <w:rPr>
          <w:rStyle w:val="NormalTok"/>
          <w:sz w:val="13"/>
          <w:szCs w:val="13"/>
        </w:rPr>
        <w:t xml:space="preserve"> ND </w:t>
      </w:r>
      <w:r w:rsidRPr="00237D89">
        <w:rPr>
          <w:rStyle w:val="OperatorTok"/>
          <w:sz w:val="13"/>
          <w:szCs w:val="13"/>
        </w:rPr>
        <w:t>=</w:t>
      </w:r>
      <w:r w:rsidRPr="00237D89">
        <w:rPr>
          <w:rStyle w:val="NormalTok"/>
          <w:sz w:val="13"/>
          <w:szCs w:val="13"/>
        </w:rPr>
        <w:t xml:space="preserve"> Node</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sz w:val="13"/>
          <w:szCs w:val="13"/>
        </w:rPr>
        <w:br/>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NormalTok"/>
          <w:sz w:val="13"/>
          <w:szCs w:val="13"/>
        </w:rPr>
        <w:t>ND</w:t>
      </w:r>
      <w:r w:rsidRPr="00237D89">
        <w:rPr>
          <w:rStyle w:val="OperatorTok"/>
          <w:sz w:val="13"/>
          <w:szCs w:val="13"/>
        </w:rPr>
        <w:t>&gt;</w:t>
      </w:r>
      <w:r w:rsidRPr="00237D89">
        <w:rPr>
          <w:rStyle w:val="NormalTok"/>
          <w:sz w:val="13"/>
          <w:szCs w:val="13"/>
        </w:rPr>
        <w:t xml:space="preserve"> 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NormalTok"/>
          <w:sz w:val="13"/>
          <w:szCs w:val="13"/>
        </w:rPr>
        <w:t>P</w:t>
      </w:r>
      <w:r w:rsidRPr="00237D89">
        <w:rPr>
          <w:rStyle w:val="OperatorTok"/>
          <w:sz w:val="13"/>
          <w:szCs w:val="13"/>
        </w:rPr>
        <w:t>&gt;</w:t>
      </w:r>
      <w:r w:rsidRPr="00237D89">
        <w:rPr>
          <w:rStyle w:val="NormalTok"/>
          <w:sz w:val="13"/>
          <w:szCs w:val="13"/>
        </w:rPr>
        <w:t xml:space="preserve"> H</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T </w:t>
      </w:r>
      <w:r w:rsidRPr="00237D89">
        <w:rPr>
          <w:rStyle w:val="OperatorTok"/>
          <w:sz w:val="13"/>
          <w:szCs w:val="13"/>
        </w:rPr>
        <w:t>*</w:t>
      </w:r>
      <w:r w:rsidRPr="00237D89">
        <w:rPr>
          <w:rStyle w:val="NormalTok"/>
          <w:sz w:val="13"/>
          <w:szCs w:val="13"/>
        </w:rPr>
        <w:t>refar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T TMP</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bool</w:t>
      </w:r>
      <w:r w:rsidRPr="00237D89">
        <w:rPr>
          <w:rStyle w:val="NormalTok"/>
          <w:sz w:val="13"/>
          <w:szCs w:val="13"/>
        </w:rPr>
        <w:t xml:space="preserve"> new_version</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resolve</w:t>
      </w:r>
      <w:r w:rsidRPr="00237D89">
        <w:rPr>
          <w:rStyle w:val="OperatorTok"/>
          <w:sz w:val="13"/>
          <w:szCs w:val="13"/>
        </w:rPr>
        <w:t>(</w:t>
      </w:r>
      <w:r w:rsidRPr="00237D89">
        <w:rPr>
          <w:rStyle w:val="NormalTok"/>
          <w:sz w:val="13"/>
          <w:szCs w:val="13"/>
        </w:rPr>
        <w:t>P x</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PreprocessorTok"/>
          <w:sz w:val="13"/>
          <w:szCs w:val="13"/>
        </w:rPr>
        <w:t>#ifdef use_ptr</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PreprocessorTok"/>
          <w:sz w:val="13"/>
          <w:szCs w:val="13"/>
        </w:rPr>
        <w:t>#else</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D</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PreprocessorTok"/>
          <w:sz w:val="13"/>
          <w:szCs w:val="13"/>
        </w:rPr>
        <w:t>#endif</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P getref</w:t>
      </w:r>
      <w:r w:rsidRPr="00237D89">
        <w:rPr>
          <w:rStyle w:val="OperatorTok"/>
          <w:sz w:val="13"/>
          <w:szCs w:val="13"/>
        </w:rPr>
        <w:t>(</w:t>
      </w:r>
      <w:r w:rsidRPr="00237D89">
        <w:rPr>
          <w:rStyle w:val="NormalTok"/>
          <w:sz w:val="13"/>
          <w:szCs w:val="13"/>
        </w:rPr>
        <w:t xml:space="preserve">ND </w:t>
      </w:r>
      <w:r w:rsidRPr="00237D89">
        <w:rPr>
          <w:rStyle w:val="OperatorTok"/>
          <w:sz w:val="13"/>
          <w:szCs w:val="13"/>
        </w:rPr>
        <w:t>&amp;</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PreprocessorTok"/>
          <w:sz w:val="13"/>
          <w:szCs w:val="13"/>
        </w:rPr>
        <w:t>#ifdef use_ptr</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amp;</w:t>
      </w:r>
      <w:r w:rsidRPr="00237D89">
        <w:rPr>
          <w:rStyle w:val="NormalTok"/>
          <w:sz w:val="13"/>
          <w:szCs w:val="13"/>
        </w:rPr>
        <w:t>x</w:t>
      </w:r>
      <w:r w:rsidRPr="00237D89">
        <w:rPr>
          <w:rStyle w:val="OperatorTok"/>
          <w:sz w:val="13"/>
          <w:szCs w:val="13"/>
        </w:rPr>
        <w:t>;</w:t>
      </w:r>
      <w:r w:rsidRPr="00237D89">
        <w:rPr>
          <w:sz w:val="13"/>
          <w:szCs w:val="13"/>
        </w:rPr>
        <w:br/>
      </w:r>
      <w:r w:rsidRPr="00237D89">
        <w:rPr>
          <w:rStyle w:val="PreprocessorTok"/>
          <w:sz w:val="13"/>
          <w:szCs w:val="13"/>
        </w:rPr>
        <w:t>#else</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w:t>
      </w:r>
      <w:r w:rsidRPr="00237D89">
        <w:rPr>
          <w:rStyle w:val="OperatorTok"/>
          <w:sz w:val="13"/>
          <w:szCs w:val="13"/>
        </w:rPr>
        <w:t>&amp;</w:t>
      </w:r>
      <w:r w:rsidRPr="00237D89">
        <w:rPr>
          <w:rStyle w:val="NormalTok"/>
          <w:sz w:val="13"/>
          <w:szCs w:val="13"/>
        </w:rPr>
        <w:t>D</w:t>
      </w:r>
      <w:r w:rsidRPr="00237D89">
        <w:rPr>
          <w:rStyle w:val="OperatorTok"/>
          <w:sz w:val="13"/>
          <w:szCs w:val="13"/>
        </w:rPr>
        <w:t>.</w:t>
      </w:r>
      <w:r w:rsidRPr="00237D89">
        <w:rPr>
          <w:rStyle w:val="NormalTok"/>
          <w:sz w:val="13"/>
          <w:szCs w:val="13"/>
        </w:rPr>
        <w:t>front</w:t>
      </w:r>
      <w:r w:rsidRPr="00237D89">
        <w:rPr>
          <w:rStyle w:val="OperatorTok"/>
          <w:sz w:val="13"/>
          <w:szCs w:val="13"/>
        </w:rPr>
        <w:t>();</w:t>
      </w:r>
      <w:r w:rsidRPr="00237D89">
        <w:rPr>
          <w:sz w:val="13"/>
          <w:szCs w:val="13"/>
        </w:rPr>
        <w:br/>
      </w:r>
      <w:r w:rsidRPr="00237D89">
        <w:rPr>
          <w:rStyle w:val="PreprocessorTok"/>
          <w:sz w:val="13"/>
          <w:szCs w:val="13"/>
        </w:rPr>
        <w:t>#endif</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PST_tra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PST_trad</w:t>
      </w:r>
      <w:r w:rsidRPr="00237D89">
        <w:rPr>
          <w:rStyle w:val="OperatorTok"/>
          <w:sz w:val="13"/>
          <w:szCs w:val="13"/>
        </w:rPr>
        <w:t>(</w:t>
      </w:r>
      <w:r w:rsidRPr="00237D89">
        <w:rPr>
          <w:rStyle w:val="DataTypeTok"/>
          <w:sz w:val="13"/>
          <w:szCs w:val="13"/>
        </w:rPr>
        <w:t>int</w:t>
      </w:r>
      <w:r w:rsidRPr="00237D89">
        <w:rPr>
          <w:rStyle w:val="NormalTok"/>
          <w:sz w:val="13"/>
          <w:szCs w:val="13"/>
        </w:rPr>
        <w:t xml:space="preserve"> n</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m</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auto_reserve</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rStyle w:val="NormalTok"/>
          <w:sz w:val="13"/>
          <w:szCs w:val="13"/>
        </w:rPr>
        <w:t xml:space="preserve"> m</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void</w:t>
      </w:r>
      <w:r w:rsidRPr="00237D89">
        <w:rPr>
          <w:rStyle w:val="NormalTok"/>
          <w:sz w:val="13"/>
          <w:szCs w:val="13"/>
        </w:rPr>
        <w:t xml:space="preserve"> auto_reserve</w:t>
      </w:r>
      <w:r w:rsidRPr="00237D89">
        <w:rPr>
          <w:rStyle w:val="OperatorTok"/>
          <w:sz w:val="13"/>
          <w:szCs w:val="13"/>
        </w:rPr>
        <w:t>(</w:t>
      </w:r>
      <w:r w:rsidRPr="00237D89">
        <w:rPr>
          <w:rStyle w:val="DataTypeTok"/>
          <w:sz w:val="13"/>
          <w:szCs w:val="13"/>
        </w:rPr>
        <w:t>int</w:t>
      </w:r>
      <w:r w:rsidRPr="00237D89">
        <w:rPr>
          <w:rStyle w:val="NormalTok"/>
          <w:sz w:val="13"/>
          <w:szCs w:val="13"/>
        </w:rPr>
        <w:t xml:space="preserve"> n</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m</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D</w:t>
      </w:r>
      <w:r w:rsidRPr="00237D89">
        <w:rPr>
          <w:rStyle w:val="OperatorTok"/>
          <w:sz w:val="13"/>
          <w:szCs w:val="13"/>
        </w:rPr>
        <w:t>.</w:t>
      </w:r>
      <w:r w:rsidRPr="00237D89">
        <w:rPr>
          <w:rStyle w:val="NormalTok"/>
          <w:sz w:val="13"/>
          <w:szCs w:val="13"/>
        </w:rPr>
        <w:t>reserve</w:t>
      </w:r>
      <w:r w:rsidRPr="00237D89">
        <w:rPr>
          <w:rStyle w:val="OperatorTok"/>
          <w:sz w:val="13"/>
          <w:szCs w:val="13"/>
        </w:rPr>
        <w:t>((</w:t>
      </w:r>
      <w:r w:rsidRPr="00237D89">
        <w:rPr>
          <w:rStyle w:val="DecValTok"/>
          <w:sz w:val="13"/>
          <w:szCs w:val="13"/>
        </w:rPr>
        <w:t>1</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ceil</w:t>
      </w:r>
      <w:r w:rsidRPr="00237D89">
        <w:rPr>
          <w:rStyle w:val="OperatorTok"/>
          <w:sz w:val="13"/>
          <w:szCs w:val="13"/>
        </w:rPr>
        <w:t>(</w:t>
      </w:r>
      <w:r w:rsidRPr="00237D89">
        <w:rPr>
          <w:rStyle w:val="NormalTok"/>
          <w:sz w:val="13"/>
          <w:szCs w:val="13"/>
        </w:rPr>
        <w:t>log2</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H</w:t>
      </w:r>
      <w:r w:rsidRPr="00237D89">
        <w:rPr>
          <w:rStyle w:val="OperatorTok"/>
          <w:sz w:val="13"/>
          <w:szCs w:val="13"/>
        </w:rPr>
        <w:t>.</w:t>
      </w:r>
      <w:r w:rsidRPr="00237D89">
        <w:rPr>
          <w:rStyle w:val="NormalTok"/>
          <w:sz w:val="13"/>
          <w:szCs w:val="13"/>
        </w:rPr>
        <w:t>reserve</w:t>
      </w:r>
      <w:r w:rsidRPr="00237D89">
        <w:rPr>
          <w:rStyle w:val="OperatorTok"/>
          <w:sz w:val="13"/>
          <w:szCs w:val="13"/>
        </w:rPr>
        <w:t>(</w:t>
      </w:r>
      <w:r w:rsidRPr="00237D89">
        <w:rPr>
          <w:rStyle w:val="NormalTok"/>
          <w:sz w:val="13"/>
          <w:szCs w:val="13"/>
        </w:rPr>
        <w:t>m</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void</w:t>
      </w:r>
      <w:r w:rsidRPr="00237D89">
        <w:rPr>
          <w:rStyle w:val="NormalTok"/>
          <w:sz w:val="13"/>
          <w:szCs w:val="13"/>
        </w:rPr>
        <w:t xml:space="preserve"> maintain</w:t>
      </w:r>
      <w:r w:rsidRPr="00237D89">
        <w:rPr>
          <w:rStyle w:val="OperatorTok"/>
          <w:sz w:val="13"/>
          <w:szCs w:val="13"/>
        </w:rPr>
        <w:t>(</w:t>
      </w:r>
      <w:r w:rsidRPr="00237D89">
        <w:rPr>
          <w:rStyle w:val="NormalTok"/>
          <w:sz w:val="13"/>
          <w:szCs w:val="13"/>
        </w:rPr>
        <w:t xml:space="preserve">ND </w:t>
      </w:r>
      <w:r w:rsidRPr="00237D89">
        <w:rPr>
          <w:rStyle w:val="OperatorTok"/>
          <w:sz w:val="13"/>
          <w:szCs w:val="13"/>
        </w:rPr>
        <w:t>&amp;</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 xml:space="preserve">lson </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 xml:space="preserve">rson </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x</w:t>
      </w:r>
      <w:r w:rsidRPr="00237D89">
        <w:rPr>
          <w:rStyle w:val="OperatorTok"/>
          <w:sz w:val="13"/>
          <w:szCs w:val="13"/>
        </w:rPr>
        <w:t>.</w:t>
      </w:r>
      <w:r w:rsidRPr="00237D89">
        <w:rPr>
          <w:rStyle w:val="NormalTok"/>
          <w:sz w:val="13"/>
          <w:szCs w:val="13"/>
        </w:rPr>
        <w:t xml:space="preserve">v </w:t>
      </w:r>
      <w:r w:rsidRPr="00237D89">
        <w:rPr>
          <w:rStyle w:val="OperatorTok"/>
          <w:sz w:val="13"/>
          <w:szCs w:val="13"/>
        </w:rPr>
        <w:t>=</w:t>
      </w:r>
      <w:r w:rsidRPr="00237D89">
        <w:rPr>
          <w:rStyle w:val="NormalTok"/>
          <w:sz w:val="13"/>
          <w:szCs w:val="13"/>
        </w:rPr>
        <w:t xml:space="preserve"> lson</w:t>
      </w:r>
      <w:r w:rsidRPr="00237D89">
        <w:rPr>
          <w:rStyle w:val="OperatorTok"/>
          <w:sz w:val="13"/>
          <w:szCs w:val="13"/>
        </w:rPr>
        <w:t>.</w:t>
      </w:r>
      <w:r w:rsidRPr="00237D89">
        <w:rPr>
          <w:rStyle w:val="NormalTok"/>
          <w:sz w:val="13"/>
          <w:szCs w:val="13"/>
        </w:rPr>
        <w:t xml:space="preserve">v </w:t>
      </w:r>
      <w:r w:rsidRPr="00237D89">
        <w:rPr>
          <w:rStyle w:val="OperatorTok"/>
          <w:sz w:val="13"/>
          <w:szCs w:val="13"/>
        </w:rPr>
        <w:t>+</w:t>
      </w:r>
      <w:r w:rsidRPr="00237D89">
        <w:rPr>
          <w:rStyle w:val="NormalTok"/>
          <w:sz w:val="13"/>
          <w:szCs w:val="13"/>
        </w:rPr>
        <w:t xml:space="preserve"> rson</w:t>
      </w:r>
      <w:r w:rsidRPr="00237D89">
        <w:rPr>
          <w:rStyle w:val="OperatorTok"/>
          <w:sz w:val="13"/>
          <w:szCs w:val="13"/>
        </w:rPr>
        <w:t>.</w:t>
      </w:r>
      <w:r w:rsidRPr="00237D89">
        <w:rPr>
          <w:rStyle w:val="NormalTok"/>
          <w:sz w:val="13"/>
          <w:szCs w:val="13"/>
        </w:rPr>
        <w:t>v</w:t>
      </w:r>
      <w:r w:rsidRPr="00237D89">
        <w:rPr>
          <w:rStyle w:val="OperatorTok"/>
          <w:sz w:val="13"/>
          <w:szCs w:val="13"/>
        </w:rPr>
        <w:t>;</w:t>
      </w:r>
      <w:r w:rsidRPr="00237D89">
        <w:rPr>
          <w:sz w:val="13"/>
          <w:szCs w:val="13"/>
        </w:rPr>
        <w:br/>
      </w:r>
      <w:r w:rsidRPr="00237D89">
        <w:rPr>
          <w:rStyle w:val="NormalTok"/>
          <w:sz w:val="13"/>
          <w:szCs w:val="13"/>
        </w:rPr>
        <w:lastRenderedPageBreak/>
        <w:tab/>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void</w:t>
      </w:r>
      <w:r w:rsidRPr="00237D89">
        <w:rPr>
          <w:rStyle w:val="NormalTok"/>
          <w:sz w:val="13"/>
          <w:szCs w:val="13"/>
        </w:rPr>
        <w:t xml:space="preserve"> pushdown</w:t>
      </w:r>
      <w:r w:rsidRPr="00237D89">
        <w:rPr>
          <w:rStyle w:val="OperatorTok"/>
          <w:sz w:val="13"/>
          <w:szCs w:val="13"/>
        </w:rPr>
        <w:t>(</w:t>
      </w:r>
      <w:r w:rsidRPr="00237D89">
        <w:rPr>
          <w:rStyle w:val="NormalTok"/>
          <w:sz w:val="13"/>
          <w:szCs w:val="13"/>
        </w:rPr>
        <w:t xml:space="preserve">ND </w:t>
      </w:r>
      <w:r w:rsidRPr="00237D89">
        <w:rPr>
          <w:rStyle w:val="OperatorTok"/>
          <w:sz w:val="13"/>
          <w:szCs w:val="13"/>
        </w:rPr>
        <w:t>&amp;</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l</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 xml:space="preserve">lson </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 xml:space="preserve">rson </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mlz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lson</w:t>
      </w:r>
      <w:r w:rsidRPr="00237D89">
        <w:rPr>
          <w:rStyle w:val="OperatorTok"/>
          <w:sz w:val="13"/>
          <w:szCs w:val="13"/>
        </w:rPr>
        <w:t>.</w:t>
      </w:r>
      <w:r w:rsidRPr="00237D89">
        <w:rPr>
          <w:rStyle w:val="NormalTok"/>
          <w:sz w:val="13"/>
          <w:szCs w:val="13"/>
        </w:rPr>
        <w:t xml:space="preserve">v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alz</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lson</w:t>
      </w:r>
      <w:r w:rsidRPr="00237D89">
        <w:rPr>
          <w:rStyle w:val="OperatorTok"/>
          <w:sz w:val="13"/>
          <w:szCs w:val="13"/>
        </w:rPr>
        <w:t>.</w:t>
      </w:r>
      <w:r w:rsidRPr="00237D89">
        <w:rPr>
          <w:rStyle w:val="NormalTok"/>
          <w:sz w:val="13"/>
          <w:szCs w:val="13"/>
        </w:rPr>
        <w:t xml:space="preserve">alz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mlz</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lson</w:t>
      </w:r>
      <w:r w:rsidRPr="00237D89">
        <w:rPr>
          <w:rStyle w:val="OperatorTok"/>
          <w:sz w:val="13"/>
          <w:szCs w:val="13"/>
        </w:rPr>
        <w:t>.</w:t>
      </w:r>
      <w:r w:rsidRPr="00237D89">
        <w:rPr>
          <w:rStyle w:val="NormalTok"/>
          <w:sz w:val="13"/>
          <w:szCs w:val="13"/>
        </w:rPr>
        <w:t xml:space="preserve">mlz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mlz</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rson</w:t>
      </w:r>
      <w:r w:rsidRPr="00237D89">
        <w:rPr>
          <w:rStyle w:val="OperatorTok"/>
          <w:sz w:val="13"/>
          <w:szCs w:val="13"/>
        </w:rPr>
        <w:t>.</w:t>
      </w:r>
      <w:r w:rsidRPr="00237D89">
        <w:rPr>
          <w:rStyle w:val="NormalTok"/>
          <w:sz w:val="13"/>
          <w:szCs w:val="13"/>
        </w:rPr>
        <w:t xml:space="preserve">v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alz</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rson</w:t>
      </w:r>
      <w:r w:rsidRPr="00237D89">
        <w:rPr>
          <w:rStyle w:val="OperatorTok"/>
          <w:sz w:val="13"/>
          <w:szCs w:val="13"/>
        </w:rPr>
        <w:t>.</w:t>
      </w:r>
      <w:r w:rsidRPr="00237D89">
        <w:rPr>
          <w:rStyle w:val="NormalTok"/>
          <w:sz w:val="13"/>
          <w:szCs w:val="13"/>
        </w:rPr>
        <w:t xml:space="preserve">alz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mlz</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rson</w:t>
      </w:r>
      <w:r w:rsidRPr="00237D89">
        <w:rPr>
          <w:rStyle w:val="OperatorTok"/>
          <w:sz w:val="13"/>
          <w:szCs w:val="13"/>
        </w:rPr>
        <w:t>.</w:t>
      </w:r>
      <w:r w:rsidRPr="00237D89">
        <w:rPr>
          <w:rStyle w:val="NormalTok"/>
          <w:sz w:val="13"/>
          <w:szCs w:val="13"/>
        </w:rPr>
        <w:t xml:space="preserve">mlz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mlz</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x</w:t>
      </w:r>
      <w:r w:rsidRPr="00237D89">
        <w:rPr>
          <w:rStyle w:val="OperatorTok"/>
          <w:sz w:val="13"/>
          <w:szCs w:val="13"/>
        </w:rPr>
        <w:t>.</w:t>
      </w:r>
      <w:r w:rsidRPr="00237D89">
        <w:rPr>
          <w:rStyle w:val="NormalTok"/>
          <w:sz w:val="13"/>
          <w:szCs w:val="13"/>
        </w:rPr>
        <w:t xml:space="preserve">mlz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alz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m </w:t>
      </w:r>
      <w:r w:rsidRPr="00237D89">
        <w:rPr>
          <w:rStyle w:val="OperatorTok"/>
          <w:sz w:val="13"/>
          <w:szCs w:val="13"/>
        </w:rPr>
        <w:t>=</w:t>
      </w:r>
      <w:r w:rsidRPr="00237D89">
        <w:rPr>
          <w:rStyle w:val="NormalTok"/>
          <w:sz w:val="13"/>
          <w:szCs w:val="13"/>
        </w:rPr>
        <w:t xml:space="preserve"> mid</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 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lson</w:t>
      </w:r>
      <w:r w:rsidRPr="00237D89">
        <w:rPr>
          <w:rStyle w:val="OperatorTok"/>
          <w:sz w:val="13"/>
          <w:szCs w:val="13"/>
        </w:rPr>
        <w:t>.</w:t>
      </w:r>
      <w:r w:rsidRPr="00237D89">
        <w:rPr>
          <w:rStyle w:val="NormalTok"/>
          <w:sz w:val="13"/>
          <w:szCs w:val="13"/>
        </w:rPr>
        <w:t xml:space="preserve">v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 xml:space="preserve">alz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m </w:t>
      </w:r>
      <w:r w:rsidRPr="00237D89">
        <w:rPr>
          <w:rStyle w:val="OperatorTok"/>
          <w:sz w:val="13"/>
          <w:szCs w:val="13"/>
        </w:rPr>
        <w:t>-</w:t>
      </w:r>
      <w:r w:rsidRPr="00237D89">
        <w:rPr>
          <w:rStyle w:val="NormalTok"/>
          <w:sz w:val="13"/>
          <w:szCs w:val="13"/>
        </w:rPr>
        <w:t xml:space="preserve"> l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lson</w:t>
      </w:r>
      <w:r w:rsidRPr="00237D89">
        <w:rPr>
          <w:rStyle w:val="OperatorTok"/>
          <w:sz w:val="13"/>
          <w:szCs w:val="13"/>
        </w:rPr>
        <w:t>.</w:t>
      </w:r>
      <w:r w:rsidRPr="00237D89">
        <w:rPr>
          <w:rStyle w:val="NormalTok"/>
          <w:sz w:val="13"/>
          <w:szCs w:val="13"/>
        </w:rPr>
        <w:t xml:space="preserve">alz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alz</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rson</w:t>
      </w:r>
      <w:r w:rsidRPr="00237D89">
        <w:rPr>
          <w:rStyle w:val="OperatorTok"/>
          <w:sz w:val="13"/>
          <w:szCs w:val="13"/>
        </w:rPr>
        <w:t>.</w:t>
      </w:r>
      <w:r w:rsidRPr="00237D89">
        <w:rPr>
          <w:rStyle w:val="NormalTok"/>
          <w:sz w:val="13"/>
          <w:szCs w:val="13"/>
        </w:rPr>
        <w:t xml:space="preserve">v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 xml:space="preserve">alz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r </w:t>
      </w:r>
      <w:r w:rsidRPr="00237D89">
        <w:rPr>
          <w:rStyle w:val="OperatorTok"/>
          <w:sz w:val="13"/>
          <w:szCs w:val="13"/>
        </w:rPr>
        <w:t>-</w:t>
      </w:r>
      <w:r w:rsidRPr="00237D89">
        <w:rPr>
          <w:rStyle w:val="NormalTok"/>
          <w:sz w:val="13"/>
          <w:szCs w:val="13"/>
        </w:rPr>
        <w:t xml:space="preserve"> m</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rson</w:t>
      </w:r>
      <w:r w:rsidRPr="00237D89">
        <w:rPr>
          <w:rStyle w:val="OperatorTok"/>
          <w:sz w:val="13"/>
          <w:szCs w:val="13"/>
        </w:rPr>
        <w:t>.</w:t>
      </w:r>
      <w:r w:rsidRPr="00237D89">
        <w:rPr>
          <w:rStyle w:val="NormalTok"/>
          <w:sz w:val="13"/>
          <w:szCs w:val="13"/>
        </w:rPr>
        <w:t xml:space="preserve">alz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alz</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x</w:t>
      </w:r>
      <w:r w:rsidRPr="00237D89">
        <w:rPr>
          <w:rStyle w:val="OperatorTok"/>
          <w:sz w:val="13"/>
          <w:szCs w:val="13"/>
        </w:rPr>
        <w:t>.</w:t>
      </w:r>
      <w:r w:rsidRPr="00237D89">
        <w:rPr>
          <w:rStyle w:val="NormalTok"/>
          <w:sz w:val="13"/>
          <w:szCs w:val="13"/>
        </w:rPr>
        <w:t xml:space="preserve">alz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NormalTok"/>
          <w:sz w:val="13"/>
          <w:szCs w:val="13"/>
        </w:rPr>
        <w:tab/>
        <w:t>P _build</w:t>
      </w:r>
      <w:r w:rsidRPr="00237D89">
        <w:rPr>
          <w:rStyle w:val="OperatorTok"/>
          <w:sz w:val="13"/>
          <w:szCs w:val="13"/>
        </w:rPr>
        <w:t>(</w:t>
      </w:r>
      <w:r w:rsidRPr="00237D89">
        <w:rPr>
          <w:rStyle w:val="DataTypeTok"/>
          <w:sz w:val="13"/>
          <w:szCs w:val="13"/>
        </w:rPr>
        <w:t>int</w:t>
      </w:r>
      <w:r w:rsidRPr="00237D89">
        <w:rPr>
          <w:rStyle w:val="NormalTok"/>
          <w:sz w:val="13"/>
          <w:szCs w:val="13"/>
        </w:rPr>
        <w:t xml:space="preserve"> l</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l </w:t>
      </w:r>
      <w:r w:rsidRPr="00237D89">
        <w:rPr>
          <w:rStyle w:val="OperatorTok"/>
          <w:sz w:val="13"/>
          <w:szCs w:val="13"/>
        </w:rPr>
        <w:t>==</w:t>
      </w:r>
      <w:r w:rsidRPr="00237D89">
        <w:rPr>
          <w:rStyle w:val="NormalTok"/>
          <w:sz w:val="13"/>
          <w:szCs w:val="13"/>
        </w:rPr>
        <w:t xml:space="preserve"> 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refarr </w:t>
      </w:r>
      <w:r w:rsidRPr="00237D89">
        <w:rPr>
          <w:rStyle w:val="OperatorTok"/>
          <w:sz w:val="13"/>
          <w:szCs w:val="13"/>
        </w:rPr>
        <w:t>==</w:t>
      </w:r>
      <w:r w:rsidRPr="00237D89">
        <w:rPr>
          <w:rStyle w:val="NormalTok"/>
          <w:sz w:val="13"/>
          <w:szCs w:val="13"/>
        </w:rPr>
        <w:t xml:space="preserve"> </w:t>
      </w:r>
      <w:r w:rsidRPr="00237D89">
        <w:rPr>
          <w:rStyle w:val="KeywordTok"/>
          <w:sz w:val="13"/>
          <w:szCs w:val="13"/>
        </w:rPr>
        <w:t>nullpt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D</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else</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D</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NormalTok"/>
          <w:sz w:val="13"/>
          <w:szCs w:val="13"/>
        </w:rPr>
        <w:t xml:space="preserve">refarr </w:t>
      </w:r>
      <w:r w:rsidRPr="00237D89">
        <w:rPr>
          <w:rStyle w:val="OperatorTok"/>
          <w:sz w:val="13"/>
          <w:szCs w:val="13"/>
        </w:rPr>
        <w:t>+</w:t>
      </w:r>
      <w:r w:rsidRPr="00237D89">
        <w:rPr>
          <w:rStyle w:val="NormalTok"/>
          <w:sz w:val="13"/>
          <w:szCs w:val="13"/>
        </w:rPr>
        <w:t xml:space="preserve"> l</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getref</w:t>
      </w:r>
      <w:r w:rsidRPr="00237D89">
        <w:rPr>
          <w:rStyle w:val="OperatorTok"/>
          <w:sz w:val="13"/>
          <w:szCs w:val="13"/>
        </w:rPr>
        <w:t>(</w:t>
      </w:r>
      <w:r w:rsidRPr="00237D89">
        <w:rPr>
          <w:rStyle w:val="NormalTok"/>
          <w:sz w:val="13"/>
          <w:szCs w:val="13"/>
        </w:rPr>
        <w:t>D</w:t>
      </w:r>
      <w:r w:rsidRPr="00237D89">
        <w:rPr>
          <w:rStyle w:val="OperatorTok"/>
          <w:sz w:val="13"/>
          <w:szCs w:val="13"/>
        </w:rPr>
        <w:t>.</w:t>
      </w:r>
      <w:r w:rsidRPr="00237D89">
        <w:rPr>
          <w:rStyle w:val="NormalTok"/>
          <w:sz w:val="13"/>
          <w:szCs w:val="13"/>
        </w:rPr>
        <w:t>bac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D</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ND &amp;C =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P rr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D</w:t>
      </w:r>
      <w:r w:rsidRPr="00237D89">
        <w:rPr>
          <w:rStyle w:val="OperatorTok"/>
          <w:sz w:val="13"/>
          <w:szCs w:val="13"/>
        </w:rPr>
        <w:t>.</w:t>
      </w:r>
      <w:r w:rsidRPr="00237D89">
        <w:rPr>
          <w:rStyle w:val="NormalTok"/>
          <w:sz w:val="13"/>
          <w:szCs w:val="13"/>
        </w:rPr>
        <w:t>bac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m </w:t>
      </w:r>
      <w:r w:rsidRPr="00237D89">
        <w:rPr>
          <w:rStyle w:val="OperatorTok"/>
          <w:sz w:val="13"/>
          <w:szCs w:val="13"/>
        </w:rPr>
        <w:t>=</w:t>
      </w:r>
      <w:r w:rsidRPr="00237D89">
        <w:rPr>
          <w:rStyle w:val="NormalTok"/>
          <w:sz w:val="13"/>
          <w:szCs w:val="13"/>
        </w:rPr>
        <w:t xml:space="preserve"> mid</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 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resolve</w:t>
      </w:r>
      <w:r w:rsidRPr="00237D89">
        <w:rPr>
          <w:rStyle w:val="OperatorTok"/>
          <w:sz w:val="13"/>
          <w:szCs w:val="13"/>
        </w:rPr>
        <w:t>(</w:t>
      </w:r>
      <w:r w:rsidRPr="00237D89">
        <w:rPr>
          <w:rStyle w:val="NormalTok"/>
          <w:sz w:val="13"/>
          <w:szCs w:val="13"/>
        </w:rPr>
        <w:t>rr</w:t>
      </w:r>
      <w:r w:rsidRPr="00237D89">
        <w:rPr>
          <w:rStyle w:val="OperatorTok"/>
          <w:sz w:val="13"/>
          <w:szCs w:val="13"/>
        </w:rPr>
        <w:t>).</w:t>
      </w:r>
      <w:r w:rsidRPr="00237D89">
        <w:rPr>
          <w:rStyle w:val="NormalTok"/>
          <w:sz w:val="13"/>
          <w:szCs w:val="13"/>
        </w:rPr>
        <w:t xml:space="preserve">l </w:t>
      </w:r>
      <w:r w:rsidRPr="00237D89">
        <w:rPr>
          <w:rStyle w:val="OperatorTok"/>
          <w:sz w:val="13"/>
          <w:szCs w:val="13"/>
        </w:rPr>
        <w:t>=</w:t>
      </w:r>
      <w:r w:rsidRPr="00237D89">
        <w:rPr>
          <w:rStyle w:val="NormalTok"/>
          <w:sz w:val="13"/>
          <w:szCs w:val="13"/>
        </w:rPr>
        <w:t xml:space="preserve"> _build</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 m</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resolve</w:t>
      </w:r>
      <w:r w:rsidRPr="00237D89">
        <w:rPr>
          <w:rStyle w:val="OperatorTok"/>
          <w:sz w:val="13"/>
          <w:szCs w:val="13"/>
        </w:rPr>
        <w:t>(</w:t>
      </w:r>
      <w:r w:rsidRPr="00237D89">
        <w:rPr>
          <w:rStyle w:val="NormalTok"/>
          <w:sz w:val="13"/>
          <w:szCs w:val="13"/>
        </w:rPr>
        <w:t>rr</w:t>
      </w:r>
      <w:r w:rsidRPr="00237D89">
        <w:rPr>
          <w:rStyle w:val="OperatorTok"/>
          <w:sz w:val="13"/>
          <w:szCs w:val="13"/>
        </w:rPr>
        <w:t>).</w:t>
      </w:r>
      <w:r w:rsidRPr="00237D89">
        <w:rPr>
          <w:rStyle w:val="NormalTok"/>
          <w:sz w:val="13"/>
          <w:szCs w:val="13"/>
        </w:rPr>
        <w:t xml:space="preserve">r </w:t>
      </w:r>
      <w:r w:rsidRPr="00237D89">
        <w:rPr>
          <w:rStyle w:val="OperatorTok"/>
          <w:sz w:val="13"/>
          <w:szCs w:val="13"/>
        </w:rPr>
        <w:t>=</w:t>
      </w:r>
      <w:r w:rsidRPr="00237D89">
        <w:rPr>
          <w:rStyle w:val="NormalTok"/>
          <w:sz w:val="13"/>
          <w:szCs w:val="13"/>
        </w:rPr>
        <w:t xml:space="preserve"> _build</w:t>
      </w:r>
      <w:r w:rsidRPr="00237D89">
        <w:rPr>
          <w:rStyle w:val="OperatorTok"/>
          <w:sz w:val="13"/>
          <w:szCs w:val="13"/>
        </w:rPr>
        <w:t>(</w:t>
      </w:r>
      <w:r w:rsidRPr="00237D89">
        <w:rPr>
          <w:rStyle w:val="NormalTok"/>
          <w:sz w:val="13"/>
          <w:szCs w:val="13"/>
        </w:rPr>
        <w:t xml:space="preserve">m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cerr &lt;&lt; "REF c:" &lt;&lt; rr &lt;&lt; endl;</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r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w:t>
      </w:r>
      <w:r w:rsidRPr="00237D89">
        <w:rPr>
          <w:rStyle w:val="CommentTok"/>
          <w:sz w:val="13"/>
          <w:szCs w:val="13"/>
        </w:rPr>
        <w:t>建默认空树可以给</w:t>
      </w:r>
      <w:r w:rsidRPr="00237D89">
        <w:rPr>
          <w:rStyle w:val="CommentTok"/>
          <w:sz w:val="13"/>
          <w:szCs w:val="13"/>
        </w:rPr>
        <w:t>rf</w:t>
      </w:r>
      <w:r w:rsidRPr="00237D89">
        <w:rPr>
          <w:rStyle w:val="CommentTok"/>
          <w:sz w:val="13"/>
          <w:szCs w:val="13"/>
        </w:rPr>
        <w:t>填</w:t>
      </w:r>
      <w:r w:rsidRPr="00237D89">
        <w:rPr>
          <w:rStyle w:val="CommentTok"/>
          <w:sz w:val="13"/>
          <w:szCs w:val="13"/>
        </w:rPr>
        <w:t>nullptr */</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void</w:t>
      </w:r>
      <w:r w:rsidRPr="00237D89">
        <w:rPr>
          <w:rStyle w:val="NormalTok"/>
          <w:sz w:val="13"/>
          <w:szCs w:val="13"/>
        </w:rPr>
        <w:t xml:space="preserve"> build</w:t>
      </w:r>
      <w:r w:rsidRPr="00237D89">
        <w:rPr>
          <w:rStyle w:val="OperatorTok"/>
          <w:sz w:val="13"/>
          <w:szCs w:val="13"/>
        </w:rPr>
        <w:t>(</w:t>
      </w:r>
      <w:r w:rsidRPr="00237D89">
        <w:rPr>
          <w:rStyle w:val="NormalTok"/>
          <w:sz w:val="13"/>
          <w:szCs w:val="13"/>
        </w:rPr>
        <w:t xml:space="preserve">T </w:t>
      </w:r>
      <w:r w:rsidRPr="00237D89">
        <w:rPr>
          <w:rStyle w:val="OperatorTok"/>
          <w:sz w:val="13"/>
          <w:szCs w:val="13"/>
        </w:rPr>
        <w:t>*</w:t>
      </w:r>
      <w:r w:rsidRPr="00237D89">
        <w:rPr>
          <w:rStyle w:val="NormalTok"/>
          <w:sz w:val="13"/>
          <w:szCs w:val="13"/>
        </w:rPr>
        <w:t>rf</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l</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refarr </w:t>
      </w:r>
      <w:r w:rsidRPr="00237D89">
        <w:rPr>
          <w:rStyle w:val="OperatorTok"/>
          <w:sz w:val="13"/>
          <w:szCs w:val="13"/>
        </w:rPr>
        <w:t>=</w:t>
      </w:r>
      <w:r w:rsidRPr="00237D89">
        <w:rPr>
          <w:rStyle w:val="NormalTok"/>
          <w:sz w:val="13"/>
          <w:szCs w:val="13"/>
        </w:rPr>
        <w:t xml:space="preserve"> rf</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LB </w:t>
      </w:r>
      <w:r w:rsidRPr="00237D89">
        <w:rPr>
          <w:rStyle w:val="OperatorTok"/>
          <w:sz w:val="13"/>
          <w:szCs w:val="13"/>
        </w:rPr>
        <w:t>=</w:t>
      </w:r>
      <w:r w:rsidRPr="00237D89">
        <w:rPr>
          <w:rStyle w:val="NormalTok"/>
          <w:sz w:val="13"/>
          <w:szCs w:val="13"/>
        </w:rPr>
        <w:t xml:space="preserve"> l</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RB </w:t>
      </w:r>
      <w:r w:rsidRPr="00237D89">
        <w:rPr>
          <w:rStyle w:val="OperatorTok"/>
          <w:sz w:val="13"/>
          <w:szCs w:val="13"/>
        </w:rPr>
        <w:t>=</w:t>
      </w:r>
      <w:r w:rsidRPr="00237D89">
        <w:rPr>
          <w:rStyle w:val="NormalTok"/>
          <w:sz w:val="13"/>
          <w:szCs w:val="13"/>
        </w:rPr>
        <w:t xml:space="preserve"> 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H</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NormalTok"/>
          <w:sz w:val="13"/>
          <w:szCs w:val="13"/>
        </w:rPr>
        <w:t>_build</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 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P _updatem</w:t>
      </w:r>
      <w:r w:rsidRPr="00237D89">
        <w:rPr>
          <w:rStyle w:val="OperatorTok"/>
          <w:sz w:val="13"/>
          <w:szCs w:val="13"/>
        </w:rPr>
        <w:t>(</w:t>
      </w:r>
      <w:r w:rsidRPr="00237D89">
        <w:rPr>
          <w:rStyle w:val="DataTypeTok"/>
          <w:sz w:val="13"/>
          <w:szCs w:val="13"/>
        </w:rPr>
        <w:t>int</w:t>
      </w:r>
      <w:r w:rsidRPr="00237D89">
        <w:rPr>
          <w:rStyle w:val="NormalTok"/>
          <w:sz w:val="13"/>
          <w:szCs w:val="13"/>
        </w:rPr>
        <w:t xml:space="preserve"> l</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r</w:t>
      </w:r>
      <w:r w:rsidRPr="00237D89">
        <w:rPr>
          <w:rStyle w:val="OperatorTok"/>
          <w:sz w:val="13"/>
          <w:szCs w:val="13"/>
        </w:rPr>
        <w:t>,</w:t>
      </w:r>
      <w:r w:rsidRPr="00237D89">
        <w:rPr>
          <w:rStyle w:val="NormalTok"/>
          <w:sz w:val="13"/>
          <w:szCs w:val="13"/>
        </w:rPr>
        <w:t xml:space="preserve"> P o</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 xml:space="preserve">old </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o</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new_version</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D</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NormalTok"/>
          <w:sz w:val="13"/>
          <w:szCs w:val="13"/>
        </w:rPr>
        <w:t>ol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 xml:space="preserve">C </w:t>
      </w:r>
      <w:r w:rsidRPr="00237D89">
        <w:rPr>
          <w:rStyle w:val="OperatorTok"/>
          <w:sz w:val="13"/>
          <w:szCs w:val="13"/>
        </w:rPr>
        <w:t>=</w:t>
      </w:r>
      <w:r w:rsidRPr="00237D89">
        <w:rPr>
          <w:rStyle w:val="NormalTok"/>
          <w:sz w:val="13"/>
          <w:szCs w:val="13"/>
        </w:rPr>
        <w:t xml:space="preserve"> new_version </w:t>
      </w:r>
      <w:r w:rsidRPr="00237D89">
        <w:rPr>
          <w:rStyle w:val="OperatorTok"/>
          <w:sz w:val="13"/>
          <w:szCs w:val="13"/>
        </w:rPr>
        <w:t>?</w:t>
      </w:r>
      <w:r w:rsidRPr="00237D89">
        <w:rPr>
          <w:rStyle w:val="NormalTok"/>
          <w:sz w:val="13"/>
          <w:szCs w:val="13"/>
        </w:rPr>
        <w:t xml:space="preserve"> D</w:t>
      </w:r>
      <w:r w:rsidRPr="00237D89">
        <w:rPr>
          <w:rStyle w:val="OperatorTok"/>
          <w:sz w:val="13"/>
          <w:szCs w:val="13"/>
        </w:rPr>
        <w:t>.</w:t>
      </w:r>
      <w:r w:rsidRPr="00237D89">
        <w:rPr>
          <w:rStyle w:val="NormalTok"/>
          <w:sz w:val="13"/>
          <w:szCs w:val="13"/>
        </w:rPr>
        <w:t>bac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ol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P rr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C</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QL </w:t>
      </w:r>
      <w:r w:rsidRPr="00237D89">
        <w:rPr>
          <w:rStyle w:val="OperatorTok"/>
          <w:sz w:val="13"/>
          <w:szCs w:val="13"/>
        </w:rPr>
        <w:t>&lt;=</w:t>
      </w:r>
      <w:r w:rsidRPr="00237D89">
        <w:rPr>
          <w:rStyle w:val="NormalTok"/>
          <w:sz w:val="13"/>
          <w:szCs w:val="13"/>
        </w:rPr>
        <w:t xml:space="preserve"> l </w:t>
      </w:r>
      <w:r w:rsidRPr="00237D89">
        <w:rPr>
          <w:rStyle w:val="KeywordTok"/>
          <w:sz w:val="13"/>
          <w:szCs w:val="13"/>
        </w:rPr>
        <w:t>and</w:t>
      </w:r>
      <w:r w:rsidRPr="00237D89">
        <w:rPr>
          <w:rStyle w:val="NormalTok"/>
          <w:sz w:val="13"/>
          <w:szCs w:val="13"/>
        </w:rPr>
        <w:t xml:space="preserve"> r </w:t>
      </w:r>
      <w:r w:rsidRPr="00237D89">
        <w:rPr>
          <w:rStyle w:val="OperatorTok"/>
          <w:sz w:val="13"/>
          <w:szCs w:val="13"/>
        </w:rPr>
        <w:t>&lt;=</w:t>
      </w:r>
      <w:r w:rsidRPr="00237D89">
        <w:rPr>
          <w:rStyle w:val="NormalTok"/>
          <w:sz w:val="13"/>
          <w:szCs w:val="13"/>
        </w:rPr>
        <w:t xml:space="preserve"> Q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C</w:t>
      </w:r>
      <w:r w:rsidRPr="00237D89">
        <w:rPr>
          <w:rStyle w:val="OperatorTok"/>
          <w:sz w:val="13"/>
          <w:szCs w:val="13"/>
        </w:rPr>
        <w:t>.</w:t>
      </w:r>
      <w:r w:rsidRPr="00237D89">
        <w:rPr>
          <w:rStyle w:val="NormalTok"/>
          <w:sz w:val="13"/>
          <w:szCs w:val="13"/>
        </w:rPr>
        <w:t xml:space="preserve">alz </w:t>
      </w:r>
      <w:r w:rsidRPr="00237D89">
        <w:rPr>
          <w:rStyle w:val="OperatorTok"/>
          <w:sz w:val="13"/>
          <w:szCs w:val="13"/>
        </w:rPr>
        <w:t>*=</w:t>
      </w:r>
      <w:r w:rsidRPr="00237D89">
        <w:rPr>
          <w:rStyle w:val="NormalTok"/>
          <w:sz w:val="13"/>
          <w:szCs w:val="13"/>
        </w:rPr>
        <w:t xml:space="preserve"> TMP</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C</w:t>
      </w:r>
      <w:r w:rsidRPr="00237D89">
        <w:rPr>
          <w:rStyle w:val="OperatorTok"/>
          <w:sz w:val="13"/>
          <w:szCs w:val="13"/>
        </w:rPr>
        <w:t>.</w:t>
      </w:r>
      <w:r w:rsidRPr="00237D89">
        <w:rPr>
          <w:rStyle w:val="NormalTok"/>
          <w:sz w:val="13"/>
          <w:szCs w:val="13"/>
        </w:rPr>
        <w:t xml:space="preserve">v </w:t>
      </w:r>
      <w:r w:rsidRPr="00237D89">
        <w:rPr>
          <w:rStyle w:val="OperatorTok"/>
          <w:sz w:val="13"/>
          <w:szCs w:val="13"/>
        </w:rPr>
        <w:t>*=</w:t>
      </w:r>
      <w:r w:rsidRPr="00237D89">
        <w:rPr>
          <w:rStyle w:val="NormalTok"/>
          <w:sz w:val="13"/>
          <w:szCs w:val="13"/>
        </w:rPr>
        <w:t xml:space="preserve"> TMP</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C</w:t>
      </w:r>
      <w:r w:rsidRPr="00237D89">
        <w:rPr>
          <w:rStyle w:val="OperatorTok"/>
          <w:sz w:val="13"/>
          <w:szCs w:val="13"/>
        </w:rPr>
        <w:t>.</w:t>
      </w:r>
      <w:r w:rsidRPr="00237D89">
        <w:rPr>
          <w:rStyle w:val="NormalTok"/>
          <w:sz w:val="13"/>
          <w:szCs w:val="13"/>
        </w:rPr>
        <w:t xml:space="preserve">mlz </w:t>
      </w:r>
      <w:r w:rsidRPr="00237D89">
        <w:rPr>
          <w:rStyle w:val="OperatorTok"/>
          <w:sz w:val="13"/>
          <w:szCs w:val="13"/>
        </w:rPr>
        <w:t>*=</w:t>
      </w:r>
      <w:r w:rsidRPr="00237D89">
        <w:rPr>
          <w:rStyle w:val="NormalTok"/>
          <w:sz w:val="13"/>
          <w:szCs w:val="13"/>
        </w:rPr>
        <w:t xml:space="preserve"> TMP</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r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pushdown</w:t>
      </w:r>
      <w:r w:rsidRPr="00237D89">
        <w:rPr>
          <w:rStyle w:val="OperatorTok"/>
          <w:sz w:val="13"/>
          <w:szCs w:val="13"/>
        </w:rPr>
        <w:t>(</w:t>
      </w:r>
      <w:r w:rsidRPr="00237D89">
        <w:rPr>
          <w:rStyle w:val="NormalTok"/>
          <w:sz w:val="13"/>
          <w:szCs w:val="13"/>
        </w:rPr>
        <w:t>C</w:t>
      </w:r>
      <w:r w:rsidRPr="00237D89">
        <w:rPr>
          <w:rStyle w:val="OperatorTok"/>
          <w:sz w:val="13"/>
          <w:szCs w:val="13"/>
        </w:rPr>
        <w:t>,</w:t>
      </w:r>
      <w:r w:rsidRPr="00237D89">
        <w:rPr>
          <w:rStyle w:val="NormalTok"/>
          <w:sz w:val="13"/>
          <w:szCs w:val="13"/>
        </w:rPr>
        <w:t xml:space="preserve"> l</w:t>
      </w:r>
      <w:r w:rsidRPr="00237D89">
        <w:rPr>
          <w:rStyle w:val="OperatorTok"/>
          <w:sz w:val="13"/>
          <w:szCs w:val="13"/>
        </w:rPr>
        <w:t>,</w:t>
      </w:r>
      <w:r w:rsidRPr="00237D89">
        <w:rPr>
          <w:rStyle w:val="NormalTok"/>
          <w:sz w:val="13"/>
          <w:szCs w:val="13"/>
        </w:rPr>
        <w:t xml:space="preserve"> 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m </w:t>
      </w:r>
      <w:r w:rsidRPr="00237D89">
        <w:rPr>
          <w:rStyle w:val="OperatorTok"/>
          <w:sz w:val="13"/>
          <w:szCs w:val="13"/>
        </w:rPr>
        <w:t>=</w:t>
      </w:r>
      <w:r w:rsidRPr="00237D89">
        <w:rPr>
          <w:rStyle w:val="NormalTok"/>
          <w:sz w:val="13"/>
          <w:szCs w:val="13"/>
        </w:rPr>
        <w:t xml:space="preserve"> mid</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 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QL </w:t>
      </w:r>
      <w:r w:rsidRPr="00237D89">
        <w:rPr>
          <w:rStyle w:val="OperatorTok"/>
          <w:sz w:val="13"/>
          <w:szCs w:val="13"/>
        </w:rPr>
        <w:t>&lt;=</w:t>
      </w:r>
      <w:r w:rsidRPr="00237D89">
        <w:rPr>
          <w:rStyle w:val="NormalTok"/>
          <w:sz w:val="13"/>
          <w:szCs w:val="13"/>
        </w:rPr>
        <w:t xml:space="preserve"> m</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resolve</w:t>
      </w:r>
      <w:r w:rsidRPr="00237D89">
        <w:rPr>
          <w:rStyle w:val="OperatorTok"/>
          <w:sz w:val="13"/>
          <w:szCs w:val="13"/>
        </w:rPr>
        <w:t>(</w:t>
      </w:r>
      <w:r w:rsidRPr="00237D89">
        <w:rPr>
          <w:rStyle w:val="NormalTok"/>
          <w:sz w:val="13"/>
          <w:szCs w:val="13"/>
        </w:rPr>
        <w:t>rr</w:t>
      </w:r>
      <w:r w:rsidRPr="00237D89">
        <w:rPr>
          <w:rStyle w:val="OperatorTok"/>
          <w:sz w:val="13"/>
          <w:szCs w:val="13"/>
        </w:rPr>
        <w:t>).</w:t>
      </w:r>
      <w:r w:rsidRPr="00237D89">
        <w:rPr>
          <w:rStyle w:val="NormalTok"/>
          <w:sz w:val="13"/>
          <w:szCs w:val="13"/>
        </w:rPr>
        <w:t xml:space="preserve">l </w:t>
      </w:r>
      <w:r w:rsidRPr="00237D89">
        <w:rPr>
          <w:rStyle w:val="OperatorTok"/>
          <w:sz w:val="13"/>
          <w:szCs w:val="13"/>
        </w:rPr>
        <w:t>=</w:t>
      </w:r>
      <w:r w:rsidRPr="00237D89">
        <w:rPr>
          <w:rStyle w:val="NormalTok"/>
          <w:sz w:val="13"/>
          <w:szCs w:val="13"/>
        </w:rPr>
        <w:t xml:space="preserve"> _updatem</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 m</w:t>
      </w:r>
      <w:r w:rsidRPr="00237D89">
        <w:rPr>
          <w:rStyle w:val="OperatorTok"/>
          <w:sz w:val="13"/>
          <w:szCs w:val="13"/>
        </w:rPr>
        <w:t>,</w:t>
      </w:r>
      <w:r w:rsidRPr="00237D89">
        <w:rPr>
          <w:rStyle w:val="NormalTok"/>
          <w:sz w:val="13"/>
          <w:szCs w:val="13"/>
        </w:rPr>
        <w:t xml:space="preserve"> C</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m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NormalTok"/>
          <w:sz w:val="13"/>
          <w:szCs w:val="13"/>
        </w:rPr>
        <w:t xml:space="preserve"> </w:t>
      </w:r>
      <w:r w:rsidRPr="00237D89">
        <w:rPr>
          <w:rStyle w:val="OperatorTok"/>
          <w:sz w:val="13"/>
          <w:szCs w:val="13"/>
        </w:rPr>
        <w:t>&lt;=</w:t>
      </w:r>
      <w:r w:rsidRPr="00237D89">
        <w:rPr>
          <w:rStyle w:val="NormalTok"/>
          <w:sz w:val="13"/>
          <w:szCs w:val="13"/>
        </w:rPr>
        <w:t xml:space="preserve"> Q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resolve</w:t>
      </w:r>
      <w:r w:rsidRPr="00237D89">
        <w:rPr>
          <w:rStyle w:val="OperatorTok"/>
          <w:sz w:val="13"/>
          <w:szCs w:val="13"/>
        </w:rPr>
        <w:t>(</w:t>
      </w:r>
      <w:r w:rsidRPr="00237D89">
        <w:rPr>
          <w:rStyle w:val="NormalTok"/>
          <w:sz w:val="13"/>
          <w:szCs w:val="13"/>
        </w:rPr>
        <w:t>rr</w:t>
      </w:r>
      <w:r w:rsidRPr="00237D89">
        <w:rPr>
          <w:rStyle w:val="OperatorTok"/>
          <w:sz w:val="13"/>
          <w:szCs w:val="13"/>
        </w:rPr>
        <w:t>).</w:t>
      </w:r>
      <w:r w:rsidRPr="00237D89">
        <w:rPr>
          <w:rStyle w:val="NormalTok"/>
          <w:sz w:val="13"/>
          <w:szCs w:val="13"/>
        </w:rPr>
        <w:t xml:space="preserve">r </w:t>
      </w:r>
      <w:r w:rsidRPr="00237D89">
        <w:rPr>
          <w:rStyle w:val="OperatorTok"/>
          <w:sz w:val="13"/>
          <w:szCs w:val="13"/>
        </w:rPr>
        <w:t>=</w:t>
      </w:r>
      <w:r w:rsidRPr="00237D89">
        <w:rPr>
          <w:rStyle w:val="NormalTok"/>
          <w:sz w:val="13"/>
          <w:szCs w:val="13"/>
        </w:rPr>
        <w:t xml:space="preserve"> _updatem</w:t>
      </w:r>
      <w:r w:rsidRPr="00237D89">
        <w:rPr>
          <w:rStyle w:val="OperatorTok"/>
          <w:sz w:val="13"/>
          <w:szCs w:val="13"/>
        </w:rPr>
        <w:t>(</w:t>
      </w:r>
      <w:r w:rsidRPr="00237D89">
        <w:rPr>
          <w:rStyle w:val="NormalTok"/>
          <w:sz w:val="13"/>
          <w:szCs w:val="13"/>
        </w:rPr>
        <w:t xml:space="preserve">m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r</w:t>
      </w:r>
      <w:r w:rsidRPr="00237D89">
        <w:rPr>
          <w:rStyle w:val="OperatorTok"/>
          <w:sz w:val="13"/>
          <w:szCs w:val="13"/>
        </w:rPr>
        <w:t>,</w:t>
      </w:r>
      <w:r w:rsidRPr="00237D89">
        <w:rPr>
          <w:rStyle w:val="NormalTok"/>
          <w:sz w:val="13"/>
          <w:szCs w:val="13"/>
        </w:rPr>
        <w:t xml:space="preserve"> C</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maintain</w:t>
      </w:r>
      <w:r w:rsidRPr="00237D89">
        <w:rPr>
          <w:rStyle w:val="OperatorTok"/>
          <w:sz w:val="13"/>
          <w:szCs w:val="13"/>
        </w:rPr>
        <w:t>(</w:t>
      </w:r>
      <w:r w:rsidRPr="00237D89">
        <w:rPr>
          <w:rStyle w:val="NormalTok"/>
          <w:sz w:val="13"/>
          <w:szCs w:val="13"/>
        </w:rPr>
        <w:t>C</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r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w:t>
      </w:r>
      <w:r w:rsidRPr="00237D89">
        <w:rPr>
          <w:rStyle w:val="CommentTok"/>
          <w:sz w:val="13"/>
          <w:szCs w:val="13"/>
        </w:rPr>
        <w:t>区间乘法，</w:t>
      </w:r>
      <w:r w:rsidRPr="00237D89">
        <w:rPr>
          <w:rStyle w:val="CommentTok"/>
          <w:sz w:val="13"/>
          <w:szCs w:val="13"/>
        </w:rPr>
        <w:t>head</w:t>
      </w:r>
      <w:r w:rsidRPr="00237D89">
        <w:rPr>
          <w:rStyle w:val="CommentTok"/>
          <w:sz w:val="13"/>
          <w:szCs w:val="13"/>
        </w:rPr>
        <w:t>写时间，如果是最近一次则填</w:t>
      </w:r>
      <w:r w:rsidRPr="00237D89">
        <w:rPr>
          <w:rStyle w:val="CommentTok"/>
          <w:sz w:val="13"/>
          <w:szCs w:val="13"/>
        </w:rPr>
        <w:t>H.back() */</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void</w:t>
      </w:r>
      <w:r w:rsidRPr="00237D89">
        <w:rPr>
          <w:rStyle w:val="NormalTok"/>
          <w:sz w:val="13"/>
          <w:szCs w:val="13"/>
        </w:rPr>
        <w:t xml:space="preserve"> updatem</w:t>
      </w:r>
      <w:r w:rsidRPr="00237D89">
        <w:rPr>
          <w:rStyle w:val="OperatorTok"/>
          <w:sz w:val="13"/>
          <w:szCs w:val="13"/>
        </w:rPr>
        <w:t>(</w:t>
      </w:r>
      <w:r w:rsidRPr="00237D89">
        <w:rPr>
          <w:rStyle w:val="DataTypeTok"/>
          <w:sz w:val="13"/>
          <w:szCs w:val="13"/>
        </w:rPr>
        <w:t>int</w:t>
      </w:r>
      <w:r w:rsidRPr="00237D89">
        <w:rPr>
          <w:rStyle w:val="NormalTok"/>
          <w:sz w:val="13"/>
          <w:szCs w:val="13"/>
        </w:rPr>
        <w:t xml:space="preserve"> l</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r</w:t>
      </w:r>
      <w:r w:rsidRPr="00237D89">
        <w:rPr>
          <w:rStyle w:val="OperatorTok"/>
          <w:sz w:val="13"/>
          <w:szCs w:val="13"/>
        </w:rPr>
        <w:t>,</w:t>
      </w:r>
      <w:r w:rsidRPr="00237D89">
        <w:rPr>
          <w:rStyle w:val="NormalTok"/>
          <w:sz w:val="13"/>
          <w:szCs w:val="13"/>
        </w:rPr>
        <w:t xml:space="preserve"> T val</w:t>
      </w:r>
      <w:r w:rsidRPr="00237D89">
        <w:rPr>
          <w:rStyle w:val="OperatorTok"/>
          <w:sz w:val="13"/>
          <w:szCs w:val="13"/>
        </w:rPr>
        <w:t>,</w:t>
      </w:r>
      <w:r w:rsidRPr="00237D89">
        <w:rPr>
          <w:rStyle w:val="NormalTok"/>
          <w:sz w:val="13"/>
          <w:szCs w:val="13"/>
        </w:rPr>
        <w:t xml:space="preserve"> P head</w:t>
      </w:r>
      <w:r w:rsidRPr="00237D89">
        <w:rPr>
          <w:rStyle w:val="OperatorTok"/>
          <w:sz w:val="13"/>
          <w:szCs w:val="13"/>
        </w:rPr>
        <w:t>,</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new_ver </w:t>
      </w:r>
      <w:r w:rsidRPr="00237D89">
        <w:rPr>
          <w:rStyle w:val="OperatorTok"/>
          <w:sz w:val="13"/>
          <w:szCs w:val="13"/>
        </w:rPr>
        <w:t>=</w:t>
      </w:r>
      <w:r w:rsidRPr="00237D89">
        <w:rPr>
          <w:rStyle w:val="NormalTok"/>
          <w:sz w:val="13"/>
          <w:szCs w:val="13"/>
        </w:rPr>
        <w:t xml:space="preserve"> </w:t>
      </w:r>
      <w:r w:rsidRPr="00237D89">
        <w:rPr>
          <w:rStyle w:val="KeywordTok"/>
          <w:sz w:val="13"/>
          <w:szCs w:val="13"/>
        </w:rPr>
        <w:t>true</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TMP </w:t>
      </w:r>
      <w:r w:rsidRPr="00237D89">
        <w:rPr>
          <w:rStyle w:val="OperatorTok"/>
          <w:sz w:val="13"/>
          <w:szCs w:val="13"/>
        </w:rPr>
        <w:t>=</w:t>
      </w:r>
      <w:r w:rsidRPr="00237D89">
        <w:rPr>
          <w:rStyle w:val="NormalTok"/>
          <w:sz w:val="13"/>
          <w:szCs w:val="13"/>
        </w:rPr>
        <w:t xml:space="preserve"> val</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QL </w:t>
      </w:r>
      <w:r w:rsidRPr="00237D89">
        <w:rPr>
          <w:rStyle w:val="OperatorTok"/>
          <w:sz w:val="13"/>
          <w:szCs w:val="13"/>
        </w:rPr>
        <w:t>=</w:t>
      </w:r>
      <w:r w:rsidRPr="00237D89">
        <w:rPr>
          <w:rStyle w:val="NormalTok"/>
          <w:sz w:val="13"/>
          <w:szCs w:val="13"/>
        </w:rPr>
        <w:t xml:space="preserve"> l</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QR </w:t>
      </w:r>
      <w:r w:rsidRPr="00237D89">
        <w:rPr>
          <w:rStyle w:val="OperatorTok"/>
          <w:sz w:val="13"/>
          <w:szCs w:val="13"/>
        </w:rPr>
        <w:t>=</w:t>
      </w:r>
      <w:r w:rsidRPr="00237D89">
        <w:rPr>
          <w:rStyle w:val="NormalTok"/>
          <w:sz w:val="13"/>
          <w:szCs w:val="13"/>
        </w:rPr>
        <w:t xml:space="preserve"> 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new_version </w:t>
      </w:r>
      <w:r w:rsidRPr="00237D89">
        <w:rPr>
          <w:rStyle w:val="OperatorTok"/>
          <w:sz w:val="13"/>
          <w:szCs w:val="13"/>
        </w:rPr>
        <w:t>=</w:t>
      </w:r>
      <w:r w:rsidRPr="00237D89">
        <w:rPr>
          <w:rStyle w:val="NormalTok"/>
          <w:sz w:val="13"/>
          <w:szCs w:val="13"/>
        </w:rPr>
        <w:t xml:space="preserve"> new_ve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KeywordTok"/>
          <w:sz w:val="13"/>
          <w:szCs w:val="13"/>
        </w:rPr>
        <w:t>not</w:t>
      </w:r>
      <w:r w:rsidRPr="00237D89">
        <w:rPr>
          <w:rStyle w:val="NormalTok"/>
          <w:sz w:val="13"/>
          <w:szCs w:val="13"/>
        </w:rPr>
        <w:t xml:space="preserve"> new_ve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_updatem</w:t>
      </w:r>
      <w:r w:rsidRPr="00237D89">
        <w:rPr>
          <w:rStyle w:val="OperatorTok"/>
          <w:sz w:val="13"/>
          <w:szCs w:val="13"/>
        </w:rPr>
        <w:t>(</w:t>
      </w:r>
      <w:r w:rsidRPr="00237D89">
        <w:rPr>
          <w:rStyle w:val="NormalTok"/>
          <w:sz w:val="13"/>
          <w:szCs w:val="13"/>
        </w:rPr>
        <w:t>LB</w:t>
      </w:r>
      <w:r w:rsidRPr="00237D89">
        <w:rPr>
          <w:rStyle w:val="OperatorTok"/>
          <w:sz w:val="13"/>
          <w:szCs w:val="13"/>
        </w:rPr>
        <w:t>,</w:t>
      </w:r>
      <w:r w:rsidRPr="00237D89">
        <w:rPr>
          <w:rStyle w:val="NormalTok"/>
          <w:sz w:val="13"/>
          <w:szCs w:val="13"/>
        </w:rPr>
        <w:t xml:space="preserve"> RB</w:t>
      </w:r>
      <w:r w:rsidRPr="00237D89">
        <w:rPr>
          <w:rStyle w:val="OperatorTok"/>
          <w:sz w:val="13"/>
          <w:szCs w:val="13"/>
        </w:rPr>
        <w:t>,</w:t>
      </w:r>
      <w:r w:rsidRPr="00237D89">
        <w:rPr>
          <w:rStyle w:val="NormalTok"/>
          <w:sz w:val="13"/>
          <w:szCs w:val="13"/>
        </w:rPr>
        <w:t xml:space="preserve"> hea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else</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H</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NormalTok"/>
          <w:sz w:val="13"/>
          <w:szCs w:val="13"/>
        </w:rPr>
        <w:t>_updatem</w:t>
      </w:r>
      <w:r w:rsidRPr="00237D89">
        <w:rPr>
          <w:rStyle w:val="OperatorTok"/>
          <w:sz w:val="13"/>
          <w:szCs w:val="13"/>
        </w:rPr>
        <w:t>(</w:t>
      </w:r>
      <w:r w:rsidRPr="00237D89">
        <w:rPr>
          <w:rStyle w:val="NormalTok"/>
          <w:sz w:val="13"/>
          <w:szCs w:val="13"/>
        </w:rPr>
        <w:t>LB</w:t>
      </w:r>
      <w:r w:rsidRPr="00237D89">
        <w:rPr>
          <w:rStyle w:val="OperatorTok"/>
          <w:sz w:val="13"/>
          <w:szCs w:val="13"/>
        </w:rPr>
        <w:t>,</w:t>
      </w:r>
      <w:r w:rsidRPr="00237D89">
        <w:rPr>
          <w:rStyle w:val="NormalTok"/>
          <w:sz w:val="13"/>
          <w:szCs w:val="13"/>
        </w:rPr>
        <w:t xml:space="preserve"> RB</w:t>
      </w:r>
      <w:r w:rsidRPr="00237D89">
        <w:rPr>
          <w:rStyle w:val="OperatorTok"/>
          <w:sz w:val="13"/>
          <w:szCs w:val="13"/>
        </w:rPr>
        <w:t>,</w:t>
      </w:r>
      <w:r w:rsidRPr="00237D89">
        <w:rPr>
          <w:rStyle w:val="NormalTok"/>
          <w:sz w:val="13"/>
          <w:szCs w:val="13"/>
        </w:rPr>
        <w:t xml:space="preserve"> hea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P _updatea</w:t>
      </w:r>
      <w:r w:rsidRPr="00237D89">
        <w:rPr>
          <w:rStyle w:val="OperatorTok"/>
          <w:sz w:val="13"/>
          <w:szCs w:val="13"/>
        </w:rPr>
        <w:t>(</w:t>
      </w:r>
      <w:r w:rsidRPr="00237D89">
        <w:rPr>
          <w:rStyle w:val="DataTypeTok"/>
          <w:sz w:val="13"/>
          <w:szCs w:val="13"/>
        </w:rPr>
        <w:t>int</w:t>
      </w:r>
      <w:r w:rsidRPr="00237D89">
        <w:rPr>
          <w:rStyle w:val="NormalTok"/>
          <w:sz w:val="13"/>
          <w:szCs w:val="13"/>
        </w:rPr>
        <w:t xml:space="preserve"> l</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r</w:t>
      </w:r>
      <w:r w:rsidRPr="00237D89">
        <w:rPr>
          <w:rStyle w:val="OperatorTok"/>
          <w:sz w:val="13"/>
          <w:szCs w:val="13"/>
        </w:rPr>
        <w:t>,</w:t>
      </w:r>
      <w:r w:rsidRPr="00237D89">
        <w:rPr>
          <w:rStyle w:val="NormalTok"/>
          <w:sz w:val="13"/>
          <w:szCs w:val="13"/>
        </w:rPr>
        <w:t xml:space="preserve"> P o</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 xml:space="preserve">old </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o</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new_version</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D</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NormalTok"/>
          <w:sz w:val="13"/>
          <w:szCs w:val="13"/>
        </w:rPr>
        <w:t>ol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 xml:space="preserve">C </w:t>
      </w:r>
      <w:r w:rsidRPr="00237D89">
        <w:rPr>
          <w:rStyle w:val="OperatorTok"/>
          <w:sz w:val="13"/>
          <w:szCs w:val="13"/>
        </w:rPr>
        <w:t>=</w:t>
      </w:r>
      <w:r w:rsidRPr="00237D89">
        <w:rPr>
          <w:rStyle w:val="NormalTok"/>
          <w:sz w:val="13"/>
          <w:szCs w:val="13"/>
        </w:rPr>
        <w:t xml:space="preserve"> new_version </w:t>
      </w:r>
      <w:r w:rsidRPr="00237D89">
        <w:rPr>
          <w:rStyle w:val="OperatorTok"/>
          <w:sz w:val="13"/>
          <w:szCs w:val="13"/>
        </w:rPr>
        <w:t>?</w:t>
      </w:r>
      <w:r w:rsidRPr="00237D89">
        <w:rPr>
          <w:rStyle w:val="NormalTok"/>
          <w:sz w:val="13"/>
          <w:szCs w:val="13"/>
        </w:rPr>
        <w:t xml:space="preserve"> D</w:t>
      </w:r>
      <w:r w:rsidRPr="00237D89">
        <w:rPr>
          <w:rStyle w:val="OperatorTok"/>
          <w:sz w:val="13"/>
          <w:szCs w:val="13"/>
        </w:rPr>
        <w:t>.</w:t>
      </w:r>
      <w:r w:rsidRPr="00237D89">
        <w:rPr>
          <w:rStyle w:val="NormalTok"/>
          <w:sz w:val="13"/>
          <w:szCs w:val="13"/>
        </w:rPr>
        <w:t>bac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ol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P rr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C</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QL </w:t>
      </w:r>
      <w:r w:rsidRPr="00237D89">
        <w:rPr>
          <w:rStyle w:val="OperatorTok"/>
          <w:sz w:val="13"/>
          <w:szCs w:val="13"/>
        </w:rPr>
        <w:t>&lt;=</w:t>
      </w:r>
      <w:r w:rsidRPr="00237D89">
        <w:rPr>
          <w:rStyle w:val="NormalTok"/>
          <w:sz w:val="13"/>
          <w:szCs w:val="13"/>
        </w:rPr>
        <w:t xml:space="preserve"> l </w:t>
      </w:r>
      <w:r w:rsidRPr="00237D89">
        <w:rPr>
          <w:rStyle w:val="KeywordTok"/>
          <w:sz w:val="13"/>
          <w:szCs w:val="13"/>
        </w:rPr>
        <w:t>and</w:t>
      </w:r>
      <w:r w:rsidRPr="00237D89">
        <w:rPr>
          <w:rStyle w:val="NormalTok"/>
          <w:sz w:val="13"/>
          <w:szCs w:val="13"/>
        </w:rPr>
        <w:t xml:space="preserve"> r </w:t>
      </w:r>
      <w:r w:rsidRPr="00237D89">
        <w:rPr>
          <w:rStyle w:val="OperatorTok"/>
          <w:sz w:val="13"/>
          <w:szCs w:val="13"/>
        </w:rPr>
        <w:t>&lt;=</w:t>
      </w:r>
      <w:r w:rsidRPr="00237D89">
        <w:rPr>
          <w:rStyle w:val="NormalTok"/>
          <w:sz w:val="13"/>
          <w:szCs w:val="13"/>
        </w:rPr>
        <w:t xml:space="preserve"> Q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len </w:t>
      </w:r>
      <w:r w:rsidRPr="00237D89">
        <w:rPr>
          <w:rStyle w:val="OperatorTok"/>
          <w:sz w:val="13"/>
          <w:szCs w:val="13"/>
        </w:rPr>
        <w:t>=</w:t>
      </w:r>
      <w:r w:rsidRPr="00237D89">
        <w:rPr>
          <w:rStyle w:val="NormalTok"/>
          <w:sz w:val="13"/>
          <w:szCs w:val="13"/>
        </w:rPr>
        <w:t xml:space="preserve"> r </w:t>
      </w:r>
      <w:r w:rsidRPr="00237D89">
        <w:rPr>
          <w:rStyle w:val="OperatorTok"/>
          <w:sz w:val="13"/>
          <w:szCs w:val="13"/>
        </w:rPr>
        <w:t>-</w:t>
      </w:r>
      <w:r w:rsidRPr="00237D89">
        <w:rPr>
          <w:rStyle w:val="NormalTok"/>
          <w:sz w:val="13"/>
          <w:szCs w:val="13"/>
        </w:rPr>
        <w:t xml:space="preserve"> l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C</w:t>
      </w:r>
      <w:r w:rsidRPr="00237D89">
        <w:rPr>
          <w:rStyle w:val="OperatorTok"/>
          <w:sz w:val="13"/>
          <w:szCs w:val="13"/>
        </w:rPr>
        <w:t>.</w:t>
      </w:r>
      <w:r w:rsidRPr="00237D89">
        <w:rPr>
          <w:rStyle w:val="NormalTok"/>
          <w:sz w:val="13"/>
          <w:szCs w:val="13"/>
        </w:rPr>
        <w:t xml:space="preserve">alz </w:t>
      </w:r>
      <w:r w:rsidRPr="00237D89">
        <w:rPr>
          <w:rStyle w:val="OperatorTok"/>
          <w:sz w:val="13"/>
          <w:szCs w:val="13"/>
        </w:rPr>
        <w:t>+=</w:t>
      </w:r>
      <w:r w:rsidRPr="00237D89">
        <w:rPr>
          <w:rStyle w:val="NormalTok"/>
          <w:sz w:val="13"/>
          <w:szCs w:val="13"/>
        </w:rPr>
        <w:t xml:space="preserve"> TMP</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T tp = TMP;</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tp *= len;</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C</w:t>
      </w:r>
      <w:r w:rsidRPr="00237D89">
        <w:rPr>
          <w:rStyle w:val="OperatorTok"/>
          <w:sz w:val="13"/>
          <w:szCs w:val="13"/>
        </w:rPr>
        <w:t>.</w:t>
      </w:r>
      <w:r w:rsidRPr="00237D89">
        <w:rPr>
          <w:rStyle w:val="NormalTok"/>
          <w:sz w:val="13"/>
          <w:szCs w:val="13"/>
        </w:rPr>
        <w:t xml:space="preserve">v </w:t>
      </w:r>
      <w:r w:rsidRPr="00237D89">
        <w:rPr>
          <w:rStyle w:val="OperatorTok"/>
          <w:sz w:val="13"/>
          <w:szCs w:val="13"/>
        </w:rPr>
        <w:t>+=</w:t>
      </w:r>
      <w:r w:rsidRPr="00237D89">
        <w:rPr>
          <w:rStyle w:val="NormalTok"/>
          <w:sz w:val="13"/>
          <w:szCs w:val="13"/>
        </w:rPr>
        <w:t xml:space="preserve"> TMP </w:t>
      </w:r>
      <w:r w:rsidRPr="00237D89">
        <w:rPr>
          <w:rStyle w:val="OperatorTok"/>
          <w:sz w:val="13"/>
          <w:szCs w:val="13"/>
        </w:rPr>
        <w:t>*</w:t>
      </w:r>
      <w:r w:rsidRPr="00237D89">
        <w:rPr>
          <w:rStyle w:val="NormalTok"/>
          <w:sz w:val="13"/>
          <w:szCs w:val="13"/>
        </w:rPr>
        <w:t xml:space="preserve"> len</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r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pushdown</w:t>
      </w:r>
      <w:r w:rsidRPr="00237D89">
        <w:rPr>
          <w:rStyle w:val="OperatorTok"/>
          <w:sz w:val="13"/>
          <w:szCs w:val="13"/>
        </w:rPr>
        <w:t>(</w:t>
      </w:r>
      <w:r w:rsidRPr="00237D89">
        <w:rPr>
          <w:rStyle w:val="NormalTok"/>
          <w:sz w:val="13"/>
          <w:szCs w:val="13"/>
        </w:rPr>
        <w:t>C</w:t>
      </w:r>
      <w:r w:rsidRPr="00237D89">
        <w:rPr>
          <w:rStyle w:val="OperatorTok"/>
          <w:sz w:val="13"/>
          <w:szCs w:val="13"/>
        </w:rPr>
        <w:t>,</w:t>
      </w:r>
      <w:r w:rsidRPr="00237D89">
        <w:rPr>
          <w:rStyle w:val="NormalTok"/>
          <w:sz w:val="13"/>
          <w:szCs w:val="13"/>
        </w:rPr>
        <w:t xml:space="preserve"> l</w:t>
      </w:r>
      <w:r w:rsidRPr="00237D89">
        <w:rPr>
          <w:rStyle w:val="OperatorTok"/>
          <w:sz w:val="13"/>
          <w:szCs w:val="13"/>
        </w:rPr>
        <w:t>,</w:t>
      </w:r>
      <w:r w:rsidRPr="00237D89">
        <w:rPr>
          <w:rStyle w:val="NormalTok"/>
          <w:sz w:val="13"/>
          <w:szCs w:val="13"/>
        </w:rPr>
        <w:t xml:space="preserve"> 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m </w:t>
      </w:r>
      <w:r w:rsidRPr="00237D89">
        <w:rPr>
          <w:rStyle w:val="OperatorTok"/>
          <w:sz w:val="13"/>
          <w:szCs w:val="13"/>
        </w:rPr>
        <w:t>=</w:t>
      </w:r>
      <w:r w:rsidRPr="00237D89">
        <w:rPr>
          <w:rStyle w:val="NormalTok"/>
          <w:sz w:val="13"/>
          <w:szCs w:val="13"/>
        </w:rPr>
        <w:t xml:space="preserve"> mid</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 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QL </w:t>
      </w:r>
      <w:r w:rsidRPr="00237D89">
        <w:rPr>
          <w:rStyle w:val="OperatorTok"/>
          <w:sz w:val="13"/>
          <w:szCs w:val="13"/>
        </w:rPr>
        <w:t>&lt;=</w:t>
      </w:r>
      <w:r w:rsidRPr="00237D89">
        <w:rPr>
          <w:rStyle w:val="NormalTok"/>
          <w:sz w:val="13"/>
          <w:szCs w:val="13"/>
        </w:rPr>
        <w:t xml:space="preserve"> m</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C</w:t>
      </w:r>
      <w:r w:rsidRPr="00237D89">
        <w:rPr>
          <w:rStyle w:val="OperatorTok"/>
          <w:sz w:val="13"/>
          <w:szCs w:val="13"/>
        </w:rPr>
        <w:t>.</w:t>
      </w:r>
      <w:r w:rsidRPr="00237D89">
        <w:rPr>
          <w:rStyle w:val="NormalTok"/>
          <w:sz w:val="13"/>
          <w:szCs w:val="13"/>
        </w:rPr>
        <w:t xml:space="preserve">l </w:t>
      </w:r>
      <w:r w:rsidRPr="00237D89">
        <w:rPr>
          <w:rStyle w:val="OperatorTok"/>
          <w:sz w:val="13"/>
          <w:szCs w:val="13"/>
        </w:rPr>
        <w:t>=</w:t>
      </w:r>
      <w:r w:rsidRPr="00237D89">
        <w:rPr>
          <w:rStyle w:val="NormalTok"/>
          <w:sz w:val="13"/>
          <w:szCs w:val="13"/>
        </w:rPr>
        <w:t xml:space="preserve"> _updatea</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 m</w:t>
      </w:r>
      <w:r w:rsidRPr="00237D89">
        <w:rPr>
          <w:rStyle w:val="OperatorTok"/>
          <w:sz w:val="13"/>
          <w:szCs w:val="13"/>
        </w:rPr>
        <w:t>,</w:t>
      </w:r>
      <w:r w:rsidRPr="00237D89">
        <w:rPr>
          <w:rStyle w:val="NormalTok"/>
          <w:sz w:val="13"/>
          <w:szCs w:val="13"/>
        </w:rPr>
        <w:t xml:space="preserve"> C</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m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NormalTok"/>
          <w:sz w:val="13"/>
          <w:szCs w:val="13"/>
        </w:rPr>
        <w:t xml:space="preserve"> </w:t>
      </w:r>
      <w:r w:rsidRPr="00237D89">
        <w:rPr>
          <w:rStyle w:val="OperatorTok"/>
          <w:sz w:val="13"/>
          <w:szCs w:val="13"/>
        </w:rPr>
        <w:t>&lt;=</w:t>
      </w:r>
      <w:r w:rsidRPr="00237D89">
        <w:rPr>
          <w:rStyle w:val="NormalTok"/>
          <w:sz w:val="13"/>
          <w:szCs w:val="13"/>
        </w:rPr>
        <w:t xml:space="preserve"> Q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C</w:t>
      </w:r>
      <w:r w:rsidRPr="00237D89">
        <w:rPr>
          <w:rStyle w:val="OperatorTok"/>
          <w:sz w:val="13"/>
          <w:szCs w:val="13"/>
        </w:rPr>
        <w:t>.</w:t>
      </w:r>
      <w:r w:rsidRPr="00237D89">
        <w:rPr>
          <w:rStyle w:val="NormalTok"/>
          <w:sz w:val="13"/>
          <w:szCs w:val="13"/>
        </w:rPr>
        <w:t xml:space="preserve">r </w:t>
      </w:r>
      <w:r w:rsidRPr="00237D89">
        <w:rPr>
          <w:rStyle w:val="OperatorTok"/>
          <w:sz w:val="13"/>
          <w:szCs w:val="13"/>
        </w:rPr>
        <w:t>=</w:t>
      </w:r>
      <w:r w:rsidRPr="00237D89">
        <w:rPr>
          <w:rStyle w:val="NormalTok"/>
          <w:sz w:val="13"/>
          <w:szCs w:val="13"/>
        </w:rPr>
        <w:t xml:space="preserve"> _updatea</w:t>
      </w:r>
      <w:r w:rsidRPr="00237D89">
        <w:rPr>
          <w:rStyle w:val="OperatorTok"/>
          <w:sz w:val="13"/>
          <w:szCs w:val="13"/>
        </w:rPr>
        <w:t>(</w:t>
      </w:r>
      <w:r w:rsidRPr="00237D89">
        <w:rPr>
          <w:rStyle w:val="NormalTok"/>
          <w:sz w:val="13"/>
          <w:szCs w:val="13"/>
        </w:rPr>
        <w:t xml:space="preserve">m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r</w:t>
      </w:r>
      <w:r w:rsidRPr="00237D89">
        <w:rPr>
          <w:rStyle w:val="OperatorTok"/>
          <w:sz w:val="13"/>
          <w:szCs w:val="13"/>
        </w:rPr>
        <w:t>,</w:t>
      </w:r>
      <w:r w:rsidRPr="00237D89">
        <w:rPr>
          <w:rStyle w:val="NormalTok"/>
          <w:sz w:val="13"/>
          <w:szCs w:val="13"/>
        </w:rPr>
        <w:t xml:space="preserve"> C</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maintain</w:t>
      </w:r>
      <w:r w:rsidRPr="00237D89">
        <w:rPr>
          <w:rStyle w:val="OperatorTok"/>
          <w:sz w:val="13"/>
          <w:szCs w:val="13"/>
        </w:rPr>
        <w:t>(</w:t>
      </w:r>
      <w:r w:rsidRPr="00237D89">
        <w:rPr>
          <w:rStyle w:val="NormalTok"/>
          <w:sz w:val="13"/>
          <w:szCs w:val="13"/>
        </w:rPr>
        <w:t>C</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r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w:t>
      </w:r>
      <w:r w:rsidRPr="00237D89">
        <w:rPr>
          <w:rStyle w:val="CommentTok"/>
          <w:sz w:val="13"/>
          <w:szCs w:val="13"/>
        </w:rPr>
        <w:t>区间加法，</w:t>
      </w:r>
      <w:r w:rsidRPr="00237D89">
        <w:rPr>
          <w:rStyle w:val="CommentTok"/>
          <w:sz w:val="13"/>
          <w:szCs w:val="13"/>
        </w:rPr>
        <w:t>head</w:t>
      </w:r>
      <w:r w:rsidRPr="00237D89">
        <w:rPr>
          <w:rStyle w:val="CommentTok"/>
          <w:sz w:val="13"/>
          <w:szCs w:val="13"/>
        </w:rPr>
        <w:t>写时间，如果是最近一次则填</w:t>
      </w:r>
      <w:r w:rsidRPr="00237D89">
        <w:rPr>
          <w:rStyle w:val="CommentTok"/>
          <w:sz w:val="13"/>
          <w:szCs w:val="13"/>
        </w:rPr>
        <w:t>H.back() */</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void</w:t>
      </w:r>
      <w:r w:rsidRPr="00237D89">
        <w:rPr>
          <w:rStyle w:val="NormalTok"/>
          <w:sz w:val="13"/>
          <w:szCs w:val="13"/>
        </w:rPr>
        <w:t xml:space="preserve"> updatea</w:t>
      </w:r>
      <w:r w:rsidRPr="00237D89">
        <w:rPr>
          <w:rStyle w:val="OperatorTok"/>
          <w:sz w:val="13"/>
          <w:szCs w:val="13"/>
        </w:rPr>
        <w:t>(</w:t>
      </w:r>
      <w:r w:rsidRPr="00237D89">
        <w:rPr>
          <w:rStyle w:val="DataTypeTok"/>
          <w:sz w:val="13"/>
          <w:szCs w:val="13"/>
        </w:rPr>
        <w:t>int</w:t>
      </w:r>
      <w:r w:rsidRPr="00237D89">
        <w:rPr>
          <w:rStyle w:val="NormalTok"/>
          <w:sz w:val="13"/>
          <w:szCs w:val="13"/>
        </w:rPr>
        <w:t xml:space="preserve"> l</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r</w:t>
      </w:r>
      <w:r w:rsidRPr="00237D89">
        <w:rPr>
          <w:rStyle w:val="OperatorTok"/>
          <w:sz w:val="13"/>
          <w:szCs w:val="13"/>
        </w:rPr>
        <w:t>,</w:t>
      </w:r>
      <w:r w:rsidRPr="00237D89">
        <w:rPr>
          <w:rStyle w:val="NormalTok"/>
          <w:sz w:val="13"/>
          <w:szCs w:val="13"/>
        </w:rPr>
        <w:t xml:space="preserve"> T val</w:t>
      </w:r>
      <w:r w:rsidRPr="00237D89">
        <w:rPr>
          <w:rStyle w:val="OperatorTok"/>
          <w:sz w:val="13"/>
          <w:szCs w:val="13"/>
        </w:rPr>
        <w:t>,</w:t>
      </w:r>
      <w:r w:rsidRPr="00237D89">
        <w:rPr>
          <w:rStyle w:val="NormalTok"/>
          <w:sz w:val="13"/>
          <w:szCs w:val="13"/>
        </w:rPr>
        <w:t xml:space="preserve"> P head</w:t>
      </w:r>
      <w:r w:rsidRPr="00237D89">
        <w:rPr>
          <w:rStyle w:val="OperatorTok"/>
          <w:sz w:val="13"/>
          <w:szCs w:val="13"/>
        </w:rPr>
        <w:t>,</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new_ver </w:t>
      </w:r>
      <w:r w:rsidRPr="00237D89">
        <w:rPr>
          <w:rStyle w:val="OperatorTok"/>
          <w:sz w:val="13"/>
          <w:szCs w:val="13"/>
        </w:rPr>
        <w:t>=</w:t>
      </w:r>
      <w:r w:rsidRPr="00237D89">
        <w:rPr>
          <w:rStyle w:val="NormalTok"/>
          <w:sz w:val="13"/>
          <w:szCs w:val="13"/>
        </w:rPr>
        <w:t xml:space="preserve"> </w:t>
      </w:r>
      <w:r w:rsidRPr="00237D89">
        <w:rPr>
          <w:rStyle w:val="KeywordTok"/>
          <w:sz w:val="13"/>
          <w:szCs w:val="13"/>
        </w:rPr>
        <w:t>true</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TMP </w:t>
      </w:r>
      <w:r w:rsidRPr="00237D89">
        <w:rPr>
          <w:rStyle w:val="OperatorTok"/>
          <w:sz w:val="13"/>
          <w:szCs w:val="13"/>
        </w:rPr>
        <w:t>=</w:t>
      </w:r>
      <w:r w:rsidRPr="00237D89">
        <w:rPr>
          <w:rStyle w:val="NormalTok"/>
          <w:sz w:val="13"/>
          <w:szCs w:val="13"/>
        </w:rPr>
        <w:t xml:space="preserve"> val</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QL </w:t>
      </w:r>
      <w:r w:rsidRPr="00237D89">
        <w:rPr>
          <w:rStyle w:val="OperatorTok"/>
          <w:sz w:val="13"/>
          <w:szCs w:val="13"/>
        </w:rPr>
        <w:t>=</w:t>
      </w:r>
      <w:r w:rsidRPr="00237D89">
        <w:rPr>
          <w:rStyle w:val="NormalTok"/>
          <w:sz w:val="13"/>
          <w:szCs w:val="13"/>
        </w:rPr>
        <w:t xml:space="preserve"> l</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QR </w:t>
      </w:r>
      <w:r w:rsidRPr="00237D89">
        <w:rPr>
          <w:rStyle w:val="OperatorTok"/>
          <w:sz w:val="13"/>
          <w:szCs w:val="13"/>
        </w:rPr>
        <w:t>=</w:t>
      </w:r>
      <w:r w:rsidRPr="00237D89">
        <w:rPr>
          <w:rStyle w:val="NormalTok"/>
          <w:sz w:val="13"/>
          <w:szCs w:val="13"/>
        </w:rPr>
        <w:t xml:space="preserve"> 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new_version </w:t>
      </w:r>
      <w:r w:rsidRPr="00237D89">
        <w:rPr>
          <w:rStyle w:val="OperatorTok"/>
          <w:sz w:val="13"/>
          <w:szCs w:val="13"/>
        </w:rPr>
        <w:t>=</w:t>
      </w:r>
      <w:r w:rsidRPr="00237D89">
        <w:rPr>
          <w:rStyle w:val="NormalTok"/>
          <w:sz w:val="13"/>
          <w:szCs w:val="13"/>
        </w:rPr>
        <w:t xml:space="preserve"> new_ve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KeywordTok"/>
          <w:sz w:val="13"/>
          <w:szCs w:val="13"/>
        </w:rPr>
        <w:t>not</w:t>
      </w:r>
      <w:r w:rsidRPr="00237D89">
        <w:rPr>
          <w:rStyle w:val="NormalTok"/>
          <w:sz w:val="13"/>
          <w:szCs w:val="13"/>
        </w:rPr>
        <w:t xml:space="preserve"> new_ve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_updatea</w:t>
      </w:r>
      <w:r w:rsidRPr="00237D89">
        <w:rPr>
          <w:rStyle w:val="OperatorTok"/>
          <w:sz w:val="13"/>
          <w:szCs w:val="13"/>
        </w:rPr>
        <w:t>(</w:t>
      </w:r>
      <w:r w:rsidRPr="00237D89">
        <w:rPr>
          <w:rStyle w:val="NormalTok"/>
          <w:sz w:val="13"/>
          <w:szCs w:val="13"/>
        </w:rPr>
        <w:t>LB</w:t>
      </w:r>
      <w:r w:rsidRPr="00237D89">
        <w:rPr>
          <w:rStyle w:val="OperatorTok"/>
          <w:sz w:val="13"/>
          <w:szCs w:val="13"/>
        </w:rPr>
        <w:t>,</w:t>
      </w:r>
      <w:r w:rsidRPr="00237D89">
        <w:rPr>
          <w:rStyle w:val="NormalTok"/>
          <w:sz w:val="13"/>
          <w:szCs w:val="13"/>
        </w:rPr>
        <w:t xml:space="preserve"> RB</w:t>
      </w:r>
      <w:r w:rsidRPr="00237D89">
        <w:rPr>
          <w:rStyle w:val="OperatorTok"/>
          <w:sz w:val="13"/>
          <w:szCs w:val="13"/>
        </w:rPr>
        <w:t>,</w:t>
      </w:r>
      <w:r w:rsidRPr="00237D89">
        <w:rPr>
          <w:rStyle w:val="NormalTok"/>
          <w:sz w:val="13"/>
          <w:szCs w:val="13"/>
        </w:rPr>
        <w:t xml:space="preserve"> hea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else</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H</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NormalTok"/>
          <w:sz w:val="13"/>
          <w:szCs w:val="13"/>
        </w:rPr>
        <w:t>_updatea</w:t>
      </w:r>
      <w:r w:rsidRPr="00237D89">
        <w:rPr>
          <w:rStyle w:val="OperatorTok"/>
          <w:sz w:val="13"/>
          <w:szCs w:val="13"/>
        </w:rPr>
        <w:t>(</w:t>
      </w:r>
      <w:r w:rsidRPr="00237D89">
        <w:rPr>
          <w:rStyle w:val="NormalTok"/>
          <w:sz w:val="13"/>
          <w:szCs w:val="13"/>
        </w:rPr>
        <w:t>LB</w:t>
      </w:r>
      <w:r w:rsidRPr="00237D89">
        <w:rPr>
          <w:rStyle w:val="OperatorTok"/>
          <w:sz w:val="13"/>
          <w:szCs w:val="13"/>
        </w:rPr>
        <w:t>,</w:t>
      </w:r>
      <w:r w:rsidRPr="00237D89">
        <w:rPr>
          <w:rStyle w:val="NormalTok"/>
          <w:sz w:val="13"/>
          <w:szCs w:val="13"/>
        </w:rPr>
        <w:t xml:space="preserve"> RB</w:t>
      </w:r>
      <w:r w:rsidRPr="00237D89">
        <w:rPr>
          <w:rStyle w:val="OperatorTok"/>
          <w:sz w:val="13"/>
          <w:szCs w:val="13"/>
        </w:rPr>
        <w:t>,</w:t>
      </w:r>
      <w:r w:rsidRPr="00237D89">
        <w:rPr>
          <w:rStyle w:val="NormalTok"/>
          <w:sz w:val="13"/>
          <w:szCs w:val="13"/>
        </w:rPr>
        <w:t xml:space="preserve"> hea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T _query</w:t>
      </w:r>
      <w:r w:rsidRPr="00237D89">
        <w:rPr>
          <w:rStyle w:val="OperatorTok"/>
          <w:sz w:val="13"/>
          <w:szCs w:val="13"/>
        </w:rPr>
        <w:t>(</w:t>
      </w:r>
      <w:r w:rsidRPr="00237D89">
        <w:rPr>
          <w:rStyle w:val="DataTypeTok"/>
          <w:sz w:val="13"/>
          <w:szCs w:val="13"/>
        </w:rPr>
        <w:t>int</w:t>
      </w:r>
      <w:r w:rsidRPr="00237D89">
        <w:rPr>
          <w:rStyle w:val="NormalTok"/>
          <w:sz w:val="13"/>
          <w:szCs w:val="13"/>
        </w:rPr>
        <w:t xml:space="preserve"> l</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r</w:t>
      </w:r>
      <w:r w:rsidRPr="00237D89">
        <w:rPr>
          <w:rStyle w:val="OperatorTok"/>
          <w:sz w:val="13"/>
          <w:szCs w:val="13"/>
        </w:rPr>
        <w:t>,</w:t>
      </w:r>
      <w:r w:rsidRPr="00237D89">
        <w:rPr>
          <w:rStyle w:val="NormalTok"/>
          <w:sz w:val="13"/>
          <w:szCs w:val="13"/>
        </w:rPr>
        <w:t xml:space="preserve"> P p</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 xml:space="preserve">C </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p</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QL </w:t>
      </w:r>
      <w:r w:rsidRPr="00237D89">
        <w:rPr>
          <w:rStyle w:val="OperatorTok"/>
          <w:sz w:val="13"/>
          <w:szCs w:val="13"/>
        </w:rPr>
        <w:t>&lt;=</w:t>
      </w:r>
      <w:r w:rsidRPr="00237D89">
        <w:rPr>
          <w:rStyle w:val="NormalTok"/>
          <w:sz w:val="13"/>
          <w:szCs w:val="13"/>
        </w:rPr>
        <w:t xml:space="preserve"> l </w:t>
      </w:r>
      <w:r w:rsidRPr="00237D89">
        <w:rPr>
          <w:rStyle w:val="KeywordTok"/>
          <w:sz w:val="13"/>
          <w:szCs w:val="13"/>
        </w:rPr>
        <w:t>and</w:t>
      </w:r>
      <w:r w:rsidRPr="00237D89">
        <w:rPr>
          <w:rStyle w:val="NormalTok"/>
          <w:sz w:val="13"/>
          <w:szCs w:val="13"/>
        </w:rPr>
        <w:t xml:space="preserve"> r </w:t>
      </w:r>
      <w:r w:rsidRPr="00237D89">
        <w:rPr>
          <w:rStyle w:val="OperatorTok"/>
          <w:sz w:val="13"/>
          <w:szCs w:val="13"/>
        </w:rPr>
        <w:t>&lt;=</w:t>
      </w:r>
      <w:r w:rsidRPr="00237D89">
        <w:rPr>
          <w:rStyle w:val="NormalTok"/>
          <w:sz w:val="13"/>
          <w:szCs w:val="13"/>
        </w:rPr>
        <w:t xml:space="preserve"> Q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C</w:t>
      </w:r>
      <w:r w:rsidRPr="00237D89">
        <w:rPr>
          <w:rStyle w:val="OperatorTok"/>
          <w:sz w:val="13"/>
          <w:szCs w:val="13"/>
        </w:rPr>
        <w:t>.</w:t>
      </w:r>
      <w:r w:rsidRPr="00237D89">
        <w:rPr>
          <w:rStyle w:val="NormalTok"/>
          <w:sz w:val="13"/>
          <w:szCs w:val="13"/>
        </w:rPr>
        <w:t>v</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pushdown</w:t>
      </w:r>
      <w:r w:rsidRPr="00237D89">
        <w:rPr>
          <w:rStyle w:val="OperatorTok"/>
          <w:sz w:val="13"/>
          <w:szCs w:val="13"/>
        </w:rPr>
        <w:t>(</w:t>
      </w:r>
      <w:r w:rsidRPr="00237D89">
        <w:rPr>
          <w:rStyle w:val="NormalTok"/>
          <w:sz w:val="13"/>
          <w:szCs w:val="13"/>
        </w:rPr>
        <w:t>C</w:t>
      </w:r>
      <w:r w:rsidRPr="00237D89">
        <w:rPr>
          <w:rStyle w:val="OperatorTok"/>
          <w:sz w:val="13"/>
          <w:szCs w:val="13"/>
        </w:rPr>
        <w:t>,</w:t>
      </w:r>
      <w:r w:rsidRPr="00237D89">
        <w:rPr>
          <w:rStyle w:val="NormalTok"/>
          <w:sz w:val="13"/>
          <w:szCs w:val="13"/>
        </w:rPr>
        <w:t xml:space="preserve"> l</w:t>
      </w:r>
      <w:r w:rsidRPr="00237D89">
        <w:rPr>
          <w:rStyle w:val="OperatorTok"/>
          <w:sz w:val="13"/>
          <w:szCs w:val="13"/>
        </w:rPr>
        <w:t>,</w:t>
      </w:r>
      <w:r w:rsidRPr="00237D89">
        <w:rPr>
          <w:rStyle w:val="NormalTok"/>
          <w:sz w:val="13"/>
          <w:szCs w:val="13"/>
        </w:rPr>
        <w:t xml:space="preserve"> 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T res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m </w:t>
      </w:r>
      <w:r w:rsidRPr="00237D89">
        <w:rPr>
          <w:rStyle w:val="OperatorTok"/>
          <w:sz w:val="13"/>
          <w:szCs w:val="13"/>
        </w:rPr>
        <w:t>=</w:t>
      </w:r>
      <w:r w:rsidRPr="00237D89">
        <w:rPr>
          <w:rStyle w:val="NormalTok"/>
          <w:sz w:val="13"/>
          <w:szCs w:val="13"/>
        </w:rPr>
        <w:t xml:space="preserve"> mid</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 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QL </w:t>
      </w:r>
      <w:r w:rsidRPr="00237D89">
        <w:rPr>
          <w:rStyle w:val="OperatorTok"/>
          <w:sz w:val="13"/>
          <w:szCs w:val="13"/>
        </w:rPr>
        <w:t>&lt;=</w:t>
      </w:r>
      <w:r w:rsidRPr="00237D89">
        <w:rPr>
          <w:rStyle w:val="NormalTok"/>
          <w:sz w:val="13"/>
          <w:szCs w:val="13"/>
        </w:rPr>
        <w:t xml:space="preserve"> m</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res </w:t>
      </w:r>
      <w:r w:rsidRPr="00237D89">
        <w:rPr>
          <w:rStyle w:val="OperatorTok"/>
          <w:sz w:val="13"/>
          <w:szCs w:val="13"/>
        </w:rPr>
        <w:t>+=</w:t>
      </w:r>
      <w:r w:rsidRPr="00237D89">
        <w:rPr>
          <w:rStyle w:val="NormalTok"/>
          <w:sz w:val="13"/>
          <w:szCs w:val="13"/>
        </w:rPr>
        <w:t xml:space="preserve"> _query</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 m</w:t>
      </w:r>
      <w:r w:rsidRPr="00237D89">
        <w:rPr>
          <w:rStyle w:val="OperatorTok"/>
          <w:sz w:val="13"/>
          <w:szCs w:val="13"/>
        </w:rPr>
        <w:t>,</w:t>
      </w:r>
      <w:r w:rsidRPr="00237D89">
        <w:rPr>
          <w:rStyle w:val="NormalTok"/>
          <w:sz w:val="13"/>
          <w:szCs w:val="13"/>
        </w:rPr>
        <w:t xml:space="preserve"> C</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sz w:val="13"/>
          <w:szCs w:val="13"/>
        </w:rPr>
        <w:br/>
      </w:r>
      <w:r w:rsidRPr="00237D89">
        <w:rPr>
          <w:rStyle w:val="NormalTok"/>
          <w:sz w:val="13"/>
          <w:szCs w:val="13"/>
        </w:rPr>
        <w:lastRenderedPageBreak/>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QR </w:t>
      </w:r>
      <w:r w:rsidRPr="00237D89">
        <w:rPr>
          <w:rStyle w:val="OperatorTok"/>
          <w:sz w:val="13"/>
          <w:szCs w:val="13"/>
        </w:rPr>
        <w:t>&gt;=</w:t>
      </w:r>
      <w:r w:rsidRPr="00237D89">
        <w:rPr>
          <w:rStyle w:val="NormalTok"/>
          <w:sz w:val="13"/>
          <w:szCs w:val="13"/>
        </w:rPr>
        <w:t xml:space="preserve"> m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res </w:t>
      </w:r>
      <w:r w:rsidRPr="00237D89">
        <w:rPr>
          <w:rStyle w:val="OperatorTok"/>
          <w:sz w:val="13"/>
          <w:szCs w:val="13"/>
        </w:rPr>
        <w:t>+=</w:t>
      </w:r>
      <w:r w:rsidRPr="00237D89">
        <w:rPr>
          <w:rStyle w:val="NormalTok"/>
          <w:sz w:val="13"/>
          <w:szCs w:val="13"/>
        </w:rPr>
        <w:t xml:space="preserve"> _query</w:t>
      </w:r>
      <w:r w:rsidRPr="00237D89">
        <w:rPr>
          <w:rStyle w:val="OperatorTok"/>
          <w:sz w:val="13"/>
          <w:szCs w:val="13"/>
        </w:rPr>
        <w:t>(</w:t>
      </w:r>
      <w:r w:rsidRPr="00237D89">
        <w:rPr>
          <w:rStyle w:val="NormalTok"/>
          <w:sz w:val="13"/>
          <w:szCs w:val="13"/>
        </w:rPr>
        <w:t xml:space="preserve">m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r</w:t>
      </w:r>
      <w:r w:rsidRPr="00237D89">
        <w:rPr>
          <w:rStyle w:val="OperatorTok"/>
          <w:sz w:val="13"/>
          <w:szCs w:val="13"/>
        </w:rPr>
        <w:t>,</w:t>
      </w:r>
      <w:r w:rsidRPr="00237D89">
        <w:rPr>
          <w:rStyle w:val="NormalTok"/>
          <w:sz w:val="13"/>
          <w:szCs w:val="13"/>
        </w:rPr>
        <w:t xml:space="preserve"> C</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re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NormalTok"/>
          <w:sz w:val="13"/>
          <w:szCs w:val="13"/>
        </w:rPr>
        <w:tab/>
        <w:t>T query</w:t>
      </w:r>
      <w:r w:rsidRPr="00237D89">
        <w:rPr>
          <w:rStyle w:val="OperatorTok"/>
          <w:sz w:val="13"/>
          <w:szCs w:val="13"/>
        </w:rPr>
        <w:t>(</w:t>
      </w:r>
      <w:r w:rsidRPr="00237D89">
        <w:rPr>
          <w:rStyle w:val="DataTypeTok"/>
          <w:sz w:val="13"/>
          <w:szCs w:val="13"/>
        </w:rPr>
        <w:t>int</w:t>
      </w:r>
      <w:r w:rsidRPr="00237D89">
        <w:rPr>
          <w:rStyle w:val="NormalTok"/>
          <w:sz w:val="13"/>
          <w:szCs w:val="13"/>
        </w:rPr>
        <w:t xml:space="preserve"> l</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r</w:t>
      </w:r>
      <w:r w:rsidRPr="00237D89">
        <w:rPr>
          <w:rStyle w:val="OperatorTok"/>
          <w:sz w:val="13"/>
          <w:szCs w:val="13"/>
        </w:rPr>
        <w:t>,</w:t>
      </w:r>
      <w:r w:rsidRPr="00237D89">
        <w:rPr>
          <w:rStyle w:val="NormalTok"/>
          <w:sz w:val="13"/>
          <w:szCs w:val="13"/>
        </w:rPr>
        <w:t xml:space="preserve"> P hea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QL </w:t>
      </w:r>
      <w:r w:rsidRPr="00237D89">
        <w:rPr>
          <w:rStyle w:val="OperatorTok"/>
          <w:sz w:val="13"/>
          <w:szCs w:val="13"/>
        </w:rPr>
        <w:t>=</w:t>
      </w:r>
      <w:r w:rsidRPr="00237D89">
        <w:rPr>
          <w:rStyle w:val="NormalTok"/>
          <w:sz w:val="13"/>
          <w:szCs w:val="13"/>
        </w:rPr>
        <w:t xml:space="preserve"> l</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QR </w:t>
      </w:r>
      <w:r w:rsidRPr="00237D89">
        <w:rPr>
          <w:rStyle w:val="OperatorTok"/>
          <w:sz w:val="13"/>
          <w:szCs w:val="13"/>
        </w:rPr>
        <w:t>=</w:t>
      </w:r>
      <w:r w:rsidRPr="00237D89">
        <w:rPr>
          <w:rStyle w:val="NormalTok"/>
          <w:sz w:val="13"/>
          <w:szCs w:val="13"/>
        </w:rPr>
        <w:t xml:space="preserve"> 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_query</w:t>
      </w:r>
      <w:r w:rsidRPr="00237D89">
        <w:rPr>
          <w:rStyle w:val="OperatorTok"/>
          <w:sz w:val="13"/>
          <w:szCs w:val="13"/>
        </w:rPr>
        <w:t>(</w:t>
      </w:r>
      <w:r w:rsidRPr="00237D89">
        <w:rPr>
          <w:rStyle w:val="NormalTok"/>
          <w:sz w:val="13"/>
          <w:szCs w:val="13"/>
        </w:rPr>
        <w:t>LB</w:t>
      </w:r>
      <w:r w:rsidRPr="00237D89">
        <w:rPr>
          <w:rStyle w:val="OperatorTok"/>
          <w:sz w:val="13"/>
          <w:szCs w:val="13"/>
        </w:rPr>
        <w:t>,</w:t>
      </w:r>
      <w:r w:rsidRPr="00237D89">
        <w:rPr>
          <w:rStyle w:val="NormalTok"/>
          <w:sz w:val="13"/>
          <w:szCs w:val="13"/>
        </w:rPr>
        <w:t xml:space="preserve"> RB</w:t>
      </w:r>
      <w:r w:rsidRPr="00237D89">
        <w:rPr>
          <w:rStyle w:val="OperatorTok"/>
          <w:sz w:val="13"/>
          <w:szCs w:val="13"/>
        </w:rPr>
        <w:t>,</w:t>
      </w:r>
      <w:r w:rsidRPr="00237D89">
        <w:rPr>
          <w:rStyle w:val="NormalTok"/>
          <w:sz w:val="13"/>
          <w:szCs w:val="13"/>
        </w:rPr>
        <w:t xml:space="preserve"> hea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w:t>
      </w:r>
      <w:r w:rsidRPr="00237D89">
        <w:rPr>
          <w:rStyle w:val="CommentTok"/>
          <w:sz w:val="13"/>
          <w:szCs w:val="13"/>
        </w:rPr>
        <w:t>从</w:t>
      </w:r>
      <w:r w:rsidRPr="00237D89">
        <w:rPr>
          <w:rStyle w:val="CommentTok"/>
          <w:sz w:val="13"/>
          <w:szCs w:val="13"/>
        </w:rPr>
        <w:t>0</w:t>
      </w:r>
      <w:r w:rsidRPr="00237D89">
        <w:rPr>
          <w:rStyle w:val="CommentTok"/>
          <w:sz w:val="13"/>
          <w:szCs w:val="13"/>
        </w:rPr>
        <w:t>开始的区间第</w:t>
      </w:r>
      <w:r w:rsidRPr="00237D89">
        <w:rPr>
          <w:rStyle w:val="CommentTok"/>
          <w:sz w:val="13"/>
          <w:szCs w:val="13"/>
        </w:rPr>
        <w:t>k</w:t>
      </w:r>
      <w:r w:rsidRPr="00237D89">
        <w:rPr>
          <w:rStyle w:val="CommentTok"/>
          <w:sz w:val="13"/>
          <w:szCs w:val="13"/>
        </w:rPr>
        <w:t>大，左开右闭，填</w:t>
      </w:r>
      <w:r w:rsidRPr="00237D89">
        <w:rPr>
          <w:rStyle w:val="CommentTok"/>
          <w:sz w:val="13"/>
          <w:szCs w:val="13"/>
        </w:rPr>
        <w:t>H</w:t>
      </w:r>
      <w:r w:rsidRPr="00237D89">
        <w:rPr>
          <w:rStyle w:val="CommentTok"/>
          <w:sz w:val="13"/>
          <w:szCs w:val="13"/>
        </w:rPr>
        <w:t>数组的对应位置</w:t>
      </w:r>
      <w:r w:rsidRPr="00237D89">
        <w:rPr>
          <w:rStyle w:val="Comment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kth</w:t>
      </w:r>
      <w:r w:rsidRPr="00237D89">
        <w:rPr>
          <w:rStyle w:val="OperatorTok"/>
          <w:sz w:val="13"/>
          <w:szCs w:val="13"/>
        </w:rPr>
        <w:t>(</w:t>
      </w:r>
      <w:r w:rsidRPr="00237D89">
        <w:rPr>
          <w:rStyle w:val="NormalTok"/>
          <w:sz w:val="13"/>
          <w:szCs w:val="13"/>
        </w:rPr>
        <w:t>T k</w:t>
      </w:r>
      <w:r w:rsidRPr="00237D89">
        <w:rPr>
          <w:rStyle w:val="OperatorTok"/>
          <w:sz w:val="13"/>
          <w:szCs w:val="13"/>
        </w:rPr>
        <w:t>,</w:t>
      </w:r>
      <w:r w:rsidRPr="00237D89">
        <w:rPr>
          <w:rStyle w:val="NormalTok"/>
          <w:sz w:val="13"/>
          <w:szCs w:val="13"/>
        </w:rPr>
        <w:t xml:space="preserve"> P l</w:t>
      </w:r>
      <w:r w:rsidRPr="00237D89">
        <w:rPr>
          <w:rStyle w:val="OperatorTok"/>
          <w:sz w:val="13"/>
          <w:szCs w:val="13"/>
        </w:rPr>
        <w:t>,</w:t>
      </w:r>
      <w:r w:rsidRPr="00237D89">
        <w:rPr>
          <w:rStyle w:val="NormalTok"/>
          <w:sz w:val="13"/>
          <w:szCs w:val="13"/>
        </w:rPr>
        <w:t xml:space="preserve"> P 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QL </w:t>
      </w:r>
      <w:r w:rsidRPr="00237D89">
        <w:rPr>
          <w:rStyle w:val="OperatorTok"/>
          <w:sz w:val="13"/>
          <w:szCs w:val="13"/>
        </w:rPr>
        <w:t>=</w:t>
      </w:r>
      <w:r w:rsidRPr="00237D89">
        <w:rPr>
          <w:rStyle w:val="NormalTok"/>
          <w:sz w:val="13"/>
          <w:szCs w:val="13"/>
        </w:rPr>
        <w:t xml:space="preserve"> LB</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QR </w:t>
      </w:r>
      <w:r w:rsidRPr="00237D89">
        <w:rPr>
          <w:rStyle w:val="OperatorTok"/>
          <w:sz w:val="13"/>
          <w:szCs w:val="13"/>
        </w:rPr>
        <w:t>=</w:t>
      </w:r>
      <w:r w:rsidRPr="00237D89">
        <w:rPr>
          <w:rStyle w:val="NormalTok"/>
          <w:sz w:val="13"/>
          <w:szCs w:val="13"/>
        </w:rPr>
        <w:t xml:space="preserve"> RB</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QL </w:t>
      </w:r>
      <w:r w:rsidRPr="00237D89">
        <w:rPr>
          <w:rStyle w:val="OperatorTok"/>
          <w:sz w:val="13"/>
          <w:szCs w:val="13"/>
        </w:rPr>
        <w:t>&lt;</w:t>
      </w:r>
      <w:r w:rsidRPr="00237D89">
        <w:rPr>
          <w:rStyle w:val="NormalTok"/>
          <w:sz w:val="13"/>
          <w:szCs w:val="13"/>
        </w:rPr>
        <w:t xml:space="preserve"> Q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 xml:space="preserve">u </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 xml:space="preserve">v </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T elem </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v</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v </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v</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m </w:t>
      </w:r>
      <w:r w:rsidRPr="00237D89">
        <w:rPr>
          <w:rStyle w:val="OperatorTok"/>
          <w:sz w:val="13"/>
          <w:szCs w:val="13"/>
        </w:rPr>
        <w:t>=</w:t>
      </w:r>
      <w:r w:rsidRPr="00237D89">
        <w:rPr>
          <w:rStyle w:val="NormalTok"/>
          <w:sz w:val="13"/>
          <w:szCs w:val="13"/>
        </w:rPr>
        <w:t xml:space="preserve"> mid</w:t>
      </w:r>
      <w:r w:rsidRPr="00237D89">
        <w:rPr>
          <w:rStyle w:val="OperatorTok"/>
          <w:sz w:val="13"/>
          <w:szCs w:val="13"/>
        </w:rPr>
        <w:t>(</w:t>
      </w:r>
      <w:r w:rsidRPr="00237D89">
        <w:rPr>
          <w:rStyle w:val="NormalTok"/>
          <w:sz w:val="13"/>
          <w:szCs w:val="13"/>
        </w:rPr>
        <w:t>QL</w:t>
      </w:r>
      <w:r w:rsidRPr="00237D89">
        <w:rPr>
          <w:rStyle w:val="OperatorTok"/>
          <w:sz w:val="13"/>
          <w:szCs w:val="13"/>
        </w:rPr>
        <w:t>,</w:t>
      </w:r>
      <w:r w:rsidRPr="00237D89">
        <w:rPr>
          <w:rStyle w:val="NormalTok"/>
          <w:sz w:val="13"/>
          <w:szCs w:val="13"/>
        </w:rPr>
        <w:t xml:space="preserve"> Q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elem </w:t>
      </w:r>
      <w:r w:rsidRPr="00237D89">
        <w:rPr>
          <w:rStyle w:val="OperatorTok"/>
          <w:sz w:val="13"/>
          <w:szCs w:val="13"/>
        </w:rPr>
        <w:t>&gt;</w:t>
      </w:r>
      <w:r w:rsidRPr="00237D89">
        <w:rPr>
          <w:rStyle w:val="NormalTok"/>
          <w:sz w:val="13"/>
          <w:szCs w:val="13"/>
        </w:rPr>
        <w:t xml:space="preserve"> 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QR </w:t>
      </w:r>
      <w:r w:rsidRPr="00237D89">
        <w:rPr>
          <w:rStyle w:val="OperatorTok"/>
          <w:sz w:val="13"/>
          <w:szCs w:val="13"/>
        </w:rPr>
        <w:t>=</w:t>
      </w:r>
      <w:r w:rsidRPr="00237D89">
        <w:rPr>
          <w:rStyle w:val="NormalTok"/>
          <w:sz w:val="13"/>
          <w:szCs w:val="13"/>
        </w:rPr>
        <w:t xml:space="preserve"> m</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l </w:t>
      </w:r>
      <w:r w:rsidRPr="00237D89">
        <w:rPr>
          <w:rStyle w:val="OperatorTok"/>
          <w:sz w:val="13"/>
          <w:szCs w:val="13"/>
        </w:rPr>
        <w:t>=</w:t>
      </w:r>
      <w:r w:rsidRPr="00237D89">
        <w:rPr>
          <w:rStyle w:val="NormalTok"/>
          <w:sz w:val="13"/>
          <w:szCs w:val="13"/>
        </w:rPr>
        <w:t xml:space="preserve"> u</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r </w:t>
      </w:r>
      <w:r w:rsidRPr="00237D89">
        <w:rPr>
          <w:rStyle w:val="OperatorTok"/>
          <w:sz w:val="13"/>
          <w:szCs w:val="13"/>
        </w:rPr>
        <w:t>=</w:t>
      </w:r>
      <w:r w:rsidRPr="00237D89">
        <w:rPr>
          <w:rStyle w:val="NormalTok"/>
          <w:sz w:val="13"/>
          <w:szCs w:val="13"/>
        </w:rPr>
        <w:t xml:space="preserve"> v</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else</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QL </w:t>
      </w:r>
      <w:r w:rsidRPr="00237D89">
        <w:rPr>
          <w:rStyle w:val="OperatorTok"/>
          <w:sz w:val="13"/>
          <w:szCs w:val="13"/>
        </w:rPr>
        <w:t>=</w:t>
      </w:r>
      <w:r w:rsidRPr="00237D89">
        <w:rPr>
          <w:rStyle w:val="NormalTok"/>
          <w:sz w:val="13"/>
          <w:szCs w:val="13"/>
        </w:rPr>
        <w:t xml:space="preserve"> m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k </w:t>
      </w:r>
      <w:r w:rsidRPr="00237D89">
        <w:rPr>
          <w:rStyle w:val="OperatorTok"/>
          <w:sz w:val="13"/>
          <w:szCs w:val="13"/>
        </w:rPr>
        <w:t>-=</w:t>
      </w:r>
      <w:r w:rsidRPr="00237D89">
        <w:rPr>
          <w:rStyle w:val="NormalTok"/>
          <w:sz w:val="13"/>
          <w:szCs w:val="13"/>
        </w:rPr>
        <w:t xml:space="preserve"> elem</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l </w:t>
      </w:r>
      <w:r w:rsidRPr="00237D89">
        <w:rPr>
          <w:rStyle w:val="OperatorTok"/>
          <w:sz w:val="13"/>
          <w:szCs w:val="13"/>
        </w:rPr>
        <w:t>=</w:t>
      </w:r>
      <w:r w:rsidRPr="00237D89">
        <w:rPr>
          <w:rStyle w:val="NormalTok"/>
          <w:sz w:val="13"/>
          <w:szCs w:val="13"/>
        </w:rPr>
        <w:t xml:space="preserve"> u</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r </w:t>
      </w:r>
      <w:r w:rsidRPr="00237D89">
        <w:rPr>
          <w:rStyle w:val="OperatorTok"/>
          <w:sz w:val="13"/>
          <w:szCs w:val="13"/>
        </w:rPr>
        <w:t>=</w:t>
      </w:r>
      <w:r w:rsidRPr="00237D89">
        <w:rPr>
          <w:rStyle w:val="NormalTok"/>
          <w:sz w:val="13"/>
          <w:szCs w:val="13"/>
        </w:rPr>
        <w:t xml:space="preserve"> v</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QL</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OperatorTok"/>
          <w:sz w:val="13"/>
          <w:szCs w:val="13"/>
        </w:rPr>
        <w:t>};</w:t>
      </w:r>
    </w:p>
    <w:p w14:paraId="33AF4EC4" w14:textId="77777777" w:rsidR="00130EA7" w:rsidRDefault="00305E18">
      <w:pPr>
        <w:pStyle w:val="3"/>
      </w:pPr>
      <w:bookmarkStart w:id="17" w:name="线段树"/>
      <w:bookmarkEnd w:id="16"/>
      <w:r>
        <w:t>线段树</w:t>
      </w:r>
    </w:p>
    <w:p w14:paraId="676D8B98" w14:textId="77777777" w:rsidR="00130EA7" w:rsidRPr="009E002C" w:rsidRDefault="00305E18">
      <w:pPr>
        <w:pStyle w:val="FirstParagraph"/>
        <w:rPr>
          <w:sz w:val="15"/>
          <w:szCs w:val="15"/>
        </w:rPr>
      </w:pPr>
      <w:r w:rsidRPr="009E002C">
        <w:rPr>
          <w:sz w:val="15"/>
          <w:szCs w:val="15"/>
        </w:rPr>
        <w:t>双标区间平方和线段树</w:t>
      </w:r>
    </w:p>
    <w:p w14:paraId="7091309D" w14:textId="77777777" w:rsidR="00130EA7" w:rsidRPr="00237D89" w:rsidRDefault="00305E18">
      <w:pPr>
        <w:pStyle w:val="SourceCode"/>
        <w:rPr>
          <w:sz w:val="13"/>
          <w:szCs w:val="13"/>
        </w:rPr>
      </w:pPr>
      <w:r w:rsidRPr="00237D89">
        <w:rPr>
          <w:rStyle w:val="CommentTok"/>
          <w:sz w:val="13"/>
          <w:szCs w:val="13"/>
        </w:rPr>
        <w:t xml:space="preserve">//  2021.10.31 </w:t>
      </w:r>
      <w:r w:rsidRPr="00237D89">
        <w:rPr>
          <w:rStyle w:val="CommentTok"/>
          <w:sz w:val="13"/>
          <w:szCs w:val="13"/>
        </w:rPr>
        <w:t>线段树支持使用矩阵</w:t>
      </w:r>
      <w:r w:rsidRPr="00237D89">
        <w:rPr>
          <w:sz w:val="13"/>
          <w:szCs w:val="13"/>
        </w:rPr>
        <w:br/>
      </w:r>
      <w:r w:rsidRPr="00237D89">
        <w:rPr>
          <w:rStyle w:val="KeywordTok"/>
          <w:sz w:val="13"/>
          <w:szCs w:val="13"/>
        </w:rPr>
        <w:t>namespace</w:t>
      </w:r>
      <w:r w:rsidRPr="00237D89">
        <w:rPr>
          <w:rStyle w:val="NormalTok"/>
          <w:sz w:val="13"/>
          <w:szCs w:val="13"/>
        </w:rPr>
        <w:t xml:space="preserve"> Tree</w:t>
      </w:r>
      <w:r w:rsidRPr="00237D89">
        <w:rPr>
          <w:sz w:val="13"/>
          <w:szCs w:val="13"/>
        </w:rPr>
        <w:br/>
      </w:r>
      <w:r w:rsidRPr="00237D89">
        <w:rPr>
          <w:rStyle w:val="OperatorTok"/>
          <w:sz w:val="13"/>
          <w:szCs w:val="13"/>
        </w:rPr>
        <w:t>{</w:t>
      </w:r>
      <w:r w:rsidRPr="00237D89">
        <w:rPr>
          <w:sz w:val="13"/>
          <w:szCs w:val="13"/>
        </w:rPr>
        <w:br/>
      </w:r>
      <w:r w:rsidRPr="00237D89">
        <w:rPr>
          <w:rStyle w:val="PreprocessorTok"/>
          <w:sz w:val="13"/>
          <w:szCs w:val="13"/>
        </w:rPr>
        <w:t xml:space="preserve">#define Add0 </w:t>
      </w:r>
      <w:r w:rsidRPr="00237D89">
        <w:rPr>
          <w:rStyle w:val="DecValTok"/>
          <w:sz w:val="13"/>
          <w:szCs w:val="13"/>
        </w:rPr>
        <w:t>0</w:t>
      </w:r>
      <w:r w:rsidRPr="00237D89">
        <w:rPr>
          <w:sz w:val="13"/>
          <w:szCs w:val="13"/>
        </w:rPr>
        <w:br/>
      </w:r>
      <w:r w:rsidRPr="00237D89">
        <w:rPr>
          <w:rStyle w:val="PreprocessorTok"/>
          <w:sz w:val="13"/>
          <w:szCs w:val="13"/>
        </w:rPr>
        <w:t xml:space="preserve">#define Mul1 </w:t>
      </w:r>
      <w:r w:rsidRPr="00237D89">
        <w:rPr>
          <w:rStyle w:val="DecValTok"/>
          <w:sz w:val="13"/>
          <w:szCs w:val="13"/>
        </w:rPr>
        <w:t>1</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define Add0 Geometry::Matrix&lt;m998&gt;(1, 3)</w:t>
      </w:r>
      <w:r w:rsidRPr="00237D89">
        <w:rPr>
          <w:sz w:val="13"/>
          <w:szCs w:val="13"/>
        </w:rPr>
        <w:br/>
      </w:r>
      <w:r w:rsidRPr="00237D89">
        <w:rPr>
          <w:rStyle w:val="NormalTok"/>
          <w:sz w:val="13"/>
          <w:szCs w:val="13"/>
        </w:rPr>
        <w:t xml:space="preserve">    </w:t>
      </w:r>
      <w:r w:rsidRPr="00237D89">
        <w:rPr>
          <w:rStyle w:val="CommentTok"/>
          <w:sz w:val="13"/>
          <w:szCs w:val="13"/>
        </w:rPr>
        <w:t>// #define Mul1 Geometry::SquareMatrix&lt;m998&gt;::eye(3)</w:t>
      </w:r>
      <w:r w:rsidRPr="00237D89">
        <w:rPr>
          <w:sz w:val="13"/>
          <w:szCs w:val="13"/>
        </w:rPr>
        <w:br/>
      </w:r>
      <w:r w:rsidRPr="00237D89">
        <w:rPr>
          <w:rStyle w:val="NormalTok"/>
          <w:sz w:val="13"/>
          <w:szCs w:val="13"/>
        </w:rPr>
        <w:t xml:space="preserve">    </w:t>
      </w:r>
      <w:r w:rsidRPr="00237D89">
        <w:rPr>
          <w:rStyle w:val="KeywordTok"/>
          <w:sz w:val="13"/>
          <w:szCs w:val="13"/>
        </w:rPr>
        <w:t>template</w:t>
      </w:r>
      <w:r w:rsidRPr="00237D89">
        <w:rPr>
          <w:rStyle w:val="NormalTok"/>
          <w:sz w:val="13"/>
          <w:szCs w:val="13"/>
        </w:rPr>
        <w:t xml:space="preserve"> </w:t>
      </w:r>
      <w:r w:rsidRPr="00237D89">
        <w:rPr>
          <w:rStyle w:val="OperatorTok"/>
          <w:sz w:val="13"/>
          <w:szCs w:val="13"/>
        </w:rPr>
        <w:t>&lt;</w:t>
      </w:r>
      <w:r w:rsidRPr="00237D89">
        <w:rPr>
          <w:rStyle w:val="KeywordTok"/>
          <w:sz w:val="13"/>
          <w:szCs w:val="13"/>
        </w:rPr>
        <w:t>typename</w:t>
      </w:r>
      <w:r w:rsidRPr="00237D89">
        <w:rPr>
          <w:rStyle w:val="NormalTok"/>
          <w:sz w:val="13"/>
          <w:szCs w:val="13"/>
        </w:rPr>
        <w:t xml:space="preserve"> T</w:t>
      </w:r>
      <w:r w:rsidRPr="00237D89">
        <w:rPr>
          <w:rStyle w:val="OperatorTok"/>
          <w:sz w:val="13"/>
          <w:szCs w:val="13"/>
        </w:rPr>
        <w:t>,</w:t>
      </w:r>
      <w:r w:rsidRPr="00237D89">
        <w:rPr>
          <w:rStyle w:val="NormalTok"/>
          <w:sz w:val="13"/>
          <w:szCs w:val="13"/>
        </w:rPr>
        <w:t xml:space="preserve"> </w:t>
      </w:r>
      <w:r w:rsidRPr="00237D89">
        <w:rPr>
          <w:rStyle w:val="KeywordTok"/>
          <w:sz w:val="13"/>
          <w:szCs w:val="13"/>
        </w:rPr>
        <w:t>typename</w:t>
      </w:r>
      <w:r w:rsidRPr="00237D89">
        <w:rPr>
          <w:rStyle w:val="NormalTok"/>
          <w:sz w:val="13"/>
          <w:szCs w:val="13"/>
        </w:rPr>
        <w:t xml:space="preserve"> Tadd </w:t>
      </w:r>
      <w:r w:rsidRPr="00237D89">
        <w:rPr>
          <w:rStyle w:val="OperatorTok"/>
          <w:sz w:val="13"/>
          <w:szCs w:val="13"/>
        </w:rPr>
        <w:t>=</w:t>
      </w:r>
      <w:r w:rsidRPr="00237D89">
        <w:rPr>
          <w:rStyle w:val="NormalTok"/>
          <w:sz w:val="13"/>
          <w:szCs w:val="13"/>
        </w:rPr>
        <w:t xml:space="preserve"> T</w:t>
      </w:r>
      <w:r w:rsidRPr="00237D89">
        <w:rPr>
          <w:rStyle w:val="OperatorTok"/>
          <w:sz w:val="13"/>
          <w:szCs w:val="13"/>
        </w:rPr>
        <w:t>,</w:t>
      </w:r>
      <w:r w:rsidRPr="00237D89">
        <w:rPr>
          <w:rStyle w:val="NormalTok"/>
          <w:sz w:val="13"/>
          <w:szCs w:val="13"/>
        </w:rPr>
        <w:t xml:space="preserve"> </w:t>
      </w:r>
      <w:r w:rsidRPr="00237D89">
        <w:rPr>
          <w:rStyle w:val="KeywordTok"/>
          <w:sz w:val="13"/>
          <w:szCs w:val="13"/>
        </w:rPr>
        <w:t>typename</w:t>
      </w:r>
      <w:r w:rsidRPr="00237D89">
        <w:rPr>
          <w:rStyle w:val="NormalTok"/>
          <w:sz w:val="13"/>
          <w:szCs w:val="13"/>
        </w:rPr>
        <w:t xml:space="preserve"> Tmul </w:t>
      </w:r>
      <w:r w:rsidRPr="00237D89">
        <w:rPr>
          <w:rStyle w:val="OperatorTok"/>
          <w:sz w:val="13"/>
          <w:szCs w:val="13"/>
        </w:rPr>
        <w:t>=</w:t>
      </w:r>
      <w:r w:rsidRPr="00237D89">
        <w:rPr>
          <w:rStyle w:val="NormalTok"/>
          <w:sz w:val="13"/>
          <w:szCs w:val="13"/>
        </w:rPr>
        <w:t xml:space="preserve"> T</w:t>
      </w:r>
      <w:r w:rsidRPr="00237D89">
        <w:rPr>
          <w:rStyle w:val="OperatorTok"/>
          <w:sz w:val="13"/>
          <w:szCs w:val="13"/>
        </w:rPr>
        <w:t>&gt;</w:t>
      </w:r>
      <w:r w:rsidRPr="00237D89">
        <w:rPr>
          <w:sz w:val="13"/>
          <w:szCs w:val="13"/>
        </w:rPr>
        <w:br/>
      </w:r>
      <w:r w:rsidRPr="00237D89">
        <w:rPr>
          <w:rStyle w:val="NormalTok"/>
          <w:sz w:val="13"/>
          <w:szCs w:val="13"/>
        </w:rPr>
        <w:t xml:space="preserve">    </w:t>
      </w:r>
      <w:r w:rsidRPr="00237D89">
        <w:rPr>
          <w:rStyle w:val="KeywordTok"/>
          <w:sz w:val="13"/>
          <w:szCs w:val="13"/>
        </w:rPr>
        <w:t>struct</w:t>
      </w:r>
      <w:r w:rsidRPr="00237D89">
        <w:rPr>
          <w:rStyle w:val="NormalTok"/>
          <w:sz w:val="13"/>
          <w:szCs w:val="13"/>
        </w:rPr>
        <w:t xml:space="preserve"> _iNode</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Tadd lazy_add</w:t>
      </w:r>
      <w:r w:rsidRPr="00237D89">
        <w:rPr>
          <w:rStyle w:val="OperatorTok"/>
          <w:sz w:val="13"/>
          <w:szCs w:val="13"/>
        </w:rPr>
        <w:t>;</w:t>
      </w:r>
      <w:r w:rsidRPr="00237D89">
        <w:rPr>
          <w:sz w:val="13"/>
          <w:szCs w:val="13"/>
        </w:rPr>
        <w:br/>
      </w:r>
      <w:r w:rsidRPr="00237D89">
        <w:rPr>
          <w:rStyle w:val="NormalTok"/>
          <w:sz w:val="13"/>
          <w:szCs w:val="13"/>
        </w:rPr>
        <w:t xml:space="preserve">        T sum_content</w:t>
      </w:r>
      <w:r w:rsidRPr="00237D89">
        <w:rPr>
          <w:rStyle w:val="OperatorTok"/>
          <w:sz w:val="13"/>
          <w:szCs w:val="13"/>
        </w:rPr>
        <w:t>;</w:t>
      </w:r>
      <w:r w:rsidRPr="00237D89">
        <w:rPr>
          <w:sz w:val="13"/>
          <w:szCs w:val="13"/>
        </w:rPr>
        <w:br/>
      </w:r>
      <w:r w:rsidRPr="00237D89">
        <w:rPr>
          <w:rStyle w:val="NormalTok"/>
          <w:sz w:val="13"/>
          <w:szCs w:val="13"/>
        </w:rPr>
        <w:t xml:space="preserve">        Tmul lazy_mul</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T max_content;</w:t>
      </w:r>
      <w:r w:rsidRPr="00237D89">
        <w:rPr>
          <w:sz w:val="13"/>
          <w:szCs w:val="13"/>
        </w:rPr>
        <w:br/>
      </w:r>
      <w:r w:rsidRPr="00237D89">
        <w:rPr>
          <w:rStyle w:val="NormalTok"/>
          <w:sz w:val="13"/>
          <w:szCs w:val="13"/>
        </w:rPr>
        <w:t xml:space="preserve">        T min_content</w:t>
      </w:r>
      <w:r w:rsidRPr="00237D89">
        <w:rPr>
          <w:rStyle w:val="OperatorTok"/>
          <w:sz w:val="13"/>
          <w:szCs w:val="13"/>
        </w:rPr>
        <w:t>;</w:t>
      </w:r>
      <w:r w:rsidRPr="00237D89">
        <w:rPr>
          <w:sz w:val="13"/>
          <w:szCs w:val="13"/>
        </w:rPr>
        <w:br/>
      </w:r>
      <w:r w:rsidRPr="00237D89">
        <w:rPr>
          <w:rStyle w:val="NormalTok"/>
          <w:sz w:val="13"/>
          <w:szCs w:val="13"/>
        </w:rPr>
        <w:t xml:space="preserve">        T sqrt_content</w:t>
      </w:r>
      <w:r w:rsidRPr="00237D89">
        <w:rPr>
          <w:rStyle w:val="OperatorTok"/>
          <w:sz w:val="13"/>
          <w:szCs w:val="13"/>
        </w:rPr>
        <w:t>;</w:t>
      </w:r>
      <w:r w:rsidRPr="00237D89">
        <w:rPr>
          <w:sz w:val="13"/>
          <w:szCs w:val="13"/>
        </w:rPr>
        <w:br/>
      </w:r>
      <w:r w:rsidRPr="00237D89">
        <w:rPr>
          <w:rStyle w:val="NormalTok"/>
          <w:sz w:val="13"/>
          <w:szCs w:val="13"/>
        </w:rPr>
        <w:t xml:space="preserve">        _iNod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lazy_add</w:t>
      </w:r>
      <w:r w:rsidRPr="00237D89">
        <w:rPr>
          <w:rStyle w:val="OperatorTok"/>
          <w:sz w:val="13"/>
          <w:szCs w:val="13"/>
        </w:rPr>
        <w:t>(</w:t>
      </w:r>
      <w:r w:rsidRPr="00237D89">
        <w:rPr>
          <w:rStyle w:val="NormalTok"/>
          <w:sz w:val="13"/>
          <w:szCs w:val="13"/>
        </w:rPr>
        <w:t>Add0</w:t>
      </w:r>
      <w:r w:rsidRPr="00237D89">
        <w:rPr>
          <w:rStyle w:val="OperatorTok"/>
          <w:sz w:val="13"/>
          <w:szCs w:val="13"/>
        </w:rPr>
        <w:t>),</w:t>
      </w:r>
      <w:r w:rsidRPr="00237D89">
        <w:rPr>
          <w:rStyle w:val="NormalTok"/>
          <w:sz w:val="13"/>
          <w:szCs w:val="13"/>
        </w:rPr>
        <w:t xml:space="preserve"> sum_content</w:t>
      </w:r>
      <w:r w:rsidRPr="00237D89">
        <w:rPr>
          <w:rStyle w:val="OperatorTok"/>
          <w:sz w:val="13"/>
          <w:szCs w:val="13"/>
        </w:rPr>
        <w:t>(</w:t>
      </w:r>
      <w:r w:rsidRPr="00237D89">
        <w:rPr>
          <w:rStyle w:val="NormalTok"/>
          <w:sz w:val="13"/>
          <w:szCs w:val="13"/>
        </w:rPr>
        <w:t>Add0</w:t>
      </w:r>
      <w:r w:rsidRPr="00237D89">
        <w:rPr>
          <w:rStyle w:val="OperatorTok"/>
          <w:sz w:val="13"/>
          <w:szCs w:val="13"/>
        </w:rPr>
        <w:t>),</w:t>
      </w:r>
      <w:r w:rsidRPr="00237D89">
        <w:rPr>
          <w:rStyle w:val="NormalTok"/>
          <w:sz w:val="13"/>
          <w:szCs w:val="13"/>
        </w:rPr>
        <w:t xml:space="preserve"> lazy_mul</w:t>
      </w:r>
      <w:r w:rsidRPr="00237D89">
        <w:rPr>
          <w:rStyle w:val="OperatorTok"/>
          <w:sz w:val="13"/>
          <w:szCs w:val="13"/>
        </w:rPr>
        <w:t>(</w:t>
      </w:r>
      <w:r w:rsidRPr="00237D89">
        <w:rPr>
          <w:rStyle w:val="NormalTok"/>
          <w:sz w:val="13"/>
          <w:szCs w:val="13"/>
        </w:rPr>
        <w:t>Mul1</w:t>
      </w:r>
      <w:r w:rsidRPr="00237D89">
        <w:rPr>
          <w:rStyle w:val="OperatorTok"/>
          <w:sz w:val="13"/>
          <w:szCs w:val="13"/>
        </w:rPr>
        <w:t>),</w:t>
      </w:r>
      <w:r w:rsidRPr="00237D89">
        <w:rPr>
          <w:rStyle w:val="NormalTok"/>
          <w:sz w:val="13"/>
          <w:szCs w:val="13"/>
        </w:rPr>
        <w:t xml:space="preserve"> min_content</w:t>
      </w:r>
      <w:r w:rsidRPr="00237D89">
        <w:rPr>
          <w:rStyle w:val="OperatorTok"/>
          <w:sz w:val="13"/>
          <w:szCs w:val="13"/>
        </w:rPr>
        <w:t>(</w:t>
      </w:r>
      <w:r w:rsidRPr="00237D89">
        <w:rPr>
          <w:rStyle w:val="NormalTok"/>
          <w:sz w:val="13"/>
          <w:szCs w:val="13"/>
        </w:rPr>
        <w:t>Add0</w:t>
      </w:r>
      <w:r w:rsidRPr="00237D89">
        <w:rPr>
          <w:rStyle w:val="OperatorTok"/>
          <w:sz w:val="13"/>
          <w:szCs w:val="13"/>
        </w:rPr>
        <w:t>),</w:t>
      </w:r>
      <w:r w:rsidRPr="00237D89">
        <w:rPr>
          <w:rStyle w:val="NormalTok"/>
          <w:sz w:val="13"/>
          <w:szCs w:val="13"/>
        </w:rPr>
        <w:t xml:space="preserve"> sqrt_content</w:t>
      </w:r>
      <w:r w:rsidRPr="00237D89">
        <w:rPr>
          <w:rStyle w:val="OperatorTok"/>
          <w:sz w:val="13"/>
          <w:szCs w:val="13"/>
        </w:rPr>
        <w:t>(</w:t>
      </w:r>
      <w:r w:rsidRPr="00237D89">
        <w:rPr>
          <w:rStyle w:val="NormalTok"/>
          <w:sz w:val="13"/>
          <w:szCs w:val="13"/>
        </w:rPr>
        <w:t>Add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KeywordTok"/>
          <w:sz w:val="13"/>
          <w:szCs w:val="13"/>
        </w:rPr>
        <w:t>template</w:t>
      </w:r>
      <w:r w:rsidRPr="00237D89">
        <w:rPr>
          <w:rStyle w:val="NormalTok"/>
          <w:sz w:val="13"/>
          <w:szCs w:val="13"/>
        </w:rPr>
        <w:t xml:space="preserve"> </w:t>
      </w:r>
      <w:r w:rsidRPr="00237D89">
        <w:rPr>
          <w:rStyle w:val="OperatorTok"/>
          <w:sz w:val="13"/>
          <w:szCs w:val="13"/>
        </w:rPr>
        <w:t>&lt;</w:t>
      </w:r>
      <w:r w:rsidRPr="00237D89">
        <w:rPr>
          <w:rStyle w:val="KeywordTok"/>
          <w:sz w:val="13"/>
          <w:szCs w:val="13"/>
        </w:rPr>
        <w:t>typename</w:t>
      </w:r>
      <w:r w:rsidRPr="00237D89">
        <w:rPr>
          <w:rStyle w:val="NormalTok"/>
          <w:sz w:val="13"/>
          <w:szCs w:val="13"/>
        </w:rPr>
        <w:t xml:space="preserve"> T</w:t>
      </w:r>
      <w:r w:rsidRPr="00237D89">
        <w:rPr>
          <w:rStyle w:val="OperatorTok"/>
          <w:sz w:val="13"/>
          <w:szCs w:val="13"/>
        </w:rPr>
        <w:t>,</w:t>
      </w:r>
      <w:r w:rsidRPr="00237D89">
        <w:rPr>
          <w:rStyle w:val="NormalTok"/>
          <w:sz w:val="13"/>
          <w:szCs w:val="13"/>
        </w:rPr>
        <w:t xml:space="preserve"> </w:t>
      </w:r>
      <w:r w:rsidRPr="00237D89">
        <w:rPr>
          <w:rStyle w:val="KeywordTok"/>
          <w:sz w:val="13"/>
          <w:szCs w:val="13"/>
        </w:rPr>
        <w:t>typename</w:t>
      </w:r>
      <w:r w:rsidRPr="00237D89">
        <w:rPr>
          <w:rStyle w:val="NormalTok"/>
          <w:sz w:val="13"/>
          <w:szCs w:val="13"/>
        </w:rPr>
        <w:t xml:space="preserve"> Tadd </w:t>
      </w:r>
      <w:r w:rsidRPr="00237D89">
        <w:rPr>
          <w:rStyle w:val="OperatorTok"/>
          <w:sz w:val="13"/>
          <w:szCs w:val="13"/>
        </w:rPr>
        <w:t>=</w:t>
      </w:r>
      <w:r w:rsidRPr="00237D89">
        <w:rPr>
          <w:rStyle w:val="NormalTok"/>
          <w:sz w:val="13"/>
          <w:szCs w:val="13"/>
        </w:rPr>
        <w:t xml:space="preserve"> T</w:t>
      </w:r>
      <w:r w:rsidRPr="00237D89">
        <w:rPr>
          <w:rStyle w:val="OperatorTok"/>
          <w:sz w:val="13"/>
          <w:szCs w:val="13"/>
        </w:rPr>
        <w:t>,</w:t>
      </w:r>
      <w:r w:rsidRPr="00237D89">
        <w:rPr>
          <w:rStyle w:val="NormalTok"/>
          <w:sz w:val="13"/>
          <w:szCs w:val="13"/>
        </w:rPr>
        <w:t xml:space="preserve"> </w:t>
      </w:r>
      <w:r w:rsidRPr="00237D89">
        <w:rPr>
          <w:rStyle w:val="KeywordTok"/>
          <w:sz w:val="13"/>
          <w:szCs w:val="13"/>
        </w:rPr>
        <w:t>typename</w:t>
      </w:r>
      <w:r w:rsidRPr="00237D89">
        <w:rPr>
          <w:rStyle w:val="NormalTok"/>
          <w:sz w:val="13"/>
          <w:szCs w:val="13"/>
        </w:rPr>
        <w:t xml:space="preserve"> Tmul </w:t>
      </w:r>
      <w:r w:rsidRPr="00237D89">
        <w:rPr>
          <w:rStyle w:val="OperatorTok"/>
          <w:sz w:val="13"/>
          <w:szCs w:val="13"/>
        </w:rPr>
        <w:t>=</w:t>
      </w:r>
      <w:r w:rsidRPr="00237D89">
        <w:rPr>
          <w:rStyle w:val="NormalTok"/>
          <w:sz w:val="13"/>
          <w:szCs w:val="13"/>
        </w:rPr>
        <w:t xml:space="preserve"> T</w:t>
      </w:r>
      <w:r w:rsidRPr="00237D89">
        <w:rPr>
          <w:rStyle w:val="OperatorTok"/>
          <w:sz w:val="13"/>
          <w:szCs w:val="13"/>
        </w:rPr>
        <w:t>&gt;</w:t>
      </w:r>
      <w:r w:rsidRPr="00237D89">
        <w:rPr>
          <w:sz w:val="13"/>
          <w:szCs w:val="13"/>
        </w:rPr>
        <w:br/>
      </w:r>
      <w:r w:rsidRPr="00237D89">
        <w:rPr>
          <w:rStyle w:val="NormalTok"/>
          <w:sz w:val="13"/>
          <w:szCs w:val="13"/>
        </w:rPr>
        <w:t xml:space="preserve">    </w:t>
      </w:r>
      <w:r w:rsidRPr="00237D89">
        <w:rPr>
          <w:rStyle w:val="KeywordTok"/>
          <w:sz w:val="13"/>
          <w:szCs w:val="13"/>
        </w:rPr>
        <w:t>struct</w:t>
      </w:r>
      <w:r w:rsidRPr="00237D89">
        <w:rPr>
          <w:rStyle w:val="NormalTok"/>
          <w:sz w:val="13"/>
          <w:szCs w:val="13"/>
        </w:rPr>
        <w:t xml:space="preserve"> SegmentTree</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using</w:t>
      </w:r>
      <w:r w:rsidRPr="00237D89">
        <w:rPr>
          <w:rStyle w:val="NormalTok"/>
          <w:sz w:val="13"/>
          <w:szCs w:val="13"/>
        </w:rPr>
        <w:t xml:space="preserve"> _Node </w:t>
      </w:r>
      <w:r w:rsidRPr="00237D89">
        <w:rPr>
          <w:rStyle w:val="OperatorTok"/>
          <w:sz w:val="13"/>
          <w:szCs w:val="13"/>
        </w:rPr>
        <w:t>=</w:t>
      </w:r>
      <w:r w:rsidRPr="00237D89">
        <w:rPr>
          <w:rStyle w:val="NormalTok"/>
          <w:sz w:val="13"/>
          <w:szCs w:val="13"/>
        </w:rPr>
        <w:t xml:space="preserve"> _iNode</w:t>
      </w:r>
      <w:r w:rsidRPr="00237D89">
        <w:rPr>
          <w:rStyle w:val="OperatorTok"/>
          <w:sz w:val="13"/>
          <w:szCs w:val="13"/>
        </w:rPr>
        <w:t>&lt;</w:t>
      </w:r>
      <w:r w:rsidRPr="00237D89">
        <w:rPr>
          <w:rStyle w:val="NormalTok"/>
          <w:sz w:val="13"/>
          <w:szCs w:val="13"/>
        </w:rPr>
        <w:t>T</w:t>
      </w:r>
      <w:r w:rsidRPr="00237D89">
        <w:rPr>
          <w:rStyle w:val="OperatorTok"/>
          <w:sz w:val="13"/>
          <w:szCs w:val="13"/>
        </w:rPr>
        <w:t>,</w:t>
      </w:r>
      <w:r w:rsidRPr="00237D89">
        <w:rPr>
          <w:rStyle w:val="NormalTok"/>
          <w:sz w:val="13"/>
          <w:szCs w:val="13"/>
        </w:rPr>
        <w:t xml:space="preserve"> Tadd</w:t>
      </w:r>
      <w:r w:rsidRPr="00237D89">
        <w:rPr>
          <w:rStyle w:val="OperatorTok"/>
          <w:sz w:val="13"/>
          <w:szCs w:val="13"/>
        </w:rPr>
        <w:t>,</w:t>
      </w:r>
      <w:r w:rsidRPr="00237D89">
        <w:rPr>
          <w:rStyle w:val="NormalTok"/>
          <w:sz w:val="13"/>
          <w:szCs w:val="13"/>
        </w:rPr>
        <w:t xml:space="preserve"> Tmul</w:t>
      </w:r>
      <w:r w:rsidRPr="00237D89">
        <w:rPr>
          <w:rStyle w:val="OperatorTok"/>
          <w:sz w:val="13"/>
          <w:szCs w:val="13"/>
        </w:rPr>
        <w:t>&g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len</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线段树实际节点数</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valid_len</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原有效数据长度</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QL</w:t>
      </w:r>
      <w:r w:rsidRPr="00237D89">
        <w:rPr>
          <w:rStyle w:val="OperatorTok"/>
          <w:sz w:val="13"/>
          <w:szCs w:val="13"/>
        </w:rPr>
        <w:t>,</w:t>
      </w:r>
      <w:r w:rsidRPr="00237D89">
        <w:rPr>
          <w:rStyle w:val="NormalTok"/>
          <w:sz w:val="13"/>
          <w:szCs w:val="13"/>
        </w:rPr>
        <w:t xml:space="preserve"> QR</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暂存询问避免递归下传</w:t>
      </w:r>
      <w:r w:rsidRPr="00237D89">
        <w:rPr>
          <w:sz w:val="13"/>
          <w:szCs w:val="13"/>
        </w:rPr>
        <w:br/>
      </w:r>
      <w:r w:rsidRPr="00237D89">
        <w:rPr>
          <w:rStyle w:val="NormalTok"/>
          <w:sz w:val="13"/>
          <w:szCs w:val="13"/>
        </w:rPr>
        <w:t xml:space="preserve">        Tmul MTMP</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Tadd ATMP</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NormalTok"/>
          <w:sz w:val="13"/>
          <w:szCs w:val="13"/>
        </w:rPr>
        <w:t>_Node</w:t>
      </w:r>
      <w:r w:rsidRPr="00237D89">
        <w:rPr>
          <w:rStyle w:val="OperatorTok"/>
          <w:sz w:val="13"/>
          <w:szCs w:val="13"/>
        </w:rPr>
        <w:t>&gt;</w:t>
      </w:r>
      <w:r w:rsidRPr="00237D89">
        <w:rPr>
          <w:rStyle w:val="NormalTok"/>
          <w:sz w:val="13"/>
          <w:szCs w:val="13"/>
        </w:rPr>
        <w:t xml:space="preserve"> _D</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template &lt;typename AllocationPlaceType = void&gt;</w:t>
      </w:r>
      <w:r w:rsidRPr="00237D89">
        <w:rPr>
          <w:sz w:val="13"/>
          <w:szCs w:val="13"/>
        </w:rPr>
        <w:br/>
      </w:r>
      <w:r w:rsidRPr="00237D89">
        <w:rPr>
          <w:rStyle w:val="NormalTok"/>
          <w:sz w:val="13"/>
          <w:szCs w:val="13"/>
        </w:rPr>
        <w:t xml:space="preserve">        SegmentTree</w:t>
      </w:r>
      <w:r w:rsidRPr="00237D89">
        <w:rPr>
          <w:rStyle w:val="OperatorTok"/>
          <w:sz w:val="13"/>
          <w:szCs w:val="13"/>
        </w:rPr>
        <w:t>(</w:t>
      </w:r>
      <w:r w:rsidRPr="00237D89">
        <w:rPr>
          <w:rStyle w:val="DataTypeTok"/>
          <w:sz w:val="13"/>
          <w:szCs w:val="13"/>
        </w:rPr>
        <w:t>int</w:t>
      </w:r>
      <w:r w:rsidRPr="00237D89">
        <w:rPr>
          <w:rStyle w:val="NormalTok"/>
          <w:sz w:val="13"/>
          <w:szCs w:val="13"/>
        </w:rPr>
        <w:t xml:space="preserve"> length</w:t>
      </w:r>
      <w:r w:rsidRPr="00237D89">
        <w:rPr>
          <w:rStyle w:val="OperatorTok"/>
          <w:sz w:val="13"/>
          <w:szCs w:val="13"/>
        </w:rPr>
        <w:t>,</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arr </w:t>
      </w:r>
      <w:r w:rsidRPr="00237D89">
        <w:rPr>
          <w:rStyle w:val="OperatorTok"/>
          <w:sz w:val="13"/>
          <w:szCs w:val="13"/>
        </w:rPr>
        <w:t>=</w:t>
      </w:r>
      <w:r w:rsidRPr="00237D89">
        <w:rPr>
          <w:rStyle w:val="NormalTok"/>
          <w:sz w:val="13"/>
          <w:szCs w:val="13"/>
        </w:rPr>
        <w:t xml:space="preserve"> </w:t>
      </w:r>
      <w:r w:rsidRPr="00237D89">
        <w:rPr>
          <w:rStyle w:val="KeywordTok"/>
          <w:sz w:val="13"/>
          <w:szCs w:val="13"/>
        </w:rPr>
        <w:t>nullptr</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构造函数只分配内存</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valid_len </w:t>
      </w:r>
      <w:r w:rsidRPr="00237D89">
        <w:rPr>
          <w:rStyle w:val="OperatorTok"/>
          <w:sz w:val="13"/>
          <w:szCs w:val="13"/>
        </w:rPr>
        <w:t>=</w:t>
      </w:r>
      <w:r w:rsidRPr="00237D89">
        <w:rPr>
          <w:rStyle w:val="NormalTok"/>
          <w:sz w:val="13"/>
          <w:szCs w:val="13"/>
        </w:rPr>
        <w:t xml:space="preserve"> length</w:t>
      </w:r>
      <w:r w:rsidRPr="00237D89">
        <w:rPr>
          <w:rStyle w:val="OperatorTok"/>
          <w:sz w:val="13"/>
          <w:szCs w:val="13"/>
        </w:rPr>
        <w:t>;</w:t>
      </w:r>
      <w:r w:rsidRPr="00237D89">
        <w:rPr>
          <w:sz w:val="13"/>
          <w:szCs w:val="13"/>
        </w:rPr>
        <w:br/>
      </w:r>
      <w:r w:rsidRPr="00237D89">
        <w:rPr>
          <w:rStyle w:val="NormalTok"/>
          <w:sz w:val="13"/>
          <w:szCs w:val="13"/>
        </w:rPr>
        <w:t xml:space="preserve">            le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w:t>
      </w:r>
      <w:r w:rsidRPr="00237D89">
        <w:rPr>
          <w:rStyle w:val="DecValTok"/>
          <w:sz w:val="13"/>
          <w:szCs w:val="13"/>
        </w:rPr>
        <w:t>1</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OperatorTok"/>
          <w:sz w:val="13"/>
          <w:szCs w:val="13"/>
        </w:rPr>
        <w:t>)</w:t>
      </w:r>
      <w:r w:rsidRPr="00237D89">
        <w:rPr>
          <w:rStyle w:val="NormalTok"/>
          <w:sz w:val="13"/>
          <w:szCs w:val="13"/>
        </w:rPr>
        <w:t>ceil</w:t>
      </w:r>
      <w:r w:rsidRPr="00237D89">
        <w:rPr>
          <w:rStyle w:val="OperatorTok"/>
          <w:sz w:val="13"/>
          <w:szCs w:val="13"/>
        </w:rPr>
        <w:t>(</w:t>
      </w:r>
      <w:r w:rsidRPr="00237D89">
        <w:rPr>
          <w:rStyle w:val="NormalTok"/>
          <w:sz w:val="13"/>
          <w:szCs w:val="13"/>
        </w:rPr>
        <w:t>log2</w:t>
      </w:r>
      <w:r w:rsidRPr="00237D89">
        <w:rPr>
          <w:rStyle w:val="OperatorTok"/>
          <w:sz w:val="13"/>
          <w:szCs w:val="13"/>
        </w:rPr>
        <w:t>(</w:t>
      </w:r>
      <w:r w:rsidRPr="00237D89">
        <w:rPr>
          <w:rStyle w:val="NormalTok"/>
          <w:sz w:val="13"/>
          <w:szCs w:val="13"/>
        </w:rPr>
        <w:t>length</w:t>
      </w:r>
      <w:r w:rsidRPr="00237D89">
        <w:rPr>
          <w:rStyle w:val="OperatorTok"/>
          <w:sz w:val="13"/>
          <w:szCs w:val="13"/>
        </w:rPr>
        <w:t>));</w:t>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resize</w:t>
      </w:r>
      <w:r w:rsidRPr="00237D89">
        <w:rPr>
          <w:rStyle w:val="OperatorTok"/>
          <w:sz w:val="13"/>
          <w:szCs w:val="13"/>
        </w:rPr>
        <w:t>(</w:t>
      </w:r>
      <w:r w:rsidRPr="00237D89">
        <w:rPr>
          <w:rStyle w:val="NormalTok"/>
          <w:sz w:val="13"/>
          <w:szCs w:val="13"/>
        </w:rPr>
        <w:t>len</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show</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cout</w:t>
      </w:r>
      <w:r w:rsidRPr="00237D89">
        <w:rPr>
          <w:rStyle w:val="OperatorTok"/>
          <w:sz w:val="13"/>
          <w:szCs w:val="13"/>
        </w:rPr>
        <w:t xml:space="preserve"> &lt;&lt;</w:t>
      </w:r>
      <w:r w:rsidRPr="00237D89">
        <w:rPr>
          <w:rStyle w:val="NormalTok"/>
          <w:sz w:val="13"/>
          <w:szCs w:val="13"/>
        </w:rPr>
        <w:t xml:space="preserve"> </w:t>
      </w:r>
      <w:r w:rsidRPr="00237D89">
        <w:rPr>
          <w:rStyle w:val="CharTok"/>
          <w:sz w:val="13"/>
          <w:szCs w:val="13"/>
        </w:rPr>
        <w: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_Node </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begin</w:t>
      </w:r>
      <w:r w:rsidRPr="00237D89">
        <w:rPr>
          <w:rStyle w:val="OperatorTok"/>
          <w:sz w:val="13"/>
          <w:szCs w:val="13"/>
        </w:rPr>
        <w: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en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cout</w:t>
      </w:r>
      <w:r w:rsidRPr="00237D89">
        <w:rPr>
          <w:rStyle w:val="OperatorTok"/>
          <w:sz w:val="13"/>
          <w:szCs w:val="13"/>
        </w:rPr>
        <w:t xml:space="preserve"> &lt;&lt;</w:t>
      </w:r>
      <w:r w:rsidRPr="00237D89">
        <w:rPr>
          <w:rStyle w:val="NormalTok"/>
          <w:sz w:val="13"/>
          <w:szCs w:val="13"/>
        </w:rPr>
        <w:t xml:space="preserve"> i</w:t>
      </w:r>
      <w:r w:rsidRPr="00237D89">
        <w:rPr>
          <w:rStyle w:val="OperatorTok"/>
          <w:sz w:val="13"/>
          <w:szCs w:val="13"/>
        </w:rPr>
        <w:t>-&gt;</w:t>
      </w:r>
      <w:r w:rsidRPr="00237D89">
        <w:rPr>
          <w:rStyle w:val="NormalTok"/>
          <w:sz w:val="13"/>
          <w:szCs w:val="13"/>
        </w:rPr>
        <w:t xml:space="preserve">sum_content </w:t>
      </w:r>
      <w:r w:rsidRPr="00237D89">
        <w:rPr>
          <w:rStyle w:val="OperatorTok"/>
          <w:sz w:val="13"/>
          <w:szCs w:val="13"/>
        </w:rPr>
        <w:t>&lt;&lt;</w:t>
      </w:r>
      <w:r w:rsidRPr="00237D89">
        <w:rPr>
          <w:rStyle w:val="NormalTok"/>
          <w:sz w:val="13"/>
          <w:szCs w:val="13"/>
        </w:rPr>
        <w:t xml:space="preserve"> </w:t>
      </w:r>
      <w:r w:rsidRPr="00237D89">
        <w:rPr>
          <w:rStyle w:val="StringTok"/>
          <w:sz w:val="13"/>
          <w:szCs w:val="13"/>
        </w:rPr>
        <w:t>",]"</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en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w:t>
      </w:r>
      <w:r w:rsidRPr="00237D89">
        <w:rPr>
          <w:rStyle w:val="StringTok"/>
          <w:sz w:val="13"/>
          <w:szCs w:val="13"/>
        </w:rPr>
        <w:t xml:space="preserve">" </w:t>
      </w:r>
      <w:r w:rsidRPr="00237D89">
        <w:rPr>
          <w:rStyle w:val="SpecialCharTok"/>
          <w:sz w:val="13"/>
          <w:szCs w:val="13"/>
        </w:rPr>
        <w:t>\n</w:t>
      </w:r>
      <w:r w:rsidRPr="00237D89">
        <w:rPr>
          <w:rStyle w:val="StringTok"/>
          <w:sz w:val="13"/>
          <w:szCs w:val="13"/>
        </w:rPr>
        <w:t>"</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en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mid</w:t>
      </w:r>
      <w:r w:rsidRPr="00237D89">
        <w:rPr>
          <w:rStyle w:val="OperatorTok"/>
          <w:sz w:val="13"/>
          <w:szCs w:val="13"/>
        </w:rPr>
        <w:t>(</w:t>
      </w:r>
      <w:r w:rsidRPr="00237D89">
        <w:rPr>
          <w:rStyle w:val="DataTypeTok"/>
          <w:sz w:val="13"/>
          <w:szCs w:val="13"/>
        </w:rPr>
        <w:t>int</w:t>
      </w:r>
      <w:r w:rsidRPr="00237D89">
        <w:rPr>
          <w:rStyle w:val="NormalTok"/>
          <w:sz w:val="13"/>
          <w:szCs w:val="13"/>
        </w:rPr>
        <w:t xml:space="preserve"> l</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l </w:t>
      </w:r>
      <w:r w:rsidRPr="00237D89">
        <w:rPr>
          <w:rStyle w:val="OperatorTok"/>
          <w:sz w:val="13"/>
          <w:szCs w:val="13"/>
        </w:rPr>
        <w:t>+</w:t>
      </w:r>
      <w:r w:rsidRPr="00237D89">
        <w:rPr>
          <w:rStyle w:val="NormalTok"/>
          <w:sz w:val="13"/>
          <w:szCs w:val="13"/>
        </w:rPr>
        <w:t xml:space="preserve"> r </w:t>
      </w:r>
      <w:r w:rsidRPr="00237D89">
        <w:rPr>
          <w:rStyle w:val="OperatorTok"/>
          <w:sz w:val="13"/>
          <w:szCs w:val="13"/>
        </w:rPr>
        <w:t>&gt;&g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update_mul</w:t>
      </w:r>
      <w:r w:rsidRPr="00237D89">
        <w:rPr>
          <w:rStyle w:val="OperatorTok"/>
          <w:sz w:val="13"/>
          <w:szCs w:val="13"/>
        </w:rPr>
        <w:t>(</w:t>
      </w:r>
      <w:r w:rsidRPr="00237D89">
        <w:rPr>
          <w:rStyle w:val="DataTypeTok"/>
          <w:sz w:val="13"/>
          <w:szCs w:val="13"/>
        </w:rPr>
        <w:t>int</w:t>
      </w:r>
      <w:r w:rsidRPr="00237D89">
        <w:rPr>
          <w:rStyle w:val="NormalTok"/>
          <w:sz w:val="13"/>
          <w:szCs w:val="13"/>
        </w:rPr>
        <w:t xml:space="preserve"> node_l</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node_r</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QL </w:t>
      </w:r>
      <w:r w:rsidRPr="00237D89">
        <w:rPr>
          <w:rStyle w:val="OperatorTok"/>
          <w:sz w:val="13"/>
          <w:szCs w:val="13"/>
        </w:rPr>
        <w:t>&lt;=</w:t>
      </w:r>
      <w:r w:rsidRPr="00237D89">
        <w:rPr>
          <w:rStyle w:val="NormalTok"/>
          <w:sz w:val="13"/>
          <w:szCs w:val="13"/>
        </w:rPr>
        <w:t xml:space="preserve"> node_l </w:t>
      </w:r>
      <w:r w:rsidRPr="00237D89">
        <w:rPr>
          <w:rStyle w:val="KeywordTok"/>
          <w:sz w:val="13"/>
          <w:szCs w:val="13"/>
        </w:rPr>
        <w:t>and</w:t>
      </w:r>
      <w:r w:rsidRPr="00237D89">
        <w:rPr>
          <w:rStyle w:val="NormalTok"/>
          <w:sz w:val="13"/>
          <w:szCs w:val="13"/>
        </w:rPr>
        <w:t xml:space="preserve"> node_r </w:t>
      </w:r>
      <w:r w:rsidRPr="00237D89">
        <w:rPr>
          <w:rStyle w:val="OperatorTok"/>
          <w:sz w:val="13"/>
          <w:szCs w:val="13"/>
        </w:rPr>
        <w:t>&lt;=</w:t>
      </w:r>
      <w:r w:rsidRPr="00237D89">
        <w:rPr>
          <w:rStyle w:val="NormalTok"/>
          <w:sz w:val="13"/>
          <w:szCs w:val="13"/>
        </w:rPr>
        <w:t xml:space="preserve"> Q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lazy_add </w:t>
      </w:r>
      <w:r w:rsidRPr="00237D89">
        <w:rPr>
          <w:rStyle w:val="OperatorTok"/>
          <w:sz w:val="13"/>
          <w:szCs w:val="13"/>
        </w:rPr>
        <w:t>*=</w:t>
      </w:r>
      <w:r w:rsidRPr="00237D89">
        <w:rPr>
          <w:rStyle w:val="NormalTok"/>
          <w:sz w:val="13"/>
          <w:szCs w:val="13"/>
        </w:rPr>
        <w:t xml:space="preserve"> MTMP</w:t>
      </w:r>
      <w:r w:rsidRPr="00237D89">
        <w:rPr>
          <w:rStyle w:val="OperatorTok"/>
          <w:sz w:val="13"/>
          <w:szCs w:val="13"/>
        </w:rPr>
        <w:t>;</w:t>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sum_content </w:t>
      </w:r>
      <w:r w:rsidRPr="00237D89">
        <w:rPr>
          <w:rStyle w:val="OperatorTok"/>
          <w:sz w:val="13"/>
          <w:szCs w:val="13"/>
        </w:rPr>
        <w:t>*=</w:t>
      </w:r>
      <w:r w:rsidRPr="00237D89">
        <w:rPr>
          <w:rStyle w:val="NormalTok"/>
          <w:sz w:val="13"/>
          <w:szCs w:val="13"/>
        </w:rPr>
        <w:t xml:space="preserve"> MTMP</w:t>
      </w:r>
      <w:r w:rsidRPr="00237D89">
        <w:rPr>
          <w:rStyle w:val="OperatorTok"/>
          <w:sz w:val="13"/>
          <w:szCs w:val="13"/>
        </w:rPr>
        <w:t>;</w:t>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lazy_mul </w:t>
      </w:r>
      <w:r w:rsidRPr="00237D89">
        <w:rPr>
          <w:rStyle w:val="OperatorTok"/>
          <w:sz w:val="13"/>
          <w:szCs w:val="13"/>
        </w:rPr>
        <w:t>*=</w:t>
      </w:r>
      <w:r w:rsidRPr="00237D89">
        <w:rPr>
          <w:rStyle w:val="NormalTok"/>
          <w:sz w:val="13"/>
          <w:szCs w:val="13"/>
        </w:rPr>
        <w:t xml:space="preserve"> MTMP</w:t>
      </w:r>
      <w:r w:rsidRPr="00237D89">
        <w:rPr>
          <w:rStyle w:val="OperatorTok"/>
          <w:sz w:val="13"/>
          <w:szCs w:val="13"/>
        </w:rPr>
        <w:t>;</w:t>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min_content </w:t>
      </w:r>
      <w:r w:rsidRPr="00237D89">
        <w:rPr>
          <w:rStyle w:val="OperatorTok"/>
          <w:sz w:val="13"/>
          <w:szCs w:val="13"/>
        </w:rPr>
        <w:t>*=</w:t>
      </w:r>
      <w:r w:rsidRPr="00237D89">
        <w:rPr>
          <w:rStyle w:val="NormalTok"/>
          <w:sz w:val="13"/>
          <w:szCs w:val="13"/>
        </w:rPr>
        <w:t xml:space="preserve"> MTMP</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sqrt_content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sqrt_content </w:t>
      </w:r>
      <w:r w:rsidRPr="00237D89">
        <w:rPr>
          <w:rStyle w:val="OperatorTok"/>
          <w:sz w:val="13"/>
          <w:szCs w:val="13"/>
        </w:rPr>
        <w:t>*</w:t>
      </w:r>
      <w:r w:rsidRPr="00237D89">
        <w:rPr>
          <w:rStyle w:val="NormalTok"/>
          <w:sz w:val="13"/>
          <w:szCs w:val="13"/>
        </w:rPr>
        <w:t xml:space="preserve"> MTMP </w:t>
      </w:r>
      <w:r w:rsidRPr="00237D89">
        <w:rPr>
          <w:rStyle w:val="OperatorTok"/>
          <w:sz w:val="13"/>
          <w:szCs w:val="13"/>
        </w:rPr>
        <w:t>*</w:t>
      </w:r>
      <w:r w:rsidRPr="00237D89">
        <w:rPr>
          <w:rStyle w:val="NormalTok"/>
          <w:sz w:val="13"/>
          <w:szCs w:val="13"/>
        </w:rPr>
        <w:t xml:space="preserve"> MTMP</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push_down</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node_l</w:t>
      </w:r>
      <w:r w:rsidRPr="00237D89">
        <w:rPr>
          <w:rStyle w:val="OperatorTok"/>
          <w:sz w:val="13"/>
          <w:szCs w:val="13"/>
        </w:rPr>
        <w:t>,</w:t>
      </w:r>
      <w:r w:rsidRPr="00237D89">
        <w:rPr>
          <w:rStyle w:val="NormalTok"/>
          <w:sz w:val="13"/>
          <w:szCs w:val="13"/>
        </w:rPr>
        <w:t xml:space="preserve"> node_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mi </w:t>
      </w:r>
      <w:r w:rsidRPr="00237D89">
        <w:rPr>
          <w:rStyle w:val="OperatorTok"/>
          <w:sz w:val="13"/>
          <w:szCs w:val="13"/>
        </w:rPr>
        <w:t>=</w:t>
      </w:r>
      <w:r w:rsidRPr="00237D89">
        <w:rPr>
          <w:rStyle w:val="NormalTok"/>
          <w:sz w:val="13"/>
          <w:szCs w:val="13"/>
        </w:rPr>
        <w:t xml:space="preserve"> mid</w:t>
      </w:r>
      <w:r w:rsidRPr="00237D89">
        <w:rPr>
          <w:rStyle w:val="OperatorTok"/>
          <w:sz w:val="13"/>
          <w:szCs w:val="13"/>
        </w:rPr>
        <w:t>(</w:t>
      </w:r>
      <w:r w:rsidRPr="00237D89">
        <w:rPr>
          <w:rStyle w:val="NormalTok"/>
          <w:sz w:val="13"/>
          <w:szCs w:val="13"/>
        </w:rPr>
        <w:t>node_l</w:t>
      </w:r>
      <w:r w:rsidRPr="00237D89">
        <w:rPr>
          <w:rStyle w:val="OperatorTok"/>
          <w:sz w:val="13"/>
          <w:szCs w:val="13"/>
        </w:rPr>
        <w:t>,</w:t>
      </w:r>
      <w:r w:rsidRPr="00237D89">
        <w:rPr>
          <w:rStyle w:val="NormalTok"/>
          <w:sz w:val="13"/>
          <w:szCs w:val="13"/>
        </w:rPr>
        <w:t xml:space="preserve"> node_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QL </w:t>
      </w:r>
      <w:r w:rsidRPr="00237D89">
        <w:rPr>
          <w:rStyle w:val="OperatorTok"/>
          <w:sz w:val="13"/>
          <w:szCs w:val="13"/>
        </w:rPr>
        <w:t>&lt;=</w:t>
      </w:r>
      <w:r w:rsidRPr="00237D89">
        <w:rPr>
          <w:rStyle w:val="NormalTok"/>
          <w:sz w:val="13"/>
          <w:szCs w:val="13"/>
        </w:rPr>
        <w:t xml:space="preserve"> mi</w:t>
      </w:r>
      <w:r w:rsidRPr="00237D89">
        <w:rPr>
          <w:rStyle w:val="OperatorTok"/>
          <w:sz w:val="13"/>
          <w:szCs w:val="13"/>
        </w:rPr>
        <w:t>)</w:t>
      </w:r>
      <w:r w:rsidRPr="00237D89">
        <w:rPr>
          <w:sz w:val="13"/>
          <w:szCs w:val="13"/>
        </w:rPr>
        <w:br/>
      </w:r>
      <w:r w:rsidRPr="00237D89">
        <w:rPr>
          <w:rStyle w:val="NormalTok"/>
          <w:sz w:val="13"/>
          <w:szCs w:val="13"/>
        </w:rPr>
        <w:t xml:space="preserve">                    update_mul</w:t>
      </w:r>
      <w:r w:rsidRPr="00237D89">
        <w:rPr>
          <w:rStyle w:val="OperatorTok"/>
          <w:sz w:val="13"/>
          <w:szCs w:val="13"/>
        </w:rPr>
        <w:t>(</w:t>
      </w:r>
      <w:r w:rsidRPr="00237D89">
        <w:rPr>
          <w:rStyle w:val="NormalTok"/>
          <w:sz w:val="13"/>
          <w:szCs w:val="13"/>
        </w:rPr>
        <w:t>node_l</w:t>
      </w:r>
      <w:r w:rsidRPr="00237D89">
        <w:rPr>
          <w:rStyle w:val="OperatorTok"/>
          <w:sz w:val="13"/>
          <w:szCs w:val="13"/>
        </w:rPr>
        <w:t>,</w:t>
      </w:r>
      <w:r w:rsidRPr="00237D89">
        <w:rPr>
          <w:rStyle w:val="NormalTok"/>
          <w:sz w:val="13"/>
          <w:szCs w:val="13"/>
        </w:rPr>
        <w:t xml:space="preserve"> mi</w:t>
      </w:r>
      <w:r w:rsidRPr="00237D89">
        <w:rPr>
          <w:rStyle w:val="OperatorTok"/>
          <w:sz w:val="13"/>
          <w:szCs w:val="13"/>
        </w:rPr>
        <w:t>,</w:t>
      </w:r>
      <w:r w:rsidRPr="00237D89">
        <w:rPr>
          <w:rStyle w:val="NormalTok"/>
          <w:sz w:val="13"/>
          <w:szCs w:val="13"/>
        </w:rPr>
        <w:t xml:space="preserve"> x </w:t>
      </w:r>
      <w:r w:rsidRPr="00237D89">
        <w:rPr>
          <w:rStyle w:val="OperatorTok"/>
          <w:sz w:val="13"/>
          <w:szCs w:val="13"/>
        </w:rPr>
        <w:t>&lt;&l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QR </w:t>
      </w:r>
      <w:r w:rsidRPr="00237D89">
        <w:rPr>
          <w:rStyle w:val="OperatorTok"/>
          <w:sz w:val="13"/>
          <w:szCs w:val="13"/>
        </w:rPr>
        <w:t>&gt;</w:t>
      </w:r>
      <w:r w:rsidRPr="00237D89">
        <w:rPr>
          <w:rStyle w:val="NormalTok"/>
          <w:sz w:val="13"/>
          <w:szCs w:val="13"/>
        </w:rPr>
        <w:t xml:space="preserve"> mi</w:t>
      </w:r>
      <w:r w:rsidRPr="00237D89">
        <w:rPr>
          <w:rStyle w:val="OperatorTok"/>
          <w:sz w:val="13"/>
          <w:szCs w:val="13"/>
        </w:rPr>
        <w:t>)</w:t>
      </w:r>
      <w:r w:rsidRPr="00237D89">
        <w:rPr>
          <w:sz w:val="13"/>
          <w:szCs w:val="13"/>
        </w:rPr>
        <w:br/>
      </w:r>
      <w:r w:rsidRPr="00237D89">
        <w:rPr>
          <w:rStyle w:val="NormalTok"/>
          <w:sz w:val="13"/>
          <w:szCs w:val="13"/>
        </w:rPr>
        <w:t xml:space="preserve">                    update_mul</w:t>
      </w:r>
      <w:r w:rsidRPr="00237D89">
        <w:rPr>
          <w:rStyle w:val="OperatorTok"/>
          <w:sz w:val="13"/>
          <w:szCs w:val="13"/>
        </w:rPr>
        <w:t>(</w:t>
      </w:r>
      <w:r w:rsidRPr="00237D89">
        <w:rPr>
          <w:rStyle w:val="NormalTok"/>
          <w:sz w:val="13"/>
          <w:szCs w:val="13"/>
        </w:rPr>
        <w:t xml:space="preserve">m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node_r</w:t>
      </w:r>
      <w:r w:rsidRPr="00237D89">
        <w:rPr>
          <w:rStyle w:val="OperatorTok"/>
          <w:sz w:val="13"/>
          <w:szCs w:val="13"/>
        </w:rPr>
        <w:t>,</w:t>
      </w:r>
      <w:r w:rsidRPr="00237D89">
        <w:rPr>
          <w:rStyle w:val="NormalTok"/>
          <w:sz w:val="13"/>
          <w:szCs w:val="13"/>
        </w:rPr>
        <w:t xml:space="preserve"> x </w:t>
      </w:r>
      <w:r w:rsidRPr="00237D89">
        <w:rPr>
          <w:rStyle w:val="OperatorTok"/>
          <w:sz w:val="13"/>
          <w:szCs w:val="13"/>
        </w:rPr>
        <w:t>&lt;&lt;</w:t>
      </w:r>
      <w:r w:rsidRPr="00237D89">
        <w:rPr>
          <w:rStyle w:val="NormalTok"/>
          <w:sz w:val="13"/>
          <w:szCs w:val="13"/>
        </w:rPr>
        <w:t xml:space="preserve"> </w:t>
      </w:r>
      <w:r w:rsidRPr="00237D89">
        <w:rPr>
          <w:rStyle w:val="DecValTok"/>
          <w:sz w:val="13"/>
          <w:szCs w:val="13"/>
        </w:rPr>
        <w:t>1</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maintain</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update_add</w:t>
      </w:r>
      <w:r w:rsidRPr="00237D89">
        <w:rPr>
          <w:rStyle w:val="OperatorTok"/>
          <w:sz w:val="13"/>
          <w:szCs w:val="13"/>
        </w:rPr>
        <w:t>(</w:t>
      </w:r>
      <w:r w:rsidRPr="00237D89">
        <w:rPr>
          <w:rStyle w:val="DataTypeTok"/>
          <w:sz w:val="13"/>
          <w:szCs w:val="13"/>
        </w:rPr>
        <w:t>int</w:t>
      </w:r>
      <w:r w:rsidRPr="00237D89">
        <w:rPr>
          <w:rStyle w:val="NormalTok"/>
          <w:sz w:val="13"/>
          <w:szCs w:val="13"/>
        </w:rPr>
        <w:t xml:space="preserve"> node_l</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node_r</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QL </w:t>
      </w:r>
      <w:r w:rsidRPr="00237D89">
        <w:rPr>
          <w:rStyle w:val="OperatorTok"/>
          <w:sz w:val="13"/>
          <w:szCs w:val="13"/>
        </w:rPr>
        <w:t>&lt;=</w:t>
      </w:r>
      <w:r w:rsidRPr="00237D89">
        <w:rPr>
          <w:rStyle w:val="NormalTok"/>
          <w:sz w:val="13"/>
          <w:szCs w:val="13"/>
        </w:rPr>
        <w:t xml:space="preserve"> node_l </w:t>
      </w:r>
      <w:r w:rsidRPr="00237D89">
        <w:rPr>
          <w:rStyle w:val="KeywordTok"/>
          <w:sz w:val="13"/>
          <w:szCs w:val="13"/>
        </w:rPr>
        <w:t>and</w:t>
      </w:r>
      <w:r w:rsidRPr="00237D89">
        <w:rPr>
          <w:rStyle w:val="NormalTok"/>
          <w:sz w:val="13"/>
          <w:szCs w:val="13"/>
        </w:rPr>
        <w:t xml:space="preserve"> node_r </w:t>
      </w:r>
      <w:r w:rsidRPr="00237D89">
        <w:rPr>
          <w:rStyle w:val="OperatorTok"/>
          <w:sz w:val="13"/>
          <w:szCs w:val="13"/>
        </w:rPr>
        <w:t>&lt;=</w:t>
      </w:r>
      <w:r w:rsidRPr="00237D89">
        <w:rPr>
          <w:rStyle w:val="NormalTok"/>
          <w:sz w:val="13"/>
          <w:szCs w:val="13"/>
        </w:rPr>
        <w:t xml:space="preserve"> Q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my_length </w:t>
      </w:r>
      <w:r w:rsidRPr="00237D89">
        <w:rPr>
          <w:rStyle w:val="OperatorTok"/>
          <w:sz w:val="13"/>
          <w:szCs w:val="13"/>
        </w:rPr>
        <w:t>=</w:t>
      </w:r>
      <w:r w:rsidRPr="00237D89">
        <w:rPr>
          <w:rStyle w:val="NormalTok"/>
          <w:sz w:val="13"/>
          <w:szCs w:val="13"/>
        </w:rPr>
        <w:t xml:space="preserve"> node_r </w:t>
      </w:r>
      <w:r w:rsidRPr="00237D89">
        <w:rPr>
          <w:rStyle w:val="OperatorTok"/>
          <w:sz w:val="13"/>
          <w:szCs w:val="13"/>
        </w:rPr>
        <w:t>-</w:t>
      </w:r>
      <w:r w:rsidRPr="00237D89">
        <w:rPr>
          <w:rStyle w:val="NormalTok"/>
          <w:sz w:val="13"/>
          <w:szCs w:val="13"/>
        </w:rPr>
        <w:t xml:space="preserve"> node_l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lazy_add </w:t>
      </w:r>
      <w:r w:rsidRPr="00237D89">
        <w:rPr>
          <w:rStyle w:val="OperatorTok"/>
          <w:sz w:val="13"/>
          <w:szCs w:val="13"/>
        </w:rPr>
        <w:t>+=</w:t>
      </w:r>
      <w:r w:rsidRPr="00237D89">
        <w:rPr>
          <w:rStyle w:val="NormalTok"/>
          <w:sz w:val="13"/>
          <w:szCs w:val="13"/>
        </w:rPr>
        <w:t xml:space="preserve"> ATMP</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sqrt_content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sqrt_content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ATMP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sum_content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ATMP </w:t>
      </w:r>
      <w:r w:rsidRPr="00237D89">
        <w:rPr>
          <w:rStyle w:val="OperatorTok"/>
          <w:sz w:val="13"/>
          <w:szCs w:val="13"/>
        </w:rPr>
        <w:t>*</w:t>
      </w:r>
      <w:r w:rsidRPr="00237D89">
        <w:rPr>
          <w:rStyle w:val="NormalTok"/>
          <w:sz w:val="13"/>
          <w:szCs w:val="13"/>
        </w:rPr>
        <w:t xml:space="preserve"> ATMP </w:t>
      </w:r>
      <w:r w:rsidRPr="00237D89">
        <w:rPr>
          <w:rStyle w:val="OperatorTok"/>
          <w:sz w:val="13"/>
          <w:szCs w:val="13"/>
        </w:rPr>
        <w:t>*</w:t>
      </w:r>
      <w:r w:rsidRPr="00237D89">
        <w:rPr>
          <w:rStyle w:val="NormalTok"/>
          <w:sz w:val="13"/>
          <w:szCs w:val="13"/>
        </w:rPr>
        <w:t xml:space="preserve"> my_length</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sum_content </w:t>
      </w:r>
      <w:r w:rsidRPr="00237D89">
        <w:rPr>
          <w:rStyle w:val="OperatorTok"/>
          <w:sz w:val="13"/>
          <w:szCs w:val="13"/>
        </w:rPr>
        <w:t>+=</w:t>
      </w:r>
      <w:r w:rsidRPr="00237D89">
        <w:rPr>
          <w:rStyle w:val="NormalTok"/>
          <w:sz w:val="13"/>
          <w:szCs w:val="13"/>
        </w:rPr>
        <w:t xml:space="preserve"> ATMP </w:t>
      </w:r>
      <w:r w:rsidRPr="00237D89">
        <w:rPr>
          <w:rStyle w:val="OperatorTok"/>
          <w:sz w:val="13"/>
          <w:szCs w:val="13"/>
        </w:rPr>
        <w:t>*</w:t>
      </w:r>
      <w:r w:rsidRPr="00237D89">
        <w:rPr>
          <w:rStyle w:val="NormalTok"/>
          <w:sz w:val="13"/>
          <w:szCs w:val="13"/>
        </w:rPr>
        <w:t xml:space="preserve"> my_length</w:t>
      </w:r>
      <w:r w:rsidRPr="00237D89">
        <w:rPr>
          <w:rStyle w:val="OperatorTok"/>
          <w:sz w:val="13"/>
          <w:szCs w:val="13"/>
        </w:rPr>
        <w:t>;</w:t>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min_content </w:t>
      </w:r>
      <w:r w:rsidRPr="00237D89">
        <w:rPr>
          <w:rStyle w:val="OperatorTok"/>
          <w:sz w:val="13"/>
          <w:szCs w:val="13"/>
        </w:rPr>
        <w:t>+=</w:t>
      </w:r>
      <w:r w:rsidRPr="00237D89">
        <w:rPr>
          <w:rStyle w:val="NormalTok"/>
          <w:sz w:val="13"/>
          <w:szCs w:val="13"/>
        </w:rPr>
        <w:t xml:space="preserve"> ATMP</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push_down</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node_l</w:t>
      </w:r>
      <w:r w:rsidRPr="00237D89">
        <w:rPr>
          <w:rStyle w:val="OperatorTok"/>
          <w:sz w:val="13"/>
          <w:szCs w:val="13"/>
        </w:rPr>
        <w:t>,</w:t>
      </w:r>
      <w:r w:rsidRPr="00237D89">
        <w:rPr>
          <w:rStyle w:val="NormalTok"/>
          <w:sz w:val="13"/>
          <w:szCs w:val="13"/>
        </w:rPr>
        <w:t xml:space="preserve"> node_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mi </w:t>
      </w:r>
      <w:r w:rsidRPr="00237D89">
        <w:rPr>
          <w:rStyle w:val="OperatorTok"/>
          <w:sz w:val="13"/>
          <w:szCs w:val="13"/>
        </w:rPr>
        <w:t>=</w:t>
      </w:r>
      <w:r w:rsidRPr="00237D89">
        <w:rPr>
          <w:rStyle w:val="NormalTok"/>
          <w:sz w:val="13"/>
          <w:szCs w:val="13"/>
        </w:rPr>
        <w:t xml:space="preserve"> mid</w:t>
      </w:r>
      <w:r w:rsidRPr="00237D89">
        <w:rPr>
          <w:rStyle w:val="OperatorTok"/>
          <w:sz w:val="13"/>
          <w:szCs w:val="13"/>
        </w:rPr>
        <w:t>(</w:t>
      </w:r>
      <w:r w:rsidRPr="00237D89">
        <w:rPr>
          <w:rStyle w:val="NormalTok"/>
          <w:sz w:val="13"/>
          <w:szCs w:val="13"/>
        </w:rPr>
        <w:t>node_l</w:t>
      </w:r>
      <w:r w:rsidRPr="00237D89">
        <w:rPr>
          <w:rStyle w:val="OperatorTok"/>
          <w:sz w:val="13"/>
          <w:szCs w:val="13"/>
        </w:rPr>
        <w:t>,</w:t>
      </w:r>
      <w:r w:rsidRPr="00237D89">
        <w:rPr>
          <w:rStyle w:val="NormalTok"/>
          <w:sz w:val="13"/>
          <w:szCs w:val="13"/>
        </w:rPr>
        <w:t xml:space="preserve"> node_r</w:t>
      </w:r>
      <w:r w:rsidRPr="00237D89">
        <w:rPr>
          <w:rStyle w:val="OperatorTok"/>
          <w:sz w:val="13"/>
          <w:szCs w:val="13"/>
        </w:rPr>
        <w:t>);</w:t>
      </w:r>
      <w:r w:rsidRPr="00237D89">
        <w:rPr>
          <w:sz w:val="13"/>
          <w:szCs w:val="13"/>
        </w:rPr>
        <w:br/>
      </w:r>
      <w:r w:rsidRPr="00237D89">
        <w:rPr>
          <w:rStyle w:val="NormalTok"/>
          <w:sz w:val="13"/>
          <w:szCs w:val="13"/>
        </w:rPr>
        <w:lastRenderedPageBreak/>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QL </w:t>
      </w:r>
      <w:r w:rsidRPr="00237D89">
        <w:rPr>
          <w:rStyle w:val="OperatorTok"/>
          <w:sz w:val="13"/>
          <w:szCs w:val="13"/>
        </w:rPr>
        <w:t>&lt;=</w:t>
      </w:r>
      <w:r w:rsidRPr="00237D89">
        <w:rPr>
          <w:rStyle w:val="NormalTok"/>
          <w:sz w:val="13"/>
          <w:szCs w:val="13"/>
        </w:rPr>
        <w:t xml:space="preserve"> mi</w:t>
      </w:r>
      <w:r w:rsidRPr="00237D89">
        <w:rPr>
          <w:rStyle w:val="OperatorTok"/>
          <w:sz w:val="13"/>
          <w:szCs w:val="13"/>
        </w:rPr>
        <w:t>)</w:t>
      </w:r>
      <w:r w:rsidRPr="00237D89">
        <w:rPr>
          <w:sz w:val="13"/>
          <w:szCs w:val="13"/>
        </w:rPr>
        <w:br/>
      </w:r>
      <w:r w:rsidRPr="00237D89">
        <w:rPr>
          <w:rStyle w:val="NormalTok"/>
          <w:sz w:val="13"/>
          <w:szCs w:val="13"/>
        </w:rPr>
        <w:t xml:space="preserve">                    update_add</w:t>
      </w:r>
      <w:r w:rsidRPr="00237D89">
        <w:rPr>
          <w:rStyle w:val="OperatorTok"/>
          <w:sz w:val="13"/>
          <w:szCs w:val="13"/>
        </w:rPr>
        <w:t>(</w:t>
      </w:r>
      <w:r w:rsidRPr="00237D89">
        <w:rPr>
          <w:rStyle w:val="NormalTok"/>
          <w:sz w:val="13"/>
          <w:szCs w:val="13"/>
        </w:rPr>
        <w:t>node_l</w:t>
      </w:r>
      <w:r w:rsidRPr="00237D89">
        <w:rPr>
          <w:rStyle w:val="OperatorTok"/>
          <w:sz w:val="13"/>
          <w:szCs w:val="13"/>
        </w:rPr>
        <w:t>,</w:t>
      </w:r>
      <w:r w:rsidRPr="00237D89">
        <w:rPr>
          <w:rStyle w:val="NormalTok"/>
          <w:sz w:val="13"/>
          <w:szCs w:val="13"/>
        </w:rPr>
        <w:t xml:space="preserve"> mi</w:t>
      </w:r>
      <w:r w:rsidRPr="00237D89">
        <w:rPr>
          <w:rStyle w:val="OperatorTok"/>
          <w:sz w:val="13"/>
          <w:szCs w:val="13"/>
        </w:rPr>
        <w:t>,</w:t>
      </w:r>
      <w:r w:rsidRPr="00237D89">
        <w:rPr>
          <w:rStyle w:val="NormalTok"/>
          <w:sz w:val="13"/>
          <w:szCs w:val="13"/>
        </w:rPr>
        <w:t xml:space="preserve"> x </w:t>
      </w:r>
      <w:r w:rsidRPr="00237D89">
        <w:rPr>
          <w:rStyle w:val="OperatorTok"/>
          <w:sz w:val="13"/>
          <w:szCs w:val="13"/>
        </w:rPr>
        <w:t>&lt;&l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QR </w:t>
      </w:r>
      <w:r w:rsidRPr="00237D89">
        <w:rPr>
          <w:rStyle w:val="OperatorTok"/>
          <w:sz w:val="13"/>
          <w:szCs w:val="13"/>
        </w:rPr>
        <w:t>&gt;</w:t>
      </w:r>
      <w:r w:rsidRPr="00237D89">
        <w:rPr>
          <w:rStyle w:val="NormalTok"/>
          <w:sz w:val="13"/>
          <w:szCs w:val="13"/>
        </w:rPr>
        <w:t xml:space="preserve"> mi</w:t>
      </w:r>
      <w:r w:rsidRPr="00237D89">
        <w:rPr>
          <w:rStyle w:val="OperatorTok"/>
          <w:sz w:val="13"/>
          <w:szCs w:val="13"/>
        </w:rPr>
        <w:t>)</w:t>
      </w:r>
      <w:r w:rsidRPr="00237D89">
        <w:rPr>
          <w:sz w:val="13"/>
          <w:szCs w:val="13"/>
        </w:rPr>
        <w:br/>
      </w:r>
      <w:r w:rsidRPr="00237D89">
        <w:rPr>
          <w:rStyle w:val="NormalTok"/>
          <w:sz w:val="13"/>
          <w:szCs w:val="13"/>
        </w:rPr>
        <w:t xml:space="preserve">                    update_add</w:t>
      </w:r>
      <w:r w:rsidRPr="00237D89">
        <w:rPr>
          <w:rStyle w:val="OperatorTok"/>
          <w:sz w:val="13"/>
          <w:szCs w:val="13"/>
        </w:rPr>
        <w:t>(</w:t>
      </w:r>
      <w:r w:rsidRPr="00237D89">
        <w:rPr>
          <w:rStyle w:val="NormalTok"/>
          <w:sz w:val="13"/>
          <w:szCs w:val="13"/>
        </w:rPr>
        <w:t xml:space="preserve">m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node_r</w:t>
      </w:r>
      <w:r w:rsidRPr="00237D89">
        <w:rPr>
          <w:rStyle w:val="OperatorTok"/>
          <w:sz w:val="13"/>
          <w:szCs w:val="13"/>
        </w:rPr>
        <w:t>,</w:t>
      </w:r>
      <w:r w:rsidRPr="00237D89">
        <w:rPr>
          <w:rStyle w:val="NormalTok"/>
          <w:sz w:val="13"/>
          <w:szCs w:val="13"/>
        </w:rPr>
        <w:t xml:space="preserve"> x </w:t>
      </w:r>
      <w:r w:rsidRPr="00237D89">
        <w:rPr>
          <w:rStyle w:val="OperatorTok"/>
          <w:sz w:val="13"/>
          <w:szCs w:val="13"/>
        </w:rPr>
        <w:t>&lt;&lt;</w:t>
      </w:r>
      <w:r w:rsidRPr="00237D89">
        <w:rPr>
          <w:rStyle w:val="NormalTok"/>
          <w:sz w:val="13"/>
          <w:szCs w:val="13"/>
        </w:rPr>
        <w:t xml:space="preserve"> </w:t>
      </w:r>
      <w:r w:rsidRPr="00237D89">
        <w:rPr>
          <w:rStyle w:val="DecValTok"/>
          <w:sz w:val="13"/>
          <w:szCs w:val="13"/>
        </w:rPr>
        <w:t>1</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maintain</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range_mul</w:t>
      </w:r>
      <w:r w:rsidRPr="00237D89">
        <w:rPr>
          <w:rStyle w:val="OperatorTok"/>
          <w:sz w:val="13"/>
          <w:szCs w:val="13"/>
        </w:rPr>
        <w:t>(</w:t>
      </w:r>
      <w:r w:rsidRPr="00237D89">
        <w:rPr>
          <w:rStyle w:val="DataTypeTok"/>
          <w:sz w:val="13"/>
          <w:szCs w:val="13"/>
        </w:rPr>
        <w:t>int</w:t>
      </w:r>
      <w:r w:rsidRPr="00237D89">
        <w:rPr>
          <w:rStyle w:val="NormalTok"/>
          <w:sz w:val="13"/>
          <w:szCs w:val="13"/>
        </w:rPr>
        <w:t xml:space="preserve"> l</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r</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Tmul </w:t>
      </w:r>
      <w:r w:rsidRPr="00237D89">
        <w:rPr>
          <w:rStyle w:val="OperatorTok"/>
          <w:sz w:val="13"/>
          <w:szCs w:val="13"/>
        </w:rPr>
        <w:t>&amp;</w:t>
      </w:r>
      <w:r w:rsidRPr="00237D89">
        <w:rPr>
          <w:rStyle w:val="NormalTok"/>
          <w:sz w:val="13"/>
          <w:szCs w:val="13"/>
        </w:rPr>
        <w:t>v</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QL </w:t>
      </w:r>
      <w:r w:rsidRPr="00237D89">
        <w:rPr>
          <w:rStyle w:val="OperatorTok"/>
          <w:sz w:val="13"/>
          <w:szCs w:val="13"/>
        </w:rPr>
        <w:t>=</w:t>
      </w:r>
      <w:r w:rsidRPr="00237D89">
        <w:rPr>
          <w:rStyle w:val="NormalTok"/>
          <w:sz w:val="13"/>
          <w:szCs w:val="13"/>
        </w:rPr>
        <w:t xml:space="preserve"> l</w:t>
      </w:r>
      <w:r w:rsidRPr="00237D89">
        <w:rPr>
          <w:rStyle w:val="OperatorTok"/>
          <w:sz w:val="13"/>
          <w:szCs w:val="13"/>
        </w:rPr>
        <w:t>;</w:t>
      </w:r>
      <w:r w:rsidRPr="00237D89">
        <w:rPr>
          <w:sz w:val="13"/>
          <w:szCs w:val="13"/>
        </w:rPr>
        <w:br/>
      </w:r>
      <w:r w:rsidRPr="00237D89">
        <w:rPr>
          <w:rStyle w:val="NormalTok"/>
          <w:sz w:val="13"/>
          <w:szCs w:val="13"/>
        </w:rPr>
        <w:t xml:space="preserve">            QR </w:t>
      </w:r>
      <w:r w:rsidRPr="00237D89">
        <w:rPr>
          <w:rStyle w:val="OperatorTok"/>
          <w:sz w:val="13"/>
          <w:szCs w:val="13"/>
        </w:rPr>
        <w:t>=</w:t>
      </w:r>
      <w:r w:rsidRPr="00237D89">
        <w:rPr>
          <w:rStyle w:val="NormalTok"/>
          <w:sz w:val="13"/>
          <w:szCs w:val="13"/>
        </w:rPr>
        <w:t xml:space="preserve"> r</w:t>
      </w:r>
      <w:r w:rsidRPr="00237D89">
        <w:rPr>
          <w:rStyle w:val="OperatorTok"/>
          <w:sz w:val="13"/>
          <w:szCs w:val="13"/>
        </w:rPr>
        <w:t>;</w:t>
      </w:r>
      <w:r w:rsidRPr="00237D89">
        <w:rPr>
          <w:sz w:val="13"/>
          <w:szCs w:val="13"/>
        </w:rPr>
        <w:br/>
      </w:r>
      <w:r w:rsidRPr="00237D89">
        <w:rPr>
          <w:rStyle w:val="NormalTok"/>
          <w:sz w:val="13"/>
          <w:szCs w:val="13"/>
        </w:rPr>
        <w:t xml:space="preserve">            MTMP </w:t>
      </w:r>
      <w:r w:rsidRPr="00237D89">
        <w:rPr>
          <w:rStyle w:val="OperatorTok"/>
          <w:sz w:val="13"/>
          <w:szCs w:val="13"/>
        </w:rPr>
        <w:t>=</w:t>
      </w:r>
      <w:r w:rsidRPr="00237D89">
        <w:rPr>
          <w:rStyle w:val="NormalTok"/>
          <w:sz w:val="13"/>
          <w:szCs w:val="13"/>
        </w:rPr>
        <w:t xml:space="preserve"> v</w:t>
      </w:r>
      <w:r w:rsidRPr="00237D89">
        <w:rPr>
          <w:rStyle w:val="OperatorTok"/>
          <w:sz w:val="13"/>
          <w:szCs w:val="13"/>
        </w:rPr>
        <w:t>;</w:t>
      </w:r>
      <w:r w:rsidRPr="00237D89">
        <w:rPr>
          <w:sz w:val="13"/>
          <w:szCs w:val="13"/>
        </w:rPr>
        <w:br/>
      </w:r>
      <w:r w:rsidRPr="00237D89">
        <w:rPr>
          <w:rStyle w:val="NormalTok"/>
          <w:sz w:val="13"/>
          <w:szCs w:val="13"/>
        </w:rPr>
        <w:t xml:space="preserve">            update_mul</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valid_len</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range_add</w:t>
      </w:r>
      <w:r w:rsidRPr="00237D89">
        <w:rPr>
          <w:rStyle w:val="OperatorTok"/>
          <w:sz w:val="13"/>
          <w:szCs w:val="13"/>
        </w:rPr>
        <w:t>(</w:t>
      </w:r>
      <w:r w:rsidRPr="00237D89">
        <w:rPr>
          <w:rStyle w:val="DataTypeTok"/>
          <w:sz w:val="13"/>
          <w:szCs w:val="13"/>
        </w:rPr>
        <w:t>int</w:t>
      </w:r>
      <w:r w:rsidRPr="00237D89">
        <w:rPr>
          <w:rStyle w:val="NormalTok"/>
          <w:sz w:val="13"/>
          <w:szCs w:val="13"/>
        </w:rPr>
        <w:t xml:space="preserve"> l</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r</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Tadd </w:t>
      </w:r>
      <w:r w:rsidRPr="00237D89">
        <w:rPr>
          <w:rStyle w:val="OperatorTok"/>
          <w:sz w:val="13"/>
          <w:szCs w:val="13"/>
        </w:rPr>
        <w:t>&amp;</w:t>
      </w:r>
      <w:r w:rsidRPr="00237D89">
        <w:rPr>
          <w:rStyle w:val="NormalTok"/>
          <w:sz w:val="13"/>
          <w:szCs w:val="13"/>
        </w:rPr>
        <w:t>v</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QL </w:t>
      </w:r>
      <w:r w:rsidRPr="00237D89">
        <w:rPr>
          <w:rStyle w:val="OperatorTok"/>
          <w:sz w:val="13"/>
          <w:szCs w:val="13"/>
        </w:rPr>
        <w:t>=</w:t>
      </w:r>
      <w:r w:rsidRPr="00237D89">
        <w:rPr>
          <w:rStyle w:val="NormalTok"/>
          <w:sz w:val="13"/>
          <w:szCs w:val="13"/>
        </w:rPr>
        <w:t xml:space="preserve"> l</w:t>
      </w:r>
      <w:r w:rsidRPr="00237D89">
        <w:rPr>
          <w:rStyle w:val="OperatorTok"/>
          <w:sz w:val="13"/>
          <w:szCs w:val="13"/>
        </w:rPr>
        <w:t>;</w:t>
      </w:r>
      <w:r w:rsidRPr="00237D89">
        <w:rPr>
          <w:sz w:val="13"/>
          <w:szCs w:val="13"/>
        </w:rPr>
        <w:br/>
      </w:r>
      <w:r w:rsidRPr="00237D89">
        <w:rPr>
          <w:rStyle w:val="NormalTok"/>
          <w:sz w:val="13"/>
          <w:szCs w:val="13"/>
        </w:rPr>
        <w:t xml:space="preserve">            QR </w:t>
      </w:r>
      <w:r w:rsidRPr="00237D89">
        <w:rPr>
          <w:rStyle w:val="OperatorTok"/>
          <w:sz w:val="13"/>
          <w:szCs w:val="13"/>
        </w:rPr>
        <w:t>=</w:t>
      </w:r>
      <w:r w:rsidRPr="00237D89">
        <w:rPr>
          <w:rStyle w:val="NormalTok"/>
          <w:sz w:val="13"/>
          <w:szCs w:val="13"/>
        </w:rPr>
        <w:t xml:space="preserve"> r</w:t>
      </w:r>
      <w:r w:rsidRPr="00237D89">
        <w:rPr>
          <w:rStyle w:val="OperatorTok"/>
          <w:sz w:val="13"/>
          <w:szCs w:val="13"/>
        </w:rPr>
        <w:t>;</w:t>
      </w:r>
      <w:r w:rsidRPr="00237D89">
        <w:rPr>
          <w:sz w:val="13"/>
          <w:szCs w:val="13"/>
        </w:rPr>
        <w:br/>
      </w:r>
      <w:r w:rsidRPr="00237D89">
        <w:rPr>
          <w:rStyle w:val="NormalTok"/>
          <w:sz w:val="13"/>
          <w:szCs w:val="13"/>
        </w:rPr>
        <w:t xml:space="preserve">            ATMP </w:t>
      </w:r>
      <w:r w:rsidRPr="00237D89">
        <w:rPr>
          <w:rStyle w:val="OperatorTok"/>
          <w:sz w:val="13"/>
          <w:szCs w:val="13"/>
        </w:rPr>
        <w:t>=</w:t>
      </w:r>
      <w:r w:rsidRPr="00237D89">
        <w:rPr>
          <w:rStyle w:val="NormalTok"/>
          <w:sz w:val="13"/>
          <w:szCs w:val="13"/>
        </w:rPr>
        <w:t xml:space="preserve"> v</w:t>
      </w:r>
      <w:r w:rsidRPr="00237D89">
        <w:rPr>
          <w:rStyle w:val="OperatorTok"/>
          <w:sz w:val="13"/>
          <w:szCs w:val="13"/>
        </w:rPr>
        <w:t>;</w:t>
      </w:r>
      <w:r w:rsidRPr="00237D89">
        <w:rPr>
          <w:sz w:val="13"/>
          <w:szCs w:val="13"/>
        </w:rPr>
        <w:br/>
      </w:r>
      <w:r w:rsidRPr="00237D89">
        <w:rPr>
          <w:rStyle w:val="NormalTok"/>
          <w:sz w:val="13"/>
          <w:szCs w:val="13"/>
        </w:rPr>
        <w:t xml:space="preserve">            update_add</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valid_len</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maintain</w:t>
      </w:r>
      <w:r w:rsidRPr="00237D89">
        <w:rPr>
          <w:rStyle w:val="OperatorTok"/>
          <w:sz w:val="13"/>
          <w:szCs w:val="13"/>
        </w:rPr>
        <w:t>(</w:t>
      </w:r>
      <w:r w:rsidRPr="00237D89">
        <w:rPr>
          <w:rStyle w:val="DataTypeTok"/>
          <w:sz w:val="13"/>
          <w:szCs w:val="13"/>
        </w:rPr>
        <w:t>in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l </w:t>
      </w:r>
      <w:r w:rsidRPr="00237D89">
        <w:rPr>
          <w:rStyle w:val="OperatorTok"/>
          <w:sz w:val="13"/>
          <w:szCs w:val="13"/>
        </w:rPr>
        <w:t>=</w:t>
      </w:r>
      <w:r w:rsidRPr="00237D89">
        <w:rPr>
          <w:rStyle w:val="NormalTok"/>
          <w:sz w:val="13"/>
          <w:szCs w:val="13"/>
        </w:rPr>
        <w:t xml:space="preserve"> i </w:t>
      </w:r>
      <w:r w:rsidRPr="00237D89">
        <w:rPr>
          <w:rStyle w:val="OperatorTok"/>
          <w:sz w:val="13"/>
          <w:szCs w:val="13"/>
        </w:rPr>
        <w:t>&lt;&l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r </w:t>
      </w:r>
      <w:r w:rsidRPr="00237D89">
        <w:rPr>
          <w:rStyle w:val="OperatorTok"/>
          <w:sz w:val="13"/>
          <w:szCs w:val="13"/>
        </w:rPr>
        <w:t>=</w:t>
      </w:r>
      <w:r w:rsidRPr="00237D89">
        <w:rPr>
          <w:rStyle w:val="NormalTok"/>
          <w:sz w:val="13"/>
          <w:szCs w:val="13"/>
        </w:rPr>
        <w:t xml:space="preserve"> l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sum_content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_D</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sum_content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rStyle w:val="NormalTok"/>
          <w:sz w:val="13"/>
          <w:szCs w:val="13"/>
        </w:rPr>
        <w:t>sum_content</w:t>
      </w:r>
      <w:r w:rsidRPr="00237D89">
        <w:rPr>
          <w:rStyle w:val="OperatorTok"/>
          <w:sz w:val="13"/>
          <w:szCs w:val="13"/>
        </w:rPr>
        <w:t>);</w:t>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min_content </w:t>
      </w:r>
      <w:r w:rsidRPr="00237D89">
        <w:rPr>
          <w:rStyle w:val="OperatorTok"/>
          <w:sz w:val="13"/>
          <w:szCs w:val="13"/>
        </w:rPr>
        <w:t>=</w:t>
      </w:r>
      <w:r w:rsidRPr="00237D89">
        <w:rPr>
          <w:rStyle w:val="NormalTok"/>
          <w:sz w:val="13"/>
          <w:szCs w:val="13"/>
        </w:rPr>
        <w:t xml:space="preserve"> min</w:t>
      </w:r>
      <w:r w:rsidRPr="00237D89">
        <w:rPr>
          <w:rStyle w:val="OperatorTok"/>
          <w:sz w:val="13"/>
          <w:szCs w:val="13"/>
        </w:rPr>
        <w:t>(</w:t>
      </w:r>
      <w:r w:rsidRPr="00237D89">
        <w:rPr>
          <w:rStyle w:val="NormalTok"/>
          <w:sz w:val="13"/>
          <w:szCs w:val="13"/>
        </w:rPr>
        <w:t>_D</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min_content</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rStyle w:val="NormalTok"/>
          <w:sz w:val="13"/>
          <w:szCs w:val="13"/>
        </w:rPr>
        <w:t>min_content</w:t>
      </w:r>
      <w:r w:rsidRPr="00237D89">
        <w:rPr>
          <w:rStyle w:val="OperatorTok"/>
          <w:sz w:val="13"/>
          <w:szCs w:val="13"/>
        </w:rPr>
        <w:t>);</w:t>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sqrt_content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_D</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sqrt_content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rStyle w:val="NormalTok"/>
          <w:sz w:val="13"/>
          <w:szCs w:val="13"/>
        </w:rPr>
        <w:t>sqrt_conten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push_down</w:t>
      </w:r>
      <w:r w:rsidRPr="00237D89">
        <w:rPr>
          <w:rStyle w:val="OperatorTok"/>
          <w:sz w:val="13"/>
          <w:szCs w:val="13"/>
        </w:rPr>
        <w:t>(</w:t>
      </w:r>
      <w:r w:rsidRPr="00237D89">
        <w:rPr>
          <w:rStyle w:val="DataTypeTok"/>
          <w:sz w:val="13"/>
          <w:szCs w:val="13"/>
        </w:rPr>
        <w:t>int</w:t>
      </w:r>
      <w:r w:rsidRPr="00237D89">
        <w:rPr>
          <w:rStyle w:val="NormalTok"/>
          <w:sz w:val="13"/>
          <w:szCs w:val="13"/>
        </w:rPr>
        <w:t xml:space="preserve"> ind</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my_left_bound</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my_right_bound</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l </w:t>
      </w:r>
      <w:r w:rsidRPr="00237D89">
        <w:rPr>
          <w:rStyle w:val="OperatorTok"/>
          <w:sz w:val="13"/>
          <w:szCs w:val="13"/>
        </w:rPr>
        <w:t>=</w:t>
      </w:r>
      <w:r w:rsidRPr="00237D89">
        <w:rPr>
          <w:rStyle w:val="NormalTok"/>
          <w:sz w:val="13"/>
          <w:szCs w:val="13"/>
        </w:rPr>
        <w:t xml:space="preserve"> ind </w:t>
      </w:r>
      <w:r w:rsidRPr="00237D89">
        <w:rPr>
          <w:rStyle w:val="OperatorTok"/>
          <w:sz w:val="13"/>
          <w:szCs w:val="13"/>
        </w:rPr>
        <w:t>&lt;&l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r </w:t>
      </w:r>
      <w:r w:rsidRPr="00237D89">
        <w:rPr>
          <w:rStyle w:val="OperatorTok"/>
          <w:sz w:val="13"/>
          <w:szCs w:val="13"/>
        </w:rPr>
        <w:t>=</w:t>
      </w:r>
      <w:r w:rsidRPr="00237D89">
        <w:rPr>
          <w:rStyle w:val="NormalTok"/>
          <w:sz w:val="13"/>
          <w:szCs w:val="13"/>
        </w:rPr>
        <w:t xml:space="preserve"> l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mi </w:t>
      </w:r>
      <w:r w:rsidRPr="00237D89">
        <w:rPr>
          <w:rStyle w:val="OperatorTok"/>
          <w:sz w:val="13"/>
          <w:szCs w:val="13"/>
        </w:rPr>
        <w:t>=</w:t>
      </w:r>
      <w:r w:rsidRPr="00237D89">
        <w:rPr>
          <w:rStyle w:val="NormalTok"/>
          <w:sz w:val="13"/>
          <w:szCs w:val="13"/>
        </w:rPr>
        <w:t xml:space="preserve"> mid</w:t>
      </w:r>
      <w:r w:rsidRPr="00237D89">
        <w:rPr>
          <w:rStyle w:val="OperatorTok"/>
          <w:sz w:val="13"/>
          <w:szCs w:val="13"/>
        </w:rPr>
        <w:t>(</w:t>
      </w:r>
      <w:r w:rsidRPr="00237D89">
        <w:rPr>
          <w:rStyle w:val="NormalTok"/>
          <w:sz w:val="13"/>
          <w:szCs w:val="13"/>
        </w:rPr>
        <w:t>my_left_bound</w:t>
      </w:r>
      <w:r w:rsidRPr="00237D89">
        <w:rPr>
          <w:rStyle w:val="OperatorTok"/>
          <w:sz w:val="13"/>
          <w:szCs w:val="13"/>
        </w:rPr>
        <w:t>,</w:t>
      </w:r>
      <w:r w:rsidRPr="00237D89">
        <w:rPr>
          <w:rStyle w:val="NormalTok"/>
          <w:sz w:val="13"/>
          <w:szCs w:val="13"/>
        </w:rPr>
        <w:t xml:space="preserve"> my_right_bound</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lson_length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mi </w:t>
      </w:r>
      <w:r w:rsidRPr="00237D89">
        <w:rPr>
          <w:rStyle w:val="OperatorTok"/>
          <w:sz w:val="13"/>
          <w:szCs w:val="13"/>
        </w:rPr>
        <w:t>-</w:t>
      </w:r>
      <w:r w:rsidRPr="00237D89">
        <w:rPr>
          <w:rStyle w:val="NormalTok"/>
          <w:sz w:val="13"/>
          <w:szCs w:val="13"/>
        </w:rPr>
        <w:t xml:space="preserve"> my_left_bound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rson_length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my_right_bound </w:t>
      </w:r>
      <w:r w:rsidRPr="00237D89">
        <w:rPr>
          <w:rStyle w:val="OperatorTok"/>
          <w:sz w:val="13"/>
          <w:szCs w:val="13"/>
        </w:rPr>
        <w:t>-</w:t>
      </w:r>
      <w:r w:rsidRPr="00237D89">
        <w:rPr>
          <w:rStyle w:val="NormalTok"/>
          <w:sz w:val="13"/>
          <w:szCs w:val="13"/>
        </w:rPr>
        <w:t xml:space="preserve"> m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_D</w:t>
      </w:r>
      <w:r w:rsidRPr="00237D89">
        <w:rPr>
          <w:rStyle w:val="OperatorTok"/>
          <w:sz w:val="13"/>
          <w:szCs w:val="13"/>
        </w:rPr>
        <w:t>[</w:t>
      </w:r>
      <w:r w:rsidRPr="00237D89">
        <w:rPr>
          <w:rStyle w:val="NormalTok"/>
          <w:sz w:val="13"/>
          <w:szCs w:val="13"/>
        </w:rPr>
        <w:t>ind</w:t>
      </w:r>
      <w:r w:rsidRPr="00237D89">
        <w:rPr>
          <w:rStyle w:val="OperatorTok"/>
          <w:sz w:val="13"/>
          <w:szCs w:val="13"/>
        </w:rPr>
        <w:t>].</w:t>
      </w:r>
      <w:r w:rsidRPr="00237D89">
        <w:rPr>
          <w:rStyle w:val="NormalTok"/>
          <w:sz w:val="13"/>
          <w:szCs w:val="13"/>
        </w:rPr>
        <w:t xml:space="preserve">lazy_mul </w:t>
      </w:r>
      <w:r w:rsidRPr="00237D89">
        <w:rPr>
          <w:rStyle w:val="OperatorTok"/>
          <w:sz w:val="13"/>
          <w:szCs w:val="13"/>
        </w:rPr>
        <w:t>!=</w:t>
      </w:r>
      <w:r w:rsidRPr="00237D89">
        <w:rPr>
          <w:rStyle w:val="NormalTok"/>
          <w:sz w:val="13"/>
          <w:szCs w:val="13"/>
        </w:rPr>
        <w:t xml:space="preserve"> Mul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区间和</w:t>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sum_content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ind</w:t>
      </w:r>
      <w:r w:rsidRPr="00237D89">
        <w:rPr>
          <w:rStyle w:val="OperatorTok"/>
          <w:sz w:val="13"/>
          <w:szCs w:val="13"/>
        </w:rPr>
        <w:t>].</w:t>
      </w:r>
      <w:r w:rsidRPr="00237D89">
        <w:rPr>
          <w:rStyle w:val="NormalTok"/>
          <w:sz w:val="13"/>
          <w:szCs w:val="13"/>
        </w:rPr>
        <w:t>lazy_mul</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rStyle w:val="NormalTok"/>
          <w:sz w:val="13"/>
          <w:szCs w:val="13"/>
        </w:rPr>
        <w:t xml:space="preserve">sum_content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ind</w:t>
      </w:r>
      <w:r w:rsidRPr="00237D89">
        <w:rPr>
          <w:rStyle w:val="OperatorTok"/>
          <w:sz w:val="13"/>
          <w:szCs w:val="13"/>
        </w:rPr>
        <w:t>].</w:t>
      </w:r>
      <w:r w:rsidRPr="00237D89">
        <w:rPr>
          <w:rStyle w:val="NormalTok"/>
          <w:sz w:val="13"/>
          <w:szCs w:val="13"/>
        </w:rPr>
        <w:t>lazy_mul</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lazy_mul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ind</w:t>
      </w:r>
      <w:r w:rsidRPr="00237D89">
        <w:rPr>
          <w:rStyle w:val="OperatorTok"/>
          <w:sz w:val="13"/>
          <w:szCs w:val="13"/>
        </w:rPr>
        <w:t>].</w:t>
      </w:r>
      <w:r w:rsidRPr="00237D89">
        <w:rPr>
          <w:rStyle w:val="NormalTok"/>
          <w:sz w:val="13"/>
          <w:szCs w:val="13"/>
        </w:rPr>
        <w:t>lazy_mul</w:t>
      </w:r>
      <w:r w:rsidRPr="00237D89">
        <w:rPr>
          <w:rStyle w:val="OperatorTok"/>
          <w:sz w:val="13"/>
          <w:szCs w:val="13"/>
        </w:rPr>
        <w:t>;</w:t>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lazy_add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ind</w:t>
      </w:r>
      <w:r w:rsidRPr="00237D89">
        <w:rPr>
          <w:rStyle w:val="OperatorTok"/>
          <w:sz w:val="13"/>
          <w:szCs w:val="13"/>
        </w:rPr>
        <w:t>].</w:t>
      </w:r>
      <w:r w:rsidRPr="00237D89">
        <w:rPr>
          <w:rStyle w:val="NormalTok"/>
          <w:sz w:val="13"/>
          <w:szCs w:val="13"/>
        </w:rPr>
        <w:t>lazy_mul</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rStyle w:val="NormalTok"/>
          <w:sz w:val="13"/>
          <w:szCs w:val="13"/>
        </w:rPr>
        <w:t xml:space="preserve">lazy_mul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ind</w:t>
      </w:r>
      <w:r w:rsidRPr="00237D89">
        <w:rPr>
          <w:rStyle w:val="OperatorTok"/>
          <w:sz w:val="13"/>
          <w:szCs w:val="13"/>
        </w:rPr>
        <w:t>].</w:t>
      </w:r>
      <w:r w:rsidRPr="00237D89">
        <w:rPr>
          <w:rStyle w:val="NormalTok"/>
          <w:sz w:val="13"/>
          <w:szCs w:val="13"/>
        </w:rPr>
        <w:t>lazy_mul</w:t>
      </w:r>
      <w:r w:rsidRPr="00237D89">
        <w:rPr>
          <w:rStyle w:val="OperatorTok"/>
          <w:sz w:val="13"/>
          <w:szCs w:val="13"/>
        </w:rPr>
        <w:t>;</w:t>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rStyle w:val="NormalTok"/>
          <w:sz w:val="13"/>
          <w:szCs w:val="13"/>
        </w:rPr>
        <w:t xml:space="preserve">lazy_add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ind</w:t>
      </w:r>
      <w:r w:rsidRPr="00237D89">
        <w:rPr>
          <w:rStyle w:val="OperatorTok"/>
          <w:sz w:val="13"/>
          <w:szCs w:val="13"/>
        </w:rPr>
        <w:t>].</w:t>
      </w:r>
      <w:r w:rsidRPr="00237D89">
        <w:rPr>
          <w:rStyle w:val="NormalTok"/>
          <w:sz w:val="13"/>
          <w:szCs w:val="13"/>
        </w:rPr>
        <w:t>lazy_mul</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RMQ</w:t>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min_content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ind</w:t>
      </w:r>
      <w:r w:rsidRPr="00237D89">
        <w:rPr>
          <w:rStyle w:val="OperatorTok"/>
          <w:sz w:val="13"/>
          <w:szCs w:val="13"/>
        </w:rPr>
        <w:t>].</w:t>
      </w:r>
      <w:r w:rsidRPr="00237D89">
        <w:rPr>
          <w:rStyle w:val="NormalTok"/>
          <w:sz w:val="13"/>
          <w:szCs w:val="13"/>
        </w:rPr>
        <w:t>lazy_mul</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rStyle w:val="NormalTok"/>
          <w:sz w:val="13"/>
          <w:szCs w:val="13"/>
        </w:rPr>
        <w:t xml:space="preserve">min_content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ind</w:t>
      </w:r>
      <w:r w:rsidRPr="00237D89">
        <w:rPr>
          <w:rStyle w:val="OperatorTok"/>
          <w:sz w:val="13"/>
          <w:szCs w:val="13"/>
        </w:rPr>
        <w:t>].</w:t>
      </w:r>
      <w:r w:rsidRPr="00237D89">
        <w:rPr>
          <w:rStyle w:val="NormalTok"/>
          <w:sz w:val="13"/>
          <w:szCs w:val="13"/>
        </w:rPr>
        <w:t>lazy_mul</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平方和，依赖区间和</w:t>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sqrt_content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sqrt_content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ind</w:t>
      </w:r>
      <w:r w:rsidRPr="00237D89">
        <w:rPr>
          <w:rStyle w:val="OperatorTok"/>
          <w:sz w:val="13"/>
          <w:szCs w:val="13"/>
        </w:rPr>
        <w:t>].</w:t>
      </w:r>
      <w:r w:rsidRPr="00237D89">
        <w:rPr>
          <w:rStyle w:val="NormalTok"/>
          <w:sz w:val="13"/>
          <w:szCs w:val="13"/>
        </w:rPr>
        <w:t xml:space="preserve">lazy_mul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ind</w:t>
      </w:r>
      <w:r w:rsidRPr="00237D89">
        <w:rPr>
          <w:rStyle w:val="OperatorTok"/>
          <w:sz w:val="13"/>
          <w:szCs w:val="13"/>
        </w:rPr>
        <w:t>].</w:t>
      </w:r>
      <w:r w:rsidRPr="00237D89">
        <w:rPr>
          <w:rStyle w:val="NormalTok"/>
          <w:sz w:val="13"/>
          <w:szCs w:val="13"/>
        </w:rPr>
        <w:t>lazy_mul</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rStyle w:val="NormalTok"/>
          <w:sz w:val="13"/>
          <w:szCs w:val="13"/>
        </w:rPr>
        <w:t xml:space="preserve">sqrt_content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rStyle w:val="NormalTok"/>
          <w:sz w:val="13"/>
          <w:szCs w:val="13"/>
        </w:rPr>
        <w:t xml:space="preserve">sqrt_content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ind</w:t>
      </w:r>
      <w:r w:rsidRPr="00237D89">
        <w:rPr>
          <w:rStyle w:val="OperatorTok"/>
          <w:sz w:val="13"/>
          <w:szCs w:val="13"/>
        </w:rPr>
        <w:t>].</w:t>
      </w:r>
      <w:r w:rsidRPr="00237D89">
        <w:rPr>
          <w:rStyle w:val="NormalTok"/>
          <w:sz w:val="13"/>
          <w:szCs w:val="13"/>
        </w:rPr>
        <w:t xml:space="preserve">lazy_mul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ind</w:t>
      </w:r>
      <w:r w:rsidRPr="00237D89">
        <w:rPr>
          <w:rStyle w:val="OperatorTok"/>
          <w:sz w:val="13"/>
          <w:szCs w:val="13"/>
        </w:rPr>
        <w:t>].</w:t>
      </w:r>
      <w:r w:rsidRPr="00237D89">
        <w:rPr>
          <w:rStyle w:val="NormalTok"/>
          <w:sz w:val="13"/>
          <w:szCs w:val="13"/>
        </w:rPr>
        <w:t>lazy_mul</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ind</w:t>
      </w:r>
      <w:r w:rsidRPr="00237D89">
        <w:rPr>
          <w:rStyle w:val="OperatorTok"/>
          <w:sz w:val="13"/>
          <w:szCs w:val="13"/>
        </w:rPr>
        <w:t>].</w:t>
      </w:r>
      <w:r w:rsidRPr="00237D89">
        <w:rPr>
          <w:rStyle w:val="NormalTok"/>
          <w:sz w:val="13"/>
          <w:szCs w:val="13"/>
        </w:rPr>
        <w:t xml:space="preserve">lazy_mul </w:t>
      </w:r>
      <w:r w:rsidRPr="00237D89">
        <w:rPr>
          <w:rStyle w:val="OperatorTok"/>
          <w:sz w:val="13"/>
          <w:szCs w:val="13"/>
        </w:rPr>
        <w:t>=</w:t>
      </w:r>
      <w:r w:rsidRPr="00237D89">
        <w:rPr>
          <w:rStyle w:val="NormalTok"/>
          <w:sz w:val="13"/>
          <w:szCs w:val="13"/>
        </w:rPr>
        <w:t xml:space="preserve"> Mul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_D</w:t>
      </w:r>
      <w:r w:rsidRPr="00237D89">
        <w:rPr>
          <w:rStyle w:val="OperatorTok"/>
          <w:sz w:val="13"/>
          <w:szCs w:val="13"/>
        </w:rPr>
        <w:t>[</w:t>
      </w:r>
      <w:r w:rsidRPr="00237D89">
        <w:rPr>
          <w:rStyle w:val="NormalTok"/>
          <w:sz w:val="13"/>
          <w:szCs w:val="13"/>
        </w:rPr>
        <w:t>ind</w:t>
      </w:r>
      <w:r w:rsidRPr="00237D89">
        <w:rPr>
          <w:rStyle w:val="OperatorTok"/>
          <w:sz w:val="13"/>
          <w:szCs w:val="13"/>
        </w:rPr>
        <w:t>].</w:t>
      </w:r>
      <w:r w:rsidRPr="00237D89">
        <w:rPr>
          <w:rStyle w:val="NormalTok"/>
          <w:sz w:val="13"/>
          <w:szCs w:val="13"/>
        </w:rPr>
        <w:t xml:space="preserve">lazy_add </w:t>
      </w:r>
      <w:r w:rsidRPr="00237D89">
        <w:rPr>
          <w:rStyle w:val="OperatorTok"/>
          <w:sz w:val="13"/>
          <w:szCs w:val="13"/>
        </w:rPr>
        <w:t>!=</w:t>
      </w:r>
      <w:r w:rsidRPr="00237D89">
        <w:rPr>
          <w:rStyle w:val="NormalTok"/>
          <w:sz w:val="13"/>
          <w:szCs w:val="13"/>
        </w:rPr>
        <w:t xml:space="preserve"> Add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平方和，先于区间和处理</w:t>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sqrt_content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sqrt_content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ind</w:t>
      </w:r>
      <w:r w:rsidRPr="00237D89">
        <w:rPr>
          <w:rStyle w:val="OperatorTok"/>
          <w:sz w:val="13"/>
          <w:szCs w:val="13"/>
        </w:rPr>
        <w:t>].</w:t>
      </w:r>
      <w:r w:rsidRPr="00237D89">
        <w:rPr>
          <w:rStyle w:val="NormalTok"/>
          <w:sz w:val="13"/>
          <w:szCs w:val="13"/>
        </w:rPr>
        <w:t xml:space="preserve">lazy_add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sum_content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ind</w:t>
      </w:r>
      <w:r w:rsidRPr="00237D89">
        <w:rPr>
          <w:rStyle w:val="OperatorTok"/>
          <w:sz w:val="13"/>
          <w:szCs w:val="13"/>
        </w:rPr>
        <w:t>].</w:t>
      </w:r>
      <w:r w:rsidRPr="00237D89">
        <w:rPr>
          <w:rStyle w:val="NormalTok"/>
          <w:sz w:val="13"/>
          <w:szCs w:val="13"/>
        </w:rPr>
        <w:t xml:space="preserve">lazy_add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ind</w:t>
      </w:r>
      <w:r w:rsidRPr="00237D89">
        <w:rPr>
          <w:rStyle w:val="OperatorTok"/>
          <w:sz w:val="13"/>
          <w:szCs w:val="13"/>
        </w:rPr>
        <w:t>].</w:t>
      </w:r>
      <w:r w:rsidRPr="00237D89">
        <w:rPr>
          <w:rStyle w:val="NormalTok"/>
          <w:sz w:val="13"/>
          <w:szCs w:val="13"/>
        </w:rPr>
        <w:t xml:space="preserve">lazy_add </w:t>
      </w:r>
      <w:r w:rsidRPr="00237D89">
        <w:rPr>
          <w:rStyle w:val="OperatorTok"/>
          <w:sz w:val="13"/>
          <w:szCs w:val="13"/>
        </w:rPr>
        <w:t>*</w:t>
      </w:r>
      <w:r w:rsidRPr="00237D89">
        <w:rPr>
          <w:rStyle w:val="NormalTok"/>
          <w:sz w:val="13"/>
          <w:szCs w:val="13"/>
        </w:rPr>
        <w:t xml:space="preserve"> lson_length</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rStyle w:val="NormalTok"/>
          <w:sz w:val="13"/>
          <w:szCs w:val="13"/>
        </w:rPr>
        <w:t xml:space="preserve">sqrt_content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rStyle w:val="NormalTok"/>
          <w:sz w:val="13"/>
          <w:szCs w:val="13"/>
        </w:rPr>
        <w:t xml:space="preserve">sqrt_content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ind</w:t>
      </w:r>
      <w:r w:rsidRPr="00237D89">
        <w:rPr>
          <w:rStyle w:val="OperatorTok"/>
          <w:sz w:val="13"/>
          <w:szCs w:val="13"/>
        </w:rPr>
        <w:t>].</w:t>
      </w:r>
      <w:r w:rsidRPr="00237D89">
        <w:rPr>
          <w:rStyle w:val="NormalTok"/>
          <w:sz w:val="13"/>
          <w:szCs w:val="13"/>
        </w:rPr>
        <w:t xml:space="preserve">lazy_add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rStyle w:val="NormalTok"/>
          <w:sz w:val="13"/>
          <w:szCs w:val="13"/>
        </w:rPr>
        <w:t xml:space="preserve">sum_content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ind</w:t>
      </w:r>
      <w:r w:rsidRPr="00237D89">
        <w:rPr>
          <w:rStyle w:val="OperatorTok"/>
          <w:sz w:val="13"/>
          <w:szCs w:val="13"/>
        </w:rPr>
        <w:t>].</w:t>
      </w:r>
      <w:r w:rsidRPr="00237D89">
        <w:rPr>
          <w:rStyle w:val="NormalTok"/>
          <w:sz w:val="13"/>
          <w:szCs w:val="13"/>
        </w:rPr>
        <w:t xml:space="preserve">lazy_add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ind</w:t>
      </w:r>
      <w:r w:rsidRPr="00237D89">
        <w:rPr>
          <w:rStyle w:val="OperatorTok"/>
          <w:sz w:val="13"/>
          <w:szCs w:val="13"/>
        </w:rPr>
        <w:t>].</w:t>
      </w:r>
      <w:r w:rsidRPr="00237D89">
        <w:rPr>
          <w:rStyle w:val="NormalTok"/>
          <w:sz w:val="13"/>
          <w:szCs w:val="13"/>
        </w:rPr>
        <w:t xml:space="preserve">lazy_add </w:t>
      </w:r>
      <w:r w:rsidRPr="00237D89">
        <w:rPr>
          <w:rStyle w:val="OperatorTok"/>
          <w:sz w:val="13"/>
          <w:szCs w:val="13"/>
        </w:rPr>
        <w:t>*</w:t>
      </w:r>
      <w:r w:rsidRPr="00237D89">
        <w:rPr>
          <w:rStyle w:val="NormalTok"/>
          <w:sz w:val="13"/>
          <w:szCs w:val="13"/>
        </w:rPr>
        <w:t xml:space="preserve"> rson_length</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sum_content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ind</w:t>
      </w:r>
      <w:r w:rsidRPr="00237D89">
        <w:rPr>
          <w:rStyle w:val="OperatorTok"/>
          <w:sz w:val="13"/>
          <w:szCs w:val="13"/>
        </w:rPr>
        <w:t>].</w:t>
      </w:r>
      <w:r w:rsidRPr="00237D89">
        <w:rPr>
          <w:rStyle w:val="NormalTok"/>
          <w:sz w:val="13"/>
          <w:szCs w:val="13"/>
        </w:rPr>
        <w:t xml:space="preserve">lazy_add </w:t>
      </w:r>
      <w:r w:rsidRPr="00237D89">
        <w:rPr>
          <w:rStyle w:val="OperatorTok"/>
          <w:sz w:val="13"/>
          <w:szCs w:val="13"/>
        </w:rPr>
        <w:t>*</w:t>
      </w:r>
      <w:r w:rsidRPr="00237D89">
        <w:rPr>
          <w:rStyle w:val="NormalTok"/>
          <w:sz w:val="13"/>
          <w:szCs w:val="13"/>
        </w:rPr>
        <w:t xml:space="preserve"> lson_length</w:t>
      </w:r>
      <w:r w:rsidRPr="00237D89">
        <w:rPr>
          <w:rStyle w:val="OperatorTok"/>
          <w:sz w:val="13"/>
          <w:szCs w:val="13"/>
        </w:rPr>
        <w:t>;</w:t>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lazy_add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ind</w:t>
      </w:r>
      <w:r w:rsidRPr="00237D89">
        <w:rPr>
          <w:rStyle w:val="OperatorTok"/>
          <w:sz w:val="13"/>
          <w:szCs w:val="13"/>
        </w:rPr>
        <w:t>].</w:t>
      </w:r>
      <w:r w:rsidRPr="00237D89">
        <w:rPr>
          <w:rStyle w:val="NormalTok"/>
          <w:sz w:val="13"/>
          <w:szCs w:val="13"/>
        </w:rPr>
        <w:t>lazy_add</w:t>
      </w:r>
      <w:r w:rsidRPr="00237D89">
        <w:rPr>
          <w:rStyle w:val="OperatorTok"/>
          <w:sz w:val="13"/>
          <w:szCs w:val="13"/>
        </w:rPr>
        <w:t>;</w:t>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rStyle w:val="NormalTok"/>
          <w:sz w:val="13"/>
          <w:szCs w:val="13"/>
        </w:rPr>
        <w:t xml:space="preserve">sum_content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ind</w:t>
      </w:r>
      <w:r w:rsidRPr="00237D89">
        <w:rPr>
          <w:rStyle w:val="OperatorTok"/>
          <w:sz w:val="13"/>
          <w:szCs w:val="13"/>
        </w:rPr>
        <w:t>].</w:t>
      </w:r>
      <w:r w:rsidRPr="00237D89">
        <w:rPr>
          <w:rStyle w:val="NormalTok"/>
          <w:sz w:val="13"/>
          <w:szCs w:val="13"/>
        </w:rPr>
        <w:t xml:space="preserve">lazy_add </w:t>
      </w:r>
      <w:r w:rsidRPr="00237D89">
        <w:rPr>
          <w:rStyle w:val="OperatorTok"/>
          <w:sz w:val="13"/>
          <w:szCs w:val="13"/>
        </w:rPr>
        <w:t>*</w:t>
      </w:r>
      <w:r w:rsidRPr="00237D89">
        <w:rPr>
          <w:rStyle w:val="NormalTok"/>
          <w:sz w:val="13"/>
          <w:szCs w:val="13"/>
        </w:rPr>
        <w:t xml:space="preserve"> rson_length</w:t>
      </w:r>
      <w:r w:rsidRPr="00237D89">
        <w:rPr>
          <w:rStyle w:val="OperatorTok"/>
          <w:sz w:val="13"/>
          <w:szCs w:val="13"/>
        </w:rPr>
        <w:t>;</w:t>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rStyle w:val="NormalTok"/>
          <w:sz w:val="13"/>
          <w:szCs w:val="13"/>
        </w:rPr>
        <w:t xml:space="preserve">lazy_add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ind</w:t>
      </w:r>
      <w:r w:rsidRPr="00237D89">
        <w:rPr>
          <w:rStyle w:val="OperatorTok"/>
          <w:sz w:val="13"/>
          <w:szCs w:val="13"/>
        </w:rPr>
        <w:t>].</w:t>
      </w:r>
      <w:r w:rsidRPr="00237D89">
        <w:rPr>
          <w:rStyle w:val="NormalTok"/>
          <w:sz w:val="13"/>
          <w:szCs w:val="13"/>
        </w:rPr>
        <w:t>lazy_add</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min_content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ind</w:t>
      </w:r>
      <w:r w:rsidRPr="00237D89">
        <w:rPr>
          <w:rStyle w:val="OperatorTok"/>
          <w:sz w:val="13"/>
          <w:szCs w:val="13"/>
        </w:rPr>
        <w:t>].</w:t>
      </w:r>
      <w:r w:rsidRPr="00237D89">
        <w:rPr>
          <w:rStyle w:val="NormalTok"/>
          <w:sz w:val="13"/>
          <w:szCs w:val="13"/>
        </w:rPr>
        <w:t>lazy_add</w:t>
      </w:r>
      <w:r w:rsidRPr="00237D89">
        <w:rPr>
          <w:rStyle w:val="OperatorTok"/>
          <w:sz w:val="13"/>
          <w:szCs w:val="13"/>
        </w:rPr>
        <w:t>;</w:t>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rStyle w:val="NormalTok"/>
          <w:sz w:val="13"/>
          <w:szCs w:val="13"/>
        </w:rPr>
        <w:t xml:space="preserve">min_content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ind</w:t>
      </w:r>
      <w:r w:rsidRPr="00237D89">
        <w:rPr>
          <w:rStyle w:val="OperatorTok"/>
          <w:sz w:val="13"/>
          <w:szCs w:val="13"/>
        </w:rPr>
        <w:t>].</w:t>
      </w:r>
      <w:r w:rsidRPr="00237D89">
        <w:rPr>
          <w:rStyle w:val="NormalTok"/>
          <w:sz w:val="13"/>
          <w:szCs w:val="13"/>
        </w:rPr>
        <w:t>lazy_add</w:t>
      </w:r>
      <w:r w:rsidRPr="00237D89">
        <w:rPr>
          <w:rStyle w:val="OperatorTok"/>
          <w:sz w:val="13"/>
          <w:szCs w:val="13"/>
        </w:rPr>
        <w:t>;</w:t>
      </w:r>
      <w:r w:rsidRPr="00237D89">
        <w:rPr>
          <w:sz w:val="13"/>
          <w:szCs w:val="13"/>
        </w:rPr>
        <w:br/>
      </w:r>
      <w:r w:rsidRPr="00237D89">
        <w:rPr>
          <w:rStyle w:val="NormalTok"/>
          <w:sz w:val="13"/>
          <w:szCs w:val="13"/>
        </w:rPr>
        <w:t xml:space="preserve">                _D</w:t>
      </w:r>
      <w:r w:rsidRPr="00237D89">
        <w:rPr>
          <w:rStyle w:val="OperatorTok"/>
          <w:sz w:val="13"/>
          <w:szCs w:val="13"/>
        </w:rPr>
        <w:t>[</w:t>
      </w:r>
      <w:r w:rsidRPr="00237D89">
        <w:rPr>
          <w:rStyle w:val="NormalTok"/>
          <w:sz w:val="13"/>
          <w:szCs w:val="13"/>
        </w:rPr>
        <w:t>ind</w:t>
      </w:r>
      <w:r w:rsidRPr="00237D89">
        <w:rPr>
          <w:rStyle w:val="OperatorTok"/>
          <w:sz w:val="13"/>
          <w:szCs w:val="13"/>
        </w:rPr>
        <w:t>].</w:t>
      </w:r>
      <w:r w:rsidRPr="00237D89">
        <w:rPr>
          <w:rStyle w:val="NormalTok"/>
          <w:sz w:val="13"/>
          <w:szCs w:val="13"/>
        </w:rPr>
        <w:t xml:space="preserve">lazy_add </w:t>
      </w:r>
      <w:r w:rsidRPr="00237D89">
        <w:rPr>
          <w:rStyle w:val="OperatorTok"/>
          <w:sz w:val="13"/>
          <w:szCs w:val="13"/>
        </w:rPr>
        <w:t>=</w:t>
      </w:r>
      <w:r w:rsidRPr="00237D89">
        <w:rPr>
          <w:rStyle w:val="NormalTok"/>
          <w:sz w:val="13"/>
          <w:szCs w:val="13"/>
        </w:rPr>
        <w:t xml:space="preserve"> Add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_query_sum</w:t>
      </w:r>
      <w:r w:rsidRPr="00237D89">
        <w:rPr>
          <w:rStyle w:val="OperatorTok"/>
          <w:sz w:val="13"/>
          <w:szCs w:val="13"/>
        </w:rPr>
        <w:t>(</w:t>
      </w:r>
      <w:r w:rsidRPr="00237D89">
        <w:rPr>
          <w:sz w:val="13"/>
          <w:szCs w:val="13"/>
        </w:rPr>
        <w:br/>
      </w:r>
      <w:r w:rsidRPr="00237D89">
        <w:rPr>
          <w:rStyle w:val="NormalTok"/>
          <w:sz w:val="13"/>
          <w:szCs w:val="13"/>
        </w:rPr>
        <w:t xml:space="preserve">            T </w:t>
      </w:r>
      <w:r w:rsidRPr="00237D89">
        <w:rPr>
          <w:rStyle w:val="OperatorTok"/>
          <w:sz w:val="13"/>
          <w:szCs w:val="13"/>
        </w:rPr>
        <w:t>&amp;</w:t>
      </w:r>
      <w:r w:rsidRPr="00237D89">
        <w:rPr>
          <w:rStyle w:val="NormalTok"/>
          <w:sz w:val="13"/>
          <w:szCs w:val="13"/>
        </w:rPr>
        <w:t>re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node_l</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node_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QL </w:t>
      </w:r>
      <w:r w:rsidRPr="00237D89">
        <w:rPr>
          <w:rStyle w:val="OperatorTok"/>
          <w:sz w:val="13"/>
          <w:szCs w:val="13"/>
        </w:rPr>
        <w:t>&lt;=</w:t>
      </w:r>
      <w:r w:rsidRPr="00237D89">
        <w:rPr>
          <w:rStyle w:val="NormalTok"/>
          <w:sz w:val="13"/>
          <w:szCs w:val="13"/>
        </w:rPr>
        <w:t xml:space="preserve"> node_l </w:t>
      </w:r>
      <w:r w:rsidRPr="00237D89">
        <w:rPr>
          <w:rStyle w:val="KeywordTok"/>
          <w:sz w:val="13"/>
          <w:szCs w:val="13"/>
        </w:rPr>
        <w:t>and</w:t>
      </w:r>
      <w:r w:rsidRPr="00237D89">
        <w:rPr>
          <w:rStyle w:val="NormalTok"/>
          <w:sz w:val="13"/>
          <w:szCs w:val="13"/>
        </w:rPr>
        <w:t xml:space="preserve"> node_r </w:t>
      </w:r>
      <w:r w:rsidRPr="00237D89">
        <w:rPr>
          <w:rStyle w:val="OperatorTok"/>
          <w:sz w:val="13"/>
          <w:szCs w:val="13"/>
        </w:rPr>
        <w:t>&lt;=</w:t>
      </w:r>
      <w:r w:rsidRPr="00237D89">
        <w:rPr>
          <w:rStyle w:val="NormalTok"/>
          <w:sz w:val="13"/>
          <w:szCs w:val="13"/>
        </w:rPr>
        <w:t xml:space="preserve"> Q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res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sum_conten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push_down</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node_l</w:t>
      </w:r>
      <w:r w:rsidRPr="00237D89">
        <w:rPr>
          <w:rStyle w:val="OperatorTok"/>
          <w:sz w:val="13"/>
          <w:szCs w:val="13"/>
        </w:rPr>
        <w:t>,</w:t>
      </w:r>
      <w:r w:rsidRPr="00237D89">
        <w:rPr>
          <w:rStyle w:val="NormalTok"/>
          <w:sz w:val="13"/>
          <w:szCs w:val="13"/>
        </w:rPr>
        <w:t xml:space="preserve"> node_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mi </w:t>
      </w:r>
      <w:r w:rsidRPr="00237D89">
        <w:rPr>
          <w:rStyle w:val="OperatorTok"/>
          <w:sz w:val="13"/>
          <w:szCs w:val="13"/>
        </w:rPr>
        <w:t>=</w:t>
      </w:r>
      <w:r w:rsidRPr="00237D89">
        <w:rPr>
          <w:rStyle w:val="NormalTok"/>
          <w:sz w:val="13"/>
          <w:szCs w:val="13"/>
        </w:rPr>
        <w:t xml:space="preserve"> mid</w:t>
      </w:r>
      <w:r w:rsidRPr="00237D89">
        <w:rPr>
          <w:rStyle w:val="OperatorTok"/>
          <w:sz w:val="13"/>
          <w:szCs w:val="13"/>
        </w:rPr>
        <w:t>(</w:t>
      </w:r>
      <w:r w:rsidRPr="00237D89">
        <w:rPr>
          <w:rStyle w:val="NormalTok"/>
          <w:sz w:val="13"/>
          <w:szCs w:val="13"/>
        </w:rPr>
        <w:t>node_l</w:t>
      </w:r>
      <w:r w:rsidRPr="00237D89">
        <w:rPr>
          <w:rStyle w:val="OperatorTok"/>
          <w:sz w:val="13"/>
          <w:szCs w:val="13"/>
        </w:rPr>
        <w:t>,</w:t>
      </w:r>
      <w:r w:rsidRPr="00237D89">
        <w:rPr>
          <w:rStyle w:val="NormalTok"/>
          <w:sz w:val="13"/>
          <w:szCs w:val="13"/>
        </w:rPr>
        <w:t xml:space="preserve"> node_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QL </w:t>
      </w:r>
      <w:r w:rsidRPr="00237D89">
        <w:rPr>
          <w:rStyle w:val="OperatorTok"/>
          <w:sz w:val="13"/>
          <w:szCs w:val="13"/>
        </w:rPr>
        <w:t>&lt;=</w:t>
      </w:r>
      <w:r w:rsidRPr="00237D89">
        <w:rPr>
          <w:rStyle w:val="NormalTok"/>
          <w:sz w:val="13"/>
          <w:szCs w:val="13"/>
        </w:rPr>
        <w:t xml:space="preserve"> mi</w:t>
      </w:r>
      <w:r w:rsidRPr="00237D89">
        <w:rPr>
          <w:rStyle w:val="OperatorTok"/>
          <w:sz w:val="13"/>
          <w:szCs w:val="13"/>
        </w:rPr>
        <w:t>)</w:t>
      </w:r>
      <w:r w:rsidRPr="00237D89">
        <w:rPr>
          <w:sz w:val="13"/>
          <w:szCs w:val="13"/>
        </w:rPr>
        <w:br/>
      </w:r>
      <w:r w:rsidRPr="00237D89">
        <w:rPr>
          <w:rStyle w:val="NormalTok"/>
          <w:sz w:val="13"/>
          <w:szCs w:val="13"/>
        </w:rPr>
        <w:t xml:space="preserve">                    _query_sum</w:t>
      </w:r>
      <w:r w:rsidRPr="00237D89">
        <w:rPr>
          <w:rStyle w:val="OperatorTok"/>
          <w:sz w:val="13"/>
          <w:szCs w:val="13"/>
        </w:rPr>
        <w:t>(</w:t>
      </w:r>
      <w:r w:rsidRPr="00237D89">
        <w:rPr>
          <w:rStyle w:val="NormalTok"/>
          <w:sz w:val="13"/>
          <w:szCs w:val="13"/>
        </w:rPr>
        <w:t>res</w:t>
      </w:r>
      <w:r w:rsidRPr="00237D89">
        <w:rPr>
          <w:rStyle w:val="OperatorTok"/>
          <w:sz w:val="13"/>
          <w:szCs w:val="13"/>
        </w:rPr>
        <w:t>,</w:t>
      </w:r>
      <w:r w:rsidRPr="00237D89">
        <w:rPr>
          <w:rStyle w:val="NormalTok"/>
          <w:sz w:val="13"/>
          <w:szCs w:val="13"/>
        </w:rPr>
        <w:t xml:space="preserve"> node_l</w:t>
      </w:r>
      <w:r w:rsidRPr="00237D89">
        <w:rPr>
          <w:rStyle w:val="OperatorTok"/>
          <w:sz w:val="13"/>
          <w:szCs w:val="13"/>
        </w:rPr>
        <w:t>,</w:t>
      </w:r>
      <w:r w:rsidRPr="00237D89">
        <w:rPr>
          <w:rStyle w:val="NormalTok"/>
          <w:sz w:val="13"/>
          <w:szCs w:val="13"/>
        </w:rPr>
        <w:t xml:space="preserve"> mi</w:t>
      </w:r>
      <w:r w:rsidRPr="00237D89">
        <w:rPr>
          <w:rStyle w:val="OperatorTok"/>
          <w:sz w:val="13"/>
          <w:szCs w:val="13"/>
        </w:rPr>
        <w:t>,</w:t>
      </w:r>
      <w:r w:rsidRPr="00237D89">
        <w:rPr>
          <w:rStyle w:val="NormalTok"/>
          <w:sz w:val="13"/>
          <w:szCs w:val="13"/>
        </w:rPr>
        <w:t xml:space="preserve"> x </w:t>
      </w:r>
      <w:r w:rsidRPr="00237D89">
        <w:rPr>
          <w:rStyle w:val="OperatorTok"/>
          <w:sz w:val="13"/>
          <w:szCs w:val="13"/>
        </w:rPr>
        <w:t>&lt;&l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QR </w:t>
      </w:r>
      <w:r w:rsidRPr="00237D89">
        <w:rPr>
          <w:rStyle w:val="OperatorTok"/>
          <w:sz w:val="13"/>
          <w:szCs w:val="13"/>
        </w:rPr>
        <w:t>&gt;</w:t>
      </w:r>
      <w:r w:rsidRPr="00237D89">
        <w:rPr>
          <w:rStyle w:val="NormalTok"/>
          <w:sz w:val="13"/>
          <w:szCs w:val="13"/>
        </w:rPr>
        <w:t xml:space="preserve"> mi</w:t>
      </w:r>
      <w:r w:rsidRPr="00237D89">
        <w:rPr>
          <w:rStyle w:val="OperatorTok"/>
          <w:sz w:val="13"/>
          <w:szCs w:val="13"/>
        </w:rPr>
        <w:t>)</w:t>
      </w:r>
      <w:r w:rsidRPr="00237D89">
        <w:rPr>
          <w:sz w:val="13"/>
          <w:szCs w:val="13"/>
        </w:rPr>
        <w:br/>
      </w:r>
      <w:r w:rsidRPr="00237D89">
        <w:rPr>
          <w:rStyle w:val="NormalTok"/>
          <w:sz w:val="13"/>
          <w:szCs w:val="13"/>
        </w:rPr>
        <w:t xml:space="preserve">                    _query_sum</w:t>
      </w:r>
      <w:r w:rsidRPr="00237D89">
        <w:rPr>
          <w:rStyle w:val="OperatorTok"/>
          <w:sz w:val="13"/>
          <w:szCs w:val="13"/>
        </w:rPr>
        <w:t>(</w:t>
      </w:r>
      <w:r w:rsidRPr="00237D89">
        <w:rPr>
          <w:rStyle w:val="NormalTok"/>
          <w:sz w:val="13"/>
          <w:szCs w:val="13"/>
        </w:rPr>
        <w:t>res</w:t>
      </w:r>
      <w:r w:rsidRPr="00237D89">
        <w:rPr>
          <w:rStyle w:val="OperatorTok"/>
          <w:sz w:val="13"/>
          <w:szCs w:val="13"/>
        </w:rPr>
        <w:t>,</w:t>
      </w:r>
      <w:r w:rsidRPr="00237D89">
        <w:rPr>
          <w:rStyle w:val="NormalTok"/>
          <w:sz w:val="13"/>
          <w:szCs w:val="13"/>
        </w:rPr>
        <w:t xml:space="preserve"> m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node_r</w:t>
      </w:r>
      <w:r w:rsidRPr="00237D89">
        <w:rPr>
          <w:rStyle w:val="OperatorTok"/>
          <w:sz w:val="13"/>
          <w:szCs w:val="13"/>
        </w:rPr>
        <w:t>,</w:t>
      </w:r>
      <w:r w:rsidRPr="00237D89">
        <w:rPr>
          <w:rStyle w:val="NormalTok"/>
          <w:sz w:val="13"/>
          <w:szCs w:val="13"/>
        </w:rPr>
        <w:t xml:space="preserve"> x </w:t>
      </w:r>
      <w:r w:rsidRPr="00237D89">
        <w:rPr>
          <w:rStyle w:val="OperatorTok"/>
          <w:sz w:val="13"/>
          <w:szCs w:val="13"/>
        </w:rPr>
        <w:t>&lt;&lt;</w:t>
      </w:r>
      <w:r w:rsidRPr="00237D89">
        <w:rPr>
          <w:rStyle w:val="NormalTok"/>
          <w:sz w:val="13"/>
          <w:szCs w:val="13"/>
        </w:rPr>
        <w:t xml:space="preserve"> </w:t>
      </w:r>
      <w:r w:rsidRPr="00237D89">
        <w:rPr>
          <w:rStyle w:val="DecValTok"/>
          <w:sz w:val="13"/>
          <w:szCs w:val="13"/>
        </w:rPr>
        <w:t>1</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maintain</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_query_min</w:t>
      </w:r>
      <w:r w:rsidRPr="00237D89">
        <w:rPr>
          <w:rStyle w:val="OperatorTok"/>
          <w:sz w:val="13"/>
          <w:szCs w:val="13"/>
        </w:rPr>
        <w:t>(</w:t>
      </w:r>
      <w:r w:rsidRPr="00237D89">
        <w:rPr>
          <w:sz w:val="13"/>
          <w:szCs w:val="13"/>
        </w:rPr>
        <w:br/>
      </w:r>
      <w:r w:rsidRPr="00237D89">
        <w:rPr>
          <w:rStyle w:val="NormalTok"/>
          <w:sz w:val="13"/>
          <w:szCs w:val="13"/>
        </w:rPr>
        <w:t xml:space="preserve">            T </w:t>
      </w:r>
      <w:r w:rsidRPr="00237D89">
        <w:rPr>
          <w:rStyle w:val="OperatorTok"/>
          <w:sz w:val="13"/>
          <w:szCs w:val="13"/>
        </w:rPr>
        <w:t>&amp;</w:t>
      </w:r>
      <w:r w:rsidRPr="00237D89">
        <w:rPr>
          <w:rStyle w:val="NormalTok"/>
          <w:sz w:val="13"/>
          <w:szCs w:val="13"/>
        </w:rPr>
        <w:t>re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node_l</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node_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QL </w:t>
      </w:r>
      <w:r w:rsidRPr="00237D89">
        <w:rPr>
          <w:rStyle w:val="OperatorTok"/>
          <w:sz w:val="13"/>
          <w:szCs w:val="13"/>
        </w:rPr>
        <w:t>&lt;=</w:t>
      </w:r>
      <w:r w:rsidRPr="00237D89">
        <w:rPr>
          <w:rStyle w:val="NormalTok"/>
          <w:sz w:val="13"/>
          <w:szCs w:val="13"/>
        </w:rPr>
        <w:t xml:space="preserve"> node_l </w:t>
      </w:r>
      <w:r w:rsidRPr="00237D89">
        <w:rPr>
          <w:rStyle w:val="KeywordTok"/>
          <w:sz w:val="13"/>
          <w:szCs w:val="13"/>
        </w:rPr>
        <w:t>and</w:t>
      </w:r>
      <w:r w:rsidRPr="00237D89">
        <w:rPr>
          <w:rStyle w:val="NormalTok"/>
          <w:sz w:val="13"/>
          <w:szCs w:val="13"/>
        </w:rPr>
        <w:t xml:space="preserve"> node_r </w:t>
      </w:r>
      <w:r w:rsidRPr="00237D89">
        <w:rPr>
          <w:rStyle w:val="OperatorTok"/>
          <w:sz w:val="13"/>
          <w:szCs w:val="13"/>
        </w:rPr>
        <w:t>&lt;=</w:t>
      </w:r>
      <w:r w:rsidRPr="00237D89">
        <w:rPr>
          <w:rStyle w:val="NormalTok"/>
          <w:sz w:val="13"/>
          <w:szCs w:val="13"/>
        </w:rPr>
        <w:t xml:space="preserve"> Q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res </w:t>
      </w:r>
      <w:r w:rsidRPr="00237D89">
        <w:rPr>
          <w:rStyle w:val="OperatorTok"/>
          <w:sz w:val="13"/>
          <w:szCs w:val="13"/>
        </w:rPr>
        <w:t>=</w:t>
      </w:r>
      <w:r w:rsidRPr="00237D89">
        <w:rPr>
          <w:rStyle w:val="NormalTok"/>
          <w:sz w:val="13"/>
          <w:szCs w:val="13"/>
        </w:rPr>
        <w:t xml:space="preserve"> min</w:t>
      </w:r>
      <w:r w:rsidRPr="00237D89">
        <w:rPr>
          <w:rStyle w:val="OperatorTok"/>
          <w:sz w:val="13"/>
          <w:szCs w:val="13"/>
        </w:rPr>
        <w:t>(</w:t>
      </w:r>
      <w:r w:rsidRPr="00237D89">
        <w:rPr>
          <w:rStyle w:val="NormalTok"/>
          <w:sz w:val="13"/>
          <w:szCs w:val="13"/>
        </w:rPr>
        <w:t>res</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min_conten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push_down</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node_l</w:t>
      </w:r>
      <w:r w:rsidRPr="00237D89">
        <w:rPr>
          <w:rStyle w:val="OperatorTok"/>
          <w:sz w:val="13"/>
          <w:szCs w:val="13"/>
        </w:rPr>
        <w:t>,</w:t>
      </w:r>
      <w:r w:rsidRPr="00237D89">
        <w:rPr>
          <w:rStyle w:val="NormalTok"/>
          <w:sz w:val="13"/>
          <w:szCs w:val="13"/>
        </w:rPr>
        <w:t xml:space="preserve"> node_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mi </w:t>
      </w:r>
      <w:r w:rsidRPr="00237D89">
        <w:rPr>
          <w:rStyle w:val="OperatorTok"/>
          <w:sz w:val="13"/>
          <w:szCs w:val="13"/>
        </w:rPr>
        <w:t>=</w:t>
      </w:r>
      <w:r w:rsidRPr="00237D89">
        <w:rPr>
          <w:rStyle w:val="NormalTok"/>
          <w:sz w:val="13"/>
          <w:szCs w:val="13"/>
        </w:rPr>
        <w:t xml:space="preserve"> mid</w:t>
      </w:r>
      <w:r w:rsidRPr="00237D89">
        <w:rPr>
          <w:rStyle w:val="OperatorTok"/>
          <w:sz w:val="13"/>
          <w:szCs w:val="13"/>
        </w:rPr>
        <w:t>(</w:t>
      </w:r>
      <w:r w:rsidRPr="00237D89">
        <w:rPr>
          <w:rStyle w:val="NormalTok"/>
          <w:sz w:val="13"/>
          <w:szCs w:val="13"/>
        </w:rPr>
        <w:t>node_l</w:t>
      </w:r>
      <w:r w:rsidRPr="00237D89">
        <w:rPr>
          <w:rStyle w:val="OperatorTok"/>
          <w:sz w:val="13"/>
          <w:szCs w:val="13"/>
        </w:rPr>
        <w:t>,</w:t>
      </w:r>
      <w:r w:rsidRPr="00237D89">
        <w:rPr>
          <w:rStyle w:val="NormalTok"/>
          <w:sz w:val="13"/>
          <w:szCs w:val="13"/>
        </w:rPr>
        <w:t xml:space="preserve"> node_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QL </w:t>
      </w:r>
      <w:r w:rsidRPr="00237D89">
        <w:rPr>
          <w:rStyle w:val="OperatorTok"/>
          <w:sz w:val="13"/>
          <w:szCs w:val="13"/>
        </w:rPr>
        <w:t>&lt;=</w:t>
      </w:r>
      <w:r w:rsidRPr="00237D89">
        <w:rPr>
          <w:rStyle w:val="NormalTok"/>
          <w:sz w:val="13"/>
          <w:szCs w:val="13"/>
        </w:rPr>
        <w:t xml:space="preserve"> mi</w:t>
      </w:r>
      <w:r w:rsidRPr="00237D89">
        <w:rPr>
          <w:rStyle w:val="OperatorTok"/>
          <w:sz w:val="13"/>
          <w:szCs w:val="13"/>
        </w:rPr>
        <w:t>)</w:t>
      </w:r>
      <w:r w:rsidRPr="00237D89">
        <w:rPr>
          <w:sz w:val="13"/>
          <w:szCs w:val="13"/>
        </w:rPr>
        <w:br/>
      </w:r>
      <w:r w:rsidRPr="00237D89">
        <w:rPr>
          <w:rStyle w:val="NormalTok"/>
          <w:sz w:val="13"/>
          <w:szCs w:val="13"/>
        </w:rPr>
        <w:t xml:space="preserve">                    _query_min</w:t>
      </w:r>
      <w:r w:rsidRPr="00237D89">
        <w:rPr>
          <w:rStyle w:val="OperatorTok"/>
          <w:sz w:val="13"/>
          <w:szCs w:val="13"/>
        </w:rPr>
        <w:t>(</w:t>
      </w:r>
      <w:r w:rsidRPr="00237D89">
        <w:rPr>
          <w:rStyle w:val="NormalTok"/>
          <w:sz w:val="13"/>
          <w:szCs w:val="13"/>
        </w:rPr>
        <w:t>res</w:t>
      </w:r>
      <w:r w:rsidRPr="00237D89">
        <w:rPr>
          <w:rStyle w:val="OperatorTok"/>
          <w:sz w:val="13"/>
          <w:szCs w:val="13"/>
        </w:rPr>
        <w:t>,</w:t>
      </w:r>
      <w:r w:rsidRPr="00237D89">
        <w:rPr>
          <w:rStyle w:val="NormalTok"/>
          <w:sz w:val="13"/>
          <w:szCs w:val="13"/>
        </w:rPr>
        <w:t xml:space="preserve"> node_l</w:t>
      </w:r>
      <w:r w:rsidRPr="00237D89">
        <w:rPr>
          <w:rStyle w:val="OperatorTok"/>
          <w:sz w:val="13"/>
          <w:szCs w:val="13"/>
        </w:rPr>
        <w:t>,</w:t>
      </w:r>
      <w:r w:rsidRPr="00237D89">
        <w:rPr>
          <w:rStyle w:val="NormalTok"/>
          <w:sz w:val="13"/>
          <w:szCs w:val="13"/>
        </w:rPr>
        <w:t xml:space="preserve"> mi</w:t>
      </w:r>
      <w:r w:rsidRPr="00237D89">
        <w:rPr>
          <w:rStyle w:val="OperatorTok"/>
          <w:sz w:val="13"/>
          <w:szCs w:val="13"/>
        </w:rPr>
        <w:t>,</w:t>
      </w:r>
      <w:r w:rsidRPr="00237D89">
        <w:rPr>
          <w:rStyle w:val="NormalTok"/>
          <w:sz w:val="13"/>
          <w:szCs w:val="13"/>
        </w:rPr>
        <w:t xml:space="preserve"> x </w:t>
      </w:r>
      <w:r w:rsidRPr="00237D89">
        <w:rPr>
          <w:rStyle w:val="OperatorTok"/>
          <w:sz w:val="13"/>
          <w:szCs w:val="13"/>
        </w:rPr>
        <w:t>&lt;&l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QR </w:t>
      </w:r>
      <w:r w:rsidRPr="00237D89">
        <w:rPr>
          <w:rStyle w:val="OperatorTok"/>
          <w:sz w:val="13"/>
          <w:szCs w:val="13"/>
        </w:rPr>
        <w:t>&gt;</w:t>
      </w:r>
      <w:r w:rsidRPr="00237D89">
        <w:rPr>
          <w:rStyle w:val="NormalTok"/>
          <w:sz w:val="13"/>
          <w:szCs w:val="13"/>
        </w:rPr>
        <w:t xml:space="preserve"> mi</w:t>
      </w:r>
      <w:r w:rsidRPr="00237D89">
        <w:rPr>
          <w:rStyle w:val="OperatorTok"/>
          <w:sz w:val="13"/>
          <w:szCs w:val="13"/>
        </w:rPr>
        <w:t>)</w:t>
      </w:r>
      <w:r w:rsidRPr="00237D89">
        <w:rPr>
          <w:sz w:val="13"/>
          <w:szCs w:val="13"/>
        </w:rPr>
        <w:br/>
      </w:r>
      <w:r w:rsidRPr="00237D89">
        <w:rPr>
          <w:rStyle w:val="NormalTok"/>
          <w:sz w:val="13"/>
          <w:szCs w:val="13"/>
        </w:rPr>
        <w:t xml:space="preserve">                    _query_min</w:t>
      </w:r>
      <w:r w:rsidRPr="00237D89">
        <w:rPr>
          <w:rStyle w:val="OperatorTok"/>
          <w:sz w:val="13"/>
          <w:szCs w:val="13"/>
        </w:rPr>
        <w:t>(</w:t>
      </w:r>
      <w:r w:rsidRPr="00237D89">
        <w:rPr>
          <w:rStyle w:val="NormalTok"/>
          <w:sz w:val="13"/>
          <w:szCs w:val="13"/>
        </w:rPr>
        <w:t>res</w:t>
      </w:r>
      <w:r w:rsidRPr="00237D89">
        <w:rPr>
          <w:rStyle w:val="OperatorTok"/>
          <w:sz w:val="13"/>
          <w:szCs w:val="13"/>
        </w:rPr>
        <w:t>,</w:t>
      </w:r>
      <w:r w:rsidRPr="00237D89">
        <w:rPr>
          <w:rStyle w:val="NormalTok"/>
          <w:sz w:val="13"/>
          <w:szCs w:val="13"/>
        </w:rPr>
        <w:t xml:space="preserve"> m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node_r</w:t>
      </w:r>
      <w:r w:rsidRPr="00237D89">
        <w:rPr>
          <w:rStyle w:val="OperatorTok"/>
          <w:sz w:val="13"/>
          <w:szCs w:val="13"/>
        </w:rPr>
        <w:t>,</w:t>
      </w:r>
      <w:r w:rsidRPr="00237D89">
        <w:rPr>
          <w:rStyle w:val="NormalTok"/>
          <w:sz w:val="13"/>
          <w:szCs w:val="13"/>
        </w:rPr>
        <w:t xml:space="preserve"> x </w:t>
      </w:r>
      <w:r w:rsidRPr="00237D89">
        <w:rPr>
          <w:rStyle w:val="OperatorTok"/>
          <w:sz w:val="13"/>
          <w:szCs w:val="13"/>
        </w:rPr>
        <w:t>&lt;&lt;</w:t>
      </w:r>
      <w:r w:rsidRPr="00237D89">
        <w:rPr>
          <w:rStyle w:val="NormalTok"/>
          <w:sz w:val="13"/>
          <w:szCs w:val="13"/>
        </w:rPr>
        <w:t xml:space="preserve"> </w:t>
      </w:r>
      <w:r w:rsidRPr="00237D89">
        <w:rPr>
          <w:rStyle w:val="DecValTok"/>
          <w:sz w:val="13"/>
          <w:szCs w:val="13"/>
        </w:rPr>
        <w:t>1</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maintain</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_query_sqrt</w:t>
      </w:r>
      <w:r w:rsidRPr="00237D89">
        <w:rPr>
          <w:rStyle w:val="OperatorTok"/>
          <w:sz w:val="13"/>
          <w:szCs w:val="13"/>
        </w:rPr>
        <w:t>(</w:t>
      </w:r>
      <w:r w:rsidRPr="00237D89">
        <w:rPr>
          <w:sz w:val="13"/>
          <w:szCs w:val="13"/>
        </w:rPr>
        <w:br/>
      </w:r>
      <w:r w:rsidRPr="00237D89">
        <w:rPr>
          <w:rStyle w:val="NormalTok"/>
          <w:sz w:val="13"/>
          <w:szCs w:val="13"/>
        </w:rPr>
        <w:t xml:space="preserve">            T </w:t>
      </w:r>
      <w:r w:rsidRPr="00237D89">
        <w:rPr>
          <w:rStyle w:val="OperatorTok"/>
          <w:sz w:val="13"/>
          <w:szCs w:val="13"/>
        </w:rPr>
        <w:t>&amp;</w:t>
      </w:r>
      <w:r w:rsidRPr="00237D89">
        <w:rPr>
          <w:rStyle w:val="NormalTok"/>
          <w:sz w:val="13"/>
          <w:szCs w:val="13"/>
        </w:rPr>
        <w:t>re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node_l</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node_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QL </w:t>
      </w:r>
      <w:r w:rsidRPr="00237D89">
        <w:rPr>
          <w:rStyle w:val="OperatorTok"/>
          <w:sz w:val="13"/>
          <w:szCs w:val="13"/>
        </w:rPr>
        <w:t>&lt;=</w:t>
      </w:r>
      <w:r w:rsidRPr="00237D89">
        <w:rPr>
          <w:rStyle w:val="NormalTok"/>
          <w:sz w:val="13"/>
          <w:szCs w:val="13"/>
        </w:rPr>
        <w:t xml:space="preserve"> node_l </w:t>
      </w:r>
      <w:r w:rsidRPr="00237D89">
        <w:rPr>
          <w:rStyle w:val="KeywordTok"/>
          <w:sz w:val="13"/>
          <w:szCs w:val="13"/>
        </w:rPr>
        <w:t>and</w:t>
      </w:r>
      <w:r w:rsidRPr="00237D89">
        <w:rPr>
          <w:rStyle w:val="NormalTok"/>
          <w:sz w:val="13"/>
          <w:szCs w:val="13"/>
        </w:rPr>
        <w:t xml:space="preserve"> node_r </w:t>
      </w:r>
      <w:r w:rsidRPr="00237D89">
        <w:rPr>
          <w:rStyle w:val="OperatorTok"/>
          <w:sz w:val="13"/>
          <w:szCs w:val="13"/>
        </w:rPr>
        <w:t>&lt;=</w:t>
      </w:r>
      <w:r w:rsidRPr="00237D89">
        <w:rPr>
          <w:rStyle w:val="NormalTok"/>
          <w:sz w:val="13"/>
          <w:szCs w:val="13"/>
        </w:rPr>
        <w:t xml:space="preserve"> Q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lastRenderedPageBreak/>
        <w:t xml:space="preserve">                res </w:t>
      </w:r>
      <w:r w:rsidRPr="00237D89">
        <w:rPr>
          <w:rStyle w:val="OperatorTok"/>
          <w:sz w:val="13"/>
          <w:szCs w:val="13"/>
        </w:rPr>
        <w:t>+=</w:t>
      </w:r>
      <w:r w:rsidRPr="00237D89">
        <w:rPr>
          <w:rStyle w:val="NormalTok"/>
          <w:sz w:val="13"/>
          <w:szCs w:val="13"/>
        </w:rPr>
        <w:t xml:space="preserve"> _D</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sqrt_conten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push_down</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node_l</w:t>
      </w:r>
      <w:r w:rsidRPr="00237D89">
        <w:rPr>
          <w:rStyle w:val="OperatorTok"/>
          <w:sz w:val="13"/>
          <w:szCs w:val="13"/>
        </w:rPr>
        <w:t>,</w:t>
      </w:r>
      <w:r w:rsidRPr="00237D89">
        <w:rPr>
          <w:rStyle w:val="NormalTok"/>
          <w:sz w:val="13"/>
          <w:szCs w:val="13"/>
        </w:rPr>
        <w:t xml:space="preserve"> node_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mi </w:t>
      </w:r>
      <w:r w:rsidRPr="00237D89">
        <w:rPr>
          <w:rStyle w:val="OperatorTok"/>
          <w:sz w:val="13"/>
          <w:szCs w:val="13"/>
        </w:rPr>
        <w:t>=</w:t>
      </w:r>
      <w:r w:rsidRPr="00237D89">
        <w:rPr>
          <w:rStyle w:val="NormalTok"/>
          <w:sz w:val="13"/>
          <w:szCs w:val="13"/>
        </w:rPr>
        <w:t xml:space="preserve"> mid</w:t>
      </w:r>
      <w:r w:rsidRPr="00237D89">
        <w:rPr>
          <w:rStyle w:val="OperatorTok"/>
          <w:sz w:val="13"/>
          <w:szCs w:val="13"/>
        </w:rPr>
        <w:t>(</w:t>
      </w:r>
      <w:r w:rsidRPr="00237D89">
        <w:rPr>
          <w:rStyle w:val="NormalTok"/>
          <w:sz w:val="13"/>
          <w:szCs w:val="13"/>
        </w:rPr>
        <w:t>node_l</w:t>
      </w:r>
      <w:r w:rsidRPr="00237D89">
        <w:rPr>
          <w:rStyle w:val="OperatorTok"/>
          <w:sz w:val="13"/>
          <w:szCs w:val="13"/>
        </w:rPr>
        <w:t>,</w:t>
      </w:r>
      <w:r w:rsidRPr="00237D89">
        <w:rPr>
          <w:rStyle w:val="NormalTok"/>
          <w:sz w:val="13"/>
          <w:szCs w:val="13"/>
        </w:rPr>
        <w:t xml:space="preserve"> node_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QL </w:t>
      </w:r>
      <w:r w:rsidRPr="00237D89">
        <w:rPr>
          <w:rStyle w:val="OperatorTok"/>
          <w:sz w:val="13"/>
          <w:szCs w:val="13"/>
        </w:rPr>
        <w:t>&lt;=</w:t>
      </w:r>
      <w:r w:rsidRPr="00237D89">
        <w:rPr>
          <w:rStyle w:val="NormalTok"/>
          <w:sz w:val="13"/>
          <w:szCs w:val="13"/>
        </w:rPr>
        <w:t xml:space="preserve"> mi</w:t>
      </w:r>
      <w:r w:rsidRPr="00237D89">
        <w:rPr>
          <w:rStyle w:val="OperatorTok"/>
          <w:sz w:val="13"/>
          <w:szCs w:val="13"/>
        </w:rPr>
        <w:t>)</w:t>
      </w:r>
      <w:r w:rsidRPr="00237D89">
        <w:rPr>
          <w:sz w:val="13"/>
          <w:szCs w:val="13"/>
        </w:rPr>
        <w:br/>
      </w:r>
      <w:r w:rsidRPr="00237D89">
        <w:rPr>
          <w:rStyle w:val="NormalTok"/>
          <w:sz w:val="13"/>
          <w:szCs w:val="13"/>
        </w:rPr>
        <w:t xml:space="preserve">                    _query_sqrt</w:t>
      </w:r>
      <w:r w:rsidRPr="00237D89">
        <w:rPr>
          <w:rStyle w:val="OperatorTok"/>
          <w:sz w:val="13"/>
          <w:szCs w:val="13"/>
        </w:rPr>
        <w:t>(</w:t>
      </w:r>
      <w:r w:rsidRPr="00237D89">
        <w:rPr>
          <w:rStyle w:val="NormalTok"/>
          <w:sz w:val="13"/>
          <w:szCs w:val="13"/>
        </w:rPr>
        <w:t>res</w:t>
      </w:r>
      <w:r w:rsidRPr="00237D89">
        <w:rPr>
          <w:rStyle w:val="OperatorTok"/>
          <w:sz w:val="13"/>
          <w:szCs w:val="13"/>
        </w:rPr>
        <w:t>,</w:t>
      </w:r>
      <w:r w:rsidRPr="00237D89">
        <w:rPr>
          <w:rStyle w:val="NormalTok"/>
          <w:sz w:val="13"/>
          <w:szCs w:val="13"/>
        </w:rPr>
        <w:t xml:space="preserve"> node_l</w:t>
      </w:r>
      <w:r w:rsidRPr="00237D89">
        <w:rPr>
          <w:rStyle w:val="OperatorTok"/>
          <w:sz w:val="13"/>
          <w:szCs w:val="13"/>
        </w:rPr>
        <w:t>,</w:t>
      </w:r>
      <w:r w:rsidRPr="00237D89">
        <w:rPr>
          <w:rStyle w:val="NormalTok"/>
          <w:sz w:val="13"/>
          <w:szCs w:val="13"/>
        </w:rPr>
        <w:t xml:space="preserve"> mi</w:t>
      </w:r>
      <w:r w:rsidRPr="00237D89">
        <w:rPr>
          <w:rStyle w:val="OperatorTok"/>
          <w:sz w:val="13"/>
          <w:szCs w:val="13"/>
        </w:rPr>
        <w:t>,</w:t>
      </w:r>
      <w:r w:rsidRPr="00237D89">
        <w:rPr>
          <w:rStyle w:val="NormalTok"/>
          <w:sz w:val="13"/>
          <w:szCs w:val="13"/>
        </w:rPr>
        <w:t xml:space="preserve"> x </w:t>
      </w:r>
      <w:r w:rsidRPr="00237D89">
        <w:rPr>
          <w:rStyle w:val="OperatorTok"/>
          <w:sz w:val="13"/>
          <w:szCs w:val="13"/>
        </w:rPr>
        <w:t>&lt;&l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QR </w:t>
      </w:r>
      <w:r w:rsidRPr="00237D89">
        <w:rPr>
          <w:rStyle w:val="OperatorTok"/>
          <w:sz w:val="13"/>
          <w:szCs w:val="13"/>
        </w:rPr>
        <w:t>&gt;</w:t>
      </w:r>
      <w:r w:rsidRPr="00237D89">
        <w:rPr>
          <w:rStyle w:val="NormalTok"/>
          <w:sz w:val="13"/>
          <w:szCs w:val="13"/>
        </w:rPr>
        <w:t xml:space="preserve"> mi</w:t>
      </w:r>
      <w:r w:rsidRPr="00237D89">
        <w:rPr>
          <w:rStyle w:val="OperatorTok"/>
          <w:sz w:val="13"/>
          <w:szCs w:val="13"/>
        </w:rPr>
        <w:t>)</w:t>
      </w:r>
      <w:r w:rsidRPr="00237D89">
        <w:rPr>
          <w:sz w:val="13"/>
          <w:szCs w:val="13"/>
        </w:rPr>
        <w:br/>
      </w:r>
      <w:r w:rsidRPr="00237D89">
        <w:rPr>
          <w:rStyle w:val="NormalTok"/>
          <w:sz w:val="13"/>
          <w:szCs w:val="13"/>
        </w:rPr>
        <w:t xml:space="preserve">                    _query_sqrt</w:t>
      </w:r>
      <w:r w:rsidRPr="00237D89">
        <w:rPr>
          <w:rStyle w:val="OperatorTok"/>
          <w:sz w:val="13"/>
          <w:szCs w:val="13"/>
        </w:rPr>
        <w:t>(</w:t>
      </w:r>
      <w:r w:rsidRPr="00237D89">
        <w:rPr>
          <w:rStyle w:val="NormalTok"/>
          <w:sz w:val="13"/>
          <w:szCs w:val="13"/>
        </w:rPr>
        <w:t>res</w:t>
      </w:r>
      <w:r w:rsidRPr="00237D89">
        <w:rPr>
          <w:rStyle w:val="OperatorTok"/>
          <w:sz w:val="13"/>
          <w:szCs w:val="13"/>
        </w:rPr>
        <w:t>,</w:t>
      </w:r>
      <w:r w:rsidRPr="00237D89">
        <w:rPr>
          <w:rStyle w:val="NormalTok"/>
          <w:sz w:val="13"/>
          <w:szCs w:val="13"/>
        </w:rPr>
        <w:t xml:space="preserve"> m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node_r</w:t>
      </w:r>
      <w:r w:rsidRPr="00237D89">
        <w:rPr>
          <w:rStyle w:val="OperatorTok"/>
          <w:sz w:val="13"/>
          <w:szCs w:val="13"/>
        </w:rPr>
        <w:t>,</w:t>
      </w:r>
      <w:r w:rsidRPr="00237D89">
        <w:rPr>
          <w:rStyle w:val="NormalTok"/>
          <w:sz w:val="13"/>
          <w:szCs w:val="13"/>
        </w:rPr>
        <w:t xml:space="preserve"> x </w:t>
      </w:r>
      <w:r w:rsidRPr="00237D89">
        <w:rPr>
          <w:rStyle w:val="OperatorTok"/>
          <w:sz w:val="13"/>
          <w:szCs w:val="13"/>
        </w:rPr>
        <w:t>&lt;&lt;</w:t>
      </w:r>
      <w:r w:rsidRPr="00237D89">
        <w:rPr>
          <w:rStyle w:val="NormalTok"/>
          <w:sz w:val="13"/>
          <w:szCs w:val="13"/>
        </w:rPr>
        <w:t xml:space="preserve"> </w:t>
      </w:r>
      <w:r w:rsidRPr="00237D89">
        <w:rPr>
          <w:rStyle w:val="DecValTok"/>
          <w:sz w:val="13"/>
          <w:szCs w:val="13"/>
        </w:rPr>
        <w:t>1</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maintain</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T query_sum</w:t>
      </w:r>
      <w:r w:rsidRPr="00237D89">
        <w:rPr>
          <w:rStyle w:val="OperatorTok"/>
          <w:sz w:val="13"/>
          <w:szCs w:val="13"/>
        </w:rPr>
        <w:t>(</w:t>
      </w:r>
      <w:r w:rsidRPr="00237D89">
        <w:rPr>
          <w:rStyle w:val="DataTypeTok"/>
          <w:sz w:val="13"/>
          <w:szCs w:val="13"/>
        </w:rPr>
        <w:t>int</w:t>
      </w:r>
      <w:r w:rsidRPr="00237D89">
        <w:rPr>
          <w:rStyle w:val="NormalTok"/>
          <w:sz w:val="13"/>
          <w:szCs w:val="13"/>
        </w:rPr>
        <w:t xml:space="preserve"> l</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T res </w:t>
      </w:r>
      <w:r w:rsidRPr="00237D89">
        <w:rPr>
          <w:rStyle w:val="OperatorTok"/>
          <w:sz w:val="13"/>
          <w:szCs w:val="13"/>
        </w:rPr>
        <w:t>=</w:t>
      </w:r>
      <w:r w:rsidRPr="00237D89">
        <w:rPr>
          <w:rStyle w:val="NormalTok"/>
          <w:sz w:val="13"/>
          <w:szCs w:val="13"/>
        </w:rPr>
        <w:t xml:space="preserve"> Add0</w:t>
      </w:r>
      <w:r w:rsidRPr="00237D89">
        <w:rPr>
          <w:rStyle w:val="OperatorTok"/>
          <w:sz w:val="13"/>
          <w:szCs w:val="13"/>
        </w:rPr>
        <w:t>;</w:t>
      </w:r>
      <w:r w:rsidRPr="00237D89">
        <w:rPr>
          <w:sz w:val="13"/>
          <w:szCs w:val="13"/>
        </w:rPr>
        <w:br/>
      </w:r>
      <w:r w:rsidRPr="00237D89">
        <w:rPr>
          <w:rStyle w:val="NormalTok"/>
          <w:sz w:val="13"/>
          <w:szCs w:val="13"/>
        </w:rPr>
        <w:t xml:space="preserve">            QL </w:t>
      </w:r>
      <w:r w:rsidRPr="00237D89">
        <w:rPr>
          <w:rStyle w:val="OperatorTok"/>
          <w:sz w:val="13"/>
          <w:szCs w:val="13"/>
        </w:rPr>
        <w:t>=</w:t>
      </w:r>
      <w:r w:rsidRPr="00237D89">
        <w:rPr>
          <w:rStyle w:val="NormalTok"/>
          <w:sz w:val="13"/>
          <w:szCs w:val="13"/>
        </w:rPr>
        <w:t xml:space="preserve"> l</w:t>
      </w:r>
      <w:r w:rsidRPr="00237D89">
        <w:rPr>
          <w:rStyle w:val="OperatorTok"/>
          <w:sz w:val="13"/>
          <w:szCs w:val="13"/>
        </w:rPr>
        <w:t>;</w:t>
      </w:r>
      <w:r w:rsidRPr="00237D89">
        <w:rPr>
          <w:sz w:val="13"/>
          <w:szCs w:val="13"/>
        </w:rPr>
        <w:br/>
      </w:r>
      <w:r w:rsidRPr="00237D89">
        <w:rPr>
          <w:rStyle w:val="NormalTok"/>
          <w:sz w:val="13"/>
          <w:szCs w:val="13"/>
        </w:rPr>
        <w:t xml:space="preserve">            QR </w:t>
      </w:r>
      <w:r w:rsidRPr="00237D89">
        <w:rPr>
          <w:rStyle w:val="OperatorTok"/>
          <w:sz w:val="13"/>
          <w:szCs w:val="13"/>
        </w:rPr>
        <w:t>=</w:t>
      </w:r>
      <w:r w:rsidRPr="00237D89">
        <w:rPr>
          <w:rStyle w:val="NormalTok"/>
          <w:sz w:val="13"/>
          <w:szCs w:val="13"/>
        </w:rPr>
        <w:t xml:space="preserve"> r</w:t>
      </w:r>
      <w:r w:rsidRPr="00237D89">
        <w:rPr>
          <w:rStyle w:val="OperatorTok"/>
          <w:sz w:val="13"/>
          <w:szCs w:val="13"/>
        </w:rPr>
        <w:t>;</w:t>
      </w:r>
      <w:r w:rsidRPr="00237D89">
        <w:rPr>
          <w:sz w:val="13"/>
          <w:szCs w:val="13"/>
        </w:rPr>
        <w:br/>
      </w:r>
      <w:r w:rsidRPr="00237D89">
        <w:rPr>
          <w:rStyle w:val="NormalTok"/>
          <w:sz w:val="13"/>
          <w:szCs w:val="13"/>
        </w:rPr>
        <w:t xml:space="preserve">            _query_sum</w:t>
      </w:r>
      <w:r w:rsidRPr="00237D89">
        <w:rPr>
          <w:rStyle w:val="OperatorTok"/>
          <w:sz w:val="13"/>
          <w:szCs w:val="13"/>
        </w:rPr>
        <w:t>(</w:t>
      </w:r>
      <w:r w:rsidRPr="00237D89">
        <w:rPr>
          <w:rStyle w:val="NormalTok"/>
          <w:sz w:val="13"/>
          <w:szCs w:val="13"/>
        </w:rPr>
        <w:t>res</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valid_len</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re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T query_min</w:t>
      </w:r>
      <w:r w:rsidRPr="00237D89">
        <w:rPr>
          <w:rStyle w:val="OperatorTok"/>
          <w:sz w:val="13"/>
          <w:szCs w:val="13"/>
        </w:rPr>
        <w:t>(</w:t>
      </w:r>
      <w:r w:rsidRPr="00237D89">
        <w:rPr>
          <w:rStyle w:val="DataTypeTok"/>
          <w:sz w:val="13"/>
          <w:szCs w:val="13"/>
        </w:rPr>
        <w:t>int</w:t>
      </w:r>
      <w:r w:rsidRPr="00237D89">
        <w:rPr>
          <w:rStyle w:val="NormalTok"/>
          <w:sz w:val="13"/>
          <w:szCs w:val="13"/>
        </w:rPr>
        <w:t xml:space="preserve"> l</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T res</w:t>
      </w:r>
      <w:r w:rsidRPr="00237D89">
        <w:rPr>
          <w:rStyle w:val="OperatorTok"/>
          <w:sz w:val="13"/>
          <w:szCs w:val="13"/>
        </w:rPr>
        <w:t>;</w:t>
      </w:r>
      <w:r w:rsidRPr="00237D89">
        <w:rPr>
          <w:sz w:val="13"/>
          <w:szCs w:val="13"/>
        </w:rPr>
        <w:br/>
      </w:r>
      <w:r w:rsidRPr="00237D89">
        <w:rPr>
          <w:rStyle w:val="NormalTok"/>
          <w:sz w:val="13"/>
          <w:szCs w:val="13"/>
        </w:rPr>
        <w:t xml:space="preserve">            memset</w:t>
      </w:r>
      <w:r w:rsidRPr="00237D89">
        <w:rPr>
          <w:rStyle w:val="OperatorTok"/>
          <w:sz w:val="13"/>
          <w:szCs w:val="13"/>
        </w:rPr>
        <w:t>(&amp;</w:t>
      </w:r>
      <w:r w:rsidRPr="00237D89">
        <w:rPr>
          <w:rStyle w:val="NormalTok"/>
          <w:sz w:val="13"/>
          <w:szCs w:val="13"/>
        </w:rPr>
        <w:t>res</w:t>
      </w:r>
      <w:r w:rsidRPr="00237D89">
        <w:rPr>
          <w:rStyle w:val="OperatorTok"/>
          <w:sz w:val="13"/>
          <w:szCs w:val="13"/>
        </w:rPr>
        <w:t>,</w:t>
      </w:r>
      <w:r w:rsidRPr="00237D89">
        <w:rPr>
          <w:rStyle w:val="NormalTok"/>
          <w:sz w:val="13"/>
          <w:szCs w:val="13"/>
        </w:rPr>
        <w:t xml:space="preserve"> </w:t>
      </w:r>
      <w:r w:rsidRPr="00237D89">
        <w:rPr>
          <w:rStyle w:val="BaseNTok"/>
          <w:sz w:val="13"/>
          <w:szCs w:val="13"/>
        </w:rPr>
        <w:t>0x3f</w:t>
      </w:r>
      <w:r w:rsidRPr="00237D89">
        <w:rPr>
          <w:rStyle w:val="OperatorTok"/>
          <w:sz w:val="13"/>
          <w:szCs w:val="13"/>
        </w:rPr>
        <w:t>,</w:t>
      </w:r>
      <w:r w:rsidRPr="00237D89">
        <w:rPr>
          <w:rStyle w:val="NormalTok"/>
          <w:sz w:val="13"/>
          <w:szCs w:val="13"/>
        </w:rPr>
        <w:t xml:space="preserve"> </w:t>
      </w:r>
      <w:r w:rsidRPr="00237D89">
        <w:rPr>
          <w:rStyle w:val="KeywordTok"/>
          <w:sz w:val="13"/>
          <w:szCs w:val="13"/>
        </w:rPr>
        <w:t>sizeof</w:t>
      </w:r>
      <w:r w:rsidRPr="00237D89">
        <w:rPr>
          <w:rStyle w:val="OperatorTok"/>
          <w:sz w:val="13"/>
          <w:szCs w:val="13"/>
        </w:rPr>
        <w:t>(</w:t>
      </w:r>
      <w:r w:rsidRPr="00237D89">
        <w:rPr>
          <w:rStyle w:val="NormalTok"/>
          <w:sz w:val="13"/>
          <w:szCs w:val="13"/>
        </w:rPr>
        <w:t>res</w:t>
      </w:r>
      <w:r w:rsidRPr="00237D89">
        <w:rPr>
          <w:rStyle w:val="OperatorTok"/>
          <w:sz w:val="13"/>
          <w:szCs w:val="13"/>
        </w:rPr>
        <w:t>));</w:t>
      </w:r>
      <w:r w:rsidRPr="00237D89">
        <w:rPr>
          <w:sz w:val="13"/>
          <w:szCs w:val="13"/>
        </w:rPr>
        <w:br/>
      </w:r>
      <w:r w:rsidRPr="00237D89">
        <w:rPr>
          <w:rStyle w:val="NormalTok"/>
          <w:sz w:val="13"/>
          <w:szCs w:val="13"/>
        </w:rPr>
        <w:t xml:space="preserve">            QL </w:t>
      </w:r>
      <w:r w:rsidRPr="00237D89">
        <w:rPr>
          <w:rStyle w:val="OperatorTok"/>
          <w:sz w:val="13"/>
          <w:szCs w:val="13"/>
        </w:rPr>
        <w:t>=</w:t>
      </w:r>
      <w:r w:rsidRPr="00237D89">
        <w:rPr>
          <w:rStyle w:val="NormalTok"/>
          <w:sz w:val="13"/>
          <w:szCs w:val="13"/>
        </w:rPr>
        <w:t xml:space="preserve"> l</w:t>
      </w:r>
      <w:r w:rsidRPr="00237D89">
        <w:rPr>
          <w:rStyle w:val="OperatorTok"/>
          <w:sz w:val="13"/>
          <w:szCs w:val="13"/>
        </w:rPr>
        <w:t>;</w:t>
      </w:r>
      <w:r w:rsidRPr="00237D89">
        <w:rPr>
          <w:sz w:val="13"/>
          <w:szCs w:val="13"/>
        </w:rPr>
        <w:br/>
      </w:r>
      <w:r w:rsidRPr="00237D89">
        <w:rPr>
          <w:rStyle w:val="NormalTok"/>
          <w:sz w:val="13"/>
          <w:szCs w:val="13"/>
        </w:rPr>
        <w:t xml:space="preserve">            QR </w:t>
      </w:r>
      <w:r w:rsidRPr="00237D89">
        <w:rPr>
          <w:rStyle w:val="OperatorTok"/>
          <w:sz w:val="13"/>
          <w:szCs w:val="13"/>
        </w:rPr>
        <w:t>=</w:t>
      </w:r>
      <w:r w:rsidRPr="00237D89">
        <w:rPr>
          <w:rStyle w:val="NormalTok"/>
          <w:sz w:val="13"/>
          <w:szCs w:val="13"/>
        </w:rPr>
        <w:t xml:space="preserve"> r</w:t>
      </w:r>
      <w:r w:rsidRPr="00237D89">
        <w:rPr>
          <w:rStyle w:val="OperatorTok"/>
          <w:sz w:val="13"/>
          <w:szCs w:val="13"/>
        </w:rPr>
        <w:t>;</w:t>
      </w:r>
      <w:r w:rsidRPr="00237D89">
        <w:rPr>
          <w:sz w:val="13"/>
          <w:szCs w:val="13"/>
        </w:rPr>
        <w:br/>
      </w:r>
      <w:r w:rsidRPr="00237D89">
        <w:rPr>
          <w:rStyle w:val="NormalTok"/>
          <w:sz w:val="13"/>
          <w:szCs w:val="13"/>
        </w:rPr>
        <w:t xml:space="preserve">            _query_min</w:t>
      </w:r>
      <w:r w:rsidRPr="00237D89">
        <w:rPr>
          <w:rStyle w:val="OperatorTok"/>
          <w:sz w:val="13"/>
          <w:szCs w:val="13"/>
        </w:rPr>
        <w:t>(</w:t>
      </w:r>
      <w:r w:rsidRPr="00237D89">
        <w:rPr>
          <w:rStyle w:val="NormalTok"/>
          <w:sz w:val="13"/>
          <w:szCs w:val="13"/>
        </w:rPr>
        <w:t>res</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valid_len</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re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T query_sqrt</w:t>
      </w:r>
      <w:r w:rsidRPr="00237D89">
        <w:rPr>
          <w:rStyle w:val="OperatorTok"/>
          <w:sz w:val="13"/>
          <w:szCs w:val="13"/>
        </w:rPr>
        <w:t>(</w:t>
      </w:r>
      <w:r w:rsidRPr="00237D89">
        <w:rPr>
          <w:rStyle w:val="DataTypeTok"/>
          <w:sz w:val="13"/>
          <w:szCs w:val="13"/>
        </w:rPr>
        <w:t>int</w:t>
      </w:r>
      <w:r w:rsidRPr="00237D89">
        <w:rPr>
          <w:rStyle w:val="NormalTok"/>
          <w:sz w:val="13"/>
          <w:szCs w:val="13"/>
        </w:rPr>
        <w:t xml:space="preserve"> l</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T res </w:t>
      </w:r>
      <w:r w:rsidRPr="00237D89">
        <w:rPr>
          <w:rStyle w:val="OperatorTok"/>
          <w:sz w:val="13"/>
          <w:szCs w:val="13"/>
        </w:rPr>
        <w:t>=</w:t>
      </w:r>
      <w:r w:rsidRPr="00237D89">
        <w:rPr>
          <w:rStyle w:val="NormalTok"/>
          <w:sz w:val="13"/>
          <w:szCs w:val="13"/>
        </w:rPr>
        <w:t xml:space="preserve"> Add0</w:t>
      </w:r>
      <w:r w:rsidRPr="00237D89">
        <w:rPr>
          <w:rStyle w:val="OperatorTok"/>
          <w:sz w:val="13"/>
          <w:szCs w:val="13"/>
        </w:rPr>
        <w:t>;</w:t>
      </w:r>
      <w:r w:rsidRPr="00237D89">
        <w:rPr>
          <w:sz w:val="13"/>
          <w:szCs w:val="13"/>
        </w:rPr>
        <w:br/>
      </w:r>
      <w:r w:rsidRPr="00237D89">
        <w:rPr>
          <w:rStyle w:val="NormalTok"/>
          <w:sz w:val="13"/>
          <w:szCs w:val="13"/>
        </w:rPr>
        <w:t xml:space="preserve">            QL </w:t>
      </w:r>
      <w:r w:rsidRPr="00237D89">
        <w:rPr>
          <w:rStyle w:val="OperatorTok"/>
          <w:sz w:val="13"/>
          <w:szCs w:val="13"/>
        </w:rPr>
        <w:t>=</w:t>
      </w:r>
      <w:r w:rsidRPr="00237D89">
        <w:rPr>
          <w:rStyle w:val="NormalTok"/>
          <w:sz w:val="13"/>
          <w:szCs w:val="13"/>
        </w:rPr>
        <w:t xml:space="preserve"> l</w:t>
      </w:r>
      <w:r w:rsidRPr="00237D89">
        <w:rPr>
          <w:rStyle w:val="OperatorTok"/>
          <w:sz w:val="13"/>
          <w:szCs w:val="13"/>
        </w:rPr>
        <w:t>;</w:t>
      </w:r>
      <w:r w:rsidRPr="00237D89">
        <w:rPr>
          <w:sz w:val="13"/>
          <w:szCs w:val="13"/>
        </w:rPr>
        <w:br/>
      </w:r>
      <w:r w:rsidRPr="00237D89">
        <w:rPr>
          <w:rStyle w:val="NormalTok"/>
          <w:sz w:val="13"/>
          <w:szCs w:val="13"/>
        </w:rPr>
        <w:t xml:space="preserve">            QR </w:t>
      </w:r>
      <w:r w:rsidRPr="00237D89">
        <w:rPr>
          <w:rStyle w:val="OperatorTok"/>
          <w:sz w:val="13"/>
          <w:szCs w:val="13"/>
        </w:rPr>
        <w:t>=</w:t>
      </w:r>
      <w:r w:rsidRPr="00237D89">
        <w:rPr>
          <w:rStyle w:val="NormalTok"/>
          <w:sz w:val="13"/>
          <w:szCs w:val="13"/>
        </w:rPr>
        <w:t xml:space="preserve"> r</w:t>
      </w:r>
      <w:r w:rsidRPr="00237D89">
        <w:rPr>
          <w:rStyle w:val="OperatorTok"/>
          <w:sz w:val="13"/>
          <w:szCs w:val="13"/>
        </w:rPr>
        <w:t>;</w:t>
      </w:r>
      <w:r w:rsidRPr="00237D89">
        <w:rPr>
          <w:sz w:val="13"/>
          <w:szCs w:val="13"/>
        </w:rPr>
        <w:br/>
      </w:r>
      <w:r w:rsidRPr="00237D89">
        <w:rPr>
          <w:rStyle w:val="NormalTok"/>
          <w:sz w:val="13"/>
          <w:szCs w:val="13"/>
        </w:rPr>
        <w:t xml:space="preserve">            _query_sqrt</w:t>
      </w:r>
      <w:r w:rsidRPr="00237D89">
        <w:rPr>
          <w:rStyle w:val="OperatorTok"/>
          <w:sz w:val="13"/>
          <w:szCs w:val="13"/>
        </w:rPr>
        <w:t>(</w:t>
      </w:r>
      <w:r w:rsidRPr="00237D89">
        <w:rPr>
          <w:rStyle w:val="NormalTok"/>
          <w:sz w:val="13"/>
          <w:szCs w:val="13"/>
        </w:rPr>
        <w:t>res</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valid_len</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re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p>
    <w:p w14:paraId="0D02F48B" w14:textId="77777777" w:rsidR="00130EA7" w:rsidRDefault="00305E18">
      <w:pPr>
        <w:pStyle w:val="3"/>
      </w:pPr>
      <w:bookmarkStart w:id="18" w:name="轻重链剖分"/>
      <w:bookmarkEnd w:id="17"/>
      <w:r>
        <w:t>轻重链剖分</w:t>
      </w:r>
    </w:p>
    <w:p w14:paraId="456C3590" w14:textId="77777777" w:rsidR="00130EA7" w:rsidRPr="00237D89" w:rsidRDefault="00305E18">
      <w:pPr>
        <w:pStyle w:val="SourceCode"/>
        <w:rPr>
          <w:sz w:val="13"/>
          <w:szCs w:val="13"/>
        </w:rPr>
      </w:pPr>
      <w:r w:rsidRPr="00237D89">
        <w:rPr>
          <w:rStyle w:val="KeywordTok"/>
          <w:sz w:val="13"/>
          <w:szCs w:val="13"/>
        </w:rPr>
        <w:t>struct</w:t>
      </w:r>
      <w:r w:rsidRPr="00237D89">
        <w:rPr>
          <w:rStyle w:val="NormalTok"/>
          <w:sz w:val="13"/>
          <w:szCs w:val="13"/>
        </w:rPr>
        <w:t xml:space="preserve"> NodeModel</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LL size</w:t>
      </w:r>
      <w:r w:rsidRPr="00237D89">
        <w:rPr>
          <w:rStyle w:val="OperatorTok"/>
          <w:sz w:val="13"/>
          <w:szCs w:val="13"/>
        </w:rPr>
        <w:t>,</w:t>
      </w:r>
      <w:r w:rsidRPr="00237D89">
        <w:rPr>
          <w:rStyle w:val="NormalTok"/>
          <w:sz w:val="13"/>
          <w:szCs w:val="13"/>
        </w:rPr>
        <w:t xml:space="preserve"> height</w:t>
      </w:r>
      <w:r w:rsidRPr="00237D89">
        <w:rPr>
          <w:rStyle w:val="OperatorTok"/>
          <w:sz w:val="13"/>
          <w:szCs w:val="13"/>
        </w:rPr>
        <w:t>,</w:t>
      </w:r>
      <w:r w:rsidRPr="00237D89">
        <w:rPr>
          <w:rStyle w:val="NormalTok"/>
          <w:sz w:val="13"/>
          <w:szCs w:val="13"/>
        </w:rPr>
        <w:t xml:space="preserve"> dfs_order</w:t>
      </w:r>
      <w:r w:rsidRPr="00237D89">
        <w:rPr>
          <w:rStyle w:val="OperatorTok"/>
          <w:sz w:val="13"/>
          <w:szCs w:val="13"/>
        </w:rPr>
        <w:t>,</w:t>
      </w:r>
      <w:r w:rsidRPr="00237D89">
        <w:rPr>
          <w:rStyle w:val="NormalTok"/>
          <w:sz w:val="13"/>
          <w:szCs w:val="13"/>
        </w:rPr>
        <w:t xml:space="preserve"> value</w:t>
      </w:r>
      <w:r w:rsidRPr="00237D89">
        <w:rPr>
          <w:rStyle w:val="OperatorTok"/>
          <w:sz w:val="13"/>
          <w:szCs w:val="13"/>
        </w:rPr>
        <w:t>;</w:t>
      </w:r>
      <w:r w:rsidRPr="00237D89">
        <w:rPr>
          <w:sz w:val="13"/>
          <w:szCs w:val="13"/>
        </w:rPr>
        <w:br/>
      </w:r>
      <w:r w:rsidRPr="00237D89">
        <w:rPr>
          <w:rStyle w:val="NormalTok"/>
          <w:sz w:val="13"/>
          <w:szCs w:val="13"/>
        </w:rPr>
        <w:t xml:space="preserve">    NodeModel </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fa</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top</w:t>
      </w:r>
      <w:r w:rsidRPr="00237D89">
        <w:rPr>
          <w:rStyle w:val="OperatorTok"/>
          <w:sz w:val="13"/>
          <w:szCs w:val="13"/>
        </w:rPr>
        <w:t>;</w:t>
      </w:r>
      <w:r w:rsidRPr="00237D89">
        <w:rPr>
          <w:sz w:val="13"/>
          <w:szCs w:val="13"/>
        </w:rPr>
        <w:br/>
      </w:r>
      <w:r w:rsidRPr="00237D89">
        <w:rPr>
          <w:rStyle w:val="NormalTok"/>
          <w:sz w:val="13"/>
          <w:szCs w:val="13"/>
        </w:rPr>
        <w:t xml:space="preserve">    vector</w:t>
      </w:r>
      <w:r w:rsidRPr="00237D89">
        <w:rPr>
          <w:rStyle w:val="OperatorTok"/>
          <w:sz w:val="13"/>
          <w:szCs w:val="13"/>
        </w:rPr>
        <w:t>&lt;</w:t>
      </w:r>
      <w:r w:rsidRPr="00237D89">
        <w:rPr>
          <w:rStyle w:val="NormalTok"/>
          <w:sz w:val="13"/>
          <w:szCs w:val="13"/>
        </w:rPr>
        <w:t xml:space="preserve">NodeModel </w:t>
      </w:r>
      <w:r w:rsidRPr="00237D89">
        <w:rPr>
          <w:rStyle w:val="OperatorTok"/>
          <w:sz w:val="13"/>
          <w:szCs w:val="13"/>
        </w:rPr>
        <w:t>*&gt;</w:t>
      </w:r>
      <w:r w:rsidRPr="00237D89">
        <w:rPr>
          <w:rStyle w:val="NormalTok"/>
          <w:sz w:val="13"/>
          <w:szCs w:val="13"/>
        </w:rPr>
        <w:t xml:space="preserve"> 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d1</w:t>
      </w:r>
      <w:r w:rsidRPr="00237D89">
        <w:rPr>
          <w:rStyle w:val="OperatorTok"/>
          <w:sz w:val="13"/>
          <w:szCs w:val="13"/>
        </w:rPr>
        <w:t>(</w:t>
      </w:r>
      <w:r w:rsidRPr="00237D89">
        <w:rPr>
          <w:rStyle w:val="NormalTok"/>
          <w:sz w:val="13"/>
          <w:szCs w:val="13"/>
        </w:rPr>
        <w:t xml:space="preserve">NodeModel </w:t>
      </w:r>
      <w:r w:rsidRPr="00237D89">
        <w:rPr>
          <w:rStyle w:val="OperatorTok"/>
          <w:sz w:val="13"/>
          <w:szCs w:val="13"/>
        </w:rPr>
        <w:t>*</w:t>
      </w:r>
      <w:r w:rsidRPr="00237D89">
        <w:rPr>
          <w:rStyle w:val="NormalTok"/>
          <w:sz w:val="13"/>
          <w:szCs w:val="13"/>
        </w:rPr>
        <w:t>fathe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siz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son </w:t>
      </w:r>
      <w:r w:rsidRPr="00237D89">
        <w:rPr>
          <w:rStyle w:val="OperatorTok"/>
          <w:sz w:val="13"/>
          <w:szCs w:val="13"/>
        </w:rPr>
        <w:t>=</w:t>
      </w:r>
      <w:r w:rsidRPr="00237D89">
        <w:rPr>
          <w:rStyle w:val="NormalTok"/>
          <w:sz w:val="13"/>
          <w:szCs w:val="13"/>
        </w:rPr>
        <w:t xml:space="preserve"> NULL</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fa </w:t>
      </w:r>
      <w:r w:rsidRPr="00237D89">
        <w:rPr>
          <w:rStyle w:val="OperatorTok"/>
          <w:sz w:val="13"/>
          <w:szCs w:val="13"/>
        </w:rPr>
        <w:t>=</w:t>
      </w:r>
      <w:r w:rsidRPr="00237D89">
        <w:rPr>
          <w:rStyle w:val="NormalTok"/>
          <w:sz w:val="13"/>
          <w:szCs w:val="13"/>
        </w:rPr>
        <w:t xml:space="preserve"> fathe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height </w:t>
      </w:r>
      <w:r w:rsidRPr="00237D89">
        <w:rPr>
          <w:rStyle w:val="OperatorTok"/>
          <w:sz w:val="13"/>
          <w:szCs w:val="13"/>
        </w:rPr>
        <w:t>=</w:t>
      </w:r>
      <w:r w:rsidRPr="00237D89">
        <w:rPr>
          <w:rStyle w:val="NormalTok"/>
          <w:sz w:val="13"/>
          <w:szCs w:val="13"/>
        </w:rPr>
        <w:t xml:space="preserve"> father</w:t>
      </w:r>
      <w:r w:rsidRPr="00237D89">
        <w:rPr>
          <w:rStyle w:val="OperatorTok"/>
          <w:sz w:val="13"/>
          <w:szCs w:val="13"/>
        </w:rPr>
        <w:t>-&gt;</w:t>
      </w:r>
      <w:r w:rsidRPr="00237D89">
        <w:rPr>
          <w:rStyle w:val="NormalTok"/>
          <w:sz w:val="13"/>
          <w:szCs w:val="13"/>
        </w:rPr>
        <w:t xml:space="preserve">height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cur </w:t>
      </w:r>
      <w:r w:rsidRPr="00237D89">
        <w:rPr>
          <w:rStyle w:val="OperatorTok"/>
          <w:sz w:val="13"/>
          <w:szCs w:val="13"/>
        </w:rPr>
        <w:t>:</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auto dst = N[E[cur].to];</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cur </w:t>
      </w:r>
      <w:r w:rsidRPr="00237D89">
        <w:rPr>
          <w:rStyle w:val="OperatorTok"/>
          <w:sz w:val="13"/>
          <w:szCs w:val="13"/>
        </w:rPr>
        <w:t>!=</w:t>
      </w:r>
      <w:r w:rsidRPr="00237D89">
        <w:rPr>
          <w:rStyle w:val="NormalTok"/>
          <w:sz w:val="13"/>
          <w:szCs w:val="13"/>
        </w:rPr>
        <w:t xml:space="preserve"> fathe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cur</w:t>
      </w:r>
      <w:r w:rsidRPr="00237D89">
        <w:rPr>
          <w:rStyle w:val="OperatorTok"/>
          <w:sz w:val="13"/>
          <w:szCs w:val="13"/>
        </w:rPr>
        <w:t>-&gt;</w:t>
      </w:r>
      <w:r w:rsidRPr="00237D89">
        <w:rPr>
          <w:rStyle w:val="NormalTok"/>
          <w:sz w:val="13"/>
          <w:szCs w:val="13"/>
        </w:rPr>
        <w:t>d1</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size </w:t>
      </w:r>
      <w:r w:rsidRPr="00237D89">
        <w:rPr>
          <w:rStyle w:val="OperatorTok"/>
          <w:sz w:val="13"/>
          <w:szCs w:val="13"/>
        </w:rPr>
        <w:t>+=</w:t>
      </w:r>
      <w:r w:rsidRPr="00237D89">
        <w:rPr>
          <w:rStyle w:val="NormalTok"/>
          <w:sz w:val="13"/>
          <w:szCs w:val="13"/>
        </w:rPr>
        <w:t xml:space="preserve"> cur</w:t>
      </w:r>
      <w:r w:rsidRPr="00237D89">
        <w:rPr>
          <w:rStyle w:val="OperatorTok"/>
          <w:sz w:val="13"/>
          <w:szCs w:val="13"/>
        </w:rPr>
        <w:t>-&gt;</w:t>
      </w:r>
      <w:r w:rsidRPr="00237D89">
        <w:rPr>
          <w:rStyle w:val="NormalTok"/>
          <w:sz w:val="13"/>
          <w:szCs w:val="13"/>
        </w:rPr>
        <w:t>siz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gt;</w:t>
      </w:r>
      <w:r w:rsidRPr="00237D89">
        <w:rPr>
          <w:rStyle w:val="NormalTok"/>
          <w:sz w:val="13"/>
          <w:szCs w:val="13"/>
        </w:rPr>
        <w:t xml:space="preserve">son </w:t>
      </w:r>
      <w:r w:rsidRPr="00237D89">
        <w:rPr>
          <w:rStyle w:val="OperatorTok"/>
          <w:sz w:val="13"/>
          <w:szCs w:val="13"/>
        </w:rPr>
        <w:t>==</w:t>
      </w:r>
      <w:r w:rsidRPr="00237D89">
        <w:rPr>
          <w:rStyle w:val="NormalTok"/>
          <w:sz w:val="13"/>
          <w:szCs w:val="13"/>
        </w:rPr>
        <w:t xml:space="preserve"> NULL </w:t>
      </w:r>
      <w:r w:rsidRPr="00237D89">
        <w:rPr>
          <w:rStyle w:val="OperatorTok"/>
          <w:sz w:val="13"/>
          <w:szCs w:val="13"/>
        </w:rPr>
        <w:t>||</w:t>
      </w:r>
      <w:r w:rsidRPr="00237D89">
        <w:rPr>
          <w:rStyle w:val="NormalTok"/>
          <w:sz w:val="13"/>
          <w:szCs w:val="13"/>
        </w:rPr>
        <w:t xml:space="preserve"> cur</w:t>
      </w:r>
      <w:r w:rsidRPr="00237D89">
        <w:rPr>
          <w:rStyle w:val="OperatorTok"/>
          <w:sz w:val="13"/>
          <w:szCs w:val="13"/>
        </w:rPr>
        <w:t>-&gt;</w:t>
      </w:r>
      <w:r w:rsidRPr="00237D89">
        <w:rPr>
          <w:rStyle w:val="NormalTok"/>
          <w:sz w:val="13"/>
          <w:szCs w:val="13"/>
        </w:rPr>
        <w:t xml:space="preserve">size </w:t>
      </w:r>
      <w:r w:rsidRPr="00237D89">
        <w:rPr>
          <w:rStyle w:val="OperatorTok"/>
          <w:sz w:val="13"/>
          <w:szCs w:val="13"/>
        </w:rPr>
        <w:t>&gt;</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son</w:t>
      </w:r>
      <w:r w:rsidRPr="00237D89">
        <w:rPr>
          <w:rStyle w:val="OperatorTok"/>
          <w:sz w:val="13"/>
          <w:szCs w:val="13"/>
        </w:rPr>
        <w:t>-&gt;</w:t>
      </w:r>
      <w:r w:rsidRPr="00237D89">
        <w:rPr>
          <w:rStyle w:val="NormalTok"/>
          <w:sz w:val="13"/>
          <w:szCs w:val="13"/>
        </w:rPr>
        <w:t>siz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son </w:t>
      </w:r>
      <w:r w:rsidRPr="00237D89">
        <w:rPr>
          <w:rStyle w:val="OperatorTok"/>
          <w:sz w:val="13"/>
          <w:szCs w:val="13"/>
        </w:rPr>
        <w:t>=</w:t>
      </w:r>
      <w:r w:rsidRPr="00237D89">
        <w:rPr>
          <w:rStyle w:val="NormalTok"/>
          <w:sz w:val="13"/>
          <w:szCs w:val="13"/>
        </w:rPr>
        <w:t xml:space="preserve"> cu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d2</w:t>
      </w:r>
      <w:r w:rsidRPr="00237D89">
        <w:rPr>
          <w:rStyle w:val="OperatorTok"/>
          <w:sz w:val="13"/>
          <w:szCs w:val="13"/>
        </w:rPr>
        <w:t>(</w:t>
      </w:r>
      <w:r w:rsidRPr="00237D89">
        <w:rPr>
          <w:rStyle w:val="NormalTok"/>
          <w:sz w:val="13"/>
          <w:szCs w:val="13"/>
        </w:rPr>
        <w:t xml:space="preserve">NodeModel </w:t>
      </w:r>
      <w:r w:rsidRPr="00237D89">
        <w:rPr>
          <w:rStyle w:val="OperatorTok"/>
          <w:sz w:val="13"/>
          <w:szCs w:val="13"/>
        </w:rPr>
        <w:t>*</w:t>
      </w:r>
      <w:r w:rsidRPr="00237D89">
        <w:rPr>
          <w:rStyle w:val="NormalTok"/>
          <w:sz w:val="13"/>
          <w:szCs w:val="13"/>
        </w:rPr>
        <w:t>father</w:t>
      </w:r>
      <w:r w:rsidRPr="00237D89">
        <w:rPr>
          <w:rStyle w:val="OperatorTok"/>
          <w:sz w:val="13"/>
          <w:szCs w:val="13"/>
        </w:rPr>
        <w:t>,</w:t>
      </w:r>
      <w:r w:rsidRPr="00237D89">
        <w:rPr>
          <w:rStyle w:val="NormalTok"/>
          <w:sz w:val="13"/>
          <w:szCs w:val="13"/>
        </w:rPr>
        <w:t xml:space="preserve"> NodeModel </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top </w:t>
      </w:r>
      <w:r w:rsidRPr="00237D89">
        <w:rPr>
          <w:rStyle w:val="OperatorTok"/>
          <w:sz w:val="13"/>
          <w:szCs w:val="13"/>
        </w:rPr>
        <w:t>=</w:t>
      </w:r>
      <w:r w:rsidRPr="00237D89">
        <w:rPr>
          <w:rStyle w:val="NormalTok"/>
          <w:sz w:val="13"/>
          <w:szCs w:val="13"/>
        </w:rPr>
        <w:t xml:space="preserve"> 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dfs_order </w:t>
      </w:r>
      <w:r w:rsidRPr="00237D89">
        <w:rPr>
          <w:rStyle w:val="OperatorTok"/>
          <w:sz w:val="13"/>
          <w:szCs w:val="13"/>
        </w:rPr>
        <w:t>=</w:t>
      </w:r>
      <w:r w:rsidRPr="00237D89">
        <w:rPr>
          <w:rStyle w:val="NormalTok"/>
          <w:sz w:val="13"/>
          <w:szCs w:val="13"/>
        </w:rPr>
        <w:t xml:space="preserve"> CNT</w:t>
      </w:r>
      <w:r w:rsidRPr="00237D89">
        <w:rPr>
          <w:rStyle w:val="OperatorTok"/>
          <w:sz w:val="13"/>
          <w:szCs w:val="13"/>
        </w:rPr>
        <w:t>;</w:t>
      </w:r>
      <w:r w:rsidRPr="00237D89">
        <w:rPr>
          <w:sz w:val="13"/>
          <w:szCs w:val="13"/>
        </w:rPr>
        <w:br/>
      </w:r>
      <w:r w:rsidRPr="00237D89">
        <w:rPr>
          <w:rStyle w:val="NormalTok"/>
          <w:sz w:val="13"/>
          <w:szCs w:val="13"/>
        </w:rPr>
        <w:t xml:space="preserve">        ARRAY</w:t>
      </w:r>
      <w:r w:rsidRPr="00237D89">
        <w:rPr>
          <w:rStyle w:val="OperatorTok"/>
          <w:sz w:val="13"/>
          <w:szCs w:val="13"/>
        </w:rPr>
        <w:t>[</w:t>
      </w:r>
      <w:r w:rsidRPr="00237D89">
        <w:rPr>
          <w:rStyle w:val="NormalTok"/>
          <w:sz w:val="13"/>
          <w:szCs w:val="13"/>
        </w:rPr>
        <w:t>CNT</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valu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gt;</w:t>
      </w:r>
      <w:r w:rsidRPr="00237D89">
        <w:rPr>
          <w:rStyle w:val="NormalTok"/>
          <w:sz w:val="13"/>
          <w:szCs w:val="13"/>
        </w:rPr>
        <w:t xml:space="preserve">son </w:t>
      </w:r>
      <w:r w:rsidRPr="00237D89">
        <w:rPr>
          <w:rStyle w:val="OperatorTok"/>
          <w:sz w:val="13"/>
          <w:szCs w:val="13"/>
        </w:rPr>
        <w:t>!=</w:t>
      </w:r>
      <w:r w:rsidRPr="00237D89">
        <w:rPr>
          <w:rStyle w:val="NormalTok"/>
          <w:sz w:val="13"/>
          <w:szCs w:val="13"/>
        </w:rPr>
        <w:t xml:space="preserve"> NULL</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son</w:t>
      </w:r>
      <w:r w:rsidRPr="00237D89">
        <w:rPr>
          <w:rStyle w:val="OperatorTok"/>
          <w:sz w:val="13"/>
          <w:szCs w:val="13"/>
        </w:rPr>
        <w:t>-&gt;</w:t>
      </w:r>
      <w:r w:rsidRPr="00237D89">
        <w:rPr>
          <w:rStyle w:val="NormalTok"/>
          <w:sz w:val="13"/>
          <w:szCs w:val="13"/>
        </w:rPr>
        <w:t>d2</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 xml:space="preserve"> 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father </w:t>
      </w:r>
      <w:r w:rsidRPr="00237D89">
        <w:rPr>
          <w:rStyle w:val="OperatorTok"/>
          <w:sz w:val="13"/>
          <w:szCs w:val="13"/>
        </w:rPr>
        <w:t>&amp;&amp;</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son</w:t>
      </w:r>
      <w:r w:rsidRPr="00237D89">
        <w:rPr>
          <w:rStyle w:val="OperatorTok"/>
          <w:sz w:val="13"/>
          <w:szCs w:val="13"/>
        </w:rPr>
        <w:t>)</w:t>
      </w:r>
      <w:r w:rsidRPr="00237D89">
        <w:rPr>
          <w:sz w:val="13"/>
          <w:szCs w:val="13"/>
        </w:rPr>
        <w:br/>
      </w:r>
      <w:r w:rsidRPr="00237D89">
        <w:rPr>
          <w:rStyle w:val="NormalTok"/>
          <w:sz w:val="13"/>
          <w:szCs w:val="13"/>
        </w:rPr>
        <w:t xml:space="preserve">                i</w:t>
      </w:r>
      <w:r w:rsidRPr="00237D89">
        <w:rPr>
          <w:rStyle w:val="OperatorTok"/>
          <w:sz w:val="13"/>
          <w:szCs w:val="13"/>
        </w:rPr>
        <w:t>-&gt;</w:t>
      </w:r>
      <w:r w:rsidRPr="00237D89">
        <w:rPr>
          <w:rStyle w:val="NormalTok"/>
          <w:sz w:val="13"/>
          <w:szCs w:val="13"/>
        </w:rPr>
        <w:t>d2</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add_edge</w:t>
      </w:r>
      <w:r w:rsidRPr="00237D89">
        <w:rPr>
          <w:rStyle w:val="OperatorTok"/>
          <w:sz w:val="13"/>
          <w:szCs w:val="13"/>
        </w:rPr>
        <w:t>(</w:t>
      </w:r>
      <w:r w:rsidRPr="00237D89">
        <w:rPr>
          <w:rStyle w:val="NormalTok"/>
          <w:sz w:val="13"/>
          <w:szCs w:val="13"/>
        </w:rPr>
        <w:t xml:space="preserve">NodeModel </w:t>
      </w:r>
      <w:r w:rsidRPr="00237D89">
        <w:rPr>
          <w:rStyle w:val="OperatorTok"/>
          <w:sz w:val="13"/>
          <w:szCs w:val="13"/>
        </w:rPr>
        <w:t>*</w:t>
      </w:r>
      <w:r w:rsidRPr="00237D89">
        <w:rPr>
          <w:rStyle w:val="NormalTok"/>
          <w:sz w:val="13"/>
          <w:szCs w:val="13"/>
        </w:rPr>
        <w:t>ds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E</w:t>
      </w:r>
      <w:r w:rsidRPr="00237D89">
        <w:rPr>
          <w:rStyle w:val="OperatorTok"/>
          <w:sz w:val="13"/>
          <w:szCs w:val="13"/>
        </w:rPr>
        <w:t>.</w:t>
      </w:r>
      <w:r w:rsidRPr="00237D89">
        <w:rPr>
          <w:rStyle w:val="NormalTok"/>
          <w:sz w:val="13"/>
          <w:szCs w:val="13"/>
        </w:rPr>
        <w:t>push_back</w:t>
      </w:r>
      <w:r w:rsidRPr="00237D89">
        <w:rPr>
          <w:rStyle w:val="OperatorTok"/>
          <w:sz w:val="13"/>
          <w:szCs w:val="13"/>
        </w:rPr>
        <w:t>(</w:t>
      </w:r>
      <w:r w:rsidRPr="00237D89">
        <w:rPr>
          <w:rStyle w:val="NormalTok"/>
          <w:sz w:val="13"/>
          <w:szCs w:val="13"/>
        </w:rPr>
        <w:t>ds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r w:rsidRPr="00237D89">
        <w:rPr>
          <w:rStyle w:val="NormalTok"/>
          <w:sz w:val="13"/>
          <w:szCs w:val="13"/>
        </w:rPr>
        <w:t xml:space="preserve"> N</w:t>
      </w:r>
      <w:r w:rsidRPr="00237D89">
        <w:rPr>
          <w:rStyle w:val="OperatorTok"/>
          <w:sz w:val="13"/>
          <w:szCs w:val="13"/>
        </w:rPr>
        <w:t>[</w:t>
      </w:r>
      <w:r w:rsidRPr="00237D89">
        <w:rPr>
          <w:rStyle w:val="NormalTok"/>
          <w:sz w:val="13"/>
          <w:szCs w:val="13"/>
        </w:rPr>
        <w:t xml:space="preserve">M </w:t>
      </w:r>
      <w:r w:rsidRPr="00237D89">
        <w:rPr>
          <w:rStyle w:val="OperatorTok"/>
          <w:sz w:val="13"/>
          <w:szCs w:val="13"/>
        </w:rPr>
        <w:t>&lt;&l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LL NODECNT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KeywordTok"/>
          <w:sz w:val="13"/>
          <w:szCs w:val="13"/>
        </w:rPr>
        <w:t>struct</w:t>
      </w:r>
      <w:r w:rsidRPr="00237D89">
        <w:rPr>
          <w:rStyle w:val="NormalTok"/>
          <w:sz w:val="13"/>
          <w:szCs w:val="13"/>
        </w:rPr>
        <w:t xml:space="preserve"> SegmentTreeNode</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SegmentTreeNode </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sz w:val="13"/>
          <w:szCs w:val="13"/>
        </w:rPr>
        <w:br/>
      </w:r>
      <w:r w:rsidRPr="00237D89">
        <w:rPr>
          <w:rStyle w:val="NormalTok"/>
          <w:sz w:val="13"/>
          <w:szCs w:val="13"/>
        </w:rPr>
        <w:t xml:space="preserve">    LL value</w:t>
      </w:r>
      <w:r w:rsidRPr="00237D89">
        <w:rPr>
          <w:rStyle w:val="OperatorTok"/>
          <w:sz w:val="13"/>
          <w:szCs w:val="13"/>
        </w:rPr>
        <w:t>,</w:t>
      </w:r>
      <w:r w:rsidRPr="00237D89">
        <w:rPr>
          <w:rStyle w:val="NormalTok"/>
          <w:sz w:val="13"/>
          <w:szCs w:val="13"/>
        </w:rPr>
        <w:t xml:space="preserve"> lazy</w:t>
      </w:r>
      <w:r w:rsidRPr="00237D89">
        <w:rPr>
          <w:rStyle w:val="OperatorTok"/>
          <w:sz w:val="13"/>
          <w:szCs w:val="13"/>
        </w:rPr>
        <w:t>,</w:t>
      </w:r>
      <w:r w:rsidRPr="00237D89">
        <w:rPr>
          <w:rStyle w:val="NormalTok"/>
          <w:sz w:val="13"/>
          <w:szCs w:val="13"/>
        </w:rPr>
        <w:t xml:space="preserve"> max_value</w:t>
      </w:r>
      <w:r w:rsidRPr="00237D89">
        <w:rPr>
          <w:rStyle w:val="OperatorTok"/>
          <w:sz w:val="13"/>
          <w:szCs w:val="13"/>
        </w:rPr>
        <w:t>;</w:t>
      </w:r>
      <w:r w:rsidRPr="00237D89">
        <w:rPr>
          <w:sz w:val="13"/>
          <w:szCs w:val="13"/>
        </w:rPr>
        <w:br/>
      </w:r>
      <w:r w:rsidRPr="00237D89">
        <w:rPr>
          <w:rStyle w:val="NormalTok"/>
          <w:sz w:val="13"/>
          <w:szCs w:val="13"/>
        </w:rPr>
        <w:t xml:space="preserve">    LL query_sum</w:t>
      </w:r>
      <w:r w:rsidRPr="00237D89">
        <w:rPr>
          <w:rStyle w:val="OperatorTok"/>
          <w:sz w:val="13"/>
          <w:szCs w:val="13"/>
        </w:rPr>
        <w:t>(</w:t>
      </w:r>
      <w:r w:rsidRPr="00237D89">
        <w:rPr>
          <w:rStyle w:val="NormalTok"/>
          <w:sz w:val="13"/>
          <w:szCs w:val="13"/>
        </w:rPr>
        <w:t>LL rg1</w:t>
      </w:r>
      <w:r w:rsidRPr="00237D89">
        <w:rPr>
          <w:rStyle w:val="OperatorTok"/>
          <w:sz w:val="13"/>
          <w:szCs w:val="13"/>
        </w:rPr>
        <w:t>,</w:t>
      </w:r>
      <w:r w:rsidRPr="00237D89">
        <w:rPr>
          <w:rStyle w:val="NormalTok"/>
          <w:sz w:val="13"/>
          <w:szCs w:val="13"/>
        </w:rPr>
        <w:t xml:space="preserve"> LL rg2</w:t>
      </w:r>
      <w:r w:rsidRPr="00237D89">
        <w:rPr>
          <w:rStyle w:val="OperatorTok"/>
          <w:sz w:val="13"/>
          <w:szCs w:val="13"/>
        </w:rPr>
        <w:t>,</w:t>
      </w:r>
      <w:r w:rsidRPr="00237D89">
        <w:rPr>
          <w:rStyle w:val="NormalTok"/>
          <w:sz w:val="13"/>
          <w:szCs w:val="13"/>
        </w:rPr>
        <w:t xml:space="preserve"> LL operation_l</w:t>
      </w:r>
      <w:r w:rsidRPr="00237D89">
        <w:rPr>
          <w:rStyle w:val="OperatorTok"/>
          <w:sz w:val="13"/>
          <w:szCs w:val="13"/>
        </w:rPr>
        <w:t>,</w:t>
      </w:r>
      <w:r w:rsidRPr="00237D89">
        <w:rPr>
          <w:rStyle w:val="NormalTok"/>
          <w:sz w:val="13"/>
          <w:szCs w:val="13"/>
        </w:rPr>
        <w:t xml:space="preserve"> LL operation_r</w:t>
      </w:r>
      <w:r w:rsidRPr="00237D89">
        <w:rPr>
          <w:rStyle w:val="OperatorTok"/>
          <w:sz w:val="13"/>
          <w:szCs w:val="13"/>
        </w:rPr>
        <w:t>,</w:t>
      </w:r>
      <w:r w:rsidRPr="00237D89">
        <w:rPr>
          <w:rStyle w:val="NormalTok"/>
          <w:sz w:val="13"/>
          <w:szCs w:val="13"/>
        </w:rPr>
        <w:t xml:space="preserve"> LL add_val</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operation_l </w:t>
      </w:r>
      <w:r w:rsidRPr="00237D89">
        <w:rPr>
          <w:rStyle w:val="OperatorTok"/>
          <w:sz w:val="13"/>
          <w:szCs w:val="13"/>
        </w:rPr>
        <w:t>&gt;</w:t>
      </w:r>
      <w:r w:rsidRPr="00237D89">
        <w:rPr>
          <w:rStyle w:val="NormalTok"/>
          <w:sz w:val="13"/>
          <w:szCs w:val="13"/>
        </w:rPr>
        <w:t xml:space="preserve"> operation_r</w:t>
      </w:r>
      <w:r w:rsidRPr="00237D89">
        <w:rPr>
          <w:rStyle w:val="OperatorTok"/>
          <w:sz w:val="13"/>
          <w:szCs w:val="13"/>
        </w:rPr>
        <w:t>)</w:t>
      </w:r>
      <w:r w:rsidRPr="00237D89">
        <w:rPr>
          <w:sz w:val="13"/>
          <w:szCs w:val="13"/>
        </w:rPr>
        <w:br/>
      </w:r>
      <w:r w:rsidRPr="00237D89">
        <w:rPr>
          <w:rStyle w:val="NormalTok"/>
          <w:sz w:val="13"/>
          <w:szCs w:val="13"/>
        </w:rPr>
        <w:t xml:space="preserve">            swap</w:t>
      </w:r>
      <w:r w:rsidRPr="00237D89">
        <w:rPr>
          <w:rStyle w:val="OperatorTok"/>
          <w:sz w:val="13"/>
          <w:szCs w:val="13"/>
        </w:rPr>
        <w:t>(</w:t>
      </w:r>
      <w:r w:rsidRPr="00237D89">
        <w:rPr>
          <w:rStyle w:val="NormalTok"/>
          <w:sz w:val="13"/>
          <w:szCs w:val="13"/>
        </w:rPr>
        <w:t>operation_l</w:t>
      </w:r>
      <w:r w:rsidRPr="00237D89">
        <w:rPr>
          <w:rStyle w:val="OperatorTok"/>
          <w:sz w:val="13"/>
          <w:szCs w:val="13"/>
        </w:rPr>
        <w:t>,</w:t>
      </w:r>
      <w:r w:rsidRPr="00237D89">
        <w:rPr>
          <w:rStyle w:val="NormalTok"/>
          <w:sz w:val="13"/>
          <w:szCs w:val="13"/>
        </w:rPr>
        <w:t xml:space="preserve"> operation_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operation_l </w:t>
      </w:r>
      <w:r w:rsidRPr="00237D89">
        <w:rPr>
          <w:rStyle w:val="OperatorTok"/>
          <w:sz w:val="13"/>
          <w:szCs w:val="13"/>
        </w:rPr>
        <w:t>&lt;=</w:t>
      </w:r>
      <w:r w:rsidRPr="00237D89">
        <w:rPr>
          <w:rStyle w:val="NormalTok"/>
          <w:sz w:val="13"/>
          <w:szCs w:val="13"/>
        </w:rPr>
        <w:t xml:space="preserve"> rg1 </w:t>
      </w:r>
      <w:r w:rsidRPr="00237D89">
        <w:rPr>
          <w:rStyle w:val="OperatorTok"/>
          <w:sz w:val="13"/>
          <w:szCs w:val="13"/>
        </w:rPr>
        <w:t>&amp;&amp;</w:t>
      </w:r>
      <w:r w:rsidRPr="00237D89">
        <w:rPr>
          <w:rStyle w:val="NormalTok"/>
          <w:sz w:val="13"/>
          <w:szCs w:val="13"/>
        </w:rPr>
        <w:t xml:space="preserve"> rg2 </w:t>
      </w:r>
      <w:r w:rsidRPr="00237D89">
        <w:rPr>
          <w:rStyle w:val="OperatorTok"/>
          <w:sz w:val="13"/>
          <w:szCs w:val="13"/>
        </w:rPr>
        <w:t>&lt;=</w:t>
      </w:r>
      <w:r w:rsidRPr="00237D89">
        <w:rPr>
          <w:rStyle w:val="NormalTok"/>
          <w:sz w:val="13"/>
          <w:szCs w:val="13"/>
        </w:rPr>
        <w:t xml:space="preserve"> operation_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gt;</w:t>
      </w:r>
      <w:r w:rsidRPr="00237D89">
        <w:rPr>
          <w:rStyle w:val="NormalTok"/>
          <w:sz w:val="13"/>
          <w:szCs w:val="13"/>
        </w:rPr>
        <w:t xml:space="preserve">valu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LL</w:t>
      </w:r>
      <w:r w:rsidRPr="00237D89">
        <w:rPr>
          <w:rStyle w:val="OperatorTok"/>
          <w:sz w:val="13"/>
          <w:szCs w:val="13"/>
        </w:rPr>
        <w:t>)(</w:t>
      </w:r>
      <w:r w:rsidRPr="00237D89">
        <w:rPr>
          <w:rStyle w:val="NormalTok"/>
          <w:sz w:val="13"/>
          <w:szCs w:val="13"/>
        </w:rPr>
        <w:t xml:space="preserve">rg2 </w:t>
      </w:r>
      <w:r w:rsidRPr="00237D89">
        <w:rPr>
          <w:rStyle w:val="OperatorTok"/>
          <w:sz w:val="13"/>
          <w:szCs w:val="13"/>
        </w:rPr>
        <w:t>-</w:t>
      </w:r>
      <w:r w:rsidRPr="00237D89">
        <w:rPr>
          <w:rStyle w:val="NormalTok"/>
          <w:sz w:val="13"/>
          <w:szCs w:val="13"/>
        </w:rPr>
        <w:t xml:space="preserve"> rg1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add_val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LL v1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DMID</w:t>
      </w:r>
      <w:r w:rsidRPr="00237D89">
        <w:rPr>
          <w:rStyle w:val="OperatorTok"/>
          <w:sz w:val="13"/>
          <w:szCs w:val="13"/>
        </w:rPr>
        <w:t>(</w:t>
      </w:r>
      <w:r w:rsidRPr="00237D89">
        <w:rPr>
          <w:rStyle w:val="NormalTok"/>
          <w:sz w:val="13"/>
          <w:szCs w:val="13"/>
        </w:rPr>
        <w:t>rg1</w:t>
      </w:r>
      <w:r w:rsidRPr="00237D89">
        <w:rPr>
          <w:rStyle w:val="OperatorTok"/>
          <w:sz w:val="13"/>
          <w:szCs w:val="13"/>
        </w:rPr>
        <w:t>,</w:t>
      </w:r>
      <w:r w:rsidRPr="00237D89">
        <w:rPr>
          <w:rStyle w:val="NormalTok"/>
          <w:sz w:val="13"/>
          <w:szCs w:val="13"/>
        </w:rPr>
        <w:t xml:space="preserve"> rg2</w:t>
      </w:r>
      <w:r w:rsidRPr="00237D89">
        <w:rPr>
          <w:rStyle w:val="OperatorTok"/>
          <w:sz w:val="13"/>
          <w:szCs w:val="13"/>
        </w:rPr>
        <w:t>)</w:t>
      </w:r>
      <w:r w:rsidRPr="00237D89">
        <w:rPr>
          <w:rStyle w:val="NormalTok"/>
          <w:sz w:val="13"/>
          <w:szCs w:val="13"/>
        </w:rPr>
        <w:t xml:space="preserve"> </w:t>
      </w:r>
      <w:r w:rsidRPr="00237D89">
        <w:rPr>
          <w:rStyle w:val="OperatorTok"/>
          <w:sz w:val="13"/>
          <w:szCs w:val="13"/>
        </w:rPr>
        <w:t>&gt;=</w:t>
      </w:r>
      <w:r w:rsidRPr="00237D89">
        <w:rPr>
          <w:rStyle w:val="NormalTok"/>
          <w:sz w:val="13"/>
          <w:szCs w:val="13"/>
        </w:rPr>
        <w:t xml:space="preserve"> operation_l</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l</w:t>
      </w:r>
      <w:r w:rsidRPr="00237D89">
        <w:rPr>
          <w:rStyle w:val="OperatorTok"/>
          <w:sz w:val="13"/>
          <w:szCs w:val="13"/>
        </w:rPr>
        <w:t>-&gt;</w:t>
      </w:r>
      <w:r w:rsidRPr="00237D89">
        <w:rPr>
          <w:rStyle w:val="NormalTok"/>
          <w:sz w:val="13"/>
          <w:szCs w:val="13"/>
        </w:rPr>
        <w:t>query_sum</w:t>
      </w:r>
      <w:r w:rsidRPr="00237D89">
        <w:rPr>
          <w:rStyle w:val="OperatorTok"/>
          <w:sz w:val="13"/>
          <w:szCs w:val="13"/>
        </w:rPr>
        <w:t>(</w:t>
      </w:r>
      <w:r w:rsidRPr="00237D89">
        <w:rPr>
          <w:rStyle w:val="NormalTok"/>
          <w:sz w:val="13"/>
          <w:szCs w:val="13"/>
        </w:rPr>
        <w:t>rg1</w:t>
      </w:r>
      <w:r w:rsidRPr="00237D89">
        <w:rPr>
          <w:rStyle w:val="OperatorTok"/>
          <w:sz w:val="13"/>
          <w:szCs w:val="13"/>
        </w:rPr>
        <w:t>,</w:t>
      </w:r>
      <w:r w:rsidRPr="00237D89">
        <w:rPr>
          <w:rStyle w:val="NormalTok"/>
          <w:sz w:val="13"/>
          <w:szCs w:val="13"/>
        </w:rPr>
        <w:t xml:space="preserve"> DMID</w:t>
      </w:r>
      <w:r w:rsidRPr="00237D89">
        <w:rPr>
          <w:rStyle w:val="OperatorTok"/>
          <w:sz w:val="13"/>
          <w:szCs w:val="13"/>
        </w:rPr>
        <w:t>(</w:t>
      </w:r>
      <w:r w:rsidRPr="00237D89">
        <w:rPr>
          <w:rStyle w:val="NormalTok"/>
          <w:sz w:val="13"/>
          <w:szCs w:val="13"/>
        </w:rPr>
        <w:t>rg1</w:t>
      </w:r>
      <w:r w:rsidRPr="00237D89">
        <w:rPr>
          <w:rStyle w:val="OperatorTok"/>
          <w:sz w:val="13"/>
          <w:szCs w:val="13"/>
        </w:rPr>
        <w:t>,</w:t>
      </w:r>
      <w:r w:rsidRPr="00237D89">
        <w:rPr>
          <w:rStyle w:val="NormalTok"/>
          <w:sz w:val="13"/>
          <w:szCs w:val="13"/>
        </w:rPr>
        <w:t xml:space="preserve"> rg2</w:t>
      </w:r>
      <w:r w:rsidRPr="00237D89">
        <w:rPr>
          <w:rStyle w:val="OperatorTok"/>
          <w:sz w:val="13"/>
          <w:szCs w:val="13"/>
        </w:rPr>
        <w:t>),</w:t>
      </w:r>
      <w:r w:rsidRPr="00237D89">
        <w:rPr>
          <w:rStyle w:val="NormalTok"/>
          <w:sz w:val="13"/>
          <w:szCs w:val="13"/>
        </w:rPr>
        <w:t xml:space="preserve"> operation_l</w:t>
      </w:r>
      <w:r w:rsidRPr="00237D89">
        <w:rPr>
          <w:rStyle w:val="OperatorTok"/>
          <w:sz w:val="13"/>
          <w:szCs w:val="13"/>
        </w:rPr>
        <w:t>,</w:t>
      </w:r>
      <w:r w:rsidRPr="00237D89">
        <w:rPr>
          <w:rStyle w:val="NormalTok"/>
          <w:sz w:val="13"/>
          <w:szCs w:val="13"/>
        </w:rPr>
        <w:t xml:space="preserve"> operation_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add_val </w:t>
      </w:r>
      <w:r w:rsidRPr="00237D89">
        <w:rPr>
          <w:rStyle w:val="OperatorTok"/>
          <w:sz w:val="13"/>
          <w:szCs w:val="13"/>
        </w:rPr>
        <w:t>+</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laz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LL v2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DMID</w:t>
      </w:r>
      <w:r w:rsidRPr="00237D89">
        <w:rPr>
          <w:rStyle w:val="OperatorTok"/>
          <w:sz w:val="13"/>
          <w:szCs w:val="13"/>
        </w:rPr>
        <w:t>(</w:t>
      </w:r>
      <w:r w:rsidRPr="00237D89">
        <w:rPr>
          <w:rStyle w:val="NormalTok"/>
          <w:sz w:val="13"/>
          <w:szCs w:val="13"/>
        </w:rPr>
        <w:t>rg1</w:t>
      </w:r>
      <w:r w:rsidRPr="00237D89">
        <w:rPr>
          <w:rStyle w:val="OperatorTok"/>
          <w:sz w:val="13"/>
          <w:szCs w:val="13"/>
        </w:rPr>
        <w:t>,</w:t>
      </w:r>
      <w:r w:rsidRPr="00237D89">
        <w:rPr>
          <w:rStyle w:val="NormalTok"/>
          <w:sz w:val="13"/>
          <w:szCs w:val="13"/>
        </w:rPr>
        <w:t xml:space="preserve"> rg2</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NormalTok"/>
          <w:sz w:val="13"/>
          <w:szCs w:val="13"/>
        </w:rPr>
        <w:t xml:space="preserve"> </w:t>
      </w:r>
      <w:r w:rsidRPr="00237D89">
        <w:rPr>
          <w:rStyle w:val="OperatorTok"/>
          <w:sz w:val="13"/>
          <w:szCs w:val="13"/>
        </w:rPr>
        <w:t>&lt;=</w:t>
      </w:r>
      <w:r w:rsidRPr="00237D89">
        <w:rPr>
          <w:rStyle w:val="NormalTok"/>
          <w:sz w:val="13"/>
          <w:szCs w:val="13"/>
        </w:rPr>
        <w:t xml:space="preserve"> operation_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r</w:t>
      </w:r>
      <w:r w:rsidRPr="00237D89">
        <w:rPr>
          <w:rStyle w:val="OperatorTok"/>
          <w:sz w:val="13"/>
          <w:szCs w:val="13"/>
        </w:rPr>
        <w:t>-&gt;</w:t>
      </w:r>
      <w:r w:rsidRPr="00237D89">
        <w:rPr>
          <w:rStyle w:val="NormalTok"/>
          <w:sz w:val="13"/>
          <w:szCs w:val="13"/>
        </w:rPr>
        <w:t>query_sum</w:t>
      </w:r>
      <w:r w:rsidRPr="00237D89">
        <w:rPr>
          <w:rStyle w:val="OperatorTok"/>
          <w:sz w:val="13"/>
          <w:szCs w:val="13"/>
        </w:rPr>
        <w:t>(</w:t>
      </w:r>
      <w:r w:rsidRPr="00237D89">
        <w:rPr>
          <w:rStyle w:val="NormalTok"/>
          <w:sz w:val="13"/>
          <w:szCs w:val="13"/>
        </w:rPr>
        <w:t>DMID</w:t>
      </w:r>
      <w:r w:rsidRPr="00237D89">
        <w:rPr>
          <w:rStyle w:val="OperatorTok"/>
          <w:sz w:val="13"/>
          <w:szCs w:val="13"/>
        </w:rPr>
        <w:t>(</w:t>
      </w:r>
      <w:r w:rsidRPr="00237D89">
        <w:rPr>
          <w:rStyle w:val="NormalTok"/>
          <w:sz w:val="13"/>
          <w:szCs w:val="13"/>
        </w:rPr>
        <w:t>rg1</w:t>
      </w:r>
      <w:r w:rsidRPr="00237D89">
        <w:rPr>
          <w:rStyle w:val="OperatorTok"/>
          <w:sz w:val="13"/>
          <w:szCs w:val="13"/>
        </w:rPr>
        <w:t>,</w:t>
      </w:r>
      <w:r w:rsidRPr="00237D89">
        <w:rPr>
          <w:rStyle w:val="NormalTok"/>
          <w:sz w:val="13"/>
          <w:szCs w:val="13"/>
        </w:rPr>
        <w:t xml:space="preserve"> rg2</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rg2</w:t>
      </w:r>
      <w:r w:rsidRPr="00237D89">
        <w:rPr>
          <w:rStyle w:val="OperatorTok"/>
          <w:sz w:val="13"/>
          <w:szCs w:val="13"/>
        </w:rPr>
        <w:t>,</w:t>
      </w:r>
      <w:r w:rsidRPr="00237D89">
        <w:rPr>
          <w:rStyle w:val="NormalTok"/>
          <w:sz w:val="13"/>
          <w:szCs w:val="13"/>
        </w:rPr>
        <w:t xml:space="preserve"> operation_l</w:t>
      </w:r>
      <w:r w:rsidRPr="00237D89">
        <w:rPr>
          <w:rStyle w:val="OperatorTok"/>
          <w:sz w:val="13"/>
          <w:szCs w:val="13"/>
        </w:rPr>
        <w:t>,</w:t>
      </w:r>
      <w:r w:rsidRPr="00237D89">
        <w:rPr>
          <w:rStyle w:val="NormalTok"/>
          <w:sz w:val="13"/>
          <w:szCs w:val="13"/>
        </w:rPr>
        <w:t xml:space="preserve"> operation_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add_val </w:t>
      </w:r>
      <w:r w:rsidRPr="00237D89">
        <w:rPr>
          <w:rStyle w:val="OperatorTok"/>
          <w:sz w:val="13"/>
          <w:szCs w:val="13"/>
        </w:rPr>
        <w:t>+</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laz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v1 </w:t>
      </w:r>
      <w:r w:rsidRPr="00237D89">
        <w:rPr>
          <w:rStyle w:val="OperatorTok"/>
          <w:sz w:val="13"/>
          <w:szCs w:val="13"/>
        </w:rPr>
        <w:t>+</w:t>
      </w:r>
      <w:r w:rsidRPr="00237D89">
        <w:rPr>
          <w:rStyle w:val="NormalTok"/>
          <w:sz w:val="13"/>
          <w:szCs w:val="13"/>
        </w:rPr>
        <w:t xml:space="preserve"> v2</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LL query_max</w:t>
      </w:r>
      <w:r w:rsidRPr="00237D89">
        <w:rPr>
          <w:rStyle w:val="OperatorTok"/>
          <w:sz w:val="13"/>
          <w:szCs w:val="13"/>
        </w:rPr>
        <w:t>(</w:t>
      </w:r>
      <w:r w:rsidRPr="00237D89">
        <w:rPr>
          <w:rStyle w:val="NormalTok"/>
          <w:sz w:val="13"/>
          <w:szCs w:val="13"/>
        </w:rPr>
        <w:t>LL rg1</w:t>
      </w:r>
      <w:r w:rsidRPr="00237D89">
        <w:rPr>
          <w:rStyle w:val="OperatorTok"/>
          <w:sz w:val="13"/>
          <w:szCs w:val="13"/>
        </w:rPr>
        <w:t>,</w:t>
      </w:r>
      <w:r w:rsidRPr="00237D89">
        <w:rPr>
          <w:rStyle w:val="NormalTok"/>
          <w:sz w:val="13"/>
          <w:szCs w:val="13"/>
        </w:rPr>
        <w:t xml:space="preserve"> LL rg2</w:t>
      </w:r>
      <w:r w:rsidRPr="00237D89">
        <w:rPr>
          <w:rStyle w:val="OperatorTok"/>
          <w:sz w:val="13"/>
          <w:szCs w:val="13"/>
        </w:rPr>
        <w:t>,</w:t>
      </w:r>
      <w:r w:rsidRPr="00237D89">
        <w:rPr>
          <w:rStyle w:val="NormalTok"/>
          <w:sz w:val="13"/>
          <w:szCs w:val="13"/>
        </w:rPr>
        <w:t xml:space="preserve"> LL operation_l</w:t>
      </w:r>
      <w:r w:rsidRPr="00237D89">
        <w:rPr>
          <w:rStyle w:val="OperatorTok"/>
          <w:sz w:val="13"/>
          <w:szCs w:val="13"/>
        </w:rPr>
        <w:t>,</w:t>
      </w:r>
      <w:r w:rsidRPr="00237D89">
        <w:rPr>
          <w:rStyle w:val="NormalTok"/>
          <w:sz w:val="13"/>
          <w:szCs w:val="13"/>
        </w:rPr>
        <w:t xml:space="preserve"> LL operation_r</w:t>
      </w:r>
      <w:r w:rsidRPr="00237D89">
        <w:rPr>
          <w:rStyle w:val="OperatorTok"/>
          <w:sz w:val="13"/>
          <w:szCs w:val="13"/>
        </w:rPr>
        <w:t>,</w:t>
      </w:r>
      <w:r w:rsidRPr="00237D89">
        <w:rPr>
          <w:rStyle w:val="NormalTok"/>
          <w:sz w:val="13"/>
          <w:szCs w:val="13"/>
        </w:rPr>
        <w:t xml:space="preserve"> LL add_val</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operation_l </w:t>
      </w:r>
      <w:r w:rsidRPr="00237D89">
        <w:rPr>
          <w:rStyle w:val="OperatorTok"/>
          <w:sz w:val="13"/>
          <w:szCs w:val="13"/>
        </w:rPr>
        <w:t>&gt;</w:t>
      </w:r>
      <w:r w:rsidRPr="00237D89">
        <w:rPr>
          <w:rStyle w:val="NormalTok"/>
          <w:sz w:val="13"/>
          <w:szCs w:val="13"/>
        </w:rPr>
        <w:t xml:space="preserve"> operation_r</w:t>
      </w:r>
      <w:r w:rsidRPr="00237D89">
        <w:rPr>
          <w:rStyle w:val="OperatorTok"/>
          <w:sz w:val="13"/>
          <w:szCs w:val="13"/>
        </w:rPr>
        <w:t>)</w:t>
      </w:r>
      <w:r w:rsidRPr="00237D89">
        <w:rPr>
          <w:sz w:val="13"/>
          <w:szCs w:val="13"/>
        </w:rPr>
        <w:br/>
      </w:r>
      <w:r w:rsidRPr="00237D89">
        <w:rPr>
          <w:rStyle w:val="NormalTok"/>
          <w:sz w:val="13"/>
          <w:szCs w:val="13"/>
        </w:rPr>
        <w:t xml:space="preserve">            swap</w:t>
      </w:r>
      <w:r w:rsidRPr="00237D89">
        <w:rPr>
          <w:rStyle w:val="OperatorTok"/>
          <w:sz w:val="13"/>
          <w:szCs w:val="13"/>
        </w:rPr>
        <w:t>(</w:t>
      </w:r>
      <w:r w:rsidRPr="00237D89">
        <w:rPr>
          <w:rStyle w:val="NormalTok"/>
          <w:sz w:val="13"/>
          <w:szCs w:val="13"/>
        </w:rPr>
        <w:t>operation_l</w:t>
      </w:r>
      <w:r w:rsidRPr="00237D89">
        <w:rPr>
          <w:rStyle w:val="OperatorTok"/>
          <w:sz w:val="13"/>
          <w:szCs w:val="13"/>
        </w:rPr>
        <w:t>,</w:t>
      </w:r>
      <w:r w:rsidRPr="00237D89">
        <w:rPr>
          <w:rStyle w:val="NormalTok"/>
          <w:sz w:val="13"/>
          <w:szCs w:val="13"/>
        </w:rPr>
        <w:t xml:space="preserve"> operation_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operation_l </w:t>
      </w:r>
      <w:r w:rsidRPr="00237D89">
        <w:rPr>
          <w:rStyle w:val="OperatorTok"/>
          <w:sz w:val="13"/>
          <w:szCs w:val="13"/>
        </w:rPr>
        <w:t>&lt;=</w:t>
      </w:r>
      <w:r w:rsidRPr="00237D89">
        <w:rPr>
          <w:rStyle w:val="NormalTok"/>
          <w:sz w:val="13"/>
          <w:szCs w:val="13"/>
        </w:rPr>
        <w:t xml:space="preserve"> rg1 </w:t>
      </w:r>
      <w:r w:rsidRPr="00237D89">
        <w:rPr>
          <w:rStyle w:val="OperatorTok"/>
          <w:sz w:val="13"/>
          <w:szCs w:val="13"/>
        </w:rPr>
        <w:t>&amp;&amp;</w:t>
      </w:r>
      <w:r w:rsidRPr="00237D89">
        <w:rPr>
          <w:rStyle w:val="NormalTok"/>
          <w:sz w:val="13"/>
          <w:szCs w:val="13"/>
        </w:rPr>
        <w:t xml:space="preserve"> rg2 </w:t>
      </w:r>
      <w:r w:rsidRPr="00237D89">
        <w:rPr>
          <w:rStyle w:val="OperatorTok"/>
          <w:sz w:val="13"/>
          <w:szCs w:val="13"/>
        </w:rPr>
        <w:t>&lt;=</w:t>
      </w:r>
      <w:r w:rsidRPr="00237D89">
        <w:rPr>
          <w:rStyle w:val="NormalTok"/>
          <w:sz w:val="13"/>
          <w:szCs w:val="13"/>
        </w:rPr>
        <w:t xml:space="preserve"> operation_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max_value </w:t>
      </w:r>
      <w:r w:rsidRPr="00237D89">
        <w:rPr>
          <w:rStyle w:val="CommentTok"/>
          <w:sz w:val="13"/>
          <w:szCs w:val="13"/>
        </w:rPr>
        <w:t>/*+ add_val*/</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LL v1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DMID</w:t>
      </w:r>
      <w:r w:rsidRPr="00237D89">
        <w:rPr>
          <w:rStyle w:val="OperatorTok"/>
          <w:sz w:val="13"/>
          <w:szCs w:val="13"/>
        </w:rPr>
        <w:t>(</w:t>
      </w:r>
      <w:r w:rsidRPr="00237D89">
        <w:rPr>
          <w:rStyle w:val="NormalTok"/>
          <w:sz w:val="13"/>
          <w:szCs w:val="13"/>
        </w:rPr>
        <w:t>rg1</w:t>
      </w:r>
      <w:r w:rsidRPr="00237D89">
        <w:rPr>
          <w:rStyle w:val="OperatorTok"/>
          <w:sz w:val="13"/>
          <w:szCs w:val="13"/>
        </w:rPr>
        <w:t>,</w:t>
      </w:r>
      <w:r w:rsidRPr="00237D89">
        <w:rPr>
          <w:rStyle w:val="NormalTok"/>
          <w:sz w:val="13"/>
          <w:szCs w:val="13"/>
        </w:rPr>
        <w:t xml:space="preserve"> rg2</w:t>
      </w:r>
      <w:r w:rsidRPr="00237D89">
        <w:rPr>
          <w:rStyle w:val="OperatorTok"/>
          <w:sz w:val="13"/>
          <w:szCs w:val="13"/>
        </w:rPr>
        <w:t>)</w:t>
      </w:r>
      <w:r w:rsidRPr="00237D89">
        <w:rPr>
          <w:rStyle w:val="NormalTok"/>
          <w:sz w:val="13"/>
          <w:szCs w:val="13"/>
        </w:rPr>
        <w:t xml:space="preserve"> </w:t>
      </w:r>
      <w:r w:rsidRPr="00237D89">
        <w:rPr>
          <w:rStyle w:val="OperatorTok"/>
          <w:sz w:val="13"/>
          <w:szCs w:val="13"/>
        </w:rPr>
        <w:t>&gt;=</w:t>
      </w:r>
      <w:r w:rsidRPr="00237D89">
        <w:rPr>
          <w:rStyle w:val="NormalTok"/>
          <w:sz w:val="13"/>
          <w:szCs w:val="13"/>
        </w:rPr>
        <w:t xml:space="preserve"> operation_l</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l</w:t>
      </w:r>
      <w:r w:rsidRPr="00237D89">
        <w:rPr>
          <w:rStyle w:val="OperatorTok"/>
          <w:sz w:val="13"/>
          <w:szCs w:val="13"/>
        </w:rPr>
        <w:t>-&gt;</w:t>
      </w:r>
      <w:r w:rsidRPr="00237D89">
        <w:rPr>
          <w:rStyle w:val="NormalTok"/>
          <w:sz w:val="13"/>
          <w:szCs w:val="13"/>
        </w:rPr>
        <w:t>query_max</w:t>
      </w:r>
      <w:r w:rsidRPr="00237D89">
        <w:rPr>
          <w:rStyle w:val="OperatorTok"/>
          <w:sz w:val="13"/>
          <w:szCs w:val="13"/>
        </w:rPr>
        <w:t>(</w:t>
      </w:r>
      <w:r w:rsidRPr="00237D89">
        <w:rPr>
          <w:rStyle w:val="NormalTok"/>
          <w:sz w:val="13"/>
          <w:szCs w:val="13"/>
        </w:rPr>
        <w:t>rg1</w:t>
      </w:r>
      <w:r w:rsidRPr="00237D89">
        <w:rPr>
          <w:rStyle w:val="OperatorTok"/>
          <w:sz w:val="13"/>
          <w:szCs w:val="13"/>
        </w:rPr>
        <w:t>,</w:t>
      </w:r>
      <w:r w:rsidRPr="00237D89">
        <w:rPr>
          <w:rStyle w:val="NormalTok"/>
          <w:sz w:val="13"/>
          <w:szCs w:val="13"/>
        </w:rPr>
        <w:t xml:space="preserve"> DMID</w:t>
      </w:r>
      <w:r w:rsidRPr="00237D89">
        <w:rPr>
          <w:rStyle w:val="OperatorTok"/>
          <w:sz w:val="13"/>
          <w:szCs w:val="13"/>
        </w:rPr>
        <w:t>(</w:t>
      </w:r>
      <w:r w:rsidRPr="00237D89">
        <w:rPr>
          <w:rStyle w:val="NormalTok"/>
          <w:sz w:val="13"/>
          <w:szCs w:val="13"/>
        </w:rPr>
        <w:t>rg1</w:t>
      </w:r>
      <w:r w:rsidRPr="00237D89">
        <w:rPr>
          <w:rStyle w:val="OperatorTok"/>
          <w:sz w:val="13"/>
          <w:szCs w:val="13"/>
        </w:rPr>
        <w:t>,</w:t>
      </w:r>
      <w:r w:rsidRPr="00237D89">
        <w:rPr>
          <w:rStyle w:val="NormalTok"/>
          <w:sz w:val="13"/>
          <w:szCs w:val="13"/>
        </w:rPr>
        <w:t xml:space="preserve"> rg2</w:t>
      </w:r>
      <w:r w:rsidRPr="00237D89">
        <w:rPr>
          <w:rStyle w:val="OperatorTok"/>
          <w:sz w:val="13"/>
          <w:szCs w:val="13"/>
        </w:rPr>
        <w:t>),</w:t>
      </w:r>
      <w:r w:rsidRPr="00237D89">
        <w:rPr>
          <w:rStyle w:val="NormalTok"/>
          <w:sz w:val="13"/>
          <w:szCs w:val="13"/>
        </w:rPr>
        <w:t xml:space="preserve"> operation_l</w:t>
      </w:r>
      <w:r w:rsidRPr="00237D89">
        <w:rPr>
          <w:rStyle w:val="OperatorTok"/>
          <w:sz w:val="13"/>
          <w:szCs w:val="13"/>
        </w:rPr>
        <w:t>,</w:t>
      </w:r>
      <w:r w:rsidRPr="00237D89">
        <w:rPr>
          <w:rStyle w:val="NormalTok"/>
          <w:sz w:val="13"/>
          <w:szCs w:val="13"/>
        </w:rPr>
        <w:t xml:space="preserve"> operation_r</w:t>
      </w:r>
      <w:r w:rsidRPr="00237D89">
        <w:rPr>
          <w:rStyle w:val="OperatorTok"/>
          <w:sz w:val="13"/>
          <w:szCs w:val="13"/>
        </w:rPr>
        <w:t>,</w:t>
      </w:r>
      <w:r w:rsidRPr="00237D89">
        <w:rPr>
          <w:rStyle w:val="NormalTok"/>
          <w:sz w:val="13"/>
          <w:szCs w:val="13"/>
        </w:rPr>
        <w:t xml:space="preserve"> add_val </w:t>
      </w:r>
      <w:r w:rsidRPr="00237D89">
        <w:rPr>
          <w:rStyle w:val="OperatorTok"/>
          <w:sz w:val="13"/>
          <w:szCs w:val="13"/>
        </w:rPr>
        <w:t>+</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laz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NF</w:t>
      </w:r>
      <w:r w:rsidRPr="00237D89">
        <w:rPr>
          <w:rStyle w:val="OperatorTok"/>
          <w:sz w:val="13"/>
          <w:szCs w:val="13"/>
        </w:rPr>
        <w:t>;</w:t>
      </w:r>
      <w:r w:rsidRPr="00237D89">
        <w:rPr>
          <w:sz w:val="13"/>
          <w:szCs w:val="13"/>
        </w:rPr>
        <w:br/>
      </w:r>
      <w:r w:rsidRPr="00237D89">
        <w:rPr>
          <w:rStyle w:val="NormalTok"/>
          <w:sz w:val="13"/>
          <w:szCs w:val="13"/>
        </w:rPr>
        <w:t xml:space="preserve">            LL v2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DMID</w:t>
      </w:r>
      <w:r w:rsidRPr="00237D89">
        <w:rPr>
          <w:rStyle w:val="OperatorTok"/>
          <w:sz w:val="13"/>
          <w:szCs w:val="13"/>
        </w:rPr>
        <w:t>(</w:t>
      </w:r>
      <w:r w:rsidRPr="00237D89">
        <w:rPr>
          <w:rStyle w:val="NormalTok"/>
          <w:sz w:val="13"/>
          <w:szCs w:val="13"/>
        </w:rPr>
        <w:t>rg1</w:t>
      </w:r>
      <w:r w:rsidRPr="00237D89">
        <w:rPr>
          <w:rStyle w:val="OperatorTok"/>
          <w:sz w:val="13"/>
          <w:szCs w:val="13"/>
        </w:rPr>
        <w:t>,</w:t>
      </w:r>
      <w:r w:rsidRPr="00237D89">
        <w:rPr>
          <w:rStyle w:val="NormalTok"/>
          <w:sz w:val="13"/>
          <w:szCs w:val="13"/>
        </w:rPr>
        <w:t xml:space="preserve"> rg2</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NormalTok"/>
          <w:sz w:val="13"/>
          <w:szCs w:val="13"/>
        </w:rPr>
        <w:t xml:space="preserve"> </w:t>
      </w:r>
      <w:r w:rsidRPr="00237D89">
        <w:rPr>
          <w:rStyle w:val="OperatorTok"/>
          <w:sz w:val="13"/>
          <w:szCs w:val="13"/>
        </w:rPr>
        <w:t>&lt;=</w:t>
      </w:r>
      <w:r w:rsidRPr="00237D89">
        <w:rPr>
          <w:rStyle w:val="NormalTok"/>
          <w:sz w:val="13"/>
          <w:szCs w:val="13"/>
        </w:rPr>
        <w:t xml:space="preserve"> operation_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r</w:t>
      </w:r>
      <w:r w:rsidRPr="00237D89">
        <w:rPr>
          <w:rStyle w:val="OperatorTok"/>
          <w:sz w:val="13"/>
          <w:szCs w:val="13"/>
        </w:rPr>
        <w:t>-&gt;</w:t>
      </w:r>
      <w:r w:rsidRPr="00237D89">
        <w:rPr>
          <w:rStyle w:val="NormalTok"/>
          <w:sz w:val="13"/>
          <w:szCs w:val="13"/>
        </w:rPr>
        <w:t>query_max</w:t>
      </w:r>
      <w:r w:rsidRPr="00237D89">
        <w:rPr>
          <w:rStyle w:val="OperatorTok"/>
          <w:sz w:val="13"/>
          <w:szCs w:val="13"/>
        </w:rPr>
        <w:t>(</w:t>
      </w:r>
      <w:r w:rsidRPr="00237D89">
        <w:rPr>
          <w:rStyle w:val="NormalTok"/>
          <w:sz w:val="13"/>
          <w:szCs w:val="13"/>
        </w:rPr>
        <w:t>DMID</w:t>
      </w:r>
      <w:r w:rsidRPr="00237D89">
        <w:rPr>
          <w:rStyle w:val="OperatorTok"/>
          <w:sz w:val="13"/>
          <w:szCs w:val="13"/>
        </w:rPr>
        <w:t>(</w:t>
      </w:r>
      <w:r w:rsidRPr="00237D89">
        <w:rPr>
          <w:rStyle w:val="NormalTok"/>
          <w:sz w:val="13"/>
          <w:szCs w:val="13"/>
        </w:rPr>
        <w:t>rg1</w:t>
      </w:r>
      <w:r w:rsidRPr="00237D89">
        <w:rPr>
          <w:rStyle w:val="OperatorTok"/>
          <w:sz w:val="13"/>
          <w:szCs w:val="13"/>
        </w:rPr>
        <w:t>,</w:t>
      </w:r>
      <w:r w:rsidRPr="00237D89">
        <w:rPr>
          <w:rStyle w:val="NormalTok"/>
          <w:sz w:val="13"/>
          <w:szCs w:val="13"/>
        </w:rPr>
        <w:t xml:space="preserve"> rg2</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rg2</w:t>
      </w:r>
      <w:r w:rsidRPr="00237D89">
        <w:rPr>
          <w:rStyle w:val="OperatorTok"/>
          <w:sz w:val="13"/>
          <w:szCs w:val="13"/>
        </w:rPr>
        <w:t>,</w:t>
      </w:r>
      <w:r w:rsidRPr="00237D89">
        <w:rPr>
          <w:rStyle w:val="NormalTok"/>
          <w:sz w:val="13"/>
          <w:szCs w:val="13"/>
        </w:rPr>
        <w:t xml:space="preserve"> operation_l</w:t>
      </w:r>
      <w:r w:rsidRPr="00237D89">
        <w:rPr>
          <w:rStyle w:val="OperatorTok"/>
          <w:sz w:val="13"/>
          <w:szCs w:val="13"/>
        </w:rPr>
        <w:t>,</w:t>
      </w:r>
      <w:r w:rsidRPr="00237D89">
        <w:rPr>
          <w:rStyle w:val="NormalTok"/>
          <w:sz w:val="13"/>
          <w:szCs w:val="13"/>
        </w:rPr>
        <w:t xml:space="preserve"> operation_r</w:t>
      </w:r>
      <w:r w:rsidRPr="00237D89">
        <w:rPr>
          <w:rStyle w:val="OperatorTok"/>
          <w:sz w:val="13"/>
          <w:szCs w:val="13"/>
        </w:rPr>
        <w:t>,</w:t>
      </w:r>
      <w:r w:rsidRPr="00237D89">
        <w:rPr>
          <w:rStyle w:val="NormalTok"/>
          <w:sz w:val="13"/>
          <w:szCs w:val="13"/>
        </w:rPr>
        <w:t xml:space="preserve"> add_val </w:t>
      </w:r>
      <w:r w:rsidRPr="00237D89">
        <w:rPr>
          <w:rStyle w:val="OperatorTok"/>
          <w:sz w:val="13"/>
          <w:szCs w:val="13"/>
        </w:rPr>
        <w:t>+</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laz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NF</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max</w:t>
      </w:r>
      <w:r w:rsidRPr="00237D89">
        <w:rPr>
          <w:rStyle w:val="OperatorTok"/>
          <w:sz w:val="13"/>
          <w:szCs w:val="13"/>
        </w:rPr>
        <w:t>(</w:t>
      </w:r>
      <w:r w:rsidRPr="00237D89">
        <w:rPr>
          <w:rStyle w:val="NormalTok"/>
          <w:sz w:val="13"/>
          <w:szCs w:val="13"/>
        </w:rPr>
        <w:t>v1</w:t>
      </w:r>
      <w:r w:rsidRPr="00237D89">
        <w:rPr>
          <w:rStyle w:val="OperatorTok"/>
          <w:sz w:val="13"/>
          <w:szCs w:val="13"/>
        </w:rPr>
        <w:t>,</w:t>
      </w:r>
      <w:r w:rsidRPr="00237D89">
        <w:rPr>
          <w:rStyle w:val="NormalTok"/>
          <w:sz w:val="13"/>
          <w:szCs w:val="13"/>
        </w:rPr>
        <w:t xml:space="preserve"> v2</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modify</w:t>
      </w:r>
      <w:r w:rsidRPr="00237D89">
        <w:rPr>
          <w:rStyle w:val="OperatorTok"/>
          <w:sz w:val="13"/>
          <w:szCs w:val="13"/>
        </w:rPr>
        <w:t>(</w:t>
      </w:r>
      <w:r w:rsidRPr="00237D89">
        <w:rPr>
          <w:rStyle w:val="NormalTok"/>
          <w:sz w:val="13"/>
          <w:szCs w:val="13"/>
        </w:rPr>
        <w:t>LL rg1</w:t>
      </w:r>
      <w:r w:rsidRPr="00237D89">
        <w:rPr>
          <w:rStyle w:val="OperatorTok"/>
          <w:sz w:val="13"/>
          <w:szCs w:val="13"/>
        </w:rPr>
        <w:t>,</w:t>
      </w:r>
      <w:r w:rsidRPr="00237D89">
        <w:rPr>
          <w:rStyle w:val="NormalTok"/>
          <w:sz w:val="13"/>
          <w:szCs w:val="13"/>
        </w:rPr>
        <w:t xml:space="preserve"> LL rg2</w:t>
      </w:r>
      <w:r w:rsidRPr="00237D89">
        <w:rPr>
          <w:rStyle w:val="OperatorTok"/>
          <w:sz w:val="13"/>
          <w:szCs w:val="13"/>
        </w:rPr>
        <w:t>,</w:t>
      </w:r>
      <w:r w:rsidRPr="00237D89">
        <w:rPr>
          <w:rStyle w:val="NormalTok"/>
          <w:sz w:val="13"/>
          <w:szCs w:val="13"/>
        </w:rPr>
        <w:t xml:space="preserve"> LL operation_l</w:t>
      </w:r>
      <w:r w:rsidRPr="00237D89">
        <w:rPr>
          <w:rStyle w:val="OperatorTok"/>
          <w:sz w:val="13"/>
          <w:szCs w:val="13"/>
        </w:rPr>
        <w:t>,</w:t>
      </w:r>
      <w:r w:rsidRPr="00237D89">
        <w:rPr>
          <w:rStyle w:val="NormalTok"/>
          <w:sz w:val="13"/>
          <w:szCs w:val="13"/>
        </w:rPr>
        <w:t xml:space="preserve"> LL operation_r</w:t>
      </w:r>
      <w:r w:rsidRPr="00237D89">
        <w:rPr>
          <w:rStyle w:val="OperatorTok"/>
          <w:sz w:val="13"/>
          <w:szCs w:val="13"/>
        </w:rPr>
        <w:t>,</w:t>
      </w:r>
      <w:r w:rsidRPr="00237D89">
        <w:rPr>
          <w:rStyle w:val="NormalTok"/>
          <w:sz w:val="13"/>
          <w:szCs w:val="13"/>
        </w:rPr>
        <w:t xml:space="preserve"> LL x</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单点修改</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operation_l </w:t>
      </w:r>
      <w:r w:rsidRPr="00237D89">
        <w:rPr>
          <w:rStyle w:val="OperatorTok"/>
          <w:sz w:val="13"/>
          <w:szCs w:val="13"/>
        </w:rPr>
        <w:t>&lt;=</w:t>
      </w:r>
      <w:r w:rsidRPr="00237D89">
        <w:rPr>
          <w:rStyle w:val="NormalTok"/>
          <w:sz w:val="13"/>
          <w:szCs w:val="13"/>
        </w:rPr>
        <w:t xml:space="preserve"> rg1 </w:t>
      </w:r>
      <w:r w:rsidRPr="00237D89">
        <w:rPr>
          <w:rStyle w:val="OperatorTok"/>
          <w:sz w:val="13"/>
          <w:szCs w:val="13"/>
        </w:rPr>
        <w:t>&amp;&amp;</w:t>
      </w:r>
      <w:r w:rsidRPr="00237D89">
        <w:rPr>
          <w:rStyle w:val="NormalTok"/>
          <w:sz w:val="13"/>
          <w:szCs w:val="13"/>
        </w:rPr>
        <w:t xml:space="preserve"> rg2 </w:t>
      </w:r>
      <w:r w:rsidRPr="00237D89">
        <w:rPr>
          <w:rStyle w:val="OperatorTok"/>
          <w:sz w:val="13"/>
          <w:szCs w:val="13"/>
        </w:rPr>
        <w:t>&lt;=</w:t>
      </w:r>
      <w:r w:rsidRPr="00237D89">
        <w:rPr>
          <w:rStyle w:val="NormalTok"/>
          <w:sz w:val="13"/>
          <w:szCs w:val="13"/>
        </w:rPr>
        <w:t xml:space="preserve"> operation_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value </w:t>
      </w:r>
      <w:r w:rsidRPr="00237D89">
        <w:rPr>
          <w:rStyle w:val="OperatorTok"/>
          <w:sz w:val="13"/>
          <w:szCs w:val="13"/>
        </w:rPr>
        <w:t>+=</w:t>
      </w:r>
      <w:r w:rsidRPr="00237D89">
        <w:rPr>
          <w:rStyle w:val="NormalTok"/>
          <w:sz w:val="13"/>
          <w:szCs w:val="13"/>
        </w:rPr>
        <w:t xml:space="preserve"> x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rg2 </w:t>
      </w:r>
      <w:r w:rsidRPr="00237D89">
        <w:rPr>
          <w:rStyle w:val="OperatorTok"/>
          <w:sz w:val="13"/>
          <w:szCs w:val="13"/>
        </w:rPr>
        <w:t>-</w:t>
      </w:r>
      <w:r w:rsidRPr="00237D89">
        <w:rPr>
          <w:rStyle w:val="NormalTok"/>
          <w:sz w:val="13"/>
          <w:szCs w:val="13"/>
        </w:rPr>
        <w:t xml:space="preserve"> rg1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valu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lazy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lazy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operation_l </w:t>
      </w:r>
      <w:r w:rsidRPr="00237D89">
        <w:rPr>
          <w:rStyle w:val="OperatorTok"/>
          <w:sz w:val="13"/>
          <w:szCs w:val="13"/>
        </w:rPr>
        <w:t>&lt;=</w:t>
      </w:r>
      <w:r w:rsidRPr="00237D89">
        <w:rPr>
          <w:rStyle w:val="NormalTok"/>
          <w:sz w:val="13"/>
          <w:szCs w:val="13"/>
        </w:rPr>
        <w:t xml:space="preserve"> DMID</w:t>
      </w:r>
      <w:r w:rsidRPr="00237D89">
        <w:rPr>
          <w:rStyle w:val="OperatorTok"/>
          <w:sz w:val="13"/>
          <w:szCs w:val="13"/>
        </w:rPr>
        <w:t>(</w:t>
      </w:r>
      <w:r w:rsidRPr="00237D89">
        <w:rPr>
          <w:rStyle w:val="NormalTok"/>
          <w:sz w:val="13"/>
          <w:szCs w:val="13"/>
        </w:rPr>
        <w:t>rg1</w:t>
      </w:r>
      <w:r w:rsidRPr="00237D89">
        <w:rPr>
          <w:rStyle w:val="OperatorTok"/>
          <w:sz w:val="13"/>
          <w:szCs w:val="13"/>
        </w:rPr>
        <w:t>,</w:t>
      </w:r>
      <w:r w:rsidRPr="00237D89">
        <w:rPr>
          <w:rStyle w:val="NormalTok"/>
          <w:sz w:val="13"/>
          <w:szCs w:val="13"/>
        </w:rPr>
        <w:t xml:space="preserve"> rg2</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l</w:t>
      </w:r>
      <w:r w:rsidRPr="00237D89">
        <w:rPr>
          <w:rStyle w:val="OperatorTok"/>
          <w:sz w:val="13"/>
          <w:szCs w:val="13"/>
        </w:rPr>
        <w:t>-&gt;</w:t>
      </w:r>
      <w:r w:rsidRPr="00237D89">
        <w:rPr>
          <w:rStyle w:val="NormalTok"/>
          <w:sz w:val="13"/>
          <w:szCs w:val="13"/>
        </w:rPr>
        <w:t>modify</w:t>
      </w:r>
      <w:r w:rsidRPr="00237D89">
        <w:rPr>
          <w:rStyle w:val="OperatorTok"/>
          <w:sz w:val="13"/>
          <w:szCs w:val="13"/>
        </w:rPr>
        <w:t>(</w:t>
      </w:r>
      <w:r w:rsidRPr="00237D89">
        <w:rPr>
          <w:rStyle w:val="NormalTok"/>
          <w:sz w:val="13"/>
          <w:szCs w:val="13"/>
        </w:rPr>
        <w:t>rg1</w:t>
      </w:r>
      <w:r w:rsidRPr="00237D89">
        <w:rPr>
          <w:rStyle w:val="OperatorTok"/>
          <w:sz w:val="13"/>
          <w:szCs w:val="13"/>
        </w:rPr>
        <w:t>,</w:t>
      </w:r>
      <w:r w:rsidRPr="00237D89">
        <w:rPr>
          <w:rStyle w:val="NormalTok"/>
          <w:sz w:val="13"/>
          <w:szCs w:val="13"/>
        </w:rPr>
        <w:t xml:space="preserve"> DMID</w:t>
      </w:r>
      <w:r w:rsidRPr="00237D89">
        <w:rPr>
          <w:rStyle w:val="OperatorTok"/>
          <w:sz w:val="13"/>
          <w:szCs w:val="13"/>
        </w:rPr>
        <w:t>(</w:t>
      </w:r>
      <w:r w:rsidRPr="00237D89">
        <w:rPr>
          <w:rStyle w:val="NormalTok"/>
          <w:sz w:val="13"/>
          <w:szCs w:val="13"/>
        </w:rPr>
        <w:t>rg1</w:t>
      </w:r>
      <w:r w:rsidRPr="00237D89">
        <w:rPr>
          <w:rStyle w:val="OperatorTok"/>
          <w:sz w:val="13"/>
          <w:szCs w:val="13"/>
        </w:rPr>
        <w:t>,</w:t>
      </w:r>
      <w:r w:rsidRPr="00237D89">
        <w:rPr>
          <w:rStyle w:val="NormalTok"/>
          <w:sz w:val="13"/>
          <w:szCs w:val="13"/>
        </w:rPr>
        <w:t xml:space="preserve"> rg2</w:t>
      </w:r>
      <w:r w:rsidRPr="00237D89">
        <w:rPr>
          <w:rStyle w:val="OperatorTok"/>
          <w:sz w:val="13"/>
          <w:szCs w:val="13"/>
        </w:rPr>
        <w:t>),</w:t>
      </w:r>
      <w:r w:rsidRPr="00237D89">
        <w:rPr>
          <w:rStyle w:val="NormalTok"/>
          <w:sz w:val="13"/>
          <w:szCs w:val="13"/>
        </w:rPr>
        <w:t xml:space="preserve"> operation_l</w:t>
      </w:r>
      <w:r w:rsidRPr="00237D89">
        <w:rPr>
          <w:rStyle w:val="OperatorTok"/>
          <w:sz w:val="13"/>
          <w:szCs w:val="13"/>
        </w:rPr>
        <w:t>,</w:t>
      </w:r>
      <w:r w:rsidRPr="00237D89">
        <w:rPr>
          <w:rStyle w:val="NormalTok"/>
          <w:sz w:val="13"/>
          <w:szCs w:val="13"/>
        </w:rPr>
        <w:t xml:space="preserve"> operation_r</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DMID</w:t>
      </w:r>
      <w:r w:rsidRPr="00237D89">
        <w:rPr>
          <w:rStyle w:val="OperatorTok"/>
          <w:sz w:val="13"/>
          <w:szCs w:val="13"/>
        </w:rPr>
        <w:t>(</w:t>
      </w:r>
      <w:r w:rsidRPr="00237D89">
        <w:rPr>
          <w:rStyle w:val="NormalTok"/>
          <w:sz w:val="13"/>
          <w:szCs w:val="13"/>
        </w:rPr>
        <w:t>rg1</w:t>
      </w:r>
      <w:r w:rsidRPr="00237D89">
        <w:rPr>
          <w:rStyle w:val="OperatorTok"/>
          <w:sz w:val="13"/>
          <w:szCs w:val="13"/>
        </w:rPr>
        <w:t>,</w:t>
      </w:r>
      <w:r w:rsidRPr="00237D89">
        <w:rPr>
          <w:rStyle w:val="NormalTok"/>
          <w:sz w:val="13"/>
          <w:szCs w:val="13"/>
        </w:rPr>
        <w:t xml:space="preserve"> rg2</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NormalTok"/>
          <w:sz w:val="13"/>
          <w:szCs w:val="13"/>
        </w:rPr>
        <w:t xml:space="preserve"> </w:t>
      </w:r>
      <w:r w:rsidRPr="00237D89">
        <w:rPr>
          <w:rStyle w:val="OperatorTok"/>
          <w:sz w:val="13"/>
          <w:szCs w:val="13"/>
        </w:rPr>
        <w:t>&lt;=</w:t>
      </w:r>
      <w:r w:rsidRPr="00237D89">
        <w:rPr>
          <w:rStyle w:val="NormalTok"/>
          <w:sz w:val="13"/>
          <w:szCs w:val="13"/>
        </w:rPr>
        <w:t xml:space="preserve"> operation_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r</w:t>
      </w:r>
      <w:r w:rsidRPr="00237D89">
        <w:rPr>
          <w:rStyle w:val="OperatorTok"/>
          <w:sz w:val="13"/>
          <w:szCs w:val="13"/>
        </w:rPr>
        <w:t>-&gt;</w:t>
      </w:r>
      <w:r w:rsidRPr="00237D89">
        <w:rPr>
          <w:rStyle w:val="NormalTok"/>
          <w:sz w:val="13"/>
          <w:szCs w:val="13"/>
        </w:rPr>
        <w:t>modify</w:t>
      </w:r>
      <w:r w:rsidRPr="00237D89">
        <w:rPr>
          <w:rStyle w:val="OperatorTok"/>
          <w:sz w:val="13"/>
          <w:szCs w:val="13"/>
        </w:rPr>
        <w:t>(</w:t>
      </w:r>
      <w:r w:rsidRPr="00237D89">
        <w:rPr>
          <w:rStyle w:val="NormalTok"/>
          <w:sz w:val="13"/>
          <w:szCs w:val="13"/>
        </w:rPr>
        <w:t>DMID</w:t>
      </w:r>
      <w:r w:rsidRPr="00237D89">
        <w:rPr>
          <w:rStyle w:val="OperatorTok"/>
          <w:sz w:val="13"/>
          <w:szCs w:val="13"/>
        </w:rPr>
        <w:t>(</w:t>
      </w:r>
      <w:r w:rsidRPr="00237D89">
        <w:rPr>
          <w:rStyle w:val="NormalTok"/>
          <w:sz w:val="13"/>
          <w:szCs w:val="13"/>
        </w:rPr>
        <w:t>rg1</w:t>
      </w:r>
      <w:r w:rsidRPr="00237D89">
        <w:rPr>
          <w:rStyle w:val="OperatorTok"/>
          <w:sz w:val="13"/>
          <w:szCs w:val="13"/>
        </w:rPr>
        <w:t>,</w:t>
      </w:r>
      <w:r w:rsidRPr="00237D89">
        <w:rPr>
          <w:rStyle w:val="NormalTok"/>
          <w:sz w:val="13"/>
          <w:szCs w:val="13"/>
        </w:rPr>
        <w:t xml:space="preserve"> rg2</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rg2</w:t>
      </w:r>
      <w:r w:rsidRPr="00237D89">
        <w:rPr>
          <w:rStyle w:val="OperatorTok"/>
          <w:sz w:val="13"/>
          <w:szCs w:val="13"/>
        </w:rPr>
        <w:t>,</w:t>
      </w:r>
      <w:r w:rsidRPr="00237D89">
        <w:rPr>
          <w:rStyle w:val="NormalTok"/>
          <w:sz w:val="13"/>
          <w:szCs w:val="13"/>
        </w:rPr>
        <w:t xml:space="preserve"> operation_l</w:t>
      </w:r>
      <w:r w:rsidRPr="00237D89">
        <w:rPr>
          <w:rStyle w:val="OperatorTok"/>
          <w:sz w:val="13"/>
          <w:szCs w:val="13"/>
        </w:rPr>
        <w:t>,</w:t>
      </w:r>
      <w:r w:rsidRPr="00237D89">
        <w:rPr>
          <w:rStyle w:val="NormalTok"/>
          <w:sz w:val="13"/>
          <w:szCs w:val="13"/>
        </w:rPr>
        <w:t xml:space="preserve"> operation_r</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sz w:val="13"/>
          <w:szCs w:val="13"/>
        </w:rPr>
        <w:br/>
      </w:r>
      <w:r w:rsidRPr="00237D89">
        <w:rPr>
          <w:rStyle w:val="NormalTok"/>
          <w:sz w:val="13"/>
          <w:szCs w:val="13"/>
        </w:rPr>
        <w:lastRenderedPageBreak/>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value </w:t>
      </w:r>
      <w:r w:rsidRPr="00237D89">
        <w:rPr>
          <w:rStyle w:val="OperatorTok"/>
          <w:sz w:val="13"/>
          <w:szCs w:val="13"/>
        </w:rPr>
        <w:t>=</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l</w:t>
      </w:r>
      <w:r w:rsidRPr="00237D89">
        <w:rPr>
          <w:rStyle w:val="OperatorTok"/>
          <w:sz w:val="13"/>
          <w:szCs w:val="13"/>
        </w:rPr>
        <w:t>-&gt;</w:t>
      </w:r>
      <w:r w:rsidRPr="00237D89">
        <w:rPr>
          <w:rStyle w:val="NormalTok"/>
          <w:sz w:val="13"/>
          <w:szCs w:val="13"/>
        </w:rPr>
        <w:t xml:space="preserve">value </w:t>
      </w:r>
      <w:r w:rsidRPr="00237D89">
        <w:rPr>
          <w:rStyle w:val="OperatorTok"/>
          <w:sz w:val="13"/>
          <w:szCs w:val="13"/>
        </w:rPr>
        <w:t>+</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r</w:t>
      </w:r>
      <w:r w:rsidRPr="00237D89">
        <w:rPr>
          <w:rStyle w:val="OperatorTok"/>
          <w:sz w:val="13"/>
          <w:szCs w:val="13"/>
        </w:rPr>
        <w:t>-&gt;</w:t>
      </w:r>
      <w:r w:rsidRPr="00237D89">
        <w:rPr>
          <w:rStyle w:val="NormalTok"/>
          <w:sz w:val="13"/>
          <w:szCs w:val="13"/>
        </w:rPr>
        <w:t xml:space="preserve">value </w:t>
      </w:r>
      <w:r w:rsidRPr="00237D89">
        <w:rPr>
          <w:rStyle w:val="OperatorTok"/>
          <w:sz w:val="13"/>
          <w:szCs w:val="13"/>
        </w:rPr>
        <w:t>+</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lazy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rg2 </w:t>
      </w:r>
      <w:r w:rsidRPr="00237D89">
        <w:rPr>
          <w:rStyle w:val="OperatorTok"/>
          <w:sz w:val="13"/>
          <w:szCs w:val="13"/>
        </w:rPr>
        <w:t>-</w:t>
      </w:r>
      <w:r w:rsidRPr="00237D89">
        <w:rPr>
          <w:rStyle w:val="NormalTok"/>
          <w:sz w:val="13"/>
          <w:szCs w:val="13"/>
        </w:rPr>
        <w:t xml:space="preserve"> rg1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valu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this-&gt;max_value = max(this-&gt;l-&gt;max_value, this-&gt;r-&gt;max_value);</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OperatorTok"/>
          <w:sz w:val="13"/>
          <w:szCs w:val="13"/>
        </w:rPr>
        <w:t>}</w:t>
      </w:r>
      <w:r w:rsidRPr="00237D89">
        <w:rPr>
          <w:rStyle w:val="NormalTok"/>
          <w:sz w:val="13"/>
          <w:szCs w:val="13"/>
        </w:rPr>
        <w:t xml:space="preserve"> T</w:t>
      </w:r>
      <w:r w:rsidRPr="00237D89">
        <w:rPr>
          <w:rStyle w:val="OperatorTok"/>
          <w:sz w:val="13"/>
          <w:szCs w:val="13"/>
        </w:rPr>
        <w:t>[</w:t>
      </w:r>
      <w:r w:rsidRPr="00237D89">
        <w:rPr>
          <w:rStyle w:val="NormalTok"/>
          <w:sz w:val="13"/>
          <w:szCs w:val="13"/>
        </w:rPr>
        <w:t>M</w:t>
      </w:r>
      <w:r w:rsidRPr="00237D89">
        <w:rPr>
          <w:rStyle w:val="OperatorTok"/>
          <w:sz w:val="13"/>
          <w:szCs w:val="13"/>
        </w:rPr>
        <w:t>];</w:t>
      </w:r>
      <w:r w:rsidRPr="00237D89">
        <w:rPr>
          <w:sz w:val="13"/>
          <w:szCs w:val="13"/>
        </w:rPr>
        <w:br/>
      </w:r>
      <w:r w:rsidRPr="00237D89">
        <w:rPr>
          <w:rStyle w:val="NormalTok"/>
          <w:sz w:val="13"/>
          <w:szCs w:val="13"/>
        </w:rPr>
        <w:t xml:space="preserve">SegmentTreeNode </w:t>
      </w:r>
      <w:r w:rsidRPr="00237D89">
        <w:rPr>
          <w:rStyle w:val="OperatorTok"/>
          <w:sz w:val="13"/>
          <w:szCs w:val="13"/>
        </w:rPr>
        <w:t>*</w:t>
      </w:r>
      <w:r w:rsidRPr="00237D89">
        <w:rPr>
          <w:rStyle w:val="NormalTok"/>
          <w:sz w:val="13"/>
          <w:szCs w:val="13"/>
        </w:rPr>
        <w:t>build</w:t>
      </w:r>
      <w:r w:rsidRPr="00237D89">
        <w:rPr>
          <w:rStyle w:val="OperatorTok"/>
          <w:sz w:val="13"/>
          <w:szCs w:val="13"/>
        </w:rPr>
        <w:t>(</w:t>
      </w:r>
      <w:r w:rsidRPr="00237D89">
        <w:rPr>
          <w:rStyle w:val="NormalTok"/>
          <w:sz w:val="13"/>
          <w:szCs w:val="13"/>
        </w:rPr>
        <w:t>LL rg1</w:t>
      </w:r>
      <w:r w:rsidRPr="00237D89">
        <w:rPr>
          <w:rStyle w:val="OperatorTok"/>
          <w:sz w:val="13"/>
          <w:szCs w:val="13"/>
        </w:rPr>
        <w:t>,</w:t>
      </w:r>
      <w:r w:rsidRPr="00237D89">
        <w:rPr>
          <w:rStyle w:val="NormalTok"/>
          <w:sz w:val="13"/>
          <w:szCs w:val="13"/>
        </w:rPr>
        <w:t xml:space="preserve"> LL rg2</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LL tmp </w:t>
      </w:r>
      <w:r w:rsidRPr="00237D89">
        <w:rPr>
          <w:rStyle w:val="OperatorTok"/>
          <w:sz w:val="13"/>
          <w:szCs w:val="13"/>
        </w:rPr>
        <w:t>=</w:t>
      </w:r>
      <w:r w:rsidRPr="00237D89">
        <w:rPr>
          <w:rStyle w:val="NormalTok"/>
          <w:sz w:val="13"/>
          <w:szCs w:val="13"/>
        </w:rPr>
        <w:t xml:space="preserve"> NODECN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rg2 </w:t>
      </w:r>
      <w:r w:rsidRPr="00237D89">
        <w:rPr>
          <w:rStyle w:val="OperatorTok"/>
          <w:sz w:val="13"/>
          <w:szCs w:val="13"/>
        </w:rPr>
        <w:t>&gt;</w:t>
      </w:r>
      <w:r w:rsidRPr="00237D89">
        <w:rPr>
          <w:rStyle w:val="NormalTok"/>
          <w:sz w:val="13"/>
          <w:szCs w:val="13"/>
        </w:rPr>
        <w:t xml:space="preserve"> rg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T</w:t>
      </w:r>
      <w:r w:rsidRPr="00237D89">
        <w:rPr>
          <w:rStyle w:val="OperatorTok"/>
          <w:sz w:val="13"/>
          <w:szCs w:val="13"/>
        </w:rPr>
        <w:t>[</w:t>
      </w:r>
      <w:r w:rsidRPr="00237D89">
        <w:rPr>
          <w:rStyle w:val="NormalTok"/>
          <w:sz w:val="13"/>
          <w:szCs w:val="13"/>
        </w:rPr>
        <w:t>tmp</w:t>
      </w:r>
      <w:r w:rsidRPr="00237D89">
        <w:rPr>
          <w:rStyle w:val="OperatorTok"/>
          <w:sz w:val="13"/>
          <w:szCs w:val="13"/>
        </w:rPr>
        <w:t>].</w:t>
      </w:r>
      <w:r w:rsidRPr="00237D89">
        <w:rPr>
          <w:rStyle w:val="NormalTok"/>
          <w:sz w:val="13"/>
          <w:szCs w:val="13"/>
        </w:rPr>
        <w:t xml:space="preserve">l </w:t>
      </w:r>
      <w:r w:rsidRPr="00237D89">
        <w:rPr>
          <w:rStyle w:val="OperatorTok"/>
          <w:sz w:val="13"/>
          <w:szCs w:val="13"/>
        </w:rPr>
        <w:t>=</w:t>
      </w:r>
      <w:r w:rsidRPr="00237D89">
        <w:rPr>
          <w:rStyle w:val="NormalTok"/>
          <w:sz w:val="13"/>
          <w:szCs w:val="13"/>
        </w:rPr>
        <w:t xml:space="preserve"> build</w:t>
      </w:r>
      <w:r w:rsidRPr="00237D89">
        <w:rPr>
          <w:rStyle w:val="OperatorTok"/>
          <w:sz w:val="13"/>
          <w:szCs w:val="13"/>
        </w:rPr>
        <w:t>(</w:t>
      </w:r>
      <w:r w:rsidRPr="00237D89">
        <w:rPr>
          <w:rStyle w:val="NormalTok"/>
          <w:sz w:val="13"/>
          <w:szCs w:val="13"/>
        </w:rPr>
        <w:t>rg1</w:t>
      </w:r>
      <w:r w:rsidRPr="00237D89">
        <w:rPr>
          <w:rStyle w:val="OperatorTok"/>
          <w:sz w:val="13"/>
          <w:szCs w:val="13"/>
        </w:rPr>
        <w:t>,</w:t>
      </w:r>
      <w:r w:rsidRPr="00237D89">
        <w:rPr>
          <w:rStyle w:val="NormalTok"/>
          <w:sz w:val="13"/>
          <w:szCs w:val="13"/>
        </w:rPr>
        <w:t xml:space="preserve"> DMID</w:t>
      </w:r>
      <w:r w:rsidRPr="00237D89">
        <w:rPr>
          <w:rStyle w:val="OperatorTok"/>
          <w:sz w:val="13"/>
          <w:szCs w:val="13"/>
        </w:rPr>
        <w:t>(</w:t>
      </w:r>
      <w:r w:rsidRPr="00237D89">
        <w:rPr>
          <w:rStyle w:val="NormalTok"/>
          <w:sz w:val="13"/>
          <w:szCs w:val="13"/>
        </w:rPr>
        <w:t>rg1</w:t>
      </w:r>
      <w:r w:rsidRPr="00237D89">
        <w:rPr>
          <w:rStyle w:val="OperatorTok"/>
          <w:sz w:val="13"/>
          <w:szCs w:val="13"/>
        </w:rPr>
        <w:t>,</w:t>
      </w:r>
      <w:r w:rsidRPr="00237D89">
        <w:rPr>
          <w:rStyle w:val="NormalTok"/>
          <w:sz w:val="13"/>
          <w:szCs w:val="13"/>
        </w:rPr>
        <w:t xml:space="preserve"> rg2</w:t>
      </w:r>
      <w:r w:rsidRPr="00237D89">
        <w:rPr>
          <w:rStyle w:val="OperatorTok"/>
          <w:sz w:val="13"/>
          <w:szCs w:val="13"/>
        </w:rPr>
        <w:t>));</w:t>
      </w:r>
      <w:r w:rsidRPr="00237D89">
        <w:rPr>
          <w:sz w:val="13"/>
          <w:szCs w:val="13"/>
        </w:rPr>
        <w:br/>
      </w:r>
      <w:r w:rsidRPr="00237D89">
        <w:rPr>
          <w:rStyle w:val="NormalTok"/>
          <w:sz w:val="13"/>
          <w:szCs w:val="13"/>
        </w:rPr>
        <w:t xml:space="preserve">        T</w:t>
      </w:r>
      <w:r w:rsidRPr="00237D89">
        <w:rPr>
          <w:rStyle w:val="OperatorTok"/>
          <w:sz w:val="13"/>
          <w:szCs w:val="13"/>
        </w:rPr>
        <w:t>[</w:t>
      </w:r>
      <w:r w:rsidRPr="00237D89">
        <w:rPr>
          <w:rStyle w:val="NormalTok"/>
          <w:sz w:val="13"/>
          <w:szCs w:val="13"/>
        </w:rPr>
        <w:t>tmp</w:t>
      </w:r>
      <w:r w:rsidRPr="00237D89">
        <w:rPr>
          <w:rStyle w:val="OperatorTok"/>
          <w:sz w:val="13"/>
          <w:szCs w:val="13"/>
        </w:rPr>
        <w:t>].</w:t>
      </w:r>
      <w:r w:rsidRPr="00237D89">
        <w:rPr>
          <w:rStyle w:val="NormalTok"/>
          <w:sz w:val="13"/>
          <w:szCs w:val="13"/>
        </w:rPr>
        <w:t xml:space="preserve">r </w:t>
      </w:r>
      <w:r w:rsidRPr="00237D89">
        <w:rPr>
          <w:rStyle w:val="OperatorTok"/>
          <w:sz w:val="13"/>
          <w:szCs w:val="13"/>
        </w:rPr>
        <w:t>=</w:t>
      </w:r>
      <w:r w:rsidRPr="00237D89">
        <w:rPr>
          <w:rStyle w:val="NormalTok"/>
          <w:sz w:val="13"/>
          <w:szCs w:val="13"/>
        </w:rPr>
        <w:t xml:space="preserve"> build</w:t>
      </w:r>
      <w:r w:rsidRPr="00237D89">
        <w:rPr>
          <w:rStyle w:val="OperatorTok"/>
          <w:sz w:val="13"/>
          <w:szCs w:val="13"/>
        </w:rPr>
        <w:t>(</w:t>
      </w:r>
      <w:r w:rsidRPr="00237D89">
        <w:rPr>
          <w:rStyle w:val="NormalTok"/>
          <w:sz w:val="13"/>
          <w:szCs w:val="13"/>
        </w:rPr>
        <w:t>DMID</w:t>
      </w:r>
      <w:r w:rsidRPr="00237D89">
        <w:rPr>
          <w:rStyle w:val="OperatorTok"/>
          <w:sz w:val="13"/>
          <w:szCs w:val="13"/>
        </w:rPr>
        <w:t>(</w:t>
      </w:r>
      <w:r w:rsidRPr="00237D89">
        <w:rPr>
          <w:rStyle w:val="NormalTok"/>
          <w:sz w:val="13"/>
          <w:szCs w:val="13"/>
        </w:rPr>
        <w:t>rg1</w:t>
      </w:r>
      <w:r w:rsidRPr="00237D89">
        <w:rPr>
          <w:rStyle w:val="OperatorTok"/>
          <w:sz w:val="13"/>
          <w:szCs w:val="13"/>
        </w:rPr>
        <w:t>,</w:t>
      </w:r>
      <w:r w:rsidRPr="00237D89">
        <w:rPr>
          <w:rStyle w:val="NormalTok"/>
          <w:sz w:val="13"/>
          <w:szCs w:val="13"/>
        </w:rPr>
        <w:t xml:space="preserve"> rg2</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rg2</w:t>
      </w:r>
      <w:r w:rsidRPr="00237D89">
        <w:rPr>
          <w:rStyle w:val="OperatorTok"/>
          <w:sz w:val="13"/>
          <w:szCs w:val="13"/>
        </w:rPr>
        <w:t>);</w:t>
      </w:r>
      <w:r w:rsidRPr="00237D89">
        <w:rPr>
          <w:sz w:val="13"/>
          <w:szCs w:val="13"/>
        </w:rPr>
        <w:br/>
      </w:r>
      <w:r w:rsidRPr="00237D89">
        <w:rPr>
          <w:rStyle w:val="NormalTok"/>
          <w:sz w:val="13"/>
          <w:szCs w:val="13"/>
        </w:rPr>
        <w:t xml:space="preserve">        T</w:t>
      </w:r>
      <w:r w:rsidRPr="00237D89">
        <w:rPr>
          <w:rStyle w:val="OperatorTok"/>
          <w:sz w:val="13"/>
          <w:szCs w:val="13"/>
        </w:rPr>
        <w:t>[</w:t>
      </w:r>
      <w:r w:rsidRPr="00237D89">
        <w:rPr>
          <w:rStyle w:val="NormalTok"/>
          <w:sz w:val="13"/>
          <w:szCs w:val="13"/>
        </w:rPr>
        <w:t>tmp</w:t>
      </w:r>
      <w:r w:rsidRPr="00237D89">
        <w:rPr>
          <w:rStyle w:val="OperatorTok"/>
          <w:sz w:val="13"/>
          <w:szCs w:val="13"/>
        </w:rPr>
        <w:t>].</w:t>
      </w:r>
      <w:r w:rsidRPr="00237D89">
        <w:rPr>
          <w:rStyle w:val="NormalTok"/>
          <w:sz w:val="13"/>
          <w:szCs w:val="13"/>
        </w:rPr>
        <w:t xml:space="preserve">valu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T</w:t>
      </w:r>
      <w:r w:rsidRPr="00237D89">
        <w:rPr>
          <w:rStyle w:val="OperatorTok"/>
          <w:sz w:val="13"/>
          <w:szCs w:val="13"/>
        </w:rPr>
        <w:t>[</w:t>
      </w:r>
      <w:r w:rsidRPr="00237D89">
        <w:rPr>
          <w:rStyle w:val="NormalTok"/>
          <w:sz w:val="13"/>
          <w:szCs w:val="13"/>
        </w:rPr>
        <w:t>tmp</w:t>
      </w:r>
      <w:r w:rsidRPr="00237D89">
        <w:rPr>
          <w:rStyle w:val="OperatorTok"/>
          <w:sz w:val="13"/>
          <w:szCs w:val="13"/>
        </w:rPr>
        <w:t>].</w:t>
      </w:r>
      <w:r w:rsidRPr="00237D89">
        <w:rPr>
          <w:rStyle w:val="NormalTok"/>
          <w:sz w:val="13"/>
          <w:szCs w:val="13"/>
        </w:rPr>
        <w:t>l</w:t>
      </w:r>
      <w:r w:rsidRPr="00237D89">
        <w:rPr>
          <w:rStyle w:val="OperatorTok"/>
          <w:sz w:val="13"/>
          <w:szCs w:val="13"/>
        </w:rPr>
        <w:t>-&gt;</w:t>
      </w:r>
      <w:r w:rsidRPr="00237D89">
        <w:rPr>
          <w:rStyle w:val="NormalTok"/>
          <w:sz w:val="13"/>
          <w:szCs w:val="13"/>
        </w:rPr>
        <w:t xml:space="preserve">value </w:t>
      </w:r>
      <w:r w:rsidRPr="00237D89">
        <w:rPr>
          <w:rStyle w:val="OperatorTok"/>
          <w:sz w:val="13"/>
          <w:szCs w:val="13"/>
        </w:rPr>
        <w:t>+</w:t>
      </w:r>
      <w:r w:rsidRPr="00237D89">
        <w:rPr>
          <w:rStyle w:val="NormalTok"/>
          <w:sz w:val="13"/>
          <w:szCs w:val="13"/>
        </w:rPr>
        <w:t xml:space="preserve"> T</w:t>
      </w:r>
      <w:r w:rsidRPr="00237D89">
        <w:rPr>
          <w:rStyle w:val="OperatorTok"/>
          <w:sz w:val="13"/>
          <w:szCs w:val="13"/>
        </w:rPr>
        <w:t>[</w:t>
      </w:r>
      <w:r w:rsidRPr="00237D89">
        <w:rPr>
          <w:rStyle w:val="NormalTok"/>
          <w:sz w:val="13"/>
          <w:szCs w:val="13"/>
        </w:rPr>
        <w:t>tmp</w:t>
      </w:r>
      <w:r w:rsidRPr="00237D89">
        <w:rPr>
          <w:rStyle w:val="OperatorTok"/>
          <w:sz w:val="13"/>
          <w:szCs w:val="13"/>
        </w:rPr>
        <w:t>].</w:t>
      </w:r>
      <w:r w:rsidRPr="00237D89">
        <w:rPr>
          <w:rStyle w:val="NormalTok"/>
          <w:sz w:val="13"/>
          <w:szCs w:val="13"/>
        </w:rPr>
        <w:t>r</w:t>
      </w:r>
      <w:r w:rsidRPr="00237D89">
        <w:rPr>
          <w:rStyle w:val="OperatorTok"/>
          <w:sz w:val="13"/>
          <w:szCs w:val="13"/>
        </w:rPr>
        <w:t>-&gt;</w:t>
      </w:r>
      <w:r w:rsidRPr="00237D89">
        <w:rPr>
          <w:rStyle w:val="NormalTok"/>
          <w:sz w:val="13"/>
          <w:szCs w:val="13"/>
        </w:rPr>
        <w:t>valu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 xml:space="preserve">        T</w:t>
      </w:r>
      <w:r w:rsidRPr="00237D89">
        <w:rPr>
          <w:rStyle w:val="OperatorTok"/>
          <w:sz w:val="13"/>
          <w:szCs w:val="13"/>
        </w:rPr>
        <w:t>[</w:t>
      </w:r>
      <w:r w:rsidRPr="00237D89">
        <w:rPr>
          <w:rStyle w:val="NormalTok"/>
          <w:sz w:val="13"/>
          <w:szCs w:val="13"/>
        </w:rPr>
        <w:t>tmp</w:t>
      </w:r>
      <w:r w:rsidRPr="00237D89">
        <w:rPr>
          <w:rStyle w:val="OperatorTok"/>
          <w:sz w:val="13"/>
          <w:szCs w:val="13"/>
        </w:rPr>
        <w:t>].</w:t>
      </w:r>
      <w:r w:rsidRPr="00237D89">
        <w:rPr>
          <w:rStyle w:val="NormalTok"/>
          <w:sz w:val="13"/>
          <w:szCs w:val="13"/>
        </w:rPr>
        <w:t xml:space="preserve">max_value </w:t>
      </w:r>
      <w:r w:rsidRPr="00237D89">
        <w:rPr>
          <w:rStyle w:val="OperatorTok"/>
          <w:sz w:val="13"/>
          <w:szCs w:val="13"/>
        </w:rPr>
        <w:t>=</w:t>
      </w:r>
      <w:r w:rsidRPr="00237D89">
        <w:rPr>
          <w:rStyle w:val="NormalTok"/>
          <w:sz w:val="13"/>
          <w:szCs w:val="13"/>
        </w:rPr>
        <w:t xml:space="preserve"> max</w:t>
      </w:r>
      <w:r w:rsidRPr="00237D89">
        <w:rPr>
          <w:rStyle w:val="OperatorTok"/>
          <w:sz w:val="13"/>
          <w:szCs w:val="13"/>
        </w:rPr>
        <w:t>(</w:t>
      </w:r>
      <w:r w:rsidRPr="00237D89">
        <w:rPr>
          <w:rStyle w:val="NormalTok"/>
          <w:sz w:val="13"/>
          <w:szCs w:val="13"/>
        </w:rPr>
        <w:t>T</w:t>
      </w:r>
      <w:r w:rsidRPr="00237D89">
        <w:rPr>
          <w:rStyle w:val="OperatorTok"/>
          <w:sz w:val="13"/>
          <w:szCs w:val="13"/>
        </w:rPr>
        <w:t>[</w:t>
      </w:r>
      <w:r w:rsidRPr="00237D89">
        <w:rPr>
          <w:rStyle w:val="NormalTok"/>
          <w:sz w:val="13"/>
          <w:szCs w:val="13"/>
        </w:rPr>
        <w:t>tmp</w:t>
      </w:r>
      <w:r w:rsidRPr="00237D89">
        <w:rPr>
          <w:rStyle w:val="OperatorTok"/>
          <w:sz w:val="13"/>
          <w:szCs w:val="13"/>
        </w:rPr>
        <w:t>].</w:t>
      </w:r>
      <w:r w:rsidRPr="00237D89">
        <w:rPr>
          <w:rStyle w:val="NormalTok"/>
          <w:sz w:val="13"/>
          <w:szCs w:val="13"/>
        </w:rPr>
        <w:t>l</w:t>
      </w:r>
      <w:r w:rsidRPr="00237D89">
        <w:rPr>
          <w:rStyle w:val="OperatorTok"/>
          <w:sz w:val="13"/>
          <w:szCs w:val="13"/>
        </w:rPr>
        <w:t>-&gt;</w:t>
      </w:r>
      <w:r w:rsidRPr="00237D89">
        <w:rPr>
          <w:rStyle w:val="NormalTok"/>
          <w:sz w:val="13"/>
          <w:szCs w:val="13"/>
        </w:rPr>
        <w:t>max_value</w:t>
      </w:r>
      <w:r w:rsidRPr="00237D89">
        <w:rPr>
          <w:rStyle w:val="OperatorTok"/>
          <w:sz w:val="13"/>
          <w:szCs w:val="13"/>
        </w:rPr>
        <w:t>,</w:t>
      </w:r>
      <w:r w:rsidRPr="00237D89">
        <w:rPr>
          <w:rStyle w:val="NormalTok"/>
          <w:sz w:val="13"/>
          <w:szCs w:val="13"/>
        </w:rPr>
        <w:t xml:space="preserve"> T</w:t>
      </w:r>
      <w:r w:rsidRPr="00237D89">
        <w:rPr>
          <w:rStyle w:val="OperatorTok"/>
          <w:sz w:val="13"/>
          <w:szCs w:val="13"/>
        </w:rPr>
        <w:t>[</w:t>
      </w:r>
      <w:r w:rsidRPr="00237D89">
        <w:rPr>
          <w:rStyle w:val="NormalTok"/>
          <w:sz w:val="13"/>
          <w:szCs w:val="13"/>
        </w:rPr>
        <w:t>tmp</w:t>
      </w:r>
      <w:r w:rsidRPr="00237D89">
        <w:rPr>
          <w:rStyle w:val="OperatorTok"/>
          <w:sz w:val="13"/>
          <w:szCs w:val="13"/>
        </w:rPr>
        <w:t>].</w:t>
      </w:r>
      <w:r w:rsidRPr="00237D89">
        <w:rPr>
          <w:rStyle w:val="NormalTok"/>
          <w:sz w:val="13"/>
          <w:szCs w:val="13"/>
        </w:rPr>
        <w:t>r</w:t>
      </w:r>
      <w:r w:rsidRPr="00237D89">
        <w:rPr>
          <w:rStyle w:val="OperatorTok"/>
          <w:sz w:val="13"/>
          <w:szCs w:val="13"/>
        </w:rPr>
        <w:t>-&gt;</w:t>
      </w:r>
      <w:r w:rsidRPr="00237D89">
        <w:rPr>
          <w:rStyle w:val="NormalTok"/>
          <w:sz w:val="13"/>
          <w:szCs w:val="13"/>
        </w:rPr>
        <w:t>max_valu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T</w:t>
      </w:r>
      <w:r w:rsidRPr="00237D89">
        <w:rPr>
          <w:rStyle w:val="OperatorTok"/>
          <w:sz w:val="13"/>
          <w:szCs w:val="13"/>
        </w:rPr>
        <w:t>[</w:t>
      </w:r>
      <w:r w:rsidRPr="00237D89">
        <w:rPr>
          <w:rStyle w:val="NormalTok"/>
          <w:sz w:val="13"/>
          <w:szCs w:val="13"/>
        </w:rPr>
        <w:t>tmp</w:t>
      </w:r>
      <w:r w:rsidRPr="00237D89">
        <w:rPr>
          <w:rStyle w:val="OperatorTok"/>
          <w:sz w:val="13"/>
          <w:szCs w:val="13"/>
        </w:rPr>
        <w:t>].</w:t>
      </w:r>
      <w:r w:rsidRPr="00237D89">
        <w:rPr>
          <w:rStyle w:val="NormalTok"/>
          <w:sz w:val="13"/>
          <w:szCs w:val="13"/>
        </w:rPr>
        <w:t xml:space="preserve">value </w:t>
      </w:r>
      <w:r w:rsidRPr="00237D89">
        <w:rPr>
          <w:rStyle w:val="OperatorTok"/>
          <w:sz w:val="13"/>
          <w:szCs w:val="13"/>
        </w:rPr>
        <w:t>=</w:t>
      </w:r>
      <w:r w:rsidRPr="00237D89">
        <w:rPr>
          <w:rStyle w:val="NormalTok"/>
          <w:sz w:val="13"/>
          <w:szCs w:val="13"/>
        </w:rPr>
        <w:t xml:space="preserve"> T</w:t>
      </w:r>
      <w:r w:rsidRPr="00237D89">
        <w:rPr>
          <w:rStyle w:val="OperatorTok"/>
          <w:sz w:val="13"/>
          <w:szCs w:val="13"/>
        </w:rPr>
        <w:t>[</w:t>
      </w:r>
      <w:r w:rsidRPr="00237D89">
        <w:rPr>
          <w:rStyle w:val="NormalTok"/>
          <w:sz w:val="13"/>
          <w:szCs w:val="13"/>
        </w:rPr>
        <w:t>tmp</w:t>
      </w:r>
      <w:r w:rsidRPr="00237D89">
        <w:rPr>
          <w:rStyle w:val="OperatorTok"/>
          <w:sz w:val="13"/>
          <w:szCs w:val="13"/>
        </w:rPr>
        <w:t>].</w:t>
      </w:r>
      <w:r w:rsidRPr="00237D89">
        <w:rPr>
          <w:rStyle w:val="NormalTok"/>
          <w:sz w:val="13"/>
          <w:szCs w:val="13"/>
        </w:rPr>
        <w:t xml:space="preserve">max_value </w:t>
      </w:r>
      <w:r w:rsidRPr="00237D89">
        <w:rPr>
          <w:rStyle w:val="OperatorTok"/>
          <w:sz w:val="13"/>
          <w:szCs w:val="13"/>
        </w:rPr>
        <w:t>=</w:t>
      </w:r>
      <w:r w:rsidRPr="00237D89">
        <w:rPr>
          <w:rStyle w:val="NormalTok"/>
          <w:sz w:val="13"/>
          <w:szCs w:val="13"/>
        </w:rPr>
        <w:t xml:space="preserve"> ARRAY</w:t>
      </w:r>
      <w:r w:rsidRPr="00237D89">
        <w:rPr>
          <w:rStyle w:val="OperatorTok"/>
          <w:sz w:val="13"/>
          <w:szCs w:val="13"/>
        </w:rPr>
        <w:t>[</w:t>
      </w:r>
      <w:r w:rsidRPr="00237D89">
        <w:rPr>
          <w:rStyle w:val="NormalTok"/>
          <w:sz w:val="13"/>
          <w:szCs w:val="13"/>
        </w:rPr>
        <w:t>rg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T</w:t>
      </w:r>
      <w:r w:rsidRPr="00237D89">
        <w:rPr>
          <w:rStyle w:val="OperatorTok"/>
          <w:sz w:val="13"/>
          <w:szCs w:val="13"/>
        </w:rPr>
        <w:t>[</w:t>
      </w:r>
      <w:r w:rsidRPr="00237D89">
        <w:rPr>
          <w:rStyle w:val="NormalTok"/>
          <w:sz w:val="13"/>
          <w:szCs w:val="13"/>
        </w:rPr>
        <w:t>tmp</w:t>
      </w:r>
      <w:r w:rsidRPr="00237D89">
        <w:rPr>
          <w:rStyle w:val="OperatorTok"/>
          <w:sz w:val="13"/>
          <w:szCs w:val="13"/>
        </w:rPr>
        <w:t>].</w:t>
      </w:r>
      <w:r w:rsidRPr="00237D89">
        <w:rPr>
          <w:rStyle w:val="NormalTok"/>
          <w:sz w:val="13"/>
          <w:szCs w:val="13"/>
        </w:rPr>
        <w:t xml:space="preserve">lazy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amp;</w:t>
      </w:r>
      <w:r w:rsidRPr="00237D89">
        <w:rPr>
          <w:rStyle w:val="NormalTok"/>
          <w:sz w:val="13"/>
          <w:szCs w:val="13"/>
        </w:rPr>
        <w:t>T</w:t>
      </w:r>
      <w:r w:rsidRPr="00237D89">
        <w:rPr>
          <w:rStyle w:val="OperatorTok"/>
          <w:sz w:val="13"/>
          <w:szCs w:val="13"/>
        </w:rPr>
        <w:t>[</w:t>
      </w:r>
      <w:r w:rsidRPr="00237D89">
        <w:rPr>
          <w:rStyle w:val="NormalTok"/>
          <w:sz w:val="13"/>
          <w:szCs w:val="13"/>
        </w:rPr>
        <w:t>tmp</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CommentTok"/>
          <w:sz w:val="13"/>
          <w:szCs w:val="13"/>
        </w:rPr>
        <w:t xml:space="preserve">/* </w:t>
      </w:r>
      <w:r w:rsidRPr="00237D89">
        <w:rPr>
          <w:rStyle w:val="CommentTok"/>
          <w:sz w:val="13"/>
          <w:szCs w:val="13"/>
        </w:rPr>
        <w:t>路径求和</w:t>
      </w:r>
      <w:r w:rsidRPr="00237D89">
        <w:rPr>
          <w:rStyle w:val="CommentTok"/>
          <w:sz w:val="13"/>
          <w:szCs w:val="13"/>
        </w:rPr>
        <w:t xml:space="preserve"> */</w:t>
      </w:r>
      <w:r w:rsidRPr="00237D89">
        <w:rPr>
          <w:sz w:val="13"/>
          <w:szCs w:val="13"/>
        </w:rPr>
        <w:br/>
      </w:r>
      <w:r w:rsidRPr="00237D89">
        <w:rPr>
          <w:rStyle w:val="NormalTok"/>
          <w:sz w:val="13"/>
          <w:szCs w:val="13"/>
        </w:rPr>
        <w:t>LL query_SUM</w:t>
      </w:r>
      <w:r w:rsidRPr="00237D89">
        <w:rPr>
          <w:rStyle w:val="OperatorTok"/>
          <w:sz w:val="13"/>
          <w:szCs w:val="13"/>
        </w:rPr>
        <w:t>(</w:t>
      </w:r>
      <w:r w:rsidRPr="00237D89">
        <w:rPr>
          <w:rStyle w:val="NormalTok"/>
          <w:sz w:val="13"/>
          <w:szCs w:val="13"/>
        </w:rPr>
        <w:t xml:space="preserve">NodeModel </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 xml:space="preserve"> NodeModel </w:t>
      </w:r>
      <w:r w:rsidRPr="00237D89">
        <w:rPr>
          <w:rStyle w:val="OperatorTok"/>
          <w:sz w:val="13"/>
          <w:szCs w:val="13"/>
        </w:rPr>
        <w:t>*</w:t>
      </w:r>
      <w:r w:rsidRPr="00237D89">
        <w:rPr>
          <w:rStyle w:val="NormalTok"/>
          <w:sz w:val="13"/>
          <w:szCs w:val="13"/>
        </w:rPr>
        <w:t>v</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LL ans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u</w:t>
      </w:r>
      <w:r w:rsidRPr="00237D89">
        <w:rPr>
          <w:rStyle w:val="OperatorTok"/>
          <w:sz w:val="13"/>
          <w:szCs w:val="13"/>
        </w:rPr>
        <w:t>-&gt;</w:t>
      </w:r>
      <w:r w:rsidRPr="00237D89">
        <w:rPr>
          <w:rStyle w:val="NormalTok"/>
          <w:sz w:val="13"/>
          <w:szCs w:val="13"/>
        </w:rPr>
        <w:t xml:space="preserve">top </w:t>
      </w:r>
      <w:r w:rsidRPr="00237D89">
        <w:rPr>
          <w:rStyle w:val="OperatorTok"/>
          <w:sz w:val="13"/>
          <w:szCs w:val="13"/>
        </w:rPr>
        <w:t>!=</w:t>
      </w:r>
      <w:r w:rsidRPr="00237D89">
        <w:rPr>
          <w:rStyle w:val="NormalTok"/>
          <w:sz w:val="13"/>
          <w:szCs w:val="13"/>
        </w:rPr>
        <w:t xml:space="preserve"> v</w:t>
      </w:r>
      <w:r w:rsidRPr="00237D89">
        <w:rPr>
          <w:rStyle w:val="OperatorTok"/>
          <w:sz w:val="13"/>
          <w:szCs w:val="13"/>
        </w:rPr>
        <w:t>-&gt;</w:t>
      </w:r>
      <w:r w:rsidRPr="00237D89">
        <w:rPr>
          <w:rStyle w:val="NormalTok"/>
          <w:sz w:val="13"/>
          <w:szCs w:val="13"/>
        </w:rPr>
        <w:t>top</w:t>
      </w:r>
      <w:r w:rsidRPr="00237D89">
        <w:rPr>
          <w:rStyle w:val="OperatorTok"/>
          <w:sz w:val="13"/>
          <w:szCs w:val="13"/>
        </w:rPr>
        <w:t>)</w:t>
      </w:r>
      <w:r w:rsidRPr="00237D89">
        <w:rPr>
          <w:rStyle w:val="NormalTok"/>
          <w:sz w:val="13"/>
          <w:szCs w:val="13"/>
        </w:rPr>
        <w:t xml:space="preserve"> </w:t>
      </w:r>
      <w:r w:rsidRPr="00237D89">
        <w:rPr>
          <w:rStyle w:val="CommentTok"/>
          <w:sz w:val="13"/>
          <w:szCs w:val="13"/>
        </w:rPr>
        <w:t>// top</w:t>
      </w:r>
      <w:r w:rsidRPr="00237D89">
        <w:rPr>
          <w:rStyle w:val="CommentTok"/>
          <w:sz w:val="13"/>
          <w:szCs w:val="13"/>
        </w:rPr>
        <w:t>相同应该是在一条链上</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u</w:t>
      </w:r>
      <w:r w:rsidRPr="00237D89">
        <w:rPr>
          <w:rStyle w:val="OperatorTok"/>
          <w:sz w:val="13"/>
          <w:szCs w:val="13"/>
        </w:rPr>
        <w:t>-&gt;</w:t>
      </w:r>
      <w:r w:rsidRPr="00237D89">
        <w:rPr>
          <w:rStyle w:val="NormalTok"/>
          <w:sz w:val="13"/>
          <w:szCs w:val="13"/>
        </w:rPr>
        <w:t>top</w:t>
      </w:r>
      <w:r w:rsidRPr="00237D89">
        <w:rPr>
          <w:rStyle w:val="OperatorTok"/>
          <w:sz w:val="13"/>
          <w:szCs w:val="13"/>
        </w:rPr>
        <w:t>-&gt;</w:t>
      </w:r>
      <w:r w:rsidRPr="00237D89">
        <w:rPr>
          <w:rStyle w:val="NormalTok"/>
          <w:sz w:val="13"/>
          <w:szCs w:val="13"/>
        </w:rPr>
        <w:t xml:space="preserve">height </w:t>
      </w:r>
      <w:r w:rsidRPr="00237D89">
        <w:rPr>
          <w:rStyle w:val="OperatorTok"/>
          <w:sz w:val="13"/>
          <w:szCs w:val="13"/>
        </w:rPr>
        <w:t>&lt;</w:t>
      </w:r>
      <w:r w:rsidRPr="00237D89">
        <w:rPr>
          <w:rStyle w:val="NormalTok"/>
          <w:sz w:val="13"/>
          <w:szCs w:val="13"/>
        </w:rPr>
        <w:t xml:space="preserve"> v</w:t>
      </w:r>
      <w:r w:rsidRPr="00237D89">
        <w:rPr>
          <w:rStyle w:val="OperatorTok"/>
          <w:sz w:val="13"/>
          <w:szCs w:val="13"/>
        </w:rPr>
        <w:t>-&gt;</w:t>
      </w:r>
      <w:r w:rsidRPr="00237D89">
        <w:rPr>
          <w:rStyle w:val="NormalTok"/>
          <w:sz w:val="13"/>
          <w:szCs w:val="13"/>
        </w:rPr>
        <w:t>top</w:t>
      </w:r>
      <w:r w:rsidRPr="00237D89">
        <w:rPr>
          <w:rStyle w:val="OperatorTok"/>
          <w:sz w:val="13"/>
          <w:szCs w:val="13"/>
        </w:rPr>
        <w:t>-&gt;</w:t>
      </w:r>
      <w:r w:rsidRPr="00237D89">
        <w:rPr>
          <w:rStyle w:val="NormalTok"/>
          <w:sz w:val="13"/>
          <w:szCs w:val="13"/>
        </w:rPr>
        <w:t>height</w:t>
      </w:r>
      <w:r w:rsidRPr="00237D89">
        <w:rPr>
          <w:rStyle w:val="OperatorTok"/>
          <w:sz w:val="13"/>
          <w:szCs w:val="13"/>
        </w:rPr>
        <w:t>)</w:t>
      </w:r>
      <w:r w:rsidRPr="00237D89">
        <w:rPr>
          <w:sz w:val="13"/>
          <w:szCs w:val="13"/>
        </w:rPr>
        <w:br/>
      </w:r>
      <w:r w:rsidRPr="00237D89">
        <w:rPr>
          <w:rStyle w:val="NormalTok"/>
          <w:sz w:val="13"/>
          <w:szCs w:val="13"/>
        </w:rPr>
        <w:t xml:space="preserve">            swap</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 xml:space="preserve"> v</w:t>
      </w:r>
      <w:r w:rsidRPr="00237D89">
        <w:rPr>
          <w:rStyle w:val="OperatorTok"/>
          <w:sz w:val="13"/>
          <w:szCs w:val="13"/>
        </w:rPr>
        <w:t>);</w:t>
      </w:r>
      <w:r w:rsidRPr="00237D89">
        <w:rPr>
          <w:sz w:val="13"/>
          <w:szCs w:val="13"/>
        </w:rPr>
        <w:br/>
      </w:r>
      <w:r w:rsidRPr="00237D89">
        <w:rPr>
          <w:rStyle w:val="NormalTok"/>
          <w:sz w:val="13"/>
          <w:szCs w:val="13"/>
        </w:rPr>
        <w:t xml:space="preserve">        ans </w:t>
      </w:r>
      <w:r w:rsidRPr="00237D89">
        <w:rPr>
          <w:rStyle w:val="OperatorTok"/>
          <w:sz w:val="13"/>
          <w:szCs w:val="13"/>
        </w:rPr>
        <w:t>+=</w:t>
      </w:r>
      <w:r w:rsidRPr="00237D89">
        <w:rPr>
          <w:rStyle w:val="NormalTok"/>
          <w:sz w:val="13"/>
          <w:szCs w:val="13"/>
        </w:rPr>
        <w:t xml:space="preserve"> T</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query_sum</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u</w:t>
      </w:r>
      <w:r w:rsidRPr="00237D89">
        <w:rPr>
          <w:rStyle w:val="OperatorTok"/>
          <w:sz w:val="13"/>
          <w:szCs w:val="13"/>
        </w:rPr>
        <w:t>-&gt;</w:t>
      </w:r>
      <w:r w:rsidRPr="00237D89">
        <w:rPr>
          <w:rStyle w:val="NormalTok"/>
          <w:sz w:val="13"/>
          <w:szCs w:val="13"/>
        </w:rPr>
        <w:t>top</w:t>
      </w:r>
      <w:r w:rsidRPr="00237D89">
        <w:rPr>
          <w:rStyle w:val="OperatorTok"/>
          <w:sz w:val="13"/>
          <w:szCs w:val="13"/>
        </w:rPr>
        <w:t>-&gt;</w:t>
      </w:r>
      <w:r w:rsidRPr="00237D89">
        <w:rPr>
          <w:rStyle w:val="NormalTok"/>
          <w:sz w:val="13"/>
          <w:szCs w:val="13"/>
        </w:rPr>
        <w:t>dfs_order</w:t>
      </w:r>
      <w:r w:rsidRPr="00237D89">
        <w:rPr>
          <w:rStyle w:val="OperatorTok"/>
          <w:sz w:val="13"/>
          <w:szCs w:val="13"/>
        </w:rPr>
        <w:t>,</w:t>
      </w:r>
      <w:r w:rsidRPr="00237D89">
        <w:rPr>
          <w:rStyle w:val="NormalTok"/>
          <w:sz w:val="13"/>
          <w:szCs w:val="13"/>
        </w:rPr>
        <w:t xml:space="preserve"> u</w:t>
      </w:r>
      <w:r w:rsidRPr="00237D89">
        <w:rPr>
          <w:rStyle w:val="OperatorTok"/>
          <w:sz w:val="13"/>
          <w:szCs w:val="13"/>
        </w:rPr>
        <w:t>-&gt;</w:t>
      </w:r>
      <w:r w:rsidRPr="00237D89">
        <w:rPr>
          <w:rStyle w:val="NormalTok"/>
          <w:sz w:val="13"/>
          <w:szCs w:val="13"/>
        </w:rPr>
        <w:t>dfs_order</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ans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 xml:space="preserve">        u </w:t>
      </w:r>
      <w:r w:rsidRPr="00237D89">
        <w:rPr>
          <w:rStyle w:val="OperatorTok"/>
          <w:sz w:val="13"/>
          <w:szCs w:val="13"/>
        </w:rPr>
        <w:t>=</w:t>
      </w:r>
      <w:r w:rsidRPr="00237D89">
        <w:rPr>
          <w:rStyle w:val="NormalTok"/>
          <w:sz w:val="13"/>
          <w:szCs w:val="13"/>
        </w:rPr>
        <w:t xml:space="preserve"> u</w:t>
      </w:r>
      <w:r w:rsidRPr="00237D89">
        <w:rPr>
          <w:rStyle w:val="OperatorTok"/>
          <w:sz w:val="13"/>
          <w:szCs w:val="13"/>
        </w:rPr>
        <w:t>-&gt;</w:t>
      </w:r>
      <w:r w:rsidRPr="00237D89">
        <w:rPr>
          <w:rStyle w:val="NormalTok"/>
          <w:sz w:val="13"/>
          <w:szCs w:val="13"/>
        </w:rPr>
        <w:t>top</w:t>
      </w:r>
      <w:r w:rsidRPr="00237D89">
        <w:rPr>
          <w:rStyle w:val="OperatorTok"/>
          <w:sz w:val="13"/>
          <w:szCs w:val="13"/>
        </w:rPr>
        <w:t>-&gt;</w:t>
      </w:r>
      <w:r w:rsidRPr="00237D89">
        <w:rPr>
          <w:rStyle w:val="NormalTok"/>
          <w:sz w:val="13"/>
          <w:szCs w:val="13"/>
        </w:rPr>
        <w:t>fa</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v</w:t>
      </w:r>
      <w:r w:rsidRPr="00237D89">
        <w:rPr>
          <w:rStyle w:val="OperatorTok"/>
          <w:sz w:val="13"/>
          <w:szCs w:val="13"/>
        </w:rPr>
        <w:t>-&gt;</w:t>
      </w:r>
      <w:r w:rsidRPr="00237D89">
        <w:rPr>
          <w:rStyle w:val="NormalTok"/>
          <w:sz w:val="13"/>
          <w:szCs w:val="13"/>
        </w:rPr>
        <w:t xml:space="preserve">height </w:t>
      </w:r>
      <w:r w:rsidRPr="00237D89">
        <w:rPr>
          <w:rStyle w:val="OperatorTok"/>
          <w:sz w:val="13"/>
          <w:szCs w:val="13"/>
        </w:rPr>
        <w:t>&gt;</w:t>
      </w:r>
      <w:r w:rsidRPr="00237D89">
        <w:rPr>
          <w:rStyle w:val="NormalTok"/>
          <w:sz w:val="13"/>
          <w:szCs w:val="13"/>
        </w:rPr>
        <w:t xml:space="preserve"> u</w:t>
      </w:r>
      <w:r w:rsidRPr="00237D89">
        <w:rPr>
          <w:rStyle w:val="OperatorTok"/>
          <w:sz w:val="13"/>
          <w:szCs w:val="13"/>
        </w:rPr>
        <w:t>-&gt;</w:t>
      </w:r>
      <w:r w:rsidRPr="00237D89">
        <w:rPr>
          <w:rStyle w:val="NormalTok"/>
          <w:sz w:val="13"/>
          <w:szCs w:val="13"/>
        </w:rPr>
        <w:t>height</w:t>
      </w:r>
      <w:r w:rsidRPr="00237D89">
        <w:rPr>
          <w:rStyle w:val="OperatorTok"/>
          <w:sz w:val="13"/>
          <w:szCs w:val="13"/>
        </w:rPr>
        <w:t>)</w:t>
      </w:r>
      <w:r w:rsidRPr="00237D89">
        <w:rPr>
          <w:sz w:val="13"/>
          <w:szCs w:val="13"/>
        </w:rPr>
        <w:br/>
      </w:r>
      <w:r w:rsidRPr="00237D89">
        <w:rPr>
          <w:rStyle w:val="NormalTok"/>
          <w:sz w:val="13"/>
          <w:szCs w:val="13"/>
        </w:rPr>
        <w:t xml:space="preserve">        swap</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 xml:space="preserve"> v</w:t>
      </w:r>
      <w:r w:rsidRPr="00237D89">
        <w:rPr>
          <w:rStyle w:val="OperatorTok"/>
          <w:sz w:val="13"/>
          <w:szCs w:val="13"/>
        </w:rPr>
        <w:t>);</w:t>
      </w:r>
      <w:r w:rsidRPr="00237D89">
        <w:rPr>
          <w:sz w:val="13"/>
          <w:szCs w:val="13"/>
        </w:rPr>
        <w:br/>
      </w:r>
      <w:r w:rsidRPr="00237D89">
        <w:rPr>
          <w:rStyle w:val="NormalTok"/>
          <w:sz w:val="13"/>
          <w:szCs w:val="13"/>
        </w:rPr>
        <w:t xml:space="preserve">    ans </w:t>
      </w:r>
      <w:r w:rsidRPr="00237D89">
        <w:rPr>
          <w:rStyle w:val="OperatorTok"/>
          <w:sz w:val="13"/>
          <w:szCs w:val="13"/>
        </w:rPr>
        <w:t>+=</w:t>
      </w:r>
      <w:r w:rsidRPr="00237D89">
        <w:rPr>
          <w:rStyle w:val="NormalTok"/>
          <w:sz w:val="13"/>
          <w:szCs w:val="13"/>
        </w:rPr>
        <w:t xml:space="preserve"> T</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query_sum</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v</w:t>
      </w:r>
      <w:r w:rsidRPr="00237D89">
        <w:rPr>
          <w:rStyle w:val="OperatorTok"/>
          <w:sz w:val="13"/>
          <w:szCs w:val="13"/>
        </w:rPr>
        <w:t>-&gt;</w:t>
      </w:r>
      <w:r w:rsidRPr="00237D89">
        <w:rPr>
          <w:rStyle w:val="NormalTok"/>
          <w:sz w:val="13"/>
          <w:szCs w:val="13"/>
        </w:rPr>
        <w:t>dfs_order</w:t>
      </w:r>
      <w:r w:rsidRPr="00237D89">
        <w:rPr>
          <w:rStyle w:val="OperatorTok"/>
          <w:sz w:val="13"/>
          <w:szCs w:val="13"/>
        </w:rPr>
        <w:t>,</w:t>
      </w:r>
      <w:r w:rsidRPr="00237D89">
        <w:rPr>
          <w:rStyle w:val="NormalTok"/>
          <w:sz w:val="13"/>
          <w:szCs w:val="13"/>
        </w:rPr>
        <w:t xml:space="preserve"> u</w:t>
      </w:r>
      <w:r w:rsidRPr="00237D89">
        <w:rPr>
          <w:rStyle w:val="OperatorTok"/>
          <w:sz w:val="13"/>
          <w:szCs w:val="13"/>
        </w:rPr>
        <w:t>-&gt;</w:t>
      </w:r>
      <w:r w:rsidRPr="00237D89">
        <w:rPr>
          <w:rStyle w:val="NormalTok"/>
          <w:sz w:val="13"/>
          <w:szCs w:val="13"/>
        </w:rPr>
        <w:t>dfs_order</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ans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ans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CommentTok"/>
          <w:sz w:val="13"/>
          <w:szCs w:val="13"/>
        </w:rPr>
        <w:t xml:space="preserve">/* </w:t>
      </w:r>
      <w:r w:rsidRPr="00237D89">
        <w:rPr>
          <w:rStyle w:val="CommentTok"/>
          <w:sz w:val="13"/>
          <w:szCs w:val="13"/>
        </w:rPr>
        <w:t>路径修改</w:t>
      </w:r>
      <w:r w:rsidRPr="00237D89">
        <w:rPr>
          <w:rStyle w:val="CommentTok"/>
          <w:sz w:val="13"/>
          <w:szCs w:val="13"/>
        </w:rPr>
        <w:t xml:space="preserve"> */</w:t>
      </w:r>
      <w:r w:rsidRPr="00237D89">
        <w:rPr>
          <w:sz w:val="13"/>
          <w:szCs w:val="13"/>
        </w:rPr>
        <w:br/>
      </w:r>
      <w:r w:rsidRPr="00237D89">
        <w:rPr>
          <w:rStyle w:val="DataTypeTok"/>
          <w:sz w:val="13"/>
          <w:szCs w:val="13"/>
        </w:rPr>
        <w:t>void</w:t>
      </w:r>
      <w:r w:rsidRPr="00237D89">
        <w:rPr>
          <w:rStyle w:val="NormalTok"/>
          <w:sz w:val="13"/>
          <w:szCs w:val="13"/>
        </w:rPr>
        <w:t xml:space="preserve"> MODIFY</w:t>
      </w:r>
      <w:r w:rsidRPr="00237D89">
        <w:rPr>
          <w:rStyle w:val="OperatorTok"/>
          <w:sz w:val="13"/>
          <w:szCs w:val="13"/>
        </w:rPr>
        <w:t>(</w:t>
      </w:r>
      <w:r w:rsidRPr="00237D89">
        <w:rPr>
          <w:rStyle w:val="NormalTok"/>
          <w:sz w:val="13"/>
          <w:szCs w:val="13"/>
        </w:rPr>
        <w:t xml:space="preserve">NodeModel </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 xml:space="preserve"> NodeModel </w:t>
      </w:r>
      <w:r w:rsidRPr="00237D89">
        <w:rPr>
          <w:rStyle w:val="OperatorTok"/>
          <w:sz w:val="13"/>
          <w:szCs w:val="13"/>
        </w:rPr>
        <w:t>*</w:t>
      </w:r>
      <w:r w:rsidRPr="00237D89">
        <w:rPr>
          <w:rStyle w:val="NormalTok"/>
          <w:sz w:val="13"/>
          <w:szCs w:val="13"/>
        </w:rPr>
        <w:t>v</w:t>
      </w:r>
      <w:r w:rsidRPr="00237D89">
        <w:rPr>
          <w:rStyle w:val="OperatorTok"/>
          <w:sz w:val="13"/>
          <w:szCs w:val="13"/>
        </w:rPr>
        <w:t>,</w:t>
      </w:r>
      <w:r w:rsidRPr="00237D89">
        <w:rPr>
          <w:rStyle w:val="NormalTok"/>
          <w:sz w:val="13"/>
          <w:szCs w:val="13"/>
        </w:rPr>
        <w:t xml:space="preserve"> LL x</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LL ans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u</w:t>
      </w:r>
      <w:r w:rsidRPr="00237D89">
        <w:rPr>
          <w:rStyle w:val="OperatorTok"/>
          <w:sz w:val="13"/>
          <w:szCs w:val="13"/>
        </w:rPr>
        <w:t>-&gt;</w:t>
      </w:r>
      <w:r w:rsidRPr="00237D89">
        <w:rPr>
          <w:rStyle w:val="NormalTok"/>
          <w:sz w:val="13"/>
          <w:szCs w:val="13"/>
        </w:rPr>
        <w:t xml:space="preserve">top </w:t>
      </w:r>
      <w:r w:rsidRPr="00237D89">
        <w:rPr>
          <w:rStyle w:val="OperatorTok"/>
          <w:sz w:val="13"/>
          <w:szCs w:val="13"/>
        </w:rPr>
        <w:t>!=</w:t>
      </w:r>
      <w:r w:rsidRPr="00237D89">
        <w:rPr>
          <w:rStyle w:val="NormalTok"/>
          <w:sz w:val="13"/>
          <w:szCs w:val="13"/>
        </w:rPr>
        <w:t xml:space="preserve"> v</w:t>
      </w:r>
      <w:r w:rsidRPr="00237D89">
        <w:rPr>
          <w:rStyle w:val="OperatorTok"/>
          <w:sz w:val="13"/>
          <w:szCs w:val="13"/>
        </w:rPr>
        <w:t>-&gt;</w:t>
      </w:r>
      <w:r w:rsidRPr="00237D89">
        <w:rPr>
          <w:rStyle w:val="NormalTok"/>
          <w:sz w:val="13"/>
          <w:szCs w:val="13"/>
        </w:rPr>
        <w:t>top</w:t>
      </w:r>
      <w:r w:rsidRPr="00237D89">
        <w:rPr>
          <w:rStyle w:val="OperatorTok"/>
          <w:sz w:val="13"/>
          <w:szCs w:val="13"/>
        </w:rPr>
        <w:t>)</w:t>
      </w:r>
      <w:r w:rsidRPr="00237D89">
        <w:rPr>
          <w:rStyle w:val="NormalTok"/>
          <w:sz w:val="13"/>
          <w:szCs w:val="13"/>
        </w:rPr>
        <w:t xml:space="preserve"> </w:t>
      </w:r>
      <w:r w:rsidRPr="00237D89">
        <w:rPr>
          <w:rStyle w:val="CommentTok"/>
          <w:sz w:val="13"/>
          <w:szCs w:val="13"/>
        </w:rPr>
        <w:t>// top</w:t>
      </w:r>
      <w:r w:rsidRPr="00237D89">
        <w:rPr>
          <w:rStyle w:val="CommentTok"/>
          <w:sz w:val="13"/>
          <w:szCs w:val="13"/>
        </w:rPr>
        <w:t>相同应该是在一条链上</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u</w:t>
      </w:r>
      <w:r w:rsidRPr="00237D89">
        <w:rPr>
          <w:rStyle w:val="OperatorTok"/>
          <w:sz w:val="13"/>
          <w:szCs w:val="13"/>
        </w:rPr>
        <w:t>-&gt;</w:t>
      </w:r>
      <w:r w:rsidRPr="00237D89">
        <w:rPr>
          <w:rStyle w:val="NormalTok"/>
          <w:sz w:val="13"/>
          <w:szCs w:val="13"/>
        </w:rPr>
        <w:t>top</w:t>
      </w:r>
      <w:r w:rsidRPr="00237D89">
        <w:rPr>
          <w:rStyle w:val="OperatorTok"/>
          <w:sz w:val="13"/>
          <w:szCs w:val="13"/>
        </w:rPr>
        <w:t>-&gt;</w:t>
      </w:r>
      <w:r w:rsidRPr="00237D89">
        <w:rPr>
          <w:rStyle w:val="NormalTok"/>
          <w:sz w:val="13"/>
          <w:szCs w:val="13"/>
        </w:rPr>
        <w:t xml:space="preserve">height </w:t>
      </w:r>
      <w:r w:rsidRPr="00237D89">
        <w:rPr>
          <w:rStyle w:val="OperatorTok"/>
          <w:sz w:val="13"/>
          <w:szCs w:val="13"/>
        </w:rPr>
        <w:t>&lt;</w:t>
      </w:r>
      <w:r w:rsidRPr="00237D89">
        <w:rPr>
          <w:rStyle w:val="NormalTok"/>
          <w:sz w:val="13"/>
          <w:szCs w:val="13"/>
        </w:rPr>
        <w:t xml:space="preserve"> v</w:t>
      </w:r>
      <w:r w:rsidRPr="00237D89">
        <w:rPr>
          <w:rStyle w:val="OperatorTok"/>
          <w:sz w:val="13"/>
          <w:szCs w:val="13"/>
        </w:rPr>
        <w:t>-&gt;</w:t>
      </w:r>
      <w:r w:rsidRPr="00237D89">
        <w:rPr>
          <w:rStyle w:val="NormalTok"/>
          <w:sz w:val="13"/>
          <w:szCs w:val="13"/>
        </w:rPr>
        <w:t>top</w:t>
      </w:r>
      <w:r w:rsidRPr="00237D89">
        <w:rPr>
          <w:rStyle w:val="OperatorTok"/>
          <w:sz w:val="13"/>
          <w:szCs w:val="13"/>
        </w:rPr>
        <w:t>-&gt;</w:t>
      </w:r>
      <w:r w:rsidRPr="00237D89">
        <w:rPr>
          <w:rStyle w:val="NormalTok"/>
          <w:sz w:val="13"/>
          <w:szCs w:val="13"/>
        </w:rPr>
        <w:t>height</w:t>
      </w:r>
      <w:r w:rsidRPr="00237D89">
        <w:rPr>
          <w:rStyle w:val="OperatorTok"/>
          <w:sz w:val="13"/>
          <w:szCs w:val="13"/>
        </w:rPr>
        <w:t>)</w:t>
      </w:r>
      <w:r w:rsidRPr="00237D89">
        <w:rPr>
          <w:sz w:val="13"/>
          <w:szCs w:val="13"/>
        </w:rPr>
        <w:br/>
      </w:r>
      <w:r w:rsidRPr="00237D89">
        <w:rPr>
          <w:rStyle w:val="NormalTok"/>
          <w:sz w:val="13"/>
          <w:szCs w:val="13"/>
        </w:rPr>
        <w:t xml:space="preserve">            swap</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 xml:space="preserve"> v</w:t>
      </w:r>
      <w:r w:rsidRPr="00237D89">
        <w:rPr>
          <w:rStyle w:val="OperatorTok"/>
          <w:sz w:val="13"/>
          <w:szCs w:val="13"/>
        </w:rPr>
        <w:t>);</w:t>
      </w:r>
      <w:r w:rsidRPr="00237D89">
        <w:rPr>
          <w:sz w:val="13"/>
          <w:szCs w:val="13"/>
        </w:rPr>
        <w:br/>
      </w:r>
      <w:r w:rsidRPr="00237D89">
        <w:rPr>
          <w:rStyle w:val="NormalTok"/>
          <w:sz w:val="13"/>
          <w:szCs w:val="13"/>
        </w:rPr>
        <w:t xml:space="preserve">        T</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modify</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u</w:t>
      </w:r>
      <w:r w:rsidRPr="00237D89">
        <w:rPr>
          <w:rStyle w:val="OperatorTok"/>
          <w:sz w:val="13"/>
          <w:szCs w:val="13"/>
        </w:rPr>
        <w:t>-&gt;</w:t>
      </w:r>
      <w:r w:rsidRPr="00237D89">
        <w:rPr>
          <w:rStyle w:val="NormalTok"/>
          <w:sz w:val="13"/>
          <w:szCs w:val="13"/>
        </w:rPr>
        <w:t>top</w:t>
      </w:r>
      <w:r w:rsidRPr="00237D89">
        <w:rPr>
          <w:rStyle w:val="OperatorTok"/>
          <w:sz w:val="13"/>
          <w:szCs w:val="13"/>
        </w:rPr>
        <w:t>-&gt;</w:t>
      </w:r>
      <w:r w:rsidRPr="00237D89">
        <w:rPr>
          <w:rStyle w:val="NormalTok"/>
          <w:sz w:val="13"/>
          <w:szCs w:val="13"/>
        </w:rPr>
        <w:t>dfs_order</w:t>
      </w:r>
      <w:r w:rsidRPr="00237D89">
        <w:rPr>
          <w:rStyle w:val="OperatorTok"/>
          <w:sz w:val="13"/>
          <w:szCs w:val="13"/>
        </w:rPr>
        <w:t>,</w:t>
      </w:r>
      <w:r w:rsidRPr="00237D89">
        <w:rPr>
          <w:rStyle w:val="NormalTok"/>
          <w:sz w:val="13"/>
          <w:szCs w:val="13"/>
        </w:rPr>
        <w:t xml:space="preserve"> u</w:t>
      </w:r>
      <w:r w:rsidRPr="00237D89">
        <w:rPr>
          <w:rStyle w:val="OperatorTok"/>
          <w:sz w:val="13"/>
          <w:szCs w:val="13"/>
        </w:rPr>
        <w:t>-&gt;</w:t>
      </w:r>
      <w:r w:rsidRPr="00237D89">
        <w:rPr>
          <w:rStyle w:val="NormalTok"/>
          <w:sz w:val="13"/>
          <w:szCs w:val="13"/>
        </w:rPr>
        <w:t>dfs_order</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sz w:val="13"/>
          <w:szCs w:val="13"/>
        </w:rPr>
        <w:br/>
      </w:r>
      <w:r w:rsidRPr="00237D89">
        <w:rPr>
          <w:rStyle w:val="NormalTok"/>
          <w:sz w:val="13"/>
          <w:szCs w:val="13"/>
        </w:rPr>
        <w:t xml:space="preserve">        u </w:t>
      </w:r>
      <w:r w:rsidRPr="00237D89">
        <w:rPr>
          <w:rStyle w:val="OperatorTok"/>
          <w:sz w:val="13"/>
          <w:szCs w:val="13"/>
        </w:rPr>
        <w:t>=</w:t>
      </w:r>
      <w:r w:rsidRPr="00237D89">
        <w:rPr>
          <w:rStyle w:val="NormalTok"/>
          <w:sz w:val="13"/>
          <w:szCs w:val="13"/>
        </w:rPr>
        <w:t xml:space="preserve"> u</w:t>
      </w:r>
      <w:r w:rsidRPr="00237D89">
        <w:rPr>
          <w:rStyle w:val="OperatorTok"/>
          <w:sz w:val="13"/>
          <w:szCs w:val="13"/>
        </w:rPr>
        <w:t>-&gt;</w:t>
      </w:r>
      <w:r w:rsidRPr="00237D89">
        <w:rPr>
          <w:rStyle w:val="NormalTok"/>
          <w:sz w:val="13"/>
          <w:szCs w:val="13"/>
        </w:rPr>
        <w:t>top</w:t>
      </w:r>
      <w:r w:rsidRPr="00237D89">
        <w:rPr>
          <w:rStyle w:val="OperatorTok"/>
          <w:sz w:val="13"/>
          <w:szCs w:val="13"/>
        </w:rPr>
        <w:t>-&gt;</w:t>
      </w:r>
      <w:r w:rsidRPr="00237D89">
        <w:rPr>
          <w:rStyle w:val="NormalTok"/>
          <w:sz w:val="13"/>
          <w:szCs w:val="13"/>
        </w:rPr>
        <w:t>fa</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v</w:t>
      </w:r>
      <w:r w:rsidRPr="00237D89">
        <w:rPr>
          <w:rStyle w:val="OperatorTok"/>
          <w:sz w:val="13"/>
          <w:szCs w:val="13"/>
        </w:rPr>
        <w:t>-&gt;</w:t>
      </w:r>
      <w:r w:rsidRPr="00237D89">
        <w:rPr>
          <w:rStyle w:val="NormalTok"/>
          <w:sz w:val="13"/>
          <w:szCs w:val="13"/>
        </w:rPr>
        <w:t xml:space="preserve">height </w:t>
      </w:r>
      <w:r w:rsidRPr="00237D89">
        <w:rPr>
          <w:rStyle w:val="OperatorTok"/>
          <w:sz w:val="13"/>
          <w:szCs w:val="13"/>
        </w:rPr>
        <w:t>&gt;</w:t>
      </w:r>
      <w:r w:rsidRPr="00237D89">
        <w:rPr>
          <w:rStyle w:val="NormalTok"/>
          <w:sz w:val="13"/>
          <w:szCs w:val="13"/>
        </w:rPr>
        <w:t xml:space="preserve"> u</w:t>
      </w:r>
      <w:r w:rsidRPr="00237D89">
        <w:rPr>
          <w:rStyle w:val="OperatorTok"/>
          <w:sz w:val="13"/>
          <w:szCs w:val="13"/>
        </w:rPr>
        <w:t>-&gt;</w:t>
      </w:r>
      <w:r w:rsidRPr="00237D89">
        <w:rPr>
          <w:rStyle w:val="NormalTok"/>
          <w:sz w:val="13"/>
          <w:szCs w:val="13"/>
        </w:rPr>
        <w:t>height</w:t>
      </w:r>
      <w:r w:rsidRPr="00237D89">
        <w:rPr>
          <w:rStyle w:val="OperatorTok"/>
          <w:sz w:val="13"/>
          <w:szCs w:val="13"/>
        </w:rPr>
        <w:t>)</w:t>
      </w:r>
      <w:r w:rsidRPr="00237D89">
        <w:rPr>
          <w:sz w:val="13"/>
          <w:szCs w:val="13"/>
        </w:rPr>
        <w:br/>
      </w:r>
      <w:r w:rsidRPr="00237D89">
        <w:rPr>
          <w:rStyle w:val="NormalTok"/>
          <w:sz w:val="13"/>
          <w:szCs w:val="13"/>
        </w:rPr>
        <w:t xml:space="preserve">        swap</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 xml:space="preserve"> v</w:t>
      </w:r>
      <w:r w:rsidRPr="00237D89">
        <w:rPr>
          <w:rStyle w:val="OperatorTok"/>
          <w:sz w:val="13"/>
          <w:szCs w:val="13"/>
        </w:rPr>
        <w:t>);</w:t>
      </w:r>
      <w:r w:rsidRPr="00237D89">
        <w:rPr>
          <w:sz w:val="13"/>
          <w:szCs w:val="13"/>
        </w:rPr>
        <w:br/>
      </w:r>
      <w:r w:rsidRPr="00237D89">
        <w:rPr>
          <w:rStyle w:val="NormalTok"/>
          <w:sz w:val="13"/>
          <w:szCs w:val="13"/>
        </w:rPr>
        <w:t xml:space="preserve">    T</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modify</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v</w:t>
      </w:r>
      <w:r w:rsidRPr="00237D89">
        <w:rPr>
          <w:rStyle w:val="OperatorTok"/>
          <w:sz w:val="13"/>
          <w:szCs w:val="13"/>
        </w:rPr>
        <w:t>-&gt;</w:t>
      </w:r>
      <w:r w:rsidRPr="00237D89">
        <w:rPr>
          <w:rStyle w:val="NormalTok"/>
          <w:sz w:val="13"/>
          <w:szCs w:val="13"/>
        </w:rPr>
        <w:t>dfs_order</w:t>
      </w:r>
      <w:r w:rsidRPr="00237D89">
        <w:rPr>
          <w:rStyle w:val="OperatorTok"/>
          <w:sz w:val="13"/>
          <w:szCs w:val="13"/>
        </w:rPr>
        <w:t>,</w:t>
      </w:r>
      <w:r w:rsidRPr="00237D89">
        <w:rPr>
          <w:rStyle w:val="NormalTok"/>
          <w:sz w:val="13"/>
          <w:szCs w:val="13"/>
        </w:rPr>
        <w:t xml:space="preserve"> u</w:t>
      </w:r>
      <w:r w:rsidRPr="00237D89">
        <w:rPr>
          <w:rStyle w:val="OperatorTok"/>
          <w:sz w:val="13"/>
          <w:szCs w:val="13"/>
        </w:rPr>
        <w:t>-&gt;</w:t>
      </w:r>
      <w:r w:rsidRPr="00237D89">
        <w:rPr>
          <w:rStyle w:val="NormalTok"/>
          <w:sz w:val="13"/>
          <w:szCs w:val="13"/>
        </w:rPr>
        <w:t>dfs_order</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CommentTok"/>
          <w:sz w:val="13"/>
          <w:szCs w:val="13"/>
        </w:rPr>
        <w:t xml:space="preserve">/* </w:t>
      </w:r>
      <w:r w:rsidRPr="00237D89">
        <w:rPr>
          <w:rStyle w:val="CommentTok"/>
          <w:sz w:val="13"/>
          <w:szCs w:val="13"/>
        </w:rPr>
        <w:t>路径求极值</w:t>
      </w:r>
      <w:r w:rsidRPr="00237D89">
        <w:rPr>
          <w:rStyle w:val="CommentTok"/>
          <w:sz w:val="13"/>
          <w:szCs w:val="13"/>
        </w:rPr>
        <w:t xml:space="preserve"> */</w:t>
      </w:r>
      <w:r w:rsidRPr="00237D89">
        <w:rPr>
          <w:sz w:val="13"/>
          <w:szCs w:val="13"/>
        </w:rPr>
        <w:br/>
      </w:r>
      <w:r w:rsidRPr="00237D89">
        <w:rPr>
          <w:rStyle w:val="NormalTok"/>
          <w:sz w:val="13"/>
          <w:szCs w:val="13"/>
        </w:rPr>
        <w:t>LL query_MAX</w:t>
      </w:r>
      <w:r w:rsidRPr="00237D89">
        <w:rPr>
          <w:rStyle w:val="OperatorTok"/>
          <w:sz w:val="13"/>
          <w:szCs w:val="13"/>
        </w:rPr>
        <w:t>(</w:t>
      </w:r>
      <w:r w:rsidRPr="00237D89">
        <w:rPr>
          <w:rStyle w:val="NormalTok"/>
          <w:sz w:val="13"/>
          <w:szCs w:val="13"/>
        </w:rPr>
        <w:t xml:space="preserve">NodeModel </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 xml:space="preserve"> NodeModel </w:t>
      </w:r>
      <w:r w:rsidRPr="00237D89">
        <w:rPr>
          <w:rStyle w:val="OperatorTok"/>
          <w:sz w:val="13"/>
          <w:szCs w:val="13"/>
        </w:rPr>
        <w:t>*</w:t>
      </w:r>
      <w:r w:rsidRPr="00237D89">
        <w:rPr>
          <w:rStyle w:val="NormalTok"/>
          <w:sz w:val="13"/>
          <w:szCs w:val="13"/>
        </w:rPr>
        <w:t>v</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LL ans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NF</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u</w:t>
      </w:r>
      <w:r w:rsidRPr="00237D89">
        <w:rPr>
          <w:rStyle w:val="OperatorTok"/>
          <w:sz w:val="13"/>
          <w:szCs w:val="13"/>
        </w:rPr>
        <w:t>-&gt;</w:t>
      </w:r>
      <w:r w:rsidRPr="00237D89">
        <w:rPr>
          <w:rStyle w:val="NormalTok"/>
          <w:sz w:val="13"/>
          <w:szCs w:val="13"/>
        </w:rPr>
        <w:t xml:space="preserve">top </w:t>
      </w:r>
      <w:r w:rsidRPr="00237D89">
        <w:rPr>
          <w:rStyle w:val="OperatorTok"/>
          <w:sz w:val="13"/>
          <w:szCs w:val="13"/>
        </w:rPr>
        <w:t>!=</w:t>
      </w:r>
      <w:r w:rsidRPr="00237D89">
        <w:rPr>
          <w:rStyle w:val="NormalTok"/>
          <w:sz w:val="13"/>
          <w:szCs w:val="13"/>
        </w:rPr>
        <w:t xml:space="preserve"> v</w:t>
      </w:r>
      <w:r w:rsidRPr="00237D89">
        <w:rPr>
          <w:rStyle w:val="OperatorTok"/>
          <w:sz w:val="13"/>
          <w:szCs w:val="13"/>
        </w:rPr>
        <w:t>-&gt;</w:t>
      </w:r>
      <w:r w:rsidRPr="00237D89">
        <w:rPr>
          <w:rStyle w:val="NormalTok"/>
          <w:sz w:val="13"/>
          <w:szCs w:val="13"/>
        </w:rPr>
        <w:t>top</w:t>
      </w:r>
      <w:r w:rsidRPr="00237D89">
        <w:rPr>
          <w:rStyle w:val="OperatorTok"/>
          <w:sz w:val="13"/>
          <w:szCs w:val="13"/>
        </w:rPr>
        <w:t>)</w:t>
      </w:r>
      <w:r w:rsidRPr="00237D89">
        <w:rPr>
          <w:rStyle w:val="NormalTok"/>
          <w:sz w:val="13"/>
          <w:szCs w:val="13"/>
        </w:rPr>
        <w:t xml:space="preserve"> </w:t>
      </w:r>
      <w:r w:rsidRPr="00237D89">
        <w:rPr>
          <w:rStyle w:val="CommentTok"/>
          <w:sz w:val="13"/>
          <w:szCs w:val="13"/>
        </w:rPr>
        <w:t>// top</w:t>
      </w:r>
      <w:r w:rsidRPr="00237D89">
        <w:rPr>
          <w:rStyle w:val="CommentTok"/>
          <w:sz w:val="13"/>
          <w:szCs w:val="13"/>
        </w:rPr>
        <w:t>相同应该是在一条链上</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u</w:t>
      </w:r>
      <w:r w:rsidRPr="00237D89">
        <w:rPr>
          <w:rStyle w:val="OperatorTok"/>
          <w:sz w:val="13"/>
          <w:szCs w:val="13"/>
        </w:rPr>
        <w:t>-&gt;</w:t>
      </w:r>
      <w:r w:rsidRPr="00237D89">
        <w:rPr>
          <w:rStyle w:val="NormalTok"/>
          <w:sz w:val="13"/>
          <w:szCs w:val="13"/>
        </w:rPr>
        <w:t>top</w:t>
      </w:r>
      <w:r w:rsidRPr="00237D89">
        <w:rPr>
          <w:rStyle w:val="OperatorTok"/>
          <w:sz w:val="13"/>
          <w:szCs w:val="13"/>
        </w:rPr>
        <w:t>-&gt;</w:t>
      </w:r>
      <w:r w:rsidRPr="00237D89">
        <w:rPr>
          <w:rStyle w:val="NormalTok"/>
          <w:sz w:val="13"/>
          <w:szCs w:val="13"/>
        </w:rPr>
        <w:t xml:space="preserve">height </w:t>
      </w:r>
      <w:r w:rsidRPr="00237D89">
        <w:rPr>
          <w:rStyle w:val="OperatorTok"/>
          <w:sz w:val="13"/>
          <w:szCs w:val="13"/>
        </w:rPr>
        <w:t>&lt;</w:t>
      </w:r>
      <w:r w:rsidRPr="00237D89">
        <w:rPr>
          <w:rStyle w:val="NormalTok"/>
          <w:sz w:val="13"/>
          <w:szCs w:val="13"/>
        </w:rPr>
        <w:t xml:space="preserve"> v</w:t>
      </w:r>
      <w:r w:rsidRPr="00237D89">
        <w:rPr>
          <w:rStyle w:val="OperatorTok"/>
          <w:sz w:val="13"/>
          <w:szCs w:val="13"/>
        </w:rPr>
        <w:t>-&gt;</w:t>
      </w:r>
      <w:r w:rsidRPr="00237D89">
        <w:rPr>
          <w:rStyle w:val="NormalTok"/>
          <w:sz w:val="13"/>
          <w:szCs w:val="13"/>
        </w:rPr>
        <w:t>top</w:t>
      </w:r>
      <w:r w:rsidRPr="00237D89">
        <w:rPr>
          <w:rStyle w:val="OperatorTok"/>
          <w:sz w:val="13"/>
          <w:szCs w:val="13"/>
        </w:rPr>
        <w:t>-&gt;</w:t>
      </w:r>
      <w:r w:rsidRPr="00237D89">
        <w:rPr>
          <w:rStyle w:val="NormalTok"/>
          <w:sz w:val="13"/>
          <w:szCs w:val="13"/>
        </w:rPr>
        <w:t>height</w:t>
      </w:r>
      <w:r w:rsidRPr="00237D89">
        <w:rPr>
          <w:rStyle w:val="OperatorTok"/>
          <w:sz w:val="13"/>
          <w:szCs w:val="13"/>
        </w:rPr>
        <w:t>)</w:t>
      </w:r>
      <w:r w:rsidRPr="00237D89">
        <w:rPr>
          <w:sz w:val="13"/>
          <w:szCs w:val="13"/>
        </w:rPr>
        <w:br/>
      </w:r>
      <w:r w:rsidRPr="00237D89">
        <w:rPr>
          <w:rStyle w:val="NormalTok"/>
          <w:sz w:val="13"/>
          <w:szCs w:val="13"/>
        </w:rPr>
        <w:t xml:space="preserve">            swap</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 xml:space="preserve"> v</w:t>
      </w:r>
      <w:r w:rsidRPr="00237D89">
        <w:rPr>
          <w:rStyle w:val="OperatorTok"/>
          <w:sz w:val="13"/>
          <w:szCs w:val="13"/>
        </w:rPr>
        <w:t>);</w:t>
      </w:r>
      <w:r w:rsidRPr="00237D89">
        <w:rPr>
          <w:sz w:val="13"/>
          <w:szCs w:val="13"/>
        </w:rPr>
        <w:br/>
      </w:r>
      <w:r w:rsidRPr="00237D89">
        <w:rPr>
          <w:rStyle w:val="NormalTok"/>
          <w:sz w:val="13"/>
          <w:szCs w:val="13"/>
        </w:rPr>
        <w:t xml:space="preserve">        ans </w:t>
      </w:r>
      <w:r w:rsidRPr="00237D89">
        <w:rPr>
          <w:rStyle w:val="OperatorTok"/>
          <w:sz w:val="13"/>
          <w:szCs w:val="13"/>
        </w:rPr>
        <w:t>=</w:t>
      </w:r>
      <w:r w:rsidRPr="00237D89">
        <w:rPr>
          <w:rStyle w:val="NormalTok"/>
          <w:sz w:val="13"/>
          <w:szCs w:val="13"/>
        </w:rPr>
        <w:t xml:space="preserve"> max</w:t>
      </w:r>
      <w:r w:rsidRPr="00237D89">
        <w:rPr>
          <w:rStyle w:val="OperatorTok"/>
          <w:sz w:val="13"/>
          <w:szCs w:val="13"/>
        </w:rPr>
        <w:t>(</w:t>
      </w:r>
      <w:r w:rsidRPr="00237D89">
        <w:rPr>
          <w:rStyle w:val="NormalTok"/>
          <w:sz w:val="13"/>
          <w:szCs w:val="13"/>
        </w:rPr>
        <w:t>ans</w:t>
      </w:r>
      <w:r w:rsidRPr="00237D89">
        <w:rPr>
          <w:rStyle w:val="OperatorTok"/>
          <w:sz w:val="13"/>
          <w:szCs w:val="13"/>
        </w:rPr>
        <w:t>,</w:t>
      </w:r>
      <w:r w:rsidRPr="00237D89">
        <w:rPr>
          <w:rStyle w:val="NormalTok"/>
          <w:sz w:val="13"/>
          <w:szCs w:val="13"/>
        </w:rPr>
        <w:t xml:space="preserve"> T</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query_max</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u</w:t>
      </w:r>
      <w:r w:rsidRPr="00237D89">
        <w:rPr>
          <w:rStyle w:val="OperatorTok"/>
          <w:sz w:val="13"/>
          <w:szCs w:val="13"/>
        </w:rPr>
        <w:t>-&gt;</w:t>
      </w:r>
      <w:r w:rsidRPr="00237D89">
        <w:rPr>
          <w:rStyle w:val="NormalTok"/>
          <w:sz w:val="13"/>
          <w:szCs w:val="13"/>
        </w:rPr>
        <w:t>top</w:t>
      </w:r>
      <w:r w:rsidRPr="00237D89">
        <w:rPr>
          <w:rStyle w:val="OperatorTok"/>
          <w:sz w:val="13"/>
          <w:szCs w:val="13"/>
        </w:rPr>
        <w:t>-&gt;</w:t>
      </w:r>
      <w:r w:rsidRPr="00237D89">
        <w:rPr>
          <w:rStyle w:val="NormalTok"/>
          <w:sz w:val="13"/>
          <w:szCs w:val="13"/>
        </w:rPr>
        <w:t>dfs_order</w:t>
      </w:r>
      <w:r w:rsidRPr="00237D89">
        <w:rPr>
          <w:rStyle w:val="OperatorTok"/>
          <w:sz w:val="13"/>
          <w:szCs w:val="13"/>
        </w:rPr>
        <w:t>,</w:t>
      </w:r>
      <w:r w:rsidRPr="00237D89">
        <w:rPr>
          <w:rStyle w:val="NormalTok"/>
          <w:sz w:val="13"/>
          <w:szCs w:val="13"/>
        </w:rPr>
        <w:t xml:space="preserve"> u</w:t>
      </w:r>
      <w:r w:rsidRPr="00237D89">
        <w:rPr>
          <w:rStyle w:val="OperatorTok"/>
          <w:sz w:val="13"/>
          <w:szCs w:val="13"/>
        </w:rPr>
        <w:t>-&gt;</w:t>
      </w:r>
      <w:r w:rsidRPr="00237D89">
        <w:rPr>
          <w:rStyle w:val="NormalTok"/>
          <w:sz w:val="13"/>
          <w:szCs w:val="13"/>
        </w:rPr>
        <w:t>dfs_order</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u </w:t>
      </w:r>
      <w:r w:rsidRPr="00237D89">
        <w:rPr>
          <w:rStyle w:val="OperatorTok"/>
          <w:sz w:val="13"/>
          <w:szCs w:val="13"/>
        </w:rPr>
        <w:t>=</w:t>
      </w:r>
      <w:r w:rsidRPr="00237D89">
        <w:rPr>
          <w:rStyle w:val="NormalTok"/>
          <w:sz w:val="13"/>
          <w:szCs w:val="13"/>
        </w:rPr>
        <w:t xml:space="preserve"> u</w:t>
      </w:r>
      <w:r w:rsidRPr="00237D89">
        <w:rPr>
          <w:rStyle w:val="OperatorTok"/>
          <w:sz w:val="13"/>
          <w:szCs w:val="13"/>
        </w:rPr>
        <w:t>-&gt;</w:t>
      </w:r>
      <w:r w:rsidRPr="00237D89">
        <w:rPr>
          <w:rStyle w:val="NormalTok"/>
          <w:sz w:val="13"/>
          <w:szCs w:val="13"/>
        </w:rPr>
        <w:t>top</w:t>
      </w:r>
      <w:r w:rsidRPr="00237D89">
        <w:rPr>
          <w:rStyle w:val="OperatorTok"/>
          <w:sz w:val="13"/>
          <w:szCs w:val="13"/>
        </w:rPr>
        <w:t>-&gt;</w:t>
      </w:r>
      <w:r w:rsidRPr="00237D89">
        <w:rPr>
          <w:rStyle w:val="NormalTok"/>
          <w:sz w:val="13"/>
          <w:szCs w:val="13"/>
        </w:rPr>
        <w:t>fa</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v</w:t>
      </w:r>
      <w:r w:rsidRPr="00237D89">
        <w:rPr>
          <w:rStyle w:val="OperatorTok"/>
          <w:sz w:val="13"/>
          <w:szCs w:val="13"/>
        </w:rPr>
        <w:t>-&gt;</w:t>
      </w:r>
      <w:r w:rsidRPr="00237D89">
        <w:rPr>
          <w:rStyle w:val="NormalTok"/>
          <w:sz w:val="13"/>
          <w:szCs w:val="13"/>
        </w:rPr>
        <w:t xml:space="preserve">height </w:t>
      </w:r>
      <w:r w:rsidRPr="00237D89">
        <w:rPr>
          <w:rStyle w:val="OperatorTok"/>
          <w:sz w:val="13"/>
          <w:szCs w:val="13"/>
        </w:rPr>
        <w:t>&gt;</w:t>
      </w:r>
      <w:r w:rsidRPr="00237D89">
        <w:rPr>
          <w:rStyle w:val="NormalTok"/>
          <w:sz w:val="13"/>
          <w:szCs w:val="13"/>
        </w:rPr>
        <w:t xml:space="preserve"> u</w:t>
      </w:r>
      <w:r w:rsidRPr="00237D89">
        <w:rPr>
          <w:rStyle w:val="OperatorTok"/>
          <w:sz w:val="13"/>
          <w:szCs w:val="13"/>
        </w:rPr>
        <w:t>-&gt;</w:t>
      </w:r>
      <w:r w:rsidRPr="00237D89">
        <w:rPr>
          <w:rStyle w:val="NormalTok"/>
          <w:sz w:val="13"/>
          <w:szCs w:val="13"/>
        </w:rPr>
        <w:t>height</w:t>
      </w:r>
      <w:r w:rsidRPr="00237D89">
        <w:rPr>
          <w:rStyle w:val="OperatorTok"/>
          <w:sz w:val="13"/>
          <w:szCs w:val="13"/>
        </w:rPr>
        <w:t>)</w:t>
      </w:r>
      <w:r w:rsidRPr="00237D89">
        <w:rPr>
          <w:sz w:val="13"/>
          <w:szCs w:val="13"/>
        </w:rPr>
        <w:br/>
      </w:r>
      <w:r w:rsidRPr="00237D89">
        <w:rPr>
          <w:rStyle w:val="NormalTok"/>
          <w:sz w:val="13"/>
          <w:szCs w:val="13"/>
        </w:rPr>
        <w:t xml:space="preserve">        swap</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 xml:space="preserve"> v</w:t>
      </w:r>
      <w:r w:rsidRPr="00237D89">
        <w:rPr>
          <w:rStyle w:val="OperatorTok"/>
          <w:sz w:val="13"/>
          <w:szCs w:val="13"/>
        </w:rPr>
        <w:t>);</w:t>
      </w:r>
      <w:r w:rsidRPr="00237D89">
        <w:rPr>
          <w:sz w:val="13"/>
          <w:szCs w:val="13"/>
        </w:rPr>
        <w:br/>
      </w:r>
      <w:r w:rsidRPr="00237D89">
        <w:rPr>
          <w:rStyle w:val="NormalTok"/>
          <w:sz w:val="13"/>
          <w:szCs w:val="13"/>
        </w:rPr>
        <w:t xml:space="preserve">    ans </w:t>
      </w:r>
      <w:r w:rsidRPr="00237D89">
        <w:rPr>
          <w:rStyle w:val="OperatorTok"/>
          <w:sz w:val="13"/>
          <w:szCs w:val="13"/>
        </w:rPr>
        <w:t>=</w:t>
      </w:r>
      <w:r w:rsidRPr="00237D89">
        <w:rPr>
          <w:rStyle w:val="NormalTok"/>
          <w:sz w:val="13"/>
          <w:szCs w:val="13"/>
        </w:rPr>
        <w:t xml:space="preserve"> max</w:t>
      </w:r>
      <w:r w:rsidRPr="00237D89">
        <w:rPr>
          <w:rStyle w:val="OperatorTok"/>
          <w:sz w:val="13"/>
          <w:szCs w:val="13"/>
        </w:rPr>
        <w:t>(</w:t>
      </w:r>
      <w:r w:rsidRPr="00237D89">
        <w:rPr>
          <w:rStyle w:val="NormalTok"/>
          <w:sz w:val="13"/>
          <w:szCs w:val="13"/>
        </w:rPr>
        <w:t>ans</w:t>
      </w:r>
      <w:r w:rsidRPr="00237D89">
        <w:rPr>
          <w:rStyle w:val="OperatorTok"/>
          <w:sz w:val="13"/>
          <w:szCs w:val="13"/>
        </w:rPr>
        <w:t>,</w:t>
      </w:r>
      <w:r w:rsidRPr="00237D89">
        <w:rPr>
          <w:rStyle w:val="NormalTok"/>
          <w:sz w:val="13"/>
          <w:szCs w:val="13"/>
        </w:rPr>
        <w:t xml:space="preserve"> T</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query_max</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v</w:t>
      </w:r>
      <w:r w:rsidRPr="00237D89">
        <w:rPr>
          <w:rStyle w:val="OperatorTok"/>
          <w:sz w:val="13"/>
          <w:szCs w:val="13"/>
        </w:rPr>
        <w:t>-&gt;</w:t>
      </w:r>
      <w:r w:rsidRPr="00237D89">
        <w:rPr>
          <w:rStyle w:val="NormalTok"/>
          <w:sz w:val="13"/>
          <w:szCs w:val="13"/>
        </w:rPr>
        <w:t>dfs_order</w:t>
      </w:r>
      <w:r w:rsidRPr="00237D89">
        <w:rPr>
          <w:rStyle w:val="OperatorTok"/>
          <w:sz w:val="13"/>
          <w:szCs w:val="13"/>
        </w:rPr>
        <w:t>,</w:t>
      </w:r>
      <w:r w:rsidRPr="00237D89">
        <w:rPr>
          <w:rStyle w:val="NormalTok"/>
          <w:sz w:val="13"/>
          <w:szCs w:val="13"/>
        </w:rPr>
        <w:t xml:space="preserve"> u</w:t>
      </w:r>
      <w:r w:rsidRPr="00237D89">
        <w:rPr>
          <w:rStyle w:val="OperatorTok"/>
          <w:sz w:val="13"/>
          <w:szCs w:val="13"/>
        </w:rPr>
        <w:t>-&gt;</w:t>
      </w:r>
      <w:r w:rsidRPr="00237D89">
        <w:rPr>
          <w:rStyle w:val="NormalTok"/>
          <w:sz w:val="13"/>
          <w:szCs w:val="13"/>
        </w:rPr>
        <w:t>dfs_order</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ans</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DataTypeTok"/>
          <w:sz w:val="13"/>
          <w:szCs w:val="13"/>
        </w:rPr>
        <w:t>signed</w:t>
      </w:r>
      <w:r w:rsidRPr="00237D89">
        <w:rPr>
          <w:rStyle w:val="NormalTok"/>
          <w:sz w:val="13"/>
          <w:szCs w:val="13"/>
        </w:rPr>
        <w:t xml:space="preserve"> main</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freopen("F:/py/Heavy-Light_Decomposition/P3384_2.in", "r", stdin);</w:t>
      </w:r>
      <w:r w:rsidRPr="00237D89">
        <w:rPr>
          <w:sz w:val="13"/>
          <w:szCs w:val="13"/>
        </w:rPr>
        <w:br/>
      </w:r>
      <w:r w:rsidRPr="00237D89">
        <w:rPr>
          <w:rStyle w:val="NormalTok"/>
          <w:sz w:val="13"/>
          <w:szCs w:val="13"/>
        </w:rPr>
        <w:t xml:space="preserve">    </w:t>
      </w:r>
      <w:r w:rsidRPr="00237D89">
        <w:rPr>
          <w:rStyle w:val="CommentTok"/>
          <w:sz w:val="13"/>
          <w:szCs w:val="13"/>
        </w:rPr>
        <w:t>// freopen("F:/py/Heavy-Light_Decomposition/P3384_2.ans", "w", stdout);</w:t>
      </w:r>
      <w:r w:rsidRPr="00237D89">
        <w:rPr>
          <w:sz w:val="13"/>
          <w:szCs w:val="13"/>
        </w:rPr>
        <w:br/>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qr</w:t>
      </w:r>
      <w:r w:rsidRPr="00237D89">
        <w:rPr>
          <w:rStyle w:val="OperatorTok"/>
          <w:sz w:val="13"/>
          <w:szCs w:val="13"/>
        </w:rPr>
        <w:t>();</w:t>
      </w:r>
      <w:r w:rsidRPr="00237D89">
        <w:rPr>
          <w:sz w:val="13"/>
          <w:szCs w:val="13"/>
        </w:rPr>
        <w:br/>
      </w:r>
      <w:r w:rsidRPr="00237D89">
        <w:rPr>
          <w:rStyle w:val="NormalTok"/>
          <w:sz w:val="13"/>
          <w:szCs w:val="13"/>
        </w:rPr>
        <w:t xml:space="preserve">    LL m </w:t>
      </w:r>
      <w:r w:rsidRPr="00237D89">
        <w:rPr>
          <w:rStyle w:val="OperatorTok"/>
          <w:sz w:val="13"/>
          <w:szCs w:val="13"/>
        </w:rPr>
        <w:t>=</w:t>
      </w:r>
      <w:r w:rsidRPr="00237D89">
        <w:rPr>
          <w:rStyle w:val="NormalTok"/>
          <w:sz w:val="13"/>
          <w:szCs w:val="13"/>
        </w:rPr>
        <w:t xml:space="preserve"> qr</w:t>
      </w:r>
      <w:r w:rsidRPr="00237D89">
        <w:rPr>
          <w:rStyle w:val="OperatorTok"/>
          <w:sz w:val="13"/>
          <w:szCs w:val="13"/>
        </w:rPr>
        <w:t>();</w:t>
      </w:r>
      <w:r w:rsidRPr="00237D89">
        <w:rPr>
          <w:sz w:val="13"/>
          <w:szCs w:val="13"/>
        </w:rPr>
        <w:br/>
      </w:r>
      <w:r w:rsidRPr="00237D89">
        <w:rPr>
          <w:rStyle w:val="NormalTok"/>
          <w:sz w:val="13"/>
          <w:szCs w:val="13"/>
        </w:rPr>
        <w:t xml:space="preserve">    LL root </w:t>
      </w:r>
      <w:r w:rsidRPr="00237D89">
        <w:rPr>
          <w:rStyle w:val="OperatorTok"/>
          <w:sz w:val="13"/>
          <w:szCs w:val="13"/>
        </w:rPr>
        <w:t>=</w:t>
      </w:r>
      <w:r w:rsidRPr="00237D89">
        <w:rPr>
          <w:rStyle w:val="NormalTok"/>
          <w:sz w:val="13"/>
          <w:szCs w:val="13"/>
        </w:rPr>
        <w:t xml:space="preserve"> qr</w:t>
      </w:r>
      <w:r w:rsidRPr="00237D89">
        <w:rPr>
          <w:rStyle w:val="OperatorTok"/>
          <w:sz w:val="13"/>
          <w:szCs w:val="13"/>
        </w:rPr>
        <w:t>();</w:t>
      </w:r>
      <w:r w:rsidRPr="00237D89">
        <w:rPr>
          <w:sz w:val="13"/>
          <w:szCs w:val="13"/>
        </w:rPr>
        <w:br/>
      </w:r>
      <w:r w:rsidRPr="00237D89">
        <w:rPr>
          <w:rStyle w:val="NormalTok"/>
          <w:sz w:val="13"/>
          <w:szCs w:val="13"/>
        </w:rPr>
        <w:t xml:space="preserve">    mod </w:t>
      </w:r>
      <w:r w:rsidRPr="00237D89">
        <w:rPr>
          <w:rStyle w:val="OperatorTok"/>
          <w:sz w:val="13"/>
          <w:szCs w:val="13"/>
        </w:rPr>
        <w:t>=</w:t>
      </w:r>
      <w:r w:rsidRPr="00237D89">
        <w:rPr>
          <w:rStyle w:val="NormalTok"/>
          <w:sz w:val="13"/>
          <w:szCs w:val="13"/>
        </w:rPr>
        <w:t xml:space="preserve"> qr</w:t>
      </w:r>
      <w:r w:rsidRPr="00237D89">
        <w:rPr>
          <w:rStyle w:val="OperatorTok"/>
          <w:sz w:val="13"/>
          <w:szCs w:val="13"/>
        </w:rPr>
        <w:t>();</w:t>
      </w:r>
      <w:r w:rsidRPr="00237D89">
        <w:rPr>
          <w:sz w:val="13"/>
          <w:szCs w:val="13"/>
        </w:rPr>
        <w:br/>
      </w:r>
      <w:r w:rsidRPr="00237D89">
        <w:rPr>
          <w:rStyle w:val="NormalTok"/>
          <w:sz w:val="13"/>
          <w:szCs w:val="13"/>
        </w:rPr>
        <w:t xml:space="preserve">    CNT </w:t>
      </w:r>
      <w:r w:rsidRPr="00237D89">
        <w:rPr>
          <w:rStyle w:val="OperatorTok"/>
          <w:sz w:val="13"/>
          <w:szCs w:val="13"/>
        </w:rPr>
        <w:t>=</w:t>
      </w:r>
      <w:r w:rsidRPr="00237D89">
        <w:rPr>
          <w:rStyle w:val="NormalTok"/>
          <w:sz w:val="13"/>
          <w:szCs w:val="13"/>
        </w:rPr>
        <w:t xml:space="preserve"> NODECNT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mem</w:t>
      </w:r>
      <w:r w:rsidRPr="00237D89">
        <w:rPr>
          <w:rStyle w:val="OperatorTok"/>
          <w:sz w:val="13"/>
          <w:szCs w:val="13"/>
        </w:rPr>
        <w:t>(</w:t>
      </w:r>
      <w:r w:rsidRPr="00237D89">
        <w:rPr>
          <w:rStyle w:val="NormalTok"/>
          <w:sz w:val="13"/>
          <w:szCs w:val="13"/>
        </w:rPr>
        <w:t>T</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mem</w:t>
      </w:r>
      <w:r w:rsidRPr="00237D89">
        <w:rPr>
          <w:rStyle w:val="OperatorTok"/>
          <w:sz w:val="13"/>
          <w:szCs w:val="13"/>
        </w:rPr>
        <w:t>(</w:t>
      </w:r>
      <w:r w:rsidRPr="00237D89">
        <w:rPr>
          <w:rStyle w:val="NormalTok"/>
          <w:sz w:val="13"/>
          <w:szCs w:val="13"/>
        </w:rPr>
        <w:t>ARRAY</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mem</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n</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N</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value </w:t>
      </w:r>
      <w:r w:rsidRPr="00237D89">
        <w:rPr>
          <w:rStyle w:val="OperatorTok"/>
          <w:sz w:val="13"/>
          <w:szCs w:val="13"/>
        </w:rPr>
        <w:t>=</w:t>
      </w:r>
      <w:r w:rsidRPr="00237D89">
        <w:rPr>
          <w:rStyle w:val="NormalTok"/>
          <w:sz w:val="13"/>
          <w:szCs w:val="13"/>
        </w:rPr>
        <w:t xml:space="preserve"> q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n</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LL src </w:t>
      </w:r>
      <w:r w:rsidRPr="00237D89">
        <w:rPr>
          <w:rStyle w:val="OperatorTok"/>
          <w:sz w:val="13"/>
          <w:szCs w:val="13"/>
        </w:rPr>
        <w:t>=</w:t>
      </w:r>
      <w:r w:rsidRPr="00237D89">
        <w:rPr>
          <w:rStyle w:val="NormalTok"/>
          <w:sz w:val="13"/>
          <w:szCs w:val="13"/>
        </w:rPr>
        <w:t xml:space="preserve"> qr</w:t>
      </w:r>
      <w:r w:rsidRPr="00237D89">
        <w:rPr>
          <w:rStyle w:val="OperatorTok"/>
          <w:sz w:val="13"/>
          <w:szCs w:val="13"/>
        </w:rPr>
        <w:t>();</w:t>
      </w:r>
      <w:r w:rsidRPr="00237D89">
        <w:rPr>
          <w:sz w:val="13"/>
          <w:szCs w:val="13"/>
        </w:rPr>
        <w:br/>
      </w:r>
      <w:r w:rsidRPr="00237D89">
        <w:rPr>
          <w:rStyle w:val="NormalTok"/>
          <w:sz w:val="13"/>
          <w:szCs w:val="13"/>
        </w:rPr>
        <w:t xml:space="preserve">        LL dst </w:t>
      </w:r>
      <w:r w:rsidRPr="00237D89">
        <w:rPr>
          <w:rStyle w:val="OperatorTok"/>
          <w:sz w:val="13"/>
          <w:szCs w:val="13"/>
        </w:rPr>
        <w:t>=</w:t>
      </w:r>
      <w:r w:rsidRPr="00237D89">
        <w:rPr>
          <w:rStyle w:val="NormalTok"/>
          <w:sz w:val="13"/>
          <w:szCs w:val="13"/>
        </w:rPr>
        <w:t xml:space="preserve"> qr</w:t>
      </w:r>
      <w:r w:rsidRPr="00237D89">
        <w:rPr>
          <w:rStyle w:val="OperatorTok"/>
          <w:sz w:val="13"/>
          <w:szCs w:val="13"/>
        </w:rPr>
        <w:t>();</w:t>
      </w:r>
      <w:r w:rsidRPr="00237D89">
        <w:rPr>
          <w:sz w:val="13"/>
          <w:szCs w:val="13"/>
        </w:rPr>
        <w:br/>
      </w:r>
      <w:r w:rsidRPr="00237D89">
        <w:rPr>
          <w:rStyle w:val="NormalTok"/>
          <w:sz w:val="13"/>
          <w:szCs w:val="13"/>
        </w:rPr>
        <w:t xml:space="preserve">        N</w:t>
      </w:r>
      <w:r w:rsidRPr="00237D89">
        <w:rPr>
          <w:rStyle w:val="OperatorTok"/>
          <w:sz w:val="13"/>
          <w:szCs w:val="13"/>
        </w:rPr>
        <w:t>[</w:t>
      </w:r>
      <w:r w:rsidRPr="00237D89">
        <w:rPr>
          <w:rStyle w:val="NormalTok"/>
          <w:sz w:val="13"/>
          <w:szCs w:val="13"/>
        </w:rPr>
        <w:t>src</w:t>
      </w:r>
      <w:r w:rsidRPr="00237D89">
        <w:rPr>
          <w:rStyle w:val="OperatorTok"/>
          <w:sz w:val="13"/>
          <w:szCs w:val="13"/>
        </w:rPr>
        <w:t>].</w:t>
      </w:r>
      <w:r w:rsidRPr="00237D89">
        <w:rPr>
          <w:rStyle w:val="NormalTok"/>
          <w:sz w:val="13"/>
          <w:szCs w:val="13"/>
        </w:rPr>
        <w:t>add_edge</w:t>
      </w:r>
      <w:r w:rsidRPr="00237D89">
        <w:rPr>
          <w:rStyle w:val="OperatorTok"/>
          <w:sz w:val="13"/>
          <w:szCs w:val="13"/>
        </w:rPr>
        <w:t>(&amp;</w:t>
      </w:r>
      <w:r w:rsidRPr="00237D89">
        <w:rPr>
          <w:rStyle w:val="NormalTok"/>
          <w:sz w:val="13"/>
          <w:szCs w:val="13"/>
        </w:rPr>
        <w:t>N</w:t>
      </w:r>
      <w:r w:rsidRPr="00237D89">
        <w:rPr>
          <w:rStyle w:val="OperatorTok"/>
          <w:sz w:val="13"/>
          <w:szCs w:val="13"/>
        </w:rPr>
        <w:t>[</w:t>
      </w:r>
      <w:r w:rsidRPr="00237D89">
        <w:rPr>
          <w:rStyle w:val="NormalTok"/>
          <w:sz w:val="13"/>
          <w:szCs w:val="13"/>
        </w:rPr>
        <w:t>dst</w:t>
      </w:r>
      <w:r w:rsidRPr="00237D89">
        <w:rPr>
          <w:rStyle w:val="OperatorTok"/>
          <w:sz w:val="13"/>
          <w:szCs w:val="13"/>
        </w:rPr>
        <w:t>]);</w:t>
      </w:r>
      <w:r w:rsidRPr="00237D89">
        <w:rPr>
          <w:sz w:val="13"/>
          <w:szCs w:val="13"/>
        </w:rPr>
        <w:br/>
      </w:r>
      <w:r w:rsidRPr="00237D89">
        <w:rPr>
          <w:rStyle w:val="NormalTok"/>
          <w:sz w:val="13"/>
          <w:szCs w:val="13"/>
        </w:rPr>
        <w:t xml:space="preserve">        N</w:t>
      </w:r>
      <w:r w:rsidRPr="00237D89">
        <w:rPr>
          <w:rStyle w:val="OperatorTok"/>
          <w:sz w:val="13"/>
          <w:szCs w:val="13"/>
        </w:rPr>
        <w:t>[</w:t>
      </w:r>
      <w:r w:rsidRPr="00237D89">
        <w:rPr>
          <w:rStyle w:val="NormalTok"/>
          <w:sz w:val="13"/>
          <w:szCs w:val="13"/>
        </w:rPr>
        <w:t>dst</w:t>
      </w:r>
      <w:r w:rsidRPr="00237D89">
        <w:rPr>
          <w:rStyle w:val="OperatorTok"/>
          <w:sz w:val="13"/>
          <w:szCs w:val="13"/>
        </w:rPr>
        <w:t>].</w:t>
      </w:r>
      <w:r w:rsidRPr="00237D89">
        <w:rPr>
          <w:rStyle w:val="NormalTok"/>
          <w:sz w:val="13"/>
          <w:szCs w:val="13"/>
        </w:rPr>
        <w:t>add_edge</w:t>
      </w:r>
      <w:r w:rsidRPr="00237D89">
        <w:rPr>
          <w:rStyle w:val="OperatorTok"/>
          <w:sz w:val="13"/>
          <w:szCs w:val="13"/>
        </w:rPr>
        <w:t>(&amp;</w:t>
      </w:r>
      <w:r w:rsidRPr="00237D89">
        <w:rPr>
          <w:rStyle w:val="NormalTok"/>
          <w:sz w:val="13"/>
          <w:szCs w:val="13"/>
        </w:rPr>
        <w:t>N</w:t>
      </w:r>
      <w:r w:rsidRPr="00237D89">
        <w:rPr>
          <w:rStyle w:val="OperatorTok"/>
          <w:sz w:val="13"/>
          <w:szCs w:val="13"/>
        </w:rPr>
        <w:t>[</w:t>
      </w:r>
      <w:r w:rsidRPr="00237D89">
        <w:rPr>
          <w:rStyle w:val="NormalTok"/>
          <w:sz w:val="13"/>
          <w:szCs w:val="13"/>
        </w:rPr>
        <w:t>src</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N</w:t>
      </w:r>
      <w:r w:rsidRPr="00237D89">
        <w:rPr>
          <w:rStyle w:val="OperatorTok"/>
          <w:sz w:val="13"/>
          <w:szCs w:val="13"/>
        </w:rPr>
        <w:t>[</w:t>
      </w:r>
      <w:r w:rsidRPr="00237D89">
        <w:rPr>
          <w:rStyle w:val="NormalTok"/>
          <w:sz w:val="13"/>
          <w:szCs w:val="13"/>
        </w:rPr>
        <w:t>root</w:t>
      </w:r>
      <w:r w:rsidRPr="00237D89">
        <w:rPr>
          <w:rStyle w:val="OperatorTok"/>
          <w:sz w:val="13"/>
          <w:szCs w:val="13"/>
        </w:rPr>
        <w:t>].</w:t>
      </w:r>
      <w:r w:rsidRPr="00237D89">
        <w:rPr>
          <w:rStyle w:val="NormalTok"/>
          <w:sz w:val="13"/>
          <w:szCs w:val="13"/>
        </w:rPr>
        <w:t>d1</w:t>
      </w:r>
      <w:r w:rsidRPr="00237D89">
        <w:rPr>
          <w:rStyle w:val="OperatorTok"/>
          <w:sz w:val="13"/>
          <w:szCs w:val="13"/>
        </w:rPr>
        <w:t>(&amp;</w:t>
      </w:r>
      <w:r w:rsidRPr="00237D89">
        <w:rPr>
          <w:rStyle w:val="NormalTok"/>
          <w:sz w:val="13"/>
          <w:szCs w:val="13"/>
        </w:rPr>
        <w:t>N</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N</w:t>
      </w:r>
      <w:r w:rsidRPr="00237D89">
        <w:rPr>
          <w:rStyle w:val="OperatorTok"/>
          <w:sz w:val="13"/>
          <w:szCs w:val="13"/>
        </w:rPr>
        <w:t>[</w:t>
      </w:r>
      <w:r w:rsidRPr="00237D89">
        <w:rPr>
          <w:rStyle w:val="NormalTok"/>
          <w:sz w:val="13"/>
          <w:szCs w:val="13"/>
        </w:rPr>
        <w:t>root</w:t>
      </w:r>
      <w:r w:rsidRPr="00237D89">
        <w:rPr>
          <w:rStyle w:val="OperatorTok"/>
          <w:sz w:val="13"/>
          <w:szCs w:val="13"/>
        </w:rPr>
        <w:t>].</w:t>
      </w:r>
      <w:r w:rsidRPr="00237D89">
        <w:rPr>
          <w:rStyle w:val="NormalTok"/>
          <w:sz w:val="13"/>
          <w:szCs w:val="13"/>
        </w:rPr>
        <w:t>d2</w:t>
      </w:r>
      <w:r w:rsidRPr="00237D89">
        <w:rPr>
          <w:rStyle w:val="OperatorTok"/>
          <w:sz w:val="13"/>
          <w:szCs w:val="13"/>
        </w:rPr>
        <w:t>(&amp;</w:t>
      </w:r>
      <w:r w:rsidRPr="00237D89">
        <w:rPr>
          <w:rStyle w:val="NormalTok"/>
          <w:sz w:val="13"/>
          <w:szCs w:val="13"/>
        </w:rPr>
        <w:t>N</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amp;</w:t>
      </w:r>
      <w:r w:rsidRPr="00237D89">
        <w:rPr>
          <w:rStyle w:val="NormalTok"/>
          <w:sz w:val="13"/>
          <w:szCs w:val="13"/>
        </w:rPr>
        <w:t>N</w:t>
      </w:r>
      <w:r w:rsidRPr="00237D89">
        <w:rPr>
          <w:rStyle w:val="OperatorTok"/>
          <w:sz w:val="13"/>
          <w:szCs w:val="13"/>
        </w:rPr>
        <w:t>[</w:t>
      </w:r>
      <w:r w:rsidRPr="00237D89">
        <w:rPr>
          <w:rStyle w:val="NormalTok"/>
          <w:sz w:val="13"/>
          <w:szCs w:val="13"/>
        </w:rPr>
        <w:t>root</w:t>
      </w:r>
      <w:r w:rsidRPr="00237D89">
        <w:rPr>
          <w:rStyle w:val="OperatorTok"/>
          <w:sz w:val="13"/>
          <w:szCs w:val="13"/>
        </w:rPr>
        <w:t>]);</w:t>
      </w:r>
      <w:r w:rsidRPr="00237D89">
        <w:rPr>
          <w:sz w:val="13"/>
          <w:szCs w:val="13"/>
        </w:rPr>
        <w:br/>
      </w:r>
      <w:r w:rsidRPr="00237D89">
        <w:rPr>
          <w:rStyle w:val="NormalTok"/>
          <w:sz w:val="13"/>
          <w:szCs w:val="13"/>
        </w:rPr>
        <w:t xml:space="preserve">    build</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LL o1</w:t>
      </w:r>
      <w:r w:rsidRPr="00237D89">
        <w:rPr>
          <w:rStyle w:val="OperatorTok"/>
          <w:sz w:val="13"/>
          <w:szCs w:val="13"/>
        </w:rPr>
        <w:t>,</w:t>
      </w:r>
      <w:r w:rsidRPr="00237D89">
        <w:rPr>
          <w:rStyle w:val="NormalTok"/>
          <w:sz w:val="13"/>
          <w:szCs w:val="13"/>
        </w:rPr>
        <w:t xml:space="preserve"> o2</w:t>
      </w:r>
      <w:r w:rsidRPr="00237D89">
        <w:rPr>
          <w:rStyle w:val="OperatorTok"/>
          <w:sz w:val="13"/>
          <w:szCs w:val="13"/>
        </w:rPr>
        <w:t>,</w:t>
      </w:r>
      <w:r w:rsidRPr="00237D89">
        <w:rPr>
          <w:rStyle w:val="NormalTok"/>
          <w:sz w:val="13"/>
          <w:szCs w:val="13"/>
        </w:rPr>
        <w:t xml:space="preserve"> o3</w:t>
      </w:r>
      <w:r w:rsidRPr="00237D89">
        <w:rPr>
          <w:rStyle w:val="OperatorTok"/>
          <w:sz w:val="13"/>
          <w:szCs w:val="13"/>
        </w:rPr>
        <w:t>,</w:t>
      </w:r>
      <w:r w:rsidRPr="00237D89">
        <w:rPr>
          <w:rStyle w:val="NormalTok"/>
          <w:sz w:val="13"/>
          <w:szCs w:val="13"/>
        </w:rPr>
        <w:t xml:space="preserve"> o4</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m</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o1 </w:t>
      </w:r>
      <w:r w:rsidRPr="00237D89">
        <w:rPr>
          <w:rStyle w:val="OperatorTok"/>
          <w:sz w:val="13"/>
          <w:szCs w:val="13"/>
        </w:rPr>
        <w:t>=</w:t>
      </w:r>
      <w:r w:rsidRPr="00237D89">
        <w:rPr>
          <w:rStyle w:val="NormalTok"/>
          <w:sz w:val="13"/>
          <w:szCs w:val="13"/>
        </w:rPr>
        <w:t xml:space="preserve"> q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switch</w:t>
      </w:r>
      <w:r w:rsidRPr="00237D89">
        <w:rPr>
          <w:rStyle w:val="NormalTok"/>
          <w:sz w:val="13"/>
          <w:szCs w:val="13"/>
        </w:rPr>
        <w:t xml:space="preserve"> </w:t>
      </w:r>
      <w:r w:rsidRPr="00237D89">
        <w:rPr>
          <w:rStyle w:val="OperatorTok"/>
          <w:sz w:val="13"/>
          <w:szCs w:val="13"/>
        </w:rPr>
        <w:t>(</w:t>
      </w:r>
      <w:r w:rsidRPr="00237D89">
        <w:rPr>
          <w:rStyle w:val="NormalTok"/>
          <w:sz w:val="13"/>
          <w:szCs w:val="13"/>
        </w:rPr>
        <w:t>o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case</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路径修改</w:t>
      </w:r>
      <w:r w:rsidRPr="00237D89">
        <w:rPr>
          <w:sz w:val="13"/>
          <w:szCs w:val="13"/>
        </w:rPr>
        <w:br/>
      </w:r>
      <w:r w:rsidRPr="00237D89">
        <w:rPr>
          <w:rStyle w:val="NormalTok"/>
          <w:sz w:val="13"/>
          <w:szCs w:val="13"/>
        </w:rPr>
        <w:t xml:space="preserve">            o2 </w:t>
      </w:r>
      <w:r w:rsidRPr="00237D89">
        <w:rPr>
          <w:rStyle w:val="OperatorTok"/>
          <w:sz w:val="13"/>
          <w:szCs w:val="13"/>
        </w:rPr>
        <w:t>=</w:t>
      </w:r>
      <w:r w:rsidRPr="00237D89">
        <w:rPr>
          <w:rStyle w:val="NormalTok"/>
          <w:sz w:val="13"/>
          <w:szCs w:val="13"/>
        </w:rPr>
        <w:t xml:space="preserve"> qr</w:t>
      </w:r>
      <w:r w:rsidRPr="00237D89">
        <w:rPr>
          <w:rStyle w:val="OperatorTok"/>
          <w:sz w:val="13"/>
          <w:szCs w:val="13"/>
        </w:rPr>
        <w:t>();</w:t>
      </w:r>
      <w:r w:rsidRPr="00237D89">
        <w:rPr>
          <w:sz w:val="13"/>
          <w:szCs w:val="13"/>
        </w:rPr>
        <w:br/>
      </w:r>
      <w:r w:rsidRPr="00237D89">
        <w:rPr>
          <w:rStyle w:val="NormalTok"/>
          <w:sz w:val="13"/>
          <w:szCs w:val="13"/>
        </w:rPr>
        <w:t xml:space="preserve">            o3 </w:t>
      </w:r>
      <w:r w:rsidRPr="00237D89">
        <w:rPr>
          <w:rStyle w:val="OperatorTok"/>
          <w:sz w:val="13"/>
          <w:szCs w:val="13"/>
        </w:rPr>
        <w:t>=</w:t>
      </w:r>
      <w:r w:rsidRPr="00237D89">
        <w:rPr>
          <w:rStyle w:val="NormalTok"/>
          <w:sz w:val="13"/>
          <w:szCs w:val="13"/>
        </w:rPr>
        <w:t xml:space="preserve"> qr</w:t>
      </w:r>
      <w:r w:rsidRPr="00237D89">
        <w:rPr>
          <w:rStyle w:val="OperatorTok"/>
          <w:sz w:val="13"/>
          <w:szCs w:val="13"/>
        </w:rPr>
        <w:t>();</w:t>
      </w:r>
      <w:r w:rsidRPr="00237D89">
        <w:rPr>
          <w:sz w:val="13"/>
          <w:szCs w:val="13"/>
        </w:rPr>
        <w:br/>
      </w:r>
      <w:r w:rsidRPr="00237D89">
        <w:rPr>
          <w:rStyle w:val="NormalTok"/>
          <w:sz w:val="13"/>
          <w:szCs w:val="13"/>
        </w:rPr>
        <w:t xml:space="preserve">            o4 </w:t>
      </w:r>
      <w:r w:rsidRPr="00237D89">
        <w:rPr>
          <w:rStyle w:val="OperatorTok"/>
          <w:sz w:val="13"/>
          <w:szCs w:val="13"/>
        </w:rPr>
        <w:t>=</w:t>
      </w:r>
      <w:r w:rsidRPr="00237D89">
        <w:rPr>
          <w:rStyle w:val="NormalTok"/>
          <w:sz w:val="13"/>
          <w:szCs w:val="13"/>
        </w:rPr>
        <w:t xml:space="preserve"> qr</w:t>
      </w:r>
      <w:r w:rsidRPr="00237D89">
        <w:rPr>
          <w:rStyle w:val="OperatorTok"/>
          <w:sz w:val="13"/>
          <w:szCs w:val="13"/>
        </w:rPr>
        <w:t>();</w:t>
      </w:r>
      <w:r w:rsidRPr="00237D89">
        <w:rPr>
          <w:sz w:val="13"/>
          <w:szCs w:val="13"/>
        </w:rPr>
        <w:br/>
      </w:r>
      <w:r w:rsidRPr="00237D89">
        <w:rPr>
          <w:rStyle w:val="NormalTok"/>
          <w:sz w:val="13"/>
          <w:szCs w:val="13"/>
        </w:rPr>
        <w:t xml:space="preserve">            MODIFY</w:t>
      </w:r>
      <w:r w:rsidRPr="00237D89">
        <w:rPr>
          <w:rStyle w:val="OperatorTok"/>
          <w:sz w:val="13"/>
          <w:szCs w:val="13"/>
        </w:rPr>
        <w:t>(&amp;</w:t>
      </w:r>
      <w:r w:rsidRPr="00237D89">
        <w:rPr>
          <w:rStyle w:val="NormalTok"/>
          <w:sz w:val="13"/>
          <w:szCs w:val="13"/>
        </w:rPr>
        <w:t>N</w:t>
      </w:r>
      <w:r w:rsidRPr="00237D89">
        <w:rPr>
          <w:rStyle w:val="OperatorTok"/>
          <w:sz w:val="13"/>
          <w:szCs w:val="13"/>
        </w:rPr>
        <w:t>[</w:t>
      </w:r>
      <w:r w:rsidRPr="00237D89">
        <w:rPr>
          <w:rStyle w:val="NormalTok"/>
          <w:sz w:val="13"/>
          <w:szCs w:val="13"/>
        </w:rPr>
        <w:t>o2</w:t>
      </w:r>
      <w:r w:rsidRPr="00237D89">
        <w:rPr>
          <w:rStyle w:val="OperatorTok"/>
          <w:sz w:val="13"/>
          <w:szCs w:val="13"/>
        </w:rPr>
        <w:t>],</w:t>
      </w:r>
      <w:r w:rsidRPr="00237D89">
        <w:rPr>
          <w:rStyle w:val="NormalTok"/>
          <w:sz w:val="13"/>
          <w:szCs w:val="13"/>
        </w:rPr>
        <w:t xml:space="preserve"> </w:t>
      </w:r>
      <w:r w:rsidRPr="00237D89">
        <w:rPr>
          <w:rStyle w:val="OperatorTok"/>
          <w:sz w:val="13"/>
          <w:szCs w:val="13"/>
        </w:rPr>
        <w:t>&amp;</w:t>
      </w:r>
      <w:r w:rsidRPr="00237D89">
        <w:rPr>
          <w:rStyle w:val="NormalTok"/>
          <w:sz w:val="13"/>
          <w:szCs w:val="13"/>
        </w:rPr>
        <w:t>N</w:t>
      </w:r>
      <w:r w:rsidRPr="00237D89">
        <w:rPr>
          <w:rStyle w:val="OperatorTok"/>
          <w:sz w:val="13"/>
          <w:szCs w:val="13"/>
        </w:rPr>
        <w:t>[</w:t>
      </w:r>
      <w:r w:rsidRPr="00237D89">
        <w:rPr>
          <w:rStyle w:val="NormalTok"/>
          <w:sz w:val="13"/>
          <w:szCs w:val="13"/>
        </w:rPr>
        <w:t>o3</w:t>
      </w:r>
      <w:r w:rsidRPr="00237D89">
        <w:rPr>
          <w:rStyle w:val="OperatorTok"/>
          <w:sz w:val="13"/>
          <w:szCs w:val="13"/>
        </w:rPr>
        <w:t>],</w:t>
      </w:r>
      <w:r w:rsidRPr="00237D89">
        <w:rPr>
          <w:rStyle w:val="NormalTok"/>
          <w:sz w:val="13"/>
          <w:szCs w:val="13"/>
        </w:rPr>
        <w:t xml:space="preserve"> o4</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brea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case</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路径求和</w:t>
      </w:r>
      <w:r w:rsidRPr="00237D89">
        <w:rPr>
          <w:sz w:val="13"/>
          <w:szCs w:val="13"/>
        </w:rPr>
        <w:br/>
      </w:r>
      <w:r w:rsidRPr="00237D89">
        <w:rPr>
          <w:rStyle w:val="NormalTok"/>
          <w:sz w:val="13"/>
          <w:szCs w:val="13"/>
        </w:rPr>
        <w:t xml:space="preserve">            o2 </w:t>
      </w:r>
      <w:r w:rsidRPr="00237D89">
        <w:rPr>
          <w:rStyle w:val="OperatorTok"/>
          <w:sz w:val="13"/>
          <w:szCs w:val="13"/>
        </w:rPr>
        <w:t>=</w:t>
      </w:r>
      <w:r w:rsidRPr="00237D89">
        <w:rPr>
          <w:rStyle w:val="NormalTok"/>
          <w:sz w:val="13"/>
          <w:szCs w:val="13"/>
        </w:rPr>
        <w:t xml:space="preserve"> qr</w:t>
      </w:r>
      <w:r w:rsidRPr="00237D89">
        <w:rPr>
          <w:rStyle w:val="OperatorTok"/>
          <w:sz w:val="13"/>
          <w:szCs w:val="13"/>
        </w:rPr>
        <w:t>();</w:t>
      </w:r>
      <w:r w:rsidRPr="00237D89">
        <w:rPr>
          <w:sz w:val="13"/>
          <w:szCs w:val="13"/>
        </w:rPr>
        <w:br/>
      </w:r>
      <w:r w:rsidRPr="00237D89">
        <w:rPr>
          <w:rStyle w:val="NormalTok"/>
          <w:sz w:val="13"/>
          <w:szCs w:val="13"/>
        </w:rPr>
        <w:t xml:space="preserve">            o3 </w:t>
      </w:r>
      <w:r w:rsidRPr="00237D89">
        <w:rPr>
          <w:rStyle w:val="OperatorTok"/>
          <w:sz w:val="13"/>
          <w:szCs w:val="13"/>
        </w:rPr>
        <w:t>=</w:t>
      </w:r>
      <w:r w:rsidRPr="00237D89">
        <w:rPr>
          <w:rStyle w:val="NormalTok"/>
          <w:sz w:val="13"/>
          <w:szCs w:val="13"/>
        </w:rPr>
        <w:t xml:space="preserve"> qr</w:t>
      </w:r>
      <w:r w:rsidRPr="00237D89">
        <w:rPr>
          <w:rStyle w:val="OperatorTok"/>
          <w:sz w:val="13"/>
          <w:szCs w:val="13"/>
        </w:rPr>
        <w:t>();</w:t>
      </w:r>
      <w:r w:rsidRPr="00237D89">
        <w:rPr>
          <w:sz w:val="13"/>
          <w:szCs w:val="13"/>
        </w:rPr>
        <w:br/>
      </w:r>
      <w:r w:rsidRPr="00237D89">
        <w:rPr>
          <w:rStyle w:val="NormalTok"/>
          <w:sz w:val="13"/>
          <w:szCs w:val="13"/>
        </w:rPr>
        <w:t xml:space="preserve">            printf</w:t>
      </w:r>
      <w:r w:rsidRPr="00237D89">
        <w:rPr>
          <w:rStyle w:val="OperatorTok"/>
          <w:sz w:val="13"/>
          <w:szCs w:val="13"/>
        </w:rPr>
        <w:t>(</w:t>
      </w:r>
      <w:r w:rsidRPr="00237D89">
        <w:rPr>
          <w:rStyle w:val="StringTok"/>
          <w:sz w:val="13"/>
          <w:szCs w:val="13"/>
        </w:rPr>
        <w:t>"</w:t>
      </w:r>
      <w:r w:rsidRPr="00237D89">
        <w:rPr>
          <w:rStyle w:val="SpecialCharTok"/>
          <w:sz w:val="13"/>
          <w:szCs w:val="13"/>
        </w:rPr>
        <w:t>%lld\n</w:t>
      </w:r>
      <w:r w:rsidRPr="00237D89">
        <w:rPr>
          <w:rStyle w:val="StringTok"/>
          <w:sz w:val="13"/>
          <w:szCs w:val="13"/>
        </w:rPr>
        <w:t>"</w:t>
      </w:r>
      <w:r w:rsidRPr="00237D89">
        <w:rPr>
          <w:rStyle w:val="OperatorTok"/>
          <w:sz w:val="13"/>
          <w:szCs w:val="13"/>
        </w:rPr>
        <w:t>,</w:t>
      </w:r>
      <w:r w:rsidRPr="00237D89">
        <w:rPr>
          <w:rStyle w:val="NormalTok"/>
          <w:sz w:val="13"/>
          <w:szCs w:val="13"/>
        </w:rPr>
        <w:t xml:space="preserve"> query_SUM</w:t>
      </w:r>
      <w:r w:rsidRPr="00237D89">
        <w:rPr>
          <w:rStyle w:val="OperatorTok"/>
          <w:sz w:val="13"/>
          <w:szCs w:val="13"/>
        </w:rPr>
        <w:t>(&amp;</w:t>
      </w:r>
      <w:r w:rsidRPr="00237D89">
        <w:rPr>
          <w:rStyle w:val="NormalTok"/>
          <w:sz w:val="13"/>
          <w:szCs w:val="13"/>
        </w:rPr>
        <w:t>N</w:t>
      </w:r>
      <w:r w:rsidRPr="00237D89">
        <w:rPr>
          <w:rStyle w:val="OperatorTok"/>
          <w:sz w:val="13"/>
          <w:szCs w:val="13"/>
        </w:rPr>
        <w:t>[</w:t>
      </w:r>
      <w:r w:rsidRPr="00237D89">
        <w:rPr>
          <w:rStyle w:val="NormalTok"/>
          <w:sz w:val="13"/>
          <w:szCs w:val="13"/>
        </w:rPr>
        <w:t>o2</w:t>
      </w:r>
      <w:r w:rsidRPr="00237D89">
        <w:rPr>
          <w:rStyle w:val="OperatorTok"/>
          <w:sz w:val="13"/>
          <w:szCs w:val="13"/>
        </w:rPr>
        <w:t>],</w:t>
      </w:r>
      <w:r w:rsidRPr="00237D89">
        <w:rPr>
          <w:rStyle w:val="NormalTok"/>
          <w:sz w:val="13"/>
          <w:szCs w:val="13"/>
        </w:rPr>
        <w:t xml:space="preserve"> </w:t>
      </w:r>
      <w:r w:rsidRPr="00237D89">
        <w:rPr>
          <w:rStyle w:val="OperatorTok"/>
          <w:sz w:val="13"/>
          <w:szCs w:val="13"/>
        </w:rPr>
        <w:t>&amp;</w:t>
      </w:r>
      <w:r w:rsidRPr="00237D89">
        <w:rPr>
          <w:rStyle w:val="NormalTok"/>
          <w:sz w:val="13"/>
          <w:szCs w:val="13"/>
        </w:rPr>
        <w:t>N</w:t>
      </w:r>
      <w:r w:rsidRPr="00237D89">
        <w:rPr>
          <w:rStyle w:val="OperatorTok"/>
          <w:sz w:val="13"/>
          <w:szCs w:val="13"/>
        </w:rPr>
        <w:t>[</w:t>
      </w:r>
      <w:r w:rsidRPr="00237D89">
        <w:rPr>
          <w:rStyle w:val="NormalTok"/>
          <w:sz w:val="13"/>
          <w:szCs w:val="13"/>
        </w:rPr>
        <w:t>o3</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brea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case</w:t>
      </w:r>
      <w:r w:rsidRPr="00237D89">
        <w:rPr>
          <w:rStyle w:val="NormalTok"/>
          <w:sz w:val="13"/>
          <w:szCs w:val="13"/>
        </w:rPr>
        <w:t xml:space="preserve"> </w:t>
      </w:r>
      <w:r w:rsidRPr="00237D89">
        <w:rPr>
          <w:rStyle w:val="DecValTok"/>
          <w:sz w:val="13"/>
          <w:szCs w:val="13"/>
        </w:rPr>
        <w:t>3</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子树修改</w:t>
      </w:r>
      <w:r w:rsidRPr="00237D89">
        <w:rPr>
          <w:sz w:val="13"/>
          <w:szCs w:val="13"/>
        </w:rPr>
        <w:br/>
      </w:r>
      <w:r w:rsidRPr="00237D89">
        <w:rPr>
          <w:rStyle w:val="NormalTok"/>
          <w:sz w:val="13"/>
          <w:szCs w:val="13"/>
        </w:rPr>
        <w:t xml:space="preserve">            o2 </w:t>
      </w:r>
      <w:r w:rsidRPr="00237D89">
        <w:rPr>
          <w:rStyle w:val="OperatorTok"/>
          <w:sz w:val="13"/>
          <w:szCs w:val="13"/>
        </w:rPr>
        <w:t>=</w:t>
      </w:r>
      <w:r w:rsidRPr="00237D89">
        <w:rPr>
          <w:rStyle w:val="NormalTok"/>
          <w:sz w:val="13"/>
          <w:szCs w:val="13"/>
        </w:rPr>
        <w:t xml:space="preserve"> qr</w:t>
      </w:r>
      <w:r w:rsidRPr="00237D89">
        <w:rPr>
          <w:rStyle w:val="OperatorTok"/>
          <w:sz w:val="13"/>
          <w:szCs w:val="13"/>
        </w:rPr>
        <w:t>();</w:t>
      </w:r>
      <w:r w:rsidRPr="00237D89">
        <w:rPr>
          <w:sz w:val="13"/>
          <w:szCs w:val="13"/>
        </w:rPr>
        <w:br/>
      </w:r>
      <w:r w:rsidRPr="00237D89">
        <w:rPr>
          <w:rStyle w:val="NormalTok"/>
          <w:sz w:val="13"/>
          <w:szCs w:val="13"/>
        </w:rPr>
        <w:t xml:space="preserve">            o3 </w:t>
      </w:r>
      <w:r w:rsidRPr="00237D89">
        <w:rPr>
          <w:rStyle w:val="OperatorTok"/>
          <w:sz w:val="13"/>
          <w:szCs w:val="13"/>
        </w:rPr>
        <w:t>=</w:t>
      </w:r>
      <w:r w:rsidRPr="00237D89">
        <w:rPr>
          <w:rStyle w:val="NormalTok"/>
          <w:sz w:val="13"/>
          <w:szCs w:val="13"/>
        </w:rPr>
        <w:t xml:space="preserve"> qr</w:t>
      </w:r>
      <w:r w:rsidRPr="00237D89">
        <w:rPr>
          <w:rStyle w:val="OperatorTok"/>
          <w:sz w:val="13"/>
          <w:szCs w:val="13"/>
        </w:rPr>
        <w:t>();</w:t>
      </w:r>
      <w:r w:rsidRPr="00237D89">
        <w:rPr>
          <w:sz w:val="13"/>
          <w:szCs w:val="13"/>
        </w:rPr>
        <w:br/>
      </w:r>
      <w:r w:rsidRPr="00237D89">
        <w:rPr>
          <w:rStyle w:val="NormalTok"/>
          <w:sz w:val="13"/>
          <w:szCs w:val="13"/>
        </w:rPr>
        <w:t xml:space="preserve">            T</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modify</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N</w:t>
      </w:r>
      <w:r w:rsidRPr="00237D89">
        <w:rPr>
          <w:rStyle w:val="OperatorTok"/>
          <w:sz w:val="13"/>
          <w:szCs w:val="13"/>
        </w:rPr>
        <w:t>[</w:t>
      </w:r>
      <w:r w:rsidRPr="00237D89">
        <w:rPr>
          <w:rStyle w:val="NormalTok"/>
          <w:sz w:val="13"/>
          <w:szCs w:val="13"/>
        </w:rPr>
        <w:t>o2</w:t>
      </w:r>
      <w:r w:rsidRPr="00237D89">
        <w:rPr>
          <w:rStyle w:val="OperatorTok"/>
          <w:sz w:val="13"/>
          <w:szCs w:val="13"/>
        </w:rPr>
        <w:t>].</w:t>
      </w:r>
      <w:r w:rsidRPr="00237D89">
        <w:rPr>
          <w:rStyle w:val="NormalTok"/>
          <w:sz w:val="13"/>
          <w:szCs w:val="13"/>
        </w:rPr>
        <w:t>dfs_order</w:t>
      </w:r>
      <w:r w:rsidRPr="00237D89">
        <w:rPr>
          <w:rStyle w:val="OperatorTok"/>
          <w:sz w:val="13"/>
          <w:szCs w:val="13"/>
        </w:rPr>
        <w:t>,</w:t>
      </w:r>
      <w:r w:rsidRPr="00237D89">
        <w:rPr>
          <w:rStyle w:val="NormalTok"/>
          <w:sz w:val="13"/>
          <w:szCs w:val="13"/>
        </w:rPr>
        <w:t xml:space="preserve"> N</w:t>
      </w:r>
      <w:r w:rsidRPr="00237D89">
        <w:rPr>
          <w:rStyle w:val="OperatorTok"/>
          <w:sz w:val="13"/>
          <w:szCs w:val="13"/>
        </w:rPr>
        <w:t>[</w:t>
      </w:r>
      <w:r w:rsidRPr="00237D89">
        <w:rPr>
          <w:rStyle w:val="NormalTok"/>
          <w:sz w:val="13"/>
          <w:szCs w:val="13"/>
        </w:rPr>
        <w:t>o2</w:t>
      </w:r>
      <w:r w:rsidRPr="00237D89">
        <w:rPr>
          <w:rStyle w:val="OperatorTok"/>
          <w:sz w:val="13"/>
          <w:szCs w:val="13"/>
        </w:rPr>
        <w:t>].</w:t>
      </w:r>
      <w:r w:rsidRPr="00237D89">
        <w:rPr>
          <w:rStyle w:val="NormalTok"/>
          <w:sz w:val="13"/>
          <w:szCs w:val="13"/>
        </w:rPr>
        <w:t xml:space="preserve">dfs_order </w:t>
      </w:r>
      <w:r w:rsidRPr="00237D89">
        <w:rPr>
          <w:rStyle w:val="OperatorTok"/>
          <w:sz w:val="13"/>
          <w:szCs w:val="13"/>
        </w:rPr>
        <w:t>+</w:t>
      </w:r>
      <w:r w:rsidRPr="00237D89">
        <w:rPr>
          <w:rStyle w:val="NormalTok"/>
          <w:sz w:val="13"/>
          <w:szCs w:val="13"/>
        </w:rPr>
        <w:t xml:space="preserve"> N</w:t>
      </w:r>
      <w:r w:rsidRPr="00237D89">
        <w:rPr>
          <w:rStyle w:val="OperatorTok"/>
          <w:sz w:val="13"/>
          <w:szCs w:val="13"/>
        </w:rPr>
        <w:t>[</w:t>
      </w:r>
      <w:r w:rsidRPr="00237D89">
        <w:rPr>
          <w:rStyle w:val="NormalTok"/>
          <w:sz w:val="13"/>
          <w:szCs w:val="13"/>
        </w:rPr>
        <w:t>o2</w:t>
      </w:r>
      <w:r w:rsidRPr="00237D89">
        <w:rPr>
          <w:rStyle w:val="OperatorTok"/>
          <w:sz w:val="13"/>
          <w:szCs w:val="13"/>
        </w:rPr>
        <w:t>].</w:t>
      </w:r>
      <w:r w:rsidRPr="00237D89">
        <w:rPr>
          <w:rStyle w:val="NormalTok"/>
          <w:sz w:val="13"/>
          <w:szCs w:val="13"/>
        </w:rPr>
        <w:t xml:space="preserve">siz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o3</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brea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default</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子树查询</w:t>
      </w:r>
      <w:r w:rsidRPr="00237D89">
        <w:rPr>
          <w:sz w:val="13"/>
          <w:szCs w:val="13"/>
        </w:rPr>
        <w:br/>
      </w:r>
      <w:r w:rsidRPr="00237D89">
        <w:rPr>
          <w:rStyle w:val="NormalTok"/>
          <w:sz w:val="13"/>
          <w:szCs w:val="13"/>
        </w:rPr>
        <w:t xml:space="preserve">            o2 </w:t>
      </w:r>
      <w:r w:rsidRPr="00237D89">
        <w:rPr>
          <w:rStyle w:val="OperatorTok"/>
          <w:sz w:val="13"/>
          <w:szCs w:val="13"/>
        </w:rPr>
        <w:t>=</w:t>
      </w:r>
      <w:r w:rsidRPr="00237D89">
        <w:rPr>
          <w:rStyle w:val="NormalTok"/>
          <w:sz w:val="13"/>
          <w:szCs w:val="13"/>
        </w:rPr>
        <w:t xml:space="preserve"> qr</w:t>
      </w:r>
      <w:r w:rsidRPr="00237D89">
        <w:rPr>
          <w:rStyle w:val="OperatorTok"/>
          <w:sz w:val="13"/>
          <w:szCs w:val="13"/>
        </w:rPr>
        <w:t>();</w:t>
      </w:r>
      <w:r w:rsidRPr="00237D89">
        <w:rPr>
          <w:sz w:val="13"/>
          <w:szCs w:val="13"/>
        </w:rPr>
        <w:br/>
      </w:r>
      <w:r w:rsidRPr="00237D89">
        <w:rPr>
          <w:rStyle w:val="NormalTok"/>
          <w:sz w:val="13"/>
          <w:szCs w:val="13"/>
        </w:rPr>
        <w:t xml:space="preserve">            printf</w:t>
      </w:r>
      <w:r w:rsidRPr="00237D89">
        <w:rPr>
          <w:rStyle w:val="OperatorTok"/>
          <w:sz w:val="13"/>
          <w:szCs w:val="13"/>
        </w:rPr>
        <w:t>(</w:t>
      </w:r>
      <w:r w:rsidRPr="00237D89">
        <w:rPr>
          <w:rStyle w:val="StringTok"/>
          <w:sz w:val="13"/>
          <w:szCs w:val="13"/>
        </w:rPr>
        <w:t>"</w:t>
      </w:r>
      <w:r w:rsidRPr="00237D89">
        <w:rPr>
          <w:rStyle w:val="SpecialCharTok"/>
          <w:sz w:val="13"/>
          <w:szCs w:val="13"/>
        </w:rPr>
        <w:t>%lld\n</w:t>
      </w:r>
      <w:r w:rsidRPr="00237D89">
        <w:rPr>
          <w:rStyle w:val="StringTok"/>
          <w:sz w:val="13"/>
          <w:szCs w:val="13"/>
        </w:rPr>
        <w:t>"</w:t>
      </w:r>
      <w:r w:rsidRPr="00237D89">
        <w:rPr>
          <w:rStyle w:val="OperatorTok"/>
          <w:sz w:val="13"/>
          <w:szCs w:val="13"/>
        </w:rPr>
        <w:t>,</w:t>
      </w:r>
      <w:r w:rsidRPr="00237D89">
        <w:rPr>
          <w:rStyle w:val="NormalTok"/>
          <w:sz w:val="13"/>
          <w:szCs w:val="13"/>
        </w:rPr>
        <w:t xml:space="preserve"> T</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query_sum</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N</w:t>
      </w:r>
      <w:r w:rsidRPr="00237D89">
        <w:rPr>
          <w:rStyle w:val="OperatorTok"/>
          <w:sz w:val="13"/>
          <w:szCs w:val="13"/>
        </w:rPr>
        <w:t>[</w:t>
      </w:r>
      <w:r w:rsidRPr="00237D89">
        <w:rPr>
          <w:rStyle w:val="NormalTok"/>
          <w:sz w:val="13"/>
          <w:szCs w:val="13"/>
        </w:rPr>
        <w:t>o2</w:t>
      </w:r>
      <w:r w:rsidRPr="00237D89">
        <w:rPr>
          <w:rStyle w:val="OperatorTok"/>
          <w:sz w:val="13"/>
          <w:szCs w:val="13"/>
        </w:rPr>
        <w:t>].</w:t>
      </w:r>
      <w:r w:rsidRPr="00237D89">
        <w:rPr>
          <w:rStyle w:val="NormalTok"/>
          <w:sz w:val="13"/>
          <w:szCs w:val="13"/>
        </w:rPr>
        <w:t>dfs_order</w:t>
      </w:r>
      <w:r w:rsidRPr="00237D89">
        <w:rPr>
          <w:rStyle w:val="OperatorTok"/>
          <w:sz w:val="13"/>
          <w:szCs w:val="13"/>
        </w:rPr>
        <w:t>,</w:t>
      </w:r>
      <w:r w:rsidRPr="00237D89">
        <w:rPr>
          <w:rStyle w:val="NormalTok"/>
          <w:sz w:val="13"/>
          <w:szCs w:val="13"/>
        </w:rPr>
        <w:t xml:space="preserve"> N</w:t>
      </w:r>
      <w:r w:rsidRPr="00237D89">
        <w:rPr>
          <w:rStyle w:val="OperatorTok"/>
          <w:sz w:val="13"/>
          <w:szCs w:val="13"/>
        </w:rPr>
        <w:t>[</w:t>
      </w:r>
      <w:r w:rsidRPr="00237D89">
        <w:rPr>
          <w:rStyle w:val="NormalTok"/>
          <w:sz w:val="13"/>
          <w:szCs w:val="13"/>
        </w:rPr>
        <w:t>o2</w:t>
      </w:r>
      <w:r w:rsidRPr="00237D89">
        <w:rPr>
          <w:rStyle w:val="OperatorTok"/>
          <w:sz w:val="13"/>
          <w:szCs w:val="13"/>
        </w:rPr>
        <w:t>].</w:t>
      </w:r>
      <w:r w:rsidRPr="00237D89">
        <w:rPr>
          <w:rStyle w:val="NormalTok"/>
          <w:sz w:val="13"/>
          <w:szCs w:val="13"/>
        </w:rPr>
        <w:t xml:space="preserve">dfs_order </w:t>
      </w:r>
      <w:r w:rsidRPr="00237D89">
        <w:rPr>
          <w:rStyle w:val="OperatorTok"/>
          <w:sz w:val="13"/>
          <w:szCs w:val="13"/>
        </w:rPr>
        <w:t>+</w:t>
      </w:r>
      <w:r w:rsidRPr="00237D89">
        <w:rPr>
          <w:rStyle w:val="NormalTok"/>
          <w:sz w:val="13"/>
          <w:szCs w:val="13"/>
        </w:rPr>
        <w:t xml:space="preserve"> N</w:t>
      </w:r>
      <w:r w:rsidRPr="00237D89">
        <w:rPr>
          <w:rStyle w:val="OperatorTok"/>
          <w:sz w:val="13"/>
          <w:szCs w:val="13"/>
        </w:rPr>
        <w:t>[</w:t>
      </w:r>
      <w:r w:rsidRPr="00237D89">
        <w:rPr>
          <w:rStyle w:val="NormalTok"/>
          <w:sz w:val="13"/>
          <w:szCs w:val="13"/>
        </w:rPr>
        <w:t>o2</w:t>
      </w:r>
      <w:r w:rsidRPr="00237D89">
        <w:rPr>
          <w:rStyle w:val="OperatorTok"/>
          <w:sz w:val="13"/>
          <w:szCs w:val="13"/>
        </w:rPr>
        <w:t>].</w:t>
      </w:r>
      <w:r w:rsidRPr="00237D89">
        <w:rPr>
          <w:rStyle w:val="NormalTok"/>
          <w:sz w:val="13"/>
          <w:szCs w:val="13"/>
        </w:rPr>
        <w:t xml:space="preserve">siz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brea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OperatorTok"/>
          <w:sz w:val="13"/>
          <w:szCs w:val="13"/>
        </w:rPr>
        <w:t>}</w:t>
      </w:r>
    </w:p>
    <w:p w14:paraId="634FB093" w14:textId="77777777" w:rsidR="00130EA7" w:rsidRDefault="00305E18">
      <w:pPr>
        <w:pStyle w:val="3"/>
      </w:pPr>
      <w:bookmarkStart w:id="19" w:name="splay和lct"/>
      <w:bookmarkEnd w:id="18"/>
      <w:r>
        <w:t>Splay</w:t>
      </w:r>
      <w:r>
        <w:t>和</w:t>
      </w:r>
      <w:r>
        <w:t>LCT</w:t>
      </w:r>
    </w:p>
    <w:p w14:paraId="0335DA63" w14:textId="77777777" w:rsidR="00130EA7" w:rsidRPr="00237D89" w:rsidRDefault="00305E18">
      <w:pPr>
        <w:pStyle w:val="SourceCode"/>
        <w:rPr>
          <w:sz w:val="13"/>
          <w:szCs w:val="13"/>
        </w:rPr>
      </w:pPr>
      <w:r w:rsidRPr="00237D89">
        <w:rPr>
          <w:rStyle w:val="NormalTok"/>
          <w:sz w:val="13"/>
          <w:szCs w:val="13"/>
        </w:rPr>
        <w:t xml:space="preserve"> </w:t>
      </w:r>
      <w:r w:rsidRPr="00237D89">
        <w:rPr>
          <w:sz w:val="13"/>
          <w:szCs w:val="13"/>
        </w:rPr>
        <w:br/>
      </w:r>
      <w:r w:rsidRPr="00237D89">
        <w:rPr>
          <w:rStyle w:val="KeywordTok"/>
          <w:sz w:val="13"/>
          <w:szCs w:val="13"/>
        </w:rPr>
        <w:t>namespace</w:t>
      </w:r>
      <w:r w:rsidRPr="00237D89">
        <w:rPr>
          <w:rStyle w:val="NormalTok"/>
          <w:sz w:val="13"/>
          <w:szCs w:val="13"/>
        </w:rPr>
        <w:t xml:space="preserve"> BalancedTree </w:t>
      </w:r>
      <w:r w:rsidRPr="00237D89">
        <w:rPr>
          <w:sz w:val="13"/>
          <w:szCs w:val="13"/>
        </w:rPr>
        <w:br/>
      </w:r>
      <w:r w:rsidRPr="00237D89">
        <w:rPr>
          <w:rStyle w:val="OperatorTok"/>
          <w:sz w:val="13"/>
          <w:szCs w:val="13"/>
        </w:rPr>
        <w:lastRenderedPageBreak/>
        <w:t>{</w:t>
      </w:r>
      <w:r w:rsidRPr="00237D89">
        <w:rPr>
          <w:rStyle w:val="NormalTok"/>
          <w:sz w:val="13"/>
          <w:szCs w:val="13"/>
        </w:rPr>
        <w:t xml:space="preserve"> </w:t>
      </w:r>
      <w:r w:rsidRPr="00237D89">
        <w:rPr>
          <w:sz w:val="13"/>
          <w:szCs w:val="13"/>
        </w:rPr>
        <w:br/>
      </w:r>
      <w:r w:rsidRPr="00237D89">
        <w:rPr>
          <w:rStyle w:val="CommentTok"/>
          <w:sz w:val="13"/>
          <w:szCs w:val="13"/>
        </w:rPr>
        <w:t xml:space="preserve">/* </w:t>
      </w:r>
      <w:r w:rsidRPr="00237D89">
        <w:rPr>
          <w:rStyle w:val="CommentTok"/>
          <w:sz w:val="13"/>
          <w:szCs w:val="13"/>
        </w:rPr>
        <w:t>指定宏</w:t>
      </w:r>
      <w:r w:rsidRPr="00237D89">
        <w:rPr>
          <w:rStyle w:val="CommentTok"/>
          <w:sz w:val="13"/>
          <w:szCs w:val="13"/>
        </w:rPr>
        <w:t>use_ptr</w:t>
      </w:r>
      <w:r w:rsidRPr="00237D89">
        <w:rPr>
          <w:rStyle w:val="CommentTok"/>
          <w:sz w:val="13"/>
          <w:szCs w:val="13"/>
        </w:rPr>
        <w:t>使用指针定位左右儿子，指针可能会被搬家表传统艺能影响导致找不到地址</w:t>
      </w:r>
      <w:r w:rsidRPr="00237D89">
        <w:rPr>
          <w:rStyle w:val="CommentTok"/>
          <w:sz w:val="13"/>
          <w:szCs w:val="13"/>
        </w:rPr>
        <w:t xml:space="preserve"> */</w:t>
      </w:r>
      <w:r w:rsidRPr="00237D89">
        <w:rPr>
          <w:rStyle w:val="NormalTok"/>
          <w:sz w:val="13"/>
          <w:szCs w:val="13"/>
        </w:rPr>
        <w:t xml:space="preserve"> </w:t>
      </w:r>
      <w:r w:rsidRPr="00237D89">
        <w:rPr>
          <w:sz w:val="13"/>
          <w:szCs w:val="13"/>
        </w:rPr>
        <w:br/>
      </w:r>
      <w:r w:rsidRPr="00237D89">
        <w:rPr>
          <w:rStyle w:val="PreprocessorTok"/>
          <w:sz w:val="13"/>
          <w:szCs w:val="13"/>
        </w:rPr>
        <w:t xml:space="preserve">#ifdef use_ptr </w:t>
      </w:r>
      <w:r w:rsidRPr="00237D89">
        <w:rPr>
          <w:sz w:val="13"/>
          <w:szCs w:val="13"/>
        </w:rPr>
        <w:br/>
      </w:r>
      <w:r w:rsidRPr="00237D89">
        <w:rPr>
          <w:rStyle w:val="CommentTok"/>
          <w:sz w:val="13"/>
          <w:szCs w:val="13"/>
        </w:rPr>
        <w:t xml:space="preserve">// using P = Node&lt;T&gt; *; </w:t>
      </w:r>
      <w:r w:rsidRPr="00237D89">
        <w:rPr>
          <w:sz w:val="13"/>
          <w:szCs w:val="13"/>
        </w:rPr>
        <w:br/>
      </w:r>
      <w:r w:rsidRPr="00237D89">
        <w:rPr>
          <w:rStyle w:val="PreprocessorTok"/>
          <w:sz w:val="13"/>
          <w:szCs w:val="13"/>
        </w:rPr>
        <w:t xml:space="preserve">#define P </w:t>
      </w:r>
      <w:r w:rsidRPr="00237D89">
        <w:rPr>
          <w:rStyle w:val="NormalTok"/>
          <w:sz w:val="13"/>
          <w:szCs w:val="13"/>
        </w:rPr>
        <w:t>Node</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PreprocessorTok"/>
          <w:sz w:val="13"/>
          <w:szCs w:val="13"/>
        </w:rPr>
        <w:t xml:space="preserve"> </w:t>
      </w:r>
      <w:r w:rsidRPr="00237D89">
        <w:rPr>
          <w:rStyle w:val="OperatorTok"/>
          <w:sz w:val="13"/>
          <w:szCs w:val="13"/>
        </w:rPr>
        <w:t>*</w:t>
      </w:r>
      <w:r w:rsidRPr="00237D89">
        <w:rPr>
          <w:rStyle w:val="PreprocessorTok"/>
          <w:sz w:val="13"/>
          <w:szCs w:val="13"/>
        </w:rPr>
        <w:t xml:space="preserve"> </w:t>
      </w:r>
      <w:r w:rsidRPr="00237D89">
        <w:rPr>
          <w:sz w:val="13"/>
          <w:szCs w:val="13"/>
        </w:rPr>
        <w:br/>
      </w:r>
      <w:r w:rsidRPr="00237D89">
        <w:rPr>
          <w:rStyle w:val="PreprocessorTok"/>
          <w:sz w:val="13"/>
          <w:szCs w:val="13"/>
        </w:rPr>
        <w:t>#</w:t>
      </w:r>
      <w:r w:rsidRPr="00237D89">
        <w:rPr>
          <w:rStyle w:val="ErrorTok"/>
          <w:sz w:val="13"/>
          <w:szCs w:val="13"/>
        </w:rPr>
        <w:t xml:space="preserve">else </w:t>
      </w:r>
      <w:r w:rsidRPr="00237D89">
        <w:rPr>
          <w:sz w:val="13"/>
          <w:szCs w:val="13"/>
        </w:rPr>
        <w:br/>
      </w:r>
      <w:r w:rsidRPr="00237D89">
        <w:rPr>
          <w:rStyle w:val="NormalTok"/>
          <w:sz w:val="13"/>
          <w:szCs w:val="13"/>
        </w:rPr>
        <w:tab/>
      </w:r>
      <w:r w:rsidRPr="00237D89">
        <w:rPr>
          <w:rStyle w:val="KeywordTok"/>
          <w:sz w:val="13"/>
          <w:szCs w:val="13"/>
        </w:rPr>
        <w:t>using</w:t>
      </w:r>
      <w:r w:rsidRPr="00237D89">
        <w:rPr>
          <w:rStyle w:val="NormalTok"/>
          <w:sz w:val="13"/>
          <w:szCs w:val="13"/>
        </w:rPr>
        <w:t xml:space="preserve"> P </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PreprocessorTok"/>
          <w:sz w:val="13"/>
          <w:szCs w:val="13"/>
        </w:rPr>
        <w:t>#</w:t>
      </w:r>
      <w:r w:rsidRPr="00237D89">
        <w:rPr>
          <w:rStyle w:val="ErrorTok"/>
          <w:sz w:val="13"/>
          <w:szCs w:val="13"/>
        </w:rPr>
        <w:t xml:space="preserve">endif </w:t>
      </w:r>
      <w:r w:rsidRPr="00237D89">
        <w:rPr>
          <w:sz w:val="13"/>
          <w:szCs w:val="13"/>
        </w:rPr>
        <w:br/>
      </w:r>
      <w:r w:rsidRPr="00237D89">
        <w:rPr>
          <w:rStyle w:val="NormalTok"/>
          <w:sz w:val="13"/>
          <w:szCs w:val="13"/>
        </w:rPr>
        <w:tab/>
      </w:r>
      <w:r w:rsidRPr="00237D89">
        <w:rPr>
          <w:rStyle w:val="KeywordTok"/>
          <w:sz w:val="13"/>
          <w:szCs w:val="13"/>
        </w:rPr>
        <w:t>template</w:t>
      </w:r>
      <w:r w:rsidRPr="00237D89">
        <w:rPr>
          <w:rStyle w:val="NormalTok"/>
          <w:sz w:val="13"/>
          <w:szCs w:val="13"/>
        </w:rPr>
        <w:t xml:space="preserve"> </w:t>
      </w:r>
      <w:r w:rsidRPr="00237D89">
        <w:rPr>
          <w:rStyle w:val="OperatorTok"/>
          <w:sz w:val="13"/>
          <w:szCs w:val="13"/>
        </w:rPr>
        <w:t>&lt;</w:t>
      </w:r>
      <w:r w:rsidRPr="00237D89">
        <w:rPr>
          <w:rStyle w:val="KeywordTok"/>
          <w:sz w:val="13"/>
          <w:szCs w:val="13"/>
        </w:rPr>
        <w:t>class</w:t>
      </w:r>
      <w:r w:rsidRPr="00237D89">
        <w:rPr>
          <w:rStyle w:val="NormalTok"/>
          <w:sz w:val="13"/>
          <w:szCs w:val="13"/>
        </w:rPr>
        <w:t xml:space="preserve"> T</w:t>
      </w:r>
      <w:r w:rsidRPr="00237D89">
        <w:rPr>
          <w:rStyle w:val="OperatorTok"/>
          <w:sz w:val="13"/>
          <w:szCs w:val="13"/>
        </w:rPr>
        <w:t>&g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KeywordTok"/>
          <w:sz w:val="13"/>
          <w:szCs w:val="13"/>
        </w:rPr>
        <w:t>struct</w:t>
      </w:r>
      <w:r w:rsidRPr="00237D89">
        <w:rPr>
          <w:rStyle w:val="NormalTok"/>
          <w:sz w:val="13"/>
          <w:szCs w:val="13"/>
        </w:rPr>
        <w:t xml:space="preserve"> Node </w:t>
      </w:r>
      <w:r w:rsidRPr="00237D89">
        <w:rPr>
          <w:sz w:val="13"/>
          <w:szCs w:val="13"/>
        </w:rPr>
        <w:br/>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si: </w:t>
      </w:r>
      <w:r w:rsidRPr="00237D89">
        <w:rPr>
          <w:rStyle w:val="CommentTok"/>
          <w:sz w:val="13"/>
          <w:szCs w:val="13"/>
        </w:rPr>
        <w:t>虚子树信息总和</w:t>
      </w:r>
      <w:r w:rsidRPr="00237D89">
        <w:rPr>
          <w:rStyle w:val="Comment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t xml:space="preserve">T v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su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NormalTok"/>
          <w:sz w:val="13"/>
          <w:szCs w:val="13"/>
        </w:rPr>
        <w:t xml:space="preserve"> </w:t>
      </w:r>
      <w:r w:rsidRPr="00237D89">
        <w:rPr>
          <w:rStyle w:val="CommentTok"/>
          <w:sz w:val="13"/>
          <w:szCs w:val="13"/>
        </w:rPr>
        <w:t>/*, alz = 0, mlz = 1*/</w:t>
      </w:r>
      <w:r w:rsidRPr="00237D89">
        <w:rPr>
          <w:rStyle w:val="OperatorTok"/>
          <w:sz w:val="13"/>
          <w:szCs w:val="13"/>
        </w:rPr>
        <w:t>,</w:t>
      </w:r>
      <w:r w:rsidRPr="00237D89">
        <w:rPr>
          <w:rStyle w:val="NormalTok"/>
          <w:sz w:val="13"/>
          <w:szCs w:val="13"/>
        </w:rPr>
        <w:t xml:space="preserve"> s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unsigned</w:t>
      </w:r>
      <w:r w:rsidRPr="00237D89">
        <w:rPr>
          <w:rStyle w:val="NormalTok"/>
          <w:sz w:val="13"/>
          <w:szCs w:val="13"/>
        </w:rPr>
        <w:t xml:space="preserve"> siz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bool</w:t>
      </w:r>
      <w:r w:rsidRPr="00237D89">
        <w:rPr>
          <w:rStyle w:val="NormalTok"/>
          <w:sz w:val="13"/>
          <w:szCs w:val="13"/>
        </w:rPr>
        <w:t xml:space="preserve"> rev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t>P f</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t>P son</w:t>
      </w:r>
      <w:r w:rsidRPr="00237D89">
        <w:rPr>
          <w:rStyle w:val="OperatorTok"/>
          <w:sz w:val="13"/>
          <w:szCs w:val="13"/>
        </w:rPr>
        <w:t>[</w:t>
      </w:r>
      <w:r w:rsidRPr="00237D89">
        <w:rPr>
          <w:rStyle w:val="DecValTok"/>
          <w:sz w:val="13"/>
          <w:szCs w:val="13"/>
        </w:rPr>
        <w:t>2</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t>Nod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mid</w:t>
      </w:r>
      <w:r w:rsidRPr="00237D89">
        <w:rPr>
          <w:rStyle w:val="OperatorTok"/>
          <w:sz w:val="13"/>
          <w:szCs w:val="13"/>
        </w:rPr>
        <w:t>(</w:t>
      </w:r>
      <w:r w:rsidRPr="00237D89">
        <w:rPr>
          <w:rStyle w:val="DataTypeTok"/>
          <w:sz w:val="13"/>
          <w:szCs w:val="13"/>
        </w:rPr>
        <w:t>int</w:t>
      </w:r>
      <w:r w:rsidRPr="00237D89">
        <w:rPr>
          <w:rStyle w:val="NormalTok"/>
          <w:sz w:val="13"/>
          <w:szCs w:val="13"/>
        </w:rPr>
        <w:t xml:space="preserve"> l</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l </w:t>
      </w:r>
      <w:r w:rsidRPr="00237D89">
        <w:rPr>
          <w:rStyle w:val="OperatorTok"/>
          <w:sz w:val="13"/>
          <w:szCs w:val="13"/>
        </w:rPr>
        <w:t>+</w:t>
      </w:r>
      <w:r w:rsidRPr="00237D89">
        <w:rPr>
          <w:rStyle w:val="NormalTok"/>
          <w:sz w:val="13"/>
          <w:szCs w:val="13"/>
        </w:rPr>
        <w:t xml:space="preserve"> r </w:t>
      </w:r>
      <w:r w:rsidRPr="00237D89">
        <w:rPr>
          <w:rStyle w:val="OperatorTok"/>
          <w:sz w:val="13"/>
          <w:szCs w:val="13"/>
        </w:rPr>
        <w:t>&gt;&g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KeywordTok"/>
          <w:sz w:val="13"/>
          <w:szCs w:val="13"/>
        </w:rPr>
        <w:t>template</w:t>
      </w:r>
      <w:r w:rsidRPr="00237D89">
        <w:rPr>
          <w:rStyle w:val="NormalTok"/>
          <w:sz w:val="13"/>
          <w:szCs w:val="13"/>
        </w:rPr>
        <w:t xml:space="preserve"> </w:t>
      </w:r>
      <w:r w:rsidRPr="00237D89">
        <w:rPr>
          <w:rStyle w:val="OperatorTok"/>
          <w:sz w:val="13"/>
          <w:szCs w:val="13"/>
        </w:rPr>
        <w:t>&lt;</w:t>
      </w:r>
      <w:r w:rsidRPr="00237D89">
        <w:rPr>
          <w:rStyle w:val="KeywordTok"/>
          <w:sz w:val="13"/>
          <w:szCs w:val="13"/>
        </w:rPr>
        <w:t>class</w:t>
      </w:r>
      <w:r w:rsidRPr="00237D89">
        <w:rPr>
          <w:rStyle w:val="NormalTok"/>
          <w:sz w:val="13"/>
          <w:szCs w:val="13"/>
        </w:rPr>
        <w:t xml:space="preserve"> T</w:t>
      </w:r>
      <w:r w:rsidRPr="00237D89">
        <w:rPr>
          <w:rStyle w:val="OperatorTok"/>
          <w:sz w:val="13"/>
          <w:szCs w:val="13"/>
        </w:rPr>
        <w:t>&g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KeywordTok"/>
          <w:sz w:val="13"/>
          <w:szCs w:val="13"/>
        </w:rPr>
        <w:t>struct</w:t>
      </w:r>
      <w:r w:rsidRPr="00237D89">
        <w:rPr>
          <w:rStyle w:val="NormalTok"/>
          <w:sz w:val="13"/>
          <w:szCs w:val="13"/>
        </w:rPr>
        <w:t xml:space="preserve"> Splay </w:t>
      </w:r>
      <w:r w:rsidRPr="00237D89">
        <w:rPr>
          <w:sz w:val="13"/>
          <w:szCs w:val="13"/>
        </w:rPr>
        <w:br/>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using</w:t>
      </w:r>
      <w:r w:rsidRPr="00237D89">
        <w:rPr>
          <w:rStyle w:val="NormalTok"/>
          <w:sz w:val="13"/>
          <w:szCs w:val="13"/>
        </w:rPr>
        <w:t xml:space="preserve"> ND </w:t>
      </w:r>
      <w:r w:rsidRPr="00237D89">
        <w:rPr>
          <w:rStyle w:val="OperatorTok"/>
          <w:sz w:val="13"/>
          <w:szCs w:val="13"/>
        </w:rPr>
        <w:t>=</w:t>
      </w:r>
      <w:r w:rsidRPr="00237D89">
        <w:rPr>
          <w:rStyle w:val="NormalTok"/>
          <w:sz w:val="13"/>
          <w:szCs w:val="13"/>
        </w:rPr>
        <w:t xml:space="preserve"> Node</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NormalTok"/>
          <w:sz w:val="13"/>
          <w:szCs w:val="13"/>
        </w:rPr>
        <w:t>ND</w:t>
      </w:r>
      <w:r w:rsidRPr="00237D89">
        <w:rPr>
          <w:rStyle w:val="OperatorTok"/>
          <w:sz w:val="13"/>
          <w:szCs w:val="13"/>
        </w:rPr>
        <w:t>&gt;</w:t>
      </w:r>
      <w:r w:rsidRPr="00237D89">
        <w:rPr>
          <w:rStyle w:val="NormalTok"/>
          <w:sz w:val="13"/>
          <w:szCs w:val="13"/>
        </w:rPr>
        <w:t xml:space="preserve"> D</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DataTypeTok"/>
          <w:sz w:val="13"/>
          <w:szCs w:val="13"/>
        </w:rPr>
        <w:t>int</w:t>
      </w:r>
      <w:r w:rsidRPr="00237D89">
        <w:rPr>
          <w:rStyle w:val="OperatorTok"/>
          <w:sz w:val="13"/>
          <w:szCs w:val="13"/>
        </w:rPr>
        <w:t>&gt;</w:t>
      </w:r>
      <w:r w:rsidRPr="00237D89">
        <w:rPr>
          <w:rStyle w:val="NormalTok"/>
          <w:sz w:val="13"/>
          <w:szCs w:val="13"/>
        </w:rPr>
        <w:t xml:space="preserve"> gc</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删除节点垃圾收集</w:t>
      </w:r>
      <w:r w:rsidRPr="00237D89">
        <w:rPr>
          <w:rStyle w:val="Comment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siz</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t>P root</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t>P NIL</w:t>
      </w:r>
      <w:r w:rsidRPr="00237D89">
        <w:rPr>
          <w:rStyle w:val="OperatorTok"/>
          <w:sz w:val="13"/>
          <w:szCs w:val="13"/>
        </w:rPr>
        <w:t>;</w:t>
      </w:r>
      <w:r w:rsidRPr="00237D89">
        <w:rPr>
          <w:rStyle w:val="NormalTok"/>
          <w:sz w:val="13"/>
          <w:szCs w:val="13"/>
        </w:rPr>
        <w:t xml:space="preserve"> </w:t>
      </w:r>
      <w:r w:rsidRPr="00237D89">
        <w:rPr>
          <w:rStyle w:val="CommentTok"/>
          <w:sz w:val="13"/>
          <w:szCs w:val="13"/>
        </w:rPr>
        <w:t>// 0</w:t>
      </w:r>
      <w:r w:rsidRPr="00237D89">
        <w:rPr>
          <w:rStyle w:val="CommentTok"/>
          <w:sz w:val="13"/>
          <w:szCs w:val="13"/>
        </w:rPr>
        <w:t>号点是保留的哨兵点</w:t>
      </w:r>
      <w:r w:rsidRPr="00237D89">
        <w:rPr>
          <w:rStyle w:val="CommentTok"/>
          <w:sz w:val="13"/>
          <w:szCs w:val="13"/>
        </w:rPr>
        <w:t xml:space="preserve"> </w:t>
      </w:r>
      <w:r w:rsidRPr="00237D89">
        <w:rPr>
          <w:sz w:val="13"/>
          <w:szCs w:val="13"/>
        </w:rPr>
        <w:br/>
      </w:r>
      <w:r w:rsidRPr="00237D89">
        <w:rPr>
          <w:rStyle w:val="PreprocessorTok"/>
          <w:sz w:val="13"/>
          <w:szCs w:val="13"/>
        </w:rPr>
        <w:t xml:space="preserve">#ifdef use_ptr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ND </w:t>
      </w:r>
      <w:r w:rsidRPr="00237D89">
        <w:rPr>
          <w:rStyle w:val="OperatorTok"/>
          <w:sz w:val="13"/>
          <w:szCs w:val="13"/>
        </w:rPr>
        <w:t>&amp;</w:t>
      </w:r>
      <w:r w:rsidRPr="00237D89">
        <w:rPr>
          <w:rStyle w:val="NormalTok"/>
          <w:sz w:val="13"/>
          <w:szCs w:val="13"/>
        </w:rPr>
        <w:t>resolve</w:t>
      </w:r>
      <w:r w:rsidRPr="00237D89">
        <w:rPr>
          <w:rStyle w:val="OperatorTok"/>
          <w:sz w:val="13"/>
          <w:szCs w:val="13"/>
        </w:rPr>
        <w:t>(</w:t>
      </w:r>
      <w:r w:rsidRPr="00237D89">
        <w:rPr>
          <w:rStyle w:val="NormalTok"/>
          <w:sz w:val="13"/>
          <w:szCs w:val="13"/>
        </w:rPr>
        <w:t>P 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P getref</w:t>
      </w:r>
      <w:r w:rsidRPr="00237D89">
        <w:rPr>
          <w:rStyle w:val="OperatorTok"/>
          <w:sz w:val="13"/>
          <w:szCs w:val="13"/>
        </w:rPr>
        <w:t>(</w:t>
      </w:r>
      <w:r w:rsidRPr="00237D89">
        <w:rPr>
          <w:rStyle w:val="NormalTok"/>
          <w:sz w:val="13"/>
          <w:szCs w:val="13"/>
        </w:rPr>
        <w:t xml:space="preserve">ND </w:t>
      </w:r>
      <w:r w:rsidRPr="00237D89">
        <w:rPr>
          <w:rStyle w:val="OperatorTok"/>
          <w:sz w:val="13"/>
          <w:szCs w:val="13"/>
        </w:rPr>
        <w:t>&amp;</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amp;</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PreprocessorTok"/>
          <w:sz w:val="13"/>
          <w:szCs w:val="13"/>
        </w:rPr>
        <w:t>#</w:t>
      </w:r>
      <w:r w:rsidRPr="00237D89">
        <w:rPr>
          <w:rStyle w:val="ErrorTok"/>
          <w:sz w:val="13"/>
          <w:szCs w:val="13"/>
        </w:rPr>
        <w:t xml:space="preserve">els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ND </w:t>
      </w:r>
      <w:r w:rsidRPr="00237D89">
        <w:rPr>
          <w:rStyle w:val="OperatorTok"/>
          <w:sz w:val="13"/>
          <w:szCs w:val="13"/>
        </w:rPr>
        <w:t>&amp;</w:t>
      </w:r>
      <w:r w:rsidRPr="00237D89">
        <w:rPr>
          <w:rStyle w:val="NormalTok"/>
          <w:sz w:val="13"/>
          <w:szCs w:val="13"/>
        </w:rPr>
        <w:t>resolve</w:t>
      </w:r>
      <w:r w:rsidRPr="00237D89">
        <w:rPr>
          <w:rStyle w:val="OperatorTok"/>
          <w:sz w:val="13"/>
          <w:szCs w:val="13"/>
        </w:rPr>
        <w:t>(</w:t>
      </w:r>
      <w:r w:rsidRPr="00237D89">
        <w:rPr>
          <w:rStyle w:val="NormalTok"/>
          <w:sz w:val="13"/>
          <w:szCs w:val="13"/>
        </w:rPr>
        <w:t>P 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D</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P getref</w:t>
      </w:r>
      <w:r w:rsidRPr="00237D89">
        <w:rPr>
          <w:rStyle w:val="OperatorTok"/>
          <w:sz w:val="13"/>
          <w:szCs w:val="13"/>
        </w:rPr>
        <w:t>(</w:t>
      </w:r>
      <w:r w:rsidRPr="00237D89">
        <w:rPr>
          <w:rStyle w:val="NormalTok"/>
          <w:sz w:val="13"/>
          <w:szCs w:val="13"/>
        </w:rPr>
        <w:t xml:space="preserve">ND </w:t>
      </w:r>
      <w:r w:rsidRPr="00237D89">
        <w:rPr>
          <w:rStyle w:val="OperatorTok"/>
          <w:sz w:val="13"/>
          <w:szCs w:val="13"/>
        </w:rPr>
        <w:t>&amp;</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w:t>
      </w:r>
      <w:r w:rsidRPr="00237D89">
        <w:rPr>
          <w:rStyle w:val="OperatorTok"/>
          <w:sz w:val="13"/>
          <w:szCs w:val="13"/>
        </w:rPr>
        <w:t>&amp;</w:t>
      </w:r>
      <w:r w:rsidRPr="00237D89">
        <w:rPr>
          <w:rStyle w:val="NormalTok"/>
          <w:sz w:val="13"/>
          <w:szCs w:val="13"/>
        </w:rPr>
        <w:t>D</w:t>
      </w:r>
      <w:r w:rsidRPr="00237D89">
        <w:rPr>
          <w:rStyle w:val="OperatorTok"/>
          <w:sz w:val="13"/>
          <w:szCs w:val="13"/>
        </w:rPr>
        <w:t>.</w:t>
      </w:r>
      <w:r w:rsidRPr="00237D89">
        <w:rPr>
          <w:rStyle w:val="NormalTok"/>
          <w:sz w:val="13"/>
          <w:szCs w:val="13"/>
        </w:rPr>
        <w:t>front</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PreprocessorTok"/>
          <w:sz w:val="13"/>
          <w:szCs w:val="13"/>
        </w:rPr>
        <w:t>#</w:t>
      </w:r>
      <w:r w:rsidRPr="00237D89">
        <w:rPr>
          <w:rStyle w:val="ErrorTok"/>
          <w:sz w:val="13"/>
          <w:szCs w:val="13"/>
        </w:rPr>
        <w:t xml:space="preserve">endif </w:t>
      </w:r>
      <w:r w:rsidRPr="00237D89">
        <w:rPr>
          <w:sz w:val="13"/>
          <w:szCs w:val="13"/>
        </w:rPr>
        <w:br/>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ND </w:t>
      </w:r>
      <w:r w:rsidRPr="00237D89">
        <w:rPr>
          <w:rStyle w:val="OperatorTok"/>
          <w:sz w:val="13"/>
          <w:szCs w:val="13"/>
        </w:rPr>
        <w:t>&amp;</w:t>
      </w:r>
      <w:r w:rsidRPr="00237D89">
        <w:rPr>
          <w:rStyle w:val="NormalTok"/>
          <w:sz w:val="13"/>
          <w:szCs w:val="13"/>
        </w:rPr>
        <w:t>father</w:t>
      </w:r>
      <w:r w:rsidRPr="00237D89">
        <w:rPr>
          <w:rStyle w:val="OperatorTok"/>
          <w:sz w:val="13"/>
          <w:szCs w:val="13"/>
        </w:rPr>
        <w:t>(</w:t>
      </w:r>
      <w:r w:rsidRPr="00237D89">
        <w:rPr>
          <w:rStyle w:val="NormalTok"/>
          <w:sz w:val="13"/>
          <w:szCs w:val="13"/>
        </w:rPr>
        <w:t xml:space="preserve">ND </w:t>
      </w:r>
      <w:r w:rsidRPr="00237D89">
        <w:rPr>
          <w:rStyle w:val="OperatorTok"/>
          <w:sz w:val="13"/>
          <w:szCs w:val="13"/>
        </w:rPr>
        <w:t>&amp;</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resolve</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f</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ND </w:t>
      </w:r>
      <w:r w:rsidRPr="00237D89">
        <w:rPr>
          <w:rStyle w:val="OperatorTok"/>
          <w:sz w:val="13"/>
          <w:szCs w:val="13"/>
        </w:rPr>
        <w:t>&amp;</w:t>
      </w:r>
      <w:r w:rsidRPr="00237D89">
        <w:rPr>
          <w:rStyle w:val="NormalTok"/>
          <w:sz w:val="13"/>
          <w:szCs w:val="13"/>
        </w:rPr>
        <w:t>lson</w:t>
      </w:r>
      <w:r w:rsidRPr="00237D89">
        <w:rPr>
          <w:rStyle w:val="OperatorTok"/>
          <w:sz w:val="13"/>
          <w:szCs w:val="13"/>
        </w:rPr>
        <w:t>(</w:t>
      </w:r>
      <w:r w:rsidRPr="00237D89">
        <w:rPr>
          <w:rStyle w:val="NormalTok"/>
          <w:sz w:val="13"/>
          <w:szCs w:val="13"/>
        </w:rPr>
        <w:t xml:space="preserve">ND </w:t>
      </w:r>
      <w:r w:rsidRPr="00237D89">
        <w:rPr>
          <w:rStyle w:val="OperatorTok"/>
          <w:sz w:val="13"/>
          <w:szCs w:val="13"/>
        </w:rPr>
        <w:t>&amp;</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resolve</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ND </w:t>
      </w:r>
      <w:r w:rsidRPr="00237D89">
        <w:rPr>
          <w:rStyle w:val="OperatorTok"/>
          <w:sz w:val="13"/>
          <w:szCs w:val="13"/>
        </w:rPr>
        <w:t>&amp;</w:t>
      </w:r>
      <w:r w:rsidRPr="00237D89">
        <w:rPr>
          <w:rStyle w:val="NormalTok"/>
          <w:sz w:val="13"/>
          <w:szCs w:val="13"/>
        </w:rPr>
        <w:t>rson</w:t>
      </w:r>
      <w:r w:rsidRPr="00237D89">
        <w:rPr>
          <w:rStyle w:val="OperatorTok"/>
          <w:sz w:val="13"/>
          <w:szCs w:val="13"/>
        </w:rPr>
        <w:t>(</w:t>
      </w:r>
      <w:r w:rsidRPr="00237D89">
        <w:rPr>
          <w:rStyle w:val="NormalTok"/>
          <w:sz w:val="13"/>
          <w:szCs w:val="13"/>
        </w:rPr>
        <w:t xml:space="preserve">ND </w:t>
      </w:r>
      <w:r w:rsidRPr="00237D89">
        <w:rPr>
          <w:rStyle w:val="OperatorTok"/>
          <w:sz w:val="13"/>
          <w:szCs w:val="13"/>
        </w:rPr>
        <w:t>&amp;</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resolve</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w:t>
      </w:r>
      <w:r w:rsidRPr="00237D89">
        <w:rPr>
          <w:rStyle w:val="CommentTok"/>
          <w:sz w:val="13"/>
          <w:szCs w:val="13"/>
        </w:rPr>
        <w:t>按中序遍历往后（</w:t>
      </w:r>
      <w:r w:rsidRPr="00237D89">
        <w:rPr>
          <w:rStyle w:val="CommentTok"/>
          <w:sz w:val="13"/>
          <w:szCs w:val="13"/>
        </w:rPr>
        <w:t>reversed</w:t>
      </w:r>
      <w:r w:rsidRPr="00237D89">
        <w:rPr>
          <w:rStyle w:val="CommentTok"/>
          <w:sz w:val="13"/>
          <w:szCs w:val="13"/>
        </w:rPr>
        <w:t>填</w:t>
      </w:r>
      <w:r w:rsidRPr="00237D89">
        <w:rPr>
          <w:rStyle w:val="CommentTok"/>
          <w:sz w:val="13"/>
          <w:szCs w:val="13"/>
        </w:rPr>
        <w:t>true</w:t>
      </w:r>
      <w:r w:rsidRPr="00237D89">
        <w:rPr>
          <w:rStyle w:val="CommentTok"/>
          <w:sz w:val="13"/>
          <w:szCs w:val="13"/>
        </w:rPr>
        <w:t>来往前）移动一个节点，对</w:t>
      </w:r>
      <w:r w:rsidRPr="00237D89">
        <w:rPr>
          <w:rStyle w:val="CommentTok"/>
          <w:sz w:val="13"/>
          <w:szCs w:val="13"/>
        </w:rPr>
        <w:t>pushdown</w:t>
      </w:r>
      <w:r w:rsidRPr="00237D89">
        <w:rPr>
          <w:rStyle w:val="CommentTok"/>
          <w:sz w:val="13"/>
          <w:szCs w:val="13"/>
        </w:rPr>
        <w:t>不安全</w:t>
      </w:r>
      <w:r w:rsidRPr="00237D89">
        <w:rPr>
          <w:rStyle w:val="CommentTok"/>
          <w:sz w:val="13"/>
          <w:szCs w:val="13"/>
        </w:rPr>
        <w:t xml:space="preserve"> */</w:t>
      </w:r>
      <w:r w:rsidRPr="00237D89">
        <w:rPr>
          <w:rStyle w:val="NormalTok"/>
          <w:sz w:val="13"/>
          <w:szCs w:val="13"/>
        </w:rPr>
        <w:t xml:space="preserve"> </w:t>
      </w:r>
      <w:r w:rsidRPr="00237D89">
        <w:rPr>
          <w:sz w:val="13"/>
          <w:szCs w:val="13"/>
        </w:rPr>
        <w:br/>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ND </w:t>
      </w:r>
      <w:r w:rsidRPr="00237D89">
        <w:rPr>
          <w:rStyle w:val="OperatorTok"/>
          <w:sz w:val="13"/>
          <w:szCs w:val="13"/>
        </w:rPr>
        <w:t>&amp;</w:t>
      </w:r>
      <w:r w:rsidRPr="00237D89">
        <w:rPr>
          <w:rStyle w:val="NormalTok"/>
          <w:sz w:val="13"/>
          <w:szCs w:val="13"/>
        </w:rPr>
        <w:t>move</w:t>
      </w:r>
      <w:r w:rsidRPr="00237D89">
        <w:rPr>
          <w:rStyle w:val="OperatorTok"/>
          <w:sz w:val="13"/>
          <w:szCs w:val="13"/>
        </w:rPr>
        <w:t>(</w:t>
      </w:r>
      <w:r w:rsidRPr="00237D89">
        <w:rPr>
          <w:rStyle w:val="NormalTok"/>
          <w:sz w:val="13"/>
          <w:szCs w:val="13"/>
        </w:rPr>
        <w:t xml:space="preserve">ND </w:t>
      </w:r>
      <w:r w:rsidRPr="00237D89">
        <w:rPr>
          <w:rStyle w:val="OperatorTok"/>
          <w:sz w:val="13"/>
          <w:szCs w:val="13"/>
        </w:rPr>
        <w:t>&amp;</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reversed </w:t>
      </w:r>
      <w:r w:rsidRPr="00237D89">
        <w:rPr>
          <w:rStyle w:val="OperatorTok"/>
          <w:sz w:val="13"/>
          <w:szCs w:val="13"/>
        </w:rPr>
        <w:t>=</w:t>
      </w:r>
      <w:r w:rsidRPr="00237D89">
        <w:rPr>
          <w:rStyle w:val="NormalTok"/>
          <w:sz w:val="13"/>
          <w:szCs w:val="13"/>
        </w:rPr>
        <w:t xml:space="preserve"> </w:t>
      </w:r>
      <w:r w:rsidRPr="00237D89">
        <w:rPr>
          <w:rStyle w:val="KeywordTok"/>
          <w:sz w:val="13"/>
          <w:szCs w:val="13"/>
        </w:rPr>
        <w:t>false</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xml:space="preserve">// if (reversed == 0)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xml:space="preserve">// return x;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DataTypeTok"/>
          <w:sz w:val="13"/>
          <w:szCs w:val="13"/>
        </w:rPr>
        <w:t>bool</w:t>
      </w:r>
      <w:r w:rsidRPr="00237D89">
        <w:rPr>
          <w:rStyle w:val="NormalTok"/>
          <w:sz w:val="13"/>
          <w:szCs w:val="13"/>
        </w:rPr>
        <w:t xml:space="preserve"> s </w:t>
      </w:r>
      <w:r w:rsidRPr="00237D89">
        <w:rPr>
          <w:rStyle w:val="OperatorTok"/>
          <w:sz w:val="13"/>
          <w:szCs w:val="13"/>
        </w:rPr>
        <w:t>=</w:t>
      </w:r>
      <w:r w:rsidRPr="00237D89">
        <w:rPr>
          <w:rStyle w:val="NormalTok"/>
          <w:sz w:val="13"/>
          <w:szCs w:val="13"/>
        </w:rPr>
        <w:t xml:space="preserve"> reversed</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pushdown</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NormalTok"/>
          <w:sz w:val="13"/>
          <w:szCs w:val="13"/>
        </w:rPr>
        <w:t>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P p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NormalTok"/>
          <w:sz w:val="13"/>
          <w:szCs w:val="13"/>
        </w:rPr>
        <w:t>s</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resolve</w:t>
      </w:r>
      <w:r w:rsidRPr="00237D89">
        <w:rPr>
          <w:rStyle w:val="OperatorTok"/>
          <w:sz w:val="13"/>
          <w:szCs w:val="13"/>
        </w:rPr>
        <w:t>(</w:t>
      </w:r>
      <w:r w:rsidRPr="00237D89">
        <w:rPr>
          <w:rStyle w:val="NormalTok"/>
          <w:sz w:val="13"/>
          <w:szCs w:val="13"/>
        </w:rPr>
        <w:t>p</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NormalTok"/>
          <w:sz w:val="13"/>
          <w:szCs w:val="13"/>
        </w:rPr>
        <w:t>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pushdown</w:t>
      </w:r>
      <w:r w:rsidRPr="00237D89">
        <w:rPr>
          <w:rStyle w:val="OperatorTok"/>
          <w:sz w:val="13"/>
          <w:szCs w:val="13"/>
        </w:rPr>
        <w:t>(</w:t>
      </w:r>
      <w:r w:rsidRPr="00237D89">
        <w:rPr>
          <w:rStyle w:val="NormalTok"/>
          <w:sz w:val="13"/>
          <w:szCs w:val="13"/>
        </w:rPr>
        <w:t>resolve</w:t>
      </w:r>
      <w:r w:rsidRPr="00237D89">
        <w:rPr>
          <w:rStyle w:val="OperatorTok"/>
          <w:sz w:val="13"/>
          <w:szCs w:val="13"/>
        </w:rPr>
        <w:t>(</w:t>
      </w:r>
      <w:r w:rsidRPr="00237D89">
        <w:rPr>
          <w:rStyle w:val="NormalTok"/>
          <w:sz w:val="13"/>
          <w:szCs w:val="13"/>
        </w:rPr>
        <w:t>p</w:t>
      </w:r>
      <w:r w:rsidRPr="00237D89">
        <w:rPr>
          <w:rStyle w:val="OperatorTok"/>
          <w:sz w:val="13"/>
          <w:szCs w:val="13"/>
        </w:rPr>
        <w:t>)),</w:t>
      </w:r>
      <w:r w:rsidRPr="00237D89">
        <w:rPr>
          <w:rStyle w:val="NormalTok"/>
          <w:sz w:val="13"/>
          <w:szCs w:val="13"/>
        </w:rPr>
        <w:t xml:space="preserve"> p </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p</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NormalTok"/>
          <w:sz w:val="13"/>
          <w:szCs w:val="13"/>
        </w:rPr>
        <w:t>s</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resolve</w:t>
      </w:r>
      <w:r w:rsidRPr="00237D89">
        <w:rPr>
          <w:rStyle w:val="OperatorTok"/>
          <w:sz w:val="13"/>
          <w:szCs w:val="13"/>
        </w:rPr>
        <w:t>(</w:t>
      </w:r>
      <w:r w:rsidRPr="00237D89">
        <w:rPr>
          <w:rStyle w:val="NormalTok"/>
          <w:sz w:val="13"/>
          <w:szCs w:val="13"/>
        </w:rPr>
        <w:t>p</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els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P p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P y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f</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resolve</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NormalTok"/>
          <w:sz w:val="13"/>
          <w:szCs w:val="13"/>
        </w:rPr>
        <w:t>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p </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NormalTok"/>
          <w:sz w:val="13"/>
          <w:szCs w:val="13"/>
        </w:rPr>
        <w:t xml:space="preserve"> y </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p</w:t>
      </w:r>
      <w:r w:rsidRPr="00237D89">
        <w:rPr>
          <w:rStyle w:val="OperatorTok"/>
          <w:sz w:val="13"/>
          <w:szCs w:val="13"/>
        </w:rPr>
        <w:t>).</w:t>
      </w:r>
      <w:r w:rsidRPr="00237D89">
        <w:rPr>
          <w:rStyle w:val="NormalTok"/>
          <w:sz w:val="13"/>
          <w:szCs w:val="13"/>
        </w:rPr>
        <w:t>f</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resolve</w:t>
      </w:r>
      <w:r w:rsidRPr="00237D89">
        <w:rPr>
          <w:rStyle w:val="OperatorTok"/>
          <w:sz w:val="13"/>
          <w:szCs w:val="13"/>
        </w:rPr>
        <w:t>(</w:t>
      </w:r>
      <w:r w:rsidRPr="00237D89">
        <w:rPr>
          <w:rStyle w:val="NormalTok"/>
          <w:sz w:val="13"/>
          <w:szCs w:val="13"/>
        </w:rPr>
        <w:t>p</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NormalTok"/>
          <w:sz w:val="13"/>
          <w:szCs w:val="13"/>
        </w:rPr>
        <w:t>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p </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resolve</w:t>
      </w:r>
      <w:r w:rsidRPr="00237D89">
        <w:rPr>
          <w:rStyle w:val="OperatorTok"/>
          <w:sz w:val="13"/>
          <w:szCs w:val="13"/>
        </w:rPr>
        <w:t>(</w:t>
      </w:r>
      <w:r w:rsidRPr="00237D89">
        <w:rPr>
          <w:rStyle w:val="NormalTok"/>
          <w:sz w:val="13"/>
          <w:szCs w:val="13"/>
        </w:rPr>
        <w:t>p</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w:t>
      </w:r>
      <w:r w:rsidRPr="00237D89">
        <w:rPr>
          <w:rStyle w:val="CommentTok"/>
          <w:sz w:val="13"/>
          <w:szCs w:val="13"/>
        </w:rPr>
        <w:t>注意</w:t>
      </w:r>
      <w:r w:rsidRPr="00237D89">
        <w:rPr>
          <w:rStyle w:val="CommentTok"/>
          <w:sz w:val="13"/>
          <w:szCs w:val="13"/>
        </w:rPr>
        <w:t>begin</w:t>
      </w:r>
      <w:r w:rsidRPr="00237D89">
        <w:rPr>
          <w:rStyle w:val="CommentTok"/>
          <w:sz w:val="13"/>
          <w:szCs w:val="13"/>
        </w:rPr>
        <w:t>不是</w:t>
      </w:r>
      <w:r w:rsidRPr="00237D89">
        <w:rPr>
          <w:rStyle w:val="CommentTok"/>
          <w:sz w:val="13"/>
          <w:szCs w:val="13"/>
        </w:rPr>
        <w:t>O1</w:t>
      </w:r>
      <w:r w:rsidRPr="00237D89">
        <w:rPr>
          <w:rStyle w:val="CommentTok"/>
          <w:sz w:val="13"/>
          <w:szCs w:val="13"/>
        </w:rPr>
        <w:t>的</w:t>
      </w:r>
      <w:r w:rsidRPr="00237D89">
        <w:rPr>
          <w:rStyle w:val="CommentTok"/>
          <w:sz w:val="13"/>
          <w:szCs w:val="13"/>
        </w:rPr>
        <w:t xml:space="preserve"> */</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using NDP = Node *;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struct</w:t>
      </w:r>
      <w:r w:rsidRPr="00237D89">
        <w:rPr>
          <w:rStyle w:val="NormalTok"/>
          <w:sz w:val="13"/>
          <w:szCs w:val="13"/>
        </w:rPr>
        <w:t xml:space="preserve"> iterator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Splay </w:t>
      </w:r>
      <w:r w:rsidRPr="00237D89">
        <w:rPr>
          <w:rStyle w:val="OperatorTok"/>
          <w:sz w:val="13"/>
          <w:szCs w:val="13"/>
        </w:rPr>
        <w:t>*</w:t>
      </w:r>
      <w:r w:rsidRPr="00237D89">
        <w:rPr>
          <w:rStyle w:val="NormalTok"/>
          <w:sz w:val="13"/>
          <w:szCs w:val="13"/>
        </w:rPr>
        <w:t>self</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P _</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iterator</w:t>
      </w:r>
      <w:r w:rsidRPr="00237D89">
        <w:rPr>
          <w:rStyle w:val="OperatorTok"/>
          <w:sz w:val="13"/>
          <w:szCs w:val="13"/>
        </w:rPr>
        <w:t>(</w:t>
      </w:r>
      <w:r w:rsidRPr="00237D89">
        <w:rPr>
          <w:rStyle w:val="NormalTok"/>
          <w:sz w:val="13"/>
          <w:szCs w:val="13"/>
        </w:rPr>
        <w:t xml:space="preserve">ND </w:t>
      </w:r>
      <w:r w:rsidRPr="00237D89">
        <w:rPr>
          <w:rStyle w:val="OperatorTok"/>
          <w:sz w:val="13"/>
          <w:szCs w:val="13"/>
        </w:rPr>
        <w:t>&amp;</w:t>
      </w:r>
      <w:r w:rsidRPr="00237D89">
        <w:rPr>
          <w:rStyle w:val="NormalTok"/>
          <w:sz w:val="13"/>
          <w:szCs w:val="13"/>
        </w:rPr>
        <w:t>x</w:t>
      </w:r>
      <w:r w:rsidRPr="00237D89">
        <w:rPr>
          <w:rStyle w:val="OperatorTok"/>
          <w:sz w:val="13"/>
          <w:szCs w:val="13"/>
        </w:rPr>
        <w:t>,</w:t>
      </w:r>
      <w:r w:rsidRPr="00237D89">
        <w:rPr>
          <w:rStyle w:val="NormalTok"/>
          <w:sz w:val="13"/>
          <w:szCs w:val="13"/>
        </w:rPr>
        <w:t xml:space="preserve"> Splay </w:t>
      </w:r>
      <w:r w:rsidRPr="00237D89">
        <w:rPr>
          <w:rStyle w:val="OperatorTok"/>
          <w:sz w:val="13"/>
          <w:szCs w:val="13"/>
        </w:rPr>
        <w:t>*</w:t>
      </w:r>
      <w:r w:rsidRPr="00237D89">
        <w:rPr>
          <w:rStyle w:val="NormalTok"/>
          <w:sz w:val="13"/>
          <w:szCs w:val="13"/>
        </w:rPr>
        <w:t>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_</w:t>
      </w:r>
      <w:r w:rsidRPr="00237D89">
        <w:rPr>
          <w:rStyle w:val="OperatorTok"/>
          <w:sz w:val="13"/>
          <w:szCs w:val="13"/>
        </w:rPr>
        <w:t>(</w:t>
      </w:r>
      <w:r w:rsidRPr="00237D89">
        <w:rPr>
          <w:rStyle w:val="NormalTok"/>
          <w:sz w:val="13"/>
          <w:szCs w:val="13"/>
        </w:rPr>
        <w:t>resolve</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self</w:t>
      </w:r>
      <w:r w:rsidRPr="00237D89">
        <w:rPr>
          <w:rStyle w:val="OperatorTok"/>
          <w:sz w:val="13"/>
          <w:szCs w:val="13"/>
        </w:rPr>
        <w:t>(</w:t>
      </w:r>
      <w:r w:rsidRPr="00237D89">
        <w:rPr>
          <w:rStyle w:val="NormalTok"/>
          <w:sz w:val="13"/>
          <w:szCs w:val="13"/>
        </w:rPr>
        <w:t>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iterator</w:t>
      </w:r>
      <w:r w:rsidRPr="00237D89">
        <w:rPr>
          <w:rStyle w:val="OperatorTok"/>
          <w:sz w:val="13"/>
          <w:szCs w:val="13"/>
        </w:rPr>
        <w:t>(</w:t>
      </w:r>
      <w:r w:rsidRPr="00237D89">
        <w:rPr>
          <w:rStyle w:val="NormalTok"/>
          <w:sz w:val="13"/>
          <w:szCs w:val="13"/>
        </w:rPr>
        <w:t>P x</w:t>
      </w:r>
      <w:r w:rsidRPr="00237D89">
        <w:rPr>
          <w:rStyle w:val="OperatorTok"/>
          <w:sz w:val="13"/>
          <w:szCs w:val="13"/>
        </w:rPr>
        <w:t>,</w:t>
      </w:r>
      <w:r w:rsidRPr="00237D89">
        <w:rPr>
          <w:rStyle w:val="NormalTok"/>
          <w:sz w:val="13"/>
          <w:szCs w:val="13"/>
        </w:rPr>
        <w:t xml:space="preserve"> Splay </w:t>
      </w:r>
      <w:r w:rsidRPr="00237D89">
        <w:rPr>
          <w:rStyle w:val="OperatorTok"/>
          <w:sz w:val="13"/>
          <w:szCs w:val="13"/>
        </w:rPr>
        <w:t>*</w:t>
      </w:r>
      <w:r w:rsidRPr="00237D89">
        <w:rPr>
          <w:rStyle w:val="NormalTok"/>
          <w:sz w:val="13"/>
          <w:szCs w:val="13"/>
        </w:rPr>
        <w:t>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_</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self</w:t>
      </w:r>
      <w:r w:rsidRPr="00237D89">
        <w:rPr>
          <w:rStyle w:val="OperatorTok"/>
          <w:sz w:val="13"/>
          <w:szCs w:val="13"/>
        </w:rPr>
        <w:t>(</w:t>
      </w:r>
      <w:r w:rsidRPr="00237D89">
        <w:rPr>
          <w:rStyle w:val="NormalTok"/>
          <w:sz w:val="13"/>
          <w:szCs w:val="13"/>
        </w:rPr>
        <w:t>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xml:space="preserve">// iterator(P &amp;&amp;x) : _(x) {}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KeywordTok"/>
          <w:sz w:val="13"/>
          <w:szCs w:val="13"/>
        </w:rPr>
        <w:t>operator</w:t>
      </w:r>
      <w:r w:rsidRPr="00237D89">
        <w:rPr>
          <w:rStyle w:val="NormalTok"/>
          <w:sz w:val="13"/>
          <w:szCs w:val="13"/>
        </w:rPr>
        <w:t xml:space="preserve"> ND </w:t>
      </w:r>
      <w:r w:rsidRPr="00237D89">
        <w:rPr>
          <w:rStyle w:val="OperatorTok"/>
          <w:sz w:val="13"/>
          <w:szCs w:val="13"/>
        </w:rPr>
        <w:t>&amp;()</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self</w:t>
      </w:r>
      <w:r w:rsidRPr="00237D89">
        <w:rPr>
          <w:rStyle w:val="OperatorTok"/>
          <w:sz w:val="13"/>
          <w:szCs w:val="13"/>
        </w:rPr>
        <w:t>-&gt;</w:t>
      </w:r>
      <w:r w:rsidRPr="00237D89">
        <w:rPr>
          <w:rStyle w:val="NormalTok"/>
          <w:sz w:val="13"/>
          <w:szCs w:val="13"/>
        </w:rPr>
        <w:t>resolve</w:t>
      </w:r>
      <w:r w:rsidRPr="00237D89">
        <w:rPr>
          <w:rStyle w:val="OperatorTok"/>
          <w:sz w:val="13"/>
          <w:szCs w:val="13"/>
        </w:rPr>
        <w:t>(</w:t>
      </w:r>
      <w:r w:rsidRPr="00237D89">
        <w:rPr>
          <w:rStyle w:val="NormalTok"/>
          <w:sz w:val="13"/>
          <w:szCs w:val="13"/>
        </w:rPr>
        <w:t>_</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KeywordTok"/>
          <w:sz w:val="13"/>
          <w:szCs w:val="13"/>
        </w:rPr>
        <w:t>operator</w:t>
      </w:r>
      <w:r w:rsidRPr="00237D89">
        <w:rPr>
          <w:rStyle w:val="NormalTok"/>
          <w:sz w:val="13"/>
          <w:szCs w:val="13"/>
        </w:rPr>
        <w:t xml:space="preserve"> P</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_</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ND </w:t>
      </w:r>
      <w:r w:rsidRPr="00237D89">
        <w:rPr>
          <w:rStyle w:val="OperatorTok"/>
          <w:sz w:val="13"/>
          <w:szCs w:val="13"/>
        </w:rPr>
        <w:t>&amp;</w:t>
      </w:r>
      <w:r w:rsidRPr="00237D89">
        <w:rPr>
          <w:rStyle w:val="KeywordTok"/>
          <w:sz w:val="13"/>
          <w:szCs w:val="13"/>
        </w:rPr>
        <w:t>operato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self</w:t>
      </w:r>
      <w:r w:rsidRPr="00237D89">
        <w:rPr>
          <w:rStyle w:val="OperatorTok"/>
          <w:sz w:val="13"/>
          <w:szCs w:val="13"/>
        </w:rPr>
        <w:t>-&gt;</w:t>
      </w:r>
      <w:r w:rsidRPr="00237D89">
        <w:rPr>
          <w:rStyle w:val="NormalTok"/>
          <w:sz w:val="13"/>
          <w:szCs w:val="13"/>
        </w:rPr>
        <w:t>resolve</w:t>
      </w:r>
      <w:r w:rsidRPr="00237D89">
        <w:rPr>
          <w:rStyle w:val="OperatorTok"/>
          <w:sz w:val="13"/>
          <w:szCs w:val="13"/>
        </w:rPr>
        <w:t>(</w:t>
      </w:r>
      <w:r w:rsidRPr="00237D89">
        <w:rPr>
          <w:rStyle w:val="NormalTok"/>
          <w:sz w:val="13"/>
          <w:szCs w:val="13"/>
        </w:rPr>
        <w:t>_</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iterator </w:t>
      </w:r>
      <w:r w:rsidRPr="00237D89">
        <w:rPr>
          <w:rStyle w:val="OperatorTok"/>
          <w:sz w:val="13"/>
          <w:szCs w:val="13"/>
        </w:rPr>
        <w:t>&amp;</w:t>
      </w:r>
      <w:r w:rsidRPr="00237D89">
        <w:rPr>
          <w:rStyle w:val="KeywordTok"/>
          <w:sz w:val="13"/>
          <w:szCs w:val="13"/>
        </w:rPr>
        <w:t>operator</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_ </w:t>
      </w:r>
      <w:r w:rsidRPr="00237D89">
        <w:rPr>
          <w:rStyle w:val="OperatorTok"/>
          <w:sz w:val="13"/>
          <w:szCs w:val="13"/>
        </w:rPr>
        <w:t>=</w:t>
      </w:r>
      <w:r w:rsidRPr="00237D89">
        <w:rPr>
          <w:rStyle w:val="NormalTok"/>
          <w:sz w:val="13"/>
          <w:szCs w:val="13"/>
        </w:rPr>
        <w:t xml:space="preserve"> self</w:t>
      </w:r>
      <w:r w:rsidRPr="00237D89">
        <w:rPr>
          <w:rStyle w:val="OperatorTok"/>
          <w:sz w:val="13"/>
          <w:szCs w:val="13"/>
        </w:rPr>
        <w:t>-&gt;</w:t>
      </w:r>
      <w:r w:rsidRPr="00237D89">
        <w:rPr>
          <w:rStyle w:val="NormalTok"/>
          <w:sz w:val="13"/>
          <w:szCs w:val="13"/>
        </w:rPr>
        <w:t>getref</w:t>
      </w:r>
      <w:r w:rsidRPr="00237D89">
        <w:rPr>
          <w:rStyle w:val="OperatorTok"/>
          <w:sz w:val="13"/>
          <w:szCs w:val="13"/>
        </w:rPr>
        <w:t>(</w:t>
      </w:r>
      <w:r w:rsidRPr="00237D89">
        <w:rPr>
          <w:rStyle w:val="NormalTok"/>
          <w:sz w:val="13"/>
          <w:szCs w:val="13"/>
        </w:rPr>
        <w:t>self</w:t>
      </w:r>
      <w:r w:rsidRPr="00237D89">
        <w:rPr>
          <w:rStyle w:val="OperatorTok"/>
          <w:sz w:val="13"/>
          <w:szCs w:val="13"/>
        </w:rPr>
        <w:t>-&gt;</w:t>
      </w:r>
      <w:r w:rsidRPr="00237D89">
        <w:rPr>
          <w:rStyle w:val="NormalTok"/>
          <w:sz w:val="13"/>
          <w:szCs w:val="13"/>
        </w:rPr>
        <w:t>move</w:t>
      </w:r>
      <w:r w:rsidRPr="00237D89">
        <w:rPr>
          <w:rStyle w:val="OperatorTok"/>
          <w:sz w:val="13"/>
          <w:szCs w:val="13"/>
        </w:rPr>
        <w:t>(</w:t>
      </w:r>
      <w:r w:rsidRPr="00237D89">
        <w:rPr>
          <w:rStyle w:val="NormalTok"/>
          <w:sz w:val="13"/>
          <w:szCs w:val="13"/>
        </w:rPr>
        <w:t>self</w:t>
      </w:r>
      <w:r w:rsidRPr="00237D89">
        <w:rPr>
          <w:rStyle w:val="OperatorTok"/>
          <w:sz w:val="13"/>
          <w:szCs w:val="13"/>
        </w:rPr>
        <w:t>-&gt;</w:t>
      </w:r>
      <w:r w:rsidRPr="00237D89">
        <w:rPr>
          <w:rStyle w:val="NormalTok"/>
          <w:sz w:val="13"/>
          <w:szCs w:val="13"/>
        </w:rPr>
        <w:t>resolve</w:t>
      </w:r>
      <w:r w:rsidRPr="00237D89">
        <w:rPr>
          <w:rStyle w:val="OperatorTok"/>
          <w:sz w:val="13"/>
          <w:szCs w:val="13"/>
        </w:rPr>
        <w:t>(</w:t>
      </w:r>
      <w:r w:rsidRPr="00237D89">
        <w:rPr>
          <w:rStyle w:val="NormalTok"/>
          <w:sz w:val="13"/>
          <w:szCs w:val="13"/>
        </w:rPr>
        <w:t>_</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iterator </w:t>
      </w:r>
      <w:r w:rsidRPr="00237D89">
        <w:rPr>
          <w:rStyle w:val="OperatorTok"/>
          <w:sz w:val="13"/>
          <w:szCs w:val="13"/>
        </w:rPr>
        <w:t>&amp;</w:t>
      </w:r>
      <w:r w:rsidRPr="00237D89">
        <w:rPr>
          <w:rStyle w:val="KeywordTok"/>
          <w:sz w:val="13"/>
          <w:szCs w:val="13"/>
        </w:rPr>
        <w:t>operator</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_ </w:t>
      </w:r>
      <w:r w:rsidRPr="00237D89">
        <w:rPr>
          <w:rStyle w:val="OperatorTok"/>
          <w:sz w:val="13"/>
          <w:szCs w:val="13"/>
        </w:rPr>
        <w:t>=</w:t>
      </w:r>
      <w:r w:rsidRPr="00237D89">
        <w:rPr>
          <w:rStyle w:val="NormalTok"/>
          <w:sz w:val="13"/>
          <w:szCs w:val="13"/>
        </w:rPr>
        <w:t xml:space="preserve"> self</w:t>
      </w:r>
      <w:r w:rsidRPr="00237D89">
        <w:rPr>
          <w:rStyle w:val="OperatorTok"/>
          <w:sz w:val="13"/>
          <w:szCs w:val="13"/>
        </w:rPr>
        <w:t>-&gt;</w:t>
      </w:r>
      <w:r w:rsidRPr="00237D89">
        <w:rPr>
          <w:rStyle w:val="NormalTok"/>
          <w:sz w:val="13"/>
          <w:szCs w:val="13"/>
        </w:rPr>
        <w:t>getref</w:t>
      </w:r>
      <w:r w:rsidRPr="00237D89">
        <w:rPr>
          <w:rStyle w:val="OperatorTok"/>
          <w:sz w:val="13"/>
          <w:szCs w:val="13"/>
        </w:rPr>
        <w:t>(</w:t>
      </w:r>
      <w:r w:rsidRPr="00237D89">
        <w:rPr>
          <w:rStyle w:val="NormalTok"/>
          <w:sz w:val="13"/>
          <w:szCs w:val="13"/>
        </w:rPr>
        <w:t>self</w:t>
      </w:r>
      <w:r w:rsidRPr="00237D89">
        <w:rPr>
          <w:rStyle w:val="OperatorTok"/>
          <w:sz w:val="13"/>
          <w:szCs w:val="13"/>
        </w:rPr>
        <w:t>-&gt;</w:t>
      </w:r>
      <w:r w:rsidRPr="00237D89">
        <w:rPr>
          <w:rStyle w:val="NormalTok"/>
          <w:sz w:val="13"/>
          <w:szCs w:val="13"/>
        </w:rPr>
        <w:t>move</w:t>
      </w:r>
      <w:r w:rsidRPr="00237D89">
        <w:rPr>
          <w:rStyle w:val="OperatorTok"/>
          <w:sz w:val="13"/>
          <w:szCs w:val="13"/>
        </w:rPr>
        <w:t>(</w:t>
      </w:r>
      <w:r w:rsidRPr="00237D89">
        <w:rPr>
          <w:rStyle w:val="NormalTok"/>
          <w:sz w:val="13"/>
          <w:szCs w:val="13"/>
        </w:rPr>
        <w:t>self</w:t>
      </w:r>
      <w:r w:rsidRPr="00237D89">
        <w:rPr>
          <w:rStyle w:val="OperatorTok"/>
          <w:sz w:val="13"/>
          <w:szCs w:val="13"/>
        </w:rPr>
        <w:t>-&gt;</w:t>
      </w:r>
      <w:r w:rsidRPr="00237D89">
        <w:rPr>
          <w:rStyle w:val="NormalTok"/>
          <w:sz w:val="13"/>
          <w:szCs w:val="13"/>
        </w:rPr>
        <w:t>resolve</w:t>
      </w:r>
      <w:r w:rsidRPr="00237D89">
        <w:rPr>
          <w:rStyle w:val="OperatorTok"/>
          <w:sz w:val="13"/>
          <w:szCs w:val="13"/>
        </w:rPr>
        <w:t>(</w:t>
      </w:r>
      <w:r w:rsidRPr="00237D89">
        <w:rPr>
          <w:rStyle w:val="NormalTok"/>
          <w:sz w:val="13"/>
          <w:szCs w:val="13"/>
        </w:rPr>
        <w:t>_</w:t>
      </w:r>
      <w:r w:rsidRPr="00237D89">
        <w:rPr>
          <w:rStyle w:val="OperatorTok"/>
          <w:sz w:val="13"/>
          <w:szCs w:val="13"/>
        </w:rPr>
        <w:t>),</w:t>
      </w:r>
      <w:r w:rsidRPr="00237D89">
        <w:rPr>
          <w:rStyle w:val="NormalTok"/>
          <w:sz w:val="13"/>
          <w:szCs w:val="13"/>
        </w:rPr>
        <w:t xml:space="preserve"> </w:t>
      </w:r>
      <w:r w:rsidRPr="00237D89">
        <w:rPr>
          <w:rStyle w:val="KeywordTok"/>
          <w:sz w:val="13"/>
          <w:szCs w:val="13"/>
        </w:rPr>
        <w:t>true</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iterator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_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_</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iterator begin</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P p </w:t>
      </w:r>
      <w:r w:rsidRPr="00237D89">
        <w:rPr>
          <w:rStyle w:val="OperatorTok"/>
          <w:sz w:val="13"/>
          <w:szCs w:val="13"/>
        </w:rPr>
        <w:t>=</w:t>
      </w:r>
      <w:r w:rsidRPr="00237D89">
        <w:rPr>
          <w:rStyle w:val="NormalTok"/>
          <w:sz w:val="13"/>
          <w:szCs w:val="13"/>
        </w:rPr>
        <w:t xml:space="preserve"> root</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resolve</w:t>
      </w:r>
      <w:r w:rsidRPr="00237D89">
        <w:rPr>
          <w:rStyle w:val="OperatorTok"/>
          <w:sz w:val="13"/>
          <w:szCs w:val="13"/>
        </w:rPr>
        <w:t>(</w:t>
      </w:r>
      <w:r w:rsidRPr="00237D89">
        <w:rPr>
          <w:rStyle w:val="NormalTok"/>
          <w:sz w:val="13"/>
          <w:szCs w:val="13"/>
        </w:rPr>
        <w:t>p</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pushdown</w:t>
      </w:r>
      <w:r w:rsidRPr="00237D89">
        <w:rPr>
          <w:rStyle w:val="OperatorTok"/>
          <w:sz w:val="13"/>
          <w:szCs w:val="13"/>
        </w:rPr>
        <w:t>(</w:t>
      </w:r>
      <w:r w:rsidRPr="00237D89">
        <w:rPr>
          <w:rStyle w:val="NormalTok"/>
          <w:sz w:val="13"/>
          <w:szCs w:val="13"/>
        </w:rPr>
        <w:t>resolve</w:t>
      </w:r>
      <w:r w:rsidRPr="00237D89">
        <w:rPr>
          <w:rStyle w:val="OperatorTok"/>
          <w:sz w:val="13"/>
          <w:szCs w:val="13"/>
        </w:rPr>
        <w:t>(</w:t>
      </w:r>
      <w:r w:rsidRPr="00237D89">
        <w:rPr>
          <w:rStyle w:val="NormalTok"/>
          <w:sz w:val="13"/>
          <w:szCs w:val="13"/>
        </w:rPr>
        <w:t>p</w:t>
      </w:r>
      <w:r w:rsidRPr="00237D89">
        <w:rPr>
          <w:rStyle w:val="OperatorTok"/>
          <w:sz w:val="13"/>
          <w:szCs w:val="13"/>
        </w:rPr>
        <w:t>)),</w:t>
      </w:r>
      <w:r w:rsidRPr="00237D89">
        <w:rPr>
          <w:rStyle w:val="NormalTok"/>
          <w:sz w:val="13"/>
          <w:szCs w:val="13"/>
        </w:rPr>
        <w:t xml:space="preserve"> p </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p</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iterator</w:t>
      </w:r>
      <w:r w:rsidRPr="00237D89">
        <w:rPr>
          <w:rStyle w:val="OperatorTok"/>
          <w:sz w:val="13"/>
          <w:szCs w:val="13"/>
        </w:rPr>
        <w:t>(</w:t>
      </w:r>
      <w:r w:rsidRPr="00237D89">
        <w:rPr>
          <w:rStyle w:val="NormalTok"/>
          <w:sz w:val="13"/>
          <w:szCs w:val="13"/>
        </w:rPr>
        <w:t>p</w:t>
      </w:r>
      <w:r w:rsidRPr="00237D89">
        <w:rPr>
          <w:rStyle w:val="OperatorTok"/>
          <w:sz w:val="13"/>
          <w:szCs w:val="13"/>
        </w:rPr>
        <w:t>,</w:t>
      </w:r>
      <w:r w:rsidRPr="00237D89">
        <w:rPr>
          <w:rStyle w:val="NormalTok"/>
          <w:sz w:val="13"/>
          <w:szCs w:val="13"/>
        </w:rPr>
        <w:t xml:space="preserve"> </w:t>
      </w:r>
      <w:r w:rsidRPr="00237D89">
        <w:rPr>
          <w:rStyle w:val="KeywordTok"/>
          <w:sz w:val="13"/>
          <w:szCs w:val="13"/>
        </w:rPr>
        <w:t>this</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iterator en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iterator</w:t>
      </w:r>
      <w:r w:rsidRPr="00237D89">
        <w:rPr>
          <w:rStyle w:val="OperatorTok"/>
          <w:sz w:val="13"/>
          <w:szCs w:val="13"/>
        </w:rPr>
        <w:t>(</w:t>
      </w:r>
      <w:r w:rsidRPr="00237D89">
        <w:rPr>
          <w:rStyle w:val="NormalTok"/>
          <w:sz w:val="13"/>
          <w:szCs w:val="13"/>
        </w:rPr>
        <w:t>NIL</w:t>
      </w:r>
      <w:r w:rsidRPr="00237D89">
        <w:rPr>
          <w:rStyle w:val="OperatorTok"/>
          <w:sz w:val="13"/>
          <w:szCs w:val="13"/>
        </w:rPr>
        <w:t>,</w:t>
      </w:r>
      <w:r w:rsidRPr="00237D89">
        <w:rPr>
          <w:rStyle w:val="NormalTok"/>
          <w:sz w:val="13"/>
          <w:szCs w:val="13"/>
        </w:rPr>
        <w:t xml:space="preserve"> </w:t>
      </w:r>
      <w:r w:rsidRPr="00237D89">
        <w:rPr>
          <w:rStyle w:val="KeywordTok"/>
          <w:sz w:val="13"/>
          <w:szCs w:val="13"/>
        </w:rPr>
        <w:t>thi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pushup</w:t>
      </w:r>
      <w:r w:rsidRPr="00237D89">
        <w:rPr>
          <w:rStyle w:val="OperatorTok"/>
          <w:sz w:val="13"/>
          <w:szCs w:val="13"/>
        </w:rPr>
        <w:t>(</w:t>
      </w:r>
      <w:r w:rsidRPr="00237D89">
        <w:rPr>
          <w:rStyle w:val="NormalTok"/>
          <w:sz w:val="13"/>
          <w:szCs w:val="13"/>
        </w:rPr>
        <w:t xml:space="preserve">ND </w:t>
      </w:r>
      <w:r w:rsidRPr="00237D89">
        <w:rPr>
          <w:rStyle w:val="OperatorTok"/>
          <w:sz w:val="13"/>
          <w:szCs w:val="13"/>
        </w:rPr>
        <w:t>&amp;</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getref</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x</w:t>
      </w:r>
      <w:r w:rsidRPr="00237D89">
        <w:rPr>
          <w:rStyle w:val="OperatorTok"/>
          <w:sz w:val="13"/>
          <w:szCs w:val="13"/>
        </w:rPr>
        <w:t>.</w:t>
      </w:r>
      <w:r w:rsidRPr="00237D89">
        <w:rPr>
          <w:rStyle w:val="NormalTok"/>
          <w:sz w:val="13"/>
          <w:szCs w:val="13"/>
        </w:rPr>
        <w:t xml:space="preserve">siz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lson</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siz </w:t>
      </w:r>
      <w:r w:rsidRPr="00237D89">
        <w:rPr>
          <w:rStyle w:val="OperatorTok"/>
          <w:sz w:val="13"/>
          <w:szCs w:val="13"/>
        </w:rPr>
        <w:t>+</w:t>
      </w:r>
      <w:r w:rsidRPr="00237D89">
        <w:rPr>
          <w:rStyle w:val="NormalTok"/>
          <w:sz w:val="13"/>
          <w:szCs w:val="13"/>
        </w:rPr>
        <w:t xml:space="preserve"> rson</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siz</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xml:space="preserve">// </w:t>
      </w:r>
      <w:r w:rsidRPr="00237D89">
        <w:rPr>
          <w:rStyle w:val="CommentTok"/>
          <w:sz w:val="13"/>
          <w:szCs w:val="13"/>
        </w:rPr>
        <w:t>下面的是</w:t>
      </w:r>
      <w:r w:rsidRPr="00237D89">
        <w:rPr>
          <w:rStyle w:val="CommentTok"/>
          <w:sz w:val="13"/>
          <w:szCs w:val="13"/>
        </w:rPr>
        <w:t>LCT</w:t>
      </w:r>
      <w:r w:rsidRPr="00237D89">
        <w:rPr>
          <w:rStyle w:val="CommentTok"/>
          <w:sz w:val="13"/>
          <w:szCs w:val="13"/>
        </w:rPr>
        <w:t>用的</w:t>
      </w:r>
      <w:r w:rsidRPr="00237D89">
        <w:rPr>
          <w:rStyle w:val="Comment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xml:space="preserve">// </w:t>
      </w:r>
      <w:r w:rsidRPr="00237D89">
        <w:rPr>
          <w:rStyle w:val="CommentTok"/>
          <w:sz w:val="13"/>
          <w:szCs w:val="13"/>
        </w:rPr>
        <w:t>维护树链</w:t>
      </w:r>
      <w:r w:rsidRPr="00237D89">
        <w:rPr>
          <w:rStyle w:val="Comment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xml:space="preserve">// x.su = lson(x).su + rson(x).su + x.v;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xml:space="preserve">// </w:t>
      </w:r>
      <w:r w:rsidRPr="00237D89">
        <w:rPr>
          <w:rStyle w:val="CommentTok"/>
          <w:sz w:val="13"/>
          <w:szCs w:val="13"/>
        </w:rPr>
        <w:t>维护子树</w:t>
      </w:r>
      <w:r w:rsidRPr="00237D89">
        <w:rPr>
          <w:rStyle w:val="Comment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x</w:t>
      </w:r>
      <w:r w:rsidRPr="00237D89">
        <w:rPr>
          <w:rStyle w:val="OperatorTok"/>
          <w:sz w:val="13"/>
          <w:szCs w:val="13"/>
        </w:rPr>
        <w:t>.</w:t>
      </w:r>
      <w:r w:rsidRPr="00237D89">
        <w:rPr>
          <w:rStyle w:val="NormalTok"/>
          <w:sz w:val="13"/>
          <w:szCs w:val="13"/>
        </w:rPr>
        <w:t xml:space="preserve">su </w:t>
      </w:r>
      <w:r w:rsidRPr="00237D89">
        <w:rPr>
          <w:rStyle w:val="OperatorTok"/>
          <w:sz w:val="13"/>
          <w:szCs w:val="13"/>
        </w:rPr>
        <w:t>=</w:t>
      </w:r>
      <w:r w:rsidRPr="00237D89">
        <w:rPr>
          <w:rStyle w:val="NormalTok"/>
          <w:sz w:val="13"/>
          <w:szCs w:val="13"/>
        </w:rPr>
        <w:t xml:space="preserve"> lson</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su </w:t>
      </w:r>
      <w:r w:rsidRPr="00237D89">
        <w:rPr>
          <w:rStyle w:val="OperatorTok"/>
          <w:sz w:val="13"/>
          <w:szCs w:val="13"/>
        </w:rPr>
        <w:t>+</w:t>
      </w:r>
      <w:r w:rsidRPr="00237D89">
        <w:rPr>
          <w:rStyle w:val="NormalTok"/>
          <w:sz w:val="13"/>
          <w:szCs w:val="13"/>
        </w:rPr>
        <w:t xml:space="preserve"> rson</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su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 xml:space="preserve">v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si</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pinrev</w:t>
      </w:r>
      <w:r w:rsidRPr="00237D89">
        <w:rPr>
          <w:rStyle w:val="OperatorTok"/>
          <w:sz w:val="13"/>
          <w:szCs w:val="13"/>
        </w:rPr>
        <w:t>(</w:t>
      </w:r>
      <w:r w:rsidRPr="00237D89">
        <w:rPr>
          <w:rStyle w:val="NormalTok"/>
          <w:sz w:val="13"/>
          <w:szCs w:val="13"/>
        </w:rPr>
        <w:t xml:space="preserve">ND </w:t>
      </w:r>
      <w:r w:rsidRPr="00237D89">
        <w:rPr>
          <w:rStyle w:val="OperatorTok"/>
          <w:sz w:val="13"/>
          <w:szCs w:val="13"/>
        </w:rPr>
        <w:t>&amp;</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swap</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x</w:t>
      </w:r>
      <w:r w:rsidRPr="00237D89">
        <w:rPr>
          <w:rStyle w:val="OperatorTok"/>
          <w:sz w:val="13"/>
          <w:szCs w:val="13"/>
        </w:rPr>
        <w:t>.</w:t>
      </w:r>
      <w:r w:rsidRPr="00237D89">
        <w:rPr>
          <w:rStyle w:val="NormalTok"/>
          <w:sz w:val="13"/>
          <w:szCs w:val="13"/>
        </w:rPr>
        <w:t xml:space="preserve">rev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inline void pinmul(ND &amp;x, const T c)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w:t>
      </w:r>
      <w:r w:rsidRPr="00237D89">
        <w:rPr>
          <w:rStyle w:val="CommentTok"/>
          <w:sz w:val="13"/>
          <w:szCs w:val="13"/>
        </w:rPr>
        <w:tab/>
        <w:t xml:space="preserve">x.su *= c;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w:t>
      </w:r>
      <w:r w:rsidRPr="00237D89">
        <w:rPr>
          <w:rStyle w:val="CommentTok"/>
          <w:sz w:val="13"/>
          <w:szCs w:val="13"/>
        </w:rPr>
        <w:tab/>
        <w:t xml:space="preserve">x.v *= c;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w:t>
      </w:r>
      <w:r w:rsidRPr="00237D89">
        <w:rPr>
          <w:rStyle w:val="CommentTok"/>
          <w:sz w:val="13"/>
          <w:szCs w:val="13"/>
        </w:rPr>
        <w:tab/>
        <w:t xml:space="preserve">x.mlz *= c;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w:t>
      </w:r>
      <w:r w:rsidRPr="00237D89">
        <w:rPr>
          <w:rStyle w:val="CommentTok"/>
          <w:sz w:val="13"/>
          <w:szCs w:val="13"/>
        </w:rPr>
        <w:tab/>
        <w:t xml:space="preserve">x.alz *= c;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inline void pinadd(ND &amp;x, const T c)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w:t>
      </w:r>
      <w:r w:rsidRPr="00237D89">
        <w:rPr>
          <w:rStyle w:val="CommentTok"/>
          <w:sz w:val="13"/>
          <w:szCs w:val="13"/>
        </w:rPr>
        <w:tab/>
        <w:t xml:space="preserve">x.su += c * T(x.siz);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w:t>
      </w:r>
      <w:r w:rsidRPr="00237D89">
        <w:rPr>
          <w:rStyle w:val="CommentTok"/>
          <w:sz w:val="13"/>
          <w:szCs w:val="13"/>
        </w:rPr>
        <w:tab/>
        <w:t xml:space="preserve">x.v += c;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w:t>
      </w:r>
      <w:r w:rsidRPr="00237D89">
        <w:rPr>
          <w:rStyle w:val="CommentTok"/>
          <w:sz w:val="13"/>
          <w:szCs w:val="13"/>
        </w:rPr>
        <w:tab/>
        <w:t xml:space="preserve">x.alz += c;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 </w:t>
      </w:r>
      <w:r w:rsidRPr="00237D89">
        <w:rPr>
          <w:sz w:val="13"/>
          <w:szCs w:val="13"/>
        </w:rPr>
        <w:br/>
      </w:r>
      <w:r w:rsidRPr="00237D89">
        <w:rPr>
          <w:rStyle w:val="NormalTok"/>
          <w:sz w:val="13"/>
          <w:szCs w:val="13"/>
        </w:rPr>
        <w:t xml:space="preserve"> </w:t>
      </w:r>
      <w:r w:rsidRPr="00237D89">
        <w:rPr>
          <w:sz w:val="13"/>
          <w:szCs w:val="13"/>
        </w:rPr>
        <w:br/>
      </w:r>
      <w:r w:rsidRPr="00237D89">
        <w:rPr>
          <w:rStyle w:val="NormalTok"/>
          <w:sz w:val="13"/>
          <w:szCs w:val="13"/>
        </w:rPr>
        <w:lastRenderedPageBreak/>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pushdown</w:t>
      </w:r>
      <w:r w:rsidRPr="00237D89">
        <w:rPr>
          <w:rStyle w:val="OperatorTok"/>
          <w:sz w:val="13"/>
          <w:szCs w:val="13"/>
        </w:rPr>
        <w:t>(</w:t>
      </w:r>
      <w:r w:rsidRPr="00237D89">
        <w:rPr>
          <w:rStyle w:val="NormalTok"/>
          <w:sz w:val="13"/>
          <w:szCs w:val="13"/>
        </w:rPr>
        <w:t xml:space="preserve">ND </w:t>
      </w:r>
      <w:r w:rsidRPr="00237D89">
        <w:rPr>
          <w:rStyle w:val="OperatorTok"/>
          <w:sz w:val="13"/>
          <w:szCs w:val="13"/>
        </w:rPr>
        <w:t>&amp;</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xml:space="preserve">// if (x.mlz != T(1))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xml:space="preserve">// </w:t>
      </w:r>
      <w:r w:rsidRPr="00237D89">
        <w:rPr>
          <w:rStyle w:val="CommentTok"/>
          <w:sz w:val="13"/>
          <w:szCs w:val="13"/>
        </w:rPr>
        <w:tab/>
        <w:t xml:space="preserve">pinmul(lson(x), x.mlz), pinmul(rson(x), x.mlz), x.mlz = 1;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xml:space="preserve">// if (x.alz)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xml:space="preserve">// </w:t>
      </w:r>
      <w:r w:rsidRPr="00237D89">
        <w:rPr>
          <w:rStyle w:val="CommentTok"/>
          <w:sz w:val="13"/>
          <w:szCs w:val="13"/>
        </w:rPr>
        <w:tab/>
        <w:t xml:space="preserve">pinadd(lson(x), x.alz), pinadd(rson(x), x.alz), x.alz = 0;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rev</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pinrev</w:t>
      </w:r>
      <w:r w:rsidRPr="00237D89">
        <w:rPr>
          <w:rStyle w:val="OperatorTok"/>
          <w:sz w:val="13"/>
          <w:szCs w:val="13"/>
        </w:rPr>
        <w:t>(</w:t>
      </w:r>
      <w:r w:rsidRPr="00237D89">
        <w:rPr>
          <w:rStyle w:val="NormalTok"/>
          <w:sz w:val="13"/>
          <w:szCs w:val="13"/>
        </w:rPr>
        <w:t>lson</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pinrev</w:t>
      </w:r>
      <w:r w:rsidRPr="00237D89">
        <w:rPr>
          <w:rStyle w:val="OperatorTok"/>
          <w:sz w:val="13"/>
          <w:szCs w:val="13"/>
        </w:rPr>
        <w:t>(</w:t>
      </w:r>
      <w:r w:rsidRPr="00237D89">
        <w:rPr>
          <w:rStyle w:val="NormalTok"/>
          <w:sz w:val="13"/>
          <w:szCs w:val="13"/>
        </w:rPr>
        <w:t>rson</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x</w:t>
      </w:r>
      <w:r w:rsidRPr="00237D89">
        <w:rPr>
          <w:rStyle w:val="OperatorTok"/>
          <w:sz w:val="13"/>
          <w:szCs w:val="13"/>
        </w:rPr>
        <w:t>.</w:t>
      </w:r>
      <w:r w:rsidRPr="00237D89">
        <w:rPr>
          <w:rStyle w:val="NormalTok"/>
          <w:sz w:val="13"/>
          <w:szCs w:val="13"/>
        </w:rPr>
        <w:t xml:space="preserve">rev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t>Splay</w:t>
      </w:r>
      <w:r w:rsidRPr="00237D89">
        <w:rPr>
          <w:rStyle w:val="OperatorTok"/>
          <w:sz w:val="13"/>
          <w:szCs w:val="13"/>
        </w:rPr>
        <w:t>(</w:t>
      </w:r>
      <w:r w:rsidRPr="00237D89">
        <w:rPr>
          <w:rStyle w:val="DataTypeTok"/>
          <w:sz w:val="13"/>
          <w:szCs w:val="13"/>
        </w:rPr>
        <w:t>int</w:t>
      </w:r>
      <w:r w:rsidRPr="00237D89">
        <w:rPr>
          <w:rStyle w:val="NormalTok"/>
          <w:sz w:val="13"/>
          <w:szCs w:val="13"/>
        </w:rPr>
        <w:t xml:space="preserve"> size</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D</w:t>
      </w:r>
      <w:r w:rsidRPr="00237D89">
        <w:rPr>
          <w:rStyle w:val="OperatorTok"/>
          <w:sz w:val="13"/>
          <w:szCs w:val="13"/>
        </w:rPr>
        <w:t>.</w:t>
      </w:r>
      <w:r w:rsidRPr="00237D89">
        <w:rPr>
          <w:rStyle w:val="NormalTok"/>
          <w:sz w:val="13"/>
          <w:szCs w:val="13"/>
        </w:rPr>
        <w:t>reserve</w:t>
      </w:r>
      <w:r w:rsidRPr="00237D89">
        <w:rPr>
          <w:rStyle w:val="OperatorTok"/>
          <w:sz w:val="13"/>
          <w:szCs w:val="13"/>
        </w:rPr>
        <w:t>(</w:t>
      </w:r>
      <w:r w:rsidRPr="00237D89">
        <w:rPr>
          <w:rStyle w:val="NormalTok"/>
          <w:sz w:val="13"/>
          <w:szCs w:val="13"/>
        </w:rPr>
        <w:t xml:space="preserve">siz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gc</w:t>
      </w:r>
      <w:r w:rsidRPr="00237D89">
        <w:rPr>
          <w:rStyle w:val="OperatorTok"/>
          <w:sz w:val="13"/>
          <w:szCs w:val="13"/>
        </w:rPr>
        <w:t>.</w:t>
      </w:r>
      <w:r w:rsidRPr="00237D89">
        <w:rPr>
          <w:rStyle w:val="NormalTok"/>
          <w:sz w:val="13"/>
          <w:szCs w:val="13"/>
        </w:rPr>
        <w:t>reserve</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D</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D</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siz </w:t>
      </w:r>
      <w:r w:rsidRPr="00237D89">
        <w:rPr>
          <w:rStyle w:val="OperatorTok"/>
          <w:sz w:val="13"/>
          <w:szCs w:val="13"/>
        </w:rPr>
        <w:t>=</w:t>
      </w:r>
      <w:r w:rsidRPr="00237D89">
        <w:rPr>
          <w:rStyle w:val="NormalTok"/>
          <w:sz w:val="13"/>
          <w:szCs w:val="13"/>
        </w:rPr>
        <w:t xml:space="preserve"> D</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rev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D</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f </w:t>
      </w:r>
      <w:r w:rsidRPr="00237D89">
        <w:rPr>
          <w:rStyle w:val="OperatorTok"/>
          <w:sz w:val="13"/>
          <w:szCs w:val="13"/>
        </w:rPr>
        <w:t>=</w:t>
      </w:r>
      <w:r w:rsidRPr="00237D89">
        <w:rPr>
          <w:rStyle w:val="NormalTok"/>
          <w:sz w:val="13"/>
          <w:szCs w:val="13"/>
        </w:rPr>
        <w:t xml:space="preserve"> D</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D</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D</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root </w:t>
      </w:r>
      <w:r w:rsidRPr="00237D89">
        <w:rPr>
          <w:rStyle w:val="OperatorTok"/>
          <w:sz w:val="13"/>
          <w:szCs w:val="13"/>
        </w:rPr>
        <w:t>=</w:t>
      </w:r>
      <w:r w:rsidRPr="00237D89">
        <w:rPr>
          <w:rStyle w:val="NormalTok"/>
          <w:sz w:val="13"/>
          <w:szCs w:val="13"/>
        </w:rPr>
        <w:t xml:space="preserve"> NIL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D</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siz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ND </w:t>
      </w:r>
      <w:r w:rsidRPr="00237D89">
        <w:rPr>
          <w:rStyle w:val="OperatorTok"/>
          <w:sz w:val="13"/>
          <w:szCs w:val="13"/>
        </w:rPr>
        <w:t>&amp;</w:t>
      </w:r>
      <w:r w:rsidRPr="00237D89">
        <w:rPr>
          <w:rStyle w:val="NormalTok"/>
          <w:sz w:val="13"/>
          <w:szCs w:val="13"/>
        </w:rPr>
        <w:t>allocate</w:t>
      </w:r>
      <w:r w:rsidRPr="00237D89">
        <w:rPr>
          <w:rStyle w:val="OperatorTok"/>
          <w:sz w:val="13"/>
          <w:szCs w:val="13"/>
        </w:rPr>
        <w:t>(</w:t>
      </w:r>
      <w:r w:rsidRPr="00237D89">
        <w:rPr>
          <w:rStyle w:val="NormalTok"/>
          <w:sz w:val="13"/>
          <w:szCs w:val="13"/>
        </w:rPr>
        <w:t>T val</w:t>
      </w:r>
      <w:r w:rsidRPr="00237D89">
        <w:rPr>
          <w:rStyle w:val="OperatorTok"/>
          <w:sz w:val="13"/>
          <w:szCs w:val="13"/>
        </w:rPr>
        <w:t>,</w:t>
      </w:r>
      <w:r w:rsidRPr="00237D89">
        <w:rPr>
          <w:rStyle w:val="NormalTok"/>
          <w:sz w:val="13"/>
          <w:szCs w:val="13"/>
        </w:rPr>
        <w:t xml:space="preserve"> P father</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siz</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gc</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 xml:space="preserve">b </w:t>
      </w:r>
      <w:r w:rsidRPr="00237D89">
        <w:rPr>
          <w:rStyle w:val="OperatorTok"/>
          <w:sz w:val="13"/>
          <w:szCs w:val="13"/>
        </w:rPr>
        <w:t>=</w:t>
      </w:r>
      <w:r w:rsidRPr="00237D89">
        <w:rPr>
          <w:rStyle w:val="NormalTok"/>
          <w:sz w:val="13"/>
          <w:szCs w:val="13"/>
        </w:rPr>
        <w:t xml:space="preserve"> D</w:t>
      </w:r>
      <w:r w:rsidRPr="00237D89">
        <w:rPr>
          <w:rStyle w:val="OperatorTok"/>
          <w:sz w:val="13"/>
          <w:szCs w:val="13"/>
        </w:rPr>
        <w:t>[</w:t>
      </w:r>
      <w:r w:rsidRPr="00237D89">
        <w:rPr>
          <w:rStyle w:val="NormalTok"/>
          <w:sz w:val="13"/>
          <w:szCs w:val="13"/>
        </w:rPr>
        <w:t>gc</w:t>
      </w:r>
      <w:r w:rsidRPr="00237D89">
        <w:rPr>
          <w:rStyle w:val="OperatorTok"/>
          <w:sz w:val="13"/>
          <w:szCs w:val="13"/>
        </w:rPr>
        <w:t>.</w:t>
      </w:r>
      <w:r w:rsidRPr="00237D89">
        <w:rPr>
          <w:rStyle w:val="NormalTok"/>
          <w:sz w:val="13"/>
          <w:szCs w:val="13"/>
        </w:rPr>
        <w:t>back</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 xml:space="preserve">s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 xml:space="preserve">su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v </w:t>
      </w:r>
      <w:r w:rsidRPr="00237D89">
        <w:rPr>
          <w:rStyle w:val="OperatorTok"/>
          <w:sz w:val="13"/>
          <w:szCs w:val="13"/>
        </w:rPr>
        <w:t>=</w:t>
      </w:r>
      <w:r w:rsidRPr="00237D89">
        <w:rPr>
          <w:rStyle w:val="NormalTok"/>
          <w:sz w:val="13"/>
          <w:szCs w:val="13"/>
        </w:rPr>
        <w:t xml:space="preserve"> va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 xml:space="preserve">siz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 xml:space="preserve">f </w:t>
      </w:r>
      <w:r w:rsidRPr="00237D89">
        <w:rPr>
          <w:rStyle w:val="OperatorTok"/>
          <w:sz w:val="13"/>
          <w:szCs w:val="13"/>
        </w:rPr>
        <w:t>=</w:t>
      </w:r>
      <w:r w:rsidRPr="00237D89">
        <w:rPr>
          <w:rStyle w:val="NormalTok"/>
          <w:sz w:val="13"/>
          <w:szCs w:val="13"/>
        </w:rPr>
        <w:t xml:space="preserve"> father</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 xml:space="preserve">rev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gc</w:t>
      </w:r>
      <w:r w:rsidRPr="00237D89">
        <w:rPr>
          <w:rStyle w:val="OperatorTok"/>
          <w:sz w:val="13"/>
          <w:szCs w:val="13"/>
        </w:rPr>
        <w:t>.</w:t>
      </w:r>
      <w:r w:rsidRPr="00237D89">
        <w:rPr>
          <w:rStyle w:val="NormalTok"/>
          <w:sz w:val="13"/>
          <w:szCs w:val="13"/>
        </w:rPr>
        <w:t>pop_back</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els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D</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 xml:space="preserve">b </w:t>
      </w:r>
      <w:r w:rsidRPr="00237D89">
        <w:rPr>
          <w:rStyle w:val="OperatorTok"/>
          <w:sz w:val="13"/>
          <w:szCs w:val="13"/>
        </w:rPr>
        <w:t>=</w:t>
      </w:r>
      <w:r w:rsidRPr="00237D89">
        <w:rPr>
          <w:rStyle w:val="NormalTok"/>
          <w:sz w:val="13"/>
          <w:szCs w:val="13"/>
        </w:rPr>
        <w:t xml:space="preserve"> D</w:t>
      </w:r>
      <w:r w:rsidRPr="00237D89">
        <w:rPr>
          <w:rStyle w:val="OperatorTok"/>
          <w:sz w:val="13"/>
          <w:szCs w:val="13"/>
        </w:rPr>
        <w:t>.</w:t>
      </w:r>
      <w:r w:rsidRPr="00237D89">
        <w:rPr>
          <w:rStyle w:val="NormalTok"/>
          <w:sz w:val="13"/>
          <w:szCs w:val="13"/>
        </w:rPr>
        <w:t>back</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 xml:space="preserve">s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 xml:space="preserve">su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v </w:t>
      </w:r>
      <w:r w:rsidRPr="00237D89">
        <w:rPr>
          <w:rStyle w:val="OperatorTok"/>
          <w:sz w:val="13"/>
          <w:szCs w:val="13"/>
        </w:rPr>
        <w:t>=</w:t>
      </w:r>
      <w:r w:rsidRPr="00237D89">
        <w:rPr>
          <w:rStyle w:val="NormalTok"/>
          <w:sz w:val="13"/>
          <w:szCs w:val="13"/>
        </w:rPr>
        <w:t xml:space="preserve"> va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 xml:space="preserve">siz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 xml:space="preserve">f </w:t>
      </w:r>
      <w:r w:rsidRPr="00237D89">
        <w:rPr>
          <w:rStyle w:val="OperatorTok"/>
          <w:sz w:val="13"/>
          <w:szCs w:val="13"/>
        </w:rPr>
        <w:t>=</w:t>
      </w:r>
      <w:r w:rsidRPr="00237D89">
        <w:rPr>
          <w:rStyle w:val="NormalTok"/>
          <w:sz w:val="13"/>
          <w:szCs w:val="13"/>
        </w:rPr>
        <w:t xml:space="preserve"> father</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 xml:space="preserve">rev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rotate</w:t>
      </w:r>
      <w:r w:rsidRPr="00237D89">
        <w:rPr>
          <w:rStyle w:val="OperatorTok"/>
          <w:sz w:val="13"/>
          <w:szCs w:val="13"/>
        </w:rPr>
        <w:t>(</w:t>
      </w:r>
      <w:r w:rsidRPr="00237D89">
        <w:rPr>
          <w:rStyle w:val="NormalTok"/>
          <w:sz w:val="13"/>
          <w:szCs w:val="13"/>
        </w:rPr>
        <w:t xml:space="preserve">ND </w:t>
      </w:r>
      <w:r w:rsidRPr="00237D89">
        <w:rPr>
          <w:rStyle w:val="OperatorTok"/>
          <w:sz w:val="13"/>
          <w:szCs w:val="13"/>
        </w:rPr>
        <w:t>&amp;</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 xml:space="preserve">y </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f</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 xml:space="preserve">z </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f</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DataTypeTok"/>
          <w:sz w:val="13"/>
          <w:szCs w:val="13"/>
        </w:rPr>
        <w:t>bool</w:t>
      </w:r>
      <w:r w:rsidRPr="00237D89">
        <w:rPr>
          <w:rStyle w:val="NormalTok"/>
          <w:sz w:val="13"/>
          <w:szCs w:val="13"/>
        </w:rPr>
        <w:t xml:space="preserve"> k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z</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NormalTok"/>
          <w:sz w:val="13"/>
          <w:szCs w:val="13"/>
        </w:rPr>
        <w:t>z</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x</w:t>
      </w:r>
      <w:r w:rsidRPr="00237D89">
        <w:rPr>
          <w:rStyle w:val="OperatorTok"/>
          <w:sz w:val="13"/>
          <w:szCs w:val="13"/>
        </w:rPr>
        <w:t>.</w:t>
      </w:r>
      <w:r w:rsidRPr="00237D89">
        <w:rPr>
          <w:rStyle w:val="NormalTok"/>
          <w:sz w:val="13"/>
          <w:szCs w:val="13"/>
        </w:rPr>
        <w:t xml:space="preserve">f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z</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y</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resolve</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f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x</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y</w:t>
      </w:r>
      <w:r w:rsidRPr="00237D89">
        <w:rPr>
          <w:rStyle w:val="OperatorTok"/>
          <w:sz w:val="13"/>
          <w:szCs w:val="13"/>
        </w:rPr>
        <w:t>.</w:t>
      </w:r>
      <w:r w:rsidRPr="00237D89">
        <w:rPr>
          <w:rStyle w:val="NormalTok"/>
          <w:sz w:val="13"/>
          <w:szCs w:val="13"/>
        </w:rPr>
        <w:t xml:space="preserve">f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pushup</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pushup</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w:t>
      </w:r>
      <w:r w:rsidRPr="00237D89">
        <w:rPr>
          <w:rStyle w:val="CommentTok"/>
          <w:sz w:val="13"/>
          <w:szCs w:val="13"/>
        </w:rPr>
        <w:t>将</w:t>
      </w:r>
      <w:r w:rsidRPr="00237D89">
        <w:rPr>
          <w:rStyle w:val="CommentTok"/>
          <w:sz w:val="13"/>
          <w:szCs w:val="13"/>
        </w:rPr>
        <w:t>x</w:t>
      </w:r>
      <w:r w:rsidRPr="00237D89">
        <w:rPr>
          <w:rStyle w:val="CommentTok"/>
          <w:sz w:val="13"/>
          <w:szCs w:val="13"/>
        </w:rPr>
        <w:t>旋为</w:t>
      </w:r>
      <w:r w:rsidRPr="00237D89">
        <w:rPr>
          <w:rStyle w:val="CommentTok"/>
          <w:sz w:val="13"/>
          <w:szCs w:val="13"/>
        </w:rPr>
        <w:t>goal</w:t>
      </w:r>
      <w:r w:rsidRPr="00237D89">
        <w:rPr>
          <w:rStyle w:val="CommentTok"/>
          <w:sz w:val="13"/>
          <w:szCs w:val="13"/>
        </w:rPr>
        <w:t>的儿子</w:t>
      </w:r>
      <w:r w:rsidRPr="00237D89">
        <w:rPr>
          <w:rStyle w:val="CommentTok"/>
          <w:sz w:val="13"/>
          <w:szCs w:val="13"/>
        </w:rPr>
        <w:t xml:space="preserve"> */</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splay</w:t>
      </w:r>
      <w:r w:rsidRPr="00237D89">
        <w:rPr>
          <w:rStyle w:val="OperatorTok"/>
          <w:sz w:val="13"/>
          <w:szCs w:val="13"/>
        </w:rPr>
        <w:t>(</w:t>
      </w:r>
      <w:r w:rsidRPr="00237D89">
        <w:rPr>
          <w:rStyle w:val="NormalTok"/>
          <w:sz w:val="13"/>
          <w:szCs w:val="13"/>
        </w:rPr>
        <w:t xml:space="preserve">ND </w:t>
      </w:r>
      <w:r w:rsidRPr="00237D89">
        <w:rPr>
          <w:rStyle w:val="OperatorTok"/>
          <w:sz w:val="13"/>
          <w:szCs w:val="13"/>
        </w:rPr>
        <w:t>&amp;</w:t>
      </w:r>
      <w:r w:rsidRPr="00237D89">
        <w:rPr>
          <w:rStyle w:val="NormalTok"/>
          <w:sz w:val="13"/>
          <w:szCs w:val="13"/>
        </w:rPr>
        <w:t>x</w:t>
      </w:r>
      <w:r w:rsidRPr="00237D89">
        <w:rPr>
          <w:rStyle w:val="OperatorTok"/>
          <w:sz w:val="13"/>
          <w:szCs w:val="13"/>
        </w:rPr>
        <w:t>,</w:t>
      </w:r>
      <w:r w:rsidRPr="00237D89">
        <w:rPr>
          <w:rStyle w:val="NormalTok"/>
          <w:sz w:val="13"/>
          <w:szCs w:val="13"/>
        </w:rPr>
        <w:t xml:space="preserve"> ND </w:t>
      </w:r>
      <w:r w:rsidRPr="00237D89">
        <w:rPr>
          <w:rStyle w:val="OperatorTok"/>
          <w:sz w:val="13"/>
          <w:szCs w:val="13"/>
        </w:rPr>
        <w:t>&amp;</w:t>
      </w:r>
      <w:r w:rsidRPr="00237D89">
        <w:rPr>
          <w:rStyle w:val="NormalTok"/>
          <w:sz w:val="13"/>
          <w:szCs w:val="13"/>
        </w:rPr>
        <w:t>goa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f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goa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 xml:space="preserve">y </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f</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 xml:space="preserve">z </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f</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getref</w:t>
      </w:r>
      <w:r w:rsidRPr="00237D89">
        <w:rPr>
          <w:rStyle w:val="OperatorTok"/>
          <w:sz w:val="13"/>
          <w:szCs w:val="13"/>
        </w:rPr>
        <w:t>(</w:t>
      </w:r>
      <w:r w:rsidRPr="00237D89">
        <w:rPr>
          <w:rStyle w:val="NormalTok"/>
          <w:sz w:val="13"/>
          <w:szCs w:val="13"/>
        </w:rPr>
        <w:t>z</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goa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z</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otate</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otate</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rotate</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getref</w:t>
      </w:r>
      <w:r w:rsidRPr="00237D89">
        <w:rPr>
          <w:rStyle w:val="OperatorTok"/>
          <w:sz w:val="13"/>
          <w:szCs w:val="13"/>
        </w:rPr>
        <w:t>(</w:t>
      </w:r>
      <w:r w:rsidRPr="00237D89">
        <w:rPr>
          <w:rStyle w:val="NormalTok"/>
          <w:sz w:val="13"/>
          <w:szCs w:val="13"/>
        </w:rPr>
        <w:t>goal</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root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t xml:space="preserve">T </w:t>
      </w:r>
      <w:r w:rsidRPr="00237D89">
        <w:rPr>
          <w:rStyle w:val="OperatorTok"/>
          <w:sz w:val="13"/>
          <w:szCs w:val="13"/>
        </w:rPr>
        <w:t>*</w:t>
      </w:r>
      <w:r w:rsidRPr="00237D89">
        <w:rPr>
          <w:rStyle w:val="NormalTok"/>
          <w:sz w:val="13"/>
          <w:szCs w:val="13"/>
        </w:rPr>
        <w:t>arr</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t>P _build</w:t>
      </w:r>
      <w:r w:rsidRPr="00237D89">
        <w:rPr>
          <w:rStyle w:val="OperatorTok"/>
          <w:sz w:val="13"/>
          <w:szCs w:val="13"/>
        </w:rPr>
        <w:t>(</w:t>
      </w:r>
      <w:r w:rsidRPr="00237D89">
        <w:rPr>
          <w:rStyle w:val="DataTypeTok"/>
          <w:sz w:val="13"/>
          <w:szCs w:val="13"/>
        </w:rPr>
        <w:t>int</w:t>
      </w:r>
      <w:r w:rsidRPr="00237D89">
        <w:rPr>
          <w:rStyle w:val="NormalTok"/>
          <w:sz w:val="13"/>
          <w:szCs w:val="13"/>
        </w:rPr>
        <w:t xml:space="preserve"> l</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r</w:t>
      </w:r>
      <w:r w:rsidRPr="00237D89">
        <w:rPr>
          <w:rStyle w:val="OperatorTok"/>
          <w:sz w:val="13"/>
          <w:szCs w:val="13"/>
        </w:rPr>
        <w:t>,</w:t>
      </w:r>
      <w:r w:rsidRPr="00237D89">
        <w:rPr>
          <w:rStyle w:val="NormalTok"/>
          <w:sz w:val="13"/>
          <w:szCs w:val="13"/>
        </w:rPr>
        <w:t xml:space="preserve"> P fa</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l </w:t>
      </w:r>
      <w:r w:rsidRPr="00237D89">
        <w:rPr>
          <w:rStyle w:val="OperatorTok"/>
          <w:sz w:val="13"/>
          <w:szCs w:val="13"/>
        </w:rPr>
        <w:t>&gt;</w:t>
      </w:r>
      <w:r w:rsidRPr="00237D89">
        <w:rPr>
          <w:rStyle w:val="NormalTok"/>
          <w:sz w:val="13"/>
          <w:szCs w:val="13"/>
        </w:rPr>
        <w:t xml:space="preserve"> r</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m </w:t>
      </w:r>
      <w:r w:rsidRPr="00237D89">
        <w:rPr>
          <w:rStyle w:val="OperatorTok"/>
          <w:sz w:val="13"/>
          <w:szCs w:val="13"/>
        </w:rPr>
        <w:t>=</w:t>
      </w:r>
      <w:r w:rsidRPr="00237D89">
        <w:rPr>
          <w:rStyle w:val="NormalTok"/>
          <w:sz w:val="13"/>
          <w:szCs w:val="13"/>
        </w:rPr>
        <w:t xml:space="preserve"> mid</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 r</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 xml:space="preserve">C </w:t>
      </w:r>
      <w:r w:rsidRPr="00237D89">
        <w:rPr>
          <w:rStyle w:val="OperatorTok"/>
          <w:sz w:val="13"/>
          <w:szCs w:val="13"/>
        </w:rPr>
        <w:t>=</w:t>
      </w:r>
      <w:r w:rsidRPr="00237D89">
        <w:rPr>
          <w:rStyle w:val="NormalTok"/>
          <w:sz w:val="13"/>
          <w:szCs w:val="13"/>
        </w:rPr>
        <w:t xml:space="preserve"> allocate</w:t>
      </w:r>
      <w:r w:rsidRPr="00237D89">
        <w:rPr>
          <w:rStyle w:val="OperatorTok"/>
          <w:sz w:val="13"/>
          <w:szCs w:val="13"/>
        </w:rPr>
        <w:t>(</w:t>
      </w:r>
      <w:r w:rsidRPr="00237D89">
        <w:rPr>
          <w:rStyle w:val="NormalTok"/>
          <w:sz w:val="13"/>
          <w:szCs w:val="13"/>
        </w:rPr>
        <w:t>arr</w:t>
      </w:r>
      <w:r w:rsidRPr="00237D89">
        <w:rPr>
          <w:rStyle w:val="OperatorTok"/>
          <w:sz w:val="13"/>
          <w:szCs w:val="13"/>
        </w:rPr>
        <w:t>[</w:t>
      </w:r>
      <w:r w:rsidRPr="00237D89">
        <w:rPr>
          <w:rStyle w:val="NormalTok"/>
          <w:sz w:val="13"/>
          <w:szCs w:val="13"/>
        </w:rPr>
        <w:t>m</w:t>
      </w:r>
      <w:r w:rsidRPr="00237D89">
        <w:rPr>
          <w:rStyle w:val="OperatorTok"/>
          <w:sz w:val="13"/>
          <w:szCs w:val="13"/>
        </w:rPr>
        <w:t>],</w:t>
      </w:r>
      <w:r w:rsidRPr="00237D89">
        <w:rPr>
          <w:rStyle w:val="NormalTok"/>
          <w:sz w:val="13"/>
          <w:szCs w:val="13"/>
        </w:rPr>
        <w:t xml:space="preserve"> fa</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C</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_build</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 m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C</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C</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_build</w:t>
      </w:r>
      <w:r w:rsidRPr="00237D89">
        <w:rPr>
          <w:rStyle w:val="OperatorTok"/>
          <w:sz w:val="13"/>
          <w:szCs w:val="13"/>
        </w:rPr>
        <w:t>(</w:t>
      </w:r>
      <w:r w:rsidRPr="00237D89">
        <w:rPr>
          <w:rStyle w:val="NormalTok"/>
          <w:sz w:val="13"/>
          <w:szCs w:val="13"/>
        </w:rPr>
        <w:t xml:space="preserve">m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r</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C</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pushup</w:t>
      </w:r>
      <w:r w:rsidRPr="00237D89">
        <w:rPr>
          <w:rStyle w:val="OperatorTok"/>
          <w:sz w:val="13"/>
          <w:szCs w:val="13"/>
        </w:rPr>
        <w:t>(</w:t>
      </w:r>
      <w:r w:rsidRPr="00237D89">
        <w:rPr>
          <w:rStyle w:val="NormalTok"/>
          <w:sz w:val="13"/>
          <w:szCs w:val="13"/>
        </w:rPr>
        <w:t>C</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getref</w:t>
      </w:r>
      <w:r w:rsidRPr="00237D89">
        <w:rPr>
          <w:rStyle w:val="OperatorTok"/>
          <w:sz w:val="13"/>
          <w:szCs w:val="13"/>
        </w:rPr>
        <w:t>(</w:t>
      </w:r>
      <w:r w:rsidRPr="00237D89">
        <w:rPr>
          <w:rStyle w:val="NormalTok"/>
          <w:sz w:val="13"/>
          <w:szCs w:val="13"/>
        </w:rPr>
        <w:t>C</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void</w:t>
      </w:r>
      <w:r w:rsidRPr="00237D89">
        <w:rPr>
          <w:rStyle w:val="NormalTok"/>
          <w:sz w:val="13"/>
          <w:szCs w:val="13"/>
        </w:rPr>
        <w:t xml:space="preserve"> build</w:t>
      </w:r>
      <w:r w:rsidRPr="00237D89">
        <w:rPr>
          <w:rStyle w:val="OperatorTok"/>
          <w:sz w:val="13"/>
          <w:szCs w:val="13"/>
        </w:rPr>
        <w:t>(</w:t>
      </w:r>
      <w:r w:rsidRPr="00237D89">
        <w:rPr>
          <w:rStyle w:val="NormalTok"/>
          <w:sz w:val="13"/>
          <w:szCs w:val="13"/>
        </w:rPr>
        <w:t xml:space="preserve">T </w:t>
      </w:r>
      <w:r w:rsidRPr="00237D89">
        <w:rPr>
          <w:rStyle w:val="OperatorTok"/>
          <w:sz w:val="13"/>
          <w:szCs w:val="13"/>
        </w:rPr>
        <w:t>*</w:t>
      </w:r>
      <w:r w:rsidRPr="00237D89">
        <w:rPr>
          <w:rStyle w:val="NormalTok"/>
          <w:sz w:val="13"/>
          <w:szCs w:val="13"/>
        </w:rPr>
        <w:t>_arr</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siz</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beginwith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arr </w:t>
      </w:r>
      <w:r w:rsidRPr="00237D89">
        <w:rPr>
          <w:rStyle w:val="OperatorTok"/>
          <w:sz w:val="13"/>
          <w:szCs w:val="13"/>
        </w:rPr>
        <w:t>=</w:t>
      </w:r>
      <w:r w:rsidRPr="00237D89">
        <w:rPr>
          <w:rStyle w:val="NormalTok"/>
          <w:sz w:val="13"/>
          <w:szCs w:val="13"/>
        </w:rPr>
        <w:t xml:space="preserve"> _arr</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xml:space="preserve">// siz = _siz;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root </w:t>
      </w:r>
      <w:r w:rsidRPr="00237D89">
        <w:rPr>
          <w:rStyle w:val="OperatorTok"/>
          <w:sz w:val="13"/>
          <w:szCs w:val="13"/>
        </w:rPr>
        <w:t>=</w:t>
      </w:r>
      <w:r w:rsidRPr="00237D89">
        <w:rPr>
          <w:rStyle w:val="NormalTok"/>
          <w:sz w:val="13"/>
          <w:szCs w:val="13"/>
        </w:rPr>
        <w:t xml:space="preserve"> _build</w:t>
      </w:r>
      <w:r w:rsidRPr="00237D89">
        <w:rPr>
          <w:rStyle w:val="OperatorTok"/>
          <w:sz w:val="13"/>
          <w:szCs w:val="13"/>
        </w:rPr>
        <w:t>(</w:t>
      </w:r>
      <w:r w:rsidRPr="00237D89">
        <w:rPr>
          <w:rStyle w:val="NormalTok"/>
          <w:sz w:val="13"/>
          <w:szCs w:val="13"/>
        </w:rPr>
        <w:t>beginwith</w:t>
      </w:r>
      <w:r w:rsidRPr="00237D89">
        <w:rPr>
          <w:rStyle w:val="OperatorTok"/>
          <w:sz w:val="13"/>
          <w:szCs w:val="13"/>
        </w:rPr>
        <w:t>,</w:t>
      </w:r>
      <w:r w:rsidRPr="00237D89">
        <w:rPr>
          <w:rStyle w:val="NormalTok"/>
          <w:sz w:val="13"/>
          <w:szCs w:val="13"/>
        </w:rPr>
        <w:t xml:space="preserve"> beginwith </w:t>
      </w:r>
      <w:r w:rsidRPr="00237D89">
        <w:rPr>
          <w:rStyle w:val="OperatorTok"/>
          <w:sz w:val="13"/>
          <w:szCs w:val="13"/>
        </w:rPr>
        <w:t>+</w:t>
      </w:r>
      <w:r w:rsidRPr="00237D89">
        <w:rPr>
          <w:rStyle w:val="NormalTok"/>
          <w:sz w:val="13"/>
          <w:szCs w:val="13"/>
        </w:rPr>
        <w:t xml:space="preserve"> siz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insert</w:t>
      </w:r>
      <w:r w:rsidRPr="00237D89">
        <w:rPr>
          <w:rStyle w:val="CommentTok"/>
          <w:sz w:val="13"/>
          <w:szCs w:val="13"/>
        </w:rPr>
        <w:t>在维护区间</w:t>
      </w:r>
      <w:r w:rsidRPr="00237D89">
        <w:rPr>
          <w:rStyle w:val="CommentTok"/>
          <w:sz w:val="13"/>
          <w:szCs w:val="13"/>
        </w:rPr>
        <w:t>reverse</w:t>
      </w:r>
      <w:r w:rsidRPr="00237D89">
        <w:rPr>
          <w:rStyle w:val="CommentTok"/>
          <w:sz w:val="13"/>
          <w:szCs w:val="13"/>
        </w:rPr>
        <w:t>以后就不能用，意义不一样</w:t>
      </w:r>
      <w:r w:rsidRPr="00237D89">
        <w:rPr>
          <w:rStyle w:val="CommentTok"/>
          <w:sz w:val="13"/>
          <w:szCs w:val="13"/>
        </w:rPr>
        <w:t xml:space="preserve"> */</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insert</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T 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P u </w:t>
      </w:r>
      <w:r w:rsidRPr="00237D89">
        <w:rPr>
          <w:rStyle w:val="OperatorTok"/>
          <w:sz w:val="13"/>
          <w:szCs w:val="13"/>
        </w:rPr>
        <w:t>=</w:t>
      </w:r>
      <w:r w:rsidRPr="00237D89">
        <w:rPr>
          <w:rStyle w:val="NormalTok"/>
          <w:sz w:val="13"/>
          <w:szCs w:val="13"/>
        </w:rPr>
        <w:t xml:space="preserve"> root</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P ff </w:t>
      </w:r>
      <w:r w:rsidRPr="00237D89">
        <w:rPr>
          <w:rStyle w:val="OperatorTok"/>
          <w:sz w:val="13"/>
          <w:szCs w:val="13"/>
        </w:rPr>
        <w:t>=</w:t>
      </w:r>
      <w:r w:rsidRPr="00237D89">
        <w:rPr>
          <w:rStyle w:val="NormalTok"/>
          <w:sz w:val="13"/>
          <w:szCs w:val="13"/>
        </w:rPr>
        <w:t xml:space="preserve"> 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u </w:t>
      </w:r>
      <w:r w:rsidRPr="00237D89">
        <w:rPr>
          <w:rStyle w:val="OperatorTok"/>
          <w:sz w:val="13"/>
          <w:szCs w:val="13"/>
        </w:rPr>
        <w:t>!=</w:t>
      </w:r>
      <w:r w:rsidRPr="00237D89">
        <w:rPr>
          <w:rStyle w:val="NormalTok"/>
          <w:sz w:val="13"/>
          <w:szCs w:val="13"/>
        </w:rPr>
        <w:t xml:space="preserve"> 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ff </w:t>
      </w:r>
      <w:r w:rsidRPr="00237D89">
        <w:rPr>
          <w:rStyle w:val="OperatorTok"/>
          <w:sz w:val="13"/>
          <w:szCs w:val="13"/>
        </w:rPr>
        <w:t>=</w:t>
      </w:r>
      <w:r w:rsidRPr="00237D89">
        <w:rPr>
          <w:rStyle w:val="NormalTok"/>
          <w:sz w:val="13"/>
          <w:szCs w:val="13"/>
        </w:rPr>
        <w:t xml:space="preserve"> u</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u </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NormalTok"/>
          <w:sz w:val="13"/>
          <w:szCs w:val="13"/>
        </w:rPr>
        <w:t>resolve</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 xml:space="preserve">v </w:t>
      </w:r>
      <w:r w:rsidRPr="00237D89">
        <w:rPr>
          <w:rStyle w:val="OperatorTok"/>
          <w:sz w:val="13"/>
          <w:szCs w:val="13"/>
        </w:rPr>
        <w:t>&lt;</w:t>
      </w:r>
      <w:r w:rsidRPr="00237D89">
        <w:rPr>
          <w:rStyle w:val="NormalTok"/>
          <w:sz w:val="13"/>
          <w:szCs w:val="13"/>
        </w:rPr>
        <w:t xml:space="preserve"> 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 xml:space="preserve">U </w:t>
      </w:r>
      <w:r w:rsidRPr="00237D89">
        <w:rPr>
          <w:rStyle w:val="OperatorTok"/>
          <w:sz w:val="13"/>
          <w:szCs w:val="13"/>
        </w:rPr>
        <w:t>=</w:t>
      </w:r>
      <w:r w:rsidRPr="00237D89">
        <w:rPr>
          <w:rStyle w:val="NormalTok"/>
          <w:sz w:val="13"/>
          <w:szCs w:val="13"/>
        </w:rPr>
        <w:t xml:space="preserve"> allocate</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ff</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u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ff </w:t>
      </w:r>
      <w:r w:rsidRPr="00237D89">
        <w:rPr>
          <w:rStyle w:val="OperatorTok"/>
          <w:sz w:val="13"/>
          <w:szCs w:val="13"/>
        </w:rPr>
        <w:t>!=</w:t>
      </w:r>
      <w:r w:rsidRPr="00237D89">
        <w:rPr>
          <w:rStyle w:val="NormalTok"/>
          <w:sz w:val="13"/>
          <w:szCs w:val="13"/>
        </w:rPr>
        <w:t xml:space="preserve"> 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resolve</w:t>
      </w:r>
      <w:r w:rsidRPr="00237D89">
        <w:rPr>
          <w:rStyle w:val="OperatorTok"/>
          <w:sz w:val="13"/>
          <w:szCs w:val="13"/>
        </w:rPr>
        <w:t>(</w:t>
      </w:r>
      <w:r w:rsidRPr="00237D89">
        <w:rPr>
          <w:rStyle w:val="NormalTok"/>
          <w:sz w:val="13"/>
          <w:szCs w:val="13"/>
        </w:rPr>
        <w:t>ff</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NormalTok"/>
          <w:sz w:val="13"/>
          <w:szCs w:val="13"/>
        </w:rPr>
        <w:t>resolve</w:t>
      </w:r>
      <w:r w:rsidRPr="00237D89">
        <w:rPr>
          <w:rStyle w:val="OperatorTok"/>
          <w:sz w:val="13"/>
          <w:szCs w:val="13"/>
        </w:rPr>
        <w:t>(</w:t>
      </w:r>
      <w:r w:rsidRPr="00237D89">
        <w:rPr>
          <w:rStyle w:val="NormalTok"/>
          <w:sz w:val="13"/>
          <w:szCs w:val="13"/>
        </w:rPr>
        <w:t>ff</w:t>
      </w:r>
      <w:r w:rsidRPr="00237D89">
        <w:rPr>
          <w:rStyle w:val="OperatorTok"/>
          <w:sz w:val="13"/>
          <w:szCs w:val="13"/>
        </w:rPr>
        <w:t>).</w:t>
      </w:r>
      <w:r w:rsidRPr="00237D89">
        <w:rPr>
          <w:rStyle w:val="NormalTok"/>
          <w:sz w:val="13"/>
          <w:szCs w:val="13"/>
        </w:rPr>
        <w:t xml:space="preserve">v </w:t>
      </w:r>
      <w:r w:rsidRPr="00237D89">
        <w:rPr>
          <w:rStyle w:val="OperatorTok"/>
          <w:sz w:val="13"/>
          <w:szCs w:val="13"/>
        </w:rPr>
        <w:t>&lt;</w:t>
      </w:r>
      <w:r w:rsidRPr="00237D89">
        <w:rPr>
          <w:rStyle w:val="NormalTok"/>
          <w:sz w:val="13"/>
          <w:szCs w:val="13"/>
        </w:rPr>
        <w:t xml:space="preserve"> 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u</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splay</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xml:space="preserve">// ++siz;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w:t>
      </w:r>
      <w:r w:rsidRPr="00237D89">
        <w:rPr>
          <w:rStyle w:val="CommentTok"/>
          <w:sz w:val="13"/>
          <w:szCs w:val="13"/>
        </w:rPr>
        <w:t>从</w:t>
      </w:r>
      <w:r w:rsidRPr="00237D89">
        <w:rPr>
          <w:rStyle w:val="CommentTok"/>
          <w:sz w:val="13"/>
          <w:szCs w:val="13"/>
        </w:rPr>
        <w:t>0</w:t>
      </w:r>
      <w:r w:rsidRPr="00237D89">
        <w:rPr>
          <w:rStyle w:val="CommentTok"/>
          <w:sz w:val="13"/>
          <w:szCs w:val="13"/>
        </w:rPr>
        <w:t>开始</w:t>
      </w:r>
      <w:r w:rsidRPr="00237D89">
        <w:rPr>
          <w:rStyle w:val="CommentTok"/>
          <w:sz w:val="13"/>
          <w:szCs w:val="13"/>
        </w:rPr>
        <w:t>,</w:t>
      </w:r>
      <w:r w:rsidRPr="00237D89">
        <w:rPr>
          <w:rStyle w:val="CommentTok"/>
          <w:sz w:val="13"/>
          <w:szCs w:val="13"/>
        </w:rPr>
        <w:t>与键值无关</w:t>
      </w:r>
      <w:r w:rsidRPr="00237D89">
        <w:rPr>
          <w:rStyle w:val="CommentTok"/>
          <w:sz w:val="13"/>
          <w:szCs w:val="13"/>
        </w:rPr>
        <w:t>,</w:t>
      </w:r>
      <w:r w:rsidRPr="00237D89">
        <w:rPr>
          <w:rStyle w:val="CommentTok"/>
          <w:sz w:val="13"/>
          <w:szCs w:val="13"/>
        </w:rPr>
        <w:t>只与左右儿子的子树</w:t>
      </w:r>
      <w:r w:rsidRPr="00237D89">
        <w:rPr>
          <w:rStyle w:val="CommentTok"/>
          <w:sz w:val="13"/>
          <w:szCs w:val="13"/>
        </w:rPr>
        <w:t>siz</w:t>
      </w:r>
      <w:r w:rsidRPr="00237D89">
        <w:rPr>
          <w:rStyle w:val="CommentTok"/>
          <w:sz w:val="13"/>
          <w:szCs w:val="13"/>
        </w:rPr>
        <w:t>有关</w:t>
      </w:r>
      <w:r w:rsidRPr="00237D89">
        <w:rPr>
          <w:rStyle w:val="CommentTok"/>
          <w:sz w:val="13"/>
          <w:szCs w:val="13"/>
        </w:rPr>
        <w:t>,</w:t>
      </w:r>
      <w:r w:rsidRPr="00237D89">
        <w:rPr>
          <w:rStyle w:val="CommentTok"/>
          <w:sz w:val="13"/>
          <w:szCs w:val="13"/>
        </w:rPr>
        <w:t>若</w:t>
      </w:r>
      <w:r w:rsidRPr="00237D89">
        <w:rPr>
          <w:rStyle w:val="CommentTok"/>
          <w:sz w:val="13"/>
          <w:szCs w:val="13"/>
        </w:rPr>
        <w:t>k&gt;=</w:t>
      </w:r>
      <w:r w:rsidRPr="00237D89">
        <w:rPr>
          <w:rStyle w:val="CommentTok"/>
          <w:sz w:val="13"/>
          <w:szCs w:val="13"/>
        </w:rPr>
        <w:t>树的大小则返回最靠右的点</w:t>
      </w:r>
      <w:r w:rsidRPr="00237D89">
        <w:rPr>
          <w:rStyle w:val="CommentTok"/>
          <w:sz w:val="13"/>
          <w:szCs w:val="13"/>
        </w:rPr>
        <w:t xml:space="preserve"> */</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ND </w:t>
      </w:r>
      <w:r w:rsidRPr="00237D89">
        <w:rPr>
          <w:rStyle w:val="OperatorTok"/>
          <w:sz w:val="13"/>
          <w:szCs w:val="13"/>
        </w:rPr>
        <w:t>&amp;</w:t>
      </w:r>
      <w:r w:rsidRPr="00237D89">
        <w:rPr>
          <w:rStyle w:val="NormalTok"/>
          <w:sz w:val="13"/>
          <w:szCs w:val="13"/>
        </w:rPr>
        <w:t>kth</w:t>
      </w:r>
      <w:r w:rsidRPr="00237D89">
        <w:rPr>
          <w:rStyle w:val="OperatorTok"/>
          <w:sz w:val="13"/>
          <w:szCs w:val="13"/>
        </w:rPr>
        <w:t>(</w:t>
      </w:r>
      <w:r w:rsidRPr="00237D89">
        <w:rPr>
          <w:rStyle w:val="DataTypeTok"/>
          <w:sz w:val="13"/>
          <w:szCs w:val="13"/>
        </w:rPr>
        <w:t>int</w:t>
      </w:r>
      <w:r w:rsidRPr="00237D89">
        <w:rPr>
          <w:rStyle w:val="NormalTok"/>
          <w:sz w:val="13"/>
          <w:szCs w:val="13"/>
        </w:rPr>
        <w:t xml:space="preserve"> k</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P u </w:t>
      </w:r>
      <w:r w:rsidRPr="00237D89">
        <w:rPr>
          <w:rStyle w:val="OperatorTok"/>
          <w:sz w:val="13"/>
          <w:szCs w:val="13"/>
        </w:rPr>
        <w:t>=</w:t>
      </w:r>
      <w:r w:rsidRPr="00237D89">
        <w:rPr>
          <w:rStyle w:val="NormalTok"/>
          <w:sz w:val="13"/>
          <w:szCs w:val="13"/>
        </w:rPr>
        <w:t xml:space="preserve"> root</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 xml:space="preserve">U </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pushdown</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 xml:space="preserve">ls </w:t>
      </w:r>
      <w:r w:rsidRPr="00237D89">
        <w:rPr>
          <w:rStyle w:val="OperatorTok"/>
          <w:sz w:val="13"/>
          <w:szCs w:val="13"/>
        </w:rPr>
        <w:t>=</w:t>
      </w:r>
      <w:r w:rsidRPr="00237D89">
        <w:rPr>
          <w:rStyle w:val="NormalTok"/>
          <w:sz w:val="13"/>
          <w:szCs w:val="13"/>
        </w:rPr>
        <w:t xml:space="preserve"> lson</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ls</w:t>
      </w:r>
      <w:r w:rsidRPr="00237D89">
        <w:rPr>
          <w:rStyle w:val="OperatorTok"/>
          <w:sz w:val="13"/>
          <w:szCs w:val="13"/>
        </w:rPr>
        <w:t>.</w:t>
      </w:r>
      <w:r w:rsidRPr="00237D89">
        <w:rPr>
          <w:rStyle w:val="NormalTok"/>
          <w:sz w:val="13"/>
          <w:szCs w:val="13"/>
        </w:rPr>
        <w:t xml:space="preserve">siz </w:t>
      </w:r>
      <w:r w:rsidRPr="00237D89">
        <w:rPr>
          <w:rStyle w:val="OperatorTok"/>
          <w:sz w:val="13"/>
          <w:szCs w:val="13"/>
        </w:rPr>
        <w:t>&gt;</w:t>
      </w:r>
      <w:r w:rsidRPr="00237D89">
        <w:rPr>
          <w:rStyle w:val="NormalTok"/>
          <w:sz w:val="13"/>
          <w:szCs w:val="13"/>
        </w:rPr>
        <w:t xml:space="preserve"> k</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u </w:t>
      </w:r>
      <w:r w:rsidRPr="00237D89">
        <w:rPr>
          <w:rStyle w:val="OperatorTok"/>
          <w:sz w:val="13"/>
          <w:szCs w:val="13"/>
        </w:rPr>
        <w:t>=</w:t>
      </w:r>
      <w:r w:rsidRPr="00237D89">
        <w:rPr>
          <w:rStyle w:val="NormalTok"/>
          <w:sz w:val="13"/>
          <w:szCs w:val="13"/>
        </w:rPr>
        <w:t xml:space="preserve"> U</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else</w:t>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ls</w:t>
      </w:r>
      <w:r w:rsidRPr="00237D89">
        <w:rPr>
          <w:rStyle w:val="OperatorTok"/>
          <w:sz w:val="13"/>
          <w:szCs w:val="13"/>
        </w:rPr>
        <w:t>.</w:t>
      </w:r>
      <w:r w:rsidRPr="00237D89">
        <w:rPr>
          <w:rStyle w:val="NormalTok"/>
          <w:sz w:val="13"/>
          <w:szCs w:val="13"/>
        </w:rPr>
        <w:t xml:space="preserve">siz </w:t>
      </w:r>
      <w:r w:rsidRPr="00237D89">
        <w:rPr>
          <w:rStyle w:val="OperatorTok"/>
          <w:sz w:val="13"/>
          <w:szCs w:val="13"/>
        </w:rPr>
        <w:t>==</w:t>
      </w:r>
      <w:r w:rsidRPr="00237D89">
        <w:rPr>
          <w:rStyle w:val="NormalTok"/>
          <w:sz w:val="13"/>
          <w:szCs w:val="13"/>
        </w:rPr>
        <w:t xml:space="preserve"> k </w:t>
      </w:r>
      <w:r w:rsidRPr="00237D89">
        <w:rPr>
          <w:rStyle w:val="KeywordTok"/>
          <w:sz w:val="13"/>
          <w:szCs w:val="13"/>
        </w:rPr>
        <w:t>or</w:t>
      </w:r>
      <w:r w:rsidRPr="00237D89">
        <w:rPr>
          <w:rStyle w:val="NormalTok"/>
          <w:sz w:val="13"/>
          <w:szCs w:val="13"/>
        </w:rPr>
        <w:t xml:space="preserve"> U</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lastRenderedPageBreak/>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U</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els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k </w:t>
      </w:r>
      <w:r w:rsidRPr="00237D89">
        <w:rPr>
          <w:rStyle w:val="OperatorTok"/>
          <w:sz w:val="13"/>
          <w:szCs w:val="13"/>
        </w:rPr>
        <w:t>-=</w:t>
      </w:r>
      <w:r w:rsidRPr="00237D89">
        <w:rPr>
          <w:rStyle w:val="NormalTok"/>
          <w:sz w:val="13"/>
          <w:szCs w:val="13"/>
        </w:rPr>
        <w:t xml:space="preserve"> ls</w:t>
      </w:r>
      <w:r w:rsidRPr="00237D89">
        <w:rPr>
          <w:rStyle w:val="OperatorTok"/>
          <w:sz w:val="13"/>
          <w:szCs w:val="13"/>
        </w:rPr>
        <w:t>.</w:t>
      </w:r>
      <w:r w:rsidRPr="00237D89">
        <w:rPr>
          <w:rStyle w:val="NormalTok"/>
          <w:sz w:val="13"/>
          <w:szCs w:val="13"/>
        </w:rPr>
        <w:t xml:space="preserve">siz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u </w:t>
      </w:r>
      <w:r w:rsidRPr="00237D89">
        <w:rPr>
          <w:rStyle w:val="OperatorTok"/>
          <w:sz w:val="13"/>
          <w:szCs w:val="13"/>
        </w:rPr>
        <w:t>=</w:t>
      </w:r>
      <w:r w:rsidRPr="00237D89">
        <w:rPr>
          <w:rStyle w:val="NormalTok"/>
          <w:sz w:val="13"/>
          <w:szCs w:val="13"/>
        </w:rPr>
        <w:t xml:space="preserve"> U</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reverse</w:t>
      </w:r>
      <w:r w:rsidRPr="00237D89">
        <w:rPr>
          <w:rStyle w:val="OperatorTok"/>
          <w:sz w:val="13"/>
          <w:szCs w:val="13"/>
        </w:rPr>
        <w:t>(</w:t>
      </w:r>
      <w:r w:rsidRPr="00237D89">
        <w:rPr>
          <w:rStyle w:val="DataTypeTok"/>
          <w:sz w:val="13"/>
          <w:szCs w:val="13"/>
        </w:rPr>
        <w:t>int</w:t>
      </w:r>
      <w:r w:rsidRPr="00237D89">
        <w:rPr>
          <w:rStyle w:val="NormalTok"/>
          <w:sz w:val="13"/>
          <w:szCs w:val="13"/>
        </w:rPr>
        <w:t xml:space="preserve"> l</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r</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l </w:t>
      </w:r>
      <w:r w:rsidRPr="00237D89">
        <w:rPr>
          <w:rStyle w:val="OperatorTok"/>
          <w:sz w:val="13"/>
          <w:szCs w:val="13"/>
        </w:rPr>
        <w:t>&lt;=</w:t>
      </w:r>
      <w:r w:rsidRPr="00237D89">
        <w:rPr>
          <w:rStyle w:val="NormalTok"/>
          <w:sz w:val="13"/>
          <w:szCs w:val="13"/>
        </w:rPr>
        <w:t xml:space="preserve"> </w:t>
      </w:r>
      <w:r w:rsidRPr="00237D89">
        <w:rPr>
          <w:rStyle w:val="DecValTok"/>
          <w:sz w:val="13"/>
          <w:szCs w:val="13"/>
        </w:rPr>
        <w:t>0</w:t>
      </w:r>
      <w:r w:rsidRPr="00237D89">
        <w:rPr>
          <w:rStyle w:val="NormalTok"/>
          <w:sz w:val="13"/>
          <w:szCs w:val="13"/>
        </w:rPr>
        <w:t xml:space="preserve"> </w:t>
      </w:r>
      <w:r w:rsidRPr="00237D89">
        <w:rPr>
          <w:rStyle w:val="KeywordTok"/>
          <w:sz w:val="13"/>
          <w:szCs w:val="13"/>
        </w:rPr>
        <w:t>and</w:t>
      </w:r>
      <w:r w:rsidRPr="00237D89">
        <w:rPr>
          <w:rStyle w:val="NormalTok"/>
          <w:sz w:val="13"/>
          <w:szCs w:val="13"/>
        </w:rPr>
        <w:t xml:space="preserve"> r </w:t>
      </w:r>
      <w:r w:rsidRPr="00237D89">
        <w:rPr>
          <w:rStyle w:val="OperatorTok"/>
          <w:sz w:val="13"/>
          <w:szCs w:val="13"/>
        </w:rPr>
        <w:t>&gt;=</w:t>
      </w:r>
      <w:r w:rsidRPr="00237D89">
        <w:rPr>
          <w:rStyle w:val="NormalTok"/>
          <w:sz w:val="13"/>
          <w:szCs w:val="13"/>
        </w:rPr>
        <w:t xml:space="preserve"> siz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pinrev</w:t>
      </w:r>
      <w:r w:rsidRPr="00237D89">
        <w:rPr>
          <w:rStyle w:val="OperatorTok"/>
          <w:sz w:val="13"/>
          <w:szCs w:val="13"/>
        </w:rPr>
        <w:t>(</w:t>
      </w:r>
      <w:r w:rsidRPr="00237D89">
        <w:rPr>
          <w:rStyle w:val="NormalTok"/>
          <w:sz w:val="13"/>
          <w:szCs w:val="13"/>
        </w:rPr>
        <w:t>resolve</w:t>
      </w:r>
      <w:r w:rsidRPr="00237D89">
        <w:rPr>
          <w:rStyle w:val="OperatorTok"/>
          <w:sz w:val="13"/>
          <w:szCs w:val="13"/>
        </w:rPr>
        <w:t>(</w:t>
      </w:r>
      <w:r w:rsidRPr="00237D89">
        <w:rPr>
          <w:rStyle w:val="NormalTok"/>
          <w:sz w:val="13"/>
          <w:szCs w:val="13"/>
        </w:rPr>
        <w:t>root</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else</w:t>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l </w:t>
      </w:r>
      <w:r w:rsidRPr="00237D89">
        <w:rPr>
          <w:rStyle w:val="OperatorTok"/>
          <w:sz w:val="13"/>
          <w:szCs w:val="13"/>
        </w:rPr>
        <w:t>&l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splay</w:t>
      </w:r>
      <w:r w:rsidRPr="00237D89">
        <w:rPr>
          <w:rStyle w:val="OperatorTok"/>
          <w:sz w:val="13"/>
          <w:szCs w:val="13"/>
        </w:rPr>
        <w:t>(</w:t>
      </w:r>
      <w:r w:rsidRPr="00237D89">
        <w:rPr>
          <w:rStyle w:val="NormalTok"/>
          <w:sz w:val="13"/>
          <w:szCs w:val="13"/>
        </w:rPr>
        <w:t>kth</w:t>
      </w:r>
      <w:r w:rsidRPr="00237D89">
        <w:rPr>
          <w:rStyle w:val="OperatorTok"/>
          <w:sz w:val="13"/>
          <w:szCs w:val="13"/>
        </w:rPr>
        <w:t>(</w:t>
      </w:r>
      <w:r w:rsidRPr="00237D89">
        <w:rPr>
          <w:rStyle w:val="NormalTok"/>
          <w:sz w:val="13"/>
          <w:szCs w:val="13"/>
        </w:rPr>
        <w:t xml:space="preserve">r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pinrev</w:t>
      </w:r>
      <w:r w:rsidRPr="00237D89">
        <w:rPr>
          <w:rStyle w:val="OperatorTok"/>
          <w:sz w:val="13"/>
          <w:szCs w:val="13"/>
        </w:rPr>
        <w:t>(</w:t>
      </w:r>
      <w:r w:rsidRPr="00237D89">
        <w:rPr>
          <w:rStyle w:val="NormalTok"/>
          <w:sz w:val="13"/>
          <w:szCs w:val="13"/>
        </w:rPr>
        <w:t>lson</w:t>
      </w:r>
      <w:r w:rsidRPr="00237D89">
        <w:rPr>
          <w:rStyle w:val="OperatorTok"/>
          <w:sz w:val="13"/>
          <w:szCs w:val="13"/>
        </w:rPr>
        <w:t>(</w:t>
      </w:r>
      <w:r w:rsidRPr="00237D89">
        <w:rPr>
          <w:rStyle w:val="NormalTok"/>
          <w:sz w:val="13"/>
          <w:szCs w:val="13"/>
        </w:rPr>
        <w:t>resolve</w:t>
      </w:r>
      <w:r w:rsidRPr="00237D89">
        <w:rPr>
          <w:rStyle w:val="OperatorTok"/>
          <w:sz w:val="13"/>
          <w:szCs w:val="13"/>
        </w:rPr>
        <w:t>(</w:t>
      </w:r>
      <w:r w:rsidRPr="00237D89">
        <w:rPr>
          <w:rStyle w:val="NormalTok"/>
          <w:sz w:val="13"/>
          <w:szCs w:val="13"/>
        </w:rPr>
        <w:t>root</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else</w:t>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r </w:t>
      </w:r>
      <w:r w:rsidRPr="00237D89">
        <w:rPr>
          <w:rStyle w:val="OperatorTok"/>
          <w:sz w:val="13"/>
          <w:szCs w:val="13"/>
        </w:rPr>
        <w:t>&gt;=</w:t>
      </w:r>
      <w:r w:rsidRPr="00237D89">
        <w:rPr>
          <w:rStyle w:val="NormalTok"/>
          <w:sz w:val="13"/>
          <w:szCs w:val="13"/>
        </w:rPr>
        <w:t xml:space="preserve"> siz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splay</w:t>
      </w:r>
      <w:r w:rsidRPr="00237D89">
        <w:rPr>
          <w:rStyle w:val="OperatorTok"/>
          <w:sz w:val="13"/>
          <w:szCs w:val="13"/>
        </w:rPr>
        <w:t>(</w:t>
      </w:r>
      <w:r w:rsidRPr="00237D89">
        <w:rPr>
          <w:rStyle w:val="NormalTok"/>
          <w:sz w:val="13"/>
          <w:szCs w:val="13"/>
        </w:rPr>
        <w:t>kth</w:t>
      </w:r>
      <w:r w:rsidRPr="00237D89">
        <w:rPr>
          <w:rStyle w:val="OperatorTok"/>
          <w:sz w:val="13"/>
          <w:szCs w:val="13"/>
        </w:rPr>
        <w:t>(</w:t>
      </w:r>
      <w:r w:rsidRPr="00237D89">
        <w:rPr>
          <w:rStyle w:val="NormalTok"/>
          <w:sz w:val="13"/>
          <w:szCs w:val="13"/>
        </w:rPr>
        <w:t xml:space="preserve">l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pinrev</w:t>
      </w:r>
      <w:r w:rsidRPr="00237D89">
        <w:rPr>
          <w:rStyle w:val="OperatorTok"/>
          <w:sz w:val="13"/>
          <w:szCs w:val="13"/>
        </w:rPr>
        <w:t>(</w:t>
      </w:r>
      <w:r w:rsidRPr="00237D89">
        <w:rPr>
          <w:rStyle w:val="NormalTok"/>
          <w:sz w:val="13"/>
          <w:szCs w:val="13"/>
        </w:rPr>
        <w:t>rson</w:t>
      </w:r>
      <w:r w:rsidRPr="00237D89">
        <w:rPr>
          <w:rStyle w:val="OperatorTok"/>
          <w:sz w:val="13"/>
          <w:szCs w:val="13"/>
        </w:rPr>
        <w:t>(</w:t>
      </w:r>
      <w:r w:rsidRPr="00237D89">
        <w:rPr>
          <w:rStyle w:val="NormalTok"/>
          <w:sz w:val="13"/>
          <w:szCs w:val="13"/>
        </w:rPr>
        <w:t>resolve</w:t>
      </w:r>
      <w:r w:rsidRPr="00237D89">
        <w:rPr>
          <w:rStyle w:val="OperatorTok"/>
          <w:sz w:val="13"/>
          <w:szCs w:val="13"/>
        </w:rPr>
        <w:t>(</w:t>
      </w:r>
      <w:r w:rsidRPr="00237D89">
        <w:rPr>
          <w:rStyle w:val="NormalTok"/>
          <w:sz w:val="13"/>
          <w:szCs w:val="13"/>
        </w:rPr>
        <w:t>root</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els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 xml:space="preserve">L </w:t>
      </w:r>
      <w:r w:rsidRPr="00237D89">
        <w:rPr>
          <w:rStyle w:val="OperatorTok"/>
          <w:sz w:val="13"/>
          <w:szCs w:val="13"/>
        </w:rPr>
        <w:t>=</w:t>
      </w:r>
      <w:r w:rsidRPr="00237D89">
        <w:rPr>
          <w:rStyle w:val="NormalTok"/>
          <w:sz w:val="13"/>
          <w:szCs w:val="13"/>
        </w:rPr>
        <w:t xml:space="preserve"> kth</w:t>
      </w:r>
      <w:r w:rsidRPr="00237D89">
        <w:rPr>
          <w:rStyle w:val="OperatorTok"/>
          <w:sz w:val="13"/>
          <w:szCs w:val="13"/>
        </w:rPr>
        <w:t>(</w:t>
      </w:r>
      <w:r w:rsidRPr="00237D89">
        <w:rPr>
          <w:rStyle w:val="NormalTok"/>
          <w:sz w:val="13"/>
          <w:szCs w:val="13"/>
        </w:rPr>
        <w:t xml:space="preserve">l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 xml:space="preserve">R </w:t>
      </w:r>
      <w:r w:rsidRPr="00237D89">
        <w:rPr>
          <w:rStyle w:val="OperatorTok"/>
          <w:sz w:val="13"/>
          <w:szCs w:val="13"/>
        </w:rPr>
        <w:t>=</w:t>
      </w:r>
      <w:r w:rsidRPr="00237D89">
        <w:rPr>
          <w:rStyle w:val="NormalTok"/>
          <w:sz w:val="13"/>
          <w:szCs w:val="13"/>
        </w:rPr>
        <w:t xml:space="preserve"> kth</w:t>
      </w:r>
      <w:r w:rsidRPr="00237D89">
        <w:rPr>
          <w:rStyle w:val="OperatorTok"/>
          <w:sz w:val="13"/>
          <w:szCs w:val="13"/>
        </w:rPr>
        <w:t>(</w:t>
      </w:r>
      <w:r w:rsidRPr="00237D89">
        <w:rPr>
          <w:rStyle w:val="NormalTok"/>
          <w:sz w:val="13"/>
          <w:szCs w:val="13"/>
        </w:rPr>
        <w:t xml:space="preserve">r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splay</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splay</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rStyle w:val="NormalTok"/>
          <w:sz w:val="13"/>
          <w:szCs w:val="13"/>
        </w:rPr>
        <w:t xml:space="preserve"> 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pinrev</w:t>
      </w:r>
      <w:r w:rsidRPr="00237D89">
        <w:rPr>
          <w:rStyle w:val="OperatorTok"/>
          <w:sz w:val="13"/>
          <w:szCs w:val="13"/>
        </w:rPr>
        <w:t>(</w:t>
      </w:r>
      <w:r w:rsidRPr="00237D89">
        <w:rPr>
          <w:rStyle w:val="NormalTok"/>
          <w:sz w:val="13"/>
          <w:szCs w:val="13"/>
        </w:rPr>
        <w:t>lson</w:t>
      </w:r>
      <w:r w:rsidRPr="00237D89">
        <w:rPr>
          <w:rStyle w:val="OperatorTok"/>
          <w:sz w:val="13"/>
          <w:szCs w:val="13"/>
        </w:rPr>
        <w:t>(</w:t>
      </w:r>
      <w:r w:rsidRPr="00237D89">
        <w:rPr>
          <w:rStyle w:val="NormalTok"/>
          <w:sz w:val="13"/>
          <w:szCs w:val="13"/>
        </w:rPr>
        <w:t>rson</w:t>
      </w:r>
      <w:r w:rsidRPr="00237D89">
        <w:rPr>
          <w:rStyle w:val="OperatorTok"/>
          <w:sz w:val="13"/>
          <w:szCs w:val="13"/>
        </w:rPr>
        <w:t>(</w:t>
      </w:r>
      <w:r w:rsidRPr="00237D89">
        <w:rPr>
          <w:rStyle w:val="NormalTok"/>
          <w:sz w:val="13"/>
          <w:szCs w:val="13"/>
        </w:rPr>
        <w:t>resolve</w:t>
      </w:r>
      <w:r w:rsidRPr="00237D89">
        <w:rPr>
          <w:rStyle w:val="OperatorTok"/>
          <w:sz w:val="13"/>
          <w:szCs w:val="13"/>
        </w:rPr>
        <w:t>(</w:t>
      </w:r>
      <w:r w:rsidRPr="00237D89">
        <w:rPr>
          <w:rStyle w:val="NormalTok"/>
          <w:sz w:val="13"/>
          <w:szCs w:val="13"/>
        </w:rPr>
        <w:t>root</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w:t>
      </w:r>
      <w:r w:rsidRPr="00237D89">
        <w:rPr>
          <w:rStyle w:val="CommentTok"/>
          <w:sz w:val="13"/>
          <w:szCs w:val="13"/>
        </w:rPr>
        <w:t>区间平移</w:t>
      </w:r>
      <w:r w:rsidRPr="00237D89">
        <w:rPr>
          <w:rStyle w:val="CommentTok"/>
          <w:sz w:val="13"/>
          <w:szCs w:val="13"/>
        </w:rPr>
        <w:t>,</w:t>
      </w:r>
      <w:r w:rsidRPr="00237D89">
        <w:rPr>
          <w:rStyle w:val="CommentTok"/>
          <w:sz w:val="13"/>
          <w:szCs w:val="13"/>
        </w:rPr>
        <w:t>将原序列第</w:t>
      </w:r>
      <w:r w:rsidRPr="00237D89">
        <w:rPr>
          <w:rStyle w:val="CommentTok"/>
          <w:sz w:val="13"/>
          <w:szCs w:val="13"/>
        </w:rPr>
        <w:t>[l, r](</w:t>
      </w:r>
      <w:r w:rsidRPr="00237D89">
        <w:rPr>
          <w:rStyle w:val="CommentTok"/>
          <w:sz w:val="13"/>
          <w:szCs w:val="13"/>
        </w:rPr>
        <w:t>从</w:t>
      </w:r>
      <w:r w:rsidRPr="00237D89">
        <w:rPr>
          <w:rStyle w:val="CommentTok"/>
          <w:sz w:val="13"/>
          <w:szCs w:val="13"/>
        </w:rPr>
        <w:t>0</w:t>
      </w:r>
      <w:r w:rsidRPr="00237D89">
        <w:rPr>
          <w:rStyle w:val="CommentTok"/>
          <w:sz w:val="13"/>
          <w:szCs w:val="13"/>
        </w:rPr>
        <w:t>开始算排名</w:t>
      </w:r>
      <w:r w:rsidRPr="00237D89">
        <w:rPr>
          <w:rStyle w:val="CommentTok"/>
          <w:sz w:val="13"/>
          <w:szCs w:val="13"/>
        </w:rPr>
        <w:t>)</w:t>
      </w:r>
      <w:r w:rsidRPr="00237D89">
        <w:rPr>
          <w:rStyle w:val="CommentTok"/>
          <w:sz w:val="13"/>
          <w:szCs w:val="13"/>
        </w:rPr>
        <w:t>的元素移动至除开这段序列后的第</w:t>
      </w:r>
      <w:r w:rsidRPr="00237D89">
        <w:rPr>
          <w:rStyle w:val="CommentTok"/>
          <w:sz w:val="13"/>
          <w:szCs w:val="13"/>
        </w:rPr>
        <w:t>k</w:t>
      </w:r>
      <w:r w:rsidRPr="00237D89">
        <w:rPr>
          <w:rStyle w:val="CommentTok"/>
          <w:sz w:val="13"/>
          <w:szCs w:val="13"/>
        </w:rPr>
        <w:t>位置的左边</w:t>
      </w:r>
      <w:r w:rsidRPr="00237D89">
        <w:rPr>
          <w:rStyle w:val="CommentTok"/>
          <w:sz w:val="13"/>
          <w:szCs w:val="13"/>
        </w:rPr>
        <w:t xml:space="preserve"> */</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translate</w:t>
      </w:r>
      <w:r w:rsidRPr="00237D89">
        <w:rPr>
          <w:rStyle w:val="OperatorTok"/>
          <w:sz w:val="13"/>
          <w:szCs w:val="13"/>
        </w:rPr>
        <w:t>(</w:t>
      </w:r>
      <w:r w:rsidRPr="00237D89">
        <w:rPr>
          <w:rStyle w:val="DataTypeTok"/>
          <w:sz w:val="13"/>
          <w:szCs w:val="13"/>
        </w:rPr>
        <w:t>int</w:t>
      </w:r>
      <w:r w:rsidRPr="00237D89">
        <w:rPr>
          <w:rStyle w:val="NormalTok"/>
          <w:sz w:val="13"/>
          <w:szCs w:val="13"/>
        </w:rPr>
        <w:t xml:space="preserve"> l</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r</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k</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P cutdown</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l </w:t>
      </w:r>
      <w:r w:rsidRPr="00237D89">
        <w:rPr>
          <w:rStyle w:val="OperatorTok"/>
          <w:sz w:val="13"/>
          <w:szCs w:val="13"/>
        </w:rPr>
        <w:t>&lt;=</w:t>
      </w:r>
      <w:r w:rsidRPr="00237D89">
        <w:rPr>
          <w:rStyle w:val="NormalTok"/>
          <w:sz w:val="13"/>
          <w:szCs w:val="13"/>
        </w:rPr>
        <w:t xml:space="preserve"> </w:t>
      </w:r>
      <w:r w:rsidRPr="00237D89">
        <w:rPr>
          <w:rStyle w:val="DecValTok"/>
          <w:sz w:val="13"/>
          <w:szCs w:val="13"/>
        </w:rPr>
        <w:t>0</w:t>
      </w:r>
      <w:r w:rsidRPr="00237D89">
        <w:rPr>
          <w:rStyle w:val="NormalTok"/>
          <w:sz w:val="13"/>
          <w:szCs w:val="13"/>
        </w:rPr>
        <w:t xml:space="preserve"> </w:t>
      </w:r>
      <w:r w:rsidRPr="00237D89">
        <w:rPr>
          <w:rStyle w:val="KeywordTok"/>
          <w:sz w:val="13"/>
          <w:szCs w:val="13"/>
        </w:rPr>
        <w:t>and</w:t>
      </w:r>
      <w:r w:rsidRPr="00237D89">
        <w:rPr>
          <w:rStyle w:val="NormalTok"/>
          <w:sz w:val="13"/>
          <w:szCs w:val="13"/>
        </w:rPr>
        <w:t xml:space="preserve"> r </w:t>
      </w:r>
      <w:r w:rsidRPr="00237D89">
        <w:rPr>
          <w:rStyle w:val="OperatorTok"/>
          <w:sz w:val="13"/>
          <w:szCs w:val="13"/>
        </w:rPr>
        <w:t>&gt;=</w:t>
      </w:r>
      <w:r w:rsidRPr="00237D89">
        <w:rPr>
          <w:rStyle w:val="NormalTok"/>
          <w:sz w:val="13"/>
          <w:szCs w:val="13"/>
        </w:rPr>
        <w:t xml:space="preserve"> siz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l </w:t>
      </w:r>
      <w:r w:rsidRPr="00237D89">
        <w:rPr>
          <w:rStyle w:val="OperatorTok"/>
          <w:sz w:val="13"/>
          <w:szCs w:val="13"/>
        </w:rPr>
        <w:t>&l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splay</w:t>
      </w:r>
      <w:r w:rsidRPr="00237D89">
        <w:rPr>
          <w:rStyle w:val="OperatorTok"/>
          <w:sz w:val="13"/>
          <w:szCs w:val="13"/>
        </w:rPr>
        <w:t>(</w:t>
      </w:r>
      <w:r w:rsidRPr="00237D89">
        <w:rPr>
          <w:rStyle w:val="NormalTok"/>
          <w:sz w:val="13"/>
          <w:szCs w:val="13"/>
        </w:rPr>
        <w:t>kth</w:t>
      </w:r>
      <w:r w:rsidRPr="00237D89">
        <w:rPr>
          <w:rStyle w:val="OperatorTok"/>
          <w:sz w:val="13"/>
          <w:szCs w:val="13"/>
        </w:rPr>
        <w:t>(</w:t>
      </w:r>
      <w:r w:rsidRPr="00237D89">
        <w:rPr>
          <w:rStyle w:val="NormalTok"/>
          <w:sz w:val="13"/>
          <w:szCs w:val="13"/>
        </w:rPr>
        <w:t xml:space="preserve">r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cutdown </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root</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resolve</w:t>
      </w:r>
      <w:r w:rsidRPr="00237D89">
        <w:rPr>
          <w:rStyle w:val="OperatorTok"/>
          <w:sz w:val="13"/>
          <w:szCs w:val="13"/>
        </w:rPr>
        <w:t>(</w:t>
      </w:r>
      <w:r w:rsidRPr="00237D89">
        <w:rPr>
          <w:rStyle w:val="NormalTok"/>
          <w:sz w:val="13"/>
          <w:szCs w:val="13"/>
        </w:rPr>
        <w:t>root</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else</w:t>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r </w:t>
      </w:r>
      <w:r w:rsidRPr="00237D89">
        <w:rPr>
          <w:rStyle w:val="OperatorTok"/>
          <w:sz w:val="13"/>
          <w:szCs w:val="13"/>
        </w:rPr>
        <w:t>&gt;=</w:t>
      </w:r>
      <w:r w:rsidRPr="00237D89">
        <w:rPr>
          <w:rStyle w:val="NormalTok"/>
          <w:sz w:val="13"/>
          <w:szCs w:val="13"/>
        </w:rPr>
        <w:t xml:space="preserve"> siz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splay</w:t>
      </w:r>
      <w:r w:rsidRPr="00237D89">
        <w:rPr>
          <w:rStyle w:val="OperatorTok"/>
          <w:sz w:val="13"/>
          <w:szCs w:val="13"/>
        </w:rPr>
        <w:t>(</w:t>
      </w:r>
      <w:r w:rsidRPr="00237D89">
        <w:rPr>
          <w:rStyle w:val="NormalTok"/>
          <w:sz w:val="13"/>
          <w:szCs w:val="13"/>
        </w:rPr>
        <w:t>kth</w:t>
      </w:r>
      <w:r w:rsidRPr="00237D89">
        <w:rPr>
          <w:rStyle w:val="OperatorTok"/>
          <w:sz w:val="13"/>
          <w:szCs w:val="13"/>
        </w:rPr>
        <w:t>(</w:t>
      </w:r>
      <w:r w:rsidRPr="00237D89">
        <w:rPr>
          <w:rStyle w:val="NormalTok"/>
          <w:sz w:val="13"/>
          <w:szCs w:val="13"/>
        </w:rPr>
        <w:t xml:space="preserve">l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cutdown </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root</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resolve</w:t>
      </w:r>
      <w:r w:rsidRPr="00237D89">
        <w:rPr>
          <w:rStyle w:val="OperatorTok"/>
          <w:sz w:val="13"/>
          <w:szCs w:val="13"/>
        </w:rPr>
        <w:t>(</w:t>
      </w:r>
      <w:r w:rsidRPr="00237D89">
        <w:rPr>
          <w:rStyle w:val="NormalTok"/>
          <w:sz w:val="13"/>
          <w:szCs w:val="13"/>
        </w:rPr>
        <w:t>root</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els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 xml:space="preserve">L </w:t>
      </w:r>
      <w:r w:rsidRPr="00237D89">
        <w:rPr>
          <w:rStyle w:val="OperatorTok"/>
          <w:sz w:val="13"/>
          <w:szCs w:val="13"/>
        </w:rPr>
        <w:t>=</w:t>
      </w:r>
      <w:r w:rsidRPr="00237D89">
        <w:rPr>
          <w:rStyle w:val="NormalTok"/>
          <w:sz w:val="13"/>
          <w:szCs w:val="13"/>
        </w:rPr>
        <w:t xml:space="preserve"> kth</w:t>
      </w:r>
      <w:r w:rsidRPr="00237D89">
        <w:rPr>
          <w:rStyle w:val="OperatorTok"/>
          <w:sz w:val="13"/>
          <w:szCs w:val="13"/>
        </w:rPr>
        <w:t>(</w:t>
      </w:r>
      <w:r w:rsidRPr="00237D89">
        <w:rPr>
          <w:rStyle w:val="NormalTok"/>
          <w:sz w:val="13"/>
          <w:szCs w:val="13"/>
        </w:rPr>
        <w:t xml:space="preserve">l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 xml:space="preserve">R </w:t>
      </w:r>
      <w:r w:rsidRPr="00237D89">
        <w:rPr>
          <w:rStyle w:val="OperatorTok"/>
          <w:sz w:val="13"/>
          <w:szCs w:val="13"/>
        </w:rPr>
        <w:t>=</w:t>
      </w:r>
      <w:r w:rsidRPr="00237D89">
        <w:rPr>
          <w:rStyle w:val="NormalTok"/>
          <w:sz w:val="13"/>
          <w:szCs w:val="13"/>
        </w:rPr>
        <w:t xml:space="preserve"> kth</w:t>
      </w:r>
      <w:r w:rsidRPr="00237D89">
        <w:rPr>
          <w:rStyle w:val="OperatorTok"/>
          <w:sz w:val="13"/>
          <w:szCs w:val="13"/>
        </w:rPr>
        <w:t>(</w:t>
      </w:r>
      <w:r w:rsidRPr="00237D89">
        <w:rPr>
          <w:rStyle w:val="NormalTok"/>
          <w:sz w:val="13"/>
          <w:szCs w:val="13"/>
        </w:rPr>
        <w:t xml:space="preserve">r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splay</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splay</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rStyle w:val="NormalTok"/>
          <w:sz w:val="13"/>
          <w:szCs w:val="13"/>
        </w:rPr>
        <w:t xml:space="preserve"> 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cutdown </w:t>
      </w:r>
      <w:r w:rsidRPr="00237D89">
        <w:rPr>
          <w:rStyle w:val="OperatorTok"/>
          <w:sz w:val="13"/>
          <w:szCs w:val="13"/>
        </w:rPr>
        <w:t>=</w:t>
      </w:r>
      <w:r w:rsidRPr="00237D89">
        <w:rPr>
          <w:rStyle w:val="NormalTok"/>
          <w:sz w:val="13"/>
          <w:szCs w:val="13"/>
        </w:rPr>
        <w:t xml:space="preserve"> R</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R</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 xml:space="preserve">CD </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cutdown</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pushup</w:t>
      </w:r>
      <w:r w:rsidRPr="00237D89">
        <w:rPr>
          <w:rStyle w:val="OperatorTok"/>
          <w:sz w:val="13"/>
          <w:szCs w:val="13"/>
        </w:rPr>
        <w:t>(</w:t>
      </w:r>
      <w:r w:rsidRPr="00237D89">
        <w:rPr>
          <w:rStyle w:val="NormalTok"/>
          <w:sz w:val="13"/>
          <w:szCs w:val="13"/>
        </w:rPr>
        <w:t>father</w:t>
      </w:r>
      <w:r w:rsidRPr="00237D89">
        <w:rPr>
          <w:rStyle w:val="OperatorTok"/>
          <w:sz w:val="13"/>
          <w:szCs w:val="13"/>
        </w:rPr>
        <w:t>(</w:t>
      </w:r>
      <w:r w:rsidRPr="00237D89">
        <w:rPr>
          <w:rStyle w:val="NormalTok"/>
          <w:sz w:val="13"/>
          <w:szCs w:val="13"/>
        </w:rPr>
        <w:t>CD</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pushup</w:t>
      </w:r>
      <w:r w:rsidRPr="00237D89">
        <w:rPr>
          <w:rStyle w:val="OperatorTok"/>
          <w:sz w:val="13"/>
          <w:szCs w:val="13"/>
        </w:rPr>
        <w:t>(</w:t>
      </w:r>
      <w:r w:rsidRPr="00237D89">
        <w:rPr>
          <w:rStyle w:val="NormalTok"/>
          <w:sz w:val="13"/>
          <w:szCs w:val="13"/>
        </w:rPr>
        <w:t>father</w:t>
      </w:r>
      <w:r w:rsidRPr="00237D89">
        <w:rPr>
          <w:rStyle w:val="OperatorTok"/>
          <w:sz w:val="13"/>
          <w:szCs w:val="13"/>
        </w:rPr>
        <w:t>(</w:t>
      </w:r>
      <w:r w:rsidRPr="00237D89">
        <w:rPr>
          <w:rStyle w:val="NormalTok"/>
          <w:sz w:val="13"/>
          <w:szCs w:val="13"/>
        </w:rPr>
        <w:t>father</w:t>
      </w:r>
      <w:r w:rsidRPr="00237D89">
        <w:rPr>
          <w:rStyle w:val="OperatorTok"/>
          <w:sz w:val="13"/>
          <w:szCs w:val="13"/>
        </w:rPr>
        <w:t>(</w:t>
      </w:r>
      <w:r w:rsidRPr="00237D89">
        <w:rPr>
          <w:rStyle w:val="NormalTok"/>
          <w:sz w:val="13"/>
          <w:szCs w:val="13"/>
        </w:rPr>
        <w:t>CD</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k </w:t>
      </w:r>
      <w:r w:rsidRPr="00237D89">
        <w:rPr>
          <w:rStyle w:val="OperatorTok"/>
          <w:sz w:val="13"/>
          <w:szCs w:val="13"/>
        </w:rPr>
        <w:t>&gt;=</w:t>
      </w:r>
      <w:r w:rsidRPr="00237D89">
        <w:rPr>
          <w:rStyle w:val="NormalTok"/>
          <w:sz w:val="13"/>
          <w:szCs w:val="13"/>
        </w:rPr>
        <w:t xml:space="preserve"> siz </w:t>
      </w:r>
      <w:r w:rsidRPr="00237D89">
        <w:rPr>
          <w:rStyle w:val="OperatorTok"/>
          <w:sz w:val="13"/>
          <w:szCs w:val="13"/>
        </w:rPr>
        <w:t>-</w:t>
      </w:r>
      <w:r w:rsidRPr="00237D89">
        <w:rPr>
          <w:rStyle w:val="NormalTok"/>
          <w:sz w:val="13"/>
          <w:szCs w:val="13"/>
        </w:rPr>
        <w:t xml:space="preserve"> CD</w:t>
      </w:r>
      <w:r w:rsidRPr="00237D89">
        <w:rPr>
          <w:rStyle w:val="OperatorTok"/>
          <w:sz w:val="13"/>
          <w:szCs w:val="13"/>
        </w:rPr>
        <w:t>.</w:t>
      </w:r>
      <w:r w:rsidRPr="00237D89">
        <w:rPr>
          <w:rStyle w:val="NormalTok"/>
          <w:sz w:val="13"/>
          <w:szCs w:val="13"/>
        </w:rPr>
        <w:t>siz</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splay</w:t>
      </w:r>
      <w:r w:rsidRPr="00237D89">
        <w:rPr>
          <w:rStyle w:val="OperatorTok"/>
          <w:sz w:val="13"/>
          <w:szCs w:val="13"/>
        </w:rPr>
        <w:t>(</w:t>
      </w:r>
      <w:r w:rsidRPr="00237D89">
        <w:rPr>
          <w:rStyle w:val="NormalTok"/>
          <w:sz w:val="13"/>
          <w:szCs w:val="13"/>
        </w:rPr>
        <w:t>kth</w:t>
      </w:r>
      <w:r w:rsidRPr="00237D89">
        <w:rPr>
          <w:rStyle w:val="OperatorTok"/>
          <w:sz w:val="13"/>
          <w:szCs w:val="13"/>
        </w:rPr>
        <w:t>(</w:t>
      </w:r>
      <w:r w:rsidRPr="00237D89">
        <w:rPr>
          <w:rStyle w:val="NormalTok"/>
          <w:sz w:val="13"/>
          <w:szCs w:val="13"/>
        </w:rPr>
        <w:t xml:space="preserve">siz </w:t>
      </w:r>
      <w:r w:rsidRPr="00237D89">
        <w:rPr>
          <w:rStyle w:val="OperatorTok"/>
          <w:sz w:val="13"/>
          <w:szCs w:val="13"/>
        </w:rPr>
        <w:t>-</w:t>
      </w:r>
      <w:r w:rsidRPr="00237D89">
        <w:rPr>
          <w:rStyle w:val="NormalTok"/>
          <w:sz w:val="13"/>
          <w:szCs w:val="13"/>
        </w:rPr>
        <w:t xml:space="preserve"> CD</w:t>
      </w:r>
      <w:r w:rsidRPr="00237D89">
        <w:rPr>
          <w:rStyle w:val="OperatorTok"/>
          <w:sz w:val="13"/>
          <w:szCs w:val="13"/>
        </w:rPr>
        <w:t>.</w:t>
      </w:r>
      <w:r w:rsidRPr="00237D89">
        <w:rPr>
          <w:rStyle w:val="NormalTok"/>
          <w:sz w:val="13"/>
          <w:szCs w:val="13"/>
        </w:rPr>
        <w:t xml:space="preserve">siz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resolve</w:t>
      </w:r>
      <w:r w:rsidRPr="00237D89">
        <w:rPr>
          <w:rStyle w:val="OperatorTok"/>
          <w:sz w:val="13"/>
          <w:szCs w:val="13"/>
        </w:rPr>
        <w:t>(</w:t>
      </w:r>
      <w:r w:rsidRPr="00237D89">
        <w:rPr>
          <w:rStyle w:val="NormalTok"/>
          <w:sz w:val="13"/>
          <w:szCs w:val="13"/>
        </w:rPr>
        <w:t>root</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cutdown</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CD</w:t>
      </w:r>
      <w:r w:rsidRPr="00237D89">
        <w:rPr>
          <w:rStyle w:val="OperatorTok"/>
          <w:sz w:val="13"/>
          <w:szCs w:val="13"/>
        </w:rPr>
        <w:t>.</w:t>
      </w:r>
      <w:r w:rsidRPr="00237D89">
        <w:rPr>
          <w:rStyle w:val="NormalTok"/>
          <w:sz w:val="13"/>
          <w:szCs w:val="13"/>
        </w:rPr>
        <w:t xml:space="preserve">f </w:t>
      </w:r>
      <w:r w:rsidRPr="00237D89">
        <w:rPr>
          <w:rStyle w:val="OperatorTok"/>
          <w:sz w:val="13"/>
          <w:szCs w:val="13"/>
        </w:rPr>
        <w:t>=</w:t>
      </w:r>
      <w:r w:rsidRPr="00237D89">
        <w:rPr>
          <w:rStyle w:val="NormalTok"/>
          <w:sz w:val="13"/>
          <w:szCs w:val="13"/>
        </w:rPr>
        <w:t xml:space="preserve"> root</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else</w:t>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k </w:t>
      </w:r>
      <w:r w:rsidRPr="00237D89">
        <w:rPr>
          <w:rStyle w:val="OperatorTok"/>
          <w:sz w:val="13"/>
          <w:szCs w:val="13"/>
        </w:rPr>
        <w:t>&l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splay</w:t>
      </w:r>
      <w:r w:rsidRPr="00237D89">
        <w:rPr>
          <w:rStyle w:val="OperatorTok"/>
          <w:sz w:val="13"/>
          <w:szCs w:val="13"/>
        </w:rPr>
        <w:t>(</w:t>
      </w:r>
      <w:r w:rsidRPr="00237D89">
        <w:rPr>
          <w:rStyle w:val="NormalTok"/>
          <w:sz w:val="13"/>
          <w:szCs w:val="13"/>
        </w:rPr>
        <w:t>kth</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resolve</w:t>
      </w:r>
      <w:r w:rsidRPr="00237D89">
        <w:rPr>
          <w:rStyle w:val="OperatorTok"/>
          <w:sz w:val="13"/>
          <w:szCs w:val="13"/>
        </w:rPr>
        <w:t>(</w:t>
      </w:r>
      <w:r w:rsidRPr="00237D89">
        <w:rPr>
          <w:rStyle w:val="NormalTok"/>
          <w:sz w:val="13"/>
          <w:szCs w:val="13"/>
        </w:rPr>
        <w:t>root</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cutdown</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CD</w:t>
      </w:r>
      <w:r w:rsidRPr="00237D89">
        <w:rPr>
          <w:rStyle w:val="OperatorTok"/>
          <w:sz w:val="13"/>
          <w:szCs w:val="13"/>
        </w:rPr>
        <w:t>.</w:t>
      </w:r>
      <w:r w:rsidRPr="00237D89">
        <w:rPr>
          <w:rStyle w:val="NormalTok"/>
          <w:sz w:val="13"/>
          <w:szCs w:val="13"/>
        </w:rPr>
        <w:t xml:space="preserve">f </w:t>
      </w:r>
      <w:r w:rsidRPr="00237D89">
        <w:rPr>
          <w:rStyle w:val="OperatorTok"/>
          <w:sz w:val="13"/>
          <w:szCs w:val="13"/>
        </w:rPr>
        <w:t>=</w:t>
      </w:r>
      <w:r w:rsidRPr="00237D89">
        <w:rPr>
          <w:rStyle w:val="NormalTok"/>
          <w:sz w:val="13"/>
          <w:szCs w:val="13"/>
        </w:rPr>
        <w:t xml:space="preserve"> root</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els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 xml:space="preserve">L </w:t>
      </w:r>
      <w:r w:rsidRPr="00237D89">
        <w:rPr>
          <w:rStyle w:val="OperatorTok"/>
          <w:sz w:val="13"/>
          <w:szCs w:val="13"/>
        </w:rPr>
        <w:t>=</w:t>
      </w:r>
      <w:r w:rsidRPr="00237D89">
        <w:rPr>
          <w:rStyle w:val="NormalTok"/>
          <w:sz w:val="13"/>
          <w:szCs w:val="13"/>
        </w:rPr>
        <w:t xml:space="preserve"> kth</w:t>
      </w:r>
      <w:r w:rsidRPr="00237D89">
        <w:rPr>
          <w:rStyle w:val="OperatorTok"/>
          <w:sz w:val="13"/>
          <w:szCs w:val="13"/>
        </w:rPr>
        <w:t>(</w:t>
      </w:r>
      <w:r w:rsidRPr="00237D89">
        <w:rPr>
          <w:rStyle w:val="NormalTok"/>
          <w:sz w:val="13"/>
          <w:szCs w:val="13"/>
        </w:rPr>
        <w:t xml:space="preserve">k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 xml:space="preserve">R </w:t>
      </w:r>
      <w:r w:rsidRPr="00237D89">
        <w:rPr>
          <w:rStyle w:val="OperatorTok"/>
          <w:sz w:val="13"/>
          <w:szCs w:val="13"/>
        </w:rPr>
        <w:t>=</w:t>
      </w:r>
      <w:r w:rsidRPr="00237D89">
        <w:rPr>
          <w:rStyle w:val="NormalTok"/>
          <w:sz w:val="13"/>
          <w:szCs w:val="13"/>
        </w:rPr>
        <w:t xml:space="preserve"> kth</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splay</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splay</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rStyle w:val="NormalTok"/>
          <w:sz w:val="13"/>
          <w:szCs w:val="13"/>
        </w:rPr>
        <w:t xml:space="preserve"> 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R</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cutdown</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CD</w:t>
      </w:r>
      <w:r w:rsidRPr="00237D89">
        <w:rPr>
          <w:rStyle w:val="OperatorTok"/>
          <w:sz w:val="13"/>
          <w:szCs w:val="13"/>
        </w:rPr>
        <w:t>.</w:t>
      </w:r>
      <w:r w:rsidRPr="00237D89">
        <w:rPr>
          <w:rStyle w:val="NormalTok"/>
          <w:sz w:val="13"/>
          <w:szCs w:val="13"/>
        </w:rPr>
        <w:t xml:space="preserve">f </w:t>
      </w:r>
      <w:r w:rsidRPr="00237D89">
        <w:rPr>
          <w:rStyle w:val="OperatorTok"/>
          <w:sz w:val="13"/>
          <w:szCs w:val="13"/>
        </w:rPr>
        <w:t>=</w:t>
      </w:r>
      <w:r w:rsidRPr="00237D89">
        <w:rPr>
          <w:rStyle w:val="NormalTok"/>
          <w:sz w:val="13"/>
          <w:szCs w:val="13"/>
        </w:rPr>
        <w:t xml:space="preserve"> L</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pushup</w:t>
      </w:r>
      <w:r w:rsidRPr="00237D89">
        <w:rPr>
          <w:rStyle w:val="OperatorTok"/>
          <w:sz w:val="13"/>
          <w:szCs w:val="13"/>
        </w:rPr>
        <w:t>(</w:t>
      </w:r>
      <w:r w:rsidRPr="00237D89">
        <w:rPr>
          <w:rStyle w:val="NormalTok"/>
          <w:sz w:val="13"/>
          <w:szCs w:val="13"/>
        </w:rPr>
        <w:t>father</w:t>
      </w:r>
      <w:r w:rsidRPr="00237D89">
        <w:rPr>
          <w:rStyle w:val="OperatorTok"/>
          <w:sz w:val="13"/>
          <w:szCs w:val="13"/>
        </w:rPr>
        <w:t>(</w:t>
      </w:r>
      <w:r w:rsidRPr="00237D89">
        <w:rPr>
          <w:rStyle w:val="NormalTok"/>
          <w:sz w:val="13"/>
          <w:szCs w:val="13"/>
        </w:rPr>
        <w:t>CD</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pushup</w:t>
      </w:r>
      <w:r w:rsidRPr="00237D89">
        <w:rPr>
          <w:rStyle w:val="OperatorTok"/>
          <w:sz w:val="13"/>
          <w:szCs w:val="13"/>
        </w:rPr>
        <w:t>(</w:t>
      </w:r>
      <w:r w:rsidRPr="00237D89">
        <w:rPr>
          <w:rStyle w:val="NormalTok"/>
          <w:sz w:val="13"/>
          <w:szCs w:val="13"/>
        </w:rPr>
        <w:t>father</w:t>
      </w:r>
      <w:r w:rsidRPr="00237D89">
        <w:rPr>
          <w:rStyle w:val="OperatorTok"/>
          <w:sz w:val="13"/>
          <w:szCs w:val="13"/>
        </w:rPr>
        <w:t>(</w:t>
      </w:r>
      <w:r w:rsidRPr="00237D89">
        <w:rPr>
          <w:rStyle w:val="NormalTok"/>
          <w:sz w:val="13"/>
          <w:szCs w:val="13"/>
        </w:rPr>
        <w:t>father</w:t>
      </w:r>
      <w:r w:rsidRPr="00237D89">
        <w:rPr>
          <w:rStyle w:val="OperatorTok"/>
          <w:sz w:val="13"/>
          <w:szCs w:val="13"/>
        </w:rPr>
        <w:t>(</w:t>
      </w:r>
      <w:r w:rsidRPr="00237D89">
        <w:rPr>
          <w:rStyle w:val="NormalTok"/>
          <w:sz w:val="13"/>
          <w:szCs w:val="13"/>
        </w:rPr>
        <w:t>CD</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function</w:t>
      </w:r>
      <w:r w:rsidRPr="00237D89">
        <w:rPr>
          <w:rStyle w:val="OperatorTok"/>
          <w:sz w:val="13"/>
          <w:szCs w:val="13"/>
        </w:rPr>
        <w:t>&lt;</w:t>
      </w:r>
      <w:r w:rsidRPr="00237D89">
        <w:rPr>
          <w:rStyle w:val="DataTypeTok"/>
          <w:sz w:val="13"/>
          <w:szCs w:val="13"/>
        </w:rPr>
        <w:t>void</w:t>
      </w:r>
      <w:r w:rsidRPr="00237D89">
        <w:rPr>
          <w:rStyle w:val="OperatorTok"/>
          <w:sz w:val="13"/>
          <w:szCs w:val="13"/>
        </w:rPr>
        <w:t>(</w:t>
      </w:r>
      <w:r w:rsidRPr="00237D89">
        <w:rPr>
          <w:rStyle w:val="NormalTok"/>
          <w:sz w:val="13"/>
          <w:szCs w:val="13"/>
        </w:rPr>
        <w:t>T</w:t>
      </w:r>
      <w:r w:rsidRPr="00237D89">
        <w:rPr>
          <w:rStyle w:val="OperatorTok"/>
          <w:sz w:val="13"/>
          <w:szCs w:val="13"/>
        </w:rPr>
        <w:t>)&gt;</w:t>
      </w:r>
      <w:r w:rsidRPr="00237D89">
        <w:rPr>
          <w:rStyle w:val="NormalTok"/>
          <w:sz w:val="13"/>
          <w:szCs w:val="13"/>
        </w:rPr>
        <w:t xml:space="preserve"> tempf</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void</w:t>
      </w:r>
      <w:r w:rsidRPr="00237D89">
        <w:rPr>
          <w:rStyle w:val="NormalTok"/>
          <w:sz w:val="13"/>
          <w:szCs w:val="13"/>
        </w:rPr>
        <w:t xml:space="preserve"> _foreach</w:t>
      </w:r>
      <w:r w:rsidRPr="00237D89">
        <w:rPr>
          <w:rStyle w:val="OperatorTok"/>
          <w:sz w:val="13"/>
          <w:szCs w:val="13"/>
        </w:rPr>
        <w:t>(</w:t>
      </w:r>
      <w:r w:rsidRPr="00237D89">
        <w:rPr>
          <w:rStyle w:val="NormalTok"/>
          <w:sz w:val="13"/>
          <w:szCs w:val="13"/>
        </w:rPr>
        <w:t xml:space="preserve">ND </w:t>
      </w:r>
      <w:r w:rsidRPr="00237D89">
        <w:rPr>
          <w:rStyle w:val="OperatorTok"/>
          <w:sz w:val="13"/>
          <w:szCs w:val="13"/>
        </w:rPr>
        <w:t>&amp;</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pushdown</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_foreach</w:t>
      </w:r>
      <w:r w:rsidRPr="00237D89">
        <w:rPr>
          <w:rStyle w:val="OperatorTok"/>
          <w:sz w:val="13"/>
          <w:szCs w:val="13"/>
        </w:rPr>
        <w:t>(</w:t>
      </w:r>
      <w:r w:rsidRPr="00237D89">
        <w:rPr>
          <w:rStyle w:val="NormalTok"/>
          <w:sz w:val="13"/>
          <w:szCs w:val="13"/>
        </w:rPr>
        <w:t>resolve</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getref</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tempf</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v</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_foreach</w:t>
      </w:r>
      <w:r w:rsidRPr="00237D89">
        <w:rPr>
          <w:rStyle w:val="OperatorTok"/>
          <w:sz w:val="13"/>
          <w:szCs w:val="13"/>
        </w:rPr>
        <w:t>(</w:t>
      </w:r>
      <w:r w:rsidRPr="00237D89">
        <w:rPr>
          <w:rStyle w:val="NormalTok"/>
          <w:sz w:val="13"/>
          <w:szCs w:val="13"/>
        </w:rPr>
        <w:t>resolve</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void</w:t>
      </w:r>
      <w:r w:rsidRPr="00237D89">
        <w:rPr>
          <w:rStyle w:val="NormalTok"/>
          <w:sz w:val="13"/>
          <w:szCs w:val="13"/>
        </w:rPr>
        <w:t xml:space="preserve"> </w:t>
      </w:r>
      <w:r w:rsidRPr="00237D89">
        <w:rPr>
          <w:rStyle w:val="ExtensionTok"/>
          <w:sz w:val="13"/>
          <w:szCs w:val="13"/>
        </w:rPr>
        <w:t>foreach</w:t>
      </w:r>
      <w:r w:rsidRPr="00237D89">
        <w:rPr>
          <w:rStyle w:val="NormalTok"/>
          <w:sz w:val="13"/>
          <w:szCs w:val="13"/>
        </w:rPr>
        <w:t xml:space="preserve"> </w:t>
      </w:r>
      <w:r w:rsidRPr="00237D89">
        <w:rPr>
          <w:rStyle w:val="OperatorTok"/>
          <w:sz w:val="13"/>
          <w:szCs w:val="13"/>
        </w:rPr>
        <w:t>(</w:t>
      </w:r>
      <w:r w:rsidRPr="00237D89">
        <w:rPr>
          <w:rStyle w:val="BuiltInTok"/>
          <w:sz w:val="13"/>
          <w:szCs w:val="13"/>
        </w:rPr>
        <w:t>std::</w:t>
      </w:r>
      <w:r w:rsidRPr="00237D89">
        <w:rPr>
          <w:rStyle w:val="NormalTok"/>
          <w:sz w:val="13"/>
          <w:szCs w:val="13"/>
        </w:rPr>
        <w:t>function</w:t>
      </w:r>
      <w:r w:rsidRPr="00237D89">
        <w:rPr>
          <w:rStyle w:val="OperatorTok"/>
          <w:sz w:val="13"/>
          <w:szCs w:val="13"/>
        </w:rPr>
        <w:t>&lt;</w:t>
      </w:r>
      <w:r w:rsidRPr="00237D89">
        <w:rPr>
          <w:rStyle w:val="DataTypeTok"/>
          <w:sz w:val="13"/>
          <w:szCs w:val="13"/>
        </w:rPr>
        <w:t>void</w:t>
      </w:r>
      <w:r w:rsidRPr="00237D89">
        <w:rPr>
          <w:rStyle w:val="OperatorTok"/>
          <w:sz w:val="13"/>
          <w:szCs w:val="13"/>
        </w:rPr>
        <w:t>(</w:t>
      </w:r>
      <w:r w:rsidRPr="00237D89">
        <w:rPr>
          <w:rStyle w:val="NormalTok"/>
          <w:sz w:val="13"/>
          <w:szCs w:val="13"/>
        </w:rPr>
        <w:t>T</w:t>
      </w:r>
      <w:r w:rsidRPr="00237D89">
        <w:rPr>
          <w:rStyle w:val="OperatorTok"/>
          <w:sz w:val="13"/>
          <w:szCs w:val="13"/>
        </w:rPr>
        <w:t>)&gt;</w:t>
      </w:r>
      <w:r w:rsidRPr="00237D89">
        <w:rPr>
          <w:rStyle w:val="NormalTok"/>
          <w:sz w:val="13"/>
          <w:szCs w:val="13"/>
        </w:rPr>
        <w:t xml:space="preserve"> F</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tempf </w:t>
      </w:r>
      <w:r w:rsidRPr="00237D89">
        <w:rPr>
          <w:rStyle w:val="OperatorTok"/>
          <w:sz w:val="13"/>
          <w:szCs w:val="13"/>
        </w:rPr>
        <w:t>=</w:t>
      </w:r>
      <w:r w:rsidRPr="00237D89">
        <w:rPr>
          <w:rStyle w:val="NormalTok"/>
          <w:sz w:val="13"/>
          <w:szCs w:val="13"/>
        </w:rPr>
        <w:t xml:space="preserve"> F</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_foreach</w:t>
      </w:r>
      <w:r w:rsidRPr="00237D89">
        <w:rPr>
          <w:rStyle w:val="OperatorTok"/>
          <w:sz w:val="13"/>
          <w:szCs w:val="13"/>
        </w:rPr>
        <w:t>(</w:t>
      </w:r>
      <w:r w:rsidRPr="00237D89">
        <w:rPr>
          <w:rStyle w:val="NormalTok"/>
          <w:sz w:val="13"/>
          <w:szCs w:val="13"/>
        </w:rPr>
        <w:t>resolve</w:t>
      </w:r>
      <w:r w:rsidRPr="00237D89">
        <w:rPr>
          <w:rStyle w:val="OperatorTok"/>
          <w:sz w:val="13"/>
          <w:szCs w:val="13"/>
        </w:rPr>
        <w:t>(</w:t>
      </w:r>
      <w:r w:rsidRPr="00237D89">
        <w:rPr>
          <w:rStyle w:val="NormalTok"/>
          <w:sz w:val="13"/>
          <w:szCs w:val="13"/>
        </w:rPr>
        <w:t>root</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KeywordTok"/>
          <w:sz w:val="13"/>
          <w:szCs w:val="13"/>
        </w:rPr>
        <w:t>template</w:t>
      </w:r>
      <w:r w:rsidRPr="00237D89">
        <w:rPr>
          <w:rStyle w:val="NormalTok"/>
          <w:sz w:val="13"/>
          <w:szCs w:val="13"/>
        </w:rPr>
        <w:t xml:space="preserve"> </w:t>
      </w:r>
      <w:r w:rsidRPr="00237D89">
        <w:rPr>
          <w:rStyle w:val="OperatorTok"/>
          <w:sz w:val="13"/>
          <w:szCs w:val="13"/>
        </w:rPr>
        <w:t>&lt;</w:t>
      </w:r>
      <w:r w:rsidRPr="00237D89">
        <w:rPr>
          <w:rStyle w:val="KeywordTok"/>
          <w:sz w:val="13"/>
          <w:szCs w:val="13"/>
        </w:rPr>
        <w:t>typename</w:t>
      </w:r>
      <w:r w:rsidRPr="00237D89">
        <w:rPr>
          <w:rStyle w:val="NormalTok"/>
          <w:sz w:val="13"/>
          <w:szCs w:val="13"/>
        </w:rPr>
        <w:t xml:space="preserve"> T</w:t>
      </w:r>
      <w:r w:rsidRPr="00237D89">
        <w:rPr>
          <w:rStyle w:val="OperatorTok"/>
          <w:sz w:val="13"/>
          <w:szCs w:val="13"/>
        </w:rPr>
        <w:t>&g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KeywordTok"/>
          <w:sz w:val="13"/>
          <w:szCs w:val="13"/>
        </w:rPr>
        <w:t>struct</w:t>
      </w:r>
      <w:r w:rsidRPr="00237D89">
        <w:rPr>
          <w:rStyle w:val="NormalTok"/>
          <w:sz w:val="13"/>
          <w:szCs w:val="13"/>
        </w:rPr>
        <w:t xml:space="preserve"> LCT </w:t>
      </w:r>
      <w:r w:rsidRPr="00237D89">
        <w:rPr>
          <w:rStyle w:val="OperatorTok"/>
          <w:sz w:val="13"/>
          <w:szCs w:val="13"/>
        </w:rPr>
        <w:t>:</w:t>
      </w:r>
      <w:r w:rsidRPr="00237D89">
        <w:rPr>
          <w:rStyle w:val="NormalTok"/>
          <w:sz w:val="13"/>
          <w:szCs w:val="13"/>
        </w:rPr>
        <w:t xml:space="preserve"> </w:t>
      </w:r>
      <w:r w:rsidRPr="00237D89">
        <w:rPr>
          <w:rStyle w:val="KeywordTok"/>
          <w:sz w:val="13"/>
          <w:szCs w:val="13"/>
        </w:rPr>
        <w:t>public</w:t>
      </w:r>
      <w:r w:rsidRPr="00237D89">
        <w:rPr>
          <w:rStyle w:val="NormalTok"/>
          <w:sz w:val="13"/>
          <w:szCs w:val="13"/>
        </w:rPr>
        <w:t xml:space="preserve"> Splay</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using Splay&lt;T&gt;::ND;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using</w:t>
      </w:r>
      <w:r w:rsidRPr="00237D89">
        <w:rPr>
          <w:rStyle w:val="NormalTok"/>
          <w:sz w:val="13"/>
          <w:szCs w:val="13"/>
        </w:rPr>
        <w:t xml:space="preserve"> ND </w:t>
      </w:r>
      <w:r w:rsidRPr="00237D89">
        <w:rPr>
          <w:rStyle w:val="OperatorTok"/>
          <w:sz w:val="13"/>
          <w:szCs w:val="13"/>
        </w:rPr>
        <w:t>=</w:t>
      </w:r>
      <w:r w:rsidRPr="00237D89">
        <w:rPr>
          <w:rStyle w:val="NormalTok"/>
          <w:sz w:val="13"/>
          <w:szCs w:val="13"/>
        </w:rPr>
        <w:t xml:space="preserve"> Node</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using</w:t>
      </w:r>
      <w:r w:rsidRPr="00237D89">
        <w:rPr>
          <w:rStyle w:val="NormalTok"/>
          <w:sz w:val="13"/>
          <w:szCs w:val="13"/>
        </w:rPr>
        <w:t xml:space="preserve"> Splay</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getref</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using</w:t>
      </w:r>
      <w:r w:rsidRPr="00237D89">
        <w:rPr>
          <w:rStyle w:val="NormalTok"/>
          <w:sz w:val="13"/>
          <w:szCs w:val="13"/>
        </w:rPr>
        <w:t xml:space="preserve"> Splay</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resolve</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using</w:t>
      </w:r>
      <w:r w:rsidRPr="00237D89">
        <w:rPr>
          <w:rStyle w:val="NormalTok"/>
          <w:sz w:val="13"/>
          <w:szCs w:val="13"/>
        </w:rPr>
        <w:t xml:space="preserve"> Splay</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rson</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using</w:t>
      </w:r>
      <w:r w:rsidRPr="00237D89">
        <w:rPr>
          <w:rStyle w:val="NormalTok"/>
          <w:sz w:val="13"/>
          <w:szCs w:val="13"/>
        </w:rPr>
        <w:t xml:space="preserve"> Splay</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lson</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using</w:t>
      </w:r>
      <w:r w:rsidRPr="00237D89">
        <w:rPr>
          <w:rStyle w:val="NormalTok"/>
          <w:sz w:val="13"/>
          <w:szCs w:val="13"/>
        </w:rPr>
        <w:t xml:space="preserve"> Splay</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father</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using</w:t>
      </w:r>
      <w:r w:rsidRPr="00237D89">
        <w:rPr>
          <w:rStyle w:val="NormalTok"/>
          <w:sz w:val="13"/>
          <w:szCs w:val="13"/>
        </w:rPr>
        <w:t xml:space="preserve"> Splay</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pushup</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using</w:t>
      </w:r>
      <w:r w:rsidRPr="00237D89">
        <w:rPr>
          <w:rStyle w:val="NormalTok"/>
          <w:sz w:val="13"/>
          <w:szCs w:val="13"/>
        </w:rPr>
        <w:t xml:space="preserve"> Splay</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pinrev</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using Splay&lt;T&gt;::pinadd;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using Splay&lt;T&gt;::pinmul;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using</w:t>
      </w:r>
      <w:r w:rsidRPr="00237D89">
        <w:rPr>
          <w:rStyle w:val="NormalTok"/>
          <w:sz w:val="13"/>
          <w:szCs w:val="13"/>
        </w:rPr>
        <w:t xml:space="preserve"> Splay</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pushdown</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using</w:t>
      </w:r>
      <w:r w:rsidRPr="00237D89">
        <w:rPr>
          <w:rStyle w:val="NormalTok"/>
          <w:sz w:val="13"/>
          <w:szCs w:val="13"/>
        </w:rPr>
        <w:t xml:space="preserve"> Splay</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t>LCT</w:t>
      </w:r>
      <w:r w:rsidRPr="00237D89">
        <w:rPr>
          <w:rStyle w:val="OperatorTok"/>
          <w:sz w:val="13"/>
          <w:szCs w:val="13"/>
        </w:rPr>
        <w:t>(</w:t>
      </w:r>
      <w:r w:rsidRPr="00237D89">
        <w:rPr>
          <w:rStyle w:val="DataTypeTok"/>
          <w:sz w:val="13"/>
          <w:szCs w:val="13"/>
        </w:rPr>
        <w:t>int</w:t>
      </w:r>
      <w:r w:rsidRPr="00237D89">
        <w:rPr>
          <w:rStyle w:val="NormalTok"/>
          <w:sz w:val="13"/>
          <w:szCs w:val="13"/>
        </w:rPr>
        <w:t xml:space="preserve"> siz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Splay</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siz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isnot_root</w:t>
      </w:r>
      <w:r w:rsidRPr="00237D89">
        <w:rPr>
          <w:rStyle w:val="OperatorTok"/>
          <w:sz w:val="13"/>
          <w:szCs w:val="13"/>
        </w:rPr>
        <w:t>(</w:t>
      </w:r>
      <w:r w:rsidRPr="00237D89">
        <w:rPr>
          <w:rStyle w:val="NormalTok"/>
          <w:sz w:val="13"/>
          <w:szCs w:val="13"/>
        </w:rPr>
        <w:t xml:space="preserve">ND </w:t>
      </w:r>
      <w:r w:rsidRPr="00237D89">
        <w:rPr>
          <w:rStyle w:val="OperatorTok"/>
          <w:sz w:val="13"/>
          <w:szCs w:val="13"/>
        </w:rPr>
        <w:t>&amp;</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getref</w:t>
      </w:r>
      <w:r w:rsidRPr="00237D89">
        <w:rPr>
          <w:rStyle w:val="OperatorTok"/>
          <w:sz w:val="13"/>
          <w:szCs w:val="13"/>
        </w:rPr>
        <w:t>(</w:t>
      </w:r>
      <w:r w:rsidRPr="00237D89">
        <w:rPr>
          <w:rStyle w:val="NormalTok"/>
          <w:sz w:val="13"/>
          <w:szCs w:val="13"/>
        </w:rPr>
        <w:t>lson</w:t>
      </w:r>
      <w:r w:rsidRPr="00237D89">
        <w:rPr>
          <w:rStyle w:val="OperatorTok"/>
          <w:sz w:val="13"/>
          <w:szCs w:val="13"/>
        </w:rPr>
        <w:t>(</w:t>
      </w:r>
      <w:r w:rsidRPr="00237D89">
        <w:rPr>
          <w:rStyle w:val="NormalTok"/>
          <w:sz w:val="13"/>
          <w:szCs w:val="13"/>
        </w:rPr>
        <w:t>father</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KeywordTok"/>
          <w:sz w:val="13"/>
          <w:szCs w:val="13"/>
        </w:rPr>
        <w:t>or</w:t>
      </w:r>
      <w:r w:rsidRPr="00237D89">
        <w:rPr>
          <w:rStyle w:val="NormalTok"/>
          <w:sz w:val="13"/>
          <w:szCs w:val="13"/>
        </w:rPr>
        <w:t xml:space="preserve"> getref</w:t>
      </w:r>
      <w:r w:rsidRPr="00237D89">
        <w:rPr>
          <w:rStyle w:val="OperatorTok"/>
          <w:sz w:val="13"/>
          <w:szCs w:val="13"/>
        </w:rPr>
        <w:t>(</w:t>
      </w:r>
      <w:r w:rsidRPr="00237D89">
        <w:rPr>
          <w:rStyle w:val="NormalTok"/>
          <w:sz w:val="13"/>
          <w:szCs w:val="13"/>
        </w:rPr>
        <w:t>rson</w:t>
      </w:r>
      <w:r w:rsidRPr="00237D89">
        <w:rPr>
          <w:rStyle w:val="OperatorTok"/>
          <w:sz w:val="13"/>
          <w:szCs w:val="13"/>
        </w:rPr>
        <w:t>(</w:t>
      </w:r>
      <w:r w:rsidRPr="00237D89">
        <w:rPr>
          <w:rStyle w:val="NormalTok"/>
          <w:sz w:val="13"/>
          <w:szCs w:val="13"/>
        </w:rPr>
        <w:t>father</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rotate</w:t>
      </w:r>
      <w:r w:rsidRPr="00237D89">
        <w:rPr>
          <w:rStyle w:val="OperatorTok"/>
          <w:sz w:val="13"/>
          <w:szCs w:val="13"/>
        </w:rPr>
        <w:t>(</w:t>
      </w:r>
      <w:r w:rsidRPr="00237D89">
        <w:rPr>
          <w:rStyle w:val="NormalTok"/>
          <w:sz w:val="13"/>
          <w:szCs w:val="13"/>
        </w:rPr>
        <w:t xml:space="preserve">ND </w:t>
      </w:r>
      <w:r w:rsidRPr="00237D89">
        <w:rPr>
          <w:rStyle w:val="OperatorTok"/>
          <w:sz w:val="13"/>
          <w:szCs w:val="13"/>
        </w:rPr>
        <w:t>&amp;</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 xml:space="preserve">y </w:t>
      </w:r>
      <w:r w:rsidRPr="00237D89">
        <w:rPr>
          <w:rStyle w:val="OperatorTok"/>
          <w:sz w:val="13"/>
          <w:szCs w:val="13"/>
        </w:rPr>
        <w:t>=</w:t>
      </w:r>
      <w:r w:rsidRPr="00237D89">
        <w:rPr>
          <w:rStyle w:val="NormalTok"/>
          <w:sz w:val="13"/>
          <w:szCs w:val="13"/>
        </w:rPr>
        <w:t xml:space="preserve"> father</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 xml:space="preserve">z </w:t>
      </w:r>
      <w:r w:rsidRPr="00237D89">
        <w:rPr>
          <w:rStyle w:val="OperatorTok"/>
          <w:sz w:val="13"/>
          <w:szCs w:val="13"/>
        </w:rPr>
        <w:t>=</w:t>
      </w:r>
      <w:r w:rsidRPr="00237D89">
        <w:rPr>
          <w:rStyle w:val="NormalTok"/>
          <w:sz w:val="13"/>
          <w:szCs w:val="13"/>
        </w:rPr>
        <w:t xml:space="preserve"> father</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DataTypeTok"/>
          <w:sz w:val="13"/>
          <w:szCs w:val="13"/>
        </w:rPr>
        <w:t>bool</w:t>
      </w:r>
      <w:r w:rsidRPr="00237D89">
        <w:rPr>
          <w:rStyle w:val="NormalTok"/>
          <w:sz w:val="13"/>
          <w:szCs w:val="13"/>
        </w:rPr>
        <w:t xml:space="preserve"> k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P rw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lastRenderedPageBreak/>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isnot_root</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z</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NormalTok"/>
          <w:sz w:val="13"/>
          <w:szCs w:val="13"/>
        </w:rPr>
        <w:t>z</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x</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y</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w</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rw </w:t>
      </w:r>
      <w:r w:rsidRPr="00237D89">
        <w:rPr>
          <w:rStyle w:val="OperatorTok"/>
          <w:sz w:val="13"/>
          <w:szCs w:val="13"/>
        </w:rPr>
        <w:t>!=</w:t>
      </w:r>
      <w:r w:rsidRPr="00237D89">
        <w:rPr>
          <w:rStyle w:val="NormalTok"/>
          <w:sz w:val="13"/>
          <w:szCs w:val="13"/>
        </w:rPr>
        <w:t xml:space="preserve"> 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resolve</w:t>
      </w:r>
      <w:r w:rsidRPr="00237D89">
        <w:rPr>
          <w:rStyle w:val="OperatorTok"/>
          <w:sz w:val="13"/>
          <w:szCs w:val="13"/>
        </w:rPr>
        <w:t>(</w:t>
      </w:r>
      <w:r w:rsidRPr="00237D89">
        <w:rPr>
          <w:rStyle w:val="NormalTok"/>
          <w:sz w:val="13"/>
          <w:szCs w:val="13"/>
        </w:rPr>
        <w:t>rw</w:t>
      </w:r>
      <w:r w:rsidRPr="00237D89">
        <w:rPr>
          <w:rStyle w:val="OperatorTok"/>
          <w:sz w:val="13"/>
          <w:szCs w:val="13"/>
        </w:rPr>
        <w:t>).</w:t>
      </w:r>
      <w:r w:rsidRPr="00237D89">
        <w:rPr>
          <w:rStyle w:val="NormalTok"/>
          <w:sz w:val="13"/>
          <w:szCs w:val="13"/>
        </w:rPr>
        <w:t xml:space="preserve">f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y</w:t>
      </w:r>
      <w:r w:rsidRPr="00237D89">
        <w:rPr>
          <w:rStyle w:val="OperatorTok"/>
          <w:sz w:val="13"/>
          <w:szCs w:val="13"/>
        </w:rPr>
        <w:t>.</w:t>
      </w:r>
      <w:r w:rsidRPr="00237D89">
        <w:rPr>
          <w:rStyle w:val="NormalTok"/>
          <w:sz w:val="13"/>
          <w:szCs w:val="13"/>
        </w:rPr>
        <w:t xml:space="preserve">f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x</w:t>
      </w:r>
      <w:r w:rsidRPr="00237D89">
        <w:rPr>
          <w:rStyle w:val="OperatorTok"/>
          <w:sz w:val="13"/>
          <w:szCs w:val="13"/>
        </w:rPr>
        <w:t>.</w:t>
      </w:r>
      <w:r w:rsidRPr="00237D89">
        <w:rPr>
          <w:rStyle w:val="NormalTok"/>
          <w:sz w:val="13"/>
          <w:szCs w:val="13"/>
        </w:rPr>
        <w:t xml:space="preserve">f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z</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pushup</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xml:space="preserve">// pushup(x);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xml:space="preserve">// pushup(z);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splay</w:t>
      </w:r>
      <w:r w:rsidRPr="00237D89">
        <w:rPr>
          <w:rStyle w:val="OperatorTok"/>
          <w:sz w:val="13"/>
          <w:szCs w:val="13"/>
        </w:rPr>
        <w:t>(</w:t>
      </w:r>
      <w:r w:rsidRPr="00237D89">
        <w:rPr>
          <w:rStyle w:val="NormalTok"/>
          <w:sz w:val="13"/>
          <w:szCs w:val="13"/>
        </w:rPr>
        <w:t xml:space="preserve">ND </w:t>
      </w:r>
      <w:r w:rsidRPr="00237D89">
        <w:rPr>
          <w:rStyle w:val="OperatorTok"/>
          <w:sz w:val="13"/>
          <w:szCs w:val="13"/>
        </w:rPr>
        <w:t>&amp;</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P ry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vector</w:t>
      </w:r>
      <w:r w:rsidRPr="00237D89">
        <w:rPr>
          <w:rStyle w:val="OperatorTok"/>
          <w:sz w:val="13"/>
          <w:szCs w:val="13"/>
        </w:rPr>
        <w:t>&lt;</w:t>
      </w:r>
      <w:r w:rsidRPr="00237D89">
        <w:rPr>
          <w:rStyle w:val="NormalTok"/>
          <w:sz w:val="13"/>
          <w:szCs w:val="13"/>
        </w:rPr>
        <w:t>P</w:t>
      </w:r>
      <w:r w:rsidRPr="00237D89">
        <w:rPr>
          <w:rStyle w:val="OperatorTok"/>
          <w:sz w:val="13"/>
          <w:szCs w:val="13"/>
        </w:rPr>
        <w:t>&gt;</w:t>
      </w:r>
      <w:r w:rsidRPr="00237D89">
        <w:rPr>
          <w:rStyle w:val="NormalTok"/>
          <w:sz w:val="13"/>
          <w:szCs w:val="13"/>
        </w:rPr>
        <w:t xml:space="preserve"> stk</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ry</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isnot_root</w:t>
      </w:r>
      <w:r w:rsidRPr="00237D89">
        <w:rPr>
          <w:rStyle w:val="OperatorTok"/>
          <w:sz w:val="13"/>
          <w:szCs w:val="13"/>
        </w:rPr>
        <w:t>(</w:t>
      </w:r>
      <w:r w:rsidRPr="00237D89">
        <w:rPr>
          <w:rStyle w:val="NormalTok"/>
          <w:sz w:val="13"/>
          <w:szCs w:val="13"/>
        </w:rPr>
        <w:t>resolve</w:t>
      </w:r>
      <w:r w:rsidRPr="00237D89">
        <w:rPr>
          <w:rStyle w:val="OperatorTok"/>
          <w:sz w:val="13"/>
          <w:szCs w:val="13"/>
        </w:rPr>
        <w:t>(</w:t>
      </w:r>
      <w:r w:rsidRPr="00237D89">
        <w:rPr>
          <w:rStyle w:val="NormalTok"/>
          <w:sz w:val="13"/>
          <w:szCs w:val="13"/>
        </w:rPr>
        <w:t>ry</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stk</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NormalTok"/>
          <w:sz w:val="13"/>
          <w:szCs w:val="13"/>
        </w:rPr>
        <w:t xml:space="preserve">ry </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ry</w:t>
      </w:r>
      <w:r w:rsidRPr="00237D89">
        <w:rPr>
          <w:rStyle w:val="OperatorTok"/>
          <w:sz w:val="13"/>
          <w:szCs w:val="13"/>
        </w:rPr>
        <w:t>).</w:t>
      </w:r>
      <w:r w:rsidRPr="00237D89">
        <w:rPr>
          <w:rStyle w:val="NormalTok"/>
          <w:sz w:val="13"/>
          <w:szCs w:val="13"/>
        </w:rPr>
        <w:t>f</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xml:space="preserve">// pushdown((resolve(ry)));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stk</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pushdown</w:t>
      </w:r>
      <w:r w:rsidRPr="00237D89">
        <w:rPr>
          <w:rStyle w:val="OperatorTok"/>
          <w:sz w:val="13"/>
          <w:szCs w:val="13"/>
        </w:rPr>
        <w:t>(</w:t>
      </w:r>
      <w:r w:rsidRPr="00237D89">
        <w:rPr>
          <w:rStyle w:val="NormalTok"/>
          <w:sz w:val="13"/>
          <w:szCs w:val="13"/>
        </w:rPr>
        <w:t>resolve</w:t>
      </w:r>
      <w:r w:rsidRPr="00237D89">
        <w:rPr>
          <w:rStyle w:val="OperatorTok"/>
          <w:sz w:val="13"/>
          <w:szCs w:val="13"/>
        </w:rPr>
        <w:t>(</w:t>
      </w:r>
      <w:r w:rsidRPr="00237D89">
        <w:rPr>
          <w:rStyle w:val="NormalTok"/>
          <w:sz w:val="13"/>
          <w:szCs w:val="13"/>
        </w:rPr>
        <w:t>stk</w:t>
      </w:r>
      <w:r w:rsidRPr="00237D89">
        <w:rPr>
          <w:rStyle w:val="OperatorTok"/>
          <w:sz w:val="13"/>
          <w:szCs w:val="13"/>
        </w:rPr>
        <w:t>.</w:t>
      </w:r>
      <w:r w:rsidRPr="00237D89">
        <w:rPr>
          <w:rStyle w:val="NormalTok"/>
          <w:sz w:val="13"/>
          <w:szCs w:val="13"/>
        </w:rPr>
        <w:t>back</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stk</w:t>
      </w:r>
      <w:r w:rsidRPr="00237D89">
        <w:rPr>
          <w:rStyle w:val="OperatorTok"/>
          <w:sz w:val="13"/>
          <w:szCs w:val="13"/>
        </w:rPr>
        <w:t>.</w:t>
      </w:r>
      <w:r w:rsidRPr="00237D89">
        <w:rPr>
          <w:rStyle w:val="NormalTok"/>
          <w:sz w:val="13"/>
          <w:szCs w:val="13"/>
        </w:rPr>
        <w:t>pop_back</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isnot_root</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ry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f</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 xml:space="preserve">y </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ry</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ND </w:t>
      </w:r>
      <w:r w:rsidRPr="00237D89">
        <w:rPr>
          <w:rStyle w:val="OperatorTok"/>
          <w:sz w:val="13"/>
          <w:szCs w:val="13"/>
        </w:rPr>
        <w:t>&amp;</w:t>
      </w:r>
      <w:r w:rsidRPr="00237D89">
        <w:rPr>
          <w:rStyle w:val="NormalTok"/>
          <w:sz w:val="13"/>
          <w:szCs w:val="13"/>
        </w:rPr>
        <w:t xml:space="preserve">z </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f</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isnot_root</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rotate</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z</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x </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rotate</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pushup</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access</w:t>
      </w:r>
      <w:r w:rsidRPr="00237D89">
        <w:rPr>
          <w:rStyle w:val="OperatorTok"/>
          <w:sz w:val="13"/>
          <w:szCs w:val="13"/>
        </w:rPr>
        <w:t>(</w:t>
      </w:r>
      <w:r w:rsidRPr="00237D89">
        <w:rPr>
          <w:rStyle w:val="NormalTok"/>
          <w:sz w:val="13"/>
          <w:szCs w:val="13"/>
        </w:rPr>
        <w:t xml:space="preserve">ND </w:t>
      </w:r>
      <w:r w:rsidRPr="00237D89">
        <w:rPr>
          <w:rStyle w:val="OperatorTok"/>
          <w:sz w:val="13"/>
          <w:szCs w:val="13"/>
        </w:rPr>
        <w:t>&amp;</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P rx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P ry </w:t>
      </w:r>
      <w:r w:rsidRPr="00237D89">
        <w:rPr>
          <w:rStyle w:val="OperatorTok"/>
          <w:sz w:val="13"/>
          <w:szCs w:val="13"/>
        </w:rPr>
        <w:t>=</w:t>
      </w:r>
      <w:r w:rsidRPr="00237D89">
        <w:rPr>
          <w:rStyle w:val="NormalTok"/>
          <w:sz w:val="13"/>
          <w:szCs w:val="13"/>
        </w:rPr>
        <w:t xml:space="preserve"> NIL</w:t>
      </w:r>
      <w:r w:rsidRPr="00237D89">
        <w:rPr>
          <w:rStyle w:val="OperatorTok"/>
          <w:sz w:val="13"/>
          <w:szCs w:val="13"/>
        </w:rPr>
        <w:t>;</w:t>
      </w:r>
      <w:r w:rsidRPr="00237D89">
        <w:rPr>
          <w:rStyle w:val="NormalTok"/>
          <w:sz w:val="13"/>
          <w:szCs w:val="13"/>
        </w:rPr>
        <w:t xml:space="preserve"> rx </w:t>
      </w:r>
      <w:r w:rsidRPr="00237D89">
        <w:rPr>
          <w:rStyle w:val="OperatorTok"/>
          <w:sz w:val="13"/>
          <w:szCs w:val="13"/>
        </w:rPr>
        <w:t>!=</w:t>
      </w:r>
      <w:r w:rsidRPr="00237D89">
        <w:rPr>
          <w:rStyle w:val="NormalTok"/>
          <w:sz w:val="13"/>
          <w:szCs w:val="13"/>
        </w:rPr>
        <w:t xml:space="preserve"> NIL</w:t>
      </w:r>
      <w:r w:rsidRPr="00237D89">
        <w:rPr>
          <w:rStyle w:val="OperatorTok"/>
          <w:sz w:val="13"/>
          <w:szCs w:val="13"/>
        </w:rPr>
        <w:t>;</w:t>
      </w:r>
      <w:r w:rsidRPr="00237D89">
        <w:rPr>
          <w:rStyle w:val="NormalTok"/>
          <w:sz w:val="13"/>
          <w:szCs w:val="13"/>
        </w:rPr>
        <w:t xml:space="preserve"> rx </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 xml:space="preserve">ry </w:t>
      </w:r>
      <w:r w:rsidRPr="00237D89">
        <w:rPr>
          <w:rStyle w:val="OperatorTok"/>
          <w:sz w:val="13"/>
          <w:szCs w:val="13"/>
        </w:rPr>
        <w:t>=</w:t>
      </w:r>
      <w:r w:rsidRPr="00237D89">
        <w:rPr>
          <w:rStyle w:val="NormalTok"/>
          <w:sz w:val="13"/>
          <w:szCs w:val="13"/>
        </w:rPr>
        <w:t xml:space="preserve"> rx</w:t>
      </w:r>
      <w:r w:rsidRPr="00237D89">
        <w:rPr>
          <w:rStyle w:val="OperatorTok"/>
          <w:sz w:val="13"/>
          <w:szCs w:val="13"/>
        </w:rPr>
        <w:t>).</w:t>
      </w:r>
      <w:r w:rsidRPr="00237D89">
        <w:rPr>
          <w:rStyle w:val="NormalTok"/>
          <w:sz w:val="13"/>
          <w:szCs w:val="13"/>
        </w:rPr>
        <w:t>f</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splay</w:t>
      </w:r>
      <w:r w:rsidRPr="00237D89">
        <w:rPr>
          <w:rStyle w:val="OperatorTok"/>
          <w:sz w:val="13"/>
          <w:szCs w:val="13"/>
        </w:rPr>
        <w:t>(</w:t>
      </w:r>
      <w:r w:rsidRPr="00237D89">
        <w:rPr>
          <w:rStyle w:val="NormalTok"/>
          <w:sz w:val="13"/>
          <w:szCs w:val="13"/>
        </w:rPr>
        <w:t>resolve</w:t>
      </w:r>
      <w:r w:rsidRPr="00237D89">
        <w:rPr>
          <w:rStyle w:val="OperatorTok"/>
          <w:sz w:val="13"/>
          <w:szCs w:val="13"/>
        </w:rPr>
        <w:t>(</w:t>
      </w:r>
      <w:r w:rsidRPr="00237D89">
        <w:rPr>
          <w:rStyle w:val="NormalTok"/>
          <w:sz w:val="13"/>
          <w:szCs w:val="13"/>
        </w:rPr>
        <w:t>r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xml:space="preserve">// resolve(rx).son[1] = ry;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xml:space="preserve">// </w:t>
      </w:r>
      <w:r w:rsidRPr="00237D89">
        <w:rPr>
          <w:rStyle w:val="CommentTok"/>
          <w:sz w:val="13"/>
          <w:szCs w:val="13"/>
        </w:rPr>
        <w:t>维护虚子树改成下两句</w:t>
      </w:r>
      <w:r w:rsidRPr="00237D89">
        <w:rPr>
          <w:rStyle w:val="Comment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resolve</w:t>
      </w:r>
      <w:r w:rsidRPr="00237D89">
        <w:rPr>
          <w:rStyle w:val="OperatorTok"/>
          <w:sz w:val="13"/>
          <w:szCs w:val="13"/>
        </w:rPr>
        <w:t>(</w:t>
      </w:r>
      <w:r w:rsidRPr="00237D89">
        <w:rPr>
          <w:rStyle w:val="NormalTok"/>
          <w:sz w:val="13"/>
          <w:szCs w:val="13"/>
        </w:rPr>
        <w:t>rx</w:t>
      </w:r>
      <w:r w:rsidRPr="00237D89">
        <w:rPr>
          <w:rStyle w:val="OperatorTok"/>
          <w:sz w:val="13"/>
          <w:szCs w:val="13"/>
        </w:rPr>
        <w:t>).</w:t>
      </w:r>
      <w:r w:rsidRPr="00237D89">
        <w:rPr>
          <w:rStyle w:val="NormalTok"/>
          <w:sz w:val="13"/>
          <w:szCs w:val="13"/>
        </w:rPr>
        <w:t xml:space="preserve">si </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resolve</w:t>
      </w:r>
      <w:r w:rsidRPr="00237D89">
        <w:rPr>
          <w:rStyle w:val="OperatorTok"/>
          <w:sz w:val="13"/>
          <w:szCs w:val="13"/>
        </w:rPr>
        <w:t>(</w:t>
      </w:r>
      <w:r w:rsidRPr="00237D89">
        <w:rPr>
          <w:rStyle w:val="NormalTok"/>
          <w:sz w:val="13"/>
          <w:szCs w:val="13"/>
        </w:rPr>
        <w:t>rx</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su</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resolve</w:t>
      </w:r>
      <w:r w:rsidRPr="00237D89">
        <w:rPr>
          <w:rStyle w:val="OperatorTok"/>
          <w:sz w:val="13"/>
          <w:szCs w:val="13"/>
        </w:rPr>
        <w:t>(</w:t>
      </w:r>
      <w:r w:rsidRPr="00237D89">
        <w:rPr>
          <w:rStyle w:val="NormalTok"/>
          <w:sz w:val="13"/>
          <w:szCs w:val="13"/>
        </w:rPr>
        <w:t>rx</w:t>
      </w:r>
      <w:r w:rsidRPr="00237D89">
        <w:rPr>
          <w:rStyle w:val="OperatorTok"/>
          <w:sz w:val="13"/>
          <w:szCs w:val="13"/>
        </w:rPr>
        <w:t>).</w:t>
      </w:r>
      <w:r w:rsidRPr="00237D89">
        <w:rPr>
          <w:rStyle w:val="NormalTok"/>
          <w:sz w:val="13"/>
          <w:szCs w:val="13"/>
        </w:rPr>
        <w:t xml:space="preserve">si </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resolve</w:t>
      </w:r>
      <w:r w:rsidRPr="00237D89">
        <w:rPr>
          <w:rStyle w:val="OperatorTok"/>
          <w:sz w:val="13"/>
          <w:szCs w:val="13"/>
        </w:rPr>
        <w:t>(</w:t>
      </w:r>
      <w:r w:rsidRPr="00237D89">
        <w:rPr>
          <w:rStyle w:val="NormalTok"/>
          <w:sz w:val="13"/>
          <w:szCs w:val="13"/>
        </w:rPr>
        <w:t>rx</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y</w:t>
      </w:r>
      <w:r w:rsidRPr="00237D89">
        <w:rPr>
          <w:rStyle w:val="OperatorTok"/>
          <w:sz w:val="13"/>
          <w:szCs w:val="13"/>
        </w:rPr>
        <w:t>).</w:t>
      </w:r>
      <w:r w:rsidRPr="00237D89">
        <w:rPr>
          <w:rStyle w:val="NormalTok"/>
          <w:sz w:val="13"/>
          <w:szCs w:val="13"/>
        </w:rPr>
        <w:t>su</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pushup</w:t>
      </w:r>
      <w:r w:rsidRPr="00237D89">
        <w:rPr>
          <w:rStyle w:val="OperatorTok"/>
          <w:sz w:val="13"/>
          <w:szCs w:val="13"/>
        </w:rPr>
        <w:t>(</w:t>
      </w:r>
      <w:r w:rsidRPr="00237D89">
        <w:rPr>
          <w:rStyle w:val="NormalTok"/>
          <w:sz w:val="13"/>
          <w:szCs w:val="13"/>
        </w:rPr>
        <w:t>resolve</w:t>
      </w:r>
      <w:r w:rsidRPr="00237D89">
        <w:rPr>
          <w:rStyle w:val="OperatorTok"/>
          <w:sz w:val="13"/>
          <w:szCs w:val="13"/>
        </w:rPr>
        <w:t>(</w:t>
      </w:r>
      <w:r w:rsidRPr="00237D89">
        <w:rPr>
          <w:rStyle w:val="NormalTok"/>
          <w:sz w:val="13"/>
          <w:szCs w:val="13"/>
        </w:rPr>
        <w:t>r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chroot</w:t>
      </w:r>
      <w:r w:rsidRPr="00237D89">
        <w:rPr>
          <w:rStyle w:val="OperatorTok"/>
          <w:sz w:val="13"/>
          <w:szCs w:val="13"/>
        </w:rPr>
        <w:t>(</w:t>
      </w:r>
      <w:r w:rsidRPr="00237D89">
        <w:rPr>
          <w:rStyle w:val="NormalTok"/>
          <w:sz w:val="13"/>
          <w:szCs w:val="13"/>
        </w:rPr>
        <w:t xml:space="preserve">ND </w:t>
      </w:r>
      <w:r w:rsidRPr="00237D89">
        <w:rPr>
          <w:rStyle w:val="OperatorTok"/>
          <w:sz w:val="13"/>
          <w:szCs w:val="13"/>
        </w:rPr>
        <w:t>&amp;</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access</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splay</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pinrev</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ND </w:t>
      </w:r>
      <w:r w:rsidRPr="00237D89">
        <w:rPr>
          <w:rStyle w:val="OperatorTok"/>
          <w:sz w:val="13"/>
          <w:szCs w:val="13"/>
        </w:rPr>
        <w:t>&amp;</w:t>
      </w:r>
      <w:r w:rsidRPr="00237D89">
        <w:rPr>
          <w:rStyle w:val="NormalTok"/>
          <w:sz w:val="13"/>
          <w:szCs w:val="13"/>
        </w:rPr>
        <w:t>findroot</w:t>
      </w:r>
      <w:r w:rsidRPr="00237D89">
        <w:rPr>
          <w:rStyle w:val="OperatorTok"/>
          <w:sz w:val="13"/>
          <w:szCs w:val="13"/>
        </w:rPr>
        <w:t>(</w:t>
      </w:r>
      <w:r w:rsidRPr="00237D89">
        <w:rPr>
          <w:rStyle w:val="NormalTok"/>
          <w:sz w:val="13"/>
          <w:szCs w:val="13"/>
        </w:rPr>
        <w:t xml:space="preserve">ND </w:t>
      </w:r>
      <w:r w:rsidRPr="00237D89">
        <w:rPr>
          <w:rStyle w:val="OperatorTok"/>
          <w:sz w:val="13"/>
          <w:szCs w:val="13"/>
        </w:rPr>
        <w:t>&amp;</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access</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splay</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P rx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resolve</w:t>
      </w:r>
      <w:r w:rsidRPr="00237D89">
        <w:rPr>
          <w:rStyle w:val="OperatorTok"/>
          <w:sz w:val="13"/>
          <w:szCs w:val="13"/>
        </w:rPr>
        <w:t>(</w:t>
      </w:r>
      <w:r w:rsidRPr="00237D89">
        <w:rPr>
          <w:rStyle w:val="NormalTok"/>
          <w:sz w:val="13"/>
          <w:szCs w:val="13"/>
        </w:rPr>
        <w:t>rx</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pushdown</w:t>
      </w:r>
      <w:r w:rsidRPr="00237D89">
        <w:rPr>
          <w:rStyle w:val="OperatorTok"/>
          <w:sz w:val="13"/>
          <w:szCs w:val="13"/>
        </w:rPr>
        <w:t>(</w:t>
      </w:r>
      <w:r w:rsidRPr="00237D89">
        <w:rPr>
          <w:rStyle w:val="NormalTok"/>
          <w:sz w:val="13"/>
          <w:szCs w:val="13"/>
        </w:rPr>
        <w:t>resolve</w:t>
      </w:r>
      <w:r w:rsidRPr="00237D89">
        <w:rPr>
          <w:rStyle w:val="OperatorTok"/>
          <w:sz w:val="13"/>
          <w:szCs w:val="13"/>
        </w:rPr>
        <w:t>(</w:t>
      </w:r>
      <w:r w:rsidRPr="00237D89">
        <w:rPr>
          <w:rStyle w:val="NormalTok"/>
          <w:sz w:val="13"/>
          <w:szCs w:val="13"/>
        </w:rPr>
        <w:t>rx</w:t>
      </w:r>
      <w:r w:rsidRPr="00237D89">
        <w:rPr>
          <w:rStyle w:val="OperatorTok"/>
          <w:sz w:val="13"/>
          <w:szCs w:val="13"/>
        </w:rPr>
        <w:t>)),</w:t>
      </w:r>
      <w:r w:rsidRPr="00237D89">
        <w:rPr>
          <w:rStyle w:val="NormalTok"/>
          <w:sz w:val="13"/>
          <w:szCs w:val="13"/>
        </w:rPr>
        <w:t xml:space="preserve"> rx </w:t>
      </w:r>
      <w:r w:rsidRPr="00237D89">
        <w:rPr>
          <w:rStyle w:val="OperatorTok"/>
          <w:sz w:val="13"/>
          <w:szCs w:val="13"/>
        </w:rPr>
        <w:t>=</w:t>
      </w:r>
      <w:r w:rsidRPr="00237D89">
        <w:rPr>
          <w:rStyle w:val="NormalTok"/>
          <w:sz w:val="13"/>
          <w:szCs w:val="13"/>
        </w:rPr>
        <w:t xml:space="preserve"> resolve</w:t>
      </w:r>
      <w:r w:rsidRPr="00237D89">
        <w:rPr>
          <w:rStyle w:val="OperatorTok"/>
          <w:sz w:val="13"/>
          <w:szCs w:val="13"/>
        </w:rPr>
        <w:t>(</w:t>
      </w:r>
      <w:r w:rsidRPr="00237D89">
        <w:rPr>
          <w:rStyle w:val="NormalTok"/>
          <w:sz w:val="13"/>
          <w:szCs w:val="13"/>
        </w:rPr>
        <w:t>rx</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splay</w:t>
      </w:r>
      <w:r w:rsidRPr="00237D89">
        <w:rPr>
          <w:rStyle w:val="OperatorTok"/>
          <w:sz w:val="13"/>
          <w:szCs w:val="13"/>
        </w:rPr>
        <w:t>(</w:t>
      </w:r>
      <w:r w:rsidRPr="00237D89">
        <w:rPr>
          <w:rStyle w:val="NormalTok"/>
          <w:sz w:val="13"/>
          <w:szCs w:val="13"/>
        </w:rPr>
        <w:t>resolve</w:t>
      </w:r>
      <w:r w:rsidRPr="00237D89">
        <w:rPr>
          <w:rStyle w:val="OperatorTok"/>
          <w:sz w:val="13"/>
          <w:szCs w:val="13"/>
        </w:rPr>
        <w:t>(</w:t>
      </w:r>
      <w:r w:rsidRPr="00237D89">
        <w:rPr>
          <w:rStyle w:val="NormalTok"/>
          <w:sz w:val="13"/>
          <w:szCs w:val="13"/>
        </w:rPr>
        <w:t>r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resolve</w:t>
      </w:r>
      <w:r w:rsidRPr="00237D89">
        <w:rPr>
          <w:rStyle w:val="OperatorTok"/>
          <w:sz w:val="13"/>
          <w:szCs w:val="13"/>
        </w:rPr>
        <w:t>(</w:t>
      </w:r>
      <w:r w:rsidRPr="00237D89">
        <w:rPr>
          <w:rStyle w:val="NormalTok"/>
          <w:sz w:val="13"/>
          <w:szCs w:val="13"/>
        </w:rPr>
        <w:t>r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w:t>
      </w:r>
      <w:r w:rsidRPr="00237D89">
        <w:rPr>
          <w:rStyle w:val="CommentTok"/>
          <w:sz w:val="13"/>
          <w:szCs w:val="13"/>
        </w:rPr>
        <w:t>路径分离出来之后</w:t>
      </w:r>
      <w:r w:rsidRPr="00237D89">
        <w:rPr>
          <w:rStyle w:val="CommentTok"/>
          <w:sz w:val="13"/>
          <w:szCs w:val="13"/>
        </w:rPr>
        <w:t>y</w:t>
      </w:r>
      <w:r w:rsidRPr="00237D89">
        <w:rPr>
          <w:rStyle w:val="CommentTok"/>
          <w:sz w:val="13"/>
          <w:szCs w:val="13"/>
        </w:rPr>
        <w:t>上的</w:t>
      </w:r>
      <w:r w:rsidRPr="00237D89">
        <w:rPr>
          <w:rStyle w:val="CommentTok"/>
          <w:sz w:val="13"/>
          <w:szCs w:val="13"/>
        </w:rPr>
        <w:t>su</w:t>
      </w:r>
      <w:r w:rsidRPr="00237D89">
        <w:rPr>
          <w:rStyle w:val="CommentTok"/>
          <w:sz w:val="13"/>
          <w:szCs w:val="13"/>
        </w:rPr>
        <w:t>值即为</w:t>
      </w:r>
      <w:r w:rsidRPr="00237D89">
        <w:rPr>
          <w:rStyle w:val="CommentTok"/>
          <w:sz w:val="13"/>
          <w:szCs w:val="13"/>
        </w:rPr>
        <w:t>x-&gt;y</w:t>
      </w:r>
      <w:r w:rsidRPr="00237D89">
        <w:rPr>
          <w:rStyle w:val="CommentTok"/>
          <w:sz w:val="13"/>
          <w:szCs w:val="13"/>
        </w:rPr>
        <w:t>上路径的信息</w:t>
      </w:r>
      <w:r w:rsidRPr="00237D89">
        <w:rPr>
          <w:rStyle w:val="CommentTok"/>
          <w:sz w:val="13"/>
          <w:szCs w:val="13"/>
        </w:rPr>
        <w:t>() */</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split</w:t>
      </w:r>
      <w:r w:rsidRPr="00237D89">
        <w:rPr>
          <w:rStyle w:val="OperatorTok"/>
          <w:sz w:val="13"/>
          <w:szCs w:val="13"/>
        </w:rPr>
        <w:t>(</w:t>
      </w:r>
      <w:r w:rsidRPr="00237D89">
        <w:rPr>
          <w:rStyle w:val="NormalTok"/>
          <w:sz w:val="13"/>
          <w:szCs w:val="13"/>
        </w:rPr>
        <w:t xml:space="preserve">ND </w:t>
      </w:r>
      <w:r w:rsidRPr="00237D89">
        <w:rPr>
          <w:rStyle w:val="OperatorTok"/>
          <w:sz w:val="13"/>
          <w:szCs w:val="13"/>
        </w:rPr>
        <w:t>&amp;</w:t>
      </w:r>
      <w:r w:rsidRPr="00237D89">
        <w:rPr>
          <w:rStyle w:val="NormalTok"/>
          <w:sz w:val="13"/>
          <w:szCs w:val="13"/>
        </w:rPr>
        <w:t>x</w:t>
      </w:r>
      <w:r w:rsidRPr="00237D89">
        <w:rPr>
          <w:rStyle w:val="OperatorTok"/>
          <w:sz w:val="13"/>
          <w:szCs w:val="13"/>
        </w:rPr>
        <w:t>,</w:t>
      </w:r>
      <w:r w:rsidRPr="00237D89">
        <w:rPr>
          <w:rStyle w:val="NormalTok"/>
          <w:sz w:val="13"/>
          <w:szCs w:val="13"/>
        </w:rPr>
        <w:t xml:space="preserve"> ND </w:t>
      </w:r>
      <w:r w:rsidRPr="00237D89">
        <w:rPr>
          <w:rStyle w:val="OperatorTok"/>
          <w:sz w:val="13"/>
          <w:szCs w:val="13"/>
        </w:rPr>
        <w:t>&amp;</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chroot</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access</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splay</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pushup</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inline void path_add(ND &amp;x, ND &amp;y, const T c)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w:t>
      </w:r>
      <w:r w:rsidRPr="00237D89">
        <w:rPr>
          <w:rStyle w:val="CommentTok"/>
          <w:sz w:val="13"/>
          <w:szCs w:val="13"/>
        </w:rPr>
        <w:tab/>
        <w:t xml:space="preserve">split(x, y);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w:t>
      </w:r>
      <w:r w:rsidRPr="00237D89">
        <w:rPr>
          <w:rStyle w:val="CommentTok"/>
          <w:sz w:val="13"/>
          <w:szCs w:val="13"/>
        </w:rPr>
        <w:tab/>
        <w:t xml:space="preserve">pinadd(y, c);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inline void path_mul(ND &amp;x, ND &amp;y, const T c)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w:t>
      </w:r>
      <w:r w:rsidRPr="00237D89">
        <w:rPr>
          <w:rStyle w:val="CommentTok"/>
          <w:sz w:val="13"/>
          <w:szCs w:val="13"/>
        </w:rPr>
        <w:tab/>
        <w:t xml:space="preserve">split(x, y);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w:t>
      </w:r>
      <w:r w:rsidRPr="00237D89">
        <w:rPr>
          <w:rStyle w:val="CommentTok"/>
          <w:sz w:val="13"/>
          <w:szCs w:val="13"/>
        </w:rPr>
        <w:tab/>
        <w:t xml:space="preserve">pinmul(y, c); </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xml:space="preserve">// }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T path_query</w:t>
      </w:r>
      <w:r w:rsidRPr="00237D89">
        <w:rPr>
          <w:rStyle w:val="OperatorTok"/>
          <w:sz w:val="13"/>
          <w:szCs w:val="13"/>
        </w:rPr>
        <w:t>(</w:t>
      </w:r>
      <w:r w:rsidRPr="00237D89">
        <w:rPr>
          <w:rStyle w:val="NormalTok"/>
          <w:sz w:val="13"/>
          <w:szCs w:val="13"/>
        </w:rPr>
        <w:t xml:space="preserve">ND </w:t>
      </w:r>
      <w:r w:rsidRPr="00237D89">
        <w:rPr>
          <w:rStyle w:val="OperatorTok"/>
          <w:sz w:val="13"/>
          <w:szCs w:val="13"/>
        </w:rPr>
        <w:t>&amp;</w:t>
      </w:r>
      <w:r w:rsidRPr="00237D89">
        <w:rPr>
          <w:rStyle w:val="NormalTok"/>
          <w:sz w:val="13"/>
          <w:szCs w:val="13"/>
        </w:rPr>
        <w:t>x</w:t>
      </w:r>
      <w:r w:rsidRPr="00237D89">
        <w:rPr>
          <w:rStyle w:val="OperatorTok"/>
          <w:sz w:val="13"/>
          <w:szCs w:val="13"/>
        </w:rPr>
        <w:t>,</w:t>
      </w:r>
      <w:r w:rsidRPr="00237D89">
        <w:rPr>
          <w:rStyle w:val="NormalTok"/>
          <w:sz w:val="13"/>
          <w:szCs w:val="13"/>
        </w:rPr>
        <w:t xml:space="preserve"> ND </w:t>
      </w:r>
      <w:r w:rsidRPr="00237D89">
        <w:rPr>
          <w:rStyle w:val="OperatorTok"/>
          <w:sz w:val="13"/>
          <w:szCs w:val="13"/>
        </w:rPr>
        <w:t>&amp;</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split</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y</w:t>
      </w:r>
      <w:r w:rsidRPr="00237D89">
        <w:rPr>
          <w:rStyle w:val="OperatorTok"/>
          <w:sz w:val="13"/>
          <w:szCs w:val="13"/>
        </w:rPr>
        <w:t>.</w:t>
      </w:r>
      <w:r w:rsidRPr="00237D89">
        <w:rPr>
          <w:rStyle w:val="NormalTok"/>
          <w:sz w:val="13"/>
          <w:szCs w:val="13"/>
        </w:rPr>
        <w:t>su</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link</w:t>
      </w:r>
      <w:r w:rsidRPr="00237D89">
        <w:rPr>
          <w:rStyle w:val="OperatorTok"/>
          <w:sz w:val="13"/>
          <w:szCs w:val="13"/>
        </w:rPr>
        <w:t>(</w:t>
      </w:r>
      <w:r w:rsidRPr="00237D89">
        <w:rPr>
          <w:rStyle w:val="NormalTok"/>
          <w:sz w:val="13"/>
          <w:szCs w:val="13"/>
        </w:rPr>
        <w:t xml:space="preserve">ND </w:t>
      </w:r>
      <w:r w:rsidRPr="00237D89">
        <w:rPr>
          <w:rStyle w:val="OperatorTok"/>
          <w:sz w:val="13"/>
          <w:szCs w:val="13"/>
        </w:rPr>
        <w:t>&amp;</w:t>
      </w:r>
      <w:r w:rsidRPr="00237D89">
        <w:rPr>
          <w:rStyle w:val="NormalTok"/>
          <w:sz w:val="13"/>
          <w:szCs w:val="13"/>
        </w:rPr>
        <w:t>x</w:t>
      </w:r>
      <w:r w:rsidRPr="00237D89">
        <w:rPr>
          <w:rStyle w:val="OperatorTok"/>
          <w:sz w:val="13"/>
          <w:szCs w:val="13"/>
        </w:rPr>
        <w:t>,</w:t>
      </w:r>
      <w:r w:rsidRPr="00237D89">
        <w:rPr>
          <w:rStyle w:val="NormalTok"/>
          <w:sz w:val="13"/>
          <w:szCs w:val="13"/>
        </w:rPr>
        <w:t xml:space="preserve"> ND </w:t>
      </w:r>
      <w:r w:rsidRPr="00237D89">
        <w:rPr>
          <w:rStyle w:val="OperatorTok"/>
          <w:sz w:val="13"/>
          <w:szCs w:val="13"/>
        </w:rPr>
        <w:t>&amp;</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chroot</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getref</w:t>
      </w:r>
      <w:r w:rsidRPr="00237D89">
        <w:rPr>
          <w:rStyle w:val="OperatorTok"/>
          <w:sz w:val="13"/>
          <w:szCs w:val="13"/>
        </w:rPr>
        <w:t>(</w:t>
      </w:r>
      <w:r w:rsidRPr="00237D89">
        <w:rPr>
          <w:rStyle w:val="NormalTok"/>
          <w:sz w:val="13"/>
          <w:szCs w:val="13"/>
        </w:rPr>
        <w:t>findroot</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xml:space="preserve">// x.f = getref(y);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LCT</w:t>
      </w:r>
      <w:r w:rsidRPr="00237D89">
        <w:rPr>
          <w:rStyle w:val="CommentTok"/>
          <w:sz w:val="13"/>
          <w:szCs w:val="13"/>
        </w:rPr>
        <w:t>子树</w:t>
      </w:r>
      <w:r w:rsidRPr="00237D89">
        <w:rPr>
          <w:rStyle w:val="Comment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chroot</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resolve</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f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si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su</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pushup</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w:t>
      </w:r>
      <w:r w:rsidRPr="00237D89">
        <w:rPr>
          <w:rStyle w:val="KeywordTok"/>
          <w:sz w:val="13"/>
          <w:szCs w:val="13"/>
        </w:rPr>
        <w:t>true</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w:t>
      </w:r>
      <w:r w:rsidRPr="00237D89">
        <w:rPr>
          <w:rStyle w:val="KeywordTok"/>
          <w:sz w:val="13"/>
          <w:szCs w:val="13"/>
        </w:rPr>
        <w:t>false</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cut</w:t>
      </w:r>
      <w:r w:rsidRPr="00237D89">
        <w:rPr>
          <w:rStyle w:val="OperatorTok"/>
          <w:sz w:val="13"/>
          <w:szCs w:val="13"/>
        </w:rPr>
        <w:t>(</w:t>
      </w:r>
      <w:r w:rsidRPr="00237D89">
        <w:rPr>
          <w:rStyle w:val="NormalTok"/>
          <w:sz w:val="13"/>
          <w:szCs w:val="13"/>
        </w:rPr>
        <w:t xml:space="preserve">ND </w:t>
      </w:r>
      <w:r w:rsidRPr="00237D89">
        <w:rPr>
          <w:rStyle w:val="OperatorTok"/>
          <w:sz w:val="13"/>
          <w:szCs w:val="13"/>
        </w:rPr>
        <w:t>&amp;</w:t>
      </w:r>
      <w:r w:rsidRPr="00237D89">
        <w:rPr>
          <w:rStyle w:val="NormalTok"/>
          <w:sz w:val="13"/>
          <w:szCs w:val="13"/>
        </w:rPr>
        <w:t>x</w:t>
      </w:r>
      <w:r w:rsidRPr="00237D89">
        <w:rPr>
          <w:rStyle w:val="OperatorTok"/>
          <w:sz w:val="13"/>
          <w:szCs w:val="13"/>
        </w:rPr>
        <w:t>,</w:t>
      </w:r>
      <w:r w:rsidRPr="00237D89">
        <w:rPr>
          <w:rStyle w:val="NormalTok"/>
          <w:sz w:val="13"/>
          <w:szCs w:val="13"/>
        </w:rPr>
        <w:t xml:space="preserve"> ND </w:t>
      </w:r>
      <w:r w:rsidRPr="00237D89">
        <w:rPr>
          <w:rStyle w:val="OperatorTok"/>
          <w:sz w:val="13"/>
          <w:szCs w:val="13"/>
        </w:rPr>
        <w:t>&amp;</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chroot</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getref</w:t>
      </w:r>
      <w:r w:rsidRPr="00237D89">
        <w:rPr>
          <w:rStyle w:val="OperatorTok"/>
          <w:sz w:val="13"/>
          <w:szCs w:val="13"/>
        </w:rPr>
        <w:t>(</w:t>
      </w:r>
      <w:r w:rsidRPr="00237D89">
        <w:rPr>
          <w:rStyle w:val="NormalTok"/>
          <w:sz w:val="13"/>
          <w:szCs w:val="13"/>
        </w:rPr>
        <w:t>findroot</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KeywordTok"/>
          <w:sz w:val="13"/>
          <w:szCs w:val="13"/>
        </w:rPr>
        <w:t>and</w:t>
      </w:r>
      <w:r w:rsidRPr="00237D89">
        <w:rPr>
          <w:rStyle w:val="NormalTok"/>
          <w:sz w:val="13"/>
          <w:szCs w:val="13"/>
        </w:rPr>
        <w:t xml:space="preserve"> y</w:t>
      </w:r>
      <w:r w:rsidRPr="00237D89">
        <w:rPr>
          <w:rStyle w:val="OperatorTok"/>
          <w:sz w:val="13"/>
          <w:szCs w:val="13"/>
        </w:rPr>
        <w:t>.</w:t>
      </w:r>
      <w:r w:rsidRPr="00237D89">
        <w:rPr>
          <w:rStyle w:val="NormalTok"/>
          <w:sz w:val="13"/>
          <w:szCs w:val="13"/>
        </w:rPr>
        <w:t xml:space="preserve">f </w:t>
      </w:r>
      <w:r w:rsidRPr="00237D89">
        <w:rPr>
          <w:rStyle w:val="OperatorTok"/>
          <w:sz w:val="13"/>
          <w:szCs w:val="13"/>
        </w:rPr>
        <w:t>==</w:t>
      </w:r>
      <w:r w:rsidRPr="00237D89">
        <w:rPr>
          <w:rStyle w:val="NormalTok"/>
          <w:sz w:val="13"/>
          <w:szCs w:val="13"/>
        </w:rPr>
        <w:t xml:space="preserve"> getref</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KeywordTok"/>
          <w:sz w:val="13"/>
          <w:szCs w:val="13"/>
        </w:rPr>
        <w:t>and</w:t>
      </w:r>
      <w:r w:rsidRPr="00237D89">
        <w:rPr>
          <w:rStyle w:val="NormalTok"/>
          <w:sz w:val="13"/>
          <w:szCs w:val="13"/>
        </w:rPr>
        <w:t xml:space="preserve"> y</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y</w:t>
      </w:r>
      <w:r w:rsidRPr="00237D89">
        <w:rPr>
          <w:rStyle w:val="OperatorTok"/>
          <w:sz w:val="13"/>
          <w:szCs w:val="13"/>
        </w:rPr>
        <w:t>.</w:t>
      </w:r>
      <w:r w:rsidRPr="00237D89">
        <w:rPr>
          <w:rStyle w:val="NormalTok"/>
          <w:sz w:val="13"/>
          <w:szCs w:val="13"/>
        </w:rPr>
        <w:t xml:space="preserve">f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so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IL</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pushup</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w:t>
      </w:r>
      <w:r w:rsidRPr="00237D89">
        <w:rPr>
          <w:rStyle w:val="KeywordTok"/>
          <w:sz w:val="13"/>
          <w:szCs w:val="13"/>
        </w:rPr>
        <w:t>true</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w:t>
      </w:r>
      <w:r w:rsidRPr="00237D89">
        <w:rPr>
          <w:rStyle w:val="KeywordTok"/>
          <w:sz w:val="13"/>
          <w:szCs w:val="13"/>
        </w:rPr>
        <w:t>false</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 xml:space="preserve"> </w:t>
      </w:r>
      <w:r w:rsidRPr="00237D89">
        <w:rPr>
          <w:sz w:val="13"/>
          <w:szCs w:val="13"/>
        </w:rPr>
        <w:br/>
      </w:r>
      <w:r w:rsidRPr="00237D89">
        <w:rPr>
          <w:rStyle w:val="OperatorTok"/>
          <w:sz w:val="13"/>
          <w:szCs w:val="13"/>
        </w:rPr>
        <w:t>};</w:t>
      </w:r>
    </w:p>
    <w:p w14:paraId="4407B96B" w14:textId="77777777" w:rsidR="00130EA7" w:rsidRDefault="00305E18">
      <w:pPr>
        <w:pStyle w:val="3"/>
      </w:pPr>
      <w:bookmarkStart w:id="20" w:name="lca"/>
      <w:bookmarkEnd w:id="19"/>
      <w:r>
        <w:t>LCA</w:t>
      </w:r>
    </w:p>
    <w:p w14:paraId="77611337" w14:textId="77777777" w:rsidR="00130EA7" w:rsidRPr="00237D89" w:rsidRDefault="00305E18">
      <w:pPr>
        <w:pStyle w:val="SourceCode"/>
        <w:rPr>
          <w:sz w:val="13"/>
          <w:szCs w:val="13"/>
        </w:rPr>
      </w:pPr>
      <w:r w:rsidRPr="00237D89">
        <w:rPr>
          <w:rStyle w:val="CommentTok"/>
          <w:sz w:val="13"/>
          <w:szCs w:val="13"/>
        </w:rPr>
        <w:t xml:space="preserve">/* </w:t>
      </w:r>
      <w:r w:rsidRPr="00237D89">
        <w:rPr>
          <w:rStyle w:val="CommentTok"/>
          <w:sz w:val="13"/>
          <w:szCs w:val="13"/>
        </w:rPr>
        <w:t>从</w:t>
      </w:r>
      <w:r w:rsidRPr="00237D89">
        <w:rPr>
          <w:rStyle w:val="CommentTok"/>
          <w:sz w:val="13"/>
          <w:szCs w:val="13"/>
        </w:rPr>
        <w:t>1</w:t>
      </w:r>
      <w:r w:rsidRPr="00237D89">
        <w:rPr>
          <w:rStyle w:val="CommentTok"/>
          <w:sz w:val="13"/>
          <w:szCs w:val="13"/>
        </w:rPr>
        <w:t>到</w:t>
      </w:r>
      <w:r w:rsidRPr="00237D89">
        <w:rPr>
          <w:rStyle w:val="CommentTok"/>
          <w:sz w:val="13"/>
          <w:szCs w:val="13"/>
        </w:rPr>
        <w:t>n</w:t>
      </w:r>
      <w:r w:rsidRPr="00237D89">
        <w:rPr>
          <w:rStyle w:val="CommentTok"/>
          <w:sz w:val="13"/>
          <w:szCs w:val="13"/>
        </w:rPr>
        <w:t>都可用，</w:t>
      </w:r>
      <w:r w:rsidRPr="00237D89">
        <w:rPr>
          <w:rStyle w:val="CommentTok"/>
          <w:sz w:val="13"/>
          <w:szCs w:val="13"/>
        </w:rPr>
        <w:t>0</w:t>
      </w:r>
      <w:r w:rsidRPr="00237D89">
        <w:rPr>
          <w:rStyle w:val="CommentTok"/>
          <w:sz w:val="13"/>
          <w:szCs w:val="13"/>
        </w:rPr>
        <w:t>是保留字</w:t>
      </w:r>
      <w:r w:rsidRPr="00237D89">
        <w:rPr>
          <w:rStyle w:val="CommentTok"/>
          <w:sz w:val="13"/>
          <w:szCs w:val="13"/>
        </w:rPr>
        <w:t xml:space="preserve"> 5b4026638a0f469f91d26a4ff0dee4bf */</w:t>
      </w:r>
      <w:r w:rsidRPr="00237D89">
        <w:rPr>
          <w:sz w:val="13"/>
          <w:szCs w:val="13"/>
        </w:rPr>
        <w:br/>
      </w:r>
      <w:r w:rsidRPr="00237D89">
        <w:rPr>
          <w:rStyle w:val="KeywordTok"/>
          <w:sz w:val="13"/>
          <w:szCs w:val="13"/>
        </w:rPr>
        <w:t>struct</w:t>
      </w:r>
      <w:r w:rsidRPr="00237D89">
        <w:rPr>
          <w:rStyle w:val="NormalTok"/>
          <w:sz w:val="13"/>
          <w:szCs w:val="13"/>
        </w:rPr>
        <w:t xml:space="preserve"> LCA</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DataTypeTok"/>
          <w:sz w:val="13"/>
          <w:szCs w:val="13"/>
        </w:rPr>
        <w:t>int</w:t>
      </w:r>
      <w:r w:rsidRPr="00237D89">
        <w:rPr>
          <w:rStyle w:val="OperatorTok"/>
          <w:sz w:val="13"/>
          <w:szCs w:val="13"/>
        </w:rPr>
        <w:t>&gt;&gt;</w:t>
      </w:r>
      <w:r w:rsidRPr="00237D89">
        <w:rPr>
          <w:rStyle w:val="NormalTok"/>
          <w:sz w:val="13"/>
          <w:szCs w:val="13"/>
        </w:rPr>
        <w:t xml:space="preserve"> fa</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DataTypeTok"/>
          <w:sz w:val="13"/>
          <w:szCs w:val="13"/>
        </w:rPr>
        <w:t>int</w:t>
      </w:r>
      <w:r w:rsidRPr="00237D89">
        <w:rPr>
          <w:rStyle w:val="OperatorTok"/>
          <w:sz w:val="13"/>
          <w:szCs w:val="13"/>
        </w:rPr>
        <w:t>&gt;</w:t>
      </w:r>
      <w:r w:rsidRPr="00237D89">
        <w:rPr>
          <w:rStyle w:val="NormalTok"/>
          <w:sz w:val="13"/>
          <w:szCs w:val="13"/>
        </w:rPr>
        <w:t xml:space="preserve"> dep</w:t>
      </w:r>
      <w:r w:rsidRPr="00237D89">
        <w:rPr>
          <w:rStyle w:val="OperatorTok"/>
          <w:sz w:val="13"/>
          <w:szCs w:val="13"/>
        </w:rPr>
        <w:t>,</w:t>
      </w:r>
      <w:r w:rsidRPr="00237D89">
        <w:rPr>
          <w:rStyle w:val="NormalTok"/>
          <w:sz w:val="13"/>
          <w:szCs w:val="13"/>
        </w:rPr>
        <w:t xml:space="preserve"> siz</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DataTypeTok"/>
          <w:sz w:val="13"/>
          <w:szCs w:val="13"/>
        </w:rPr>
        <w:t>int</w:t>
      </w:r>
      <w:r w:rsidRPr="00237D89">
        <w:rPr>
          <w:rStyle w:val="OperatorTok"/>
          <w:sz w:val="13"/>
          <w:szCs w:val="13"/>
        </w:rPr>
        <w:t>&gt;&gt;</w:t>
      </w:r>
      <w:r w:rsidRPr="00237D89">
        <w:rPr>
          <w:rStyle w:val="NormalTok"/>
          <w:sz w:val="13"/>
          <w:szCs w:val="13"/>
        </w:rPr>
        <w:t xml:space="preserve"> </w:t>
      </w:r>
      <w:r w:rsidRPr="00237D89">
        <w:rPr>
          <w:rStyle w:val="OperatorTok"/>
          <w:sz w:val="13"/>
          <w:szCs w:val="13"/>
        </w:rPr>
        <w:t>&amp;</w:t>
      </w:r>
      <w:r w:rsidRPr="00237D89">
        <w:rPr>
          <w:rStyle w:val="NormalTok"/>
          <w:sz w:val="13"/>
          <w:szCs w:val="13"/>
        </w:rPr>
        <w:t>E</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构造函数分配内存，传入边数组</w:t>
      </w:r>
      <w:r w:rsidRPr="00237D89">
        <w:rPr>
          <w:rStyle w:val="CommentTok"/>
          <w:sz w:val="13"/>
          <w:szCs w:val="13"/>
        </w:rPr>
        <w:t xml:space="preserve"> */</w:t>
      </w:r>
      <w:r w:rsidRPr="00237D89">
        <w:rPr>
          <w:sz w:val="13"/>
          <w:szCs w:val="13"/>
        </w:rPr>
        <w:br/>
      </w:r>
      <w:r w:rsidRPr="00237D89">
        <w:rPr>
          <w:rStyle w:val="NormalTok"/>
          <w:sz w:val="13"/>
          <w:szCs w:val="13"/>
        </w:rPr>
        <w:t xml:space="preserve">    LCA</w:t>
      </w:r>
      <w:r w:rsidRPr="00237D89">
        <w:rPr>
          <w:rStyle w:val="OperatorTok"/>
          <w:sz w:val="13"/>
          <w:szCs w:val="13"/>
        </w:rPr>
        <w:t>(</w:t>
      </w:r>
      <w:r w:rsidRPr="00237D89">
        <w:rPr>
          <w:rStyle w:val="DataTypeTok"/>
          <w:sz w:val="13"/>
          <w:szCs w:val="13"/>
        </w:rPr>
        <w:t>int</w:t>
      </w:r>
      <w:r w:rsidRPr="00237D89">
        <w:rPr>
          <w:rStyle w:val="NormalTok"/>
          <w:sz w:val="13"/>
          <w:szCs w:val="13"/>
        </w:rPr>
        <w:t xml:space="preserve"> _siz</w:t>
      </w:r>
      <w:r w:rsidRPr="00237D89">
        <w:rPr>
          <w:rStyle w:val="OperatorTok"/>
          <w:sz w:val="13"/>
          <w:szCs w:val="13"/>
        </w:rPr>
        <w:t>,</w:t>
      </w:r>
      <w:r w:rsidRPr="00237D89">
        <w:rPr>
          <w:rStyle w:val="NormalTok"/>
          <w:sz w:val="13"/>
          <w:szCs w:val="13"/>
        </w:rPr>
        <w:t xml:space="preserve"> </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DataTypeTok"/>
          <w:sz w:val="13"/>
          <w:szCs w:val="13"/>
        </w:rPr>
        <w:t>int</w:t>
      </w:r>
      <w:r w:rsidRPr="00237D89">
        <w:rPr>
          <w:rStyle w:val="OperatorTok"/>
          <w:sz w:val="13"/>
          <w:szCs w:val="13"/>
        </w:rPr>
        <w:t>&gt;&gt;</w:t>
      </w:r>
      <w:r w:rsidRPr="00237D89">
        <w:rPr>
          <w:rStyle w:val="NormalTok"/>
          <w:sz w:val="13"/>
          <w:szCs w:val="13"/>
        </w:rPr>
        <w:t xml:space="preserve"> </w:t>
      </w:r>
      <w:r w:rsidRPr="00237D89">
        <w:rPr>
          <w:rStyle w:val="OperatorTok"/>
          <w:sz w:val="13"/>
          <w:szCs w:val="13"/>
        </w:rPr>
        <w:t>&amp;</w:t>
      </w:r>
      <w:r w:rsidRPr="00237D89">
        <w:rPr>
          <w:rStyle w:val="NormalTok"/>
          <w:sz w:val="13"/>
          <w:szCs w:val="13"/>
        </w:rPr>
        <w:t>_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E</w:t>
      </w:r>
      <w:r w:rsidRPr="00237D89">
        <w:rPr>
          <w:rStyle w:val="OperatorTok"/>
          <w:sz w:val="13"/>
          <w:szCs w:val="13"/>
        </w:rPr>
        <w:t>(</w:t>
      </w:r>
      <w:r w:rsidRPr="00237D89">
        <w:rPr>
          <w:rStyle w:val="NormalTok"/>
          <w:sz w:val="13"/>
          <w:szCs w:val="13"/>
        </w:rPr>
        <w:t>_E</w:t>
      </w:r>
      <w:r w:rsidRPr="00237D89">
        <w:rPr>
          <w:rStyle w:val="OperatorTok"/>
          <w:sz w:val="13"/>
          <w:szCs w:val="13"/>
        </w:rPr>
        <w:t>)</w:t>
      </w:r>
      <w:r w:rsidRPr="00237D89">
        <w:rPr>
          <w:sz w:val="13"/>
          <w:szCs w:val="13"/>
        </w:rPr>
        <w:br/>
      </w:r>
      <w:r w:rsidRPr="00237D89">
        <w:rPr>
          <w:rStyle w:val="NormalTok"/>
          <w:sz w:val="13"/>
          <w:szCs w:val="13"/>
        </w:rPr>
        <w:lastRenderedPageBreak/>
        <w:t xml:space="preserve">    </w:t>
      </w:r>
      <w:r w:rsidRPr="00237D89">
        <w:rPr>
          <w:rStyle w:val="OperatorTok"/>
          <w:sz w:val="13"/>
          <w:szCs w:val="13"/>
        </w:rPr>
        <w:t>{</w:t>
      </w:r>
      <w:r w:rsidRPr="00237D89">
        <w:rPr>
          <w:sz w:val="13"/>
          <w:szCs w:val="13"/>
        </w:rPr>
        <w:br/>
      </w:r>
      <w:r w:rsidRPr="00237D89">
        <w:rPr>
          <w:rStyle w:val="NormalTok"/>
          <w:sz w:val="13"/>
          <w:szCs w:val="13"/>
        </w:rPr>
        <w:t xml:space="preserve">        _siz</w:t>
      </w:r>
      <w:r w:rsidRPr="00237D89">
        <w:rPr>
          <w:rStyle w:val="OperatorTok"/>
          <w:sz w:val="13"/>
          <w:szCs w:val="13"/>
        </w:rPr>
        <w:t>++;</w:t>
      </w:r>
      <w:r w:rsidRPr="00237D89">
        <w:rPr>
          <w:sz w:val="13"/>
          <w:szCs w:val="13"/>
        </w:rPr>
        <w:br/>
      </w:r>
      <w:r w:rsidRPr="00237D89">
        <w:rPr>
          <w:rStyle w:val="NormalTok"/>
          <w:sz w:val="13"/>
          <w:szCs w:val="13"/>
        </w:rPr>
        <w:t xml:space="preserve">        fa</w:t>
      </w:r>
      <w:r w:rsidRPr="00237D89">
        <w:rPr>
          <w:rStyle w:val="OperatorTok"/>
          <w:sz w:val="13"/>
          <w:szCs w:val="13"/>
        </w:rPr>
        <w:t>.</w:t>
      </w:r>
      <w:r w:rsidRPr="00237D89">
        <w:rPr>
          <w:rStyle w:val="NormalTok"/>
          <w:sz w:val="13"/>
          <w:szCs w:val="13"/>
        </w:rPr>
        <w:t>assign</w:t>
      </w:r>
      <w:r w:rsidRPr="00237D89">
        <w:rPr>
          <w:rStyle w:val="OperatorTok"/>
          <w:sz w:val="13"/>
          <w:szCs w:val="13"/>
        </w:rPr>
        <w:t>(</w:t>
      </w:r>
      <w:r w:rsidRPr="00237D89">
        <w:rPr>
          <w:rStyle w:val="NormalTok"/>
          <w:sz w:val="13"/>
          <w:szCs w:val="13"/>
        </w:rPr>
        <w:t>_siz</w:t>
      </w:r>
      <w:r w:rsidRPr="00237D89">
        <w:rPr>
          <w:rStyle w:val="OperatorTok"/>
          <w:sz w:val="13"/>
          <w:szCs w:val="13"/>
        </w:rPr>
        <w:t>,</w:t>
      </w:r>
      <w:r w:rsidRPr="00237D89">
        <w:rPr>
          <w:rStyle w:val="NormalTok"/>
          <w:sz w:val="13"/>
          <w:szCs w:val="13"/>
        </w:rPr>
        <w:t xml:space="preserve"> vector</w:t>
      </w:r>
      <w:r w:rsidRPr="00237D89">
        <w:rPr>
          <w:rStyle w:val="OperatorTok"/>
          <w:sz w:val="13"/>
          <w:szCs w:val="13"/>
        </w:rPr>
        <w:t>&lt;</w:t>
      </w:r>
      <w:r w:rsidRPr="00237D89">
        <w:rPr>
          <w:rStyle w:val="DataTypeTok"/>
          <w:sz w:val="13"/>
          <w:szCs w:val="13"/>
        </w:rPr>
        <w:t>int</w:t>
      </w:r>
      <w:r w:rsidRPr="00237D89">
        <w:rPr>
          <w:rStyle w:val="OperatorTok"/>
          <w:sz w:val="13"/>
          <w:szCs w:val="13"/>
        </w:rPr>
        <w:t>&gt;(</w:t>
      </w:r>
      <w:r w:rsidRPr="00237D89">
        <w:rPr>
          <w:rStyle w:val="NormalTok"/>
          <w:sz w:val="13"/>
          <w:szCs w:val="13"/>
        </w:rPr>
        <w:t>log2int</w:t>
      </w:r>
      <w:r w:rsidRPr="00237D89">
        <w:rPr>
          <w:rStyle w:val="OperatorTok"/>
          <w:sz w:val="13"/>
          <w:szCs w:val="13"/>
        </w:rPr>
        <w:t>(</w:t>
      </w:r>
      <w:r w:rsidRPr="00237D89">
        <w:rPr>
          <w:rStyle w:val="NormalTok"/>
          <w:sz w:val="13"/>
          <w:szCs w:val="13"/>
        </w:rPr>
        <w:t>_siz</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dep</w:t>
      </w:r>
      <w:r w:rsidRPr="00237D89">
        <w:rPr>
          <w:rStyle w:val="OperatorTok"/>
          <w:sz w:val="13"/>
          <w:szCs w:val="13"/>
        </w:rPr>
        <w:t>.</w:t>
      </w:r>
      <w:r w:rsidRPr="00237D89">
        <w:rPr>
          <w:rStyle w:val="NormalTok"/>
          <w:sz w:val="13"/>
          <w:szCs w:val="13"/>
        </w:rPr>
        <w:t>assign</w:t>
      </w:r>
      <w:r w:rsidRPr="00237D89">
        <w:rPr>
          <w:rStyle w:val="OperatorTok"/>
          <w:sz w:val="13"/>
          <w:szCs w:val="13"/>
        </w:rPr>
        <w:t>(</w:t>
      </w:r>
      <w:r w:rsidRPr="00237D89">
        <w:rPr>
          <w:rStyle w:val="NormalTok"/>
          <w:sz w:val="13"/>
          <w:szCs w:val="13"/>
        </w:rPr>
        <w:t>_siz</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siz</w:t>
      </w:r>
      <w:r w:rsidRPr="00237D89">
        <w:rPr>
          <w:rStyle w:val="OperatorTok"/>
          <w:sz w:val="13"/>
          <w:szCs w:val="13"/>
        </w:rPr>
        <w:t>.</w:t>
      </w:r>
      <w:r w:rsidRPr="00237D89">
        <w:rPr>
          <w:rStyle w:val="NormalTok"/>
          <w:sz w:val="13"/>
          <w:szCs w:val="13"/>
        </w:rPr>
        <w:t>assign</w:t>
      </w:r>
      <w:r w:rsidRPr="00237D89">
        <w:rPr>
          <w:rStyle w:val="OperatorTok"/>
          <w:sz w:val="13"/>
          <w:szCs w:val="13"/>
        </w:rPr>
        <w:t>(</w:t>
      </w:r>
      <w:r w:rsidRPr="00237D89">
        <w:rPr>
          <w:rStyle w:val="NormalTok"/>
          <w:sz w:val="13"/>
          <w:szCs w:val="13"/>
        </w:rPr>
        <w:t>_siz</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dfs</w:t>
      </w:r>
      <w:r w:rsidRPr="00237D89">
        <w:rPr>
          <w:rStyle w:val="OperatorTok"/>
          <w:sz w:val="13"/>
          <w:szCs w:val="13"/>
        </w:rPr>
        <w:t>(</w:t>
      </w:r>
      <w:r w:rsidRPr="00237D89">
        <w:rPr>
          <w:rStyle w:val="DataTypeTok"/>
          <w:sz w:val="13"/>
          <w:szCs w:val="13"/>
        </w:rPr>
        <w:t>int</w:t>
      </w:r>
      <w:r w:rsidRPr="00237D89">
        <w:rPr>
          <w:rStyle w:val="NormalTok"/>
          <w:sz w:val="13"/>
          <w:szCs w:val="13"/>
        </w:rPr>
        <w:t xml:space="preserve"> x</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from</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a</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from</w:t>
      </w:r>
      <w:r w:rsidRPr="00237D89">
        <w:rPr>
          <w:rStyle w:val="OperatorTok"/>
          <w:sz w:val="13"/>
          <w:szCs w:val="13"/>
        </w:rPr>
        <w:t>;</w:t>
      </w:r>
      <w:r w:rsidRPr="00237D89">
        <w:rPr>
          <w:sz w:val="13"/>
          <w:szCs w:val="13"/>
        </w:rPr>
        <w:br/>
      </w:r>
      <w:r w:rsidRPr="00237D89">
        <w:rPr>
          <w:rStyle w:val="NormalTok"/>
          <w:sz w:val="13"/>
          <w:szCs w:val="13"/>
        </w:rPr>
        <w:t xml:space="preserve">        dep</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dep</w:t>
      </w:r>
      <w:r w:rsidRPr="00237D89">
        <w:rPr>
          <w:rStyle w:val="OperatorTok"/>
          <w:sz w:val="13"/>
          <w:szCs w:val="13"/>
        </w:rPr>
        <w:t>[</w:t>
      </w:r>
      <w:r w:rsidRPr="00237D89">
        <w:rPr>
          <w:rStyle w:val="NormalTok"/>
          <w:sz w:val="13"/>
          <w:szCs w:val="13"/>
        </w:rPr>
        <w:t>from</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siz</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range</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log2int</w:t>
      </w:r>
      <w:r w:rsidRPr="00237D89">
        <w:rPr>
          <w:rStyle w:val="OperatorTok"/>
          <w:sz w:val="13"/>
          <w:szCs w:val="13"/>
        </w:rPr>
        <w:t>(</w:t>
      </w:r>
      <w:r w:rsidRPr="00237D89">
        <w:rPr>
          <w:rStyle w:val="NormalTok"/>
          <w:sz w:val="13"/>
          <w:szCs w:val="13"/>
        </w:rPr>
        <w:t>dep</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fa</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fa</w:t>
      </w:r>
      <w:r w:rsidRPr="00237D89">
        <w:rPr>
          <w:rStyle w:val="OperatorTok"/>
          <w:sz w:val="13"/>
          <w:szCs w:val="13"/>
        </w:rPr>
        <w:t>[</w:t>
      </w:r>
      <w:r w:rsidRPr="00237D89">
        <w:rPr>
          <w:rStyle w:val="NormalTok"/>
          <w:sz w:val="13"/>
          <w:szCs w:val="13"/>
        </w:rPr>
        <w:t>fa</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E</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from</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df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sz w:val="13"/>
          <w:szCs w:val="13"/>
        </w:rPr>
        <w:br/>
      </w:r>
      <w:r w:rsidRPr="00237D89">
        <w:rPr>
          <w:rStyle w:val="NormalTok"/>
          <w:sz w:val="13"/>
          <w:szCs w:val="13"/>
        </w:rPr>
        <w:t xml:space="preserve">                siz</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siz</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传入边</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prework</w:t>
      </w:r>
      <w:r w:rsidRPr="00237D89">
        <w:rPr>
          <w:rStyle w:val="OperatorTok"/>
          <w:sz w:val="13"/>
          <w:szCs w:val="13"/>
        </w:rPr>
        <w:t>(</w:t>
      </w:r>
      <w:r w:rsidRPr="00237D89">
        <w:rPr>
          <w:rStyle w:val="DataTypeTok"/>
          <w:sz w:val="13"/>
          <w:szCs w:val="13"/>
        </w:rPr>
        <w:t>int</w:t>
      </w:r>
      <w:r w:rsidRPr="00237D89">
        <w:rPr>
          <w:rStyle w:val="NormalTok"/>
          <w:sz w:val="13"/>
          <w:szCs w:val="13"/>
        </w:rPr>
        <w:t xml:space="preserve"> roo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dep[root] = 1;</w:t>
      </w:r>
      <w:r w:rsidRPr="00237D89">
        <w:rPr>
          <w:sz w:val="13"/>
          <w:szCs w:val="13"/>
        </w:rPr>
        <w:br/>
      </w:r>
      <w:r w:rsidRPr="00237D89">
        <w:rPr>
          <w:rStyle w:val="NormalTok"/>
          <w:sz w:val="13"/>
          <w:szCs w:val="13"/>
        </w:rPr>
        <w:t xml:space="preserve">        dfs</w:t>
      </w:r>
      <w:r w:rsidRPr="00237D89">
        <w:rPr>
          <w:rStyle w:val="OperatorTok"/>
          <w:sz w:val="13"/>
          <w:szCs w:val="13"/>
        </w:rPr>
        <w:t>(</w:t>
      </w:r>
      <w:r w:rsidRPr="00237D89">
        <w:rPr>
          <w:rStyle w:val="NormalTok"/>
          <w:sz w:val="13"/>
          <w:szCs w:val="13"/>
        </w:rPr>
        <w:t>root</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siz</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siz</w:t>
      </w:r>
      <w:r w:rsidRPr="00237D89">
        <w:rPr>
          <w:rStyle w:val="OperatorTok"/>
          <w:sz w:val="13"/>
          <w:szCs w:val="13"/>
        </w:rPr>
        <w:t>[</w:t>
      </w:r>
      <w:r w:rsidRPr="00237D89">
        <w:rPr>
          <w:rStyle w:val="NormalTok"/>
          <w:sz w:val="13"/>
          <w:szCs w:val="13"/>
        </w:rPr>
        <w:t>roo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for (auto &amp;i : E[root])</w:t>
      </w:r>
      <w:r w:rsidRPr="00237D89">
        <w:rPr>
          <w:sz w:val="13"/>
          <w:szCs w:val="13"/>
        </w:rPr>
        <w:br/>
      </w:r>
      <w:r w:rsidRPr="00237D89">
        <w:rPr>
          <w:rStyle w:val="NormalTok"/>
          <w:sz w:val="13"/>
          <w:szCs w:val="13"/>
        </w:rPr>
        <w:t xml:space="preserve">        </w:t>
      </w:r>
      <w:r w:rsidRPr="00237D89">
        <w:rPr>
          <w:rStyle w:val="CommentTok"/>
          <w:sz w:val="13"/>
          <w:szCs w:val="13"/>
        </w:rPr>
        <w:t>// dfs(i, roo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LCA</w:t>
      </w:r>
      <w:r w:rsidRPr="00237D89">
        <w:rPr>
          <w:rStyle w:val="CommentTok"/>
          <w:sz w:val="13"/>
          <w:szCs w:val="13"/>
        </w:rPr>
        <w:t>查找</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lca</w:t>
      </w:r>
      <w:r w:rsidRPr="00237D89">
        <w:rPr>
          <w:rStyle w:val="OperatorTok"/>
          <w:sz w:val="13"/>
          <w:szCs w:val="13"/>
        </w:rPr>
        <w:t>(</w:t>
      </w:r>
      <w:r w:rsidRPr="00237D89">
        <w:rPr>
          <w:rStyle w:val="DataTypeTok"/>
          <w:sz w:val="13"/>
          <w:szCs w:val="13"/>
        </w:rPr>
        <w:t>int</w:t>
      </w:r>
      <w:r w:rsidRPr="00237D89">
        <w:rPr>
          <w:rStyle w:val="NormalTok"/>
          <w:sz w:val="13"/>
          <w:szCs w:val="13"/>
        </w:rPr>
        <w:t xml:space="preserve"> x</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y</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dep</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lt;</w:t>
      </w:r>
      <w:r w:rsidRPr="00237D89">
        <w:rPr>
          <w:rStyle w:val="NormalTok"/>
          <w:sz w:val="13"/>
          <w:szCs w:val="13"/>
        </w:rPr>
        <w:t xml:space="preserve"> dep</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sz w:val="13"/>
          <w:szCs w:val="13"/>
        </w:rPr>
        <w:br/>
      </w:r>
      <w:r w:rsidRPr="00237D89">
        <w:rPr>
          <w:rStyle w:val="NormalTok"/>
          <w:sz w:val="13"/>
          <w:szCs w:val="13"/>
        </w:rPr>
        <w:t xml:space="preserve">            swap</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dep</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gt;</w:t>
      </w:r>
      <w:r w:rsidRPr="00237D89">
        <w:rPr>
          <w:rStyle w:val="NormalTok"/>
          <w:sz w:val="13"/>
          <w:szCs w:val="13"/>
        </w:rPr>
        <w:t xml:space="preserve"> dep</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sz w:val="13"/>
          <w:szCs w:val="13"/>
        </w:rPr>
        <w:br/>
      </w:r>
      <w:r w:rsidRPr="00237D89">
        <w:rPr>
          <w:rStyle w:val="NormalTok"/>
          <w:sz w:val="13"/>
          <w:szCs w:val="13"/>
        </w:rPr>
        <w:t xml:space="preserve">            x </w:t>
      </w:r>
      <w:r w:rsidRPr="00237D89">
        <w:rPr>
          <w:rStyle w:val="OperatorTok"/>
          <w:sz w:val="13"/>
          <w:szCs w:val="13"/>
        </w:rPr>
        <w:t>=</w:t>
      </w:r>
      <w:r w:rsidRPr="00237D89">
        <w:rPr>
          <w:rStyle w:val="NormalTok"/>
          <w:sz w:val="13"/>
          <w:szCs w:val="13"/>
        </w:rPr>
        <w:t xml:space="preserve"> fa</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log2int</w:t>
      </w:r>
      <w:r w:rsidRPr="00237D89">
        <w:rPr>
          <w:rStyle w:val="OperatorTok"/>
          <w:sz w:val="13"/>
          <w:szCs w:val="13"/>
        </w:rPr>
        <w:t>(</w:t>
      </w:r>
      <w:r w:rsidRPr="00237D89">
        <w:rPr>
          <w:rStyle w:val="NormalTok"/>
          <w:sz w:val="13"/>
          <w:szCs w:val="13"/>
        </w:rPr>
        <w:t>dep</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dep</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k </w:t>
      </w:r>
      <w:r w:rsidRPr="00237D89">
        <w:rPr>
          <w:rStyle w:val="OperatorTok"/>
          <w:sz w:val="13"/>
          <w:szCs w:val="13"/>
        </w:rPr>
        <w:t>:</w:t>
      </w:r>
      <w:r w:rsidRPr="00237D89">
        <w:rPr>
          <w:rStyle w:val="NormalTok"/>
          <w:sz w:val="13"/>
          <w:szCs w:val="13"/>
        </w:rPr>
        <w:t xml:space="preserve"> range</w:t>
      </w:r>
      <w:r w:rsidRPr="00237D89">
        <w:rPr>
          <w:rStyle w:val="OperatorTok"/>
          <w:sz w:val="13"/>
          <w:szCs w:val="13"/>
        </w:rPr>
        <w:t>(</w:t>
      </w:r>
      <w:r w:rsidRPr="00237D89">
        <w:rPr>
          <w:rStyle w:val="NormalTok"/>
          <w:sz w:val="13"/>
          <w:szCs w:val="13"/>
        </w:rPr>
        <w:t>log2int</w:t>
      </w:r>
      <w:r w:rsidRPr="00237D89">
        <w:rPr>
          <w:rStyle w:val="OperatorTok"/>
          <w:sz w:val="13"/>
          <w:szCs w:val="13"/>
        </w:rPr>
        <w:t>(</w:t>
      </w:r>
      <w:r w:rsidRPr="00237D89">
        <w:rPr>
          <w:rStyle w:val="NormalTok"/>
          <w:sz w:val="13"/>
          <w:szCs w:val="13"/>
        </w:rPr>
        <w:t>dep</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fa</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fa</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sz w:val="13"/>
          <w:szCs w:val="13"/>
        </w:rPr>
        <w:br/>
      </w:r>
      <w:r w:rsidRPr="00237D89">
        <w:rPr>
          <w:rStyle w:val="NormalTok"/>
          <w:sz w:val="13"/>
          <w:szCs w:val="13"/>
        </w:rPr>
        <w:t xml:space="preserve">                x </w:t>
      </w:r>
      <w:r w:rsidRPr="00237D89">
        <w:rPr>
          <w:rStyle w:val="OperatorTok"/>
          <w:sz w:val="13"/>
          <w:szCs w:val="13"/>
        </w:rPr>
        <w:t>=</w:t>
      </w:r>
      <w:r w:rsidRPr="00237D89">
        <w:rPr>
          <w:rStyle w:val="NormalTok"/>
          <w:sz w:val="13"/>
          <w:szCs w:val="13"/>
        </w:rPr>
        <w:t xml:space="preserve"> fa</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y </w:t>
      </w:r>
      <w:r w:rsidRPr="00237D89">
        <w:rPr>
          <w:rStyle w:val="OperatorTok"/>
          <w:sz w:val="13"/>
          <w:szCs w:val="13"/>
        </w:rPr>
        <w:t>=</w:t>
      </w:r>
      <w:r w:rsidRPr="00237D89">
        <w:rPr>
          <w:rStyle w:val="NormalTok"/>
          <w:sz w:val="13"/>
          <w:szCs w:val="13"/>
        </w:rPr>
        <w:t xml:space="preserve"> fa</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fa</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拿</w:t>
      </w:r>
      <w:r w:rsidRPr="00237D89">
        <w:rPr>
          <w:rStyle w:val="CommentTok"/>
          <w:sz w:val="13"/>
          <w:szCs w:val="13"/>
        </w:rPr>
        <w:t>x</w:t>
      </w:r>
      <w:r w:rsidRPr="00237D89">
        <w:rPr>
          <w:rStyle w:val="CommentTok"/>
          <w:sz w:val="13"/>
          <w:szCs w:val="13"/>
        </w:rPr>
        <w:t>所在</w:t>
      </w:r>
      <w:r w:rsidRPr="00237D89">
        <w:rPr>
          <w:rStyle w:val="CommentTok"/>
          <w:sz w:val="13"/>
          <w:szCs w:val="13"/>
        </w:rPr>
        <w:t>father</w:t>
      </w:r>
      <w:r w:rsidRPr="00237D89">
        <w:rPr>
          <w:rStyle w:val="CommentTok"/>
          <w:sz w:val="13"/>
          <w:szCs w:val="13"/>
        </w:rPr>
        <w:t>的子树的节点数</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subtree_size</w:t>
      </w:r>
      <w:r w:rsidRPr="00237D89">
        <w:rPr>
          <w:rStyle w:val="OperatorTok"/>
          <w:sz w:val="13"/>
          <w:szCs w:val="13"/>
        </w:rPr>
        <w:t>(</w:t>
      </w:r>
      <w:r w:rsidRPr="00237D89">
        <w:rPr>
          <w:rStyle w:val="DataTypeTok"/>
          <w:sz w:val="13"/>
          <w:szCs w:val="13"/>
        </w:rPr>
        <w:t>int</w:t>
      </w:r>
      <w:r w:rsidRPr="00237D89">
        <w:rPr>
          <w:rStyle w:val="NormalTok"/>
          <w:sz w:val="13"/>
          <w:szCs w:val="13"/>
        </w:rPr>
        <w:t xml:space="preserve"> x</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fathe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fathe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range</w:t>
      </w:r>
      <w:r w:rsidRPr="00237D89">
        <w:rPr>
          <w:rStyle w:val="OperatorTok"/>
          <w:sz w:val="13"/>
          <w:szCs w:val="13"/>
        </w:rPr>
        <w:t>(</w:t>
      </w:r>
      <w:r w:rsidRPr="00237D89">
        <w:rPr>
          <w:rStyle w:val="NormalTok"/>
          <w:sz w:val="13"/>
          <w:szCs w:val="13"/>
        </w:rPr>
        <w:t>fa</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x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dep</w:t>
      </w:r>
      <w:r w:rsidRPr="00237D89">
        <w:rPr>
          <w:rStyle w:val="OperatorTok"/>
          <w:sz w:val="13"/>
          <w:szCs w:val="13"/>
        </w:rPr>
        <w:t>[</w:t>
      </w:r>
      <w:r w:rsidRPr="00237D89">
        <w:rPr>
          <w:rStyle w:val="NormalTok"/>
          <w:sz w:val="13"/>
          <w:szCs w:val="13"/>
        </w:rPr>
        <w:t>fa</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gt;</w:t>
      </w:r>
      <w:r w:rsidRPr="00237D89">
        <w:rPr>
          <w:rStyle w:val="NormalTok"/>
          <w:sz w:val="13"/>
          <w:szCs w:val="13"/>
        </w:rPr>
        <w:t xml:space="preserve"> dep</w:t>
      </w:r>
      <w:r w:rsidRPr="00237D89">
        <w:rPr>
          <w:rStyle w:val="OperatorTok"/>
          <w:sz w:val="13"/>
          <w:szCs w:val="13"/>
        </w:rPr>
        <w:t>[</w:t>
      </w:r>
      <w:r w:rsidRPr="00237D89">
        <w:rPr>
          <w:rStyle w:val="NormalTok"/>
          <w:sz w:val="13"/>
          <w:szCs w:val="13"/>
        </w:rPr>
        <w:t>fathe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fa</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siz</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判断</w:t>
      </w:r>
      <w:r w:rsidRPr="00237D89">
        <w:rPr>
          <w:rStyle w:val="CommentTok"/>
          <w:sz w:val="13"/>
          <w:szCs w:val="13"/>
        </w:rPr>
        <w:t>tobechk</w:t>
      </w:r>
      <w:r w:rsidRPr="00237D89">
        <w:rPr>
          <w:rStyle w:val="CommentTok"/>
          <w:sz w:val="13"/>
          <w:szCs w:val="13"/>
        </w:rPr>
        <w:t>是否在</w:t>
      </w:r>
      <w:r w:rsidRPr="00237D89">
        <w:rPr>
          <w:rStyle w:val="CommentTok"/>
          <w:sz w:val="13"/>
          <w:szCs w:val="13"/>
        </w:rPr>
        <w:t>from -&gt; to</w:t>
      </w:r>
      <w:r w:rsidRPr="00237D89">
        <w:rPr>
          <w:rStyle w:val="CommentTok"/>
          <w:sz w:val="13"/>
          <w:szCs w:val="13"/>
        </w:rPr>
        <w:t>的路径上</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on_the_way</w:t>
      </w:r>
      <w:r w:rsidRPr="00237D89">
        <w:rPr>
          <w:rStyle w:val="OperatorTok"/>
          <w:sz w:val="13"/>
          <w:szCs w:val="13"/>
        </w:rPr>
        <w:t>(</w:t>
      </w:r>
      <w:r w:rsidRPr="00237D89">
        <w:rPr>
          <w:rStyle w:val="DataTypeTok"/>
          <w:sz w:val="13"/>
          <w:szCs w:val="13"/>
        </w:rPr>
        <w:t>int</w:t>
      </w:r>
      <w:r w:rsidRPr="00237D89">
        <w:rPr>
          <w:rStyle w:val="NormalTok"/>
          <w:sz w:val="13"/>
          <w:szCs w:val="13"/>
        </w:rPr>
        <w:t xml:space="preserve"> from</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to</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tobech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k </w:t>
      </w:r>
      <w:r w:rsidRPr="00237D89">
        <w:rPr>
          <w:rStyle w:val="OperatorTok"/>
          <w:sz w:val="13"/>
          <w:szCs w:val="13"/>
        </w:rPr>
        <w:t>=</w:t>
      </w:r>
      <w:r w:rsidRPr="00237D89">
        <w:rPr>
          <w:rStyle w:val="NormalTok"/>
          <w:sz w:val="13"/>
          <w:szCs w:val="13"/>
        </w:rPr>
        <w:t xml:space="preserve"> lca</w:t>
      </w:r>
      <w:r w:rsidRPr="00237D89">
        <w:rPr>
          <w:rStyle w:val="OperatorTok"/>
          <w:sz w:val="13"/>
          <w:szCs w:val="13"/>
        </w:rPr>
        <w:t>(</w:t>
      </w:r>
      <w:r w:rsidRPr="00237D89">
        <w:rPr>
          <w:rStyle w:val="NormalTok"/>
          <w:sz w:val="13"/>
          <w:szCs w:val="13"/>
        </w:rPr>
        <w:t>from</w:t>
      </w:r>
      <w:r w:rsidRPr="00237D89">
        <w:rPr>
          <w:rStyle w:val="OperatorTok"/>
          <w:sz w:val="13"/>
          <w:szCs w:val="13"/>
        </w:rPr>
        <w:t>,</w:t>
      </w:r>
      <w:r w:rsidRPr="00237D89">
        <w:rPr>
          <w:rStyle w:val="NormalTok"/>
          <w:sz w:val="13"/>
          <w:szCs w:val="13"/>
        </w:rPr>
        <w:t xml:space="preserve"> to</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NormalTok"/>
          <w:sz w:val="13"/>
          <w:szCs w:val="13"/>
        </w:rPr>
        <w:t>lca</w:t>
      </w:r>
      <w:r w:rsidRPr="00237D89">
        <w:rPr>
          <w:rStyle w:val="OperatorTok"/>
          <w:sz w:val="13"/>
          <w:szCs w:val="13"/>
        </w:rPr>
        <w:t>(</w:t>
      </w:r>
      <w:r w:rsidRPr="00237D89">
        <w:rPr>
          <w:rStyle w:val="NormalTok"/>
          <w:sz w:val="13"/>
          <w:szCs w:val="13"/>
        </w:rPr>
        <w:t>from</w:t>
      </w:r>
      <w:r w:rsidRPr="00237D89">
        <w:rPr>
          <w:rStyle w:val="OperatorTok"/>
          <w:sz w:val="13"/>
          <w:szCs w:val="13"/>
        </w:rPr>
        <w:t>,</w:t>
      </w:r>
      <w:r w:rsidRPr="00237D89">
        <w:rPr>
          <w:rStyle w:val="NormalTok"/>
          <w:sz w:val="13"/>
          <w:szCs w:val="13"/>
        </w:rPr>
        <w:t xml:space="preserve"> tobech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tobechk</w:t>
      </w:r>
      <w:r w:rsidRPr="00237D89">
        <w:rPr>
          <w:rStyle w:val="OperatorTok"/>
          <w:sz w:val="13"/>
          <w:szCs w:val="13"/>
        </w:rPr>
        <w:t>)</w:t>
      </w:r>
      <w:r w:rsidRPr="00237D89">
        <w:rPr>
          <w:rStyle w:val="NormalTok"/>
          <w:sz w:val="13"/>
          <w:szCs w:val="13"/>
        </w:rPr>
        <w:t xml:space="preserve"> </w:t>
      </w:r>
      <w:r w:rsidRPr="00237D89">
        <w:rPr>
          <w:rStyle w:val="KeywordTok"/>
          <w:sz w:val="13"/>
          <w:szCs w:val="13"/>
        </w:rPr>
        <w:t>or</w:t>
      </w:r>
      <w:r w:rsidRPr="00237D89">
        <w:rPr>
          <w:rStyle w:val="NormalTok"/>
          <w:sz w:val="13"/>
          <w:szCs w:val="13"/>
        </w:rPr>
        <w:t xml:space="preserve"> </w:t>
      </w:r>
      <w:r w:rsidRPr="00237D89">
        <w:rPr>
          <w:rStyle w:val="OperatorTok"/>
          <w:sz w:val="13"/>
          <w:szCs w:val="13"/>
        </w:rPr>
        <w:t>(</w:t>
      </w:r>
      <w:r w:rsidRPr="00237D89">
        <w:rPr>
          <w:rStyle w:val="NormalTok"/>
          <w:sz w:val="13"/>
          <w:szCs w:val="13"/>
        </w:rPr>
        <w:t>lca</w:t>
      </w:r>
      <w:r w:rsidRPr="00237D89">
        <w:rPr>
          <w:rStyle w:val="OperatorTok"/>
          <w:sz w:val="13"/>
          <w:szCs w:val="13"/>
        </w:rPr>
        <w:t>(</w:t>
      </w:r>
      <w:r w:rsidRPr="00237D89">
        <w:rPr>
          <w:rStyle w:val="NormalTok"/>
          <w:sz w:val="13"/>
          <w:szCs w:val="13"/>
        </w:rPr>
        <w:t>tobechk</w:t>
      </w:r>
      <w:r w:rsidRPr="00237D89">
        <w:rPr>
          <w:rStyle w:val="OperatorTok"/>
          <w:sz w:val="13"/>
          <w:szCs w:val="13"/>
        </w:rPr>
        <w:t>,</w:t>
      </w:r>
      <w:r w:rsidRPr="00237D89">
        <w:rPr>
          <w:rStyle w:val="NormalTok"/>
          <w:sz w:val="13"/>
          <w:szCs w:val="13"/>
        </w:rPr>
        <w:t xml:space="preserve"> to</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tobechk</w:t>
      </w:r>
      <w:r w:rsidRPr="00237D89">
        <w:rPr>
          <w:rStyle w:val="OperatorTok"/>
          <w:sz w:val="13"/>
          <w:szCs w:val="13"/>
        </w:rPr>
        <w:t>))</w:t>
      </w:r>
      <w:r w:rsidRPr="00237D89">
        <w:rPr>
          <w:rStyle w:val="NormalTok"/>
          <w:sz w:val="13"/>
          <w:szCs w:val="13"/>
        </w:rPr>
        <w:t xml:space="preserve"> </w:t>
      </w:r>
      <w:r w:rsidRPr="00237D89">
        <w:rPr>
          <w:rStyle w:val="KeywordTok"/>
          <w:sz w:val="13"/>
          <w:szCs w:val="13"/>
        </w:rPr>
        <w:t>and</w:t>
      </w:r>
      <w:r w:rsidRPr="00237D89">
        <w:rPr>
          <w:rStyle w:val="NormalTok"/>
          <w:sz w:val="13"/>
          <w:szCs w:val="13"/>
        </w:rPr>
        <w:t xml:space="preserve"> lca</w:t>
      </w:r>
      <w:r w:rsidRPr="00237D89">
        <w:rPr>
          <w:rStyle w:val="OperatorTok"/>
          <w:sz w:val="13"/>
          <w:szCs w:val="13"/>
        </w:rPr>
        <w:t>(</w:t>
      </w:r>
      <w:r w:rsidRPr="00237D89">
        <w:rPr>
          <w:rStyle w:val="NormalTok"/>
          <w:sz w:val="13"/>
          <w:szCs w:val="13"/>
        </w:rPr>
        <w:t>tobechk</w:t>
      </w:r>
      <w:r w:rsidRPr="00237D89">
        <w:rPr>
          <w:rStyle w:val="OperatorTok"/>
          <w:sz w:val="13"/>
          <w:szCs w:val="13"/>
        </w:rPr>
        <w:t>,</w:t>
      </w:r>
      <w:r w:rsidRPr="00237D89">
        <w:rPr>
          <w:rStyle w:val="NormalTok"/>
          <w:sz w:val="13"/>
          <w:szCs w:val="13"/>
        </w:rPr>
        <w:t xml:space="preserve"> 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p>
    <w:p w14:paraId="622B118D" w14:textId="77777777" w:rsidR="00130EA7" w:rsidRDefault="00305E18">
      <w:pPr>
        <w:pStyle w:val="3"/>
      </w:pPr>
      <w:bookmarkStart w:id="21" w:name="st表"/>
      <w:bookmarkEnd w:id="20"/>
      <w:r>
        <w:t>ST</w:t>
      </w:r>
      <w:r>
        <w:t>表</w:t>
      </w:r>
    </w:p>
    <w:p w14:paraId="294D2FB5" w14:textId="77777777" w:rsidR="00130EA7" w:rsidRPr="00237D89" w:rsidRDefault="00305E18">
      <w:pPr>
        <w:pStyle w:val="SourceCode"/>
        <w:rPr>
          <w:sz w:val="13"/>
          <w:szCs w:val="13"/>
        </w:rPr>
      </w:pPr>
      <w:r w:rsidRPr="00237D89">
        <w:rPr>
          <w:rStyle w:val="KeywordTok"/>
          <w:sz w:val="13"/>
          <w:szCs w:val="13"/>
        </w:rPr>
        <w:t>template</w:t>
      </w:r>
      <w:r w:rsidRPr="00237D89">
        <w:rPr>
          <w:rStyle w:val="NormalTok"/>
          <w:sz w:val="13"/>
          <w:szCs w:val="13"/>
        </w:rPr>
        <w:t xml:space="preserve"> </w:t>
      </w:r>
      <w:r w:rsidRPr="00237D89">
        <w:rPr>
          <w:rStyle w:val="OperatorTok"/>
          <w:sz w:val="13"/>
          <w:szCs w:val="13"/>
        </w:rPr>
        <w:t>&lt;</w:t>
      </w:r>
      <w:r w:rsidRPr="00237D89">
        <w:rPr>
          <w:rStyle w:val="KeywordTok"/>
          <w:sz w:val="13"/>
          <w:szCs w:val="13"/>
        </w:rPr>
        <w:t>typename</w:t>
      </w:r>
      <w:r w:rsidRPr="00237D89">
        <w:rPr>
          <w:rStyle w:val="NormalTok"/>
          <w:sz w:val="13"/>
          <w:szCs w:val="13"/>
        </w:rPr>
        <w:t xml:space="preserve"> INTEGER</w:t>
      </w:r>
      <w:r w:rsidRPr="00237D89">
        <w:rPr>
          <w:rStyle w:val="OperatorTok"/>
          <w:sz w:val="13"/>
          <w:szCs w:val="13"/>
        </w:rPr>
        <w:t>&gt;</w:t>
      </w:r>
      <w:r w:rsidRPr="00237D89">
        <w:rPr>
          <w:sz w:val="13"/>
          <w:szCs w:val="13"/>
        </w:rPr>
        <w:br/>
      </w:r>
      <w:r w:rsidRPr="00237D89">
        <w:rPr>
          <w:rStyle w:val="KeywordTok"/>
          <w:sz w:val="13"/>
          <w:szCs w:val="13"/>
        </w:rPr>
        <w:t>struct</w:t>
      </w:r>
      <w:r w:rsidRPr="00237D89">
        <w:rPr>
          <w:rStyle w:val="NormalTok"/>
          <w:sz w:val="13"/>
          <w:szCs w:val="13"/>
        </w:rPr>
        <w:t xml:space="preserve"> STMax</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从</w:t>
      </w:r>
      <w:r w:rsidRPr="00237D89">
        <w:rPr>
          <w:rStyle w:val="CommentTok"/>
          <w:sz w:val="13"/>
          <w:szCs w:val="13"/>
        </w:rPr>
        <w:t>0</w:t>
      </w:r>
      <w:r w:rsidRPr="00237D89">
        <w:rPr>
          <w:rStyle w:val="CommentTok"/>
          <w:sz w:val="13"/>
          <w:szCs w:val="13"/>
        </w:rPr>
        <w:t>开始</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NormalTok"/>
          <w:sz w:val="13"/>
          <w:szCs w:val="13"/>
        </w:rPr>
        <w:t>INTEGER</w:t>
      </w:r>
      <w:r w:rsidRPr="00237D89">
        <w:rPr>
          <w:rStyle w:val="OperatorTok"/>
          <w:sz w:val="13"/>
          <w:szCs w:val="13"/>
        </w:rPr>
        <w:t>&gt;&gt;</w:t>
      </w:r>
      <w:r w:rsidRPr="00237D89">
        <w:rPr>
          <w:rStyle w:val="NormalTok"/>
          <w:sz w:val="13"/>
          <w:szCs w:val="13"/>
        </w:rPr>
        <w:t xml:space="preserve"> data</w:t>
      </w:r>
      <w:r w:rsidRPr="00237D89">
        <w:rPr>
          <w:rStyle w:val="OperatorTok"/>
          <w:sz w:val="13"/>
          <w:szCs w:val="13"/>
        </w:rPr>
        <w:t>;</w:t>
      </w:r>
      <w:r w:rsidRPr="00237D89">
        <w:rPr>
          <w:sz w:val="13"/>
          <w:szCs w:val="13"/>
        </w:rPr>
        <w:br/>
      </w:r>
      <w:r w:rsidRPr="00237D89">
        <w:rPr>
          <w:rStyle w:val="NormalTok"/>
          <w:sz w:val="13"/>
          <w:szCs w:val="13"/>
        </w:rPr>
        <w:t xml:space="preserve">    STMax</w:t>
      </w:r>
      <w:r w:rsidRPr="00237D89">
        <w:rPr>
          <w:rStyle w:val="OperatorTok"/>
          <w:sz w:val="13"/>
          <w:szCs w:val="13"/>
        </w:rPr>
        <w:t>(</w:t>
      </w:r>
      <w:r w:rsidRPr="00237D89">
        <w:rPr>
          <w:rStyle w:val="DataTypeTok"/>
          <w:sz w:val="13"/>
          <w:szCs w:val="13"/>
        </w:rPr>
        <w:t>int</w:t>
      </w:r>
      <w:r w:rsidRPr="00237D89">
        <w:rPr>
          <w:rStyle w:val="NormalTok"/>
          <w:sz w:val="13"/>
          <w:szCs w:val="13"/>
        </w:rPr>
        <w:t xml:space="preserve"> siz</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upper_pow </w:t>
      </w:r>
      <w:r w:rsidRPr="00237D89">
        <w:rPr>
          <w:rStyle w:val="OperatorTok"/>
          <w:sz w:val="13"/>
          <w:szCs w:val="13"/>
        </w:rPr>
        <w:t>=</w:t>
      </w:r>
      <w:r w:rsidRPr="00237D89">
        <w:rPr>
          <w:rStyle w:val="NormalTok"/>
          <w:sz w:val="13"/>
          <w:szCs w:val="13"/>
        </w:rPr>
        <w:t xml:space="preserve"> clz</w:t>
      </w:r>
      <w:r w:rsidRPr="00237D89">
        <w:rPr>
          <w:rStyle w:val="OperatorTok"/>
          <w:sz w:val="13"/>
          <w:szCs w:val="13"/>
        </w:rPr>
        <w:t>(</w:t>
      </w:r>
      <w:r w:rsidRPr="00237D89">
        <w:rPr>
          <w:rStyle w:val="NormalTok"/>
          <w:sz w:val="13"/>
          <w:szCs w:val="13"/>
        </w:rPr>
        <w:t>siz</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data</w:t>
      </w:r>
      <w:r w:rsidRPr="00237D89">
        <w:rPr>
          <w:rStyle w:val="OperatorTok"/>
          <w:sz w:val="13"/>
          <w:szCs w:val="13"/>
        </w:rPr>
        <w:t>.</w:t>
      </w:r>
      <w:r w:rsidRPr="00237D89">
        <w:rPr>
          <w:rStyle w:val="NormalTok"/>
          <w:sz w:val="13"/>
          <w:szCs w:val="13"/>
        </w:rPr>
        <w:t>resize</w:t>
      </w:r>
      <w:r w:rsidRPr="00237D89">
        <w:rPr>
          <w:rStyle w:val="OperatorTok"/>
          <w:sz w:val="13"/>
          <w:szCs w:val="13"/>
        </w:rPr>
        <w:t>(</w:t>
      </w:r>
      <w:r w:rsidRPr="00237D89">
        <w:rPr>
          <w:rStyle w:val="NormalTok"/>
          <w:sz w:val="13"/>
          <w:szCs w:val="13"/>
        </w:rPr>
        <w:t>upper_pow</w:t>
      </w:r>
      <w:r w:rsidRPr="00237D89">
        <w:rPr>
          <w:rStyle w:val="OperatorTok"/>
          <w:sz w:val="13"/>
          <w:szCs w:val="13"/>
        </w:rPr>
        <w:t>);</w:t>
      </w:r>
      <w:r w:rsidRPr="00237D89">
        <w:rPr>
          <w:sz w:val="13"/>
          <w:szCs w:val="13"/>
        </w:rPr>
        <w:br/>
      </w:r>
      <w:r w:rsidRPr="00237D89">
        <w:rPr>
          <w:rStyle w:val="NormalTok"/>
          <w:sz w:val="13"/>
          <w:szCs w:val="13"/>
        </w:rPr>
        <w:t xml:space="preserve">        data</w:t>
      </w:r>
      <w:r w:rsidRPr="00237D89">
        <w:rPr>
          <w:rStyle w:val="OperatorTok"/>
          <w:sz w:val="13"/>
          <w:szCs w:val="13"/>
        </w:rPr>
        <w:t>.</w:t>
      </w:r>
      <w:r w:rsidRPr="00237D89">
        <w:rPr>
          <w:rStyle w:val="NormalTok"/>
          <w:sz w:val="13"/>
          <w:szCs w:val="13"/>
        </w:rPr>
        <w:t>assign</w:t>
      </w:r>
      <w:r w:rsidRPr="00237D89">
        <w:rPr>
          <w:rStyle w:val="OperatorTok"/>
          <w:sz w:val="13"/>
          <w:szCs w:val="13"/>
        </w:rPr>
        <w:t>(</w:t>
      </w:r>
      <w:r w:rsidRPr="00237D89">
        <w:rPr>
          <w:rStyle w:val="NormalTok"/>
          <w:sz w:val="13"/>
          <w:szCs w:val="13"/>
        </w:rPr>
        <w:t>upper_pow</w:t>
      </w:r>
      <w:r w:rsidRPr="00237D89">
        <w:rPr>
          <w:rStyle w:val="OperatorTok"/>
          <w:sz w:val="13"/>
          <w:szCs w:val="13"/>
        </w:rPr>
        <w:t>,</w:t>
      </w:r>
      <w:r w:rsidRPr="00237D89">
        <w:rPr>
          <w:rStyle w:val="NormalTok"/>
          <w:sz w:val="13"/>
          <w:szCs w:val="13"/>
        </w:rPr>
        <w:t xml:space="preserve"> vector</w:t>
      </w:r>
      <w:r w:rsidRPr="00237D89">
        <w:rPr>
          <w:rStyle w:val="OperatorTok"/>
          <w:sz w:val="13"/>
          <w:szCs w:val="13"/>
        </w:rPr>
        <w:t>&lt;</w:t>
      </w:r>
      <w:r w:rsidRPr="00237D89">
        <w:rPr>
          <w:rStyle w:val="NormalTok"/>
          <w:sz w:val="13"/>
          <w:szCs w:val="13"/>
        </w:rPr>
        <w:t>INTEGER</w:t>
      </w:r>
      <w:r w:rsidRPr="00237D89">
        <w:rPr>
          <w:rStyle w:val="OperatorTok"/>
          <w:sz w:val="13"/>
          <w:szCs w:val="13"/>
        </w:rPr>
        <w:t>&gt;());</w:t>
      </w:r>
      <w:r w:rsidRPr="00237D89">
        <w:rPr>
          <w:sz w:val="13"/>
          <w:szCs w:val="13"/>
        </w:rPr>
        <w:br/>
      </w:r>
      <w:r w:rsidRPr="00237D89">
        <w:rPr>
          <w:rStyle w:val="NormalTok"/>
          <w:sz w:val="13"/>
          <w:szCs w:val="13"/>
        </w:rPr>
        <w:t xml:space="preserve">        data</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assign</w:t>
      </w:r>
      <w:r w:rsidRPr="00237D89">
        <w:rPr>
          <w:rStyle w:val="OperatorTok"/>
          <w:sz w:val="13"/>
          <w:szCs w:val="13"/>
        </w:rPr>
        <w:t>(</w:t>
      </w:r>
      <w:r w:rsidRPr="00237D89">
        <w:rPr>
          <w:rStyle w:val="NormalTok"/>
          <w:sz w:val="13"/>
          <w:szCs w:val="13"/>
        </w:rPr>
        <w:t>siz</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INTEGER </w:t>
      </w:r>
      <w:r w:rsidRPr="00237D89">
        <w:rPr>
          <w:rStyle w:val="OperatorTok"/>
          <w:sz w:val="13"/>
          <w:szCs w:val="13"/>
        </w:rPr>
        <w:t>&amp;</w:t>
      </w:r>
      <w:r w:rsidRPr="00237D89">
        <w:rPr>
          <w:rStyle w:val="KeywordTok"/>
          <w:sz w:val="13"/>
          <w:szCs w:val="13"/>
        </w:rPr>
        <w:t>operator</w:t>
      </w:r>
      <w:r w:rsidRPr="00237D89">
        <w:rPr>
          <w:rStyle w:val="OperatorTok"/>
          <w:sz w:val="13"/>
          <w:szCs w:val="13"/>
        </w:rPr>
        <w:t>[](</w:t>
      </w:r>
      <w:r w:rsidRPr="00237D89">
        <w:rPr>
          <w:rStyle w:val="DataTypeTok"/>
          <w:sz w:val="13"/>
          <w:szCs w:val="13"/>
        </w:rPr>
        <w:t>int</w:t>
      </w:r>
      <w:r w:rsidRPr="00237D89">
        <w:rPr>
          <w:rStyle w:val="NormalTok"/>
          <w:sz w:val="13"/>
          <w:szCs w:val="13"/>
        </w:rPr>
        <w:t xml:space="preserve"> wher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data</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wher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generate_ma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j </w:t>
      </w:r>
      <w:r w:rsidRPr="00237D89">
        <w:rPr>
          <w:rStyle w:val="OperatorTok"/>
          <w:sz w:val="13"/>
          <w:szCs w:val="13"/>
        </w:rPr>
        <w:t>:</w:t>
      </w:r>
      <w:r w:rsidRPr="00237D89">
        <w:rPr>
          <w:rStyle w:val="NormalTok"/>
          <w:sz w:val="13"/>
          <w:szCs w:val="13"/>
        </w:rPr>
        <w:t xml:space="preserve"> range</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data</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data</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assign</w:t>
      </w:r>
      <w:r w:rsidRPr="00237D89">
        <w:rPr>
          <w:rStyle w:val="OperatorTok"/>
          <w:sz w:val="13"/>
          <w:szCs w:val="13"/>
        </w:rPr>
        <w:t>(</w:t>
      </w:r>
      <w:r w:rsidRPr="00237D89">
        <w:rPr>
          <w:rStyle w:val="NormalTok"/>
          <w:sz w:val="13"/>
          <w:szCs w:val="13"/>
        </w:rPr>
        <w:t>data</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long</w:t>
      </w:r>
      <w:r w:rsidRPr="00237D89">
        <w:rPr>
          <w:rStyle w:val="NormalTok"/>
          <w:sz w:val="13"/>
          <w:szCs w:val="13"/>
        </w:rPr>
        <w:t xml:space="preserve"> </w:t>
      </w:r>
      <w:r w:rsidRPr="00237D89">
        <w:rPr>
          <w:rStyle w:val="DataTypeTok"/>
          <w:sz w:val="13"/>
          <w:szCs w:val="13"/>
        </w:rPr>
        <w:t>long</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BuiltInTok"/>
          <w:sz w:val="13"/>
          <w:szCs w:val="13"/>
        </w:rPr>
        <w:t>LL</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NormalTok"/>
          <w:sz w:val="13"/>
          <w:szCs w:val="13"/>
        </w:rPr>
        <w:t xml:space="preserve"> </w:t>
      </w:r>
      <w:r w:rsidRPr="00237D89">
        <w:rPr>
          <w:rStyle w:val="OperatorTok"/>
          <w:sz w:val="13"/>
          <w:szCs w:val="13"/>
        </w:rPr>
        <w:t>&lt;</w:t>
      </w:r>
      <w:r w:rsidRPr="00237D89">
        <w:rPr>
          <w:rStyle w:val="NormalTok"/>
          <w:sz w:val="13"/>
          <w:szCs w:val="13"/>
        </w:rPr>
        <w:t xml:space="preserve"> data</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data</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BuiltInTok"/>
          <w:sz w:val="13"/>
          <w:szCs w:val="13"/>
        </w:rPr>
        <w:t>std::</w:t>
      </w:r>
      <w:r w:rsidRPr="00237D89">
        <w:rPr>
          <w:rStyle w:val="NormalTok"/>
          <w:sz w:val="13"/>
          <w:szCs w:val="13"/>
        </w:rPr>
        <w:t>max</w:t>
      </w:r>
      <w:r w:rsidRPr="00237D89">
        <w:rPr>
          <w:rStyle w:val="OperatorTok"/>
          <w:sz w:val="13"/>
          <w:szCs w:val="13"/>
        </w:rPr>
        <w:t>(</w:t>
      </w:r>
      <w:r w:rsidRPr="00237D89">
        <w:rPr>
          <w:rStyle w:val="NormalTok"/>
          <w:sz w:val="13"/>
          <w:szCs w:val="13"/>
        </w:rPr>
        <w:t>data</w:t>
      </w:r>
      <w:r w:rsidRPr="00237D89">
        <w:rPr>
          <w:rStyle w:val="OperatorTok"/>
          <w:sz w:val="13"/>
          <w:szCs w:val="13"/>
        </w:rPr>
        <w:t>[</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data</w:t>
      </w:r>
      <w:r w:rsidRPr="00237D89">
        <w:rPr>
          <w:rStyle w:val="OperatorTok"/>
          <w:sz w:val="13"/>
          <w:szCs w:val="13"/>
        </w:rPr>
        <w:t>[</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w:t>
      </w:r>
      <w:r w:rsidRPr="00237D89">
        <w:rPr>
          <w:rStyle w:val="CommentTok"/>
          <w:sz w:val="13"/>
          <w:szCs w:val="13"/>
        </w:rPr>
        <w:t>闭区间</w:t>
      </w:r>
      <w:r w:rsidRPr="00237D89">
        <w:rPr>
          <w:rStyle w:val="CommentTok"/>
          <w:sz w:val="13"/>
          <w:szCs w:val="13"/>
        </w:rPr>
        <w:t>[l, r]</w:t>
      </w:r>
      <w:r w:rsidRPr="00237D89">
        <w:rPr>
          <w:rStyle w:val="CommentTok"/>
          <w:sz w:val="13"/>
          <w:szCs w:val="13"/>
        </w:rPr>
        <w:t>，注意有效位从</w:t>
      </w:r>
      <w:r w:rsidRPr="00237D89">
        <w:rPr>
          <w:rStyle w:val="CommentTok"/>
          <w:sz w:val="13"/>
          <w:szCs w:val="13"/>
        </w:rPr>
        <w:t>0</w:t>
      </w:r>
      <w:r w:rsidRPr="00237D89">
        <w:rPr>
          <w:rStyle w:val="CommentTok"/>
          <w:sz w:val="13"/>
          <w:szCs w:val="13"/>
        </w:rPr>
        <w:t>开始</w:t>
      </w:r>
      <w:r w:rsidRPr="00237D89">
        <w:rPr>
          <w:rStyle w:val="CommentTok"/>
          <w:sz w:val="13"/>
          <w:szCs w:val="13"/>
        </w:rPr>
        <w:t>*/</w:t>
      </w:r>
      <w:r w:rsidRPr="00237D89">
        <w:rPr>
          <w:sz w:val="13"/>
          <w:szCs w:val="13"/>
        </w:rPr>
        <w:br/>
      </w:r>
      <w:r w:rsidRPr="00237D89">
        <w:rPr>
          <w:rStyle w:val="NormalTok"/>
          <w:sz w:val="13"/>
          <w:szCs w:val="13"/>
        </w:rPr>
        <w:t xml:space="preserve">    INTEGER query_max</w:t>
      </w:r>
      <w:r w:rsidRPr="00237D89">
        <w:rPr>
          <w:rStyle w:val="OperatorTok"/>
          <w:sz w:val="13"/>
          <w:szCs w:val="13"/>
        </w:rPr>
        <w:t>(</w:t>
      </w:r>
      <w:r w:rsidRPr="00237D89">
        <w:rPr>
          <w:rStyle w:val="DataTypeTok"/>
          <w:sz w:val="13"/>
          <w:szCs w:val="13"/>
        </w:rPr>
        <w:t>int</w:t>
      </w:r>
      <w:r w:rsidRPr="00237D89">
        <w:rPr>
          <w:rStyle w:val="NormalTok"/>
          <w:sz w:val="13"/>
          <w:szCs w:val="13"/>
        </w:rPr>
        <w:t xml:space="preserve"> l</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k </w:t>
      </w:r>
      <w:r w:rsidRPr="00237D89">
        <w:rPr>
          <w:rStyle w:val="OperatorTok"/>
          <w:sz w:val="13"/>
          <w:szCs w:val="13"/>
        </w:rPr>
        <w:t>=</w:t>
      </w:r>
      <w:r w:rsidRPr="00237D89">
        <w:rPr>
          <w:rStyle w:val="NormalTok"/>
          <w:sz w:val="13"/>
          <w:szCs w:val="13"/>
        </w:rPr>
        <w:t xml:space="preserve"> </w:t>
      </w:r>
      <w:r w:rsidRPr="00237D89">
        <w:rPr>
          <w:rStyle w:val="DecValTok"/>
          <w:sz w:val="13"/>
          <w:szCs w:val="13"/>
        </w:rPr>
        <w:t>31</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FunctionTok"/>
          <w:sz w:val="13"/>
          <w:szCs w:val="13"/>
        </w:rPr>
        <w:t>__builtin_clz</w:t>
      </w:r>
      <w:r w:rsidRPr="00237D89">
        <w:rPr>
          <w:rStyle w:val="OperatorTok"/>
          <w:sz w:val="13"/>
          <w:szCs w:val="13"/>
        </w:rPr>
        <w:t>(</w:t>
      </w:r>
      <w:r w:rsidRPr="00237D89">
        <w:rPr>
          <w:rStyle w:val="NormalTok"/>
          <w:sz w:val="13"/>
          <w:szCs w:val="13"/>
        </w:rPr>
        <w:t xml:space="preserve">r </w:t>
      </w:r>
      <w:r w:rsidRPr="00237D89">
        <w:rPr>
          <w:rStyle w:val="OperatorTok"/>
          <w:sz w:val="13"/>
          <w:szCs w:val="13"/>
        </w:rPr>
        <w:t>-</w:t>
      </w:r>
      <w:r w:rsidRPr="00237D89">
        <w:rPr>
          <w:rStyle w:val="NormalTok"/>
          <w:sz w:val="13"/>
          <w:szCs w:val="13"/>
        </w:rPr>
        <w:t xml:space="preserve"> l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BuiltInTok"/>
          <w:sz w:val="13"/>
          <w:szCs w:val="13"/>
        </w:rPr>
        <w:t>std::</w:t>
      </w:r>
      <w:r w:rsidRPr="00237D89">
        <w:rPr>
          <w:rStyle w:val="NormalTok"/>
          <w:sz w:val="13"/>
          <w:szCs w:val="13"/>
        </w:rPr>
        <w:t>max</w:t>
      </w:r>
      <w:r w:rsidRPr="00237D89">
        <w:rPr>
          <w:rStyle w:val="OperatorTok"/>
          <w:sz w:val="13"/>
          <w:szCs w:val="13"/>
        </w:rPr>
        <w:t>(</w:t>
      </w:r>
      <w:r w:rsidRPr="00237D89">
        <w:rPr>
          <w:rStyle w:val="NormalTok"/>
          <w:sz w:val="13"/>
          <w:szCs w:val="13"/>
        </w:rPr>
        <w:t>data</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 data</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r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p>
    <w:p w14:paraId="112BF24C" w14:textId="77777777" w:rsidR="00130EA7" w:rsidRDefault="00305E18">
      <w:pPr>
        <w:pStyle w:val="2"/>
      </w:pPr>
      <w:bookmarkStart w:id="22" w:name="计算几何"/>
      <w:bookmarkEnd w:id="15"/>
      <w:bookmarkEnd w:id="21"/>
      <w:r>
        <w:t>计算几何</w:t>
      </w:r>
    </w:p>
    <w:p w14:paraId="5DFB0248" w14:textId="77777777" w:rsidR="00130EA7" w:rsidRDefault="00305E18">
      <w:pPr>
        <w:pStyle w:val="3"/>
      </w:pPr>
      <w:bookmarkStart w:id="23" w:name="必要的头"/>
      <w:r>
        <w:t>必要的头</w:t>
      </w:r>
    </w:p>
    <w:p w14:paraId="01937899" w14:textId="77777777" w:rsidR="00130EA7" w:rsidRPr="00237D89" w:rsidRDefault="00305E18">
      <w:pPr>
        <w:pStyle w:val="SourceCode"/>
        <w:rPr>
          <w:sz w:val="13"/>
          <w:szCs w:val="13"/>
        </w:rPr>
      </w:pPr>
      <w:r w:rsidRPr="00237D89">
        <w:rPr>
          <w:rStyle w:val="KeywordTok"/>
          <w:sz w:val="13"/>
          <w:szCs w:val="13"/>
        </w:rPr>
        <w:t>namespace</w:t>
      </w:r>
      <w:r w:rsidRPr="00237D89">
        <w:rPr>
          <w:rStyle w:val="NormalTok"/>
          <w:sz w:val="13"/>
          <w:szCs w:val="13"/>
        </w:rPr>
        <w:t xml:space="preserve"> Geometry</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using</w:t>
      </w:r>
      <w:r w:rsidRPr="00237D89">
        <w:rPr>
          <w:rStyle w:val="NormalTok"/>
          <w:sz w:val="13"/>
          <w:szCs w:val="13"/>
        </w:rPr>
        <w:t xml:space="preserve"> FLOAT_ </w:t>
      </w:r>
      <w:r w:rsidRPr="00237D89">
        <w:rPr>
          <w:rStyle w:val="OperatorTok"/>
          <w:sz w:val="13"/>
          <w:szCs w:val="13"/>
        </w:rPr>
        <w:t>=</w:t>
      </w:r>
      <w:r w:rsidRPr="00237D89">
        <w:rPr>
          <w:rStyle w:val="NormalTok"/>
          <w:sz w:val="13"/>
          <w:szCs w:val="13"/>
        </w:rPr>
        <w:t xml:space="preserve"> </w:t>
      </w:r>
      <w:r w:rsidRPr="00237D89">
        <w:rPr>
          <w:rStyle w:val="DataTypeTok"/>
          <w:sz w:val="13"/>
          <w:szCs w:val="13"/>
        </w:rPr>
        <w:t>double</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KeywordTok"/>
          <w:sz w:val="13"/>
          <w:szCs w:val="13"/>
        </w:rPr>
        <w:t>constexpr</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FLOAT_ Infinity </w:t>
      </w:r>
      <w:r w:rsidRPr="00237D89">
        <w:rPr>
          <w:rStyle w:val="OperatorTok"/>
          <w:sz w:val="13"/>
          <w:szCs w:val="13"/>
        </w:rPr>
        <w:t>=</w:t>
      </w:r>
      <w:r w:rsidRPr="00237D89">
        <w:rPr>
          <w:rStyle w:val="NormalTok"/>
          <w:sz w:val="13"/>
          <w:szCs w:val="13"/>
        </w:rPr>
        <w:t xml:space="preserve"> INFINITY</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FLOAT_ decimal_round </w:t>
      </w:r>
      <w:r w:rsidRPr="00237D89">
        <w:rPr>
          <w:rStyle w:val="OperatorTok"/>
          <w:sz w:val="13"/>
          <w:szCs w:val="13"/>
        </w:rPr>
        <w:t>=</w:t>
      </w:r>
      <w:r w:rsidRPr="00237D89">
        <w:rPr>
          <w:rStyle w:val="NormalTok"/>
          <w:sz w:val="13"/>
          <w:szCs w:val="13"/>
        </w:rPr>
        <w:t xml:space="preserve"> </w:t>
      </w:r>
      <w:r w:rsidRPr="00237D89">
        <w:rPr>
          <w:rStyle w:val="FloatTok"/>
          <w:sz w:val="13"/>
          <w:szCs w:val="13"/>
        </w:rPr>
        <w:t>1e-8</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精度参数</w:t>
      </w:r>
      <w:r w:rsidRPr="00237D89">
        <w:rPr>
          <w:sz w:val="13"/>
          <w:szCs w:val="13"/>
        </w:rPr>
        <w:br/>
      </w:r>
      <w:r w:rsidRPr="00237D89">
        <w:rPr>
          <w:sz w:val="13"/>
          <w:szCs w:val="13"/>
        </w:rPr>
        <w:br/>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FLOAT_ DEC </w:t>
      </w:r>
      <w:r w:rsidRPr="00237D89">
        <w:rPr>
          <w:rStyle w:val="OperatorTok"/>
          <w:sz w:val="13"/>
          <w:szCs w:val="13"/>
        </w:rPr>
        <w:t>=</w:t>
      </w:r>
      <w:r w:rsidRPr="00237D89">
        <w:rPr>
          <w:rStyle w:val="NormalTok"/>
          <w:sz w:val="13"/>
          <w:szCs w:val="13"/>
        </w:rPr>
        <w:t xml:space="preserve"> </w:t>
      </w:r>
      <w:r w:rsidRPr="00237D89">
        <w:rPr>
          <w:rStyle w:val="FloatTok"/>
          <w:sz w:val="13"/>
          <w:szCs w:val="13"/>
        </w:rPr>
        <w:t>1.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decimal_round</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intereps</w:t>
      </w:r>
      <w:r w:rsidRPr="00237D89">
        <w:rPr>
          <w:rStyle w:val="OperatorTok"/>
          <w:sz w:val="13"/>
          <w:szCs w:val="13"/>
        </w:rPr>
        <w:t>(</w:t>
      </w:r>
      <w:r w:rsidRPr="00237D89">
        <w:rPr>
          <w:rStyle w:val="NormalTok"/>
          <w:sz w:val="13"/>
          <w:szCs w:val="13"/>
        </w:rPr>
        <w:t>FLOAT_ 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x </w:t>
      </w:r>
      <w:r w:rsidRPr="00237D89">
        <w:rPr>
          <w:rStyle w:val="OperatorTok"/>
          <w:sz w:val="13"/>
          <w:szCs w:val="13"/>
        </w:rPr>
        <w:t>&lt;</w:t>
      </w:r>
      <w:r w:rsidRPr="00237D89">
        <w:rPr>
          <w:rStyle w:val="NormalTok"/>
          <w:sz w:val="13"/>
          <w:szCs w:val="13"/>
        </w:rPr>
        <w:t xml:space="preserve"> </w:t>
      </w:r>
      <w:r w:rsidRPr="00237D89">
        <w:rPr>
          <w:rStyle w:val="OperatorTok"/>
          <w:sz w:val="13"/>
          <w:szCs w:val="13"/>
        </w:rPr>
        <w:t>-</w:t>
      </w:r>
      <w:r w:rsidRPr="00237D89">
        <w:rPr>
          <w:rStyle w:val="NormalTok"/>
          <w:sz w:val="13"/>
          <w:szCs w:val="13"/>
        </w:rPr>
        <w:t>decimal_round</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x </w:t>
      </w:r>
      <w:r w:rsidRPr="00237D89">
        <w:rPr>
          <w:rStyle w:val="OperatorTok"/>
          <w:sz w:val="13"/>
          <w:szCs w:val="13"/>
        </w:rPr>
        <w:t>&gt;</w:t>
      </w:r>
      <w:r w:rsidRPr="00237D89">
        <w:rPr>
          <w:rStyle w:val="NormalTok"/>
          <w:sz w:val="13"/>
          <w:szCs w:val="13"/>
        </w:rPr>
        <w:t xml:space="preserve"> decimal_round</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FLOAT_ PI </w:t>
      </w:r>
      <w:r w:rsidRPr="00237D89">
        <w:rPr>
          <w:rStyle w:val="OperatorTok"/>
          <w:sz w:val="13"/>
          <w:szCs w:val="13"/>
        </w:rPr>
        <w:t>=</w:t>
      </w:r>
      <w:r w:rsidRPr="00237D89">
        <w:rPr>
          <w:rStyle w:val="NormalTok"/>
          <w:sz w:val="13"/>
          <w:szCs w:val="13"/>
        </w:rPr>
        <w:t xml:space="preserve"> acos</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round_compare</w:t>
      </w:r>
      <w:r w:rsidRPr="00237D89">
        <w:rPr>
          <w:rStyle w:val="OperatorTok"/>
          <w:sz w:val="13"/>
          <w:szCs w:val="13"/>
        </w:rPr>
        <w:t>(</w:t>
      </w:r>
      <w:r w:rsidRPr="00237D89">
        <w:rPr>
          <w:rStyle w:val="NormalTok"/>
          <w:sz w:val="13"/>
          <w:szCs w:val="13"/>
        </w:rPr>
        <w:t>FLOAT_ a</w:t>
      </w:r>
      <w:r w:rsidRPr="00237D89">
        <w:rPr>
          <w:rStyle w:val="OperatorTok"/>
          <w:sz w:val="13"/>
          <w:szCs w:val="13"/>
        </w:rPr>
        <w:t>,</w:t>
      </w:r>
      <w:r w:rsidRPr="00237D89">
        <w:rPr>
          <w:rStyle w:val="NormalTok"/>
          <w:sz w:val="13"/>
          <w:szCs w:val="13"/>
        </w:rPr>
        <w:t xml:space="preserve"> FLOAT_ 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round</w:t>
      </w:r>
      <w:r w:rsidRPr="00237D89">
        <w:rPr>
          <w:rStyle w:val="OperatorTok"/>
          <w:sz w:val="13"/>
          <w:szCs w:val="13"/>
        </w:rPr>
        <w:t>(</w:t>
      </w:r>
      <w:r w:rsidRPr="00237D89">
        <w:rPr>
          <w:rStyle w:val="NormalTok"/>
          <w:sz w:val="13"/>
          <w:szCs w:val="13"/>
        </w:rPr>
        <w:t xml:space="preserve">DEC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ound</w:t>
      </w:r>
      <w:r w:rsidRPr="00237D89">
        <w:rPr>
          <w:rStyle w:val="OperatorTok"/>
          <w:sz w:val="13"/>
          <w:szCs w:val="13"/>
        </w:rPr>
        <w:t>(</w:t>
      </w:r>
      <w:r w:rsidRPr="00237D89">
        <w:rPr>
          <w:rStyle w:val="NormalTok"/>
          <w:sz w:val="13"/>
          <w:szCs w:val="13"/>
        </w:rPr>
        <w:t xml:space="preserve">DEC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LOAT_ Round</w:t>
      </w:r>
      <w:r w:rsidRPr="00237D89">
        <w:rPr>
          <w:rStyle w:val="OperatorTok"/>
          <w:sz w:val="13"/>
          <w:szCs w:val="13"/>
        </w:rPr>
        <w:t>(</w:t>
      </w:r>
      <w:r w:rsidRPr="00237D89">
        <w:rPr>
          <w:rStyle w:val="NormalTok"/>
          <w:sz w:val="13"/>
          <w:szCs w:val="13"/>
        </w:rPr>
        <w:t>FLOAT_ a</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round</w:t>
      </w:r>
      <w:r w:rsidRPr="00237D89">
        <w:rPr>
          <w:rStyle w:val="OperatorTok"/>
          <w:sz w:val="13"/>
          <w:szCs w:val="13"/>
        </w:rPr>
        <w:t>(</w:t>
      </w:r>
      <w:r w:rsidRPr="00237D89">
        <w:rPr>
          <w:rStyle w:val="NormalTok"/>
          <w:sz w:val="13"/>
          <w:szCs w:val="13"/>
        </w:rPr>
        <w:t xml:space="preserve">DEC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DEC</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解一元二次方程，传出的</w:t>
      </w:r>
      <w:r w:rsidRPr="00237D89">
        <w:rPr>
          <w:rStyle w:val="CommentTok"/>
          <w:sz w:val="13"/>
          <w:szCs w:val="13"/>
        </w:rPr>
        <w:t>x1</w:t>
      </w:r>
      <w:r w:rsidRPr="00237D89">
        <w:rPr>
          <w:rStyle w:val="CommentTok"/>
          <w:sz w:val="13"/>
          <w:szCs w:val="13"/>
        </w:rPr>
        <w:t>为</w:t>
      </w:r>
      <w:r w:rsidRPr="00237D89">
        <w:rPr>
          <w:rStyle w:val="CommentTok"/>
          <w:sz w:val="13"/>
          <w:szCs w:val="13"/>
        </w:rPr>
        <w:t>+delta</w:t>
      </w:r>
      <w:r w:rsidRPr="00237D89">
        <w:rPr>
          <w:rStyle w:val="CommentTok"/>
          <w:sz w:val="13"/>
          <w:szCs w:val="13"/>
        </w:rPr>
        <w:t>，</w:t>
      </w:r>
      <w:r w:rsidRPr="00237D89">
        <w:rPr>
          <w:rStyle w:val="CommentTok"/>
          <w:sz w:val="13"/>
          <w:szCs w:val="13"/>
        </w:rPr>
        <w:t>x2</w:t>
      </w:r>
      <w:r w:rsidRPr="00237D89">
        <w:rPr>
          <w:rStyle w:val="CommentTok"/>
          <w:sz w:val="13"/>
          <w:szCs w:val="13"/>
        </w:rPr>
        <w:t>为</w:t>
      </w:r>
      <w:r w:rsidRPr="00237D89">
        <w:rPr>
          <w:rStyle w:val="CommentTok"/>
          <w:sz w:val="13"/>
          <w:szCs w:val="13"/>
        </w:rPr>
        <w:t>-delta</w:t>
      </w:r>
      <w:r w:rsidRPr="00237D89">
        <w:rPr>
          <w:rStyle w:val="CommentTok"/>
          <w:sz w:val="13"/>
          <w:szCs w:val="13"/>
        </w:rPr>
        <w:t>，如果无解返回两个</w:t>
      </w:r>
      <w:r w:rsidRPr="00237D89">
        <w:rPr>
          <w:rStyle w:val="CommentTok"/>
          <w:sz w:val="13"/>
          <w:szCs w:val="13"/>
        </w:rPr>
        <w:t>nan */</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pair</w:t>
      </w:r>
      <w:r w:rsidRPr="00237D89">
        <w:rPr>
          <w:rStyle w:val="OperatorTok"/>
          <w:sz w:val="13"/>
          <w:szCs w:val="13"/>
        </w:rPr>
        <w:t>&lt;</w:t>
      </w:r>
      <w:r w:rsidRPr="00237D89">
        <w:rPr>
          <w:rStyle w:val="NormalTok"/>
          <w:sz w:val="13"/>
          <w:szCs w:val="13"/>
        </w:rPr>
        <w:t>FLOAT_</w:t>
      </w:r>
      <w:r w:rsidRPr="00237D89">
        <w:rPr>
          <w:rStyle w:val="OperatorTok"/>
          <w:sz w:val="13"/>
          <w:szCs w:val="13"/>
        </w:rPr>
        <w:t>,</w:t>
      </w:r>
      <w:r w:rsidRPr="00237D89">
        <w:rPr>
          <w:rStyle w:val="NormalTok"/>
          <w:sz w:val="13"/>
          <w:szCs w:val="13"/>
        </w:rPr>
        <w:t xml:space="preserve"> FLOAT_</w:t>
      </w:r>
      <w:r w:rsidRPr="00237D89">
        <w:rPr>
          <w:rStyle w:val="OperatorTok"/>
          <w:sz w:val="13"/>
          <w:szCs w:val="13"/>
        </w:rPr>
        <w:t>&gt;</w:t>
      </w:r>
      <w:r w:rsidRPr="00237D89">
        <w:rPr>
          <w:rStyle w:val="NormalTok"/>
          <w:sz w:val="13"/>
          <w:szCs w:val="13"/>
        </w:rPr>
        <w:t xml:space="preserve"> solveQuadraticEquation</w:t>
      </w:r>
      <w:r w:rsidRPr="00237D89">
        <w:rPr>
          <w:rStyle w:val="OperatorTok"/>
          <w:sz w:val="13"/>
          <w:szCs w:val="13"/>
        </w:rPr>
        <w:t>(</w:t>
      </w:r>
      <w:r w:rsidRPr="00237D89">
        <w:rPr>
          <w:rStyle w:val="NormalTok"/>
          <w:sz w:val="13"/>
          <w:szCs w:val="13"/>
        </w:rPr>
        <w:t>FLOAT_ a</w:t>
      </w:r>
      <w:r w:rsidRPr="00237D89">
        <w:rPr>
          <w:rStyle w:val="OperatorTok"/>
          <w:sz w:val="13"/>
          <w:szCs w:val="13"/>
        </w:rPr>
        <w:t>,</w:t>
      </w:r>
      <w:r w:rsidRPr="00237D89">
        <w:rPr>
          <w:rStyle w:val="NormalTok"/>
          <w:sz w:val="13"/>
          <w:szCs w:val="13"/>
        </w:rPr>
        <w:t xml:space="preserve"> FLOAT_ b</w:t>
      </w:r>
      <w:r w:rsidRPr="00237D89">
        <w:rPr>
          <w:rStyle w:val="OperatorTok"/>
          <w:sz w:val="13"/>
          <w:szCs w:val="13"/>
        </w:rPr>
        <w:t>,</w:t>
      </w:r>
      <w:r w:rsidRPr="00237D89">
        <w:rPr>
          <w:rStyle w:val="NormalTok"/>
          <w:sz w:val="13"/>
          <w:szCs w:val="13"/>
        </w:rPr>
        <w:t xml:space="preserve"> FLOAT_ c</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lastRenderedPageBreak/>
        <w:t xml:space="preserve">        FLOAT_ delta </w:t>
      </w:r>
      <w:r w:rsidRPr="00237D89">
        <w:rPr>
          <w:rStyle w:val="OperatorTok"/>
          <w:sz w:val="13"/>
          <w:szCs w:val="13"/>
        </w:rPr>
        <w:t>=</w:t>
      </w:r>
      <w:r w:rsidRPr="00237D89">
        <w:rPr>
          <w:rStyle w:val="NormalTok"/>
          <w:sz w:val="13"/>
          <w:szCs w:val="13"/>
        </w:rPr>
        <w:t xml:space="preserve"> pow</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4</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a </w:t>
      </w:r>
      <w:r w:rsidRPr="00237D89">
        <w:rPr>
          <w:rStyle w:val="OperatorTok"/>
          <w:sz w:val="13"/>
          <w:szCs w:val="13"/>
        </w:rPr>
        <w:t>*</w:t>
      </w:r>
      <w:r w:rsidRPr="00237D89">
        <w:rPr>
          <w:rStyle w:val="NormalTok"/>
          <w:sz w:val="13"/>
          <w:szCs w:val="13"/>
        </w:rPr>
        <w:t xml:space="preserve"> c</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delta </w:t>
      </w:r>
      <w:r w:rsidRPr="00237D89">
        <w:rPr>
          <w:rStyle w:val="OperatorTok"/>
          <w:sz w:val="13"/>
          <w:szCs w:val="13"/>
        </w:rPr>
        <w:t>&l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BuiltInTok"/>
          <w:sz w:val="13"/>
          <w:szCs w:val="13"/>
        </w:rPr>
        <w:t>std::</w:t>
      </w:r>
      <w:r w:rsidRPr="00237D89">
        <w:rPr>
          <w:rStyle w:val="NormalTok"/>
          <w:sz w:val="13"/>
          <w:szCs w:val="13"/>
        </w:rPr>
        <w:t>make_pair</w:t>
      </w:r>
      <w:r w:rsidRPr="00237D89">
        <w:rPr>
          <w:rStyle w:val="OperatorTok"/>
          <w:sz w:val="13"/>
          <w:szCs w:val="13"/>
        </w:rPr>
        <w:t>(</w:t>
      </w:r>
      <w:r w:rsidRPr="00237D89">
        <w:rPr>
          <w:rStyle w:val="NormalTok"/>
          <w:sz w:val="13"/>
          <w:szCs w:val="13"/>
        </w:rPr>
        <w:t>nan</w:t>
      </w:r>
      <w:r w:rsidRPr="00237D89">
        <w:rPr>
          <w:rStyle w:val="OperatorTok"/>
          <w:sz w:val="13"/>
          <w:szCs w:val="13"/>
        </w:rPr>
        <w:t>(</w:t>
      </w:r>
      <w:r w:rsidRPr="00237D89">
        <w:rPr>
          <w:rStyle w:val="StringTok"/>
          <w:sz w:val="13"/>
          <w:szCs w:val="13"/>
        </w:rPr>
        <w:t>""</w:t>
      </w:r>
      <w:r w:rsidRPr="00237D89">
        <w:rPr>
          <w:rStyle w:val="OperatorTok"/>
          <w:sz w:val="13"/>
          <w:szCs w:val="13"/>
        </w:rPr>
        <w:t>),</w:t>
      </w:r>
      <w:r w:rsidRPr="00237D89">
        <w:rPr>
          <w:rStyle w:val="NormalTok"/>
          <w:sz w:val="13"/>
          <w:szCs w:val="13"/>
        </w:rPr>
        <w:t xml:space="preserve"> nan</w:t>
      </w:r>
      <w:r w:rsidRPr="00237D89">
        <w:rPr>
          <w:rStyle w:val="OperatorTok"/>
          <w:sz w:val="13"/>
          <w:szCs w:val="13"/>
        </w:rPr>
        <w:t>(</w:t>
      </w:r>
      <w:r w:rsidRPr="00237D89">
        <w:rPr>
          <w:rStyle w:val="StringTok"/>
          <w:sz w:val="13"/>
          <w:szCs w:val="13"/>
        </w:rPr>
        <w: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delta </w:t>
      </w:r>
      <w:r w:rsidRPr="00237D89">
        <w:rPr>
          <w:rStyle w:val="OperatorTok"/>
          <w:sz w:val="13"/>
          <w:szCs w:val="13"/>
        </w:rPr>
        <w:t>=</w:t>
      </w:r>
      <w:r w:rsidRPr="00237D89">
        <w:rPr>
          <w:rStyle w:val="NormalTok"/>
          <w:sz w:val="13"/>
          <w:szCs w:val="13"/>
        </w:rPr>
        <w:t xml:space="preserve"> sqrt</w:t>
      </w:r>
      <w:r w:rsidRPr="00237D89">
        <w:rPr>
          <w:rStyle w:val="OperatorTok"/>
          <w:sz w:val="13"/>
          <w:szCs w:val="13"/>
        </w:rPr>
        <w:t>(</w:t>
      </w:r>
      <w:r w:rsidRPr="00237D89">
        <w:rPr>
          <w:rStyle w:val="NormalTok"/>
          <w:sz w:val="13"/>
          <w:szCs w:val="13"/>
        </w:rPr>
        <w:t>delta</w:t>
      </w:r>
      <w:r w:rsidRPr="00237D89">
        <w:rPr>
          <w:rStyle w:val="OperatorTok"/>
          <w:sz w:val="13"/>
          <w:szCs w:val="13"/>
        </w:rPr>
        <w:t>);</w:t>
      </w:r>
      <w:r w:rsidRPr="00237D89">
        <w:rPr>
          <w:sz w:val="13"/>
          <w:szCs w:val="13"/>
        </w:rPr>
        <w:br/>
      </w:r>
      <w:r w:rsidRPr="00237D89">
        <w:rPr>
          <w:rStyle w:val="NormalTok"/>
          <w:sz w:val="13"/>
          <w:szCs w:val="13"/>
        </w:rPr>
        <w:t xml:space="preserve">            FLOAT_ x1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b </w:t>
      </w:r>
      <w:r w:rsidRPr="00237D89">
        <w:rPr>
          <w:rStyle w:val="OperatorTok"/>
          <w:sz w:val="13"/>
          <w:szCs w:val="13"/>
        </w:rPr>
        <w:t>+</w:t>
      </w:r>
      <w:r w:rsidRPr="00237D89">
        <w:rPr>
          <w:rStyle w:val="NormalTok"/>
          <w:sz w:val="13"/>
          <w:szCs w:val="13"/>
        </w:rPr>
        <w:t xml:space="preserve"> delta</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2</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sz w:val="13"/>
          <w:szCs w:val="13"/>
        </w:rPr>
        <w:br/>
      </w:r>
      <w:r w:rsidRPr="00237D89">
        <w:rPr>
          <w:rStyle w:val="NormalTok"/>
          <w:sz w:val="13"/>
          <w:szCs w:val="13"/>
        </w:rPr>
        <w:t xml:space="preserve">            FLOAT_ x2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b </w:t>
      </w:r>
      <w:r w:rsidRPr="00237D89">
        <w:rPr>
          <w:rStyle w:val="OperatorTok"/>
          <w:sz w:val="13"/>
          <w:szCs w:val="13"/>
        </w:rPr>
        <w:t>-</w:t>
      </w:r>
      <w:r w:rsidRPr="00237D89">
        <w:rPr>
          <w:rStyle w:val="NormalTok"/>
          <w:sz w:val="13"/>
          <w:szCs w:val="13"/>
        </w:rPr>
        <w:t xml:space="preserve"> delta</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2</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BuiltInTok"/>
          <w:sz w:val="13"/>
          <w:szCs w:val="13"/>
        </w:rPr>
        <w:t>std::</w:t>
      </w:r>
      <w:r w:rsidRPr="00237D89">
        <w:rPr>
          <w:rStyle w:val="NormalTok"/>
          <w:sz w:val="13"/>
          <w:szCs w:val="13"/>
        </w:rPr>
        <w:t>make_pair</w:t>
      </w:r>
      <w:r w:rsidRPr="00237D89">
        <w:rPr>
          <w:rStyle w:val="OperatorTok"/>
          <w:sz w:val="13"/>
          <w:szCs w:val="13"/>
        </w:rPr>
        <w:t>(</w:t>
      </w:r>
      <w:r w:rsidRPr="00237D89">
        <w:rPr>
          <w:rStyle w:val="NormalTok"/>
          <w:sz w:val="13"/>
          <w:szCs w:val="13"/>
        </w:rPr>
        <w:t>x1</w:t>
      </w:r>
      <w:r w:rsidRPr="00237D89">
        <w:rPr>
          <w:rStyle w:val="OperatorTok"/>
          <w:sz w:val="13"/>
          <w:szCs w:val="13"/>
        </w:rPr>
        <w:t>,</w:t>
      </w:r>
      <w:r w:rsidRPr="00237D89">
        <w:rPr>
          <w:rStyle w:val="NormalTok"/>
          <w:sz w:val="13"/>
          <w:szCs w:val="13"/>
        </w:rPr>
        <w:t xml:space="preserve"> x2</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p>
    <w:p w14:paraId="11864367" w14:textId="77777777" w:rsidR="00130EA7" w:rsidRDefault="00305E18">
      <w:pPr>
        <w:pStyle w:val="3"/>
      </w:pPr>
      <w:bookmarkStart w:id="24" w:name="分数类"/>
      <w:bookmarkEnd w:id="23"/>
      <w:r>
        <w:t>分数类</w:t>
      </w:r>
    </w:p>
    <w:p w14:paraId="66D47446" w14:textId="77777777" w:rsidR="00130EA7" w:rsidRPr="00237D89" w:rsidRDefault="00305E18">
      <w:pPr>
        <w:pStyle w:val="SourceCode"/>
        <w:rPr>
          <w:sz w:val="13"/>
          <w:szCs w:val="13"/>
        </w:rPr>
      </w:pPr>
      <w:r w:rsidRPr="00237D89">
        <w:rPr>
          <w:rStyle w:val="KeywordTok"/>
          <w:sz w:val="13"/>
          <w:szCs w:val="13"/>
        </w:rPr>
        <w:t>template</w:t>
      </w:r>
      <w:r w:rsidRPr="00237D89">
        <w:rPr>
          <w:rStyle w:val="NormalTok"/>
          <w:sz w:val="13"/>
          <w:szCs w:val="13"/>
        </w:rPr>
        <w:t xml:space="preserve"> </w:t>
      </w:r>
      <w:r w:rsidRPr="00237D89">
        <w:rPr>
          <w:rStyle w:val="OperatorTok"/>
          <w:sz w:val="13"/>
          <w:szCs w:val="13"/>
        </w:rPr>
        <w:t>&lt;</w:t>
      </w:r>
      <w:r w:rsidRPr="00237D89">
        <w:rPr>
          <w:rStyle w:val="KeywordTok"/>
          <w:sz w:val="13"/>
          <w:szCs w:val="13"/>
        </w:rPr>
        <w:t>typename</w:t>
      </w:r>
      <w:r w:rsidRPr="00237D89">
        <w:rPr>
          <w:rStyle w:val="NormalTok"/>
          <w:sz w:val="13"/>
          <w:szCs w:val="13"/>
        </w:rPr>
        <w:t xml:space="preserve"> PrecisionType </w:t>
      </w:r>
      <w:r w:rsidRPr="00237D89">
        <w:rPr>
          <w:rStyle w:val="OperatorTok"/>
          <w:sz w:val="13"/>
          <w:szCs w:val="13"/>
        </w:rPr>
        <w:t>=</w:t>
      </w:r>
      <w:r w:rsidRPr="00237D89">
        <w:rPr>
          <w:rStyle w:val="NormalTok"/>
          <w:sz w:val="13"/>
          <w:szCs w:val="13"/>
        </w:rPr>
        <w:t xml:space="preserve"> </w:t>
      </w:r>
      <w:r w:rsidRPr="00237D89">
        <w:rPr>
          <w:rStyle w:val="DataTypeTok"/>
          <w:sz w:val="13"/>
          <w:szCs w:val="13"/>
        </w:rPr>
        <w:t>long</w:t>
      </w:r>
      <w:r w:rsidRPr="00237D89">
        <w:rPr>
          <w:rStyle w:val="NormalTok"/>
          <w:sz w:val="13"/>
          <w:szCs w:val="13"/>
        </w:rPr>
        <w:t xml:space="preserve"> </w:t>
      </w:r>
      <w:r w:rsidRPr="00237D89">
        <w:rPr>
          <w:rStyle w:val="DataTypeTok"/>
          <w:sz w:val="13"/>
          <w:szCs w:val="13"/>
        </w:rPr>
        <w:t>long</w:t>
      </w:r>
      <w:r w:rsidRPr="00237D89">
        <w:rPr>
          <w:rStyle w:val="OperatorTok"/>
          <w:sz w:val="13"/>
          <w:szCs w:val="13"/>
        </w:rPr>
        <w:t>&gt;</w:t>
      </w:r>
      <w:r w:rsidRPr="00237D89">
        <w:rPr>
          <w:sz w:val="13"/>
          <w:szCs w:val="13"/>
        </w:rPr>
        <w:br/>
      </w:r>
      <w:r w:rsidRPr="00237D89">
        <w:rPr>
          <w:rStyle w:val="KeywordTok"/>
          <w:sz w:val="13"/>
          <w:szCs w:val="13"/>
        </w:rPr>
        <w:t>struct</w:t>
      </w:r>
      <w:r w:rsidRPr="00237D89">
        <w:rPr>
          <w:rStyle w:val="NormalTok"/>
          <w:sz w:val="13"/>
          <w:szCs w:val="13"/>
        </w:rPr>
        <w:t xml:space="preserve"> Fraction</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PrecisionType upper</w:t>
      </w:r>
      <w:r w:rsidRPr="00237D89">
        <w:rPr>
          <w:rStyle w:val="OperatorTok"/>
          <w:sz w:val="13"/>
          <w:szCs w:val="13"/>
        </w:rPr>
        <w:t>,</w:t>
      </w:r>
      <w:r w:rsidRPr="00237D89">
        <w:rPr>
          <w:rStyle w:val="NormalTok"/>
          <w:sz w:val="13"/>
          <w:szCs w:val="13"/>
        </w:rPr>
        <w:t xml:space="preserve"> lower</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Fraction</w:t>
      </w:r>
      <w:r w:rsidRPr="00237D89">
        <w:rPr>
          <w:rStyle w:val="OperatorTok"/>
          <w:sz w:val="13"/>
          <w:szCs w:val="13"/>
        </w:rPr>
        <w:t>(</w:t>
      </w:r>
      <w:r w:rsidRPr="00237D89">
        <w:rPr>
          <w:rStyle w:val="NormalTok"/>
          <w:sz w:val="13"/>
          <w:szCs w:val="13"/>
        </w:rPr>
        <w:t xml:space="preserve">PrecisionType u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PrecisionType l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upper </w:t>
      </w:r>
      <w:r w:rsidRPr="00237D89">
        <w:rPr>
          <w:rStyle w:val="OperatorTok"/>
          <w:sz w:val="13"/>
          <w:szCs w:val="13"/>
        </w:rPr>
        <w:t>=</w:t>
      </w:r>
      <w:r w:rsidRPr="00237D89">
        <w:rPr>
          <w:rStyle w:val="NormalTok"/>
          <w:sz w:val="13"/>
          <w:szCs w:val="13"/>
        </w:rPr>
        <w:t xml:space="preserve"> u</w:t>
      </w:r>
      <w:r w:rsidRPr="00237D89">
        <w:rPr>
          <w:rStyle w:val="OperatorTok"/>
          <w:sz w:val="13"/>
          <w:szCs w:val="13"/>
        </w:rPr>
        <w:t>;</w:t>
      </w:r>
      <w:r w:rsidRPr="00237D89">
        <w:rPr>
          <w:sz w:val="13"/>
          <w:szCs w:val="13"/>
        </w:rPr>
        <w:br/>
      </w:r>
      <w:r w:rsidRPr="00237D89">
        <w:rPr>
          <w:rStyle w:val="NormalTok"/>
          <w:sz w:val="13"/>
          <w:szCs w:val="13"/>
        </w:rPr>
        <w:t xml:space="preserve">        lower </w:t>
      </w:r>
      <w:r w:rsidRPr="00237D89">
        <w:rPr>
          <w:rStyle w:val="OperatorTok"/>
          <w:sz w:val="13"/>
          <w:szCs w:val="13"/>
        </w:rPr>
        <w:t>=</w:t>
      </w:r>
      <w:r w:rsidRPr="00237D89">
        <w:rPr>
          <w:rStyle w:val="NormalTok"/>
          <w:sz w:val="13"/>
          <w:szCs w:val="13"/>
        </w:rPr>
        <w:t xml:space="preserve"> l</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normaliz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uppe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PrecisionType g </w:t>
      </w:r>
      <w:r w:rsidRPr="00237D89">
        <w:rPr>
          <w:rStyle w:val="OperatorTok"/>
          <w:sz w:val="13"/>
          <w:szCs w:val="13"/>
        </w:rPr>
        <w:t>=</w:t>
      </w:r>
      <w:r w:rsidRPr="00237D89">
        <w:rPr>
          <w:rStyle w:val="NormalTok"/>
          <w:sz w:val="13"/>
          <w:szCs w:val="13"/>
        </w:rPr>
        <w:t xml:space="preserve"> abs</w:t>
      </w:r>
      <w:r w:rsidRPr="00237D89">
        <w:rPr>
          <w:rStyle w:val="OperatorTok"/>
          <w:sz w:val="13"/>
          <w:szCs w:val="13"/>
        </w:rPr>
        <w:t>(</w:t>
      </w:r>
      <w:r w:rsidRPr="00237D89">
        <w:rPr>
          <w:rStyle w:val="BuiltInTok"/>
          <w:sz w:val="13"/>
          <w:szCs w:val="13"/>
        </w:rPr>
        <w:t>std::</w:t>
      </w:r>
      <w:r w:rsidRPr="00237D89">
        <w:rPr>
          <w:rStyle w:val="NormalTok"/>
          <w:sz w:val="13"/>
          <w:szCs w:val="13"/>
        </w:rPr>
        <w:t>__gcd</w:t>
      </w:r>
      <w:r w:rsidRPr="00237D89">
        <w:rPr>
          <w:rStyle w:val="OperatorTok"/>
          <w:sz w:val="13"/>
          <w:szCs w:val="13"/>
        </w:rPr>
        <w:t>(</w:t>
      </w:r>
      <w:r w:rsidRPr="00237D89">
        <w:rPr>
          <w:rStyle w:val="NormalTok"/>
          <w:sz w:val="13"/>
          <w:szCs w:val="13"/>
        </w:rPr>
        <w:t>upper</w:t>
      </w:r>
      <w:r w:rsidRPr="00237D89">
        <w:rPr>
          <w:rStyle w:val="OperatorTok"/>
          <w:sz w:val="13"/>
          <w:szCs w:val="13"/>
        </w:rPr>
        <w:t>,</w:t>
      </w:r>
      <w:r w:rsidRPr="00237D89">
        <w:rPr>
          <w:rStyle w:val="NormalTok"/>
          <w:sz w:val="13"/>
          <w:szCs w:val="13"/>
        </w:rPr>
        <w:t xml:space="preserve"> lower</w:t>
      </w:r>
      <w:r w:rsidRPr="00237D89">
        <w:rPr>
          <w:rStyle w:val="OperatorTok"/>
          <w:sz w:val="13"/>
          <w:szCs w:val="13"/>
        </w:rPr>
        <w:t>));</w:t>
      </w:r>
      <w:r w:rsidRPr="00237D89">
        <w:rPr>
          <w:sz w:val="13"/>
          <w:szCs w:val="13"/>
        </w:rPr>
        <w:br/>
      </w:r>
      <w:r w:rsidRPr="00237D89">
        <w:rPr>
          <w:rStyle w:val="NormalTok"/>
          <w:sz w:val="13"/>
          <w:szCs w:val="13"/>
        </w:rPr>
        <w:t xml:space="preserve">            upper </w:t>
      </w:r>
      <w:r w:rsidRPr="00237D89">
        <w:rPr>
          <w:rStyle w:val="OperatorTok"/>
          <w:sz w:val="13"/>
          <w:szCs w:val="13"/>
        </w:rPr>
        <w:t>/=</w:t>
      </w:r>
      <w:r w:rsidRPr="00237D89">
        <w:rPr>
          <w:rStyle w:val="NormalTok"/>
          <w:sz w:val="13"/>
          <w:szCs w:val="13"/>
        </w:rPr>
        <w:t xml:space="preserve"> g</w:t>
      </w:r>
      <w:r w:rsidRPr="00237D89">
        <w:rPr>
          <w:rStyle w:val="OperatorTok"/>
          <w:sz w:val="13"/>
          <w:szCs w:val="13"/>
        </w:rPr>
        <w:t>;</w:t>
      </w:r>
      <w:r w:rsidRPr="00237D89">
        <w:rPr>
          <w:sz w:val="13"/>
          <w:szCs w:val="13"/>
        </w:rPr>
        <w:br/>
      </w:r>
      <w:r w:rsidRPr="00237D89">
        <w:rPr>
          <w:rStyle w:val="NormalTok"/>
          <w:sz w:val="13"/>
          <w:szCs w:val="13"/>
        </w:rPr>
        <w:t xml:space="preserve">            lower </w:t>
      </w:r>
      <w:r w:rsidRPr="00237D89">
        <w:rPr>
          <w:rStyle w:val="OperatorTok"/>
          <w:sz w:val="13"/>
          <w:szCs w:val="13"/>
        </w:rPr>
        <w:t>/=</w:t>
      </w:r>
      <w:r w:rsidRPr="00237D89">
        <w:rPr>
          <w:rStyle w:val="NormalTok"/>
          <w:sz w:val="13"/>
          <w:szCs w:val="13"/>
        </w:rPr>
        <w:t xml:space="preserve"> g</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sz w:val="13"/>
          <w:szCs w:val="13"/>
        </w:rPr>
        <w:br/>
      </w:r>
      <w:r w:rsidRPr="00237D89">
        <w:rPr>
          <w:rStyle w:val="NormalTok"/>
          <w:sz w:val="13"/>
          <w:szCs w:val="13"/>
        </w:rPr>
        <w:t xml:space="preserve">            lower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lower </w:t>
      </w:r>
      <w:r w:rsidRPr="00237D89">
        <w:rPr>
          <w:rStyle w:val="OperatorTok"/>
          <w:sz w:val="13"/>
          <w:szCs w:val="13"/>
        </w:rPr>
        <w:t>&l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lower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lower</w:t>
      </w:r>
      <w:r w:rsidRPr="00237D89">
        <w:rPr>
          <w:rStyle w:val="OperatorTok"/>
          <w:sz w:val="13"/>
          <w:szCs w:val="13"/>
        </w:rPr>
        <w:t>;</w:t>
      </w:r>
      <w:r w:rsidRPr="00237D89">
        <w:rPr>
          <w:sz w:val="13"/>
          <w:szCs w:val="13"/>
        </w:rPr>
        <w:br/>
      </w:r>
      <w:r w:rsidRPr="00237D89">
        <w:rPr>
          <w:rStyle w:val="NormalTok"/>
          <w:sz w:val="13"/>
          <w:szCs w:val="13"/>
        </w:rPr>
        <w:t xml:space="preserve">            upper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uppe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long</w:t>
      </w:r>
      <w:r w:rsidRPr="00237D89">
        <w:rPr>
          <w:rStyle w:val="NormalTok"/>
          <w:sz w:val="13"/>
          <w:szCs w:val="13"/>
        </w:rPr>
        <w:t xml:space="preserve"> </w:t>
      </w:r>
      <w:r w:rsidRPr="00237D89">
        <w:rPr>
          <w:rStyle w:val="DataTypeTok"/>
          <w:sz w:val="13"/>
          <w:szCs w:val="13"/>
        </w:rPr>
        <w:t>double</w:t>
      </w:r>
      <w:r w:rsidRPr="00237D89">
        <w:rPr>
          <w:rStyle w:val="NormalTok"/>
          <w:sz w:val="13"/>
          <w:szCs w:val="13"/>
        </w:rPr>
        <w:t xml:space="preserve"> ToFloat</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DataTypeTok"/>
          <w:sz w:val="13"/>
          <w:szCs w:val="13"/>
        </w:rPr>
        <w:t>long</w:t>
      </w:r>
      <w:r w:rsidRPr="00237D89">
        <w:rPr>
          <w:rStyle w:val="NormalTok"/>
          <w:sz w:val="13"/>
          <w:szCs w:val="13"/>
        </w:rPr>
        <w:t xml:space="preserve"> </w:t>
      </w:r>
      <w:r w:rsidRPr="00237D89">
        <w:rPr>
          <w:rStyle w:val="DataTypeTok"/>
          <w:sz w:val="13"/>
          <w:szCs w:val="13"/>
        </w:rPr>
        <w:t>double</w:t>
      </w:r>
      <w:r w:rsidRPr="00237D89">
        <w:rPr>
          <w:rStyle w:val="OperatorTok"/>
          <w:sz w:val="13"/>
          <w:szCs w:val="13"/>
        </w:rPr>
        <w:t>)</w:t>
      </w:r>
      <w:r w:rsidRPr="00237D89">
        <w:rPr>
          <w:rStyle w:val="NormalTok"/>
          <w:sz w:val="13"/>
          <w:szCs w:val="13"/>
        </w:rPr>
        <w:t xml:space="preserve">upper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ataTypeTok"/>
          <w:sz w:val="13"/>
          <w:szCs w:val="13"/>
        </w:rPr>
        <w:t>long</w:t>
      </w:r>
      <w:r w:rsidRPr="00237D89">
        <w:rPr>
          <w:rStyle w:val="NormalTok"/>
          <w:sz w:val="13"/>
          <w:szCs w:val="13"/>
        </w:rPr>
        <w:t xml:space="preserve"> </w:t>
      </w:r>
      <w:r w:rsidRPr="00237D89">
        <w:rPr>
          <w:rStyle w:val="DataTypeTok"/>
          <w:sz w:val="13"/>
          <w:szCs w:val="13"/>
        </w:rPr>
        <w:t>double</w:t>
      </w:r>
      <w:r w:rsidRPr="00237D89">
        <w:rPr>
          <w:rStyle w:val="OperatorTok"/>
          <w:sz w:val="13"/>
          <w:szCs w:val="13"/>
        </w:rPr>
        <w:t>)</w:t>
      </w:r>
      <w:r w:rsidRPr="00237D89">
        <w:rPr>
          <w:rStyle w:val="NormalTok"/>
          <w:sz w:val="13"/>
          <w:szCs w:val="13"/>
        </w:rPr>
        <w:t>lowe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w:t>
      </w:r>
      <w:r w:rsidRPr="00237D89">
        <w:rPr>
          <w:rStyle w:val="KeywordTok"/>
          <w:sz w:val="13"/>
          <w:szCs w:val="13"/>
        </w:rPr>
        <w:t>operator</w:t>
      </w:r>
      <w:r w:rsidRPr="00237D89">
        <w:rPr>
          <w:rStyle w:val="OperatorTok"/>
          <w:sz w:val="13"/>
          <w:szCs w:val="13"/>
        </w:rPr>
        <w:t>==(</w:t>
      </w:r>
      <w:r w:rsidRPr="00237D89">
        <w:rPr>
          <w:rStyle w:val="NormalTok"/>
          <w:sz w:val="13"/>
          <w:szCs w:val="13"/>
        </w:rPr>
        <w:t>Fraction 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upper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lower </w:t>
      </w:r>
      <w:r w:rsidRPr="00237D89">
        <w:rPr>
          <w:rStyle w:val="OperatorTok"/>
          <w:sz w:val="13"/>
          <w:szCs w:val="13"/>
        </w:rPr>
        <w:t>==</w:t>
      </w:r>
      <w:r w:rsidRPr="00237D89">
        <w:rPr>
          <w:rStyle w:val="NormalTok"/>
          <w:sz w:val="13"/>
          <w:szCs w:val="13"/>
        </w:rPr>
        <w:t xml:space="preserve"> lower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uppe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w:t>
      </w:r>
      <w:r w:rsidRPr="00237D89">
        <w:rPr>
          <w:rStyle w:val="KeywordTok"/>
          <w:sz w:val="13"/>
          <w:szCs w:val="13"/>
        </w:rPr>
        <w:t>operator</w:t>
      </w:r>
      <w:r w:rsidRPr="00237D89">
        <w:rPr>
          <w:rStyle w:val="OperatorTok"/>
          <w:sz w:val="13"/>
          <w:szCs w:val="13"/>
        </w:rPr>
        <w:t>&gt;(</w:t>
      </w:r>
      <w:r w:rsidRPr="00237D89">
        <w:rPr>
          <w:rStyle w:val="NormalTok"/>
          <w:sz w:val="13"/>
          <w:szCs w:val="13"/>
        </w:rPr>
        <w:t>Fraction 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upper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lower </w:t>
      </w:r>
      <w:r w:rsidRPr="00237D89">
        <w:rPr>
          <w:rStyle w:val="OperatorTok"/>
          <w:sz w:val="13"/>
          <w:szCs w:val="13"/>
        </w:rPr>
        <w:t>&gt;</w:t>
      </w:r>
      <w:r w:rsidRPr="00237D89">
        <w:rPr>
          <w:rStyle w:val="NormalTok"/>
          <w:sz w:val="13"/>
          <w:szCs w:val="13"/>
        </w:rPr>
        <w:t xml:space="preserve"> lower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uppe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w:t>
      </w:r>
      <w:r w:rsidRPr="00237D89">
        <w:rPr>
          <w:rStyle w:val="KeywordTok"/>
          <w:sz w:val="13"/>
          <w:szCs w:val="13"/>
        </w:rPr>
        <w:t>operator</w:t>
      </w:r>
      <w:r w:rsidRPr="00237D89">
        <w:rPr>
          <w:rStyle w:val="OperatorTok"/>
          <w:sz w:val="13"/>
          <w:szCs w:val="13"/>
        </w:rPr>
        <w:t>&lt;(</w:t>
      </w:r>
      <w:r w:rsidRPr="00237D89">
        <w:rPr>
          <w:rStyle w:val="NormalTok"/>
          <w:sz w:val="13"/>
          <w:szCs w:val="13"/>
        </w:rPr>
        <w:t>Fraction 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upper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lower </w:t>
      </w:r>
      <w:r w:rsidRPr="00237D89">
        <w:rPr>
          <w:rStyle w:val="OperatorTok"/>
          <w:sz w:val="13"/>
          <w:szCs w:val="13"/>
        </w:rPr>
        <w:t>&lt;</w:t>
      </w:r>
      <w:r w:rsidRPr="00237D89">
        <w:rPr>
          <w:rStyle w:val="NormalTok"/>
          <w:sz w:val="13"/>
          <w:szCs w:val="13"/>
        </w:rPr>
        <w:t xml:space="preserve"> lower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uppe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w:t>
      </w:r>
      <w:r w:rsidRPr="00237D89">
        <w:rPr>
          <w:rStyle w:val="KeywordTok"/>
          <w:sz w:val="13"/>
          <w:szCs w:val="13"/>
        </w:rPr>
        <w:t>operator</w:t>
      </w:r>
      <w:r w:rsidRPr="00237D89">
        <w:rPr>
          <w:rStyle w:val="OperatorTok"/>
          <w:sz w:val="13"/>
          <w:szCs w:val="13"/>
        </w:rPr>
        <w:t>&lt;=(</w:t>
      </w:r>
      <w:r w:rsidRPr="00237D89">
        <w:rPr>
          <w:rStyle w:val="NormalTok"/>
          <w:sz w:val="13"/>
          <w:szCs w:val="13"/>
        </w:rPr>
        <w:t>Fraction 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NormalTok"/>
          <w:sz w:val="13"/>
          <w:szCs w:val="13"/>
        </w:rPr>
        <w:t xml:space="preserve"> </w:t>
      </w:r>
      <w:r w:rsidRPr="00237D89">
        <w:rPr>
          <w:rStyle w:val="OperatorTok"/>
          <w:sz w:val="13"/>
          <w:szCs w:val="13"/>
        </w:rPr>
        <w:t>&g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w:t>
      </w:r>
      <w:r w:rsidRPr="00237D89">
        <w:rPr>
          <w:rStyle w:val="KeywordTok"/>
          <w:sz w:val="13"/>
          <w:szCs w:val="13"/>
        </w:rPr>
        <w:t>operator</w:t>
      </w:r>
      <w:r w:rsidRPr="00237D89">
        <w:rPr>
          <w:rStyle w:val="OperatorTok"/>
          <w:sz w:val="13"/>
          <w:szCs w:val="13"/>
        </w:rPr>
        <w:t>&gt;=(</w:t>
      </w:r>
      <w:r w:rsidRPr="00237D89">
        <w:rPr>
          <w:rStyle w:val="NormalTok"/>
          <w:sz w:val="13"/>
          <w:szCs w:val="13"/>
        </w:rPr>
        <w:t>Fraction 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NormalTok"/>
          <w:sz w:val="13"/>
          <w:szCs w:val="13"/>
        </w:rPr>
        <w:t xml:space="preserve"> </w:t>
      </w:r>
      <w:r w:rsidRPr="00237D89">
        <w:rPr>
          <w:rStyle w:val="OperatorTok"/>
          <w:sz w:val="13"/>
          <w:szCs w:val="13"/>
        </w:rPr>
        <w:t>&l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w:t>
      </w:r>
      <w:r w:rsidRPr="00237D89">
        <w:rPr>
          <w:rStyle w:val="KeywordTok"/>
          <w:sz w:val="13"/>
          <w:szCs w:val="13"/>
        </w:rPr>
        <w:t>operator</w:t>
      </w:r>
      <w:r w:rsidRPr="00237D89">
        <w:rPr>
          <w:rStyle w:val="OperatorTok"/>
          <w:sz w:val="13"/>
          <w:szCs w:val="13"/>
        </w:rPr>
        <w:t>!=(</w:t>
      </w:r>
      <w:r w:rsidRPr="00237D89">
        <w:rPr>
          <w:rStyle w:val="NormalTok"/>
          <w:sz w:val="13"/>
          <w:szCs w:val="13"/>
        </w:rPr>
        <w:t>Fraction 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raction </w:t>
      </w:r>
      <w:r w:rsidRPr="00237D89">
        <w:rPr>
          <w:rStyle w:val="KeywordTok"/>
          <w:sz w:val="13"/>
          <w:szCs w:val="13"/>
        </w:rPr>
        <w:t>operato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Fraction</w:t>
      </w:r>
      <w:r w:rsidRPr="00237D89">
        <w:rPr>
          <w:rStyle w:val="OperatorTok"/>
          <w:sz w:val="13"/>
          <w:szCs w:val="13"/>
        </w:rPr>
        <w:t>(-</w:t>
      </w:r>
      <w:r w:rsidRPr="00237D89">
        <w:rPr>
          <w:rStyle w:val="NormalTok"/>
          <w:sz w:val="13"/>
          <w:szCs w:val="13"/>
        </w:rPr>
        <w:t>upper</w:t>
      </w:r>
      <w:r w:rsidRPr="00237D89">
        <w:rPr>
          <w:rStyle w:val="OperatorTok"/>
          <w:sz w:val="13"/>
          <w:szCs w:val="13"/>
        </w:rPr>
        <w:t>,</w:t>
      </w:r>
      <w:r w:rsidRPr="00237D89">
        <w:rPr>
          <w:rStyle w:val="NormalTok"/>
          <w:sz w:val="13"/>
          <w:szCs w:val="13"/>
        </w:rPr>
        <w:t xml:space="preserve"> lowe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raction </w:t>
      </w:r>
      <w:r w:rsidRPr="00237D89">
        <w:rPr>
          <w:rStyle w:val="KeywordTok"/>
          <w:sz w:val="13"/>
          <w:szCs w:val="13"/>
        </w:rPr>
        <w:t>operator</w:t>
      </w:r>
      <w:r w:rsidRPr="00237D89">
        <w:rPr>
          <w:rStyle w:val="OperatorTok"/>
          <w:sz w:val="13"/>
          <w:szCs w:val="13"/>
        </w:rPr>
        <w:t>+(</w:t>
      </w:r>
      <w:r w:rsidRPr="00237D89">
        <w:rPr>
          <w:rStyle w:val="NormalTok"/>
          <w:sz w:val="13"/>
          <w:szCs w:val="13"/>
        </w:rPr>
        <w:t>Fraction 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Fraction</w:t>
      </w:r>
      <w:r w:rsidRPr="00237D89">
        <w:rPr>
          <w:rStyle w:val="OperatorTok"/>
          <w:sz w:val="13"/>
          <w:szCs w:val="13"/>
        </w:rPr>
        <w:t>(</w:t>
      </w:r>
      <w:r w:rsidRPr="00237D89">
        <w:rPr>
          <w:rStyle w:val="NormalTok"/>
          <w:sz w:val="13"/>
          <w:szCs w:val="13"/>
        </w:rPr>
        <w:t xml:space="preserve">upper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lower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upper </w:t>
      </w:r>
      <w:r w:rsidRPr="00237D89">
        <w:rPr>
          <w:rStyle w:val="OperatorTok"/>
          <w:sz w:val="13"/>
          <w:szCs w:val="13"/>
        </w:rPr>
        <w:t>*</w:t>
      </w:r>
      <w:r w:rsidRPr="00237D89">
        <w:rPr>
          <w:rStyle w:val="NormalTok"/>
          <w:sz w:val="13"/>
          <w:szCs w:val="13"/>
        </w:rPr>
        <w:t xml:space="preserve"> lower</w:t>
      </w:r>
      <w:r w:rsidRPr="00237D89">
        <w:rPr>
          <w:rStyle w:val="OperatorTok"/>
          <w:sz w:val="13"/>
          <w:szCs w:val="13"/>
        </w:rPr>
        <w:t>,</w:t>
      </w:r>
      <w:r w:rsidRPr="00237D89">
        <w:rPr>
          <w:rStyle w:val="NormalTok"/>
          <w:sz w:val="13"/>
          <w:szCs w:val="13"/>
        </w:rPr>
        <w:t xml:space="preserve"> lower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lowe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raction </w:t>
      </w:r>
      <w:r w:rsidRPr="00237D89">
        <w:rPr>
          <w:rStyle w:val="KeywordTok"/>
          <w:sz w:val="13"/>
          <w:szCs w:val="13"/>
        </w:rPr>
        <w:t>operator</w:t>
      </w:r>
      <w:r w:rsidRPr="00237D89">
        <w:rPr>
          <w:rStyle w:val="OperatorTok"/>
          <w:sz w:val="13"/>
          <w:szCs w:val="13"/>
        </w:rPr>
        <w:t>-(</w:t>
      </w:r>
      <w:r w:rsidRPr="00237D89">
        <w:rPr>
          <w:rStyle w:val="NormalTok"/>
          <w:sz w:val="13"/>
          <w:szCs w:val="13"/>
        </w:rPr>
        <w:t>Fraction 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raction </w:t>
      </w:r>
      <w:r w:rsidRPr="00237D89">
        <w:rPr>
          <w:rStyle w:val="KeywordTok"/>
          <w:sz w:val="13"/>
          <w:szCs w:val="13"/>
        </w:rPr>
        <w:t>operator</w:t>
      </w:r>
      <w:r w:rsidRPr="00237D89">
        <w:rPr>
          <w:rStyle w:val="OperatorTok"/>
          <w:sz w:val="13"/>
          <w:szCs w:val="13"/>
        </w:rPr>
        <w:t>*(</w:t>
      </w:r>
      <w:r w:rsidRPr="00237D89">
        <w:rPr>
          <w:rStyle w:val="NormalTok"/>
          <w:sz w:val="13"/>
          <w:szCs w:val="13"/>
        </w:rPr>
        <w:t>Fraction 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Fraction</w:t>
      </w:r>
      <w:r w:rsidRPr="00237D89">
        <w:rPr>
          <w:rStyle w:val="OperatorTok"/>
          <w:sz w:val="13"/>
          <w:szCs w:val="13"/>
        </w:rPr>
        <w:t>(</w:t>
      </w:r>
      <w:r w:rsidRPr="00237D89">
        <w:rPr>
          <w:rStyle w:val="NormalTok"/>
          <w:sz w:val="13"/>
          <w:szCs w:val="13"/>
        </w:rPr>
        <w:t xml:space="preserve">upper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upper</w:t>
      </w:r>
      <w:r w:rsidRPr="00237D89">
        <w:rPr>
          <w:rStyle w:val="OperatorTok"/>
          <w:sz w:val="13"/>
          <w:szCs w:val="13"/>
        </w:rPr>
        <w:t>,</w:t>
      </w:r>
      <w:r w:rsidRPr="00237D89">
        <w:rPr>
          <w:rStyle w:val="NormalTok"/>
          <w:sz w:val="13"/>
          <w:szCs w:val="13"/>
        </w:rPr>
        <w:t xml:space="preserve"> lower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lowe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raction </w:t>
      </w:r>
      <w:r w:rsidRPr="00237D89">
        <w:rPr>
          <w:rStyle w:val="KeywordTok"/>
          <w:sz w:val="13"/>
          <w:szCs w:val="13"/>
        </w:rPr>
        <w:t>operator</w:t>
      </w:r>
      <w:r w:rsidRPr="00237D89">
        <w:rPr>
          <w:rStyle w:val="OperatorTok"/>
          <w:sz w:val="13"/>
          <w:szCs w:val="13"/>
        </w:rPr>
        <w:t>/(</w:t>
      </w:r>
      <w:r w:rsidRPr="00237D89">
        <w:rPr>
          <w:rStyle w:val="NormalTok"/>
          <w:sz w:val="13"/>
          <w:szCs w:val="13"/>
        </w:rPr>
        <w:t>Fraction 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Fraction</w:t>
      </w:r>
      <w:r w:rsidRPr="00237D89">
        <w:rPr>
          <w:rStyle w:val="OperatorTok"/>
          <w:sz w:val="13"/>
          <w:szCs w:val="13"/>
        </w:rPr>
        <w:t>(</w:t>
      </w:r>
      <w:r w:rsidRPr="00237D89">
        <w:rPr>
          <w:rStyle w:val="NormalTok"/>
          <w:sz w:val="13"/>
          <w:szCs w:val="13"/>
        </w:rPr>
        <w:t xml:space="preserve">upper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lower</w:t>
      </w:r>
      <w:r w:rsidRPr="00237D89">
        <w:rPr>
          <w:rStyle w:val="OperatorTok"/>
          <w:sz w:val="13"/>
          <w:szCs w:val="13"/>
        </w:rPr>
        <w:t>,</w:t>
      </w:r>
      <w:r w:rsidRPr="00237D89">
        <w:rPr>
          <w:rStyle w:val="NormalTok"/>
          <w:sz w:val="13"/>
          <w:szCs w:val="13"/>
        </w:rPr>
        <w:t xml:space="preserve"> lower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uppe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raction </w:t>
      </w:r>
      <w:r w:rsidRPr="00237D89">
        <w:rPr>
          <w:rStyle w:val="OperatorTok"/>
          <w:sz w:val="13"/>
          <w:szCs w:val="13"/>
        </w:rPr>
        <w:t>&amp;</w:t>
      </w:r>
      <w:r w:rsidRPr="00237D89">
        <w:rPr>
          <w:rStyle w:val="KeywordTok"/>
          <w:sz w:val="13"/>
          <w:szCs w:val="13"/>
        </w:rPr>
        <w:t>operator</w:t>
      </w:r>
      <w:r w:rsidRPr="00237D89">
        <w:rPr>
          <w:rStyle w:val="OperatorTok"/>
          <w:sz w:val="13"/>
          <w:szCs w:val="13"/>
        </w:rPr>
        <w:t>+=(</w:t>
      </w:r>
      <w:r w:rsidRPr="00237D89">
        <w:rPr>
          <w:rStyle w:val="NormalTok"/>
          <w:sz w:val="13"/>
          <w:szCs w:val="13"/>
        </w:rPr>
        <w:t>Fraction b</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normaliz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raction </w:t>
      </w:r>
      <w:r w:rsidRPr="00237D89">
        <w:rPr>
          <w:rStyle w:val="OperatorTok"/>
          <w:sz w:val="13"/>
          <w:szCs w:val="13"/>
        </w:rPr>
        <w:t>&amp;</w:t>
      </w:r>
      <w:r w:rsidRPr="00237D89">
        <w:rPr>
          <w:rStyle w:val="KeywordTok"/>
          <w:sz w:val="13"/>
          <w:szCs w:val="13"/>
        </w:rPr>
        <w:t>operator</w:t>
      </w:r>
      <w:r w:rsidRPr="00237D89">
        <w:rPr>
          <w:rStyle w:val="OperatorTok"/>
          <w:sz w:val="13"/>
          <w:szCs w:val="13"/>
        </w:rPr>
        <w:t>-=(</w:t>
      </w:r>
      <w:r w:rsidRPr="00237D89">
        <w:rPr>
          <w:rStyle w:val="NormalTok"/>
          <w:sz w:val="13"/>
          <w:szCs w:val="13"/>
        </w:rPr>
        <w:t>Fraction b</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normaliz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raction </w:t>
      </w:r>
      <w:r w:rsidRPr="00237D89">
        <w:rPr>
          <w:rStyle w:val="OperatorTok"/>
          <w:sz w:val="13"/>
          <w:szCs w:val="13"/>
        </w:rPr>
        <w:t>&amp;</w:t>
      </w:r>
      <w:r w:rsidRPr="00237D89">
        <w:rPr>
          <w:rStyle w:val="KeywordTok"/>
          <w:sz w:val="13"/>
          <w:szCs w:val="13"/>
        </w:rPr>
        <w:t>operator</w:t>
      </w:r>
      <w:r w:rsidRPr="00237D89">
        <w:rPr>
          <w:rStyle w:val="OperatorTok"/>
          <w:sz w:val="13"/>
          <w:szCs w:val="13"/>
        </w:rPr>
        <w:t>*=(</w:t>
      </w:r>
      <w:r w:rsidRPr="00237D89">
        <w:rPr>
          <w:rStyle w:val="NormalTok"/>
          <w:sz w:val="13"/>
          <w:szCs w:val="13"/>
        </w:rPr>
        <w:t>Fraction b</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normaliz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raction </w:t>
      </w:r>
      <w:r w:rsidRPr="00237D89">
        <w:rPr>
          <w:rStyle w:val="OperatorTok"/>
          <w:sz w:val="13"/>
          <w:szCs w:val="13"/>
        </w:rPr>
        <w:t>&amp;</w:t>
      </w:r>
      <w:r w:rsidRPr="00237D89">
        <w:rPr>
          <w:rStyle w:val="KeywordTok"/>
          <w:sz w:val="13"/>
          <w:szCs w:val="13"/>
        </w:rPr>
        <w:t>operator</w:t>
      </w:r>
      <w:r w:rsidRPr="00237D89">
        <w:rPr>
          <w:rStyle w:val="OperatorTok"/>
          <w:sz w:val="13"/>
          <w:szCs w:val="13"/>
        </w:rPr>
        <w:t>/=(</w:t>
      </w:r>
      <w:r w:rsidRPr="00237D89">
        <w:rPr>
          <w:rStyle w:val="NormalTok"/>
          <w:sz w:val="13"/>
          <w:szCs w:val="13"/>
        </w:rPr>
        <w:t>Fraction b</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normaliz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friend</w:t>
      </w:r>
      <w:r w:rsidRPr="00237D89">
        <w:rPr>
          <w:rStyle w:val="NormalTok"/>
          <w:sz w:val="13"/>
          <w:szCs w:val="13"/>
        </w:rPr>
        <w:t xml:space="preserve"> Fraction fabs</w:t>
      </w:r>
      <w:r w:rsidRPr="00237D89">
        <w:rPr>
          <w:rStyle w:val="OperatorTok"/>
          <w:sz w:val="13"/>
          <w:szCs w:val="13"/>
        </w:rPr>
        <w:t>(</w:t>
      </w:r>
      <w:r w:rsidRPr="00237D89">
        <w:rPr>
          <w:rStyle w:val="NormalTok"/>
          <w:sz w:val="13"/>
          <w:szCs w:val="13"/>
        </w:rPr>
        <w:t>Fraction a</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Fraction</w:t>
      </w:r>
      <w:r w:rsidRPr="00237D89">
        <w:rPr>
          <w:rStyle w:val="OperatorTok"/>
          <w:sz w:val="13"/>
          <w:szCs w:val="13"/>
        </w:rPr>
        <w:t>(</w:t>
      </w:r>
      <w:r w:rsidRPr="00237D89">
        <w:rPr>
          <w:rStyle w:val="NormalTok"/>
          <w:sz w:val="13"/>
          <w:szCs w:val="13"/>
        </w:rPr>
        <w:t>abs</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upper</w:t>
      </w:r>
      <w:r w:rsidRPr="00237D89">
        <w:rPr>
          <w:rStyle w:val="OperatorTok"/>
          <w:sz w:val="13"/>
          <w:szCs w:val="13"/>
        </w:rPr>
        <w:t>),</w:t>
      </w:r>
      <w:r w:rsidRPr="00237D89">
        <w:rPr>
          <w:rStyle w:val="NormalTok"/>
          <w:sz w:val="13"/>
          <w:szCs w:val="13"/>
        </w:rPr>
        <w:t xml:space="preserve"> abs</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lowe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string</w:t>
      </w:r>
      <w:r w:rsidRPr="00237D89">
        <w:rPr>
          <w:rStyle w:val="OperatorTok"/>
          <w:sz w:val="13"/>
          <w:szCs w:val="13"/>
        </w:rPr>
        <w:t xml:space="preserve"> </w:t>
      </w:r>
      <w:r w:rsidRPr="00237D89">
        <w:rPr>
          <w:rStyle w:val="NormalTok"/>
          <w:sz w:val="13"/>
          <w:szCs w:val="13"/>
        </w:rPr>
        <w:t>to_string</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lower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BuiltInTok"/>
          <w:sz w:val="13"/>
          <w:szCs w:val="13"/>
        </w:rPr>
        <w:t>std::</w:t>
      </w:r>
      <w:r w:rsidRPr="00237D89">
        <w:rPr>
          <w:rStyle w:val="NormalTok"/>
          <w:sz w:val="13"/>
          <w:szCs w:val="13"/>
        </w:rPr>
        <w:t>to_string</w:t>
      </w:r>
      <w:r w:rsidRPr="00237D89">
        <w:rPr>
          <w:rStyle w:val="OperatorTok"/>
          <w:sz w:val="13"/>
          <w:szCs w:val="13"/>
        </w:rPr>
        <w:t>(</w:t>
      </w:r>
      <w:r w:rsidRPr="00237D89">
        <w:rPr>
          <w:rStyle w:val="NormalTok"/>
          <w:sz w:val="13"/>
          <w:szCs w:val="13"/>
        </w:rPr>
        <w:t>uppe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BuiltInTok"/>
          <w:sz w:val="13"/>
          <w:szCs w:val="13"/>
        </w:rPr>
        <w:t>std::</w:t>
      </w:r>
      <w:r w:rsidRPr="00237D89">
        <w:rPr>
          <w:rStyle w:val="NormalTok"/>
          <w:sz w:val="13"/>
          <w:szCs w:val="13"/>
        </w:rPr>
        <w:t>to_string</w:t>
      </w:r>
      <w:r w:rsidRPr="00237D89">
        <w:rPr>
          <w:rStyle w:val="OperatorTok"/>
          <w:sz w:val="13"/>
          <w:szCs w:val="13"/>
        </w:rPr>
        <w:t>(</w:t>
      </w:r>
      <w:r w:rsidRPr="00237D89">
        <w:rPr>
          <w:rStyle w:val="NormalTok"/>
          <w:sz w:val="13"/>
          <w:szCs w:val="13"/>
        </w:rPr>
        <w:t>uppe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ha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BuiltInTok"/>
          <w:sz w:val="13"/>
          <w:szCs w:val="13"/>
        </w:rPr>
        <w:t>std::</w:t>
      </w:r>
      <w:r w:rsidRPr="00237D89">
        <w:rPr>
          <w:rStyle w:val="NormalTok"/>
          <w:sz w:val="13"/>
          <w:szCs w:val="13"/>
        </w:rPr>
        <w:t>to_string</w:t>
      </w:r>
      <w:r w:rsidRPr="00237D89">
        <w:rPr>
          <w:rStyle w:val="OperatorTok"/>
          <w:sz w:val="13"/>
          <w:szCs w:val="13"/>
        </w:rPr>
        <w:t>(</w:t>
      </w:r>
      <w:r w:rsidRPr="00237D89">
        <w:rPr>
          <w:rStyle w:val="NormalTok"/>
          <w:sz w:val="13"/>
          <w:szCs w:val="13"/>
        </w:rPr>
        <w:t>lowe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friend</w:t>
      </w:r>
      <w:r w:rsidRPr="00237D89">
        <w:rPr>
          <w:rStyle w:val="NormalTok"/>
          <w:sz w:val="13"/>
          <w:szCs w:val="13"/>
        </w:rPr>
        <w:t xml:space="preserve"> </w:t>
      </w:r>
      <w:r w:rsidRPr="00237D89">
        <w:rPr>
          <w:rStyle w:val="BuiltInTok"/>
          <w:sz w:val="13"/>
          <w:szCs w:val="13"/>
        </w:rPr>
        <w:t>std::</w:t>
      </w:r>
      <w:r w:rsidRPr="00237D89">
        <w:rPr>
          <w:rStyle w:val="NormalTok"/>
          <w:sz w:val="13"/>
          <w:szCs w:val="13"/>
        </w:rPr>
        <w:t>ostream</w:t>
      </w:r>
      <w:r w:rsidRPr="00237D89">
        <w:rPr>
          <w:rStyle w:val="OperatorTok"/>
          <w:sz w:val="13"/>
          <w:szCs w:val="13"/>
        </w:rPr>
        <w:t xml:space="preserve"> &amp;</w:t>
      </w:r>
      <w:r w:rsidRPr="00237D89">
        <w:rPr>
          <w:rStyle w:val="KeywordTok"/>
          <w:sz w:val="13"/>
          <w:szCs w:val="13"/>
        </w:rPr>
        <w:t>operator</w:t>
      </w:r>
      <w:r w:rsidRPr="00237D89">
        <w:rPr>
          <w:rStyle w:val="OperatorTok"/>
          <w:sz w:val="13"/>
          <w:szCs w:val="13"/>
        </w:rPr>
        <w:t>&lt;&lt;(</w:t>
      </w:r>
      <w:r w:rsidRPr="00237D89">
        <w:rPr>
          <w:rStyle w:val="BuiltInTok"/>
          <w:sz w:val="13"/>
          <w:szCs w:val="13"/>
        </w:rPr>
        <w:t>std::</w:t>
      </w:r>
      <w:r w:rsidRPr="00237D89">
        <w:rPr>
          <w:rStyle w:val="NormalTok"/>
          <w:sz w:val="13"/>
          <w:szCs w:val="13"/>
        </w:rPr>
        <w:t>ostream</w:t>
      </w:r>
      <w:r w:rsidRPr="00237D89">
        <w:rPr>
          <w:rStyle w:val="OperatorTok"/>
          <w:sz w:val="13"/>
          <w:szCs w:val="13"/>
        </w:rPr>
        <w:t xml:space="preserve"> &amp;</w:t>
      </w:r>
      <w:r w:rsidRPr="00237D89">
        <w:rPr>
          <w:rStyle w:val="NormalTok"/>
          <w:sz w:val="13"/>
          <w:szCs w:val="13"/>
        </w:rPr>
        <w:t>o</w:t>
      </w:r>
      <w:r w:rsidRPr="00237D89">
        <w:rPr>
          <w:rStyle w:val="OperatorTok"/>
          <w:sz w:val="13"/>
          <w:szCs w:val="13"/>
        </w:rPr>
        <w:t>,</w:t>
      </w:r>
      <w:r w:rsidRPr="00237D89">
        <w:rPr>
          <w:rStyle w:val="NormalTok"/>
          <w:sz w:val="13"/>
          <w:szCs w:val="13"/>
        </w:rPr>
        <w:t xml:space="preserve"> Fraction a</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o </w:t>
      </w:r>
      <w:r w:rsidRPr="00237D89">
        <w:rPr>
          <w:rStyle w:val="OperatorTok"/>
          <w:sz w:val="13"/>
          <w:szCs w:val="13"/>
        </w:rPr>
        <w:t>&lt;&lt;</w:t>
      </w:r>
      <w:r w:rsidRPr="00237D89">
        <w:rPr>
          <w:rStyle w:val="NormalTok"/>
          <w:sz w:val="13"/>
          <w:szCs w:val="13"/>
        </w:rPr>
        <w:t xml:space="preserve"> </w:t>
      </w:r>
      <w:r w:rsidRPr="00237D89">
        <w:rPr>
          <w:rStyle w:val="StringTok"/>
          <w:sz w:val="13"/>
          <w:szCs w:val="13"/>
        </w:rPr>
        <w:t>"Fraction("</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w:t>
      </w:r>
      <w:r w:rsidRPr="00237D89">
        <w:rPr>
          <w:rStyle w:val="BuiltInTok"/>
          <w:sz w:val="13"/>
          <w:szCs w:val="13"/>
        </w:rPr>
        <w:t>std::</w:t>
      </w:r>
      <w:r w:rsidRPr="00237D89">
        <w:rPr>
          <w:rStyle w:val="NormalTok"/>
          <w:sz w:val="13"/>
          <w:szCs w:val="13"/>
        </w:rPr>
        <w:t>to_string</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upper</w:t>
      </w:r>
      <w:r w:rsidRPr="00237D89">
        <w:rPr>
          <w:rStyle w:val="OperatorTok"/>
          <w:sz w:val="13"/>
          <w:szCs w:val="13"/>
        </w:rPr>
        <w:t>)</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w:t>
      </w:r>
      <w:r w:rsidRPr="00237D89">
        <w:rPr>
          <w:rStyle w:val="StringTok"/>
          <w:sz w:val="13"/>
          <w:szCs w:val="13"/>
        </w:rPr>
        <w:t>", "</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w:t>
      </w:r>
      <w:r w:rsidRPr="00237D89">
        <w:rPr>
          <w:rStyle w:val="BuiltInTok"/>
          <w:sz w:val="13"/>
          <w:szCs w:val="13"/>
        </w:rPr>
        <w:t>std::</w:t>
      </w:r>
      <w:r w:rsidRPr="00237D89">
        <w:rPr>
          <w:rStyle w:val="NormalTok"/>
          <w:sz w:val="13"/>
          <w:szCs w:val="13"/>
        </w:rPr>
        <w:t>to_string</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lower</w:t>
      </w:r>
      <w:r w:rsidRPr="00237D89">
        <w:rPr>
          <w:rStyle w:val="OperatorTok"/>
          <w:sz w:val="13"/>
          <w:szCs w:val="13"/>
        </w:rPr>
        <w:t>)</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w:t>
      </w:r>
      <w:r w:rsidRPr="00237D89">
        <w:rPr>
          <w:rStyle w:val="StringTok"/>
          <w:sz w:val="13"/>
          <w:szCs w:val="13"/>
        </w:rPr>
        <w: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friend</w:t>
      </w:r>
      <w:r w:rsidRPr="00237D89">
        <w:rPr>
          <w:rStyle w:val="NormalTok"/>
          <w:sz w:val="13"/>
          <w:szCs w:val="13"/>
        </w:rPr>
        <w:t xml:space="preserve"> </w:t>
      </w:r>
      <w:r w:rsidRPr="00237D89">
        <w:rPr>
          <w:rStyle w:val="BuiltInTok"/>
          <w:sz w:val="13"/>
          <w:szCs w:val="13"/>
        </w:rPr>
        <w:t>std::</w:t>
      </w:r>
      <w:r w:rsidRPr="00237D89">
        <w:rPr>
          <w:rStyle w:val="NormalTok"/>
          <w:sz w:val="13"/>
          <w:szCs w:val="13"/>
        </w:rPr>
        <w:t>istream</w:t>
      </w:r>
      <w:r w:rsidRPr="00237D89">
        <w:rPr>
          <w:rStyle w:val="OperatorTok"/>
          <w:sz w:val="13"/>
          <w:szCs w:val="13"/>
        </w:rPr>
        <w:t xml:space="preserve"> &amp;</w:t>
      </w:r>
      <w:r w:rsidRPr="00237D89">
        <w:rPr>
          <w:rStyle w:val="KeywordTok"/>
          <w:sz w:val="13"/>
          <w:szCs w:val="13"/>
        </w:rPr>
        <w:t>operator</w:t>
      </w:r>
      <w:r w:rsidRPr="00237D89">
        <w:rPr>
          <w:rStyle w:val="OperatorTok"/>
          <w:sz w:val="13"/>
          <w:szCs w:val="13"/>
        </w:rPr>
        <w:t>&gt;&gt;(</w:t>
      </w:r>
      <w:r w:rsidRPr="00237D89">
        <w:rPr>
          <w:rStyle w:val="BuiltInTok"/>
          <w:sz w:val="13"/>
          <w:szCs w:val="13"/>
        </w:rPr>
        <w:t>std::</w:t>
      </w:r>
      <w:r w:rsidRPr="00237D89">
        <w:rPr>
          <w:rStyle w:val="NormalTok"/>
          <w:sz w:val="13"/>
          <w:szCs w:val="13"/>
        </w:rPr>
        <w:t>istream</w:t>
      </w:r>
      <w:r w:rsidRPr="00237D89">
        <w:rPr>
          <w:rStyle w:val="OperatorTok"/>
          <w:sz w:val="13"/>
          <w:szCs w:val="13"/>
        </w:rPr>
        <w:t xml:space="preserve"> &amp;</w:t>
      </w:r>
      <w:r w:rsidRPr="00237D89">
        <w:rPr>
          <w:rStyle w:val="NormalTok"/>
          <w:sz w:val="13"/>
          <w:szCs w:val="13"/>
        </w:rPr>
        <w:t>i</w:t>
      </w:r>
      <w:r w:rsidRPr="00237D89">
        <w:rPr>
          <w:rStyle w:val="OperatorTok"/>
          <w:sz w:val="13"/>
          <w:szCs w:val="13"/>
        </w:rPr>
        <w:t>,</w:t>
      </w:r>
      <w:r w:rsidRPr="00237D89">
        <w:rPr>
          <w:rStyle w:val="NormalTok"/>
          <w:sz w:val="13"/>
          <w:szCs w:val="13"/>
        </w:rPr>
        <w:t xml:space="preserve"> Fraction </w:t>
      </w:r>
      <w:r w:rsidRPr="00237D89">
        <w:rPr>
          <w:rStyle w:val="OperatorTok"/>
          <w:sz w:val="13"/>
          <w:szCs w:val="13"/>
        </w:rPr>
        <w:t>&amp;</w:t>
      </w:r>
      <w:r w:rsidRPr="00237D89">
        <w:rPr>
          <w:rStyle w:val="NormalTok"/>
          <w:sz w:val="13"/>
          <w:szCs w:val="13"/>
        </w:rPr>
        <w:t>a</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char</w:t>
      </w:r>
      <w:r w:rsidRPr="00237D89">
        <w:rPr>
          <w:rStyle w:val="NormalTok"/>
          <w:sz w:val="13"/>
          <w:szCs w:val="13"/>
        </w:rPr>
        <w:t xml:space="preserve"> slash</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i </w:t>
      </w:r>
      <w:r w:rsidRPr="00237D89">
        <w:rPr>
          <w:rStyle w:val="OperatorTok"/>
          <w:sz w:val="13"/>
          <w:szCs w:val="13"/>
        </w:rPr>
        <w:t>&gt;&gt;</w:t>
      </w:r>
      <w:r w:rsidRPr="00237D89">
        <w:rPr>
          <w:rStyle w:val="NormalTok"/>
          <w:sz w:val="13"/>
          <w:szCs w:val="13"/>
        </w:rPr>
        <w:t xml:space="preserve"> a</w:t>
      </w:r>
      <w:r w:rsidRPr="00237D89">
        <w:rPr>
          <w:rStyle w:val="OperatorTok"/>
          <w:sz w:val="13"/>
          <w:szCs w:val="13"/>
        </w:rPr>
        <w:t>.</w:t>
      </w:r>
      <w:r w:rsidRPr="00237D89">
        <w:rPr>
          <w:rStyle w:val="NormalTok"/>
          <w:sz w:val="13"/>
          <w:szCs w:val="13"/>
        </w:rPr>
        <w:t xml:space="preserve">upper </w:t>
      </w:r>
      <w:r w:rsidRPr="00237D89">
        <w:rPr>
          <w:rStyle w:val="OperatorTok"/>
          <w:sz w:val="13"/>
          <w:szCs w:val="13"/>
        </w:rPr>
        <w:t>&gt;&gt;</w:t>
      </w:r>
      <w:r w:rsidRPr="00237D89">
        <w:rPr>
          <w:rStyle w:val="NormalTok"/>
          <w:sz w:val="13"/>
          <w:szCs w:val="13"/>
        </w:rPr>
        <w:t xml:space="preserve"> slash </w:t>
      </w:r>
      <w:r w:rsidRPr="00237D89">
        <w:rPr>
          <w:rStyle w:val="OperatorTok"/>
          <w:sz w:val="13"/>
          <w:szCs w:val="13"/>
        </w:rPr>
        <w:t>&gt;&gt;</w:t>
      </w:r>
      <w:r w:rsidRPr="00237D89">
        <w:rPr>
          <w:rStyle w:val="NormalTok"/>
          <w:sz w:val="13"/>
          <w:szCs w:val="13"/>
        </w:rPr>
        <w:t xml:space="preserve"> a</w:t>
      </w:r>
      <w:r w:rsidRPr="00237D89">
        <w:rPr>
          <w:rStyle w:val="OperatorTok"/>
          <w:sz w:val="13"/>
          <w:szCs w:val="13"/>
        </w:rPr>
        <w:t>.</w:t>
      </w:r>
      <w:r w:rsidRPr="00237D89">
        <w:rPr>
          <w:rStyle w:val="NormalTok"/>
          <w:sz w:val="13"/>
          <w:szCs w:val="13"/>
        </w:rPr>
        <w:t>lowe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friend</w:t>
      </w:r>
      <w:r w:rsidRPr="00237D89">
        <w:rPr>
          <w:rStyle w:val="NormalTok"/>
          <w:sz w:val="13"/>
          <w:szCs w:val="13"/>
        </w:rPr>
        <w:t xml:space="preserve"> isfinite</w:t>
      </w:r>
      <w:r w:rsidRPr="00237D89">
        <w:rPr>
          <w:rStyle w:val="OperatorTok"/>
          <w:sz w:val="13"/>
          <w:szCs w:val="13"/>
        </w:rPr>
        <w:t>(</w:t>
      </w:r>
      <w:r w:rsidRPr="00237D89">
        <w:rPr>
          <w:rStyle w:val="NormalTok"/>
          <w:sz w:val="13"/>
          <w:szCs w:val="13"/>
        </w:rPr>
        <w:t>Fraction a</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a</w:t>
      </w:r>
      <w:r w:rsidRPr="00237D89">
        <w:rPr>
          <w:rStyle w:val="OperatorTok"/>
          <w:sz w:val="13"/>
          <w:szCs w:val="13"/>
        </w:rPr>
        <w:t>.</w:t>
      </w:r>
      <w:r w:rsidRPr="00237D89">
        <w:rPr>
          <w:rStyle w:val="NormalTok"/>
          <w:sz w:val="13"/>
          <w:szCs w:val="13"/>
        </w:rPr>
        <w:t xml:space="preserve">lower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set_value</w:t>
      </w:r>
      <w:r w:rsidRPr="00237D89">
        <w:rPr>
          <w:rStyle w:val="OperatorTok"/>
          <w:sz w:val="13"/>
          <w:szCs w:val="13"/>
        </w:rPr>
        <w:t>(</w:t>
      </w:r>
      <w:r w:rsidRPr="00237D89">
        <w:rPr>
          <w:rStyle w:val="NormalTok"/>
          <w:sz w:val="13"/>
          <w:szCs w:val="13"/>
        </w:rPr>
        <w:t>PrecisionType u</w:t>
      </w:r>
      <w:r w:rsidRPr="00237D89">
        <w:rPr>
          <w:rStyle w:val="OperatorTok"/>
          <w:sz w:val="13"/>
          <w:szCs w:val="13"/>
        </w:rPr>
        <w:t>,</w:t>
      </w:r>
      <w:r w:rsidRPr="00237D89">
        <w:rPr>
          <w:rStyle w:val="NormalTok"/>
          <w:sz w:val="13"/>
          <w:szCs w:val="13"/>
        </w:rPr>
        <w:t xml:space="preserve"> PrecisionType d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upper </w:t>
      </w:r>
      <w:r w:rsidRPr="00237D89">
        <w:rPr>
          <w:rStyle w:val="OperatorTok"/>
          <w:sz w:val="13"/>
          <w:szCs w:val="13"/>
        </w:rPr>
        <w:t>=</w:t>
      </w:r>
      <w:r w:rsidRPr="00237D89">
        <w:rPr>
          <w:rStyle w:val="NormalTok"/>
          <w:sz w:val="13"/>
          <w:szCs w:val="13"/>
        </w:rPr>
        <w:t xml:space="preserve"> u</w:t>
      </w:r>
      <w:r w:rsidRPr="00237D89">
        <w:rPr>
          <w:rStyle w:val="OperatorTok"/>
          <w:sz w:val="13"/>
          <w:szCs w:val="13"/>
        </w:rPr>
        <w:t>,</w:t>
      </w:r>
      <w:r w:rsidRPr="00237D89">
        <w:rPr>
          <w:rStyle w:val="NormalTok"/>
          <w:sz w:val="13"/>
          <w:szCs w:val="13"/>
        </w:rPr>
        <w:t xml:space="preserve"> lower </w:t>
      </w:r>
      <w:r w:rsidRPr="00237D89">
        <w:rPr>
          <w:rStyle w:val="OperatorTok"/>
          <w:sz w:val="13"/>
          <w:szCs w:val="13"/>
        </w:rPr>
        <w:t>=</w:t>
      </w:r>
      <w:r w:rsidRPr="00237D89">
        <w:rPr>
          <w:rStyle w:val="NormalTok"/>
          <w:sz w:val="13"/>
          <w:szCs w:val="13"/>
        </w:rPr>
        <w:t xml:space="preserve"> 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p>
    <w:p w14:paraId="7F7D8D10" w14:textId="77777777" w:rsidR="00130EA7" w:rsidRDefault="00305E18">
      <w:pPr>
        <w:pStyle w:val="3"/>
      </w:pPr>
      <w:bookmarkStart w:id="25" w:name="二维向量"/>
      <w:bookmarkEnd w:id="24"/>
      <w:r>
        <w:t>二维向量</w:t>
      </w:r>
    </w:p>
    <w:p w14:paraId="0E998910" w14:textId="77777777" w:rsidR="00130EA7" w:rsidRPr="00237D89" w:rsidRDefault="00305E18">
      <w:pPr>
        <w:pStyle w:val="SourceCode"/>
        <w:rPr>
          <w:sz w:val="13"/>
          <w:szCs w:val="13"/>
        </w:rPr>
      </w:pPr>
      <w:r w:rsidRPr="00237D89">
        <w:rPr>
          <w:rStyle w:val="KeywordTok"/>
          <w:sz w:val="13"/>
          <w:szCs w:val="13"/>
        </w:rPr>
        <w:t>struct</w:t>
      </w:r>
      <w:r w:rsidRPr="00237D89">
        <w:rPr>
          <w:rStyle w:val="NormalTok"/>
          <w:sz w:val="13"/>
          <w:szCs w:val="13"/>
        </w:rPr>
        <w:t xml:space="preserve"> Vector2</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FLOAT_ x</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sz w:val="13"/>
          <w:szCs w:val="13"/>
        </w:rPr>
        <w:br/>
      </w:r>
      <w:r w:rsidRPr="00237D89">
        <w:rPr>
          <w:rStyle w:val="NormalTok"/>
          <w:sz w:val="13"/>
          <w:szCs w:val="13"/>
        </w:rPr>
        <w:t xml:space="preserve">    Vector2</w:t>
      </w:r>
      <w:r w:rsidRPr="00237D89">
        <w:rPr>
          <w:rStyle w:val="OperatorTok"/>
          <w:sz w:val="13"/>
          <w:szCs w:val="13"/>
        </w:rPr>
        <w:t>(</w:t>
      </w:r>
      <w:r w:rsidRPr="00237D89">
        <w:rPr>
          <w:rStyle w:val="NormalTok"/>
          <w:sz w:val="13"/>
          <w:szCs w:val="13"/>
        </w:rPr>
        <w:t>FLOAT_ _x</w:t>
      </w:r>
      <w:r w:rsidRPr="00237D89">
        <w:rPr>
          <w:rStyle w:val="OperatorTok"/>
          <w:sz w:val="13"/>
          <w:szCs w:val="13"/>
        </w:rPr>
        <w:t>,</w:t>
      </w:r>
      <w:r w:rsidRPr="00237D89">
        <w:rPr>
          <w:rStyle w:val="NormalTok"/>
          <w:sz w:val="13"/>
          <w:szCs w:val="13"/>
        </w:rPr>
        <w:t xml:space="preserve"> FLOAT_ _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_x</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NormalTok"/>
          <w:sz w:val="13"/>
          <w:szCs w:val="13"/>
        </w:rPr>
        <w:t>_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Vector2</w:t>
      </w:r>
      <w:r w:rsidRPr="00237D89">
        <w:rPr>
          <w:rStyle w:val="OperatorTok"/>
          <w:sz w:val="13"/>
          <w:szCs w:val="13"/>
        </w:rPr>
        <w:t>(</w:t>
      </w:r>
      <w:r w:rsidRPr="00237D89">
        <w:rPr>
          <w:rStyle w:val="NormalTok"/>
          <w:sz w:val="13"/>
          <w:szCs w:val="13"/>
        </w:rPr>
        <w:t>FLOAT_ n</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Vector2(const glm::vec2&amp; v) : x(v.x), y(v.y) {}</w:t>
      </w:r>
      <w:r w:rsidRPr="00237D89">
        <w:rPr>
          <w:sz w:val="13"/>
          <w:szCs w:val="13"/>
        </w:rPr>
        <w:br/>
      </w:r>
      <w:r w:rsidRPr="00237D89">
        <w:rPr>
          <w:rStyle w:val="NormalTok"/>
          <w:sz w:val="13"/>
          <w:szCs w:val="13"/>
        </w:rPr>
        <w:t xml:space="preserve">    </w:t>
      </w:r>
      <w:r w:rsidRPr="00237D89">
        <w:rPr>
          <w:rStyle w:val="CommentTok"/>
          <w:sz w:val="13"/>
          <w:szCs w:val="13"/>
        </w:rPr>
        <w:t>// inline glm::vec2 toglm(){return {x, y};}</w:t>
      </w:r>
      <w:r w:rsidRPr="00237D89">
        <w:rPr>
          <w:sz w:val="13"/>
          <w:szCs w:val="13"/>
        </w:rPr>
        <w:br/>
      </w:r>
      <w:r w:rsidRPr="00237D89">
        <w:rPr>
          <w:rStyle w:val="NormalTok"/>
          <w:sz w:val="13"/>
          <w:szCs w:val="13"/>
        </w:rPr>
        <w:t xml:space="preserve">    Vector2</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FloatTok"/>
          <w:sz w:val="13"/>
          <w:szCs w:val="13"/>
        </w:rPr>
        <w:t>0.0</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FloatTok"/>
          <w:sz w:val="13"/>
          <w:szCs w:val="13"/>
        </w:rPr>
        <w:t>0.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Vector2 </w:t>
      </w:r>
      <w:r w:rsidRPr="00237D89">
        <w:rPr>
          <w:rStyle w:val="OperatorTok"/>
          <w:sz w:val="13"/>
          <w:szCs w:val="13"/>
        </w:rPr>
        <w:t>&amp;</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b</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y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b</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round_compare</w:t>
      </w:r>
      <w:r w:rsidRPr="00237D89">
        <w:rPr>
          <w:rStyle w:val="OperatorTok"/>
          <w:sz w:val="13"/>
          <w:szCs w:val="13"/>
        </w:rPr>
        <w:t>(</w:t>
      </w:r>
      <w:r w:rsidRPr="00237D89">
        <w:rPr>
          <w:rStyle w:val="KeywordTok"/>
          <w:sz w:val="13"/>
          <w:szCs w:val="13"/>
        </w:rPr>
        <w:t>this</w:t>
      </w:r>
      <w:r w:rsidRPr="00237D89">
        <w:rPr>
          <w:rStyle w:val="OperatorTok"/>
          <w:sz w:val="13"/>
          <w:szCs w:val="13"/>
        </w:rPr>
        <w:t>-&gt;</w:t>
      </w:r>
      <w:r w:rsidRPr="00237D89">
        <w:rPr>
          <w:rStyle w:val="NormalTok"/>
          <w:sz w:val="13"/>
          <w:szCs w:val="13"/>
        </w:rPr>
        <w:t>x</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KeywordTok"/>
          <w:sz w:val="13"/>
          <w:szCs w:val="13"/>
        </w:rPr>
        <w:t>and</w:t>
      </w:r>
      <w:r w:rsidRPr="00237D89">
        <w:rPr>
          <w:rStyle w:val="NormalTok"/>
          <w:sz w:val="13"/>
          <w:szCs w:val="13"/>
        </w:rPr>
        <w:t xml:space="preserve"> round_compare</w:t>
      </w:r>
      <w:r w:rsidRPr="00237D89">
        <w:rPr>
          <w:rStyle w:val="OperatorTok"/>
          <w:sz w:val="13"/>
          <w:szCs w:val="13"/>
        </w:rPr>
        <w:t>(</w:t>
      </w:r>
      <w:r w:rsidRPr="00237D89">
        <w:rPr>
          <w:rStyle w:val="KeywordTok"/>
          <w:sz w:val="13"/>
          <w:szCs w:val="13"/>
        </w:rPr>
        <w:t>this</w:t>
      </w:r>
      <w:r w:rsidRPr="00237D89">
        <w:rPr>
          <w:rStyle w:val="OperatorTok"/>
          <w:sz w:val="13"/>
          <w:szCs w:val="13"/>
        </w:rPr>
        <w:t>-&gt;</w:t>
      </w:r>
      <w:r w:rsidRPr="00237D89">
        <w:rPr>
          <w:rStyle w:val="NormalTok"/>
          <w:sz w:val="13"/>
          <w:szCs w:val="13"/>
        </w:rPr>
        <w:t>y</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b</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KeywordTok"/>
          <w:sz w:val="13"/>
          <w:szCs w:val="13"/>
        </w:rPr>
        <w:t>not</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转为字符串</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BuiltInTok"/>
          <w:sz w:val="13"/>
          <w:szCs w:val="13"/>
        </w:rPr>
        <w:t>std::</w:t>
      </w:r>
      <w:r w:rsidRPr="00237D89">
        <w:rPr>
          <w:rStyle w:val="NormalTok"/>
          <w:sz w:val="13"/>
          <w:szCs w:val="13"/>
        </w:rPr>
        <w:t>string</w:t>
      </w:r>
      <w:r w:rsidRPr="00237D89">
        <w:rPr>
          <w:rStyle w:val="OperatorTok"/>
          <w:sz w:val="13"/>
          <w:szCs w:val="13"/>
        </w:rPr>
        <w:t xml:space="preserve"> </w:t>
      </w:r>
      <w:r w:rsidRPr="00237D89">
        <w:rPr>
          <w:rStyle w:val="NormalTok"/>
          <w:sz w:val="13"/>
          <w:szCs w:val="13"/>
        </w:rPr>
        <w:t>ToString</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ostringstream</w:t>
      </w:r>
      <w:r w:rsidRPr="00237D89">
        <w:rPr>
          <w:rStyle w:val="OperatorTok"/>
          <w:sz w:val="13"/>
          <w:szCs w:val="13"/>
        </w:rPr>
        <w:t xml:space="preserve"> </w:t>
      </w:r>
      <w:r w:rsidRPr="00237D89">
        <w:rPr>
          <w:rStyle w:val="NormalTok"/>
          <w:sz w:val="13"/>
          <w:szCs w:val="13"/>
        </w:rPr>
        <w:t>ostr</w:t>
      </w:r>
      <w:r w:rsidRPr="00237D89">
        <w:rPr>
          <w:rStyle w:val="OperatorTok"/>
          <w:sz w:val="13"/>
          <w:szCs w:val="13"/>
        </w:rPr>
        <w:t>;</w:t>
      </w:r>
      <w:r w:rsidRPr="00237D89">
        <w:rPr>
          <w:sz w:val="13"/>
          <w:szCs w:val="13"/>
        </w:rPr>
        <w:br/>
      </w:r>
      <w:r w:rsidRPr="00237D89">
        <w:rPr>
          <w:rStyle w:val="NormalTok"/>
          <w:sz w:val="13"/>
          <w:szCs w:val="13"/>
        </w:rPr>
        <w:t xml:space="preserve">        ostr </w:t>
      </w:r>
      <w:r w:rsidRPr="00237D89">
        <w:rPr>
          <w:rStyle w:val="OperatorTok"/>
          <w:sz w:val="13"/>
          <w:szCs w:val="13"/>
        </w:rPr>
        <w:t>&lt;&lt;</w:t>
      </w:r>
      <w:r w:rsidRPr="00237D89">
        <w:rPr>
          <w:rStyle w:val="NormalTok"/>
          <w:sz w:val="13"/>
          <w:szCs w:val="13"/>
        </w:rPr>
        <w:t xml:space="preserve"> </w:t>
      </w:r>
      <w:r w:rsidRPr="00237D89">
        <w:rPr>
          <w:rStyle w:val="StringTok"/>
          <w:sz w:val="13"/>
          <w:szCs w:val="13"/>
        </w:rPr>
        <w:t>"Vector2("</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x </w:t>
      </w:r>
      <w:r w:rsidRPr="00237D89">
        <w:rPr>
          <w:rStyle w:val="OperatorTok"/>
          <w:sz w:val="13"/>
          <w:szCs w:val="13"/>
        </w:rPr>
        <w:t>&lt;&lt;</w:t>
      </w:r>
      <w:r w:rsidRPr="00237D89">
        <w:rPr>
          <w:rStyle w:val="NormalTok"/>
          <w:sz w:val="13"/>
          <w:szCs w:val="13"/>
        </w:rPr>
        <w:t xml:space="preserve"> </w:t>
      </w:r>
      <w:r w:rsidRPr="00237D89">
        <w:rPr>
          <w:rStyle w:val="StringTok"/>
          <w:sz w:val="13"/>
          <w:szCs w:val="13"/>
        </w:rPr>
        <w:t>", "</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y </w:t>
      </w:r>
      <w:r w:rsidRPr="00237D89">
        <w:rPr>
          <w:rStyle w:val="OperatorTok"/>
          <w:sz w:val="13"/>
          <w:szCs w:val="13"/>
        </w:rPr>
        <w:t>&lt;&lt;</w:t>
      </w:r>
      <w:r w:rsidRPr="00237D89">
        <w:rPr>
          <w:rStyle w:val="NormalTok"/>
          <w:sz w:val="13"/>
          <w:szCs w:val="13"/>
        </w:rPr>
        <w:t xml:space="preserve"> </w:t>
      </w:r>
      <w:r w:rsidRPr="00237D89">
        <w:rPr>
          <w:rStyle w:val="StringTok"/>
          <w:sz w:val="13"/>
          <w:szCs w:val="13"/>
        </w:rPr>
        <w: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ostr</w:t>
      </w:r>
      <w:r w:rsidRPr="00237D89">
        <w:rPr>
          <w:rStyle w:val="OperatorTok"/>
          <w:sz w:val="13"/>
          <w:szCs w:val="13"/>
        </w:rPr>
        <w:t>.</w:t>
      </w:r>
      <w:r w:rsidRPr="00237D89">
        <w:rPr>
          <w:rStyle w:val="NormalTok"/>
          <w:sz w:val="13"/>
          <w:szCs w:val="13"/>
        </w:rPr>
        <w:t>st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省略各种运算符重载</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绕原点逆时针旋转多少度</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rotate</w:t>
      </w:r>
      <w:r w:rsidRPr="00237D89">
        <w:rPr>
          <w:rStyle w:val="OperatorTok"/>
          <w:sz w:val="13"/>
          <w:szCs w:val="13"/>
        </w:rPr>
        <w:t>(</w:t>
      </w:r>
      <w:r w:rsidRPr="00237D89">
        <w:rPr>
          <w:rStyle w:val="NormalTok"/>
          <w:sz w:val="13"/>
          <w:szCs w:val="13"/>
        </w:rPr>
        <w:t>FLOAT_ theta</w:t>
      </w:r>
      <w:r w:rsidRPr="00237D89">
        <w:rPr>
          <w:rStyle w:val="OperatorTok"/>
          <w:sz w:val="13"/>
          <w:szCs w:val="13"/>
        </w:rPr>
        <w:t>,</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use_degree </w:t>
      </w:r>
      <w:r w:rsidRPr="00237D89">
        <w:rPr>
          <w:rStyle w:val="OperatorTok"/>
          <w:sz w:val="13"/>
          <w:szCs w:val="13"/>
        </w:rPr>
        <w:t>=</w:t>
      </w:r>
      <w:r w:rsidRPr="00237D89">
        <w:rPr>
          <w:rStyle w:val="NormalTok"/>
          <w:sz w:val="13"/>
          <w:szCs w:val="13"/>
        </w:rPr>
        <w:t xml:space="preserve"> </w:t>
      </w:r>
      <w:r w:rsidRPr="00237D89">
        <w:rPr>
          <w:rStyle w:val="KeywordTok"/>
          <w:sz w:val="13"/>
          <w:szCs w:val="13"/>
        </w:rPr>
        <w:t>fals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LOAT_ ox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sz w:val="13"/>
          <w:szCs w:val="13"/>
        </w:rPr>
        <w:br/>
      </w:r>
      <w:r w:rsidRPr="00237D89">
        <w:rPr>
          <w:rStyle w:val="NormalTok"/>
          <w:sz w:val="13"/>
          <w:szCs w:val="13"/>
        </w:rPr>
        <w:t xml:space="preserve">        FLOAT_ oy </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sz w:val="13"/>
          <w:szCs w:val="13"/>
        </w:rPr>
        <w:br/>
      </w:r>
      <w:r w:rsidRPr="00237D89">
        <w:rPr>
          <w:rStyle w:val="NormalTok"/>
          <w:sz w:val="13"/>
          <w:szCs w:val="13"/>
        </w:rPr>
        <w:t xml:space="preserve">        theta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use_degree </w:t>
      </w:r>
      <w:r w:rsidRPr="00237D89">
        <w:rPr>
          <w:rStyle w:val="OperatorTok"/>
          <w:sz w:val="13"/>
          <w:szCs w:val="13"/>
        </w:rPr>
        <w:t>?</w:t>
      </w:r>
      <w:r w:rsidRPr="00237D89">
        <w:rPr>
          <w:rStyle w:val="NormalTok"/>
          <w:sz w:val="13"/>
          <w:szCs w:val="13"/>
        </w:rPr>
        <w:t xml:space="preserve"> theta </w:t>
      </w:r>
      <w:r w:rsidRPr="00237D89">
        <w:rPr>
          <w:rStyle w:val="OperatorTok"/>
          <w:sz w:val="13"/>
          <w:szCs w:val="13"/>
        </w:rPr>
        <w:t>/</w:t>
      </w:r>
      <w:r w:rsidRPr="00237D89">
        <w:rPr>
          <w:rStyle w:val="NormalTok"/>
          <w:sz w:val="13"/>
          <w:szCs w:val="13"/>
        </w:rPr>
        <w:t xml:space="preserve"> </w:t>
      </w:r>
      <w:r w:rsidRPr="00237D89">
        <w:rPr>
          <w:rStyle w:val="DecValTok"/>
          <w:sz w:val="13"/>
          <w:szCs w:val="13"/>
        </w:rPr>
        <w:t>18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I </w:t>
      </w:r>
      <w:r w:rsidRPr="00237D89">
        <w:rPr>
          <w:rStyle w:val="OperatorTok"/>
          <w:sz w:val="13"/>
          <w:szCs w:val="13"/>
        </w:rPr>
        <w:t>:</w:t>
      </w:r>
      <w:r w:rsidRPr="00237D89">
        <w:rPr>
          <w:rStyle w:val="NormalTok"/>
          <w:sz w:val="13"/>
          <w:szCs w:val="13"/>
        </w:rPr>
        <w:t xml:space="preserve"> theta</w:t>
      </w:r>
      <w:r w:rsidRPr="00237D89">
        <w:rPr>
          <w:rStyle w:val="OperatorTok"/>
          <w:sz w:val="13"/>
          <w:szCs w:val="13"/>
        </w:rPr>
        <w:t>);</w:t>
      </w:r>
      <w:r w:rsidRPr="00237D89">
        <w:rPr>
          <w:sz w:val="13"/>
          <w:szCs w:val="13"/>
        </w:rPr>
        <w:br/>
      </w:r>
      <w:r w:rsidRPr="00237D89">
        <w:rPr>
          <w:rStyle w:val="NormalTok"/>
          <w:sz w:val="13"/>
          <w:szCs w:val="13"/>
        </w:rPr>
        <w:t xml:space="preserve">        FLOAT_ costheta </w:t>
      </w:r>
      <w:r w:rsidRPr="00237D89">
        <w:rPr>
          <w:rStyle w:val="OperatorTok"/>
          <w:sz w:val="13"/>
          <w:szCs w:val="13"/>
        </w:rPr>
        <w:t>=</w:t>
      </w:r>
      <w:r w:rsidRPr="00237D89">
        <w:rPr>
          <w:rStyle w:val="NormalTok"/>
          <w:sz w:val="13"/>
          <w:szCs w:val="13"/>
        </w:rPr>
        <w:t xml:space="preserve"> cos</w:t>
      </w:r>
      <w:r w:rsidRPr="00237D89">
        <w:rPr>
          <w:rStyle w:val="OperatorTok"/>
          <w:sz w:val="13"/>
          <w:szCs w:val="13"/>
        </w:rPr>
        <w:t>(</w:t>
      </w:r>
      <w:r w:rsidRPr="00237D89">
        <w:rPr>
          <w:rStyle w:val="NormalTok"/>
          <w:sz w:val="13"/>
          <w:szCs w:val="13"/>
        </w:rPr>
        <w:t>theta</w:t>
      </w:r>
      <w:r w:rsidRPr="00237D89">
        <w:rPr>
          <w:rStyle w:val="OperatorTok"/>
          <w:sz w:val="13"/>
          <w:szCs w:val="13"/>
        </w:rPr>
        <w:t>);</w:t>
      </w:r>
      <w:r w:rsidRPr="00237D89">
        <w:rPr>
          <w:sz w:val="13"/>
          <w:szCs w:val="13"/>
        </w:rPr>
        <w:br/>
      </w:r>
      <w:r w:rsidRPr="00237D89">
        <w:rPr>
          <w:rStyle w:val="NormalTok"/>
          <w:sz w:val="13"/>
          <w:szCs w:val="13"/>
        </w:rPr>
        <w:t xml:space="preserve">        FLOAT_ sintheta </w:t>
      </w:r>
      <w:r w:rsidRPr="00237D89">
        <w:rPr>
          <w:rStyle w:val="OperatorTok"/>
          <w:sz w:val="13"/>
          <w:szCs w:val="13"/>
        </w:rPr>
        <w:t>=</w:t>
      </w:r>
      <w:r w:rsidRPr="00237D89">
        <w:rPr>
          <w:rStyle w:val="NormalTok"/>
          <w:sz w:val="13"/>
          <w:szCs w:val="13"/>
        </w:rPr>
        <w:t xml:space="preserve"> sin</w:t>
      </w:r>
      <w:r w:rsidRPr="00237D89">
        <w:rPr>
          <w:rStyle w:val="OperatorTok"/>
          <w:sz w:val="13"/>
          <w:szCs w:val="13"/>
        </w:rPr>
        <w:t>(</w:t>
      </w:r>
      <w:r w:rsidRPr="00237D89">
        <w:rPr>
          <w:rStyle w:val="NormalTok"/>
          <w:sz w:val="13"/>
          <w:szCs w:val="13"/>
        </w:rPr>
        <w:t>theta</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ox </w:t>
      </w:r>
      <w:r w:rsidRPr="00237D89">
        <w:rPr>
          <w:rStyle w:val="OperatorTok"/>
          <w:sz w:val="13"/>
          <w:szCs w:val="13"/>
        </w:rPr>
        <w:t>*</w:t>
      </w:r>
      <w:r w:rsidRPr="00237D89">
        <w:rPr>
          <w:rStyle w:val="NormalTok"/>
          <w:sz w:val="13"/>
          <w:szCs w:val="13"/>
        </w:rPr>
        <w:t xml:space="preserve"> costheta </w:t>
      </w:r>
      <w:r w:rsidRPr="00237D89">
        <w:rPr>
          <w:rStyle w:val="OperatorTok"/>
          <w:sz w:val="13"/>
          <w:szCs w:val="13"/>
        </w:rPr>
        <w:t>-</w:t>
      </w:r>
      <w:r w:rsidRPr="00237D89">
        <w:rPr>
          <w:rStyle w:val="NormalTok"/>
          <w:sz w:val="13"/>
          <w:szCs w:val="13"/>
        </w:rPr>
        <w:t xml:space="preserve"> oy </w:t>
      </w:r>
      <w:r w:rsidRPr="00237D89">
        <w:rPr>
          <w:rStyle w:val="OperatorTok"/>
          <w:sz w:val="13"/>
          <w:szCs w:val="13"/>
        </w:rPr>
        <w:t>*</w:t>
      </w:r>
      <w:r w:rsidRPr="00237D89">
        <w:rPr>
          <w:rStyle w:val="NormalTok"/>
          <w:sz w:val="13"/>
          <w:szCs w:val="13"/>
        </w:rPr>
        <w:t xml:space="preserve"> sintheta</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y </w:t>
      </w:r>
      <w:r w:rsidRPr="00237D89">
        <w:rPr>
          <w:rStyle w:val="OperatorTok"/>
          <w:sz w:val="13"/>
          <w:szCs w:val="13"/>
        </w:rPr>
        <w:t>=</w:t>
      </w:r>
      <w:r w:rsidRPr="00237D89">
        <w:rPr>
          <w:rStyle w:val="NormalTok"/>
          <w:sz w:val="13"/>
          <w:szCs w:val="13"/>
        </w:rPr>
        <w:t xml:space="preserve"> oy </w:t>
      </w:r>
      <w:r w:rsidRPr="00237D89">
        <w:rPr>
          <w:rStyle w:val="OperatorTok"/>
          <w:sz w:val="13"/>
          <w:szCs w:val="13"/>
        </w:rPr>
        <w:t>*</w:t>
      </w:r>
      <w:r w:rsidRPr="00237D89">
        <w:rPr>
          <w:rStyle w:val="NormalTok"/>
          <w:sz w:val="13"/>
          <w:szCs w:val="13"/>
        </w:rPr>
        <w:t xml:space="preserve"> costheta </w:t>
      </w:r>
      <w:r w:rsidRPr="00237D89">
        <w:rPr>
          <w:rStyle w:val="OperatorTok"/>
          <w:sz w:val="13"/>
          <w:szCs w:val="13"/>
        </w:rPr>
        <w:t>+</w:t>
      </w:r>
      <w:r w:rsidRPr="00237D89">
        <w:rPr>
          <w:rStyle w:val="NormalTok"/>
          <w:sz w:val="13"/>
          <w:szCs w:val="13"/>
        </w:rPr>
        <w:t xml:space="preserve"> ox </w:t>
      </w:r>
      <w:r w:rsidRPr="00237D89">
        <w:rPr>
          <w:rStyle w:val="OperatorTok"/>
          <w:sz w:val="13"/>
          <w:szCs w:val="13"/>
        </w:rPr>
        <w:t>*</w:t>
      </w:r>
      <w:r w:rsidRPr="00237D89">
        <w:rPr>
          <w:rStyle w:val="NormalTok"/>
          <w:sz w:val="13"/>
          <w:szCs w:val="13"/>
        </w:rPr>
        <w:t xml:space="preserve"> sintheta</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lastRenderedPageBreak/>
        <w:t xml:space="preserve">    </w:t>
      </w:r>
      <w:r w:rsidRPr="00237D89">
        <w:rPr>
          <w:rStyle w:val="KeywordTok"/>
          <w:sz w:val="13"/>
          <w:szCs w:val="13"/>
        </w:rPr>
        <w:t>inline</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w:t>
      </w:r>
      <w:r w:rsidRPr="00237D89">
        <w:rPr>
          <w:rStyle w:val="KeywordTok"/>
          <w:sz w:val="13"/>
          <w:szCs w:val="13"/>
        </w:rPr>
        <w:t>operator</w:t>
      </w:r>
      <w:r w:rsidRPr="00237D89">
        <w:rPr>
          <w:rStyle w:val="OperatorTok"/>
          <w:sz w:val="13"/>
          <w:szCs w:val="13"/>
        </w:rPr>
        <w:t>&lt;(</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b</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x </w:t>
      </w:r>
      <w:r w:rsidRPr="00237D89">
        <w:rPr>
          <w:rStyle w:val="OperatorTok"/>
          <w:sz w:val="13"/>
          <w:szCs w:val="13"/>
        </w:rPr>
        <w:t>&l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x </w:t>
      </w:r>
      <w:r w:rsidRPr="00237D89">
        <w:rPr>
          <w:rStyle w:val="KeywordTok"/>
          <w:sz w:val="13"/>
          <w:szCs w:val="13"/>
        </w:rPr>
        <w:t>or</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x </w:t>
      </w:r>
      <w:r w:rsidRPr="00237D89">
        <w:rPr>
          <w:rStyle w:val="KeywordTok"/>
          <w:sz w:val="13"/>
          <w:szCs w:val="13"/>
        </w:rPr>
        <w:t>and</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y </w:t>
      </w:r>
      <w:r w:rsidRPr="00237D89">
        <w:rPr>
          <w:rStyle w:val="OperatorTok"/>
          <w:sz w:val="13"/>
          <w:szCs w:val="13"/>
        </w:rPr>
        <w:t>&lt;</w:t>
      </w:r>
      <w:r w:rsidRPr="00237D89">
        <w:rPr>
          <w:rStyle w:val="NormalTok"/>
          <w:sz w:val="13"/>
          <w:szCs w:val="13"/>
        </w:rPr>
        <w:t xml:space="preserve"> b</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向量的平方模</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FLOAT_ sqrMagnitude</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pow</w:t>
      </w:r>
      <w:r w:rsidRPr="00237D89">
        <w:rPr>
          <w:rStyle w:val="OperatorTok"/>
          <w:sz w:val="13"/>
          <w:szCs w:val="13"/>
        </w:rPr>
        <w:t>(</w:t>
      </w:r>
      <w:r w:rsidRPr="00237D89">
        <w:rPr>
          <w:rStyle w:val="KeywordTok"/>
          <w:sz w:val="13"/>
          <w:szCs w:val="13"/>
        </w:rPr>
        <w:t>this</w:t>
      </w:r>
      <w:r w:rsidRPr="00237D89">
        <w:rPr>
          <w:rStyle w:val="OperatorTok"/>
          <w:sz w:val="13"/>
          <w:szCs w:val="13"/>
        </w:rPr>
        <w:t>-&g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ow</w:t>
      </w:r>
      <w:r w:rsidRPr="00237D89">
        <w:rPr>
          <w:rStyle w:val="OperatorTok"/>
          <w:sz w:val="13"/>
          <w:szCs w:val="13"/>
        </w:rPr>
        <w:t>(</w:t>
      </w:r>
      <w:r w:rsidRPr="00237D89">
        <w:rPr>
          <w:rStyle w:val="KeywordTok"/>
          <w:sz w:val="13"/>
          <w:szCs w:val="13"/>
        </w:rPr>
        <w:t>this</w:t>
      </w:r>
      <w:r w:rsidRPr="00237D89">
        <w:rPr>
          <w:rStyle w:val="OperatorTok"/>
          <w:sz w:val="13"/>
          <w:szCs w:val="13"/>
        </w:rPr>
        <w:t>-&g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向量的模</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FLOAT_ magnitude</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sqrt</w:t>
      </w:r>
      <w:r w:rsidRPr="00237D89">
        <w:rPr>
          <w:rStyle w:val="OperatorTok"/>
          <w:sz w:val="13"/>
          <w:szCs w:val="13"/>
        </w:rPr>
        <w:t>(</w:t>
      </w:r>
      <w:r w:rsidRPr="00237D89">
        <w:rPr>
          <w:rStyle w:val="KeywordTok"/>
          <w:sz w:val="13"/>
          <w:szCs w:val="13"/>
        </w:rPr>
        <w:t>this</w:t>
      </w:r>
      <w:r w:rsidRPr="00237D89">
        <w:rPr>
          <w:rStyle w:val="OperatorTok"/>
          <w:sz w:val="13"/>
          <w:szCs w:val="13"/>
        </w:rPr>
        <w:t>-&gt;</w:t>
      </w:r>
      <w:r w:rsidRPr="00237D89">
        <w:rPr>
          <w:rStyle w:val="NormalTok"/>
          <w:sz w:val="13"/>
          <w:szCs w:val="13"/>
        </w:rPr>
        <w:t>sqrMagnitud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w:t>
      </w:r>
      <w:r w:rsidRPr="00237D89">
        <w:rPr>
          <w:rStyle w:val="CommentTok"/>
          <w:sz w:val="13"/>
          <w:szCs w:val="13"/>
        </w:rPr>
        <w:t>判等</w:t>
      </w:r>
      <w:r w:rsidRPr="00237D89">
        <w:rPr>
          <w:rStyle w:val="Comment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equals</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用极坐标换算笛卡尔坐标</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Vector2 fromPolarCoordinate</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v</w:t>
      </w:r>
      <w:r w:rsidRPr="00237D89">
        <w:rPr>
          <w:rStyle w:val="OperatorTok"/>
          <w:sz w:val="13"/>
          <w:szCs w:val="13"/>
        </w:rPr>
        <w:t>,</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use_degre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v</w:t>
      </w:r>
      <w:r w:rsidRPr="00237D89">
        <w:rPr>
          <w:rStyle w:val="OperatorTok"/>
          <w:sz w:val="13"/>
          <w:szCs w:val="13"/>
        </w:rPr>
        <w:t>.</w:t>
      </w:r>
      <w:r w:rsidRPr="00237D89">
        <w:rPr>
          <w:rStyle w:val="NormalTok"/>
          <w:sz w:val="13"/>
          <w:szCs w:val="13"/>
        </w:rPr>
        <w:t>toCartesianCoordinate</w:t>
      </w:r>
      <w:r w:rsidRPr="00237D89">
        <w:rPr>
          <w:rStyle w:val="OperatorTok"/>
          <w:sz w:val="13"/>
          <w:szCs w:val="13"/>
        </w:rPr>
        <w:t>(</w:t>
      </w:r>
      <w:r w:rsidRPr="00237D89">
        <w:rPr>
          <w:rStyle w:val="NormalTok"/>
          <w:sz w:val="13"/>
          <w:szCs w:val="13"/>
        </w:rPr>
        <w:t>use_degre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转为笛卡尔坐标</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Vector2 toCartesianCoordinate</w:t>
      </w:r>
      <w:r w:rsidRPr="00237D89">
        <w:rPr>
          <w:rStyle w:val="OperatorTok"/>
          <w:sz w:val="13"/>
          <w:szCs w:val="13"/>
        </w:rPr>
        <w:t>(</w:t>
      </w:r>
      <w:r w:rsidRPr="00237D89">
        <w:rPr>
          <w:rStyle w:val="DataTypeTok"/>
          <w:sz w:val="13"/>
          <w:szCs w:val="13"/>
        </w:rPr>
        <w:t>bool</w:t>
      </w:r>
      <w:r w:rsidRPr="00237D89">
        <w:rPr>
          <w:rStyle w:val="NormalTok"/>
          <w:sz w:val="13"/>
          <w:szCs w:val="13"/>
        </w:rPr>
        <w:t xml:space="preserve"> use_degre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Vector2</w:t>
      </w:r>
      <w:r w:rsidRPr="00237D89">
        <w:rPr>
          <w:rStyle w:val="OperatorTok"/>
          <w:sz w:val="13"/>
          <w:szCs w:val="13"/>
        </w:rPr>
        <w:t>(</w:t>
      </w:r>
      <w:r w:rsidRPr="00237D89">
        <w:rPr>
          <w:sz w:val="13"/>
          <w:szCs w:val="13"/>
        </w:rPr>
        <w:br/>
      </w:r>
      <w:r w:rsidRPr="00237D89">
        <w:rPr>
          <w:rStyle w:val="NormalTok"/>
          <w:sz w:val="13"/>
          <w:szCs w:val="13"/>
        </w:rPr>
        <w:t xml:space="preserve">            x </w:t>
      </w:r>
      <w:r w:rsidRPr="00237D89">
        <w:rPr>
          <w:rStyle w:val="OperatorTok"/>
          <w:sz w:val="13"/>
          <w:szCs w:val="13"/>
        </w:rPr>
        <w:t>*</w:t>
      </w:r>
      <w:r w:rsidRPr="00237D89">
        <w:rPr>
          <w:rStyle w:val="NormalTok"/>
          <w:sz w:val="13"/>
          <w:szCs w:val="13"/>
        </w:rPr>
        <w:t xml:space="preserve"> cos</w:t>
      </w:r>
      <w:r w:rsidRPr="00237D89">
        <w:rPr>
          <w:rStyle w:val="OperatorTok"/>
          <w:sz w:val="13"/>
          <w:szCs w:val="13"/>
        </w:rPr>
        <w:t>(</w:t>
      </w:r>
      <w:r w:rsidRPr="00237D89">
        <w:rPr>
          <w:rStyle w:val="NormalTok"/>
          <w:sz w:val="13"/>
          <w:szCs w:val="13"/>
        </w:rPr>
        <w:t xml:space="preserve">y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use_degree </w:t>
      </w:r>
      <w:r w:rsidRPr="00237D89">
        <w:rPr>
          <w:rStyle w:val="OperatorTok"/>
          <w:sz w:val="13"/>
          <w:szCs w:val="13"/>
        </w:rPr>
        <w:t>?</w:t>
      </w:r>
      <w:r w:rsidRPr="00237D89">
        <w:rPr>
          <w:rStyle w:val="NormalTok"/>
          <w:sz w:val="13"/>
          <w:szCs w:val="13"/>
        </w:rPr>
        <w:t xml:space="preserve"> PI </w:t>
      </w:r>
      <w:r w:rsidRPr="00237D89">
        <w:rPr>
          <w:rStyle w:val="OperatorTok"/>
          <w:sz w:val="13"/>
          <w:szCs w:val="13"/>
        </w:rPr>
        <w:t>/</w:t>
      </w:r>
      <w:r w:rsidRPr="00237D89">
        <w:rPr>
          <w:rStyle w:val="NormalTok"/>
          <w:sz w:val="13"/>
          <w:szCs w:val="13"/>
        </w:rPr>
        <w:t xml:space="preserve"> </w:t>
      </w:r>
      <w:proofErr w:type="gramStart"/>
      <w:r w:rsidRPr="00237D89">
        <w:rPr>
          <w:rStyle w:val="FloatTok"/>
          <w:sz w:val="13"/>
          <w:szCs w:val="13"/>
        </w:rPr>
        <w:t>180.0</w:t>
      </w:r>
      <w:r w:rsidRPr="00237D89">
        <w:rPr>
          <w:rStyle w:val="NormalTok"/>
          <w:sz w:val="13"/>
          <w:szCs w:val="13"/>
        </w:rPr>
        <w:t xml:space="preserve"> </w:t>
      </w:r>
      <w:r w:rsidRPr="00237D89">
        <w:rPr>
          <w:rStyle w:val="OperatorTok"/>
          <w:sz w:val="13"/>
          <w:szCs w:val="13"/>
        </w:rPr>
        <w:t>:</w:t>
      </w:r>
      <w:proofErr w:type="gramEnd"/>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x </w:t>
      </w:r>
      <w:r w:rsidRPr="00237D89">
        <w:rPr>
          <w:rStyle w:val="OperatorTok"/>
          <w:sz w:val="13"/>
          <w:szCs w:val="13"/>
        </w:rPr>
        <w:t>*</w:t>
      </w:r>
      <w:r w:rsidRPr="00237D89">
        <w:rPr>
          <w:rStyle w:val="NormalTok"/>
          <w:sz w:val="13"/>
          <w:szCs w:val="13"/>
        </w:rPr>
        <w:t xml:space="preserve"> sin</w:t>
      </w:r>
      <w:r w:rsidRPr="00237D89">
        <w:rPr>
          <w:rStyle w:val="OperatorTok"/>
          <w:sz w:val="13"/>
          <w:szCs w:val="13"/>
        </w:rPr>
        <w:t>(</w:t>
      </w:r>
      <w:r w:rsidRPr="00237D89">
        <w:rPr>
          <w:rStyle w:val="NormalTok"/>
          <w:sz w:val="13"/>
          <w:szCs w:val="13"/>
        </w:rPr>
        <w:t xml:space="preserve">y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use_degree </w:t>
      </w:r>
      <w:r w:rsidRPr="00237D89">
        <w:rPr>
          <w:rStyle w:val="OperatorTok"/>
          <w:sz w:val="13"/>
          <w:szCs w:val="13"/>
        </w:rPr>
        <w:t>?</w:t>
      </w:r>
      <w:r w:rsidRPr="00237D89">
        <w:rPr>
          <w:rStyle w:val="NormalTok"/>
          <w:sz w:val="13"/>
          <w:szCs w:val="13"/>
        </w:rPr>
        <w:t xml:space="preserve"> PI </w:t>
      </w:r>
      <w:r w:rsidRPr="00237D89">
        <w:rPr>
          <w:rStyle w:val="OperatorTok"/>
          <w:sz w:val="13"/>
          <w:szCs w:val="13"/>
        </w:rPr>
        <w:t>/</w:t>
      </w:r>
      <w:r w:rsidRPr="00237D89">
        <w:rPr>
          <w:rStyle w:val="NormalTok"/>
          <w:sz w:val="13"/>
          <w:szCs w:val="13"/>
        </w:rPr>
        <w:t xml:space="preserve"> </w:t>
      </w:r>
      <w:proofErr w:type="gramStart"/>
      <w:r w:rsidRPr="00237D89">
        <w:rPr>
          <w:rStyle w:val="FloatTok"/>
          <w:sz w:val="13"/>
          <w:szCs w:val="13"/>
        </w:rPr>
        <w:t>180.0</w:t>
      </w:r>
      <w:r w:rsidRPr="00237D89">
        <w:rPr>
          <w:rStyle w:val="NormalTok"/>
          <w:sz w:val="13"/>
          <w:szCs w:val="13"/>
        </w:rPr>
        <w:t xml:space="preserve"> </w:t>
      </w:r>
      <w:r w:rsidRPr="00237D89">
        <w:rPr>
          <w:rStyle w:val="OperatorTok"/>
          <w:sz w:val="13"/>
          <w:szCs w:val="13"/>
        </w:rPr>
        <w:t>:</w:t>
      </w:r>
      <w:proofErr w:type="gramEnd"/>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转为极坐标</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Vector2 toPolarCoordinate</w:t>
      </w:r>
      <w:r w:rsidRPr="00237D89">
        <w:rPr>
          <w:rStyle w:val="OperatorTok"/>
          <w:sz w:val="13"/>
          <w:szCs w:val="13"/>
        </w:rPr>
        <w:t>(</w:t>
      </w:r>
      <w:r w:rsidRPr="00237D89">
        <w:rPr>
          <w:rStyle w:val="DataTypeTok"/>
          <w:sz w:val="13"/>
          <w:szCs w:val="13"/>
        </w:rPr>
        <w:t>bool</w:t>
      </w:r>
      <w:r w:rsidRPr="00237D89">
        <w:rPr>
          <w:rStyle w:val="NormalTok"/>
          <w:sz w:val="13"/>
          <w:szCs w:val="13"/>
        </w:rPr>
        <w:t xml:space="preserve"> use_degre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Vector2</w:t>
      </w:r>
      <w:r w:rsidRPr="00237D89">
        <w:rPr>
          <w:rStyle w:val="OperatorTok"/>
          <w:sz w:val="13"/>
          <w:szCs w:val="13"/>
        </w:rPr>
        <w:t>(</w:t>
      </w:r>
      <w:r w:rsidRPr="00237D89">
        <w:rPr>
          <w:sz w:val="13"/>
          <w:szCs w:val="13"/>
        </w:rPr>
        <w:br/>
      </w:r>
      <w:r w:rsidRPr="00237D89">
        <w:rPr>
          <w:rStyle w:val="NormalTok"/>
          <w:sz w:val="13"/>
          <w:szCs w:val="13"/>
        </w:rPr>
        <w:t xml:space="preserve">            magnitude</w:t>
      </w:r>
      <w:r w:rsidRPr="00237D89">
        <w:rPr>
          <w:rStyle w:val="OperatorTok"/>
          <w:sz w:val="13"/>
          <w:szCs w:val="13"/>
        </w:rPr>
        <w:t>(),</w:t>
      </w:r>
      <w:r w:rsidRPr="00237D89">
        <w:rPr>
          <w:sz w:val="13"/>
          <w:szCs w:val="13"/>
        </w:rPr>
        <w:br/>
      </w:r>
      <w:r w:rsidRPr="00237D89">
        <w:rPr>
          <w:rStyle w:val="NormalTok"/>
          <w:sz w:val="13"/>
          <w:szCs w:val="13"/>
        </w:rPr>
        <w:t xml:space="preserve">            toPolarAngle</w:t>
      </w:r>
      <w:r w:rsidRPr="00237D89">
        <w:rPr>
          <w:rStyle w:val="OperatorTok"/>
          <w:sz w:val="13"/>
          <w:szCs w:val="13"/>
        </w:rPr>
        <w:t>(</w:t>
      </w:r>
      <w:r w:rsidRPr="00237D89">
        <w:rPr>
          <w:rStyle w:val="NormalTok"/>
          <w:sz w:val="13"/>
          <w:szCs w:val="13"/>
        </w:rPr>
        <w:t>use_degre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获取极角</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FLOAT_ toPolarAngle</w:t>
      </w:r>
      <w:r w:rsidRPr="00237D89">
        <w:rPr>
          <w:rStyle w:val="OperatorTok"/>
          <w:sz w:val="13"/>
          <w:szCs w:val="13"/>
        </w:rPr>
        <w:t>(</w:t>
      </w:r>
      <w:r w:rsidRPr="00237D89">
        <w:rPr>
          <w:rStyle w:val="DataTypeTok"/>
          <w:sz w:val="13"/>
          <w:szCs w:val="13"/>
        </w:rPr>
        <w:t>bool</w:t>
      </w:r>
      <w:r w:rsidRPr="00237D89">
        <w:rPr>
          <w:rStyle w:val="NormalTok"/>
          <w:sz w:val="13"/>
          <w:szCs w:val="13"/>
        </w:rPr>
        <w:t xml:space="preserve"> use_degre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atan2</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use_degree </w:t>
      </w:r>
      <w:r w:rsidRPr="00237D89">
        <w:rPr>
          <w:rStyle w:val="OperatorTok"/>
          <w:sz w:val="13"/>
          <w:szCs w:val="13"/>
        </w:rPr>
        <w:t>?</w:t>
      </w:r>
      <w:r w:rsidRPr="00237D89">
        <w:rPr>
          <w:rStyle w:val="NormalTok"/>
          <w:sz w:val="13"/>
          <w:szCs w:val="13"/>
        </w:rPr>
        <w:t xml:space="preserve"> </w:t>
      </w:r>
      <w:r w:rsidRPr="00237D89">
        <w:rPr>
          <w:rStyle w:val="FloatTok"/>
          <w:sz w:val="13"/>
          <w:szCs w:val="13"/>
        </w:rPr>
        <w:t>180.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转为极坐标</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Vector2 ToPolarCoordinate</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coordinate</w:t>
      </w:r>
      <w:r w:rsidRPr="00237D89">
        <w:rPr>
          <w:rStyle w:val="OperatorTok"/>
          <w:sz w:val="13"/>
          <w:szCs w:val="13"/>
        </w:rPr>
        <w:t>,</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use_degre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coordinate</w:t>
      </w:r>
      <w:r w:rsidRPr="00237D89">
        <w:rPr>
          <w:rStyle w:val="OperatorTok"/>
          <w:sz w:val="13"/>
          <w:szCs w:val="13"/>
        </w:rPr>
        <w:t>.</w:t>
      </w:r>
      <w:r w:rsidRPr="00237D89">
        <w:rPr>
          <w:rStyle w:val="NormalTok"/>
          <w:sz w:val="13"/>
          <w:szCs w:val="13"/>
        </w:rPr>
        <w:t>toPolarCoordinate</w:t>
      </w:r>
      <w:r w:rsidRPr="00237D89">
        <w:rPr>
          <w:rStyle w:val="OperatorTok"/>
          <w:sz w:val="13"/>
          <w:szCs w:val="13"/>
        </w:rPr>
        <w:t>(</w:t>
      </w:r>
      <w:r w:rsidRPr="00237D89">
        <w:rPr>
          <w:rStyle w:val="NormalTok"/>
          <w:sz w:val="13"/>
          <w:szCs w:val="13"/>
        </w:rPr>
        <w:t>use_degre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向量单位化</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Normaliz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LOAT_ _m </w:t>
      </w:r>
      <w:r w:rsidRPr="00237D89">
        <w:rPr>
          <w:rStyle w:val="OperatorTok"/>
          <w:sz w:val="13"/>
          <w:szCs w:val="13"/>
        </w:rPr>
        <w:t>=</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magnitud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_m</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y </w:t>
      </w:r>
      <w:r w:rsidRPr="00237D89">
        <w:rPr>
          <w:rStyle w:val="OperatorTok"/>
          <w:sz w:val="13"/>
          <w:szCs w:val="13"/>
        </w:rPr>
        <w:t>/=</w:t>
      </w:r>
      <w:r w:rsidRPr="00237D89">
        <w:rPr>
          <w:rStyle w:val="NormalTok"/>
          <w:sz w:val="13"/>
          <w:szCs w:val="13"/>
        </w:rPr>
        <w:t xml:space="preserve"> _m</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返回与该向量方向同向的单位向量</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Vector2 normalized</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LOAT_ _m </w:t>
      </w:r>
      <w:r w:rsidRPr="00237D89">
        <w:rPr>
          <w:rStyle w:val="OperatorTok"/>
          <w:sz w:val="13"/>
          <w:szCs w:val="13"/>
        </w:rPr>
        <w:t>=</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magnitud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Vector2</w:t>
      </w:r>
      <w:r w:rsidRPr="00237D89">
        <w:rPr>
          <w:rStyle w:val="OperatorTok"/>
          <w:sz w:val="13"/>
          <w:szCs w:val="13"/>
        </w:rPr>
        <w:t>(</w:t>
      </w:r>
      <w:r w:rsidRPr="00237D89">
        <w:rPr>
          <w:rStyle w:val="KeywordTok"/>
          <w:sz w:val="13"/>
          <w:szCs w:val="13"/>
        </w:rPr>
        <w:t>this</w:t>
      </w:r>
      <w:r w:rsidRPr="00237D89">
        <w:rPr>
          <w:rStyle w:val="OperatorTok"/>
          <w:sz w:val="13"/>
          <w:szCs w:val="13"/>
        </w:rPr>
        <w:t>-&g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_m</w:t>
      </w:r>
      <w:r w:rsidRPr="00237D89">
        <w:rPr>
          <w:rStyle w:val="OperatorTok"/>
          <w:sz w:val="13"/>
          <w:szCs w:val="13"/>
        </w:rPr>
        <w:t>,</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y </w:t>
      </w:r>
      <w:r w:rsidRPr="00237D89">
        <w:rPr>
          <w:rStyle w:val="OperatorTok"/>
          <w:sz w:val="13"/>
          <w:szCs w:val="13"/>
        </w:rPr>
        <w:t>/</w:t>
      </w:r>
      <w:r w:rsidRPr="00237D89">
        <w:rPr>
          <w:rStyle w:val="NormalTok"/>
          <w:sz w:val="13"/>
          <w:szCs w:val="13"/>
        </w:rPr>
        <w:t xml:space="preserve"> _m</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距离</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FLOAT_ Distance</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a</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a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magnitud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向量线性插值</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Vector2 LerpUnclamped</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a</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b</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FLOAT_ </w:t>
      </w:r>
      <w:r w:rsidRPr="00237D89">
        <w:rPr>
          <w:rStyle w:val="OperatorTok"/>
          <w:sz w:val="13"/>
          <w:szCs w:val="13"/>
        </w:rPr>
        <w:t>&amp;</w:t>
      </w:r>
      <w:r w:rsidRPr="00237D89">
        <w:rPr>
          <w:rStyle w:val="NormalTok"/>
          <w:sz w:val="13"/>
          <w:szCs w:val="13"/>
        </w:rPr>
        <w:t>t</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a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b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t</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向量圆形插值</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Vector2 SlerpUnclamped</w:t>
      </w:r>
      <w:r w:rsidRPr="00237D89">
        <w:rPr>
          <w:rStyle w:val="OperatorTok"/>
          <w:sz w:val="13"/>
          <w:szCs w:val="13"/>
        </w:rPr>
        <w:t>(</w:t>
      </w:r>
      <w:r w:rsidRPr="00237D89">
        <w:rPr>
          <w:rStyle w:val="NormalTok"/>
          <w:sz w:val="13"/>
          <w:szCs w:val="13"/>
        </w:rPr>
        <w:t>Vector2 a</w:t>
      </w:r>
      <w:r w:rsidRPr="00237D89">
        <w:rPr>
          <w:rStyle w:val="OperatorTok"/>
          <w:sz w:val="13"/>
          <w:szCs w:val="13"/>
        </w:rPr>
        <w:t>,</w:t>
      </w:r>
      <w:r w:rsidRPr="00237D89">
        <w:rPr>
          <w:rStyle w:val="NormalTok"/>
          <w:sz w:val="13"/>
          <w:szCs w:val="13"/>
        </w:rPr>
        <w:t xml:space="preserve"> Vector2 b</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FLOAT_ </w:t>
      </w:r>
      <w:r w:rsidRPr="00237D89">
        <w:rPr>
          <w:rStyle w:val="OperatorTok"/>
          <w:sz w:val="13"/>
          <w:szCs w:val="13"/>
        </w:rPr>
        <w:t>&amp;</w:t>
      </w:r>
      <w:r w:rsidRPr="00237D89">
        <w:rPr>
          <w:rStyle w:val="NormalTok"/>
          <w:sz w:val="13"/>
          <w:szCs w:val="13"/>
        </w:rPr>
        <w:t>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Vector2 c = b - a;</w:t>
      </w:r>
      <w:r w:rsidRPr="00237D89">
        <w:rPr>
          <w:sz w:val="13"/>
          <w:szCs w:val="13"/>
        </w:rPr>
        <w:br/>
      </w:r>
      <w:r w:rsidRPr="00237D89">
        <w:rPr>
          <w:rStyle w:val="NormalTok"/>
          <w:sz w:val="13"/>
          <w:szCs w:val="13"/>
        </w:rPr>
        <w:t xml:space="preserve">        a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toPolarCoordinate</w:t>
      </w:r>
      <w:r w:rsidRPr="00237D89">
        <w:rPr>
          <w:rStyle w:val="OperatorTok"/>
          <w:sz w:val="13"/>
          <w:szCs w:val="13"/>
        </w:rPr>
        <w:t>();</w:t>
      </w:r>
      <w:r w:rsidRPr="00237D89">
        <w:rPr>
          <w:sz w:val="13"/>
          <w:szCs w:val="13"/>
        </w:rPr>
        <w:br/>
      </w:r>
      <w:r w:rsidRPr="00237D89">
        <w:rPr>
          <w:rStyle w:val="NormalTok"/>
          <w:sz w:val="13"/>
          <w:szCs w:val="13"/>
        </w:rPr>
        <w:t xml:space="preserve">        b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toPolarCoordinat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LerpUnclamped</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 t</w:t>
      </w:r>
      <w:r w:rsidRPr="00237D89">
        <w:rPr>
          <w:rStyle w:val="OperatorTok"/>
          <w:sz w:val="13"/>
          <w:szCs w:val="13"/>
        </w:rPr>
        <w:t>).</w:t>
      </w:r>
      <w:r w:rsidRPr="00237D89">
        <w:rPr>
          <w:rStyle w:val="NormalTok"/>
          <w:sz w:val="13"/>
          <w:szCs w:val="13"/>
        </w:rPr>
        <w:t>toCartesianCoordinat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拿它的垂直向量（逆时针旋转</w:t>
      </w:r>
      <w:r w:rsidRPr="00237D89">
        <w:rPr>
          <w:rStyle w:val="CommentTok"/>
          <w:sz w:val="13"/>
          <w:szCs w:val="13"/>
        </w:rPr>
        <w:t>90°</w:t>
      </w:r>
      <w:r w:rsidRPr="00237D89">
        <w:rPr>
          <w:rStyle w:val="CommentTok"/>
          <w:sz w:val="13"/>
          <w:szCs w:val="13"/>
        </w:rPr>
        <w:t>）</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Vector2 Perpendicula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inDirection</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Vector2</w:t>
      </w:r>
      <w:r w:rsidRPr="00237D89">
        <w:rPr>
          <w:rStyle w:val="OperatorTok"/>
          <w:sz w:val="13"/>
          <w:szCs w:val="13"/>
        </w:rPr>
        <w:t>(-</w:t>
      </w:r>
      <w:r w:rsidRPr="00237D89">
        <w:rPr>
          <w:rStyle w:val="NormalTok"/>
          <w:sz w:val="13"/>
          <w:szCs w:val="13"/>
        </w:rPr>
        <w:t>inDirection</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inDirection</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根据</w:t>
      </w:r>
      <w:r w:rsidRPr="00237D89">
        <w:rPr>
          <w:rStyle w:val="CommentTok"/>
          <w:sz w:val="13"/>
          <w:szCs w:val="13"/>
        </w:rPr>
        <w:t>inNormal</w:t>
      </w:r>
      <w:r w:rsidRPr="00237D89">
        <w:rPr>
          <w:rStyle w:val="CommentTok"/>
          <w:sz w:val="13"/>
          <w:szCs w:val="13"/>
        </w:rPr>
        <w:t>法向反射</w:t>
      </w:r>
      <w:r w:rsidRPr="00237D89">
        <w:rPr>
          <w:rStyle w:val="CommentTok"/>
          <w:sz w:val="13"/>
          <w:szCs w:val="13"/>
        </w:rPr>
        <w:t>inDirection</w:t>
      </w:r>
      <w:r w:rsidRPr="00237D89">
        <w:rPr>
          <w:rStyle w:val="CommentTok"/>
          <w:sz w:val="13"/>
          <w:szCs w:val="13"/>
        </w:rPr>
        <w:t>向量，参考光的平面镜反射，入射光为</w:t>
      </w:r>
      <w:r w:rsidRPr="00237D89">
        <w:rPr>
          <w:rStyle w:val="CommentTok"/>
          <w:sz w:val="13"/>
          <w:szCs w:val="13"/>
        </w:rPr>
        <w:t>inDirection</w:t>
      </w:r>
      <w:r w:rsidRPr="00237D89">
        <w:rPr>
          <w:rStyle w:val="CommentTok"/>
          <w:sz w:val="13"/>
          <w:szCs w:val="13"/>
        </w:rPr>
        <w:t>，平面镜的法线为</w:t>
      </w:r>
      <w:r w:rsidRPr="00237D89">
        <w:rPr>
          <w:rStyle w:val="CommentTok"/>
          <w:sz w:val="13"/>
          <w:szCs w:val="13"/>
        </w:rPr>
        <w:t>inNormal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Vector2 Reflect</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inDirection</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inNormal</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inDirection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Vector2</w:t>
      </w:r>
      <w:r w:rsidRPr="00237D89">
        <w:rPr>
          <w:rStyle w:val="OperatorTok"/>
          <w:sz w:val="13"/>
          <w:szCs w:val="13"/>
        </w:rPr>
        <w:t>::</w:t>
      </w:r>
      <w:r w:rsidRPr="00237D89">
        <w:rPr>
          <w:rStyle w:val="NormalTok"/>
          <w:sz w:val="13"/>
          <w:szCs w:val="13"/>
        </w:rPr>
        <w:t>Dot</w:t>
      </w:r>
      <w:r w:rsidRPr="00237D89">
        <w:rPr>
          <w:rStyle w:val="OperatorTok"/>
          <w:sz w:val="13"/>
          <w:szCs w:val="13"/>
        </w:rPr>
        <w:t>(</w:t>
      </w:r>
      <w:r w:rsidRPr="00237D89">
        <w:rPr>
          <w:rStyle w:val="NormalTok"/>
          <w:sz w:val="13"/>
          <w:szCs w:val="13"/>
        </w:rPr>
        <w:t>inDirection</w:t>
      </w:r>
      <w:r w:rsidRPr="00237D89">
        <w:rPr>
          <w:rStyle w:val="OperatorTok"/>
          <w:sz w:val="13"/>
          <w:szCs w:val="13"/>
        </w:rPr>
        <w:t>,</w:t>
      </w:r>
      <w:r w:rsidRPr="00237D89">
        <w:rPr>
          <w:rStyle w:val="NormalTok"/>
          <w:sz w:val="13"/>
          <w:szCs w:val="13"/>
        </w:rPr>
        <w:t xml:space="preserve"> inNormal</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inNormal</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点积</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FLOAT_ Dot</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lh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lhs</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lhs</w:t>
      </w:r>
      <w:r w:rsidRPr="00237D89">
        <w:rPr>
          <w:rStyle w:val="OperatorTok"/>
          <w:sz w:val="13"/>
          <w:szCs w:val="13"/>
        </w:rPr>
        <w:t>.</w:t>
      </w:r>
      <w:r w:rsidRPr="00237D89">
        <w:rPr>
          <w:rStyle w:val="NormalTok"/>
          <w:sz w:val="13"/>
          <w:szCs w:val="13"/>
        </w:rPr>
        <w:t xml:space="preserve">y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叉积</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FLOAT_ Cross</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lh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lhs</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 xml:space="preserve">y </w:t>
      </w:r>
      <w:r w:rsidRPr="00237D89">
        <w:rPr>
          <w:rStyle w:val="OperatorTok"/>
          <w:sz w:val="13"/>
          <w:szCs w:val="13"/>
        </w:rPr>
        <w:t>-</w:t>
      </w:r>
      <w:r w:rsidRPr="00237D89">
        <w:rPr>
          <w:rStyle w:val="NormalTok"/>
          <w:sz w:val="13"/>
          <w:szCs w:val="13"/>
        </w:rPr>
        <w:t xml:space="preserve"> lhs</w:t>
      </w:r>
      <w:r w:rsidRPr="00237D89">
        <w:rPr>
          <w:rStyle w:val="OperatorTok"/>
          <w:sz w:val="13"/>
          <w:szCs w:val="13"/>
        </w:rPr>
        <w:t>.</w:t>
      </w:r>
      <w:r w:rsidRPr="00237D89">
        <w:rPr>
          <w:rStyle w:val="NormalTok"/>
          <w:sz w:val="13"/>
          <w:szCs w:val="13"/>
        </w:rPr>
        <w:t xml:space="preserve">y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有符号弧度夹角</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FLOAT_ SignedRad</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from</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to</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atan2</w:t>
      </w:r>
      <w:r w:rsidRPr="00237D89">
        <w:rPr>
          <w:rStyle w:val="OperatorTok"/>
          <w:sz w:val="13"/>
          <w:szCs w:val="13"/>
        </w:rPr>
        <w:t>(</w:t>
      </w:r>
      <w:r w:rsidRPr="00237D89">
        <w:rPr>
          <w:rStyle w:val="NormalTok"/>
          <w:sz w:val="13"/>
          <w:szCs w:val="13"/>
        </w:rPr>
        <w:t>Vector2</w:t>
      </w:r>
      <w:r w:rsidRPr="00237D89">
        <w:rPr>
          <w:rStyle w:val="OperatorTok"/>
          <w:sz w:val="13"/>
          <w:szCs w:val="13"/>
        </w:rPr>
        <w:t>::</w:t>
      </w:r>
      <w:r w:rsidRPr="00237D89">
        <w:rPr>
          <w:rStyle w:val="NormalTok"/>
          <w:sz w:val="13"/>
          <w:szCs w:val="13"/>
        </w:rPr>
        <w:t>Cross</w:t>
      </w:r>
      <w:r w:rsidRPr="00237D89">
        <w:rPr>
          <w:rStyle w:val="OperatorTok"/>
          <w:sz w:val="13"/>
          <w:szCs w:val="13"/>
        </w:rPr>
        <w:t>(</w:t>
      </w:r>
      <w:r w:rsidRPr="00237D89">
        <w:rPr>
          <w:rStyle w:val="NormalTok"/>
          <w:sz w:val="13"/>
          <w:szCs w:val="13"/>
        </w:rPr>
        <w:t>from</w:t>
      </w:r>
      <w:r w:rsidRPr="00237D89">
        <w:rPr>
          <w:rStyle w:val="OperatorTok"/>
          <w:sz w:val="13"/>
          <w:szCs w:val="13"/>
        </w:rPr>
        <w:t>,</w:t>
      </w:r>
      <w:r w:rsidRPr="00237D89">
        <w:rPr>
          <w:rStyle w:val="NormalTok"/>
          <w:sz w:val="13"/>
          <w:szCs w:val="13"/>
        </w:rPr>
        <w:t xml:space="preserve"> to</w:t>
      </w:r>
      <w:r w:rsidRPr="00237D89">
        <w:rPr>
          <w:rStyle w:val="OperatorTok"/>
          <w:sz w:val="13"/>
          <w:szCs w:val="13"/>
        </w:rPr>
        <w:t>),</w:t>
      </w:r>
      <w:r w:rsidRPr="00237D89">
        <w:rPr>
          <w:rStyle w:val="NormalTok"/>
          <w:sz w:val="13"/>
          <w:szCs w:val="13"/>
        </w:rPr>
        <w:t xml:space="preserve"> Vector2</w:t>
      </w:r>
      <w:r w:rsidRPr="00237D89">
        <w:rPr>
          <w:rStyle w:val="OperatorTok"/>
          <w:sz w:val="13"/>
          <w:szCs w:val="13"/>
        </w:rPr>
        <w:t>::</w:t>
      </w:r>
      <w:r w:rsidRPr="00237D89">
        <w:rPr>
          <w:rStyle w:val="NormalTok"/>
          <w:sz w:val="13"/>
          <w:szCs w:val="13"/>
        </w:rPr>
        <w:t>Dot</w:t>
      </w:r>
      <w:r w:rsidRPr="00237D89">
        <w:rPr>
          <w:rStyle w:val="OperatorTok"/>
          <w:sz w:val="13"/>
          <w:szCs w:val="13"/>
        </w:rPr>
        <w:t>(</w:t>
      </w:r>
      <w:r w:rsidRPr="00237D89">
        <w:rPr>
          <w:rStyle w:val="NormalTok"/>
          <w:sz w:val="13"/>
          <w:szCs w:val="13"/>
        </w:rPr>
        <w:t>from</w:t>
      </w:r>
      <w:r w:rsidRPr="00237D89">
        <w:rPr>
          <w:rStyle w:val="OperatorTok"/>
          <w:sz w:val="13"/>
          <w:szCs w:val="13"/>
        </w:rPr>
        <w:t>,</w:t>
      </w:r>
      <w:r w:rsidRPr="00237D89">
        <w:rPr>
          <w:rStyle w:val="NormalTok"/>
          <w:sz w:val="13"/>
          <w:szCs w:val="13"/>
        </w:rPr>
        <w:t xml:space="preserve"> to</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无符号弧度夹角</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FLOAT_ Rad</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from</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to</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abs</w:t>
      </w:r>
      <w:r w:rsidRPr="00237D89">
        <w:rPr>
          <w:rStyle w:val="OperatorTok"/>
          <w:sz w:val="13"/>
          <w:szCs w:val="13"/>
        </w:rPr>
        <w:t>(</w:t>
      </w:r>
      <w:r w:rsidRPr="00237D89">
        <w:rPr>
          <w:rStyle w:val="NormalTok"/>
          <w:sz w:val="13"/>
          <w:szCs w:val="13"/>
        </w:rPr>
        <w:t>Vector2</w:t>
      </w:r>
      <w:r w:rsidRPr="00237D89">
        <w:rPr>
          <w:rStyle w:val="OperatorTok"/>
          <w:sz w:val="13"/>
          <w:szCs w:val="13"/>
        </w:rPr>
        <w:t>::</w:t>
      </w:r>
      <w:r w:rsidRPr="00237D89">
        <w:rPr>
          <w:rStyle w:val="NormalTok"/>
          <w:sz w:val="13"/>
          <w:szCs w:val="13"/>
        </w:rPr>
        <w:t>SignedRad</w:t>
      </w:r>
      <w:r w:rsidRPr="00237D89">
        <w:rPr>
          <w:rStyle w:val="OperatorTok"/>
          <w:sz w:val="13"/>
          <w:szCs w:val="13"/>
        </w:rPr>
        <w:t>(</w:t>
      </w:r>
      <w:r w:rsidRPr="00237D89">
        <w:rPr>
          <w:rStyle w:val="NormalTok"/>
          <w:sz w:val="13"/>
          <w:szCs w:val="13"/>
        </w:rPr>
        <w:t>from</w:t>
      </w:r>
      <w:r w:rsidRPr="00237D89">
        <w:rPr>
          <w:rStyle w:val="OperatorTok"/>
          <w:sz w:val="13"/>
          <w:szCs w:val="13"/>
        </w:rPr>
        <w:t>,</w:t>
      </w:r>
      <w:r w:rsidRPr="00237D89">
        <w:rPr>
          <w:rStyle w:val="NormalTok"/>
          <w:sz w:val="13"/>
          <w:szCs w:val="13"/>
        </w:rPr>
        <w:t xml:space="preserve"> to</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有符号角度夹角</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FLOAT_ SignedAngle</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from</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to</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Vector2</w:t>
      </w:r>
      <w:r w:rsidRPr="00237D89">
        <w:rPr>
          <w:rStyle w:val="OperatorTok"/>
          <w:sz w:val="13"/>
          <w:szCs w:val="13"/>
        </w:rPr>
        <w:t>::</w:t>
      </w:r>
      <w:r w:rsidRPr="00237D89">
        <w:rPr>
          <w:rStyle w:val="NormalTok"/>
          <w:sz w:val="13"/>
          <w:szCs w:val="13"/>
        </w:rPr>
        <w:t>SignedRad</w:t>
      </w:r>
      <w:r w:rsidRPr="00237D89">
        <w:rPr>
          <w:rStyle w:val="OperatorTok"/>
          <w:sz w:val="13"/>
          <w:szCs w:val="13"/>
        </w:rPr>
        <w:t>(</w:t>
      </w:r>
      <w:r w:rsidRPr="00237D89">
        <w:rPr>
          <w:rStyle w:val="NormalTok"/>
          <w:sz w:val="13"/>
          <w:szCs w:val="13"/>
        </w:rPr>
        <w:t>from</w:t>
      </w:r>
      <w:r w:rsidRPr="00237D89">
        <w:rPr>
          <w:rStyle w:val="OperatorTok"/>
          <w:sz w:val="13"/>
          <w:szCs w:val="13"/>
        </w:rPr>
        <w:t>,</w:t>
      </w:r>
      <w:r w:rsidRPr="00237D89">
        <w:rPr>
          <w:rStyle w:val="NormalTok"/>
          <w:sz w:val="13"/>
          <w:szCs w:val="13"/>
        </w:rPr>
        <w:t xml:space="preserve"> to</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FloatTok"/>
          <w:sz w:val="13"/>
          <w:szCs w:val="13"/>
        </w:rPr>
        <w:t>180.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无符号角度夹角</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FLOAT_ Angle</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from</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to</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abs</w:t>
      </w:r>
      <w:r w:rsidRPr="00237D89">
        <w:rPr>
          <w:rStyle w:val="OperatorTok"/>
          <w:sz w:val="13"/>
          <w:szCs w:val="13"/>
        </w:rPr>
        <w:t>(</w:t>
      </w:r>
      <w:r w:rsidRPr="00237D89">
        <w:rPr>
          <w:rStyle w:val="NormalTok"/>
          <w:sz w:val="13"/>
          <w:szCs w:val="13"/>
        </w:rPr>
        <w:t>Vector2</w:t>
      </w:r>
      <w:r w:rsidRPr="00237D89">
        <w:rPr>
          <w:rStyle w:val="OperatorTok"/>
          <w:sz w:val="13"/>
          <w:szCs w:val="13"/>
        </w:rPr>
        <w:t>::</w:t>
      </w:r>
      <w:r w:rsidRPr="00237D89">
        <w:rPr>
          <w:rStyle w:val="NormalTok"/>
          <w:sz w:val="13"/>
          <w:szCs w:val="13"/>
        </w:rPr>
        <w:t>SignedAngle</w:t>
      </w:r>
      <w:r w:rsidRPr="00237D89">
        <w:rPr>
          <w:rStyle w:val="OperatorTok"/>
          <w:sz w:val="13"/>
          <w:szCs w:val="13"/>
        </w:rPr>
        <w:t>(</w:t>
      </w:r>
      <w:r w:rsidRPr="00237D89">
        <w:rPr>
          <w:rStyle w:val="NormalTok"/>
          <w:sz w:val="13"/>
          <w:szCs w:val="13"/>
        </w:rPr>
        <w:t>from</w:t>
      </w:r>
      <w:r w:rsidRPr="00237D89">
        <w:rPr>
          <w:rStyle w:val="OperatorTok"/>
          <w:sz w:val="13"/>
          <w:szCs w:val="13"/>
        </w:rPr>
        <w:t>,</w:t>
      </w:r>
      <w:r w:rsidRPr="00237D89">
        <w:rPr>
          <w:rStyle w:val="NormalTok"/>
          <w:sz w:val="13"/>
          <w:szCs w:val="13"/>
        </w:rPr>
        <w:t xml:space="preserve"> to</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返回俩向量中</w:t>
      </w:r>
      <w:r w:rsidRPr="00237D89">
        <w:rPr>
          <w:rStyle w:val="CommentTok"/>
          <w:sz w:val="13"/>
          <w:szCs w:val="13"/>
        </w:rPr>
        <w:t>x</w:t>
      </w:r>
      <w:r w:rsidRPr="00237D89">
        <w:rPr>
          <w:rStyle w:val="CommentTok"/>
          <w:sz w:val="13"/>
          <w:szCs w:val="13"/>
        </w:rPr>
        <w:t>的最大值和</w:t>
      </w:r>
      <w:r w:rsidRPr="00237D89">
        <w:rPr>
          <w:rStyle w:val="CommentTok"/>
          <w:sz w:val="13"/>
          <w:szCs w:val="13"/>
        </w:rPr>
        <w:t>y</w:t>
      </w:r>
      <w:r w:rsidRPr="00237D89">
        <w:rPr>
          <w:rStyle w:val="CommentTok"/>
          <w:sz w:val="13"/>
          <w:szCs w:val="13"/>
        </w:rPr>
        <w:t>的最大值构造而成的向量</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Vector2 Max</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lh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Vector2</w:t>
      </w:r>
      <w:r w:rsidRPr="00237D89">
        <w:rPr>
          <w:rStyle w:val="OperatorTok"/>
          <w:sz w:val="13"/>
          <w:szCs w:val="13"/>
        </w:rPr>
        <w:t>(</w:t>
      </w:r>
      <w:r w:rsidRPr="00237D89">
        <w:rPr>
          <w:rStyle w:val="BuiltInTok"/>
          <w:sz w:val="13"/>
          <w:szCs w:val="13"/>
        </w:rPr>
        <w:t>std::</w:t>
      </w:r>
      <w:r w:rsidRPr="00237D89">
        <w:rPr>
          <w:rStyle w:val="NormalTok"/>
          <w:sz w:val="13"/>
          <w:szCs w:val="13"/>
        </w:rPr>
        <w:t>max</w:t>
      </w:r>
      <w:r w:rsidRPr="00237D89">
        <w:rPr>
          <w:rStyle w:val="OperatorTok"/>
          <w:sz w:val="13"/>
          <w:szCs w:val="13"/>
        </w:rPr>
        <w:t>(</w:t>
      </w:r>
      <w:r w:rsidRPr="00237D89">
        <w:rPr>
          <w:rStyle w:val="NormalTok"/>
          <w:sz w:val="13"/>
          <w:szCs w:val="13"/>
        </w:rPr>
        <w:t>lhs</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BuiltInTok"/>
          <w:sz w:val="13"/>
          <w:szCs w:val="13"/>
        </w:rPr>
        <w:t>std::</w:t>
      </w:r>
      <w:r w:rsidRPr="00237D89">
        <w:rPr>
          <w:rStyle w:val="NormalTok"/>
          <w:sz w:val="13"/>
          <w:szCs w:val="13"/>
        </w:rPr>
        <w:t>max</w:t>
      </w:r>
      <w:r w:rsidRPr="00237D89">
        <w:rPr>
          <w:rStyle w:val="OperatorTok"/>
          <w:sz w:val="13"/>
          <w:szCs w:val="13"/>
        </w:rPr>
        <w:t>(</w:t>
      </w:r>
      <w:r w:rsidRPr="00237D89">
        <w:rPr>
          <w:rStyle w:val="NormalTok"/>
          <w:sz w:val="13"/>
          <w:szCs w:val="13"/>
        </w:rPr>
        <w:t>lhs</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返回俩向量中</w:t>
      </w:r>
      <w:r w:rsidRPr="00237D89">
        <w:rPr>
          <w:rStyle w:val="CommentTok"/>
          <w:sz w:val="13"/>
          <w:szCs w:val="13"/>
        </w:rPr>
        <w:t>x</w:t>
      </w:r>
      <w:r w:rsidRPr="00237D89">
        <w:rPr>
          <w:rStyle w:val="CommentTok"/>
          <w:sz w:val="13"/>
          <w:szCs w:val="13"/>
        </w:rPr>
        <w:t>的最小值和</w:t>
      </w:r>
      <w:r w:rsidRPr="00237D89">
        <w:rPr>
          <w:rStyle w:val="CommentTok"/>
          <w:sz w:val="13"/>
          <w:szCs w:val="13"/>
        </w:rPr>
        <w:t>y</w:t>
      </w:r>
      <w:r w:rsidRPr="00237D89">
        <w:rPr>
          <w:rStyle w:val="CommentTok"/>
          <w:sz w:val="13"/>
          <w:szCs w:val="13"/>
        </w:rPr>
        <w:t>的最小值构造而成的向量</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Vector2 Min</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lh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Vector2</w:t>
      </w:r>
      <w:r w:rsidRPr="00237D89">
        <w:rPr>
          <w:rStyle w:val="OperatorTok"/>
          <w:sz w:val="13"/>
          <w:szCs w:val="13"/>
        </w:rPr>
        <w:t>(</w:t>
      </w:r>
      <w:r w:rsidRPr="00237D89">
        <w:rPr>
          <w:rStyle w:val="BuiltInTok"/>
          <w:sz w:val="13"/>
          <w:szCs w:val="13"/>
        </w:rPr>
        <w:t>std::</w:t>
      </w:r>
      <w:r w:rsidRPr="00237D89">
        <w:rPr>
          <w:rStyle w:val="NormalTok"/>
          <w:sz w:val="13"/>
          <w:szCs w:val="13"/>
        </w:rPr>
        <w:t>min</w:t>
      </w:r>
      <w:r w:rsidRPr="00237D89">
        <w:rPr>
          <w:rStyle w:val="OperatorTok"/>
          <w:sz w:val="13"/>
          <w:szCs w:val="13"/>
        </w:rPr>
        <w:t>(</w:t>
      </w:r>
      <w:r w:rsidRPr="00237D89">
        <w:rPr>
          <w:rStyle w:val="NormalTok"/>
          <w:sz w:val="13"/>
          <w:szCs w:val="13"/>
        </w:rPr>
        <w:t>lhs</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BuiltInTok"/>
          <w:sz w:val="13"/>
          <w:szCs w:val="13"/>
        </w:rPr>
        <w:t>std::</w:t>
      </w:r>
      <w:r w:rsidRPr="00237D89">
        <w:rPr>
          <w:rStyle w:val="NormalTok"/>
          <w:sz w:val="13"/>
          <w:szCs w:val="13"/>
        </w:rPr>
        <w:t>min</w:t>
      </w:r>
      <w:r w:rsidRPr="00237D89">
        <w:rPr>
          <w:rStyle w:val="OperatorTok"/>
          <w:sz w:val="13"/>
          <w:szCs w:val="13"/>
        </w:rPr>
        <w:t>(</w:t>
      </w:r>
      <w:r w:rsidRPr="00237D89">
        <w:rPr>
          <w:rStyle w:val="NormalTok"/>
          <w:sz w:val="13"/>
          <w:szCs w:val="13"/>
        </w:rPr>
        <w:t>lhs</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获得</w:t>
      </w:r>
      <w:r w:rsidRPr="00237D89">
        <w:rPr>
          <w:rStyle w:val="CommentTok"/>
          <w:sz w:val="13"/>
          <w:szCs w:val="13"/>
        </w:rPr>
        <w:t>vector</w:t>
      </w:r>
      <w:r w:rsidRPr="00237D89">
        <w:rPr>
          <w:rStyle w:val="CommentTok"/>
          <w:sz w:val="13"/>
          <w:szCs w:val="13"/>
        </w:rPr>
        <w:t>在</w:t>
      </w:r>
      <w:r w:rsidRPr="00237D89">
        <w:rPr>
          <w:rStyle w:val="CommentTok"/>
          <w:sz w:val="13"/>
          <w:szCs w:val="13"/>
        </w:rPr>
        <w:t>onNormal</w:t>
      </w:r>
      <w:r w:rsidRPr="00237D89">
        <w:rPr>
          <w:rStyle w:val="CommentTok"/>
          <w:sz w:val="13"/>
          <w:szCs w:val="13"/>
        </w:rPr>
        <w:t>方向的投影，</w:t>
      </w:r>
      <w:r w:rsidRPr="00237D89">
        <w:rPr>
          <w:rStyle w:val="CommentTok"/>
          <w:sz w:val="13"/>
          <w:szCs w:val="13"/>
        </w:rPr>
        <w:t>onNormal</w:t>
      </w:r>
      <w:r w:rsidRPr="00237D89">
        <w:rPr>
          <w:rStyle w:val="CommentTok"/>
          <w:sz w:val="13"/>
          <w:szCs w:val="13"/>
        </w:rPr>
        <w:t>需要单位化</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Vector2 Project</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vector</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onNormal</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cos</w:t>
      </w:r>
      <w:r w:rsidRPr="00237D89">
        <w:rPr>
          <w:rStyle w:val="OperatorTok"/>
          <w:sz w:val="13"/>
          <w:szCs w:val="13"/>
        </w:rPr>
        <w:t>(</w:t>
      </w:r>
      <w:r w:rsidRPr="00237D89">
        <w:rPr>
          <w:rStyle w:val="NormalTok"/>
          <w:sz w:val="13"/>
          <w:szCs w:val="13"/>
        </w:rPr>
        <w:t>Rad</w:t>
      </w:r>
      <w:r w:rsidRPr="00237D89">
        <w:rPr>
          <w:rStyle w:val="OperatorTok"/>
          <w:sz w:val="13"/>
          <w:szCs w:val="13"/>
        </w:rPr>
        <w:t>(</w:t>
      </w:r>
      <w:r w:rsidRPr="00237D89">
        <w:rPr>
          <w:rStyle w:val="NormalTok"/>
          <w:sz w:val="13"/>
          <w:szCs w:val="13"/>
        </w:rPr>
        <w:t>vector</w:t>
      </w:r>
      <w:r w:rsidRPr="00237D89">
        <w:rPr>
          <w:rStyle w:val="OperatorTok"/>
          <w:sz w:val="13"/>
          <w:szCs w:val="13"/>
        </w:rPr>
        <w:t>,</w:t>
      </w:r>
      <w:r w:rsidRPr="00237D89">
        <w:rPr>
          <w:rStyle w:val="NormalTok"/>
          <w:sz w:val="13"/>
          <w:szCs w:val="13"/>
        </w:rPr>
        <w:t xml:space="preserve"> onNormal</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vector</w:t>
      </w:r>
      <w:r w:rsidRPr="00237D89">
        <w:rPr>
          <w:rStyle w:val="OperatorTok"/>
          <w:sz w:val="13"/>
          <w:szCs w:val="13"/>
        </w:rPr>
        <w:t>.</w:t>
      </w:r>
      <w:r w:rsidRPr="00237D89">
        <w:rPr>
          <w:rStyle w:val="NormalTok"/>
          <w:sz w:val="13"/>
          <w:szCs w:val="13"/>
        </w:rPr>
        <w:t>magnitud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onNormal</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FLOAT_ ProjectLength</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vector</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onNormal</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cos</w:t>
      </w:r>
      <w:r w:rsidRPr="00237D89">
        <w:rPr>
          <w:rStyle w:val="OperatorTok"/>
          <w:sz w:val="13"/>
          <w:szCs w:val="13"/>
        </w:rPr>
        <w:t>(</w:t>
      </w:r>
      <w:r w:rsidRPr="00237D89">
        <w:rPr>
          <w:rStyle w:val="NormalTok"/>
          <w:sz w:val="13"/>
          <w:szCs w:val="13"/>
        </w:rPr>
        <w:t>Rad</w:t>
      </w:r>
      <w:r w:rsidRPr="00237D89">
        <w:rPr>
          <w:rStyle w:val="OperatorTok"/>
          <w:sz w:val="13"/>
          <w:szCs w:val="13"/>
        </w:rPr>
        <w:t>(</w:t>
      </w:r>
      <w:r w:rsidRPr="00237D89">
        <w:rPr>
          <w:rStyle w:val="NormalTok"/>
          <w:sz w:val="13"/>
          <w:szCs w:val="13"/>
        </w:rPr>
        <w:t>vector</w:t>
      </w:r>
      <w:r w:rsidRPr="00237D89">
        <w:rPr>
          <w:rStyle w:val="OperatorTok"/>
          <w:sz w:val="13"/>
          <w:szCs w:val="13"/>
        </w:rPr>
        <w:t>,</w:t>
      </w:r>
      <w:r w:rsidRPr="00237D89">
        <w:rPr>
          <w:rStyle w:val="NormalTok"/>
          <w:sz w:val="13"/>
          <w:szCs w:val="13"/>
        </w:rPr>
        <w:t xml:space="preserve"> onNormal</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vector</w:t>
      </w:r>
      <w:r w:rsidRPr="00237D89">
        <w:rPr>
          <w:rStyle w:val="OperatorTok"/>
          <w:sz w:val="13"/>
          <w:szCs w:val="13"/>
        </w:rPr>
        <w:t>.</w:t>
      </w:r>
      <w:r w:rsidRPr="00237D89">
        <w:rPr>
          <w:rStyle w:val="NormalTok"/>
          <w:sz w:val="13"/>
          <w:szCs w:val="13"/>
        </w:rPr>
        <w:t>magnitud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KeywordTok"/>
          <w:sz w:val="13"/>
          <w:szCs w:val="13"/>
        </w:rPr>
        <w:t>struct</w:t>
      </w:r>
      <w:r w:rsidRPr="00237D89">
        <w:rPr>
          <w:rStyle w:val="NormalTok"/>
          <w:sz w:val="13"/>
          <w:szCs w:val="13"/>
        </w:rPr>
        <w:t xml:space="preserve"> PolarSortCmp</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a</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b</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a</w:t>
      </w:r>
      <w:r w:rsidRPr="00237D89">
        <w:rPr>
          <w:rStyle w:val="OperatorTok"/>
          <w:sz w:val="13"/>
          <w:szCs w:val="13"/>
        </w:rPr>
        <w:t>.</w:t>
      </w:r>
      <w:r w:rsidRPr="00237D89">
        <w:rPr>
          <w:rStyle w:val="NormalTok"/>
          <w:sz w:val="13"/>
          <w:szCs w:val="13"/>
        </w:rPr>
        <w:t>toPolarAngle</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lt;</w:t>
      </w:r>
      <w:r w:rsidRPr="00237D89">
        <w:rPr>
          <w:rStyle w:val="NormalTok"/>
          <w:sz w:val="13"/>
          <w:szCs w:val="13"/>
        </w:rPr>
        <w:t xml:space="preserve"> b</w:t>
      </w:r>
      <w:r w:rsidRPr="00237D89">
        <w:rPr>
          <w:rStyle w:val="OperatorTok"/>
          <w:sz w:val="13"/>
          <w:szCs w:val="13"/>
        </w:rPr>
        <w:t>.</w:t>
      </w:r>
      <w:r w:rsidRPr="00237D89">
        <w:rPr>
          <w:rStyle w:val="NormalTok"/>
          <w:sz w:val="13"/>
          <w:szCs w:val="13"/>
        </w:rPr>
        <w:t>toPolarAngle</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CommentTok"/>
          <w:sz w:val="13"/>
          <w:szCs w:val="13"/>
        </w:rPr>
        <w:t xml:space="preserve">/* </w:t>
      </w:r>
      <w:r w:rsidRPr="00237D89">
        <w:rPr>
          <w:rStyle w:val="CommentTok"/>
          <w:sz w:val="13"/>
          <w:szCs w:val="13"/>
        </w:rPr>
        <w:t>相等的向量可能不会贴着放，不能保证排完之后遍历一圈是旋转</w:t>
      </w:r>
      <w:r w:rsidRPr="00237D89">
        <w:rPr>
          <w:rStyle w:val="CommentTok"/>
          <w:sz w:val="13"/>
          <w:szCs w:val="13"/>
        </w:rPr>
        <w:t>360°</w:t>
      </w:r>
      <w:r w:rsidRPr="00237D89">
        <w:rPr>
          <w:rStyle w:val="CommentTok"/>
          <w:sz w:val="13"/>
          <w:szCs w:val="13"/>
        </w:rPr>
        <w:t>，慎用</w:t>
      </w:r>
      <w:r w:rsidRPr="00237D89">
        <w:rPr>
          <w:rStyle w:val="CommentTok"/>
          <w:sz w:val="13"/>
          <w:szCs w:val="13"/>
        </w:rPr>
        <w:t xml:space="preserve"> */</w:t>
      </w:r>
      <w:r w:rsidRPr="00237D89">
        <w:rPr>
          <w:sz w:val="13"/>
          <w:szCs w:val="13"/>
        </w:rPr>
        <w:br/>
      </w:r>
      <w:r w:rsidRPr="00237D89">
        <w:rPr>
          <w:rStyle w:val="KeywordTok"/>
          <w:sz w:val="13"/>
          <w:szCs w:val="13"/>
        </w:rPr>
        <w:t>struct</w:t>
      </w:r>
      <w:r w:rsidRPr="00237D89">
        <w:rPr>
          <w:rStyle w:val="NormalTok"/>
          <w:sz w:val="13"/>
          <w:szCs w:val="13"/>
        </w:rPr>
        <w:t xml:space="preserve"> CrossSortCmp</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a</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b</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Vector2</w:t>
      </w:r>
      <w:r w:rsidRPr="00237D89">
        <w:rPr>
          <w:rStyle w:val="OperatorTok"/>
          <w:sz w:val="13"/>
          <w:szCs w:val="13"/>
        </w:rPr>
        <w:t>::</w:t>
      </w:r>
      <w:r w:rsidRPr="00237D89">
        <w:rPr>
          <w:rStyle w:val="NormalTok"/>
          <w:sz w:val="13"/>
          <w:szCs w:val="13"/>
        </w:rPr>
        <w:t>Cross</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 </w:t>
      </w:r>
      <w:r w:rsidRPr="00237D89">
        <w:rPr>
          <w:rStyle w:val="OperatorTok"/>
          <w:sz w:val="13"/>
          <w:szCs w:val="13"/>
        </w:rPr>
        <w:t>&g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p>
    <w:p w14:paraId="332BF42B" w14:textId="77777777" w:rsidR="00130EA7" w:rsidRDefault="00305E18">
      <w:pPr>
        <w:pStyle w:val="3"/>
      </w:pPr>
      <w:bookmarkStart w:id="26" w:name="三维向量"/>
      <w:bookmarkEnd w:id="25"/>
      <w:r>
        <w:t>三维向量</w:t>
      </w:r>
    </w:p>
    <w:p w14:paraId="3842E8CB" w14:textId="77777777" w:rsidR="00130EA7" w:rsidRPr="00237D89" w:rsidRDefault="00305E18">
      <w:pPr>
        <w:pStyle w:val="SourceCode"/>
        <w:rPr>
          <w:sz w:val="13"/>
          <w:szCs w:val="13"/>
        </w:rPr>
      </w:pPr>
      <w:r w:rsidRPr="00237D89">
        <w:rPr>
          <w:rStyle w:val="KeywordTok"/>
          <w:sz w:val="13"/>
          <w:szCs w:val="13"/>
        </w:rPr>
        <w:t>struct</w:t>
      </w:r>
      <w:r w:rsidRPr="00237D89">
        <w:rPr>
          <w:rStyle w:val="NormalTok"/>
          <w:sz w:val="13"/>
          <w:szCs w:val="13"/>
        </w:rPr>
        <w:t xml:space="preserve"> Vector3 </w:t>
      </w:r>
      <w:r w:rsidRPr="00237D89">
        <w:rPr>
          <w:rStyle w:val="CommentTok"/>
          <w:sz w:val="13"/>
          <w:szCs w:val="13"/>
        </w:rPr>
        <w:t xml:space="preserve">// </w:t>
      </w:r>
      <w:r w:rsidRPr="00237D89">
        <w:rPr>
          <w:rStyle w:val="CommentTok"/>
          <w:sz w:val="13"/>
          <w:szCs w:val="13"/>
        </w:rPr>
        <w:t>三维向量</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FLOAT_ x</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NormalTok"/>
          <w:sz w:val="13"/>
          <w:szCs w:val="13"/>
        </w:rPr>
        <w:t xml:space="preserve"> z</w:t>
      </w:r>
      <w:r w:rsidRPr="00237D89">
        <w:rPr>
          <w:rStyle w:val="OperatorTok"/>
          <w:sz w:val="13"/>
          <w:szCs w:val="13"/>
        </w:rPr>
        <w:t>;</w:t>
      </w:r>
      <w:r w:rsidRPr="00237D89">
        <w:rPr>
          <w:sz w:val="13"/>
          <w:szCs w:val="13"/>
        </w:rPr>
        <w:br/>
      </w:r>
      <w:r w:rsidRPr="00237D89">
        <w:rPr>
          <w:rStyle w:val="NormalTok"/>
          <w:sz w:val="13"/>
          <w:szCs w:val="13"/>
        </w:rPr>
        <w:t xml:space="preserve">    Vector3</w:t>
      </w:r>
      <w:r w:rsidRPr="00237D89">
        <w:rPr>
          <w:rStyle w:val="OperatorTok"/>
          <w:sz w:val="13"/>
          <w:szCs w:val="13"/>
        </w:rPr>
        <w:t>(</w:t>
      </w:r>
      <w:r w:rsidRPr="00237D89">
        <w:rPr>
          <w:rStyle w:val="NormalTok"/>
          <w:sz w:val="13"/>
          <w:szCs w:val="13"/>
        </w:rPr>
        <w:t>FLOAT_ _x</w:t>
      </w:r>
      <w:r w:rsidRPr="00237D89">
        <w:rPr>
          <w:rStyle w:val="OperatorTok"/>
          <w:sz w:val="13"/>
          <w:szCs w:val="13"/>
        </w:rPr>
        <w:t>,</w:t>
      </w:r>
      <w:r w:rsidRPr="00237D89">
        <w:rPr>
          <w:rStyle w:val="NormalTok"/>
          <w:sz w:val="13"/>
          <w:szCs w:val="13"/>
        </w:rPr>
        <w:t xml:space="preserve"> FLOAT_ _y</w:t>
      </w:r>
      <w:r w:rsidRPr="00237D89">
        <w:rPr>
          <w:rStyle w:val="OperatorTok"/>
          <w:sz w:val="13"/>
          <w:szCs w:val="13"/>
        </w:rPr>
        <w:t>,</w:t>
      </w:r>
      <w:r w:rsidRPr="00237D89">
        <w:rPr>
          <w:rStyle w:val="NormalTok"/>
          <w:sz w:val="13"/>
          <w:szCs w:val="13"/>
        </w:rPr>
        <w:t xml:space="preserve"> FLOAT_ _z</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_x</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NormalTok"/>
          <w:sz w:val="13"/>
          <w:szCs w:val="13"/>
        </w:rPr>
        <w:t>_y</w:t>
      </w:r>
      <w:r w:rsidRPr="00237D89">
        <w:rPr>
          <w:rStyle w:val="OperatorTok"/>
          <w:sz w:val="13"/>
          <w:szCs w:val="13"/>
        </w:rPr>
        <w:t>),</w:t>
      </w:r>
      <w:r w:rsidRPr="00237D89">
        <w:rPr>
          <w:rStyle w:val="NormalTok"/>
          <w:sz w:val="13"/>
          <w:szCs w:val="13"/>
        </w:rPr>
        <w:t xml:space="preserve"> z</w:t>
      </w:r>
      <w:r w:rsidRPr="00237D89">
        <w:rPr>
          <w:rStyle w:val="OperatorTok"/>
          <w:sz w:val="13"/>
          <w:szCs w:val="13"/>
        </w:rPr>
        <w:t>(</w:t>
      </w:r>
      <w:r w:rsidRPr="00237D89">
        <w:rPr>
          <w:rStyle w:val="NormalTok"/>
          <w:sz w:val="13"/>
          <w:szCs w:val="13"/>
        </w:rPr>
        <w:t>_z</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Vector3</w:t>
      </w:r>
      <w:r w:rsidRPr="00237D89">
        <w:rPr>
          <w:rStyle w:val="OperatorTok"/>
          <w:sz w:val="13"/>
          <w:szCs w:val="13"/>
        </w:rPr>
        <w:t>(</w:t>
      </w:r>
      <w:r w:rsidRPr="00237D89">
        <w:rPr>
          <w:rStyle w:val="NormalTok"/>
          <w:sz w:val="13"/>
          <w:szCs w:val="13"/>
        </w:rPr>
        <w:t>FLOAT_ n</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rStyle w:val="NormalTok"/>
          <w:sz w:val="13"/>
          <w:szCs w:val="13"/>
        </w:rPr>
        <w:t xml:space="preserve"> z</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Vector3</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z</w:t>
      </w:r>
      <w:r w:rsidRPr="00237D89">
        <w:rPr>
          <w:rStyle w:val="OperatorTok"/>
          <w:sz w:val="13"/>
          <w:szCs w:val="13"/>
        </w:rPr>
        <w:t>(</w:t>
      </w:r>
      <w:r w:rsidRPr="00237D89">
        <w:rPr>
          <w:rStyle w:val="FloatTok"/>
          <w:sz w:val="13"/>
          <w:szCs w:val="13"/>
        </w:rPr>
        <w:t>0.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Vector3</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FloatTok"/>
          <w:sz w:val="13"/>
          <w:szCs w:val="13"/>
        </w:rPr>
        <w:t>0.0</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FloatTok"/>
          <w:sz w:val="13"/>
          <w:szCs w:val="13"/>
        </w:rPr>
        <w:t>0.0</w:t>
      </w:r>
      <w:r w:rsidRPr="00237D89">
        <w:rPr>
          <w:rStyle w:val="OperatorTok"/>
          <w:sz w:val="13"/>
          <w:szCs w:val="13"/>
        </w:rPr>
        <w:t>),</w:t>
      </w:r>
      <w:r w:rsidRPr="00237D89">
        <w:rPr>
          <w:rStyle w:val="NormalTok"/>
          <w:sz w:val="13"/>
          <w:szCs w:val="13"/>
        </w:rPr>
        <w:t xml:space="preserve"> z</w:t>
      </w:r>
      <w:r w:rsidRPr="00237D89">
        <w:rPr>
          <w:rStyle w:val="OperatorTok"/>
          <w:sz w:val="13"/>
          <w:szCs w:val="13"/>
        </w:rPr>
        <w:t>(</w:t>
      </w:r>
      <w:r w:rsidRPr="00237D89">
        <w:rPr>
          <w:rStyle w:val="FloatTok"/>
          <w:sz w:val="13"/>
          <w:szCs w:val="13"/>
        </w:rPr>
        <w:t>0.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b</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round_compare</w:t>
      </w:r>
      <w:r w:rsidRPr="00237D89">
        <w:rPr>
          <w:rStyle w:val="OperatorTok"/>
          <w:sz w:val="13"/>
          <w:szCs w:val="13"/>
        </w:rPr>
        <w:t>(</w:t>
      </w:r>
      <w:r w:rsidRPr="00237D89">
        <w:rPr>
          <w:rStyle w:val="KeywordTok"/>
          <w:sz w:val="13"/>
          <w:szCs w:val="13"/>
        </w:rPr>
        <w:t>this</w:t>
      </w:r>
      <w:r w:rsidRPr="00237D89">
        <w:rPr>
          <w:rStyle w:val="OperatorTok"/>
          <w:sz w:val="13"/>
          <w:szCs w:val="13"/>
        </w:rPr>
        <w:t>-&gt;</w:t>
      </w:r>
      <w:r w:rsidRPr="00237D89">
        <w:rPr>
          <w:rStyle w:val="NormalTok"/>
          <w:sz w:val="13"/>
          <w:szCs w:val="13"/>
        </w:rPr>
        <w:t>x</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KeywordTok"/>
          <w:sz w:val="13"/>
          <w:szCs w:val="13"/>
        </w:rPr>
        <w:t>and</w:t>
      </w:r>
      <w:r w:rsidRPr="00237D89">
        <w:rPr>
          <w:rStyle w:val="NormalTok"/>
          <w:sz w:val="13"/>
          <w:szCs w:val="13"/>
        </w:rPr>
        <w:t xml:space="preserve"> round_compare</w:t>
      </w:r>
      <w:r w:rsidRPr="00237D89">
        <w:rPr>
          <w:rStyle w:val="OperatorTok"/>
          <w:sz w:val="13"/>
          <w:szCs w:val="13"/>
        </w:rPr>
        <w:t>(</w:t>
      </w:r>
      <w:r w:rsidRPr="00237D89">
        <w:rPr>
          <w:rStyle w:val="KeywordTok"/>
          <w:sz w:val="13"/>
          <w:szCs w:val="13"/>
        </w:rPr>
        <w:t>this</w:t>
      </w:r>
      <w:r w:rsidRPr="00237D89">
        <w:rPr>
          <w:rStyle w:val="OperatorTok"/>
          <w:sz w:val="13"/>
          <w:szCs w:val="13"/>
        </w:rPr>
        <w:t>-&gt;</w:t>
      </w:r>
      <w:r w:rsidRPr="00237D89">
        <w:rPr>
          <w:rStyle w:val="NormalTok"/>
          <w:sz w:val="13"/>
          <w:szCs w:val="13"/>
        </w:rPr>
        <w:t>y</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rStyle w:val="KeywordTok"/>
          <w:sz w:val="13"/>
          <w:szCs w:val="13"/>
        </w:rPr>
        <w:t>and</w:t>
      </w:r>
      <w:r w:rsidRPr="00237D89">
        <w:rPr>
          <w:rStyle w:val="NormalTok"/>
          <w:sz w:val="13"/>
          <w:szCs w:val="13"/>
        </w:rPr>
        <w:t xml:space="preserve"> round_compare</w:t>
      </w:r>
      <w:r w:rsidRPr="00237D89">
        <w:rPr>
          <w:rStyle w:val="OperatorTok"/>
          <w:sz w:val="13"/>
          <w:szCs w:val="13"/>
        </w:rPr>
        <w:t>(</w:t>
      </w:r>
      <w:r w:rsidRPr="00237D89">
        <w:rPr>
          <w:rStyle w:val="KeywordTok"/>
          <w:sz w:val="13"/>
          <w:szCs w:val="13"/>
        </w:rPr>
        <w:t>this</w:t>
      </w:r>
      <w:r w:rsidRPr="00237D89">
        <w:rPr>
          <w:rStyle w:val="OperatorTok"/>
          <w:sz w:val="13"/>
          <w:szCs w:val="13"/>
        </w:rPr>
        <w:t>-&gt;</w:t>
      </w:r>
      <w:r w:rsidRPr="00237D89">
        <w:rPr>
          <w:rStyle w:val="NormalTok"/>
          <w:sz w:val="13"/>
          <w:szCs w:val="13"/>
        </w:rPr>
        <w:t>z</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z</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b</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KeywordTok"/>
          <w:sz w:val="13"/>
          <w:szCs w:val="13"/>
        </w:rPr>
        <w:t>not</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lastRenderedPageBreak/>
        <w:t xml:space="preserve">    </w:t>
      </w:r>
      <w:r w:rsidRPr="00237D89">
        <w:rPr>
          <w:rStyle w:val="CommentTok"/>
          <w:sz w:val="13"/>
          <w:szCs w:val="13"/>
        </w:rPr>
        <w:t xml:space="preserve">// </w:t>
      </w:r>
      <w:r w:rsidRPr="00237D89">
        <w:rPr>
          <w:rStyle w:val="CommentTok"/>
          <w:sz w:val="13"/>
          <w:szCs w:val="13"/>
        </w:rPr>
        <w:t>省略运算符重载</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向量的平方模</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FLOAT_ sqrMagnitude</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pow</w:t>
      </w:r>
      <w:r w:rsidRPr="00237D89">
        <w:rPr>
          <w:rStyle w:val="OperatorTok"/>
          <w:sz w:val="13"/>
          <w:szCs w:val="13"/>
        </w:rPr>
        <w:t>(</w:t>
      </w:r>
      <w:r w:rsidRPr="00237D89">
        <w:rPr>
          <w:rStyle w:val="KeywordTok"/>
          <w:sz w:val="13"/>
          <w:szCs w:val="13"/>
        </w:rPr>
        <w:t>this</w:t>
      </w:r>
      <w:r w:rsidRPr="00237D89">
        <w:rPr>
          <w:rStyle w:val="OperatorTok"/>
          <w:sz w:val="13"/>
          <w:szCs w:val="13"/>
        </w:rPr>
        <w:t>-&g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ow</w:t>
      </w:r>
      <w:r w:rsidRPr="00237D89">
        <w:rPr>
          <w:rStyle w:val="OperatorTok"/>
          <w:sz w:val="13"/>
          <w:szCs w:val="13"/>
        </w:rPr>
        <w:t>(</w:t>
      </w:r>
      <w:r w:rsidRPr="00237D89">
        <w:rPr>
          <w:rStyle w:val="KeywordTok"/>
          <w:sz w:val="13"/>
          <w:szCs w:val="13"/>
        </w:rPr>
        <w:t>this</w:t>
      </w:r>
      <w:r w:rsidRPr="00237D89">
        <w:rPr>
          <w:rStyle w:val="OperatorTok"/>
          <w:sz w:val="13"/>
          <w:szCs w:val="13"/>
        </w:rPr>
        <w:t>-&g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ow</w:t>
      </w:r>
      <w:r w:rsidRPr="00237D89">
        <w:rPr>
          <w:rStyle w:val="OperatorTok"/>
          <w:sz w:val="13"/>
          <w:szCs w:val="13"/>
        </w:rPr>
        <w:t>(</w:t>
      </w:r>
      <w:r w:rsidRPr="00237D89">
        <w:rPr>
          <w:rStyle w:val="KeywordTok"/>
          <w:sz w:val="13"/>
          <w:szCs w:val="13"/>
        </w:rPr>
        <w:t>this</w:t>
      </w:r>
      <w:r w:rsidRPr="00237D89">
        <w:rPr>
          <w:rStyle w:val="OperatorTok"/>
          <w:sz w:val="13"/>
          <w:szCs w:val="13"/>
        </w:rPr>
        <w:t>-&gt;</w:t>
      </w:r>
      <w:r w:rsidRPr="00237D89">
        <w:rPr>
          <w:rStyle w:val="NormalTok"/>
          <w:sz w:val="13"/>
          <w:szCs w:val="13"/>
        </w:rPr>
        <w:t>z</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向量的模</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FLOAT_ magnitude</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sqrt</w:t>
      </w:r>
      <w:r w:rsidRPr="00237D89">
        <w:rPr>
          <w:rStyle w:val="OperatorTok"/>
          <w:sz w:val="13"/>
          <w:szCs w:val="13"/>
        </w:rPr>
        <w:t>(</w:t>
      </w:r>
      <w:r w:rsidRPr="00237D89">
        <w:rPr>
          <w:rStyle w:val="KeywordTok"/>
          <w:sz w:val="13"/>
          <w:szCs w:val="13"/>
        </w:rPr>
        <w:t>this</w:t>
      </w:r>
      <w:r w:rsidRPr="00237D89">
        <w:rPr>
          <w:rStyle w:val="OperatorTok"/>
          <w:sz w:val="13"/>
          <w:szCs w:val="13"/>
        </w:rPr>
        <w:t>-&gt;</w:t>
      </w:r>
      <w:r w:rsidRPr="00237D89">
        <w:rPr>
          <w:rStyle w:val="NormalTok"/>
          <w:sz w:val="13"/>
          <w:szCs w:val="13"/>
        </w:rPr>
        <w:t>sqrMagnitud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判等</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equals</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b</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向量单位化</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Normaliz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LOAT_ _m </w:t>
      </w:r>
      <w:r w:rsidRPr="00237D89">
        <w:rPr>
          <w:rStyle w:val="OperatorTok"/>
          <w:sz w:val="13"/>
          <w:szCs w:val="13"/>
        </w:rPr>
        <w:t>=</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magnitud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_m</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y </w:t>
      </w:r>
      <w:r w:rsidRPr="00237D89">
        <w:rPr>
          <w:rStyle w:val="OperatorTok"/>
          <w:sz w:val="13"/>
          <w:szCs w:val="13"/>
        </w:rPr>
        <w:t>/=</w:t>
      </w:r>
      <w:r w:rsidRPr="00237D89">
        <w:rPr>
          <w:rStyle w:val="NormalTok"/>
          <w:sz w:val="13"/>
          <w:szCs w:val="13"/>
        </w:rPr>
        <w:t xml:space="preserve"> _m</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z </w:t>
      </w:r>
      <w:r w:rsidRPr="00237D89">
        <w:rPr>
          <w:rStyle w:val="OperatorTok"/>
          <w:sz w:val="13"/>
          <w:szCs w:val="13"/>
        </w:rPr>
        <w:t>/=</w:t>
      </w:r>
      <w:r w:rsidRPr="00237D89">
        <w:rPr>
          <w:rStyle w:val="NormalTok"/>
          <w:sz w:val="13"/>
          <w:szCs w:val="13"/>
        </w:rPr>
        <w:t xml:space="preserve"> _m</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转为字符串</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BuiltInTok"/>
          <w:sz w:val="13"/>
          <w:szCs w:val="13"/>
        </w:rPr>
        <w:t>std::</w:t>
      </w:r>
      <w:r w:rsidRPr="00237D89">
        <w:rPr>
          <w:rStyle w:val="NormalTok"/>
          <w:sz w:val="13"/>
          <w:szCs w:val="13"/>
        </w:rPr>
        <w:t>string</w:t>
      </w:r>
      <w:r w:rsidRPr="00237D89">
        <w:rPr>
          <w:rStyle w:val="OperatorTok"/>
          <w:sz w:val="13"/>
          <w:szCs w:val="13"/>
        </w:rPr>
        <w:t xml:space="preserve"> </w:t>
      </w:r>
      <w:r w:rsidRPr="00237D89">
        <w:rPr>
          <w:rStyle w:val="NormalTok"/>
          <w:sz w:val="13"/>
          <w:szCs w:val="13"/>
        </w:rPr>
        <w:t>ToString</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ostringstream</w:t>
      </w:r>
      <w:r w:rsidRPr="00237D89">
        <w:rPr>
          <w:rStyle w:val="OperatorTok"/>
          <w:sz w:val="13"/>
          <w:szCs w:val="13"/>
        </w:rPr>
        <w:t xml:space="preserve"> </w:t>
      </w:r>
      <w:r w:rsidRPr="00237D89">
        <w:rPr>
          <w:rStyle w:val="NormalTok"/>
          <w:sz w:val="13"/>
          <w:szCs w:val="13"/>
        </w:rPr>
        <w:t>ostr</w:t>
      </w:r>
      <w:r w:rsidRPr="00237D89">
        <w:rPr>
          <w:rStyle w:val="OperatorTok"/>
          <w:sz w:val="13"/>
          <w:szCs w:val="13"/>
        </w:rPr>
        <w:t>;</w:t>
      </w:r>
      <w:r w:rsidRPr="00237D89">
        <w:rPr>
          <w:sz w:val="13"/>
          <w:szCs w:val="13"/>
        </w:rPr>
        <w:br/>
      </w:r>
      <w:r w:rsidRPr="00237D89">
        <w:rPr>
          <w:rStyle w:val="NormalTok"/>
          <w:sz w:val="13"/>
          <w:szCs w:val="13"/>
        </w:rPr>
        <w:t xml:space="preserve">        ostr </w:t>
      </w:r>
      <w:r w:rsidRPr="00237D89">
        <w:rPr>
          <w:rStyle w:val="OperatorTok"/>
          <w:sz w:val="13"/>
          <w:szCs w:val="13"/>
        </w:rPr>
        <w:t>&lt;&lt;</w:t>
      </w:r>
      <w:r w:rsidRPr="00237D89">
        <w:rPr>
          <w:rStyle w:val="NormalTok"/>
          <w:sz w:val="13"/>
          <w:szCs w:val="13"/>
        </w:rPr>
        <w:t xml:space="preserve"> </w:t>
      </w:r>
      <w:r w:rsidRPr="00237D89">
        <w:rPr>
          <w:rStyle w:val="StringTok"/>
          <w:sz w:val="13"/>
          <w:szCs w:val="13"/>
        </w:rPr>
        <w:t>"Vector3("</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x </w:t>
      </w:r>
      <w:r w:rsidRPr="00237D89">
        <w:rPr>
          <w:rStyle w:val="OperatorTok"/>
          <w:sz w:val="13"/>
          <w:szCs w:val="13"/>
        </w:rPr>
        <w:t>&lt;&lt;</w:t>
      </w:r>
      <w:r w:rsidRPr="00237D89">
        <w:rPr>
          <w:rStyle w:val="NormalTok"/>
          <w:sz w:val="13"/>
          <w:szCs w:val="13"/>
        </w:rPr>
        <w:t xml:space="preserve"> </w:t>
      </w:r>
      <w:r w:rsidRPr="00237D89">
        <w:rPr>
          <w:rStyle w:val="StringTok"/>
          <w:sz w:val="13"/>
          <w:szCs w:val="13"/>
        </w:rPr>
        <w:t>", "</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y </w:t>
      </w:r>
      <w:r w:rsidRPr="00237D89">
        <w:rPr>
          <w:rStyle w:val="OperatorTok"/>
          <w:sz w:val="13"/>
          <w:szCs w:val="13"/>
        </w:rPr>
        <w:t>&lt;&lt;</w:t>
      </w:r>
      <w:r w:rsidRPr="00237D89">
        <w:rPr>
          <w:rStyle w:val="NormalTok"/>
          <w:sz w:val="13"/>
          <w:szCs w:val="13"/>
        </w:rPr>
        <w:t xml:space="preserve"> </w:t>
      </w:r>
      <w:r w:rsidRPr="00237D89">
        <w:rPr>
          <w:rStyle w:val="StringTok"/>
          <w:sz w:val="13"/>
          <w:szCs w:val="13"/>
        </w:rPr>
        <w:t>", "</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z </w:t>
      </w:r>
      <w:r w:rsidRPr="00237D89">
        <w:rPr>
          <w:rStyle w:val="OperatorTok"/>
          <w:sz w:val="13"/>
          <w:szCs w:val="13"/>
        </w:rPr>
        <w:t>&lt;&lt;</w:t>
      </w:r>
      <w:r w:rsidRPr="00237D89">
        <w:rPr>
          <w:rStyle w:val="NormalTok"/>
          <w:sz w:val="13"/>
          <w:szCs w:val="13"/>
        </w:rPr>
        <w:t xml:space="preserve"> </w:t>
      </w:r>
      <w:r w:rsidRPr="00237D89">
        <w:rPr>
          <w:rStyle w:val="StringTok"/>
          <w:sz w:val="13"/>
          <w:szCs w:val="13"/>
        </w:rPr>
        <w: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ostr</w:t>
      </w:r>
      <w:r w:rsidRPr="00237D89">
        <w:rPr>
          <w:rStyle w:val="OperatorTok"/>
          <w:sz w:val="13"/>
          <w:szCs w:val="13"/>
        </w:rPr>
        <w:t>.</w:t>
      </w:r>
      <w:r w:rsidRPr="00237D89">
        <w:rPr>
          <w:rStyle w:val="NormalTok"/>
          <w:sz w:val="13"/>
          <w:szCs w:val="13"/>
        </w:rPr>
        <w:t>st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返回与该向量方向同向的单位向量</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Vector3 normalized</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LOAT_ _m </w:t>
      </w:r>
      <w:r w:rsidRPr="00237D89">
        <w:rPr>
          <w:rStyle w:val="OperatorTok"/>
          <w:sz w:val="13"/>
          <w:szCs w:val="13"/>
        </w:rPr>
        <w:t>=</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magnitud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Vector3</w:t>
      </w:r>
      <w:r w:rsidRPr="00237D89">
        <w:rPr>
          <w:rStyle w:val="OperatorTok"/>
          <w:sz w:val="13"/>
          <w:szCs w:val="13"/>
        </w:rPr>
        <w:t>(</w:t>
      </w:r>
      <w:r w:rsidRPr="00237D89">
        <w:rPr>
          <w:rStyle w:val="KeywordTok"/>
          <w:sz w:val="13"/>
          <w:szCs w:val="13"/>
        </w:rPr>
        <w:t>this</w:t>
      </w:r>
      <w:r w:rsidRPr="00237D89">
        <w:rPr>
          <w:rStyle w:val="OperatorTok"/>
          <w:sz w:val="13"/>
          <w:szCs w:val="13"/>
        </w:rPr>
        <w:t>-&g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_m</w:t>
      </w:r>
      <w:r w:rsidRPr="00237D89">
        <w:rPr>
          <w:rStyle w:val="OperatorTok"/>
          <w:sz w:val="13"/>
          <w:szCs w:val="13"/>
        </w:rPr>
        <w:t>,</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y </w:t>
      </w:r>
      <w:r w:rsidRPr="00237D89">
        <w:rPr>
          <w:rStyle w:val="OperatorTok"/>
          <w:sz w:val="13"/>
          <w:szCs w:val="13"/>
        </w:rPr>
        <w:t>/</w:t>
      </w:r>
      <w:r w:rsidRPr="00237D89">
        <w:rPr>
          <w:rStyle w:val="NormalTok"/>
          <w:sz w:val="13"/>
          <w:szCs w:val="13"/>
        </w:rPr>
        <w:t xml:space="preserve"> _m</w:t>
      </w:r>
      <w:r w:rsidRPr="00237D89">
        <w:rPr>
          <w:rStyle w:val="OperatorTok"/>
          <w:sz w:val="13"/>
          <w:szCs w:val="13"/>
        </w:rPr>
        <w:t>,</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z </w:t>
      </w:r>
      <w:r w:rsidRPr="00237D89">
        <w:rPr>
          <w:rStyle w:val="OperatorTok"/>
          <w:sz w:val="13"/>
          <w:szCs w:val="13"/>
        </w:rPr>
        <w:t>/</w:t>
      </w:r>
      <w:r w:rsidRPr="00237D89">
        <w:rPr>
          <w:rStyle w:val="NormalTok"/>
          <w:sz w:val="13"/>
          <w:szCs w:val="13"/>
        </w:rPr>
        <w:t xml:space="preserve"> _m</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距离</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FLOAT_ Distance</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a</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a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magnitud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向量线性插值</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Vector3 LerpUnclamped</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a</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b</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FLOAT_ </w:t>
      </w:r>
      <w:r w:rsidRPr="00237D89">
        <w:rPr>
          <w:rStyle w:val="OperatorTok"/>
          <w:sz w:val="13"/>
          <w:szCs w:val="13"/>
        </w:rPr>
        <w:t>&amp;</w:t>
      </w:r>
      <w:r w:rsidRPr="00237D89">
        <w:rPr>
          <w:rStyle w:val="NormalTok"/>
          <w:sz w:val="13"/>
          <w:szCs w:val="13"/>
        </w:rPr>
        <w:t>t</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a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b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t</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拿它的垂直向量（逆时针旋转</w:t>
      </w:r>
      <w:r w:rsidRPr="00237D89">
        <w:rPr>
          <w:rStyle w:val="CommentTok"/>
          <w:sz w:val="13"/>
          <w:szCs w:val="13"/>
        </w:rPr>
        <w:t>90°</w:t>
      </w:r>
      <w:r w:rsidRPr="00237D89">
        <w:rPr>
          <w:rStyle w:val="CommentTok"/>
          <w:sz w:val="13"/>
          <w:szCs w:val="13"/>
        </w:rPr>
        <w:t>）</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Vector3 Perpendicula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inDirection</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Vector3</w:t>
      </w:r>
      <w:r w:rsidRPr="00237D89">
        <w:rPr>
          <w:rStyle w:val="OperatorTok"/>
          <w:sz w:val="13"/>
          <w:szCs w:val="13"/>
        </w:rPr>
        <w:t>(-</w:t>
      </w:r>
      <w:r w:rsidRPr="00237D89">
        <w:rPr>
          <w:rStyle w:val="NormalTok"/>
          <w:sz w:val="13"/>
          <w:szCs w:val="13"/>
        </w:rPr>
        <w:t>inDirection</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inDirection</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w:t>
      </w:r>
      <w:r w:rsidRPr="00237D89">
        <w:rPr>
          <w:rStyle w:val="CommentTok"/>
          <w:sz w:val="13"/>
          <w:szCs w:val="13"/>
        </w:rPr>
        <w:t>根据</w:t>
      </w:r>
      <w:r w:rsidRPr="00237D89">
        <w:rPr>
          <w:rStyle w:val="CommentTok"/>
          <w:sz w:val="13"/>
          <w:szCs w:val="13"/>
        </w:rPr>
        <w:t>inNormal</w:t>
      </w:r>
      <w:r w:rsidRPr="00237D89">
        <w:rPr>
          <w:rStyle w:val="CommentTok"/>
          <w:sz w:val="13"/>
          <w:szCs w:val="13"/>
        </w:rPr>
        <w:t>法向反射</w:t>
      </w:r>
      <w:r w:rsidRPr="00237D89">
        <w:rPr>
          <w:rStyle w:val="CommentTok"/>
          <w:sz w:val="13"/>
          <w:szCs w:val="13"/>
        </w:rPr>
        <w:t>inDirection</w:t>
      </w:r>
      <w:r w:rsidRPr="00237D89">
        <w:rPr>
          <w:rStyle w:val="CommentTok"/>
          <w:sz w:val="13"/>
          <w:szCs w:val="13"/>
        </w:rPr>
        <w:t>向量，参考光的平面镜反射，入射光为</w:t>
      </w:r>
      <w:r w:rsidRPr="00237D89">
        <w:rPr>
          <w:rStyle w:val="CommentTok"/>
          <w:sz w:val="13"/>
          <w:szCs w:val="13"/>
        </w:rPr>
        <w:t>inDirection</w:t>
      </w:r>
      <w:r w:rsidRPr="00237D89">
        <w:rPr>
          <w:rStyle w:val="CommentTok"/>
          <w:sz w:val="13"/>
          <w:szCs w:val="13"/>
        </w:rPr>
        <w:t>，平面镜的法线为</w:t>
      </w:r>
      <w:r w:rsidRPr="00237D89">
        <w:rPr>
          <w:rStyle w:val="CommentTok"/>
          <w:sz w:val="13"/>
          <w:szCs w:val="13"/>
        </w:rPr>
        <w:t>inNormal*/</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Vector3 Reflect</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inDirection</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inNormal</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inDirection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Vector3</w:t>
      </w:r>
      <w:r w:rsidRPr="00237D89">
        <w:rPr>
          <w:rStyle w:val="OperatorTok"/>
          <w:sz w:val="13"/>
          <w:szCs w:val="13"/>
        </w:rPr>
        <w:t>::</w:t>
      </w:r>
      <w:r w:rsidRPr="00237D89">
        <w:rPr>
          <w:rStyle w:val="NormalTok"/>
          <w:sz w:val="13"/>
          <w:szCs w:val="13"/>
        </w:rPr>
        <w:t>Dot</w:t>
      </w:r>
      <w:r w:rsidRPr="00237D89">
        <w:rPr>
          <w:rStyle w:val="OperatorTok"/>
          <w:sz w:val="13"/>
          <w:szCs w:val="13"/>
        </w:rPr>
        <w:t>(</w:t>
      </w:r>
      <w:r w:rsidRPr="00237D89">
        <w:rPr>
          <w:rStyle w:val="NormalTok"/>
          <w:sz w:val="13"/>
          <w:szCs w:val="13"/>
        </w:rPr>
        <w:t>inDirection</w:t>
      </w:r>
      <w:r w:rsidRPr="00237D89">
        <w:rPr>
          <w:rStyle w:val="OperatorTok"/>
          <w:sz w:val="13"/>
          <w:szCs w:val="13"/>
        </w:rPr>
        <w:t>,</w:t>
      </w:r>
      <w:r w:rsidRPr="00237D89">
        <w:rPr>
          <w:rStyle w:val="NormalTok"/>
          <w:sz w:val="13"/>
          <w:szCs w:val="13"/>
        </w:rPr>
        <w:t xml:space="preserve"> inNormal</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inNormal</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点积</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FLOAT_ Dot</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lh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lhs</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lhs</w:t>
      </w:r>
      <w:r w:rsidRPr="00237D89">
        <w:rPr>
          <w:rStyle w:val="OperatorTok"/>
          <w:sz w:val="13"/>
          <w:szCs w:val="13"/>
        </w:rPr>
        <w:t>.</w:t>
      </w:r>
      <w:r w:rsidRPr="00237D89">
        <w:rPr>
          <w:rStyle w:val="NormalTok"/>
          <w:sz w:val="13"/>
          <w:szCs w:val="13"/>
        </w:rPr>
        <w:t xml:space="preserve">y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 xml:space="preserve">y </w:t>
      </w:r>
      <w:r w:rsidRPr="00237D89">
        <w:rPr>
          <w:rStyle w:val="OperatorTok"/>
          <w:sz w:val="13"/>
          <w:szCs w:val="13"/>
        </w:rPr>
        <w:t>+</w:t>
      </w:r>
      <w:r w:rsidRPr="00237D89">
        <w:rPr>
          <w:rStyle w:val="NormalTok"/>
          <w:sz w:val="13"/>
          <w:szCs w:val="13"/>
        </w:rPr>
        <w:t xml:space="preserve"> lhs</w:t>
      </w:r>
      <w:r w:rsidRPr="00237D89">
        <w:rPr>
          <w:rStyle w:val="OperatorTok"/>
          <w:sz w:val="13"/>
          <w:szCs w:val="13"/>
        </w:rPr>
        <w:t>.</w:t>
      </w:r>
      <w:r w:rsidRPr="00237D89">
        <w:rPr>
          <w:rStyle w:val="NormalTok"/>
          <w:sz w:val="13"/>
          <w:szCs w:val="13"/>
        </w:rPr>
        <w:t xml:space="preserve">z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z</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叉积</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Vector3 Cross</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lh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Vector3</w:t>
      </w:r>
      <w:r w:rsidRPr="00237D89">
        <w:rPr>
          <w:rStyle w:val="OperatorTok"/>
          <w:sz w:val="13"/>
          <w:szCs w:val="13"/>
        </w:rPr>
        <w:t>(</w:t>
      </w:r>
      <w:r w:rsidRPr="00237D89">
        <w:rPr>
          <w:rStyle w:val="NormalTok"/>
          <w:sz w:val="13"/>
          <w:szCs w:val="13"/>
        </w:rPr>
        <w:t>lhs</w:t>
      </w:r>
      <w:r w:rsidRPr="00237D89">
        <w:rPr>
          <w:rStyle w:val="OperatorTok"/>
          <w:sz w:val="13"/>
          <w:szCs w:val="13"/>
        </w:rPr>
        <w:t>.</w:t>
      </w:r>
      <w:r w:rsidRPr="00237D89">
        <w:rPr>
          <w:rStyle w:val="NormalTok"/>
          <w:sz w:val="13"/>
          <w:szCs w:val="13"/>
        </w:rPr>
        <w:t xml:space="preserve">y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 xml:space="preserve">z </w:t>
      </w:r>
      <w:r w:rsidRPr="00237D89">
        <w:rPr>
          <w:rStyle w:val="OperatorTok"/>
          <w:sz w:val="13"/>
          <w:szCs w:val="13"/>
        </w:rPr>
        <w:t>-</w:t>
      </w:r>
      <w:r w:rsidRPr="00237D89">
        <w:rPr>
          <w:rStyle w:val="NormalTok"/>
          <w:sz w:val="13"/>
          <w:szCs w:val="13"/>
        </w:rPr>
        <w:t xml:space="preserve"> lhs</w:t>
      </w:r>
      <w:r w:rsidRPr="00237D89">
        <w:rPr>
          <w:rStyle w:val="OperatorTok"/>
          <w:sz w:val="13"/>
          <w:szCs w:val="13"/>
        </w:rPr>
        <w:t>.</w:t>
      </w:r>
      <w:r w:rsidRPr="00237D89">
        <w:rPr>
          <w:rStyle w:val="NormalTok"/>
          <w:sz w:val="13"/>
          <w:szCs w:val="13"/>
        </w:rPr>
        <w:t xml:space="preserve">z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lhs</w:t>
      </w:r>
      <w:r w:rsidRPr="00237D89">
        <w:rPr>
          <w:rStyle w:val="OperatorTok"/>
          <w:sz w:val="13"/>
          <w:szCs w:val="13"/>
        </w:rPr>
        <w:t>.</w:t>
      </w:r>
      <w:r w:rsidRPr="00237D89">
        <w:rPr>
          <w:rStyle w:val="NormalTok"/>
          <w:sz w:val="13"/>
          <w:szCs w:val="13"/>
        </w:rPr>
        <w:t xml:space="preserve">z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lhs</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z</w:t>
      </w:r>
      <w:r w:rsidRPr="00237D89">
        <w:rPr>
          <w:rStyle w:val="OperatorTok"/>
          <w:sz w:val="13"/>
          <w:szCs w:val="13"/>
        </w:rPr>
        <w:t>,</w:t>
      </w:r>
      <w:r w:rsidRPr="00237D89">
        <w:rPr>
          <w:rStyle w:val="NormalTok"/>
          <w:sz w:val="13"/>
          <w:szCs w:val="13"/>
        </w:rPr>
        <w:t xml:space="preserve"> lhs</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 xml:space="preserve">y </w:t>
      </w:r>
      <w:r w:rsidRPr="00237D89">
        <w:rPr>
          <w:rStyle w:val="OperatorTok"/>
          <w:sz w:val="13"/>
          <w:szCs w:val="13"/>
        </w:rPr>
        <w:t>-</w:t>
      </w:r>
      <w:r w:rsidRPr="00237D89">
        <w:rPr>
          <w:rStyle w:val="NormalTok"/>
          <w:sz w:val="13"/>
          <w:szCs w:val="13"/>
        </w:rPr>
        <w:t xml:space="preserve"> lhs</w:t>
      </w:r>
      <w:r w:rsidRPr="00237D89">
        <w:rPr>
          <w:rStyle w:val="OperatorTok"/>
          <w:sz w:val="13"/>
          <w:szCs w:val="13"/>
        </w:rPr>
        <w:t>.</w:t>
      </w:r>
      <w:r w:rsidRPr="00237D89">
        <w:rPr>
          <w:rStyle w:val="NormalTok"/>
          <w:sz w:val="13"/>
          <w:szCs w:val="13"/>
        </w:rPr>
        <w:t xml:space="preserve">y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无符号弧度夹角</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FLOAT_ Rad</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from</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to</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acos</w:t>
      </w:r>
      <w:r w:rsidRPr="00237D89">
        <w:rPr>
          <w:rStyle w:val="OperatorTok"/>
          <w:sz w:val="13"/>
          <w:szCs w:val="13"/>
        </w:rPr>
        <w:t>(</w:t>
      </w:r>
      <w:r w:rsidRPr="00237D89">
        <w:rPr>
          <w:rStyle w:val="NormalTok"/>
          <w:sz w:val="13"/>
          <w:szCs w:val="13"/>
        </w:rPr>
        <w:t>Dot</w:t>
      </w:r>
      <w:r w:rsidRPr="00237D89">
        <w:rPr>
          <w:rStyle w:val="OperatorTok"/>
          <w:sz w:val="13"/>
          <w:szCs w:val="13"/>
        </w:rPr>
        <w:t>(</w:t>
      </w:r>
      <w:r w:rsidRPr="00237D89">
        <w:rPr>
          <w:rStyle w:val="NormalTok"/>
          <w:sz w:val="13"/>
          <w:szCs w:val="13"/>
        </w:rPr>
        <w:t>from</w:t>
      </w:r>
      <w:r w:rsidRPr="00237D89">
        <w:rPr>
          <w:rStyle w:val="OperatorTok"/>
          <w:sz w:val="13"/>
          <w:szCs w:val="13"/>
        </w:rPr>
        <w:t>,</w:t>
      </w:r>
      <w:r w:rsidRPr="00237D89">
        <w:rPr>
          <w:rStyle w:val="NormalTok"/>
          <w:sz w:val="13"/>
          <w:szCs w:val="13"/>
        </w:rPr>
        <w:t xml:space="preserve"> to</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from</w:t>
      </w:r>
      <w:r w:rsidRPr="00237D89">
        <w:rPr>
          <w:rStyle w:val="OperatorTok"/>
          <w:sz w:val="13"/>
          <w:szCs w:val="13"/>
        </w:rPr>
        <w:t>.</w:t>
      </w:r>
      <w:r w:rsidRPr="00237D89">
        <w:rPr>
          <w:rStyle w:val="NormalTok"/>
          <w:sz w:val="13"/>
          <w:szCs w:val="13"/>
        </w:rPr>
        <w:t>magnitud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to</w:t>
      </w:r>
      <w:r w:rsidRPr="00237D89">
        <w:rPr>
          <w:rStyle w:val="OperatorTok"/>
          <w:sz w:val="13"/>
          <w:szCs w:val="13"/>
        </w:rPr>
        <w:t>.</w:t>
      </w:r>
      <w:r w:rsidRPr="00237D89">
        <w:rPr>
          <w:rStyle w:val="NormalTok"/>
          <w:sz w:val="13"/>
          <w:szCs w:val="13"/>
        </w:rPr>
        <w:t>magnitud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无符号角度夹角</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FLOAT_ Angle</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from</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to</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Rad</w:t>
      </w:r>
      <w:r w:rsidRPr="00237D89">
        <w:rPr>
          <w:rStyle w:val="OperatorTok"/>
          <w:sz w:val="13"/>
          <w:szCs w:val="13"/>
        </w:rPr>
        <w:t>(</w:t>
      </w:r>
      <w:r w:rsidRPr="00237D89">
        <w:rPr>
          <w:rStyle w:val="NormalTok"/>
          <w:sz w:val="13"/>
          <w:szCs w:val="13"/>
        </w:rPr>
        <w:t>from</w:t>
      </w:r>
      <w:r w:rsidRPr="00237D89">
        <w:rPr>
          <w:rStyle w:val="OperatorTok"/>
          <w:sz w:val="13"/>
          <w:szCs w:val="13"/>
        </w:rPr>
        <w:t>,</w:t>
      </w:r>
      <w:r w:rsidRPr="00237D89">
        <w:rPr>
          <w:rStyle w:val="NormalTok"/>
          <w:sz w:val="13"/>
          <w:szCs w:val="13"/>
        </w:rPr>
        <w:t xml:space="preserve"> to</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8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返回该方向上最大不超过</w:t>
      </w:r>
      <w:r w:rsidRPr="00237D89">
        <w:rPr>
          <w:rStyle w:val="CommentTok"/>
          <w:sz w:val="13"/>
          <w:szCs w:val="13"/>
        </w:rPr>
        <w:t>maxLength</w:t>
      </w:r>
      <w:r w:rsidRPr="00237D89">
        <w:rPr>
          <w:rStyle w:val="CommentTok"/>
          <w:sz w:val="13"/>
          <w:szCs w:val="13"/>
        </w:rPr>
        <w:t>长度的向量</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Vector3 ClampMagnitude</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vector</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FLOAT_ </w:t>
      </w:r>
      <w:r w:rsidRPr="00237D89">
        <w:rPr>
          <w:rStyle w:val="OperatorTok"/>
          <w:sz w:val="13"/>
          <w:szCs w:val="13"/>
        </w:rPr>
        <w:t>&amp;</w:t>
      </w:r>
      <w:r w:rsidRPr="00237D89">
        <w:rPr>
          <w:rStyle w:val="NormalTok"/>
          <w:sz w:val="13"/>
          <w:szCs w:val="13"/>
        </w:rPr>
        <w:t>maxLength</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vector</w:t>
      </w:r>
      <w:r w:rsidRPr="00237D89">
        <w:rPr>
          <w:rStyle w:val="OperatorTok"/>
          <w:sz w:val="13"/>
          <w:szCs w:val="13"/>
        </w:rPr>
        <w:t>.</w:t>
      </w:r>
      <w:r w:rsidRPr="00237D89">
        <w:rPr>
          <w:rStyle w:val="NormalTok"/>
          <w:sz w:val="13"/>
          <w:szCs w:val="13"/>
        </w:rPr>
        <w:t>magnitude</w:t>
      </w:r>
      <w:r w:rsidRPr="00237D89">
        <w:rPr>
          <w:rStyle w:val="OperatorTok"/>
          <w:sz w:val="13"/>
          <w:szCs w:val="13"/>
        </w:rPr>
        <w:t>()</w:t>
      </w:r>
      <w:r w:rsidRPr="00237D89">
        <w:rPr>
          <w:rStyle w:val="NormalTok"/>
          <w:sz w:val="13"/>
          <w:szCs w:val="13"/>
        </w:rPr>
        <w:t xml:space="preserve"> </w:t>
      </w:r>
      <w:r w:rsidRPr="00237D89">
        <w:rPr>
          <w:rStyle w:val="OperatorTok"/>
          <w:sz w:val="13"/>
          <w:szCs w:val="13"/>
        </w:rPr>
        <w:t>&lt;=</w:t>
      </w:r>
      <w:r w:rsidRPr="00237D89">
        <w:rPr>
          <w:rStyle w:val="NormalTok"/>
          <w:sz w:val="13"/>
          <w:szCs w:val="13"/>
        </w:rPr>
        <w:t xml:space="preserve"> maxLength</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vecto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vector</w:t>
      </w:r>
      <w:r w:rsidRPr="00237D89">
        <w:rPr>
          <w:rStyle w:val="OperatorTok"/>
          <w:sz w:val="13"/>
          <w:szCs w:val="13"/>
        </w:rPr>
        <w:t>.</w:t>
      </w:r>
      <w:r w:rsidRPr="00237D89">
        <w:rPr>
          <w:rStyle w:val="NormalTok"/>
          <w:sz w:val="13"/>
          <w:szCs w:val="13"/>
        </w:rPr>
        <w:t>normalize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axLength</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返回俩向量中</w:t>
      </w:r>
      <w:r w:rsidRPr="00237D89">
        <w:rPr>
          <w:rStyle w:val="CommentTok"/>
          <w:sz w:val="13"/>
          <w:szCs w:val="13"/>
        </w:rPr>
        <w:t>x</w:t>
      </w:r>
      <w:r w:rsidRPr="00237D89">
        <w:rPr>
          <w:rStyle w:val="CommentTok"/>
          <w:sz w:val="13"/>
          <w:szCs w:val="13"/>
        </w:rPr>
        <w:t>的最大值和</w:t>
      </w:r>
      <w:r w:rsidRPr="00237D89">
        <w:rPr>
          <w:rStyle w:val="CommentTok"/>
          <w:sz w:val="13"/>
          <w:szCs w:val="13"/>
        </w:rPr>
        <w:t>y</w:t>
      </w:r>
      <w:r w:rsidRPr="00237D89">
        <w:rPr>
          <w:rStyle w:val="CommentTok"/>
          <w:sz w:val="13"/>
          <w:szCs w:val="13"/>
        </w:rPr>
        <w:t>的最大值构造而成的向量</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Vector3 Max</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lh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Vector3</w:t>
      </w:r>
      <w:r w:rsidRPr="00237D89">
        <w:rPr>
          <w:rStyle w:val="OperatorTok"/>
          <w:sz w:val="13"/>
          <w:szCs w:val="13"/>
        </w:rPr>
        <w:t>(</w:t>
      </w:r>
      <w:r w:rsidRPr="00237D89">
        <w:rPr>
          <w:rStyle w:val="NormalTok"/>
          <w:sz w:val="13"/>
          <w:szCs w:val="13"/>
        </w:rPr>
        <w:t>max</w:t>
      </w:r>
      <w:r w:rsidRPr="00237D89">
        <w:rPr>
          <w:rStyle w:val="OperatorTok"/>
          <w:sz w:val="13"/>
          <w:szCs w:val="13"/>
        </w:rPr>
        <w:t>(</w:t>
      </w:r>
      <w:r w:rsidRPr="00237D89">
        <w:rPr>
          <w:rStyle w:val="NormalTok"/>
          <w:sz w:val="13"/>
          <w:szCs w:val="13"/>
        </w:rPr>
        <w:t>lhs</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max</w:t>
      </w:r>
      <w:r w:rsidRPr="00237D89">
        <w:rPr>
          <w:rStyle w:val="OperatorTok"/>
          <w:sz w:val="13"/>
          <w:szCs w:val="13"/>
        </w:rPr>
        <w:t>(</w:t>
      </w:r>
      <w:r w:rsidRPr="00237D89">
        <w:rPr>
          <w:rStyle w:val="NormalTok"/>
          <w:sz w:val="13"/>
          <w:szCs w:val="13"/>
        </w:rPr>
        <w:t>lhs</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max</w:t>
      </w:r>
      <w:r w:rsidRPr="00237D89">
        <w:rPr>
          <w:rStyle w:val="OperatorTok"/>
          <w:sz w:val="13"/>
          <w:szCs w:val="13"/>
        </w:rPr>
        <w:t>(</w:t>
      </w:r>
      <w:r w:rsidRPr="00237D89">
        <w:rPr>
          <w:rStyle w:val="NormalTok"/>
          <w:sz w:val="13"/>
          <w:szCs w:val="13"/>
        </w:rPr>
        <w:t>lhs</w:t>
      </w:r>
      <w:r w:rsidRPr="00237D89">
        <w:rPr>
          <w:rStyle w:val="OperatorTok"/>
          <w:sz w:val="13"/>
          <w:szCs w:val="13"/>
        </w:rPr>
        <w:t>.</w:t>
      </w:r>
      <w:r w:rsidRPr="00237D89">
        <w:rPr>
          <w:rStyle w:val="NormalTok"/>
          <w:sz w:val="13"/>
          <w:szCs w:val="13"/>
        </w:rPr>
        <w:t>z</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z</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返回俩向量中</w:t>
      </w:r>
      <w:r w:rsidRPr="00237D89">
        <w:rPr>
          <w:rStyle w:val="CommentTok"/>
          <w:sz w:val="13"/>
          <w:szCs w:val="13"/>
        </w:rPr>
        <w:t>x</w:t>
      </w:r>
      <w:r w:rsidRPr="00237D89">
        <w:rPr>
          <w:rStyle w:val="CommentTok"/>
          <w:sz w:val="13"/>
          <w:szCs w:val="13"/>
        </w:rPr>
        <w:t>的最小值和</w:t>
      </w:r>
      <w:r w:rsidRPr="00237D89">
        <w:rPr>
          <w:rStyle w:val="CommentTok"/>
          <w:sz w:val="13"/>
          <w:szCs w:val="13"/>
        </w:rPr>
        <w:t>y</w:t>
      </w:r>
      <w:r w:rsidRPr="00237D89">
        <w:rPr>
          <w:rStyle w:val="CommentTok"/>
          <w:sz w:val="13"/>
          <w:szCs w:val="13"/>
        </w:rPr>
        <w:t>的最小值构造而成的向量</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Vector3 Min</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lh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Vector3</w:t>
      </w:r>
      <w:r w:rsidRPr="00237D89">
        <w:rPr>
          <w:rStyle w:val="OperatorTok"/>
          <w:sz w:val="13"/>
          <w:szCs w:val="13"/>
        </w:rPr>
        <w:t>(</w:t>
      </w:r>
      <w:r w:rsidRPr="00237D89">
        <w:rPr>
          <w:rStyle w:val="NormalTok"/>
          <w:sz w:val="13"/>
          <w:szCs w:val="13"/>
        </w:rPr>
        <w:t>min</w:t>
      </w:r>
      <w:r w:rsidRPr="00237D89">
        <w:rPr>
          <w:rStyle w:val="OperatorTok"/>
          <w:sz w:val="13"/>
          <w:szCs w:val="13"/>
        </w:rPr>
        <w:t>(</w:t>
      </w:r>
      <w:r w:rsidRPr="00237D89">
        <w:rPr>
          <w:rStyle w:val="NormalTok"/>
          <w:sz w:val="13"/>
          <w:szCs w:val="13"/>
        </w:rPr>
        <w:t>lhs</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min</w:t>
      </w:r>
      <w:r w:rsidRPr="00237D89">
        <w:rPr>
          <w:rStyle w:val="OperatorTok"/>
          <w:sz w:val="13"/>
          <w:szCs w:val="13"/>
        </w:rPr>
        <w:t>(</w:t>
      </w:r>
      <w:r w:rsidRPr="00237D89">
        <w:rPr>
          <w:rStyle w:val="NormalTok"/>
          <w:sz w:val="13"/>
          <w:szCs w:val="13"/>
        </w:rPr>
        <w:t>lhs</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min</w:t>
      </w:r>
      <w:r w:rsidRPr="00237D89">
        <w:rPr>
          <w:rStyle w:val="OperatorTok"/>
          <w:sz w:val="13"/>
          <w:szCs w:val="13"/>
        </w:rPr>
        <w:t>(</w:t>
      </w:r>
      <w:r w:rsidRPr="00237D89">
        <w:rPr>
          <w:rStyle w:val="NormalTok"/>
          <w:sz w:val="13"/>
          <w:szCs w:val="13"/>
        </w:rPr>
        <w:t>lhs</w:t>
      </w:r>
      <w:r w:rsidRPr="00237D89">
        <w:rPr>
          <w:rStyle w:val="OperatorTok"/>
          <w:sz w:val="13"/>
          <w:szCs w:val="13"/>
        </w:rPr>
        <w:t>.</w:t>
      </w:r>
      <w:r w:rsidRPr="00237D89">
        <w:rPr>
          <w:rStyle w:val="NormalTok"/>
          <w:sz w:val="13"/>
          <w:szCs w:val="13"/>
        </w:rPr>
        <w:t>z</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z</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获得</w:t>
      </w:r>
      <w:r w:rsidRPr="00237D89">
        <w:rPr>
          <w:rStyle w:val="CommentTok"/>
          <w:sz w:val="13"/>
          <w:szCs w:val="13"/>
        </w:rPr>
        <w:t>vector</w:t>
      </w:r>
      <w:r w:rsidRPr="00237D89">
        <w:rPr>
          <w:rStyle w:val="CommentTok"/>
          <w:sz w:val="13"/>
          <w:szCs w:val="13"/>
        </w:rPr>
        <w:t>在</w:t>
      </w:r>
      <w:r w:rsidRPr="00237D89">
        <w:rPr>
          <w:rStyle w:val="CommentTok"/>
          <w:sz w:val="13"/>
          <w:szCs w:val="13"/>
        </w:rPr>
        <w:t>onNormal(</w:t>
      </w:r>
      <w:r w:rsidRPr="00237D89">
        <w:rPr>
          <w:rStyle w:val="CommentTok"/>
          <w:sz w:val="13"/>
          <w:szCs w:val="13"/>
        </w:rPr>
        <w:t>请自己单位化</w:t>
      </w:r>
      <w:r w:rsidRPr="00237D89">
        <w:rPr>
          <w:rStyle w:val="CommentTok"/>
          <w:sz w:val="13"/>
          <w:szCs w:val="13"/>
        </w:rPr>
        <w:t>)</w:t>
      </w:r>
      <w:r w:rsidRPr="00237D89">
        <w:rPr>
          <w:rStyle w:val="CommentTok"/>
          <w:sz w:val="13"/>
          <w:szCs w:val="13"/>
        </w:rPr>
        <w:t>方向的投影</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Vector3 Project</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vector</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onNormal</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vector</w:t>
      </w:r>
      <w:r w:rsidRPr="00237D89">
        <w:rPr>
          <w:rStyle w:val="OperatorTok"/>
          <w:sz w:val="13"/>
          <w:szCs w:val="13"/>
        </w:rPr>
        <w:t>.</w:t>
      </w:r>
      <w:r w:rsidRPr="00237D89">
        <w:rPr>
          <w:rStyle w:val="NormalTok"/>
          <w:sz w:val="13"/>
          <w:szCs w:val="13"/>
        </w:rPr>
        <w:t>magnitud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cos</w:t>
      </w:r>
      <w:r w:rsidRPr="00237D89">
        <w:rPr>
          <w:rStyle w:val="OperatorTok"/>
          <w:sz w:val="13"/>
          <w:szCs w:val="13"/>
        </w:rPr>
        <w:t>(</w:t>
      </w:r>
      <w:r w:rsidRPr="00237D89">
        <w:rPr>
          <w:rStyle w:val="NormalTok"/>
          <w:sz w:val="13"/>
          <w:szCs w:val="13"/>
        </w:rPr>
        <w:t>Rad</w:t>
      </w:r>
      <w:r w:rsidRPr="00237D89">
        <w:rPr>
          <w:rStyle w:val="OperatorTok"/>
          <w:sz w:val="13"/>
          <w:szCs w:val="13"/>
        </w:rPr>
        <w:t>(</w:t>
      </w:r>
      <w:r w:rsidRPr="00237D89">
        <w:rPr>
          <w:rStyle w:val="NormalTok"/>
          <w:sz w:val="13"/>
          <w:szCs w:val="13"/>
        </w:rPr>
        <w:t>vector</w:t>
      </w:r>
      <w:r w:rsidRPr="00237D89">
        <w:rPr>
          <w:rStyle w:val="OperatorTok"/>
          <w:sz w:val="13"/>
          <w:szCs w:val="13"/>
        </w:rPr>
        <w:t>,</w:t>
      </w:r>
      <w:r w:rsidRPr="00237D89">
        <w:rPr>
          <w:rStyle w:val="NormalTok"/>
          <w:sz w:val="13"/>
          <w:szCs w:val="13"/>
        </w:rPr>
        <w:t xml:space="preserve"> onNormal</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onNormal</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正交化：将两个向量单位化，并调整切线位置使之垂直于法向</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OrthoNormalize</w:t>
      </w:r>
      <w:r w:rsidRPr="00237D89">
        <w:rPr>
          <w:rStyle w:val="OperatorTok"/>
          <w:sz w:val="13"/>
          <w:szCs w:val="13"/>
        </w:rPr>
        <w:t>(</w:t>
      </w:r>
      <w:r w:rsidRPr="00237D89">
        <w:rPr>
          <w:rStyle w:val="NormalTok"/>
          <w:sz w:val="13"/>
          <w:szCs w:val="13"/>
        </w:rPr>
        <w:t xml:space="preserve">Vector3 </w:t>
      </w:r>
      <w:r w:rsidRPr="00237D89">
        <w:rPr>
          <w:rStyle w:val="OperatorTok"/>
          <w:sz w:val="13"/>
          <w:szCs w:val="13"/>
        </w:rPr>
        <w:t>&amp;</w:t>
      </w:r>
      <w:r w:rsidRPr="00237D89">
        <w:rPr>
          <w:rStyle w:val="NormalTok"/>
          <w:sz w:val="13"/>
          <w:szCs w:val="13"/>
        </w:rPr>
        <w:t>normal</w:t>
      </w:r>
      <w:r w:rsidRPr="00237D89">
        <w:rPr>
          <w:rStyle w:val="OperatorTok"/>
          <w:sz w:val="13"/>
          <w:szCs w:val="13"/>
        </w:rPr>
        <w: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tangen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normal</w:t>
      </w:r>
      <w:r w:rsidRPr="00237D89">
        <w:rPr>
          <w:rStyle w:val="OperatorTok"/>
          <w:sz w:val="13"/>
          <w:szCs w:val="13"/>
        </w:rPr>
        <w:t>.</w:t>
      </w:r>
      <w:r w:rsidRPr="00237D89">
        <w:rPr>
          <w:rStyle w:val="NormalTok"/>
          <w:sz w:val="13"/>
          <w:szCs w:val="13"/>
        </w:rPr>
        <w:t>Normalize</w:t>
      </w:r>
      <w:r w:rsidRPr="00237D89">
        <w:rPr>
          <w:rStyle w:val="OperatorTok"/>
          <w:sz w:val="13"/>
          <w:szCs w:val="13"/>
        </w:rPr>
        <w:t>();</w:t>
      </w:r>
      <w:r w:rsidRPr="00237D89">
        <w:rPr>
          <w:sz w:val="13"/>
          <w:szCs w:val="13"/>
        </w:rPr>
        <w:br/>
      </w:r>
      <w:r w:rsidRPr="00237D89">
        <w:rPr>
          <w:rStyle w:val="NormalTok"/>
          <w:sz w:val="13"/>
          <w:szCs w:val="13"/>
        </w:rPr>
        <w:t xml:space="preserve">        tangent </w:t>
      </w:r>
      <w:r w:rsidRPr="00237D89">
        <w:rPr>
          <w:rStyle w:val="OperatorTok"/>
          <w:sz w:val="13"/>
          <w:szCs w:val="13"/>
        </w:rPr>
        <w:t>=</w:t>
      </w:r>
      <w:r w:rsidRPr="00237D89">
        <w:rPr>
          <w:rStyle w:val="NormalTok"/>
          <w:sz w:val="13"/>
          <w:szCs w:val="13"/>
        </w:rPr>
        <w:t xml:space="preserve"> tangent </w:t>
      </w:r>
      <w:r w:rsidRPr="00237D89">
        <w:rPr>
          <w:rStyle w:val="OperatorTok"/>
          <w:sz w:val="13"/>
          <w:szCs w:val="13"/>
        </w:rPr>
        <w:t>-</w:t>
      </w:r>
      <w:r w:rsidRPr="00237D89">
        <w:rPr>
          <w:rStyle w:val="NormalTok"/>
          <w:sz w:val="13"/>
          <w:szCs w:val="13"/>
        </w:rPr>
        <w:t xml:space="preserve"> Project</w:t>
      </w:r>
      <w:r w:rsidRPr="00237D89">
        <w:rPr>
          <w:rStyle w:val="OperatorTok"/>
          <w:sz w:val="13"/>
          <w:szCs w:val="13"/>
        </w:rPr>
        <w:t>(</w:t>
      </w:r>
      <w:r w:rsidRPr="00237D89">
        <w:rPr>
          <w:rStyle w:val="NormalTok"/>
          <w:sz w:val="13"/>
          <w:szCs w:val="13"/>
        </w:rPr>
        <w:t>tangent</w:t>
      </w:r>
      <w:r w:rsidRPr="00237D89">
        <w:rPr>
          <w:rStyle w:val="OperatorTok"/>
          <w:sz w:val="13"/>
          <w:szCs w:val="13"/>
        </w:rPr>
        <w:t>,</w:t>
      </w:r>
      <w:r w:rsidRPr="00237D89">
        <w:rPr>
          <w:rStyle w:val="NormalTok"/>
          <w:sz w:val="13"/>
          <w:szCs w:val="13"/>
        </w:rPr>
        <w:t xml:space="preserve"> normal</w:t>
      </w:r>
      <w:r w:rsidRPr="00237D89">
        <w:rPr>
          <w:rStyle w:val="OperatorTok"/>
          <w:sz w:val="13"/>
          <w:szCs w:val="13"/>
        </w:rPr>
        <w:t>);</w:t>
      </w:r>
      <w:r w:rsidRPr="00237D89">
        <w:rPr>
          <w:sz w:val="13"/>
          <w:szCs w:val="13"/>
        </w:rPr>
        <w:br/>
      </w:r>
      <w:r w:rsidRPr="00237D89">
        <w:rPr>
          <w:rStyle w:val="NormalTok"/>
          <w:sz w:val="13"/>
          <w:szCs w:val="13"/>
        </w:rPr>
        <w:t xml:space="preserve">        tangent</w:t>
      </w:r>
      <w:r w:rsidRPr="00237D89">
        <w:rPr>
          <w:rStyle w:val="OperatorTok"/>
          <w:sz w:val="13"/>
          <w:szCs w:val="13"/>
        </w:rPr>
        <w:t>.</w:t>
      </w:r>
      <w:r w:rsidRPr="00237D89">
        <w:rPr>
          <w:rStyle w:val="NormalTok"/>
          <w:sz w:val="13"/>
          <w:szCs w:val="13"/>
        </w:rPr>
        <w:t>Normaliz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正交化：将三个向量单位化，并调整使之两两垂直</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OrthoNormalize</w:t>
      </w:r>
      <w:r w:rsidRPr="00237D89">
        <w:rPr>
          <w:rStyle w:val="OperatorTok"/>
          <w:sz w:val="13"/>
          <w:szCs w:val="13"/>
        </w:rPr>
        <w:t>(</w:t>
      </w:r>
      <w:r w:rsidRPr="00237D89">
        <w:rPr>
          <w:rStyle w:val="NormalTok"/>
          <w:sz w:val="13"/>
          <w:szCs w:val="13"/>
        </w:rPr>
        <w:t xml:space="preserve">Vector3 </w:t>
      </w:r>
      <w:r w:rsidRPr="00237D89">
        <w:rPr>
          <w:rStyle w:val="OperatorTok"/>
          <w:sz w:val="13"/>
          <w:szCs w:val="13"/>
        </w:rPr>
        <w:t>&amp;</w:t>
      </w:r>
      <w:r w:rsidRPr="00237D89">
        <w:rPr>
          <w:rStyle w:val="NormalTok"/>
          <w:sz w:val="13"/>
          <w:szCs w:val="13"/>
        </w:rPr>
        <w:t>normal</w:t>
      </w:r>
      <w:r w:rsidRPr="00237D89">
        <w:rPr>
          <w:rStyle w:val="OperatorTok"/>
          <w:sz w:val="13"/>
          <w:szCs w:val="13"/>
        </w:rPr>
        <w: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tangent</w:t>
      </w:r>
      <w:r w:rsidRPr="00237D89">
        <w:rPr>
          <w:rStyle w:val="OperatorTok"/>
          <w:sz w:val="13"/>
          <w:szCs w:val="13"/>
        </w:rPr>
        <w: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binormal</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normal</w:t>
      </w:r>
      <w:r w:rsidRPr="00237D89">
        <w:rPr>
          <w:rStyle w:val="OperatorTok"/>
          <w:sz w:val="13"/>
          <w:szCs w:val="13"/>
        </w:rPr>
        <w:t>.</w:t>
      </w:r>
      <w:r w:rsidRPr="00237D89">
        <w:rPr>
          <w:rStyle w:val="NormalTok"/>
          <w:sz w:val="13"/>
          <w:szCs w:val="13"/>
        </w:rPr>
        <w:t>Normalize</w:t>
      </w:r>
      <w:r w:rsidRPr="00237D89">
        <w:rPr>
          <w:rStyle w:val="OperatorTok"/>
          <w:sz w:val="13"/>
          <w:szCs w:val="13"/>
        </w:rPr>
        <w:t>();</w:t>
      </w:r>
      <w:r w:rsidRPr="00237D89">
        <w:rPr>
          <w:sz w:val="13"/>
          <w:szCs w:val="13"/>
        </w:rPr>
        <w:br/>
      </w:r>
      <w:r w:rsidRPr="00237D89">
        <w:rPr>
          <w:rStyle w:val="NormalTok"/>
          <w:sz w:val="13"/>
          <w:szCs w:val="13"/>
        </w:rPr>
        <w:t xml:space="preserve">        tangent </w:t>
      </w:r>
      <w:r w:rsidRPr="00237D89">
        <w:rPr>
          <w:rStyle w:val="OperatorTok"/>
          <w:sz w:val="13"/>
          <w:szCs w:val="13"/>
        </w:rPr>
        <w:t>=</w:t>
      </w:r>
      <w:r w:rsidRPr="00237D89">
        <w:rPr>
          <w:rStyle w:val="NormalTok"/>
          <w:sz w:val="13"/>
          <w:szCs w:val="13"/>
        </w:rPr>
        <w:t xml:space="preserve"> tangent </w:t>
      </w:r>
      <w:r w:rsidRPr="00237D89">
        <w:rPr>
          <w:rStyle w:val="OperatorTok"/>
          <w:sz w:val="13"/>
          <w:szCs w:val="13"/>
        </w:rPr>
        <w:t>-</w:t>
      </w:r>
      <w:r w:rsidRPr="00237D89">
        <w:rPr>
          <w:rStyle w:val="NormalTok"/>
          <w:sz w:val="13"/>
          <w:szCs w:val="13"/>
        </w:rPr>
        <w:t xml:space="preserve"> Project</w:t>
      </w:r>
      <w:r w:rsidRPr="00237D89">
        <w:rPr>
          <w:rStyle w:val="OperatorTok"/>
          <w:sz w:val="13"/>
          <w:szCs w:val="13"/>
        </w:rPr>
        <w:t>(</w:t>
      </w:r>
      <w:r w:rsidRPr="00237D89">
        <w:rPr>
          <w:rStyle w:val="NormalTok"/>
          <w:sz w:val="13"/>
          <w:szCs w:val="13"/>
        </w:rPr>
        <w:t>tangent</w:t>
      </w:r>
      <w:r w:rsidRPr="00237D89">
        <w:rPr>
          <w:rStyle w:val="OperatorTok"/>
          <w:sz w:val="13"/>
          <w:szCs w:val="13"/>
        </w:rPr>
        <w:t>,</w:t>
      </w:r>
      <w:r w:rsidRPr="00237D89">
        <w:rPr>
          <w:rStyle w:val="NormalTok"/>
          <w:sz w:val="13"/>
          <w:szCs w:val="13"/>
        </w:rPr>
        <w:t xml:space="preserve"> normal</w:t>
      </w:r>
      <w:r w:rsidRPr="00237D89">
        <w:rPr>
          <w:rStyle w:val="OperatorTok"/>
          <w:sz w:val="13"/>
          <w:szCs w:val="13"/>
        </w:rPr>
        <w:t>);</w:t>
      </w:r>
      <w:r w:rsidRPr="00237D89">
        <w:rPr>
          <w:sz w:val="13"/>
          <w:szCs w:val="13"/>
        </w:rPr>
        <w:br/>
      </w:r>
      <w:r w:rsidRPr="00237D89">
        <w:rPr>
          <w:rStyle w:val="NormalTok"/>
          <w:sz w:val="13"/>
          <w:szCs w:val="13"/>
        </w:rPr>
        <w:t xml:space="preserve">        tangent</w:t>
      </w:r>
      <w:r w:rsidRPr="00237D89">
        <w:rPr>
          <w:rStyle w:val="OperatorTok"/>
          <w:sz w:val="13"/>
          <w:szCs w:val="13"/>
        </w:rPr>
        <w:t>.</w:t>
      </w:r>
      <w:r w:rsidRPr="00237D89">
        <w:rPr>
          <w:rStyle w:val="NormalTok"/>
          <w:sz w:val="13"/>
          <w:szCs w:val="13"/>
        </w:rPr>
        <w:t>Normalize</w:t>
      </w:r>
      <w:r w:rsidRPr="00237D89">
        <w:rPr>
          <w:rStyle w:val="OperatorTok"/>
          <w:sz w:val="13"/>
          <w:szCs w:val="13"/>
        </w:rPr>
        <w:t>();</w:t>
      </w:r>
      <w:r w:rsidRPr="00237D89">
        <w:rPr>
          <w:sz w:val="13"/>
          <w:szCs w:val="13"/>
        </w:rPr>
        <w:br/>
      </w:r>
      <w:r w:rsidRPr="00237D89">
        <w:rPr>
          <w:rStyle w:val="NormalTok"/>
          <w:sz w:val="13"/>
          <w:szCs w:val="13"/>
        </w:rPr>
        <w:t xml:space="preserve">        binormal </w:t>
      </w:r>
      <w:r w:rsidRPr="00237D89">
        <w:rPr>
          <w:rStyle w:val="OperatorTok"/>
          <w:sz w:val="13"/>
          <w:szCs w:val="13"/>
        </w:rPr>
        <w:t>-=</w:t>
      </w:r>
      <w:r w:rsidRPr="00237D89">
        <w:rPr>
          <w:rStyle w:val="NormalTok"/>
          <w:sz w:val="13"/>
          <w:szCs w:val="13"/>
        </w:rPr>
        <w:t xml:space="preserve"> Project</w:t>
      </w:r>
      <w:r w:rsidRPr="00237D89">
        <w:rPr>
          <w:rStyle w:val="OperatorTok"/>
          <w:sz w:val="13"/>
          <w:szCs w:val="13"/>
        </w:rPr>
        <w:t>(</w:t>
      </w:r>
      <w:r w:rsidRPr="00237D89">
        <w:rPr>
          <w:rStyle w:val="NormalTok"/>
          <w:sz w:val="13"/>
          <w:szCs w:val="13"/>
        </w:rPr>
        <w:t>binormal</w:t>
      </w:r>
      <w:r w:rsidRPr="00237D89">
        <w:rPr>
          <w:rStyle w:val="OperatorTok"/>
          <w:sz w:val="13"/>
          <w:szCs w:val="13"/>
        </w:rPr>
        <w:t>,</w:t>
      </w:r>
      <w:r w:rsidRPr="00237D89">
        <w:rPr>
          <w:rStyle w:val="NormalTok"/>
          <w:sz w:val="13"/>
          <w:szCs w:val="13"/>
        </w:rPr>
        <w:t xml:space="preserve"> normal</w:t>
      </w:r>
      <w:r w:rsidRPr="00237D89">
        <w:rPr>
          <w:rStyle w:val="OperatorTok"/>
          <w:sz w:val="13"/>
          <w:szCs w:val="13"/>
        </w:rPr>
        <w:t>);</w:t>
      </w:r>
      <w:r w:rsidRPr="00237D89">
        <w:rPr>
          <w:sz w:val="13"/>
          <w:szCs w:val="13"/>
        </w:rPr>
        <w:br/>
      </w:r>
      <w:r w:rsidRPr="00237D89">
        <w:rPr>
          <w:rStyle w:val="NormalTok"/>
          <w:sz w:val="13"/>
          <w:szCs w:val="13"/>
        </w:rPr>
        <w:t xml:space="preserve">        binormal </w:t>
      </w:r>
      <w:r w:rsidRPr="00237D89">
        <w:rPr>
          <w:rStyle w:val="OperatorTok"/>
          <w:sz w:val="13"/>
          <w:szCs w:val="13"/>
        </w:rPr>
        <w:t>-=</w:t>
      </w:r>
      <w:r w:rsidRPr="00237D89">
        <w:rPr>
          <w:rStyle w:val="NormalTok"/>
          <w:sz w:val="13"/>
          <w:szCs w:val="13"/>
        </w:rPr>
        <w:t xml:space="preserve"> Project</w:t>
      </w:r>
      <w:r w:rsidRPr="00237D89">
        <w:rPr>
          <w:rStyle w:val="OperatorTok"/>
          <w:sz w:val="13"/>
          <w:szCs w:val="13"/>
        </w:rPr>
        <w:t>(</w:t>
      </w:r>
      <w:r w:rsidRPr="00237D89">
        <w:rPr>
          <w:rStyle w:val="NormalTok"/>
          <w:sz w:val="13"/>
          <w:szCs w:val="13"/>
        </w:rPr>
        <w:t>binormal</w:t>
      </w:r>
      <w:r w:rsidRPr="00237D89">
        <w:rPr>
          <w:rStyle w:val="OperatorTok"/>
          <w:sz w:val="13"/>
          <w:szCs w:val="13"/>
        </w:rPr>
        <w:t>,</w:t>
      </w:r>
      <w:r w:rsidRPr="00237D89">
        <w:rPr>
          <w:rStyle w:val="NormalTok"/>
          <w:sz w:val="13"/>
          <w:szCs w:val="13"/>
        </w:rPr>
        <w:t xml:space="preserve"> tangent</w:t>
      </w:r>
      <w:r w:rsidRPr="00237D89">
        <w:rPr>
          <w:rStyle w:val="OperatorTok"/>
          <w:sz w:val="13"/>
          <w:szCs w:val="13"/>
        </w:rPr>
        <w:t>);</w:t>
      </w:r>
      <w:r w:rsidRPr="00237D89">
        <w:rPr>
          <w:sz w:val="13"/>
          <w:szCs w:val="13"/>
        </w:rPr>
        <w:br/>
      </w:r>
      <w:r w:rsidRPr="00237D89">
        <w:rPr>
          <w:rStyle w:val="NormalTok"/>
          <w:sz w:val="13"/>
          <w:szCs w:val="13"/>
        </w:rPr>
        <w:t xml:space="preserve">        binormal</w:t>
      </w:r>
      <w:r w:rsidRPr="00237D89">
        <w:rPr>
          <w:rStyle w:val="OperatorTok"/>
          <w:sz w:val="13"/>
          <w:szCs w:val="13"/>
        </w:rPr>
        <w:t>.</w:t>
      </w:r>
      <w:r w:rsidRPr="00237D89">
        <w:rPr>
          <w:rStyle w:val="NormalTok"/>
          <w:sz w:val="13"/>
          <w:szCs w:val="13"/>
        </w:rPr>
        <w:t>Normaliz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获得</w:t>
      </w:r>
      <w:r w:rsidRPr="00237D89">
        <w:rPr>
          <w:rStyle w:val="CommentTok"/>
          <w:sz w:val="13"/>
          <w:szCs w:val="13"/>
        </w:rPr>
        <w:t>vector</w:t>
      </w:r>
      <w:r w:rsidRPr="00237D89">
        <w:rPr>
          <w:rStyle w:val="CommentTok"/>
          <w:sz w:val="13"/>
          <w:szCs w:val="13"/>
        </w:rPr>
        <w:t>在以</w:t>
      </w:r>
      <w:r w:rsidRPr="00237D89">
        <w:rPr>
          <w:rStyle w:val="CommentTok"/>
          <w:sz w:val="13"/>
          <w:szCs w:val="13"/>
        </w:rPr>
        <w:t>planeNormal</w:t>
      </w:r>
      <w:r w:rsidRPr="00237D89">
        <w:rPr>
          <w:rStyle w:val="CommentTok"/>
          <w:sz w:val="13"/>
          <w:szCs w:val="13"/>
        </w:rPr>
        <w:t>为法向量的平面的投影</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Vector3 ProjectOnPlane</w:t>
      </w:r>
      <w:r w:rsidRPr="00237D89">
        <w:rPr>
          <w:rStyle w:val="OperatorTok"/>
          <w:sz w:val="13"/>
          <w:szCs w:val="13"/>
        </w:rPr>
        <w:t>(</w:t>
      </w:r>
      <w:r w:rsidRPr="00237D89">
        <w:rPr>
          <w:rStyle w:val="NormalTok"/>
          <w:sz w:val="13"/>
          <w:szCs w:val="13"/>
        </w:rPr>
        <w:t>Vector3 vector</w:t>
      </w:r>
      <w:r w:rsidRPr="00237D89">
        <w:rPr>
          <w:rStyle w:val="OperatorTok"/>
          <w:sz w:val="13"/>
          <w:szCs w:val="13"/>
        </w:rPr>
        <w:t>,</w:t>
      </w:r>
      <w:r w:rsidRPr="00237D89">
        <w:rPr>
          <w:rStyle w:val="NormalTok"/>
          <w:sz w:val="13"/>
          <w:szCs w:val="13"/>
        </w:rPr>
        <w:t xml:space="preserve"> Vector3 planeNormal</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LOAT_ mag </w:t>
      </w:r>
      <w:r w:rsidRPr="00237D89">
        <w:rPr>
          <w:rStyle w:val="OperatorTok"/>
          <w:sz w:val="13"/>
          <w:szCs w:val="13"/>
        </w:rPr>
        <w:t>=</w:t>
      </w:r>
      <w:r w:rsidRPr="00237D89">
        <w:rPr>
          <w:rStyle w:val="NormalTok"/>
          <w:sz w:val="13"/>
          <w:szCs w:val="13"/>
        </w:rPr>
        <w:t xml:space="preserve"> vector</w:t>
      </w:r>
      <w:r w:rsidRPr="00237D89">
        <w:rPr>
          <w:rStyle w:val="OperatorTok"/>
          <w:sz w:val="13"/>
          <w:szCs w:val="13"/>
        </w:rPr>
        <w:t>.</w:t>
      </w:r>
      <w:r w:rsidRPr="00237D89">
        <w:rPr>
          <w:rStyle w:val="NormalTok"/>
          <w:sz w:val="13"/>
          <w:szCs w:val="13"/>
        </w:rPr>
        <w:t>magnitude</w:t>
      </w:r>
      <w:r w:rsidRPr="00237D89">
        <w:rPr>
          <w:rStyle w:val="OperatorTok"/>
          <w:sz w:val="13"/>
          <w:szCs w:val="13"/>
        </w:rPr>
        <w:t>();</w:t>
      </w:r>
      <w:r w:rsidRPr="00237D89">
        <w:rPr>
          <w:sz w:val="13"/>
          <w:szCs w:val="13"/>
        </w:rPr>
        <w:br/>
      </w:r>
      <w:r w:rsidRPr="00237D89">
        <w:rPr>
          <w:rStyle w:val="NormalTok"/>
          <w:sz w:val="13"/>
          <w:szCs w:val="13"/>
        </w:rPr>
        <w:t xml:space="preserve">        FLOAT_ s </w:t>
      </w:r>
      <w:r w:rsidRPr="00237D89">
        <w:rPr>
          <w:rStyle w:val="OperatorTok"/>
          <w:sz w:val="13"/>
          <w:szCs w:val="13"/>
        </w:rPr>
        <w:t>=</w:t>
      </w:r>
      <w:r w:rsidRPr="00237D89">
        <w:rPr>
          <w:rStyle w:val="NormalTok"/>
          <w:sz w:val="13"/>
          <w:szCs w:val="13"/>
        </w:rPr>
        <w:t xml:space="preserve"> Rad</w:t>
      </w:r>
      <w:r w:rsidRPr="00237D89">
        <w:rPr>
          <w:rStyle w:val="OperatorTok"/>
          <w:sz w:val="13"/>
          <w:szCs w:val="13"/>
        </w:rPr>
        <w:t>(</w:t>
      </w:r>
      <w:r w:rsidRPr="00237D89">
        <w:rPr>
          <w:rStyle w:val="NormalTok"/>
          <w:sz w:val="13"/>
          <w:szCs w:val="13"/>
        </w:rPr>
        <w:t>vector</w:t>
      </w:r>
      <w:r w:rsidRPr="00237D89">
        <w:rPr>
          <w:rStyle w:val="OperatorTok"/>
          <w:sz w:val="13"/>
          <w:szCs w:val="13"/>
        </w:rPr>
        <w:t>,</w:t>
      </w:r>
      <w:r w:rsidRPr="00237D89">
        <w:rPr>
          <w:rStyle w:val="NormalTok"/>
          <w:sz w:val="13"/>
          <w:szCs w:val="13"/>
        </w:rPr>
        <w:t xml:space="preserve"> planeNormal</w:t>
      </w:r>
      <w:r w:rsidRPr="00237D89">
        <w:rPr>
          <w:rStyle w:val="OperatorTok"/>
          <w:sz w:val="13"/>
          <w:szCs w:val="13"/>
        </w:rPr>
        <w:t>);</w:t>
      </w:r>
      <w:r w:rsidRPr="00237D89">
        <w:rPr>
          <w:sz w:val="13"/>
          <w:szCs w:val="13"/>
        </w:rPr>
        <w:br/>
      </w:r>
      <w:r w:rsidRPr="00237D89">
        <w:rPr>
          <w:rStyle w:val="NormalTok"/>
          <w:sz w:val="13"/>
          <w:szCs w:val="13"/>
        </w:rPr>
        <w:t xml:space="preserve">        OrthoNormalize</w:t>
      </w:r>
      <w:r w:rsidRPr="00237D89">
        <w:rPr>
          <w:rStyle w:val="OperatorTok"/>
          <w:sz w:val="13"/>
          <w:szCs w:val="13"/>
        </w:rPr>
        <w:t>(</w:t>
      </w:r>
      <w:r w:rsidRPr="00237D89">
        <w:rPr>
          <w:rStyle w:val="NormalTok"/>
          <w:sz w:val="13"/>
          <w:szCs w:val="13"/>
        </w:rPr>
        <w:t>planeNormal</w:t>
      </w:r>
      <w:r w:rsidRPr="00237D89">
        <w:rPr>
          <w:rStyle w:val="OperatorTok"/>
          <w:sz w:val="13"/>
          <w:szCs w:val="13"/>
        </w:rPr>
        <w:t>,</w:t>
      </w:r>
      <w:r w:rsidRPr="00237D89">
        <w:rPr>
          <w:rStyle w:val="NormalTok"/>
          <w:sz w:val="13"/>
          <w:szCs w:val="13"/>
        </w:rPr>
        <w:t xml:space="preserve"> vecto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mag </w:t>
      </w:r>
      <w:r w:rsidRPr="00237D89">
        <w:rPr>
          <w:rStyle w:val="OperatorTok"/>
          <w:sz w:val="13"/>
          <w:szCs w:val="13"/>
        </w:rPr>
        <w:t>*</w:t>
      </w:r>
      <w:r w:rsidRPr="00237D89">
        <w:rPr>
          <w:rStyle w:val="NormalTok"/>
          <w:sz w:val="13"/>
          <w:szCs w:val="13"/>
        </w:rPr>
        <w:t xml:space="preserve"> sin</w:t>
      </w:r>
      <w:r w:rsidRPr="00237D89">
        <w:rPr>
          <w:rStyle w:val="OperatorTok"/>
          <w:sz w:val="13"/>
          <w:szCs w:val="13"/>
        </w:rPr>
        <w:t>(</w:t>
      </w:r>
      <w:r w:rsidRPr="00237D89">
        <w:rPr>
          <w:rStyle w:val="NormalTok"/>
          <w:sz w:val="13"/>
          <w:szCs w:val="13"/>
        </w:rPr>
        <w:t>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vecto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罗德里格旋转公式，获得</w:t>
      </w:r>
      <w:r w:rsidRPr="00237D89">
        <w:rPr>
          <w:rStyle w:val="CommentTok"/>
          <w:sz w:val="13"/>
          <w:szCs w:val="13"/>
        </w:rPr>
        <w:t>current</w:t>
      </w:r>
      <w:r w:rsidRPr="00237D89">
        <w:rPr>
          <w:rStyle w:val="CommentTok"/>
          <w:sz w:val="13"/>
          <w:szCs w:val="13"/>
        </w:rPr>
        <w:t>绕轴</w:t>
      </w:r>
      <w:r w:rsidRPr="00237D89">
        <w:rPr>
          <w:rStyle w:val="CommentTok"/>
          <w:sz w:val="13"/>
          <w:szCs w:val="13"/>
        </w:rPr>
        <w:t>normal(</w:t>
      </w:r>
      <w:r w:rsidRPr="00237D89">
        <w:rPr>
          <w:rStyle w:val="CommentTok"/>
          <w:sz w:val="13"/>
          <w:szCs w:val="13"/>
        </w:rPr>
        <w:t>请自己单位化</w:t>
      </w:r>
      <w:r w:rsidRPr="00237D89">
        <w:rPr>
          <w:rStyle w:val="CommentTok"/>
          <w:sz w:val="13"/>
          <w:szCs w:val="13"/>
        </w:rPr>
        <w:t>)</w:t>
      </w:r>
      <w:r w:rsidRPr="00237D89">
        <w:rPr>
          <w:rStyle w:val="CommentTok"/>
          <w:sz w:val="13"/>
          <w:szCs w:val="13"/>
        </w:rPr>
        <w:t>旋转</w:t>
      </w:r>
      <w:r w:rsidRPr="00237D89">
        <w:rPr>
          <w:rStyle w:val="CommentTok"/>
          <w:sz w:val="13"/>
          <w:szCs w:val="13"/>
        </w:rPr>
        <w:t>degree</w:t>
      </w:r>
      <w:r w:rsidRPr="00237D89">
        <w:rPr>
          <w:rStyle w:val="CommentTok"/>
          <w:sz w:val="13"/>
          <w:szCs w:val="13"/>
        </w:rPr>
        <w:t>度（默认角度）的向量，右手螺旋意义</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Vector3 Rotate</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current</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normal</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FLOAT_ </w:t>
      </w:r>
      <w:r w:rsidRPr="00237D89">
        <w:rPr>
          <w:rStyle w:val="OperatorTok"/>
          <w:sz w:val="13"/>
          <w:szCs w:val="13"/>
        </w:rPr>
        <w:t>&amp;</w:t>
      </w:r>
      <w:r w:rsidRPr="00237D89">
        <w:rPr>
          <w:rStyle w:val="NormalTok"/>
          <w:sz w:val="13"/>
          <w:szCs w:val="13"/>
        </w:rPr>
        <w:t>degree</w:t>
      </w:r>
      <w:r w:rsidRPr="00237D89">
        <w:rPr>
          <w:rStyle w:val="OperatorTok"/>
          <w:sz w:val="13"/>
          <w:szCs w:val="13"/>
        </w:rPr>
        <w:t>,</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use_degre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LOAT_ r </w:t>
      </w:r>
      <w:r w:rsidRPr="00237D89">
        <w:rPr>
          <w:rStyle w:val="OperatorTok"/>
          <w:sz w:val="13"/>
          <w:szCs w:val="13"/>
        </w:rPr>
        <w:t>=</w:t>
      </w:r>
      <w:r w:rsidRPr="00237D89">
        <w:rPr>
          <w:rStyle w:val="NormalTok"/>
          <w:sz w:val="13"/>
          <w:szCs w:val="13"/>
        </w:rPr>
        <w:t xml:space="preserve"> use_degree </w:t>
      </w:r>
      <w:r w:rsidRPr="00237D89">
        <w:rPr>
          <w:rStyle w:val="OperatorTok"/>
          <w:sz w:val="13"/>
          <w:szCs w:val="13"/>
        </w:rPr>
        <w:t>?</w:t>
      </w:r>
      <w:r w:rsidRPr="00237D89">
        <w:rPr>
          <w:rStyle w:val="NormalTok"/>
          <w:sz w:val="13"/>
          <w:szCs w:val="13"/>
        </w:rPr>
        <w:t xml:space="preserve"> degree </w:t>
      </w:r>
      <w:r w:rsidRPr="00237D89">
        <w:rPr>
          <w:rStyle w:val="OperatorTok"/>
          <w:sz w:val="13"/>
          <w:szCs w:val="13"/>
        </w:rPr>
        <w:t>/</w:t>
      </w:r>
      <w:r w:rsidRPr="00237D89">
        <w:rPr>
          <w:rStyle w:val="NormalTok"/>
          <w:sz w:val="13"/>
          <w:szCs w:val="13"/>
        </w:rPr>
        <w:t xml:space="preserve"> </w:t>
      </w:r>
      <w:r w:rsidRPr="00237D89">
        <w:rPr>
          <w:rStyle w:val="DecValTok"/>
          <w:sz w:val="13"/>
          <w:szCs w:val="13"/>
        </w:rPr>
        <w:t>18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I </w:t>
      </w:r>
      <w:r w:rsidRPr="00237D89">
        <w:rPr>
          <w:rStyle w:val="OperatorTok"/>
          <w:sz w:val="13"/>
          <w:szCs w:val="13"/>
        </w:rPr>
        <w:t>:</w:t>
      </w:r>
      <w:r w:rsidRPr="00237D89">
        <w:rPr>
          <w:rStyle w:val="NormalTok"/>
          <w:sz w:val="13"/>
          <w:szCs w:val="13"/>
        </w:rPr>
        <w:t xml:space="preserve"> degree</w:t>
      </w:r>
      <w:r w:rsidRPr="00237D89">
        <w:rPr>
          <w:rStyle w:val="OperatorTok"/>
          <w:sz w:val="13"/>
          <w:szCs w:val="13"/>
        </w:rPr>
        <w:t>;</w:t>
      </w:r>
      <w:r w:rsidRPr="00237D89">
        <w:rPr>
          <w:sz w:val="13"/>
          <w:szCs w:val="13"/>
        </w:rPr>
        <w:br/>
      </w:r>
      <w:r w:rsidRPr="00237D89">
        <w:rPr>
          <w:rStyle w:val="NormalTok"/>
          <w:sz w:val="13"/>
          <w:szCs w:val="13"/>
        </w:rPr>
        <w:t xml:space="preserve">        FLOAT_ c </w:t>
      </w:r>
      <w:r w:rsidRPr="00237D89">
        <w:rPr>
          <w:rStyle w:val="OperatorTok"/>
          <w:sz w:val="13"/>
          <w:szCs w:val="13"/>
        </w:rPr>
        <w:t>=</w:t>
      </w:r>
      <w:r w:rsidRPr="00237D89">
        <w:rPr>
          <w:rStyle w:val="NormalTok"/>
          <w:sz w:val="13"/>
          <w:szCs w:val="13"/>
        </w:rPr>
        <w:t xml:space="preserve"> cos</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c </w:t>
      </w:r>
      <w:r w:rsidRPr="00237D89">
        <w:rPr>
          <w:rStyle w:val="OperatorTok"/>
          <w:sz w:val="13"/>
          <w:szCs w:val="13"/>
        </w:rPr>
        <w:t>*</w:t>
      </w:r>
      <w:r w:rsidRPr="00237D89">
        <w:rPr>
          <w:rStyle w:val="NormalTok"/>
          <w:sz w:val="13"/>
          <w:szCs w:val="13"/>
        </w:rPr>
        <w:t xml:space="preserve"> current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FloatTok"/>
          <w:sz w:val="13"/>
          <w:szCs w:val="13"/>
        </w:rPr>
        <w:t>1.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c</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Dot</w:t>
      </w:r>
      <w:r w:rsidRPr="00237D89">
        <w:rPr>
          <w:rStyle w:val="OperatorTok"/>
          <w:sz w:val="13"/>
          <w:szCs w:val="13"/>
        </w:rPr>
        <w:t>(</w:t>
      </w:r>
      <w:r w:rsidRPr="00237D89">
        <w:rPr>
          <w:rStyle w:val="NormalTok"/>
          <w:sz w:val="13"/>
          <w:szCs w:val="13"/>
        </w:rPr>
        <w:t>normal</w:t>
      </w:r>
      <w:r w:rsidRPr="00237D89">
        <w:rPr>
          <w:rStyle w:val="OperatorTok"/>
          <w:sz w:val="13"/>
          <w:szCs w:val="13"/>
        </w:rPr>
        <w:t>,</w:t>
      </w:r>
      <w:r w:rsidRPr="00237D89">
        <w:rPr>
          <w:rStyle w:val="NormalTok"/>
          <w:sz w:val="13"/>
          <w:szCs w:val="13"/>
        </w:rPr>
        <w:t xml:space="preserve"> current</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ormal </w:t>
      </w:r>
      <w:r w:rsidRPr="00237D89">
        <w:rPr>
          <w:rStyle w:val="OperatorTok"/>
          <w:sz w:val="13"/>
          <w:szCs w:val="13"/>
        </w:rPr>
        <w:t>+</w:t>
      </w:r>
      <w:r w:rsidRPr="00237D89">
        <w:rPr>
          <w:rStyle w:val="NormalTok"/>
          <w:sz w:val="13"/>
          <w:szCs w:val="13"/>
        </w:rPr>
        <w:t xml:space="preserve"> Cross</w:t>
      </w:r>
      <w:r w:rsidRPr="00237D89">
        <w:rPr>
          <w:rStyle w:val="OperatorTok"/>
          <w:sz w:val="13"/>
          <w:szCs w:val="13"/>
        </w:rPr>
        <w:t>(</w:t>
      </w:r>
      <w:r w:rsidRPr="00237D89">
        <w:rPr>
          <w:rStyle w:val="NormalTok"/>
          <w:sz w:val="13"/>
          <w:szCs w:val="13"/>
        </w:rPr>
        <w:t>sin</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ormal</w:t>
      </w:r>
      <w:r w:rsidRPr="00237D89">
        <w:rPr>
          <w:rStyle w:val="OperatorTok"/>
          <w:sz w:val="13"/>
          <w:szCs w:val="13"/>
        </w:rPr>
        <w:t>,</w:t>
      </w:r>
      <w:r w:rsidRPr="00237D89">
        <w:rPr>
          <w:rStyle w:val="NormalTok"/>
          <w:sz w:val="13"/>
          <w:szCs w:val="13"/>
        </w:rPr>
        <w:t xml:space="preserve"> curren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将</w:t>
      </w:r>
      <w:r w:rsidRPr="00237D89">
        <w:rPr>
          <w:rStyle w:val="CommentTok"/>
          <w:sz w:val="13"/>
          <w:szCs w:val="13"/>
        </w:rPr>
        <w:t>current</w:t>
      </w:r>
      <w:r w:rsidRPr="00237D89">
        <w:rPr>
          <w:rStyle w:val="CommentTok"/>
          <w:sz w:val="13"/>
          <w:szCs w:val="13"/>
        </w:rPr>
        <w:t>向</w:t>
      </w:r>
      <w:r w:rsidRPr="00237D89">
        <w:rPr>
          <w:rStyle w:val="CommentTok"/>
          <w:sz w:val="13"/>
          <w:szCs w:val="13"/>
        </w:rPr>
        <w:t>target</w:t>
      </w:r>
      <w:r w:rsidRPr="00237D89">
        <w:rPr>
          <w:rStyle w:val="CommentTok"/>
          <w:sz w:val="13"/>
          <w:szCs w:val="13"/>
        </w:rPr>
        <w:t>转向</w:t>
      </w:r>
      <w:r w:rsidRPr="00237D89">
        <w:rPr>
          <w:rStyle w:val="CommentTok"/>
          <w:sz w:val="13"/>
          <w:szCs w:val="13"/>
        </w:rPr>
        <w:t>degree</w:t>
      </w:r>
      <w:r w:rsidRPr="00237D89">
        <w:rPr>
          <w:rStyle w:val="CommentTok"/>
          <w:sz w:val="13"/>
          <w:szCs w:val="13"/>
        </w:rPr>
        <w:t>度，如果大于夹角则返回</w:t>
      </w:r>
      <w:r w:rsidRPr="00237D89">
        <w:rPr>
          <w:rStyle w:val="CommentTok"/>
          <w:sz w:val="13"/>
          <w:szCs w:val="13"/>
        </w:rPr>
        <w:t>target</w:t>
      </w:r>
      <w:r w:rsidRPr="00237D89">
        <w:rPr>
          <w:rStyle w:val="CommentTok"/>
          <w:sz w:val="13"/>
          <w:szCs w:val="13"/>
        </w:rPr>
        <w:t>方向长度为</w:t>
      </w:r>
      <w:r w:rsidRPr="00237D89">
        <w:rPr>
          <w:rStyle w:val="CommentTok"/>
          <w:sz w:val="13"/>
          <w:szCs w:val="13"/>
        </w:rPr>
        <w:t>current</w:t>
      </w:r>
      <w:r w:rsidRPr="00237D89">
        <w:rPr>
          <w:rStyle w:val="CommentTok"/>
          <w:sz w:val="13"/>
          <w:szCs w:val="13"/>
        </w:rPr>
        <w:t>的向量</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Vector3 RotateTo</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current</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target</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FLOAT_ </w:t>
      </w:r>
      <w:r w:rsidRPr="00237D89">
        <w:rPr>
          <w:rStyle w:val="OperatorTok"/>
          <w:sz w:val="13"/>
          <w:szCs w:val="13"/>
        </w:rPr>
        <w:t>&amp;</w:t>
      </w:r>
      <w:r w:rsidRPr="00237D89">
        <w:rPr>
          <w:rStyle w:val="NormalTok"/>
          <w:sz w:val="13"/>
          <w:szCs w:val="13"/>
        </w:rPr>
        <w:t>degree</w:t>
      </w:r>
      <w:r w:rsidRPr="00237D89">
        <w:rPr>
          <w:rStyle w:val="OperatorTok"/>
          <w:sz w:val="13"/>
          <w:szCs w:val="13"/>
        </w:rPr>
        <w:t>,</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use_degre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LOAT_ r </w:t>
      </w:r>
      <w:r w:rsidRPr="00237D89">
        <w:rPr>
          <w:rStyle w:val="OperatorTok"/>
          <w:sz w:val="13"/>
          <w:szCs w:val="13"/>
        </w:rPr>
        <w:t>=</w:t>
      </w:r>
      <w:r w:rsidRPr="00237D89">
        <w:rPr>
          <w:rStyle w:val="NormalTok"/>
          <w:sz w:val="13"/>
          <w:szCs w:val="13"/>
        </w:rPr>
        <w:t xml:space="preserve"> use_degree </w:t>
      </w:r>
      <w:r w:rsidRPr="00237D89">
        <w:rPr>
          <w:rStyle w:val="OperatorTok"/>
          <w:sz w:val="13"/>
          <w:szCs w:val="13"/>
        </w:rPr>
        <w:t>?</w:t>
      </w:r>
      <w:r w:rsidRPr="00237D89">
        <w:rPr>
          <w:rStyle w:val="NormalTok"/>
          <w:sz w:val="13"/>
          <w:szCs w:val="13"/>
        </w:rPr>
        <w:t xml:space="preserve"> degree </w:t>
      </w:r>
      <w:r w:rsidRPr="00237D89">
        <w:rPr>
          <w:rStyle w:val="OperatorTok"/>
          <w:sz w:val="13"/>
          <w:szCs w:val="13"/>
        </w:rPr>
        <w:t>/</w:t>
      </w:r>
      <w:r w:rsidRPr="00237D89">
        <w:rPr>
          <w:rStyle w:val="NormalTok"/>
          <w:sz w:val="13"/>
          <w:szCs w:val="13"/>
        </w:rPr>
        <w:t xml:space="preserve"> </w:t>
      </w:r>
      <w:r w:rsidRPr="00237D89">
        <w:rPr>
          <w:rStyle w:val="DecValTok"/>
          <w:sz w:val="13"/>
          <w:szCs w:val="13"/>
        </w:rPr>
        <w:t>18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I </w:t>
      </w:r>
      <w:r w:rsidRPr="00237D89">
        <w:rPr>
          <w:rStyle w:val="OperatorTok"/>
          <w:sz w:val="13"/>
          <w:szCs w:val="13"/>
        </w:rPr>
        <w:t>:</w:t>
      </w:r>
      <w:r w:rsidRPr="00237D89">
        <w:rPr>
          <w:rStyle w:val="NormalTok"/>
          <w:sz w:val="13"/>
          <w:szCs w:val="13"/>
        </w:rPr>
        <w:t xml:space="preserve"> degre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r </w:t>
      </w:r>
      <w:r w:rsidRPr="00237D89">
        <w:rPr>
          <w:rStyle w:val="OperatorTok"/>
          <w:sz w:val="13"/>
          <w:szCs w:val="13"/>
        </w:rPr>
        <w:t>&gt;=</w:t>
      </w:r>
      <w:r w:rsidRPr="00237D89">
        <w:rPr>
          <w:rStyle w:val="NormalTok"/>
          <w:sz w:val="13"/>
          <w:szCs w:val="13"/>
        </w:rPr>
        <w:t xml:space="preserve"> Rad</w:t>
      </w:r>
      <w:r w:rsidRPr="00237D89">
        <w:rPr>
          <w:rStyle w:val="OperatorTok"/>
          <w:sz w:val="13"/>
          <w:szCs w:val="13"/>
        </w:rPr>
        <w:t>(</w:t>
      </w:r>
      <w:r w:rsidRPr="00237D89">
        <w:rPr>
          <w:rStyle w:val="NormalTok"/>
          <w:sz w:val="13"/>
          <w:szCs w:val="13"/>
        </w:rPr>
        <w:t>current</w:t>
      </w:r>
      <w:r w:rsidRPr="00237D89">
        <w:rPr>
          <w:rStyle w:val="OperatorTok"/>
          <w:sz w:val="13"/>
          <w:szCs w:val="13"/>
        </w:rPr>
        <w:t>,</w:t>
      </w:r>
      <w:r w:rsidRPr="00237D89">
        <w:rPr>
          <w:rStyle w:val="NormalTok"/>
          <w:sz w:val="13"/>
          <w:szCs w:val="13"/>
        </w:rPr>
        <w:t xml:space="preserve"> targe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current</w:t>
      </w:r>
      <w:r w:rsidRPr="00237D89">
        <w:rPr>
          <w:rStyle w:val="OperatorTok"/>
          <w:sz w:val="13"/>
          <w:szCs w:val="13"/>
        </w:rPr>
        <w:t>.</w:t>
      </w:r>
      <w:r w:rsidRPr="00237D89">
        <w:rPr>
          <w:rStyle w:val="NormalTok"/>
          <w:sz w:val="13"/>
          <w:szCs w:val="13"/>
        </w:rPr>
        <w:t>magnitud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target</w:t>
      </w:r>
      <w:r w:rsidRPr="00237D89">
        <w:rPr>
          <w:rStyle w:val="OperatorTok"/>
          <w:sz w:val="13"/>
          <w:szCs w:val="13"/>
        </w:rPr>
        <w:t>.</w:t>
      </w:r>
      <w:r w:rsidRPr="00237D89">
        <w:rPr>
          <w:rStyle w:val="NormalTok"/>
          <w:sz w:val="13"/>
          <w:szCs w:val="13"/>
        </w:rPr>
        <w:t>magnitud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targe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FLOAT_ mag = current.magnitude();</w:t>
      </w:r>
      <w:r w:rsidRPr="00237D89">
        <w:rPr>
          <w:sz w:val="13"/>
          <w:szCs w:val="13"/>
        </w:rPr>
        <w:br/>
      </w:r>
      <w:r w:rsidRPr="00237D89">
        <w:rPr>
          <w:rStyle w:val="NormalTok"/>
          <w:sz w:val="13"/>
          <w:szCs w:val="13"/>
        </w:rPr>
        <w:t xml:space="preserve">            Vector3 nm </w:t>
      </w:r>
      <w:r w:rsidRPr="00237D89">
        <w:rPr>
          <w:rStyle w:val="OperatorTok"/>
          <w:sz w:val="13"/>
          <w:szCs w:val="13"/>
        </w:rPr>
        <w:t>=</w:t>
      </w:r>
      <w:r w:rsidRPr="00237D89">
        <w:rPr>
          <w:rStyle w:val="NormalTok"/>
          <w:sz w:val="13"/>
          <w:szCs w:val="13"/>
        </w:rPr>
        <w:t xml:space="preserve"> Cross</w:t>
      </w:r>
      <w:r w:rsidRPr="00237D89">
        <w:rPr>
          <w:rStyle w:val="OperatorTok"/>
          <w:sz w:val="13"/>
          <w:szCs w:val="13"/>
        </w:rPr>
        <w:t>(</w:t>
      </w:r>
      <w:r w:rsidRPr="00237D89">
        <w:rPr>
          <w:rStyle w:val="NormalTok"/>
          <w:sz w:val="13"/>
          <w:szCs w:val="13"/>
        </w:rPr>
        <w:t>current</w:t>
      </w:r>
      <w:r w:rsidRPr="00237D89">
        <w:rPr>
          <w:rStyle w:val="OperatorTok"/>
          <w:sz w:val="13"/>
          <w:szCs w:val="13"/>
        </w:rPr>
        <w:t>,</w:t>
      </w:r>
      <w:r w:rsidRPr="00237D89">
        <w:rPr>
          <w:rStyle w:val="NormalTok"/>
          <w:sz w:val="13"/>
          <w:szCs w:val="13"/>
        </w:rPr>
        <w:t xml:space="preserve"> target</w:t>
      </w:r>
      <w:r w:rsidRPr="00237D89">
        <w:rPr>
          <w:rStyle w:val="OperatorTok"/>
          <w:sz w:val="13"/>
          <w:szCs w:val="13"/>
        </w:rPr>
        <w:t>).</w:t>
      </w:r>
      <w:r w:rsidRPr="00237D89">
        <w:rPr>
          <w:rStyle w:val="NormalTok"/>
          <w:sz w:val="13"/>
          <w:szCs w:val="13"/>
        </w:rPr>
        <w:t>normalized</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Rotate</w:t>
      </w:r>
      <w:r w:rsidRPr="00237D89">
        <w:rPr>
          <w:rStyle w:val="OperatorTok"/>
          <w:sz w:val="13"/>
          <w:szCs w:val="13"/>
        </w:rPr>
        <w:t>(</w:t>
      </w:r>
      <w:r w:rsidRPr="00237D89">
        <w:rPr>
          <w:rStyle w:val="NormalTok"/>
          <w:sz w:val="13"/>
          <w:szCs w:val="13"/>
        </w:rPr>
        <w:t>current</w:t>
      </w:r>
      <w:r w:rsidRPr="00237D89">
        <w:rPr>
          <w:rStyle w:val="OperatorTok"/>
          <w:sz w:val="13"/>
          <w:szCs w:val="13"/>
        </w:rPr>
        <w:t>,</w:t>
      </w:r>
      <w:r w:rsidRPr="00237D89">
        <w:rPr>
          <w:rStyle w:val="NormalTok"/>
          <w:sz w:val="13"/>
          <w:szCs w:val="13"/>
        </w:rPr>
        <w:t xml:space="preserve"> nm</w:t>
      </w:r>
      <w:r w:rsidRPr="00237D89">
        <w:rPr>
          <w:rStyle w:val="OperatorTok"/>
          <w:sz w:val="13"/>
          <w:szCs w:val="13"/>
        </w:rPr>
        <w:t>,</w:t>
      </w:r>
      <w:r w:rsidRPr="00237D89">
        <w:rPr>
          <w:rStyle w:val="NormalTok"/>
          <w:sz w:val="13"/>
          <w:szCs w:val="13"/>
        </w:rPr>
        <w:t xml:space="preserve"> 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lastRenderedPageBreak/>
        <w:t xml:space="preserve">    </w:t>
      </w:r>
      <w:r w:rsidRPr="00237D89">
        <w:rPr>
          <w:rStyle w:val="CommentTok"/>
          <w:sz w:val="13"/>
          <w:szCs w:val="13"/>
        </w:rPr>
        <w:t xml:space="preserve">/* </w:t>
      </w:r>
      <w:r w:rsidRPr="00237D89">
        <w:rPr>
          <w:rStyle w:val="CommentTok"/>
          <w:sz w:val="13"/>
          <w:szCs w:val="13"/>
        </w:rPr>
        <w:t>球面插值</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Vector3 SlerpUnclamped</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a</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b</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FLOAT_ </w:t>
      </w:r>
      <w:r w:rsidRPr="00237D89">
        <w:rPr>
          <w:rStyle w:val="OperatorTok"/>
          <w:sz w:val="13"/>
          <w:szCs w:val="13"/>
        </w:rPr>
        <w:t>&amp;</w:t>
      </w:r>
      <w:r w:rsidRPr="00237D89">
        <w:rPr>
          <w:rStyle w:val="NormalTok"/>
          <w:sz w:val="13"/>
          <w:szCs w:val="13"/>
        </w:rPr>
        <w:t>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Vector3 rot </w:t>
      </w:r>
      <w:r w:rsidRPr="00237D89">
        <w:rPr>
          <w:rStyle w:val="OperatorTok"/>
          <w:sz w:val="13"/>
          <w:szCs w:val="13"/>
        </w:rPr>
        <w:t>=</w:t>
      </w:r>
      <w:r w:rsidRPr="00237D89">
        <w:rPr>
          <w:rStyle w:val="NormalTok"/>
          <w:sz w:val="13"/>
          <w:szCs w:val="13"/>
        </w:rPr>
        <w:t xml:space="preserve"> RotateTo</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 Rad</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t</w:t>
      </w:r>
      <w:r w:rsidRPr="00237D89">
        <w:rPr>
          <w:rStyle w:val="OperatorTok"/>
          <w:sz w:val="13"/>
          <w:szCs w:val="13"/>
        </w:rPr>
        <w:t>,</w:t>
      </w:r>
      <w:r w:rsidRPr="00237D89">
        <w:rPr>
          <w:rStyle w:val="NormalTok"/>
          <w:sz w:val="13"/>
          <w:szCs w:val="13"/>
        </w:rPr>
        <w:t xml:space="preserve"> </w:t>
      </w:r>
      <w:r w:rsidRPr="00237D89">
        <w:rPr>
          <w:rStyle w:val="KeywordTok"/>
          <w:sz w:val="13"/>
          <w:szCs w:val="13"/>
        </w:rPr>
        <w:t>false</w:t>
      </w:r>
      <w:r w:rsidRPr="00237D89">
        <w:rPr>
          <w:rStyle w:val="OperatorTok"/>
          <w:sz w:val="13"/>
          <w:szCs w:val="13"/>
        </w:rPr>
        <w:t>);</w:t>
      </w:r>
      <w:r w:rsidRPr="00237D89">
        <w:rPr>
          <w:sz w:val="13"/>
          <w:szCs w:val="13"/>
        </w:rPr>
        <w:br/>
      </w:r>
      <w:r w:rsidRPr="00237D89">
        <w:rPr>
          <w:rStyle w:val="NormalTok"/>
          <w:sz w:val="13"/>
          <w:szCs w:val="13"/>
        </w:rPr>
        <w:t xml:space="preserve">        FLOAT_ l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magnitud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t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magnitud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rot</w:t>
      </w:r>
      <w:r w:rsidRPr="00237D89">
        <w:rPr>
          <w:rStyle w:val="OperatorTok"/>
          <w:sz w:val="13"/>
          <w:szCs w:val="13"/>
        </w:rPr>
        <w:t>.</w:t>
      </w:r>
      <w:r w:rsidRPr="00237D89">
        <w:rPr>
          <w:rStyle w:val="NormalTok"/>
          <w:sz w:val="13"/>
          <w:szCs w:val="13"/>
        </w:rPr>
        <w:t>normalize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l</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根据经纬，拿一个单位化的三维向量，以北纬和东经为正</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Vector3 FromLongitudeAndLatitude</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FLOAT_ </w:t>
      </w:r>
      <w:r w:rsidRPr="00237D89">
        <w:rPr>
          <w:rStyle w:val="OperatorTok"/>
          <w:sz w:val="13"/>
          <w:szCs w:val="13"/>
        </w:rPr>
        <w:t>&amp;</w:t>
      </w:r>
      <w:r w:rsidRPr="00237D89">
        <w:rPr>
          <w:rStyle w:val="NormalTok"/>
          <w:sz w:val="13"/>
          <w:szCs w:val="13"/>
        </w:rPr>
        <w:t>longitude</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FLOAT_ </w:t>
      </w:r>
      <w:r w:rsidRPr="00237D89">
        <w:rPr>
          <w:rStyle w:val="OperatorTok"/>
          <w:sz w:val="13"/>
          <w:szCs w:val="13"/>
        </w:rPr>
        <w:t>&amp;</w:t>
      </w:r>
      <w:r w:rsidRPr="00237D89">
        <w:rPr>
          <w:rStyle w:val="NormalTok"/>
          <w:sz w:val="13"/>
          <w:szCs w:val="13"/>
        </w:rPr>
        <w:t>latitud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Vector3 lat </w:t>
      </w:r>
      <w:r w:rsidRPr="00237D89">
        <w:rPr>
          <w:rStyle w:val="OperatorTok"/>
          <w:sz w:val="13"/>
          <w:szCs w:val="13"/>
        </w:rPr>
        <w:t>=</w:t>
      </w:r>
      <w:r w:rsidRPr="00237D89">
        <w:rPr>
          <w:rStyle w:val="NormalTok"/>
          <w:sz w:val="13"/>
          <w:szCs w:val="13"/>
        </w:rPr>
        <w:t xml:space="preserve"> Rotate</w:t>
      </w:r>
      <w:r w:rsidRPr="00237D89">
        <w:rPr>
          <w:rStyle w:val="OperatorTok"/>
          <w:sz w:val="13"/>
          <w:szCs w:val="13"/>
        </w:rPr>
        <w:t>(</w:t>
      </w:r>
      <w:r w:rsidRPr="00237D89">
        <w:rPr>
          <w:rStyle w:val="NormalTok"/>
          <w:sz w:val="13"/>
          <w:szCs w:val="13"/>
        </w:rPr>
        <w:t>Vector3</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Vector3</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latitud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Rotate</w:t>
      </w:r>
      <w:r w:rsidRPr="00237D89">
        <w:rPr>
          <w:rStyle w:val="OperatorTok"/>
          <w:sz w:val="13"/>
          <w:szCs w:val="13"/>
        </w:rPr>
        <w:t>(</w:t>
      </w:r>
      <w:r w:rsidRPr="00237D89">
        <w:rPr>
          <w:rStyle w:val="NormalTok"/>
          <w:sz w:val="13"/>
          <w:szCs w:val="13"/>
        </w:rPr>
        <w:t>lat</w:t>
      </w:r>
      <w:r w:rsidRPr="00237D89">
        <w:rPr>
          <w:rStyle w:val="OperatorTok"/>
          <w:sz w:val="13"/>
          <w:szCs w:val="13"/>
        </w:rPr>
        <w:t>,</w:t>
      </w:r>
      <w:r w:rsidRPr="00237D89">
        <w:rPr>
          <w:rStyle w:val="NormalTok"/>
          <w:sz w:val="13"/>
          <w:szCs w:val="13"/>
        </w:rPr>
        <w:t xml:space="preserve"> Vector3</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longitud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球坐标转换为</w:t>
      </w:r>
      <w:r w:rsidRPr="00237D89">
        <w:rPr>
          <w:rStyle w:val="CommentTok"/>
          <w:sz w:val="13"/>
          <w:szCs w:val="13"/>
        </w:rPr>
        <w:t>xyz</w:t>
      </w:r>
      <w:r w:rsidRPr="00237D89">
        <w:rPr>
          <w:rStyle w:val="CommentTok"/>
          <w:sz w:val="13"/>
          <w:szCs w:val="13"/>
        </w:rPr>
        <w:t>型三维向量</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Vector3 FromSphericalCoordinate</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spherical</w:t>
      </w:r>
      <w:r w:rsidRPr="00237D89">
        <w:rPr>
          <w:rStyle w:val="OperatorTok"/>
          <w:sz w:val="13"/>
          <w:szCs w:val="13"/>
        </w:rPr>
        <w:t>,</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use_degre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FromSphericalCoordinate</w:t>
      </w:r>
      <w:r w:rsidRPr="00237D89">
        <w:rPr>
          <w:rStyle w:val="OperatorTok"/>
          <w:sz w:val="13"/>
          <w:szCs w:val="13"/>
        </w:rPr>
        <w:t>(</w:t>
      </w:r>
      <w:r w:rsidRPr="00237D89">
        <w:rPr>
          <w:rStyle w:val="NormalTok"/>
          <w:sz w:val="13"/>
          <w:szCs w:val="13"/>
        </w:rPr>
        <w:t>spherical</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spherical</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spherical</w:t>
      </w:r>
      <w:r w:rsidRPr="00237D89">
        <w:rPr>
          <w:rStyle w:val="OperatorTok"/>
          <w:sz w:val="13"/>
          <w:szCs w:val="13"/>
        </w:rPr>
        <w:t>.</w:t>
      </w:r>
      <w:r w:rsidRPr="00237D89">
        <w:rPr>
          <w:rStyle w:val="NormalTok"/>
          <w:sz w:val="13"/>
          <w:szCs w:val="13"/>
        </w:rPr>
        <w:t>z</w:t>
      </w:r>
      <w:r w:rsidRPr="00237D89">
        <w:rPr>
          <w:rStyle w:val="OperatorTok"/>
          <w:sz w:val="13"/>
          <w:szCs w:val="13"/>
        </w:rPr>
        <w:t>,</w:t>
      </w:r>
      <w:r w:rsidRPr="00237D89">
        <w:rPr>
          <w:rStyle w:val="NormalTok"/>
          <w:sz w:val="13"/>
          <w:szCs w:val="13"/>
        </w:rPr>
        <w:t xml:space="preserve"> use_degre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球坐标转换为</w:t>
      </w:r>
      <w:r w:rsidRPr="00237D89">
        <w:rPr>
          <w:rStyle w:val="CommentTok"/>
          <w:sz w:val="13"/>
          <w:szCs w:val="13"/>
        </w:rPr>
        <w:t>xyz</w:t>
      </w:r>
      <w:r w:rsidRPr="00237D89">
        <w:rPr>
          <w:rStyle w:val="CommentTok"/>
          <w:sz w:val="13"/>
          <w:szCs w:val="13"/>
        </w:rPr>
        <w:t>型三维向量，半径</w:t>
      </w:r>
      <w:r w:rsidRPr="00237D89">
        <w:rPr>
          <w:rStyle w:val="CommentTok"/>
          <w:sz w:val="13"/>
          <w:szCs w:val="13"/>
        </w:rPr>
        <w:t>r</w:t>
      </w:r>
      <w:r w:rsidRPr="00237D89">
        <w:rPr>
          <w:rStyle w:val="CommentTok"/>
          <w:sz w:val="13"/>
          <w:szCs w:val="13"/>
        </w:rPr>
        <w:t>，</w:t>
      </w:r>
      <w:r w:rsidRPr="00237D89">
        <w:rPr>
          <w:rStyle w:val="CommentTok"/>
          <w:sz w:val="13"/>
          <w:szCs w:val="13"/>
        </w:rPr>
        <w:t>theta</w:t>
      </w:r>
      <w:r w:rsidRPr="00237D89">
        <w:rPr>
          <w:rStyle w:val="CommentTok"/>
          <w:sz w:val="13"/>
          <w:szCs w:val="13"/>
        </w:rPr>
        <w:t>倾斜角（纬度），</w:t>
      </w:r>
      <w:r w:rsidRPr="00237D89">
        <w:rPr>
          <w:rStyle w:val="CommentTok"/>
          <w:sz w:val="13"/>
          <w:szCs w:val="13"/>
        </w:rPr>
        <w:t>phi</w:t>
      </w:r>
      <w:r w:rsidRPr="00237D89">
        <w:rPr>
          <w:rStyle w:val="CommentTok"/>
          <w:sz w:val="13"/>
          <w:szCs w:val="13"/>
        </w:rPr>
        <w:t>方位角（经度），默认输出角度</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Vector3 FromSphericalCoordinate</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FLOAT_ </w:t>
      </w:r>
      <w:r w:rsidRPr="00237D89">
        <w:rPr>
          <w:rStyle w:val="OperatorTok"/>
          <w:sz w:val="13"/>
          <w:szCs w:val="13"/>
        </w:rPr>
        <w:t>&amp;</w:t>
      </w:r>
      <w:r w:rsidRPr="00237D89">
        <w:rPr>
          <w:rStyle w:val="NormalTok"/>
          <w:sz w:val="13"/>
          <w:szCs w:val="13"/>
        </w:rPr>
        <w:t>r</w:t>
      </w:r>
      <w:r w:rsidRPr="00237D89">
        <w:rPr>
          <w:rStyle w:val="OperatorTok"/>
          <w:sz w:val="13"/>
          <w:szCs w:val="13"/>
        </w:rPr>
        <w:t>,</w:t>
      </w:r>
      <w:r w:rsidRPr="00237D89">
        <w:rPr>
          <w:rStyle w:val="NormalTok"/>
          <w:sz w:val="13"/>
          <w:szCs w:val="13"/>
        </w:rPr>
        <w:t xml:space="preserve"> FLOAT_ theta</w:t>
      </w:r>
      <w:r w:rsidRPr="00237D89">
        <w:rPr>
          <w:rStyle w:val="OperatorTok"/>
          <w:sz w:val="13"/>
          <w:szCs w:val="13"/>
        </w:rPr>
        <w:t>,</w:t>
      </w:r>
      <w:r w:rsidRPr="00237D89">
        <w:rPr>
          <w:rStyle w:val="NormalTok"/>
          <w:sz w:val="13"/>
          <w:szCs w:val="13"/>
        </w:rPr>
        <w:t xml:space="preserve"> FLOAT_ phi</w:t>
      </w:r>
      <w:r w:rsidRPr="00237D89">
        <w:rPr>
          <w:rStyle w:val="OperatorTok"/>
          <w:sz w:val="13"/>
          <w:szCs w:val="13"/>
        </w:rPr>
        <w:t>,</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use_degre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theta </w:t>
      </w:r>
      <w:r w:rsidRPr="00237D89">
        <w:rPr>
          <w:rStyle w:val="OperatorTok"/>
          <w:sz w:val="13"/>
          <w:szCs w:val="13"/>
        </w:rPr>
        <w:t>=</w:t>
      </w:r>
      <w:r w:rsidRPr="00237D89">
        <w:rPr>
          <w:rStyle w:val="NormalTok"/>
          <w:sz w:val="13"/>
          <w:szCs w:val="13"/>
        </w:rPr>
        <w:t xml:space="preserve"> use_degree </w:t>
      </w:r>
      <w:r w:rsidRPr="00237D89">
        <w:rPr>
          <w:rStyle w:val="OperatorTok"/>
          <w:sz w:val="13"/>
          <w:szCs w:val="13"/>
        </w:rPr>
        <w:t>?</w:t>
      </w:r>
      <w:r w:rsidRPr="00237D89">
        <w:rPr>
          <w:rStyle w:val="NormalTok"/>
          <w:sz w:val="13"/>
          <w:szCs w:val="13"/>
        </w:rPr>
        <w:t xml:space="preserve"> theta </w:t>
      </w:r>
      <w:r w:rsidRPr="00237D89">
        <w:rPr>
          <w:rStyle w:val="OperatorTok"/>
          <w:sz w:val="13"/>
          <w:szCs w:val="13"/>
        </w:rPr>
        <w:t>/</w:t>
      </w:r>
      <w:r w:rsidRPr="00237D89">
        <w:rPr>
          <w:rStyle w:val="NormalTok"/>
          <w:sz w:val="13"/>
          <w:szCs w:val="13"/>
        </w:rPr>
        <w:t xml:space="preserve"> </w:t>
      </w:r>
      <w:r w:rsidRPr="00237D89">
        <w:rPr>
          <w:rStyle w:val="DecValTok"/>
          <w:sz w:val="13"/>
          <w:szCs w:val="13"/>
        </w:rPr>
        <w:t>18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I </w:t>
      </w:r>
      <w:r w:rsidRPr="00237D89">
        <w:rPr>
          <w:rStyle w:val="OperatorTok"/>
          <w:sz w:val="13"/>
          <w:szCs w:val="13"/>
        </w:rPr>
        <w:t>:</w:t>
      </w:r>
      <w:r w:rsidRPr="00237D89">
        <w:rPr>
          <w:rStyle w:val="NormalTok"/>
          <w:sz w:val="13"/>
          <w:szCs w:val="13"/>
        </w:rPr>
        <w:t xml:space="preserve"> theta</w:t>
      </w:r>
      <w:r w:rsidRPr="00237D89">
        <w:rPr>
          <w:rStyle w:val="OperatorTok"/>
          <w:sz w:val="13"/>
          <w:szCs w:val="13"/>
        </w:rPr>
        <w:t>;</w:t>
      </w:r>
      <w:r w:rsidRPr="00237D89">
        <w:rPr>
          <w:sz w:val="13"/>
          <w:szCs w:val="13"/>
        </w:rPr>
        <w:br/>
      </w:r>
      <w:r w:rsidRPr="00237D89">
        <w:rPr>
          <w:rStyle w:val="NormalTok"/>
          <w:sz w:val="13"/>
          <w:szCs w:val="13"/>
        </w:rPr>
        <w:t xml:space="preserve">        phi </w:t>
      </w:r>
      <w:r w:rsidRPr="00237D89">
        <w:rPr>
          <w:rStyle w:val="OperatorTok"/>
          <w:sz w:val="13"/>
          <w:szCs w:val="13"/>
        </w:rPr>
        <w:t>=</w:t>
      </w:r>
      <w:r w:rsidRPr="00237D89">
        <w:rPr>
          <w:rStyle w:val="NormalTok"/>
          <w:sz w:val="13"/>
          <w:szCs w:val="13"/>
        </w:rPr>
        <w:t xml:space="preserve"> use_degree </w:t>
      </w:r>
      <w:r w:rsidRPr="00237D89">
        <w:rPr>
          <w:rStyle w:val="OperatorTok"/>
          <w:sz w:val="13"/>
          <w:szCs w:val="13"/>
        </w:rPr>
        <w:t>?</w:t>
      </w:r>
      <w:r w:rsidRPr="00237D89">
        <w:rPr>
          <w:rStyle w:val="NormalTok"/>
          <w:sz w:val="13"/>
          <w:szCs w:val="13"/>
        </w:rPr>
        <w:t xml:space="preserve"> phi </w:t>
      </w:r>
      <w:r w:rsidRPr="00237D89">
        <w:rPr>
          <w:rStyle w:val="OperatorTok"/>
          <w:sz w:val="13"/>
          <w:szCs w:val="13"/>
        </w:rPr>
        <w:t>/</w:t>
      </w:r>
      <w:r w:rsidRPr="00237D89">
        <w:rPr>
          <w:rStyle w:val="NormalTok"/>
          <w:sz w:val="13"/>
          <w:szCs w:val="13"/>
        </w:rPr>
        <w:t xml:space="preserve"> </w:t>
      </w:r>
      <w:r w:rsidRPr="00237D89">
        <w:rPr>
          <w:rStyle w:val="DecValTok"/>
          <w:sz w:val="13"/>
          <w:szCs w:val="13"/>
        </w:rPr>
        <w:t>18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I </w:t>
      </w:r>
      <w:r w:rsidRPr="00237D89">
        <w:rPr>
          <w:rStyle w:val="OperatorTok"/>
          <w:sz w:val="13"/>
          <w:szCs w:val="13"/>
        </w:rPr>
        <w:t>:</w:t>
      </w:r>
      <w:r w:rsidRPr="00237D89">
        <w:rPr>
          <w:rStyle w:val="NormalTok"/>
          <w:sz w:val="13"/>
          <w:szCs w:val="13"/>
        </w:rPr>
        <w:t xml:space="preserve"> ph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Vector3</w:t>
      </w:r>
      <w:r w:rsidRPr="00237D89">
        <w:rPr>
          <w:rStyle w:val="OperatorTok"/>
          <w:sz w:val="13"/>
          <w:szCs w:val="13"/>
        </w:rPr>
        <w:t>(</w:t>
      </w:r>
      <w:r w:rsidRPr="00237D89">
        <w:rPr>
          <w:sz w:val="13"/>
          <w:szCs w:val="13"/>
        </w:rPr>
        <w:br/>
      </w:r>
      <w:r w:rsidRPr="00237D89">
        <w:rPr>
          <w:rStyle w:val="NormalTok"/>
          <w:sz w:val="13"/>
          <w:szCs w:val="13"/>
        </w:rPr>
        <w:t xml:space="preserve">            r </w:t>
      </w:r>
      <w:r w:rsidRPr="00237D89">
        <w:rPr>
          <w:rStyle w:val="OperatorTok"/>
          <w:sz w:val="13"/>
          <w:szCs w:val="13"/>
        </w:rPr>
        <w:t>*</w:t>
      </w:r>
      <w:r w:rsidRPr="00237D89">
        <w:rPr>
          <w:rStyle w:val="NormalTok"/>
          <w:sz w:val="13"/>
          <w:szCs w:val="13"/>
        </w:rPr>
        <w:t xml:space="preserve"> sin</w:t>
      </w:r>
      <w:r w:rsidRPr="00237D89">
        <w:rPr>
          <w:rStyle w:val="OperatorTok"/>
          <w:sz w:val="13"/>
          <w:szCs w:val="13"/>
        </w:rPr>
        <w:t>(</w:t>
      </w:r>
      <w:r w:rsidRPr="00237D89">
        <w:rPr>
          <w:rStyle w:val="NormalTok"/>
          <w:sz w:val="13"/>
          <w:szCs w:val="13"/>
        </w:rPr>
        <w:t>theta</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cos</w:t>
      </w:r>
      <w:r w:rsidRPr="00237D89">
        <w:rPr>
          <w:rStyle w:val="OperatorTok"/>
          <w:sz w:val="13"/>
          <w:szCs w:val="13"/>
        </w:rPr>
        <w:t>(</w:t>
      </w:r>
      <w:r w:rsidRPr="00237D89">
        <w:rPr>
          <w:rStyle w:val="NormalTok"/>
          <w:sz w:val="13"/>
          <w:szCs w:val="13"/>
        </w:rPr>
        <w:t>phi</w:t>
      </w:r>
      <w:r w:rsidRPr="00237D89">
        <w:rPr>
          <w:rStyle w:val="OperatorTok"/>
          <w:sz w:val="13"/>
          <w:szCs w:val="13"/>
        </w:rPr>
        <w:t>),</w:t>
      </w:r>
      <w:r w:rsidRPr="00237D89">
        <w:rPr>
          <w:sz w:val="13"/>
          <w:szCs w:val="13"/>
        </w:rPr>
        <w:br/>
      </w:r>
      <w:r w:rsidRPr="00237D89">
        <w:rPr>
          <w:rStyle w:val="NormalTok"/>
          <w:sz w:val="13"/>
          <w:szCs w:val="13"/>
        </w:rPr>
        <w:t xml:space="preserve">            r </w:t>
      </w:r>
      <w:r w:rsidRPr="00237D89">
        <w:rPr>
          <w:rStyle w:val="OperatorTok"/>
          <w:sz w:val="13"/>
          <w:szCs w:val="13"/>
        </w:rPr>
        <w:t>*</w:t>
      </w:r>
      <w:r w:rsidRPr="00237D89">
        <w:rPr>
          <w:rStyle w:val="NormalTok"/>
          <w:sz w:val="13"/>
          <w:szCs w:val="13"/>
        </w:rPr>
        <w:t xml:space="preserve"> sin</w:t>
      </w:r>
      <w:r w:rsidRPr="00237D89">
        <w:rPr>
          <w:rStyle w:val="OperatorTok"/>
          <w:sz w:val="13"/>
          <w:szCs w:val="13"/>
        </w:rPr>
        <w:t>(</w:t>
      </w:r>
      <w:r w:rsidRPr="00237D89">
        <w:rPr>
          <w:rStyle w:val="NormalTok"/>
          <w:sz w:val="13"/>
          <w:szCs w:val="13"/>
        </w:rPr>
        <w:t>theta</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sin</w:t>
      </w:r>
      <w:r w:rsidRPr="00237D89">
        <w:rPr>
          <w:rStyle w:val="OperatorTok"/>
          <w:sz w:val="13"/>
          <w:szCs w:val="13"/>
        </w:rPr>
        <w:t>(</w:t>
      </w:r>
      <w:r w:rsidRPr="00237D89">
        <w:rPr>
          <w:rStyle w:val="NormalTok"/>
          <w:sz w:val="13"/>
          <w:szCs w:val="13"/>
        </w:rPr>
        <w:t>phi</w:t>
      </w:r>
      <w:r w:rsidRPr="00237D89">
        <w:rPr>
          <w:rStyle w:val="OperatorTok"/>
          <w:sz w:val="13"/>
          <w:szCs w:val="13"/>
        </w:rPr>
        <w:t>),</w:t>
      </w:r>
      <w:r w:rsidRPr="00237D89">
        <w:rPr>
          <w:sz w:val="13"/>
          <w:szCs w:val="13"/>
        </w:rPr>
        <w:br/>
      </w:r>
      <w:r w:rsidRPr="00237D89">
        <w:rPr>
          <w:rStyle w:val="NormalTok"/>
          <w:sz w:val="13"/>
          <w:szCs w:val="13"/>
        </w:rPr>
        <w:t xml:space="preserve">            r </w:t>
      </w:r>
      <w:r w:rsidRPr="00237D89">
        <w:rPr>
          <w:rStyle w:val="OperatorTok"/>
          <w:sz w:val="13"/>
          <w:szCs w:val="13"/>
        </w:rPr>
        <w:t>*</w:t>
      </w:r>
      <w:r w:rsidRPr="00237D89">
        <w:rPr>
          <w:rStyle w:val="NormalTok"/>
          <w:sz w:val="13"/>
          <w:szCs w:val="13"/>
        </w:rPr>
        <w:t xml:space="preserve"> cos</w:t>
      </w:r>
      <w:r w:rsidRPr="00237D89">
        <w:rPr>
          <w:rStyle w:val="OperatorTok"/>
          <w:sz w:val="13"/>
          <w:szCs w:val="13"/>
        </w:rPr>
        <w:t>(</w:t>
      </w:r>
      <w:r w:rsidRPr="00237D89">
        <w:rPr>
          <w:rStyle w:val="NormalTok"/>
          <w:sz w:val="13"/>
          <w:szCs w:val="13"/>
        </w:rPr>
        <w:t>theta</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直角坐标转换为球坐标，默认输出角度</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Vector3 ToSphericalCoordinate</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coordinate</w:t>
      </w:r>
      <w:r w:rsidRPr="00237D89">
        <w:rPr>
          <w:rStyle w:val="OperatorTok"/>
          <w:sz w:val="13"/>
          <w:szCs w:val="13"/>
        </w:rPr>
        <w:t>,</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use_degre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LOAT_ r </w:t>
      </w:r>
      <w:r w:rsidRPr="00237D89">
        <w:rPr>
          <w:rStyle w:val="OperatorTok"/>
          <w:sz w:val="13"/>
          <w:szCs w:val="13"/>
        </w:rPr>
        <w:t>=</w:t>
      </w:r>
      <w:r w:rsidRPr="00237D89">
        <w:rPr>
          <w:rStyle w:val="NormalTok"/>
          <w:sz w:val="13"/>
          <w:szCs w:val="13"/>
        </w:rPr>
        <w:t xml:space="preserve"> coordinate</w:t>
      </w:r>
      <w:r w:rsidRPr="00237D89">
        <w:rPr>
          <w:rStyle w:val="OperatorTok"/>
          <w:sz w:val="13"/>
          <w:szCs w:val="13"/>
        </w:rPr>
        <w:t>.</w:t>
      </w:r>
      <w:r w:rsidRPr="00237D89">
        <w:rPr>
          <w:rStyle w:val="NormalTok"/>
          <w:sz w:val="13"/>
          <w:szCs w:val="13"/>
        </w:rPr>
        <w:t>magnitud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Vector3</w:t>
      </w:r>
      <w:r w:rsidRPr="00237D89">
        <w:rPr>
          <w:rStyle w:val="OperatorTok"/>
          <w:sz w:val="13"/>
          <w:szCs w:val="13"/>
        </w:rPr>
        <w:t>(</w:t>
      </w:r>
      <w:r w:rsidRPr="00237D89">
        <w:rPr>
          <w:sz w:val="13"/>
          <w:szCs w:val="13"/>
        </w:rPr>
        <w:br/>
      </w:r>
      <w:r w:rsidRPr="00237D89">
        <w:rPr>
          <w:rStyle w:val="NormalTok"/>
          <w:sz w:val="13"/>
          <w:szCs w:val="13"/>
        </w:rPr>
        <w:t xml:space="preserve">            r</w:t>
      </w:r>
      <w:r w:rsidRPr="00237D89">
        <w:rPr>
          <w:rStyle w:val="OperatorTok"/>
          <w:sz w:val="13"/>
          <w:szCs w:val="13"/>
        </w:rPr>
        <w:t>,</w:t>
      </w:r>
      <w:r w:rsidRPr="00237D89">
        <w:rPr>
          <w:sz w:val="13"/>
          <w:szCs w:val="13"/>
        </w:rPr>
        <w:br/>
      </w:r>
      <w:r w:rsidRPr="00237D89">
        <w:rPr>
          <w:rStyle w:val="NormalTok"/>
          <w:sz w:val="13"/>
          <w:szCs w:val="13"/>
        </w:rPr>
        <w:t xml:space="preserve">            acos</w:t>
      </w:r>
      <w:r w:rsidRPr="00237D89">
        <w:rPr>
          <w:rStyle w:val="OperatorTok"/>
          <w:sz w:val="13"/>
          <w:szCs w:val="13"/>
        </w:rPr>
        <w:t>(</w:t>
      </w:r>
      <w:r w:rsidRPr="00237D89">
        <w:rPr>
          <w:rStyle w:val="NormalTok"/>
          <w:sz w:val="13"/>
          <w:szCs w:val="13"/>
        </w:rPr>
        <w:t>coordinate</w:t>
      </w:r>
      <w:r w:rsidRPr="00237D89">
        <w:rPr>
          <w:rStyle w:val="OperatorTok"/>
          <w:sz w:val="13"/>
          <w:szCs w:val="13"/>
        </w:rPr>
        <w:t>.</w:t>
      </w:r>
      <w:r w:rsidRPr="00237D89">
        <w:rPr>
          <w:rStyle w:val="NormalTok"/>
          <w:sz w:val="13"/>
          <w:szCs w:val="13"/>
        </w:rPr>
        <w:t xml:space="preserve">z </w:t>
      </w:r>
      <w:r w:rsidRPr="00237D89">
        <w:rPr>
          <w:rStyle w:val="OperatorTok"/>
          <w:sz w:val="13"/>
          <w:szCs w:val="13"/>
        </w:rPr>
        <w:t>/</w:t>
      </w:r>
      <w:r w:rsidRPr="00237D89">
        <w:rPr>
          <w:rStyle w:val="NormalTok"/>
          <w:sz w:val="13"/>
          <w:szCs w:val="13"/>
        </w:rPr>
        <w:t xml:space="preserve"> 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use_degree </w:t>
      </w:r>
      <w:r w:rsidRPr="00237D89">
        <w:rPr>
          <w:rStyle w:val="OperatorTok"/>
          <w:sz w:val="13"/>
          <w:szCs w:val="13"/>
        </w:rPr>
        <w:t>?</w:t>
      </w:r>
      <w:r w:rsidRPr="00237D89">
        <w:rPr>
          <w:rStyle w:val="NormalTok"/>
          <w:sz w:val="13"/>
          <w:szCs w:val="13"/>
        </w:rPr>
        <w:t xml:space="preserve"> </w:t>
      </w:r>
      <w:r w:rsidRPr="00237D89">
        <w:rPr>
          <w:rStyle w:val="FloatTok"/>
          <w:sz w:val="13"/>
          <w:szCs w:val="13"/>
        </w:rPr>
        <w:t>180.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proofErr w:type="gramStart"/>
      <w:r w:rsidRPr="00237D89">
        <w:rPr>
          <w:rStyle w:val="NormalTok"/>
          <w:sz w:val="13"/>
          <w:szCs w:val="13"/>
        </w:rPr>
        <w:t xml:space="preserve">PI </w:t>
      </w:r>
      <w:r w:rsidRPr="00237D89">
        <w:rPr>
          <w:rStyle w:val="OperatorTok"/>
          <w:sz w:val="13"/>
          <w:szCs w:val="13"/>
        </w:rPr>
        <w:t>:</w:t>
      </w:r>
      <w:proofErr w:type="gramEnd"/>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atan2</w:t>
      </w:r>
      <w:r w:rsidRPr="00237D89">
        <w:rPr>
          <w:rStyle w:val="OperatorTok"/>
          <w:sz w:val="13"/>
          <w:szCs w:val="13"/>
        </w:rPr>
        <w:t>(</w:t>
      </w:r>
      <w:r w:rsidRPr="00237D89">
        <w:rPr>
          <w:rStyle w:val="NormalTok"/>
          <w:sz w:val="13"/>
          <w:szCs w:val="13"/>
        </w:rPr>
        <w:t>coordinate</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coordinate</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use_degree </w:t>
      </w:r>
      <w:r w:rsidRPr="00237D89">
        <w:rPr>
          <w:rStyle w:val="OperatorTok"/>
          <w:sz w:val="13"/>
          <w:szCs w:val="13"/>
        </w:rPr>
        <w:t>?</w:t>
      </w:r>
      <w:r w:rsidRPr="00237D89">
        <w:rPr>
          <w:rStyle w:val="NormalTok"/>
          <w:sz w:val="13"/>
          <w:szCs w:val="13"/>
        </w:rPr>
        <w:t xml:space="preserve"> </w:t>
      </w:r>
      <w:r w:rsidRPr="00237D89">
        <w:rPr>
          <w:rStyle w:val="FloatTok"/>
          <w:sz w:val="13"/>
          <w:szCs w:val="13"/>
        </w:rPr>
        <w:t>180.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proofErr w:type="gramStart"/>
      <w:r w:rsidRPr="00237D89">
        <w:rPr>
          <w:rStyle w:val="NormalTok"/>
          <w:sz w:val="13"/>
          <w:szCs w:val="13"/>
        </w:rPr>
        <w:t xml:space="preserve">PI </w:t>
      </w:r>
      <w:r w:rsidRPr="00237D89">
        <w:rPr>
          <w:rStyle w:val="OperatorTok"/>
          <w:sz w:val="13"/>
          <w:szCs w:val="13"/>
        </w:rPr>
        <w:t>:</w:t>
      </w:r>
      <w:proofErr w:type="gramEnd"/>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直角坐标转换为球坐标，默认输出角度</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Vector3 toSphericalCoordinate</w:t>
      </w:r>
      <w:r w:rsidRPr="00237D89">
        <w:rPr>
          <w:rStyle w:val="OperatorTok"/>
          <w:sz w:val="13"/>
          <w:szCs w:val="13"/>
        </w:rPr>
        <w:t>(</w:t>
      </w:r>
      <w:r w:rsidRPr="00237D89">
        <w:rPr>
          <w:rStyle w:val="DataTypeTok"/>
          <w:sz w:val="13"/>
          <w:szCs w:val="13"/>
        </w:rPr>
        <w:t>bool</w:t>
      </w:r>
      <w:r w:rsidRPr="00237D89">
        <w:rPr>
          <w:rStyle w:val="NormalTok"/>
          <w:sz w:val="13"/>
          <w:szCs w:val="13"/>
        </w:rPr>
        <w:t xml:space="preserve"> use_degre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ToSphericalCoordinate</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 xml:space="preserve"> use_degre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p>
    <w:p w14:paraId="79E97F0C" w14:textId="77777777" w:rsidR="00130EA7" w:rsidRDefault="00305E18">
      <w:pPr>
        <w:pStyle w:val="3"/>
      </w:pPr>
      <w:bookmarkStart w:id="27" w:name="矩阵"/>
      <w:bookmarkEnd w:id="26"/>
      <w:r>
        <w:t>矩阵</w:t>
      </w:r>
    </w:p>
    <w:p w14:paraId="0DBBDE42" w14:textId="77777777" w:rsidR="00130EA7" w:rsidRDefault="00305E18">
      <w:pPr>
        <w:pStyle w:val="4"/>
      </w:pPr>
      <w:bookmarkStart w:id="28" w:name="静态矩阵"/>
      <w:r>
        <w:t>静态矩阵</w:t>
      </w:r>
    </w:p>
    <w:p w14:paraId="7B4A36DB" w14:textId="77777777" w:rsidR="00130EA7" w:rsidRPr="00237D89" w:rsidRDefault="00305E18">
      <w:pPr>
        <w:pStyle w:val="SourceCode"/>
        <w:rPr>
          <w:sz w:val="13"/>
          <w:szCs w:val="13"/>
        </w:rPr>
      </w:pPr>
      <w:r w:rsidRPr="00237D89">
        <w:rPr>
          <w:rStyle w:val="KeywordTok"/>
          <w:sz w:val="13"/>
          <w:szCs w:val="13"/>
        </w:rPr>
        <w:t>template</w:t>
      </w:r>
      <w:r w:rsidRPr="00237D89">
        <w:rPr>
          <w:rStyle w:val="NormalTok"/>
          <w:sz w:val="13"/>
          <w:szCs w:val="13"/>
        </w:rPr>
        <w:t xml:space="preserve"> </w:t>
      </w:r>
      <w:r w:rsidRPr="00237D89">
        <w:rPr>
          <w:rStyle w:val="OperatorTok"/>
          <w:sz w:val="13"/>
          <w:szCs w:val="13"/>
        </w:rPr>
        <w:t>&lt;</w:t>
      </w:r>
      <w:r w:rsidRPr="00237D89">
        <w:rPr>
          <w:rStyle w:val="DataTypeTok"/>
          <w:sz w:val="13"/>
          <w:szCs w:val="13"/>
        </w:rPr>
        <w:t>size_t</w:t>
      </w:r>
      <w:r w:rsidRPr="00237D89">
        <w:rPr>
          <w:rStyle w:val="NormalTok"/>
          <w:sz w:val="13"/>
          <w:szCs w:val="13"/>
        </w:rPr>
        <w:t xml:space="preserve"> R</w:t>
      </w:r>
      <w:r w:rsidRPr="00237D89">
        <w:rPr>
          <w:rStyle w:val="OperatorTok"/>
          <w:sz w:val="13"/>
          <w:szCs w:val="13"/>
        </w:rPr>
        <w:t>,</w:t>
      </w:r>
      <w:r w:rsidRPr="00237D89">
        <w:rPr>
          <w:rStyle w:val="NormalTok"/>
          <w:sz w:val="13"/>
          <w:szCs w:val="13"/>
        </w:rPr>
        <w:t xml:space="preserve"> </w:t>
      </w:r>
      <w:r w:rsidRPr="00237D89">
        <w:rPr>
          <w:rStyle w:val="DataTypeTok"/>
          <w:sz w:val="13"/>
          <w:szCs w:val="13"/>
        </w:rPr>
        <w:t>size_t</w:t>
      </w:r>
      <w:r w:rsidRPr="00237D89">
        <w:rPr>
          <w:rStyle w:val="NormalTok"/>
          <w:sz w:val="13"/>
          <w:szCs w:val="13"/>
        </w:rPr>
        <w:t xml:space="preserve"> C</w:t>
      </w:r>
      <w:r w:rsidRPr="00237D89">
        <w:rPr>
          <w:rStyle w:val="OperatorTok"/>
          <w:sz w:val="13"/>
          <w:szCs w:val="13"/>
        </w:rPr>
        <w:t>,</w:t>
      </w:r>
      <w:r w:rsidRPr="00237D89">
        <w:rPr>
          <w:rStyle w:val="NormalTok"/>
          <w:sz w:val="13"/>
          <w:szCs w:val="13"/>
        </w:rPr>
        <w:t xml:space="preserve"> </w:t>
      </w:r>
      <w:r w:rsidRPr="00237D89">
        <w:rPr>
          <w:rStyle w:val="KeywordTok"/>
          <w:sz w:val="13"/>
          <w:szCs w:val="13"/>
        </w:rPr>
        <w:t>typename</w:t>
      </w:r>
      <w:r w:rsidRPr="00237D89">
        <w:rPr>
          <w:rStyle w:val="NormalTok"/>
          <w:sz w:val="13"/>
          <w:szCs w:val="13"/>
        </w:rPr>
        <w:t xml:space="preserve"> T </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OperatorTok"/>
          <w:sz w:val="13"/>
          <w:szCs w:val="13"/>
        </w:rPr>
        <w:t>&gt;</w:t>
      </w:r>
      <w:r w:rsidRPr="00237D89">
        <w:rPr>
          <w:sz w:val="13"/>
          <w:szCs w:val="13"/>
        </w:rPr>
        <w:br/>
      </w:r>
      <w:r w:rsidRPr="00237D89">
        <w:rPr>
          <w:rStyle w:val="KeywordTok"/>
          <w:sz w:val="13"/>
          <w:szCs w:val="13"/>
        </w:rPr>
        <w:t>struct</w:t>
      </w:r>
      <w:r w:rsidRPr="00237D89">
        <w:rPr>
          <w:rStyle w:val="NormalTok"/>
          <w:sz w:val="13"/>
          <w:szCs w:val="13"/>
        </w:rPr>
        <w:t xml:space="preserve"> StaticMatrix </w:t>
      </w:r>
      <w:r w:rsidRPr="00237D89">
        <w:rPr>
          <w:rStyle w:val="OperatorTok"/>
          <w:sz w:val="13"/>
          <w:szCs w:val="13"/>
        </w:rPr>
        <w:t>:</w:t>
      </w:r>
      <w:r w:rsidRPr="00237D89">
        <w:rPr>
          <w:rStyle w:val="NormalTok"/>
          <w:sz w:val="13"/>
          <w:szCs w:val="13"/>
        </w:rPr>
        <w:t xml:space="preserve"> </w:t>
      </w:r>
      <w:r w:rsidRPr="00237D89">
        <w:rPr>
          <w:rStyle w:val="BuiltInTok"/>
          <w:sz w:val="13"/>
          <w:szCs w:val="13"/>
        </w:rPr>
        <w:t>std::</w:t>
      </w:r>
      <w:r w:rsidRPr="00237D89">
        <w:rPr>
          <w:rStyle w:val="NormalTok"/>
          <w:sz w:val="13"/>
          <w:szCs w:val="13"/>
        </w:rPr>
        <w:t>array</w:t>
      </w:r>
      <w:r w:rsidRPr="00237D89">
        <w:rPr>
          <w:rStyle w:val="OperatorTok"/>
          <w:sz w:val="13"/>
          <w:szCs w:val="13"/>
        </w:rPr>
        <w:t>&lt;</w:t>
      </w:r>
      <w:r w:rsidRPr="00237D89">
        <w:rPr>
          <w:rStyle w:val="BuiltInTok"/>
          <w:sz w:val="13"/>
          <w:szCs w:val="13"/>
        </w:rPr>
        <w:t>std::</w:t>
      </w:r>
      <w:r w:rsidRPr="00237D89">
        <w:rPr>
          <w:rStyle w:val="NormalTok"/>
          <w:sz w:val="13"/>
          <w:szCs w:val="13"/>
        </w:rPr>
        <w:t>array</w:t>
      </w:r>
      <w:r w:rsidRPr="00237D89">
        <w:rPr>
          <w:rStyle w:val="OperatorTok"/>
          <w:sz w:val="13"/>
          <w:szCs w:val="13"/>
        </w:rPr>
        <w:t>&lt;</w:t>
      </w:r>
      <w:r w:rsidRPr="00237D89">
        <w:rPr>
          <w:rStyle w:val="NormalTok"/>
          <w:sz w:val="13"/>
          <w:szCs w:val="13"/>
        </w:rPr>
        <w:t>T</w:t>
      </w:r>
      <w:r w:rsidRPr="00237D89">
        <w:rPr>
          <w:rStyle w:val="OperatorTok"/>
          <w:sz w:val="13"/>
          <w:szCs w:val="13"/>
        </w:rPr>
        <w:t>,</w:t>
      </w:r>
      <w:r w:rsidRPr="00237D89">
        <w:rPr>
          <w:rStyle w:val="NormalTok"/>
          <w:sz w:val="13"/>
          <w:szCs w:val="13"/>
        </w:rPr>
        <w:t xml:space="preserve"> C</w:t>
      </w:r>
      <w:r w:rsidRPr="00237D89">
        <w:rPr>
          <w:rStyle w:val="OperatorTok"/>
          <w:sz w:val="13"/>
          <w:szCs w:val="13"/>
        </w:rPr>
        <w:t>&gt;,</w:t>
      </w:r>
      <w:r w:rsidRPr="00237D89">
        <w:rPr>
          <w:rStyle w:val="NormalTok"/>
          <w:sz w:val="13"/>
          <w:szCs w:val="13"/>
        </w:rPr>
        <w:t xml:space="preserve"> R</w:t>
      </w:r>
      <w:r w:rsidRPr="00237D89">
        <w:rPr>
          <w:rStyle w:val="OperatorTok"/>
          <w:sz w:val="13"/>
          <w:szCs w:val="13"/>
        </w:rPr>
        <w:t>&g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ab/>
      </w:r>
      <w:r w:rsidRPr="00237D89">
        <w:rPr>
          <w:rStyle w:val="BuiltInTok"/>
          <w:sz w:val="13"/>
          <w:szCs w:val="13"/>
        </w:rPr>
        <w:t>std::</w:t>
      </w:r>
      <w:r w:rsidRPr="00237D89">
        <w:rPr>
          <w:rStyle w:val="NormalTok"/>
          <w:sz w:val="13"/>
          <w:szCs w:val="13"/>
        </w:rPr>
        <w:t>string</w:t>
      </w:r>
      <w:r w:rsidRPr="00237D89">
        <w:rPr>
          <w:rStyle w:val="OperatorTok"/>
          <w:sz w:val="13"/>
          <w:szCs w:val="13"/>
        </w:rPr>
        <w:t xml:space="preserve"> </w:t>
      </w:r>
      <w:r w:rsidRPr="00237D89">
        <w:rPr>
          <w:rStyle w:val="NormalTok"/>
          <w:sz w:val="13"/>
          <w:szCs w:val="13"/>
        </w:rPr>
        <w:t>ToString</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ostringstream</w:t>
      </w:r>
      <w:r w:rsidRPr="00237D89">
        <w:rPr>
          <w:rStyle w:val="OperatorTok"/>
          <w:sz w:val="13"/>
          <w:szCs w:val="13"/>
        </w:rPr>
        <w:t xml:space="preserve"> </w:t>
      </w:r>
      <w:r w:rsidRPr="00237D89">
        <w:rPr>
          <w:rStyle w:val="NormalTok"/>
          <w:sz w:val="13"/>
          <w:szCs w:val="13"/>
        </w:rPr>
        <w:t>ost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ostr </w:t>
      </w:r>
      <w:r w:rsidRPr="00237D89">
        <w:rPr>
          <w:rStyle w:val="OperatorTok"/>
          <w:sz w:val="13"/>
          <w:szCs w:val="13"/>
        </w:rPr>
        <w:t>&lt;&lt;</w:t>
      </w:r>
      <w:r w:rsidRPr="00237D89">
        <w:rPr>
          <w:rStyle w:val="NormalTok"/>
          <w:sz w:val="13"/>
          <w:szCs w:val="13"/>
        </w:rPr>
        <w:t xml:space="preserve"> </w:t>
      </w:r>
      <w:r w:rsidRPr="00237D89">
        <w:rPr>
          <w:rStyle w:val="StringTok"/>
          <w:sz w:val="13"/>
          <w:szCs w:val="13"/>
        </w:rPr>
        <w:t>"StaticMatrix"</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R </w:t>
      </w:r>
      <w:r w:rsidRPr="00237D89">
        <w:rPr>
          <w:rStyle w:val="OperatorTok"/>
          <w:sz w:val="13"/>
          <w:szCs w:val="13"/>
        </w:rPr>
        <w:t>&lt;&lt;</w:t>
      </w:r>
      <w:r w:rsidRPr="00237D89">
        <w:rPr>
          <w:rStyle w:val="NormalTok"/>
          <w:sz w:val="13"/>
          <w:szCs w:val="13"/>
        </w:rPr>
        <w:t xml:space="preserve"> </w:t>
      </w:r>
      <w:r w:rsidRPr="00237D89">
        <w:rPr>
          <w:rStyle w:val="StringTok"/>
          <w:sz w:val="13"/>
          <w:szCs w:val="13"/>
        </w:rPr>
        <w:t>"x"</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C </w:t>
      </w:r>
      <w:r w:rsidRPr="00237D89">
        <w:rPr>
          <w:rStyle w:val="OperatorTok"/>
          <w:sz w:val="13"/>
          <w:szCs w:val="13"/>
        </w:rPr>
        <w:t>&lt;&lt;</w:t>
      </w:r>
      <w:r w:rsidRPr="00237D89">
        <w:rPr>
          <w:rStyle w:val="NormalTok"/>
          <w:sz w:val="13"/>
          <w:szCs w:val="13"/>
        </w:rPr>
        <w:t xml:space="preserve"> </w:t>
      </w:r>
      <w:r w:rsidRPr="00237D89">
        <w:rPr>
          <w:rStyle w:val="StringTok"/>
          <w:sz w:val="13"/>
          <w:szCs w:val="13"/>
        </w:rPr>
        <w:t>"[</w:t>
      </w:r>
      <w:r w:rsidRPr="00237D89">
        <w:rPr>
          <w:rStyle w:val="SpecialCharTok"/>
          <w:sz w:val="13"/>
          <w:szCs w:val="13"/>
        </w:rPr>
        <w:t>\n</w:t>
      </w:r>
      <w:r w:rsidRPr="00237D89">
        <w:rPr>
          <w:rStyle w:val="StringTok"/>
          <w:sz w:val="13"/>
          <w:szCs w:val="13"/>
        </w:rPr>
        <w:t>"</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ostr </w:t>
      </w:r>
      <w:r w:rsidRPr="00237D89">
        <w:rPr>
          <w:rStyle w:val="OperatorTok"/>
          <w:sz w:val="13"/>
          <w:szCs w:val="13"/>
        </w:rPr>
        <w:t>&lt;&lt;</w:t>
      </w:r>
      <w:r w:rsidRPr="00237D89">
        <w:rPr>
          <w:rStyle w:val="NormalTok"/>
          <w:sz w:val="13"/>
          <w:szCs w:val="13"/>
        </w:rPr>
        <w:t xml:space="preserve"> </w:t>
      </w:r>
      <w:r w:rsidRPr="00237D89">
        <w:rPr>
          <w:rStyle w:val="CharTok"/>
          <w:sz w:val="13"/>
          <w:szCs w:val="13"/>
        </w:rPr>
        <w:t>'</w:t>
      </w:r>
      <w:r w:rsidRPr="00237D89">
        <w:rPr>
          <w:rStyle w:val="SpecialCharTok"/>
          <w:sz w:val="13"/>
          <w:szCs w:val="13"/>
        </w:rPr>
        <w:t>\t</w:t>
      </w:r>
      <w:r w:rsidRPr="00237D89">
        <w:rPr>
          <w:rStyle w:val="CharTok"/>
          <w:sz w:val="13"/>
          <w:szCs w:val="13"/>
        </w:rPr>
        <w:t>'</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j</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ostr </w:t>
      </w:r>
      <w:r w:rsidRPr="00237D89">
        <w:rPr>
          <w:rStyle w:val="OperatorTok"/>
          <w:sz w:val="13"/>
          <w:szCs w:val="13"/>
        </w:rPr>
        <w:t>&lt;&lt;</w:t>
      </w:r>
      <w:r w:rsidRPr="00237D89">
        <w:rPr>
          <w:rStyle w:val="NormalTok"/>
          <w:sz w:val="13"/>
          <w:szCs w:val="13"/>
        </w:rPr>
        <w:t xml:space="preserve"> </w:t>
      </w:r>
      <w:r w:rsidRPr="00237D89">
        <w:rPr>
          <w:rStyle w:val="StringTok"/>
          <w:sz w:val="13"/>
          <w:szCs w:val="13"/>
        </w:rPr>
        <w:t>"</w:t>
      </w:r>
      <w:r w:rsidRPr="00237D89">
        <w:rPr>
          <w:rStyle w:val="SpecialCharTok"/>
          <w:sz w:val="13"/>
          <w:szCs w:val="13"/>
        </w:rPr>
        <w:t>\n</w:t>
      </w:r>
      <w:r w:rsidRPr="00237D89">
        <w:rPr>
          <w:rStyle w:val="StringTok"/>
          <w:sz w:val="13"/>
          <w:szCs w:val="13"/>
        </w:rPr>
        <w:t>"</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ostr </w:t>
      </w:r>
      <w:r w:rsidRPr="00237D89">
        <w:rPr>
          <w:rStyle w:val="OperatorTok"/>
          <w:sz w:val="13"/>
          <w:szCs w:val="13"/>
        </w:rPr>
        <w:t>&lt;&lt;</w:t>
      </w:r>
      <w:r w:rsidRPr="00237D89">
        <w:rPr>
          <w:rStyle w:val="NormalTok"/>
          <w:sz w:val="13"/>
          <w:szCs w:val="13"/>
        </w:rPr>
        <w:t xml:space="preserve"> </w:t>
      </w:r>
      <w:r w:rsidRPr="00237D89">
        <w:rPr>
          <w:rStyle w:val="StringTok"/>
          <w:sz w:val="13"/>
          <w:szCs w:val="13"/>
        </w:rPr>
        <w:t>"]"</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ostr</w:t>
      </w:r>
      <w:r w:rsidRPr="00237D89">
        <w:rPr>
          <w:rStyle w:val="OperatorTok"/>
          <w:sz w:val="13"/>
          <w:szCs w:val="13"/>
        </w:rPr>
        <w:t>.</w:t>
      </w:r>
      <w:r w:rsidRPr="00237D89">
        <w:rPr>
          <w:rStyle w:val="NormalTok"/>
          <w:sz w:val="13"/>
          <w:szCs w:val="13"/>
        </w:rPr>
        <w:t>str</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KeywordTok"/>
          <w:sz w:val="13"/>
          <w:szCs w:val="13"/>
        </w:rPr>
        <w:t>friend</w:t>
      </w:r>
      <w:r w:rsidRPr="00237D89">
        <w:rPr>
          <w:rStyle w:val="NormalTok"/>
          <w:sz w:val="13"/>
          <w:szCs w:val="13"/>
        </w:rPr>
        <w:t xml:space="preserve"> </w:t>
      </w:r>
      <w:r w:rsidRPr="00237D89">
        <w:rPr>
          <w:rStyle w:val="BuiltInTok"/>
          <w:sz w:val="13"/>
          <w:szCs w:val="13"/>
        </w:rPr>
        <w:t>std::</w:t>
      </w:r>
      <w:r w:rsidRPr="00237D89">
        <w:rPr>
          <w:rStyle w:val="NormalTok"/>
          <w:sz w:val="13"/>
          <w:szCs w:val="13"/>
        </w:rPr>
        <w:t>ostream</w:t>
      </w:r>
      <w:r w:rsidRPr="00237D89">
        <w:rPr>
          <w:rStyle w:val="OperatorTok"/>
          <w:sz w:val="13"/>
          <w:szCs w:val="13"/>
        </w:rPr>
        <w:t xml:space="preserve"> &amp;</w:t>
      </w:r>
      <w:r w:rsidRPr="00237D89">
        <w:rPr>
          <w:rStyle w:val="KeywordTok"/>
          <w:sz w:val="13"/>
          <w:szCs w:val="13"/>
        </w:rPr>
        <w:t>operator</w:t>
      </w:r>
      <w:r w:rsidRPr="00237D89">
        <w:rPr>
          <w:rStyle w:val="OperatorTok"/>
          <w:sz w:val="13"/>
          <w:szCs w:val="13"/>
        </w:rPr>
        <w:t>&lt;&lt;(</w:t>
      </w:r>
      <w:r w:rsidRPr="00237D89">
        <w:rPr>
          <w:rStyle w:val="BuiltInTok"/>
          <w:sz w:val="13"/>
          <w:szCs w:val="13"/>
        </w:rPr>
        <w:t>std::</w:t>
      </w:r>
      <w:r w:rsidRPr="00237D89">
        <w:rPr>
          <w:rStyle w:val="NormalTok"/>
          <w:sz w:val="13"/>
          <w:szCs w:val="13"/>
        </w:rPr>
        <w:t>ostream</w:t>
      </w:r>
      <w:r w:rsidRPr="00237D89">
        <w:rPr>
          <w:rStyle w:val="OperatorTok"/>
          <w:sz w:val="13"/>
          <w:szCs w:val="13"/>
        </w:rPr>
        <w:t xml:space="preserve"> &amp;</w:t>
      </w:r>
      <w:r w:rsidRPr="00237D89">
        <w:rPr>
          <w:rStyle w:val="NormalTok"/>
          <w:sz w:val="13"/>
          <w:szCs w:val="13"/>
        </w:rPr>
        <w:t>o</w:t>
      </w:r>
      <w:r w:rsidRPr="00237D89">
        <w:rPr>
          <w:rStyle w:val="OperatorTok"/>
          <w:sz w:val="13"/>
          <w:szCs w:val="13"/>
        </w:rPr>
        <w:t>,</w:t>
      </w:r>
      <w:r w:rsidRPr="00237D89">
        <w:rPr>
          <w:rStyle w:val="NormalTok"/>
          <w:sz w:val="13"/>
          <w:szCs w:val="13"/>
        </w:rPr>
        <w:t xml:space="preserve"> StaticMatrix </w:t>
      </w:r>
      <w:r w:rsidRPr="00237D89">
        <w:rPr>
          <w:rStyle w:val="OperatorTok"/>
          <w:sz w:val="13"/>
          <w:szCs w:val="13"/>
        </w:rPr>
        <w:t>&amp;</w:t>
      </w:r>
      <w:r w:rsidRPr="00237D89">
        <w:rPr>
          <w:rStyle w:val="NormalTok"/>
          <w:sz w:val="13"/>
          <w:szCs w:val="13"/>
        </w:rPr>
        <w:t>m</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o </w:t>
      </w:r>
      <w:r w:rsidRPr="00237D89">
        <w:rPr>
          <w:rStyle w:val="OperatorTok"/>
          <w:sz w:val="13"/>
          <w:szCs w:val="13"/>
        </w:rPr>
        <w:t>&lt;&lt;</w:t>
      </w:r>
      <w:r w:rsidRPr="00237D89">
        <w:rPr>
          <w:rStyle w:val="NormalTok"/>
          <w:sz w:val="13"/>
          <w:szCs w:val="13"/>
        </w:rPr>
        <w:t xml:space="preserve"> m</w:t>
      </w:r>
      <w:r w:rsidRPr="00237D89">
        <w:rPr>
          <w:rStyle w:val="OperatorTok"/>
          <w:sz w:val="13"/>
          <w:szCs w:val="13"/>
        </w:rPr>
        <w:t>.</w:t>
      </w:r>
      <w:r w:rsidRPr="00237D89">
        <w:rPr>
          <w:rStyle w:val="NormalTok"/>
          <w:sz w:val="13"/>
          <w:szCs w:val="13"/>
        </w:rPr>
        <w:t>ToString</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friend</w:t>
      </w:r>
      <w:r w:rsidRPr="00237D89">
        <w:rPr>
          <w:rStyle w:val="NormalTok"/>
          <w:sz w:val="13"/>
          <w:szCs w:val="13"/>
        </w:rPr>
        <w:t xml:space="preserve"> </w:t>
      </w:r>
      <w:r w:rsidRPr="00237D89">
        <w:rPr>
          <w:rStyle w:val="BuiltInTok"/>
          <w:sz w:val="13"/>
          <w:szCs w:val="13"/>
        </w:rPr>
        <w:t>std::</w:t>
      </w:r>
      <w:r w:rsidRPr="00237D89">
        <w:rPr>
          <w:rStyle w:val="NormalTok"/>
          <w:sz w:val="13"/>
          <w:szCs w:val="13"/>
        </w:rPr>
        <w:t>ostream</w:t>
      </w:r>
      <w:r w:rsidRPr="00237D89">
        <w:rPr>
          <w:rStyle w:val="OperatorTok"/>
          <w:sz w:val="13"/>
          <w:szCs w:val="13"/>
        </w:rPr>
        <w:t xml:space="preserve"> &amp;</w:t>
      </w:r>
      <w:r w:rsidRPr="00237D89">
        <w:rPr>
          <w:rStyle w:val="KeywordTok"/>
          <w:sz w:val="13"/>
          <w:szCs w:val="13"/>
        </w:rPr>
        <w:t>operator</w:t>
      </w:r>
      <w:r w:rsidRPr="00237D89">
        <w:rPr>
          <w:rStyle w:val="OperatorTok"/>
          <w:sz w:val="13"/>
          <w:szCs w:val="13"/>
        </w:rPr>
        <w:t>&lt;&lt;(</w:t>
      </w:r>
      <w:r w:rsidRPr="00237D89">
        <w:rPr>
          <w:rStyle w:val="BuiltInTok"/>
          <w:sz w:val="13"/>
          <w:szCs w:val="13"/>
        </w:rPr>
        <w:t>std::</w:t>
      </w:r>
      <w:r w:rsidRPr="00237D89">
        <w:rPr>
          <w:rStyle w:val="NormalTok"/>
          <w:sz w:val="13"/>
          <w:szCs w:val="13"/>
        </w:rPr>
        <w:t>ostream</w:t>
      </w:r>
      <w:r w:rsidRPr="00237D89">
        <w:rPr>
          <w:rStyle w:val="OperatorTok"/>
          <w:sz w:val="13"/>
          <w:szCs w:val="13"/>
        </w:rPr>
        <w:t xml:space="preserve"> &amp;</w:t>
      </w:r>
      <w:r w:rsidRPr="00237D89">
        <w:rPr>
          <w:rStyle w:val="NormalTok"/>
          <w:sz w:val="13"/>
          <w:szCs w:val="13"/>
        </w:rPr>
        <w:t>o</w:t>
      </w:r>
      <w:r w:rsidRPr="00237D89">
        <w:rPr>
          <w:rStyle w:val="OperatorTok"/>
          <w:sz w:val="13"/>
          <w:szCs w:val="13"/>
        </w:rPr>
        <w:t>,</w:t>
      </w:r>
      <w:r w:rsidRPr="00237D89">
        <w:rPr>
          <w:rStyle w:val="NormalTok"/>
          <w:sz w:val="13"/>
          <w:szCs w:val="13"/>
        </w:rPr>
        <w:t xml:space="preserve"> StaticMatrix </w:t>
      </w:r>
      <w:r w:rsidRPr="00237D89">
        <w:rPr>
          <w:rStyle w:val="OperatorTok"/>
          <w:sz w:val="13"/>
          <w:szCs w:val="13"/>
        </w:rPr>
        <w:t>&amp;&amp;</w:t>
      </w:r>
      <w:r w:rsidRPr="00237D89">
        <w:rPr>
          <w:rStyle w:val="NormalTok"/>
          <w:sz w:val="13"/>
          <w:szCs w:val="13"/>
        </w:rPr>
        <w:t>m</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o </w:t>
      </w:r>
      <w:r w:rsidRPr="00237D89">
        <w:rPr>
          <w:rStyle w:val="OperatorTok"/>
          <w:sz w:val="13"/>
          <w:szCs w:val="13"/>
        </w:rPr>
        <w:t>&lt;&lt;</w:t>
      </w:r>
      <w:r w:rsidRPr="00237D89">
        <w:rPr>
          <w:rStyle w:val="NormalTok"/>
          <w:sz w:val="13"/>
          <w:szCs w:val="13"/>
        </w:rPr>
        <w:t xml:space="preserve"> m</w:t>
      </w:r>
      <w:r w:rsidRPr="00237D89">
        <w:rPr>
          <w:rStyle w:val="OperatorTok"/>
          <w:sz w:val="13"/>
          <w:szCs w:val="13"/>
        </w:rPr>
        <w:t>.</w:t>
      </w:r>
      <w:r w:rsidRPr="00237D89">
        <w:rPr>
          <w:rStyle w:val="NormalTok"/>
          <w:sz w:val="13"/>
          <w:szCs w:val="13"/>
        </w:rPr>
        <w:t>ToString</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StaticMatrix eye</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KeywordTok"/>
          <w:sz w:val="13"/>
          <w:szCs w:val="13"/>
        </w:rPr>
        <w:t>static_assert</w:t>
      </w:r>
      <w:r w:rsidRPr="00237D89">
        <w:rPr>
          <w:rStyle w:val="OperatorTok"/>
          <w:sz w:val="13"/>
          <w:szCs w:val="13"/>
        </w:rPr>
        <w:t>(</w:t>
      </w:r>
      <w:r w:rsidRPr="00237D89">
        <w:rPr>
          <w:rStyle w:val="NormalTok"/>
          <w:sz w:val="13"/>
          <w:szCs w:val="13"/>
        </w:rPr>
        <w:t xml:space="preserve">R </w:t>
      </w:r>
      <w:r w:rsidRPr="00237D89">
        <w:rPr>
          <w:rStyle w:val="OperatorTok"/>
          <w:sz w:val="13"/>
          <w:szCs w:val="13"/>
        </w:rPr>
        <w:t>==</w:t>
      </w:r>
      <w:r w:rsidRPr="00237D89">
        <w:rPr>
          <w:rStyle w:val="NormalTok"/>
          <w:sz w:val="13"/>
          <w:szCs w:val="13"/>
        </w:rPr>
        <w:t xml:space="preserve"> C</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StaticMatrix ret</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ret</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ret</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CommentTok"/>
          <w:sz w:val="13"/>
          <w:szCs w:val="13"/>
        </w:rPr>
        <w:t>/*</w:t>
      </w:r>
      <w:r w:rsidRPr="00237D89">
        <w:rPr>
          <w:rStyle w:val="CommentTok"/>
          <w:sz w:val="13"/>
          <w:szCs w:val="13"/>
        </w:rPr>
        <w:t>交换两行</w:t>
      </w:r>
      <w:r w:rsidRPr="00237D89">
        <w:rPr>
          <w:rStyle w:val="CommentTok"/>
          <w:sz w:val="13"/>
          <w:szCs w:val="13"/>
        </w:rPr>
        <w:t>*/</w:t>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swap_rows</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from</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to</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BuiltInTok"/>
          <w:sz w:val="13"/>
          <w:szCs w:val="13"/>
        </w:rPr>
        <w:t>std::</w:t>
      </w:r>
      <w:r w:rsidRPr="00237D89">
        <w:rPr>
          <w:rStyle w:val="NormalTok"/>
          <w:sz w:val="13"/>
          <w:szCs w:val="13"/>
        </w:rPr>
        <w:t>swap</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from</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to</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CommentTok"/>
          <w:sz w:val="13"/>
          <w:szCs w:val="13"/>
        </w:rPr>
        <w:t>/*</w:t>
      </w:r>
      <w:r w:rsidRPr="00237D89">
        <w:rPr>
          <w:rStyle w:val="CommentTok"/>
          <w:sz w:val="13"/>
          <w:szCs w:val="13"/>
        </w:rPr>
        <w:t>化为上三角矩阵</w:t>
      </w:r>
      <w:r w:rsidRPr="00237D89">
        <w:rPr>
          <w:rStyle w:val="CommentTok"/>
          <w:sz w:val="13"/>
          <w:szCs w:val="13"/>
        </w:rPr>
        <w:t>*/</w:t>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triangularify</w:t>
      </w:r>
      <w:r w:rsidRPr="00237D89">
        <w:rPr>
          <w:rStyle w:val="OperatorTok"/>
          <w:sz w:val="13"/>
          <w:szCs w:val="13"/>
        </w:rPr>
        <w:t>(</w:t>
      </w:r>
      <w:r w:rsidRPr="00237D89">
        <w:rPr>
          <w:rStyle w:val="DataTypeTok"/>
          <w:sz w:val="13"/>
          <w:szCs w:val="13"/>
        </w:rPr>
        <w:t>bool</w:t>
      </w:r>
      <w:r w:rsidRPr="00237D89">
        <w:rPr>
          <w:rStyle w:val="NormalTok"/>
          <w:sz w:val="13"/>
          <w:szCs w:val="13"/>
        </w:rPr>
        <w:t xml:space="preserve"> unitriangularify </w:t>
      </w:r>
      <w:r w:rsidRPr="00237D89">
        <w:rPr>
          <w:rStyle w:val="OperatorTok"/>
          <w:sz w:val="13"/>
          <w:szCs w:val="13"/>
        </w:rPr>
        <w:t>=</w:t>
      </w:r>
      <w:r w:rsidRPr="00237D89">
        <w:rPr>
          <w:rStyle w:val="NormalTok"/>
          <w:sz w:val="13"/>
          <w:szCs w:val="13"/>
        </w:rPr>
        <w:t xml:space="preserve"> </w:t>
      </w:r>
      <w:r w:rsidRPr="00237D89">
        <w:rPr>
          <w:rStyle w:val="KeywordTok"/>
          <w:sz w:val="13"/>
          <w:szCs w:val="13"/>
        </w:rPr>
        <w:t>false</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mx</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done_rows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j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j </w:t>
      </w:r>
      <w:r w:rsidRPr="00237D89">
        <w:rPr>
          <w:rStyle w:val="OperatorTok"/>
          <w:sz w:val="13"/>
          <w:szCs w:val="13"/>
        </w:rPr>
        <w:t>&lt;</w:t>
      </w:r>
      <w:r w:rsidRPr="00237D89">
        <w:rPr>
          <w:rStyle w:val="NormalTok"/>
          <w:sz w:val="13"/>
          <w:szCs w:val="13"/>
        </w:rPr>
        <w:t xml:space="preserve"> C</w:t>
      </w:r>
      <w:r w:rsidRPr="00237D89">
        <w:rPr>
          <w:rStyle w:val="OperatorTok"/>
          <w:sz w:val="13"/>
          <w:szCs w:val="13"/>
        </w:rPr>
        <w:t>;</w:t>
      </w:r>
      <w:r w:rsidRPr="00237D89">
        <w:rPr>
          <w:rStyle w:val="NormalTok"/>
          <w:sz w:val="13"/>
          <w:szCs w:val="13"/>
        </w:rPr>
        <w:t xml:space="preserve"> j</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化为上三角</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mx </w:t>
      </w:r>
      <w:r w:rsidRPr="00237D89">
        <w:rPr>
          <w:rStyle w:val="OperatorTok"/>
          <w:sz w:val="13"/>
          <w:szCs w:val="13"/>
        </w:rPr>
        <w:t>=</w:t>
      </w:r>
      <w:r w:rsidRPr="00237D89">
        <w:rPr>
          <w:rStyle w:val="NormalTok"/>
          <w:sz w:val="13"/>
          <w:szCs w:val="13"/>
        </w:rPr>
        <w:t xml:space="preserve"> done_row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done_rows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R</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fabs</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w:t>
      </w:r>
      <w:r w:rsidRPr="00237D89">
        <w:rPr>
          <w:rStyle w:val="OperatorTok"/>
          <w:sz w:val="13"/>
          <w:szCs w:val="13"/>
        </w:rPr>
        <w:t>&gt;</w:t>
      </w:r>
      <w:r w:rsidRPr="00237D89">
        <w:rPr>
          <w:rStyle w:val="NormalTok"/>
          <w:sz w:val="13"/>
          <w:szCs w:val="13"/>
        </w:rPr>
        <w:t xml:space="preserve"> fabs</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mx</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mx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mx</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continue</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mx </w:t>
      </w:r>
      <w:r w:rsidRPr="00237D89">
        <w:rPr>
          <w:rStyle w:val="OperatorTok"/>
          <w:sz w:val="13"/>
          <w:szCs w:val="13"/>
        </w:rPr>
        <w:t>!=</w:t>
      </w:r>
      <w:r w:rsidRPr="00237D89">
        <w:rPr>
          <w:rStyle w:val="NormalTok"/>
          <w:sz w:val="13"/>
          <w:szCs w:val="13"/>
        </w:rPr>
        <w:t xml:space="preserve"> done_row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swap_rows</w:t>
      </w:r>
      <w:r w:rsidRPr="00237D89">
        <w:rPr>
          <w:rStyle w:val="OperatorTok"/>
          <w:sz w:val="13"/>
          <w:szCs w:val="13"/>
        </w:rPr>
        <w:t>(</w:t>
      </w:r>
      <w:r w:rsidRPr="00237D89">
        <w:rPr>
          <w:rStyle w:val="NormalTok"/>
          <w:sz w:val="13"/>
          <w:szCs w:val="13"/>
        </w:rPr>
        <w:t>mx</w:t>
      </w:r>
      <w:r w:rsidRPr="00237D89">
        <w:rPr>
          <w:rStyle w:val="OperatorTok"/>
          <w:sz w:val="13"/>
          <w:szCs w:val="13"/>
        </w:rPr>
        <w:t>,</w:t>
      </w:r>
      <w:r w:rsidRPr="00237D89">
        <w:rPr>
          <w:rStyle w:val="NormalTok"/>
          <w:sz w:val="13"/>
          <w:szCs w:val="13"/>
        </w:rPr>
        <w:t xml:space="preserve"> done_rows</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done_rows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R</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T tmp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done_rows</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tmp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k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k </w:t>
      </w:r>
      <w:r w:rsidRPr="00237D89">
        <w:rPr>
          <w:rStyle w:val="OperatorTok"/>
          <w:sz w:val="13"/>
          <w:szCs w:val="13"/>
        </w:rPr>
        <w:t>&lt;</w:t>
      </w:r>
      <w:r w:rsidRPr="00237D89">
        <w:rPr>
          <w:rStyle w:val="NormalTok"/>
          <w:sz w:val="13"/>
          <w:szCs w:val="13"/>
        </w:rPr>
        <w:t xml:space="preserve"> C</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done_rows</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tmp</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unitriangularify</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KeywordTok"/>
          <w:sz w:val="13"/>
          <w:szCs w:val="13"/>
        </w:rPr>
        <w:t>auto</w:t>
      </w:r>
      <w:r w:rsidRPr="00237D89">
        <w:rPr>
          <w:rStyle w:val="NormalTok"/>
          <w:sz w:val="13"/>
          <w:szCs w:val="13"/>
        </w:rPr>
        <w:t xml:space="preserve"> tmp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done_rows</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k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k </w:t>
      </w:r>
      <w:r w:rsidRPr="00237D89">
        <w:rPr>
          <w:rStyle w:val="OperatorTok"/>
          <w:sz w:val="13"/>
          <w:szCs w:val="13"/>
        </w:rPr>
        <w:t>&lt;</w:t>
      </w:r>
      <w:r w:rsidRPr="00237D89">
        <w:rPr>
          <w:rStyle w:val="NormalTok"/>
          <w:sz w:val="13"/>
          <w:szCs w:val="13"/>
        </w:rPr>
        <w:t xml:space="preserve"> C</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done_rows</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tmp</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因为用了引用，这里得拷贝暂存</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done_row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done_rows </w:t>
      </w:r>
      <w:r w:rsidRPr="00237D89">
        <w:rPr>
          <w:rStyle w:val="OperatorTok"/>
          <w:sz w:val="13"/>
          <w:szCs w:val="13"/>
        </w:rPr>
        <w:t>==</w:t>
      </w:r>
      <w:r w:rsidRPr="00237D89">
        <w:rPr>
          <w:rStyle w:val="NormalTok"/>
          <w:sz w:val="13"/>
          <w:szCs w:val="13"/>
        </w:rPr>
        <w:t xml:space="preserve"> 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brea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CommentTok"/>
          <w:sz w:val="13"/>
          <w:szCs w:val="13"/>
        </w:rPr>
        <w:t>/*</w:t>
      </w:r>
      <w:r w:rsidRPr="00237D89">
        <w:rPr>
          <w:rStyle w:val="CommentTok"/>
          <w:sz w:val="13"/>
          <w:szCs w:val="13"/>
        </w:rPr>
        <w:t>化为行最简型</w:t>
      </w:r>
      <w:r w:rsidRPr="00237D89">
        <w:rPr>
          <w:rStyle w:val="CommentTok"/>
          <w:sz w:val="13"/>
          <w:szCs w:val="13"/>
        </w:rPr>
        <w:t>*/</w:t>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row_echelonify</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triangularify</w:t>
      </w:r>
      <w:r w:rsidRPr="00237D89">
        <w:rPr>
          <w:rStyle w:val="OperatorTok"/>
          <w:sz w:val="13"/>
          <w:szCs w:val="13"/>
        </w:rPr>
        <w:t>(</w:t>
      </w:r>
      <w:r w:rsidRPr="00237D89">
        <w:rPr>
          <w:rStyle w:val="KeywordTok"/>
          <w:sz w:val="13"/>
          <w:szCs w:val="13"/>
        </w:rPr>
        <w:t>true</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valid_pos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R</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valid_pos </w:t>
      </w:r>
      <w:r w:rsidRPr="00237D89">
        <w:rPr>
          <w:rStyle w:val="OperatorTok"/>
          <w:sz w:val="13"/>
          <w:szCs w:val="13"/>
        </w:rPr>
        <w:t>&lt;</w:t>
      </w:r>
      <w:r w:rsidRPr="00237D89">
        <w:rPr>
          <w:rStyle w:val="NormalTok"/>
          <w:sz w:val="13"/>
          <w:szCs w:val="13"/>
        </w:rPr>
        <w:t xml:space="preserve"> C </w:t>
      </w:r>
      <w:r w:rsidRPr="00237D89">
        <w:rPr>
          <w:rStyle w:val="KeywordTok"/>
          <w:sz w:val="13"/>
          <w:szCs w:val="13"/>
        </w:rPr>
        <w:t>and</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valid_po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valid_po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valid_pos </w:t>
      </w:r>
      <w:r w:rsidRPr="00237D89">
        <w:rPr>
          <w:rStyle w:val="OperatorTok"/>
          <w:sz w:val="13"/>
          <w:szCs w:val="13"/>
        </w:rPr>
        <w:t>==</w:t>
      </w:r>
      <w:r w:rsidRPr="00237D89">
        <w:rPr>
          <w:rStyle w:val="NormalTok"/>
          <w:sz w:val="13"/>
          <w:szCs w:val="13"/>
        </w:rPr>
        <w:t xml:space="preserve"> C</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brea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i </w:t>
      </w:r>
      <w:r w:rsidRPr="00237D89">
        <w:rPr>
          <w:rStyle w:val="OperatorTok"/>
          <w:sz w:val="13"/>
          <w:szCs w:val="13"/>
        </w:rPr>
        <w: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ii </w:t>
      </w:r>
      <w:r w:rsidRPr="00237D89">
        <w:rPr>
          <w:rStyle w:val="OperatorTok"/>
          <w:sz w:val="13"/>
          <w:szCs w:val="13"/>
        </w:rPr>
        <w:t>&g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jj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jj </w:t>
      </w:r>
      <w:r w:rsidRPr="00237D89">
        <w:rPr>
          <w:rStyle w:val="OperatorTok"/>
          <w:sz w:val="13"/>
          <w:szCs w:val="13"/>
        </w:rPr>
        <w:t>&lt;</w:t>
      </w:r>
      <w:r w:rsidRPr="00237D89">
        <w:rPr>
          <w:rStyle w:val="NormalTok"/>
          <w:sz w:val="13"/>
          <w:szCs w:val="13"/>
        </w:rPr>
        <w:t xml:space="preserve"> C</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jj</w:t>
      </w:r>
      <w:r w:rsidRPr="00237D89">
        <w:rPr>
          <w:rStyle w:val="OperatorTok"/>
          <w:sz w:val="13"/>
          <w:szCs w:val="13"/>
        </w:rPr>
        <w:t>)</w:t>
      </w:r>
      <w:r w:rsidRPr="00237D89">
        <w:rPr>
          <w:sz w:val="13"/>
          <w:szCs w:val="13"/>
        </w:rPr>
        <w:br/>
      </w:r>
      <w:r w:rsidRPr="00237D89">
        <w:rPr>
          <w:rStyle w:val="NormalTok"/>
          <w:sz w:val="13"/>
          <w:szCs w:val="13"/>
        </w:rPr>
        <w:lastRenderedPageBreak/>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ii</w:t>
      </w:r>
      <w:r w:rsidRPr="00237D89">
        <w:rPr>
          <w:rStyle w:val="OperatorTok"/>
          <w:sz w:val="13"/>
          <w:szCs w:val="13"/>
        </w:rPr>
        <w:t>][</w:t>
      </w:r>
      <w:r w:rsidRPr="00237D89">
        <w:rPr>
          <w:rStyle w:val="NormalTok"/>
          <w:sz w:val="13"/>
          <w:szCs w:val="13"/>
        </w:rPr>
        <w:t>j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j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ii</w:t>
      </w:r>
      <w:r w:rsidRPr="00237D89">
        <w:rPr>
          <w:rStyle w:val="OperatorTok"/>
          <w:sz w:val="13"/>
          <w:szCs w:val="13"/>
        </w:rPr>
        <w:t>][</w:t>
      </w:r>
      <w:r w:rsidRPr="00237D89">
        <w:rPr>
          <w:rStyle w:val="NormalTok"/>
          <w:sz w:val="13"/>
          <w:szCs w:val="13"/>
        </w:rPr>
        <w:t>valid_po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CommentTok"/>
          <w:sz w:val="13"/>
          <w:szCs w:val="13"/>
        </w:rPr>
        <w:t>/*</w:t>
      </w:r>
      <w:r w:rsidRPr="00237D89">
        <w:rPr>
          <w:rStyle w:val="CommentTok"/>
          <w:sz w:val="13"/>
          <w:szCs w:val="13"/>
        </w:rPr>
        <w:t>返回一个自身化为上三角矩阵的拷贝</w:t>
      </w:r>
      <w:r w:rsidRPr="00237D89">
        <w:rPr>
          <w:rStyle w:val="CommentTok"/>
          <w:sz w:val="13"/>
          <w:szCs w:val="13"/>
        </w:rPr>
        <w:t>*/</w:t>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StaticMatrix triangular</w:t>
      </w:r>
      <w:r w:rsidRPr="00237D89">
        <w:rPr>
          <w:rStyle w:val="OperatorTok"/>
          <w:sz w:val="13"/>
          <w:szCs w:val="13"/>
        </w:rPr>
        <w:t>(</w:t>
      </w:r>
      <w:r w:rsidRPr="00237D89">
        <w:rPr>
          <w:rStyle w:val="DataTypeTok"/>
          <w:sz w:val="13"/>
          <w:szCs w:val="13"/>
        </w:rPr>
        <w:t>bool</w:t>
      </w:r>
      <w:r w:rsidRPr="00237D89">
        <w:rPr>
          <w:rStyle w:val="NormalTok"/>
          <w:sz w:val="13"/>
          <w:szCs w:val="13"/>
        </w:rPr>
        <w:t xml:space="preserve"> unitriangularify </w:t>
      </w:r>
      <w:r w:rsidRPr="00237D89">
        <w:rPr>
          <w:rStyle w:val="OperatorTok"/>
          <w:sz w:val="13"/>
          <w:szCs w:val="13"/>
        </w:rPr>
        <w:t>=</w:t>
      </w:r>
      <w:r w:rsidRPr="00237D89">
        <w:rPr>
          <w:rStyle w:val="NormalTok"/>
          <w:sz w:val="13"/>
          <w:szCs w:val="13"/>
        </w:rPr>
        <w:t xml:space="preserve"> </w:t>
      </w:r>
      <w:r w:rsidRPr="00237D89">
        <w:rPr>
          <w:rStyle w:val="KeywordTok"/>
          <w:sz w:val="13"/>
          <w:szCs w:val="13"/>
        </w:rPr>
        <w:t>false</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StaticMatrix ret</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ret</w:t>
      </w:r>
      <w:r w:rsidRPr="00237D89">
        <w:rPr>
          <w:rStyle w:val="OperatorTok"/>
          <w:sz w:val="13"/>
          <w:szCs w:val="13"/>
        </w:rPr>
        <w:t>.</w:t>
      </w:r>
      <w:r w:rsidRPr="00237D89">
        <w:rPr>
          <w:rStyle w:val="NormalTok"/>
          <w:sz w:val="13"/>
          <w:szCs w:val="13"/>
        </w:rPr>
        <w:t>triangularify</w:t>
      </w:r>
      <w:r w:rsidRPr="00237D89">
        <w:rPr>
          <w:rStyle w:val="OperatorTok"/>
          <w:sz w:val="13"/>
          <w:szCs w:val="13"/>
        </w:rPr>
        <w:t>(</w:t>
      </w:r>
      <w:r w:rsidRPr="00237D89">
        <w:rPr>
          <w:rStyle w:val="NormalTok"/>
          <w:sz w:val="13"/>
          <w:szCs w:val="13"/>
        </w:rPr>
        <w:t>unitriangularify</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ret</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CommentTok"/>
          <w:sz w:val="13"/>
          <w:szCs w:val="13"/>
        </w:rPr>
        <w:t>/*</w:t>
      </w:r>
      <w:r w:rsidRPr="00237D89">
        <w:rPr>
          <w:rStyle w:val="CommentTok"/>
          <w:sz w:val="13"/>
          <w:szCs w:val="13"/>
        </w:rPr>
        <w:t>求秩，得先上三角化</w:t>
      </w:r>
      <w:r w:rsidRPr="00237D89">
        <w:rPr>
          <w:rStyle w:val="CommentTok"/>
          <w:sz w:val="13"/>
          <w:szCs w:val="13"/>
        </w:rPr>
        <w:t>*/</w:t>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_rank</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res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res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bac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res</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CommentTok"/>
          <w:sz w:val="13"/>
          <w:szCs w:val="13"/>
        </w:rPr>
        <w:t>/*</w:t>
      </w:r>
      <w:r w:rsidRPr="00237D89">
        <w:rPr>
          <w:rStyle w:val="CommentTok"/>
          <w:sz w:val="13"/>
          <w:szCs w:val="13"/>
        </w:rPr>
        <w:t>求秩</w:t>
      </w:r>
      <w:r w:rsidRPr="00237D89">
        <w:rPr>
          <w:rStyle w:val="CommentTok"/>
          <w:sz w:val="13"/>
          <w:szCs w:val="13"/>
        </w:rPr>
        <w:t>*/</w:t>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rank</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triangular</w:t>
      </w:r>
      <w:r w:rsidRPr="00237D89">
        <w:rPr>
          <w:rStyle w:val="OperatorTok"/>
          <w:sz w:val="13"/>
          <w:szCs w:val="13"/>
        </w:rPr>
        <w:t>().</w:t>
      </w:r>
      <w:r w:rsidRPr="00237D89">
        <w:rPr>
          <w:rStyle w:val="NormalTok"/>
          <w:sz w:val="13"/>
          <w:szCs w:val="13"/>
        </w:rPr>
        <w:t>_ran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CommentTok"/>
          <w:sz w:val="13"/>
          <w:szCs w:val="13"/>
        </w:rPr>
        <w:t>/*</w:t>
      </w:r>
      <w:r w:rsidRPr="00237D89">
        <w:rPr>
          <w:rStyle w:val="CommentTok"/>
          <w:sz w:val="13"/>
          <w:szCs w:val="13"/>
        </w:rPr>
        <w:t>高斯消元解方程组</w:t>
      </w:r>
      <w:r w:rsidRPr="00237D89">
        <w:rPr>
          <w:rStyle w:val="CommentTok"/>
          <w:sz w:val="13"/>
          <w:szCs w:val="13"/>
        </w:rPr>
        <w:t>*/</w:t>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solve</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triangularify</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back</w:t>
      </w:r>
      <w:r w:rsidRPr="00237D89">
        <w:rPr>
          <w:rStyle w:val="OperatorTok"/>
          <w:sz w:val="13"/>
          <w:szCs w:val="13"/>
        </w:rPr>
        <w:t>().</w:t>
      </w:r>
      <w:r w:rsidRPr="00237D89">
        <w:rPr>
          <w:rStyle w:val="NormalTok"/>
          <w:sz w:val="13"/>
          <w:szCs w:val="13"/>
        </w:rPr>
        <w:t>bac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w:t>
      </w:r>
      <w:r w:rsidRPr="00237D89">
        <w:rPr>
          <w:rStyle w:val="KeywordTok"/>
          <w:sz w:val="13"/>
          <w:szCs w:val="13"/>
        </w:rPr>
        <w:t>false</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R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i </w:t>
      </w:r>
      <w:r w:rsidRPr="00237D89">
        <w:rPr>
          <w:rStyle w:val="OperatorTok"/>
          <w:sz w:val="13"/>
          <w:szCs w:val="13"/>
        </w:rPr>
        <w:t>&g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j </w:t>
      </w:r>
      <w:r w:rsidRPr="00237D89">
        <w:rPr>
          <w:rStyle w:val="OperatorTok"/>
          <w:sz w:val="13"/>
          <w:szCs w:val="13"/>
        </w:rPr>
        <w: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j </w:t>
      </w:r>
      <w:r w:rsidRPr="00237D89">
        <w:rPr>
          <w:rStyle w:val="OperatorTok"/>
          <w:sz w:val="13"/>
          <w:szCs w:val="13"/>
        </w:rPr>
        <w:t>&lt;</w:t>
      </w:r>
      <w:r w:rsidRPr="00237D89">
        <w:rPr>
          <w:rStyle w:val="NormalTok"/>
          <w:sz w:val="13"/>
          <w:szCs w:val="13"/>
        </w:rPr>
        <w:t xml:space="preserve"> R</w:t>
      </w:r>
      <w:r w:rsidRPr="00237D89">
        <w:rPr>
          <w:rStyle w:val="OperatorTok"/>
          <w:sz w:val="13"/>
          <w:szCs w:val="13"/>
        </w:rPr>
        <w:t>;</w:t>
      </w:r>
      <w:r w:rsidRPr="00237D89">
        <w:rPr>
          <w:rStyle w:val="NormalTok"/>
          <w:sz w:val="13"/>
          <w:szCs w:val="13"/>
        </w:rPr>
        <w:t xml:space="preserve"> j</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C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C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w:t>
      </w:r>
      <w:r w:rsidRPr="00237D89">
        <w:rPr>
          <w:rStyle w:val="KeywordTok"/>
          <w:sz w:val="13"/>
          <w:szCs w:val="13"/>
        </w:rPr>
        <w:t>false</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C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w:t>
      </w:r>
      <w:r w:rsidRPr="00237D89">
        <w:rPr>
          <w:rStyle w:val="KeywordTok"/>
          <w:sz w:val="13"/>
          <w:szCs w:val="13"/>
        </w:rPr>
        <w:t>true</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CommentTok"/>
          <w:sz w:val="13"/>
          <w:szCs w:val="13"/>
        </w:rPr>
        <w:t>/*</w:t>
      </w:r>
      <w:r w:rsidRPr="00237D89">
        <w:rPr>
          <w:rStyle w:val="CommentTok"/>
          <w:sz w:val="13"/>
          <w:szCs w:val="13"/>
        </w:rPr>
        <w:t>矩阵乘法</w:t>
      </w:r>
      <w:r w:rsidRPr="00237D89">
        <w:rPr>
          <w:rStyle w:val="CommentTok"/>
          <w:sz w:val="13"/>
          <w:szCs w:val="13"/>
        </w:rPr>
        <w:t>*/</w:t>
      </w:r>
      <w:r w:rsidRPr="00237D89">
        <w:rPr>
          <w:sz w:val="13"/>
          <w:szCs w:val="13"/>
        </w:rPr>
        <w:br/>
      </w:r>
      <w:r w:rsidRPr="00237D89">
        <w:rPr>
          <w:rStyle w:val="NormalTok"/>
          <w:sz w:val="13"/>
          <w:szCs w:val="13"/>
        </w:rPr>
        <w:tab/>
      </w:r>
      <w:r w:rsidRPr="00237D89">
        <w:rPr>
          <w:rStyle w:val="KeywordTok"/>
          <w:sz w:val="13"/>
          <w:szCs w:val="13"/>
        </w:rPr>
        <w:t>template</w:t>
      </w:r>
      <w:r w:rsidRPr="00237D89">
        <w:rPr>
          <w:rStyle w:val="NormalTok"/>
          <w:sz w:val="13"/>
          <w:szCs w:val="13"/>
        </w:rPr>
        <w:t xml:space="preserve"> </w:t>
      </w:r>
      <w:r w:rsidRPr="00237D89">
        <w:rPr>
          <w:rStyle w:val="OperatorTok"/>
          <w:sz w:val="13"/>
          <w:szCs w:val="13"/>
        </w:rPr>
        <w:t>&lt;</w:t>
      </w:r>
      <w:r w:rsidRPr="00237D89">
        <w:rPr>
          <w:rStyle w:val="DataTypeTok"/>
          <w:sz w:val="13"/>
          <w:szCs w:val="13"/>
        </w:rPr>
        <w:t>size_t</w:t>
      </w:r>
      <w:r w:rsidRPr="00237D89">
        <w:rPr>
          <w:rStyle w:val="NormalTok"/>
          <w:sz w:val="13"/>
          <w:szCs w:val="13"/>
        </w:rPr>
        <w:t xml:space="preserve"> _C</w:t>
      </w:r>
      <w:r w:rsidRPr="00237D89">
        <w:rPr>
          <w:rStyle w:val="OperatorTok"/>
          <w:sz w:val="13"/>
          <w:szCs w:val="13"/>
        </w:rPr>
        <w:t>&gt;</w:t>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StaticMatrix</w:t>
      </w:r>
      <w:r w:rsidRPr="00237D89">
        <w:rPr>
          <w:rStyle w:val="OperatorTok"/>
          <w:sz w:val="13"/>
          <w:szCs w:val="13"/>
        </w:rPr>
        <w:t>&lt;</w:t>
      </w:r>
      <w:r w:rsidRPr="00237D89">
        <w:rPr>
          <w:rStyle w:val="NormalTok"/>
          <w:sz w:val="13"/>
          <w:szCs w:val="13"/>
        </w:rPr>
        <w:t>R</w:t>
      </w:r>
      <w:r w:rsidRPr="00237D89">
        <w:rPr>
          <w:rStyle w:val="OperatorTok"/>
          <w:sz w:val="13"/>
          <w:szCs w:val="13"/>
        </w:rPr>
        <w:t>,</w:t>
      </w:r>
      <w:r w:rsidRPr="00237D89">
        <w:rPr>
          <w:rStyle w:val="NormalTok"/>
          <w:sz w:val="13"/>
          <w:szCs w:val="13"/>
        </w:rPr>
        <w:t xml:space="preserve"> _C</w:t>
      </w:r>
      <w:r w:rsidRPr="00237D89">
        <w:rPr>
          <w:rStyle w:val="OperatorTok"/>
          <w:sz w:val="13"/>
          <w:szCs w:val="13"/>
        </w:rPr>
        <w:t>,</w:t>
      </w:r>
      <w:r w:rsidRPr="00237D89">
        <w:rPr>
          <w:rStyle w:val="NormalTok"/>
          <w:sz w:val="13"/>
          <w:szCs w:val="13"/>
        </w:rPr>
        <w:t xml:space="preserve"> T</w:t>
      </w:r>
      <w:r w:rsidRPr="00237D89">
        <w:rPr>
          <w:rStyle w:val="OperatorTok"/>
          <w:sz w:val="13"/>
          <w:szCs w:val="13"/>
        </w:rPr>
        <w:t>&gt;</w:t>
      </w:r>
      <w:r w:rsidRPr="00237D89">
        <w:rPr>
          <w:rStyle w:val="NormalTok"/>
          <w:sz w:val="13"/>
          <w:szCs w:val="13"/>
        </w:rPr>
        <w:t xml:space="preserve"> dot</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StaticMatrix</w:t>
      </w:r>
      <w:r w:rsidRPr="00237D89">
        <w:rPr>
          <w:rStyle w:val="OperatorTok"/>
          <w:sz w:val="13"/>
          <w:szCs w:val="13"/>
        </w:rPr>
        <w:t>&lt;</w:t>
      </w:r>
      <w:r w:rsidRPr="00237D89">
        <w:rPr>
          <w:rStyle w:val="NormalTok"/>
          <w:sz w:val="13"/>
          <w:szCs w:val="13"/>
        </w:rPr>
        <w:t>C</w:t>
      </w:r>
      <w:r w:rsidRPr="00237D89">
        <w:rPr>
          <w:rStyle w:val="OperatorTok"/>
          <w:sz w:val="13"/>
          <w:szCs w:val="13"/>
        </w:rPr>
        <w:t>,</w:t>
      </w:r>
      <w:r w:rsidRPr="00237D89">
        <w:rPr>
          <w:rStyle w:val="NormalTok"/>
          <w:sz w:val="13"/>
          <w:szCs w:val="13"/>
        </w:rPr>
        <w:t xml:space="preserve"> _C</w:t>
      </w:r>
      <w:r w:rsidRPr="00237D89">
        <w:rPr>
          <w:rStyle w:val="OperatorTok"/>
          <w:sz w:val="13"/>
          <w:szCs w:val="13"/>
        </w:rPr>
        <w:t>,</w:t>
      </w:r>
      <w:r w:rsidRPr="00237D89">
        <w:rPr>
          <w:rStyle w:val="NormalTok"/>
          <w:sz w:val="13"/>
          <w:szCs w:val="13"/>
        </w:rPr>
        <w:t xml:space="preserve"> T</w:t>
      </w:r>
      <w:r w:rsidRPr="00237D89">
        <w:rPr>
          <w:rStyle w:val="OperatorTok"/>
          <w:sz w:val="13"/>
          <w:szCs w:val="13"/>
        </w:rPr>
        <w:t>&gt;</w:t>
      </w:r>
      <w:r w:rsidRPr="00237D89">
        <w:rPr>
          <w:rStyle w:val="NormalTok"/>
          <w:sz w:val="13"/>
          <w:szCs w:val="13"/>
        </w:rPr>
        <w:t xml:space="preserve">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StaticMatrix</w:t>
      </w:r>
      <w:r w:rsidRPr="00237D89">
        <w:rPr>
          <w:rStyle w:val="OperatorTok"/>
          <w:sz w:val="13"/>
          <w:szCs w:val="13"/>
        </w:rPr>
        <w:t>&lt;</w:t>
      </w:r>
      <w:r w:rsidRPr="00237D89">
        <w:rPr>
          <w:rStyle w:val="NormalTok"/>
          <w:sz w:val="13"/>
          <w:szCs w:val="13"/>
        </w:rPr>
        <w:t>R</w:t>
      </w:r>
      <w:r w:rsidRPr="00237D89">
        <w:rPr>
          <w:rStyle w:val="OperatorTok"/>
          <w:sz w:val="13"/>
          <w:szCs w:val="13"/>
        </w:rPr>
        <w:t>,</w:t>
      </w:r>
      <w:r w:rsidRPr="00237D89">
        <w:rPr>
          <w:rStyle w:val="NormalTok"/>
          <w:sz w:val="13"/>
          <w:szCs w:val="13"/>
        </w:rPr>
        <w:t xml:space="preserve"> _C</w:t>
      </w:r>
      <w:r w:rsidRPr="00237D89">
        <w:rPr>
          <w:rStyle w:val="OperatorTok"/>
          <w:sz w:val="13"/>
          <w:szCs w:val="13"/>
        </w:rPr>
        <w:t>,</w:t>
      </w:r>
      <w:r w:rsidRPr="00237D89">
        <w:rPr>
          <w:rStyle w:val="NormalTok"/>
          <w:sz w:val="13"/>
          <w:szCs w:val="13"/>
        </w:rPr>
        <w:t xml:space="preserve"> T</w:t>
      </w:r>
      <w:r w:rsidRPr="00237D89">
        <w:rPr>
          <w:rStyle w:val="OperatorTok"/>
          <w:sz w:val="13"/>
          <w:szCs w:val="13"/>
        </w:rPr>
        <w:t>&gt;</w:t>
      </w:r>
      <w:r w:rsidRPr="00237D89">
        <w:rPr>
          <w:rStyle w:val="NormalTok"/>
          <w:sz w:val="13"/>
          <w:szCs w:val="13"/>
        </w:rPr>
        <w:t xml:space="preserve"> ret</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k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k </w:t>
      </w:r>
      <w:r w:rsidRPr="00237D89">
        <w:rPr>
          <w:rStyle w:val="OperatorTok"/>
          <w:sz w:val="13"/>
          <w:szCs w:val="13"/>
        </w:rPr>
        <w:t>&lt;</w:t>
      </w:r>
      <w:r w:rsidRPr="00237D89">
        <w:rPr>
          <w:rStyle w:val="NormalTok"/>
          <w:sz w:val="13"/>
          <w:szCs w:val="13"/>
        </w:rPr>
        <w:t xml:space="preserve"> C</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AttributeTok"/>
          <w:sz w:val="13"/>
          <w:szCs w:val="13"/>
        </w:rPr>
        <w:t>const</w:t>
      </w:r>
      <w:r w:rsidRPr="00237D89">
        <w:rPr>
          <w:rStyle w:val="NormalTok"/>
          <w:sz w:val="13"/>
          <w:szCs w:val="13"/>
        </w:rPr>
        <w:t xml:space="preserve"> T </w:t>
      </w:r>
      <w:r w:rsidRPr="00237D89">
        <w:rPr>
          <w:rStyle w:val="OperatorTok"/>
          <w:sz w:val="13"/>
          <w:szCs w:val="13"/>
        </w:rPr>
        <w:t>&amp;</w:t>
      </w:r>
      <w:r w:rsidRPr="00237D89">
        <w:rPr>
          <w:rStyle w:val="NormalTok"/>
          <w:sz w:val="13"/>
          <w:szCs w:val="13"/>
        </w:rPr>
        <w:t xml:space="preserve">s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j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j </w:t>
      </w:r>
      <w:r w:rsidRPr="00237D89">
        <w:rPr>
          <w:rStyle w:val="OperatorTok"/>
          <w:sz w:val="13"/>
          <w:szCs w:val="13"/>
        </w:rPr>
        <w:t>&lt;</w:t>
      </w:r>
      <w:r w:rsidRPr="00237D89">
        <w:rPr>
          <w:rStyle w:val="NormalTok"/>
          <w:sz w:val="13"/>
          <w:szCs w:val="13"/>
        </w:rPr>
        <w:t xml:space="preserve"> _C</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ret</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s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ret</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StaticMatrix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j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j </w:t>
      </w:r>
      <w:r w:rsidRPr="00237D89">
        <w:rPr>
          <w:rStyle w:val="OperatorTok"/>
          <w:sz w:val="13"/>
          <w:szCs w:val="13"/>
        </w:rPr>
        <w:t>&lt;</w:t>
      </w:r>
      <w:r w:rsidRPr="00237D89">
        <w:rPr>
          <w:rStyle w:val="NormalTok"/>
          <w:sz w:val="13"/>
          <w:szCs w:val="13"/>
        </w:rPr>
        <w:t xml:space="preserve"> C</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w:t>
      </w:r>
      <w:r w:rsidRPr="00237D89">
        <w:rPr>
          <w:rStyle w:val="KeywordTok"/>
          <w:sz w:val="13"/>
          <w:szCs w:val="13"/>
        </w:rPr>
        <w:t>true</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w:t>
      </w:r>
      <w:r w:rsidRPr="00237D89">
        <w:rPr>
          <w:rStyle w:val="KeywordTok"/>
          <w:sz w:val="13"/>
          <w:szCs w:val="13"/>
        </w:rPr>
        <w:t>false</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StaticMatrix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template</w:t>
      </w:r>
      <w:r w:rsidRPr="00237D89">
        <w:rPr>
          <w:rStyle w:val="NormalTok"/>
          <w:sz w:val="13"/>
          <w:szCs w:val="13"/>
        </w:rPr>
        <w:t xml:space="preserve"> </w:t>
      </w:r>
      <w:r w:rsidRPr="00237D89">
        <w:rPr>
          <w:rStyle w:val="OperatorTok"/>
          <w:sz w:val="13"/>
          <w:szCs w:val="13"/>
        </w:rPr>
        <w:t>&lt;</w:t>
      </w:r>
      <w:r w:rsidRPr="00237D89">
        <w:rPr>
          <w:rStyle w:val="DataTypeTok"/>
          <w:sz w:val="13"/>
          <w:szCs w:val="13"/>
        </w:rPr>
        <w:t>size_t</w:t>
      </w:r>
      <w:r w:rsidRPr="00237D89">
        <w:rPr>
          <w:rStyle w:val="NormalTok"/>
          <w:sz w:val="13"/>
          <w:szCs w:val="13"/>
        </w:rPr>
        <w:t xml:space="preserve"> _C</w:t>
      </w:r>
      <w:r w:rsidRPr="00237D89">
        <w:rPr>
          <w:rStyle w:val="OperatorTok"/>
          <w:sz w:val="13"/>
          <w:szCs w:val="13"/>
        </w:rPr>
        <w:t>&gt;</w:t>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StaticMatrix</w:t>
      </w:r>
      <w:r w:rsidRPr="00237D89">
        <w:rPr>
          <w:rStyle w:val="OperatorTok"/>
          <w:sz w:val="13"/>
          <w:szCs w:val="13"/>
        </w:rPr>
        <w:t>&lt;</w:t>
      </w:r>
      <w:r w:rsidRPr="00237D89">
        <w:rPr>
          <w:rStyle w:val="NormalTok"/>
          <w:sz w:val="13"/>
          <w:szCs w:val="13"/>
        </w:rPr>
        <w:t>R</w:t>
      </w:r>
      <w:r w:rsidRPr="00237D89">
        <w:rPr>
          <w:rStyle w:val="OperatorTok"/>
          <w:sz w:val="13"/>
          <w:szCs w:val="13"/>
        </w:rPr>
        <w:t>,</w:t>
      </w:r>
      <w:r w:rsidRPr="00237D89">
        <w:rPr>
          <w:rStyle w:val="NormalTok"/>
          <w:sz w:val="13"/>
          <w:szCs w:val="13"/>
        </w:rPr>
        <w:t xml:space="preserve"> _C</w:t>
      </w:r>
      <w:r w:rsidRPr="00237D89">
        <w:rPr>
          <w:rStyle w:val="OperatorTok"/>
          <w:sz w:val="13"/>
          <w:szCs w:val="13"/>
        </w:rPr>
        <w:t>,</w:t>
      </w:r>
      <w:r w:rsidRPr="00237D89">
        <w:rPr>
          <w:rStyle w:val="NormalTok"/>
          <w:sz w:val="13"/>
          <w:szCs w:val="13"/>
        </w:rPr>
        <w:t xml:space="preserve"> T</w:t>
      </w:r>
      <w:r w:rsidRPr="00237D89">
        <w:rPr>
          <w:rStyle w:val="OperatorTok"/>
          <w:sz w:val="13"/>
          <w:szCs w:val="13"/>
        </w:rPr>
        <w:t>&gt;</w:t>
      </w:r>
      <w:r w:rsidRPr="00237D89">
        <w:rPr>
          <w:rStyle w:val="NormalTok"/>
          <w:sz w:val="13"/>
          <w:szCs w:val="13"/>
        </w:rPr>
        <w:t xml:space="preserve"> </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StaticMatrix</w:t>
      </w:r>
      <w:r w:rsidRPr="00237D89">
        <w:rPr>
          <w:rStyle w:val="OperatorTok"/>
          <w:sz w:val="13"/>
          <w:szCs w:val="13"/>
        </w:rPr>
        <w:t>&lt;</w:t>
      </w:r>
      <w:r w:rsidRPr="00237D89">
        <w:rPr>
          <w:rStyle w:val="NormalTok"/>
          <w:sz w:val="13"/>
          <w:szCs w:val="13"/>
        </w:rPr>
        <w:t>C</w:t>
      </w:r>
      <w:r w:rsidRPr="00237D89">
        <w:rPr>
          <w:rStyle w:val="OperatorTok"/>
          <w:sz w:val="13"/>
          <w:szCs w:val="13"/>
        </w:rPr>
        <w:t>,</w:t>
      </w:r>
      <w:r w:rsidRPr="00237D89">
        <w:rPr>
          <w:rStyle w:val="NormalTok"/>
          <w:sz w:val="13"/>
          <w:szCs w:val="13"/>
        </w:rPr>
        <w:t xml:space="preserve"> _C</w:t>
      </w:r>
      <w:r w:rsidRPr="00237D89">
        <w:rPr>
          <w:rStyle w:val="OperatorTok"/>
          <w:sz w:val="13"/>
          <w:szCs w:val="13"/>
        </w:rPr>
        <w:t>,</w:t>
      </w:r>
      <w:r w:rsidRPr="00237D89">
        <w:rPr>
          <w:rStyle w:val="NormalTok"/>
          <w:sz w:val="13"/>
          <w:szCs w:val="13"/>
        </w:rPr>
        <w:t xml:space="preserve"> T</w:t>
      </w:r>
      <w:r w:rsidRPr="00237D89">
        <w:rPr>
          <w:rStyle w:val="OperatorTok"/>
          <w:sz w:val="13"/>
          <w:szCs w:val="13"/>
        </w:rPr>
        <w:t>&gt;</w:t>
      </w:r>
      <w:r w:rsidRPr="00237D89">
        <w:rPr>
          <w:rStyle w:val="NormalTok"/>
          <w:sz w:val="13"/>
          <w:szCs w:val="13"/>
        </w:rPr>
        <w:t xml:space="preserve">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do</w:t>
      </w:r>
      <w:r w:rsidRPr="00237D89">
        <w:rPr>
          <w:rStyle w:val="NormalTok"/>
          <w:sz w:val="13"/>
          <w:szCs w:val="13"/>
        </w:rPr>
        <w:t>t</w:t>
      </w:r>
      <w:r w:rsidRPr="00237D89">
        <w:rPr>
          <w:rStyle w:val="OperatorTok"/>
          <w:sz w:val="13"/>
          <w:szCs w:val="13"/>
        </w:rPr>
        <w:t>(</w:t>
      </w:r>
      <w:r w:rsidRPr="00237D89">
        <w:rPr>
          <w:rStyle w:val="NormalTok"/>
          <w:sz w:val="13"/>
          <w:szCs w:val="13"/>
        </w:rPr>
        <w:t>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template</w:t>
      </w:r>
      <w:r w:rsidRPr="00237D89">
        <w:rPr>
          <w:rStyle w:val="NormalTok"/>
          <w:sz w:val="13"/>
          <w:szCs w:val="13"/>
        </w:rPr>
        <w:t xml:space="preserve"> </w:t>
      </w:r>
      <w:r w:rsidRPr="00237D89">
        <w:rPr>
          <w:rStyle w:val="OperatorTok"/>
          <w:sz w:val="13"/>
          <w:szCs w:val="13"/>
        </w:rPr>
        <w:t>&lt;</w:t>
      </w:r>
      <w:r w:rsidRPr="00237D89">
        <w:rPr>
          <w:rStyle w:val="DataTypeTok"/>
          <w:sz w:val="13"/>
          <w:szCs w:val="13"/>
        </w:rPr>
        <w:t>size_t</w:t>
      </w:r>
      <w:r w:rsidRPr="00237D89">
        <w:rPr>
          <w:rStyle w:val="NormalTok"/>
          <w:sz w:val="13"/>
          <w:szCs w:val="13"/>
        </w:rPr>
        <w:t xml:space="preserve"> _C</w:t>
      </w:r>
      <w:r w:rsidRPr="00237D89">
        <w:rPr>
          <w:rStyle w:val="OperatorTok"/>
          <w:sz w:val="13"/>
          <w:szCs w:val="13"/>
        </w:rPr>
        <w:t>&gt;</w:t>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StaticMatrix</w:t>
      </w:r>
      <w:r w:rsidRPr="00237D89">
        <w:rPr>
          <w:rStyle w:val="OperatorTok"/>
          <w:sz w:val="13"/>
          <w:szCs w:val="13"/>
        </w:rPr>
        <w:t>&lt;</w:t>
      </w:r>
      <w:r w:rsidRPr="00237D89">
        <w:rPr>
          <w:rStyle w:val="NormalTok"/>
          <w:sz w:val="13"/>
          <w:szCs w:val="13"/>
        </w:rPr>
        <w:t>R</w:t>
      </w:r>
      <w:r w:rsidRPr="00237D89">
        <w:rPr>
          <w:rStyle w:val="OperatorTok"/>
          <w:sz w:val="13"/>
          <w:szCs w:val="13"/>
        </w:rPr>
        <w:t>,</w:t>
      </w:r>
      <w:r w:rsidRPr="00237D89">
        <w:rPr>
          <w:rStyle w:val="NormalTok"/>
          <w:sz w:val="13"/>
          <w:szCs w:val="13"/>
        </w:rPr>
        <w:t xml:space="preserve"> _C</w:t>
      </w:r>
      <w:r w:rsidRPr="00237D89">
        <w:rPr>
          <w:rStyle w:val="OperatorTok"/>
          <w:sz w:val="13"/>
          <w:szCs w:val="13"/>
        </w:rPr>
        <w:t>,</w:t>
      </w:r>
      <w:r w:rsidRPr="00237D89">
        <w:rPr>
          <w:rStyle w:val="NormalTok"/>
          <w:sz w:val="13"/>
          <w:szCs w:val="13"/>
        </w:rPr>
        <w:t xml:space="preserve"> T</w:t>
      </w:r>
      <w:r w:rsidRPr="00237D89">
        <w:rPr>
          <w:rStyle w:val="OperatorTok"/>
          <w:sz w:val="13"/>
          <w:szCs w:val="13"/>
        </w:rPr>
        <w:t>&gt;</w:t>
      </w:r>
      <w:r w:rsidRPr="00237D89">
        <w:rPr>
          <w:rStyle w:val="NormalTok"/>
          <w:sz w:val="13"/>
          <w:szCs w:val="13"/>
        </w:rPr>
        <w:t xml:space="preserve"> </w:t>
      </w:r>
      <w:r w:rsidRPr="00237D89">
        <w:rPr>
          <w:rStyle w:val="OperatorTok"/>
          <w:sz w:val="13"/>
          <w:szCs w:val="13"/>
        </w:rPr>
        <w:t>&amp;</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StaticMatrix</w:t>
      </w:r>
      <w:r w:rsidRPr="00237D89">
        <w:rPr>
          <w:rStyle w:val="OperatorTok"/>
          <w:sz w:val="13"/>
          <w:szCs w:val="13"/>
        </w:rPr>
        <w:t>&lt;</w:t>
      </w:r>
      <w:r w:rsidRPr="00237D89">
        <w:rPr>
          <w:rStyle w:val="NormalTok"/>
          <w:sz w:val="13"/>
          <w:szCs w:val="13"/>
        </w:rPr>
        <w:t>C</w:t>
      </w:r>
      <w:r w:rsidRPr="00237D89">
        <w:rPr>
          <w:rStyle w:val="OperatorTok"/>
          <w:sz w:val="13"/>
          <w:szCs w:val="13"/>
        </w:rPr>
        <w:t>,</w:t>
      </w:r>
      <w:r w:rsidRPr="00237D89">
        <w:rPr>
          <w:rStyle w:val="NormalTok"/>
          <w:sz w:val="13"/>
          <w:szCs w:val="13"/>
        </w:rPr>
        <w:t xml:space="preserve"> _C</w:t>
      </w:r>
      <w:r w:rsidRPr="00237D89">
        <w:rPr>
          <w:rStyle w:val="OperatorTok"/>
          <w:sz w:val="13"/>
          <w:szCs w:val="13"/>
        </w:rPr>
        <w:t>,</w:t>
      </w:r>
      <w:r w:rsidRPr="00237D89">
        <w:rPr>
          <w:rStyle w:val="NormalTok"/>
          <w:sz w:val="13"/>
          <w:szCs w:val="13"/>
        </w:rPr>
        <w:t xml:space="preserve"> T</w:t>
      </w:r>
      <w:r w:rsidRPr="00237D89">
        <w:rPr>
          <w:rStyle w:val="OperatorTok"/>
          <w:sz w:val="13"/>
          <w:szCs w:val="13"/>
        </w:rPr>
        <w:t>&gt;</w:t>
      </w:r>
      <w:r w:rsidRPr="00237D89">
        <w:rPr>
          <w:rStyle w:val="NormalTok"/>
          <w:sz w:val="13"/>
          <w:szCs w:val="13"/>
        </w:rPr>
        <w:t xml:space="preserve">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dot</w:t>
      </w:r>
      <w:r w:rsidRPr="00237D89">
        <w:rPr>
          <w:rStyle w:val="OperatorTok"/>
          <w:sz w:val="13"/>
          <w:szCs w:val="13"/>
        </w:rPr>
        <w:t>(</w:t>
      </w:r>
      <w:r w:rsidRPr="00237D89">
        <w:rPr>
          <w:rStyle w:val="NormalTok"/>
          <w:sz w:val="13"/>
          <w:szCs w:val="13"/>
        </w:rPr>
        <w:t>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StaticMatrix </w:t>
      </w:r>
      <w:r w:rsidRPr="00237D89">
        <w:rPr>
          <w:rStyle w:val="OperatorTok"/>
          <w:sz w:val="13"/>
          <w:szCs w:val="13"/>
        </w:rPr>
        <w:t>&amp;</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StaticMatrix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j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j </w:t>
      </w:r>
      <w:r w:rsidRPr="00237D89">
        <w:rPr>
          <w:rStyle w:val="OperatorTok"/>
          <w:sz w:val="13"/>
          <w:szCs w:val="13"/>
        </w:rPr>
        <w:t>&lt;</w:t>
      </w:r>
      <w:r w:rsidRPr="00237D89">
        <w:rPr>
          <w:rStyle w:val="NormalTok"/>
          <w:sz w:val="13"/>
          <w:szCs w:val="13"/>
        </w:rPr>
        <w:t xml:space="preserve"> C</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StaticMatrix </w:t>
      </w:r>
      <w:r w:rsidRPr="00237D89">
        <w:rPr>
          <w:rStyle w:val="OperatorTok"/>
          <w:sz w:val="13"/>
          <w:szCs w:val="13"/>
        </w:rPr>
        <w:t>&amp;</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T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j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j </w:t>
      </w:r>
      <w:r w:rsidRPr="00237D89">
        <w:rPr>
          <w:rStyle w:val="OperatorTok"/>
          <w:sz w:val="13"/>
          <w:szCs w:val="13"/>
        </w:rPr>
        <w:t>&lt;</w:t>
      </w:r>
      <w:r w:rsidRPr="00237D89">
        <w:rPr>
          <w:rStyle w:val="NormalTok"/>
          <w:sz w:val="13"/>
          <w:szCs w:val="13"/>
        </w:rPr>
        <w:t xml:space="preserve"> C</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StaticMatrix </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StaticMatrix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StaticMatrix</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KeywordTok"/>
          <w:sz w:val="13"/>
          <w:szCs w:val="13"/>
        </w:rPr>
        <w:t>friend</w:t>
      </w:r>
      <w:r w:rsidRPr="00237D89">
        <w:rPr>
          <w:rStyle w:val="NormalTok"/>
          <w:sz w:val="13"/>
          <w:szCs w:val="13"/>
        </w:rPr>
        <w:t xml:space="preserve"> StaticMatrix </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T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rStyle w:val="NormalTok"/>
          <w:sz w:val="13"/>
          <w:szCs w:val="13"/>
        </w:rPr>
        <w:t xml:space="preserve"> StaticMatrix mat</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mat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StaticMatrix </w:t>
      </w:r>
      <w:r w:rsidRPr="00237D89">
        <w:rPr>
          <w:rStyle w:val="OperatorTok"/>
          <w:sz w:val="13"/>
          <w:szCs w:val="13"/>
        </w:rPr>
        <w:t>&amp;</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T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j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StaticMatrix </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T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StaticMatrix</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KeywordTok"/>
          <w:sz w:val="13"/>
          <w:szCs w:val="13"/>
        </w:rPr>
        <w:t>friend</w:t>
      </w:r>
      <w:r w:rsidRPr="00237D89">
        <w:rPr>
          <w:rStyle w:val="NormalTok"/>
          <w:sz w:val="13"/>
          <w:szCs w:val="13"/>
        </w:rPr>
        <w:t xml:space="preserve"> StaticMatrix </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T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rStyle w:val="NormalTok"/>
          <w:sz w:val="13"/>
          <w:szCs w:val="13"/>
        </w:rPr>
        <w:t xml:space="preserve"> StaticMatrix mat</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mat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p>
    <w:p w14:paraId="69276831" w14:textId="77777777" w:rsidR="00130EA7" w:rsidRDefault="00305E18">
      <w:pPr>
        <w:pStyle w:val="3"/>
      </w:pPr>
      <w:bookmarkStart w:id="29" w:name="方阵求逆矩阵）"/>
      <w:bookmarkEnd w:id="27"/>
      <w:bookmarkEnd w:id="28"/>
      <w:r>
        <w:t>方阵（求逆矩阵）</w:t>
      </w:r>
    </w:p>
    <w:p w14:paraId="27D50ABA" w14:textId="77777777" w:rsidR="00130EA7" w:rsidRPr="00237D89" w:rsidRDefault="00305E18">
      <w:pPr>
        <w:pStyle w:val="SourceCode"/>
        <w:rPr>
          <w:sz w:val="13"/>
          <w:szCs w:val="13"/>
        </w:rPr>
      </w:pPr>
      <w:r w:rsidRPr="00237D89">
        <w:rPr>
          <w:rStyle w:val="KeywordTok"/>
          <w:sz w:val="13"/>
          <w:szCs w:val="13"/>
        </w:rPr>
        <w:t>template</w:t>
      </w:r>
      <w:r w:rsidRPr="00237D89">
        <w:rPr>
          <w:rStyle w:val="NormalTok"/>
          <w:sz w:val="13"/>
          <w:szCs w:val="13"/>
        </w:rPr>
        <w:t xml:space="preserve"> </w:t>
      </w:r>
      <w:r w:rsidRPr="00237D89">
        <w:rPr>
          <w:rStyle w:val="OperatorTok"/>
          <w:sz w:val="13"/>
          <w:szCs w:val="13"/>
        </w:rPr>
        <w:t>&lt;</w:t>
      </w:r>
      <w:r w:rsidRPr="00237D89">
        <w:rPr>
          <w:rStyle w:val="KeywordTok"/>
          <w:sz w:val="13"/>
          <w:szCs w:val="13"/>
        </w:rPr>
        <w:t>typename</w:t>
      </w:r>
      <w:r w:rsidRPr="00237D89">
        <w:rPr>
          <w:rStyle w:val="NormalTok"/>
          <w:sz w:val="13"/>
          <w:szCs w:val="13"/>
        </w:rPr>
        <w:t xml:space="preserve"> VALUETYPE </w:t>
      </w:r>
      <w:r w:rsidRPr="00237D89">
        <w:rPr>
          <w:rStyle w:val="OperatorTok"/>
          <w:sz w:val="13"/>
          <w:szCs w:val="13"/>
        </w:rPr>
        <w:t>=</w:t>
      </w:r>
      <w:r w:rsidRPr="00237D89">
        <w:rPr>
          <w:rStyle w:val="NormalTok"/>
          <w:sz w:val="13"/>
          <w:szCs w:val="13"/>
        </w:rPr>
        <w:t xml:space="preserve"> FLOAT_</w:t>
      </w:r>
      <w:r w:rsidRPr="00237D89">
        <w:rPr>
          <w:rStyle w:val="OperatorTok"/>
          <w:sz w:val="13"/>
          <w:szCs w:val="13"/>
        </w:rPr>
        <w:t>&gt;</w:t>
      </w:r>
      <w:r w:rsidRPr="00237D89">
        <w:rPr>
          <w:sz w:val="13"/>
          <w:szCs w:val="13"/>
        </w:rPr>
        <w:br/>
      </w:r>
      <w:r w:rsidRPr="00237D89">
        <w:rPr>
          <w:rStyle w:val="KeywordTok"/>
          <w:sz w:val="13"/>
          <w:szCs w:val="13"/>
        </w:rPr>
        <w:t>struct</w:t>
      </w:r>
      <w:r w:rsidRPr="00237D89">
        <w:rPr>
          <w:rStyle w:val="NormalTok"/>
          <w:sz w:val="13"/>
          <w:szCs w:val="13"/>
        </w:rPr>
        <w:t xml:space="preserve"> SquareMatrix </w:t>
      </w:r>
      <w:r w:rsidRPr="00237D89">
        <w:rPr>
          <w:rStyle w:val="OperatorTok"/>
          <w:sz w:val="13"/>
          <w:szCs w:val="13"/>
        </w:rPr>
        <w:t>:</w:t>
      </w:r>
      <w:r w:rsidRPr="00237D89">
        <w:rPr>
          <w:rStyle w:val="NormalTok"/>
          <w:sz w:val="13"/>
          <w:szCs w:val="13"/>
        </w:rPr>
        <w:t xml:space="preserve"> Matrix</w:t>
      </w:r>
      <w:r w:rsidRPr="00237D89">
        <w:rPr>
          <w:rStyle w:val="OperatorTok"/>
          <w:sz w:val="13"/>
          <w:szCs w:val="13"/>
        </w:rPr>
        <w:t>&lt;</w:t>
      </w:r>
      <w:r w:rsidRPr="00237D89">
        <w:rPr>
          <w:rStyle w:val="NormalTok"/>
          <w:sz w:val="13"/>
          <w:szCs w:val="13"/>
        </w:rPr>
        <w:t>VALUETYPE</w:t>
      </w:r>
      <w:r w:rsidRPr="00237D89">
        <w:rPr>
          <w:rStyle w:val="OperatorTok"/>
          <w:sz w:val="13"/>
          <w:szCs w:val="13"/>
        </w:rPr>
        <w:t>&gt;</w:t>
      </w:r>
      <w:r w:rsidRPr="00237D89">
        <w:rPr>
          <w:sz w:val="13"/>
          <w:szCs w:val="13"/>
        </w:rPr>
        <w:br/>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SquareMatrix eye</w:t>
      </w:r>
      <w:r w:rsidRPr="00237D89">
        <w:rPr>
          <w:rStyle w:val="OperatorTok"/>
          <w:sz w:val="13"/>
          <w:szCs w:val="13"/>
        </w:rPr>
        <w:t>(</w:t>
      </w:r>
      <w:r w:rsidRPr="00237D89">
        <w:rPr>
          <w:rStyle w:val="DataTypeTok"/>
          <w:sz w:val="13"/>
          <w:szCs w:val="13"/>
        </w:rPr>
        <w:t>int</w:t>
      </w:r>
      <w:r w:rsidRPr="00237D89">
        <w:rPr>
          <w:rStyle w:val="NormalTok"/>
          <w:sz w:val="13"/>
          <w:szCs w:val="13"/>
        </w:rPr>
        <w:t xml:space="preserve"> siz</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SquareMatrix ret</w:t>
      </w:r>
      <w:r w:rsidRPr="00237D89">
        <w:rPr>
          <w:rStyle w:val="OperatorTok"/>
          <w:sz w:val="13"/>
          <w:szCs w:val="13"/>
        </w:rPr>
        <w:t>(</w:t>
      </w:r>
      <w:r w:rsidRPr="00237D89">
        <w:rPr>
          <w:rStyle w:val="NormalTok"/>
          <w:sz w:val="13"/>
          <w:szCs w:val="13"/>
        </w:rPr>
        <w:t>siz</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NormalTok"/>
          <w:sz w:val="13"/>
          <w:szCs w:val="13"/>
        </w:rPr>
        <w:t>siz</w:t>
      </w:r>
      <w:r w:rsidRPr="00237D89">
        <w:rPr>
          <w:rStyle w:val="OperatorTok"/>
          <w:sz w:val="13"/>
          <w:szCs w:val="13"/>
        </w:rPr>
        <w:t>--;</w:t>
      </w:r>
      <w:r w:rsidRPr="00237D89">
        <w:rPr>
          <w:rStyle w:val="NormalTok"/>
          <w:sz w:val="13"/>
          <w:szCs w:val="13"/>
        </w:rPr>
        <w:t xml:space="preserve"> siz </w:t>
      </w:r>
      <w:r w:rsidRPr="00237D89">
        <w:rPr>
          <w:rStyle w:val="OperatorTok"/>
          <w:sz w:val="13"/>
          <w:szCs w:val="13"/>
        </w:rPr>
        <w:t>&g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siz</w:t>
      </w:r>
      <w:r w:rsidRPr="00237D89">
        <w:rPr>
          <w:rStyle w:val="OperatorTok"/>
          <w:sz w:val="13"/>
          <w:szCs w:val="13"/>
        </w:rPr>
        <w:t>--)</w:t>
      </w:r>
      <w:r w:rsidRPr="00237D89">
        <w:rPr>
          <w:sz w:val="13"/>
          <w:szCs w:val="13"/>
        </w:rPr>
        <w:br/>
      </w:r>
      <w:r w:rsidRPr="00237D89">
        <w:rPr>
          <w:rStyle w:val="NormalTok"/>
          <w:sz w:val="13"/>
          <w:szCs w:val="13"/>
        </w:rPr>
        <w:t xml:space="preserve">            ret</w:t>
      </w:r>
      <w:r w:rsidRPr="00237D89">
        <w:rPr>
          <w:rStyle w:val="OperatorTok"/>
          <w:sz w:val="13"/>
          <w:szCs w:val="13"/>
        </w:rPr>
        <w:t>[</w:t>
      </w:r>
      <w:r w:rsidRPr="00237D89">
        <w:rPr>
          <w:rStyle w:val="NormalTok"/>
          <w:sz w:val="13"/>
          <w:szCs w:val="13"/>
        </w:rPr>
        <w:t>siz</w:t>
      </w:r>
      <w:r w:rsidRPr="00237D89">
        <w:rPr>
          <w:rStyle w:val="OperatorTok"/>
          <w:sz w:val="13"/>
          <w:szCs w:val="13"/>
        </w:rPr>
        <w:t>][</w:t>
      </w:r>
      <w:r w:rsidRPr="00237D89">
        <w:rPr>
          <w:rStyle w:val="NormalTok"/>
          <w:sz w:val="13"/>
          <w:szCs w:val="13"/>
        </w:rPr>
        <w:t>siz</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re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SquareMatrix quick_power</w:t>
      </w:r>
      <w:r w:rsidRPr="00237D89">
        <w:rPr>
          <w:rStyle w:val="OperatorTok"/>
          <w:sz w:val="13"/>
          <w:szCs w:val="13"/>
        </w:rPr>
        <w:t>(</w:t>
      </w:r>
      <w:r w:rsidRPr="00237D89">
        <w:rPr>
          <w:rStyle w:val="DataTypeTok"/>
          <w:sz w:val="13"/>
          <w:szCs w:val="13"/>
        </w:rPr>
        <w:t>long</w:t>
      </w:r>
      <w:r w:rsidRPr="00237D89">
        <w:rPr>
          <w:rStyle w:val="NormalTok"/>
          <w:sz w:val="13"/>
          <w:szCs w:val="13"/>
        </w:rPr>
        <w:t xml:space="preserve"> </w:t>
      </w:r>
      <w:r w:rsidRPr="00237D89">
        <w:rPr>
          <w:rStyle w:val="DataTypeTok"/>
          <w:sz w:val="13"/>
          <w:szCs w:val="13"/>
        </w:rPr>
        <w:t>long</w:t>
      </w:r>
      <w:r w:rsidRPr="00237D89">
        <w:rPr>
          <w:rStyle w:val="NormalTok"/>
          <w:sz w:val="13"/>
          <w:szCs w:val="13"/>
        </w:rPr>
        <w:t xml:space="preserve"> p</w:t>
      </w:r>
      <w:r w:rsidRPr="00237D89">
        <w:rPr>
          <w:rStyle w:val="OperatorTok"/>
          <w:sz w:val="13"/>
          <w:szCs w:val="13"/>
        </w:rPr>
        <w:t>,</w:t>
      </w:r>
      <w:r w:rsidRPr="00237D89">
        <w:rPr>
          <w:rStyle w:val="NormalTok"/>
          <w:sz w:val="13"/>
          <w:szCs w:val="13"/>
        </w:rPr>
        <w:t xml:space="preserve"> </w:t>
      </w:r>
      <w:r w:rsidRPr="00237D89">
        <w:rPr>
          <w:rStyle w:val="DataTypeTok"/>
          <w:sz w:val="13"/>
          <w:szCs w:val="13"/>
        </w:rPr>
        <w:t>long</w:t>
      </w:r>
      <w:r w:rsidRPr="00237D89">
        <w:rPr>
          <w:rStyle w:val="NormalTok"/>
          <w:sz w:val="13"/>
          <w:szCs w:val="13"/>
        </w:rPr>
        <w:t xml:space="preserve"> </w:t>
      </w:r>
      <w:r w:rsidRPr="00237D89">
        <w:rPr>
          <w:rStyle w:val="DataTypeTok"/>
          <w:sz w:val="13"/>
          <w:szCs w:val="13"/>
        </w:rPr>
        <w:t>long</w:t>
      </w:r>
      <w:r w:rsidRPr="00237D89">
        <w:rPr>
          <w:rStyle w:val="NormalTok"/>
          <w:sz w:val="13"/>
          <w:szCs w:val="13"/>
        </w:rPr>
        <w:t xml:space="preserve"> mod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SquareMatrix ans </w:t>
      </w:r>
      <w:r w:rsidRPr="00237D89">
        <w:rPr>
          <w:rStyle w:val="OperatorTok"/>
          <w:sz w:val="13"/>
          <w:szCs w:val="13"/>
        </w:rPr>
        <w:t>=</w:t>
      </w:r>
      <w:r w:rsidRPr="00237D89">
        <w:rPr>
          <w:rStyle w:val="NormalTok"/>
          <w:sz w:val="13"/>
          <w:szCs w:val="13"/>
        </w:rPr>
        <w:t xml:space="preserve"> eye</w:t>
      </w:r>
      <w:r w:rsidRPr="00237D89">
        <w:rPr>
          <w:rStyle w:val="OperatorTok"/>
          <w:sz w:val="13"/>
          <w:szCs w:val="13"/>
        </w:rPr>
        <w:t>(</w:t>
      </w:r>
      <w:r w:rsidRPr="00237D89">
        <w:rPr>
          <w:rStyle w:val="KeywordTok"/>
          <w:sz w:val="13"/>
          <w:szCs w:val="13"/>
        </w:rPr>
        <w:t>this</w:t>
      </w:r>
      <w:r w:rsidRPr="00237D89">
        <w:rPr>
          <w:rStyle w:val="OperatorTok"/>
          <w:sz w:val="13"/>
          <w:szCs w:val="13"/>
        </w:rPr>
        <w:t>-&gt;</w:t>
      </w:r>
      <w:r w:rsidRPr="00237D89">
        <w:rPr>
          <w:rStyle w:val="NormalTok"/>
          <w:sz w:val="13"/>
          <w:szCs w:val="13"/>
        </w:rPr>
        <w:t>ROW</w:t>
      </w:r>
      <w:r w:rsidRPr="00237D89">
        <w:rPr>
          <w:rStyle w:val="OperatorTok"/>
          <w:sz w:val="13"/>
          <w:szCs w:val="13"/>
        </w:rPr>
        <w:t>);</w:t>
      </w:r>
      <w:r w:rsidRPr="00237D89">
        <w:rPr>
          <w:sz w:val="13"/>
          <w:szCs w:val="13"/>
        </w:rPr>
        <w:br/>
      </w:r>
      <w:r w:rsidRPr="00237D89">
        <w:rPr>
          <w:rStyle w:val="NormalTok"/>
          <w:sz w:val="13"/>
          <w:szCs w:val="13"/>
        </w:rPr>
        <w:t xml:space="preserve">        SquareMatrix rhs</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p</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p </w:t>
      </w:r>
      <w:r w:rsidRPr="00237D89">
        <w:rPr>
          <w:rStyle w:val="OperatorTok"/>
          <w:sz w:val="13"/>
          <w:szCs w:val="13"/>
        </w:rPr>
        <w:t>&amp;</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ans </w:t>
      </w:r>
      <w:r w:rsidRPr="00237D89">
        <w:rPr>
          <w:rStyle w:val="OperatorTok"/>
          <w:sz w:val="13"/>
          <w:szCs w:val="13"/>
        </w:rPr>
        <w:t>=</w:t>
      </w:r>
      <w:r w:rsidRPr="00237D89">
        <w:rPr>
          <w:rStyle w:val="NormalTok"/>
          <w:sz w:val="13"/>
          <w:szCs w:val="13"/>
        </w:rPr>
        <w:t xml:space="preserve"> ans</w:t>
      </w:r>
      <w:r w:rsidRPr="00237D89">
        <w:rPr>
          <w:rStyle w:val="OperatorTok"/>
          <w:sz w:val="13"/>
          <w:szCs w:val="13"/>
        </w:rPr>
        <w:t>.</w:t>
      </w:r>
      <w:r w:rsidRPr="00237D89">
        <w:rPr>
          <w:rStyle w:val="NormalTok"/>
          <w:sz w:val="13"/>
          <w:szCs w:val="13"/>
        </w:rPr>
        <w:t>dot</w:t>
      </w:r>
      <w:r w:rsidRPr="00237D89">
        <w:rPr>
          <w:rStyle w:val="OperatorTok"/>
          <w:sz w:val="13"/>
          <w:szCs w:val="13"/>
        </w:rPr>
        <w:t>(</w:t>
      </w:r>
      <w:r w:rsidRPr="00237D89">
        <w:rPr>
          <w:rStyle w:val="NormalTok"/>
          <w:sz w:val="13"/>
          <w:szCs w:val="13"/>
        </w:rPr>
        <w:t>rhs</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rhs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dot</w:t>
      </w:r>
      <w:r w:rsidRPr="00237D89">
        <w:rPr>
          <w:rStyle w:val="OperatorTok"/>
          <w:sz w:val="13"/>
          <w:szCs w:val="13"/>
        </w:rPr>
        <w:t>(</w:t>
      </w:r>
      <w:r w:rsidRPr="00237D89">
        <w:rPr>
          <w:rStyle w:val="NormalTok"/>
          <w:sz w:val="13"/>
          <w:szCs w:val="13"/>
        </w:rPr>
        <w:t>rhs</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 xml:space="preserve">            p </w:t>
      </w:r>
      <w:r w:rsidRPr="00237D89">
        <w:rPr>
          <w:rStyle w:val="OperatorTok"/>
          <w:sz w:val="13"/>
          <w:szCs w:val="13"/>
        </w:rPr>
        <w:t>&gt;&g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an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SquareMatrix inv</w:t>
      </w:r>
      <w:r w:rsidRPr="00237D89">
        <w:rPr>
          <w:rStyle w:val="OperatorTok"/>
          <w:sz w:val="13"/>
          <w:szCs w:val="13"/>
        </w:rPr>
        <w:t>(</w:t>
      </w:r>
      <w:r w:rsidRPr="00237D89">
        <w:rPr>
          <w:rStyle w:val="DataTypeTok"/>
          <w:sz w:val="13"/>
          <w:szCs w:val="13"/>
        </w:rPr>
        <w:t>long</w:t>
      </w:r>
      <w:r w:rsidRPr="00237D89">
        <w:rPr>
          <w:rStyle w:val="NormalTok"/>
          <w:sz w:val="13"/>
          <w:szCs w:val="13"/>
        </w:rPr>
        <w:t xml:space="preserve"> </w:t>
      </w:r>
      <w:r w:rsidRPr="00237D89">
        <w:rPr>
          <w:rStyle w:val="DataTypeTok"/>
          <w:sz w:val="13"/>
          <w:szCs w:val="13"/>
        </w:rPr>
        <w:t>long</w:t>
      </w:r>
      <w:r w:rsidRPr="00237D89">
        <w:rPr>
          <w:rStyle w:val="NormalTok"/>
          <w:sz w:val="13"/>
          <w:szCs w:val="13"/>
        </w:rPr>
        <w:t xml:space="preserve"> mod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Matrix</w:t>
      </w:r>
      <w:r w:rsidRPr="00237D89">
        <w:rPr>
          <w:rStyle w:val="OperatorTok"/>
          <w:sz w:val="13"/>
          <w:szCs w:val="13"/>
        </w:rPr>
        <w:t>&lt;</w:t>
      </w:r>
      <w:r w:rsidRPr="00237D89">
        <w:rPr>
          <w:rStyle w:val="NormalTok"/>
          <w:sz w:val="13"/>
          <w:szCs w:val="13"/>
        </w:rPr>
        <w:t>VALUETYPE</w:t>
      </w:r>
      <w:r w:rsidRPr="00237D89">
        <w:rPr>
          <w:rStyle w:val="OperatorTok"/>
          <w:sz w:val="13"/>
          <w:szCs w:val="13"/>
        </w:rPr>
        <w:t>&gt;</w:t>
      </w:r>
      <w:r w:rsidRPr="00237D89">
        <w:rPr>
          <w:rStyle w:val="NormalTok"/>
          <w:sz w:val="13"/>
          <w:szCs w:val="13"/>
        </w:rPr>
        <w:t xml:space="preserve"> ret</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 xml:space="preserve">        ret</w:t>
      </w:r>
      <w:r w:rsidRPr="00237D89">
        <w:rPr>
          <w:rStyle w:val="OperatorTok"/>
          <w:sz w:val="13"/>
          <w:szCs w:val="13"/>
        </w:rPr>
        <w:t>.</w:t>
      </w:r>
      <w:r w:rsidRPr="00237D89">
        <w:rPr>
          <w:rStyle w:val="NormalTok"/>
          <w:sz w:val="13"/>
          <w:szCs w:val="13"/>
        </w:rPr>
        <w:t>rconcat</w:t>
      </w:r>
      <w:r w:rsidRPr="00237D89">
        <w:rPr>
          <w:rStyle w:val="OperatorTok"/>
          <w:sz w:val="13"/>
          <w:szCs w:val="13"/>
        </w:rPr>
        <w:t>(</w:t>
      </w:r>
      <w:r w:rsidRPr="00237D89">
        <w:rPr>
          <w:rStyle w:val="NormalTok"/>
          <w:sz w:val="13"/>
          <w:szCs w:val="13"/>
        </w:rPr>
        <w:t>eye</w:t>
      </w:r>
      <w:r w:rsidRPr="00237D89">
        <w:rPr>
          <w:rStyle w:val="OperatorTok"/>
          <w:sz w:val="13"/>
          <w:szCs w:val="13"/>
        </w:rPr>
        <w:t>(</w:t>
      </w:r>
      <w:r w:rsidRPr="00237D89">
        <w:rPr>
          <w:rStyle w:val="KeywordTok"/>
          <w:sz w:val="13"/>
          <w:szCs w:val="13"/>
        </w:rPr>
        <w:t>this</w:t>
      </w:r>
      <w:r w:rsidRPr="00237D89">
        <w:rPr>
          <w:rStyle w:val="OperatorTok"/>
          <w:sz w:val="13"/>
          <w:szCs w:val="13"/>
        </w:rPr>
        <w:t>-&gt;</w:t>
      </w:r>
      <w:r w:rsidRPr="00237D89">
        <w:rPr>
          <w:rStyle w:val="NormalTok"/>
          <w:sz w:val="13"/>
          <w:szCs w:val="13"/>
        </w:rPr>
        <w:t>ROW</w:t>
      </w:r>
      <w:r w:rsidRPr="00237D89">
        <w:rPr>
          <w:rStyle w:val="OperatorTok"/>
          <w:sz w:val="13"/>
          <w:szCs w:val="13"/>
        </w:rPr>
        <w:t>));</w:t>
      </w:r>
      <w:r w:rsidRPr="00237D89">
        <w:rPr>
          <w:sz w:val="13"/>
          <w:szCs w:val="13"/>
        </w:rPr>
        <w:br/>
      </w:r>
      <w:r w:rsidRPr="00237D89">
        <w:rPr>
          <w:rStyle w:val="NormalTok"/>
          <w:sz w:val="13"/>
          <w:szCs w:val="13"/>
        </w:rPr>
        <w:t xml:space="preserve">        ret</w:t>
      </w:r>
      <w:r w:rsidRPr="00237D89">
        <w:rPr>
          <w:rStyle w:val="OperatorTok"/>
          <w:sz w:val="13"/>
          <w:szCs w:val="13"/>
        </w:rPr>
        <w:t>.</w:t>
      </w:r>
      <w:r w:rsidRPr="00237D89">
        <w:rPr>
          <w:rStyle w:val="NormalTok"/>
          <w:sz w:val="13"/>
          <w:szCs w:val="13"/>
        </w:rPr>
        <w:t>row_echelonify</w:t>
      </w:r>
      <w:r w:rsidRPr="00237D89">
        <w:rPr>
          <w:rStyle w:val="OperatorTok"/>
          <w:sz w:val="13"/>
          <w:szCs w:val="13"/>
        </w:rPr>
        <w:t>(</w:t>
      </w:r>
      <w:r w:rsidRPr="00237D89">
        <w:rPr>
          <w:rStyle w:val="NormalTok"/>
          <w:sz w:val="13"/>
          <w:szCs w:val="13"/>
        </w:rPr>
        <w:t>mod</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行最简形</w:t>
      </w:r>
      <w:r w:rsidRPr="00237D89">
        <w:rPr>
          <w:sz w:val="13"/>
          <w:szCs w:val="13"/>
        </w:rPr>
        <w:br/>
      </w:r>
      <w:r w:rsidRPr="00237D89">
        <w:rPr>
          <w:rStyle w:val="NormalTok"/>
          <w:sz w:val="13"/>
          <w:szCs w:val="13"/>
        </w:rPr>
        <w:t xml:space="preserve">        </w:t>
      </w:r>
      <w:r w:rsidRPr="00237D89">
        <w:rPr>
          <w:rStyle w:val="CommentTok"/>
          <w:sz w:val="13"/>
          <w:szCs w:val="13"/>
        </w:rPr>
        <w:t>// cerr &lt;&lt; ret &lt;&lt; endl;</w:t>
      </w:r>
      <w:r w:rsidRPr="00237D89">
        <w:rPr>
          <w:sz w:val="13"/>
          <w:szCs w:val="13"/>
        </w:rPr>
        <w:br/>
      </w:r>
      <w:r w:rsidRPr="00237D89">
        <w:rPr>
          <w:rStyle w:val="NormalTok"/>
          <w:sz w:val="13"/>
          <w:szCs w:val="13"/>
        </w:rPr>
        <w:lastRenderedPageBreak/>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ROW</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ret</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throw</w:t>
      </w:r>
      <w:r w:rsidRPr="00237D89">
        <w:rPr>
          <w:rStyle w:val="NormalTok"/>
          <w:sz w:val="13"/>
          <w:szCs w:val="13"/>
        </w:rPr>
        <w:t xml:space="preserve"> </w:t>
      </w:r>
      <w:r w:rsidRPr="00237D89">
        <w:rPr>
          <w:rStyle w:val="StringTok"/>
          <w:sz w:val="13"/>
          <w:szCs w:val="13"/>
        </w:rPr>
        <w:t>"Error at matrix inverse: cannot identify extended matri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ret</w:t>
      </w:r>
      <w:r w:rsidRPr="00237D89">
        <w:rPr>
          <w:rStyle w:val="OperatorTok"/>
          <w:sz w:val="13"/>
          <w:szCs w:val="13"/>
        </w:rPr>
        <w:t>.</w:t>
      </w:r>
      <w:r w:rsidRPr="00237D89">
        <w:rPr>
          <w:rStyle w:val="NormalTok"/>
          <w:sz w:val="13"/>
          <w:szCs w:val="13"/>
        </w:rPr>
        <w:t>lerase</w:t>
      </w:r>
      <w:r w:rsidRPr="00237D89">
        <w:rPr>
          <w:rStyle w:val="OperatorTok"/>
          <w:sz w:val="13"/>
          <w:szCs w:val="13"/>
        </w:rPr>
        <w:t>(</w:t>
      </w:r>
      <w:r w:rsidRPr="00237D89">
        <w:rPr>
          <w:rStyle w:val="KeywordTok"/>
          <w:sz w:val="13"/>
          <w:szCs w:val="13"/>
        </w:rPr>
        <w:t>this</w:t>
      </w:r>
      <w:r w:rsidRPr="00237D89">
        <w:rPr>
          <w:rStyle w:val="OperatorTok"/>
          <w:sz w:val="13"/>
          <w:szCs w:val="13"/>
        </w:rPr>
        <w:t>-&gt;</w:t>
      </w:r>
      <w:r w:rsidRPr="00237D89">
        <w:rPr>
          <w:rStyle w:val="NormalTok"/>
          <w:sz w:val="13"/>
          <w:szCs w:val="13"/>
        </w:rPr>
        <w:t>ROW</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re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p>
    <w:p w14:paraId="33093CC4" w14:textId="77777777" w:rsidR="00130EA7" w:rsidRDefault="00305E18">
      <w:pPr>
        <w:pStyle w:val="3"/>
      </w:pPr>
      <w:bookmarkStart w:id="30" w:name="二维直线"/>
      <w:bookmarkEnd w:id="29"/>
      <w:r>
        <w:t>二维直线</w:t>
      </w:r>
    </w:p>
    <w:p w14:paraId="046CF1B7" w14:textId="77777777" w:rsidR="00130EA7" w:rsidRPr="00237D89" w:rsidRDefault="00305E18">
      <w:pPr>
        <w:pStyle w:val="SourceCode"/>
        <w:rPr>
          <w:sz w:val="13"/>
          <w:szCs w:val="13"/>
        </w:rPr>
      </w:pPr>
      <w:r w:rsidRPr="00237D89">
        <w:rPr>
          <w:rStyle w:val="KeywordTok"/>
          <w:sz w:val="13"/>
          <w:szCs w:val="13"/>
        </w:rPr>
        <w:t>struct</w:t>
      </w:r>
      <w:r w:rsidRPr="00237D89">
        <w:rPr>
          <w:rStyle w:val="NormalTok"/>
          <w:sz w:val="13"/>
          <w:szCs w:val="13"/>
        </w:rPr>
        <w:t xml:space="preserve"> Line2</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FLOAT_ A</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 C</w:t>
      </w:r>
      <w:r w:rsidRPr="00237D89">
        <w:rPr>
          <w:rStyle w:val="OperatorTok"/>
          <w:sz w:val="13"/>
          <w:szCs w:val="13"/>
        </w:rPr>
        <w:t>;</w:t>
      </w:r>
      <w:r w:rsidRPr="00237D89">
        <w:rPr>
          <w:sz w:val="13"/>
          <w:szCs w:val="13"/>
        </w:rPr>
        <w:br/>
      </w:r>
      <w:r w:rsidRPr="00237D89">
        <w:rPr>
          <w:rStyle w:val="NormalTok"/>
          <w:sz w:val="13"/>
          <w:szCs w:val="13"/>
        </w:rPr>
        <w:t xml:space="preserve">    Line2</w:t>
      </w:r>
      <w:r w:rsidRPr="00237D89">
        <w:rPr>
          <w:rStyle w:val="OperatorTok"/>
          <w:sz w:val="13"/>
          <w:szCs w:val="13"/>
        </w:rPr>
        <w:t>(</w:t>
      </w:r>
      <w:r w:rsidRPr="00237D89">
        <w:rPr>
          <w:rStyle w:val="NormalTok"/>
          <w:sz w:val="13"/>
          <w:szCs w:val="13"/>
        </w:rPr>
        <w:t>Vector2 u</w:t>
      </w:r>
      <w:r w:rsidRPr="00237D89">
        <w:rPr>
          <w:rStyle w:val="OperatorTok"/>
          <w:sz w:val="13"/>
          <w:szCs w:val="13"/>
        </w:rPr>
        <w:t>,</w:t>
      </w:r>
      <w:r w:rsidRPr="00237D89">
        <w:rPr>
          <w:rStyle w:val="NormalTok"/>
          <w:sz w:val="13"/>
          <w:szCs w:val="13"/>
        </w:rPr>
        <w:t xml:space="preserve"> Vector2 v</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 xml:space="preserve">y </w:t>
      </w:r>
      <w:r w:rsidRPr="00237D89">
        <w:rPr>
          <w:rStyle w:val="OperatorTok"/>
          <w:sz w:val="13"/>
          <w:szCs w:val="13"/>
        </w:rPr>
        <w:t>-</w:t>
      </w:r>
      <w:r w:rsidRPr="00237D89">
        <w:rPr>
          <w:rStyle w:val="NormalTok"/>
          <w:sz w:val="13"/>
          <w:szCs w:val="13"/>
        </w:rPr>
        <w:t xml:space="preserve"> v</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v</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u</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C</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 xml:space="preserve">y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v</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u</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 xml:space="preserve">y </w:t>
      </w:r>
      <w:r w:rsidRPr="00237D89">
        <w:rPr>
          <w:rStyle w:val="OperatorTok"/>
          <w:sz w:val="13"/>
          <w:szCs w:val="13"/>
        </w:rPr>
        <w:t>-</w:t>
      </w:r>
      <w:r w:rsidRPr="00237D89">
        <w:rPr>
          <w:rStyle w:val="NormalTok"/>
          <w:sz w:val="13"/>
          <w:szCs w:val="13"/>
        </w:rPr>
        <w:t xml:space="preserve"> v</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u </w:t>
      </w:r>
      <w:r w:rsidRPr="00237D89">
        <w:rPr>
          <w:rStyle w:val="OperatorTok"/>
          <w:sz w:val="13"/>
          <w:szCs w:val="13"/>
        </w:rPr>
        <w:t>==</w:t>
      </w:r>
      <w:r w:rsidRPr="00237D89">
        <w:rPr>
          <w:rStyle w:val="NormalTok"/>
          <w:sz w:val="13"/>
          <w:szCs w:val="13"/>
        </w:rPr>
        <w:t xml:space="preserve"> v</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A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B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C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A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B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C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A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B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C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Line2</w:t>
      </w:r>
      <w:r w:rsidRPr="00237D89">
        <w:rPr>
          <w:rStyle w:val="OperatorTok"/>
          <w:sz w:val="13"/>
          <w:szCs w:val="13"/>
        </w:rPr>
        <w:t>(</w:t>
      </w:r>
      <w:r w:rsidRPr="00237D89">
        <w:rPr>
          <w:rStyle w:val="NormalTok"/>
          <w:sz w:val="13"/>
          <w:szCs w:val="13"/>
        </w:rPr>
        <w:t>FLOAT_ a</w:t>
      </w:r>
      <w:r w:rsidRPr="00237D89">
        <w:rPr>
          <w:rStyle w:val="OperatorTok"/>
          <w:sz w:val="13"/>
          <w:szCs w:val="13"/>
        </w:rPr>
        <w:t>,</w:t>
      </w:r>
      <w:r w:rsidRPr="00237D89">
        <w:rPr>
          <w:rStyle w:val="NormalTok"/>
          <w:sz w:val="13"/>
          <w:szCs w:val="13"/>
        </w:rPr>
        <w:t xml:space="preserve"> FLOAT_ b</w:t>
      </w:r>
      <w:r w:rsidRPr="00237D89">
        <w:rPr>
          <w:rStyle w:val="OperatorTok"/>
          <w:sz w:val="13"/>
          <w:szCs w:val="13"/>
        </w:rPr>
        <w:t>,</w:t>
      </w:r>
      <w:r w:rsidRPr="00237D89">
        <w:rPr>
          <w:rStyle w:val="NormalTok"/>
          <w:sz w:val="13"/>
          <w:szCs w:val="13"/>
        </w:rPr>
        <w:t xml:space="preserve"> FLOAT_ c</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rStyle w:val="NormalTok"/>
          <w:sz w:val="13"/>
          <w:szCs w:val="13"/>
        </w:rPr>
        <w:t xml:space="preserve"> C</w:t>
      </w:r>
      <w:r w:rsidRPr="00237D89">
        <w:rPr>
          <w:rStyle w:val="OperatorTok"/>
          <w:sz w:val="13"/>
          <w:szCs w:val="13"/>
        </w:rPr>
        <w:t>(</w:t>
      </w:r>
      <w:r w:rsidRPr="00237D89">
        <w:rPr>
          <w:rStyle w:val="NormalTok"/>
          <w:sz w:val="13"/>
          <w:szCs w:val="13"/>
        </w:rPr>
        <w:t>c</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string</w:t>
      </w:r>
      <w:r w:rsidRPr="00237D89">
        <w:rPr>
          <w:rStyle w:val="OperatorTok"/>
          <w:sz w:val="13"/>
          <w:szCs w:val="13"/>
        </w:rPr>
        <w:t xml:space="preserve"> </w:t>
      </w:r>
      <w:r w:rsidRPr="00237D89">
        <w:rPr>
          <w:rStyle w:val="NormalTok"/>
          <w:sz w:val="13"/>
          <w:szCs w:val="13"/>
        </w:rPr>
        <w:t>ToString</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ostringstream</w:t>
      </w:r>
      <w:r w:rsidRPr="00237D89">
        <w:rPr>
          <w:rStyle w:val="OperatorTok"/>
          <w:sz w:val="13"/>
          <w:szCs w:val="13"/>
        </w:rPr>
        <w:t xml:space="preserve"> </w:t>
      </w:r>
      <w:r w:rsidRPr="00237D89">
        <w:rPr>
          <w:rStyle w:val="NormalTok"/>
          <w:sz w:val="13"/>
          <w:szCs w:val="13"/>
        </w:rPr>
        <w:t>ostr</w:t>
      </w:r>
      <w:r w:rsidRPr="00237D89">
        <w:rPr>
          <w:rStyle w:val="OperatorTok"/>
          <w:sz w:val="13"/>
          <w:szCs w:val="13"/>
        </w:rPr>
        <w:t>;</w:t>
      </w:r>
      <w:r w:rsidRPr="00237D89">
        <w:rPr>
          <w:sz w:val="13"/>
          <w:szCs w:val="13"/>
        </w:rPr>
        <w:br/>
      </w:r>
      <w:r w:rsidRPr="00237D89">
        <w:rPr>
          <w:rStyle w:val="NormalTok"/>
          <w:sz w:val="13"/>
          <w:szCs w:val="13"/>
        </w:rPr>
        <w:t xml:space="preserve">        ostr </w:t>
      </w:r>
      <w:r w:rsidRPr="00237D89">
        <w:rPr>
          <w:rStyle w:val="OperatorTok"/>
          <w:sz w:val="13"/>
          <w:szCs w:val="13"/>
        </w:rPr>
        <w:t>&lt;&lt;</w:t>
      </w:r>
      <w:r w:rsidRPr="00237D89">
        <w:rPr>
          <w:rStyle w:val="NormalTok"/>
          <w:sz w:val="13"/>
          <w:szCs w:val="13"/>
        </w:rPr>
        <w:t xml:space="preserve"> </w:t>
      </w:r>
      <w:r w:rsidRPr="00237D89">
        <w:rPr>
          <w:rStyle w:val="StringTok"/>
          <w:sz w:val="13"/>
          <w:szCs w:val="13"/>
        </w:rPr>
        <w:t>"Line2("</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A </w:t>
      </w:r>
      <w:r w:rsidRPr="00237D89">
        <w:rPr>
          <w:rStyle w:val="OperatorTok"/>
          <w:sz w:val="13"/>
          <w:szCs w:val="13"/>
        </w:rPr>
        <w:t>&lt;&lt;</w:t>
      </w:r>
      <w:r w:rsidRPr="00237D89">
        <w:rPr>
          <w:rStyle w:val="NormalTok"/>
          <w:sz w:val="13"/>
          <w:szCs w:val="13"/>
        </w:rPr>
        <w:t xml:space="preserve"> </w:t>
      </w:r>
      <w:r w:rsidRPr="00237D89">
        <w:rPr>
          <w:rStyle w:val="StringTok"/>
          <w:sz w:val="13"/>
          <w:szCs w:val="13"/>
        </w:rPr>
        <w:t>", "</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B </w:t>
      </w:r>
      <w:r w:rsidRPr="00237D89">
        <w:rPr>
          <w:rStyle w:val="OperatorTok"/>
          <w:sz w:val="13"/>
          <w:szCs w:val="13"/>
        </w:rPr>
        <w:t>&lt;&lt;</w:t>
      </w:r>
      <w:r w:rsidRPr="00237D89">
        <w:rPr>
          <w:rStyle w:val="NormalTok"/>
          <w:sz w:val="13"/>
          <w:szCs w:val="13"/>
        </w:rPr>
        <w:t xml:space="preserve"> </w:t>
      </w:r>
      <w:r w:rsidRPr="00237D89">
        <w:rPr>
          <w:rStyle w:val="StringTok"/>
          <w:sz w:val="13"/>
          <w:szCs w:val="13"/>
        </w:rPr>
        <w:t>", "</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C </w:t>
      </w:r>
      <w:r w:rsidRPr="00237D89">
        <w:rPr>
          <w:rStyle w:val="OperatorTok"/>
          <w:sz w:val="13"/>
          <w:szCs w:val="13"/>
        </w:rPr>
        <w:t>&lt;&lt;</w:t>
      </w:r>
      <w:r w:rsidRPr="00237D89">
        <w:rPr>
          <w:rStyle w:val="NormalTok"/>
          <w:sz w:val="13"/>
          <w:szCs w:val="13"/>
        </w:rPr>
        <w:t xml:space="preserve"> </w:t>
      </w:r>
      <w:r w:rsidRPr="00237D89">
        <w:rPr>
          <w:rStyle w:val="StringTok"/>
          <w:sz w:val="13"/>
          <w:szCs w:val="13"/>
        </w:rPr>
        <w: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ostr</w:t>
      </w:r>
      <w:r w:rsidRPr="00237D89">
        <w:rPr>
          <w:rStyle w:val="OperatorTok"/>
          <w:sz w:val="13"/>
          <w:szCs w:val="13"/>
        </w:rPr>
        <w:t>.</w:t>
      </w:r>
      <w:r w:rsidRPr="00237D89">
        <w:rPr>
          <w:rStyle w:val="NormalTok"/>
          <w:sz w:val="13"/>
          <w:szCs w:val="13"/>
        </w:rPr>
        <w:t>st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friend</w:t>
      </w:r>
      <w:r w:rsidRPr="00237D89">
        <w:rPr>
          <w:rStyle w:val="NormalTok"/>
          <w:sz w:val="13"/>
          <w:szCs w:val="13"/>
        </w:rPr>
        <w:t xml:space="preserve"> </w:t>
      </w:r>
      <w:r w:rsidRPr="00237D89">
        <w:rPr>
          <w:rStyle w:val="BuiltInTok"/>
          <w:sz w:val="13"/>
          <w:szCs w:val="13"/>
        </w:rPr>
        <w:t>std::</w:t>
      </w:r>
      <w:r w:rsidRPr="00237D89">
        <w:rPr>
          <w:rStyle w:val="NormalTok"/>
          <w:sz w:val="13"/>
          <w:szCs w:val="13"/>
        </w:rPr>
        <w:t>ostream</w:t>
      </w:r>
      <w:r w:rsidRPr="00237D89">
        <w:rPr>
          <w:rStyle w:val="OperatorTok"/>
          <w:sz w:val="13"/>
          <w:szCs w:val="13"/>
        </w:rPr>
        <w:t xml:space="preserve"> &amp;</w:t>
      </w:r>
      <w:r w:rsidRPr="00237D89">
        <w:rPr>
          <w:rStyle w:val="KeywordTok"/>
          <w:sz w:val="13"/>
          <w:szCs w:val="13"/>
        </w:rPr>
        <w:t>operator</w:t>
      </w:r>
      <w:r w:rsidRPr="00237D89">
        <w:rPr>
          <w:rStyle w:val="OperatorTok"/>
          <w:sz w:val="13"/>
          <w:szCs w:val="13"/>
        </w:rPr>
        <w:t>&lt;&lt;(</w:t>
      </w:r>
      <w:r w:rsidRPr="00237D89">
        <w:rPr>
          <w:rStyle w:val="BuiltInTok"/>
          <w:sz w:val="13"/>
          <w:szCs w:val="13"/>
        </w:rPr>
        <w:t>std::</w:t>
      </w:r>
      <w:r w:rsidRPr="00237D89">
        <w:rPr>
          <w:rStyle w:val="NormalTok"/>
          <w:sz w:val="13"/>
          <w:szCs w:val="13"/>
        </w:rPr>
        <w:t>ostream</w:t>
      </w:r>
      <w:r w:rsidRPr="00237D89">
        <w:rPr>
          <w:rStyle w:val="OperatorTok"/>
          <w:sz w:val="13"/>
          <w:szCs w:val="13"/>
        </w:rPr>
        <w:t xml:space="preserve"> &amp;</w:t>
      </w:r>
      <w:r w:rsidRPr="00237D89">
        <w:rPr>
          <w:rStyle w:val="NormalTok"/>
          <w:sz w:val="13"/>
          <w:szCs w:val="13"/>
        </w:rPr>
        <w:t>o</w:t>
      </w:r>
      <w:r w:rsidRPr="00237D89">
        <w:rPr>
          <w:rStyle w:val="OperatorTok"/>
          <w:sz w:val="13"/>
          <w:szCs w:val="13"/>
        </w:rPr>
        <w:t>,</w:t>
      </w:r>
      <w:r w:rsidRPr="00237D89">
        <w:rPr>
          <w:rStyle w:val="NormalTok"/>
          <w:sz w:val="13"/>
          <w:szCs w:val="13"/>
        </w:rPr>
        <w:t xml:space="preserve"> Line2 v</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o </w:t>
      </w:r>
      <w:r w:rsidRPr="00237D89">
        <w:rPr>
          <w:rStyle w:val="OperatorTok"/>
          <w:sz w:val="13"/>
          <w:szCs w:val="13"/>
        </w:rPr>
        <w:t>&lt;&lt;</w:t>
      </w:r>
      <w:r w:rsidRPr="00237D89">
        <w:rPr>
          <w:rStyle w:val="NormalTok"/>
          <w:sz w:val="13"/>
          <w:szCs w:val="13"/>
        </w:rPr>
        <w:t xml:space="preserve"> v</w:t>
      </w:r>
      <w:r w:rsidRPr="00237D89">
        <w:rPr>
          <w:rStyle w:val="OperatorTok"/>
          <w:sz w:val="13"/>
          <w:szCs w:val="13"/>
        </w:rPr>
        <w:t>.</w:t>
      </w:r>
      <w:r w:rsidRPr="00237D89">
        <w:rPr>
          <w:rStyle w:val="NormalTok"/>
          <w:sz w:val="13"/>
          <w:szCs w:val="13"/>
        </w:rPr>
        <w:t>ToString</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o</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LOAT_ 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A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LOAT_ 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C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LOAT_ x</w:t>
      </w:r>
      <w:r w:rsidRPr="00237D89">
        <w:rPr>
          <w:rStyle w:val="OperatorTok"/>
          <w:sz w:val="13"/>
          <w:szCs w:val="13"/>
        </w:rPr>
        <w:t>(</w:t>
      </w:r>
      <w:r w:rsidRPr="00237D89">
        <w:rPr>
          <w:rStyle w:val="NormalTok"/>
          <w:sz w:val="13"/>
          <w:szCs w:val="13"/>
        </w:rPr>
        <w:t>FLOAT_ 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B </w:t>
      </w:r>
      <w:r w:rsidRPr="00237D89">
        <w:rPr>
          <w:rStyle w:val="OperatorTok"/>
          <w:sz w:val="13"/>
          <w:szCs w:val="13"/>
        </w:rPr>
        <w:t>*</w:t>
      </w:r>
      <w:r w:rsidRPr="00237D89">
        <w:rPr>
          <w:rStyle w:val="NormalTok"/>
          <w:sz w:val="13"/>
          <w:szCs w:val="13"/>
        </w:rPr>
        <w:t xml:space="preserve"> y </w:t>
      </w:r>
      <w:r w:rsidRPr="00237D89">
        <w:rPr>
          <w:rStyle w:val="OperatorTok"/>
          <w:sz w:val="13"/>
          <w:szCs w:val="13"/>
        </w:rPr>
        <w:t>+</w:t>
      </w:r>
      <w:r w:rsidRPr="00237D89">
        <w:rPr>
          <w:rStyle w:val="NormalTok"/>
          <w:sz w:val="13"/>
          <w:szCs w:val="13"/>
        </w:rPr>
        <w:t xml:space="preserve"> C</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LOAT_ y</w:t>
      </w:r>
      <w:r w:rsidRPr="00237D89">
        <w:rPr>
          <w:rStyle w:val="OperatorTok"/>
          <w:sz w:val="13"/>
          <w:szCs w:val="13"/>
        </w:rPr>
        <w:t>(</w:t>
      </w:r>
      <w:r w:rsidRPr="00237D89">
        <w:rPr>
          <w:rStyle w:val="NormalTok"/>
          <w:sz w:val="13"/>
          <w:szCs w:val="13"/>
        </w:rPr>
        <w:t>FLOAT_ 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A </w:t>
      </w:r>
      <w:r w:rsidRPr="00237D89">
        <w:rPr>
          <w:rStyle w:val="OperatorTok"/>
          <w:sz w:val="13"/>
          <w:szCs w:val="13"/>
        </w:rPr>
        <w:t>*</w:t>
      </w:r>
      <w:r w:rsidRPr="00237D89">
        <w:rPr>
          <w:rStyle w:val="NormalTok"/>
          <w:sz w:val="13"/>
          <w:szCs w:val="13"/>
        </w:rPr>
        <w:t xml:space="preserve"> x </w:t>
      </w:r>
      <w:r w:rsidRPr="00237D89">
        <w:rPr>
          <w:rStyle w:val="OperatorTok"/>
          <w:sz w:val="13"/>
          <w:szCs w:val="13"/>
        </w:rPr>
        <w:t>+</w:t>
      </w:r>
      <w:r w:rsidRPr="00237D89">
        <w:rPr>
          <w:rStyle w:val="NormalTok"/>
          <w:sz w:val="13"/>
          <w:szCs w:val="13"/>
        </w:rPr>
        <w:t xml:space="preserve"> C</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w:t>
      </w:r>
      <w:r w:rsidRPr="00237D89">
        <w:rPr>
          <w:rStyle w:val="CommentTok"/>
          <w:sz w:val="13"/>
          <w:szCs w:val="13"/>
        </w:rPr>
        <w:t>点到直线的距离</w:t>
      </w:r>
      <w:r w:rsidRPr="00237D89">
        <w:rPr>
          <w:rStyle w:val="CommentTok"/>
          <w:sz w:val="13"/>
          <w:szCs w:val="13"/>
        </w:rPr>
        <w:t>*/</w:t>
      </w:r>
      <w:r w:rsidRPr="00237D89">
        <w:rPr>
          <w:sz w:val="13"/>
          <w:szCs w:val="13"/>
        </w:rPr>
        <w:br/>
      </w:r>
      <w:r w:rsidRPr="00237D89">
        <w:rPr>
          <w:rStyle w:val="NormalTok"/>
          <w:sz w:val="13"/>
          <w:szCs w:val="13"/>
        </w:rPr>
        <w:t xml:space="preserve">    FLOAT_ distToPoint</w:t>
      </w:r>
      <w:r w:rsidRPr="00237D89">
        <w:rPr>
          <w:rStyle w:val="OperatorTok"/>
          <w:sz w:val="13"/>
          <w:szCs w:val="13"/>
        </w:rPr>
        <w:t>(</w:t>
      </w:r>
      <w:r w:rsidRPr="00237D89">
        <w:rPr>
          <w:rStyle w:val="NormalTok"/>
          <w:sz w:val="13"/>
          <w:szCs w:val="13"/>
        </w:rPr>
        <w:t>Vector2 p</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abs</w:t>
      </w:r>
      <w:r w:rsidRPr="00237D89">
        <w:rPr>
          <w:rStyle w:val="OperatorTok"/>
          <w:sz w:val="13"/>
          <w:szCs w:val="13"/>
        </w:rPr>
        <w:t>(</w:t>
      </w:r>
      <w:r w:rsidRPr="00237D89">
        <w:rPr>
          <w:rStyle w:val="NormalTok"/>
          <w:sz w:val="13"/>
          <w:szCs w:val="13"/>
        </w:rPr>
        <w:t xml:space="preserve">A </w:t>
      </w:r>
      <w:r w:rsidRPr="00237D89">
        <w:rPr>
          <w:rStyle w:val="OperatorTok"/>
          <w:sz w:val="13"/>
          <w:szCs w:val="13"/>
        </w:rPr>
        <w:t>*</w:t>
      </w:r>
      <w:r w:rsidRPr="00237D89">
        <w:rPr>
          <w:rStyle w:val="NormalTok"/>
          <w:sz w:val="13"/>
          <w:szCs w:val="13"/>
        </w:rPr>
        <w:t xml:space="preserve"> p</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B </w:t>
      </w:r>
      <w:r w:rsidRPr="00237D89">
        <w:rPr>
          <w:rStyle w:val="OperatorTok"/>
          <w:sz w:val="13"/>
          <w:szCs w:val="13"/>
        </w:rPr>
        <w:t>*</w:t>
      </w:r>
      <w:r w:rsidRPr="00237D89">
        <w:rPr>
          <w:rStyle w:val="NormalTok"/>
          <w:sz w:val="13"/>
          <w:szCs w:val="13"/>
        </w:rPr>
        <w:t xml:space="preserve"> p</w:t>
      </w:r>
      <w:r w:rsidRPr="00237D89">
        <w:rPr>
          <w:rStyle w:val="OperatorTok"/>
          <w:sz w:val="13"/>
          <w:szCs w:val="13"/>
        </w:rPr>
        <w:t>.</w:t>
      </w:r>
      <w:r w:rsidRPr="00237D89">
        <w:rPr>
          <w:rStyle w:val="NormalTok"/>
          <w:sz w:val="13"/>
          <w:szCs w:val="13"/>
        </w:rPr>
        <w:t xml:space="preserve">y </w:t>
      </w:r>
      <w:r w:rsidRPr="00237D89">
        <w:rPr>
          <w:rStyle w:val="OperatorTok"/>
          <w:sz w:val="13"/>
          <w:szCs w:val="13"/>
        </w:rPr>
        <w:t>+</w:t>
      </w:r>
      <w:r w:rsidRPr="00237D89">
        <w:rPr>
          <w:rStyle w:val="NormalTok"/>
          <w:sz w:val="13"/>
          <w:szCs w:val="13"/>
        </w:rPr>
        <w:t xml:space="preserve"> C </w:t>
      </w:r>
      <w:r w:rsidRPr="00237D89">
        <w:rPr>
          <w:rStyle w:val="OperatorTok"/>
          <w:sz w:val="13"/>
          <w:szCs w:val="13"/>
        </w:rPr>
        <w:t>/</w:t>
      </w:r>
      <w:r w:rsidRPr="00237D89">
        <w:rPr>
          <w:rStyle w:val="NormalTok"/>
          <w:sz w:val="13"/>
          <w:szCs w:val="13"/>
        </w:rPr>
        <w:t xml:space="preserve"> sqrt</w:t>
      </w:r>
      <w:r w:rsidRPr="00237D89">
        <w:rPr>
          <w:rStyle w:val="OperatorTok"/>
          <w:sz w:val="13"/>
          <w:szCs w:val="13"/>
        </w:rPr>
        <w:t>(</w:t>
      </w:r>
      <w:r w:rsidRPr="00237D89">
        <w:rPr>
          <w:rStyle w:val="NormalTok"/>
          <w:sz w:val="13"/>
          <w:szCs w:val="13"/>
        </w:rPr>
        <w:t xml:space="preserve">A </w:t>
      </w:r>
      <w:r w:rsidRPr="00237D89">
        <w:rPr>
          <w:rStyle w:val="OperatorTok"/>
          <w:sz w:val="13"/>
          <w:szCs w:val="13"/>
        </w:rPr>
        <w:t>*</w:t>
      </w:r>
      <w:r w:rsidRPr="00237D89">
        <w:rPr>
          <w:rStyle w:val="NormalTok"/>
          <w:sz w:val="13"/>
          <w:szCs w:val="13"/>
        </w:rPr>
        <w:t xml:space="preserve"> A </w:t>
      </w:r>
      <w:r w:rsidRPr="00237D89">
        <w:rPr>
          <w:rStyle w:val="OperatorTok"/>
          <w:sz w:val="13"/>
          <w:szCs w:val="13"/>
        </w:rPr>
        <w:t>+</w:t>
      </w:r>
      <w:r w:rsidRPr="00237D89">
        <w:rPr>
          <w:rStyle w:val="NormalTok"/>
          <w:sz w:val="13"/>
          <w:szCs w:val="13"/>
        </w:rPr>
        <w:t xml:space="preserve"> B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w:t>
      </w:r>
      <w:r w:rsidRPr="00237D89">
        <w:rPr>
          <w:rStyle w:val="CommentTok"/>
          <w:sz w:val="13"/>
          <w:szCs w:val="13"/>
        </w:rPr>
        <w:t>直线距离公式，使用前先判平行</w:t>
      </w:r>
      <w:r w:rsidRPr="00237D89">
        <w:rPr>
          <w:rStyle w:val="CommentTok"/>
          <w:sz w:val="13"/>
          <w:szCs w:val="13"/>
        </w:rPr>
        <w:t>*/</w:t>
      </w:r>
      <w:r w:rsidRPr="00237D89">
        <w:rPr>
          <w:sz w:val="13"/>
          <w:szCs w:val="13"/>
        </w:rPr>
        <w:br/>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FLOAT_ Distance</w:t>
      </w:r>
      <w:r w:rsidRPr="00237D89">
        <w:rPr>
          <w:rStyle w:val="OperatorTok"/>
          <w:sz w:val="13"/>
          <w:szCs w:val="13"/>
        </w:rPr>
        <w:t>(</w:t>
      </w:r>
      <w:r w:rsidRPr="00237D89">
        <w:rPr>
          <w:rStyle w:val="NormalTok"/>
          <w:sz w:val="13"/>
          <w:szCs w:val="13"/>
        </w:rPr>
        <w:t>Line2 a</w:t>
      </w:r>
      <w:r w:rsidRPr="00237D89">
        <w:rPr>
          <w:rStyle w:val="OperatorTok"/>
          <w:sz w:val="13"/>
          <w:szCs w:val="13"/>
        </w:rPr>
        <w:t>,</w:t>
      </w:r>
      <w:r w:rsidRPr="00237D89">
        <w:rPr>
          <w:rStyle w:val="NormalTok"/>
          <w:sz w:val="13"/>
          <w:szCs w:val="13"/>
        </w:rPr>
        <w:t xml:space="preserve"> Line2 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abs</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 xml:space="preserve">C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C</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sqrt</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 xml:space="preserve">A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 xml:space="preserve">A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 xml:space="preserve">B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w:t>
      </w:r>
      <w:r w:rsidRPr="00237D89">
        <w:rPr>
          <w:rStyle w:val="CommentTok"/>
          <w:sz w:val="13"/>
          <w:szCs w:val="13"/>
        </w:rPr>
        <w:t>判断平行</w:t>
      </w:r>
      <w:r w:rsidRPr="00237D89">
        <w:rPr>
          <w:rStyle w:val="CommentTok"/>
          <w:sz w:val="13"/>
          <w:szCs w:val="13"/>
        </w:rPr>
        <w:t>*/</w:t>
      </w:r>
      <w:r w:rsidRPr="00237D89">
        <w:rPr>
          <w:sz w:val="13"/>
          <w:szCs w:val="13"/>
        </w:rPr>
        <w:br/>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IsParallel</w:t>
      </w:r>
      <w:r w:rsidRPr="00237D89">
        <w:rPr>
          <w:rStyle w:val="OperatorTok"/>
          <w:sz w:val="13"/>
          <w:szCs w:val="13"/>
        </w:rPr>
        <w:t>(</w:t>
      </w:r>
      <w:r w:rsidRPr="00237D89">
        <w:rPr>
          <w:rStyle w:val="NormalTok"/>
          <w:sz w:val="13"/>
          <w:szCs w:val="13"/>
        </w:rPr>
        <w:t>Line2 u</w:t>
      </w:r>
      <w:r w:rsidRPr="00237D89">
        <w:rPr>
          <w:rStyle w:val="OperatorTok"/>
          <w:sz w:val="13"/>
          <w:szCs w:val="13"/>
        </w:rPr>
        <w:t>,</w:t>
      </w:r>
      <w:r w:rsidRPr="00237D89">
        <w:rPr>
          <w:rStyle w:val="NormalTok"/>
          <w:sz w:val="13"/>
          <w:szCs w:val="13"/>
        </w:rPr>
        <w:t xml:space="preserve"> Line2 v</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f1 </w:t>
      </w:r>
      <w:r w:rsidRPr="00237D89">
        <w:rPr>
          <w:rStyle w:val="OperatorTok"/>
          <w:sz w:val="13"/>
          <w:szCs w:val="13"/>
        </w:rPr>
        <w:t>=</w:t>
      </w:r>
      <w:r w:rsidRPr="00237D89">
        <w:rPr>
          <w:rStyle w:val="NormalTok"/>
          <w:sz w:val="13"/>
          <w:szCs w:val="13"/>
        </w:rPr>
        <w:t xml:space="preserve"> round_compare</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rStyle w:val="NormalTok"/>
          <w:sz w:val="13"/>
          <w:szCs w:val="13"/>
        </w:rPr>
        <w:t xml:space="preserve"> </w:t>
      </w:r>
      <w:r w:rsidRPr="00237D89">
        <w:rPr>
          <w:rStyle w:val="FloatTok"/>
          <w:sz w:val="13"/>
          <w:szCs w:val="13"/>
        </w:rPr>
        <w:t>0.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f2 </w:t>
      </w:r>
      <w:r w:rsidRPr="00237D89">
        <w:rPr>
          <w:rStyle w:val="OperatorTok"/>
          <w:sz w:val="13"/>
          <w:szCs w:val="13"/>
        </w:rPr>
        <w:t>=</w:t>
      </w:r>
      <w:r w:rsidRPr="00237D89">
        <w:rPr>
          <w:rStyle w:val="NormalTok"/>
          <w:sz w:val="13"/>
          <w:szCs w:val="13"/>
        </w:rPr>
        <w:t xml:space="preserve"> round_compare</w:t>
      </w:r>
      <w:r w:rsidRPr="00237D89">
        <w:rPr>
          <w:rStyle w:val="OperatorTok"/>
          <w:sz w:val="13"/>
          <w:szCs w:val="13"/>
        </w:rPr>
        <w:t>(</w:t>
      </w:r>
      <w:r w:rsidRPr="00237D89">
        <w:rPr>
          <w:rStyle w:val="NormalTok"/>
          <w:sz w:val="13"/>
          <w:szCs w:val="13"/>
        </w:rPr>
        <w:t>v</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rStyle w:val="NormalTok"/>
          <w:sz w:val="13"/>
          <w:szCs w:val="13"/>
        </w:rPr>
        <w:t xml:space="preserve"> </w:t>
      </w:r>
      <w:r w:rsidRPr="00237D89">
        <w:rPr>
          <w:rStyle w:val="FloatTok"/>
          <w:sz w:val="13"/>
          <w:szCs w:val="13"/>
        </w:rPr>
        <w:t>0.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f1 </w:t>
      </w:r>
      <w:r w:rsidRPr="00237D89">
        <w:rPr>
          <w:rStyle w:val="OperatorTok"/>
          <w:sz w:val="13"/>
          <w:szCs w:val="13"/>
        </w:rPr>
        <w:t>!=</w:t>
      </w:r>
      <w:r w:rsidRPr="00237D89">
        <w:rPr>
          <w:rStyle w:val="NormalTok"/>
          <w:sz w:val="13"/>
          <w:szCs w:val="13"/>
        </w:rPr>
        <w:t xml:space="preserve"> f2</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KeywordTok"/>
          <w:sz w:val="13"/>
          <w:szCs w:val="13"/>
        </w:rPr>
        <w:t>fals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f1 </w:t>
      </w:r>
      <w:r w:rsidRPr="00237D89">
        <w:rPr>
          <w:rStyle w:val="KeywordTok"/>
          <w:sz w:val="13"/>
          <w:szCs w:val="13"/>
        </w:rPr>
        <w:t>or</w:t>
      </w:r>
      <w:r w:rsidRPr="00237D89">
        <w:rPr>
          <w:rStyle w:val="NormalTok"/>
          <w:sz w:val="13"/>
          <w:szCs w:val="13"/>
        </w:rPr>
        <w:t xml:space="preserve"> round_compare</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v</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w:t>
      </w:r>
      <w:r w:rsidRPr="00237D89">
        <w:rPr>
          <w:rStyle w:val="CommentTok"/>
          <w:sz w:val="13"/>
          <w:szCs w:val="13"/>
        </w:rPr>
        <w:t>单位化（？）</w:t>
      </w:r>
      <w:r w:rsidRPr="00237D89">
        <w:rPr>
          <w:rStyle w:val="Comment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normaliz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LOAT_ su </w:t>
      </w:r>
      <w:r w:rsidRPr="00237D89">
        <w:rPr>
          <w:rStyle w:val="OperatorTok"/>
          <w:sz w:val="13"/>
          <w:szCs w:val="13"/>
        </w:rPr>
        <w:t>=</w:t>
      </w:r>
      <w:r w:rsidRPr="00237D89">
        <w:rPr>
          <w:rStyle w:val="NormalTok"/>
          <w:sz w:val="13"/>
          <w:szCs w:val="13"/>
        </w:rPr>
        <w:t xml:space="preserve"> sqrt</w:t>
      </w:r>
      <w:r w:rsidRPr="00237D89">
        <w:rPr>
          <w:rStyle w:val="OperatorTok"/>
          <w:sz w:val="13"/>
          <w:szCs w:val="13"/>
        </w:rPr>
        <w:t>(</w:t>
      </w:r>
      <w:r w:rsidRPr="00237D89">
        <w:rPr>
          <w:rStyle w:val="NormalTok"/>
          <w:sz w:val="13"/>
          <w:szCs w:val="13"/>
        </w:rPr>
        <w:t xml:space="preserve">A </w:t>
      </w:r>
      <w:r w:rsidRPr="00237D89">
        <w:rPr>
          <w:rStyle w:val="OperatorTok"/>
          <w:sz w:val="13"/>
          <w:szCs w:val="13"/>
        </w:rPr>
        <w:t>*</w:t>
      </w:r>
      <w:r w:rsidRPr="00237D89">
        <w:rPr>
          <w:rStyle w:val="NormalTok"/>
          <w:sz w:val="13"/>
          <w:szCs w:val="13"/>
        </w:rPr>
        <w:t xml:space="preserve"> A </w:t>
      </w:r>
      <w:r w:rsidRPr="00237D89">
        <w:rPr>
          <w:rStyle w:val="OperatorTok"/>
          <w:sz w:val="13"/>
          <w:szCs w:val="13"/>
        </w:rPr>
        <w:t>+</w:t>
      </w:r>
      <w:r w:rsidRPr="00237D89">
        <w:rPr>
          <w:rStyle w:val="NormalTok"/>
          <w:sz w:val="13"/>
          <w:szCs w:val="13"/>
        </w:rPr>
        <w:t xml:space="preserve"> B </w:t>
      </w:r>
      <w:r w:rsidRPr="00237D89">
        <w:rPr>
          <w:rStyle w:val="OperatorTok"/>
          <w:sz w:val="13"/>
          <w:szCs w:val="13"/>
        </w:rPr>
        <w:t>*</w:t>
      </w:r>
      <w:r w:rsidRPr="00237D89">
        <w:rPr>
          <w:rStyle w:val="NormalTok"/>
          <w:sz w:val="13"/>
          <w:szCs w:val="13"/>
        </w:rPr>
        <w:t xml:space="preserve"> B </w:t>
      </w:r>
      <w:r w:rsidRPr="00237D89">
        <w:rPr>
          <w:rStyle w:val="OperatorTok"/>
          <w:sz w:val="13"/>
          <w:szCs w:val="13"/>
        </w:rPr>
        <w:t>+</w:t>
      </w:r>
      <w:r w:rsidRPr="00237D89">
        <w:rPr>
          <w:rStyle w:val="NormalTok"/>
          <w:sz w:val="13"/>
          <w:szCs w:val="13"/>
        </w:rPr>
        <w:t xml:space="preserve"> C </w:t>
      </w:r>
      <w:r w:rsidRPr="00237D89">
        <w:rPr>
          <w:rStyle w:val="OperatorTok"/>
          <w:sz w:val="13"/>
          <w:szCs w:val="13"/>
        </w:rPr>
        <w:t>*</w:t>
      </w:r>
      <w:r w:rsidRPr="00237D89">
        <w:rPr>
          <w:rStyle w:val="NormalTok"/>
          <w:sz w:val="13"/>
          <w:szCs w:val="13"/>
        </w:rPr>
        <w:t xml:space="preserve"> C</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A </w:t>
      </w:r>
      <w:r w:rsidRPr="00237D89">
        <w:rPr>
          <w:rStyle w:val="OperatorTok"/>
          <w:sz w:val="13"/>
          <w:szCs w:val="13"/>
        </w:rPr>
        <w:t>&l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su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su</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A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NormalTok"/>
          <w:sz w:val="13"/>
          <w:szCs w:val="13"/>
        </w:rPr>
        <w:t xml:space="preserve"> </w:t>
      </w:r>
      <w:r w:rsidRPr="00237D89">
        <w:rPr>
          <w:rStyle w:val="KeywordTok"/>
          <w:sz w:val="13"/>
          <w:szCs w:val="13"/>
        </w:rPr>
        <w:t>and</w:t>
      </w:r>
      <w:r w:rsidRPr="00237D89">
        <w:rPr>
          <w:rStyle w:val="NormalTok"/>
          <w:sz w:val="13"/>
          <w:szCs w:val="13"/>
        </w:rPr>
        <w:t xml:space="preserve"> B </w:t>
      </w:r>
      <w:r w:rsidRPr="00237D89">
        <w:rPr>
          <w:rStyle w:val="OperatorTok"/>
          <w:sz w:val="13"/>
          <w:szCs w:val="13"/>
        </w:rPr>
        <w:t>&l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su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su</w:t>
      </w:r>
      <w:r w:rsidRPr="00237D89">
        <w:rPr>
          <w:rStyle w:val="OperatorTok"/>
          <w:sz w:val="13"/>
          <w:szCs w:val="13"/>
        </w:rPr>
        <w:t>;</w:t>
      </w:r>
      <w:r w:rsidRPr="00237D89">
        <w:rPr>
          <w:sz w:val="13"/>
          <w:szCs w:val="13"/>
        </w:rPr>
        <w:br/>
      </w:r>
      <w:r w:rsidRPr="00237D89">
        <w:rPr>
          <w:rStyle w:val="NormalTok"/>
          <w:sz w:val="13"/>
          <w:szCs w:val="13"/>
        </w:rPr>
        <w:t xml:space="preserve">        A </w:t>
      </w:r>
      <w:r w:rsidRPr="00237D89">
        <w:rPr>
          <w:rStyle w:val="OperatorTok"/>
          <w:sz w:val="13"/>
          <w:szCs w:val="13"/>
        </w:rPr>
        <w:t>/=</w:t>
      </w:r>
      <w:r w:rsidRPr="00237D89">
        <w:rPr>
          <w:rStyle w:val="NormalTok"/>
          <w:sz w:val="13"/>
          <w:szCs w:val="13"/>
        </w:rPr>
        <w:t xml:space="preserve"> su</w:t>
      </w:r>
      <w:r w:rsidRPr="00237D89">
        <w:rPr>
          <w:rStyle w:val="OperatorTok"/>
          <w:sz w:val="13"/>
          <w:szCs w:val="13"/>
        </w:rPr>
        <w:t>;</w:t>
      </w:r>
      <w:r w:rsidRPr="00237D89">
        <w:rPr>
          <w:sz w:val="13"/>
          <w:szCs w:val="13"/>
        </w:rPr>
        <w:br/>
      </w:r>
      <w:r w:rsidRPr="00237D89">
        <w:rPr>
          <w:rStyle w:val="NormalTok"/>
          <w:sz w:val="13"/>
          <w:szCs w:val="13"/>
        </w:rPr>
        <w:t xml:space="preserve">        B </w:t>
      </w:r>
      <w:r w:rsidRPr="00237D89">
        <w:rPr>
          <w:rStyle w:val="OperatorTok"/>
          <w:sz w:val="13"/>
          <w:szCs w:val="13"/>
        </w:rPr>
        <w:t>/=</w:t>
      </w:r>
      <w:r w:rsidRPr="00237D89">
        <w:rPr>
          <w:rStyle w:val="NormalTok"/>
          <w:sz w:val="13"/>
          <w:szCs w:val="13"/>
        </w:rPr>
        <w:t xml:space="preserve"> su</w:t>
      </w:r>
      <w:r w:rsidRPr="00237D89">
        <w:rPr>
          <w:rStyle w:val="OperatorTok"/>
          <w:sz w:val="13"/>
          <w:szCs w:val="13"/>
        </w:rPr>
        <w:t>;</w:t>
      </w:r>
      <w:r w:rsidRPr="00237D89">
        <w:rPr>
          <w:sz w:val="13"/>
          <w:szCs w:val="13"/>
        </w:rPr>
        <w:br/>
      </w:r>
      <w:r w:rsidRPr="00237D89">
        <w:rPr>
          <w:rStyle w:val="NormalTok"/>
          <w:sz w:val="13"/>
          <w:szCs w:val="13"/>
        </w:rPr>
        <w:t xml:space="preserve">        C </w:t>
      </w:r>
      <w:r w:rsidRPr="00237D89">
        <w:rPr>
          <w:rStyle w:val="OperatorTok"/>
          <w:sz w:val="13"/>
          <w:szCs w:val="13"/>
        </w:rPr>
        <w:t>/=</w:t>
      </w:r>
      <w:r w:rsidRPr="00237D89">
        <w:rPr>
          <w:rStyle w:val="NormalTok"/>
          <w:sz w:val="13"/>
          <w:szCs w:val="13"/>
        </w:rPr>
        <w:t xml:space="preserve"> su</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w:t>
      </w:r>
      <w:r w:rsidRPr="00237D89">
        <w:rPr>
          <w:rStyle w:val="CommentTok"/>
          <w:sz w:val="13"/>
          <w:szCs w:val="13"/>
        </w:rPr>
        <w:t>返回单位化后的直线</w:t>
      </w:r>
      <w:r w:rsidRPr="00237D89">
        <w:rPr>
          <w:rStyle w:val="CommentTok"/>
          <w:sz w:val="13"/>
          <w:szCs w:val="13"/>
        </w:rPr>
        <w:t>*/</w:t>
      </w:r>
      <w:r w:rsidRPr="00237D89">
        <w:rPr>
          <w:sz w:val="13"/>
          <w:szCs w:val="13"/>
        </w:rPr>
        <w:br/>
      </w:r>
      <w:r w:rsidRPr="00237D89">
        <w:rPr>
          <w:rStyle w:val="NormalTok"/>
          <w:sz w:val="13"/>
          <w:szCs w:val="13"/>
        </w:rPr>
        <w:t xml:space="preserve">    Line2 normalized</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Line2 t</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 xml:space="preserve">        t</w:t>
      </w:r>
      <w:r w:rsidRPr="00237D89">
        <w:rPr>
          <w:rStyle w:val="OperatorTok"/>
          <w:sz w:val="13"/>
          <w:szCs w:val="13"/>
        </w:rPr>
        <w:t>.</w:t>
      </w:r>
      <w:r w:rsidRPr="00237D89">
        <w:rPr>
          <w:rStyle w:val="NormalTok"/>
          <w:sz w:val="13"/>
          <w:szCs w:val="13"/>
        </w:rPr>
        <w:t>normaliz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w:t>
      </w:r>
      <w:r w:rsidRPr="00237D89">
        <w:rPr>
          <w:rStyle w:val="KeywordTok"/>
          <w:sz w:val="13"/>
          <w:szCs w:val="13"/>
        </w:rPr>
        <w:t>operator</w:t>
      </w:r>
      <w:r w:rsidRPr="00237D89">
        <w:rPr>
          <w:rStyle w:val="OperatorTok"/>
          <w:sz w:val="13"/>
          <w:szCs w:val="13"/>
        </w:rPr>
        <w:t>==(</w:t>
      </w:r>
      <w:r w:rsidRPr="00237D89">
        <w:rPr>
          <w:rStyle w:val="NormalTok"/>
          <w:sz w:val="13"/>
          <w:szCs w:val="13"/>
        </w:rPr>
        <w:t>Line2 v</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round_compare</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 xml:space="preserve"> v</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 xml:space="preserve"> </w:t>
      </w:r>
      <w:r w:rsidRPr="00237D89">
        <w:rPr>
          <w:rStyle w:val="KeywordTok"/>
          <w:sz w:val="13"/>
          <w:szCs w:val="13"/>
        </w:rPr>
        <w:t>and</w:t>
      </w:r>
      <w:r w:rsidRPr="00237D89">
        <w:rPr>
          <w:rStyle w:val="NormalTok"/>
          <w:sz w:val="13"/>
          <w:szCs w:val="13"/>
        </w:rPr>
        <w:t xml:space="preserve"> round_compare</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rStyle w:val="NormalTok"/>
          <w:sz w:val="13"/>
          <w:szCs w:val="13"/>
        </w:rPr>
        <w:t xml:space="preserve"> v</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rStyle w:val="NormalTok"/>
          <w:sz w:val="13"/>
          <w:szCs w:val="13"/>
        </w:rPr>
        <w:t xml:space="preserve"> </w:t>
      </w:r>
      <w:r w:rsidRPr="00237D89">
        <w:rPr>
          <w:rStyle w:val="KeywordTok"/>
          <w:sz w:val="13"/>
          <w:szCs w:val="13"/>
        </w:rPr>
        <w:t>and</w:t>
      </w:r>
      <w:r w:rsidRPr="00237D89">
        <w:rPr>
          <w:rStyle w:val="NormalTok"/>
          <w:sz w:val="13"/>
          <w:szCs w:val="13"/>
        </w:rPr>
        <w:t xml:space="preserve"> round_compare</w:t>
      </w:r>
      <w:r w:rsidRPr="00237D89">
        <w:rPr>
          <w:rStyle w:val="OperatorTok"/>
          <w:sz w:val="13"/>
          <w:szCs w:val="13"/>
        </w:rPr>
        <w:t>(</w:t>
      </w:r>
      <w:r w:rsidRPr="00237D89">
        <w:rPr>
          <w:rStyle w:val="NormalTok"/>
          <w:sz w:val="13"/>
          <w:szCs w:val="13"/>
        </w:rPr>
        <w:t>C</w:t>
      </w:r>
      <w:r w:rsidRPr="00237D89">
        <w:rPr>
          <w:rStyle w:val="OperatorTok"/>
          <w:sz w:val="13"/>
          <w:szCs w:val="13"/>
        </w:rPr>
        <w:t>,</w:t>
      </w:r>
      <w:r w:rsidRPr="00237D89">
        <w:rPr>
          <w:rStyle w:val="NormalTok"/>
          <w:sz w:val="13"/>
          <w:szCs w:val="13"/>
        </w:rPr>
        <w:t xml:space="preserve"> v</w:t>
      </w:r>
      <w:r w:rsidRPr="00237D89">
        <w:rPr>
          <w:rStyle w:val="OperatorTok"/>
          <w:sz w:val="13"/>
          <w:szCs w:val="13"/>
        </w:rPr>
        <w:t>.</w:t>
      </w:r>
      <w:r w:rsidRPr="00237D89">
        <w:rPr>
          <w:rStyle w:val="NormalTok"/>
          <w:sz w:val="13"/>
          <w:szCs w:val="13"/>
        </w:rPr>
        <w:t>C</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w:t>
      </w:r>
      <w:r w:rsidRPr="00237D89">
        <w:rPr>
          <w:rStyle w:val="KeywordTok"/>
          <w:sz w:val="13"/>
          <w:szCs w:val="13"/>
        </w:rPr>
        <w:t>operator</w:t>
      </w:r>
      <w:r w:rsidRPr="00237D89">
        <w:rPr>
          <w:rStyle w:val="OperatorTok"/>
          <w:sz w:val="13"/>
          <w:szCs w:val="13"/>
        </w:rPr>
        <w:t>!=(</w:t>
      </w:r>
      <w:r w:rsidRPr="00237D89">
        <w:rPr>
          <w:rStyle w:val="NormalTok"/>
          <w:sz w:val="13"/>
          <w:szCs w:val="13"/>
        </w:rPr>
        <w:t>Line2 v</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v</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IsSame</w:t>
      </w:r>
      <w:r w:rsidRPr="00237D89">
        <w:rPr>
          <w:rStyle w:val="OperatorTok"/>
          <w:sz w:val="13"/>
          <w:szCs w:val="13"/>
        </w:rPr>
        <w:t>(</w:t>
      </w:r>
      <w:r w:rsidRPr="00237D89">
        <w:rPr>
          <w:rStyle w:val="NormalTok"/>
          <w:sz w:val="13"/>
          <w:szCs w:val="13"/>
        </w:rPr>
        <w:t>Line2 u</w:t>
      </w:r>
      <w:r w:rsidRPr="00237D89">
        <w:rPr>
          <w:rStyle w:val="OperatorTok"/>
          <w:sz w:val="13"/>
          <w:szCs w:val="13"/>
        </w:rPr>
        <w:t>,</w:t>
      </w:r>
      <w:r w:rsidRPr="00237D89">
        <w:rPr>
          <w:rStyle w:val="NormalTok"/>
          <w:sz w:val="13"/>
          <w:szCs w:val="13"/>
        </w:rPr>
        <w:t xml:space="preserve"> Line2 v</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Line2</w:t>
      </w:r>
      <w:r w:rsidRPr="00237D89">
        <w:rPr>
          <w:rStyle w:val="OperatorTok"/>
          <w:sz w:val="13"/>
          <w:szCs w:val="13"/>
        </w:rPr>
        <w:t>::</w:t>
      </w:r>
      <w:r w:rsidRPr="00237D89">
        <w:rPr>
          <w:rStyle w:val="NormalTok"/>
          <w:sz w:val="13"/>
          <w:szCs w:val="13"/>
        </w:rPr>
        <w:t>IsParallel</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 xml:space="preserve"> v</w:t>
      </w:r>
      <w:r w:rsidRPr="00237D89">
        <w:rPr>
          <w:rStyle w:val="OperatorTok"/>
          <w:sz w:val="13"/>
          <w:szCs w:val="13"/>
        </w:rPr>
        <w:t>)</w:t>
      </w:r>
      <w:r w:rsidRPr="00237D89">
        <w:rPr>
          <w:rStyle w:val="NormalTok"/>
          <w:sz w:val="13"/>
          <w:szCs w:val="13"/>
        </w:rPr>
        <w:t xml:space="preserve"> </w:t>
      </w:r>
      <w:r w:rsidRPr="00237D89">
        <w:rPr>
          <w:rStyle w:val="KeywordTok"/>
          <w:sz w:val="13"/>
          <w:szCs w:val="13"/>
        </w:rPr>
        <w:t>and</w:t>
      </w:r>
      <w:r w:rsidRPr="00237D89">
        <w:rPr>
          <w:rStyle w:val="NormalTok"/>
          <w:sz w:val="13"/>
          <w:szCs w:val="13"/>
        </w:rPr>
        <w:t xml:space="preserve"> round_compare</w:t>
      </w:r>
      <w:r w:rsidRPr="00237D89">
        <w:rPr>
          <w:rStyle w:val="OperatorTok"/>
          <w:sz w:val="13"/>
          <w:szCs w:val="13"/>
        </w:rPr>
        <w:t>(</w:t>
      </w:r>
      <w:r w:rsidRPr="00237D89">
        <w:rPr>
          <w:rStyle w:val="NormalTok"/>
          <w:sz w:val="13"/>
          <w:szCs w:val="13"/>
        </w:rPr>
        <w:t>Distance</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normalized</w:t>
      </w:r>
      <w:r w:rsidRPr="00237D89">
        <w:rPr>
          <w:rStyle w:val="OperatorTok"/>
          <w:sz w:val="13"/>
          <w:szCs w:val="13"/>
        </w:rPr>
        <w:t>(),</w:t>
      </w:r>
      <w:r w:rsidRPr="00237D89">
        <w:rPr>
          <w:rStyle w:val="NormalTok"/>
          <w:sz w:val="13"/>
          <w:szCs w:val="13"/>
        </w:rPr>
        <w:t xml:space="preserve"> v</w:t>
      </w:r>
      <w:r w:rsidRPr="00237D89">
        <w:rPr>
          <w:rStyle w:val="OperatorTok"/>
          <w:sz w:val="13"/>
          <w:szCs w:val="13"/>
        </w:rPr>
        <w:t>.</w:t>
      </w:r>
      <w:r w:rsidRPr="00237D89">
        <w:rPr>
          <w:rStyle w:val="NormalTok"/>
          <w:sz w:val="13"/>
          <w:szCs w:val="13"/>
        </w:rPr>
        <w:t>normalized</w:t>
      </w:r>
      <w:r w:rsidRPr="00237D89">
        <w:rPr>
          <w:rStyle w:val="OperatorTok"/>
          <w:sz w:val="13"/>
          <w:szCs w:val="13"/>
        </w:rPr>
        <w:t>()),</w:t>
      </w:r>
      <w:r w:rsidRPr="00237D89">
        <w:rPr>
          <w:rStyle w:val="NormalTok"/>
          <w:sz w:val="13"/>
          <w:szCs w:val="13"/>
        </w:rPr>
        <w:t xml:space="preserve"> </w:t>
      </w:r>
      <w:r w:rsidRPr="00237D89">
        <w:rPr>
          <w:rStyle w:val="FloatTok"/>
          <w:sz w:val="13"/>
          <w:szCs w:val="13"/>
        </w:rPr>
        <w:t>0.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w:t>
      </w:r>
      <w:r w:rsidRPr="00237D89">
        <w:rPr>
          <w:rStyle w:val="CommentTok"/>
          <w:sz w:val="13"/>
          <w:szCs w:val="13"/>
        </w:rPr>
        <w:t>计算交点</w:t>
      </w:r>
      <w:r w:rsidRPr="00237D89">
        <w:rPr>
          <w:rStyle w:val="CommentTok"/>
          <w:sz w:val="13"/>
          <w:szCs w:val="13"/>
        </w:rPr>
        <w:t>*/</w:t>
      </w:r>
      <w:r w:rsidRPr="00237D89">
        <w:rPr>
          <w:sz w:val="13"/>
          <w:szCs w:val="13"/>
        </w:rPr>
        <w:br/>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Vector2 Intersect</w:t>
      </w:r>
      <w:r w:rsidRPr="00237D89">
        <w:rPr>
          <w:rStyle w:val="OperatorTok"/>
          <w:sz w:val="13"/>
          <w:szCs w:val="13"/>
        </w:rPr>
        <w:t>(</w:t>
      </w:r>
      <w:r w:rsidRPr="00237D89">
        <w:rPr>
          <w:rStyle w:val="NormalTok"/>
          <w:sz w:val="13"/>
          <w:szCs w:val="13"/>
        </w:rPr>
        <w:t>Line2 u</w:t>
      </w:r>
      <w:r w:rsidRPr="00237D89">
        <w:rPr>
          <w:rStyle w:val="OperatorTok"/>
          <w:sz w:val="13"/>
          <w:szCs w:val="13"/>
        </w:rPr>
        <w:t>,</w:t>
      </w:r>
      <w:r w:rsidRPr="00237D89">
        <w:rPr>
          <w:rStyle w:val="NormalTok"/>
          <w:sz w:val="13"/>
          <w:szCs w:val="13"/>
        </w:rPr>
        <w:t xml:space="preserve"> Line2 v</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LOAT_ tx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 xml:space="preserve">B </w:t>
      </w:r>
      <w:r w:rsidRPr="00237D89">
        <w:rPr>
          <w:rStyle w:val="OperatorTok"/>
          <w:sz w:val="13"/>
          <w:szCs w:val="13"/>
        </w:rPr>
        <w:t>*</w:t>
      </w:r>
      <w:r w:rsidRPr="00237D89">
        <w:rPr>
          <w:rStyle w:val="NormalTok"/>
          <w:sz w:val="13"/>
          <w:szCs w:val="13"/>
        </w:rPr>
        <w:t xml:space="preserve"> v</w:t>
      </w:r>
      <w:r w:rsidRPr="00237D89">
        <w:rPr>
          <w:rStyle w:val="OperatorTok"/>
          <w:sz w:val="13"/>
          <w:szCs w:val="13"/>
        </w:rPr>
        <w:t>.</w:t>
      </w:r>
      <w:r w:rsidRPr="00237D89">
        <w:rPr>
          <w:rStyle w:val="NormalTok"/>
          <w:sz w:val="13"/>
          <w:szCs w:val="13"/>
        </w:rPr>
        <w:t xml:space="preserve">C </w:t>
      </w:r>
      <w:r w:rsidRPr="00237D89">
        <w:rPr>
          <w:rStyle w:val="OperatorTok"/>
          <w:sz w:val="13"/>
          <w:szCs w:val="13"/>
        </w:rPr>
        <w:t>-</w:t>
      </w:r>
      <w:r w:rsidRPr="00237D89">
        <w:rPr>
          <w:rStyle w:val="NormalTok"/>
          <w:sz w:val="13"/>
          <w:szCs w:val="13"/>
        </w:rPr>
        <w:t xml:space="preserve"> v</w:t>
      </w:r>
      <w:r w:rsidRPr="00237D89">
        <w:rPr>
          <w:rStyle w:val="OperatorTok"/>
          <w:sz w:val="13"/>
          <w:szCs w:val="13"/>
        </w:rPr>
        <w:t>.</w:t>
      </w:r>
      <w:r w:rsidRPr="00237D89">
        <w:rPr>
          <w:rStyle w:val="NormalTok"/>
          <w:sz w:val="13"/>
          <w:szCs w:val="13"/>
        </w:rPr>
        <w:t xml:space="preserve">B </w:t>
      </w:r>
      <w:r w:rsidRPr="00237D89">
        <w:rPr>
          <w:rStyle w:val="OperatorTok"/>
          <w:sz w:val="13"/>
          <w:szCs w:val="13"/>
        </w:rPr>
        <w:t>*</w:t>
      </w:r>
      <w:r w:rsidRPr="00237D89">
        <w:rPr>
          <w:rStyle w:val="NormalTok"/>
          <w:sz w:val="13"/>
          <w:szCs w:val="13"/>
        </w:rPr>
        <w:t xml:space="preserve"> u</w:t>
      </w:r>
      <w:r w:rsidRPr="00237D89">
        <w:rPr>
          <w:rStyle w:val="OperatorTok"/>
          <w:sz w:val="13"/>
          <w:szCs w:val="13"/>
        </w:rPr>
        <w:t>.</w:t>
      </w:r>
      <w:r w:rsidRPr="00237D89">
        <w:rPr>
          <w:rStyle w:val="NormalTok"/>
          <w:sz w:val="13"/>
          <w:szCs w:val="13"/>
        </w:rPr>
        <w:t>C</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v</w:t>
      </w:r>
      <w:r w:rsidRPr="00237D89">
        <w:rPr>
          <w:rStyle w:val="OperatorTok"/>
          <w:sz w:val="13"/>
          <w:szCs w:val="13"/>
        </w:rPr>
        <w:t>.</w:t>
      </w:r>
      <w:r w:rsidRPr="00237D89">
        <w:rPr>
          <w:rStyle w:val="NormalTok"/>
          <w:sz w:val="13"/>
          <w:szCs w:val="13"/>
        </w:rPr>
        <w:t xml:space="preserve">B </w:t>
      </w:r>
      <w:r w:rsidRPr="00237D89">
        <w:rPr>
          <w:rStyle w:val="OperatorTok"/>
          <w:sz w:val="13"/>
          <w:szCs w:val="13"/>
        </w:rPr>
        <w:t>*</w:t>
      </w:r>
      <w:r w:rsidRPr="00237D89">
        <w:rPr>
          <w:rStyle w:val="NormalTok"/>
          <w:sz w:val="13"/>
          <w:szCs w:val="13"/>
        </w:rPr>
        <w:t xml:space="preserve"> u</w:t>
      </w:r>
      <w:r w:rsidRPr="00237D89">
        <w:rPr>
          <w:rStyle w:val="OperatorTok"/>
          <w:sz w:val="13"/>
          <w:szCs w:val="13"/>
        </w:rPr>
        <w:t>.</w:t>
      </w:r>
      <w:r w:rsidRPr="00237D89">
        <w:rPr>
          <w:rStyle w:val="NormalTok"/>
          <w:sz w:val="13"/>
          <w:szCs w:val="13"/>
        </w:rPr>
        <w:t xml:space="preserve">A </w:t>
      </w:r>
      <w:r w:rsidRPr="00237D89">
        <w:rPr>
          <w:rStyle w:val="OperatorTok"/>
          <w:sz w:val="13"/>
          <w:szCs w:val="13"/>
        </w:rPr>
        <w:t>-</w:t>
      </w:r>
      <w:r w:rsidRPr="00237D89">
        <w:rPr>
          <w:rStyle w:val="NormalTok"/>
          <w:sz w:val="13"/>
          <w:szCs w:val="13"/>
        </w:rPr>
        <w:t xml:space="preserve"> u</w:t>
      </w:r>
      <w:r w:rsidRPr="00237D89">
        <w:rPr>
          <w:rStyle w:val="OperatorTok"/>
          <w:sz w:val="13"/>
          <w:szCs w:val="13"/>
        </w:rPr>
        <w:t>.</w:t>
      </w:r>
      <w:r w:rsidRPr="00237D89">
        <w:rPr>
          <w:rStyle w:val="NormalTok"/>
          <w:sz w:val="13"/>
          <w:szCs w:val="13"/>
        </w:rPr>
        <w:t xml:space="preserve">B </w:t>
      </w:r>
      <w:r w:rsidRPr="00237D89">
        <w:rPr>
          <w:rStyle w:val="OperatorTok"/>
          <w:sz w:val="13"/>
          <w:szCs w:val="13"/>
        </w:rPr>
        <w:t>*</w:t>
      </w:r>
      <w:r w:rsidRPr="00237D89">
        <w:rPr>
          <w:rStyle w:val="NormalTok"/>
          <w:sz w:val="13"/>
          <w:szCs w:val="13"/>
        </w:rPr>
        <w:t xml:space="preserve"> v</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sz w:val="13"/>
          <w:szCs w:val="13"/>
        </w:rPr>
        <w:br/>
      </w:r>
      <w:r w:rsidRPr="00237D89">
        <w:rPr>
          <w:rStyle w:val="NormalTok"/>
          <w:sz w:val="13"/>
          <w:szCs w:val="13"/>
        </w:rPr>
        <w:t xml:space="preserve">        FLOAT_ ty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 xml:space="preserve">B </w:t>
      </w:r>
      <w:r w:rsidRPr="00237D89">
        <w:rPr>
          <w:rStyle w:val="OperatorTok"/>
          <w:sz w:val="13"/>
          <w:szCs w:val="13"/>
        </w:rPr>
        <w:t>!=</w:t>
      </w:r>
      <w:r w:rsidRPr="00237D89">
        <w:rPr>
          <w:rStyle w:val="NormalTok"/>
          <w:sz w:val="13"/>
          <w:szCs w:val="13"/>
        </w:rPr>
        <w:t xml:space="preserve"> </w:t>
      </w:r>
      <w:r w:rsidRPr="00237D89">
        <w:rPr>
          <w:rStyle w:val="FloatTok"/>
          <w:sz w:val="13"/>
          <w:szCs w:val="13"/>
        </w:rPr>
        <w:t>0.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u</w:t>
      </w:r>
      <w:r w:rsidRPr="00237D89">
        <w:rPr>
          <w:rStyle w:val="OperatorTok"/>
          <w:sz w:val="13"/>
          <w:szCs w:val="13"/>
        </w:rPr>
        <w:t>.</w:t>
      </w:r>
      <w:r w:rsidRPr="00237D89">
        <w:rPr>
          <w:rStyle w:val="NormalTok"/>
          <w:sz w:val="13"/>
          <w:szCs w:val="13"/>
        </w:rPr>
        <w:t xml:space="preserve">A </w:t>
      </w:r>
      <w:r w:rsidRPr="00237D89">
        <w:rPr>
          <w:rStyle w:val="OperatorTok"/>
          <w:sz w:val="13"/>
          <w:szCs w:val="13"/>
        </w:rPr>
        <w:t>*</w:t>
      </w:r>
      <w:r w:rsidRPr="00237D89">
        <w:rPr>
          <w:rStyle w:val="NormalTok"/>
          <w:sz w:val="13"/>
          <w:szCs w:val="13"/>
        </w:rPr>
        <w:t xml:space="preserve"> tx </w:t>
      </w:r>
      <w:r w:rsidRPr="00237D89">
        <w:rPr>
          <w:rStyle w:val="OperatorTok"/>
          <w:sz w:val="13"/>
          <w:szCs w:val="13"/>
        </w:rPr>
        <w:t>/</w:t>
      </w:r>
      <w:r w:rsidRPr="00237D89">
        <w:rPr>
          <w:rStyle w:val="NormalTok"/>
          <w:sz w:val="13"/>
          <w:szCs w:val="13"/>
        </w:rPr>
        <w:t xml:space="preserve"> u</w:t>
      </w:r>
      <w:r w:rsidRPr="00237D89">
        <w:rPr>
          <w:rStyle w:val="OperatorTok"/>
          <w:sz w:val="13"/>
          <w:szCs w:val="13"/>
        </w:rPr>
        <w:t>.</w:t>
      </w:r>
      <w:r w:rsidRPr="00237D89">
        <w:rPr>
          <w:rStyle w:val="NormalTok"/>
          <w:sz w:val="13"/>
          <w:szCs w:val="13"/>
        </w:rPr>
        <w:t xml:space="preserve">B </w:t>
      </w:r>
      <w:r w:rsidRPr="00237D89">
        <w:rPr>
          <w:rStyle w:val="OperatorTok"/>
          <w:sz w:val="13"/>
          <w:szCs w:val="13"/>
        </w:rPr>
        <w:t>-</w:t>
      </w:r>
      <w:r w:rsidRPr="00237D89">
        <w:rPr>
          <w:rStyle w:val="NormalTok"/>
          <w:sz w:val="13"/>
          <w:szCs w:val="13"/>
        </w:rPr>
        <w:t xml:space="preserve"> u</w:t>
      </w:r>
      <w:r w:rsidRPr="00237D89">
        <w:rPr>
          <w:rStyle w:val="OperatorTok"/>
          <w:sz w:val="13"/>
          <w:szCs w:val="13"/>
        </w:rPr>
        <w:t>.</w:t>
      </w:r>
      <w:r w:rsidRPr="00237D89">
        <w:rPr>
          <w:rStyle w:val="NormalTok"/>
          <w:sz w:val="13"/>
          <w:szCs w:val="13"/>
        </w:rPr>
        <w:t xml:space="preserve">C </w:t>
      </w:r>
      <w:r w:rsidRPr="00237D89">
        <w:rPr>
          <w:rStyle w:val="OperatorTok"/>
          <w:sz w:val="13"/>
          <w:szCs w:val="13"/>
        </w:rPr>
        <w:t>/</w:t>
      </w:r>
      <w:r w:rsidRPr="00237D89">
        <w:rPr>
          <w:rStyle w:val="NormalTok"/>
          <w:sz w:val="13"/>
          <w:szCs w:val="13"/>
        </w:rPr>
        <w:t xml:space="preserve"> u</w:t>
      </w:r>
      <w:r w:rsidRPr="00237D89">
        <w:rPr>
          <w:rStyle w:val="OperatorTok"/>
          <w:sz w:val="13"/>
          <w:szCs w:val="13"/>
        </w:rPr>
        <w:t>.</w:t>
      </w:r>
      <w:r w:rsidRPr="00237D89">
        <w:rPr>
          <w:rStyle w:val="NormalTok"/>
          <w:sz w:val="13"/>
          <w:szCs w:val="13"/>
        </w:rPr>
        <w:t xml:space="preserve">B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v</w:t>
      </w:r>
      <w:r w:rsidRPr="00237D89">
        <w:rPr>
          <w:rStyle w:val="OperatorTok"/>
          <w:sz w:val="13"/>
          <w:szCs w:val="13"/>
        </w:rPr>
        <w:t>.</w:t>
      </w:r>
      <w:r w:rsidRPr="00237D89">
        <w:rPr>
          <w:rStyle w:val="NormalTok"/>
          <w:sz w:val="13"/>
          <w:szCs w:val="13"/>
        </w:rPr>
        <w:t xml:space="preserve">A </w:t>
      </w:r>
      <w:r w:rsidRPr="00237D89">
        <w:rPr>
          <w:rStyle w:val="OperatorTok"/>
          <w:sz w:val="13"/>
          <w:szCs w:val="13"/>
        </w:rPr>
        <w:t>*</w:t>
      </w:r>
      <w:r w:rsidRPr="00237D89">
        <w:rPr>
          <w:rStyle w:val="NormalTok"/>
          <w:sz w:val="13"/>
          <w:szCs w:val="13"/>
        </w:rPr>
        <w:t xml:space="preserve"> tx </w:t>
      </w:r>
      <w:r w:rsidRPr="00237D89">
        <w:rPr>
          <w:rStyle w:val="OperatorTok"/>
          <w:sz w:val="13"/>
          <w:szCs w:val="13"/>
        </w:rPr>
        <w:t>/</w:t>
      </w:r>
      <w:r w:rsidRPr="00237D89">
        <w:rPr>
          <w:rStyle w:val="NormalTok"/>
          <w:sz w:val="13"/>
          <w:szCs w:val="13"/>
        </w:rPr>
        <w:t xml:space="preserve"> v</w:t>
      </w:r>
      <w:r w:rsidRPr="00237D89">
        <w:rPr>
          <w:rStyle w:val="OperatorTok"/>
          <w:sz w:val="13"/>
          <w:szCs w:val="13"/>
        </w:rPr>
        <w:t>.</w:t>
      </w:r>
      <w:r w:rsidRPr="00237D89">
        <w:rPr>
          <w:rStyle w:val="NormalTok"/>
          <w:sz w:val="13"/>
          <w:szCs w:val="13"/>
        </w:rPr>
        <w:t xml:space="preserve">B </w:t>
      </w:r>
      <w:r w:rsidRPr="00237D89">
        <w:rPr>
          <w:rStyle w:val="OperatorTok"/>
          <w:sz w:val="13"/>
          <w:szCs w:val="13"/>
        </w:rPr>
        <w:t>-</w:t>
      </w:r>
      <w:r w:rsidRPr="00237D89">
        <w:rPr>
          <w:rStyle w:val="NormalTok"/>
          <w:sz w:val="13"/>
          <w:szCs w:val="13"/>
        </w:rPr>
        <w:t xml:space="preserve"> v</w:t>
      </w:r>
      <w:r w:rsidRPr="00237D89">
        <w:rPr>
          <w:rStyle w:val="OperatorTok"/>
          <w:sz w:val="13"/>
          <w:szCs w:val="13"/>
        </w:rPr>
        <w:t>.</w:t>
      </w:r>
      <w:r w:rsidRPr="00237D89">
        <w:rPr>
          <w:rStyle w:val="NormalTok"/>
          <w:sz w:val="13"/>
          <w:szCs w:val="13"/>
        </w:rPr>
        <w:t xml:space="preserve">C </w:t>
      </w:r>
      <w:r w:rsidRPr="00237D89">
        <w:rPr>
          <w:rStyle w:val="OperatorTok"/>
          <w:sz w:val="13"/>
          <w:szCs w:val="13"/>
        </w:rPr>
        <w:t>/</w:t>
      </w:r>
      <w:r w:rsidRPr="00237D89">
        <w:rPr>
          <w:rStyle w:val="NormalTok"/>
          <w:sz w:val="13"/>
          <w:szCs w:val="13"/>
        </w:rPr>
        <w:t xml:space="preserve"> v</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Vector2</w:t>
      </w:r>
      <w:r w:rsidRPr="00237D89">
        <w:rPr>
          <w:rStyle w:val="OperatorTok"/>
          <w:sz w:val="13"/>
          <w:szCs w:val="13"/>
        </w:rPr>
        <w:t>(</w:t>
      </w:r>
      <w:r w:rsidRPr="00237D89">
        <w:rPr>
          <w:rStyle w:val="NormalTok"/>
          <w:sz w:val="13"/>
          <w:szCs w:val="13"/>
        </w:rPr>
        <w:t>tx</w:t>
      </w:r>
      <w:r w:rsidRPr="00237D89">
        <w:rPr>
          <w:rStyle w:val="OperatorTok"/>
          <w:sz w:val="13"/>
          <w:szCs w:val="13"/>
        </w:rPr>
        <w:t>,</w:t>
      </w:r>
      <w:r w:rsidRPr="00237D89">
        <w:rPr>
          <w:rStyle w:val="NormalTok"/>
          <w:sz w:val="13"/>
          <w:szCs w:val="13"/>
        </w:rPr>
        <w:t xml:space="preserve"> ty</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w:t>
      </w:r>
      <w:r w:rsidRPr="00237D89">
        <w:rPr>
          <w:rStyle w:val="CommentTok"/>
          <w:sz w:val="13"/>
          <w:szCs w:val="13"/>
        </w:rPr>
        <w:t>判断三个点是否共线</w:t>
      </w:r>
      <w:r w:rsidRPr="00237D89">
        <w:rPr>
          <w:rStyle w:val="CommentTok"/>
          <w:sz w:val="13"/>
          <w:szCs w:val="13"/>
        </w:rPr>
        <w:t>*/</w:t>
      </w:r>
      <w:r w:rsidRPr="00237D89">
        <w:rPr>
          <w:sz w:val="13"/>
          <w:szCs w:val="13"/>
        </w:rPr>
        <w:br/>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Collinear</w:t>
      </w:r>
      <w:r w:rsidRPr="00237D89">
        <w:rPr>
          <w:rStyle w:val="OperatorTok"/>
          <w:sz w:val="13"/>
          <w:szCs w:val="13"/>
        </w:rPr>
        <w:t>(</w:t>
      </w:r>
      <w:r w:rsidRPr="00237D89">
        <w:rPr>
          <w:rStyle w:val="NormalTok"/>
          <w:sz w:val="13"/>
          <w:szCs w:val="13"/>
        </w:rPr>
        <w:t>Vector2 a</w:t>
      </w:r>
      <w:r w:rsidRPr="00237D89">
        <w:rPr>
          <w:rStyle w:val="OperatorTok"/>
          <w:sz w:val="13"/>
          <w:szCs w:val="13"/>
        </w:rPr>
        <w:t>,</w:t>
      </w:r>
      <w:r w:rsidRPr="00237D89">
        <w:rPr>
          <w:rStyle w:val="NormalTok"/>
          <w:sz w:val="13"/>
          <w:szCs w:val="13"/>
        </w:rPr>
        <w:t xml:space="preserve"> Vector2 b</w:t>
      </w:r>
      <w:r w:rsidRPr="00237D89">
        <w:rPr>
          <w:rStyle w:val="OperatorTok"/>
          <w:sz w:val="13"/>
          <w:szCs w:val="13"/>
        </w:rPr>
        <w:t>,</w:t>
      </w:r>
      <w:r w:rsidRPr="00237D89">
        <w:rPr>
          <w:rStyle w:val="NormalTok"/>
          <w:sz w:val="13"/>
          <w:szCs w:val="13"/>
        </w:rPr>
        <w:t xml:space="preserve"> Vector2 c</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Line2 l</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round_compare</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A </w:t>
      </w:r>
      <w:r w:rsidRPr="00237D89">
        <w:rPr>
          <w:rStyle w:val="OperatorTok"/>
          <w:sz w:val="13"/>
          <w:szCs w:val="13"/>
        </w:rPr>
        <w:t>*</w:t>
      </w:r>
      <w:r w:rsidRPr="00237D89">
        <w:rPr>
          <w:rStyle w:val="NormalTok"/>
          <w:sz w:val="13"/>
          <w:szCs w:val="13"/>
        </w:rPr>
        <w:t xml:space="preserve"> c</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l</w:t>
      </w:r>
      <w:r w:rsidRPr="00237D89">
        <w:rPr>
          <w:rStyle w:val="OperatorTok"/>
          <w:sz w:val="13"/>
          <w:szCs w:val="13"/>
        </w:rPr>
        <w:t>.</w:t>
      </w:r>
      <w:r w:rsidRPr="00237D89">
        <w:rPr>
          <w:rStyle w:val="NormalTok"/>
          <w:sz w:val="13"/>
          <w:szCs w:val="13"/>
        </w:rPr>
        <w:t xml:space="preserve">B </w:t>
      </w:r>
      <w:r w:rsidRPr="00237D89">
        <w:rPr>
          <w:rStyle w:val="OperatorTok"/>
          <w:sz w:val="13"/>
          <w:szCs w:val="13"/>
        </w:rPr>
        <w:t>*</w:t>
      </w:r>
      <w:r w:rsidRPr="00237D89">
        <w:rPr>
          <w:rStyle w:val="NormalTok"/>
          <w:sz w:val="13"/>
          <w:szCs w:val="13"/>
        </w:rPr>
        <w:t xml:space="preserve"> c</w:t>
      </w:r>
      <w:r w:rsidRPr="00237D89">
        <w:rPr>
          <w:rStyle w:val="OperatorTok"/>
          <w:sz w:val="13"/>
          <w:szCs w:val="13"/>
        </w:rPr>
        <w:t>.</w:t>
      </w:r>
      <w:r w:rsidRPr="00237D89">
        <w:rPr>
          <w:rStyle w:val="NormalTok"/>
          <w:sz w:val="13"/>
          <w:szCs w:val="13"/>
        </w:rPr>
        <w:t xml:space="preserve">y </w:t>
      </w:r>
      <w:r w:rsidRPr="00237D89">
        <w:rPr>
          <w:rStyle w:val="OperatorTok"/>
          <w:sz w:val="13"/>
          <w:szCs w:val="13"/>
        </w:rPr>
        <w:t>+</w:t>
      </w:r>
      <w:r w:rsidRPr="00237D89">
        <w:rPr>
          <w:rStyle w:val="NormalTok"/>
          <w:sz w:val="13"/>
          <w:szCs w:val="13"/>
        </w:rPr>
        <w:t xml:space="preserve"> l</w:t>
      </w:r>
      <w:r w:rsidRPr="00237D89">
        <w:rPr>
          <w:rStyle w:val="OperatorTok"/>
          <w:sz w:val="13"/>
          <w:szCs w:val="13"/>
        </w:rPr>
        <w:t>.</w:t>
      </w:r>
      <w:r w:rsidRPr="00237D89">
        <w:rPr>
          <w:rStyle w:val="NormalTok"/>
          <w:sz w:val="13"/>
          <w:szCs w:val="13"/>
        </w:rPr>
        <w:t>C</w:t>
      </w:r>
      <w:r w:rsidRPr="00237D89">
        <w:rPr>
          <w:rStyle w:val="OperatorTok"/>
          <w:sz w:val="13"/>
          <w:szCs w:val="13"/>
        </w:rPr>
        <w:t>),</w:t>
      </w:r>
      <w:r w:rsidRPr="00237D89">
        <w:rPr>
          <w:rStyle w:val="NormalTok"/>
          <w:sz w:val="13"/>
          <w:szCs w:val="13"/>
        </w:rPr>
        <w:t xml:space="preserve"> </w:t>
      </w:r>
      <w:r w:rsidRPr="00237D89">
        <w:rPr>
          <w:rStyle w:val="FloatTok"/>
          <w:sz w:val="13"/>
          <w:szCs w:val="13"/>
        </w:rPr>
        <w:t>0.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p>
    <w:p w14:paraId="6281AA08" w14:textId="77777777" w:rsidR="00130EA7" w:rsidRDefault="00305E18">
      <w:pPr>
        <w:pStyle w:val="3"/>
      </w:pPr>
      <w:bookmarkStart w:id="31" w:name="二维有向线段"/>
      <w:bookmarkEnd w:id="30"/>
      <w:r>
        <w:t>二维有向线段</w:t>
      </w:r>
    </w:p>
    <w:p w14:paraId="2364E9B9" w14:textId="77777777" w:rsidR="00130EA7" w:rsidRPr="00237D89" w:rsidRDefault="00305E18">
      <w:pPr>
        <w:pStyle w:val="SourceCode"/>
        <w:rPr>
          <w:sz w:val="13"/>
          <w:szCs w:val="13"/>
        </w:rPr>
      </w:pPr>
      <w:r w:rsidRPr="00237D89">
        <w:rPr>
          <w:rStyle w:val="KeywordTok"/>
          <w:sz w:val="13"/>
          <w:szCs w:val="13"/>
        </w:rPr>
        <w:t>struct</w:t>
      </w:r>
      <w:r w:rsidRPr="00237D89">
        <w:rPr>
          <w:rStyle w:val="NormalTok"/>
          <w:sz w:val="13"/>
          <w:szCs w:val="13"/>
        </w:rPr>
        <w:t xml:space="preserve"> Segment2 </w:t>
      </w:r>
      <w:r w:rsidRPr="00237D89">
        <w:rPr>
          <w:rStyle w:val="OperatorTok"/>
          <w:sz w:val="13"/>
          <w:szCs w:val="13"/>
        </w:rPr>
        <w:t>:</w:t>
      </w:r>
      <w:r w:rsidRPr="00237D89">
        <w:rPr>
          <w:rStyle w:val="NormalTok"/>
          <w:sz w:val="13"/>
          <w:szCs w:val="13"/>
        </w:rPr>
        <w:t xml:space="preserve"> Line2 </w:t>
      </w:r>
      <w:r w:rsidRPr="00237D89">
        <w:rPr>
          <w:rStyle w:val="CommentTok"/>
          <w:sz w:val="13"/>
          <w:szCs w:val="13"/>
        </w:rPr>
        <w:t xml:space="preserve">// </w:t>
      </w:r>
      <w:r w:rsidRPr="00237D89">
        <w:rPr>
          <w:rStyle w:val="CommentTok"/>
          <w:sz w:val="13"/>
          <w:szCs w:val="13"/>
        </w:rPr>
        <w:t>二维有向线段</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Vector2 from</w:t>
      </w:r>
      <w:r w:rsidRPr="00237D89">
        <w:rPr>
          <w:rStyle w:val="OperatorTok"/>
          <w:sz w:val="13"/>
          <w:szCs w:val="13"/>
        </w:rPr>
        <w:t>,</w:t>
      </w:r>
      <w:r w:rsidRPr="00237D89">
        <w:rPr>
          <w:rStyle w:val="NormalTok"/>
          <w:sz w:val="13"/>
          <w:szCs w:val="13"/>
        </w:rPr>
        <w:t xml:space="preserve"> to</w:t>
      </w:r>
      <w:r w:rsidRPr="00237D89">
        <w:rPr>
          <w:rStyle w:val="OperatorTok"/>
          <w:sz w:val="13"/>
          <w:szCs w:val="13"/>
        </w:rPr>
        <w:t>;</w:t>
      </w:r>
      <w:r w:rsidRPr="00237D89">
        <w:rPr>
          <w:sz w:val="13"/>
          <w:szCs w:val="13"/>
        </w:rPr>
        <w:br/>
      </w:r>
      <w:r w:rsidRPr="00237D89">
        <w:rPr>
          <w:rStyle w:val="NormalTok"/>
          <w:sz w:val="13"/>
          <w:szCs w:val="13"/>
        </w:rPr>
        <w:t xml:space="preserve">    Segment2</w:t>
      </w:r>
      <w:r w:rsidRPr="00237D89">
        <w:rPr>
          <w:rStyle w:val="OperatorTok"/>
          <w:sz w:val="13"/>
          <w:szCs w:val="13"/>
        </w:rPr>
        <w:t>(</w:t>
      </w:r>
      <w:r w:rsidRPr="00237D89">
        <w:rPr>
          <w:rStyle w:val="NormalTok"/>
          <w:sz w:val="13"/>
          <w:szCs w:val="13"/>
        </w:rPr>
        <w:t>Vector2 a</w:t>
      </w:r>
      <w:r w:rsidRPr="00237D89">
        <w:rPr>
          <w:rStyle w:val="OperatorTok"/>
          <w:sz w:val="13"/>
          <w:szCs w:val="13"/>
        </w:rPr>
        <w:t>,</w:t>
      </w:r>
      <w:r w:rsidRPr="00237D89">
        <w:rPr>
          <w:rStyle w:val="NormalTok"/>
          <w:sz w:val="13"/>
          <w:szCs w:val="13"/>
        </w:rPr>
        <w:t xml:space="preserve"> Vector2 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Line2</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 from</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 xml:space="preserve"> to</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Segment2</w:t>
      </w:r>
      <w:r w:rsidRPr="00237D89">
        <w:rPr>
          <w:rStyle w:val="OperatorTok"/>
          <w:sz w:val="13"/>
          <w:szCs w:val="13"/>
        </w:rPr>
        <w:t>(</w:t>
      </w:r>
      <w:r w:rsidRPr="00237D89">
        <w:rPr>
          <w:rStyle w:val="NormalTok"/>
          <w:sz w:val="13"/>
          <w:szCs w:val="13"/>
        </w:rPr>
        <w:t>FLOAT_ x</w:t>
      </w:r>
      <w:r w:rsidRPr="00237D89">
        <w:rPr>
          <w:rStyle w:val="OperatorTok"/>
          <w:sz w:val="13"/>
          <w:szCs w:val="13"/>
        </w:rPr>
        <w:t>,</w:t>
      </w:r>
      <w:r w:rsidRPr="00237D89">
        <w:rPr>
          <w:rStyle w:val="NormalTok"/>
          <w:sz w:val="13"/>
          <w:szCs w:val="13"/>
        </w:rPr>
        <w:t xml:space="preserve"> FLOAT_ y</w:t>
      </w:r>
      <w:r w:rsidRPr="00237D89">
        <w:rPr>
          <w:rStyle w:val="OperatorTok"/>
          <w:sz w:val="13"/>
          <w:szCs w:val="13"/>
        </w:rPr>
        <w:t>,</w:t>
      </w:r>
      <w:r w:rsidRPr="00237D89">
        <w:rPr>
          <w:rStyle w:val="NormalTok"/>
          <w:sz w:val="13"/>
          <w:szCs w:val="13"/>
        </w:rPr>
        <w:t xml:space="preserve"> FLOAT_ X</w:t>
      </w:r>
      <w:r w:rsidRPr="00237D89">
        <w:rPr>
          <w:rStyle w:val="OperatorTok"/>
          <w:sz w:val="13"/>
          <w:szCs w:val="13"/>
        </w:rPr>
        <w:t>,</w:t>
      </w:r>
      <w:r w:rsidRPr="00237D89">
        <w:rPr>
          <w:rStyle w:val="NormalTok"/>
          <w:sz w:val="13"/>
          <w:szCs w:val="13"/>
        </w:rPr>
        <w:t xml:space="preserve"> FLOAT_ 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Line2</w:t>
      </w:r>
      <w:r w:rsidRPr="00237D89">
        <w:rPr>
          <w:rStyle w:val="OperatorTok"/>
          <w:sz w:val="13"/>
          <w:szCs w:val="13"/>
        </w:rPr>
        <w:t>(</w:t>
      </w:r>
      <w:r w:rsidRPr="00237D89">
        <w:rPr>
          <w:rStyle w:val="NormalTok"/>
          <w:sz w:val="13"/>
          <w:szCs w:val="13"/>
        </w:rPr>
        <w:t>Vector2</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NormalTok"/>
          <w:sz w:val="13"/>
          <w:szCs w:val="13"/>
        </w:rPr>
        <w:t xml:space="preserve"> Vector2</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NormalTok"/>
          <w:sz w:val="13"/>
          <w:szCs w:val="13"/>
        </w:rPr>
        <w:t xml:space="preserve"> from</w:t>
      </w:r>
      <w:r w:rsidRPr="00237D89">
        <w:rPr>
          <w:rStyle w:val="OperatorTok"/>
          <w:sz w:val="13"/>
          <w:szCs w:val="13"/>
        </w:rPr>
        <w:t>(</w:t>
      </w:r>
      <w:r w:rsidRPr="00237D89">
        <w:rPr>
          <w:rStyle w:val="NormalTok"/>
          <w:sz w:val="13"/>
          <w:szCs w:val="13"/>
        </w:rPr>
        <w:t>Vector2</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NormalTok"/>
          <w:sz w:val="13"/>
          <w:szCs w:val="13"/>
        </w:rPr>
        <w:t xml:space="preserve"> to</w:t>
      </w:r>
      <w:r w:rsidRPr="00237D89">
        <w:rPr>
          <w:rStyle w:val="OperatorTok"/>
          <w:sz w:val="13"/>
          <w:szCs w:val="13"/>
        </w:rPr>
        <w:t>(</w:t>
      </w:r>
      <w:r w:rsidRPr="00237D89">
        <w:rPr>
          <w:rStyle w:val="NormalTok"/>
          <w:sz w:val="13"/>
          <w:szCs w:val="13"/>
        </w:rPr>
        <w:t>Vector2</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is_online</w:t>
      </w:r>
      <w:r w:rsidRPr="00237D89">
        <w:rPr>
          <w:rStyle w:val="OperatorTok"/>
          <w:sz w:val="13"/>
          <w:szCs w:val="13"/>
        </w:rPr>
        <w:t>(</w:t>
      </w:r>
      <w:r w:rsidRPr="00237D89">
        <w:rPr>
          <w:rStyle w:val="NormalTok"/>
          <w:sz w:val="13"/>
          <w:szCs w:val="13"/>
        </w:rPr>
        <w:t>Vector2 po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round_compare</w:t>
      </w:r>
      <w:r w:rsidRPr="00237D89">
        <w:rPr>
          <w:rStyle w:val="OperatorTok"/>
          <w:sz w:val="13"/>
          <w:szCs w:val="13"/>
        </w:rPr>
        <w:t>((</w:t>
      </w:r>
      <w:r w:rsidRPr="00237D89">
        <w:rPr>
          <w:rStyle w:val="NormalTok"/>
          <w:sz w:val="13"/>
          <w:szCs w:val="13"/>
        </w:rPr>
        <w:t>Vector2</w:t>
      </w:r>
      <w:r w:rsidRPr="00237D89">
        <w:rPr>
          <w:rStyle w:val="OperatorTok"/>
          <w:sz w:val="13"/>
          <w:szCs w:val="13"/>
        </w:rPr>
        <w:t>::</w:t>
      </w:r>
      <w:r w:rsidRPr="00237D89">
        <w:rPr>
          <w:rStyle w:val="NormalTok"/>
          <w:sz w:val="13"/>
          <w:szCs w:val="13"/>
        </w:rPr>
        <w:t>Distance</w:t>
      </w:r>
      <w:r w:rsidRPr="00237D89">
        <w:rPr>
          <w:rStyle w:val="OperatorTok"/>
          <w:sz w:val="13"/>
          <w:szCs w:val="13"/>
        </w:rPr>
        <w:t>(</w:t>
      </w:r>
      <w:r w:rsidRPr="00237D89">
        <w:rPr>
          <w:rStyle w:val="NormalTok"/>
          <w:sz w:val="13"/>
          <w:szCs w:val="13"/>
        </w:rPr>
        <w:t>poi</w:t>
      </w:r>
      <w:r w:rsidRPr="00237D89">
        <w:rPr>
          <w:rStyle w:val="OperatorTok"/>
          <w:sz w:val="13"/>
          <w:szCs w:val="13"/>
        </w:rPr>
        <w:t>,</w:t>
      </w:r>
      <w:r w:rsidRPr="00237D89">
        <w:rPr>
          <w:rStyle w:val="NormalTok"/>
          <w:sz w:val="13"/>
          <w:szCs w:val="13"/>
        </w:rPr>
        <w:t xml:space="preserve"> to</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Vector2</w:t>
      </w:r>
      <w:r w:rsidRPr="00237D89">
        <w:rPr>
          <w:rStyle w:val="OperatorTok"/>
          <w:sz w:val="13"/>
          <w:szCs w:val="13"/>
        </w:rPr>
        <w:t>::</w:t>
      </w:r>
      <w:r w:rsidRPr="00237D89">
        <w:rPr>
          <w:rStyle w:val="NormalTok"/>
          <w:sz w:val="13"/>
          <w:szCs w:val="13"/>
        </w:rPr>
        <w:t>Distance</w:t>
      </w:r>
      <w:r w:rsidRPr="00237D89">
        <w:rPr>
          <w:rStyle w:val="OperatorTok"/>
          <w:sz w:val="13"/>
          <w:szCs w:val="13"/>
        </w:rPr>
        <w:t>(</w:t>
      </w:r>
      <w:r w:rsidRPr="00237D89">
        <w:rPr>
          <w:rStyle w:val="NormalTok"/>
          <w:sz w:val="13"/>
          <w:szCs w:val="13"/>
        </w:rPr>
        <w:t>poi</w:t>
      </w:r>
      <w:r w:rsidRPr="00237D89">
        <w:rPr>
          <w:rStyle w:val="OperatorTok"/>
          <w:sz w:val="13"/>
          <w:szCs w:val="13"/>
        </w:rPr>
        <w:t>,</w:t>
      </w:r>
      <w:r w:rsidRPr="00237D89">
        <w:rPr>
          <w:rStyle w:val="NormalTok"/>
          <w:sz w:val="13"/>
          <w:szCs w:val="13"/>
        </w:rPr>
        <w:t xml:space="preserve"> from</w:t>
      </w:r>
      <w:r w:rsidRPr="00237D89">
        <w:rPr>
          <w:rStyle w:val="OperatorTok"/>
          <w:sz w:val="13"/>
          <w:szCs w:val="13"/>
        </w:rPr>
        <w:t>)),</w:t>
      </w:r>
      <w:r w:rsidRPr="00237D89">
        <w:rPr>
          <w:rStyle w:val="NormalTok"/>
          <w:sz w:val="13"/>
          <w:szCs w:val="13"/>
        </w:rPr>
        <w:t xml:space="preserve"> Vector2</w:t>
      </w:r>
      <w:r w:rsidRPr="00237D89">
        <w:rPr>
          <w:rStyle w:val="OperatorTok"/>
          <w:sz w:val="13"/>
          <w:szCs w:val="13"/>
        </w:rPr>
        <w:t>::</w:t>
      </w:r>
      <w:r w:rsidRPr="00237D89">
        <w:rPr>
          <w:rStyle w:val="NormalTok"/>
          <w:sz w:val="13"/>
          <w:szCs w:val="13"/>
        </w:rPr>
        <w:t>Distance</w:t>
      </w:r>
      <w:r w:rsidRPr="00237D89">
        <w:rPr>
          <w:rStyle w:val="OperatorTok"/>
          <w:sz w:val="13"/>
          <w:szCs w:val="13"/>
        </w:rPr>
        <w:t>(</w:t>
      </w:r>
      <w:r w:rsidRPr="00237D89">
        <w:rPr>
          <w:rStyle w:val="NormalTok"/>
          <w:sz w:val="13"/>
          <w:szCs w:val="13"/>
        </w:rPr>
        <w:t>from</w:t>
      </w:r>
      <w:r w:rsidRPr="00237D89">
        <w:rPr>
          <w:rStyle w:val="OperatorTok"/>
          <w:sz w:val="13"/>
          <w:szCs w:val="13"/>
        </w:rPr>
        <w:t>,</w:t>
      </w:r>
      <w:r w:rsidRPr="00237D89">
        <w:rPr>
          <w:rStyle w:val="NormalTok"/>
          <w:sz w:val="13"/>
          <w:szCs w:val="13"/>
        </w:rPr>
        <w:t xml:space="preserve"> to</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Vector2 </w:t>
      </w:r>
      <w:r w:rsidRPr="00237D89">
        <w:rPr>
          <w:rStyle w:val="OperatorTok"/>
          <w:sz w:val="13"/>
          <w:szCs w:val="13"/>
        </w:rPr>
        <w:t>&amp;</w:t>
      </w:r>
      <w:r w:rsidRPr="00237D89">
        <w:rPr>
          <w:rStyle w:val="KeywordTok"/>
          <w:sz w:val="13"/>
          <w:szCs w:val="13"/>
        </w:rPr>
        <w:t>operator</w:t>
      </w:r>
      <w:r w:rsidRPr="00237D89">
        <w:rPr>
          <w:rStyle w:val="OperatorTok"/>
          <w:sz w:val="13"/>
          <w:szCs w:val="13"/>
        </w:rPr>
        <w:t>[](</w:t>
      </w:r>
      <w:r w:rsidRPr="00237D89">
        <w:rPr>
          <w:rStyle w:val="DataTypeTok"/>
          <w:sz w:val="13"/>
          <w:szCs w:val="13"/>
        </w:rPr>
        <w:t>in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switch</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case</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from</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break</w:t>
      </w:r>
      <w:r w:rsidRPr="00237D89">
        <w:rPr>
          <w:rStyle w:val="OperatorTok"/>
          <w:sz w:val="13"/>
          <w:szCs w:val="13"/>
        </w:rPr>
        <w:t>;</w:t>
      </w:r>
      <w:r w:rsidRPr="00237D89">
        <w:rPr>
          <w:sz w:val="13"/>
          <w:szCs w:val="13"/>
        </w:rPr>
        <w:br/>
      </w:r>
      <w:r w:rsidRPr="00237D89">
        <w:rPr>
          <w:rStyle w:val="NormalTok"/>
          <w:sz w:val="13"/>
          <w:szCs w:val="13"/>
        </w:rPr>
        <w:lastRenderedPageBreak/>
        <w:t xml:space="preserve">        </w:t>
      </w:r>
      <w:r w:rsidRPr="00237D89">
        <w:rPr>
          <w:rStyle w:val="ControlFlowTok"/>
          <w:sz w:val="13"/>
          <w:szCs w:val="13"/>
        </w:rPr>
        <w:t>case</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to</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brea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defaul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throw</w:t>
      </w:r>
      <w:r w:rsidRPr="00237D89">
        <w:rPr>
          <w:rStyle w:val="NormalTok"/>
          <w:sz w:val="13"/>
          <w:szCs w:val="13"/>
        </w:rPr>
        <w:t xml:space="preserve"> </w:t>
      </w:r>
      <w:r w:rsidRPr="00237D89">
        <w:rPr>
          <w:rStyle w:val="StringTok"/>
          <w:sz w:val="13"/>
          <w:szCs w:val="13"/>
        </w:rPr>
        <w:t>"</w:t>
      </w:r>
      <w:r w:rsidRPr="00237D89">
        <w:rPr>
          <w:rStyle w:val="StringTok"/>
          <w:sz w:val="13"/>
          <w:szCs w:val="13"/>
        </w:rPr>
        <w:t>数组越界</w:t>
      </w:r>
      <w:r w:rsidRPr="00237D89">
        <w:rPr>
          <w:rStyle w:val="StringTok"/>
          <w:sz w:val="13"/>
          <w:szCs w:val="13"/>
        </w:rPr>
        <w: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brea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p>
    <w:p w14:paraId="71671880" w14:textId="77777777" w:rsidR="00130EA7" w:rsidRDefault="00305E18">
      <w:pPr>
        <w:pStyle w:val="3"/>
      </w:pPr>
      <w:bookmarkStart w:id="32" w:name="二维多边形"/>
      <w:bookmarkEnd w:id="31"/>
      <w:r>
        <w:t>二维多边形</w:t>
      </w:r>
    </w:p>
    <w:p w14:paraId="1B23CC7B" w14:textId="77777777" w:rsidR="00130EA7" w:rsidRPr="00237D89" w:rsidRDefault="00305E18">
      <w:pPr>
        <w:pStyle w:val="SourceCode"/>
        <w:rPr>
          <w:sz w:val="13"/>
          <w:szCs w:val="13"/>
        </w:rPr>
      </w:pPr>
      <w:r w:rsidRPr="00237D89">
        <w:rPr>
          <w:rStyle w:val="KeywordTok"/>
          <w:sz w:val="13"/>
          <w:szCs w:val="13"/>
        </w:rPr>
        <w:t>struct</w:t>
      </w:r>
      <w:r w:rsidRPr="00237D89">
        <w:rPr>
          <w:rStyle w:val="NormalTok"/>
          <w:sz w:val="13"/>
          <w:szCs w:val="13"/>
        </w:rPr>
        <w:t xml:space="preserve"> Polygon2</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NormalTok"/>
          <w:sz w:val="13"/>
          <w:szCs w:val="13"/>
        </w:rPr>
        <w:t>Vector2</w:t>
      </w:r>
      <w:r w:rsidRPr="00237D89">
        <w:rPr>
          <w:rStyle w:val="OperatorTok"/>
          <w:sz w:val="13"/>
          <w:szCs w:val="13"/>
        </w:rPr>
        <w:t>&gt;</w:t>
      </w:r>
      <w:r w:rsidRPr="00237D89">
        <w:rPr>
          <w:rStyle w:val="NormalTok"/>
          <w:sz w:val="13"/>
          <w:szCs w:val="13"/>
        </w:rPr>
        <w:t xml:space="preserve"> points</w:t>
      </w:r>
      <w:r w:rsidRPr="00237D89">
        <w:rPr>
          <w:rStyle w:val="OperatorTok"/>
          <w:sz w:val="13"/>
          <w:szCs w:val="13"/>
        </w:rPr>
        <w:t>;</w:t>
      </w:r>
      <w:r w:rsidRPr="00237D89">
        <w:rPr>
          <w:sz w:val="13"/>
          <w:szCs w:val="13"/>
        </w:rPr>
        <w:br/>
      </w:r>
      <w:r w:rsidRPr="00237D89">
        <w:rPr>
          <w:sz w:val="13"/>
          <w:szCs w:val="13"/>
        </w:rPr>
        <w:br/>
      </w:r>
      <w:r w:rsidRPr="00237D89">
        <w:rPr>
          <w:rStyle w:val="KeywordTok"/>
          <w:sz w:val="13"/>
          <w:szCs w:val="13"/>
        </w:rPr>
        <w:t>private</w:t>
      </w:r>
      <w:r w:rsidRPr="00237D89">
        <w:rPr>
          <w:rStyle w:val="OperatorTok"/>
          <w:sz w:val="13"/>
          <w:szCs w:val="13"/>
        </w:rPr>
        <w:t>:</w:t>
      </w:r>
      <w:r w:rsidRPr="00237D89">
        <w:rPr>
          <w:sz w:val="13"/>
          <w:szCs w:val="13"/>
        </w:rPr>
        <w:br/>
      </w:r>
      <w:r w:rsidRPr="00237D89">
        <w:rPr>
          <w:rStyle w:val="NormalTok"/>
          <w:sz w:val="13"/>
          <w:szCs w:val="13"/>
        </w:rPr>
        <w:t xml:space="preserve">    Vector2 accordance</w:t>
      </w:r>
      <w:r w:rsidRPr="00237D89">
        <w:rPr>
          <w:rStyle w:val="OperatorTok"/>
          <w:sz w:val="13"/>
          <w:szCs w:val="13"/>
        </w:rPr>
        <w:t>;</w:t>
      </w:r>
      <w:r w:rsidRPr="00237D89">
        <w:rPr>
          <w:sz w:val="13"/>
          <w:szCs w:val="13"/>
        </w:rPr>
        <w:br/>
      </w:r>
      <w:r w:rsidRPr="00237D89">
        <w:rPr>
          <w:sz w:val="13"/>
          <w:szCs w:val="13"/>
        </w:rPr>
        <w:br/>
      </w:r>
      <w:r w:rsidRPr="00237D89">
        <w:rPr>
          <w:rStyle w:val="KeywordTok"/>
          <w:sz w:val="13"/>
          <w:szCs w:val="13"/>
        </w:rPr>
        <w:t>public</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Polygon2 ConvexHull</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Polygon2 re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sort</w:t>
      </w:r>
      <w:r w:rsidRPr="00237D89">
        <w:rPr>
          <w:rStyle w:val="OperatorTok"/>
          <w:sz w:val="13"/>
          <w:szCs w:val="13"/>
        </w:rPr>
        <w:t>(</w:t>
      </w:r>
      <w:r w:rsidRPr="00237D89">
        <w:rPr>
          <w:rStyle w:val="NormalTok"/>
          <w:sz w:val="13"/>
          <w:szCs w:val="13"/>
        </w:rPr>
        <w:t>points</w:t>
      </w:r>
      <w:r w:rsidRPr="00237D89">
        <w:rPr>
          <w:rStyle w:val="OperatorTok"/>
          <w:sz w:val="13"/>
          <w:szCs w:val="13"/>
        </w:rPr>
        <w:t>.</w:t>
      </w:r>
      <w:r w:rsidRPr="00237D89">
        <w:rPr>
          <w:rStyle w:val="NormalTok"/>
          <w:sz w:val="13"/>
          <w:szCs w:val="13"/>
        </w:rPr>
        <w:t>begin</w:t>
      </w:r>
      <w:r w:rsidRPr="00237D89">
        <w:rPr>
          <w:rStyle w:val="OperatorTok"/>
          <w:sz w:val="13"/>
          <w:szCs w:val="13"/>
        </w:rPr>
        <w:t>(),</w:t>
      </w:r>
      <w:r w:rsidRPr="00237D89">
        <w:rPr>
          <w:rStyle w:val="NormalTok"/>
          <w:sz w:val="13"/>
          <w:szCs w:val="13"/>
        </w:rPr>
        <w:t xml:space="preserve"> points</w:t>
      </w:r>
      <w:r w:rsidRPr="00237D89">
        <w:rPr>
          <w:rStyle w:val="OperatorTok"/>
          <w:sz w:val="13"/>
          <w:szCs w:val="13"/>
        </w:rPr>
        <w:t>.</w:t>
      </w:r>
      <w:r w:rsidRPr="00237D89">
        <w:rPr>
          <w:rStyle w:val="NormalTok"/>
          <w:sz w:val="13"/>
          <w:szCs w:val="13"/>
        </w:rPr>
        <w:t>end</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NormalTok"/>
          <w:sz w:val="13"/>
          <w:szCs w:val="13"/>
        </w:rPr>
        <w:t>Vector2</w:t>
      </w:r>
      <w:r w:rsidRPr="00237D89">
        <w:rPr>
          <w:rStyle w:val="OperatorTok"/>
          <w:sz w:val="13"/>
          <w:szCs w:val="13"/>
        </w:rPr>
        <w:t>&gt;</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stk </w:t>
      </w:r>
      <w:r w:rsidRPr="00237D89">
        <w:rPr>
          <w:rStyle w:val="OperatorTok"/>
          <w:sz w:val="13"/>
          <w:szCs w:val="13"/>
        </w:rPr>
        <w:t>=</w:t>
      </w:r>
      <w:r w:rsidRPr="00237D89">
        <w:rPr>
          <w:rStyle w:val="NormalTok"/>
          <w:sz w:val="13"/>
          <w:szCs w:val="13"/>
        </w:rPr>
        <w:t xml:space="preserve"> ret</w:t>
      </w:r>
      <w:r w:rsidRPr="00237D89">
        <w:rPr>
          <w:rStyle w:val="OperatorTok"/>
          <w:sz w:val="13"/>
          <w:szCs w:val="13"/>
        </w:rPr>
        <w:t>.</w:t>
      </w:r>
      <w:r w:rsidRPr="00237D89">
        <w:rPr>
          <w:rStyle w:val="NormalTok"/>
          <w:sz w:val="13"/>
          <w:szCs w:val="13"/>
        </w:rPr>
        <w:t>points</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DataTypeTok"/>
          <w:sz w:val="13"/>
          <w:szCs w:val="13"/>
        </w:rPr>
        <w:t>char</w:t>
      </w:r>
      <w:r w:rsidRPr="00237D89">
        <w:rPr>
          <w:rStyle w:val="OperatorTok"/>
          <w:sz w:val="13"/>
          <w:szCs w:val="13"/>
        </w:rPr>
        <w:t>&gt;</w:t>
      </w:r>
      <w:r w:rsidRPr="00237D89">
        <w:rPr>
          <w:rStyle w:val="NormalTok"/>
          <w:sz w:val="13"/>
          <w:szCs w:val="13"/>
        </w:rPr>
        <w:t xml:space="preserve"> used</w:t>
      </w:r>
      <w:r w:rsidRPr="00237D89">
        <w:rPr>
          <w:rStyle w:val="OperatorTok"/>
          <w:sz w:val="13"/>
          <w:szCs w:val="13"/>
        </w:rPr>
        <w:t>(</w:t>
      </w:r>
      <w:r w:rsidRPr="00237D89">
        <w:rPr>
          <w:rStyle w:val="NormalTok"/>
          <w:sz w:val="13"/>
          <w:szCs w:val="13"/>
        </w:rPr>
        <w:t>points</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DataTypeTok"/>
          <w:sz w:val="13"/>
          <w:szCs w:val="13"/>
        </w:rPr>
        <w:t>int</w:t>
      </w:r>
      <w:r w:rsidRPr="00237D89">
        <w:rPr>
          <w:rStyle w:val="OperatorTok"/>
          <w:sz w:val="13"/>
          <w:szCs w:val="13"/>
        </w:rPr>
        <w:t>&gt;</w:t>
      </w:r>
      <w:r w:rsidRPr="00237D89">
        <w:rPr>
          <w:rStyle w:val="NormalTok"/>
          <w:sz w:val="13"/>
          <w:szCs w:val="13"/>
        </w:rPr>
        <w:t xml:space="preserve"> uid</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point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stk</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w:t>
      </w:r>
      <w:r w:rsidRPr="00237D89">
        <w:rPr>
          <w:rStyle w:val="OperatorTok"/>
          <w:sz w:val="13"/>
          <w:szCs w:val="13"/>
        </w:rPr>
        <w:t>&gt;=</w:t>
      </w:r>
      <w:r w:rsidRPr="00237D89">
        <w:rPr>
          <w:rStyle w:val="NormalTok"/>
          <w:sz w:val="13"/>
          <w:szCs w:val="13"/>
        </w:rPr>
        <w:t xml:space="preserve"> </w:t>
      </w:r>
      <w:r w:rsidRPr="00237D89">
        <w:rPr>
          <w:rStyle w:val="DecValTok"/>
          <w:sz w:val="13"/>
          <w:szCs w:val="13"/>
        </w:rPr>
        <w:t>2</w:t>
      </w:r>
      <w:r w:rsidRPr="00237D89">
        <w:rPr>
          <w:rStyle w:val="NormalTok"/>
          <w:sz w:val="13"/>
          <w:szCs w:val="13"/>
        </w:rPr>
        <w:t xml:space="preserve"> </w:t>
      </w:r>
      <w:r w:rsidRPr="00237D89">
        <w:rPr>
          <w:rStyle w:val="KeywordTok"/>
          <w:sz w:val="13"/>
          <w:szCs w:val="13"/>
        </w:rPr>
        <w:t>and</w:t>
      </w:r>
      <w:r w:rsidRPr="00237D89">
        <w:rPr>
          <w:rStyle w:val="NormalTok"/>
          <w:sz w:val="13"/>
          <w:szCs w:val="13"/>
        </w:rPr>
        <w:t xml:space="preserve"> Vector2</w:t>
      </w:r>
      <w:r w:rsidRPr="00237D89">
        <w:rPr>
          <w:rStyle w:val="OperatorTok"/>
          <w:sz w:val="13"/>
          <w:szCs w:val="13"/>
        </w:rPr>
        <w:t>::</w:t>
      </w:r>
      <w:r w:rsidRPr="00237D89">
        <w:rPr>
          <w:rStyle w:val="NormalTok"/>
          <w:sz w:val="13"/>
          <w:szCs w:val="13"/>
        </w:rPr>
        <w:t>Cross</w:t>
      </w:r>
      <w:r w:rsidRPr="00237D89">
        <w:rPr>
          <w:rStyle w:val="OperatorTok"/>
          <w:sz w:val="13"/>
          <w:szCs w:val="13"/>
        </w:rPr>
        <w:t>(</w:t>
      </w:r>
      <w:r w:rsidRPr="00237D89">
        <w:rPr>
          <w:rStyle w:val="NormalTok"/>
          <w:sz w:val="13"/>
          <w:szCs w:val="13"/>
        </w:rPr>
        <w:t>stk</w:t>
      </w:r>
      <w:r w:rsidRPr="00237D89">
        <w:rPr>
          <w:rStyle w:val="OperatorTok"/>
          <w:sz w:val="13"/>
          <w:szCs w:val="13"/>
        </w:rPr>
        <w:t>.</w:t>
      </w:r>
      <w:r w:rsidRPr="00237D89">
        <w:rPr>
          <w:rStyle w:val="NormalTok"/>
          <w:sz w:val="13"/>
          <w:szCs w:val="13"/>
        </w:rPr>
        <w:t>bac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stk</w:t>
      </w:r>
      <w:r w:rsidRPr="00237D89">
        <w:rPr>
          <w:rStyle w:val="OperatorTok"/>
          <w:sz w:val="13"/>
          <w:szCs w:val="13"/>
        </w:rPr>
        <w:t>[</w:t>
      </w:r>
      <w:r w:rsidRPr="00237D89">
        <w:rPr>
          <w:rStyle w:val="NormalTok"/>
          <w:sz w:val="13"/>
          <w:szCs w:val="13"/>
        </w:rPr>
        <w:t>stk</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stk</w:t>
      </w:r>
      <w:r w:rsidRPr="00237D89">
        <w:rPr>
          <w:rStyle w:val="OperatorTok"/>
          <w:sz w:val="13"/>
          <w:szCs w:val="13"/>
        </w:rPr>
        <w:t>.</w:t>
      </w:r>
      <w:r w:rsidRPr="00237D89">
        <w:rPr>
          <w:rStyle w:val="NormalTok"/>
          <w:sz w:val="13"/>
          <w:szCs w:val="13"/>
        </w:rPr>
        <w:t>back</w:t>
      </w:r>
      <w:r w:rsidRPr="00237D89">
        <w:rPr>
          <w:rStyle w:val="OperatorTok"/>
          <w:sz w:val="13"/>
          <w:szCs w:val="13"/>
        </w:rPr>
        <w:t>())</w:t>
      </w:r>
      <w:r w:rsidRPr="00237D89">
        <w:rPr>
          <w:rStyle w:val="NormalTok"/>
          <w:sz w:val="13"/>
          <w:szCs w:val="13"/>
        </w:rPr>
        <w:t xml:space="preserve"> </w:t>
      </w:r>
      <w:r w:rsidRPr="00237D89">
        <w:rPr>
          <w:rStyle w:val="OperatorTok"/>
          <w:sz w:val="13"/>
          <w:szCs w:val="13"/>
        </w:rPr>
        <w:t>&l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used</w:t>
      </w:r>
      <w:r w:rsidRPr="00237D89">
        <w:rPr>
          <w:rStyle w:val="OperatorTok"/>
          <w:sz w:val="13"/>
          <w:szCs w:val="13"/>
        </w:rPr>
        <w:t>[</w:t>
      </w:r>
      <w:r w:rsidRPr="00237D89">
        <w:rPr>
          <w:rStyle w:val="NormalTok"/>
          <w:sz w:val="13"/>
          <w:szCs w:val="13"/>
        </w:rPr>
        <w:t>uid</w:t>
      </w:r>
      <w:r w:rsidRPr="00237D89">
        <w:rPr>
          <w:rStyle w:val="OperatorTok"/>
          <w:sz w:val="13"/>
          <w:szCs w:val="13"/>
        </w:rPr>
        <w:t>.</w:t>
      </w:r>
      <w:r w:rsidRPr="00237D89">
        <w:rPr>
          <w:rStyle w:val="NormalTok"/>
          <w:sz w:val="13"/>
          <w:szCs w:val="13"/>
        </w:rPr>
        <w:t>bac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uid</w:t>
      </w:r>
      <w:r w:rsidRPr="00237D89">
        <w:rPr>
          <w:rStyle w:val="OperatorTok"/>
          <w:sz w:val="13"/>
          <w:szCs w:val="13"/>
        </w:rPr>
        <w:t>.</w:t>
      </w:r>
      <w:r w:rsidRPr="00237D89">
        <w:rPr>
          <w:rStyle w:val="NormalTok"/>
          <w:sz w:val="13"/>
          <w:szCs w:val="13"/>
        </w:rPr>
        <w:t>pop_back</w:t>
      </w:r>
      <w:r w:rsidRPr="00237D89">
        <w:rPr>
          <w:rStyle w:val="OperatorTok"/>
          <w:sz w:val="13"/>
          <w:szCs w:val="13"/>
        </w:rPr>
        <w:t>();</w:t>
      </w:r>
      <w:r w:rsidRPr="00237D89">
        <w:rPr>
          <w:sz w:val="13"/>
          <w:szCs w:val="13"/>
        </w:rPr>
        <w:br/>
      </w:r>
      <w:r w:rsidRPr="00237D89">
        <w:rPr>
          <w:rStyle w:val="NormalTok"/>
          <w:sz w:val="13"/>
          <w:szCs w:val="13"/>
        </w:rPr>
        <w:t xml:space="preserve">                stk</w:t>
      </w:r>
      <w:r w:rsidRPr="00237D89">
        <w:rPr>
          <w:rStyle w:val="OperatorTok"/>
          <w:sz w:val="13"/>
          <w:szCs w:val="13"/>
        </w:rPr>
        <w:t>.</w:t>
      </w:r>
      <w:r w:rsidRPr="00237D89">
        <w:rPr>
          <w:rStyle w:val="NormalTok"/>
          <w:sz w:val="13"/>
          <w:szCs w:val="13"/>
        </w:rPr>
        <w:t>pop_bac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used</w:t>
      </w:r>
      <w:r w:rsidRPr="00237D89">
        <w:rPr>
          <w:rStyle w:val="OperatorTok"/>
          <w:sz w:val="13"/>
          <w:szCs w:val="13"/>
        </w:rPr>
        <w:t>[&amp;</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OperatorTok"/>
          <w:sz w:val="13"/>
          <w:szCs w:val="13"/>
        </w:rPr>
        <w:t>&amp;</w:t>
      </w:r>
      <w:r w:rsidRPr="00237D89">
        <w:rPr>
          <w:rStyle w:val="NormalTok"/>
          <w:sz w:val="13"/>
          <w:szCs w:val="13"/>
        </w:rPr>
        <w:t>points</w:t>
      </w:r>
      <w:r w:rsidRPr="00237D89">
        <w:rPr>
          <w:rStyle w:val="OperatorTok"/>
          <w:sz w:val="13"/>
          <w:szCs w:val="13"/>
        </w:rPr>
        <w:t>.</w:t>
      </w:r>
      <w:r w:rsidRPr="00237D89">
        <w:rPr>
          <w:rStyle w:val="NormalTok"/>
          <w:sz w:val="13"/>
          <w:szCs w:val="13"/>
        </w:rPr>
        <w:t>front</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uid</w:t>
      </w:r>
      <w:r w:rsidRPr="00237D89">
        <w:rPr>
          <w:rStyle w:val="OperatorTok"/>
          <w:sz w:val="13"/>
          <w:szCs w:val="13"/>
        </w:rPr>
        <w:t>.</w:t>
      </w:r>
      <w:r w:rsidRPr="00237D89">
        <w:rPr>
          <w:rStyle w:val="NormalTok"/>
          <w:sz w:val="13"/>
          <w:szCs w:val="13"/>
        </w:rPr>
        <w:t>emplace_back</w:t>
      </w:r>
      <w:r w:rsidRPr="00237D89">
        <w:rPr>
          <w:rStyle w:val="OperatorTok"/>
          <w:sz w:val="13"/>
          <w:szCs w:val="13"/>
        </w:rPr>
        <w:t>(&amp;</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OperatorTok"/>
          <w:sz w:val="13"/>
          <w:szCs w:val="13"/>
        </w:rPr>
        <w:t>&amp;</w:t>
      </w:r>
      <w:r w:rsidRPr="00237D89">
        <w:rPr>
          <w:rStyle w:val="NormalTok"/>
          <w:sz w:val="13"/>
          <w:szCs w:val="13"/>
        </w:rPr>
        <w:t>points</w:t>
      </w:r>
      <w:r w:rsidRPr="00237D89">
        <w:rPr>
          <w:rStyle w:val="OperatorTok"/>
          <w:sz w:val="13"/>
          <w:szCs w:val="13"/>
        </w:rPr>
        <w:t>.</w:t>
      </w:r>
      <w:r w:rsidRPr="00237D89">
        <w:rPr>
          <w:rStyle w:val="NormalTok"/>
          <w:sz w:val="13"/>
          <w:szCs w:val="13"/>
        </w:rPr>
        <w:t>front</w:t>
      </w:r>
      <w:r w:rsidRPr="00237D89">
        <w:rPr>
          <w:rStyle w:val="OperatorTok"/>
          <w:sz w:val="13"/>
          <w:szCs w:val="13"/>
        </w:rPr>
        <w:t>());</w:t>
      </w:r>
      <w:r w:rsidRPr="00237D89">
        <w:rPr>
          <w:sz w:val="13"/>
          <w:szCs w:val="13"/>
        </w:rPr>
        <w:br/>
      </w:r>
      <w:r w:rsidRPr="00237D89">
        <w:rPr>
          <w:rStyle w:val="NormalTok"/>
          <w:sz w:val="13"/>
          <w:szCs w:val="13"/>
        </w:rPr>
        <w:t xml:space="preserve">            stk</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used</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ts </w:t>
      </w:r>
      <w:r w:rsidRPr="00237D89">
        <w:rPr>
          <w:rStyle w:val="OperatorTok"/>
          <w:sz w:val="13"/>
          <w:szCs w:val="13"/>
        </w:rPr>
        <w:t>=</w:t>
      </w:r>
      <w:r w:rsidRPr="00237D89">
        <w:rPr>
          <w:rStyle w:val="NormalTok"/>
          <w:sz w:val="13"/>
          <w:szCs w:val="13"/>
        </w:rPr>
        <w:t xml:space="preserve"> stk</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i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points</w:t>
      </w:r>
      <w:r w:rsidRPr="00237D89">
        <w:rPr>
          <w:rStyle w:val="OperatorTok"/>
          <w:sz w:val="13"/>
          <w:szCs w:val="13"/>
        </w:rPr>
        <w:t>.</w:t>
      </w:r>
      <w:r w:rsidRPr="00237D89">
        <w:rPr>
          <w:rStyle w:val="NormalTok"/>
          <w:sz w:val="13"/>
          <w:szCs w:val="13"/>
        </w:rPr>
        <w:t>rbegin</w:t>
      </w:r>
      <w:r w:rsidRPr="00237D89">
        <w:rPr>
          <w:rStyle w:val="OperatorTok"/>
          <w:sz w:val="13"/>
          <w:szCs w:val="13"/>
        </w:rPr>
        <w:t>();</w:t>
      </w:r>
      <w:r w:rsidRPr="00237D89">
        <w:rPr>
          <w:rStyle w:val="NormalTok"/>
          <w:sz w:val="13"/>
          <w:szCs w:val="13"/>
        </w:rPr>
        <w:t xml:space="preserve"> ii </w:t>
      </w:r>
      <w:r w:rsidRPr="00237D89">
        <w:rPr>
          <w:rStyle w:val="OperatorTok"/>
          <w:sz w:val="13"/>
          <w:szCs w:val="13"/>
        </w:rPr>
        <w:t>!=</w:t>
      </w:r>
      <w:r w:rsidRPr="00237D89">
        <w:rPr>
          <w:rStyle w:val="NormalTok"/>
          <w:sz w:val="13"/>
          <w:szCs w:val="13"/>
        </w:rPr>
        <w:t xml:space="preserve"> points</w:t>
      </w:r>
      <w:r w:rsidRPr="00237D89">
        <w:rPr>
          <w:rStyle w:val="OperatorTok"/>
          <w:sz w:val="13"/>
          <w:szCs w:val="13"/>
        </w:rPr>
        <w:t>.</w:t>
      </w:r>
      <w:r w:rsidRPr="00237D89">
        <w:rPr>
          <w:rStyle w:val="NormalTok"/>
          <w:sz w:val="13"/>
          <w:szCs w:val="13"/>
        </w:rPr>
        <w:t>rend</w:t>
      </w:r>
      <w:r w:rsidRPr="00237D89">
        <w:rPr>
          <w:rStyle w:val="OperatorTok"/>
          <w:sz w:val="13"/>
          <w:szCs w:val="13"/>
        </w:rPr>
        <w:t>();</w:t>
      </w:r>
      <w:r w:rsidRPr="00237D89">
        <w:rPr>
          <w:rStyle w:val="NormalTok"/>
          <w:sz w:val="13"/>
          <w:szCs w:val="13"/>
        </w:rPr>
        <w:t xml:space="preserve"> i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used</w:t>
      </w:r>
      <w:r w:rsidRPr="00237D89">
        <w:rPr>
          <w:rStyle w:val="OperatorTok"/>
          <w:sz w:val="13"/>
          <w:szCs w:val="13"/>
        </w:rPr>
        <w:t>[&amp;</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OperatorTok"/>
          <w:sz w:val="13"/>
          <w:szCs w:val="13"/>
        </w:rPr>
        <w:t>&amp;</w:t>
      </w:r>
      <w:r w:rsidRPr="00237D89">
        <w:rPr>
          <w:rStyle w:val="NormalTok"/>
          <w:sz w:val="13"/>
          <w:szCs w:val="13"/>
        </w:rPr>
        <w:t>points</w:t>
      </w:r>
      <w:r w:rsidRPr="00237D89">
        <w:rPr>
          <w:rStyle w:val="OperatorTok"/>
          <w:sz w:val="13"/>
          <w:szCs w:val="13"/>
        </w:rPr>
        <w:t>.</w:t>
      </w:r>
      <w:r w:rsidRPr="00237D89">
        <w:rPr>
          <w:rStyle w:val="NormalTok"/>
          <w:sz w:val="13"/>
          <w:szCs w:val="13"/>
        </w:rPr>
        <w:t>fron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stk</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w:t>
      </w:r>
      <w:r w:rsidRPr="00237D89">
        <w:rPr>
          <w:rStyle w:val="OperatorTok"/>
          <w:sz w:val="13"/>
          <w:szCs w:val="13"/>
        </w:rPr>
        <w:t>&gt;</w:t>
      </w:r>
      <w:r w:rsidRPr="00237D89">
        <w:rPr>
          <w:rStyle w:val="NormalTok"/>
          <w:sz w:val="13"/>
          <w:szCs w:val="13"/>
        </w:rPr>
        <w:t xml:space="preserve"> ts </w:t>
      </w:r>
      <w:r w:rsidRPr="00237D89">
        <w:rPr>
          <w:rStyle w:val="KeywordTok"/>
          <w:sz w:val="13"/>
          <w:szCs w:val="13"/>
        </w:rPr>
        <w:t>and</w:t>
      </w:r>
      <w:r w:rsidRPr="00237D89">
        <w:rPr>
          <w:rStyle w:val="NormalTok"/>
          <w:sz w:val="13"/>
          <w:szCs w:val="13"/>
        </w:rPr>
        <w:t xml:space="preserve"> Vector2</w:t>
      </w:r>
      <w:r w:rsidRPr="00237D89">
        <w:rPr>
          <w:rStyle w:val="OperatorTok"/>
          <w:sz w:val="13"/>
          <w:szCs w:val="13"/>
        </w:rPr>
        <w:t>::</w:t>
      </w:r>
      <w:r w:rsidRPr="00237D89">
        <w:rPr>
          <w:rStyle w:val="NormalTok"/>
          <w:sz w:val="13"/>
          <w:szCs w:val="13"/>
        </w:rPr>
        <w:t>Cross</w:t>
      </w:r>
      <w:r w:rsidRPr="00237D89">
        <w:rPr>
          <w:rStyle w:val="OperatorTok"/>
          <w:sz w:val="13"/>
          <w:szCs w:val="13"/>
        </w:rPr>
        <w:t>(</w:t>
      </w:r>
      <w:r w:rsidRPr="00237D89">
        <w:rPr>
          <w:rStyle w:val="NormalTok"/>
          <w:sz w:val="13"/>
          <w:szCs w:val="13"/>
        </w:rPr>
        <w:t>stk</w:t>
      </w:r>
      <w:r w:rsidRPr="00237D89">
        <w:rPr>
          <w:rStyle w:val="OperatorTok"/>
          <w:sz w:val="13"/>
          <w:szCs w:val="13"/>
        </w:rPr>
        <w:t>.</w:t>
      </w:r>
      <w:r w:rsidRPr="00237D89">
        <w:rPr>
          <w:rStyle w:val="NormalTok"/>
          <w:sz w:val="13"/>
          <w:szCs w:val="13"/>
        </w:rPr>
        <w:t>bac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stk</w:t>
      </w:r>
      <w:r w:rsidRPr="00237D89">
        <w:rPr>
          <w:rStyle w:val="OperatorTok"/>
          <w:sz w:val="13"/>
          <w:szCs w:val="13"/>
        </w:rPr>
        <w:t>[</w:t>
      </w:r>
      <w:r w:rsidRPr="00237D89">
        <w:rPr>
          <w:rStyle w:val="NormalTok"/>
          <w:sz w:val="13"/>
          <w:szCs w:val="13"/>
        </w:rPr>
        <w:t>stk</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stk</w:t>
      </w:r>
      <w:r w:rsidRPr="00237D89">
        <w:rPr>
          <w:rStyle w:val="OperatorTok"/>
          <w:sz w:val="13"/>
          <w:szCs w:val="13"/>
        </w:rPr>
        <w:t>.</w:t>
      </w:r>
      <w:r w:rsidRPr="00237D89">
        <w:rPr>
          <w:rStyle w:val="NormalTok"/>
          <w:sz w:val="13"/>
          <w:szCs w:val="13"/>
        </w:rPr>
        <w:t>back</w:t>
      </w:r>
      <w:r w:rsidRPr="00237D89">
        <w:rPr>
          <w:rStyle w:val="OperatorTok"/>
          <w:sz w:val="13"/>
          <w:szCs w:val="13"/>
        </w:rPr>
        <w:t>())</w:t>
      </w:r>
      <w:r w:rsidRPr="00237D89">
        <w:rPr>
          <w:rStyle w:val="NormalTok"/>
          <w:sz w:val="13"/>
          <w:szCs w:val="13"/>
        </w:rPr>
        <w:t xml:space="preserve"> </w:t>
      </w:r>
      <w:r w:rsidRPr="00237D89">
        <w:rPr>
          <w:rStyle w:val="OperatorTok"/>
          <w:sz w:val="13"/>
          <w:szCs w:val="13"/>
        </w:rPr>
        <w:t>&l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used</w:t>
      </w:r>
      <w:r w:rsidRPr="00237D89">
        <w:rPr>
          <w:rStyle w:val="OperatorTok"/>
          <w:sz w:val="13"/>
          <w:szCs w:val="13"/>
        </w:rPr>
        <w:t>[</w:t>
      </w:r>
      <w:r w:rsidRPr="00237D89">
        <w:rPr>
          <w:rStyle w:val="NormalTok"/>
          <w:sz w:val="13"/>
          <w:szCs w:val="13"/>
        </w:rPr>
        <w:t>uid</w:t>
      </w:r>
      <w:r w:rsidRPr="00237D89">
        <w:rPr>
          <w:rStyle w:val="OperatorTok"/>
          <w:sz w:val="13"/>
          <w:szCs w:val="13"/>
        </w:rPr>
        <w:t>.</w:t>
      </w:r>
      <w:r w:rsidRPr="00237D89">
        <w:rPr>
          <w:rStyle w:val="NormalTok"/>
          <w:sz w:val="13"/>
          <w:szCs w:val="13"/>
        </w:rPr>
        <w:t>bac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uid</w:t>
      </w:r>
      <w:r w:rsidRPr="00237D89">
        <w:rPr>
          <w:rStyle w:val="OperatorTok"/>
          <w:sz w:val="13"/>
          <w:szCs w:val="13"/>
        </w:rPr>
        <w:t>.</w:t>
      </w:r>
      <w:r w:rsidRPr="00237D89">
        <w:rPr>
          <w:rStyle w:val="NormalTok"/>
          <w:sz w:val="13"/>
          <w:szCs w:val="13"/>
        </w:rPr>
        <w:t>pop_back</w:t>
      </w:r>
      <w:r w:rsidRPr="00237D89">
        <w:rPr>
          <w:rStyle w:val="OperatorTok"/>
          <w:sz w:val="13"/>
          <w:szCs w:val="13"/>
        </w:rPr>
        <w:t>();</w:t>
      </w:r>
      <w:r w:rsidRPr="00237D89">
        <w:rPr>
          <w:sz w:val="13"/>
          <w:szCs w:val="13"/>
        </w:rPr>
        <w:br/>
      </w:r>
      <w:r w:rsidRPr="00237D89">
        <w:rPr>
          <w:rStyle w:val="NormalTok"/>
          <w:sz w:val="13"/>
          <w:szCs w:val="13"/>
        </w:rPr>
        <w:t xml:space="preserve">                    stk</w:t>
      </w:r>
      <w:r w:rsidRPr="00237D89">
        <w:rPr>
          <w:rStyle w:val="OperatorTok"/>
          <w:sz w:val="13"/>
          <w:szCs w:val="13"/>
        </w:rPr>
        <w:t>.</w:t>
      </w:r>
      <w:r w:rsidRPr="00237D89">
        <w:rPr>
          <w:rStyle w:val="NormalTok"/>
          <w:sz w:val="13"/>
          <w:szCs w:val="13"/>
        </w:rPr>
        <w:t>pop_bac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used</w:t>
      </w:r>
      <w:r w:rsidRPr="00237D89">
        <w:rPr>
          <w:rStyle w:val="OperatorTok"/>
          <w:sz w:val="13"/>
          <w:szCs w:val="13"/>
        </w:rPr>
        <w:t>[&amp;</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OperatorTok"/>
          <w:sz w:val="13"/>
          <w:szCs w:val="13"/>
        </w:rPr>
        <w:t>&amp;</w:t>
      </w:r>
      <w:r w:rsidRPr="00237D89">
        <w:rPr>
          <w:rStyle w:val="NormalTok"/>
          <w:sz w:val="13"/>
          <w:szCs w:val="13"/>
        </w:rPr>
        <w:t>points</w:t>
      </w:r>
      <w:r w:rsidRPr="00237D89">
        <w:rPr>
          <w:rStyle w:val="OperatorTok"/>
          <w:sz w:val="13"/>
          <w:szCs w:val="13"/>
        </w:rPr>
        <w:t>.</w:t>
      </w:r>
      <w:r w:rsidRPr="00237D89">
        <w:rPr>
          <w:rStyle w:val="NormalTok"/>
          <w:sz w:val="13"/>
          <w:szCs w:val="13"/>
        </w:rPr>
        <w:t>front</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uid</w:t>
      </w:r>
      <w:r w:rsidRPr="00237D89">
        <w:rPr>
          <w:rStyle w:val="OperatorTok"/>
          <w:sz w:val="13"/>
          <w:szCs w:val="13"/>
        </w:rPr>
        <w:t>.</w:t>
      </w:r>
      <w:r w:rsidRPr="00237D89">
        <w:rPr>
          <w:rStyle w:val="NormalTok"/>
          <w:sz w:val="13"/>
          <w:szCs w:val="13"/>
        </w:rPr>
        <w:t>emplace_back</w:t>
      </w:r>
      <w:r w:rsidRPr="00237D89">
        <w:rPr>
          <w:rStyle w:val="OperatorTok"/>
          <w:sz w:val="13"/>
          <w:szCs w:val="13"/>
        </w:rPr>
        <w:t>(&amp;</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OperatorTok"/>
          <w:sz w:val="13"/>
          <w:szCs w:val="13"/>
        </w:rPr>
        <w:t>&amp;</w:t>
      </w:r>
      <w:r w:rsidRPr="00237D89">
        <w:rPr>
          <w:rStyle w:val="NormalTok"/>
          <w:sz w:val="13"/>
          <w:szCs w:val="13"/>
        </w:rPr>
        <w:t>points</w:t>
      </w:r>
      <w:r w:rsidRPr="00237D89">
        <w:rPr>
          <w:rStyle w:val="OperatorTok"/>
          <w:sz w:val="13"/>
          <w:szCs w:val="13"/>
        </w:rPr>
        <w:t>.</w:t>
      </w:r>
      <w:r w:rsidRPr="00237D89">
        <w:rPr>
          <w:rStyle w:val="NormalTok"/>
          <w:sz w:val="13"/>
          <w:szCs w:val="13"/>
        </w:rPr>
        <w:t>front</w:t>
      </w:r>
      <w:r w:rsidRPr="00237D89">
        <w:rPr>
          <w:rStyle w:val="OperatorTok"/>
          <w:sz w:val="13"/>
          <w:szCs w:val="13"/>
        </w:rPr>
        <w:t>());</w:t>
      </w:r>
      <w:r w:rsidRPr="00237D89">
        <w:rPr>
          <w:sz w:val="13"/>
          <w:szCs w:val="13"/>
        </w:rPr>
        <w:br/>
      </w:r>
      <w:r w:rsidRPr="00237D89">
        <w:rPr>
          <w:rStyle w:val="NormalTok"/>
          <w:sz w:val="13"/>
          <w:szCs w:val="13"/>
        </w:rPr>
        <w:t xml:space="preserve">                stk</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stk</w:t>
      </w:r>
      <w:r w:rsidRPr="00237D89">
        <w:rPr>
          <w:rStyle w:val="OperatorTok"/>
          <w:sz w:val="13"/>
          <w:szCs w:val="13"/>
        </w:rPr>
        <w:t>.</w:t>
      </w:r>
      <w:r w:rsidRPr="00237D89">
        <w:rPr>
          <w:rStyle w:val="NormalTok"/>
          <w:sz w:val="13"/>
          <w:szCs w:val="13"/>
        </w:rPr>
        <w:t>pop_bac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re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凸多边形用逆时针排序</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autoanticlockwiseliz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accordance </w:t>
      </w:r>
      <w:r w:rsidRPr="00237D89">
        <w:rPr>
          <w:rStyle w:val="OperatorTok"/>
          <w:sz w:val="13"/>
          <w:szCs w:val="13"/>
        </w:rPr>
        <w:t>=</w:t>
      </w:r>
      <w:r w:rsidRPr="00237D89">
        <w:rPr>
          <w:rStyle w:val="NormalTok"/>
          <w:sz w:val="13"/>
          <w:szCs w:val="13"/>
        </w:rPr>
        <w:t xml:space="preserve"> average</w:t>
      </w:r>
      <w:r w:rsidRPr="00237D89">
        <w:rPr>
          <w:rStyle w:val="OperatorTok"/>
          <w:sz w:val="13"/>
          <w:szCs w:val="13"/>
        </w:rPr>
        <w:t>();</w:t>
      </w:r>
      <w:r w:rsidRPr="00237D89">
        <w:rPr>
          <w:sz w:val="13"/>
          <w:szCs w:val="13"/>
        </w:rPr>
        <w:br/>
      </w:r>
      <w:r w:rsidRPr="00237D89">
        <w:rPr>
          <w:rStyle w:val="NormalTok"/>
          <w:sz w:val="13"/>
          <w:szCs w:val="13"/>
        </w:rPr>
        <w:t xml:space="preserve">        anticlockwiseliz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anticlockwiseliz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auto</w:t>
      </w:r>
      <w:r w:rsidRPr="00237D89">
        <w:rPr>
          <w:rStyle w:val="NormalTok"/>
          <w:sz w:val="13"/>
          <w:szCs w:val="13"/>
        </w:rPr>
        <w:t xml:space="preserve"> anticlock_comparator </w:t>
      </w:r>
      <w:r w:rsidRPr="00237D89">
        <w:rPr>
          <w:rStyle w:val="OperatorTok"/>
          <w:sz w:val="13"/>
          <w:szCs w:val="13"/>
        </w:rPr>
        <w:t>=</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Vector2 </w:t>
      </w:r>
      <w:r w:rsidRPr="00237D89">
        <w:rPr>
          <w:rStyle w:val="OperatorTok"/>
          <w:sz w:val="13"/>
          <w:szCs w:val="13"/>
        </w:rPr>
        <w:t>&amp;</w:t>
      </w:r>
      <w:r w:rsidRPr="00237D89">
        <w:rPr>
          <w:rStyle w:val="NormalTok"/>
          <w:sz w:val="13"/>
          <w:szCs w:val="13"/>
        </w:rPr>
        <w:t>a</w:t>
      </w:r>
      <w:r w:rsidRPr="00237D89">
        <w:rPr>
          <w:rStyle w:val="OperatorTok"/>
          <w:sz w:val="13"/>
          <w:szCs w:val="13"/>
        </w:rPr>
        <w: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b</w:t>
      </w:r>
      <w:r w:rsidRPr="00237D89">
        <w:rPr>
          <w:rStyle w:val="OperatorTok"/>
          <w:sz w:val="13"/>
          <w:szCs w:val="13"/>
        </w:rPr>
        <w:t>)</w:t>
      </w:r>
      <w:r w:rsidRPr="00237D89">
        <w:rPr>
          <w:rStyle w:val="NormalTok"/>
          <w:sz w:val="13"/>
          <w:szCs w:val="13"/>
        </w:rPr>
        <w:t xml:space="preserve"> </w:t>
      </w:r>
      <w:r w:rsidRPr="00237D89">
        <w:rPr>
          <w:rStyle w:val="OperatorTok"/>
          <w:sz w:val="13"/>
          <w:szCs w:val="13"/>
        </w:rPr>
        <w:t>-&gt;</w:t>
      </w:r>
      <w:r w:rsidRPr="00237D89">
        <w:rPr>
          <w:rStyle w:val="NormalTok"/>
          <w:sz w:val="13"/>
          <w:szCs w:val="13"/>
        </w:rPr>
        <w:t xml:space="preserve"> </w:t>
      </w:r>
      <w:r w:rsidRPr="00237D89">
        <w:rPr>
          <w:rStyle w:val="DataTypeTok"/>
          <w:sz w:val="13"/>
          <w:szCs w:val="13"/>
        </w:rPr>
        <w:t>bool</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a </w:t>
      </w:r>
      <w:r w:rsidRPr="00237D89">
        <w:rPr>
          <w:rStyle w:val="OperatorTok"/>
          <w:sz w:val="13"/>
          <w:szCs w:val="13"/>
        </w:rPr>
        <w:t>-</w:t>
      </w:r>
      <w:r w:rsidRPr="00237D89">
        <w:rPr>
          <w:rStyle w:val="NormalTok"/>
          <w:sz w:val="13"/>
          <w:szCs w:val="13"/>
        </w:rPr>
        <w:t xml:space="preserve"> accordance</w:t>
      </w:r>
      <w:r w:rsidRPr="00237D89">
        <w:rPr>
          <w:rStyle w:val="OperatorTok"/>
          <w:sz w:val="13"/>
          <w:szCs w:val="13"/>
        </w:rPr>
        <w:t>).</w:t>
      </w:r>
      <w:r w:rsidRPr="00237D89">
        <w:rPr>
          <w:rStyle w:val="NormalTok"/>
          <w:sz w:val="13"/>
          <w:szCs w:val="13"/>
        </w:rPr>
        <w:t>toPolarCoordinate</w:t>
      </w:r>
      <w:r w:rsidRPr="00237D89">
        <w:rPr>
          <w:rStyle w:val="OperatorTok"/>
          <w:sz w:val="13"/>
          <w:szCs w:val="13"/>
        </w:rPr>
        <w:t>(</w:t>
      </w:r>
      <w:r w:rsidRPr="00237D89">
        <w:rPr>
          <w:rStyle w:val="KeywordTok"/>
          <w:sz w:val="13"/>
          <w:szCs w:val="13"/>
        </w:rPr>
        <w:t>false</w:t>
      </w:r>
      <w:r w:rsidRPr="00237D89">
        <w:rPr>
          <w:rStyle w:val="OperatorTok"/>
          <w:sz w:val="13"/>
          <w:szCs w:val="13"/>
        </w:rPr>
        <w:t>).</w:t>
      </w:r>
      <w:r w:rsidRPr="00237D89">
        <w:rPr>
          <w:rStyle w:val="NormalTok"/>
          <w:sz w:val="13"/>
          <w:szCs w:val="13"/>
        </w:rPr>
        <w:t xml:space="preserve">y </w:t>
      </w:r>
      <w:r w:rsidRPr="00237D89">
        <w:rPr>
          <w:rStyle w:val="OperatorTok"/>
          <w:sz w:val="13"/>
          <w:szCs w:val="13"/>
        </w:rPr>
        <w:t>&l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b </w:t>
      </w:r>
      <w:r w:rsidRPr="00237D89">
        <w:rPr>
          <w:rStyle w:val="OperatorTok"/>
          <w:sz w:val="13"/>
          <w:szCs w:val="13"/>
        </w:rPr>
        <w:t>-</w:t>
      </w:r>
      <w:r w:rsidRPr="00237D89">
        <w:rPr>
          <w:rStyle w:val="NormalTok"/>
          <w:sz w:val="13"/>
          <w:szCs w:val="13"/>
        </w:rPr>
        <w:t xml:space="preserve"> accordance</w:t>
      </w:r>
      <w:r w:rsidRPr="00237D89">
        <w:rPr>
          <w:rStyle w:val="OperatorTok"/>
          <w:sz w:val="13"/>
          <w:szCs w:val="13"/>
        </w:rPr>
        <w:t>).</w:t>
      </w:r>
      <w:r w:rsidRPr="00237D89">
        <w:rPr>
          <w:rStyle w:val="NormalTok"/>
          <w:sz w:val="13"/>
          <w:szCs w:val="13"/>
        </w:rPr>
        <w:t>toPolarCoordinate</w:t>
      </w:r>
      <w:r w:rsidRPr="00237D89">
        <w:rPr>
          <w:rStyle w:val="OperatorTok"/>
          <w:sz w:val="13"/>
          <w:szCs w:val="13"/>
        </w:rPr>
        <w:t>(</w:t>
      </w:r>
      <w:r w:rsidRPr="00237D89">
        <w:rPr>
          <w:rStyle w:val="KeywordTok"/>
          <w:sz w:val="13"/>
          <w:szCs w:val="13"/>
        </w:rPr>
        <w:t>false</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sort</w:t>
      </w:r>
      <w:r w:rsidRPr="00237D89">
        <w:rPr>
          <w:rStyle w:val="OperatorTok"/>
          <w:sz w:val="13"/>
          <w:szCs w:val="13"/>
        </w:rPr>
        <w:t>(</w:t>
      </w:r>
      <w:r w:rsidRPr="00237D89">
        <w:rPr>
          <w:rStyle w:val="NormalTok"/>
          <w:sz w:val="13"/>
          <w:szCs w:val="13"/>
        </w:rPr>
        <w:t>points</w:t>
      </w:r>
      <w:r w:rsidRPr="00237D89">
        <w:rPr>
          <w:rStyle w:val="OperatorTok"/>
          <w:sz w:val="13"/>
          <w:szCs w:val="13"/>
        </w:rPr>
        <w:t>.</w:t>
      </w:r>
      <w:r w:rsidRPr="00237D89">
        <w:rPr>
          <w:rStyle w:val="NormalTok"/>
          <w:sz w:val="13"/>
          <w:szCs w:val="13"/>
        </w:rPr>
        <w:t>begin</w:t>
      </w:r>
      <w:r w:rsidRPr="00237D89">
        <w:rPr>
          <w:rStyle w:val="OperatorTok"/>
          <w:sz w:val="13"/>
          <w:szCs w:val="13"/>
        </w:rPr>
        <w:t>(),</w:t>
      </w:r>
      <w:r w:rsidRPr="00237D89">
        <w:rPr>
          <w:rStyle w:val="NormalTok"/>
          <w:sz w:val="13"/>
          <w:szCs w:val="13"/>
        </w:rPr>
        <w:t xml:space="preserve"> points</w:t>
      </w:r>
      <w:r w:rsidRPr="00237D89">
        <w:rPr>
          <w:rStyle w:val="OperatorTok"/>
          <w:sz w:val="13"/>
          <w:szCs w:val="13"/>
        </w:rPr>
        <w:t>.</w:t>
      </w:r>
      <w:r w:rsidRPr="00237D89">
        <w:rPr>
          <w:rStyle w:val="NormalTok"/>
          <w:sz w:val="13"/>
          <w:szCs w:val="13"/>
        </w:rPr>
        <w:t>end</w:t>
      </w:r>
      <w:r w:rsidRPr="00237D89">
        <w:rPr>
          <w:rStyle w:val="OperatorTok"/>
          <w:sz w:val="13"/>
          <w:szCs w:val="13"/>
        </w:rPr>
        <w:t>(),</w:t>
      </w:r>
      <w:r w:rsidRPr="00237D89">
        <w:rPr>
          <w:rStyle w:val="NormalTok"/>
          <w:sz w:val="13"/>
          <w:szCs w:val="13"/>
        </w:rPr>
        <w:t xml:space="preserve"> anticlock_comparato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Vector2 average</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Vector2 avg</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point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avg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avg </w:t>
      </w:r>
      <w:r w:rsidRPr="00237D89">
        <w:rPr>
          <w:rStyle w:val="OperatorTok"/>
          <w:sz w:val="13"/>
          <w:szCs w:val="13"/>
        </w:rPr>
        <w:t>/</w:t>
      </w:r>
      <w:r w:rsidRPr="00237D89">
        <w:rPr>
          <w:rStyle w:val="NormalTok"/>
          <w:sz w:val="13"/>
          <w:szCs w:val="13"/>
        </w:rPr>
        <w:t xml:space="preserve"> points</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求周长</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FLOAT_ perimeter</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LOAT_ ret </w:t>
      </w:r>
      <w:r w:rsidRPr="00237D89">
        <w:rPr>
          <w:rStyle w:val="OperatorTok"/>
          <w:sz w:val="13"/>
          <w:szCs w:val="13"/>
        </w:rPr>
        <w:t>=</w:t>
      </w:r>
      <w:r w:rsidRPr="00237D89">
        <w:rPr>
          <w:rStyle w:val="NormalTok"/>
          <w:sz w:val="13"/>
          <w:szCs w:val="13"/>
        </w:rPr>
        <w:t xml:space="preserve"> Vector2</w:t>
      </w:r>
      <w:r w:rsidRPr="00237D89">
        <w:rPr>
          <w:rStyle w:val="OperatorTok"/>
          <w:sz w:val="13"/>
          <w:szCs w:val="13"/>
        </w:rPr>
        <w:t>::</w:t>
      </w:r>
      <w:r w:rsidRPr="00237D89">
        <w:rPr>
          <w:rStyle w:val="NormalTok"/>
          <w:sz w:val="13"/>
          <w:szCs w:val="13"/>
        </w:rPr>
        <w:t>Distance</w:t>
      </w:r>
      <w:r w:rsidRPr="00237D89">
        <w:rPr>
          <w:rStyle w:val="OperatorTok"/>
          <w:sz w:val="13"/>
          <w:szCs w:val="13"/>
        </w:rPr>
        <w:t>(</w:t>
      </w:r>
      <w:r w:rsidRPr="00237D89">
        <w:rPr>
          <w:rStyle w:val="NormalTok"/>
          <w:sz w:val="13"/>
          <w:szCs w:val="13"/>
        </w:rPr>
        <w:t>points</w:t>
      </w:r>
      <w:r w:rsidRPr="00237D89">
        <w:rPr>
          <w:rStyle w:val="OperatorTok"/>
          <w:sz w:val="13"/>
          <w:szCs w:val="13"/>
        </w:rPr>
        <w:t>.</w:t>
      </w:r>
      <w:r w:rsidRPr="00237D89">
        <w:rPr>
          <w:rStyle w:val="NormalTok"/>
          <w:sz w:val="13"/>
          <w:szCs w:val="13"/>
        </w:rPr>
        <w:t>front</w:t>
      </w:r>
      <w:r w:rsidRPr="00237D89">
        <w:rPr>
          <w:rStyle w:val="OperatorTok"/>
          <w:sz w:val="13"/>
          <w:szCs w:val="13"/>
        </w:rPr>
        <w:t>(),</w:t>
      </w:r>
      <w:r w:rsidRPr="00237D89">
        <w:rPr>
          <w:rStyle w:val="NormalTok"/>
          <w:sz w:val="13"/>
          <w:szCs w:val="13"/>
        </w:rPr>
        <w:t xml:space="preserve"> points</w:t>
      </w:r>
      <w:r w:rsidRPr="00237D89">
        <w:rPr>
          <w:rStyle w:val="OperatorTok"/>
          <w:sz w:val="13"/>
          <w:szCs w:val="13"/>
        </w:rPr>
        <w:t>.</w:t>
      </w:r>
      <w:r w:rsidRPr="00237D89">
        <w:rPr>
          <w:rStyle w:val="NormalTok"/>
          <w:sz w:val="13"/>
          <w:szCs w:val="13"/>
        </w:rPr>
        <w:t>bac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points</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ret </w:t>
      </w:r>
      <w:r w:rsidRPr="00237D89">
        <w:rPr>
          <w:rStyle w:val="OperatorTok"/>
          <w:sz w:val="13"/>
          <w:szCs w:val="13"/>
        </w:rPr>
        <w:t>+=</w:t>
      </w:r>
      <w:r w:rsidRPr="00237D89">
        <w:rPr>
          <w:rStyle w:val="NormalTok"/>
          <w:sz w:val="13"/>
          <w:szCs w:val="13"/>
        </w:rPr>
        <w:t xml:space="preserve"> Vector2</w:t>
      </w:r>
      <w:r w:rsidRPr="00237D89">
        <w:rPr>
          <w:rStyle w:val="OperatorTok"/>
          <w:sz w:val="13"/>
          <w:szCs w:val="13"/>
        </w:rPr>
        <w:t>::</w:t>
      </w:r>
      <w:r w:rsidRPr="00237D89">
        <w:rPr>
          <w:rStyle w:val="NormalTok"/>
          <w:sz w:val="13"/>
          <w:szCs w:val="13"/>
        </w:rPr>
        <w:t>Distance</w:t>
      </w:r>
      <w:r w:rsidRPr="00237D89">
        <w:rPr>
          <w:rStyle w:val="OperatorTok"/>
          <w:sz w:val="13"/>
          <w:szCs w:val="13"/>
        </w:rPr>
        <w:t>(</w:t>
      </w:r>
      <w:r w:rsidRPr="00237D89">
        <w:rPr>
          <w:rStyle w:val="NormalTok"/>
          <w:sz w:val="13"/>
          <w:szCs w:val="13"/>
        </w:rPr>
        <w:t>point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points</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re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面积</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FLOAT_ area</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LOAT_ ret </w:t>
      </w:r>
      <w:r w:rsidRPr="00237D89">
        <w:rPr>
          <w:rStyle w:val="OperatorTok"/>
          <w:sz w:val="13"/>
          <w:szCs w:val="13"/>
        </w:rPr>
        <w:t>=</w:t>
      </w:r>
      <w:r w:rsidRPr="00237D89">
        <w:rPr>
          <w:rStyle w:val="NormalTok"/>
          <w:sz w:val="13"/>
          <w:szCs w:val="13"/>
        </w:rPr>
        <w:t xml:space="preserve"> Vector2</w:t>
      </w:r>
      <w:r w:rsidRPr="00237D89">
        <w:rPr>
          <w:rStyle w:val="OperatorTok"/>
          <w:sz w:val="13"/>
          <w:szCs w:val="13"/>
        </w:rPr>
        <w:t>::</w:t>
      </w:r>
      <w:r w:rsidRPr="00237D89">
        <w:rPr>
          <w:rStyle w:val="NormalTok"/>
          <w:sz w:val="13"/>
          <w:szCs w:val="13"/>
        </w:rPr>
        <w:t>Cross</w:t>
      </w:r>
      <w:r w:rsidRPr="00237D89">
        <w:rPr>
          <w:rStyle w:val="OperatorTok"/>
          <w:sz w:val="13"/>
          <w:szCs w:val="13"/>
        </w:rPr>
        <w:t>(</w:t>
      </w:r>
      <w:r w:rsidRPr="00237D89">
        <w:rPr>
          <w:rStyle w:val="NormalTok"/>
          <w:sz w:val="13"/>
          <w:szCs w:val="13"/>
        </w:rPr>
        <w:t>points</w:t>
      </w:r>
      <w:r w:rsidRPr="00237D89">
        <w:rPr>
          <w:rStyle w:val="OperatorTok"/>
          <w:sz w:val="13"/>
          <w:szCs w:val="13"/>
        </w:rPr>
        <w:t>.</w:t>
      </w:r>
      <w:r w:rsidRPr="00237D89">
        <w:rPr>
          <w:rStyle w:val="NormalTok"/>
          <w:sz w:val="13"/>
          <w:szCs w:val="13"/>
        </w:rPr>
        <w:t>back</w:t>
      </w:r>
      <w:r w:rsidRPr="00237D89">
        <w:rPr>
          <w:rStyle w:val="OperatorTok"/>
          <w:sz w:val="13"/>
          <w:szCs w:val="13"/>
        </w:rPr>
        <w:t>(),</w:t>
      </w:r>
      <w:r w:rsidRPr="00237D89">
        <w:rPr>
          <w:rStyle w:val="NormalTok"/>
          <w:sz w:val="13"/>
          <w:szCs w:val="13"/>
        </w:rPr>
        <w:t xml:space="preserve"> points</w:t>
      </w:r>
      <w:r w:rsidRPr="00237D89">
        <w:rPr>
          <w:rStyle w:val="OperatorTok"/>
          <w:sz w:val="13"/>
          <w:szCs w:val="13"/>
        </w:rPr>
        <w:t>.</w:t>
      </w:r>
      <w:r w:rsidRPr="00237D89">
        <w:rPr>
          <w:rStyle w:val="NormalTok"/>
          <w:sz w:val="13"/>
          <w:szCs w:val="13"/>
        </w:rPr>
        <w:t>fron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points</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ret </w:t>
      </w:r>
      <w:r w:rsidRPr="00237D89">
        <w:rPr>
          <w:rStyle w:val="OperatorTok"/>
          <w:sz w:val="13"/>
          <w:szCs w:val="13"/>
        </w:rPr>
        <w:t>=</w:t>
      </w:r>
      <w:r w:rsidRPr="00237D89">
        <w:rPr>
          <w:rStyle w:val="NormalTok"/>
          <w:sz w:val="13"/>
          <w:szCs w:val="13"/>
        </w:rPr>
        <w:t xml:space="preserve"> ret </w:t>
      </w:r>
      <w:r w:rsidRPr="00237D89">
        <w:rPr>
          <w:rStyle w:val="OperatorTok"/>
          <w:sz w:val="13"/>
          <w:szCs w:val="13"/>
        </w:rPr>
        <w:t>+</w:t>
      </w:r>
      <w:r w:rsidRPr="00237D89">
        <w:rPr>
          <w:rStyle w:val="NormalTok"/>
          <w:sz w:val="13"/>
          <w:szCs w:val="13"/>
        </w:rPr>
        <w:t xml:space="preserve"> Vector2</w:t>
      </w:r>
      <w:r w:rsidRPr="00237D89">
        <w:rPr>
          <w:rStyle w:val="OperatorTok"/>
          <w:sz w:val="13"/>
          <w:szCs w:val="13"/>
        </w:rPr>
        <w:t>::</w:t>
      </w:r>
      <w:r w:rsidRPr="00237D89">
        <w:rPr>
          <w:rStyle w:val="NormalTok"/>
          <w:sz w:val="13"/>
          <w:szCs w:val="13"/>
        </w:rPr>
        <w:t>Cross</w:t>
      </w:r>
      <w:r w:rsidRPr="00237D89">
        <w:rPr>
          <w:rStyle w:val="OperatorTok"/>
          <w:sz w:val="13"/>
          <w:szCs w:val="13"/>
        </w:rPr>
        <w:t>(</w:t>
      </w:r>
      <w:r w:rsidRPr="00237D89">
        <w:rPr>
          <w:rStyle w:val="NormalTok"/>
          <w:sz w:val="13"/>
          <w:szCs w:val="13"/>
        </w:rPr>
        <w:t>points</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point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ret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求几何中心（形心、重心）</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Vector2 center</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Vector2 ret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points</w:t>
      </w:r>
      <w:r w:rsidRPr="00237D89">
        <w:rPr>
          <w:rStyle w:val="OperatorTok"/>
          <w:sz w:val="13"/>
          <w:szCs w:val="13"/>
        </w:rPr>
        <w:t>.</w:t>
      </w:r>
      <w:r w:rsidRPr="00237D89">
        <w:rPr>
          <w:rStyle w:val="NormalTok"/>
          <w:sz w:val="13"/>
          <w:szCs w:val="13"/>
        </w:rPr>
        <w:t>bac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oints</w:t>
      </w:r>
      <w:r w:rsidRPr="00237D89">
        <w:rPr>
          <w:rStyle w:val="OperatorTok"/>
          <w:sz w:val="13"/>
          <w:szCs w:val="13"/>
        </w:rPr>
        <w:t>.</w:t>
      </w:r>
      <w:r w:rsidRPr="00237D89">
        <w:rPr>
          <w:rStyle w:val="NormalTok"/>
          <w:sz w:val="13"/>
          <w:szCs w:val="13"/>
        </w:rPr>
        <w:t>front</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Vector2</w:t>
      </w:r>
      <w:r w:rsidRPr="00237D89">
        <w:rPr>
          <w:rStyle w:val="OperatorTok"/>
          <w:sz w:val="13"/>
          <w:szCs w:val="13"/>
        </w:rPr>
        <w:t>::</w:t>
      </w:r>
      <w:r w:rsidRPr="00237D89">
        <w:rPr>
          <w:rStyle w:val="NormalTok"/>
          <w:sz w:val="13"/>
          <w:szCs w:val="13"/>
        </w:rPr>
        <w:t>Cross</w:t>
      </w:r>
      <w:r w:rsidRPr="00237D89">
        <w:rPr>
          <w:rStyle w:val="OperatorTok"/>
          <w:sz w:val="13"/>
          <w:szCs w:val="13"/>
        </w:rPr>
        <w:t>(</w:t>
      </w:r>
      <w:r w:rsidRPr="00237D89">
        <w:rPr>
          <w:rStyle w:val="NormalTok"/>
          <w:sz w:val="13"/>
          <w:szCs w:val="13"/>
        </w:rPr>
        <w:t>points</w:t>
      </w:r>
      <w:r w:rsidRPr="00237D89">
        <w:rPr>
          <w:rStyle w:val="OperatorTok"/>
          <w:sz w:val="13"/>
          <w:szCs w:val="13"/>
        </w:rPr>
        <w:t>.</w:t>
      </w:r>
      <w:r w:rsidRPr="00237D89">
        <w:rPr>
          <w:rStyle w:val="NormalTok"/>
          <w:sz w:val="13"/>
          <w:szCs w:val="13"/>
        </w:rPr>
        <w:t>back</w:t>
      </w:r>
      <w:r w:rsidRPr="00237D89">
        <w:rPr>
          <w:rStyle w:val="OperatorTok"/>
          <w:sz w:val="13"/>
          <w:szCs w:val="13"/>
        </w:rPr>
        <w:t>(),</w:t>
      </w:r>
      <w:r w:rsidRPr="00237D89">
        <w:rPr>
          <w:rStyle w:val="NormalTok"/>
          <w:sz w:val="13"/>
          <w:szCs w:val="13"/>
        </w:rPr>
        <w:t xml:space="preserve"> points</w:t>
      </w:r>
      <w:r w:rsidRPr="00237D89">
        <w:rPr>
          <w:rStyle w:val="OperatorTok"/>
          <w:sz w:val="13"/>
          <w:szCs w:val="13"/>
        </w:rPr>
        <w:t>.</w:t>
      </w:r>
      <w:r w:rsidRPr="00237D89">
        <w:rPr>
          <w:rStyle w:val="NormalTok"/>
          <w:sz w:val="13"/>
          <w:szCs w:val="13"/>
        </w:rPr>
        <w:t>fron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points</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ret </w:t>
      </w:r>
      <w:r w:rsidRPr="00237D89">
        <w:rPr>
          <w:rStyle w:val="OperatorTok"/>
          <w:sz w:val="13"/>
          <w:szCs w:val="13"/>
        </w:rPr>
        <w:t>=</w:t>
      </w:r>
      <w:r w:rsidRPr="00237D89">
        <w:rPr>
          <w:rStyle w:val="NormalTok"/>
          <w:sz w:val="13"/>
          <w:szCs w:val="13"/>
        </w:rPr>
        <w:t xml:space="preserve"> ret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points</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oint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Vector2</w:t>
      </w:r>
      <w:r w:rsidRPr="00237D89">
        <w:rPr>
          <w:rStyle w:val="OperatorTok"/>
          <w:sz w:val="13"/>
          <w:szCs w:val="13"/>
        </w:rPr>
        <w:t>::</w:t>
      </w:r>
      <w:r w:rsidRPr="00237D89">
        <w:rPr>
          <w:rStyle w:val="NormalTok"/>
          <w:sz w:val="13"/>
          <w:szCs w:val="13"/>
        </w:rPr>
        <w:t>Cross</w:t>
      </w:r>
      <w:r w:rsidRPr="00237D89">
        <w:rPr>
          <w:rStyle w:val="OperatorTok"/>
          <w:sz w:val="13"/>
          <w:szCs w:val="13"/>
        </w:rPr>
        <w:t>(</w:t>
      </w:r>
      <w:r w:rsidRPr="00237D89">
        <w:rPr>
          <w:rStyle w:val="NormalTok"/>
          <w:sz w:val="13"/>
          <w:szCs w:val="13"/>
        </w:rPr>
        <w:t>points</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point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ret </w:t>
      </w:r>
      <w:r w:rsidRPr="00237D89">
        <w:rPr>
          <w:rStyle w:val="OperatorTok"/>
          <w:sz w:val="13"/>
          <w:szCs w:val="13"/>
        </w:rPr>
        <w:t>/</w:t>
      </w:r>
      <w:r w:rsidRPr="00237D89">
        <w:rPr>
          <w:rStyle w:val="NormalTok"/>
          <w:sz w:val="13"/>
          <w:szCs w:val="13"/>
        </w:rPr>
        <w:t xml:space="preserve"> area</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6</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求边界整点数</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DataTypeTok"/>
          <w:sz w:val="13"/>
          <w:szCs w:val="13"/>
        </w:rPr>
        <w:t>long</w:t>
      </w:r>
      <w:r w:rsidRPr="00237D89">
        <w:rPr>
          <w:rStyle w:val="NormalTok"/>
          <w:sz w:val="13"/>
          <w:szCs w:val="13"/>
        </w:rPr>
        <w:t xml:space="preserve"> </w:t>
      </w:r>
      <w:r w:rsidRPr="00237D89">
        <w:rPr>
          <w:rStyle w:val="DataTypeTok"/>
          <w:sz w:val="13"/>
          <w:szCs w:val="13"/>
        </w:rPr>
        <w:t>long</w:t>
      </w:r>
      <w:r w:rsidRPr="00237D89">
        <w:rPr>
          <w:rStyle w:val="NormalTok"/>
          <w:sz w:val="13"/>
          <w:szCs w:val="13"/>
        </w:rPr>
        <w:t xml:space="preserve"> boundary_point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long</w:t>
      </w:r>
      <w:r w:rsidRPr="00237D89">
        <w:rPr>
          <w:rStyle w:val="NormalTok"/>
          <w:sz w:val="13"/>
          <w:szCs w:val="13"/>
        </w:rPr>
        <w:t xml:space="preserve"> </w:t>
      </w:r>
      <w:r w:rsidRPr="00237D89">
        <w:rPr>
          <w:rStyle w:val="DataTypeTok"/>
          <w:sz w:val="13"/>
          <w:szCs w:val="13"/>
        </w:rPr>
        <w:t>long</w:t>
      </w:r>
      <w:r w:rsidRPr="00237D89">
        <w:rPr>
          <w:rStyle w:val="NormalTok"/>
          <w:sz w:val="13"/>
          <w:szCs w:val="13"/>
        </w:rPr>
        <w:t xml:space="preserve"> b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points</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b </w:t>
      </w:r>
      <w:r w:rsidRPr="00237D89">
        <w:rPr>
          <w:rStyle w:val="OperatorTok"/>
          <w:sz w:val="13"/>
          <w:szCs w:val="13"/>
        </w:rPr>
        <w:t>+=</w:t>
      </w:r>
      <w:r w:rsidRPr="00237D89">
        <w:rPr>
          <w:rStyle w:val="NormalTok"/>
          <w:sz w:val="13"/>
          <w:szCs w:val="13"/>
        </w:rPr>
        <w:t xml:space="preserve"> </w:t>
      </w:r>
      <w:r w:rsidRPr="00237D89">
        <w:rPr>
          <w:rStyle w:val="BuiltInTok"/>
          <w:sz w:val="13"/>
          <w:szCs w:val="13"/>
        </w:rPr>
        <w:t>std::</w:t>
      </w:r>
      <w:r w:rsidRPr="00237D89">
        <w:rPr>
          <w:rStyle w:val="NormalTok"/>
          <w:sz w:val="13"/>
          <w:szCs w:val="13"/>
        </w:rPr>
        <w:t>__gcd</w:t>
      </w:r>
      <w:r w:rsidRPr="00237D89">
        <w:rPr>
          <w:rStyle w:val="OperatorTok"/>
          <w:sz w:val="13"/>
          <w:szCs w:val="13"/>
        </w:rPr>
        <w:t>((</w:t>
      </w:r>
      <w:r w:rsidRPr="00237D89">
        <w:rPr>
          <w:rStyle w:val="DataTypeTok"/>
          <w:sz w:val="13"/>
          <w:szCs w:val="13"/>
        </w:rPr>
        <w:t>long</w:t>
      </w:r>
      <w:r w:rsidRPr="00237D89">
        <w:rPr>
          <w:rStyle w:val="NormalTok"/>
          <w:sz w:val="13"/>
          <w:szCs w:val="13"/>
        </w:rPr>
        <w:t xml:space="preserve"> </w:t>
      </w:r>
      <w:r w:rsidRPr="00237D89">
        <w:rPr>
          <w:rStyle w:val="DataTypeTok"/>
          <w:sz w:val="13"/>
          <w:szCs w:val="13"/>
        </w:rPr>
        <w:t>long</w:t>
      </w:r>
      <w:r w:rsidRPr="00237D89">
        <w:rPr>
          <w:rStyle w:val="OperatorTok"/>
          <w:sz w:val="13"/>
          <w:szCs w:val="13"/>
        </w:rPr>
        <w:t>)</w:t>
      </w:r>
      <w:r w:rsidRPr="00237D89">
        <w:rPr>
          <w:rStyle w:val="NormalTok"/>
          <w:sz w:val="13"/>
          <w:szCs w:val="13"/>
        </w:rPr>
        <w:t>abs</w:t>
      </w:r>
      <w:r w:rsidRPr="00237D89">
        <w:rPr>
          <w:rStyle w:val="OperatorTok"/>
          <w:sz w:val="13"/>
          <w:szCs w:val="13"/>
        </w:rPr>
        <w:t>(</w:t>
      </w:r>
      <w:r w:rsidRPr="00237D89">
        <w:rPr>
          <w:rStyle w:val="NormalTok"/>
          <w:sz w:val="13"/>
          <w:szCs w:val="13"/>
        </w:rPr>
        <w:t>points</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point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ataTypeTok"/>
          <w:sz w:val="13"/>
          <w:szCs w:val="13"/>
        </w:rPr>
        <w:t>long</w:t>
      </w:r>
      <w:r w:rsidRPr="00237D89">
        <w:rPr>
          <w:rStyle w:val="NormalTok"/>
          <w:sz w:val="13"/>
          <w:szCs w:val="13"/>
        </w:rPr>
        <w:t xml:space="preserve"> </w:t>
      </w:r>
      <w:r w:rsidRPr="00237D89">
        <w:rPr>
          <w:rStyle w:val="DataTypeTok"/>
          <w:sz w:val="13"/>
          <w:szCs w:val="13"/>
        </w:rPr>
        <w:t>long</w:t>
      </w:r>
      <w:r w:rsidRPr="00237D89">
        <w:rPr>
          <w:rStyle w:val="OperatorTok"/>
          <w:sz w:val="13"/>
          <w:szCs w:val="13"/>
        </w:rPr>
        <w:t>)</w:t>
      </w:r>
      <w:r w:rsidRPr="00237D89">
        <w:rPr>
          <w:rStyle w:val="NormalTok"/>
          <w:sz w:val="13"/>
          <w:szCs w:val="13"/>
        </w:rPr>
        <w:t>abs</w:t>
      </w:r>
      <w:r w:rsidRPr="00237D89">
        <w:rPr>
          <w:rStyle w:val="OperatorTok"/>
          <w:sz w:val="13"/>
          <w:szCs w:val="13"/>
        </w:rPr>
        <w:t>(</w:t>
      </w:r>
      <w:r w:rsidRPr="00237D89">
        <w:rPr>
          <w:rStyle w:val="NormalTok"/>
          <w:sz w:val="13"/>
          <w:szCs w:val="13"/>
        </w:rPr>
        <w:t>points</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y </w:t>
      </w:r>
      <w:r w:rsidRPr="00237D89">
        <w:rPr>
          <w:rStyle w:val="OperatorTok"/>
          <w:sz w:val="13"/>
          <w:szCs w:val="13"/>
        </w:rPr>
        <w:t>-</w:t>
      </w:r>
      <w:r w:rsidRPr="00237D89">
        <w:rPr>
          <w:rStyle w:val="NormalTok"/>
          <w:sz w:val="13"/>
          <w:szCs w:val="13"/>
        </w:rPr>
        <w:t xml:space="preserve"> point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b</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Pick</w:t>
      </w:r>
      <w:r w:rsidRPr="00237D89">
        <w:rPr>
          <w:rStyle w:val="CommentTok"/>
          <w:sz w:val="13"/>
          <w:szCs w:val="13"/>
        </w:rPr>
        <w:t>定理：多边形面积</w:t>
      </w:r>
      <w:r w:rsidRPr="00237D89">
        <w:rPr>
          <w:rStyle w:val="CommentTok"/>
          <w:sz w:val="13"/>
          <w:szCs w:val="13"/>
        </w:rPr>
        <w:t>=</w:t>
      </w:r>
      <w:r w:rsidRPr="00237D89">
        <w:rPr>
          <w:rStyle w:val="CommentTok"/>
          <w:sz w:val="13"/>
          <w:szCs w:val="13"/>
        </w:rPr>
        <w:t>内部整点数</w:t>
      </w:r>
      <w:r w:rsidRPr="00237D89">
        <w:rPr>
          <w:rStyle w:val="CommentTok"/>
          <w:sz w:val="13"/>
          <w:szCs w:val="13"/>
        </w:rPr>
        <w:t>+</w:t>
      </w:r>
      <w:r w:rsidRPr="00237D89">
        <w:rPr>
          <w:rStyle w:val="CommentTok"/>
          <w:sz w:val="13"/>
          <w:szCs w:val="13"/>
        </w:rPr>
        <w:t>边界上的整点数</w:t>
      </w:r>
      <w:r w:rsidRPr="00237D89">
        <w:rPr>
          <w:rStyle w:val="CommentTok"/>
          <w:sz w:val="13"/>
          <w:szCs w:val="13"/>
        </w:rPr>
        <w:t>/2-1</w:t>
      </w:r>
      <w:r w:rsidRPr="00237D89">
        <w:rPr>
          <w:rStyle w:val="CommentTok"/>
          <w:sz w:val="13"/>
          <w:szCs w:val="13"/>
        </w:rPr>
        <w:t>；求内部整点数</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DataTypeTok"/>
          <w:sz w:val="13"/>
          <w:szCs w:val="13"/>
        </w:rPr>
        <w:t>long</w:t>
      </w:r>
      <w:r w:rsidRPr="00237D89">
        <w:rPr>
          <w:rStyle w:val="NormalTok"/>
          <w:sz w:val="13"/>
          <w:szCs w:val="13"/>
        </w:rPr>
        <w:t xml:space="preserve"> </w:t>
      </w:r>
      <w:r w:rsidRPr="00237D89">
        <w:rPr>
          <w:rStyle w:val="DataTypeTok"/>
          <w:sz w:val="13"/>
          <w:szCs w:val="13"/>
        </w:rPr>
        <w:t>long</w:t>
      </w:r>
      <w:r w:rsidRPr="00237D89">
        <w:rPr>
          <w:rStyle w:val="NormalTok"/>
          <w:sz w:val="13"/>
          <w:szCs w:val="13"/>
        </w:rPr>
        <w:t xml:space="preserve"> interior_points</w:t>
      </w:r>
      <w:r w:rsidRPr="00237D89">
        <w:rPr>
          <w:rStyle w:val="OperatorTok"/>
          <w:sz w:val="13"/>
          <w:szCs w:val="13"/>
        </w:rPr>
        <w:t>(</w:t>
      </w:r>
      <w:r w:rsidRPr="00237D89">
        <w:rPr>
          <w:rStyle w:val="NormalTok"/>
          <w:sz w:val="13"/>
          <w:szCs w:val="13"/>
        </w:rPr>
        <w:t xml:space="preserve">FLOAT_ A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DataTypeTok"/>
          <w:sz w:val="13"/>
          <w:szCs w:val="13"/>
        </w:rPr>
        <w:t>long</w:t>
      </w:r>
      <w:r w:rsidRPr="00237D89">
        <w:rPr>
          <w:rStyle w:val="NormalTok"/>
          <w:sz w:val="13"/>
          <w:szCs w:val="13"/>
        </w:rPr>
        <w:t xml:space="preserve"> </w:t>
      </w:r>
      <w:r w:rsidRPr="00237D89">
        <w:rPr>
          <w:rStyle w:val="DataTypeTok"/>
          <w:sz w:val="13"/>
          <w:szCs w:val="13"/>
        </w:rPr>
        <w:t>long</w:t>
      </w:r>
      <w:r w:rsidRPr="00237D89">
        <w:rPr>
          <w:rStyle w:val="NormalTok"/>
          <w:sz w:val="13"/>
          <w:szCs w:val="13"/>
        </w:rPr>
        <w:t xml:space="preserve"> b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A </w:t>
      </w:r>
      <w:r w:rsidRPr="00237D89">
        <w:rPr>
          <w:rStyle w:val="OperatorTok"/>
          <w:sz w:val="13"/>
          <w:szCs w:val="13"/>
        </w:rPr>
        <w:t>&l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A </w:t>
      </w:r>
      <w:r w:rsidRPr="00237D89">
        <w:rPr>
          <w:rStyle w:val="OperatorTok"/>
          <w:sz w:val="13"/>
          <w:szCs w:val="13"/>
        </w:rPr>
        <w:t>=</w:t>
      </w:r>
      <w:r w:rsidRPr="00237D89">
        <w:rPr>
          <w:rStyle w:val="NormalTok"/>
          <w:sz w:val="13"/>
          <w:szCs w:val="13"/>
        </w:rPr>
        <w:t xml:space="preserve"> area</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b </w:t>
      </w:r>
      <w:r w:rsidRPr="00237D89">
        <w:rPr>
          <w:rStyle w:val="OperatorTok"/>
          <w:sz w:val="13"/>
          <w:szCs w:val="13"/>
        </w:rPr>
        <w:t>&l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b </w:t>
      </w:r>
      <w:r w:rsidRPr="00237D89">
        <w:rPr>
          <w:rStyle w:val="OperatorTok"/>
          <w:sz w:val="13"/>
          <w:szCs w:val="13"/>
        </w:rPr>
        <w:t>=</w:t>
      </w:r>
      <w:r w:rsidRPr="00237D89">
        <w:rPr>
          <w:rStyle w:val="NormalTok"/>
          <w:sz w:val="13"/>
          <w:szCs w:val="13"/>
        </w:rPr>
        <w:t xml:space="preserve"> boundary_point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DataTypeTok"/>
          <w:sz w:val="13"/>
          <w:szCs w:val="13"/>
        </w:rPr>
        <w:t>long</w:t>
      </w:r>
      <w:r w:rsidRPr="00237D89">
        <w:rPr>
          <w:rStyle w:val="NormalTok"/>
          <w:sz w:val="13"/>
          <w:szCs w:val="13"/>
        </w:rPr>
        <w:t xml:space="preserve"> </w:t>
      </w:r>
      <w:r w:rsidRPr="00237D89">
        <w:rPr>
          <w:rStyle w:val="DataTypeTok"/>
          <w:sz w:val="13"/>
          <w:szCs w:val="13"/>
        </w:rPr>
        <w:t>long</w:t>
      </w:r>
      <w:r w:rsidRPr="00237D89">
        <w:rPr>
          <w:rStyle w:val="OperatorTok"/>
          <w:sz w:val="13"/>
          <w:szCs w:val="13"/>
        </w:rPr>
        <w:t>)</w:t>
      </w:r>
      <w:r w:rsidRPr="00237D89">
        <w:rPr>
          <w:rStyle w:val="NormalTok"/>
          <w:sz w:val="13"/>
          <w:szCs w:val="13"/>
        </w:rPr>
        <w:t xml:space="preserve">A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b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lastRenderedPageBreak/>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is_inne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2 </w:t>
      </w:r>
      <w:r w:rsidRPr="00237D89">
        <w:rPr>
          <w:rStyle w:val="OperatorTok"/>
          <w:sz w:val="13"/>
          <w:szCs w:val="13"/>
        </w:rPr>
        <w:t>&amp;</w:t>
      </w:r>
      <w:r w:rsidRPr="00237D89">
        <w:rPr>
          <w:rStyle w:val="NormalTok"/>
          <w:sz w:val="13"/>
          <w:szCs w:val="13"/>
        </w:rPr>
        <w:t>p</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res </w:t>
      </w:r>
      <w:r w:rsidRPr="00237D89">
        <w:rPr>
          <w:rStyle w:val="OperatorTok"/>
          <w:sz w:val="13"/>
          <w:szCs w:val="13"/>
        </w:rPr>
        <w:t>=</w:t>
      </w:r>
      <w:r w:rsidRPr="00237D89">
        <w:rPr>
          <w:rStyle w:val="NormalTok"/>
          <w:sz w:val="13"/>
          <w:szCs w:val="13"/>
        </w:rPr>
        <w:t xml:space="preserve"> </w:t>
      </w:r>
      <w:r w:rsidRPr="00237D89">
        <w:rPr>
          <w:rStyle w:val="KeywordTok"/>
          <w:sz w:val="13"/>
          <w:szCs w:val="13"/>
        </w:rPr>
        <w:t>false</w:t>
      </w:r>
      <w:r w:rsidRPr="00237D89">
        <w:rPr>
          <w:rStyle w:val="OperatorTok"/>
          <w:sz w:val="13"/>
          <w:szCs w:val="13"/>
        </w:rPr>
        <w:t>;</w:t>
      </w:r>
      <w:r w:rsidRPr="00237D89">
        <w:rPr>
          <w:sz w:val="13"/>
          <w:szCs w:val="13"/>
        </w:rPr>
        <w:br/>
      </w:r>
      <w:r w:rsidRPr="00237D89">
        <w:rPr>
          <w:rStyle w:val="NormalTok"/>
          <w:sz w:val="13"/>
          <w:szCs w:val="13"/>
        </w:rPr>
        <w:t xml:space="preserve">        Vector2 j </w:t>
      </w:r>
      <w:r w:rsidRPr="00237D89">
        <w:rPr>
          <w:rStyle w:val="OperatorTok"/>
          <w:sz w:val="13"/>
          <w:szCs w:val="13"/>
        </w:rPr>
        <w:t>=</w:t>
      </w:r>
      <w:r w:rsidRPr="00237D89">
        <w:rPr>
          <w:rStyle w:val="NormalTok"/>
          <w:sz w:val="13"/>
          <w:szCs w:val="13"/>
        </w:rPr>
        <w:t xml:space="preserve"> points</w:t>
      </w:r>
      <w:r w:rsidRPr="00237D89">
        <w:rPr>
          <w:rStyle w:val="OperatorTok"/>
          <w:sz w:val="13"/>
          <w:szCs w:val="13"/>
        </w:rPr>
        <w:t>.</w:t>
      </w:r>
      <w:r w:rsidRPr="00237D89">
        <w:rPr>
          <w:rStyle w:val="NormalTok"/>
          <w:sz w:val="13"/>
          <w:szCs w:val="13"/>
        </w:rPr>
        <w:t>bac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point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y </w:t>
      </w:r>
      <w:r w:rsidRPr="00237D89">
        <w:rPr>
          <w:rStyle w:val="OperatorTok"/>
          <w:sz w:val="13"/>
          <w:szCs w:val="13"/>
        </w:rPr>
        <w:t>&lt;</w:t>
      </w:r>
      <w:r w:rsidRPr="00237D89">
        <w:rPr>
          <w:rStyle w:val="NormalTok"/>
          <w:sz w:val="13"/>
          <w:szCs w:val="13"/>
        </w:rPr>
        <w:t xml:space="preserve"> p</w:t>
      </w:r>
      <w:r w:rsidRPr="00237D89">
        <w:rPr>
          <w:rStyle w:val="OperatorTok"/>
          <w:sz w:val="13"/>
          <w:szCs w:val="13"/>
        </w:rPr>
        <w:t>.</w:t>
      </w:r>
      <w:r w:rsidRPr="00237D89">
        <w:rPr>
          <w:rStyle w:val="NormalTok"/>
          <w:sz w:val="13"/>
          <w:szCs w:val="13"/>
        </w:rPr>
        <w:t xml:space="preserve">y </w:t>
      </w:r>
      <w:r w:rsidRPr="00237D89">
        <w:rPr>
          <w:rStyle w:val="KeywordTok"/>
          <w:sz w:val="13"/>
          <w:szCs w:val="13"/>
        </w:rPr>
        <w:t>and</w:t>
      </w:r>
      <w:r w:rsidRPr="00237D89">
        <w:rPr>
          <w:rStyle w:val="NormalTok"/>
          <w:sz w:val="13"/>
          <w:szCs w:val="13"/>
        </w:rPr>
        <w:t xml:space="preserve"> j</w:t>
      </w:r>
      <w:r w:rsidRPr="00237D89">
        <w:rPr>
          <w:rStyle w:val="OperatorTok"/>
          <w:sz w:val="13"/>
          <w:szCs w:val="13"/>
        </w:rPr>
        <w:t>.</w:t>
      </w:r>
      <w:r w:rsidRPr="00237D89">
        <w:rPr>
          <w:rStyle w:val="NormalTok"/>
          <w:sz w:val="13"/>
          <w:szCs w:val="13"/>
        </w:rPr>
        <w:t xml:space="preserve">y </w:t>
      </w:r>
      <w:r w:rsidRPr="00237D89">
        <w:rPr>
          <w:rStyle w:val="OperatorTok"/>
          <w:sz w:val="13"/>
          <w:szCs w:val="13"/>
        </w:rPr>
        <w:t>&gt;=</w:t>
      </w:r>
      <w:r w:rsidRPr="00237D89">
        <w:rPr>
          <w:rStyle w:val="NormalTok"/>
          <w:sz w:val="13"/>
          <w:szCs w:val="13"/>
        </w:rPr>
        <w:t xml:space="preserve"> p</w:t>
      </w:r>
      <w:r w:rsidRPr="00237D89">
        <w:rPr>
          <w:rStyle w:val="OperatorTok"/>
          <w:sz w:val="13"/>
          <w:szCs w:val="13"/>
        </w:rPr>
        <w:t>.</w:t>
      </w:r>
      <w:r w:rsidRPr="00237D89">
        <w:rPr>
          <w:rStyle w:val="NormalTok"/>
          <w:sz w:val="13"/>
          <w:szCs w:val="13"/>
        </w:rPr>
        <w:t xml:space="preserve">y </w:t>
      </w:r>
      <w:r w:rsidRPr="00237D89">
        <w:rPr>
          <w:rStyle w:val="KeywordTok"/>
          <w:sz w:val="13"/>
          <w:szCs w:val="13"/>
        </w:rPr>
        <w:t>or</w:t>
      </w:r>
      <w:r w:rsidRPr="00237D89">
        <w:rPr>
          <w:rStyle w:val="NormalTok"/>
          <w:sz w:val="13"/>
          <w:szCs w:val="13"/>
        </w:rPr>
        <w:t xml:space="preserve"> j</w:t>
      </w:r>
      <w:r w:rsidRPr="00237D89">
        <w:rPr>
          <w:rStyle w:val="OperatorTok"/>
          <w:sz w:val="13"/>
          <w:szCs w:val="13"/>
        </w:rPr>
        <w:t>.</w:t>
      </w:r>
      <w:r w:rsidRPr="00237D89">
        <w:rPr>
          <w:rStyle w:val="NormalTok"/>
          <w:sz w:val="13"/>
          <w:szCs w:val="13"/>
        </w:rPr>
        <w:t xml:space="preserve">y </w:t>
      </w:r>
      <w:r w:rsidRPr="00237D89">
        <w:rPr>
          <w:rStyle w:val="OperatorTok"/>
          <w:sz w:val="13"/>
          <w:szCs w:val="13"/>
        </w:rPr>
        <w:t>&lt;</w:t>
      </w:r>
      <w:r w:rsidRPr="00237D89">
        <w:rPr>
          <w:rStyle w:val="NormalTok"/>
          <w:sz w:val="13"/>
          <w:szCs w:val="13"/>
        </w:rPr>
        <w:t xml:space="preserve"> p</w:t>
      </w:r>
      <w:r w:rsidRPr="00237D89">
        <w:rPr>
          <w:rStyle w:val="OperatorTok"/>
          <w:sz w:val="13"/>
          <w:szCs w:val="13"/>
        </w:rPr>
        <w:t>.</w:t>
      </w:r>
      <w:r w:rsidRPr="00237D89">
        <w:rPr>
          <w:rStyle w:val="NormalTok"/>
          <w:sz w:val="13"/>
          <w:szCs w:val="13"/>
        </w:rPr>
        <w:t xml:space="preserve">y </w:t>
      </w:r>
      <w:r w:rsidRPr="00237D89">
        <w:rPr>
          <w:rStyle w:val="KeywordTok"/>
          <w:sz w:val="13"/>
          <w:szCs w:val="13"/>
        </w:rPr>
        <w:t>and</w:t>
      </w:r>
      <w:r w:rsidRPr="00237D89">
        <w:rPr>
          <w:rStyle w:val="NormalTok"/>
          <w:sz w:val="13"/>
          <w:szCs w:val="13"/>
        </w:rPr>
        <w:t xml:space="preserve"> i</w:t>
      </w:r>
      <w:r w:rsidRPr="00237D89">
        <w:rPr>
          <w:rStyle w:val="OperatorTok"/>
          <w:sz w:val="13"/>
          <w:szCs w:val="13"/>
        </w:rPr>
        <w:t>.</w:t>
      </w:r>
      <w:r w:rsidRPr="00237D89">
        <w:rPr>
          <w:rStyle w:val="NormalTok"/>
          <w:sz w:val="13"/>
          <w:szCs w:val="13"/>
        </w:rPr>
        <w:t xml:space="preserve">y </w:t>
      </w:r>
      <w:r w:rsidRPr="00237D89">
        <w:rPr>
          <w:rStyle w:val="OperatorTok"/>
          <w:sz w:val="13"/>
          <w:szCs w:val="13"/>
        </w:rPr>
        <w:t>&gt;=</w:t>
      </w:r>
      <w:r w:rsidRPr="00237D89">
        <w:rPr>
          <w:rStyle w:val="NormalTok"/>
          <w:sz w:val="13"/>
          <w:szCs w:val="13"/>
        </w:rPr>
        <w:t xml:space="preserve"> p</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rStyle w:val="KeywordTok"/>
          <w:sz w:val="13"/>
          <w:szCs w:val="13"/>
        </w:rPr>
        <w:t>and</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x </w:t>
      </w:r>
      <w:r w:rsidRPr="00237D89">
        <w:rPr>
          <w:rStyle w:val="OperatorTok"/>
          <w:sz w:val="13"/>
          <w:szCs w:val="13"/>
        </w:rPr>
        <w:t>&lt;=</w:t>
      </w:r>
      <w:r w:rsidRPr="00237D89">
        <w:rPr>
          <w:rStyle w:val="NormalTok"/>
          <w:sz w:val="13"/>
          <w:szCs w:val="13"/>
        </w:rPr>
        <w:t xml:space="preserve"> p</w:t>
      </w:r>
      <w:r w:rsidRPr="00237D89">
        <w:rPr>
          <w:rStyle w:val="OperatorTok"/>
          <w:sz w:val="13"/>
          <w:szCs w:val="13"/>
        </w:rPr>
        <w:t>.</w:t>
      </w:r>
      <w:r w:rsidRPr="00237D89">
        <w:rPr>
          <w:rStyle w:val="NormalTok"/>
          <w:sz w:val="13"/>
          <w:szCs w:val="13"/>
        </w:rPr>
        <w:t xml:space="preserve">x </w:t>
      </w:r>
      <w:r w:rsidRPr="00237D89">
        <w:rPr>
          <w:rStyle w:val="KeywordTok"/>
          <w:sz w:val="13"/>
          <w:szCs w:val="13"/>
        </w:rPr>
        <w:t>or</w:t>
      </w:r>
      <w:r w:rsidRPr="00237D89">
        <w:rPr>
          <w:rStyle w:val="NormalTok"/>
          <w:sz w:val="13"/>
          <w:szCs w:val="13"/>
        </w:rPr>
        <w:t xml:space="preserve"> j</w:t>
      </w:r>
      <w:r w:rsidRPr="00237D89">
        <w:rPr>
          <w:rStyle w:val="OperatorTok"/>
          <w:sz w:val="13"/>
          <w:szCs w:val="13"/>
        </w:rPr>
        <w:t>.</w:t>
      </w:r>
      <w:r w:rsidRPr="00237D89">
        <w:rPr>
          <w:rStyle w:val="NormalTok"/>
          <w:sz w:val="13"/>
          <w:szCs w:val="13"/>
        </w:rPr>
        <w:t xml:space="preserve">x </w:t>
      </w:r>
      <w:r w:rsidRPr="00237D89">
        <w:rPr>
          <w:rStyle w:val="OperatorTok"/>
          <w:sz w:val="13"/>
          <w:szCs w:val="13"/>
        </w:rPr>
        <w:t>&lt;=</w:t>
      </w:r>
      <w:r w:rsidRPr="00237D89">
        <w:rPr>
          <w:rStyle w:val="NormalTok"/>
          <w:sz w:val="13"/>
          <w:szCs w:val="13"/>
        </w:rPr>
        <w:t xml:space="preserve"> p</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 xml:space="preserve">                res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p</w:t>
      </w:r>
      <w:r w:rsidRPr="00237D89">
        <w:rPr>
          <w:rStyle w:val="OperatorTok"/>
          <w:sz w:val="13"/>
          <w:szCs w:val="13"/>
        </w:rPr>
        <w:t>.</w:t>
      </w:r>
      <w:r w:rsidRPr="00237D89">
        <w:rPr>
          <w:rStyle w:val="NormalTok"/>
          <w:sz w:val="13"/>
          <w:szCs w:val="13"/>
        </w:rPr>
        <w:t xml:space="preserve">y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y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lt;</w:t>
      </w:r>
      <w:r w:rsidRPr="00237D89">
        <w:rPr>
          <w:rStyle w:val="NormalTok"/>
          <w:sz w:val="13"/>
          <w:szCs w:val="13"/>
        </w:rPr>
        <w:t xml:space="preserve"> p</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 xml:space="preserve">            j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re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p>
    <w:p w14:paraId="47684667" w14:textId="77777777" w:rsidR="00130EA7" w:rsidRDefault="00305E18">
      <w:pPr>
        <w:pStyle w:val="3"/>
      </w:pPr>
      <w:bookmarkStart w:id="33" w:name="三维面"/>
      <w:bookmarkEnd w:id="32"/>
      <w:r>
        <w:t>三维面</w:t>
      </w:r>
    </w:p>
    <w:p w14:paraId="0661AE58" w14:textId="77777777" w:rsidR="00130EA7" w:rsidRPr="00237D89" w:rsidRDefault="00305E18">
      <w:pPr>
        <w:pStyle w:val="SourceCode"/>
        <w:rPr>
          <w:sz w:val="13"/>
          <w:szCs w:val="13"/>
        </w:rPr>
      </w:pPr>
      <w:r w:rsidRPr="00237D89">
        <w:rPr>
          <w:rStyle w:val="KeywordTok"/>
          <w:sz w:val="13"/>
          <w:szCs w:val="13"/>
        </w:rPr>
        <w:t>struct</w:t>
      </w:r>
      <w:r w:rsidRPr="00237D89">
        <w:rPr>
          <w:rStyle w:val="NormalTok"/>
          <w:sz w:val="13"/>
          <w:szCs w:val="13"/>
        </w:rPr>
        <w:t xml:space="preserve"> Face3 </w:t>
      </w:r>
      <w:r w:rsidRPr="00237D89">
        <w:rPr>
          <w:rStyle w:val="OperatorTok"/>
          <w:sz w:val="13"/>
          <w:szCs w:val="13"/>
        </w:rPr>
        <w:t>:</w:t>
      </w:r>
      <w:r w:rsidRPr="00237D89">
        <w:rPr>
          <w:rStyle w:val="NormalTok"/>
          <w:sz w:val="13"/>
          <w:szCs w:val="13"/>
        </w:rPr>
        <w:t xml:space="preserve"> </w:t>
      </w:r>
      <w:r w:rsidRPr="00237D89">
        <w:rPr>
          <w:rStyle w:val="BuiltInTok"/>
          <w:sz w:val="13"/>
          <w:szCs w:val="13"/>
        </w:rPr>
        <w:t>std::</w:t>
      </w:r>
      <w:r w:rsidRPr="00237D89">
        <w:rPr>
          <w:rStyle w:val="NormalTok"/>
          <w:sz w:val="13"/>
          <w:szCs w:val="13"/>
        </w:rPr>
        <w:t>array</w:t>
      </w:r>
      <w:r w:rsidRPr="00237D89">
        <w:rPr>
          <w:rStyle w:val="OperatorTok"/>
          <w:sz w:val="13"/>
          <w:szCs w:val="13"/>
        </w:rPr>
        <w:t>&lt;</w:t>
      </w:r>
      <w:r w:rsidRPr="00237D89">
        <w:rPr>
          <w:rStyle w:val="NormalTok"/>
          <w:sz w:val="13"/>
          <w:szCs w:val="13"/>
        </w:rPr>
        <w:t>Vector3</w:t>
      </w:r>
      <w:r w:rsidRPr="00237D89">
        <w:rPr>
          <w:rStyle w:val="OperatorTok"/>
          <w:sz w:val="13"/>
          <w:szCs w:val="13"/>
        </w:rPr>
        <w:t>,</w:t>
      </w:r>
      <w:r w:rsidRPr="00237D89">
        <w:rPr>
          <w:rStyle w:val="NormalTok"/>
          <w:sz w:val="13"/>
          <w:szCs w:val="13"/>
        </w:rPr>
        <w:t xml:space="preserve"> </w:t>
      </w:r>
      <w:r w:rsidRPr="00237D89">
        <w:rPr>
          <w:rStyle w:val="DecValTok"/>
          <w:sz w:val="13"/>
          <w:szCs w:val="13"/>
        </w:rPr>
        <w:t>3</w:t>
      </w:r>
      <w:r w:rsidRPr="00237D89">
        <w:rPr>
          <w:rStyle w:val="OperatorTok"/>
          <w:sz w:val="13"/>
          <w:szCs w:val="13"/>
        </w:rPr>
        <w:t>&g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Face3</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v0</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v1</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v2</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BuiltInTok"/>
          <w:sz w:val="13"/>
          <w:szCs w:val="13"/>
        </w:rPr>
        <w:t>std::</w:t>
      </w:r>
      <w:r w:rsidRPr="00237D89">
        <w:rPr>
          <w:rStyle w:val="NormalTok"/>
          <w:sz w:val="13"/>
          <w:szCs w:val="13"/>
        </w:rPr>
        <w:t>array</w:t>
      </w:r>
      <w:r w:rsidRPr="00237D89">
        <w:rPr>
          <w:rStyle w:val="OperatorTok"/>
          <w:sz w:val="13"/>
          <w:szCs w:val="13"/>
        </w:rPr>
        <w:t>&lt;</w:t>
      </w:r>
      <w:r w:rsidRPr="00237D89">
        <w:rPr>
          <w:rStyle w:val="NormalTok"/>
          <w:sz w:val="13"/>
          <w:szCs w:val="13"/>
        </w:rPr>
        <w:t>Vector3</w:t>
      </w:r>
      <w:r w:rsidRPr="00237D89">
        <w:rPr>
          <w:rStyle w:val="OperatorTok"/>
          <w:sz w:val="13"/>
          <w:szCs w:val="13"/>
        </w:rPr>
        <w:t>,</w:t>
      </w:r>
      <w:r w:rsidRPr="00237D89">
        <w:rPr>
          <w:rStyle w:val="NormalTok"/>
          <w:sz w:val="13"/>
          <w:szCs w:val="13"/>
        </w:rPr>
        <w:t xml:space="preserve"> </w:t>
      </w:r>
      <w:r w:rsidRPr="00237D89">
        <w:rPr>
          <w:rStyle w:val="DecValTok"/>
          <w:sz w:val="13"/>
          <w:szCs w:val="13"/>
        </w:rPr>
        <w:t>3</w:t>
      </w:r>
      <w:r w:rsidRPr="00237D89">
        <w:rPr>
          <w:rStyle w:val="OperatorTok"/>
          <w:sz w:val="13"/>
          <w:szCs w:val="13"/>
        </w:rPr>
        <w:t>&gt;({</w:t>
      </w:r>
      <w:r w:rsidRPr="00237D89">
        <w:rPr>
          <w:rStyle w:val="NormalTok"/>
          <w:sz w:val="13"/>
          <w:szCs w:val="13"/>
        </w:rPr>
        <w:t>v0</w:t>
      </w:r>
      <w:r w:rsidRPr="00237D89">
        <w:rPr>
          <w:rStyle w:val="OperatorTok"/>
          <w:sz w:val="13"/>
          <w:szCs w:val="13"/>
        </w:rPr>
        <w:t>,</w:t>
      </w:r>
      <w:r w:rsidRPr="00237D89">
        <w:rPr>
          <w:rStyle w:val="NormalTok"/>
          <w:sz w:val="13"/>
          <w:szCs w:val="13"/>
        </w:rPr>
        <w:t xml:space="preserve"> v1</w:t>
      </w:r>
      <w:r w:rsidRPr="00237D89">
        <w:rPr>
          <w:rStyle w:val="OperatorTok"/>
          <w:sz w:val="13"/>
          <w:szCs w:val="13"/>
        </w:rPr>
        <w:t>,</w:t>
      </w:r>
      <w:r w:rsidRPr="00237D89">
        <w:rPr>
          <w:rStyle w:val="NormalTok"/>
          <w:sz w:val="13"/>
          <w:szCs w:val="13"/>
        </w:rPr>
        <w:t xml:space="preserve"> v2</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Vector3 normal</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v0</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v1</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v2</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Vector3</w:t>
      </w:r>
      <w:r w:rsidRPr="00237D89">
        <w:rPr>
          <w:rStyle w:val="OperatorTok"/>
          <w:sz w:val="13"/>
          <w:szCs w:val="13"/>
        </w:rPr>
        <w:t>::</w:t>
      </w:r>
      <w:r w:rsidRPr="00237D89">
        <w:rPr>
          <w:rStyle w:val="NormalTok"/>
          <w:sz w:val="13"/>
          <w:szCs w:val="13"/>
        </w:rPr>
        <w:t>Cross</w:t>
      </w:r>
      <w:r w:rsidRPr="00237D89">
        <w:rPr>
          <w:rStyle w:val="OperatorTok"/>
          <w:sz w:val="13"/>
          <w:szCs w:val="13"/>
        </w:rPr>
        <w:t>(</w:t>
      </w:r>
      <w:r w:rsidRPr="00237D89">
        <w:rPr>
          <w:rStyle w:val="NormalTok"/>
          <w:sz w:val="13"/>
          <w:szCs w:val="13"/>
        </w:rPr>
        <w:t xml:space="preserve">v1 </w:t>
      </w:r>
      <w:r w:rsidRPr="00237D89">
        <w:rPr>
          <w:rStyle w:val="OperatorTok"/>
          <w:sz w:val="13"/>
          <w:szCs w:val="13"/>
        </w:rPr>
        <w:t>-</w:t>
      </w:r>
      <w:r w:rsidRPr="00237D89">
        <w:rPr>
          <w:rStyle w:val="NormalTok"/>
          <w:sz w:val="13"/>
          <w:szCs w:val="13"/>
        </w:rPr>
        <w:t xml:space="preserve"> v0</w:t>
      </w:r>
      <w:r w:rsidRPr="00237D89">
        <w:rPr>
          <w:rStyle w:val="OperatorTok"/>
          <w:sz w:val="13"/>
          <w:szCs w:val="13"/>
        </w:rPr>
        <w:t>,</w:t>
      </w:r>
      <w:r w:rsidRPr="00237D89">
        <w:rPr>
          <w:rStyle w:val="NormalTok"/>
          <w:sz w:val="13"/>
          <w:szCs w:val="13"/>
        </w:rPr>
        <w:t xml:space="preserve"> v2 </w:t>
      </w:r>
      <w:r w:rsidRPr="00237D89">
        <w:rPr>
          <w:rStyle w:val="OperatorTok"/>
          <w:sz w:val="13"/>
          <w:szCs w:val="13"/>
        </w:rPr>
        <w:t>-</w:t>
      </w:r>
      <w:r w:rsidRPr="00237D89">
        <w:rPr>
          <w:rStyle w:val="NormalTok"/>
          <w:sz w:val="13"/>
          <w:szCs w:val="13"/>
        </w:rPr>
        <w:t xml:space="preserve"> v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FLOAT_ area</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v0</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v1</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v2</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normal</w:t>
      </w:r>
      <w:r w:rsidRPr="00237D89">
        <w:rPr>
          <w:rStyle w:val="OperatorTok"/>
          <w:sz w:val="13"/>
          <w:szCs w:val="13"/>
        </w:rPr>
        <w:t>(</w:t>
      </w:r>
      <w:r w:rsidRPr="00237D89">
        <w:rPr>
          <w:rStyle w:val="NormalTok"/>
          <w:sz w:val="13"/>
          <w:szCs w:val="13"/>
        </w:rPr>
        <w:t>v0</w:t>
      </w:r>
      <w:r w:rsidRPr="00237D89">
        <w:rPr>
          <w:rStyle w:val="OperatorTok"/>
          <w:sz w:val="13"/>
          <w:szCs w:val="13"/>
        </w:rPr>
        <w:t>,</w:t>
      </w:r>
      <w:r w:rsidRPr="00237D89">
        <w:rPr>
          <w:rStyle w:val="NormalTok"/>
          <w:sz w:val="13"/>
          <w:szCs w:val="13"/>
        </w:rPr>
        <w:t xml:space="preserve"> v1</w:t>
      </w:r>
      <w:r w:rsidRPr="00237D89">
        <w:rPr>
          <w:rStyle w:val="OperatorTok"/>
          <w:sz w:val="13"/>
          <w:szCs w:val="13"/>
        </w:rPr>
        <w:t>,</w:t>
      </w:r>
      <w:r w:rsidRPr="00237D89">
        <w:rPr>
          <w:rStyle w:val="NormalTok"/>
          <w:sz w:val="13"/>
          <w:szCs w:val="13"/>
        </w:rPr>
        <w:t xml:space="preserve"> v2</w:t>
      </w:r>
      <w:r w:rsidRPr="00237D89">
        <w:rPr>
          <w:rStyle w:val="OperatorTok"/>
          <w:sz w:val="13"/>
          <w:szCs w:val="13"/>
        </w:rPr>
        <w:t>).</w:t>
      </w:r>
      <w:r w:rsidRPr="00237D89">
        <w:rPr>
          <w:rStyle w:val="NormalTok"/>
          <w:sz w:val="13"/>
          <w:szCs w:val="13"/>
        </w:rPr>
        <w:t>magnitud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FLOAT_</w:t>
      </w:r>
      <w:r w:rsidRPr="00237D89">
        <w:rPr>
          <w:rStyle w:val="OperatorTok"/>
          <w:sz w:val="13"/>
          <w:szCs w:val="13"/>
        </w:rPr>
        <w:t>(</w:t>
      </w:r>
      <w:r w:rsidRPr="00237D89">
        <w:rPr>
          <w:rStyle w:val="DecValTok"/>
          <w:sz w:val="13"/>
          <w:szCs w:val="13"/>
        </w:rPr>
        <w:t>2</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visible</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v0</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v1</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v2</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_v</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Vector3</w:t>
      </w:r>
      <w:r w:rsidRPr="00237D89">
        <w:rPr>
          <w:rStyle w:val="OperatorTok"/>
          <w:sz w:val="13"/>
          <w:szCs w:val="13"/>
        </w:rPr>
        <w:t>::</w:t>
      </w:r>
      <w:r w:rsidRPr="00237D89">
        <w:rPr>
          <w:rStyle w:val="NormalTok"/>
          <w:sz w:val="13"/>
          <w:szCs w:val="13"/>
        </w:rPr>
        <w:t>Dot</w:t>
      </w:r>
      <w:r w:rsidRPr="00237D89">
        <w:rPr>
          <w:rStyle w:val="OperatorTok"/>
          <w:sz w:val="13"/>
          <w:szCs w:val="13"/>
        </w:rPr>
        <w:t>(</w:t>
      </w:r>
      <w:r w:rsidRPr="00237D89">
        <w:rPr>
          <w:rStyle w:val="NormalTok"/>
          <w:sz w:val="13"/>
          <w:szCs w:val="13"/>
        </w:rPr>
        <w:t xml:space="preserve">_v </w:t>
      </w:r>
      <w:r w:rsidRPr="00237D89">
        <w:rPr>
          <w:rStyle w:val="OperatorTok"/>
          <w:sz w:val="13"/>
          <w:szCs w:val="13"/>
        </w:rPr>
        <w:t>-</w:t>
      </w:r>
      <w:r w:rsidRPr="00237D89">
        <w:rPr>
          <w:rStyle w:val="NormalTok"/>
          <w:sz w:val="13"/>
          <w:szCs w:val="13"/>
        </w:rPr>
        <w:t xml:space="preserve"> v0</w:t>
      </w:r>
      <w:r w:rsidRPr="00237D89">
        <w:rPr>
          <w:rStyle w:val="OperatorTok"/>
          <w:sz w:val="13"/>
          <w:szCs w:val="13"/>
        </w:rPr>
        <w:t>,</w:t>
      </w:r>
      <w:r w:rsidRPr="00237D89">
        <w:rPr>
          <w:rStyle w:val="NormalTok"/>
          <w:sz w:val="13"/>
          <w:szCs w:val="13"/>
        </w:rPr>
        <w:t xml:space="preserve"> normal</w:t>
      </w:r>
      <w:r w:rsidRPr="00237D89">
        <w:rPr>
          <w:rStyle w:val="OperatorTok"/>
          <w:sz w:val="13"/>
          <w:szCs w:val="13"/>
        </w:rPr>
        <w:t>(</w:t>
      </w:r>
      <w:r w:rsidRPr="00237D89">
        <w:rPr>
          <w:rStyle w:val="NormalTok"/>
          <w:sz w:val="13"/>
          <w:szCs w:val="13"/>
        </w:rPr>
        <w:t>v0</w:t>
      </w:r>
      <w:r w:rsidRPr="00237D89">
        <w:rPr>
          <w:rStyle w:val="OperatorTok"/>
          <w:sz w:val="13"/>
          <w:szCs w:val="13"/>
        </w:rPr>
        <w:t>,</w:t>
      </w:r>
      <w:r w:rsidRPr="00237D89">
        <w:rPr>
          <w:rStyle w:val="NormalTok"/>
          <w:sz w:val="13"/>
          <w:szCs w:val="13"/>
        </w:rPr>
        <w:t xml:space="preserve"> v1</w:t>
      </w:r>
      <w:r w:rsidRPr="00237D89">
        <w:rPr>
          <w:rStyle w:val="OperatorTok"/>
          <w:sz w:val="13"/>
          <w:szCs w:val="13"/>
        </w:rPr>
        <w:t>,</w:t>
      </w:r>
      <w:r w:rsidRPr="00237D89">
        <w:rPr>
          <w:rStyle w:val="NormalTok"/>
          <w:sz w:val="13"/>
          <w:szCs w:val="13"/>
        </w:rPr>
        <w:t xml:space="preserve"> v2</w:t>
      </w:r>
      <w:r w:rsidRPr="00237D89">
        <w:rPr>
          <w:rStyle w:val="OperatorTok"/>
          <w:sz w:val="13"/>
          <w:szCs w:val="13"/>
        </w:rPr>
        <w:t>))</w:t>
      </w:r>
      <w:r w:rsidRPr="00237D89">
        <w:rPr>
          <w:rStyle w:val="NormalTok"/>
          <w:sz w:val="13"/>
          <w:szCs w:val="13"/>
        </w:rPr>
        <w:t xml:space="preserve"> </w:t>
      </w:r>
      <w:r w:rsidRPr="00237D89">
        <w:rPr>
          <w:rStyle w:val="OperatorTok"/>
          <w:sz w:val="13"/>
          <w:szCs w:val="13"/>
        </w:rPr>
        <w:t>&g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Vector3 normal</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Vector3</w:t>
      </w:r>
      <w:r w:rsidRPr="00237D89">
        <w:rPr>
          <w:rStyle w:val="OperatorTok"/>
          <w:sz w:val="13"/>
          <w:szCs w:val="13"/>
        </w:rPr>
        <w:t>::</w:t>
      </w:r>
      <w:r w:rsidRPr="00237D89">
        <w:rPr>
          <w:rStyle w:val="NormalTok"/>
          <w:sz w:val="13"/>
          <w:szCs w:val="13"/>
        </w:rPr>
        <w:t>Cross</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DecValTok"/>
          <w:sz w:val="13"/>
          <w:szCs w:val="13"/>
        </w:rPr>
        <w:t>2</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FLOAT_ area</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normal</w:t>
      </w:r>
      <w:r w:rsidRPr="00237D89">
        <w:rPr>
          <w:rStyle w:val="OperatorTok"/>
          <w:sz w:val="13"/>
          <w:szCs w:val="13"/>
        </w:rPr>
        <w:t>().</w:t>
      </w:r>
      <w:r w:rsidRPr="00237D89">
        <w:rPr>
          <w:rStyle w:val="NormalTok"/>
          <w:sz w:val="13"/>
          <w:szCs w:val="13"/>
        </w:rPr>
        <w:t>magnitud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FLOAT_</w:t>
      </w:r>
      <w:r w:rsidRPr="00237D89">
        <w:rPr>
          <w:rStyle w:val="OperatorTok"/>
          <w:sz w:val="13"/>
          <w:szCs w:val="13"/>
        </w:rPr>
        <w:t>(</w:t>
      </w:r>
      <w:r w:rsidRPr="00237D89">
        <w:rPr>
          <w:rStyle w:val="DecValTok"/>
          <w:sz w:val="13"/>
          <w:szCs w:val="13"/>
        </w:rPr>
        <w:t>2</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visible</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Vector3 </w:t>
      </w:r>
      <w:r w:rsidRPr="00237D89">
        <w:rPr>
          <w:rStyle w:val="OperatorTok"/>
          <w:sz w:val="13"/>
          <w:szCs w:val="13"/>
        </w:rPr>
        <w:t>&amp;</w:t>
      </w:r>
      <w:r w:rsidRPr="00237D89">
        <w:rPr>
          <w:rStyle w:val="NormalTok"/>
          <w:sz w:val="13"/>
          <w:szCs w:val="13"/>
        </w:rPr>
        <w:t>_v</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Vector3</w:t>
      </w:r>
      <w:r w:rsidRPr="00237D89">
        <w:rPr>
          <w:rStyle w:val="OperatorTok"/>
          <w:sz w:val="13"/>
          <w:szCs w:val="13"/>
        </w:rPr>
        <w:t>::</w:t>
      </w:r>
      <w:r w:rsidRPr="00237D89">
        <w:rPr>
          <w:rStyle w:val="NormalTok"/>
          <w:sz w:val="13"/>
          <w:szCs w:val="13"/>
        </w:rPr>
        <w:t>Dot</w:t>
      </w:r>
      <w:r w:rsidRPr="00237D89">
        <w:rPr>
          <w:rStyle w:val="OperatorTok"/>
          <w:sz w:val="13"/>
          <w:szCs w:val="13"/>
        </w:rPr>
        <w:t>(</w:t>
      </w:r>
      <w:r w:rsidRPr="00237D89">
        <w:rPr>
          <w:rStyle w:val="NormalTok"/>
          <w:sz w:val="13"/>
          <w:szCs w:val="13"/>
        </w:rPr>
        <w:t xml:space="preserve">_v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normal</w:t>
      </w:r>
      <w:r w:rsidRPr="00237D89">
        <w:rPr>
          <w:rStyle w:val="OperatorTok"/>
          <w:sz w:val="13"/>
          <w:szCs w:val="13"/>
        </w:rPr>
        <w:t>())</w:t>
      </w:r>
      <w:r w:rsidRPr="00237D89">
        <w:rPr>
          <w:rStyle w:val="NormalTok"/>
          <w:sz w:val="13"/>
          <w:szCs w:val="13"/>
        </w:rPr>
        <w:t xml:space="preserve"> </w:t>
      </w:r>
      <w:r w:rsidRPr="00237D89">
        <w:rPr>
          <w:rStyle w:val="OperatorTok"/>
          <w:sz w:val="13"/>
          <w:szCs w:val="13"/>
        </w:rPr>
        <w:t>&g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p>
    <w:p w14:paraId="6C6A2009" w14:textId="77777777" w:rsidR="00130EA7" w:rsidRDefault="00305E18">
      <w:pPr>
        <w:pStyle w:val="3"/>
        <w:rPr>
          <w:lang w:eastAsia="zh-CN"/>
        </w:rPr>
      </w:pPr>
      <w:bookmarkStart w:id="34" w:name="三维多边形三维凸包）"/>
      <w:bookmarkEnd w:id="33"/>
      <w:r>
        <w:rPr>
          <w:lang w:eastAsia="zh-CN"/>
        </w:rPr>
        <w:t>三维多边形（三维凸包）</w:t>
      </w:r>
    </w:p>
    <w:p w14:paraId="3E5BF0B5" w14:textId="77777777" w:rsidR="00130EA7" w:rsidRPr="00237D89" w:rsidRDefault="00305E18">
      <w:pPr>
        <w:pStyle w:val="SourceCode"/>
        <w:rPr>
          <w:sz w:val="13"/>
          <w:szCs w:val="13"/>
        </w:rPr>
      </w:pPr>
      <w:r w:rsidRPr="00237D89">
        <w:rPr>
          <w:rStyle w:val="KeywordTok"/>
          <w:sz w:val="13"/>
          <w:szCs w:val="13"/>
        </w:rPr>
        <w:t>struct</w:t>
      </w:r>
      <w:r w:rsidRPr="00237D89">
        <w:rPr>
          <w:rStyle w:val="NormalTok"/>
          <w:sz w:val="13"/>
          <w:szCs w:val="13"/>
        </w:rPr>
        <w:t xml:space="preserve"> Polygon3</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ab/>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NormalTok"/>
          <w:sz w:val="13"/>
          <w:szCs w:val="13"/>
        </w:rPr>
        <w:t>Vector3</w:t>
      </w:r>
      <w:r w:rsidRPr="00237D89">
        <w:rPr>
          <w:rStyle w:val="OperatorTok"/>
          <w:sz w:val="13"/>
          <w:szCs w:val="13"/>
        </w:rPr>
        <w:t>&gt;</w:t>
      </w:r>
      <w:r w:rsidRPr="00237D89">
        <w:rPr>
          <w:rStyle w:val="NormalTok"/>
          <w:sz w:val="13"/>
          <w:szCs w:val="13"/>
        </w:rPr>
        <w:t xml:space="preserve"> points</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Vector3 average</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Vector3 avg</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point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avg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avg </w:t>
      </w:r>
      <w:r w:rsidRPr="00237D89">
        <w:rPr>
          <w:rStyle w:val="OperatorTok"/>
          <w:sz w:val="13"/>
          <w:szCs w:val="13"/>
        </w:rPr>
        <w:t>/</w:t>
      </w:r>
      <w:r w:rsidRPr="00237D89">
        <w:rPr>
          <w:rStyle w:val="NormalTok"/>
          <w:sz w:val="13"/>
          <w:szCs w:val="13"/>
        </w:rPr>
        <w:t xml:space="preserve"> points</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CommentTok"/>
          <w:sz w:val="13"/>
          <w:szCs w:val="13"/>
        </w:rPr>
        <w:t>/* n^2</w:t>
      </w:r>
      <w:r w:rsidRPr="00237D89">
        <w:rPr>
          <w:rStyle w:val="CommentTok"/>
          <w:sz w:val="13"/>
          <w:szCs w:val="13"/>
        </w:rPr>
        <w:t>增量法三维凸包，返回面列表</w:t>
      </w:r>
      <w:r w:rsidRPr="00237D89">
        <w:rPr>
          <w:rStyle w:val="CommentTok"/>
          <w:sz w:val="13"/>
          <w:szCs w:val="13"/>
        </w:rPr>
        <w:t>(</w:t>
      </w:r>
      <w:r w:rsidRPr="00237D89">
        <w:rPr>
          <w:rStyle w:val="CommentTok"/>
          <w:sz w:val="13"/>
          <w:szCs w:val="13"/>
        </w:rPr>
        <w:t>下标顶点引用</w:t>
      </w:r>
      <w:r w:rsidRPr="00237D89">
        <w:rPr>
          <w:rStyle w:val="CommentTok"/>
          <w:sz w:val="13"/>
          <w:szCs w:val="13"/>
        </w:rPr>
        <w:t>) */</w:t>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BuiltInTok"/>
          <w:sz w:val="13"/>
          <w:szCs w:val="13"/>
        </w:rPr>
        <w:t>std::</w:t>
      </w:r>
      <w:r w:rsidRPr="00237D89">
        <w:rPr>
          <w:rStyle w:val="NormalTok"/>
          <w:sz w:val="13"/>
          <w:szCs w:val="13"/>
        </w:rPr>
        <w:t>array</w:t>
      </w:r>
      <w:r w:rsidRPr="00237D89">
        <w:rPr>
          <w:rStyle w:val="OperatorTok"/>
          <w:sz w:val="13"/>
          <w:szCs w:val="13"/>
        </w:rPr>
        <w:t>&lt;</w:t>
      </w:r>
      <w:r w:rsidRPr="00237D89">
        <w:rPr>
          <w:rStyle w:val="DataTypeTok"/>
          <w:sz w:val="13"/>
          <w:szCs w:val="13"/>
        </w:rPr>
        <w:t>int</w:t>
      </w:r>
      <w:r w:rsidRPr="00237D89">
        <w:rPr>
          <w:rStyle w:val="OperatorTok"/>
          <w:sz w:val="13"/>
          <w:szCs w:val="13"/>
        </w:rPr>
        <w:t>,</w:t>
      </w:r>
      <w:r w:rsidRPr="00237D89">
        <w:rPr>
          <w:rStyle w:val="NormalTok"/>
          <w:sz w:val="13"/>
          <w:szCs w:val="13"/>
        </w:rPr>
        <w:t xml:space="preserve"> </w:t>
      </w:r>
      <w:r w:rsidRPr="00237D89">
        <w:rPr>
          <w:rStyle w:val="DecValTok"/>
          <w:sz w:val="13"/>
          <w:szCs w:val="13"/>
        </w:rPr>
        <w:t>3</w:t>
      </w:r>
      <w:r w:rsidRPr="00237D89">
        <w:rPr>
          <w:rStyle w:val="OperatorTok"/>
          <w:sz w:val="13"/>
          <w:szCs w:val="13"/>
        </w:rPr>
        <w:t>&gt;&gt;</w:t>
      </w:r>
      <w:r w:rsidRPr="00237D89">
        <w:rPr>
          <w:rStyle w:val="NormalTok"/>
          <w:sz w:val="13"/>
          <w:szCs w:val="13"/>
        </w:rPr>
        <w:t xml:space="preserve"> ConvexHull</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point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i</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randreal</w:t>
      </w:r>
      <w:r w:rsidRPr="00237D89">
        <w:rPr>
          <w:rStyle w:val="OperatorTok"/>
          <w:sz w:val="13"/>
          <w:szCs w:val="13"/>
        </w:rPr>
        <w:t>(-</w:t>
      </w:r>
      <w:r w:rsidRPr="00237D89">
        <w:rPr>
          <w:rStyle w:val="NormalTok"/>
          <w:sz w:val="13"/>
          <w:szCs w:val="13"/>
        </w:rPr>
        <w:t>decimal_round</w:t>
      </w:r>
      <w:r w:rsidRPr="00237D89">
        <w:rPr>
          <w:rStyle w:val="OperatorTok"/>
          <w:sz w:val="13"/>
          <w:szCs w:val="13"/>
        </w:rPr>
        <w:t>,</w:t>
      </w:r>
      <w:r w:rsidRPr="00237D89">
        <w:rPr>
          <w:rStyle w:val="NormalTok"/>
          <w:sz w:val="13"/>
          <w:szCs w:val="13"/>
        </w:rPr>
        <w:t xml:space="preserve"> decimal_roun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i</w:t>
      </w:r>
      <w:r w:rsidRPr="00237D89">
        <w:rPr>
          <w:rStyle w:val="OperatorTok"/>
          <w:sz w:val="13"/>
          <w:szCs w:val="13"/>
        </w:rPr>
        <w:t>.</w:t>
      </w:r>
      <w:r w:rsidRPr="00237D89">
        <w:rPr>
          <w:rStyle w:val="NormalTok"/>
          <w:sz w:val="13"/>
          <w:szCs w:val="13"/>
        </w:rPr>
        <w:t xml:space="preserve">y </w:t>
      </w:r>
      <w:r w:rsidRPr="00237D89">
        <w:rPr>
          <w:rStyle w:val="OperatorTok"/>
          <w:sz w:val="13"/>
          <w:szCs w:val="13"/>
        </w:rPr>
        <w:t>+=</w:t>
      </w:r>
      <w:r w:rsidRPr="00237D89">
        <w:rPr>
          <w:rStyle w:val="NormalTok"/>
          <w:sz w:val="13"/>
          <w:szCs w:val="13"/>
        </w:rPr>
        <w:t xml:space="preserve"> randreal</w:t>
      </w:r>
      <w:r w:rsidRPr="00237D89">
        <w:rPr>
          <w:rStyle w:val="OperatorTok"/>
          <w:sz w:val="13"/>
          <w:szCs w:val="13"/>
        </w:rPr>
        <w:t>(-</w:t>
      </w:r>
      <w:r w:rsidRPr="00237D89">
        <w:rPr>
          <w:rStyle w:val="NormalTok"/>
          <w:sz w:val="13"/>
          <w:szCs w:val="13"/>
        </w:rPr>
        <w:t>decimal_round</w:t>
      </w:r>
      <w:r w:rsidRPr="00237D89">
        <w:rPr>
          <w:rStyle w:val="OperatorTok"/>
          <w:sz w:val="13"/>
          <w:szCs w:val="13"/>
        </w:rPr>
        <w:t>,</w:t>
      </w:r>
      <w:r w:rsidRPr="00237D89">
        <w:rPr>
          <w:rStyle w:val="NormalTok"/>
          <w:sz w:val="13"/>
          <w:szCs w:val="13"/>
        </w:rPr>
        <w:t xml:space="preserve"> decimal_roun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i</w:t>
      </w:r>
      <w:r w:rsidRPr="00237D89">
        <w:rPr>
          <w:rStyle w:val="OperatorTok"/>
          <w:sz w:val="13"/>
          <w:szCs w:val="13"/>
        </w:rPr>
        <w:t>.</w:t>
      </w:r>
      <w:r w:rsidRPr="00237D89">
        <w:rPr>
          <w:rStyle w:val="NormalTok"/>
          <w:sz w:val="13"/>
          <w:szCs w:val="13"/>
        </w:rPr>
        <w:t xml:space="preserve">z </w:t>
      </w:r>
      <w:r w:rsidRPr="00237D89">
        <w:rPr>
          <w:rStyle w:val="OperatorTok"/>
          <w:sz w:val="13"/>
          <w:szCs w:val="13"/>
        </w:rPr>
        <w:t>+=</w:t>
      </w:r>
      <w:r w:rsidRPr="00237D89">
        <w:rPr>
          <w:rStyle w:val="NormalTok"/>
          <w:sz w:val="13"/>
          <w:szCs w:val="13"/>
        </w:rPr>
        <w:t xml:space="preserve"> randreal</w:t>
      </w:r>
      <w:r w:rsidRPr="00237D89">
        <w:rPr>
          <w:rStyle w:val="OperatorTok"/>
          <w:sz w:val="13"/>
          <w:szCs w:val="13"/>
        </w:rPr>
        <w:t>(-</w:t>
      </w:r>
      <w:r w:rsidRPr="00237D89">
        <w:rPr>
          <w:rStyle w:val="NormalTok"/>
          <w:sz w:val="13"/>
          <w:szCs w:val="13"/>
        </w:rPr>
        <w:t>decimal_round</w:t>
      </w:r>
      <w:r w:rsidRPr="00237D89">
        <w:rPr>
          <w:rStyle w:val="OperatorTok"/>
          <w:sz w:val="13"/>
          <w:szCs w:val="13"/>
        </w:rPr>
        <w:t>,</w:t>
      </w:r>
      <w:r w:rsidRPr="00237D89">
        <w:rPr>
          <w:rStyle w:val="NormalTok"/>
          <w:sz w:val="13"/>
          <w:szCs w:val="13"/>
        </w:rPr>
        <w:t xml:space="preserve"> decimal_roun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BuiltInTok"/>
          <w:sz w:val="13"/>
          <w:szCs w:val="13"/>
        </w:rPr>
        <w:t>std::</w:t>
      </w:r>
      <w:r w:rsidRPr="00237D89">
        <w:rPr>
          <w:rStyle w:val="NormalTok"/>
          <w:sz w:val="13"/>
          <w:szCs w:val="13"/>
        </w:rPr>
        <w:t>array</w:t>
      </w:r>
      <w:r w:rsidRPr="00237D89">
        <w:rPr>
          <w:rStyle w:val="OperatorTok"/>
          <w:sz w:val="13"/>
          <w:szCs w:val="13"/>
        </w:rPr>
        <w:t>&lt;</w:t>
      </w:r>
      <w:r w:rsidRPr="00237D89">
        <w:rPr>
          <w:rStyle w:val="DataTypeTok"/>
          <w:sz w:val="13"/>
          <w:szCs w:val="13"/>
        </w:rPr>
        <w:t>int</w:t>
      </w:r>
      <w:r w:rsidRPr="00237D89">
        <w:rPr>
          <w:rStyle w:val="OperatorTok"/>
          <w:sz w:val="13"/>
          <w:szCs w:val="13"/>
        </w:rPr>
        <w:t>,</w:t>
      </w:r>
      <w:r w:rsidRPr="00237D89">
        <w:rPr>
          <w:rStyle w:val="NormalTok"/>
          <w:sz w:val="13"/>
          <w:szCs w:val="13"/>
        </w:rPr>
        <w:t xml:space="preserve"> </w:t>
      </w:r>
      <w:r w:rsidRPr="00237D89">
        <w:rPr>
          <w:rStyle w:val="DecValTok"/>
          <w:sz w:val="13"/>
          <w:szCs w:val="13"/>
        </w:rPr>
        <w:t>3</w:t>
      </w:r>
      <w:r w:rsidRPr="00237D89">
        <w:rPr>
          <w:rStyle w:val="OperatorTok"/>
          <w:sz w:val="13"/>
          <w:szCs w:val="13"/>
        </w:rPr>
        <w:t>&gt;&gt;</w:t>
      </w:r>
      <w:r w:rsidRPr="00237D89">
        <w:rPr>
          <w:rStyle w:val="NormalTok"/>
          <w:sz w:val="13"/>
          <w:szCs w:val="13"/>
        </w:rPr>
        <w:t xml:space="preserve"> rf</w:t>
      </w:r>
      <w:r w:rsidRPr="00237D89">
        <w:rPr>
          <w:rStyle w:val="OperatorTok"/>
          <w:sz w:val="13"/>
          <w:szCs w:val="13"/>
        </w:rPr>
        <w:t>,</w:t>
      </w:r>
      <w:r w:rsidRPr="00237D89">
        <w:rPr>
          <w:rStyle w:val="NormalTok"/>
          <w:sz w:val="13"/>
          <w:szCs w:val="13"/>
        </w:rPr>
        <w:t xml:space="preserve"> rC</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DataTypeTok"/>
          <w:sz w:val="13"/>
          <w:szCs w:val="13"/>
        </w:rPr>
        <w:t>char</w:t>
      </w:r>
      <w:r w:rsidRPr="00237D89">
        <w:rPr>
          <w:rStyle w:val="OperatorTok"/>
          <w:sz w:val="13"/>
          <w:szCs w:val="13"/>
        </w:rPr>
        <w:t>&gt;&gt;</w:t>
      </w:r>
      <w:r w:rsidRPr="00237D89">
        <w:rPr>
          <w:rStyle w:val="NormalTok"/>
          <w:sz w:val="13"/>
          <w:szCs w:val="13"/>
        </w:rPr>
        <w:t xml:space="preserve"> vis</w:t>
      </w:r>
      <w:r w:rsidRPr="00237D89">
        <w:rPr>
          <w:rStyle w:val="OperatorTok"/>
          <w:sz w:val="13"/>
          <w:szCs w:val="13"/>
        </w:rPr>
        <w:t>(</w:t>
      </w:r>
      <w:r w:rsidRPr="00237D89">
        <w:rPr>
          <w:rStyle w:val="NormalTok"/>
          <w:sz w:val="13"/>
          <w:szCs w:val="13"/>
        </w:rPr>
        <w:t>points</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DataTypeTok"/>
          <w:sz w:val="13"/>
          <w:szCs w:val="13"/>
        </w:rPr>
        <w:t>char</w:t>
      </w:r>
      <w:r w:rsidRPr="00237D89">
        <w:rPr>
          <w:rStyle w:val="OperatorTok"/>
          <w:sz w:val="13"/>
          <w:szCs w:val="13"/>
        </w:rPr>
        <w:t>&gt;(</w:t>
      </w:r>
      <w:r w:rsidRPr="00237D89">
        <w:rPr>
          <w:rStyle w:val="NormalTok"/>
          <w:sz w:val="13"/>
          <w:szCs w:val="13"/>
        </w:rPr>
        <w:t>points</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rf</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BuiltInTok"/>
          <w:sz w:val="13"/>
          <w:szCs w:val="13"/>
        </w:rPr>
        <w:t>std::</w:t>
      </w:r>
      <w:r w:rsidRPr="00237D89">
        <w:rPr>
          <w:rStyle w:val="NormalTok"/>
          <w:sz w:val="13"/>
          <w:szCs w:val="13"/>
        </w:rPr>
        <w:t>array</w:t>
      </w:r>
      <w:r w:rsidRPr="00237D89">
        <w:rPr>
          <w:rStyle w:val="OperatorTok"/>
          <w:sz w:val="13"/>
          <w:szCs w:val="13"/>
        </w:rPr>
        <w:t>&lt;</w:t>
      </w:r>
      <w:r w:rsidRPr="00237D89">
        <w:rPr>
          <w:rStyle w:val="DataTypeTok"/>
          <w:sz w:val="13"/>
          <w:szCs w:val="13"/>
        </w:rPr>
        <w:t>int</w:t>
      </w:r>
      <w:r w:rsidRPr="00237D89">
        <w:rPr>
          <w:rStyle w:val="OperatorTok"/>
          <w:sz w:val="13"/>
          <w:szCs w:val="13"/>
        </w:rPr>
        <w:t>,</w:t>
      </w:r>
      <w:r w:rsidRPr="00237D89">
        <w:rPr>
          <w:rStyle w:val="NormalTok"/>
          <w:sz w:val="13"/>
          <w:szCs w:val="13"/>
        </w:rPr>
        <w:t xml:space="preserve"> </w:t>
      </w:r>
      <w:r w:rsidRPr="00237D89">
        <w:rPr>
          <w:rStyle w:val="DecValTok"/>
          <w:sz w:val="13"/>
          <w:szCs w:val="13"/>
        </w:rPr>
        <w:t>3</w:t>
      </w:r>
      <w:r w:rsidRPr="00237D89">
        <w:rPr>
          <w:rStyle w:val="OperatorTok"/>
          <w:sz w:val="13"/>
          <w:szCs w:val="13"/>
        </w:rPr>
        <w:t>&g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rf</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BuiltInTok"/>
          <w:sz w:val="13"/>
          <w:szCs w:val="13"/>
        </w:rPr>
        <w:t>std::</w:t>
      </w:r>
      <w:r w:rsidRPr="00237D89">
        <w:rPr>
          <w:rStyle w:val="NormalTok"/>
          <w:sz w:val="13"/>
          <w:szCs w:val="13"/>
        </w:rPr>
        <w:t>array</w:t>
      </w:r>
      <w:r w:rsidRPr="00237D89">
        <w:rPr>
          <w:rStyle w:val="OperatorTok"/>
          <w:sz w:val="13"/>
          <w:szCs w:val="13"/>
        </w:rPr>
        <w:t>&lt;</w:t>
      </w:r>
      <w:r w:rsidRPr="00237D89">
        <w:rPr>
          <w:rStyle w:val="DataTypeTok"/>
          <w:sz w:val="13"/>
          <w:szCs w:val="13"/>
        </w:rPr>
        <w:t>int</w:t>
      </w:r>
      <w:r w:rsidRPr="00237D89">
        <w:rPr>
          <w:rStyle w:val="OperatorTok"/>
          <w:sz w:val="13"/>
          <w:szCs w:val="13"/>
        </w:rPr>
        <w:t>,</w:t>
      </w:r>
      <w:r w:rsidRPr="00237D89">
        <w:rPr>
          <w:rStyle w:val="NormalTok"/>
          <w:sz w:val="13"/>
          <w:szCs w:val="13"/>
        </w:rPr>
        <w:t xml:space="preserve"> </w:t>
      </w:r>
      <w:r w:rsidRPr="00237D89">
        <w:rPr>
          <w:rStyle w:val="DecValTok"/>
          <w:sz w:val="13"/>
          <w:szCs w:val="13"/>
        </w:rPr>
        <w:t>3</w:t>
      </w:r>
      <w:r w:rsidRPr="00237D89">
        <w:rPr>
          <w:rStyle w:val="OperatorTok"/>
          <w:sz w:val="13"/>
          <w:szCs w:val="13"/>
        </w:rPr>
        <w:t>&gt;({</w:t>
      </w:r>
      <w:r w:rsidRPr="00237D89">
        <w:rPr>
          <w:rStyle w:val="DecValTok"/>
          <w:sz w:val="13"/>
          <w:szCs w:val="13"/>
        </w:rPr>
        <w:t>2</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cnt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3</w:t>
      </w:r>
      <w:r w:rsidRPr="00237D89">
        <w:rPr>
          <w:rStyle w:val="OperatorTok"/>
          <w:sz w:val="13"/>
          <w:szCs w:val="13"/>
        </w:rPr>
        <w:t>,</w:t>
      </w:r>
      <w:r w:rsidRPr="00237D89">
        <w:rPr>
          <w:rStyle w:val="NormalTok"/>
          <w:sz w:val="13"/>
          <w:szCs w:val="13"/>
        </w:rPr>
        <w:t xml:space="preserve"> cc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points</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DataTypeTok"/>
          <w:sz w:val="13"/>
          <w:szCs w:val="13"/>
        </w:rPr>
        <w:t>bool</w:t>
      </w:r>
      <w:r w:rsidRPr="00237D89">
        <w:rPr>
          <w:rStyle w:val="NormalTok"/>
          <w:sz w:val="13"/>
          <w:szCs w:val="13"/>
        </w:rPr>
        <w:t xml:space="preserve"> v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cct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rf</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vi </w:t>
      </w:r>
      <w:r w:rsidRPr="00237D89">
        <w:rPr>
          <w:rStyle w:val="OperatorTok"/>
          <w:sz w:val="13"/>
          <w:szCs w:val="13"/>
        </w:rPr>
        <w:t>=</w:t>
      </w:r>
      <w:r w:rsidRPr="00237D89">
        <w:rPr>
          <w:rStyle w:val="NormalTok"/>
          <w:sz w:val="13"/>
          <w:szCs w:val="13"/>
        </w:rPr>
        <w:t xml:space="preserve"> Face3</w:t>
      </w:r>
      <w:r w:rsidRPr="00237D89">
        <w:rPr>
          <w:rStyle w:val="OperatorTok"/>
          <w:sz w:val="13"/>
          <w:szCs w:val="13"/>
        </w:rPr>
        <w:t>::</w:t>
      </w:r>
      <w:r w:rsidRPr="00237D89">
        <w:rPr>
          <w:rStyle w:val="NormalTok"/>
          <w:sz w:val="13"/>
          <w:szCs w:val="13"/>
        </w:rPr>
        <w:t>visible</w:t>
      </w:r>
      <w:r w:rsidRPr="00237D89">
        <w:rPr>
          <w:rStyle w:val="OperatorTok"/>
          <w:sz w:val="13"/>
          <w:szCs w:val="13"/>
        </w:rPr>
        <w:t>(</w:t>
      </w:r>
      <w:r w:rsidRPr="00237D89">
        <w:rPr>
          <w:rStyle w:val="NormalTok"/>
          <w:sz w:val="13"/>
          <w:szCs w:val="13"/>
        </w:rPr>
        <w:t>points</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points</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points</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DecValTok"/>
          <w:sz w:val="13"/>
          <w:szCs w:val="13"/>
        </w:rPr>
        <w:t>2</w:t>
      </w:r>
      <w:r w:rsidRPr="00237D89">
        <w:rPr>
          <w:rStyle w:val="OperatorTok"/>
          <w:sz w:val="13"/>
          <w:szCs w:val="13"/>
        </w:rPr>
        <w:t>]],</w:t>
      </w:r>
      <w:r w:rsidRPr="00237D89">
        <w:rPr>
          <w:rStyle w:val="NormalTok"/>
          <w:sz w:val="13"/>
          <w:szCs w:val="13"/>
        </w:rPr>
        <w:t xml:space="preserve"> point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rC</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NormalTok"/>
          <w:sz w:val="13"/>
          <w:szCs w:val="13"/>
        </w:rPr>
        <w:t>rf</w:t>
      </w:r>
      <w:r w:rsidRPr="00237D89">
        <w:rPr>
          <w:rStyle w:val="OperatorTok"/>
          <w:sz w:val="13"/>
          <w:szCs w:val="13"/>
        </w:rPr>
        <w:t>[</w:t>
      </w:r>
      <w:r w:rsidRPr="00237D89">
        <w:rPr>
          <w:rStyle w:val="NormalTok"/>
          <w:sz w:val="13"/>
          <w:szCs w:val="13"/>
        </w:rPr>
        <w:t>cct</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k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k </w:t>
      </w:r>
      <w:r w:rsidRPr="00237D89">
        <w:rPr>
          <w:rStyle w:val="OperatorTok"/>
          <w:sz w:val="13"/>
          <w:szCs w:val="13"/>
        </w:rPr>
        <w:t>&lt;</w:t>
      </w:r>
      <w:r w:rsidRPr="00237D89">
        <w:rPr>
          <w:rStyle w:val="NormalTok"/>
          <w:sz w:val="13"/>
          <w:szCs w:val="13"/>
        </w:rPr>
        <w:t xml:space="preserve"> </w:t>
      </w:r>
      <w:r w:rsidRPr="00237D89">
        <w:rPr>
          <w:rStyle w:val="DecValTok"/>
          <w:sz w:val="13"/>
          <w:szCs w:val="13"/>
        </w:rPr>
        <w:t>3</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vis</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k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3</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v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cct</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rf</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k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k </w:t>
      </w:r>
      <w:r w:rsidRPr="00237D89">
        <w:rPr>
          <w:rStyle w:val="OperatorTok"/>
          <w:sz w:val="13"/>
          <w:szCs w:val="13"/>
        </w:rPr>
        <w:t>&lt;</w:t>
      </w:r>
      <w:r w:rsidRPr="00237D89">
        <w:rPr>
          <w:rStyle w:val="NormalTok"/>
          <w:sz w:val="13"/>
          <w:szCs w:val="13"/>
        </w:rPr>
        <w:t xml:space="preserve"> </w:t>
      </w:r>
      <w:r w:rsidRPr="00237D89">
        <w:rPr>
          <w:rStyle w:val="DecValTok"/>
          <w:sz w:val="13"/>
          <w:szCs w:val="13"/>
        </w:rPr>
        <w:t>3</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x </w:t>
      </w:r>
      <w:r w:rsidRPr="00237D89">
        <w:rPr>
          <w:rStyle w:val="OperatorTok"/>
          <w:sz w:val="13"/>
          <w:szCs w:val="13"/>
        </w:rPr>
        <w:t>=</w:t>
      </w:r>
      <w:r w:rsidRPr="00237D89">
        <w:rPr>
          <w:rStyle w:val="NormalTok"/>
          <w:sz w:val="13"/>
          <w:szCs w:val="13"/>
        </w:rPr>
        <w:t xml:space="preserve"> j</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y </w:t>
      </w:r>
      <w:r w:rsidRPr="00237D89">
        <w:rPr>
          <w:rStyle w:val="OperatorTok"/>
          <w:sz w:val="13"/>
          <w:szCs w:val="13"/>
        </w:rPr>
        <w:t>=</w:t>
      </w:r>
      <w:r w:rsidRPr="00237D89">
        <w:rPr>
          <w:rStyle w:val="NormalTok"/>
          <w:sz w:val="13"/>
          <w:szCs w:val="13"/>
        </w:rPr>
        <w:t xml:space="preserve"> j</w:t>
      </w:r>
      <w:r w:rsidRPr="00237D89">
        <w:rPr>
          <w:rStyle w:val="OperatorTok"/>
          <w:sz w:val="13"/>
          <w:szCs w:val="13"/>
        </w:rPr>
        <w:t>[(</w:t>
      </w:r>
      <w:r w:rsidRPr="00237D89">
        <w:rPr>
          <w:rStyle w:val="NormalTok"/>
          <w:sz w:val="13"/>
          <w:szCs w:val="13"/>
        </w:rPr>
        <w:t xml:space="preserve">k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3</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vis</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rStyle w:val="KeywordTok"/>
          <w:sz w:val="13"/>
          <w:szCs w:val="13"/>
        </w:rPr>
        <w:t>and</w:t>
      </w:r>
      <w:r w:rsidRPr="00237D89">
        <w:rPr>
          <w:rStyle w:val="NormalTok"/>
          <w:sz w:val="13"/>
          <w:szCs w:val="13"/>
        </w:rPr>
        <w:t xml:space="preserve"> </w:t>
      </w:r>
      <w:r w:rsidRPr="00237D89">
        <w:rPr>
          <w:rStyle w:val="KeywordTok"/>
          <w:sz w:val="13"/>
          <w:szCs w:val="13"/>
        </w:rPr>
        <w:t>not</w:t>
      </w:r>
      <w:r w:rsidRPr="00237D89">
        <w:rPr>
          <w:rStyle w:val="NormalTok"/>
          <w:sz w:val="13"/>
          <w:szCs w:val="13"/>
        </w:rPr>
        <w:t xml:space="preserve"> vis</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rC</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BuiltInTok"/>
          <w:sz w:val="13"/>
          <w:szCs w:val="13"/>
        </w:rPr>
        <w:t>std::</w:t>
      </w:r>
      <w:r w:rsidRPr="00237D89">
        <w:rPr>
          <w:rStyle w:val="NormalTok"/>
          <w:sz w:val="13"/>
          <w:szCs w:val="13"/>
        </w:rPr>
        <w:t>array</w:t>
      </w:r>
      <w:r w:rsidRPr="00237D89">
        <w:rPr>
          <w:rStyle w:val="OperatorTok"/>
          <w:sz w:val="13"/>
          <w:szCs w:val="13"/>
        </w:rPr>
        <w:t>&lt;</w:t>
      </w:r>
      <w:r w:rsidRPr="00237D89">
        <w:rPr>
          <w:rStyle w:val="DataTypeTok"/>
          <w:sz w:val="13"/>
          <w:szCs w:val="13"/>
        </w:rPr>
        <w:t>int</w:t>
      </w:r>
      <w:r w:rsidRPr="00237D89">
        <w:rPr>
          <w:rStyle w:val="OperatorTok"/>
          <w:sz w:val="13"/>
          <w:szCs w:val="13"/>
        </w:rPr>
        <w:t>,</w:t>
      </w:r>
      <w:r w:rsidRPr="00237D89">
        <w:rPr>
          <w:rStyle w:val="NormalTok"/>
          <w:sz w:val="13"/>
          <w:szCs w:val="13"/>
        </w:rPr>
        <w:t xml:space="preserve"> </w:t>
      </w:r>
      <w:r w:rsidRPr="00237D89">
        <w:rPr>
          <w:rStyle w:val="DecValTok"/>
          <w:sz w:val="13"/>
          <w:szCs w:val="13"/>
        </w:rPr>
        <w:t>3</w:t>
      </w:r>
      <w:r w:rsidRPr="00237D89">
        <w:rPr>
          <w:rStyle w:val="OperatorTok"/>
          <w:sz w:val="13"/>
          <w:szCs w:val="13"/>
        </w:rPr>
        <w:t>&gt;({</w:t>
      </w:r>
      <w:r w:rsidRPr="00237D89">
        <w:rPr>
          <w:rStyle w:val="NormalTok"/>
          <w:sz w:val="13"/>
          <w:szCs w:val="13"/>
        </w:rPr>
        <w:t>x</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swap</w:t>
      </w:r>
      <w:r w:rsidRPr="00237D89">
        <w:rPr>
          <w:rStyle w:val="OperatorTok"/>
          <w:sz w:val="13"/>
          <w:szCs w:val="13"/>
        </w:rPr>
        <w:t>(</w:t>
      </w:r>
      <w:r w:rsidRPr="00237D89">
        <w:rPr>
          <w:rStyle w:val="NormalTok"/>
          <w:sz w:val="13"/>
          <w:szCs w:val="13"/>
        </w:rPr>
        <w:t>rf</w:t>
      </w:r>
      <w:r w:rsidRPr="00237D89">
        <w:rPr>
          <w:rStyle w:val="OperatorTok"/>
          <w:sz w:val="13"/>
          <w:szCs w:val="13"/>
        </w:rPr>
        <w:t>,</w:t>
      </w:r>
      <w:r w:rsidRPr="00237D89">
        <w:rPr>
          <w:rStyle w:val="NormalTok"/>
          <w:sz w:val="13"/>
          <w:szCs w:val="13"/>
        </w:rPr>
        <w:t xml:space="preserve"> rC</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rC</w:t>
      </w:r>
      <w:r w:rsidRPr="00237D89">
        <w:rPr>
          <w:rStyle w:val="OperatorTok"/>
          <w:sz w:val="13"/>
          <w:szCs w:val="13"/>
        </w:rPr>
        <w:t>.</w:t>
      </w:r>
      <w:r w:rsidRPr="00237D89">
        <w:rPr>
          <w:rStyle w:val="NormalTok"/>
          <w:sz w:val="13"/>
          <w:szCs w:val="13"/>
        </w:rPr>
        <w:t>clea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rf</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OperatorTok"/>
          <w:sz w:val="13"/>
          <w:szCs w:val="13"/>
        </w:rPr>
        <w:t>};</w:t>
      </w:r>
    </w:p>
    <w:p w14:paraId="682E17E8" w14:textId="77777777" w:rsidR="00130EA7" w:rsidRDefault="00305E18">
      <w:pPr>
        <w:pStyle w:val="3"/>
      </w:pPr>
      <w:bookmarkStart w:id="35" w:name="圆"/>
      <w:bookmarkEnd w:id="34"/>
      <w:r>
        <w:t>圆</w:t>
      </w:r>
    </w:p>
    <w:p w14:paraId="4B581C69" w14:textId="77777777" w:rsidR="00130EA7" w:rsidRPr="00237D89" w:rsidRDefault="00305E18">
      <w:pPr>
        <w:pStyle w:val="SourceCode"/>
        <w:rPr>
          <w:sz w:val="13"/>
          <w:szCs w:val="13"/>
        </w:rPr>
      </w:pPr>
      <w:r w:rsidRPr="00237D89">
        <w:rPr>
          <w:rStyle w:val="KeywordTok"/>
          <w:sz w:val="13"/>
          <w:szCs w:val="13"/>
        </w:rPr>
        <w:t>namespace</w:t>
      </w:r>
      <w:r w:rsidRPr="00237D89">
        <w:rPr>
          <w:rStyle w:val="NormalTok"/>
          <w:sz w:val="13"/>
          <w:szCs w:val="13"/>
        </w:rPr>
        <w:t xml:space="preserve"> Geometry</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https://www.luogu.com.cn/record/51674409 </w:t>
      </w:r>
      <w:r w:rsidRPr="00237D89">
        <w:rPr>
          <w:rStyle w:val="CommentTok"/>
          <w:sz w:val="13"/>
          <w:szCs w:val="13"/>
        </w:rPr>
        <w:t>模板题需要用</w:t>
      </w:r>
      <w:r w:rsidRPr="00237D89">
        <w:rPr>
          <w:rStyle w:val="CommentTok"/>
          <w:sz w:val="13"/>
          <w:szCs w:val="13"/>
        </w:rPr>
        <w:t>long double */</w:t>
      </w:r>
      <w:r w:rsidRPr="00237D89">
        <w:rPr>
          <w:sz w:val="13"/>
          <w:szCs w:val="13"/>
        </w:rPr>
        <w:br/>
      </w:r>
      <w:r w:rsidRPr="00237D89">
        <w:rPr>
          <w:rStyle w:val="NormalTok"/>
          <w:sz w:val="13"/>
          <w:szCs w:val="13"/>
        </w:rPr>
        <w:t xml:space="preserve">    </w:t>
      </w:r>
      <w:r w:rsidRPr="00237D89">
        <w:rPr>
          <w:rStyle w:val="KeywordTok"/>
          <w:sz w:val="13"/>
          <w:szCs w:val="13"/>
        </w:rPr>
        <w:t>struct</w:t>
      </w:r>
      <w:r w:rsidRPr="00237D89">
        <w:rPr>
          <w:rStyle w:val="NormalTok"/>
          <w:sz w:val="13"/>
          <w:szCs w:val="13"/>
        </w:rPr>
        <w:t xml:space="preserve"> Circle</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Vector2 center</w:t>
      </w:r>
      <w:r w:rsidRPr="00237D89">
        <w:rPr>
          <w:rStyle w:val="OperatorTok"/>
          <w:sz w:val="13"/>
          <w:szCs w:val="13"/>
        </w:rPr>
        <w:t>;</w:t>
      </w:r>
      <w:r w:rsidRPr="00237D89">
        <w:rPr>
          <w:sz w:val="13"/>
          <w:szCs w:val="13"/>
        </w:rPr>
        <w:br/>
      </w:r>
      <w:r w:rsidRPr="00237D89">
        <w:rPr>
          <w:rStyle w:val="NormalTok"/>
          <w:sz w:val="13"/>
          <w:szCs w:val="13"/>
        </w:rPr>
        <w:t xml:space="preserve">        FLOAT_ radius</w:t>
      </w:r>
      <w:r w:rsidRPr="00237D89">
        <w:rPr>
          <w:rStyle w:val="OperatorTok"/>
          <w:sz w:val="13"/>
          <w:szCs w:val="13"/>
        </w:rPr>
        <w:t>;</w:t>
      </w:r>
      <w:r w:rsidRPr="00237D89">
        <w:rPr>
          <w:sz w:val="13"/>
          <w:szCs w:val="13"/>
        </w:rPr>
        <w:br/>
      </w:r>
      <w:r w:rsidRPr="00237D89">
        <w:rPr>
          <w:rStyle w:val="NormalTok"/>
          <w:sz w:val="13"/>
          <w:szCs w:val="13"/>
        </w:rPr>
        <w:t xml:space="preserve">        Circle</w:t>
      </w:r>
      <w:r w:rsidRPr="00237D89">
        <w:rPr>
          <w:rStyle w:val="OperatorTok"/>
          <w:sz w:val="13"/>
          <w:szCs w:val="13"/>
        </w:rPr>
        <w:t>(</w:t>
      </w:r>
      <w:r w:rsidRPr="00237D89">
        <w:rPr>
          <w:rStyle w:val="NormalTok"/>
          <w:sz w:val="13"/>
          <w:szCs w:val="13"/>
        </w:rPr>
        <w:t>Vector2 c</w:t>
      </w:r>
      <w:r w:rsidRPr="00237D89">
        <w:rPr>
          <w:rStyle w:val="OperatorTok"/>
          <w:sz w:val="13"/>
          <w:szCs w:val="13"/>
        </w:rPr>
        <w:t>,</w:t>
      </w:r>
      <w:r w:rsidRPr="00237D89">
        <w:rPr>
          <w:rStyle w:val="NormalTok"/>
          <w:sz w:val="13"/>
          <w:szCs w:val="13"/>
        </w:rPr>
        <w:t xml:space="preserve"> FLOAT_ 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center</w:t>
      </w:r>
      <w:r w:rsidRPr="00237D89">
        <w:rPr>
          <w:rStyle w:val="OperatorTok"/>
          <w:sz w:val="13"/>
          <w:szCs w:val="13"/>
        </w:rPr>
        <w:t>(</w:t>
      </w:r>
      <w:r w:rsidRPr="00237D89">
        <w:rPr>
          <w:rStyle w:val="NormalTok"/>
          <w:sz w:val="13"/>
          <w:szCs w:val="13"/>
        </w:rPr>
        <w:t>c</w:t>
      </w:r>
      <w:r w:rsidRPr="00237D89">
        <w:rPr>
          <w:rStyle w:val="OperatorTok"/>
          <w:sz w:val="13"/>
          <w:szCs w:val="13"/>
        </w:rPr>
        <w:t>),</w:t>
      </w:r>
      <w:r w:rsidRPr="00237D89">
        <w:rPr>
          <w:rStyle w:val="NormalTok"/>
          <w:sz w:val="13"/>
          <w:szCs w:val="13"/>
        </w:rPr>
        <w:t xml:space="preserve"> radius</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Circle</w:t>
      </w:r>
      <w:r w:rsidRPr="00237D89">
        <w:rPr>
          <w:rStyle w:val="OperatorTok"/>
          <w:sz w:val="13"/>
          <w:szCs w:val="13"/>
        </w:rPr>
        <w:t>(</w:t>
      </w:r>
      <w:r w:rsidRPr="00237D89">
        <w:rPr>
          <w:rStyle w:val="NormalTok"/>
          <w:sz w:val="13"/>
          <w:szCs w:val="13"/>
        </w:rPr>
        <w:t>FLOAT_ x</w:t>
      </w:r>
      <w:r w:rsidRPr="00237D89">
        <w:rPr>
          <w:rStyle w:val="OperatorTok"/>
          <w:sz w:val="13"/>
          <w:szCs w:val="13"/>
        </w:rPr>
        <w:t>,</w:t>
      </w:r>
      <w:r w:rsidRPr="00237D89">
        <w:rPr>
          <w:rStyle w:val="NormalTok"/>
          <w:sz w:val="13"/>
          <w:szCs w:val="13"/>
        </w:rPr>
        <w:t xml:space="preserve"> FLOAT_ y</w:t>
      </w:r>
      <w:r w:rsidRPr="00237D89">
        <w:rPr>
          <w:rStyle w:val="OperatorTok"/>
          <w:sz w:val="13"/>
          <w:szCs w:val="13"/>
        </w:rPr>
        <w:t>,</w:t>
      </w:r>
      <w:r w:rsidRPr="00237D89">
        <w:rPr>
          <w:rStyle w:val="NormalTok"/>
          <w:sz w:val="13"/>
          <w:szCs w:val="13"/>
        </w:rPr>
        <w:t xml:space="preserve"> FLOAT_ 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center</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NormalTok"/>
          <w:sz w:val="13"/>
          <w:szCs w:val="13"/>
        </w:rPr>
        <w:t xml:space="preserve"> radius</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Circle</w:t>
      </w:r>
      <w:r w:rsidRPr="00237D89">
        <w:rPr>
          <w:rStyle w:val="OperatorTok"/>
          <w:sz w:val="13"/>
          <w:szCs w:val="13"/>
        </w:rPr>
        <w:t>(</w:t>
      </w:r>
      <w:r w:rsidRPr="00237D89">
        <w:rPr>
          <w:rStyle w:val="NormalTok"/>
          <w:sz w:val="13"/>
          <w:szCs w:val="13"/>
        </w:rPr>
        <w:t>Vector2 a</w:t>
      </w:r>
      <w:r w:rsidRPr="00237D89">
        <w:rPr>
          <w:rStyle w:val="OperatorTok"/>
          <w:sz w:val="13"/>
          <w:szCs w:val="13"/>
        </w:rPr>
        <w:t>,</w:t>
      </w:r>
      <w:r w:rsidRPr="00237D89">
        <w:rPr>
          <w:rStyle w:val="NormalTok"/>
          <w:sz w:val="13"/>
          <w:szCs w:val="13"/>
        </w:rPr>
        <w:t xml:space="preserve"> Vector2 b</w:t>
      </w:r>
      <w:r w:rsidRPr="00237D89">
        <w:rPr>
          <w:rStyle w:val="OperatorTok"/>
          <w:sz w:val="13"/>
          <w:szCs w:val="13"/>
        </w:rPr>
        <w:t>,</w:t>
      </w:r>
      <w:r w:rsidRPr="00237D89">
        <w:rPr>
          <w:rStyle w:val="NormalTok"/>
          <w:sz w:val="13"/>
          <w:szCs w:val="13"/>
        </w:rPr>
        <w:t xml:space="preserve"> Vector2 c</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Vector2 p1 </w:t>
      </w:r>
      <w:r w:rsidRPr="00237D89">
        <w:rPr>
          <w:rStyle w:val="OperatorTok"/>
          <w:sz w:val="13"/>
          <w:szCs w:val="13"/>
        </w:rPr>
        <w:t>=</w:t>
      </w:r>
      <w:r w:rsidRPr="00237D89">
        <w:rPr>
          <w:rStyle w:val="NormalTok"/>
          <w:sz w:val="13"/>
          <w:szCs w:val="13"/>
        </w:rPr>
        <w:t xml:space="preserve"> Vector2</w:t>
      </w:r>
      <w:r w:rsidRPr="00237D89">
        <w:rPr>
          <w:rStyle w:val="OperatorTok"/>
          <w:sz w:val="13"/>
          <w:szCs w:val="13"/>
        </w:rPr>
        <w:t>::</w:t>
      </w:r>
      <w:r w:rsidRPr="00237D89">
        <w:rPr>
          <w:rStyle w:val="NormalTok"/>
          <w:sz w:val="13"/>
          <w:szCs w:val="13"/>
        </w:rPr>
        <w:t>LerpUnclamped</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 </w:t>
      </w:r>
      <w:r w:rsidRPr="00237D89">
        <w:rPr>
          <w:rStyle w:val="FloatTok"/>
          <w:sz w:val="13"/>
          <w:szCs w:val="13"/>
        </w:rPr>
        <w:t>0.5</w:t>
      </w:r>
      <w:r w:rsidRPr="00237D89">
        <w:rPr>
          <w:rStyle w:val="OperatorTok"/>
          <w:sz w:val="13"/>
          <w:szCs w:val="13"/>
        </w:rPr>
        <w:t>);</w:t>
      </w:r>
      <w:r w:rsidRPr="00237D89">
        <w:rPr>
          <w:sz w:val="13"/>
          <w:szCs w:val="13"/>
        </w:rPr>
        <w:br/>
      </w:r>
      <w:r w:rsidRPr="00237D89">
        <w:rPr>
          <w:rStyle w:val="NormalTok"/>
          <w:sz w:val="13"/>
          <w:szCs w:val="13"/>
        </w:rPr>
        <w:t xml:space="preserve">            Vector2 v1 </w:t>
      </w:r>
      <w:r w:rsidRPr="00237D89">
        <w:rPr>
          <w:rStyle w:val="OperatorTok"/>
          <w:sz w:val="13"/>
          <w:szCs w:val="13"/>
        </w:rPr>
        <w:t>=</w:t>
      </w:r>
      <w:r w:rsidRPr="00237D89">
        <w:rPr>
          <w:rStyle w:val="NormalTok"/>
          <w:sz w:val="13"/>
          <w:szCs w:val="13"/>
        </w:rPr>
        <w:t xml:space="preserve"> b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sz w:val="13"/>
          <w:szCs w:val="13"/>
        </w:rPr>
        <w:br/>
      </w:r>
      <w:r w:rsidRPr="00237D89">
        <w:rPr>
          <w:rStyle w:val="NormalTok"/>
          <w:sz w:val="13"/>
          <w:szCs w:val="13"/>
        </w:rPr>
        <w:t xml:space="preserve">            swap</w:t>
      </w:r>
      <w:r w:rsidRPr="00237D89">
        <w:rPr>
          <w:rStyle w:val="OperatorTok"/>
          <w:sz w:val="13"/>
          <w:szCs w:val="13"/>
        </w:rPr>
        <w:t>(</w:t>
      </w:r>
      <w:r w:rsidRPr="00237D89">
        <w:rPr>
          <w:rStyle w:val="NormalTok"/>
          <w:sz w:val="13"/>
          <w:szCs w:val="13"/>
        </w:rPr>
        <w:t>v1</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v1</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sz w:val="13"/>
          <w:szCs w:val="13"/>
        </w:rPr>
        <w:br/>
      </w:r>
      <w:r w:rsidRPr="00237D89">
        <w:rPr>
          <w:rStyle w:val="NormalTok"/>
          <w:sz w:val="13"/>
          <w:szCs w:val="13"/>
        </w:rPr>
        <w:t xml:space="preserve">            v1</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v1</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 xml:space="preserve">            Vector2 p2 </w:t>
      </w:r>
      <w:r w:rsidRPr="00237D89">
        <w:rPr>
          <w:rStyle w:val="OperatorTok"/>
          <w:sz w:val="13"/>
          <w:szCs w:val="13"/>
        </w:rPr>
        <w:t>=</w:t>
      </w:r>
      <w:r w:rsidRPr="00237D89">
        <w:rPr>
          <w:rStyle w:val="NormalTok"/>
          <w:sz w:val="13"/>
          <w:szCs w:val="13"/>
        </w:rPr>
        <w:t xml:space="preserve"> Vector2</w:t>
      </w:r>
      <w:r w:rsidRPr="00237D89">
        <w:rPr>
          <w:rStyle w:val="OperatorTok"/>
          <w:sz w:val="13"/>
          <w:szCs w:val="13"/>
        </w:rPr>
        <w:t>::</w:t>
      </w:r>
      <w:r w:rsidRPr="00237D89">
        <w:rPr>
          <w:rStyle w:val="NormalTok"/>
          <w:sz w:val="13"/>
          <w:szCs w:val="13"/>
        </w:rPr>
        <w:t>LerpUnclamped</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rStyle w:val="NormalTok"/>
          <w:sz w:val="13"/>
          <w:szCs w:val="13"/>
        </w:rPr>
        <w:t xml:space="preserve"> c</w:t>
      </w:r>
      <w:r w:rsidRPr="00237D89">
        <w:rPr>
          <w:rStyle w:val="OperatorTok"/>
          <w:sz w:val="13"/>
          <w:szCs w:val="13"/>
        </w:rPr>
        <w:t>,</w:t>
      </w:r>
      <w:r w:rsidRPr="00237D89">
        <w:rPr>
          <w:rStyle w:val="NormalTok"/>
          <w:sz w:val="13"/>
          <w:szCs w:val="13"/>
        </w:rPr>
        <w:t xml:space="preserve"> </w:t>
      </w:r>
      <w:r w:rsidRPr="00237D89">
        <w:rPr>
          <w:rStyle w:val="FloatTok"/>
          <w:sz w:val="13"/>
          <w:szCs w:val="13"/>
        </w:rPr>
        <w:t>0.5</w:t>
      </w:r>
      <w:r w:rsidRPr="00237D89">
        <w:rPr>
          <w:rStyle w:val="OperatorTok"/>
          <w:sz w:val="13"/>
          <w:szCs w:val="13"/>
        </w:rPr>
        <w:t>);</w:t>
      </w:r>
      <w:r w:rsidRPr="00237D89">
        <w:rPr>
          <w:sz w:val="13"/>
          <w:szCs w:val="13"/>
        </w:rPr>
        <w:br/>
      </w:r>
      <w:r w:rsidRPr="00237D89">
        <w:rPr>
          <w:rStyle w:val="NormalTok"/>
          <w:sz w:val="13"/>
          <w:szCs w:val="13"/>
        </w:rPr>
        <w:t xml:space="preserve">            Vector2 v2 </w:t>
      </w:r>
      <w:r w:rsidRPr="00237D89">
        <w:rPr>
          <w:rStyle w:val="OperatorTok"/>
          <w:sz w:val="13"/>
          <w:szCs w:val="13"/>
        </w:rPr>
        <w:t>=</w:t>
      </w:r>
      <w:r w:rsidRPr="00237D89">
        <w:rPr>
          <w:rStyle w:val="NormalTok"/>
          <w:sz w:val="13"/>
          <w:szCs w:val="13"/>
        </w:rPr>
        <w:t xml:space="preserve"> c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sz w:val="13"/>
          <w:szCs w:val="13"/>
        </w:rPr>
        <w:br/>
      </w:r>
      <w:r w:rsidRPr="00237D89">
        <w:rPr>
          <w:rStyle w:val="NormalTok"/>
          <w:sz w:val="13"/>
          <w:szCs w:val="13"/>
        </w:rPr>
        <w:t xml:space="preserve">            swap</w:t>
      </w:r>
      <w:r w:rsidRPr="00237D89">
        <w:rPr>
          <w:rStyle w:val="OperatorTok"/>
          <w:sz w:val="13"/>
          <w:szCs w:val="13"/>
        </w:rPr>
        <w:t>(</w:t>
      </w:r>
      <w:r w:rsidRPr="00237D89">
        <w:rPr>
          <w:rStyle w:val="NormalTok"/>
          <w:sz w:val="13"/>
          <w:szCs w:val="13"/>
        </w:rPr>
        <w:t>v2</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v2</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sz w:val="13"/>
          <w:szCs w:val="13"/>
        </w:rPr>
        <w:br/>
      </w:r>
      <w:r w:rsidRPr="00237D89">
        <w:rPr>
          <w:rStyle w:val="NormalTok"/>
          <w:sz w:val="13"/>
          <w:szCs w:val="13"/>
        </w:rPr>
        <w:t xml:space="preserve">            v2</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v2</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center </w:t>
      </w:r>
      <w:r w:rsidRPr="00237D89">
        <w:rPr>
          <w:rStyle w:val="OperatorTok"/>
          <w:sz w:val="13"/>
          <w:szCs w:val="13"/>
        </w:rPr>
        <w:t>=</w:t>
      </w:r>
      <w:r w:rsidRPr="00237D89">
        <w:rPr>
          <w:rStyle w:val="NormalTok"/>
          <w:sz w:val="13"/>
          <w:szCs w:val="13"/>
        </w:rPr>
        <w:t xml:space="preserve"> Line2</w:t>
      </w:r>
      <w:r w:rsidRPr="00237D89">
        <w:rPr>
          <w:rStyle w:val="OperatorTok"/>
          <w:sz w:val="13"/>
          <w:szCs w:val="13"/>
        </w:rPr>
        <w:t>::</w:t>
      </w:r>
      <w:r w:rsidRPr="00237D89">
        <w:rPr>
          <w:rStyle w:val="NormalTok"/>
          <w:sz w:val="13"/>
          <w:szCs w:val="13"/>
        </w:rPr>
        <w:t>Intersect</w:t>
      </w:r>
      <w:r w:rsidRPr="00237D89">
        <w:rPr>
          <w:rStyle w:val="OperatorTok"/>
          <w:sz w:val="13"/>
          <w:szCs w:val="13"/>
        </w:rPr>
        <w:t>(</w:t>
      </w:r>
      <w:r w:rsidRPr="00237D89">
        <w:rPr>
          <w:rStyle w:val="NormalTok"/>
          <w:sz w:val="13"/>
          <w:szCs w:val="13"/>
        </w:rPr>
        <w:t>Line2</w:t>
      </w:r>
      <w:r w:rsidRPr="00237D89">
        <w:rPr>
          <w:rStyle w:val="OperatorTok"/>
          <w:sz w:val="13"/>
          <w:szCs w:val="13"/>
        </w:rPr>
        <w:t>(</w:t>
      </w:r>
      <w:r w:rsidRPr="00237D89">
        <w:rPr>
          <w:rStyle w:val="NormalTok"/>
          <w:sz w:val="13"/>
          <w:szCs w:val="13"/>
        </w:rPr>
        <w:t>p1</w:t>
      </w:r>
      <w:r w:rsidRPr="00237D89">
        <w:rPr>
          <w:rStyle w:val="OperatorTok"/>
          <w:sz w:val="13"/>
          <w:szCs w:val="13"/>
        </w:rPr>
        <w:t>,</w:t>
      </w:r>
      <w:r w:rsidRPr="00237D89">
        <w:rPr>
          <w:rStyle w:val="NormalTok"/>
          <w:sz w:val="13"/>
          <w:szCs w:val="13"/>
        </w:rPr>
        <w:t xml:space="preserve"> v1</w:t>
      </w:r>
      <w:r w:rsidRPr="00237D89">
        <w:rPr>
          <w:rStyle w:val="OperatorTok"/>
          <w:sz w:val="13"/>
          <w:szCs w:val="13"/>
        </w:rPr>
        <w:t>,</w:t>
      </w:r>
      <w:r w:rsidRPr="00237D89">
        <w:rPr>
          <w:rStyle w:val="NormalTok"/>
          <w:sz w:val="13"/>
          <w:szCs w:val="13"/>
        </w:rPr>
        <w:t xml:space="preserve"> </w:t>
      </w:r>
      <w:r w:rsidRPr="00237D89">
        <w:rPr>
          <w:rStyle w:val="KeywordTok"/>
          <w:sz w:val="13"/>
          <w:szCs w:val="13"/>
        </w:rPr>
        <w:t>false</w:t>
      </w:r>
      <w:r w:rsidRPr="00237D89">
        <w:rPr>
          <w:rStyle w:val="OperatorTok"/>
          <w:sz w:val="13"/>
          <w:szCs w:val="13"/>
        </w:rPr>
        <w:t>),</w:t>
      </w:r>
      <w:r w:rsidRPr="00237D89">
        <w:rPr>
          <w:rStyle w:val="NormalTok"/>
          <w:sz w:val="13"/>
          <w:szCs w:val="13"/>
        </w:rPr>
        <w:t xml:space="preserve"> Line2</w:t>
      </w:r>
      <w:r w:rsidRPr="00237D89">
        <w:rPr>
          <w:rStyle w:val="OperatorTok"/>
          <w:sz w:val="13"/>
          <w:szCs w:val="13"/>
        </w:rPr>
        <w:t>(</w:t>
      </w:r>
      <w:r w:rsidRPr="00237D89">
        <w:rPr>
          <w:rStyle w:val="NormalTok"/>
          <w:sz w:val="13"/>
          <w:szCs w:val="13"/>
        </w:rPr>
        <w:t>p2</w:t>
      </w:r>
      <w:r w:rsidRPr="00237D89">
        <w:rPr>
          <w:rStyle w:val="OperatorTok"/>
          <w:sz w:val="13"/>
          <w:szCs w:val="13"/>
        </w:rPr>
        <w:t>,</w:t>
      </w:r>
      <w:r w:rsidRPr="00237D89">
        <w:rPr>
          <w:rStyle w:val="NormalTok"/>
          <w:sz w:val="13"/>
          <w:szCs w:val="13"/>
        </w:rPr>
        <w:t xml:space="preserve"> v2</w:t>
      </w:r>
      <w:r w:rsidRPr="00237D89">
        <w:rPr>
          <w:rStyle w:val="OperatorTok"/>
          <w:sz w:val="13"/>
          <w:szCs w:val="13"/>
        </w:rPr>
        <w:t>,</w:t>
      </w:r>
      <w:r w:rsidRPr="00237D89">
        <w:rPr>
          <w:rStyle w:val="NormalTok"/>
          <w:sz w:val="13"/>
          <w:szCs w:val="13"/>
        </w:rPr>
        <w:t xml:space="preserve"> </w:t>
      </w:r>
      <w:r w:rsidRPr="00237D89">
        <w:rPr>
          <w:rStyle w:val="KeywordTok"/>
          <w:sz w:val="13"/>
          <w:szCs w:val="13"/>
        </w:rPr>
        <w:t>false</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radius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center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magnitud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Vector2 fromRad</w:t>
      </w:r>
      <w:r w:rsidRPr="00237D89">
        <w:rPr>
          <w:rStyle w:val="OperatorTok"/>
          <w:sz w:val="13"/>
          <w:szCs w:val="13"/>
        </w:rPr>
        <w:t>(</w:t>
      </w:r>
      <w:r w:rsidRPr="00237D89">
        <w:rPr>
          <w:rStyle w:val="NormalTok"/>
          <w:sz w:val="13"/>
          <w:szCs w:val="13"/>
        </w:rPr>
        <w:t>FLOAT_ A</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Vector2</w:t>
      </w:r>
      <w:r w:rsidRPr="00237D89">
        <w:rPr>
          <w:rStyle w:val="OperatorTok"/>
          <w:sz w:val="13"/>
          <w:szCs w:val="13"/>
        </w:rPr>
        <w:t>(</w:t>
      </w:r>
      <w:r w:rsidRPr="00237D89">
        <w:rPr>
          <w:rStyle w:val="NormalTok"/>
          <w:sz w:val="13"/>
          <w:szCs w:val="13"/>
        </w:rPr>
        <w:t>center</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radius </w:t>
      </w:r>
      <w:r w:rsidRPr="00237D89">
        <w:rPr>
          <w:rStyle w:val="OperatorTok"/>
          <w:sz w:val="13"/>
          <w:szCs w:val="13"/>
        </w:rPr>
        <w:t>*</w:t>
      </w:r>
      <w:r w:rsidRPr="00237D89">
        <w:rPr>
          <w:rStyle w:val="NormalTok"/>
          <w:sz w:val="13"/>
          <w:szCs w:val="13"/>
        </w:rPr>
        <w:t xml:space="preserve"> cos</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 xml:space="preserve"> center</w:t>
      </w:r>
      <w:r w:rsidRPr="00237D89">
        <w:rPr>
          <w:rStyle w:val="OperatorTok"/>
          <w:sz w:val="13"/>
          <w:szCs w:val="13"/>
        </w:rPr>
        <w:t>.</w:t>
      </w:r>
      <w:r w:rsidRPr="00237D89">
        <w:rPr>
          <w:rStyle w:val="NormalTok"/>
          <w:sz w:val="13"/>
          <w:szCs w:val="13"/>
        </w:rPr>
        <w:t xml:space="preserve">y </w:t>
      </w:r>
      <w:r w:rsidRPr="00237D89">
        <w:rPr>
          <w:rStyle w:val="OperatorTok"/>
          <w:sz w:val="13"/>
          <w:szCs w:val="13"/>
        </w:rPr>
        <w:t>+</w:t>
      </w:r>
      <w:r w:rsidRPr="00237D89">
        <w:rPr>
          <w:rStyle w:val="NormalTok"/>
          <w:sz w:val="13"/>
          <w:szCs w:val="13"/>
        </w:rPr>
        <w:t xml:space="preserve"> radius </w:t>
      </w:r>
      <w:r w:rsidRPr="00237D89">
        <w:rPr>
          <w:rStyle w:val="OperatorTok"/>
          <w:sz w:val="13"/>
          <w:szCs w:val="13"/>
        </w:rPr>
        <w:t>*</w:t>
      </w:r>
      <w:r w:rsidRPr="00237D89">
        <w:rPr>
          <w:rStyle w:val="NormalTok"/>
          <w:sz w:val="13"/>
          <w:szCs w:val="13"/>
        </w:rPr>
        <w:t xml:space="preserve"> sin</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pair</w:t>
      </w:r>
      <w:r w:rsidRPr="00237D89">
        <w:rPr>
          <w:rStyle w:val="OperatorTok"/>
          <w:sz w:val="13"/>
          <w:szCs w:val="13"/>
        </w:rPr>
        <w:t>&lt;</w:t>
      </w:r>
      <w:r w:rsidRPr="00237D89">
        <w:rPr>
          <w:rStyle w:val="NormalTok"/>
          <w:sz w:val="13"/>
          <w:szCs w:val="13"/>
        </w:rPr>
        <w:t>Vector2</w:t>
      </w:r>
      <w:r w:rsidRPr="00237D89">
        <w:rPr>
          <w:rStyle w:val="OperatorTok"/>
          <w:sz w:val="13"/>
          <w:szCs w:val="13"/>
        </w:rPr>
        <w:t>,</w:t>
      </w:r>
      <w:r w:rsidRPr="00237D89">
        <w:rPr>
          <w:rStyle w:val="NormalTok"/>
          <w:sz w:val="13"/>
          <w:szCs w:val="13"/>
        </w:rPr>
        <w:t xml:space="preserve"> Vector2</w:t>
      </w:r>
      <w:r w:rsidRPr="00237D89">
        <w:rPr>
          <w:rStyle w:val="OperatorTok"/>
          <w:sz w:val="13"/>
          <w:szCs w:val="13"/>
        </w:rPr>
        <w:t>&gt;</w:t>
      </w:r>
      <w:r w:rsidRPr="00237D89">
        <w:rPr>
          <w:rStyle w:val="NormalTok"/>
          <w:sz w:val="13"/>
          <w:szCs w:val="13"/>
        </w:rPr>
        <w:t xml:space="preserve"> intersect_points</w:t>
      </w:r>
      <w:r w:rsidRPr="00237D89">
        <w:rPr>
          <w:rStyle w:val="OperatorTok"/>
          <w:sz w:val="13"/>
          <w:szCs w:val="13"/>
        </w:rPr>
        <w:t>(</w:t>
      </w:r>
      <w:r w:rsidRPr="00237D89">
        <w:rPr>
          <w:rStyle w:val="NormalTok"/>
          <w:sz w:val="13"/>
          <w:szCs w:val="13"/>
        </w:rPr>
        <w:t>Line2 l</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LOAT_ k </w:t>
      </w:r>
      <w:r w:rsidRPr="00237D89">
        <w:rPr>
          <w:rStyle w:val="OperatorTok"/>
          <w:sz w:val="13"/>
          <w:szCs w:val="13"/>
        </w:rPr>
        <w:t>=</w:t>
      </w:r>
      <w:r w:rsidRPr="00237D89">
        <w:rPr>
          <w:rStyle w:val="NormalTok"/>
          <w:sz w:val="13"/>
          <w:szCs w:val="13"/>
        </w:rPr>
        <w:t xml:space="preserve"> l</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特判</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isnan</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LOAT_ x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l</w:t>
      </w:r>
      <w:r w:rsidRPr="00237D89">
        <w:rPr>
          <w:rStyle w:val="OperatorTok"/>
          <w:sz w:val="13"/>
          <w:szCs w:val="13"/>
        </w:rPr>
        <w:t>.</w:t>
      </w:r>
      <w:r w:rsidRPr="00237D89">
        <w:rPr>
          <w:rStyle w:val="NormalTok"/>
          <w:sz w:val="13"/>
          <w:szCs w:val="13"/>
        </w:rPr>
        <w:t xml:space="preserve">C </w:t>
      </w:r>
      <w:r w:rsidRPr="00237D89">
        <w:rPr>
          <w:rStyle w:val="OperatorTok"/>
          <w:sz w:val="13"/>
          <w:szCs w:val="13"/>
        </w:rPr>
        <w:t>/</w:t>
      </w:r>
      <w:r w:rsidRPr="00237D89">
        <w:rPr>
          <w:rStyle w:val="NormalTok"/>
          <w:sz w:val="13"/>
          <w:szCs w:val="13"/>
        </w:rPr>
        <w:t xml:space="preserve"> l</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sz w:val="13"/>
          <w:szCs w:val="13"/>
        </w:rPr>
        <w:br/>
      </w:r>
      <w:r w:rsidRPr="00237D89">
        <w:rPr>
          <w:rStyle w:val="NormalTok"/>
          <w:sz w:val="13"/>
          <w:szCs w:val="13"/>
        </w:rPr>
        <w:t xml:space="preserve">                FLOAT_ rhs </w:t>
      </w:r>
      <w:r w:rsidRPr="00237D89">
        <w:rPr>
          <w:rStyle w:val="OperatorTok"/>
          <w:sz w:val="13"/>
          <w:szCs w:val="13"/>
        </w:rPr>
        <w:t>=</w:t>
      </w:r>
      <w:r w:rsidRPr="00237D89">
        <w:rPr>
          <w:rStyle w:val="NormalTok"/>
          <w:sz w:val="13"/>
          <w:szCs w:val="13"/>
        </w:rPr>
        <w:t xml:space="preserve"> pow</w:t>
      </w:r>
      <w:r w:rsidRPr="00237D89">
        <w:rPr>
          <w:rStyle w:val="OperatorTok"/>
          <w:sz w:val="13"/>
          <w:szCs w:val="13"/>
        </w:rPr>
        <w:t>(</w:t>
      </w:r>
      <w:r w:rsidRPr="00237D89">
        <w:rPr>
          <w:rStyle w:val="NormalTok"/>
          <w:sz w:val="13"/>
          <w:szCs w:val="13"/>
        </w:rPr>
        <w:t>radius</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ow</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center</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rhs </w:t>
      </w:r>
      <w:r w:rsidRPr="00237D89">
        <w:rPr>
          <w:rStyle w:val="OperatorTok"/>
          <w:sz w:val="13"/>
          <w:szCs w:val="13"/>
        </w:rPr>
        <w:t>&l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make_pair</w:t>
      </w:r>
      <w:r w:rsidRPr="00237D89">
        <w:rPr>
          <w:rStyle w:val="OperatorTok"/>
          <w:sz w:val="13"/>
          <w:szCs w:val="13"/>
        </w:rPr>
        <w:t>(</w:t>
      </w:r>
      <w:r w:rsidRPr="00237D89">
        <w:rPr>
          <w:rStyle w:val="NormalTok"/>
          <w:sz w:val="13"/>
          <w:szCs w:val="13"/>
        </w:rPr>
        <w:t>Vector2</w:t>
      </w:r>
      <w:r w:rsidRPr="00237D89">
        <w:rPr>
          <w:rStyle w:val="OperatorTok"/>
          <w:sz w:val="13"/>
          <w:szCs w:val="13"/>
        </w:rPr>
        <w:t>(</w:t>
      </w:r>
      <w:r w:rsidRPr="00237D89">
        <w:rPr>
          <w:rStyle w:val="NormalTok"/>
          <w:sz w:val="13"/>
          <w:szCs w:val="13"/>
        </w:rPr>
        <w:t>nan</w:t>
      </w:r>
      <w:r w:rsidRPr="00237D89">
        <w:rPr>
          <w:rStyle w:val="OperatorTok"/>
          <w:sz w:val="13"/>
          <w:szCs w:val="13"/>
        </w:rPr>
        <w:t>(</w:t>
      </w:r>
      <w:r w:rsidRPr="00237D89">
        <w:rPr>
          <w:rStyle w:val="StringTok"/>
          <w:sz w:val="13"/>
          <w:szCs w:val="13"/>
        </w:rPr>
        <w:t>""</w:t>
      </w:r>
      <w:r w:rsidRPr="00237D89">
        <w:rPr>
          <w:rStyle w:val="OperatorTok"/>
          <w:sz w:val="13"/>
          <w:szCs w:val="13"/>
        </w:rPr>
        <w:t>),</w:t>
      </w:r>
      <w:r w:rsidRPr="00237D89">
        <w:rPr>
          <w:rStyle w:val="NormalTok"/>
          <w:sz w:val="13"/>
          <w:szCs w:val="13"/>
        </w:rPr>
        <w:t xml:space="preserve"> nan</w:t>
      </w:r>
      <w:r w:rsidRPr="00237D89">
        <w:rPr>
          <w:rStyle w:val="OperatorTok"/>
          <w:sz w:val="13"/>
          <w:szCs w:val="13"/>
        </w:rPr>
        <w:t>(</w:t>
      </w:r>
      <w:r w:rsidRPr="00237D89">
        <w:rPr>
          <w:rStyle w:val="StringTok"/>
          <w:sz w:val="13"/>
          <w:szCs w:val="13"/>
        </w:rPr>
        <w:t>""</w:t>
      </w:r>
      <w:r w:rsidRPr="00237D89">
        <w:rPr>
          <w:rStyle w:val="OperatorTok"/>
          <w:sz w:val="13"/>
          <w:szCs w:val="13"/>
        </w:rPr>
        <w:t>)),</w:t>
      </w:r>
      <w:r w:rsidRPr="00237D89">
        <w:rPr>
          <w:rStyle w:val="NormalTok"/>
          <w:sz w:val="13"/>
          <w:szCs w:val="13"/>
        </w:rPr>
        <w:t xml:space="preserve"> Vector2</w:t>
      </w:r>
      <w:r w:rsidRPr="00237D89">
        <w:rPr>
          <w:rStyle w:val="OperatorTok"/>
          <w:sz w:val="13"/>
          <w:szCs w:val="13"/>
        </w:rPr>
        <w:t>(</w:t>
      </w:r>
      <w:r w:rsidRPr="00237D89">
        <w:rPr>
          <w:rStyle w:val="NormalTok"/>
          <w:sz w:val="13"/>
          <w:szCs w:val="13"/>
        </w:rPr>
        <w:t>nan</w:t>
      </w:r>
      <w:r w:rsidRPr="00237D89">
        <w:rPr>
          <w:rStyle w:val="OperatorTok"/>
          <w:sz w:val="13"/>
          <w:szCs w:val="13"/>
        </w:rPr>
        <w:t>(</w:t>
      </w:r>
      <w:r w:rsidRPr="00237D89">
        <w:rPr>
          <w:rStyle w:val="StringTok"/>
          <w:sz w:val="13"/>
          <w:szCs w:val="13"/>
        </w:rPr>
        <w:t>""</w:t>
      </w:r>
      <w:r w:rsidRPr="00237D89">
        <w:rPr>
          <w:rStyle w:val="OperatorTok"/>
          <w:sz w:val="13"/>
          <w:szCs w:val="13"/>
        </w:rPr>
        <w:t>),</w:t>
      </w:r>
      <w:r w:rsidRPr="00237D89">
        <w:rPr>
          <w:rStyle w:val="NormalTok"/>
          <w:sz w:val="13"/>
          <w:szCs w:val="13"/>
        </w:rPr>
        <w:t xml:space="preserve"> nan</w:t>
      </w:r>
      <w:r w:rsidRPr="00237D89">
        <w:rPr>
          <w:rStyle w:val="OperatorTok"/>
          <w:sz w:val="13"/>
          <w:szCs w:val="13"/>
        </w:rPr>
        <w:t>(</w:t>
      </w:r>
      <w:r w:rsidRPr="00237D89">
        <w:rPr>
          <w:rStyle w:val="StringTok"/>
          <w:sz w:val="13"/>
          <w:szCs w:val="13"/>
        </w:rPr>
        <w: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rhs </w:t>
      </w:r>
      <w:r w:rsidRPr="00237D89">
        <w:rPr>
          <w:rStyle w:val="OperatorTok"/>
          <w:sz w:val="13"/>
          <w:szCs w:val="13"/>
        </w:rPr>
        <w:t>=</w:t>
      </w:r>
      <w:r w:rsidRPr="00237D89">
        <w:rPr>
          <w:rStyle w:val="NormalTok"/>
          <w:sz w:val="13"/>
          <w:szCs w:val="13"/>
        </w:rPr>
        <w:t xml:space="preserve"> sqrt</w:t>
      </w:r>
      <w:r w:rsidRPr="00237D89">
        <w:rPr>
          <w:rStyle w:val="OperatorTok"/>
          <w:sz w:val="13"/>
          <w:szCs w:val="13"/>
        </w:rPr>
        <w:t>(</w:t>
      </w:r>
      <w:r w:rsidRPr="00237D89">
        <w:rPr>
          <w:rStyle w:val="NormalTok"/>
          <w:sz w:val="13"/>
          <w:szCs w:val="13"/>
        </w:rPr>
        <w:t>rh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make_pair</w:t>
      </w:r>
      <w:r w:rsidRPr="00237D89">
        <w:rPr>
          <w:rStyle w:val="OperatorTok"/>
          <w:sz w:val="13"/>
          <w:szCs w:val="13"/>
        </w:rPr>
        <w:t>(</w:t>
      </w:r>
      <w:r w:rsidRPr="00237D89">
        <w:rPr>
          <w:rStyle w:val="NormalTok"/>
          <w:sz w:val="13"/>
          <w:szCs w:val="13"/>
        </w:rPr>
        <w:t>Vector2</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rhs </w:t>
      </w:r>
      <w:r w:rsidRPr="00237D89">
        <w:rPr>
          <w:rStyle w:val="OperatorTok"/>
          <w:sz w:val="13"/>
          <w:szCs w:val="13"/>
        </w:rPr>
        <w:t>+</w:t>
      </w:r>
      <w:r w:rsidRPr="00237D89">
        <w:rPr>
          <w:rStyle w:val="NormalTok"/>
          <w:sz w:val="13"/>
          <w:szCs w:val="13"/>
        </w:rPr>
        <w:t xml:space="preserve"> radius</w:t>
      </w:r>
      <w:r w:rsidRPr="00237D89">
        <w:rPr>
          <w:rStyle w:val="OperatorTok"/>
          <w:sz w:val="13"/>
          <w:szCs w:val="13"/>
        </w:rPr>
        <w:t>),</w:t>
      </w:r>
      <w:r w:rsidRPr="00237D89">
        <w:rPr>
          <w:rStyle w:val="NormalTok"/>
          <w:sz w:val="13"/>
          <w:szCs w:val="13"/>
        </w:rPr>
        <w:t xml:space="preserve"> Vector2</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rhs </w:t>
      </w:r>
      <w:r w:rsidRPr="00237D89">
        <w:rPr>
          <w:rStyle w:val="OperatorTok"/>
          <w:sz w:val="13"/>
          <w:szCs w:val="13"/>
        </w:rPr>
        <w:t>+</w:t>
      </w:r>
      <w:r w:rsidRPr="00237D89">
        <w:rPr>
          <w:rStyle w:val="NormalTok"/>
          <w:sz w:val="13"/>
          <w:szCs w:val="13"/>
        </w:rPr>
        <w:t xml:space="preserve"> radiu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lastRenderedPageBreak/>
        <w:t xml:space="preserve">            </w:t>
      </w:r>
      <w:r w:rsidRPr="00237D89">
        <w:rPr>
          <w:rStyle w:val="OperatorTok"/>
          <w:sz w:val="13"/>
          <w:szCs w:val="13"/>
        </w:rPr>
        <w:t>}</w:t>
      </w:r>
      <w:r w:rsidRPr="00237D89">
        <w:rPr>
          <w:sz w:val="13"/>
          <w:szCs w:val="13"/>
        </w:rPr>
        <w:br/>
      </w:r>
      <w:r w:rsidRPr="00237D89">
        <w:rPr>
          <w:rStyle w:val="NormalTok"/>
          <w:sz w:val="13"/>
          <w:szCs w:val="13"/>
        </w:rPr>
        <w:t xml:space="preserve">            FLOAT_ lb </w:t>
      </w:r>
      <w:r w:rsidRPr="00237D89">
        <w:rPr>
          <w:rStyle w:val="OperatorTok"/>
          <w:sz w:val="13"/>
          <w:szCs w:val="13"/>
        </w:rPr>
        <w:t>=</w:t>
      </w:r>
      <w:r w:rsidRPr="00237D89">
        <w:rPr>
          <w:rStyle w:val="NormalTok"/>
          <w:sz w:val="13"/>
          <w:szCs w:val="13"/>
        </w:rPr>
        <w:t xml:space="preserve"> l</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sz w:val="13"/>
          <w:szCs w:val="13"/>
        </w:rPr>
        <w:br/>
      </w:r>
      <w:r w:rsidRPr="00237D89">
        <w:rPr>
          <w:rStyle w:val="NormalTok"/>
          <w:sz w:val="13"/>
          <w:szCs w:val="13"/>
        </w:rPr>
        <w:t xml:space="preserve">            FLOAT_ a </w:t>
      </w:r>
      <w:r w:rsidRPr="00237D89">
        <w:rPr>
          <w:rStyle w:val="OperatorTok"/>
          <w:sz w:val="13"/>
          <w:szCs w:val="13"/>
        </w:rPr>
        <w:t>=</w:t>
      </w:r>
      <w:r w:rsidRPr="00237D89">
        <w:rPr>
          <w:rStyle w:val="NormalTok"/>
          <w:sz w:val="13"/>
          <w:szCs w:val="13"/>
        </w:rPr>
        <w:t xml:space="preserve"> k </w:t>
      </w:r>
      <w:r w:rsidRPr="00237D89">
        <w:rPr>
          <w:rStyle w:val="OperatorTok"/>
          <w:sz w:val="13"/>
          <w:szCs w:val="13"/>
        </w:rPr>
        <w:t>*</w:t>
      </w:r>
      <w:r w:rsidRPr="00237D89">
        <w:rPr>
          <w:rStyle w:val="NormalTok"/>
          <w:sz w:val="13"/>
          <w:szCs w:val="13"/>
        </w:rPr>
        <w:t xml:space="preserve"> k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FLOAT_ b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k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lb </w:t>
      </w:r>
      <w:r w:rsidRPr="00237D89">
        <w:rPr>
          <w:rStyle w:val="OperatorTok"/>
          <w:sz w:val="13"/>
          <w:szCs w:val="13"/>
        </w:rPr>
        <w:t>-</w:t>
      </w:r>
      <w:r w:rsidRPr="00237D89">
        <w:rPr>
          <w:rStyle w:val="NormalTok"/>
          <w:sz w:val="13"/>
          <w:szCs w:val="13"/>
        </w:rPr>
        <w:t xml:space="preserve"> center</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center</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 xml:space="preserve">            FLOAT_ c </w:t>
      </w:r>
      <w:r w:rsidRPr="00237D89">
        <w:rPr>
          <w:rStyle w:val="OperatorTok"/>
          <w:sz w:val="13"/>
          <w:szCs w:val="13"/>
        </w:rPr>
        <w:t>=</w:t>
      </w:r>
      <w:r w:rsidRPr="00237D89">
        <w:rPr>
          <w:rStyle w:val="NormalTok"/>
          <w:sz w:val="13"/>
          <w:szCs w:val="13"/>
        </w:rPr>
        <w:t xml:space="preserve"> pow</w:t>
      </w:r>
      <w:r w:rsidRPr="00237D89">
        <w:rPr>
          <w:rStyle w:val="OperatorTok"/>
          <w:sz w:val="13"/>
          <w:szCs w:val="13"/>
        </w:rPr>
        <w:t>(</w:t>
      </w:r>
      <w:r w:rsidRPr="00237D89">
        <w:rPr>
          <w:rStyle w:val="NormalTok"/>
          <w:sz w:val="13"/>
          <w:szCs w:val="13"/>
        </w:rPr>
        <w:t xml:space="preserve">lb </w:t>
      </w:r>
      <w:r w:rsidRPr="00237D89">
        <w:rPr>
          <w:rStyle w:val="OperatorTok"/>
          <w:sz w:val="13"/>
          <w:szCs w:val="13"/>
        </w:rPr>
        <w:t>-</w:t>
      </w:r>
      <w:r w:rsidRPr="00237D89">
        <w:rPr>
          <w:rStyle w:val="NormalTok"/>
          <w:sz w:val="13"/>
          <w:szCs w:val="13"/>
        </w:rPr>
        <w:t xml:space="preserve"> center</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ow</w:t>
      </w:r>
      <w:r w:rsidRPr="00237D89">
        <w:rPr>
          <w:rStyle w:val="OperatorTok"/>
          <w:sz w:val="13"/>
          <w:szCs w:val="13"/>
        </w:rPr>
        <w:t>(</w:t>
      </w:r>
      <w:r w:rsidRPr="00237D89">
        <w:rPr>
          <w:rStyle w:val="NormalTok"/>
          <w:sz w:val="13"/>
          <w:szCs w:val="13"/>
        </w:rPr>
        <w:t>center</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ow</w:t>
      </w:r>
      <w:r w:rsidRPr="00237D89">
        <w:rPr>
          <w:rStyle w:val="OperatorTok"/>
          <w:sz w:val="13"/>
          <w:szCs w:val="13"/>
        </w:rPr>
        <w:t>(</w:t>
      </w:r>
      <w:r w:rsidRPr="00237D89">
        <w:rPr>
          <w:rStyle w:val="NormalTok"/>
          <w:sz w:val="13"/>
          <w:szCs w:val="13"/>
        </w:rPr>
        <w:t>radius</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sz w:val="13"/>
          <w:szCs w:val="13"/>
        </w:rPr>
        <w:br/>
      </w:r>
      <w:r w:rsidRPr="00237D89">
        <w:rPr>
          <w:rStyle w:val="NormalTok"/>
          <w:sz w:val="13"/>
          <w:szCs w:val="13"/>
        </w:rPr>
        <w:t xml:space="preserve">            FLOAT_ x1</w:t>
      </w:r>
      <w:r w:rsidRPr="00237D89">
        <w:rPr>
          <w:rStyle w:val="OperatorTok"/>
          <w:sz w:val="13"/>
          <w:szCs w:val="13"/>
        </w:rPr>
        <w:t>,</w:t>
      </w:r>
      <w:r w:rsidRPr="00237D89">
        <w:rPr>
          <w:rStyle w:val="NormalTok"/>
          <w:sz w:val="13"/>
          <w:szCs w:val="13"/>
        </w:rPr>
        <w:t xml:space="preserve"> x2</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tie</w:t>
      </w:r>
      <w:r w:rsidRPr="00237D89">
        <w:rPr>
          <w:rStyle w:val="OperatorTok"/>
          <w:sz w:val="13"/>
          <w:szCs w:val="13"/>
        </w:rPr>
        <w:t>(</w:t>
      </w:r>
      <w:r w:rsidRPr="00237D89">
        <w:rPr>
          <w:rStyle w:val="NormalTok"/>
          <w:sz w:val="13"/>
          <w:szCs w:val="13"/>
        </w:rPr>
        <w:t>x1</w:t>
      </w:r>
      <w:r w:rsidRPr="00237D89">
        <w:rPr>
          <w:rStyle w:val="OperatorTok"/>
          <w:sz w:val="13"/>
          <w:szCs w:val="13"/>
        </w:rPr>
        <w:t>,</w:t>
      </w:r>
      <w:r w:rsidRPr="00237D89">
        <w:rPr>
          <w:rStyle w:val="NormalTok"/>
          <w:sz w:val="13"/>
          <w:szCs w:val="13"/>
        </w:rPr>
        <w:t xml:space="preserve"> x2</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solveQuadraticEquation</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 c</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isnan</w:t>
      </w:r>
      <w:r w:rsidRPr="00237D89">
        <w:rPr>
          <w:rStyle w:val="OperatorTok"/>
          <w:sz w:val="13"/>
          <w:szCs w:val="13"/>
        </w:rPr>
        <w:t>(</w:t>
      </w:r>
      <w:r w:rsidRPr="00237D89">
        <w:rPr>
          <w:rStyle w:val="NormalTok"/>
          <w:sz w:val="13"/>
          <w:szCs w:val="13"/>
        </w:rPr>
        <w:t>x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make_pair</w:t>
      </w:r>
      <w:r w:rsidRPr="00237D89">
        <w:rPr>
          <w:rStyle w:val="OperatorTok"/>
          <w:sz w:val="13"/>
          <w:szCs w:val="13"/>
        </w:rPr>
        <w:t>(</w:t>
      </w:r>
      <w:r w:rsidRPr="00237D89">
        <w:rPr>
          <w:rStyle w:val="NormalTok"/>
          <w:sz w:val="13"/>
          <w:szCs w:val="13"/>
        </w:rPr>
        <w:t>Vector2</w:t>
      </w:r>
      <w:r w:rsidRPr="00237D89">
        <w:rPr>
          <w:rStyle w:val="OperatorTok"/>
          <w:sz w:val="13"/>
          <w:szCs w:val="13"/>
        </w:rPr>
        <w:t>(</w:t>
      </w:r>
      <w:r w:rsidRPr="00237D89">
        <w:rPr>
          <w:rStyle w:val="NormalTok"/>
          <w:sz w:val="13"/>
          <w:szCs w:val="13"/>
        </w:rPr>
        <w:t>nan</w:t>
      </w:r>
      <w:r w:rsidRPr="00237D89">
        <w:rPr>
          <w:rStyle w:val="OperatorTok"/>
          <w:sz w:val="13"/>
          <w:szCs w:val="13"/>
        </w:rPr>
        <w:t>(</w:t>
      </w:r>
      <w:r w:rsidRPr="00237D89">
        <w:rPr>
          <w:rStyle w:val="StringTok"/>
          <w:sz w:val="13"/>
          <w:szCs w:val="13"/>
        </w:rPr>
        <w:t>""</w:t>
      </w:r>
      <w:r w:rsidRPr="00237D89">
        <w:rPr>
          <w:rStyle w:val="OperatorTok"/>
          <w:sz w:val="13"/>
          <w:szCs w:val="13"/>
        </w:rPr>
        <w:t>),</w:t>
      </w:r>
      <w:r w:rsidRPr="00237D89">
        <w:rPr>
          <w:rStyle w:val="NormalTok"/>
          <w:sz w:val="13"/>
          <w:szCs w:val="13"/>
        </w:rPr>
        <w:t xml:space="preserve"> nan</w:t>
      </w:r>
      <w:r w:rsidRPr="00237D89">
        <w:rPr>
          <w:rStyle w:val="OperatorTok"/>
          <w:sz w:val="13"/>
          <w:szCs w:val="13"/>
        </w:rPr>
        <w:t>(</w:t>
      </w:r>
      <w:r w:rsidRPr="00237D89">
        <w:rPr>
          <w:rStyle w:val="StringTok"/>
          <w:sz w:val="13"/>
          <w:szCs w:val="13"/>
        </w:rPr>
        <w:t>""</w:t>
      </w:r>
      <w:r w:rsidRPr="00237D89">
        <w:rPr>
          <w:rStyle w:val="OperatorTok"/>
          <w:sz w:val="13"/>
          <w:szCs w:val="13"/>
        </w:rPr>
        <w:t>)),</w:t>
      </w:r>
      <w:r w:rsidRPr="00237D89">
        <w:rPr>
          <w:rStyle w:val="NormalTok"/>
          <w:sz w:val="13"/>
          <w:szCs w:val="13"/>
        </w:rPr>
        <w:t xml:space="preserve"> Vector2</w:t>
      </w:r>
      <w:r w:rsidRPr="00237D89">
        <w:rPr>
          <w:rStyle w:val="OperatorTok"/>
          <w:sz w:val="13"/>
          <w:szCs w:val="13"/>
        </w:rPr>
        <w:t>(</w:t>
      </w:r>
      <w:r w:rsidRPr="00237D89">
        <w:rPr>
          <w:rStyle w:val="NormalTok"/>
          <w:sz w:val="13"/>
          <w:szCs w:val="13"/>
        </w:rPr>
        <w:t>nan</w:t>
      </w:r>
      <w:r w:rsidRPr="00237D89">
        <w:rPr>
          <w:rStyle w:val="OperatorTok"/>
          <w:sz w:val="13"/>
          <w:szCs w:val="13"/>
        </w:rPr>
        <w:t>(</w:t>
      </w:r>
      <w:r w:rsidRPr="00237D89">
        <w:rPr>
          <w:rStyle w:val="StringTok"/>
          <w:sz w:val="13"/>
          <w:szCs w:val="13"/>
        </w:rPr>
        <w:t>""</w:t>
      </w:r>
      <w:r w:rsidRPr="00237D89">
        <w:rPr>
          <w:rStyle w:val="OperatorTok"/>
          <w:sz w:val="13"/>
          <w:szCs w:val="13"/>
        </w:rPr>
        <w:t>),</w:t>
      </w:r>
      <w:r w:rsidRPr="00237D89">
        <w:rPr>
          <w:rStyle w:val="NormalTok"/>
          <w:sz w:val="13"/>
          <w:szCs w:val="13"/>
        </w:rPr>
        <w:t xml:space="preserve"> nan</w:t>
      </w:r>
      <w:r w:rsidRPr="00237D89">
        <w:rPr>
          <w:rStyle w:val="OperatorTok"/>
          <w:sz w:val="13"/>
          <w:szCs w:val="13"/>
        </w:rPr>
        <w:t>(</w:t>
      </w:r>
      <w:r w:rsidRPr="00237D89">
        <w:rPr>
          <w:rStyle w:val="StringTok"/>
          <w:sz w:val="13"/>
          <w:szCs w:val="13"/>
        </w:rPr>
        <w: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make_pair</w:t>
      </w:r>
      <w:r w:rsidRPr="00237D89">
        <w:rPr>
          <w:rStyle w:val="OperatorTok"/>
          <w:sz w:val="13"/>
          <w:szCs w:val="13"/>
        </w:rPr>
        <w:t>(</w:t>
      </w:r>
      <w:r w:rsidRPr="00237D89">
        <w:rPr>
          <w:rStyle w:val="NormalTok"/>
          <w:sz w:val="13"/>
          <w:szCs w:val="13"/>
        </w:rPr>
        <w:t>Vector2</w:t>
      </w:r>
      <w:r w:rsidRPr="00237D89">
        <w:rPr>
          <w:rStyle w:val="OperatorTok"/>
          <w:sz w:val="13"/>
          <w:szCs w:val="13"/>
        </w:rPr>
        <w:t>(</w:t>
      </w:r>
      <w:r w:rsidRPr="00237D89">
        <w:rPr>
          <w:rStyle w:val="NormalTok"/>
          <w:sz w:val="13"/>
          <w:szCs w:val="13"/>
        </w:rPr>
        <w:t>x1</w:t>
      </w:r>
      <w:r w:rsidRPr="00237D89">
        <w:rPr>
          <w:rStyle w:val="OperatorTok"/>
          <w:sz w:val="13"/>
          <w:szCs w:val="13"/>
        </w:rPr>
        <w:t>,</w:t>
      </w:r>
      <w:r w:rsidRPr="00237D89">
        <w:rPr>
          <w:rStyle w:val="NormalTok"/>
          <w:sz w:val="13"/>
          <w:szCs w:val="13"/>
        </w:rPr>
        <w:t xml:space="preserve"> l</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x1</w:t>
      </w:r>
      <w:r w:rsidRPr="00237D89">
        <w:rPr>
          <w:rStyle w:val="OperatorTok"/>
          <w:sz w:val="13"/>
          <w:szCs w:val="13"/>
        </w:rPr>
        <w:t>)),</w:t>
      </w:r>
      <w:r w:rsidRPr="00237D89">
        <w:rPr>
          <w:rStyle w:val="NormalTok"/>
          <w:sz w:val="13"/>
          <w:szCs w:val="13"/>
        </w:rPr>
        <w:t xml:space="preserve"> Vector2</w:t>
      </w:r>
      <w:r w:rsidRPr="00237D89">
        <w:rPr>
          <w:rStyle w:val="OperatorTok"/>
          <w:sz w:val="13"/>
          <w:szCs w:val="13"/>
        </w:rPr>
        <w:t>(</w:t>
      </w:r>
      <w:r w:rsidRPr="00237D89">
        <w:rPr>
          <w:rStyle w:val="NormalTok"/>
          <w:sz w:val="13"/>
          <w:szCs w:val="13"/>
        </w:rPr>
        <w:t>x2</w:t>
      </w:r>
      <w:r w:rsidRPr="00237D89">
        <w:rPr>
          <w:rStyle w:val="OperatorTok"/>
          <w:sz w:val="13"/>
          <w:szCs w:val="13"/>
        </w:rPr>
        <w:t>,</w:t>
      </w:r>
      <w:r w:rsidRPr="00237D89">
        <w:rPr>
          <w:rStyle w:val="NormalTok"/>
          <w:sz w:val="13"/>
          <w:szCs w:val="13"/>
        </w:rPr>
        <w:t xml:space="preserve"> l</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x2</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使用极角和余弦定理算交点，更稳，但没添加处理相离和相包含的情况</w:t>
      </w:r>
      <w:r w:rsidRPr="00237D89">
        <w:rPr>
          <w:rStyle w:val="CommentTok"/>
          <w:sz w:val="13"/>
          <w:szCs w:val="13"/>
        </w:rPr>
        <w:t xml:space="preserve"> */</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pair</w:t>
      </w:r>
      <w:r w:rsidRPr="00237D89">
        <w:rPr>
          <w:rStyle w:val="OperatorTok"/>
          <w:sz w:val="13"/>
          <w:szCs w:val="13"/>
        </w:rPr>
        <w:t>&lt;</w:t>
      </w:r>
      <w:r w:rsidRPr="00237D89">
        <w:rPr>
          <w:rStyle w:val="NormalTok"/>
          <w:sz w:val="13"/>
          <w:szCs w:val="13"/>
        </w:rPr>
        <w:t>Vector2</w:t>
      </w:r>
      <w:r w:rsidRPr="00237D89">
        <w:rPr>
          <w:rStyle w:val="OperatorTok"/>
          <w:sz w:val="13"/>
          <w:szCs w:val="13"/>
        </w:rPr>
        <w:t>,</w:t>
      </w:r>
      <w:r w:rsidRPr="00237D89">
        <w:rPr>
          <w:rStyle w:val="NormalTok"/>
          <w:sz w:val="13"/>
          <w:szCs w:val="13"/>
        </w:rPr>
        <w:t xml:space="preserve"> Vector2</w:t>
      </w:r>
      <w:r w:rsidRPr="00237D89">
        <w:rPr>
          <w:rStyle w:val="OperatorTok"/>
          <w:sz w:val="13"/>
          <w:szCs w:val="13"/>
        </w:rPr>
        <w:t>&gt;</w:t>
      </w:r>
      <w:r w:rsidRPr="00237D89">
        <w:rPr>
          <w:rStyle w:val="NormalTok"/>
          <w:sz w:val="13"/>
          <w:szCs w:val="13"/>
        </w:rPr>
        <w:t xml:space="preserve"> intersect_points</w:t>
      </w:r>
      <w:r w:rsidRPr="00237D89">
        <w:rPr>
          <w:rStyle w:val="OperatorTok"/>
          <w:sz w:val="13"/>
          <w:szCs w:val="13"/>
        </w:rPr>
        <w:t>(</w:t>
      </w:r>
      <w:r w:rsidRPr="00237D89">
        <w:rPr>
          <w:rStyle w:val="NormalTok"/>
          <w:sz w:val="13"/>
          <w:szCs w:val="13"/>
        </w:rPr>
        <w:t>Circle ci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Vector2 distV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cir</w:t>
      </w:r>
      <w:r w:rsidRPr="00237D89">
        <w:rPr>
          <w:rStyle w:val="OperatorTok"/>
          <w:sz w:val="13"/>
          <w:szCs w:val="13"/>
        </w:rPr>
        <w:t>.</w:t>
      </w:r>
      <w:r w:rsidRPr="00237D89">
        <w:rPr>
          <w:rStyle w:val="NormalTok"/>
          <w:sz w:val="13"/>
          <w:szCs w:val="13"/>
        </w:rPr>
        <w:t xml:space="preserve">center </w:t>
      </w:r>
      <w:r w:rsidRPr="00237D89">
        <w:rPr>
          <w:rStyle w:val="OperatorTok"/>
          <w:sz w:val="13"/>
          <w:szCs w:val="13"/>
        </w:rPr>
        <w:t>-</w:t>
      </w:r>
      <w:r w:rsidRPr="00237D89">
        <w:rPr>
          <w:rStyle w:val="NormalTok"/>
          <w:sz w:val="13"/>
          <w:szCs w:val="13"/>
        </w:rPr>
        <w:t xml:space="preserve"> center</w:t>
      </w:r>
      <w:r w:rsidRPr="00237D89">
        <w:rPr>
          <w:rStyle w:val="OperatorTok"/>
          <w:sz w:val="13"/>
          <w:szCs w:val="13"/>
        </w:rPr>
        <w:t>);</w:t>
      </w:r>
      <w:r w:rsidRPr="00237D89">
        <w:rPr>
          <w:sz w:val="13"/>
          <w:szCs w:val="13"/>
        </w:rPr>
        <w:br/>
      </w:r>
      <w:r w:rsidRPr="00237D89">
        <w:rPr>
          <w:rStyle w:val="NormalTok"/>
          <w:sz w:val="13"/>
          <w:szCs w:val="13"/>
        </w:rPr>
        <w:t xml:space="preserve">            FLOAT_ dist </w:t>
      </w:r>
      <w:r w:rsidRPr="00237D89">
        <w:rPr>
          <w:rStyle w:val="OperatorTok"/>
          <w:sz w:val="13"/>
          <w:szCs w:val="13"/>
        </w:rPr>
        <w:t>=</w:t>
      </w:r>
      <w:r w:rsidRPr="00237D89">
        <w:rPr>
          <w:rStyle w:val="NormalTok"/>
          <w:sz w:val="13"/>
          <w:szCs w:val="13"/>
        </w:rPr>
        <w:t xml:space="preserve"> distV</w:t>
      </w:r>
      <w:r w:rsidRPr="00237D89">
        <w:rPr>
          <w:rStyle w:val="OperatorTok"/>
          <w:sz w:val="13"/>
          <w:szCs w:val="13"/>
        </w:rPr>
        <w:t>.</w:t>
      </w:r>
      <w:r w:rsidRPr="00237D89">
        <w:rPr>
          <w:rStyle w:val="NormalTok"/>
          <w:sz w:val="13"/>
          <w:szCs w:val="13"/>
        </w:rPr>
        <w:t>magnitude</w:t>
      </w:r>
      <w:r w:rsidRPr="00237D89">
        <w:rPr>
          <w:rStyle w:val="OperatorTok"/>
          <w:sz w:val="13"/>
          <w:szCs w:val="13"/>
        </w:rPr>
        <w:t>();</w:t>
      </w:r>
      <w:r w:rsidRPr="00237D89">
        <w:rPr>
          <w:sz w:val="13"/>
          <w:szCs w:val="13"/>
        </w:rPr>
        <w:br/>
      </w:r>
      <w:r w:rsidRPr="00237D89">
        <w:rPr>
          <w:rStyle w:val="NormalTok"/>
          <w:sz w:val="13"/>
          <w:szCs w:val="13"/>
        </w:rPr>
        <w:t xml:space="preserve">            FLOAT_ ang </w:t>
      </w:r>
      <w:r w:rsidRPr="00237D89">
        <w:rPr>
          <w:rStyle w:val="OperatorTok"/>
          <w:sz w:val="13"/>
          <w:szCs w:val="13"/>
        </w:rPr>
        <w:t>=</w:t>
      </w:r>
      <w:r w:rsidRPr="00237D89">
        <w:rPr>
          <w:rStyle w:val="NormalTok"/>
          <w:sz w:val="13"/>
          <w:szCs w:val="13"/>
        </w:rPr>
        <w:t xml:space="preserve"> distV</w:t>
      </w:r>
      <w:r w:rsidRPr="00237D89">
        <w:rPr>
          <w:rStyle w:val="OperatorTok"/>
          <w:sz w:val="13"/>
          <w:szCs w:val="13"/>
        </w:rPr>
        <w:t>.</w:t>
      </w:r>
      <w:r w:rsidRPr="00237D89">
        <w:rPr>
          <w:rStyle w:val="NormalTok"/>
          <w:sz w:val="13"/>
          <w:szCs w:val="13"/>
        </w:rPr>
        <w:t>toPolarAngle</w:t>
      </w:r>
      <w:r w:rsidRPr="00237D89">
        <w:rPr>
          <w:rStyle w:val="OperatorTok"/>
          <w:sz w:val="13"/>
          <w:szCs w:val="13"/>
        </w:rPr>
        <w:t>(</w:t>
      </w:r>
      <w:r w:rsidRPr="00237D89">
        <w:rPr>
          <w:rStyle w:val="KeywordTok"/>
          <w:sz w:val="13"/>
          <w:szCs w:val="13"/>
        </w:rPr>
        <w:t>false</w:t>
      </w:r>
      <w:r w:rsidRPr="00237D89">
        <w:rPr>
          <w:rStyle w:val="OperatorTok"/>
          <w:sz w:val="13"/>
          <w:szCs w:val="13"/>
        </w:rPr>
        <w:t>);</w:t>
      </w:r>
      <w:r w:rsidRPr="00237D89">
        <w:rPr>
          <w:sz w:val="13"/>
          <w:szCs w:val="13"/>
        </w:rPr>
        <w:br/>
      </w:r>
      <w:r w:rsidRPr="00237D89">
        <w:rPr>
          <w:rStyle w:val="NormalTok"/>
          <w:sz w:val="13"/>
          <w:szCs w:val="13"/>
        </w:rPr>
        <w:t xml:space="preserve">            FLOAT_ dang </w:t>
      </w:r>
      <w:r w:rsidRPr="00237D89">
        <w:rPr>
          <w:rStyle w:val="OperatorTok"/>
          <w:sz w:val="13"/>
          <w:szCs w:val="13"/>
        </w:rPr>
        <w:t>=</w:t>
      </w:r>
      <w:r w:rsidRPr="00237D89">
        <w:rPr>
          <w:rStyle w:val="NormalTok"/>
          <w:sz w:val="13"/>
          <w:szCs w:val="13"/>
        </w:rPr>
        <w:t xml:space="preserve"> acos</w:t>
      </w:r>
      <w:r w:rsidRPr="00237D89">
        <w:rPr>
          <w:rStyle w:val="OperatorTok"/>
          <w:sz w:val="13"/>
          <w:szCs w:val="13"/>
        </w:rPr>
        <w:t>((</w:t>
      </w:r>
      <w:r w:rsidRPr="00237D89">
        <w:rPr>
          <w:rStyle w:val="NormalTok"/>
          <w:sz w:val="13"/>
          <w:szCs w:val="13"/>
        </w:rPr>
        <w:t>pow</w:t>
      </w:r>
      <w:r w:rsidRPr="00237D89">
        <w:rPr>
          <w:rStyle w:val="OperatorTok"/>
          <w:sz w:val="13"/>
          <w:szCs w:val="13"/>
        </w:rPr>
        <w:t>(</w:t>
      </w:r>
      <w:r w:rsidRPr="00237D89">
        <w:rPr>
          <w:rStyle w:val="NormalTok"/>
          <w:sz w:val="13"/>
          <w:szCs w:val="13"/>
        </w:rPr>
        <w:t>radius</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ow</w:t>
      </w:r>
      <w:r w:rsidRPr="00237D89">
        <w:rPr>
          <w:rStyle w:val="OperatorTok"/>
          <w:sz w:val="13"/>
          <w:szCs w:val="13"/>
        </w:rPr>
        <w:t>(</w:t>
      </w:r>
      <w:r w:rsidRPr="00237D89">
        <w:rPr>
          <w:rStyle w:val="NormalTok"/>
          <w:sz w:val="13"/>
          <w:szCs w:val="13"/>
        </w:rPr>
        <w:t>dist</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ow</w:t>
      </w:r>
      <w:r w:rsidRPr="00237D89">
        <w:rPr>
          <w:rStyle w:val="OperatorTok"/>
          <w:sz w:val="13"/>
          <w:szCs w:val="13"/>
        </w:rPr>
        <w:t>(</w:t>
      </w:r>
      <w:r w:rsidRPr="00237D89">
        <w:rPr>
          <w:rStyle w:val="NormalTok"/>
          <w:sz w:val="13"/>
          <w:szCs w:val="13"/>
        </w:rPr>
        <w:t>cir</w:t>
      </w:r>
      <w:r w:rsidRPr="00237D89">
        <w:rPr>
          <w:rStyle w:val="OperatorTok"/>
          <w:sz w:val="13"/>
          <w:szCs w:val="13"/>
        </w:rPr>
        <w:t>.</w:t>
      </w:r>
      <w:r w:rsidRPr="00237D89">
        <w:rPr>
          <w:rStyle w:val="NormalTok"/>
          <w:sz w:val="13"/>
          <w:szCs w:val="13"/>
        </w:rPr>
        <w:t>radius</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2</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adius </w:t>
      </w:r>
      <w:r w:rsidRPr="00237D89">
        <w:rPr>
          <w:rStyle w:val="OperatorTok"/>
          <w:sz w:val="13"/>
          <w:szCs w:val="13"/>
        </w:rPr>
        <w:t>*</w:t>
      </w:r>
      <w:r w:rsidRPr="00237D89">
        <w:rPr>
          <w:rStyle w:val="NormalTok"/>
          <w:sz w:val="13"/>
          <w:szCs w:val="13"/>
        </w:rPr>
        <w:t xml:space="preserve"> dist</w:t>
      </w:r>
      <w:r w:rsidRPr="00237D89">
        <w:rPr>
          <w:rStyle w:val="OperatorTok"/>
          <w:sz w:val="13"/>
          <w:szCs w:val="13"/>
        </w:rPr>
        <w:t>));</w:t>
      </w:r>
      <w:r w:rsidRPr="00237D89">
        <w:rPr>
          <w:rStyle w:val="NormalTok"/>
          <w:sz w:val="13"/>
          <w:szCs w:val="13"/>
        </w:rPr>
        <w:t xml:space="preserve"> </w:t>
      </w:r>
      <w:r w:rsidRPr="00237D89">
        <w:rPr>
          <w:rStyle w:val="CommentTok"/>
          <w:sz w:val="13"/>
          <w:szCs w:val="13"/>
        </w:rPr>
        <w:t>//</w:t>
      </w:r>
      <w:r w:rsidRPr="00237D89">
        <w:rPr>
          <w:rStyle w:val="CommentTok"/>
          <w:sz w:val="13"/>
          <w:szCs w:val="13"/>
        </w:rPr>
        <w:t>余弦定理</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make_pair</w:t>
      </w:r>
      <w:r w:rsidRPr="00237D89">
        <w:rPr>
          <w:rStyle w:val="OperatorTok"/>
          <w:sz w:val="13"/>
          <w:szCs w:val="13"/>
        </w:rPr>
        <w:t>(</w:t>
      </w:r>
      <w:r w:rsidRPr="00237D89">
        <w:rPr>
          <w:rStyle w:val="NormalTok"/>
          <w:sz w:val="13"/>
          <w:szCs w:val="13"/>
        </w:rPr>
        <w:t>fromRad</w:t>
      </w:r>
      <w:r w:rsidRPr="00237D89">
        <w:rPr>
          <w:rStyle w:val="OperatorTok"/>
          <w:sz w:val="13"/>
          <w:szCs w:val="13"/>
        </w:rPr>
        <w:t>(</w:t>
      </w:r>
      <w:r w:rsidRPr="00237D89">
        <w:rPr>
          <w:rStyle w:val="NormalTok"/>
          <w:sz w:val="13"/>
          <w:szCs w:val="13"/>
        </w:rPr>
        <w:t xml:space="preserve">ang </w:t>
      </w:r>
      <w:r w:rsidRPr="00237D89">
        <w:rPr>
          <w:rStyle w:val="OperatorTok"/>
          <w:sz w:val="13"/>
          <w:szCs w:val="13"/>
        </w:rPr>
        <w:t>+</w:t>
      </w:r>
      <w:r w:rsidRPr="00237D89">
        <w:rPr>
          <w:rStyle w:val="NormalTok"/>
          <w:sz w:val="13"/>
          <w:szCs w:val="13"/>
        </w:rPr>
        <w:t xml:space="preserve"> dang</w:t>
      </w:r>
      <w:r w:rsidRPr="00237D89">
        <w:rPr>
          <w:rStyle w:val="OperatorTok"/>
          <w:sz w:val="13"/>
          <w:szCs w:val="13"/>
        </w:rPr>
        <w:t>),</w:t>
      </w:r>
      <w:r w:rsidRPr="00237D89">
        <w:rPr>
          <w:rStyle w:val="NormalTok"/>
          <w:sz w:val="13"/>
          <w:szCs w:val="13"/>
        </w:rPr>
        <w:t xml:space="preserve"> fromRad</w:t>
      </w:r>
      <w:r w:rsidRPr="00237D89">
        <w:rPr>
          <w:rStyle w:val="OperatorTok"/>
          <w:sz w:val="13"/>
          <w:szCs w:val="13"/>
        </w:rPr>
        <w:t>(</w:t>
      </w:r>
      <w:r w:rsidRPr="00237D89">
        <w:rPr>
          <w:rStyle w:val="NormalTok"/>
          <w:sz w:val="13"/>
          <w:szCs w:val="13"/>
        </w:rPr>
        <w:t xml:space="preserve">ang </w:t>
      </w:r>
      <w:r w:rsidRPr="00237D89">
        <w:rPr>
          <w:rStyle w:val="OperatorTok"/>
          <w:sz w:val="13"/>
          <w:szCs w:val="13"/>
        </w:rPr>
        <w:t>-</w:t>
      </w:r>
      <w:r w:rsidRPr="00237D89">
        <w:rPr>
          <w:rStyle w:val="NormalTok"/>
          <w:sz w:val="13"/>
          <w:szCs w:val="13"/>
        </w:rPr>
        <w:t xml:space="preserve"> dang</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FLOAT_ area</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PI </w:t>
      </w:r>
      <w:r w:rsidRPr="00237D89">
        <w:rPr>
          <w:rStyle w:val="OperatorTok"/>
          <w:sz w:val="13"/>
          <w:szCs w:val="13"/>
        </w:rPr>
        <w:t>*</w:t>
      </w:r>
      <w:r w:rsidRPr="00237D89">
        <w:rPr>
          <w:rStyle w:val="NormalTok"/>
          <w:sz w:val="13"/>
          <w:szCs w:val="13"/>
        </w:rPr>
        <w:t xml:space="preserve"> radius </w:t>
      </w:r>
      <w:r w:rsidRPr="00237D89">
        <w:rPr>
          <w:rStyle w:val="OperatorTok"/>
          <w:sz w:val="13"/>
          <w:szCs w:val="13"/>
        </w:rPr>
        <w:t>*</w:t>
      </w:r>
      <w:r w:rsidRPr="00237D89">
        <w:rPr>
          <w:rStyle w:val="NormalTok"/>
          <w:sz w:val="13"/>
          <w:szCs w:val="13"/>
        </w:rPr>
        <w:t xml:space="preserve"> radiu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is_outside</w:t>
      </w:r>
      <w:r w:rsidRPr="00237D89">
        <w:rPr>
          <w:rStyle w:val="OperatorTok"/>
          <w:sz w:val="13"/>
          <w:szCs w:val="13"/>
        </w:rPr>
        <w:t>(</w:t>
      </w:r>
      <w:r w:rsidRPr="00237D89">
        <w:rPr>
          <w:rStyle w:val="NormalTok"/>
          <w:sz w:val="13"/>
          <w:szCs w:val="13"/>
        </w:rPr>
        <w:t>Vector2 p</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p </w:t>
      </w:r>
      <w:r w:rsidRPr="00237D89">
        <w:rPr>
          <w:rStyle w:val="OperatorTok"/>
          <w:sz w:val="13"/>
          <w:szCs w:val="13"/>
        </w:rPr>
        <w:t>-</w:t>
      </w:r>
      <w:r w:rsidRPr="00237D89">
        <w:rPr>
          <w:rStyle w:val="NormalTok"/>
          <w:sz w:val="13"/>
          <w:szCs w:val="13"/>
        </w:rPr>
        <w:t xml:space="preserve"> center</w:t>
      </w:r>
      <w:r w:rsidRPr="00237D89">
        <w:rPr>
          <w:rStyle w:val="OperatorTok"/>
          <w:sz w:val="13"/>
          <w:szCs w:val="13"/>
        </w:rPr>
        <w:t>).</w:t>
      </w:r>
      <w:r w:rsidRPr="00237D89">
        <w:rPr>
          <w:rStyle w:val="NormalTok"/>
          <w:sz w:val="13"/>
          <w:szCs w:val="13"/>
        </w:rPr>
        <w:t>magnitude</w:t>
      </w:r>
      <w:r w:rsidRPr="00237D89">
        <w:rPr>
          <w:rStyle w:val="OperatorTok"/>
          <w:sz w:val="13"/>
          <w:szCs w:val="13"/>
        </w:rPr>
        <w:t>()</w:t>
      </w:r>
      <w:r w:rsidRPr="00237D89">
        <w:rPr>
          <w:rStyle w:val="NormalTok"/>
          <w:sz w:val="13"/>
          <w:szCs w:val="13"/>
        </w:rPr>
        <w:t xml:space="preserve"> </w:t>
      </w:r>
      <w:r w:rsidRPr="00237D89">
        <w:rPr>
          <w:rStyle w:val="OperatorTok"/>
          <w:sz w:val="13"/>
          <w:szCs w:val="13"/>
        </w:rPr>
        <w:t>&gt;</w:t>
      </w:r>
      <w:r w:rsidRPr="00237D89">
        <w:rPr>
          <w:rStyle w:val="NormalTok"/>
          <w:sz w:val="13"/>
          <w:szCs w:val="13"/>
        </w:rPr>
        <w:t xml:space="preserve"> radiu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is_inside</w:t>
      </w:r>
      <w:r w:rsidRPr="00237D89">
        <w:rPr>
          <w:rStyle w:val="OperatorTok"/>
          <w:sz w:val="13"/>
          <w:szCs w:val="13"/>
        </w:rPr>
        <w:t>(</w:t>
      </w:r>
      <w:r w:rsidRPr="00237D89">
        <w:rPr>
          <w:rStyle w:val="NormalTok"/>
          <w:sz w:val="13"/>
          <w:szCs w:val="13"/>
        </w:rPr>
        <w:t>Vector2 p</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intereps</w:t>
      </w:r>
      <w:r w:rsidRPr="00237D89">
        <w:rPr>
          <w:rStyle w:val="OperatorTok"/>
          <w:sz w:val="13"/>
          <w:szCs w:val="13"/>
        </w:rPr>
        <w:t>((</w:t>
      </w:r>
      <w:r w:rsidRPr="00237D89">
        <w:rPr>
          <w:rStyle w:val="NormalTok"/>
          <w:sz w:val="13"/>
          <w:szCs w:val="13"/>
        </w:rPr>
        <w:t xml:space="preserve">p </w:t>
      </w:r>
      <w:r w:rsidRPr="00237D89">
        <w:rPr>
          <w:rStyle w:val="OperatorTok"/>
          <w:sz w:val="13"/>
          <w:szCs w:val="13"/>
        </w:rPr>
        <w:t>-</w:t>
      </w:r>
      <w:r w:rsidRPr="00237D89">
        <w:rPr>
          <w:rStyle w:val="NormalTok"/>
          <w:sz w:val="13"/>
          <w:szCs w:val="13"/>
        </w:rPr>
        <w:t xml:space="preserve"> center</w:t>
      </w:r>
      <w:r w:rsidRPr="00237D89">
        <w:rPr>
          <w:rStyle w:val="OperatorTok"/>
          <w:sz w:val="13"/>
          <w:szCs w:val="13"/>
        </w:rPr>
        <w:t>).</w:t>
      </w:r>
      <w:r w:rsidRPr="00237D89">
        <w:rPr>
          <w:rStyle w:val="NormalTok"/>
          <w:sz w:val="13"/>
          <w:szCs w:val="13"/>
        </w:rPr>
        <w:t>magnitud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adius</w:t>
      </w:r>
      <w:r w:rsidRPr="00237D89">
        <w:rPr>
          <w:rStyle w:val="OperatorTok"/>
          <w:sz w:val="13"/>
          <w:szCs w:val="13"/>
        </w:rPr>
        <w:t>)</w:t>
      </w:r>
      <w:r w:rsidRPr="00237D89">
        <w:rPr>
          <w:rStyle w:val="NormalTok"/>
          <w:sz w:val="13"/>
          <w:szCs w:val="13"/>
        </w:rPr>
        <w:t xml:space="preserve"> </w:t>
      </w:r>
      <w:r w:rsidRPr="00237D89">
        <w:rPr>
          <w:rStyle w:val="OperatorTok"/>
          <w:sz w:val="13"/>
          <w:szCs w:val="13"/>
        </w:rPr>
        <w:t>&l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intersect_area</w:t>
      </w:r>
      <w:r w:rsidRPr="00237D89">
        <w:rPr>
          <w:rStyle w:val="OperatorTok"/>
          <w:sz w:val="13"/>
          <w:szCs w:val="13"/>
        </w:rPr>
        <w:t>(</w:t>
      </w:r>
      <w:r w:rsidRPr="00237D89">
        <w:rPr>
          <w:rStyle w:val="NormalTok"/>
          <w:sz w:val="13"/>
          <w:szCs w:val="13"/>
        </w:rPr>
        <w:t>Circle A</w:t>
      </w:r>
      <w:r w:rsidRPr="00237D89">
        <w:rPr>
          <w:rStyle w:val="OperatorTok"/>
          <w:sz w:val="13"/>
          <w:szCs w:val="13"/>
        </w:rPr>
        <w:t>,</w:t>
      </w:r>
      <w:r w:rsidRPr="00237D89">
        <w:rPr>
          <w:rStyle w:val="NormalTok"/>
          <w:sz w:val="13"/>
          <w:szCs w:val="13"/>
        </w:rPr>
        <w:t xml:space="preserve"> Circle B</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Vector2 dis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 xml:space="preserve">center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center</w:t>
      </w:r>
      <w:r w:rsidRPr="00237D89">
        <w:rPr>
          <w:rStyle w:val="OperatorTok"/>
          <w:sz w:val="13"/>
          <w:szCs w:val="13"/>
        </w:rPr>
        <w:t>;</w:t>
      </w:r>
      <w:r w:rsidRPr="00237D89">
        <w:rPr>
          <w:sz w:val="13"/>
          <w:szCs w:val="13"/>
        </w:rPr>
        <w:br/>
      </w:r>
      <w:r w:rsidRPr="00237D89">
        <w:rPr>
          <w:rStyle w:val="NormalTok"/>
          <w:sz w:val="13"/>
          <w:szCs w:val="13"/>
        </w:rPr>
        <w:t xml:space="preserve">            FLOAT_ sqrdis </w:t>
      </w:r>
      <w:r w:rsidRPr="00237D89">
        <w:rPr>
          <w:rStyle w:val="OperatorTok"/>
          <w:sz w:val="13"/>
          <w:szCs w:val="13"/>
        </w:rPr>
        <w:t>=</w:t>
      </w:r>
      <w:r w:rsidRPr="00237D89">
        <w:rPr>
          <w:rStyle w:val="NormalTok"/>
          <w:sz w:val="13"/>
          <w:szCs w:val="13"/>
        </w:rPr>
        <w:t xml:space="preserve"> dis</w:t>
      </w:r>
      <w:r w:rsidRPr="00237D89">
        <w:rPr>
          <w:rStyle w:val="OperatorTok"/>
          <w:sz w:val="13"/>
          <w:szCs w:val="13"/>
        </w:rPr>
        <w:t>.</w:t>
      </w:r>
      <w:r w:rsidRPr="00237D89">
        <w:rPr>
          <w:rStyle w:val="NormalTok"/>
          <w:sz w:val="13"/>
          <w:szCs w:val="13"/>
        </w:rPr>
        <w:t>sqrMagnitude</w:t>
      </w:r>
      <w:r w:rsidRPr="00237D89">
        <w:rPr>
          <w:rStyle w:val="OperatorTok"/>
          <w:sz w:val="13"/>
          <w:szCs w:val="13"/>
        </w:rPr>
        <w:t>();</w:t>
      </w:r>
      <w:r w:rsidRPr="00237D89">
        <w:rPr>
          <w:sz w:val="13"/>
          <w:szCs w:val="13"/>
        </w:rPr>
        <w:br/>
      </w:r>
      <w:r w:rsidRPr="00237D89">
        <w:rPr>
          <w:rStyle w:val="NormalTok"/>
          <w:sz w:val="13"/>
          <w:szCs w:val="13"/>
        </w:rPr>
        <w:t xml:space="preserve">            FLOAT_ cdis </w:t>
      </w:r>
      <w:r w:rsidRPr="00237D89">
        <w:rPr>
          <w:rStyle w:val="OperatorTok"/>
          <w:sz w:val="13"/>
          <w:szCs w:val="13"/>
        </w:rPr>
        <w:t>=</w:t>
      </w:r>
      <w:r w:rsidRPr="00237D89">
        <w:rPr>
          <w:rStyle w:val="NormalTok"/>
          <w:sz w:val="13"/>
          <w:szCs w:val="13"/>
        </w:rPr>
        <w:t xml:space="preserve"> sqrt</w:t>
      </w:r>
      <w:r w:rsidRPr="00237D89">
        <w:rPr>
          <w:rStyle w:val="OperatorTok"/>
          <w:sz w:val="13"/>
          <w:szCs w:val="13"/>
        </w:rPr>
        <w:t>(</w:t>
      </w:r>
      <w:r w:rsidRPr="00237D89">
        <w:rPr>
          <w:rStyle w:val="NormalTok"/>
          <w:sz w:val="13"/>
          <w:szCs w:val="13"/>
        </w:rPr>
        <w:t>sqrdi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sqrdis </w:t>
      </w:r>
      <w:r w:rsidRPr="00237D89">
        <w:rPr>
          <w:rStyle w:val="OperatorTok"/>
          <w:sz w:val="13"/>
          <w:szCs w:val="13"/>
        </w:rPr>
        <w:t>&gt;=</w:t>
      </w:r>
      <w:r w:rsidRPr="00237D89">
        <w:rPr>
          <w:rStyle w:val="NormalTok"/>
          <w:sz w:val="13"/>
          <w:szCs w:val="13"/>
        </w:rPr>
        <w:t xml:space="preserve"> pow</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radius</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FLOAT_</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gt;=</w:t>
      </w:r>
      <w:r w:rsidRPr="00237D89">
        <w:rPr>
          <w:rStyle w:val="NormalTok"/>
          <w:sz w:val="13"/>
          <w:szCs w:val="13"/>
        </w:rPr>
        <w:t xml:space="preserve"> B</w:t>
      </w:r>
      <w:r w:rsidRPr="00237D89">
        <w:rPr>
          <w:rStyle w:val="OperatorTok"/>
          <w:sz w:val="13"/>
          <w:szCs w:val="13"/>
        </w:rPr>
        <w:t>.</w:t>
      </w:r>
      <w:r w:rsidRPr="00237D89">
        <w:rPr>
          <w:rStyle w:val="NormalTok"/>
          <w:sz w:val="13"/>
          <w:szCs w:val="13"/>
        </w:rPr>
        <w:t>radiu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swap</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cdis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lt;=</w:t>
      </w:r>
      <w:r w:rsidRPr="00237D89">
        <w:rPr>
          <w:rStyle w:val="NormalTok"/>
          <w:sz w:val="13"/>
          <w:szCs w:val="13"/>
        </w:rPr>
        <w:t xml:space="preserve"> B</w:t>
      </w:r>
      <w:r w:rsidRPr="00237D89">
        <w:rPr>
          <w:rStyle w:val="OperatorTok"/>
          <w:sz w:val="13"/>
          <w:szCs w:val="13"/>
        </w:rPr>
        <w:t>.</w:t>
      </w:r>
      <w:r w:rsidRPr="00237D89">
        <w:rPr>
          <w:rStyle w:val="NormalTok"/>
          <w:sz w:val="13"/>
          <w:szCs w:val="13"/>
        </w:rPr>
        <w:t>radiu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PI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radiu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sqrdis </w:t>
      </w:r>
      <w:r w:rsidRPr="00237D89">
        <w:rPr>
          <w:rStyle w:val="OperatorTok"/>
          <w:sz w:val="13"/>
          <w:szCs w:val="13"/>
        </w:rPr>
        <w:t>&g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radiu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LOAT_ area </w:t>
      </w:r>
      <w:r w:rsidRPr="00237D89">
        <w:rPr>
          <w:rStyle w:val="OperatorTok"/>
          <w:sz w:val="13"/>
          <w:szCs w:val="13"/>
        </w:rPr>
        <w:t>=</w:t>
      </w:r>
      <w:r w:rsidRPr="00237D89">
        <w:rPr>
          <w:rStyle w:val="NormalTok"/>
          <w:sz w:val="13"/>
          <w:szCs w:val="13"/>
        </w:rPr>
        <w:t xml:space="preserve"> </w:t>
      </w:r>
      <w:r w:rsidRPr="00237D89">
        <w:rPr>
          <w:rStyle w:val="FloatTok"/>
          <w:sz w:val="13"/>
          <w:szCs w:val="13"/>
        </w:rPr>
        <w:t>0.0</w:t>
      </w:r>
      <w:r w:rsidRPr="00237D89">
        <w:rPr>
          <w:rStyle w:val="OperatorTok"/>
          <w:sz w:val="13"/>
          <w:szCs w:val="13"/>
        </w:rPr>
        <w:t>;</w:t>
      </w:r>
      <w:r w:rsidRPr="00237D89">
        <w:rPr>
          <w:sz w:val="13"/>
          <w:szCs w:val="13"/>
        </w:rPr>
        <w:br/>
      </w:r>
      <w:r w:rsidRPr="00237D89">
        <w:rPr>
          <w:rStyle w:val="NormalTok"/>
          <w:sz w:val="13"/>
          <w:szCs w:val="13"/>
        </w:rPr>
        <w:t xml:space="preserve">                FLOAT_ ed </w:t>
      </w:r>
      <w:r w:rsidRPr="00237D89">
        <w:rPr>
          <w:rStyle w:val="OperatorTok"/>
          <w:sz w:val="13"/>
          <w:szCs w:val="13"/>
        </w:rPr>
        <w:t>=</w:t>
      </w:r>
      <w:r w:rsidRPr="00237D89">
        <w:rPr>
          <w:rStyle w:val="NormalTok"/>
          <w:sz w:val="13"/>
          <w:szCs w:val="13"/>
        </w:rPr>
        <w:t xml:space="preserve"> sqrdis</w:t>
      </w:r>
      <w:r w:rsidRPr="00237D89">
        <w:rPr>
          <w:rStyle w:val="OperatorTok"/>
          <w:sz w:val="13"/>
          <w:szCs w:val="13"/>
        </w:rPr>
        <w:t>;</w:t>
      </w:r>
      <w:r w:rsidRPr="00237D89">
        <w:rPr>
          <w:sz w:val="13"/>
          <w:szCs w:val="13"/>
        </w:rPr>
        <w:br/>
      </w:r>
      <w:r w:rsidRPr="00237D89">
        <w:rPr>
          <w:rStyle w:val="NormalTok"/>
          <w:sz w:val="13"/>
          <w:szCs w:val="13"/>
        </w:rPr>
        <w:t xml:space="preserve">                FLOAT_ jiao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FLOAT_</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ed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radiu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FloatTok"/>
          <w:sz w:val="13"/>
          <w:szCs w:val="13"/>
        </w:rPr>
        <w:t>2.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sqrt</w:t>
      </w:r>
      <w:r w:rsidRPr="00237D89">
        <w:rPr>
          <w:rStyle w:val="OperatorTok"/>
          <w:sz w:val="13"/>
          <w:szCs w:val="13"/>
        </w:rPr>
        <w:t>((</w:t>
      </w:r>
      <w:r w:rsidRPr="00237D89">
        <w:rPr>
          <w:rStyle w:val="NormalTok"/>
          <w:sz w:val="13"/>
          <w:szCs w:val="13"/>
        </w:rPr>
        <w:t>FLOAT_</w:t>
      </w:r>
      <w:r w:rsidRPr="00237D89">
        <w:rPr>
          <w:rStyle w:val="OperatorTok"/>
          <w:sz w:val="13"/>
          <w:szCs w:val="13"/>
        </w:rPr>
        <w:t>)</w:t>
      </w:r>
      <w:r w:rsidRPr="00237D89">
        <w:rPr>
          <w:rStyle w:val="NormalTok"/>
          <w:sz w:val="13"/>
          <w:szCs w:val="13"/>
        </w:rPr>
        <w:t>ed</w:t>
      </w:r>
      <w:r w:rsidRPr="00237D89">
        <w:rPr>
          <w:rStyle w:val="OperatorTok"/>
          <w:sz w:val="13"/>
          <w:szCs w:val="13"/>
        </w:rPr>
        <w:t>));</w:t>
      </w:r>
      <w:r w:rsidRPr="00237D89">
        <w:rPr>
          <w:sz w:val="13"/>
          <w:szCs w:val="13"/>
        </w:rPr>
        <w:br/>
      </w:r>
      <w:r w:rsidRPr="00237D89">
        <w:rPr>
          <w:rStyle w:val="NormalTok"/>
          <w:sz w:val="13"/>
          <w:szCs w:val="13"/>
        </w:rPr>
        <w:t xml:space="preserve">                jiao </w:t>
      </w:r>
      <w:r w:rsidRPr="00237D89">
        <w:rPr>
          <w:rStyle w:val="OperatorTok"/>
          <w:sz w:val="13"/>
          <w:szCs w:val="13"/>
        </w:rPr>
        <w:t>=</w:t>
      </w:r>
      <w:r w:rsidRPr="00237D89">
        <w:rPr>
          <w:rStyle w:val="NormalTok"/>
          <w:sz w:val="13"/>
          <w:szCs w:val="13"/>
        </w:rPr>
        <w:t xml:space="preserve"> acos</w:t>
      </w:r>
      <w:r w:rsidRPr="00237D89">
        <w:rPr>
          <w:rStyle w:val="OperatorTok"/>
          <w:sz w:val="13"/>
          <w:szCs w:val="13"/>
        </w:rPr>
        <w:t>(</w:t>
      </w:r>
      <w:r w:rsidRPr="00237D89">
        <w:rPr>
          <w:rStyle w:val="NormalTok"/>
          <w:sz w:val="13"/>
          <w:szCs w:val="13"/>
        </w:rPr>
        <w:t>jiao</w:t>
      </w:r>
      <w:r w:rsidRPr="00237D89">
        <w:rPr>
          <w:rStyle w:val="OperatorTok"/>
          <w:sz w:val="13"/>
          <w:szCs w:val="13"/>
        </w:rPr>
        <w:t>);</w:t>
      </w:r>
      <w:r w:rsidRPr="00237D89">
        <w:rPr>
          <w:sz w:val="13"/>
          <w:szCs w:val="13"/>
        </w:rPr>
        <w:br/>
      </w:r>
      <w:r w:rsidRPr="00237D89">
        <w:rPr>
          <w:rStyle w:val="NormalTok"/>
          <w:sz w:val="13"/>
          <w:szCs w:val="13"/>
        </w:rPr>
        <w:t xml:space="preserve">                jiao </w:t>
      </w:r>
      <w:r w:rsidRPr="00237D89">
        <w:rPr>
          <w:rStyle w:val="OperatorTok"/>
          <w:sz w:val="13"/>
          <w:szCs w:val="13"/>
        </w:rPr>
        <w:t>*=</w:t>
      </w:r>
      <w:r w:rsidRPr="00237D89">
        <w:rPr>
          <w:rStyle w:val="NormalTok"/>
          <w:sz w:val="13"/>
          <w:szCs w:val="13"/>
        </w:rPr>
        <w:t xml:space="preserve"> </w:t>
      </w:r>
      <w:r w:rsidRPr="00237D89">
        <w:rPr>
          <w:rStyle w:val="FloatTok"/>
          <w:sz w:val="13"/>
          <w:szCs w:val="13"/>
        </w:rPr>
        <w:t>2.0</w:t>
      </w:r>
      <w:r w:rsidRPr="00237D89">
        <w:rPr>
          <w:rStyle w:val="OperatorTok"/>
          <w:sz w:val="13"/>
          <w:szCs w:val="13"/>
        </w:rPr>
        <w:t>;</w:t>
      </w:r>
      <w:r w:rsidRPr="00237D89">
        <w:rPr>
          <w:sz w:val="13"/>
          <w:szCs w:val="13"/>
        </w:rPr>
        <w:br/>
      </w:r>
      <w:r w:rsidRPr="00237D89">
        <w:rPr>
          <w:rStyle w:val="NormalTok"/>
          <w:sz w:val="13"/>
          <w:szCs w:val="13"/>
        </w:rPr>
        <w:t xml:space="preserve">                area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jiao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sz w:val="13"/>
          <w:szCs w:val="13"/>
        </w:rPr>
        <w:br/>
      </w:r>
      <w:r w:rsidRPr="00237D89">
        <w:rPr>
          <w:rStyle w:val="NormalTok"/>
          <w:sz w:val="13"/>
          <w:szCs w:val="13"/>
        </w:rPr>
        <w:t xml:space="preserve">                jiao </w:t>
      </w:r>
      <w:r w:rsidRPr="00237D89">
        <w:rPr>
          <w:rStyle w:val="OperatorTok"/>
          <w:sz w:val="13"/>
          <w:szCs w:val="13"/>
        </w:rPr>
        <w:t>=</w:t>
      </w:r>
      <w:r w:rsidRPr="00237D89">
        <w:rPr>
          <w:rStyle w:val="NormalTok"/>
          <w:sz w:val="13"/>
          <w:szCs w:val="13"/>
        </w:rPr>
        <w:t xml:space="preserve"> sin</w:t>
      </w:r>
      <w:r w:rsidRPr="00237D89">
        <w:rPr>
          <w:rStyle w:val="OperatorTok"/>
          <w:sz w:val="13"/>
          <w:szCs w:val="13"/>
        </w:rPr>
        <w:t>(</w:t>
      </w:r>
      <w:r w:rsidRPr="00237D89">
        <w:rPr>
          <w:rStyle w:val="NormalTok"/>
          <w:sz w:val="13"/>
          <w:szCs w:val="13"/>
        </w:rPr>
        <w:t>jiao</w:t>
      </w:r>
      <w:r w:rsidRPr="00237D89">
        <w:rPr>
          <w:rStyle w:val="OperatorTok"/>
          <w:sz w:val="13"/>
          <w:szCs w:val="13"/>
        </w:rPr>
        <w:t>);</w:t>
      </w:r>
      <w:r w:rsidRPr="00237D89">
        <w:rPr>
          <w:sz w:val="13"/>
          <w:szCs w:val="13"/>
        </w:rPr>
        <w:br/>
      </w:r>
      <w:r w:rsidRPr="00237D89">
        <w:rPr>
          <w:rStyle w:val="NormalTok"/>
          <w:sz w:val="13"/>
          <w:szCs w:val="13"/>
        </w:rPr>
        <w:t xml:space="preserve">                area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jiao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sz w:val="13"/>
          <w:szCs w:val="13"/>
        </w:rPr>
        <w:br/>
      </w:r>
      <w:r w:rsidRPr="00237D89">
        <w:rPr>
          <w:rStyle w:val="NormalTok"/>
          <w:sz w:val="13"/>
          <w:szCs w:val="13"/>
        </w:rPr>
        <w:t xml:space="preserve">                jiao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FLOAT_</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ed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radiu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FloatTok"/>
          <w:sz w:val="13"/>
          <w:szCs w:val="13"/>
        </w:rPr>
        <w:t>2.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sqrt</w:t>
      </w:r>
      <w:r w:rsidRPr="00237D89">
        <w:rPr>
          <w:rStyle w:val="OperatorTok"/>
          <w:sz w:val="13"/>
          <w:szCs w:val="13"/>
        </w:rPr>
        <w:t>((</w:t>
      </w:r>
      <w:r w:rsidRPr="00237D89">
        <w:rPr>
          <w:rStyle w:val="NormalTok"/>
          <w:sz w:val="13"/>
          <w:szCs w:val="13"/>
        </w:rPr>
        <w:t>FLOAT_</w:t>
      </w:r>
      <w:r w:rsidRPr="00237D89">
        <w:rPr>
          <w:rStyle w:val="OperatorTok"/>
          <w:sz w:val="13"/>
          <w:szCs w:val="13"/>
        </w:rPr>
        <w:t>)</w:t>
      </w:r>
      <w:r w:rsidRPr="00237D89">
        <w:rPr>
          <w:rStyle w:val="NormalTok"/>
          <w:sz w:val="13"/>
          <w:szCs w:val="13"/>
        </w:rPr>
        <w:t>ed</w:t>
      </w:r>
      <w:r w:rsidRPr="00237D89">
        <w:rPr>
          <w:rStyle w:val="OperatorTok"/>
          <w:sz w:val="13"/>
          <w:szCs w:val="13"/>
        </w:rPr>
        <w:t>));</w:t>
      </w:r>
      <w:r w:rsidRPr="00237D89">
        <w:rPr>
          <w:sz w:val="13"/>
          <w:szCs w:val="13"/>
        </w:rPr>
        <w:br/>
      </w:r>
      <w:r w:rsidRPr="00237D89">
        <w:rPr>
          <w:rStyle w:val="NormalTok"/>
          <w:sz w:val="13"/>
          <w:szCs w:val="13"/>
        </w:rPr>
        <w:t xml:space="preserve">                jiao </w:t>
      </w:r>
      <w:r w:rsidRPr="00237D89">
        <w:rPr>
          <w:rStyle w:val="OperatorTok"/>
          <w:sz w:val="13"/>
          <w:szCs w:val="13"/>
        </w:rPr>
        <w:t>=</w:t>
      </w:r>
      <w:r w:rsidRPr="00237D89">
        <w:rPr>
          <w:rStyle w:val="NormalTok"/>
          <w:sz w:val="13"/>
          <w:szCs w:val="13"/>
        </w:rPr>
        <w:t xml:space="preserve"> acos</w:t>
      </w:r>
      <w:r w:rsidRPr="00237D89">
        <w:rPr>
          <w:rStyle w:val="OperatorTok"/>
          <w:sz w:val="13"/>
          <w:szCs w:val="13"/>
        </w:rPr>
        <w:t>(</w:t>
      </w:r>
      <w:r w:rsidRPr="00237D89">
        <w:rPr>
          <w:rStyle w:val="NormalTok"/>
          <w:sz w:val="13"/>
          <w:szCs w:val="13"/>
        </w:rPr>
        <w:t>jiao</w:t>
      </w:r>
      <w:r w:rsidRPr="00237D89">
        <w:rPr>
          <w:rStyle w:val="OperatorTok"/>
          <w:sz w:val="13"/>
          <w:szCs w:val="13"/>
        </w:rPr>
        <w:t>);</w:t>
      </w:r>
      <w:r w:rsidRPr="00237D89">
        <w:rPr>
          <w:sz w:val="13"/>
          <w:szCs w:val="13"/>
        </w:rPr>
        <w:br/>
      </w:r>
      <w:r w:rsidRPr="00237D89">
        <w:rPr>
          <w:rStyle w:val="NormalTok"/>
          <w:sz w:val="13"/>
          <w:szCs w:val="13"/>
        </w:rPr>
        <w:t xml:space="preserve">                jiao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sz w:val="13"/>
          <w:szCs w:val="13"/>
        </w:rPr>
        <w:br/>
      </w:r>
      <w:r w:rsidRPr="00237D89">
        <w:rPr>
          <w:rStyle w:val="NormalTok"/>
          <w:sz w:val="13"/>
          <w:szCs w:val="13"/>
        </w:rPr>
        <w:t xml:space="preserve">                area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jiao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sz w:val="13"/>
          <w:szCs w:val="13"/>
        </w:rPr>
        <w:br/>
      </w:r>
      <w:r w:rsidRPr="00237D89">
        <w:rPr>
          <w:rStyle w:val="NormalTok"/>
          <w:sz w:val="13"/>
          <w:szCs w:val="13"/>
        </w:rPr>
        <w:t xml:space="preserve">                jiao </w:t>
      </w:r>
      <w:r w:rsidRPr="00237D89">
        <w:rPr>
          <w:rStyle w:val="OperatorTok"/>
          <w:sz w:val="13"/>
          <w:szCs w:val="13"/>
        </w:rPr>
        <w:t>=</w:t>
      </w:r>
      <w:r w:rsidRPr="00237D89">
        <w:rPr>
          <w:rStyle w:val="NormalTok"/>
          <w:sz w:val="13"/>
          <w:szCs w:val="13"/>
        </w:rPr>
        <w:t xml:space="preserve"> sin</w:t>
      </w:r>
      <w:r w:rsidRPr="00237D89">
        <w:rPr>
          <w:rStyle w:val="OperatorTok"/>
          <w:sz w:val="13"/>
          <w:szCs w:val="13"/>
        </w:rPr>
        <w:t>(</w:t>
      </w:r>
      <w:r w:rsidRPr="00237D89">
        <w:rPr>
          <w:rStyle w:val="NormalTok"/>
          <w:sz w:val="13"/>
          <w:szCs w:val="13"/>
        </w:rPr>
        <w:t>jiao</w:t>
      </w:r>
      <w:r w:rsidRPr="00237D89">
        <w:rPr>
          <w:rStyle w:val="OperatorTok"/>
          <w:sz w:val="13"/>
          <w:szCs w:val="13"/>
        </w:rPr>
        <w:t>);</w:t>
      </w:r>
      <w:r w:rsidRPr="00237D89">
        <w:rPr>
          <w:sz w:val="13"/>
          <w:szCs w:val="13"/>
        </w:rPr>
        <w:br/>
      </w:r>
      <w:r w:rsidRPr="00237D89">
        <w:rPr>
          <w:rStyle w:val="NormalTok"/>
          <w:sz w:val="13"/>
          <w:szCs w:val="13"/>
        </w:rPr>
        <w:t xml:space="preserve">                area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jiao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area</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LOAT_ area </w:t>
      </w:r>
      <w:r w:rsidRPr="00237D89">
        <w:rPr>
          <w:rStyle w:val="OperatorTok"/>
          <w:sz w:val="13"/>
          <w:szCs w:val="13"/>
        </w:rPr>
        <w:t>=</w:t>
      </w:r>
      <w:r w:rsidRPr="00237D89">
        <w:rPr>
          <w:rStyle w:val="NormalTok"/>
          <w:sz w:val="13"/>
          <w:szCs w:val="13"/>
        </w:rPr>
        <w:t xml:space="preserve"> </w:t>
      </w:r>
      <w:r w:rsidRPr="00237D89">
        <w:rPr>
          <w:rStyle w:val="FloatTok"/>
          <w:sz w:val="13"/>
          <w:szCs w:val="13"/>
        </w:rPr>
        <w:t>0.0</w:t>
      </w:r>
      <w:r w:rsidRPr="00237D89">
        <w:rPr>
          <w:rStyle w:val="OperatorTok"/>
          <w:sz w:val="13"/>
          <w:szCs w:val="13"/>
        </w:rPr>
        <w:t>;</w:t>
      </w:r>
      <w:r w:rsidRPr="00237D89">
        <w:rPr>
          <w:sz w:val="13"/>
          <w:szCs w:val="13"/>
        </w:rPr>
        <w:br/>
      </w:r>
      <w:r w:rsidRPr="00237D89">
        <w:rPr>
          <w:rStyle w:val="NormalTok"/>
          <w:sz w:val="13"/>
          <w:szCs w:val="13"/>
        </w:rPr>
        <w:t xml:space="preserve">            FLOAT_ ed </w:t>
      </w:r>
      <w:r w:rsidRPr="00237D89">
        <w:rPr>
          <w:rStyle w:val="OperatorTok"/>
          <w:sz w:val="13"/>
          <w:szCs w:val="13"/>
        </w:rPr>
        <w:t>=</w:t>
      </w:r>
      <w:r w:rsidRPr="00237D89">
        <w:rPr>
          <w:rStyle w:val="NormalTok"/>
          <w:sz w:val="13"/>
          <w:szCs w:val="13"/>
        </w:rPr>
        <w:t xml:space="preserve"> sqrdis</w:t>
      </w:r>
      <w:r w:rsidRPr="00237D89">
        <w:rPr>
          <w:rStyle w:val="OperatorTok"/>
          <w:sz w:val="13"/>
          <w:szCs w:val="13"/>
        </w:rPr>
        <w:t>;</w:t>
      </w:r>
      <w:r w:rsidRPr="00237D89">
        <w:rPr>
          <w:sz w:val="13"/>
          <w:szCs w:val="13"/>
        </w:rPr>
        <w:br/>
      </w:r>
      <w:r w:rsidRPr="00237D89">
        <w:rPr>
          <w:rStyle w:val="NormalTok"/>
          <w:sz w:val="13"/>
          <w:szCs w:val="13"/>
        </w:rPr>
        <w:t xml:space="preserve">            FLOAT_ jiao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FLOAT_</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ed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radiu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FloatTok"/>
          <w:sz w:val="13"/>
          <w:szCs w:val="13"/>
        </w:rPr>
        <w:t>2.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sqrt</w:t>
      </w:r>
      <w:r w:rsidRPr="00237D89">
        <w:rPr>
          <w:rStyle w:val="OperatorTok"/>
          <w:sz w:val="13"/>
          <w:szCs w:val="13"/>
        </w:rPr>
        <w:t>(</w:t>
      </w:r>
      <w:r w:rsidRPr="00237D89">
        <w:rPr>
          <w:rStyle w:val="NormalTok"/>
          <w:sz w:val="13"/>
          <w:szCs w:val="13"/>
        </w:rPr>
        <w:t>ed</w:t>
      </w:r>
      <w:r w:rsidRPr="00237D89">
        <w:rPr>
          <w:rStyle w:val="OperatorTok"/>
          <w:sz w:val="13"/>
          <w:szCs w:val="13"/>
        </w:rPr>
        <w:t>));</w:t>
      </w:r>
      <w:r w:rsidRPr="00237D89">
        <w:rPr>
          <w:sz w:val="13"/>
          <w:szCs w:val="13"/>
        </w:rPr>
        <w:br/>
      </w:r>
      <w:r w:rsidRPr="00237D89">
        <w:rPr>
          <w:rStyle w:val="NormalTok"/>
          <w:sz w:val="13"/>
          <w:szCs w:val="13"/>
        </w:rPr>
        <w:t xml:space="preserve">            jiao </w:t>
      </w:r>
      <w:r w:rsidRPr="00237D89">
        <w:rPr>
          <w:rStyle w:val="OperatorTok"/>
          <w:sz w:val="13"/>
          <w:szCs w:val="13"/>
        </w:rPr>
        <w:t>=</w:t>
      </w:r>
      <w:r w:rsidRPr="00237D89">
        <w:rPr>
          <w:rStyle w:val="NormalTok"/>
          <w:sz w:val="13"/>
          <w:szCs w:val="13"/>
        </w:rPr>
        <w:t xml:space="preserve"> acos</w:t>
      </w:r>
      <w:r w:rsidRPr="00237D89">
        <w:rPr>
          <w:rStyle w:val="OperatorTok"/>
          <w:sz w:val="13"/>
          <w:szCs w:val="13"/>
        </w:rPr>
        <w:t>(</w:t>
      </w:r>
      <w:r w:rsidRPr="00237D89">
        <w:rPr>
          <w:rStyle w:val="NormalTok"/>
          <w:sz w:val="13"/>
          <w:szCs w:val="13"/>
        </w:rPr>
        <w:t>jiao</w:t>
      </w:r>
      <w:r w:rsidRPr="00237D89">
        <w:rPr>
          <w:rStyle w:val="OperatorTok"/>
          <w:sz w:val="13"/>
          <w:szCs w:val="13"/>
        </w:rPr>
        <w:t>);</w:t>
      </w:r>
      <w:r w:rsidRPr="00237D89">
        <w:rPr>
          <w:sz w:val="13"/>
          <w:szCs w:val="13"/>
        </w:rPr>
        <w:br/>
      </w:r>
      <w:r w:rsidRPr="00237D89">
        <w:rPr>
          <w:rStyle w:val="NormalTok"/>
          <w:sz w:val="13"/>
          <w:szCs w:val="13"/>
        </w:rPr>
        <w:t xml:space="preserve">            area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jiao</w:t>
      </w:r>
      <w:r w:rsidRPr="00237D89">
        <w:rPr>
          <w:rStyle w:val="OperatorTok"/>
          <w:sz w:val="13"/>
          <w:szCs w:val="13"/>
        </w:rPr>
        <w:t>;</w:t>
      </w:r>
      <w:r w:rsidRPr="00237D89">
        <w:rPr>
          <w:sz w:val="13"/>
          <w:szCs w:val="13"/>
        </w:rPr>
        <w:br/>
      </w:r>
      <w:r w:rsidRPr="00237D89">
        <w:rPr>
          <w:rStyle w:val="NormalTok"/>
          <w:sz w:val="13"/>
          <w:szCs w:val="13"/>
        </w:rPr>
        <w:t xml:space="preserve">            jiao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FLOAT_</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ed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radiu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FloatTok"/>
          <w:sz w:val="13"/>
          <w:szCs w:val="13"/>
        </w:rPr>
        <w:t>2.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sqrt</w:t>
      </w:r>
      <w:r w:rsidRPr="00237D89">
        <w:rPr>
          <w:rStyle w:val="OperatorTok"/>
          <w:sz w:val="13"/>
          <w:szCs w:val="13"/>
        </w:rPr>
        <w:t>(</w:t>
      </w:r>
      <w:r w:rsidRPr="00237D89">
        <w:rPr>
          <w:rStyle w:val="NormalTok"/>
          <w:sz w:val="13"/>
          <w:szCs w:val="13"/>
        </w:rPr>
        <w:t>ed</w:t>
      </w:r>
      <w:r w:rsidRPr="00237D89">
        <w:rPr>
          <w:rStyle w:val="OperatorTok"/>
          <w:sz w:val="13"/>
          <w:szCs w:val="13"/>
        </w:rPr>
        <w:t>));</w:t>
      </w:r>
      <w:r w:rsidRPr="00237D89">
        <w:rPr>
          <w:sz w:val="13"/>
          <w:szCs w:val="13"/>
        </w:rPr>
        <w:br/>
      </w:r>
      <w:r w:rsidRPr="00237D89">
        <w:rPr>
          <w:rStyle w:val="NormalTok"/>
          <w:sz w:val="13"/>
          <w:szCs w:val="13"/>
        </w:rPr>
        <w:t xml:space="preserve">            jiao </w:t>
      </w:r>
      <w:r w:rsidRPr="00237D89">
        <w:rPr>
          <w:rStyle w:val="OperatorTok"/>
          <w:sz w:val="13"/>
          <w:szCs w:val="13"/>
        </w:rPr>
        <w:t>=</w:t>
      </w:r>
      <w:r w:rsidRPr="00237D89">
        <w:rPr>
          <w:rStyle w:val="NormalTok"/>
          <w:sz w:val="13"/>
          <w:szCs w:val="13"/>
        </w:rPr>
        <w:t xml:space="preserve"> acos</w:t>
      </w:r>
      <w:r w:rsidRPr="00237D89">
        <w:rPr>
          <w:rStyle w:val="OperatorTok"/>
          <w:sz w:val="13"/>
          <w:szCs w:val="13"/>
        </w:rPr>
        <w:t>(</w:t>
      </w:r>
      <w:r w:rsidRPr="00237D89">
        <w:rPr>
          <w:rStyle w:val="NormalTok"/>
          <w:sz w:val="13"/>
          <w:szCs w:val="13"/>
        </w:rPr>
        <w:t>jiao</w:t>
      </w:r>
      <w:r w:rsidRPr="00237D89">
        <w:rPr>
          <w:rStyle w:val="OperatorTok"/>
          <w:sz w:val="13"/>
          <w:szCs w:val="13"/>
        </w:rPr>
        <w:t>);</w:t>
      </w:r>
      <w:r w:rsidRPr="00237D89">
        <w:rPr>
          <w:sz w:val="13"/>
          <w:szCs w:val="13"/>
        </w:rPr>
        <w:br/>
      </w:r>
      <w:r w:rsidRPr="00237D89">
        <w:rPr>
          <w:rStyle w:val="NormalTok"/>
          <w:sz w:val="13"/>
          <w:szCs w:val="13"/>
        </w:rPr>
        <w:t xml:space="preserve">            area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jiao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sqrt</w:t>
      </w:r>
      <w:r w:rsidRPr="00237D89">
        <w:rPr>
          <w:rStyle w:val="OperatorTok"/>
          <w:sz w:val="13"/>
          <w:szCs w:val="13"/>
        </w:rPr>
        <w:t>(</w:t>
      </w:r>
      <w:r w:rsidRPr="00237D89">
        <w:rPr>
          <w:rStyle w:val="NormalTok"/>
          <w:sz w:val="13"/>
          <w:szCs w:val="13"/>
        </w:rPr>
        <w:t>e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sin</w:t>
      </w:r>
      <w:r w:rsidRPr="00237D89">
        <w:rPr>
          <w:rStyle w:val="OperatorTok"/>
          <w:sz w:val="13"/>
          <w:szCs w:val="13"/>
        </w:rPr>
        <w:t>(</w:t>
      </w:r>
      <w:r w:rsidRPr="00237D89">
        <w:rPr>
          <w:rStyle w:val="NormalTok"/>
          <w:sz w:val="13"/>
          <w:szCs w:val="13"/>
        </w:rPr>
        <w:t>jiao</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area</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p>
    <w:p w14:paraId="0E46CF06" w14:textId="77777777" w:rsidR="00130EA7" w:rsidRDefault="00305E18">
      <w:pPr>
        <w:pStyle w:val="3"/>
      </w:pPr>
      <w:bookmarkStart w:id="36" w:name="球"/>
      <w:bookmarkEnd w:id="35"/>
      <w:r>
        <w:t>球</w:t>
      </w:r>
    </w:p>
    <w:p w14:paraId="4D80DBB7" w14:textId="77777777" w:rsidR="00130EA7" w:rsidRPr="00237D89" w:rsidRDefault="00305E18">
      <w:pPr>
        <w:pStyle w:val="SourceCode"/>
        <w:rPr>
          <w:sz w:val="13"/>
          <w:szCs w:val="13"/>
        </w:rPr>
      </w:pPr>
      <w:r w:rsidRPr="00237D89">
        <w:rPr>
          <w:rStyle w:val="KeywordTok"/>
          <w:sz w:val="13"/>
          <w:szCs w:val="13"/>
        </w:rPr>
        <w:t>struct</w:t>
      </w:r>
      <w:r w:rsidRPr="00237D89">
        <w:rPr>
          <w:rStyle w:val="NormalTok"/>
          <w:sz w:val="13"/>
          <w:szCs w:val="13"/>
        </w:rPr>
        <w:t xml:space="preserve"> Sphere</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FLOAT_ radius</w:t>
      </w:r>
      <w:r w:rsidRPr="00237D89">
        <w:rPr>
          <w:rStyle w:val="OperatorTok"/>
          <w:sz w:val="13"/>
          <w:szCs w:val="13"/>
        </w:rPr>
        <w:t>;</w:t>
      </w:r>
      <w:r w:rsidRPr="00237D89">
        <w:rPr>
          <w:sz w:val="13"/>
          <w:szCs w:val="13"/>
        </w:rPr>
        <w:br/>
      </w:r>
      <w:r w:rsidRPr="00237D89">
        <w:rPr>
          <w:rStyle w:val="NormalTok"/>
          <w:sz w:val="13"/>
          <w:szCs w:val="13"/>
        </w:rPr>
        <w:t xml:space="preserve">    Vector3 center</w:t>
      </w:r>
      <w:r w:rsidRPr="00237D89">
        <w:rPr>
          <w:rStyle w:val="OperatorTok"/>
          <w:sz w:val="13"/>
          <w:szCs w:val="13"/>
        </w:rPr>
        <w:t>;</w:t>
      </w:r>
      <w:r w:rsidRPr="00237D89">
        <w:rPr>
          <w:sz w:val="13"/>
          <w:szCs w:val="13"/>
        </w:rPr>
        <w:br/>
      </w:r>
      <w:r w:rsidRPr="00237D89">
        <w:rPr>
          <w:rStyle w:val="NormalTok"/>
          <w:sz w:val="13"/>
          <w:szCs w:val="13"/>
        </w:rPr>
        <w:t xml:space="preserve">    Sphere</w:t>
      </w:r>
      <w:r w:rsidRPr="00237D89">
        <w:rPr>
          <w:rStyle w:val="OperatorTok"/>
          <w:sz w:val="13"/>
          <w:szCs w:val="13"/>
        </w:rPr>
        <w:t>(</w:t>
      </w:r>
      <w:r w:rsidRPr="00237D89">
        <w:rPr>
          <w:rStyle w:val="NormalTok"/>
          <w:sz w:val="13"/>
          <w:szCs w:val="13"/>
        </w:rPr>
        <w:t>Vector3 c</w:t>
      </w:r>
      <w:r w:rsidRPr="00237D89">
        <w:rPr>
          <w:rStyle w:val="OperatorTok"/>
          <w:sz w:val="13"/>
          <w:szCs w:val="13"/>
        </w:rPr>
        <w:t>,</w:t>
      </w:r>
      <w:r w:rsidRPr="00237D89">
        <w:rPr>
          <w:rStyle w:val="NormalTok"/>
          <w:sz w:val="13"/>
          <w:szCs w:val="13"/>
        </w:rPr>
        <w:t xml:space="preserve"> FLOAT_ 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center</w:t>
      </w:r>
      <w:r w:rsidRPr="00237D89">
        <w:rPr>
          <w:rStyle w:val="OperatorTok"/>
          <w:sz w:val="13"/>
          <w:szCs w:val="13"/>
        </w:rPr>
        <w:t>(</w:t>
      </w:r>
      <w:r w:rsidRPr="00237D89">
        <w:rPr>
          <w:rStyle w:val="NormalTok"/>
          <w:sz w:val="13"/>
          <w:szCs w:val="13"/>
        </w:rPr>
        <w:t>c</w:t>
      </w:r>
      <w:r w:rsidRPr="00237D89">
        <w:rPr>
          <w:rStyle w:val="OperatorTok"/>
          <w:sz w:val="13"/>
          <w:szCs w:val="13"/>
        </w:rPr>
        <w:t>),</w:t>
      </w:r>
      <w:r w:rsidRPr="00237D89">
        <w:rPr>
          <w:rStyle w:val="NormalTok"/>
          <w:sz w:val="13"/>
          <w:szCs w:val="13"/>
        </w:rPr>
        <w:t xml:space="preserve"> radius</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Sphere</w:t>
      </w:r>
      <w:r w:rsidRPr="00237D89">
        <w:rPr>
          <w:rStyle w:val="OperatorTok"/>
          <w:sz w:val="13"/>
          <w:szCs w:val="13"/>
        </w:rPr>
        <w:t>(</w:t>
      </w:r>
      <w:r w:rsidRPr="00237D89">
        <w:rPr>
          <w:rStyle w:val="NormalTok"/>
          <w:sz w:val="13"/>
          <w:szCs w:val="13"/>
        </w:rPr>
        <w:t>FLOAT_ x</w:t>
      </w:r>
      <w:r w:rsidRPr="00237D89">
        <w:rPr>
          <w:rStyle w:val="OperatorTok"/>
          <w:sz w:val="13"/>
          <w:szCs w:val="13"/>
        </w:rPr>
        <w:t>,</w:t>
      </w:r>
      <w:r w:rsidRPr="00237D89">
        <w:rPr>
          <w:rStyle w:val="NormalTok"/>
          <w:sz w:val="13"/>
          <w:szCs w:val="13"/>
        </w:rPr>
        <w:t xml:space="preserve"> FLOAT_ y</w:t>
      </w:r>
      <w:r w:rsidRPr="00237D89">
        <w:rPr>
          <w:rStyle w:val="OperatorTok"/>
          <w:sz w:val="13"/>
          <w:szCs w:val="13"/>
        </w:rPr>
        <w:t>,</w:t>
      </w:r>
      <w:r w:rsidRPr="00237D89">
        <w:rPr>
          <w:rStyle w:val="NormalTok"/>
          <w:sz w:val="13"/>
          <w:szCs w:val="13"/>
        </w:rPr>
        <w:t xml:space="preserve"> FLOAT_ z</w:t>
      </w:r>
      <w:r w:rsidRPr="00237D89">
        <w:rPr>
          <w:rStyle w:val="OperatorTok"/>
          <w:sz w:val="13"/>
          <w:szCs w:val="13"/>
        </w:rPr>
        <w:t>,</w:t>
      </w:r>
      <w:r w:rsidRPr="00237D89">
        <w:rPr>
          <w:rStyle w:val="NormalTok"/>
          <w:sz w:val="13"/>
          <w:szCs w:val="13"/>
        </w:rPr>
        <w:t xml:space="preserve"> FLOAT_ 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center</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NormalTok"/>
          <w:sz w:val="13"/>
          <w:szCs w:val="13"/>
        </w:rPr>
        <w:t xml:space="preserve"> z</w:t>
      </w:r>
      <w:r w:rsidRPr="00237D89">
        <w:rPr>
          <w:rStyle w:val="OperatorTok"/>
          <w:sz w:val="13"/>
          <w:szCs w:val="13"/>
        </w:rPr>
        <w:t>),</w:t>
      </w:r>
      <w:r w:rsidRPr="00237D89">
        <w:rPr>
          <w:rStyle w:val="NormalTok"/>
          <w:sz w:val="13"/>
          <w:szCs w:val="13"/>
        </w:rPr>
        <w:t xml:space="preserve"> radius</w:t>
      </w:r>
      <w:r w:rsidRPr="00237D89">
        <w:rPr>
          <w:rStyle w:val="OperatorTok"/>
          <w:sz w:val="13"/>
          <w:szCs w:val="13"/>
        </w:rPr>
        <w:t>(</w:t>
      </w:r>
      <w:r w:rsidRPr="00237D89">
        <w:rPr>
          <w:rStyle w:val="NormalTok"/>
          <w:sz w:val="13"/>
          <w:szCs w:val="13"/>
        </w:rPr>
        <w:t>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LOAT_ volumn</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FloatTok"/>
          <w:sz w:val="13"/>
          <w:szCs w:val="13"/>
        </w:rPr>
        <w:t>4.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I </w:t>
      </w:r>
      <w:r w:rsidRPr="00237D89">
        <w:rPr>
          <w:rStyle w:val="OperatorTok"/>
          <w:sz w:val="13"/>
          <w:szCs w:val="13"/>
        </w:rPr>
        <w:t>*</w:t>
      </w:r>
      <w:r w:rsidRPr="00237D89">
        <w:rPr>
          <w:rStyle w:val="NormalTok"/>
          <w:sz w:val="13"/>
          <w:szCs w:val="13"/>
        </w:rPr>
        <w:t xml:space="preserve"> pow</w:t>
      </w:r>
      <w:r w:rsidRPr="00237D89">
        <w:rPr>
          <w:rStyle w:val="OperatorTok"/>
          <w:sz w:val="13"/>
          <w:szCs w:val="13"/>
        </w:rPr>
        <w:t>(</w:t>
      </w:r>
      <w:r w:rsidRPr="00237D89">
        <w:rPr>
          <w:rStyle w:val="NormalTok"/>
          <w:sz w:val="13"/>
          <w:szCs w:val="13"/>
        </w:rPr>
        <w:t>radius</w:t>
      </w:r>
      <w:r w:rsidRPr="00237D89">
        <w:rPr>
          <w:rStyle w:val="OperatorTok"/>
          <w:sz w:val="13"/>
          <w:szCs w:val="13"/>
        </w:rPr>
        <w:t>,</w:t>
      </w:r>
      <w:r w:rsidRPr="00237D89">
        <w:rPr>
          <w:rStyle w:val="NormalTok"/>
          <w:sz w:val="13"/>
          <w:szCs w:val="13"/>
        </w:rPr>
        <w:t xml:space="preserve"> </w:t>
      </w:r>
      <w:r w:rsidRPr="00237D89">
        <w:rPr>
          <w:rStyle w:val="DecValTok"/>
          <w:sz w:val="13"/>
          <w:szCs w:val="13"/>
        </w:rPr>
        <w:t>3</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FloatTok"/>
          <w:sz w:val="13"/>
          <w:szCs w:val="13"/>
        </w:rPr>
        <w:t>3.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LOAT_ intersectVolumn</w:t>
      </w:r>
      <w:r w:rsidRPr="00237D89">
        <w:rPr>
          <w:rStyle w:val="OperatorTok"/>
          <w:sz w:val="13"/>
          <w:szCs w:val="13"/>
        </w:rPr>
        <w:t>(</w:t>
      </w:r>
      <w:r w:rsidRPr="00237D89">
        <w:rPr>
          <w:rStyle w:val="NormalTok"/>
          <w:sz w:val="13"/>
          <w:szCs w:val="13"/>
        </w:rPr>
        <w:t>Sphere o</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Vector3 dist </w:t>
      </w:r>
      <w:r w:rsidRPr="00237D89">
        <w:rPr>
          <w:rStyle w:val="OperatorTok"/>
          <w:sz w:val="13"/>
          <w:szCs w:val="13"/>
        </w:rPr>
        <w:t>=</w:t>
      </w:r>
      <w:r w:rsidRPr="00237D89">
        <w:rPr>
          <w:rStyle w:val="NormalTok"/>
          <w:sz w:val="13"/>
          <w:szCs w:val="13"/>
        </w:rPr>
        <w:t xml:space="preserve"> o</w:t>
      </w:r>
      <w:r w:rsidRPr="00237D89">
        <w:rPr>
          <w:rStyle w:val="OperatorTok"/>
          <w:sz w:val="13"/>
          <w:szCs w:val="13"/>
        </w:rPr>
        <w:t>.</w:t>
      </w:r>
      <w:r w:rsidRPr="00237D89">
        <w:rPr>
          <w:rStyle w:val="NormalTok"/>
          <w:sz w:val="13"/>
          <w:szCs w:val="13"/>
        </w:rPr>
        <w:t xml:space="preserve">center </w:t>
      </w:r>
      <w:r w:rsidRPr="00237D89">
        <w:rPr>
          <w:rStyle w:val="OperatorTok"/>
          <w:sz w:val="13"/>
          <w:szCs w:val="13"/>
        </w:rPr>
        <w:t>-</w:t>
      </w:r>
      <w:r w:rsidRPr="00237D89">
        <w:rPr>
          <w:rStyle w:val="NormalTok"/>
          <w:sz w:val="13"/>
          <w:szCs w:val="13"/>
        </w:rPr>
        <w:t xml:space="preserve"> center</w:t>
      </w:r>
      <w:r w:rsidRPr="00237D89">
        <w:rPr>
          <w:rStyle w:val="OperatorTok"/>
          <w:sz w:val="13"/>
          <w:szCs w:val="13"/>
        </w:rPr>
        <w:t>;</w:t>
      </w:r>
      <w:r w:rsidRPr="00237D89">
        <w:rPr>
          <w:sz w:val="13"/>
          <w:szCs w:val="13"/>
        </w:rPr>
        <w:br/>
      </w:r>
      <w:r w:rsidRPr="00237D89">
        <w:rPr>
          <w:rStyle w:val="NormalTok"/>
          <w:sz w:val="13"/>
          <w:szCs w:val="13"/>
        </w:rPr>
        <w:t xml:space="preserve">        FLOAT_ distval </w:t>
      </w:r>
      <w:r w:rsidRPr="00237D89">
        <w:rPr>
          <w:rStyle w:val="OperatorTok"/>
          <w:sz w:val="13"/>
          <w:szCs w:val="13"/>
        </w:rPr>
        <w:t>=</w:t>
      </w:r>
      <w:r w:rsidRPr="00237D89">
        <w:rPr>
          <w:rStyle w:val="NormalTok"/>
          <w:sz w:val="13"/>
          <w:szCs w:val="13"/>
        </w:rPr>
        <w:t xml:space="preserve"> dist</w:t>
      </w:r>
      <w:r w:rsidRPr="00237D89">
        <w:rPr>
          <w:rStyle w:val="OperatorTok"/>
          <w:sz w:val="13"/>
          <w:szCs w:val="13"/>
        </w:rPr>
        <w:t>.</w:t>
      </w:r>
      <w:r w:rsidRPr="00237D89">
        <w:rPr>
          <w:rStyle w:val="NormalTok"/>
          <w:sz w:val="13"/>
          <w:szCs w:val="13"/>
        </w:rPr>
        <w:t>magnitud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distval </w:t>
      </w:r>
      <w:r w:rsidRPr="00237D89">
        <w:rPr>
          <w:rStyle w:val="OperatorTok"/>
          <w:sz w:val="13"/>
          <w:szCs w:val="13"/>
        </w:rPr>
        <w:t>&gt;</w:t>
      </w:r>
      <w:r w:rsidRPr="00237D89">
        <w:rPr>
          <w:rStyle w:val="NormalTok"/>
          <w:sz w:val="13"/>
          <w:szCs w:val="13"/>
        </w:rPr>
        <w:t xml:space="preserve"> o</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radiu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distval </w:t>
      </w:r>
      <w:r w:rsidRPr="00237D89">
        <w:rPr>
          <w:rStyle w:val="OperatorTok"/>
          <w:sz w:val="13"/>
          <w:szCs w:val="13"/>
        </w:rPr>
        <w:t>&lt;</w:t>
      </w:r>
      <w:r w:rsidRPr="00237D89">
        <w:rPr>
          <w:rStyle w:val="NormalTok"/>
          <w:sz w:val="13"/>
          <w:szCs w:val="13"/>
        </w:rPr>
        <w:t xml:space="preserve"> abs</w:t>
      </w:r>
      <w:r w:rsidRPr="00237D89">
        <w:rPr>
          <w:rStyle w:val="OperatorTok"/>
          <w:sz w:val="13"/>
          <w:szCs w:val="13"/>
        </w:rPr>
        <w:t>(</w:t>
      </w:r>
      <w:r w:rsidRPr="00237D89">
        <w:rPr>
          <w:rStyle w:val="NormalTok"/>
          <w:sz w:val="13"/>
          <w:szCs w:val="13"/>
        </w:rPr>
        <w:t>o</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radiu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o</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gt;</w:t>
      </w:r>
      <w:r w:rsidRPr="00237D89">
        <w:rPr>
          <w:rStyle w:val="NormalTok"/>
          <w:sz w:val="13"/>
          <w:szCs w:val="13"/>
        </w:rPr>
        <w:t xml:space="preserve"> radius </w:t>
      </w:r>
      <w:r w:rsidRPr="00237D89">
        <w:rPr>
          <w:rStyle w:val="OperatorTok"/>
          <w:sz w:val="13"/>
          <w:szCs w:val="13"/>
        </w:rPr>
        <w:t>?</w:t>
      </w:r>
      <w:r w:rsidRPr="00237D89">
        <w:rPr>
          <w:rStyle w:val="NormalTok"/>
          <w:sz w:val="13"/>
          <w:szCs w:val="13"/>
        </w:rPr>
        <w:t xml:space="preserve"> volumn</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o</w:t>
      </w:r>
      <w:r w:rsidRPr="00237D89">
        <w:rPr>
          <w:rStyle w:val="OperatorTok"/>
          <w:sz w:val="13"/>
          <w:szCs w:val="13"/>
        </w:rPr>
        <w:t>.</w:t>
      </w:r>
      <w:r w:rsidRPr="00237D89">
        <w:rPr>
          <w:rStyle w:val="NormalTok"/>
          <w:sz w:val="13"/>
          <w:szCs w:val="13"/>
        </w:rPr>
        <w:t>volumn</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LOAT_ </w:t>
      </w:r>
      <w:r w:rsidRPr="00237D89">
        <w:rPr>
          <w:rStyle w:val="OperatorTok"/>
          <w:sz w:val="13"/>
          <w:szCs w:val="13"/>
        </w:rPr>
        <w:t>&amp;</w:t>
      </w:r>
      <w:r w:rsidRPr="00237D89">
        <w:rPr>
          <w:rStyle w:val="NormalTok"/>
          <w:sz w:val="13"/>
          <w:szCs w:val="13"/>
        </w:rPr>
        <w:t xml:space="preserve">d </w:t>
      </w:r>
      <w:r w:rsidRPr="00237D89">
        <w:rPr>
          <w:rStyle w:val="OperatorTok"/>
          <w:sz w:val="13"/>
          <w:szCs w:val="13"/>
        </w:rPr>
        <w:t>=</w:t>
      </w:r>
      <w:r w:rsidRPr="00237D89">
        <w:rPr>
          <w:rStyle w:val="NormalTok"/>
          <w:sz w:val="13"/>
          <w:szCs w:val="13"/>
        </w:rPr>
        <w:t xml:space="preserve"> distval</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w:t>
      </w:r>
      <w:r w:rsidRPr="00237D89">
        <w:rPr>
          <w:rStyle w:val="CommentTok"/>
          <w:sz w:val="13"/>
          <w:szCs w:val="13"/>
        </w:rPr>
        <w:t>球心距</w:t>
      </w:r>
      <w:r w:rsidRPr="00237D89">
        <w:rPr>
          <w:sz w:val="13"/>
          <w:szCs w:val="13"/>
        </w:rPr>
        <w:br/>
      </w:r>
      <w:r w:rsidRPr="00237D89">
        <w:rPr>
          <w:rStyle w:val="NormalTok"/>
          <w:sz w:val="13"/>
          <w:szCs w:val="13"/>
        </w:rPr>
        <w:t xml:space="preserve">        FLOAT_ t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d </w:t>
      </w:r>
      <w:r w:rsidRPr="00237D89">
        <w:rPr>
          <w:rStyle w:val="OperatorTok"/>
          <w:sz w:val="13"/>
          <w:szCs w:val="13"/>
        </w:rPr>
        <w:t>*</w:t>
      </w:r>
      <w:r w:rsidRPr="00237D89">
        <w:rPr>
          <w:rStyle w:val="NormalTok"/>
          <w:sz w:val="13"/>
          <w:szCs w:val="13"/>
        </w:rPr>
        <w:t xml:space="preserve"> d </w:t>
      </w:r>
      <w:r w:rsidRPr="00237D89">
        <w:rPr>
          <w:rStyle w:val="OperatorTok"/>
          <w:sz w:val="13"/>
          <w:szCs w:val="13"/>
        </w:rPr>
        <w:t>+</w:t>
      </w:r>
      <w:r w:rsidRPr="00237D89">
        <w:rPr>
          <w:rStyle w:val="NormalTok"/>
          <w:sz w:val="13"/>
          <w:szCs w:val="13"/>
        </w:rPr>
        <w:t xml:space="preserve"> o</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o</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radius </w:t>
      </w:r>
      <w:r w:rsidRPr="00237D89">
        <w:rPr>
          <w:rStyle w:val="OperatorTok"/>
          <w:sz w:val="13"/>
          <w:szCs w:val="13"/>
        </w:rPr>
        <w:t>*</w:t>
      </w:r>
      <w:r w:rsidRPr="00237D89">
        <w:rPr>
          <w:rStyle w:val="NormalTok"/>
          <w:sz w:val="13"/>
          <w:szCs w:val="13"/>
        </w:rPr>
        <w:t xml:space="preserve"> radiu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FloatTok"/>
          <w:sz w:val="13"/>
          <w:szCs w:val="13"/>
        </w:rPr>
        <w:t>2.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d</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h1=h2</w:t>
      </w:r>
      <w:r w:rsidRPr="00237D89">
        <w:rPr>
          <w:rStyle w:val="CommentTok"/>
          <w:sz w:val="13"/>
          <w:szCs w:val="13"/>
        </w:rPr>
        <w:t>，球冠的高</w:t>
      </w:r>
      <w:r w:rsidRPr="00237D89">
        <w:rPr>
          <w:sz w:val="13"/>
          <w:szCs w:val="13"/>
        </w:rPr>
        <w:br/>
      </w:r>
      <w:r w:rsidRPr="00237D89">
        <w:rPr>
          <w:rStyle w:val="NormalTok"/>
          <w:sz w:val="13"/>
          <w:szCs w:val="13"/>
        </w:rPr>
        <w:t xml:space="preserve">        FLOAT_ h </w:t>
      </w:r>
      <w:r w:rsidRPr="00237D89">
        <w:rPr>
          <w:rStyle w:val="OperatorTok"/>
          <w:sz w:val="13"/>
          <w:szCs w:val="13"/>
        </w:rPr>
        <w:t>=</w:t>
      </w:r>
      <w:r w:rsidRPr="00237D89">
        <w:rPr>
          <w:rStyle w:val="NormalTok"/>
          <w:sz w:val="13"/>
          <w:szCs w:val="13"/>
        </w:rPr>
        <w:t xml:space="preserve"> sqrt</w:t>
      </w:r>
      <w:r w:rsidRPr="00237D89">
        <w:rPr>
          <w:rStyle w:val="OperatorTok"/>
          <w:sz w:val="13"/>
          <w:szCs w:val="13"/>
        </w:rPr>
        <w:t>((</w:t>
      </w:r>
      <w:r w:rsidRPr="00237D89">
        <w:rPr>
          <w:rStyle w:val="NormalTok"/>
          <w:sz w:val="13"/>
          <w:szCs w:val="13"/>
        </w:rPr>
        <w:t>o</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o</w:t>
      </w:r>
      <w:r w:rsidRPr="00237D89">
        <w:rPr>
          <w:rStyle w:val="OperatorTok"/>
          <w:sz w:val="13"/>
          <w:szCs w:val="13"/>
        </w:rPr>
        <w:t>.</w:t>
      </w:r>
      <w:r w:rsidRPr="00237D89">
        <w:rPr>
          <w:rStyle w:val="NormalTok"/>
          <w:sz w:val="13"/>
          <w:szCs w:val="13"/>
        </w:rPr>
        <w:t>radiu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t </w:t>
      </w:r>
      <w:r w:rsidRPr="00237D89">
        <w:rPr>
          <w:rStyle w:val="OperatorTok"/>
          <w:sz w:val="13"/>
          <w:szCs w:val="13"/>
        </w:rPr>
        <w:t>*</w:t>
      </w:r>
      <w:r w:rsidRPr="00237D89">
        <w:rPr>
          <w:rStyle w:val="NormalTok"/>
          <w:sz w:val="13"/>
          <w:szCs w:val="13"/>
        </w:rPr>
        <w:t xml:space="preserve"> t</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sz w:val="13"/>
          <w:szCs w:val="13"/>
        </w:rPr>
        <w:br/>
      </w:r>
      <w:r w:rsidRPr="00237D89">
        <w:rPr>
          <w:rStyle w:val="NormalTok"/>
          <w:sz w:val="13"/>
          <w:szCs w:val="13"/>
        </w:rPr>
        <w:t xml:space="preserve">        FLOAT_ angle_a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acos</w:t>
      </w:r>
      <w:r w:rsidRPr="00237D89">
        <w:rPr>
          <w:rStyle w:val="OperatorTok"/>
          <w:sz w:val="13"/>
          <w:szCs w:val="13"/>
        </w:rPr>
        <w:t>((</w:t>
      </w:r>
      <w:r w:rsidRPr="00237D89">
        <w:rPr>
          <w:rStyle w:val="NormalTok"/>
          <w:sz w:val="13"/>
          <w:szCs w:val="13"/>
        </w:rPr>
        <w:t>o</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o</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d </w:t>
      </w:r>
      <w:r w:rsidRPr="00237D89">
        <w:rPr>
          <w:rStyle w:val="OperatorTok"/>
          <w:sz w:val="13"/>
          <w:szCs w:val="13"/>
        </w:rPr>
        <w:t>*</w:t>
      </w:r>
      <w:r w:rsidRPr="00237D89">
        <w:rPr>
          <w:rStyle w:val="NormalTok"/>
          <w:sz w:val="13"/>
          <w:szCs w:val="13"/>
        </w:rPr>
        <w:t xml:space="preserve"> d </w:t>
      </w:r>
      <w:r w:rsidRPr="00237D89">
        <w:rPr>
          <w:rStyle w:val="OperatorTok"/>
          <w:sz w:val="13"/>
          <w:szCs w:val="13"/>
        </w:rPr>
        <w:t>-</w:t>
      </w:r>
      <w:r w:rsidRPr="00237D89">
        <w:rPr>
          <w:rStyle w:val="NormalTok"/>
          <w:sz w:val="13"/>
          <w:szCs w:val="13"/>
        </w:rPr>
        <w:t xml:space="preserve"> radius </w:t>
      </w:r>
      <w:r w:rsidRPr="00237D89">
        <w:rPr>
          <w:rStyle w:val="OperatorTok"/>
          <w:sz w:val="13"/>
          <w:szCs w:val="13"/>
        </w:rPr>
        <w:t>*</w:t>
      </w:r>
      <w:r w:rsidRPr="00237D89">
        <w:rPr>
          <w:rStyle w:val="NormalTok"/>
          <w:sz w:val="13"/>
          <w:szCs w:val="13"/>
        </w:rPr>
        <w:t xml:space="preserve"> radiu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FloatTok"/>
          <w:sz w:val="13"/>
          <w:szCs w:val="13"/>
        </w:rPr>
        <w:t>2.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o</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d</w:t>
      </w:r>
      <w:r w:rsidRPr="00237D89">
        <w:rPr>
          <w:rStyle w:val="OperatorTok"/>
          <w:sz w:val="13"/>
          <w:szCs w:val="13"/>
        </w:rPr>
        <w:t>));</w:t>
      </w:r>
      <w:r w:rsidRPr="00237D89">
        <w:rPr>
          <w:rStyle w:val="NormalTok"/>
          <w:sz w:val="13"/>
          <w:szCs w:val="13"/>
        </w:rPr>
        <w:t xml:space="preserve"> </w:t>
      </w:r>
      <w:r w:rsidRPr="00237D89">
        <w:rPr>
          <w:rStyle w:val="CommentTok"/>
          <w:sz w:val="13"/>
          <w:szCs w:val="13"/>
        </w:rPr>
        <w:t>//</w:t>
      </w:r>
      <w:r w:rsidRPr="00237D89">
        <w:rPr>
          <w:rStyle w:val="CommentTok"/>
          <w:sz w:val="13"/>
          <w:szCs w:val="13"/>
        </w:rPr>
        <w:t>余弦公式计算</w:t>
      </w:r>
      <w:r w:rsidRPr="00237D89">
        <w:rPr>
          <w:rStyle w:val="CommentTok"/>
          <w:sz w:val="13"/>
          <w:szCs w:val="13"/>
        </w:rPr>
        <w:t>r1</w:t>
      </w:r>
      <w:r w:rsidRPr="00237D89">
        <w:rPr>
          <w:rStyle w:val="CommentTok"/>
          <w:sz w:val="13"/>
          <w:szCs w:val="13"/>
        </w:rPr>
        <w:t>对应圆心角，弧度</w:t>
      </w:r>
      <w:r w:rsidRPr="00237D89">
        <w:rPr>
          <w:sz w:val="13"/>
          <w:szCs w:val="13"/>
        </w:rPr>
        <w:br/>
      </w:r>
      <w:r w:rsidRPr="00237D89">
        <w:rPr>
          <w:rStyle w:val="NormalTok"/>
          <w:sz w:val="13"/>
          <w:szCs w:val="13"/>
        </w:rPr>
        <w:t xml:space="preserve">        FLOAT_ angle_b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acos</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radius </w:t>
      </w:r>
      <w:r w:rsidRPr="00237D89">
        <w:rPr>
          <w:rStyle w:val="OperatorTok"/>
          <w:sz w:val="13"/>
          <w:szCs w:val="13"/>
        </w:rPr>
        <w:t>+</w:t>
      </w:r>
      <w:r w:rsidRPr="00237D89">
        <w:rPr>
          <w:rStyle w:val="NormalTok"/>
          <w:sz w:val="13"/>
          <w:szCs w:val="13"/>
        </w:rPr>
        <w:t xml:space="preserve"> d </w:t>
      </w:r>
      <w:r w:rsidRPr="00237D89">
        <w:rPr>
          <w:rStyle w:val="OperatorTok"/>
          <w:sz w:val="13"/>
          <w:szCs w:val="13"/>
        </w:rPr>
        <w:t>*</w:t>
      </w:r>
      <w:r w:rsidRPr="00237D89">
        <w:rPr>
          <w:rStyle w:val="NormalTok"/>
          <w:sz w:val="13"/>
          <w:szCs w:val="13"/>
        </w:rPr>
        <w:t xml:space="preserve"> d </w:t>
      </w:r>
      <w:r w:rsidRPr="00237D89">
        <w:rPr>
          <w:rStyle w:val="OperatorTok"/>
          <w:sz w:val="13"/>
          <w:szCs w:val="13"/>
        </w:rPr>
        <w:t>-</w:t>
      </w:r>
      <w:r w:rsidRPr="00237D89">
        <w:rPr>
          <w:rStyle w:val="NormalTok"/>
          <w:sz w:val="13"/>
          <w:szCs w:val="13"/>
        </w:rPr>
        <w:t xml:space="preserve"> o</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o</w:t>
      </w:r>
      <w:r w:rsidRPr="00237D89">
        <w:rPr>
          <w:rStyle w:val="OperatorTok"/>
          <w:sz w:val="13"/>
          <w:szCs w:val="13"/>
        </w:rPr>
        <w:t>.</w:t>
      </w:r>
      <w:r w:rsidRPr="00237D89">
        <w:rPr>
          <w:rStyle w:val="NormalTok"/>
          <w:sz w:val="13"/>
          <w:szCs w:val="13"/>
        </w:rPr>
        <w:t>radiu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FloatTok"/>
          <w:sz w:val="13"/>
          <w:szCs w:val="13"/>
        </w:rPr>
        <w:t>2.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adius </w:t>
      </w:r>
      <w:r w:rsidRPr="00237D89">
        <w:rPr>
          <w:rStyle w:val="OperatorTok"/>
          <w:sz w:val="13"/>
          <w:szCs w:val="13"/>
        </w:rPr>
        <w:t>*</w:t>
      </w:r>
      <w:r w:rsidRPr="00237D89">
        <w:rPr>
          <w:rStyle w:val="NormalTok"/>
          <w:sz w:val="13"/>
          <w:szCs w:val="13"/>
        </w:rPr>
        <w:t xml:space="preserve"> d</w:t>
      </w:r>
      <w:r w:rsidRPr="00237D89">
        <w:rPr>
          <w:rStyle w:val="OperatorTok"/>
          <w:sz w:val="13"/>
          <w:szCs w:val="13"/>
        </w:rPr>
        <w:t>));</w:t>
      </w:r>
      <w:r w:rsidRPr="00237D89">
        <w:rPr>
          <w:rStyle w:val="NormalTok"/>
          <w:sz w:val="13"/>
          <w:szCs w:val="13"/>
        </w:rPr>
        <w:t xml:space="preserve">   </w:t>
      </w:r>
      <w:r w:rsidRPr="00237D89">
        <w:rPr>
          <w:rStyle w:val="CommentTok"/>
          <w:sz w:val="13"/>
          <w:szCs w:val="13"/>
        </w:rPr>
        <w:t>//</w:t>
      </w:r>
      <w:r w:rsidRPr="00237D89">
        <w:rPr>
          <w:rStyle w:val="CommentTok"/>
          <w:sz w:val="13"/>
          <w:szCs w:val="13"/>
        </w:rPr>
        <w:t>余弦公式计算</w:t>
      </w:r>
      <w:r w:rsidRPr="00237D89">
        <w:rPr>
          <w:rStyle w:val="CommentTok"/>
          <w:sz w:val="13"/>
          <w:szCs w:val="13"/>
        </w:rPr>
        <w:t>r2</w:t>
      </w:r>
      <w:r w:rsidRPr="00237D89">
        <w:rPr>
          <w:rStyle w:val="CommentTok"/>
          <w:sz w:val="13"/>
          <w:szCs w:val="13"/>
        </w:rPr>
        <w:t>对应圆心角，弧度</w:t>
      </w:r>
      <w:r w:rsidRPr="00237D89">
        <w:rPr>
          <w:sz w:val="13"/>
          <w:szCs w:val="13"/>
        </w:rPr>
        <w:br/>
      </w:r>
      <w:r w:rsidRPr="00237D89">
        <w:rPr>
          <w:rStyle w:val="NormalTok"/>
          <w:sz w:val="13"/>
          <w:szCs w:val="13"/>
        </w:rPr>
        <w:t xml:space="preserve">        FLOAT_ l1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o</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o</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radius </w:t>
      </w:r>
      <w:r w:rsidRPr="00237D89">
        <w:rPr>
          <w:rStyle w:val="OperatorTok"/>
          <w:sz w:val="13"/>
          <w:szCs w:val="13"/>
        </w:rPr>
        <w:t>*</w:t>
      </w:r>
      <w:r w:rsidRPr="00237D89">
        <w:rPr>
          <w:rStyle w:val="NormalTok"/>
          <w:sz w:val="13"/>
          <w:szCs w:val="13"/>
        </w:rPr>
        <w:t xml:space="preserve"> radiu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d </w:t>
      </w:r>
      <w:r w:rsidRPr="00237D89">
        <w:rPr>
          <w:rStyle w:val="OperatorTok"/>
          <w:sz w:val="13"/>
          <w:szCs w:val="13"/>
        </w:rPr>
        <w:t>+</w:t>
      </w:r>
      <w:r w:rsidRPr="00237D89">
        <w:rPr>
          <w:rStyle w:val="NormalTok"/>
          <w:sz w:val="13"/>
          <w:szCs w:val="13"/>
        </w:rPr>
        <w:t xml:space="preserve"> 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sz w:val="13"/>
          <w:szCs w:val="13"/>
        </w:rPr>
        <w:br/>
      </w:r>
      <w:r w:rsidRPr="00237D89">
        <w:rPr>
          <w:rStyle w:val="NormalTok"/>
          <w:sz w:val="13"/>
          <w:szCs w:val="13"/>
        </w:rPr>
        <w:t xml:space="preserve">        FLOAT_ l2 </w:t>
      </w:r>
      <w:r w:rsidRPr="00237D89">
        <w:rPr>
          <w:rStyle w:val="OperatorTok"/>
          <w:sz w:val="13"/>
          <w:szCs w:val="13"/>
        </w:rPr>
        <w:t>=</w:t>
      </w:r>
      <w:r w:rsidRPr="00237D89">
        <w:rPr>
          <w:rStyle w:val="NormalTok"/>
          <w:sz w:val="13"/>
          <w:szCs w:val="13"/>
        </w:rPr>
        <w:t xml:space="preserve"> d </w:t>
      </w:r>
      <w:r w:rsidRPr="00237D89">
        <w:rPr>
          <w:rStyle w:val="OperatorTok"/>
          <w:sz w:val="13"/>
          <w:szCs w:val="13"/>
        </w:rPr>
        <w:t>-</w:t>
      </w:r>
      <w:r w:rsidRPr="00237D89">
        <w:rPr>
          <w:rStyle w:val="NormalTok"/>
          <w:sz w:val="13"/>
          <w:szCs w:val="13"/>
        </w:rPr>
        <w:t xml:space="preserve"> l1</w:t>
      </w:r>
      <w:r w:rsidRPr="00237D89">
        <w:rPr>
          <w:rStyle w:val="OperatorTok"/>
          <w:sz w:val="13"/>
          <w:szCs w:val="13"/>
        </w:rPr>
        <w:t>;</w:t>
      </w:r>
      <w:r w:rsidRPr="00237D89">
        <w:rPr>
          <w:sz w:val="13"/>
          <w:szCs w:val="13"/>
        </w:rPr>
        <w:br/>
      </w:r>
      <w:r w:rsidRPr="00237D89">
        <w:rPr>
          <w:rStyle w:val="NormalTok"/>
          <w:sz w:val="13"/>
          <w:szCs w:val="13"/>
        </w:rPr>
        <w:t xml:space="preserve">        FLOAT_ x1 </w:t>
      </w:r>
      <w:r w:rsidRPr="00237D89">
        <w:rPr>
          <w:rStyle w:val="OperatorTok"/>
          <w:sz w:val="13"/>
          <w:szCs w:val="13"/>
        </w:rPr>
        <w:t>=</w:t>
      </w:r>
      <w:r w:rsidRPr="00237D89">
        <w:rPr>
          <w:rStyle w:val="NormalTok"/>
          <w:sz w:val="13"/>
          <w:szCs w:val="13"/>
        </w:rPr>
        <w:t xml:space="preserve"> o</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l1</w:t>
      </w:r>
      <w:r w:rsidRPr="00237D89">
        <w:rPr>
          <w:rStyle w:val="OperatorTok"/>
          <w:sz w:val="13"/>
          <w:szCs w:val="13"/>
        </w:rPr>
        <w:t>,</w:t>
      </w:r>
      <w:r w:rsidRPr="00237D89">
        <w:rPr>
          <w:rStyle w:val="NormalTok"/>
          <w:sz w:val="13"/>
          <w:szCs w:val="13"/>
        </w:rPr>
        <w:t xml:space="preserve"> x2 </w:t>
      </w:r>
      <w:r w:rsidRPr="00237D89">
        <w:rPr>
          <w:rStyle w:val="OperatorTok"/>
          <w:sz w:val="13"/>
          <w:szCs w:val="13"/>
        </w:rPr>
        <w:t>=</w:t>
      </w:r>
      <w:r w:rsidRPr="00237D89">
        <w:rPr>
          <w:rStyle w:val="NormalTok"/>
          <w:sz w:val="13"/>
          <w:szCs w:val="13"/>
        </w:rPr>
        <w:t xml:space="preserve"> radius </w:t>
      </w:r>
      <w:r w:rsidRPr="00237D89">
        <w:rPr>
          <w:rStyle w:val="OperatorTok"/>
          <w:sz w:val="13"/>
          <w:szCs w:val="13"/>
        </w:rPr>
        <w:t>-</w:t>
      </w:r>
      <w:r w:rsidRPr="00237D89">
        <w:rPr>
          <w:rStyle w:val="NormalTok"/>
          <w:sz w:val="13"/>
          <w:szCs w:val="13"/>
        </w:rPr>
        <w:t xml:space="preserve"> l2</w:t>
      </w:r>
      <w:r w:rsidRPr="00237D89">
        <w:rPr>
          <w:rStyle w:val="OperatorTok"/>
          <w:sz w:val="13"/>
          <w:szCs w:val="13"/>
        </w:rPr>
        <w:t>;</w:t>
      </w:r>
      <w:r w:rsidRPr="00237D89">
        <w:rPr>
          <w:rStyle w:val="NormalTok"/>
          <w:sz w:val="13"/>
          <w:szCs w:val="13"/>
        </w:rPr>
        <w:tab/>
      </w:r>
      <w:r w:rsidRPr="00237D89">
        <w:rPr>
          <w:rStyle w:val="CommentTok"/>
          <w:sz w:val="13"/>
          <w:szCs w:val="13"/>
        </w:rPr>
        <w:t>//</w:t>
      </w:r>
      <w:r w:rsidRPr="00237D89">
        <w:rPr>
          <w:rStyle w:val="CommentTok"/>
          <w:sz w:val="13"/>
          <w:szCs w:val="13"/>
        </w:rPr>
        <w:t>分别为两个球缺的高度</w:t>
      </w:r>
      <w:r w:rsidRPr="00237D89">
        <w:rPr>
          <w:sz w:val="13"/>
          <w:szCs w:val="13"/>
        </w:rPr>
        <w:br/>
      </w:r>
      <w:r w:rsidRPr="00237D89">
        <w:rPr>
          <w:rStyle w:val="NormalTok"/>
          <w:sz w:val="13"/>
          <w:szCs w:val="13"/>
        </w:rPr>
        <w:t xml:space="preserve">        FLOAT_ v1 </w:t>
      </w:r>
      <w:r w:rsidRPr="00237D89">
        <w:rPr>
          <w:rStyle w:val="OperatorTok"/>
          <w:sz w:val="13"/>
          <w:szCs w:val="13"/>
        </w:rPr>
        <w:t>=</w:t>
      </w:r>
      <w:r w:rsidRPr="00237D89">
        <w:rPr>
          <w:rStyle w:val="NormalTok"/>
          <w:sz w:val="13"/>
          <w:szCs w:val="13"/>
        </w:rPr>
        <w:t xml:space="preserve"> PI </w:t>
      </w:r>
      <w:r w:rsidRPr="00237D89">
        <w:rPr>
          <w:rStyle w:val="OperatorTok"/>
          <w:sz w:val="13"/>
          <w:szCs w:val="13"/>
        </w:rPr>
        <w:t>*</w:t>
      </w:r>
      <w:r w:rsidRPr="00237D89">
        <w:rPr>
          <w:rStyle w:val="NormalTok"/>
          <w:sz w:val="13"/>
          <w:szCs w:val="13"/>
        </w:rPr>
        <w:t xml:space="preserve"> x1 </w:t>
      </w:r>
      <w:r w:rsidRPr="00237D89">
        <w:rPr>
          <w:rStyle w:val="OperatorTok"/>
          <w:sz w:val="13"/>
          <w:szCs w:val="13"/>
        </w:rPr>
        <w:t>*</w:t>
      </w:r>
      <w:r w:rsidRPr="00237D89">
        <w:rPr>
          <w:rStyle w:val="NormalTok"/>
          <w:sz w:val="13"/>
          <w:szCs w:val="13"/>
        </w:rPr>
        <w:t xml:space="preserve"> x1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o</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x1 </w:t>
      </w:r>
      <w:r w:rsidRPr="00237D89">
        <w:rPr>
          <w:rStyle w:val="OperatorTok"/>
          <w:sz w:val="13"/>
          <w:szCs w:val="13"/>
        </w:rPr>
        <w:t>/</w:t>
      </w:r>
      <w:r w:rsidRPr="00237D89">
        <w:rPr>
          <w:rStyle w:val="NormalTok"/>
          <w:sz w:val="13"/>
          <w:szCs w:val="13"/>
        </w:rPr>
        <w:t xml:space="preserve"> </w:t>
      </w:r>
      <w:r w:rsidRPr="00237D89">
        <w:rPr>
          <w:rStyle w:val="DecValTok"/>
          <w:sz w:val="13"/>
          <w:szCs w:val="13"/>
        </w:rPr>
        <w:t>3</w:t>
      </w:r>
      <w:r w:rsidRPr="00237D89">
        <w:rPr>
          <w:rStyle w:val="OperatorTok"/>
          <w:sz w:val="13"/>
          <w:szCs w:val="13"/>
        </w:rPr>
        <w:t>);</w:t>
      </w:r>
      <w:r w:rsidRPr="00237D89">
        <w:rPr>
          <w:rStyle w:val="NormalTok"/>
          <w:sz w:val="13"/>
          <w:szCs w:val="13"/>
        </w:rPr>
        <w:t xml:space="preserve"> </w:t>
      </w:r>
      <w:r w:rsidRPr="00237D89">
        <w:rPr>
          <w:rStyle w:val="CommentTok"/>
          <w:sz w:val="13"/>
          <w:szCs w:val="13"/>
        </w:rPr>
        <w:t>//</w:t>
      </w:r>
      <w:r w:rsidRPr="00237D89">
        <w:rPr>
          <w:rStyle w:val="CommentTok"/>
          <w:sz w:val="13"/>
          <w:szCs w:val="13"/>
        </w:rPr>
        <w:t>相交部分</w:t>
      </w:r>
      <w:r w:rsidRPr="00237D89">
        <w:rPr>
          <w:rStyle w:val="CommentTok"/>
          <w:sz w:val="13"/>
          <w:szCs w:val="13"/>
        </w:rPr>
        <w:t>r1</w:t>
      </w:r>
      <w:r w:rsidRPr="00237D89">
        <w:rPr>
          <w:rStyle w:val="CommentTok"/>
          <w:sz w:val="13"/>
          <w:szCs w:val="13"/>
        </w:rPr>
        <w:t>圆所对应的球缺部分体积</w:t>
      </w:r>
      <w:r w:rsidRPr="00237D89">
        <w:rPr>
          <w:sz w:val="13"/>
          <w:szCs w:val="13"/>
        </w:rPr>
        <w:br/>
      </w:r>
      <w:r w:rsidRPr="00237D89">
        <w:rPr>
          <w:rStyle w:val="NormalTok"/>
          <w:sz w:val="13"/>
          <w:szCs w:val="13"/>
        </w:rPr>
        <w:t xml:space="preserve">        FLOAT_ v2 </w:t>
      </w:r>
      <w:r w:rsidRPr="00237D89">
        <w:rPr>
          <w:rStyle w:val="OperatorTok"/>
          <w:sz w:val="13"/>
          <w:szCs w:val="13"/>
        </w:rPr>
        <w:t>=</w:t>
      </w:r>
      <w:r w:rsidRPr="00237D89">
        <w:rPr>
          <w:rStyle w:val="NormalTok"/>
          <w:sz w:val="13"/>
          <w:szCs w:val="13"/>
        </w:rPr>
        <w:t xml:space="preserve"> PI </w:t>
      </w:r>
      <w:r w:rsidRPr="00237D89">
        <w:rPr>
          <w:rStyle w:val="OperatorTok"/>
          <w:sz w:val="13"/>
          <w:szCs w:val="13"/>
        </w:rPr>
        <w:t>*</w:t>
      </w:r>
      <w:r w:rsidRPr="00237D89">
        <w:rPr>
          <w:rStyle w:val="NormalTok"/>
          <w:sz w:val="13"/>
          <w:szCs w:val="13"/>
        </w:rPr>
        <w:t xml:space="preserve"> x2 </w:t>
      </w:r>
      <w:r w:rsidRPr="00237D89">
        <w:rPr>
          <w:rStyle w:val="OperatorTok"/>
          <w:sz w:val="13"/>
          <w:szCs w:val="13"/>
        </w:rPr>
        <w:t>*</w:t>
      </w:r>
      <w:r w:rsidRPr="00237D89">
        <w:rPr>
          <w:rStyle w:val="NormalTok"/>
          <w:sz w:val="13"/>
          <w:szCs w:val="13"/>
        </w:rPr>
        <w:t xml:space="preserve"> x2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radius </w:t>
      </w:r>
      <w:r w:rsidRPr="00237D89">
        <w:rPr>
          <w:rStyle w:val="OperatorTok"/>
          <w:sz w:val="13"/>
          <w:szCs w:val="13"/>
        </w:rPr>
        <w:t>-</w:t>
      </w:r>
      <w:r w:rsidRPr="00237D89">
        <w:rPr>
          <w:rStyle w:val="NormalTok"/>
          <w:sz w:val="13"/>
          <w:szCs w:val="13"/>
        </w:rPr>
        <w:t xml:space="preserve"> x2 </w:t>
      </w:r>
      <w:r w:rsidRPr="00237D89">
        <w:rPr>
          <w:rStyle w:val="OperatorTok"/>
          <w:sz w:val="13"/>
          <w:szCs w:val="13"/>
        </w:rPr>
        <w:t>/</w:t>
      </w:r>
      <w:r w:rsidRPr="00237D89">
        <w:rPr>
          <w:rStyle w:val="NormalTok"/>
          <w:sz w:val="13"/>
          <w:szCs w:val="13"/>
        </w:rPr>
        <w:t xml:space="preserve"> </w:t>
      </w:r>
      <w:r w:rsidRPr="00237D89">
        <w:rPr>
          <w:rStyle w:val="DecValTok"/>
          <w:sz w:val="13"/>
          <w:szCs w:val="13"/>
        </w:rPr>
        <w:t>3</w:t>
      </w:r>
      <w:r w:rsidRPr="00237D89">
        <w:rPr>
          <w:rStyle w:val="OperatorTok"/>
          <w:sz w:val="13"/>
          <w:szCs w:val="13"/>
        </w:rPr>
        <w:t>);</w:t>
      </w:r>
      <w:r w:rsidRPr="00237D89">
        <w:rPr>
          <w:rStyle w:val="NormalTok"/>
          <w:sz w:val="13"/>
          <w:szCs w:val="13"/>
        </w:rPr>
        <w:tab/>
      </w:r>
      <w:r w:rsidRPr="00237D89">
        <w:rPr>
          <w:rStyle w:val="CommentTok"/>
          <w:sz w:val="13"/>
          <w:szCs w:val="13"/>
        </w:rPr>
        <w:t>//</w:t>
      </w:r>
      <w:r w:rsidRPr="00237D89">
        <w:rPr>
          <w:rStyle w:val="CommentTok"/>
          <w:sz w:val="13"/>
          <w:szCs w:val="13"/>
        </w:rPr>
        <w:t>相交部分</w:t>
      </w:r>
      <w:r w:rsidRPr="00237D89">
        <w:rPr>
          <w:rStyle w:val="CommentTok"/>
          <w:sz w:val="13"/>
          <w:szCs w:val="13"/>
        </w:rPr>
        <w:t>r2</w:t>
      </w:r>
      <w:r w:rsidRPr="00237D89">
        <w:rPr>
          <w:rStyle w:val="CommentTok"/>
          <w:sz w:val="13"/>
          <w:szCs w:val="13"/>
        </w:rPr>
        <w:t>圆所对应的球缺部分体积</w:t>
      </w:r>
      <w:r w:rsidRPr="00237D89">
        <w:rPr>
          <w:sz w:val="13"/>
          <w:szCs w:val="13"/>
        </w:rPr>
        <w:br/>
      </w:r>
      <w:r w:rsidRPr="00237D89">
        <w:rPr>
          <w:rStyle w:val="NormalTok"/>
          <w:sz w:val="13"/>
          <w:szCs w:val="13"/>
        </w:rPr>
        <w:t xml:space="preserve">                                                        </w:t>
      </w:r>
      <w:r w:rsidRPr="00237D89">
        <w:rPr>
          <w:rStyle w:val="CommentTok"/>
          <w:sz w:val="13"/>
          <w:szCs w:val="13"/>
        </w:rPr>
        <w:t>//</w:t>
      </w:r>
      <w:r w:rsidRPr="00237D89">
        <w:rPr>
          <w:rStyle w:val="CommentTok"/>
          <w:sz w:val="13"/>
          <w:szCs w:val="13"/>
        </w:rPr>
        <w:t>相交部分体积</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v1 </w:t>
      </w:r>
      <w:r w:rsidRPr="00237D89">
        <w:rPr>
          <w:rStyle w:val="OperatorTok"/>
          <w:sz w:val="13"/>
          <w:szCs w:val="13"/>
        </w:rPr>
        <w:t>+</w:t>
      </w:r>
      <w:r w:rsidRPr="00237D89">
        <w:rPr>
          <w:rStyle w:val="NormalTok"/>
          <w:sz w:val="13"/>
          <w:szCs w:val="13"/>
        </w:rPr>
        <w:t xml:space="preserve"> v2</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LOAT_ joinVolumn</w:t>
      </w:r>
      <w:r w:rsidRPr="00237D89">
        <w:rPr>
          <w:rStyle w:val="OperatorTok"/>
          <w:sz w:val="13"/>
          <w:szCs w:val="13"/>
        </w:rPr>
        <w:t>(</w:t>
      </w:r>
      <w:r w:rsidRPr="00237D89">
        <w:rPr>
          <w:rStyle w:val="NormalTok"/>
          <w:sz w:val="13"/>
          <w:szCs w:val="13"/>
        </w:rPr>
        <w:t>Sphere o</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volumn</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o</w:t>
      </w:r>
      <w:r w:rsidRPr="00237D89">
        <w:rPr>
          <w:rStyle w:val="OperatorTok"/>
          <w:sz w:val="13"/>
          <w:szCs w:val="13"/>
        </w:rPr>
        <w:t>.</w:t>
      </w:r>
      <w:r w:rsidRPr="00237D89">
        <w:rPr>
          <w:rStyle w:val="NormalTok"/>
          <w:sz w:val="13"/>
          <w:szCs w:val="13"/>
        </w:rPr>
        <w:t>volumn</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intersectVolumn</w:t>
      </w:r>
      <w:r w:rsidRPr="00237D89">
        <w:rPr>
          <w:rStyle w:val="OperatorTok"/>
          <w:sz w:val="13"/>
          <w:szCs w:val="13"/>
        </w:rPr>
        <w:t>(</w:t>
      </w:r>
      <w:r w:rsidRPr="00237D89">
        <w:rPr>
          <w:rStyle w:val="NormalTok"/>
          <w:sz w:val="13"/>
          <w:szCs w:val="13"/>
        </w:rPr>
        <w:t>o</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p>
    <w:p w14:paraId="6379E0B5" w14:textId="77777777" w:rsidR="00130EA7" w:rsidRDefault="00305E18">
      <w:pPr>
        <w:pStyle w:val="3"/>
      </w:pPr>
      <w:bookmarkStart w:id="37" w:name="退火"/>
      <w:bookmarkEnd w:id="36"/>
      <w:r>
        <w:t>退火</w:t>
      </w:r>
    </w:p>
    <w:p w14:paraId="55AE68CD" w14:textId="77777777" w:rsidR="00130EA7" w:rsidRPr="00237D89" w:rsidRDefault="00305E18">
      <w:pPr>
        <w:pStyle w:val="SourceCode"/>
        <w:rPr>
          <w:sz w:val="13"/>
          <w:szCs w:val="13"/>
        </w:rPr>
      </w:pPr>
      <w:r w:rsidRPr="00237D89">
        <w:rPr>
          <w:rStyle w:val="PreprocessorTok"/>
          <w:sz w:val="13"/>
          <w:szCs w:val="13"/>
        </w:rPr>
        <w:t xml:space="preserve">#include </w:t>
      </w:r>
      <w:r w:rsidRPr="00237D89">
        <w:rPr>
          <w:rStyle w:val="ImportTok"/>
          <w:sz w:val="13"/>
          <w:szCs w:val="13"/>
        </w:rPr>
        <w:t>"Headers.cpp"</w:t>
      </w:r>
      <w:r w:rsidRPr="00237D89">
        <w:rPr>
          <w:sz w:val="13"/>
          <w:szCs w:val="13"/>
        </w:rPr>
        <w:br/>
      </w:r>
      <w:r w:rsidRPr="00237D89">
        <w:rPr>
          <w:sz w:val="13"/>
          <w:szCs w:val="13"/>
        </w:rPr>
        <w:br/>
      </w:r>
      <w:r w:rsidRPr="00237D89">
        <w:rPr>
          <w:rStyle w:val="KeywordTok"/>
          <w:sz w:val="13"/>
          <w:szCs w:val="13"/>
        </w:rPr>
        <w:t>using</w:t>
      </w:r>
      <w:r w:rsidRPr="00237D89">
        <w:rPr>
          <w:rStyle w:val="NormalTok"/>
          <w:sz w:val="13"/>
          <w:szCs w:val="13"/>
        </w:rPr>
        <w:t xml:space="preserve"> FT </w:t>
      </w:r>
      <w:r w:rsidRPr="00237D89">
        <w:rPr>
          <w:rStyle w:val="OperatorTok"/>
          <w:sz w:val="13"/>
          <w:szCs w:val="13"/>
        </w:rPr>
        <w:t>=</w:t>
      </w:r>
      <w:r w:rsidRPr="00237D89">
        <w:rPr>
          <w:rStyle w:val="NormalTok"/>
          <w:sz w:val="13"/>
          <w:szCs w:val="13"/>
        </w:rPr>
        <w:t xml:space="preserve"> </w:t>
      </w:r>
      <w:r w:rsidRPr="00237D89">
        <w:rPr>
          <w:rStyle w:val="DataTypeTok"/>
          <w:sz w:val="13"/>
          <w:szCs w:val="13"/>
        </w:rPr>
        <w:t>long</w:t>
      </w:r>
      <w:r w:rsidRPr="00237D89">
        <w:rPr>
          <w:rStyle w:val="NormalTok"/>
          <w:sz w:val="13"/>
          <w:szCs w:val="13"/>
        </w:rPr>
        <w:t xml:space="preserve"> </w:t>
      </w:r>
      <w:r w:rsidRPr="00237D89">
        <w:rPr>
          <w:rStyle w:val="DataTypeTok"/>
          <w:sz w:val="13"/>
          <w:szCs w:val="13"/>
        </w:rPr>
        <w:t>double</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FT fun</w:t>
      </w:r>
      <w:r w:rsidRPr="00237D89">
        <w:rPr>
          <w:rStyle w:val="OperatorTok"/>
          <w:sz w:val="13"/>
          <w:szCs w:val="13"/>
        </w:rPr>
        <w:t>(</w:t>
      </w:r>
      <w:r w:rsidRPr="00237D89">
        <w:rPr>
          <w:rStyle w:val="NormalTok"/>
          <w:sz w:val="13"/>
          <w:szCs w:val="13"/>
        </w:rPr>
        <w:t>FT angle</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根据需要改</w:t>
      </w:r>
      <w:r w:rsidRPr="00237D89">
        <w:rPr>
          <w:rStyle w:val="CommentTok"/>
          <w:sz w:val="13"/>
          <w:szCs w:val="13"/>
        </w:rPr>
        <w:t xml:space="preserve"> </w:t>
      </w:r>
      <w:r w:rsidRPr="00237D89">
        <w:rPr>
          <w:rStyle w:val="CommentTok"/>
          <w:sz w:val="13"/>
          <w:szCs w:val="13"/>
        </w:rPr>
        <w:t>评估函数</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FT res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TT</w:t>
      </w:r>
      <w:r w:rsidRPr="00237D89">
        <w:rPr>
          <w:rStyle w:val="OperatorTok"/>
          <w:sz w:val="13"/>
          <w:szCs w:val="13"/>
        </w:rPr>
        <w:t>,</w:t>
      </w:r>
      <w:r w:rsidRPr="00237D89">
        <w:rPr>
          <w:rStyle w:val="NormalTok"/>
          <w:sz w:val="13"/>
          <w:szCs w:val="13"/>
        </w:rPr>
        <w:t xml:space="preserve"> SS</w:t>
      </w:r>
      <w:r w:rsidRPr="00237D89">
        <w:rPr>
          <w:rStyle w:val="OperatorTok"/>
          <w:sz w:val="13"/>
          <w:szCs w:val="13"/>
        </w:rPr>
        <w:t>,</w:t>
      </w:r>
      <w:r w:rsidRPr="00237D89">
        <w:rPr>
          <w:rStyle w:val="NormalTok"/>
          <w:sz w:val="13"/>
          <w:szCs w:val="13"/>
        </w:rPr>
        <w:t xml:space="preserve"> AA</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V</w:t>
      </w:r>
      <w:r w:rsidRPr="00237D89">
        <w:rPr>
          <w:rStyle w:val="OperatorTok"/>
          <w:sz w:val="13"/>
          <w:szCs w:val="13"/>
        </w:rPr>
        <w:t>)</w:t>
      </w:r>
      <w:r w:rsidRPr="00237D89">
        <w:rPr>
          <w:sz w:val="13"/>
          <w:szCs w:val="13"/>
        </w:rPr>
        <w:br/>
      </w:r>
      <w:r w:rsidRPr="00237D89">
        <w:rPr>
          <w:rStyle w:val="NormalTok"/>
          <w:sz w:val="13"/>
          <w:szCs w:val="13"/>
        </w:rPr>
        <w:lastRenderedPageBreak/>
        <w:t xml:space="preserve">    </w:t>
      </w:r>
      <w:r w:rsidRPr="00237D89">
        <w:rPr>
          <w:rStyle w:val="OperatorTok"/>
          <w:sz w:val="13"/>
          <w:szCs w:val="13"/>
        </w:rPr>
        <w:t>{</w:t>
      </w:r>
      <w:r w:rsidRPr="00237D89">
        <w:rPr>
          <w:sz w:val="13"/>
          <w:szCs w:val="13"/>
        </w:rPr>
        <w:br/>
      </w:r>
      <w:r w:rsidRPr="00237D89">
        <w:rPr>
          <w:rStyle w:val="NormalTok"/>
          <w:sz w:val="13"/>
          <w:szCs w:val="13"/>
        </w:rPr>
        <w:t xml:space="preserve">        FT deg </w:t>
      </w:r>
      <w:r w:rsidRPr="00237D89">
        <w:rPr>
          <w:rStyle w:val="OperatorTok"/>
          <w:sz w:val="13"/>
          <w:szCs w:val="13"/>
        </w:rPr>
        <w:t>=</w:t>
      </w:r>
      <w:r w:rsidRPr="00237D89">
        <w:rPr>
          <w:rStyle w:val="NormalTok"/>
          <w:sz w:val="13"/>
          <w:szCs w:val="13"/>
        </w:rPr>
        <w:t xml:space="preserve"> abs</w:t>
      </w:r>
      <w:r w:rsidRPr="00237D89">
        <w:rPr>
          <w:rStyle w:val="OperatorTok"/>
          <w:sz w:val="13"/>
          <w:szCs w:val="13"/>
        </w:rPr>
        <w:t>(</w:t>
      </w:r>
      <w:r w:rsidRPr="00237D89">
        <w:rPr>
          <w:rStyle w:val="NormalTok"/>
          <w:sz w:val="13"/>
          <w:szCs w:val="13"/>
        </w:rPr>
        <w:t xml:space="preserve">angle </w:t>
      </w:r>
      <w:r w:rsidRPr="00237D89">
        <w:rPr>
          <w:rStyle w:val="OperatorTok"/>
          <w:sz w:val="13"/>
          <w:szCs w:val="13"/>
        </w:rPr>
        <w:t>-</w:t>
      </w:r>
      <w:r w:rsidRPr="00237D89">
        <w:rPr>
          <w:rStyle w:val="NormalTok"/>
          <w:sz w:val="13"/>
          <w:szCs w:val="13"/>
        </w:rPr>
        <w:t xml:space="preserve"> AA</w:t>
      </w:r>
      <w:r w:rsidRPr="00237D89">
        <w:rPr>
          <w:rStyle w:val="OperatorTok"/>
          <w:sz w:val="13"/>
          <w:szCs w:val="13"/>
        </w:rPr>
        <w:t>);</w:t>
      </w:r>
      <w:r w:rsidRPr="00237D89">
        <w:rPr>
          <w:sz w:val="13"/>
          <w:szCs w:val="13"/>
        </w:rPr>
        <w:br/>
      </w:r>
      <w:r w:rsidRPr="00237D89">
        <w:rPr>
          <w:rStyle w:val="NormalTok"/>
          <w:sz w:val="13"/>
          <w:szCs w:val="13"/>
        </w:rPr>
        <w:t xml:space="preserve">        res </w:t>
      </w:r>
      <w:r w:rsidRPr="00237D89">
        <w:rPr>
          <w:rStyle w:val="OperatorTok"/>
          <w:sz w:val="13"/>
          <w:szCs w:val="13"/>
        </w:rPr>
        <w:t>+=</w:t>
      </w:r>
      <w:r w:rsidRPr="00237D89">
        <w:rPr>
          <w:rStyle w:val="NormalTok"/>
          <w:sz w:val="13"/>
          <w:szCs w:val="13"/>
        </w:rPr>
        <w:t xml:space="preserve"> max</w:t>
      </w:r>
      <w:r w:rsidRPr="00237D89">
        <w:rPr>
          <w:rStyle w:val="OperatorTok"/>
          <w:sz w:val="13"/>
          <w:szCs w:val="13"/>
        </w:rPr>
        <w:t>(</w:t>
      </w:r>
      <w:r w:rsidRPr="00237D89">
        <w:rPr>
          <w:rStyle w:val="NormalTok"/>
          <w:sz w:val="13"/>
          <w:szCs w:val="13"/>
        </w:rPr>
        <w:t>FT</w:t>
      </w:r>
      <w:r w:rsidRPr="00237D89">
        <w:rPr>
          <w:rStyle w:val="OperatorTok"/>
          <w:sz w:val="13"/>
          <w:szCs w:val="13"/>
        </w:rPr>
        <w:t>(</w:t>
      </w:r>
      <w:r w:rsidRPr="00237D89">
        <w:rPr>
          <w:rStyle w:val="FloatTok"/>
          <w:sz w:val="13"/>
          <w:szCs w:val="13"/>
        </w:rPr>
        <w:t>0.0</w:t>
      </w:r>
      <w:r w:rsidRPr="00237D89">
        <w:rPr>
          <w:rStyle w:val="OperatorTok"/>
          <w:sz w:val="13"/>
          <w:szCs w:val="13"/>
        </w:rPr>
        <w:t>),</w:t>
      </w:r>
      <w:r w:rsidRPr="00237D89">
        <w:rPr>
          <w:rStyle w:val="NormalTok"/>
          <w:sz w:val="13"/>
          <w:szCs w:val="13"/>
        </w:rPr>
        <w:t xml:space="preserve"> TT </w:t>
      </w:r>
      <w:r w:rsidRPr="00237D89">
        <w:rPr>
          <w:rStyle w:val="OperatorTok"/>
          <w:sz w:val="13"/>
          <w:szCs w:val="13"/>
        </w:rPr>
        <w:t>-</w:t>
      </w:r>
      <w:r w:rsidRPr="00237D89">
        <w:rPr>
          <w:rStyle w:val="NormalTok"/>
          <w:sz w:val="13"/>
          <w:szCs w:val="13"/>
        </w:rPr>
        <w:t xml:space="preserve"> SS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deg </w:t>
      </w:r>
      <w:r w:rsidRPr="00237D89">
        <w:rPr>
          <w:rStyle w:val="OperatorTok"/>
          <w:sz w:val="13"/>
          <w:szCs w:val="13"/>
        </w:rPr>
        <w:t>&gt;=</w:t>
      </w:r>
      <w:r w:rsidRPr="00237D89">
        <w:rPr>
          <w:rStyle w:val="NormalTok"/>
          <w:sz w:val="13"/>
          <w:szCs w:val="13"/>
        </w:rPr>
        <w:t xml:space="preserve"> pi </w:t>
      </w:r>
      <w:r w:rsidRPr="00237D89">
        <w:rPr>
          <w:rStyle w:val="OperatorTok"/>
          <w:sz w:val="13"/>
          <w:szCs w:val="13"/>
        </w:rPr>
        <w:t>?</w:t>
      </w:r>
      <w:r w:rsidRPr="00237D89">
        <w:rPr>
          <w:rStyle w:val="NormalTok"/>
          <w:sz w:val="13"/>
          <w:szCs w:val="13"/>
        </w:rPr>
        <w:t xml:space="preserve"> oneround </w:t>
      </w:r>
      <w:r w:rsidRPr="00237D89">
        <w:rPr>
          <w:rStyle w:val="OperatorTok"/>
          <w:sz w:val="13"/>
          <w:szCs w:val="13"/>
        </w:rPr>
        <w:t>-</w:t>
      </w:r>
      <w:r w:rsidRPr="00237D89">
        <w:rPr>
          <w:rStyle w:val="NormalTok"/>
          <w:sz w:val="13"/>
          <w:szCs w:val="13"/>
        </w:rPr>
        <w:t xml:space="preserve"> deg </w:t>
      </w:r>
      <w:r w:rsidRPr="00237D89">
        <w:rPr>
          <w:rStyle w:val="OperatorTok"/>
          <w:sz w:val="13"/>
          <w:szCs w:val="13"/>
        </w:rPr>
        <w:t>:</w:t>
      </w:r>
      <w:r w:rsidRPr="00237D89">
        <w:rPr>
          <w:rStyle w:val="NormalTok"/>
          <w:sz w:val="13"/>
          <w:szCs w:val="13"/>
        </w:rPr>
        <w:t xml:space="preserve"> deg</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res</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FT randreal</w:t>
      </w:r>
      <w:r w:rsidRPr="00237D89">
        <w:rPr>
          <w:rStyle w:val="OperatorTok"/>
          <w:sz w:val="13"/>
          <w:szCs w:val="13"/>
        </w:rPr>
        <w:t>(</w:t>
      </w:r>
      <w:r w:rsidRPr="00237D89">
        <w:rPr>
          <w:rStyle w:val="NormalTok"/>
          <w:sz w:val="13"/>
          <w:szCs w:val="13"/>
        </w:rPr>
        <w:t xml:space="preserve">FT begin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pi</w:t>
      </w:r>
      <w:r w:rsidRPr="00237D89">
        <w:rPr>
          <w:rStyle w:val="OperatorTok"/>
          <w:sz w:val="13"/>
          <w:szCs w:val="13"/>
        </w:rPr>
        <w:t>,</w:t>
      </w:r>
      <w:r w:rsidRPr="00237D89">
        <w:rPr>
          <w:rStyle w:val="NormalTok"/>
          <w:sz w:val="13"/>
          <w:szCs w:val="13"/>
        </w:rPr>
        <w:t xml:space="preserve"> FT end </w:t>
      </w:r>
      <w:r w:rsidRPr="00237D89">
        <w:rPr>
          <w:rStyle w:val="OperatorTok"/>
          <w:sz w:val="13"/>
          <w:szCs w:val="13"/>
        </w:rPr>
        <w:t>=</w:t>
      </w:r>
      <w:r w:rsidRPr="00237D89">
        <w:rPr>
          <w:rStyle w:val="NormalTok"/>
          <w:sz w:val="13"/>
          <w:szCs w:val="13"/>
        </w:rPr>
        <w:t xml:space="preserve"> pi</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w:t>
      </w:r>
      <w:r w:rsidRPr="00237D89">
        <w:rPr>
          <w:rStyle w:val="BuiltInTok"/>
          <w:sz w:val="13"/>
          <w:szCs w:val="13"/>
        </w:rPr>
        <w:t>std::</w:t>
      </w:r>
      <w:r w:rsidRPr="00237D89">
        <w:rPr>
          <w:rStyle w:val="NormalTok"/>
          <w:sz w:val="13"/>
          <w:szCs w:val="13"/>
        </w:rPr>
        <w:t>default_random_engine</w:t>
      </w:r>
      <w:r w:rsidRPr="00237D89">
        <w:rPr>
          <w:rStyle w:val="OperatorTok"/>
          <w:sz w:val="13"/>
          <w:szCs w:val="13"/>
        </w:rPr>
        <w:t xml:space="preserve"> </w:t>
      </w:r>
      <w:r w:rsidRPr="00237D89">
        <w:rPr>
          <w:rStyle w:val="NormalTok"/>
          <w:sz w:val="13"/>
          <w:szCs w:val="13"/>
        </w:rPr>
        <w:t>eng</w:t>
      </w:r>
      <w:r w:rsidRPr="00237D89">
        <w:rPr>
          <w:rStyle w:val="OperatorTok"/>
          <w:sz w:val="13"/>
          <w:szCs w:val="13"/>
        </w:rPr>
        <w:t>(</w:t>
      </w:r>
      <w:r w:rsidRPr="00237D89">
        <w:rPr>
          <w:rStyle w:val="NormalTok"/>
          <w:sz w:val="13"/>
          <w:szCs w:val="13"/>
        </w:rPr>
        <w:t>time</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uniform_real_distribution</w:t>
      </w:r>
      <w:r w:rsidRPr="00237D89">
        <w:rPr>
          <w:rStyle w:val="OperatorTok"/>
          <w:sz w:val="13"/>
          <w:szCs w:val="13"/>
        </w:rPr>
        <w:t>&lt;</w:t>
      </w:r>
      <w:r w:rsidRPr="00237D89">
        <w:rPr>
          <w:rStyle w:val="NormalTok"/>
          <w:sz w:val="13"/>
          <w:szCs w:val="13"/>
        </w:rPr>
        <w:t>FT</w:t>
      </w:r>
      <w:r w:rsidRPr="00237D89">
        <w:rPr>
          <w:rStyle w:val="OperatorTok"/>
          <w:sz w:val="13"/>
          <w:szCs w:val="13"/>
        </w:rPr>
        <w:t>&gt;</w:t>
      </w:r>
      <w:r w:rsidRPr="00237D89">
        <w:rPr>
          <w:rStyle w:val="NormalTok"/>
          <w:sz w:val="13"/>
          <w:szCs w:val="13"/>
        </w:rPr>
        <w:t xml:space="preserve"> skip_rate</w:t>
      </w:r>
      <w:r w:rsidRPr="00237D89">
        <w:rPr>
          <w:rStyle w:val="OperatorTok"/>
          <w:sz w:val="13"/>
          <w:szCs w:val="13"/>
        </w:rPr>
        <w:t>(</w:t>
      </w:r>
      <w:r w:rsidRPr="00237D89">
        <w:rPr>
          <w:rStyle w:val="NormalTok"/>
          <w:sz w:val="13"/>
          <w:szCs w:val="13"/>
        </w:rPr>
        <w:t>begin</w:t>
      </w:r>
      <w:r w:rsidRPr="00237D89">
        <w:rPr>
          <w:rStyle w:val="OperatorTok"/>
          <w:sz w:val="13"/>
          <w:szCs w:val="13"/>
        </w:rPr>
        <w:t>,</w:t>
      </w:r>
      <w:r w:rsidRPr="00237D89">
        <w:rPr>
          <w:rStyle w:val="NormalTok"/>
          <w:sz w:val="13"/>
          <w:szCs w:val="13"/>
        </w:rPr>
        <w:t xml:space="preserve"> end</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skip_rate</w:t>
      </w:r>
      <w:r w:rsidRPr="00237D89">
        <w:rPr>
          <w:rStyle w:val="OperatorTok"/>
          <w:sz w:val="13"/>
          <w:szCs w:val="13"/>
        </w:rPr>
        <w:t>(</w:t>
      </w:r>
      <w:r w:rsidRPr="00237D89">
        <w:rPr>
          <w:rStyle w:val="NormalTok"/>
          <w:sz w:val="13"/>
          <w:szCs w:val="13"/>
        </w:rPr>
        <w:t>eng</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sz w:val="13"/>
          <w:szCs w:val="13"/>
        </w:rPr>
        <w:br/>
      </w:r>
      <w:r w:rsidRPr="00237D89">
        <w:rPr>
          <w:rStyle w:val="KeywordTok"/>
          <w:sz w:val="13"/>
          <w:szCs w:val="13"/>
        </w:rPr>
        <w:t>template</w:t>
      </w:r>
      <w:r w:rsidRPr="00237D89">
        <w:rPr>
          <w:rStyle w:val="NormalTok"/>
          <w:sz w:val="13"/>
          <w:szCs w:val="13"/>
        </w:rPr>
        <w:t xml:space="preserve"> </w:t>
      </w:r>
      <w:r w:rsidRPr="00237D89">
        <w:rPr>
          <w:rStyle w:val="OperatorTok"/>
          <w:sz w:val="13"/>
          <w:szCs w:val="13"/>
        </w:rPr>
        <w:t>&lt;</w:t>
      </w:r>
      <w:r w:rsidRPr="00237D89">
        <w:rPr>
          <w:rStyle w:val="KeywordTok"/>
          <w:sz w:val="13"/>
          <w:szCs w:val="13"/>
        </w:rPr>
        <w:t>typename</w:t>
      </w:r>
      <w:r w:rsidRPr="00237D89">
        <w:rPr>
          <w:rStyle w:val="NormalTok"/>
          <w:sz w:val="13"/>
          <w:szCs w:val="13"/>
        </w:rPr>
        <w:t xml:space="preserve"> IT</w:t>
      </w:r>
      <w:r w:rsidRPr="00237D89">
        <w:rPr>
          <w:rStyle w:val="OperatorTok"/>
          <w:sz w:val="13"/>
          <w:szCs w:val="13"/>
        </w:rPr>
        <w:t>&gt;</w:t>
      </w:r>
      <w:r w:rsidRPr="00237D89">
        <w:rPr>
          <w:sz w:val="13"/>
          <w:szCs w:val="13"/>
        </w:rPr>
        <w:br/>
      </w:r>
      <w:r w:rsidRPr="00237D89">
        <w:rPr>
          <w:rStyle w:val="NormalTok"/>
          <w:sz w:val="13"/>
          <w:szCs w:val="13"/>
        </w:rPr>
        <w:t>IT randint</w:t>
      </w:r>
      <w:r w:rsidRPr="00237D89">
        <w:rPr>
          <w:rStyle w:val="OperatorTok"/>
          <w:sz w:val="13"/>
          <w:szCs w:val="13"/>
        </w:rPr>
        <w:t>(</w:t>
      </w:r>
      <w:r w:rsidRPr="00237D89">
        <w:rPr>
          <w:rStyle w:val="NormalTok"/>
          <w:sz w:val="13"/>
          <w:szCs w:val="13"/>
        </w:rPr>
        <w:t>IT begin</w:t>
      </w:r>
      <w:r w:rsidRPr="00237D89">
        <w:rPr>
          <w:rStyle w:val="OperatorTok"/>
          <w:sz w:val="13"/>
          <w:szCs w:val="13"/>
        </w:rPr>
        <w:t>,</w:t>
      </w:r>
      <w:r w:rsidRPr="00237D89">
        <w:rPr>
          <w:rStyle w:val="NormalTok"/>
          <w:sz w:val="13"/>
          <w:szCs w:val="13"/>
        </w:rPr>
        <w:t xml:space="preserve"> IT end</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w:t>
      </w:r>
      <w:r w:rsidRPr="00237D89">
        <w:rPr>
          <w:rStyle w:val="BuiltInTok"/>
          <w:sz w:val="13"/>
          <w:szCs w:val="13"/>
        </w:rPr>
        <w:t>std::</w:t>
      </w:r>
      <w:r w:rsidRPr="00237D89">
        <w:rPr>
          <w:rStyle w:val="NormalTok"/>
          <w:sz w:val="13"/>
          <w:szCs w:val="13"/>
        </w:rPr>
        <w:t>default_random_engine</w:t>
      </w:r>
      <w:r w:rsidRPr="00237D89">
        <w:rPr>
          <w:rStyle w:val="OperatorTok"/>
          <w:sz w:val="13"/>
          <w:szCs w:val="13"/>
        </w:rPr>
        <w:t xml:space="preserve"> </w:t>
      </w:r>
      <w:r w:rsidRPr="00237D89">
        <w:rPr>
          <w:rStyle w:val="NormalTok"/>
          <w:sz w:val="13"/>
          <w:szCs w:val="13"/>
        </w:rPr>
        <w:t>eng</w:t>
      </w:r>
      <w:r w:rsidRPr="00237D89">
        <w:rPr>
          <w:rStyle w:val="OperatorTok"/>
          <w:sz w:val="13"/>
          <w:szCs w:val="13"/>
        </w:rPr>
        <w:t>(</w:t>
      </w:r>
      <w:r w:rsidRPr="00237D89">
        <w:rPr>
          <w:rStyle w:val="NormalTok"/>
          <w:sz w:val="13"/>
          <w:szCs w:val="13"/>
        </w:rPr>
        <w:t>time</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uniform_int_distribution</w:t>
      </w:r>
      <w:r w:rsidRPr="00237D89">
        <w:rPr>
          <w:rStyle w:val="OperatorTok"/>
          <w:sz w:val="13"/>
          <w:szCs w:val="13"/>
        </w:rPr>
        <w:t>&lt;</w:t>
      </w:r>
      <w:r w:rsidRPr="00237D89">
        <w:rPr>
          <w:rStyle w:val="NormalTok"/>
          <w:sz w:val="13"/>
          <w:szCs w:val="13"/>
        </w:rPr>
        <w:t>IT</w:t>
      </w:r>
      <w:r w:rsidRPr="00237D89">
        <w:rPr>
          <w:rStyle w:val="OperatorTok"/>
          <w:sz w:val="13"/>
          <w:szCs w:val="13"/>
        </w:rPr>
        <w:t>&gt;</w:t>
      </w:r>
      <w:r w:rsidRPr="00237D89">
        <w:rPr>
          <w:rStyle w:val="NormalTok"/>
          <w:sz w:val="13"/>
          <w:szCs w:val="13"/>
        </w:rPr>
        <w:t xml:space="preserve"> skip_rate</w:t>
      </w:r>
      <w:r w:rsidRPr="00237D89">
        <w:rPr>
          <w:rStyle w:val="OperatorTok"/>
          <w:sz w:val="13"/>
          <w:szCs w:val="13"/>
        </w:rPr>
        <w:t>(</w:t>
      </w:r>
      <w:r w:rsidRPr="00237D89">
        <w:rPr>
          <w:rStyle w:val="NormalTok"/>
          <w:sz w:val="13"/>
          <w:szCs w:val="13"/>
        </w:rPr>
        <w:t>begin</w:t>
      </w:r>
      <w:r w:rsidRPr="00237D89">
        <w:rPr>
          <w:rStyle w:val="OperatorTok"/>
          <w:sz w:val="13"/>
          <w:szCs w:val="13"/>
        </w:rPr>
        <w:t>,</w:t>
      </w:r>
      <w:r w:rsidRPr="00237D89">
        <w:rPr>
          <w:rStyle w:val="NormalTok"/>
          <w:sz w:val="13"/>
          <w:szCs w:val="13"/>
        </w:rPr>
        <w:t xml:space="preserve"> end</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skip_rate</w:t>
      </w:r>
      <w:r w:rsidRPr="00237D89">
        <w:rPr>
          <w:rStyle w:val="OperatorTok"/>
          <w:sz w:val="13"/>
          <w:szCs w:val="13"/>
        </w:rPr>
        <w:t>(</w:t>
      </w:r>
      <w:r w:rsidRPr="00237D89">
        <w:rPr>
          <w:rStyle w:val="NormalTok"/>
          <w:sz w:val="13"/>
          <w:szCs w:val="13"/>
        </w:rPr>
        <w:t>eng</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sz w:val="13"/>
          <w:szCs w:val="13"/>
        </w:rPr>
        <w:br/>
      </w:r>
      <w:r w:rsidRPr="00237D89">
        <w:rPr>
          <w:rStyle w:val="DataTypeTok"/>
          <w:sz w:val="13"/>
          <w:szCs w:val="13"/>
        </w:rPr>
        <w:t>void</w:t>
      </w:r>
      <w:r w:rsidRPr="00237D89">
        <w:rPr>
          <w:rStyle w:val="NormalTok"/>
          <w:sz w:val="13"/>
          <w:szCs w:val="13"/>
        </w:rPr>
        <w:t xml:space="preserve"> sa</w:t>
      </w:r>
      <w:r w:rsidRPr="00237D89">
        <w:rPr>
          <w:rStyle w:val="OperatorTok"/>
          <w:sz w:val="13"/>
          <w:szCs w:val="13"/>
        </w:rPr>
        <w:t>(</w:t>
      </w:r>
      <w:r w:rsidRPr="00237D89">
        <w:rPr>
          <w:rStyle w:val="NormalTok"/>
          <w:sz w:val="13"/>
          <w:szCs w:val="13"/>
        </w:rPr>
        <w:t xml:space="preserve">FT temperature </w:t>
      </w:r>
      <w:r w:rsidRPr="00237D89">
        <w:rPr>
          <w:rStyle w:val="OperatorTok"/>
          <w:sz w:val="13"/>
          <w:szCs w:val="13"/>
        </w:rPr>
        <w:t>=</w:t>
      </w:r>
      <w:r w:rsidRPr="00237D89">
        <w:rPr>
          <w:rStyle w:val="NormalTok"/>
          <w:sz w:val="13"/>
          <w:szCs w:val="13"/>
        </w:rPr>
        <w:t xml:space="preserve"> </w:t>
      </w:r>
      <w:r w:rsidRPr="00237D89">
        <w:rPr>
          <w:rStyle w:val="DecValTok"/>
          <w:sz w:val="13"/>
          <w:szCs w:val="13"/>
        </w:rPr>
        <w:t>300</w:t>
      </w:r>
      <w:r w:rsidRPr="00237D89">
        <w:rPr>
          <w:rStyle w:val="OperatorTok"/>
          <w:sz w:val="13"/>
          <w:szCs w:val="13"/>
        </w:rPr>
        <w:t>,</w:t>
      </w:r>
      <w:r w:rsidRPr="00237D89">
        <w:rPr>
          <w:rStyle w:val="NormalTok"/>
          <w:sz w:val="13"/>
          <w:szCs w:val="13"/>
        </w:rPr>
        <w:t xml:space="preserve"> FT cooldown </w:t>
      </w:r>
      <w:r w:rsidRPr="00237D89">
        <w:rPr>
          <w:rStyle w:val="OperatorTok"/>
          <w:sz w:val="13"/>
          <w:szCs w:val="13"/>
        </w:rPr>
        <w:t>=</w:t>
      </w:r>
      <w:r w:rsidRPr="00237D89">
        <w:rPr>
          <w:rStyle w:val="NormalTok"/>
          <w:sz w:val="13"/>
          <w:szCs w:val="13"/>
        </w:rPr>
        <w:t xml:space="preserve"> </w:t>
      </w:r>
      <w:r w:rsidRPr="00237D89">
        <w:rPr>
          <w:rStyle w:val="FloatTok"/>
          <w:sz w:val="13"/>
          <w:szCs w:val="13"/>
        </w:rPr>
        <w:t>1e-14</w:t>
      </w:r>
      <w:r w:rsidRPr="00237D89">
        <w:rPr>
          <w:rStyle w:val="OperatorTok"/>
          <w:sz w:val="13"/>
          <w:szCs w:val="13"/>
        </w:rPr>
        <w:t>,</w:t>
      </w:r>
      <w:r w:rsidRPr="00237D89">
        <w:rPr>
          <w:rStyle w:val="NormalTok"/>
          <w:sz w:val="13"/>
          <w:szCs w:val="13"/>
        </w:rPr>
        <w:t xml:space="preserve"> FT cool </w:t>
      </w:r>
      <w:r w:rsidRPr="00237D89">
        <w:rPr>
          <w:rStyle w:val="OperatorTok"/>
          <w:sz w:val="13"/>
          <w:szCs w:val="13"/>
        </w:rPr>
        <w:t>=</w:t>
      </w:r>
      <w:r w:rsidRPr="00237D89">
        <w:rPr>
          <w:rStyle w:val="NormalTok"/>
          <w:sz w:val="13"/>
          <w:szCs w:val="13"/>
        </w:rPr>
        <w:t xml:space="preserve"> </w:t>
      </w:r>
      <w:r w:rsidRPr="00237D89">
        <w:rPr>
          <w:rStyle w:val="FloatTok"/>
          <w:sz w:val="13"/>
          <w:szCs w:val="13"/>
        </w:rPr>
        <w:t>0.986</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FT cangle </w:t>
      </w:r>
      <w:r w:rsidRPr="00237D89">
        <w:rPr>
          <w:rStyle w:val="OperatorTok"/>
          <w:sz w:val="13"/>
          <w:szCs w:val="13"/>
        </w:rPr>
        <w:t>=</w:t>
      </w:r>
      <w:r w:rsidRPr="00237D89">
        <w:rPr>
          <w:rStyle w:val="NormalTok"/>
          <w:sz w:val="13"/>
          <w:szCs w:val="13"/>
        </w:rPr>
        <w:t xml:space="preserve"> randreal</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oneround</w:t>
      </w:r>
      <w:r w:rsidRPr="00237D89">
        <w:rPr>
          <w:rStyle w:val="OperatorTok"/>
          <w:sz w:val="13"/>
          <w:szCs w:val="13"/>
        </w:rPr>
        <w:t>);</w:t>
      </w:r>
      <w:r w:rsidRPr="00237D89">
        <w:rPr>
          <w:sz w:val="13"/>
          <w:szCs w:val="13"/>
        </w:rPr>
        <w:br/>
      </w:r>
      <w:r w:rsidRPr="00237D89">
        <w:rPr>
          <w:rStyle w:val="NormalTok"/>
          <w:sz w:val="13"/>
          <w:szCs w:val="13"/>
        </w:rPr>
        <w:t xml:space="preserve">    FT jbj </w:t>
      </w:r>
      <w:r w:rsidRPr="00237D89">
        <w:rPr>
          <w:rStyle w:val="OperatorTok"/>
          <w:sz w:val="13"/>
          <w:szCs w:val="13"/>
        </w:rPr>
        <w:t>=</w:t>
      </w:r>
      <w:r w:rsidRPr="00237D89">
        <w:rPr>
          <w:rStyle w:val="NormalTok"/>
          <w:sz w:val="13"/>
          <w:szCs w:val="13"/>
        </w:rPr>
        <w:t xml:space="preserve"> fun</w:t>
      </w:r>
      <w:r w:rsidRPr="00237D89">
        <w:rPr>
          <w:rStyle w:val="OperatorTok"/>
          <w:sz w:val="13"/>
          <w:szCs w:val="13"/>
        </w:rPr>
        <w:t>(</w:t>
      </w:r>
      <w:r w:rsidRPr="00237D89">
        <w:rPr>
          <w:rStyle w:val="NormalTok"/>
          <w:sz w:val="13"/>
          <w:szCs w:val="13"/>
        </w:rPr>
        <w:t>cangle</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局部解</w:t>
      </w:r>
      <w:r w:rsidRPr="00237D89">
        <w:rPr>
          <w:sz w:val="13"/>
          <w:szCs w:val="13"/>
        </w:rPr>
        <w:br/>
      </w:r>
      <w:r w:rsidRPr="00237D89">
        <w:rPr>
          <w:rStyle w:val="NormalTok"/>
          <w:sz w:val="13"/>
          <w:szCs w:val="13"/>
        </w:rPr>
        <w:t xml:space="preserve">    MX </w:t>
      </w:r>
      <w:r w:rsidRPr="00237D89">
        <w:rPr>
          <w:rStyle w:val="OperatorTok"/>
          <w:sz w:val="13"/>
          <w:szCs w:val="13"/>
        </w:rPr>
        <w:t>=</w:t>
      </w:r>
      <w:r w:rsidRPr="00237D89">
        <w:rPr>
          <w:rStyle w:val="NormalTok"/>
          <w:sz w:val="13"/>
          <w:szCs w:val="13"/>
        </w:rPr>
        <w:t xml:space="preserve"> max</w:t>
      </w:r>
      <w:r w:rsidRPr="00237D89">
        <w:rPr>
          <w:rStyle w:val="OperatorTok"/>
          <w:sz w:val="13"/>
          <w:szCs w:val="13"/>
        </w:rPr>
        <w:t>(</w:t>
      </w:r>
      <w:r w:rsidRPr="00237D89">
        <w:rPr>
          <w:rStyle w:val="NormalTok"/>
          <w:sz w:val="13"/>
          <w:szCs w:val="13"/>
        </w:rPr>
        <w:t>MX</w:t>
      </w:r>
      <w:r w:rsidRPr="00237D89">
        <w:rPr>
          <w:rStyle w:val="OperatorTok"/>
          <w:sz w:val="13"/>
          <w:szCs w:val="13"/>
        </w:rPr>
        <w:t>,</w:t>
      </w:r>
      <w:r w:rsidRPr="00237D89">
        <w:rPr>
          <w:rStyle w:val="NormalTok"/>
          <w:sz w:val="13"/>
          <w:szCs w:val="13"/>
        </w:rPr>
        <w:t xml:space="preserve"> jbj</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全局解</w:t>
      </w:r>
      <w:r w:rsidRPr="00237D89">
        <w:rPr>
          <w:sz w:val="13"/>
          <w:szCs w:val="13"/>
        </w:rPr>
        <w:br/>
      </w:r>
      <w:r w:rsidRPr="00237D89">
        <w:rPr>
          <w:sz w:val="13"/>
          <w:szCs w:val="13"/>
        </w:rPr>
        <w:br/>
      </w:r>
      <w:r w:rsidRPr="00237D89">
        <w:rPr>
          <w:rStyle w:val="NormalTok"/>
          <w:sz w:val="13"/>
          <w:szCs w:val="13"/>
        </w:rPr>
        <w:t xml:space="preserve">    </w:t>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temperature </w:t>
      </w:r>
      <w:r w:rsidRPr="00237D89">
        <w:rPr>
          <w:rStyle w:val="OperatorTok"/>
          <w:sz w:val="13"/>
          <w:szCs w:val="13"/>
        </w:rPr>
        <w:t>&gt;</w:t>
      </w:r>
      <w:r w:rsidRPr="00237D89">
        <w:rPr>
          <w:rStyle w:val="NormalTok"/>
          <w:sz w:val="13"/>
          <w:szCs w:val="13"/>
        </w:rPr>
        <w:t xml:space="preserve"> cooldown</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T curangle </w:t>
      </w:r>
      <w:r w:rsidRPr="00237D89">
        <w:rPr>
          <w:rStyle w:val="OperatorTok"/>
          <w:sz w:val="13"/>
          <w:szCs w:val="13"/>
        </w:rPr>
        <w:t>=</w:t>
      </w:r>
      <w:r w:rsidRPr="00237D89">
        <w:rPr>
          <w:rStyle w:val="NormalTok"/>
          <w:sz w:val="13"/>
          <w:szCs w:val="13"/>
        </w:rPr>
        <w:t xml:space="preserve"> fmod</w:t>
      </w:r>
      <w:r w:rsidRPr="00237D89">
        <w:rPr>
          <w:rStyle w:val="OperatorTok"/>
          <w:sz w:val="13"/>
          <w:szCs w:val="13"/>
        </w:rPr>
        <w:t>(</w:t>
      </w:r>
      <w:r w:rsidRPr="00237D89">
        <w:rPr>
          <w:rStyle w:val="NormalTok"/>
          <w:sz w:val="13"/>
          <w:szCs w:val="13"/>
        </w:rPr>
        <w:t xml:space="preserve">cangle </w:t>
      </w:r>
      <w:r w:rsidRPr="00237D89">
        <w:rPr>
          <w:rStyle w:val="OperatorTok"/>
          <w:sz w:val="13"/>
          <w:szCs w:val="13"/>
        </w:rPr>
        <w:t>+</w:t>
      </w:r>
      <w:r w:rsidRPr="00237D89">
        <w:rPr>
          <w:rStyle w:val="NormalTok"/>
          <w:sz w:val="13"/>
          <w:szCs w:val="13"/>
        </w:rPr>
        <w:t xml:space="preserve"> randreal</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temperature</w:t>
      </w:r>
      <w:r w:rsidRPr="00237D89">
        <w:rPr>
          <w:rStyle w:val="OperatorTok"/>
          <w:sz w:val="13"/>
          <w:szCs w:val="13"/>
        </w:rPr>
        <w:t>,</w:t>
      </w:r>
      <w:r w:rsidRPr="00237D89">
        <w:rPr>
          <w:rStyle w:val="NormalTok"/>
          <w:sz w:val="13"/>
          <w:szCs w:val="13"/>
        </w:rPr>
        <w:t xml:space="preserve"> oneround</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curangle </w:t>
      </w:r>
      <w:r w:rsidRPr="00237D89">
        <w:rPr>
          <w:rStyle w:val="OperatorTok"/>
          <w:sz w:val="13"/>
          <w:szCs w:val="13"/>
        </w:rPr>
        <w:t>&l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curangle </w:t>
      </w:r>
      <w:r w:rsidRPr="00237D89">
        <w:rPr>
          <w:rStyle w:val="OperatorTok"/>
          <w:sz w:val="13"/>
          <w:szCs w:val="13"/>
        </w:rPr>
        <w:t>+=</w:t>
      </w:r>
      <w:r w:rsidRPr="00237D89">
        <w:rPr>
          <w:rStyle w:val="NormalTok"/>
          <w:sz w:val="13"/>
          <w:szCs w:val="13"/>
        </w:rPr>
        <w:t xml:space="preserve"> oneround</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FT energy </w:t>
      </w:r>
      <w:r w:rsidRPr="00237D89">
        <w:rPr>
          <w:rStyle w:val="OperatorTok"/>
          <w:sz w:val="13"/>
          <w:szCs w:val="13"/>
        </w:rPr>
        <w:t>=</w:t>
      </w:r>
      <w:r w:rsidRPr="00237D89">
        <w:rPr>
          <w:rStyle w:val="NormalTok"/>
          <w:sz w:val="13"/>
          <w:szCs w:val="13"/>
        </w:rPr>
        <w:t xml:space="preserve"> fun</w:t>
      </w:r>
      <w:r w:rsidRPr="00237D89">
        <w:rPr>
          <w:rStyle w:val="OperatorTok"/>
          <w:sz w:val="13"/>
          <w:szCs w:val="13"/>
        </w:rPr>
        <w:t>(</w:t>
      </w:r>
      <w:r w:rsidRPr="00237D89">
        <w:rPr>
          <w:rStyle w:val="NormalTok"/>
          <w:sz w:val="13"/>
          <w:szCs w:val="13"/>
        </w:rPr>
        <w:t>curangle</w:t>
      </w:r>
      <w:r w:rsidRPr="00237D89">
        <w:rPr>
          <w:rStyle w:val="OperatorTok"/>
          <w:sz w:val="13"/>
          <w:szCs w:val="13"/>
        </w:rPr>
        <w:t>);</w:t>
      </w:r>
      <w:r w:rsidRPr="00237D89">
        <w:rPr>
          <w:sz w:val="13"/>
          <w:szCs w:val="13"/>
        </w:rPr>
        <w:br/>
      </w:r>
      <w:r w:rsidRPr="00237D89">
        <w:rPr>
          <w:rStyle w:val="NormalTok"/>
          <w:sz w:val="13"/>
          <w:szCs w:val="13"/>
        </w:rPr>
        <w:t xml:space="preserve">        FT de </w:t>
      </w:r>
      <w:r w:rsidRPr="00237D89">
        <w:rPr>
          <w:rStyle w:val="OperatorTok"/>
          <w:sz w:val="13"/>
          <w:szCs w:val="13"/>
        </w:rPr>
        <w:t>=</w:t>
      </w:r>
      <w:r w:rsidRPr="00237D89">
        <w:rPr>
          <w:rStyle w:val="NormalTok"/>
          <w:sz w:val="13"/>
          <w:szCs w:val="13"/>
        </w:rPr>
        <w:t xml:space="preserve"> jbj </w:t>
      </w:r>
      <w:r w:rsidRPr="00237D89">
        <w:rPr>
          <w:rStyle w:val="OperatorTok"/>
          <w:sz w:val="13"/>
          <w:szCs w:val="13"/>
        </w:rPr>
        <w:t>-</w:t>
      </w:r>
      <w:r w:rsidRPr="00237D89">
        <w:rPr>
          <w:rStyle w:val="NormalTok"/>
          <w:sz w:val="13"/>
          <w:szCs w:val="13"/>
        </w:rPr>
        <w:t xml:space="preserve"> energy</w:t>
      </w:r>
      <w:r w:rsidRPr="00237D89">
        <w:rPr>
          <w:rStyle w:val="OperatorTok"/>
          <w:sz w:val="13"/>
          <w:szCs w:val="13"/>
        </w:rPr>
        <w:t>;</w:t>
      </w:r>
      <w:r w:rsidRPr="00237D89">
        <w:rPr>
          <w:sz w:val="13"/>
          <w:szCs w:val="13"/>
        </w:rPr>
        <w:br/>
      </w:r>
      <w:r w:rsidRPr="00237D89">
        <w:rPr>
          <w:rStyle w:val="NormalTok"/>
          <w:sz w:val="13"/>
          <w:szCs w:val="13"/>
        </w:rPr>
        <w:t xml:space="preserve">        MX </w:t>
      </w:r>
      <w:r w:rsidRPr="00237D89">
        <w:rPr>
          <w:rStyle w:val="OperatorTok"/>
          <w:sz w:val="13"/>
          <w:szCs w:val="13"/>
        </w:rPr>
        <w:t>=</w:t>
      </w:r>
      <w:r w:rsidRPr="00237D89">
        <w:rPr>
          <w:rStyle w:val="NormalTok"/>
          <w:sz w:val="13"/>
          <w:szCs w:val="13"/>
        </w:rPr>
        <w:t xml:space="preserve"> max</w:t>
      </w:r>
      <w:r w:rsidRPr="00237D89">
        <w:rPr>
          <w:rStyle w:val="OperatorTok"/>
          <w:sz w:val="13"/>
          <w:szCs w:val="13"/>
        </w:rPr>
        <w:t>(</w:t>
      </w:r>
      <w:r w:rsidRPr="00237D89">
        <w:rPr>
          <w:rStyle w:val="NormalTok"/>
          <w:sz w:val="13"/>
          <w:szCs w:val="13"/>
        </w:rPr>
        <w:t>jbj</w:t>
      </w:r>
      <w:r w:rsidRPr="00237D89">
        <w:rPr>
          <w:rStyle w:val="OperatorTok"/>
          <w:sz w:val="13"/>
          <w:szCs w:val="13"/>
        </w:rPr>
        <w:t>,</w:t>
      </w:r>
      <w:r w:rsidRPr="00237D89">
        <w:rPr>
          <w:rStyle w:val="NormalTok"/>
          <w:sz w:val="13"/>
          <w:szCs w:val="13"/>
        </w:rPr>
        <w:t xml:space="preserve"> M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de </w:t>
      </w:r>
      <w:r w:rsidRPr="00237D89">
        <w:rPr>
          <w:rStyle w:val="OperatorTok"/>
          <w:sz w:val="13"/>
          <w:szCs w:val="13"/>
        </w:rPr>
        <w:t>&l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cangle </w:t>
      </w:r>
      <w:r w:rsidRPr="00237D89">
        <w:rPr>
          <w:rStyle w:val="OperatorTok"/>
          <w:sz w:val="13"/>
          <w:szCs w:val="13"/>
        </w:rPr>
        <w:t>=</w:t>
      </w:r>
      <w:r w:rsidRPr="00237D89">
        <w:rPr>
          <w:rStyle w:val="NormalTok"/>
          <w:sz w:val="13"/>
          <w:szCs w:val="13"/>
        </w:rPr>
        <w:t xml:space="preserve"> curangle</w:t>
      </w:r>
      <w:r w:rsidRPr="00237D89">
        <w:rPr>
          <w:rStyle w:val="OperatorTok"/>
          <w:sz w:val="13"/>
          <w:szCs w:val="13"/>
        </w:rPr>
        <w:t>;</w:t>
      </w:r>
      <w:r w:rsidRPr="00237D89">
        <w:rPr>
          <w:sz w:val="13"/>
          <w:szCs w:val="13"/>
        </w:rPr>
        <w:br/>
      </w:r>
      <w:r w:rsidRPr="00237D89">
        <w:rPr>
          <w:rStyle w:val="NormalTok"/>
          <w:sz w:val="13"/>
          <w:szCs w:val="13"/>
        </w:rPr>
        <w:t xml:space="preserve">            jbj </w:t>
      </w:r>
      <w:r w:rsidRPr="00237D89">
        <w:rPr>
          <w:rStyle w:val="OperatorTok"/>
          <w:sz w:val="13"/>
          <w:szCs w:val="13"/>
        </w:rPr>
        <w:t>=</w:t>
      </w:r>
      <w:r w:rsidRPr="00237D89">
        <w:rPr>
          <w:rStyle w:val="NormalTok"/>
          <w:sz w:val="13"/>
          <w:szCs w:val="13"/>
        </w:rPr>
        <w:t xml:space="preserve"> energy</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exp</w:t>
      </w:r>
      <w:r w:rsidRPr="00237D89">
        <w:rPr>
          <w:rStyle w:val="OperatorTok"/>
          <w:sz w:val="13"/>
          <w:szCs w:val="13"/>
        </w:rPr>
        <w:t>(-</w:t>
      </w:r>
      <w:r w:rsidRPr="00237D89">
        <w:rPr>
          <w:rStyle w:val="NormalTok"/>
          <w:sz w:val="13"/>
          <w:szCs w:val="13"/>
        </w:rPr>
        <w:t xml:space="preserve">d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temperature</w:t>
      </w:r>
      <w:r w:rsidRPr="00237D89">
        <w:rPr>
          <w:rStyle w:val="OperatorTok"/>
          <w:sz w:val="13"/>
          <w:szCs w:val="13"/>
        </w:rPr>
        <w:t>))</w:t>
      </w:r>
      <w:r w:rsidRPr="00237D89">
        <w:rPr>
          <w:rStyle w:val="NormalTok"/>
          <w:sz w:val="13"/>
          <w:szCs w:val="13"/>
        </w:rPr>
        <w:t xml:space="preserve"> </w:t>
      </w:r>
      <w:r w:rsidRPr="00237D89">
        <w:rPr>
          <w:rStyle w:val="OperatorTok"/>
          <w:sz w:val="13"/>
          <w:szCs w:val="13"/>
        </w:rPr>
        <w:t>&gt;</w:t>
      </w:r>
      <w:r w:rsidRPr="00237D89">
        <w:rPr>
          <w:rStyle w:val="NormalTok"/>
          <w:sz w:val="13"/>
          <w:szCs w:val="13"/>
        </w:rPr>
        <w:t xml:space="preserve"> randreal</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cangle </w:t>
      </w:r>
      <w:r w:rsidRPr="00237D89">
        <w:rPr>
          <w:rStyle w:val="OperatorTok"/>
          <w:sz w:val="13"/>
          <w:szCs w:val="13"/>
        </w:rPr>
        <w:t>=</w:t>
      </w:r>
      <w:r w:rsidRPr="00237D89">
        <w:rPr>
          <w:rStyle w:val="NormalTok"/>
          <w:sz w:val="13"/>
          <w:szCs w:val="13"/>
        </w:rPr>
        <w:t xml:space="preserve"> curangle</w:t>
      </w:r>
      <w:r w:rsidRPr="00237D89">
        <w:rPr>
          <w:rStyle w:val="OperatorTok"/>
          <w:sz w:val="13"/>
          <w:szCs w:val="13"/>
        </w:rPr>
        <w:t>;</w:t>
      </w:r>
      <w:r w:rsidRPr="00237D89">
        <w:rPr>
          <w:sz w:val="13"/>
          <w:szCs w:val="13"/>
        </w:rPr>
        <w:br/>
      </w:r>
      <w:r w:rsidRPr="00237D89">
        <w:rPr>
          <w:rStyle w:val="NormalTok"/>
          <w:sz w:val="13"/>
          <w:szCs w:val="13"/>
        </w:rPr>
        <w:t xml:space="preserve">            jbj </w:t>
      </w:r>
      <w:r w:rsidRPr="00237D89">
        <w:rPr>
          <w:rStyle w:val="OperatorTok"/>
          <w:sz w:val="13"/>
          <w:szCs w:val="13"/>
        </w:rPr>
        <w:t>=</w:t>
      </w:r>
      <w:r w:rsidRPr="00237D89">
        <w:rPr>
          <w:rStyle w:val="NormalTok"/>
          <w:sz w:val="13"/>
          <w:szCs w:val="13"/>
        </w:rPr>
        <w:t xml:space="preserve"> energy</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temperature </w:t>
      </w:r>
      <w:r w:rsidRPr="00237D89">
        <w:rPr>
          <w:rStyle w:val="OperatorTok"/>
          <w:sz w:val="13"/>
          <w:szCs w:val="13"/>
        </w:rPr>
        <w:t>*=</w:t>
      </w:r>
      <w:r w:rsidRPr="00237D89">
        <w:rPr>
          <w:rStyle w:val="NormalTok"/>
          <w:sz w:val="13"/>
          <w:szCs w:val="13"/>
        </w:rPr>
        <w:t xml:space="preserve"> cool</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p>
    <w:p w14:paraId="1EF773A4" w14:textId="77777777" w:rsidR="00130EA7" w:rsidRDefault="00305E18">
      <w:pPr>
        <w:pStyle w:val="2"/>
      </w:pPr>
      <w:bookmarkStart w:id="38" w:name="数学"/>
      <w:bookmarkEnd w:id="22"/>
      <w:bookmarkEnd w:id="37"/>
      <w:r>
        <w:t>数学</w:t>
      </w:r>
    </w:p>
    <w:p w14:paraId="161C1506" w14:textId="77777777" w:rsidR="00130EA7" w:rsidRDefault="00305E18">
      <w:pPr>
        <w:pStyle w:val="3"/>
      </w:pPr>
      <w:bookmarkStart w:id="39" w:name="exgcd全解"/>
      <w:r>
        <w:t>exgcd</w:t>
      </w:r>
      <w:r>
        <w:t>全解</w:t>
      </w:r>
    </w:p>
    <w:p w14:paraId="4E5F54BB" w14:textId="77777777" w:rsidR="00130EA7" w:rsidRPr="00237D89" w:rsidRDefault="00305E18">
      <w:pPr>
        <w:pStyle w:val="SourceCode"/>
        <w:rPr>
          <w:sz w:val="13"/>
          <w:szCs w:val="13"/>
        </w:rPr>
      </w:pPr>
      <w:r w:rsidRPr="00237D89">
        <w:rPr>
          <w:sz w:val="13"/>
          <w:szCs w:val="13"/>
        </w:rPr>
        <w:br/>
      </w:r>
      <w:r w:rsidRPr="00237D89">
        <w:rPr>
          <w:rStyle w:val="CommentTok"/>
          <w:sz w:val="13"/>
          <w:szCs w:val="13"/>
        </w:rPr>
        <w:t xml:space="preserve">/* </w:t>
      </w:r>
      <w:r w:rsidRPr="00237D89">
        <w:rPr>
          <w:rStyle w:val="CommentTok"/>
          <w:sz w:val="13"/>
          <w:szCs w:val="13"/>
        </w:rPr>
        <w:t>解同余方程</w:t>
      </w:r>
      <w:r w:rsidRPr="00237D89">
        <w:rPr>
          <w:rStyle w:val="CommentTok"/>
          <w:sz w:val="13"/>
          <w:szCs w:val="13"/>
        </w:rPr>
        <w:t>ax + by = c */</w:t>
      </w:r>
      <w:r w:rsidRPr="00237D89">
        <w:rPr>
          <w:sz w:val="13"/>
          <w:szCs w:val="13"/>
        </w:rPr>
        <w:br/>
      </w:r>
      <w:r w:rsidRPr="00237D89">
        <w:rPr>
          <w:rStyle w:val="DataTypeTok"/>
          <w:sz w:val="13"/>
          <w:szCs w:val="13"/>
        </w:rPr>
        <w:t>void</w:t>
      </w:r>
      <w:r w:rsidRPr="00237D89">
        <w:rPr>
          <w:rStyle w:val="NormalTok"/>
          <w:sz w:val="13"/>
          <w:szCs w:val="13"/>
        </w:rPr>
        <w:t xml:space="preserve"> exgcd_solve</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qr</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sz w:val="13"/>
          <w:szCs w:val="13"/>
        </w:rPr>
        <w:br/>
      </w:r>
      <w:r w:rsidRPr="00237D89">
        <w:rPr>
          <w:rStyle w:val="NormalTok"/>
          <w:sz w:val="13"/>
          <w:szCs w:val="13"/>
        </w:rPr>
        <w:t xml:space="preserve">    qr</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sz w:val="13"/>
          <w:szCs w:val="13"/>
        </w:rPr>
        <w:br/>
      </w:r>
      <w:r w:rsidRPr="00237D89">
        <w:rPr>
          <w:rStyle w:val="NormalTok"/>
          <w:sz w:val="13"/>
          <w:szCs w:val="13"/>
        </w:rPr>
        <w:t xml:space="preserve">    qr</w:t>
      </w:r>
      <w:r w:rsidRPr="00237D89">
        <w:rPr>
          <w:rStyle w:val="OperatorTok"/>
          <w:sz w:val="13"/>
          <w:szCs w:val="13"/>
        </w:rPr>
        <w:t>(</w:t>
      </w:r>
      <w:r w:rsidRPr="00237D89">
        <w:rPr>
          <w:rStyle w:val="NormalTok"/>
          <w:sz w:val="13"/>
          <w:szCs w:val="13"/>
        </w:rPr>
        <w:t>c</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LL GCD </w:t>
      </w:r>
      <w:r w:rsidRPr="00237D89">
        <w:rPr>
          <w:rStyle w:val="OperatorTok"/>
          <w:sz w:val="13"/>
          <w:szCs w:val="13"/>
        </w:rPr>
        <w:t>=</w:t>
      </w:r>
      <w:r w:rsidRPr="00237D89">
        <w:rPr>
          <w:rStyle w:val="NormalTok"/>
          <w:sz w:val="13"/>
          <w:szCs w:val="13"/>
        </w:rPr>
        <w:t xml:space="preserve"> exgcd</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c </w:t>
      </w:r>
      <w:r w:rsidRPr="00237D89">
        <w:rPr>
          <w:rStyle w:val="OperatorTok"/>
          <w:sz w:val="13"/>
          <w:szCs w:val="13"/>
        </w:rPr>
        <w:t>%</w:t>
      </w:r>
      <w:r w:rsidRPr="00237D89">
        <w:rPr>
          <w:rStyle w:val="NormalTok"/>
          <w:sz w:val="13"/>
          <w:szCs w:val="13"/>
        </w:rPr>
        <w:t xml:space="preserve"> GCD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无解</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puts</w:t>
      </w:r>
      <w:r w:rsidRPr="00237D89">
        <w:rPr>
          <w:rStyle w:val="OperatorTok"/>
          <w:sz w:val="13"/>
          <w:szCs w:val="13"/>
        </w:rPr>
        <w:t>(</w:t>
      </w:r>
      <w:r w:rsidRPr="00237D89">
        <w:rPr>
          <w:rStyle w:val="String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LL xishu </w:t>
      </w:r>
      <w:r w:rsidRPr="00237D89">
        <w:rPr>
          <w:rStyle w:val="OperatorTok"/>
          <w:sz w:val="13"/>
          <w:szCs w:val="13"/>
        </w:rPr>
        <w:t>=</w:t>
      </w:r>
      <w:r w:rsidRPr="00237D89">
        <w:rPr>
          <w:rStyle w:val="NormalTok"/>
          <w:sz w:val="13"/>
          <w:szCs w:val="13"/>
        </w:rPr>
        <w:t xml:space="preserve"> c </w:t>
      </w:r>
      <w:r w:rsidRPr="00237D89">
        <w:rPr>
          <w:rStyle w:val="OperatorTok"/>
          <w:sz w:val="13"/>
          <w:szCs w:val="13"/>
        </w:rPr>
        <w:t>/</w:t>
      </w:r>
      <w:r w:rsidRPr="00237D89">
        <w:rPr>
          <w:rStyle w:val="NormalTok"/>
          <w:sz w:val="13"/>
          <w:szCs w:val="13"/>
        </w:rPr>
        <w:t xml:space="preserve"> GCD</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 xml:space="preserve">    LL x1 </w:t>
      </w:r>
      <w:r w:rsidRPr="00237D89">
        <w:rPr>
          <w:rStyle w:val="OperatorTok"/>
          <w:sz w:val="13"/>
          <w:szCs w:val="13"/>
        </w:rPr>
        <w:t>=</w:t>
      </w:r>
      <w:r w:rsidRPr="00237D89">
        <w:rPr>
          <w:rStyle w:val="NormalTok"/>
          <w:sz w:val="13"/>
          <w:szCs w:val="13"/>
        </w:rPr>
        <w:t xml:space="preserve"> x </w:t>
      </w:r>
      <w:r w:rsidRPr="00237D89">
        <w:rPr>
          <w:rStyle w:val="OperatorTok"/>
          <w:sz w:val="13"/>
          <w:szCs w:val="13"/>
        </w:rPr>
        <w:t>*</w:t>
      </w:r>
      <w:r w:rsidRPr="00237D89">
        <w:rPr>
          <w:rStyle w:val="NormalTok"/>
          <w:sz w:val="13"/>
          <w:szCs w:val="13"/>
        </w:rPr>
        <w:t xml:space="preserve"> xishu</w:t>
      </w:r>
      <w:r w:rsidRPr="00237D89">
        <w:rPr>
          <w:rStyle w:val="OperatorTok"/>
          <w:sz w:val="13"/>
          <w:szCs w:val="13"/>
        </w:rPr>
        <w:t>;</w:t>
      </w:r>
      <w:r w:rsidRPr="00237D89">
        <w:rPr>
          <w:sz w:val="13"/>
          <w:szCs w:val="13"/>
        </w:rPr>
        <w:br/>
      </w:r>
      <w:r w:rsidRPr="00237D89">
        <w:rPr>
          <w:rStyle w:val="NormalTok"/>
          <w:sz w:val="13"/>
          <w:szCs w:val="13"/>
        </w:rPr>
        <w:t xml:space="preserve">    LL y1 </w:t>
      </w:r>
      <w:r w:rsidRPr="00237D89">
        <w:rPr>
          <w:rStyle w:val="OperatorTok"/>
          <w:sz w:val="13"/>
          <w:szCs w:val="13"/>
        </w:rPr>
        <w:t>=</w:t>
      </w:r>
      <w:r w:rsidRPr="00237D89">
        <w:rPr>
          <w:rStyle w:val="NormalTok"/>
          <w:sz w:val="13"/>
          <w:szCs w:val="13"/>
        </w:rPr>
        <w:t xml:space="preserve"> y </w:t>
      </w:r>
      <w:r w:rsidRPr="00237D89">
        <w:rPr>
          <w:rStyle w:val="OperatorTok"/>
          <w:sz w:val="13"/>
          <w:szCs w:val="13"/>
        </w:rPr>
        <w:t>*</w:t>
      </w:r>
      <w:r w:rsidRPr="00237D89">
        <w:rPr>
          <w:rStyle w:val="NormalTok"/>
          <w:sz w:val="13"/>
          <w:szCs w:val="13"/>
        </w:rPr>
        <w:t xml:space="preserve"> xishu</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为了满足</w:t>
      </w:r>
      <w:r w:rsidRPr="00237D89">
        <w:rPr>
          <w:rStyle w:val="CommentTok"/>
          <w:sz w:val="13"/>
          <w:szCs w:val="13"/>
        </w:rPr>
        <w:t xml:space="preserve"> a * (x1 + db) + b * (y1 - da) = c</w:t>
      </w:r>
      <w:r w:rsidRPr="00237D89">
        <w:rPr>
          <w:rStyle w:val="CommentTok"/>
          <w:sz w:val="13"/>
          <w:szCs w:val="13"/>
        </w:rPr>
        <w:t>的形式</w:t>
      </w:r>
      <w:r w:rsidRPr="00237D89">
        <w:rPr>
          <w:sz w:val="13"/>
          <w:szCs w:val="13"/>
        </w:rPr>
        <w:br/>
      </w:r>
      <w:r w:rsidRPr="00237D89">
        <w:rPr>
          <w:rStyle w:val="NormalTok"/>
          <w:sz w:val="13"/>
          <w:szCs w:val="13"/>
        </w:rPr>
        <w:t xml:space="preserve">    </w:t>
      </w:r>
      <w:r w:rsidRPr="00237D89">
        <w:rPr>
          <w:rStyle w:val="CommentTok"/>
          <w:sz w:val="13"/>
          <w:szCs w:val="13"/>
        </w:rPr>
        <w:t xml:space="preserve">// x1, y1 </w:t>
      </w:r>
      <w:r w:rsidRPr="00237D89">
        <w:rPr>
          <w:rStyle w:val="CommentTok"/>
          <w:sz w:val="13"/>
          <w:szCs w:val="13"/>
        </w:rPr>
        <w:t>是特解，通过枚举【实数】</w:t>
      </w:r>
      <w:r w:rsidRPr="00237D89">
        <w:rPr>
          <w:rStyle w:val="CommentTok"/>
          <w:sz w:val="13"/>
          <w:szCs w:val="13"/>
        </w:rPr>
        <w:t>d</w:t>
      </w:r>
      <w:r w:rsidRPr="00237D89">
        <w:rPr>
          <w:rStyle w:val="CommentTok"/>
          <w:sz w:val="13"/>
          <w:szCs w:val="13"/>
        </w:rPr>
        <w:t>可以得到通解</w:t>
      </w:r>
      <w:r w:rsidRPr="00237D89">
        <w:rPr>
          <w:sz w:val="13"/>
          <w:szCs w:val="13"/>
        </w:rPr>
        <w:br/>
      </w:r>
      <w:r w:rsidRPr="00237D89">
        <w:rPr>
          <w:rStyle w:val="NormalTok"/>
          <w:sz w:val="13"/>
          <w:szCs w:val="13"/>
        </w:rPr>
        <w:t xml:space="preserve">    LL dx </w:t>
      </w:r>
      <w:r w:rsidRPr="00237D89">
        <w:rPr>
          <w:rStyle w:val="OperatorTok"/>
          <w:sz w:val="13"/>
          <w:szCs w:val="13"/>
        </w:rPr>
        <w:t>=</w:t>
      </w:r>
      <w:r w:rsidRPr="00237D89">
        <w:rPr>
          <w:rStyle w:val="NormalTok"/>
          <w:sz w:val="13"/>
          <w:szCs w:val="13"/>
        </w:rPr>
        <w:t xml:space="preserve"> b </w:t>
      </w:r>
      <w:r w:rsidRPr="00237D89">
        <w:rPr>
          <w:rStyle w:val="OperatorTok"/>
          <w:sz w:val="13"/>
          <w:szCs w:val="13"/>
        </w:rPr>
        <w:t>/</w:t>
      </w:r>
      <w:r w:rsidRPr="00237D89">
        <w:rPr>
          <w:rStyle w:val="NormalTok"/>
          <w:sz w:val="13"/>
          <w:szCs w:val="13"/>
        </w:rPr>
        <w:t xml:space="preserve"> GCD</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构造</w:t>
      </w:r>
      <w:r w:rsidRPr="00237D89">
        <w:rPr>
          <w:rStyle w:val="CommentTok"/>
          <w:sz w:val="13"/>
          <w:szCs w:val="13"/>
        </w:rPr>
        <w:t xml:space="preserve"> x = x1 + s * dx </w:t>
      </w:r>
      <w:r w:rsidRPr="00237D89">
        <w:rPr>
          <w:rStyle w:val="CommentTok"/>
          <w:sz w:val="13"/>
          <w:szCs w:val="13"/>
        </w:rPr>
        <w:t>，即</w:t>
      </w:r>
      <w:r w:rsidRPr="00237D89">
        <w:rPr>
          <w:rStyle w:val="CommentTok"/>
          <w:sz w:val="13"/>
          <w:szCs w:val="13"/>
        </w:rPr>
        <w:t>a</w:t>
      </w:r>
      <w:r w:rsidRPr="00237D89">
        <w:rPr>
          <w:rStyle w:val="CommentTok"/>
          <w:sz w:val="13"/>
          <w:szCs w:val="13"/>
        </w:rPr>
        <w:t>的系数</w:t>
      </w:r>
      <w:r w:rsidRPr="00237D89">
        <w:rPr>
          <w:sz w:val="13"/>
          <w:szCs w:val="13"/>
        </w:rPr>
        <w:br/>
      </w:r>
      <w:r w:rsidRPr="00237D89">
        <w:rPr>
          <w:rStyle w:val="NormalTok"/>
          <w:sz w:val="13"/>
          <w:szCs w:val="13"/>
        </w:rPr>
        <w:t xml:space="preserve">    LL dy </w:t>
      </w:r>
      <w:r w:rsidRPr="00237D89">
        <w:rPr>
          <w:rStyle w:val="OperatorTok"/>
          <w:sz w:val="13"/>
          <w:szCs w:val="13"/>
        </w:rPr>
        <w:t>=</w:t>
      </w:r>
      <w:r w:rsidRPr="00237D89">
        <w:rPr>
          <w:rStyle w:val="NormalTok"/>
          <w:sz w:val="13"/>
          <w:szCs w:val="13"/>
        </w:rPr>
        <w:t xml:space="preserve"> a </w:t>
      </w:r>
      <w:r w:rsidRPr="00237D89">
        <w:rPr>
          <w:rStyle w:val="OperatorTok"/>
          <w:sz w:val="13"/>
          <w:szCs w:val="13"/>
        </w:rPr>
        <w:t>/</w:t>
      </w:r>
      <w:r w:rsidRPr="00237D89">
        <w:rPr>
          <w:rStyle w:val="NormalTok"/>
          <w:sz w:val="13"/>
          <w:szCs w:val="13"/>
        </w:rPr>
        <w:t xml:space="preserve"> GCD</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构造</w:t>
      </w:r>
      <w:r w:rsidRPr="00237D89">
        <w:rPr>
          <w:rStyle w:val="CommentTok"/>
          <w:sz w:val="13"/>
          <w:szCs w:val="13"/>
        </w:rPr>
        <w:t xml:space="preserve"> y = y1 - s * dy </w:t>
      </w:r>
      <w:r w:rsidRPr="00237D89">
        <w:rPr>
          <w:rStyle w:val="CommentTok"/>
          <w:sz w:val="13"/>
          <w:szCs w:val="13"/>
        </w:rPr>
        <w:t>，即</w:t>
      </w:r>
      <w:r w:rsidRPr="00237D89">
        <w:rPr>
          <w:rStyle w:val="CommentTok"/>
          <w:sz w:val="13"/>
          <w:szCs w:val="13"/>
        </w:rPr>
        <w:t>b</w:t>
      </w:r>
      <w:r w:rsidRPr="00237D89">
        <w:rPr>
          <w:rStyle w:val="CommentTok"/>
          <w:sz w:val="13"/>
          <w:szCs w:val="13"/>
        </w:rPr>
        <w:t>的系数</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这步的</w:t>
      </w:r>
      <w:r w:rsidRPr="00237D89">
        <w:rPr>
          <w:rStyle w:val="CommentTok"/>
          <w:sz w:val="13"/>
          <w:szCs w:val="13"/>
        </w:rPr>
        <w:t>s</w:t>
      </w:r>
      <w:r w:rsidRPr="00237D89">
        <w:rPr>
          <w:rStyle w:val="CommentTok"/>
          <w:sz w:val="13"/>
          <w:szCs w:val="13"/>
        </w:rPr>
        <w:t>就可以是整数了</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限制</w:t>
      </w:r>
      <w:r w:rsidRPr="00237D89">
        <w:rPr>
          <w:rStyle w:val="CommentTok"/>
          <w:sz w:val="13"/>
          <w:szCs w:val="13"/>
        </w:rPr>
        <w:t xml:space="preserve"> x&gt;0 =&gt; x1 + s * dx &gt; 0 =&gt; s &gt; - x1 / dx (</w:t>
      </w:r>
      <w:r w:rsidRPr="00237D89">
        <w:rPr>
          <w:rStyle w:val="CommentTok"/>
          <w:sz w:val="13"/>
          <w:szCs w:val="13"/>
        </w:rPr>
        <w:t>实数</w:t>
      </w:r>
      <w:r w:rsidRPr="00237D89">
        <w:rPr>
          <w:rStyle w:val="Comment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限制</w:t>
      </w:r>
      <w:r w:rsidRPr="00237D89">
        <w:rPr>
          <w:rStyle w:val="CommentTok"/>
          <w:sz w:val="13"/>
          <w:szCs w:val="13"/>
        </w:rPr>
        <w:t xml:space="preserve"> y&gt;0 =&gt; y1 - s * dy &gt; 0 =&gt; s &lt; y1 / dy (</w:t>
      </w:r>
      <w:r w:rsidRPr="00237D89">
        <w:rPr>
          <w:rStyle w:val="CommentTok"/>
          <w:sz w:val="13"/>
          <w:szCs w:val="13"/>
        </w:rPr>
        <w:t>实数</w:t>
      </w:r>
      <w:r w:rsidRPr="00237D89">
        <w:rPr>
          <w:rStyle w:val="CommentTok"/>
          <w:sz w:val="13"/>
          <w:szCs w:val="13"/>
        </w:rPr>
        <w:t>)</w:t>
      </w:r>
      <w:r w:rsidRPr="00237D89">
        <w:rPr>
          <w:sz w:val="13"/>
          <w:szCs w:val="13"/>
        </w:rPr>
        <w:br/>
      </w:r>
      <w:r w:rsidRPr="00237D89">
        <w:rPr>
          <w:sz w:val="13"/>
          <w:szCs w:val="13"/>
        </w:rPr>
        <w:br/>
      </w:r>
      <w:r w:rsidRPr="00237D89">
        <w:rPr>
          <w:rStyle w:val="NormalTok"/>
          <w:sz w:val="13"/>
          <w:szCs w:val="13"/>
        </w:rPr>
        <w:t xml:space="preserve">    LL xlower </w:t>
      </w:r>
      <w:r w:rsidRPr="00237D89">
        <w:rPr>
          <w:rStyle w:val="OperatorTok"/>
          <w:sz w:val="13"/>
          <w:szCs w:val="13"/>
        </w:rPr>
        <w:t>=</w:t>
      </w:r>
      <w:r w:rsidRPr="00237D89">
        <w:rPr>
          <w:rStyle w:val="NormalTok"/>
          <w:sz w:val="13"/>
          <w:szCs w:val="13"/>
        </w:rPr>
        <w:t xml:space="preserve"> ceil</w:t>
      </w:r>
      <w:r w:rsidRPr="00237D89">
        <w:rPr>
          <w:rStyle w:val="OperatorTok"/>
          <w:sz w:val="13"/>
          <w:szCs w:val="13"/>
        </w:rPr>
        <w:t>(</w:t>
      </w:r>
      <w:r w:rsidRPr="00237D89">
        <w:rPr>
          <w:rStyle w:val="DataTypeTok"/>
          <w:sz w:val="13"/>
          <w:szCs w:val="13"/>
        </w:rPr>
        <w:t>double</w:t>
      </w:r>
      <w:r w:rsidRPr="00237D89">
        <w:rPr>
          <w:rStyle w:val="OperatorTok"/>
          <w:sz w:val="13"/>
          <w:szCs w:val="13"/>
        </w:rPr>
        <w:t>(-</w:t>
      </w:r>
      <w:r w:rsidRPr="00237D89">
        <w:rPr>
          <w:rStyle w:val="NormalTok"/>
          <w:sz w:val="13"/>
          <w:szCs w:val="13"/>
        </w:rPr>
        <w:t xml:space="preserve">x1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dx</w:t>
      </w:r>
      <w:r w:rsidRPr="00237D89">
        <w:rPr>
          <w:rStyle w:val="OperatorTok"/>
          <w:sz w:val="13"/>
          <w:szCs w:val="13"/>
        </w:rPr>
        <w:t>);</w:t>
      </w:r>
      <w:r w:rsidRPr="00237D89">
        <w:rPr>
          <w:rStyle w:val="NormalTok"/>
          <w:sz w:val="13"/>
          <w:szCs w:val="13"/>
        </w:rPr>
        <w:t xml:space="preserve"> </w:t>
      </w:r>
      <w:r w:rsidRPr="00237D89">
        <w:rPr>
          <w:rStyle w:val="CommentTok"/>
          <w:sz w:val="13"/>
          <w:szCs w:val="13"/>
        </w:rPr>
        <w:t>// s</w:t>
      </w:r>
      <w:r w:rsidRPr="00237D89">
        <w:rPr>
          <w:rStyle w:val="CommentTok"/>
          <w:sz w:val="13"/>
          <w:szCs w:val="13"/>
        </w:rPr>
        <w:t>可能的最小值</w:t>
      </w:r>
      <w:r w:rsidRPr="00237D89">
        <w:rPr>
          <w:sz w:val="13"/>
          <w:szCs w:val="13"/>
        </w:rPr>
        <w:br/>
      </w:r>
      <w:r w:rsidRPr="00237D89">
        <w:rPr>
          <w:rStyle w:val="NormalTok"/>
          <w:sz w:val="13"/>
          <w:szCs w:val="13"/>
        </w:rPr>
        <w:t xml:space="preserve">    LL yupper </w:t>
      </w:r>
      <w:r w:rsidRPr="00237D89">
        <w:rPr>
          <w:rStyle w:val="OperatorTok"/>
          <w:sz w:val="13"/>
          <w:szCs w:val="13"/>
        </w:rPr>
        <w:t>=</w:t>
      </w:r>
      <w:r w:rsidRPr="00237D89">
        <w:rPr>
          <w:rStyle w:val="NormalTok"/>
          <w:sz w:val="13"/>
          <w:szCs w:val="13"/>
        </w:rPr>
        <w:t xml:space="preserve"> floor</w:t>
      </w:r>
      <w:r w:rsidRPr="00237D89">
        <w:rPr>
          <w:rStyle w:val="OperatorTok"/>
          <w:sz w:val="13"/>
          <w:szCs w:val="13"/>
        </w:rPr>
        <w:t>(</w:t>
      </w:r>
      <w:r w:rsidRPr="00237D89">
        <w:rPr>
          <w:rStyle w:val="DataTypeTok"/>
          <w:sz w:val="13"/>
          <w:szCs w:val="13"/>
        </w:rPr>
        <w:t>double</w:t>
      </w:r>
      <w:r w:rsidRPr="00237D89">
        <w:rPr>
          <w:rStyle w:val="OperatorTok"/>
          <w:sz w:val="13"/>
          <w:szCs w:val="13"/>
        </w:rPr>
        <w:t>(</w:t>
      </w:r>
      <w:r w:rsidRPr="00237D89">
        <w:rPr>
          <w:rStyle w:val="NormalTok"/>
          <w:sz w:val="13"/>
          <w:szCs w:val="13"/>
        </w:rPr>
        <w:t xml:space="preserve">y1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dy</w:t>
      </w:r>
      <w:r w:rsidRPr="00237D89">
        <w:rPr>
          <w:rStyle w:val="OperatorTok"/>
          <w:sz w:val="13"/>
          <w:szCs w:val="13"/>
        </w:rPr>
        <w:t>);</w:t>
      </w:r>
      <w:r w:rsidRPr="00237D89">
        <w:rPr>
          <w:rStyle w:val="NormalTok"/>
          <w:sz w:val="13"/>
          <w:szCs w:val="13"/>
        </w:rPr>
        <w:t xml:space="preserve"> </w:t>
      </w:r>
      <w:r w:rsidRPr="00237D89">
        <w:rPr>
          <w:rStyle w:val="CommentTok"/>
          <w:sz w:val="13"/>
          <w:szCs w:val="13"/>
        </w:rPr>
        <w:t>// s</w:t>
      </w:r>
      <w:r w:rsidRPr="00237D89">
        <w:rPr>
          <w:rStyle w:val="CommentTok"/>
          <w:sz w:val="13"/>
          <w:szCs w:val="13"/>
        </w:rPr>
        <w:t>可能的最大值</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xlower </w:t>
      </w:r>
      <w:r w:rsidRPr="00237D89">
        <w:rPr>
          <w:rStyle w:val="OperatorTok"/>
          <w:sz w:val="13"/>
          <w:szCs w:val="13"/>
        </w:rPr>
        <w:t>&gt;</w:t>
      </w:r>
      <w:r w:rsidRPr="00237D89">
        <w:rPr>
          <w:rStyle w:val="NormalTok"/>
          <w:sz w:val="13"/>
          <w:szCs w:val="13"/>
        </w:rPr>
        <w:t xml:space="preserve"> yupper</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LL xMin </w:t>
      </w:r>
      <w:r w:rsidRPr="00237D89">
        <w:rPr>
          <w:rStyle w:val="OperatorTok"/>
          <w:sz w:val="13"/>
          <w:szCs w:val="13"/>
        </w:rPr>
        <w:t>=</w:t>
      </w:r>
      <w:r w:rsidRPr="00237D89">
        <w:rPr>
          <w:rStyle w:val="NormalTok"/>
          <w:sz w:val="13"/>
          <w:szCs w:val="13"/>
        </w:rPr>
        <w:t xml:space="preserve"> x1 </w:t>
      </w:r>
      <w:r w:rsidRPr="00237D89">
        <w:rPr>
          <w:rStyle w:val="OperatorTok"/>
          <w:sz w:val="13"/>
          <w:szCs w:val="13"/>
        </w:rPr>
        <w:t>+</w:t>
      </w:r>
      <w:r w:rsidRPr="00237D89">
        <w:rPr>
          <w:rStyle w:val="NormalTok"/>
          <w:sz w:val="13"/>
          <w:szCs w:val="13"/>
        </w:rPr>
        <w:t xml:space="preserve"> xlower </w:t>
      </w:r>
      <w:r w:rsidRPr="00237D89">
        <w:rPr>
          <w:rStyle w:val="OperatorTok"/>
          <w:sz w:val="13"/>
          <w:szCs w:val="13"/>
        </w:rPr>
        <w:t>*</w:t>
      </w:r>
      <w:r w:rsidRPr="00237D89">
        <w:rPr>
          <w:rStyle w:val="NormalTok"/>
          <w:sz w:val="13"/>
          <w:szCs w:val="13"/>
        </w:rPr>
        <w:t xml:space="preserve"> dx</w:t>
      </w:r>
      <w:r w:rsidRPr="00237D89">
        <w:rPr>
          <w:rStyle w:val="OperatorTok"/>
          <w:sz w:val="13"/>
          <w:szCs w:val="13"/>
        </w:rPr>
        <w:t>;</w:t>
      </w:r>
      <w:r w:rsidRPr="00237D89">
        <w:rPr>
          <w:rStyle w:val="NormalTok"/>
          <w:sz w:val="13"/>
          <w:szCs w:val="13"/>
        </w:rPr>
        <w:t xml:space="preserve">            </w:t>
      </w:r>
      <w:r w:rsidRPr="00237D89">
        <w:rPr>
          <w:rStyle w:val="CommentTok"/>
          <w:sz w:val="13"/>
          <w:szCs w:val="13"/>
        </w:rPr>
        <w:t>// x</w:t>
      </w:r>
      <w:r w:rsidRPr="00237D89">
        <w:rPr>
          <w:rStyle w:val="CommentTok"/>
          <w:sz w:val="13"/>
          <w:szCs w:val="13"/>
        </w:rPr>
        <w:t>的最小正整数解</w:t>
      </w:r>
      <w:r w:rsidRPr="00237D89">
        <w:rPr>
          <w:sz w:val="13"/>
          <w:szCs w:val="13"/>
        </w:rPr>
        <w:br/>
      </w:r>
      <w:r w:rsidRPr="00237D89">
        <w:rPr>
          <w:rStyle w:val="NormalTok"/>
          <w:sz w:val="13"/>
          <w:szCs w:val="13"/>
        </w:rPr>
        <w:t xml:space="preserve">        LL yMin </w:t>
      </w:r>
      <w:r w:rsidRPr="00237D89">
        <w:rPr>
          <w:rStyle w:val="OperatorTok"/>
          <w:sz w:val="13"/>
          <w:szCs w:val="13"/>
        </w:rPr>
        <w:t>=</w:t>
      </w:r>
      <w:r w:rsidRPr="00237D89">
        <w:rPr>
          <w:rStyle w:val="NormalTok"/>
          <w:sz w:val="13"/>
          <w:szCs w:val="13"/>
        </w:rPr>
        <w:t xml:space="preserve"> y1 </w:t>
      </w:r>
      <w:r w:rsidRPr="00237D89">
        <w:rPr>
          <w:rStyle w:val="OperatorTok"/>
          <w:sz w:val="13"/>
          <w:szCs w:val="13"/>
        </w:rPr>
        <w:t>-</w:t>
      </w:r>
      <w:r w:rsidRPr="00237D89">
        <w:rPr>
          <w:rStyle w:val="NormalTok"/>
          <w:sz w:val="13"/>
          <w:szCs w:val="13"/>
        </w:rPr>
        <w:t xml:space="preserve"> yupper </w:t>
      </w:r>
      <w:r w:rsidRPr="00237D89">
        <w:rPr>
          <w:rStyle w:val="OperatorTok"/>
          <w:sz w:val="13"/>
          <w:szCs w:val="13"/>
        </w:rPr>
        <w:t>*</w:t>
      </w:r>
      <w:r w:rsidRPr="00237D89">
        <w:rPr>
          <w:rStyle w:val="NormalTok"/>
          <w:sz w:val="13"/>
          <w:szCs w:val="13"/>
        </w:rPr>
        <w:t xml:space="preserve"> dy</w:t>
      </w:r>
      <w:r w:rsidRPr="00237D89">
        <w:rPr>
          <w:rStyle w:val="OperatorTok"/>
          <w:sz w:val="13"/>
          <w:szCs w:val="13"/>
        </w:rPr>
        <w:t>;</w:t>
      </w:r>
      <w:r w:rsidRPr="00237D89">
        <w:rPr>
          <w:rStyle w:val="NormalTok"/>
          <w:sz w:val="13"/>
          <w:szCs w:val="13"/>
        </w:rPr>
        <w:t xml:space="preserve">            </w:t>
      </w:r>
      <w:r w:rsidRPr="00237D89">
        <w:rPr>
          <w:rStyle w:val="CommentTok"/>
          <w:sz w:val="13"/>
          <w:szCs w:val="13"/>
        </w:rPr>
        <w:t>// y</w:t>
      </w:r>
      <w:r w:rsidRPr="00237D89">
        <w:rPr>
          <w:rStyle w:val="CommentTok"/>
          <w:sz w:val="13"/>
          <w:szCs w:val="13"/>
        </w:rPr>
        <w:t>的最小正整数解</w:t>
      </w:r>
      <w:r w:rsidRPr="00237D89">
        <w:rPr>
          <w:sz w:val="13"/>
          <w:szCs w:val="13"/>
        </w:rPr>
        <w:br/>
      </w:r>
      <w:r w:rsidRPr="00237D89">
        <w:rPr>
          <w:rStyle w:val="NormalTok"/>
          <w:sz w:val="13"/>
          <w:szCs w:val="13"/>
        </w:rPr>
        <w:t xml:space="preserve">        printf</w:t>
      </w:r>
      <w:r w:rsidRPr="00237D89">
        <w:rPr>
          <w:rStyle w:val="OperatorTok"/>
          <w:sz w:val="13"/>
          <w:szCs w:val="13"/>
        </w:rPr>
        <w:t>(</w:t>
      </w:r>
      <w:r w:rsidRPr="00237D89">
        <w:rPr>
          <w:rStyle w:val="StringTok"/>
          <w:sz w:val="13"/>
          <w:szCs w:val="13"/>
        </w:rPr>
        <w:t>"</w:t>
      </w:r>
      <w:r w:rsidRPr="00237D89">
        <w:rPr>
          <w:rStyle w:val="SpecialCharTok"/>
          <w:sz w:val="13"/>
          <w:szCs w:val="13"/>
        </w:rPr>
        <w:t>%lld</w:t>
      </w:r>
      <w:r w:rsidRPr="00237D89">
        <w:rPr>
          <w:rStyle w:val="StringTok"/>
          <w:sz w:val="13"/>
          <w:szCs w:val="13"/>
        </w:rPr>
        <w:t xml:space="preserve"> </w:t>
      </w:r>
      <w:r w:rsidRPr="00237D89">
        <w:rPr>
          <w:rStyle w:val="SpecialCharTok"/>
          <w:sz w:val="13"/>
          <w:szCs w:val="13"/>
        </w:rPr>
        <w:t>%lld\n</w:t>
      </w:r>
      <w:r w:rsidRPr="00237D89">
        <w:rPr>
          <w:rStyle w:val="StringTok"/>
          <w:sz w:val="13"/>
          <w:szCs w:val="13"/>
        </w:rPr>
        <w:t>"</w:t>
      </w:r>
      <w:r w:rsidRPr="00237D89">
        <w:rPr>
          <w:rStyle w:val="OperatorTok"/>
          <w:sz w:val="13"/>
          <w:szCs w:val="13"/>
        </w:rPr>
        <w:t>,</w:t>
      </w:r>
      <w:r w:rsidRPr="00237D89">
        <w:rPr>
          <w:rStyle w:val="NormalTok"/>
          <w:sz w:val="13"/>
          <w:szCs w:val="13"/>
        </w:rPr>
        <w:t xml:space="preserve"> xMin</w:t>
      </w:r>
      <w:r w:rsidRPr="00237D89">
        <w:rPr>
          <w:rStyle w:val="OperatorTok"/>
          <w:sz w:val="13"/>
          <w:szCs w:val="13"/>
        </w:rPr>
        <w:t>,</w:t>
      </w:r>
      <w:r w:rsidRPr="00237D89">
        <w:rPr>
          <w:rStyle w:val="NormalTok"/>
          <w:sz w:val="13"/>
          <w:szCs w:val="13"/>
        </w:rPr>
        <w:t xml:space="preserve"> yMin</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LL </w:t>
      </w:r>
      <w:r w:rsidRPr="00237D89">
        <w:rPr>
          <w:rStyle w:val="VariableTok"/>
          <w:sz w:val="13"/>
          <w:szCs w:val="13"/>
        </w:rPr>
        <w:t>s_range</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yupper </w:t>
      </w:r>
      <w:r w:rsidRPr="00237D89">
        <w:rPr>
          <w:rStyle w:val="OperatorTok"/>
          <w:sz w:val="13"/>
          <w:szCs w:val="13"/>
        </w:rPr>
        <w:t>-</w:t>
      </w:r>
      <w:r w:rsidRPr="00237D89">
        <w:rPr>
          <w:rStyle w:val="NormalTok"/>
          <w:sz w:val="13"/>
          <w:szCs w:val="13"/>
        </w:rPr>
        <w:t xml:space="preserve"> xlower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正整数解个数</w:t>
      </w:r>
      <w:r w:rsidRPr="00237D89">
        <w:rPr>
          <w:sz w:val="13"/>
          <w:szCs w:val="13"/>
        </w:rPr>
        <w:br/>
      </w:r>
      <w:r w:rsidRPr="00237D89">
        <w:rPr>
          <w:rStyle w:val="NormalTok"/>
          <w:sz w:val="13"/>
          <w:szCs w:val="13"/>
        </w:rPr>
        <w:t xml:space="preserve">        LL xMax </w:t>
      </w:r>
      <w:r w:rsidRPr="00237D89">
        <w:rPr>
          <w:rStyle w:val="OperatorTok"/>
          <w:sz w:val="13"/>
          <w:szCs w:val="13"/>
        </w:rPr>
        <w:t>=</w:t>
      </w:r>
      <w:r w:rsidRPr="00237D89">
        <w:rPr>
          <w:rStyle w:val="NormalTok"/>
          <w:sz w:val="13"/>
          <w:szCs w:val="13"/>
        </w:rPr>
        <w:t xml:space="preserve"> x1 </w:t>
      </w:r>
      <w:r w:rsidRPr="00237D89">
        <w:rPr>
          <w:rStyle w:val="OperatorTok"/>
          <w:sz w:val="13"/>
          <w:szCs w:val="13"/>
        </w:rPr>
        <w:t>+</w:t>
      </w:r>
      <w:r w:rsidRPr="00237D89">
        <w:rPr>
          <w:rStyle w:val="NormalTok"/>
          <w:sz w:val="13"/>
          <w:szCs w:val="13"/>
        </w:rPr>
        <w:t xml:space="preserve"> yupper </w:t>
      </w:r>
      <w:r w:rsidRPr="00237D89">
        <w:rPr>
          <w:rStyle w:val="OperatorTok"/>
          <w:sz w:val="13"/>
          <w:szCs w:val="13"/>
        </w:rPr>
        <w:t>*</w:t>
      </w:r>
      <w:r w:rsidRPr="00237D89">
        <w:rPr>
          <w:rStyle w:val="NormalTok"/>
          <w:sz w:val="13"/>
          <w:szCs w:val="13"/>
        </w:rPr>
        <w:t xml:space="preserve"> dx</w:t>
      </w:r>
      <w:r w:rsidRPr="00237D89">
        <w:rPr>
          <w:rStyle w:val="OperatorTok"/>
          <w:sz w:val="13"/>
          <w:szCs w:val="13"/>
        </w:rPr>
        <w:t>;</w:t>
      </w:r>
      <w:r w:rsidRPr="00237D89">
        <w:rPr>
          <w:rStyle w:val="NormalTok"/>
          <w:sz w:val="13"/>
          <w:szCs w:val="13"/>
        </w:rPr>
        <w:t xml:space="preserve">       </w:t>
      </w:r>
      <w:r w:rsidRPr="00237D89">
        <w:rPr>
          <w:rStyle w:val="CommentTok"/>
          <w:sz w:val="13"/>
          <w:szCs w:val="13"/>
        </w:rPr>
        <w:t>// x</w:t>
      </w:r>
      <w:r w:rsidRPr="00237D89">
        <w:rPr>
          <w:rStyle w:val="CommentTok"/>
          <w:sz w:val="13"/>
          <w:szCs w:val="13"/>
        </w:rPr>
        <w:t>的最大正整数解</w:t>
      </w:r>
      <w:r w:rsidRPr="00237D89">
        <w:rPr>
          <w:sz w:val="13"/>
          <w:szCs w:val="13"/>
        </w:rPr>
        <w:br/>
      </w:r>
      <w:r w:rsidRPr="00237D89">
        <w:rPr>
          <w:rStyle w:val="NormalTok"/>
          <w:sz w:val="13"/>
          <w:szCs w:val="13"/>
        </w:rPr>
        <w:t xml:space="preserve">        LL xMin </w:t>
      </w:r>
      <w:r w:rsidRPr="00237D89">
        <w:rPr>
          <w:rStyle w:val="OperatorTok"/>
          <w:sz w:val="13"/>
          <w:szCs w:val="13"/>
        </w:rPr>
        <w:t>=</w:t>
      </w:r>
      <w:r w:rsidRPr="00237D89">
        <w:rPr>
          <w:rStyle w:val="NormalTok"/>
          <w:sz w:val="13"/>
          <w:szCs w:val="13"/>
        </w:rPr>
        <w:t xml:space="preserve"> x1 </w:t>
      </w:r>
      <w:r w:rsidRPr="00237D89">
        <w:rPr>
          <w:rStyle w:val="OperatorTok"/>
          <w:sz w:val="13"/>
          <w:szCs w:val="13"/>
        </w:rPr>
        <w:t>+</w:t>
      </w:r>
      <w:r w:rsidRPr="00237D89">
        <w:rPr>
          <w:rStyle w:val="NormalTok"/>
          <w:sz w:val="13"/>
          <w:szCs w:val="13"/>
        </w:rPr>
        <w:t xml:space="preserve"> xlower </w:t>
      </w:r>
      <w:r w:rsidRPr="00237D89">
        <w:rPr>
          <w:rStyle w:val="OperatorTok"/>
          <w:sz w:val="13"/>
          <w:szCs w:val="13"/>
        </w:rPr>
        <w:t>*</w:t>
      </w:r>
      <w:r w:rsidRPr="00237D89">
        <w:rPr>
          <w:rStyle w:val="NormalTok"/>
          <w:sz w:val="13"/>
          <w:szCs w:val="13"/>
        </w:rPr>
        <w:t xml:space="preserve"> dx</w:t>
      </w:r>
      <w:r w:rsidRPr="00237D89">
        <w:rPr>
          <w:rStyle w:val="OperatorTok"/>
          <w:sz w:val="13"/>
          <w:szCs w:val="13"/>
        </w:rPr>
        <w:t>;</w:t>
      </w:r>
      <w:r w:rsidRPr="00237D89">
        <w:rPr>
          <w:rStyle w:val="NormalTok"/>
          <w:sz w:val="13"/>
          <w:szCs w:val="13"/>
        </w:rPr>
        <w:t xml:space="preserve">       </w:t>
      </w:r>
      <w:r w:rsidRPr="00237D89">
        <w:rPr>
          <w:rStyle w:val="CommentTok"/>
          <w:sz w:val="13"/>
          <w:szCs w:val="13"/>
        </w:rPr>
        <w:t>// x</w:t>
      </w:r>
      <w:r w:rsidRPr="00237D89">
        <w:rPr>
          <w:rStyle w:val="CommentTok"/>
          <w:sz w:val="13"/>
          <w:szCs w:val="13"/>
        </w:rPr>
        <w:t>的最小正整数解</w:t>
      </w:r>
      <w:r w:rsidRPr="00237D89">
        <w:rPr>
          <w:sz w:val="13"/>
          <w:szCs w:val="13"/>
        </w:rPr>
        <w:br/>
      </w:r>
      <w:r w:rsidRPr="00237D89">
        <w:rPr>
          <w:rStyle w:val="NormalTok"/>
          <w:sz w:val="13"/>
          <w:szCs w:val="13"/>
        </w:rPr>
        <w:t xml:space="preserve">        LL yMax </w:t>
      </w:r>
      <w:r w:rsidRPr="00237D89">
        <w:rPr>
          <w:rStyle w:val="OperatorTok"/>
          <w:sz w:val="13"/>
          <w:szCs w:val="13"/>
        </w:rPr>
        <w:t>=</w:t>
      </w:r>
      <w:r w:rsidRPr="00237D89">
        <w:rPr>
          <w:rStyle w:val="NormalTok"/>
          <w:sz w:val="13"/>
          <w:szCs w:val="13"/>
        </w:rPr>
        <w:t xml:space="preserve"> y1 </w:t>
      </w:r>
      <w:r w:rsidRPr="00237D89">
        <w:rPr>
          <w:rStyle w:val="OperatorTok"/>
          <w:sz w:val="13"/>
          <w:szCs w:val="13"/>
        </w:rPr>
        <w:t>-</w:t>
      </w:r>
      <w:r w:rsidRPr="00237D89">
        <w:rPr>
          <w:rStyle w:val="NormalTok"/>
          <w:sz w:val="13"/>
          <w:szCs w:val="13"/>
        </w:rPr>
        <w:t xml:space="preserve"> xlower </w:t>
      </w:r>
      <w:r w:rsidRPr="00237D89">
        <w:rPr>
          <w:rStyle w:val="OperatorTok"/>
          <w:sz w:val="13"/>
          <w:szCs w:val="13"/>
        </w:rPr>
        <w:t>*</w:t>
      </w:r>
      <w:r w:rsidRPr="00237D89">
        <w:rPr>
          <w:rStyle w:val="NormalTok"/>
          <w:sz w:val="13"/>
          <w:szCs w:val="13"/>
        </w:rPr>
        <w:t xml:space="preserve"> dy</w:t>
      </w:r>
      <w:r w:rsidRPr="00237D89">
        <w:rPr>
          <w:rStyle w:val="OperatorTok"/>
          <w:sz w:val="13"/>
          <w:szCs w:val="13"/>
        </w:rPr>
        <w:t>;</w:t>
      </w:r>
      <w:r w:rsidRPr="00237D89">
        <w:rPr>
          <w:rStyle w:val="NormalTok"/>
          <w:sz w:val="13"/>
          <w:szCs w:val="13"/>
        </w:rPr>
        <w:t xml:space="preserve">       </w:t>
      </w:r>
      <w:r w:rsidRPr="00237D89">
        <w:rPr>
          <w:rStyle w:val="CommentTok"/>
          <w:sz w:val="13"/>
          <w:szCs w:val="13"/>
        </w:rPr>
        <w:t>// y</w:t>
      </w:r>
      <w:r w:rsidRPr="00237D89">
        <w:rPr>
          <w:rStyle w:val="CommentTok"/>
          <w:sz w:val="13"/>
          <w:szCs w:val="13"/>
        </w:rPr>
        <w:t>的最大正整数解</w:t>
      </w:r>
      <w:r w:rsidRPr="00237D89">
        <w:rPr>
          <w:sz w:val="13"/>
          <w:szCs w:val="13"/>
        </w:rPr>
        <w:br/>
      </w:r>
      <w:r w:rsidRPr="00237D89">
        <w:rPr>
          <w:rStyle w:val="NormalTok"/>
          <w:sz w:val="13"/>
          <w:szCs w:val="13"/>
        </w:rPr>
        <w:t xml:space="preserve">        LL yMin </w:t>
      </w:r>
      <w:r w:rsidRPr="00237D89">
        <w:rPr>
          <w:rStyle w:val="OperatorTok"/>
          <w:sz w:val="13"/>
          <w:szCs w:val="13"/>
        </w:rPr>
        <w:t>=</w:t>
      </w:r>
      <w:r w:rsidRPr="00237D89">
        <w:rPr>
          <w:rStyle w:val="NormalTok"/>
          <w:sz w:val="13"/>
          <w:szCs w:val="13"/>
        </w:rPr>
        <w:t xml:space="preserve"> y1 </w:t>
      </w:r>
      <w:r w:rsidRPr="00237D89">
        <w:rPr>
          <w:rStyle w:val="OperatorTok"/>
          <w:sz w:val="13"/>
          <w:szCs w:val="13"/>
        </w:rPr>
        <w:t>-</w:t>
      </w:r>
      <w:r w:rsidRPr="00237D89">
        <w:rPr>
          <w:rStyle w:val="NormalTok"/>
          <w:sz w:val="13"/>
          <w:szCs w:val="13"/>
        </w:rPr>
        <w:t xml:space="preserve"> yupper </w:t>
      </w:r>
      <w:r w:rsidRPr="00237D89">
        <w:rPr>
          <w:rStyle w:val="OperatorTok"/>
          <w:sz w:val="13"/>
          <w:szCs w:val="13"/>
        </w:rPr>
        <w:t>*</w:t>
      </w:r>
      <w:r w:rsidRPr="00237D89">
        <w:rPr>
          <w:rStyle w:val="NormalTok"/>
          <w:sz w:val="13"/>
          <w:szCs w:val="13"/>
        </w:rPr>
        <w:t xml:space="preserve"> dy</w:t>
      </w:r>
      <w:r w:rsidRPr="00237D89">
        <w:rPr>
          <w:rStyle w:val="OperatorTok"/>
          <w:sz w:val="13"/>
          <w:szCs w:val="13"/>
        </w:rPr>
        <w:t>;</w:t>
      </w:r>
      <w:r w:rsidRPr="00237D89">
        <w:rPr>
          <w:rStyle w:val="NormalTok"/>
          <w:sz w:val="13"/>
          <w:szCs w:val="13"/>
        </w:rPr>
        <w:t xml:space="preserve">       </w:t>
      </w:r>
      <w:r w:rsidRPr="00237D89">
        <w:rPr>
          <w:rStyle w:val="CommentTok"/>
          <w:sz w:val="13"/>
          <w:szCs w:val="13"/>
        </w:rPr>
        <w:t>// y</w:t>
      </w:r>
      <w:r w:rsidRPr="00237D89">
        <w:rPr>
          <w:rStyle w:val="CommentTok"/>
          <w:sz w:val="13"/>
          <w:szCs w:val="13"/>
        </w:rPr>
        <w:t>的最小正整数解</w:t>
      </w:r>
      <w:r w:rsidRPr="00237D89">
        <w:rPr>
          <w:sz w:val="13"/>
          <w:szCs w:val="13"/>
        </w:rPr>
        <w:br/>
      </w:r>
      <w:r w:rsidRPr="00237D89">
        <w:rPr>
          <w:rStyle w:val="NormalTok"/>
          <w:sz w:val="13"/>
          <w:szCs w:val="13"/>
        </w:rPr>
        <w:t xml:space="preserve">        printf</w:t>
      </w:r>
      <w:r w:rsidRPr="00237D89">
        <w:rPr>
          <w:rStyle w:val="OperatorTok"/>
          <w:sz w:val="13"/>
          <w:szCs w:val="13"/>
        </w:rPr>
        <w:t>(</w:t>
      </w:r>
      <w:r w:rsidRPr="00237D89">
        <w:rPr>
          <w:rStyle w:val="StringTok"/>
          <w:sz w:val="13"/>
          <w:szCs w:val="13"/>
        </w:rPr>
        <w:t>"</w:t>
      </w:r>
      <w:r w:rsidRPr="00237D89">
        <w:rPr>
          <w:rStyle w:val="SpecialCharTok"/>
          <w:sz w:val="13"/>
          <w:szCs w:val="13"/>
        </w:rPr>
        <w:t>%lld</w:t>
      </w:r>
      <w:r w:rsidRPr="00237D89">
        <w:rPr>
          <w:rStyle w:val="StringTok"/>
          <w:sz w:val="13"/>
          <w:szCs w:val="13"/>
        </w:rPr>
        <w:t xml:space="preserve"> </w:t>
      </w:r>
      <w:r w:rsidRPr="00237D89">
        <w:rPr>
          <w:rStyle w:val="SpecialCharTok"/>
          <w:sz w:val="13"/>
          <w:szCs w:val="13"/>
        </w:rPr>
        <w:t>%lld</w:t>
      </w:r>
      <w:r w:rsidRPr="00237D89">
        <w:rPr>
          <w:rStyle w:val="StringTok"/>
          <w:sz w:val="13"/>
          <w:szCs w:val="13"/>
        </w:rPr>
        <w:t xml:space="preserve"> </w:t>
      </w:r>
      <w:r w:rsidRPr="00237D89">
        <w:rPr>
          <w:rStyle w:val="SpecialCharTok"/>
          <w:sz w:val="13"/>
          <w:szCs w:val="13"/>
        </w:rPr>
        <w:t>%lld</w:t>
      </w:r>
      <w:r w:rsidRPr="00237D89">
        <w:rPr>
          <w:rStyle w:val="StringTok"/>
          <w:sz w:val="13"/>
          <w:szCs w:val="13"/>
        </w:rPr>
        <w:t xml:space="preserve"> </w:t>
      </w:r>
      <w:r w:rsidRPr="00237D89">
        <w:rPr>
          <w:rStyle w:val="SpecialCharTok"/>
          <w:sz w:val="13"/>
          <w:szCs w:val="13"/>
        </w:rPr>
        <w:t>%lld</w:t>
      </w:r>
      <w:r w:rsidRPr="00237D89">
        <w:rPr>
          <w:rStyle w:val="StringTok"/>
          <w:sz w:val="13"/>
          <w:szCs w:val="13"/>
        </w:rPr>
        <w:t xml:space="preserve"> </w:t>
      </w:r>
      <w:r w:rsidRPr="00237D89">
        <w:rPr>
          <w:rStyle w:val="SpecialCharTok"/>
          <w:sz w:val="13"/>
          <w:szCs w:val="13"/>
        </w:rPr>
        <w:t>%lld\n</w:t>
      </w:r>
      <w:r w:rsidRPr="00237D89">
        <w:rPr>
          <w:rStyle w:val="StringTok"/>
          <w:sz w:val="13"/>
          <w:szCs w:val="13"/>
        </w:rPr>
        <w:t>"</w:t>
      </w:r>
      <w:r w:rsidRPr="00237D89">
        <w:rPr>
          <w:rStyle w:val="OperatorTok"/>
          <w:sz w:val="13"/>
          <w:szCs w:val="13"/>
        </w:rPr>
        <w:t>,</w:t>
      </w:r>
      <w:r w:rsidRPr="00237D89">
        <w:rPr>
          <w:rStyle w:val="NormalTok"/>
          <w:sz w:val="13"/>
          <w:szCs w:val="13"/>
        </w:rPr>
        <w:t xml:space="preserve"> </w:t>
      </w:r>
      <w:r w:rsidRPr="00237D89">
        <w:rPr>
          <w:rStyle w:val="VariableTok"/>
          <w:sz w:val="13"/>
          <w:szCs w:val="13"/>
        </w:rPr>
        <w:t>s_range</w:t>
      </w:r>
      <w:r w:rsidRPr="00237D89">
        <w:rPr>
          <w:rStyle w:val="OperatorTok"/>
          <w:sz w:val="13"/>
          <w:szCs w:val="13"/>
        </w:rPr>
        <w:t>,</w:t>
      </w:r>
      <w:r w:rsidRPr="00237D89">
        <w:rPr>
          <w:rStyle w:val="NormalTok"/>
          <w:sz w:val="13"/>
          <w:szCs w:val="13"/>
        </w:rPr>
        <w:t xml:space="preserve"> xMin</w:t>
      </w:r>
      <w:r w:rsidRPr="00237D89">
        <w:rPr>
          <w:rStyle w:val="OperatorTok"/>
          <w:sz w:val="13"/>
          <w:szCs w:val="13"/>
        </w:rPr>
        <w:t>,</w:t>
      </w:r>
      <w:r w:rsidRPr="00237D89">
        <w:rPr>
          <w:rStyle w:val="NormalTok"/>
          <w:sz w:val="13"/>
          <w:szCs w:val="13"/>
        </w:rPr>
        <w:t xml:space="preserve"> yMin</w:t>
      </w:r>
      <w:r w:rsidRPr="00237D89">
        <w:rPr>
          <w:rStyle w:val="OperatorTok"/>
          <w:sz w:val="13"/>
          <w:szCs w:val="13"/>
        </w:rPr>
        <w:t>,</w:t>
      </w:r>
      <w:r w:rsidRPr="00237D89">
        <w:rPr>
          <w:rStyle w:val="NormalTok"/>
          <w:sz w:val="13"/>
          <w:szCs w:val="13"/>
        </w:rPr>
        <w:t xml:space="preserve"> xMax</w:t>
      </w:r>
      <w:r w:rsidRPr="00237D89">
        <w:rPr>
          <w:rStyle w:val="OperatorTok"/>
          <w:sz w:val="13"/>
          <w:szCs w:val="13"/>
        </w:rPr>
        <w:t>,</w:t>
      </w:r>
      <w:r w:rsidRPr="00237D89">
        <w:rPr>
          <w:rStyle w:val="NormalTok"/>
          <w:sz w:val="13"/>
          <w:szCs w:val="13"/>
        </w:rPr>
        <w:t xml:space="preserve"> yMa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p>
    <w:p w14:paraId="3A4263B3" w14:textId="77777777" w:rsidR="00130EA7" w:rsidRDefault="00305E18">
      <w:pPr>
        <w:pStyle w:val="3"/>
      </w:pPr>
      <w:bookmarkStart w:id="40" w:name="数论和杂项"/>
      <w:bookmarkEnd w:id="39"/>
      <w:r>
        <w:t>数论和杂项</w:t>
      </w:r>
    </w:p>
    <w:p w14:paraId="1FF794BC" w14:textId="77777777" w:rsidR="00130EA7" w:rsidRDefault="00305E18">
      <w:pPr>
        <w:pStyle w:val="4"/>
      </w:pPr>
      <w:bookmarkStart w:id="41" w:name="模数类-1"/>
      <w:r>
        <w:t>模数类</w:t>
      </w:r>
    </w:p>
    <w:p w14:paraId="7811A771" w14:textId="77777777" w:rsidR="00130EA7" w:rsidRPr="00237D89" w:rsidRDefault="00305E18">
      <w:pPr>
        <w:pStyle w:val="SourceCode"/>
        <w:rPr>
          <w:sz w:val="13"/>
          <w:szCs w:val="13"/>
        </w:rPr>
      </w:pPr>
      <w:r w:rsidRPr="00237D89">
        <w:rPr>
          <w:rStyle w:val="CommentTok"/>
          <w:sz w:val="13"/>
          <w:szCs w:val="13"/>
        </w:rPr>
        <w:t xml:space="preserve">/* </w:t>
      </w:r>
      <w:r w:rsidRPr="00237D89">
        <w:rPr>
          <w:rStyle w:val="CommentTok"/>
          <w:sz w:val="13"/>
          <w:szCs w:val="13"/>
        </w:rPr>
        <w:t>静态模数类，只能用有符号类型做</w:t>
      </w:r>
      <w:r w:rsidRPr="00237D89">
        <w:rPr>
          <w:rStyle w:val="CommentTok"/>
          <w:sz w:val="13"/>
          <w:szCs w:val="13"/>
        </w:rPr>
        <w:t>T</w:t>
      </w:r>
      <w:r w:rsidRPr="00237D89">
        <w:rPr>
          <w:rStyle w:val="CommentTok"/>
          <w:sz w:val="13"/>
          <w:szCs w:val="13"/>
        </w:rPr>
        <w:t>和</w:t>
      </w:r>
      <w:r w:rsidRPr="00237D89">
        <w:rPr>
          <w:rStyle w:val="CommentTok"/>
          <w:sz w:val="13"/>
          <w:szCs w:val="13"/>
        </w:rPr>
        <w:t>EXT</w:t>
      </w:r>
      <w:r w:rsidRPr="00237D89">
        <w:rPr>
          <w:rStyle w:val="CommentTok"/>
          <w:sz w:val="13"/>
          <w:szCs w:val="13"/>
        </w:rPr>
        <w:t>参数</w:t>
      </w:r>
      <w:r w:rsidRPr="00237D89">
        <w:rPr>
          <w:rStyle w:val="CommentTok"/>
          <w:sz w:val="13"/>
          <w:szCs w:val="13"/>
        </w:rPr>
        <w:t xml:space="preserve"> */</w:t>
      </w:r>
      <w:r w:rsidRPr="00237D89">
        <w:rPr>
          <w:sz w:val="13"/>
          <w:szCs w:val="13"/>
        </w:rPr>
        <w:br/>
      </w:r>
      <w:r w:rsidRPr="00237D89">
        <w:rPr>
          <w:rStyle w:val="KeywordTok"/>
          <w:sz w:val="13"/>
          <w:szCs w:val="13"/>
        </w:rPr>
        <w:t>template</w:t>
      </w:r>
      <w:r w:rsidRPr="00237D89">
        <w:rPr>
          <w:rStyle w:val="NormalTok"/>
          <w:sz w:val="13"/>
          <w:szCs w:val="13"/>
        </w:rPr>
        <w:t xml:space="preserve"> </w:t>
      </w:r>
      <w:r w:rsidRPr="00237D89">
        <w:rPr>
          <w:rStyle w:val="OperatorTok"/>
          <w:sz w:val="13"/>
          <w:szCs w:val="13"/>
        </w:rPr>
        <w:t>&lt;</w:t>
      </w:r>
      <w:r w:rsidRPr="00237D89">
        <w:rPr>
          <w:rStyle w:val="DataTypeTok"/>
          <w:sz w:val="13"/>
          <w:szCs w:val="13"/>
        </w:rPr>
        <w:t>int</w:t>
      </w:r>
      <w:r w:rsidRPr="00237D89">
        <w:rPr>
          <w:rStyle w:val="NormalTok"/>
          <w:sz w:val="13"/>
          <w:szCs w:val="13"/>
        </w:rPr>
        <w:t xml:space="preserve"> mod</w:t>
      </w:r>
      <w:r w:rsidRPr="00237D89">
        <w:rPr>
          <w:rStyle w:val="OperatorTok"/>
          <w:sz w:val="13"/>
          <w:szCs w:val="13"/>
        </w:rPr>
        <w:t>,</w:t>
      </w:r>
      <w:r w:rsidRPr="00237D89">
        <w:rPr>
          <w:rStyle w:val="NormalTok"/>
          <w:sz w:val="13"/>
          <w:szCs w:val="13"/>
        </w:rPr>
        <w:t xml:space="preserve"> </w:t>
      </w:r>
      <w:r w:rsidRPr="00237D89">
        <w:rPr>
          <w:rStyle w:val="KeywordTok"/>
          <w:sz w:val="13"/>
          <w:szCs w:val="13"/>
        </w:rPr>
        <w:t>class</w:t>
      </w:r>
      <w:r w:rsidRPr="00237D89">
        <w:rPr>
          <w:rStyle w:val="NormalTok"/>
          <w:sz w:val="13"/>
          <w:szCs w:val="13"/>
        </w:rPr>
        <w:t xml:space="preserve"> T </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OperatorTok"/>
          <w:sz w:val="13"/>
          <w:szCs w:val="13"/>
        </w:rPr>
        <w:t>,</w:t>
      </w:r>
      <w:r w:rsidRPr="00237D89">
        <w:rPr>
          <w:rStyle w:val="NormalTok"/>
          <w:sz w:val="13"/>
          <w:szCs w:val="13"/>
        </w:rPr>
        <w:t xml:space="preserve"> </w:t>
      </w:r>
      <w:r w:rsidRPr="00237D89">
        <w:rPr>
          <w:rStyle w:val="KeywordTok"/>
          <w:sz w:val="13"/>
          <w:szCs w:val="13"/>
        </w:rPr>
        <w:t>class</w:t>
      </w:r>
      <w:r w:rsidRPr="00237D89">
        <w:rPr>
          <w:rStyle w:val="NormalTok"/>
          <w:sz w:val="13"/>
          <w:szCs w:val="13"/>
        </w:rPr>
        <w:t xml:space="preserve"> EXT </w:t>
      </w:r>
      <w:r w:rsidRPr="00237D89">
        <w:rPr>
          <w:rStyle w:val="OperatorTok"/>
          <w:sz w:val="13"/>
          <w:szCs w:val="13"/>
        </w:rPr>
        <w:t>=</w:t>
      </w:r>
      <w:r w:rsidRPr="00237D89">
        <w:rPr>
          <w:rStyle w:val="NormalTok"/>
          <w:sz w:val="13"/>
          <w:szCs w:val="13"/>
        </w:rPr>
        <w:t xml:space="preserve"> </w:t>
      </w:r>
      <w:r w:rsidRPr="00237D89">
        <w:rPr>
          <w:rStyle w:val="DataTypeTok"/>
          <w:sz w:val="13"/>
          <w:szCs w:val="13"/>
        </w:rPr>
        <w:t>long</w:t>
      </w:r>
      <w:r w:rsidRPr="00237D89">
        <w:rPr>
          <w:rStyle w:val="NormalTok"/>
          <w:sz w:val="13"/>
          <w:szCs w:val="13"/>
        </w:rPr>
        <w:t xml:space="preserve"> </w:t>
      </w:r>
      <w:r w:rsidRPr="00237D89">
        <w:rPr>
          <w:rStyle w:val="DataTypeTok"/>
          <w:sz w:val="13"/>
          <w:szCs w:val="13"/>
        </w:rPr>
        <w:t>long</w:t>
      </w:r>
      <w:r w:rsidRPr="00237D89">
        <w:rPr>
          <w:rStyle w:val="OperatorTok"/>
          <w:sz w:val="13"/>
          <w:szCs w:val="13"/>
        </w:rPr>
        <w:t>&gt;</w:t>
      </w:r>
      <w:r w:rsidRPr="00237D89">
        <w:rPr>
          <w:sz w:val="13"/>
          <w:szCs w:val="13"/>
        </w:rPr>
        <w:br/>
      </w:r>
      <w:r w:rsidRPr="00237D89">
        <w:rPr>
          <w:rStyle w:val="KeywordTok"/>
          <w:sz w:val="13"/>
          <w:szCs w:val="13"/>
        </w:rPr>
        <w:t>struct</w:t>
      </w:r>
      <w:r w:rsidRPr="00237D89">
        <w:rPr>
          <w:rStyle w:val="NormalTok"/>
          <w:sz w:val="13"/>
          <w:szCs w:val="13"/>
        </w:rPr>
        <w:t xml:space="preserve"> min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ab/>
        <w:t>T x</w:t>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template</w:t>
      </w:r>
      <w:r w:rsidRPr="00237D89">
        <w:rPr>
          <w:rStyle w:val="NormalTok"/>
          <w:sz w:val="13"/>
          <w:szCs w:val="13"/>
        </w:rPr>
        <w:t xml:space="preserve"> </w:t>
      </w:r>
      <w:r w:rsidRPr="00237D89">
        <w:rPr>
          <w:rStyle w:val="OperatorTok"/>
          <w:sz w:val="13"/>
          <w:szCs w:val="13"/>
        </w:rPr>
        <w:t>&lt;</w:t>
      </w:r>
      <w:r w:rsidRPr="00237D89">
        <w:rPr>
          <w:rStyle w:val="KeywordTok"/>
          <w:sz w:val="13"/>
          <w:szCs w:val="13"/>
        </w:rPr>
        <w:t>class</w:t>
      </w:r>
      <w:r w:rsidRPr="00237D89">
        <w:rPr>
          <w:rStyle w:val="NormalTok"/>
          <w:sz w:val="13"/>
          <w:szCs w:val="13"/>
        </w:rPr>
        <w:t xml:space="preserve"> TT</w:t>
      </w:r>
      <w:r w:rsidRPr="00237D89">
        <w:rPr>
          <w:rStyle w:val="OperatorTok"/>
          <w:sz w:val="13"/>
          <w:szCs w:val="13"/>
        </w:rPr>
        <w:t>&gt;</w:t>
      </w:r>
      <w:r w:rsidRPr="00237D89">
        <w:rPr>
          <w:sz w:val="13"/>
          <w:szCs w:val="13"/>
        </w:rPr>
        <w:br/>
      </w:r>
      <w:r w:rsidRPr="00237D89">
        <w:rPr>
          <w:rStyle w:val="NormalTok"/>
          <w:sz w:val="13"/>
          <w:szCs w:val="13"/>
        </w:rPr>
        <w:tab/>
        <w:t>mint</w:t>
      </w:r>
      <w:r w:rsidRPr="00237D89">
        <w:rPr>
          <w:rStyle w:val="OperatorTok"/>
          <w:sz w:val="13"/>
          <w:szCs w:val="13"/>
        </w:rPr>
        <w:t>(</w:t>
      </w:r>
      <w:r w:rsidRPr="00237D89">
        <w:rPr>
          <w:rStyle w:val="NormalTok"/>
          <w:sz w:val="13"/>
          <w:szCs w:val="13"/>
        </w:rPr>
        <w:t>TT _x</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x </w:t>
      </w:r>
      <w:r w:rsidRPr="00237D89">
        <w:rPr>
          <w:rStyle w:val="OperatorTok"/>
          <w:sz w:val="13"/>
          <w:szCs w:val="13"/>
        </w:rPr>
        <w:t>=</w:t>
      </w:r>
      <w:r w:rsidRPr="00237D89">
        <w:rPr>
          <w:rStyle w:val="NormalTok"/>
          <w:sz w:val="13"/>
          <w:szCs w:val="13"/>
        </w:rPr>
        <w:t xml:space="preserve"> EXT</w:t>
      </w:r>
      <w:r w:rsidRPr="00237D89">
        <w:rPr>
          <w:rStyle w:val="OperatorTok"/>
          <w:sz w:val="13"/>
          <w:szCs w:val="13"/>
        </w:rPr>
        <w:t>(</w:t>
      </w:r>
      <w:r w:rsidRPr="00237D89">
        <w:rPr>
          <w:rStyle w:val="NormalTok"/>
          <w:sz w:val="13"/>
          <w:szCs w:val="13"/>
        </w:rPr>
        <w:t>_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x </w:t>
      </w:r>
      <w:r w:rsidRPr="00237D89">
        <w:rPr>
          <w:rStyle w:val="OperatorTok"/>
          <w:sz w:val="13"/>
          <w:szCs w:val="13"/>
        </w:rPr>
        <w:t>&l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x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t>mint</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t xml:space="preserve">mint </w:t>
      </w:r>
      <w:r w:rsidRPr="00237D89">
        <w:rPr>
          <w:rStyle w:val="OperatorTok"/>
          <w:sz w:val="13"/>
          <w:szCs w:val="13"/>
        </w:rPr>
        <w:t>&amp;</w:t>
      </w:r>
      <w:r w:rsidRPr="00237D89">
        <w:rPr>
          <w:rStyle w:val="KeywordTok"/>
          <w:sz w:val="13"/>
          <w:szCs w:val="13"/>
        </w:rPr>
        <w:t>operator</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x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t xml:space="preserve">mint </w:t>
      </w:r>
      <w:r w:rsidRPr="00237D89">
        <w:rPr>
          <w:rStyle w:val="OperatorTok"/>
          <w:sz w:val="13"/>
          <w:szCs w:val="13"/>
        </w:rPr>
        <w:t>&amp;</w:t>
      </w:r>
      <w:r w:rsidRPr="00237D89">
        <w:rPr>
          <w:rStyle w:val="KeywordTok"/>
          <w:sz w:val="13"/>
          <w:szCs w:val="13"/>
        </w:rPr>
        <w:t>operator</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x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x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lastRenderedPageBreak/>
        <w:tab/>
        <w:t xml:space="preserve">mint </w:t>
      </w:r>
      <w:r w:rsidRPr="00237D89">
        <w:rPr>
          <w:rStyle w:val="KeywordTok"/>
          <w:sz w:val="13"/>
          <w:szCs w:val="13"/>
        </w:rPr>
        <w:t>operator</w:t>
      </w:r>
      <w:r w:rsidRPr="00237D89">
        <w:rPr>
          <w:rStyle w:val="OperatorTok"/>
          <w:sz w:val="13"/>
          <w:szCs w:val="13"/>
        </w:rPr>
        <w:t>++(</w:t>
      </w:r>
      <w:r w:rsidRPr="00237D89">
        <w:rPr>
          <w:rStyle w:val="DataTypeTok"/>
          <w:sz w:val="13"/>
          <w:szCs w:val="13"/>
        </w:rPr>
        <w:t>int</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mint tmp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tmp</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t xml:space="preserve">mint </w:t>
      </w:r>
      <w:r w:rsidRPr="00237D89">
        <w:rPr>
          <w:rStyle w:val="KeywordTok"/>
          <w:sz w:val="13"/>
          <w:szCs w:val="13"/>
        </w:rPr>
        <w:t>operator</w:t>
      </w:r>
      <w:r w:rsidRPr="00237D89">
        <w:rPr>
          <w:rStyle w:val="OperatorTok"/>
          <w:sz w:val="13"/>
          <w:szCs w:val="13"/>
        </w:rPr>
        <w:t>--(</w:t>
      </w:r>
      <w:r w:rsidRPr="00237D89">
        <w:rPr>
          <w:rStyle w:val="DataTypeTok"/>
          <w:sz w:val="13"/>
          <w:szCs w:val="13"/>
        </w:rPr>
        <w:t>int</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mint tmp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tmp</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t xml:space="preserve">mint </w:t>
      </w:r>
      <w:r w:rsidRPr="00237D89">
        <w:rPr>
          <w:rStyle w:val="OperatorTok"/>
          <w:sz w:val="13"/>
          <w:szCs w:val="13"/>
        </w:rPr>
        <w:t>&amp;</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x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x </w:t>
      </w:r>
      <w:r w:rsidRPr="00237D89">
        <w:rPr>
          <w:rStyle w:val="OperatorTok"/>
          <w:sz w:val="13"/>
          <w:szCs w:val="13"/>
        </w:rPr>
        <w:t>&g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x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t xml:space="preserve">mint </w:t>
      </w:r>
      <w:r w:rsidRPr="00237D89">
        <w:rPr>
          <w:rStyle w:val="OperatorTok"/>
          <w:sz w:val="13"/>
          <w:szCs w:val="13"/>
        </w:rPr>
        <w:t>&amp;</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x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x </w:t>
      </w:r>
      <w:r w:rsidRPr="00237D89">
        <w:rPr>
          <w:rStyle w:val="OperatorTok"/>
          <w:sz w:val="13"/>
          <w:szCs w:val="13"/>
        </w:rPr>
        <w:t>&l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x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t xml:space="preserve">mint </w:t>
      </w:r>
      <w:r w:rsidRPr="00237D89">
        <w:rPr>
          <w:rStyle w:val="OperatorTok"/>
          <w:sz w:val="13"/>
          <w:szCs w:val="13"/>
        </w:rPr>
        <w:t>&amp;</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x </w:t>
      </w:r>
      <w:r w:rsidRPr="00237D89">
        <w:rPr>
          <w:rStyle w:val="OperatorTok"/>
          <w:sz w:val="13"/>
          <w:szCs w:val="13"/>
        </w:rPr>
        <w:t>=</w:t>
      </w:r>
      <w:r w:rsidRPr="00237D89">
        <w:rPr>
          <w:rStyle w:val="NormalTok"/>
          <w:sz w:val="13"/>
          <w:szCs w:val="13"/>
        </w:rPr>
        <w:t xml:space="preserve"> EXT</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t xml:space="preserve">mint </w:t>
      </w:r>
      <w:r w:rsidRPr="00237D89">
        <w:rPr>
          <w:rStyle w:val="OperatorTok"/>
          <w:sz w:val="13"/>
          <w:szCs w:val="13"/>
        </w:rPr>
        <w:t>&amp;</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x </w:t>
      </w:r>
      <w:r w:rsidRPr="00237D89">
        <w:rPr>
          <w:rStyle w:val="OperatorTok"/>
          <w:sz w:val="13"/>
          <w:szCs w:val="13"/>
        </w:rPr>
        <w:t>=</w:t>
      </w:r>
      <w:r w:rsidRPr="00237D89">
        <w:rPr>
          <w:rStyle w:val="NormalTok"/>
          <w:sz w:val="13"/>
          <w:szCs w:val="13"/>
        </w:rPr>
        <w:t xml:space="preserve"> EXT</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inv</w:t>
      </w:r>
      <w:r w:rsidRPr="00237D89">
        <w:rPr>
          <w:rStyle w:val="OperatorTok"/>
          <w:sz w:val="13"/>
          <w:szCs w:val="13"/>
        </w:rPr>
        <w:t>(</w:t>
      </w:r>
      <w:r w:rsidRPr="00237D89">
        <w:rPr>
          <w:rStyle w:val="NormalTok"/>
          <w:sz w:val="13"/>
          <w:szCs w:val="13"/>
        </w:rPr>
        <w:t>rhs</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t xml:space="preserve">mint </w:t>
      </w:r>
      <w:r w:rsidRPr="00237D89">
        <w:rPr>
          <w:rStyle w:val="KeywordTok"/>
          <w:sz w:val="13"/>
          <w:szCs w:val="13"/>
        </w:rPr>
        <w:t>operator</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t xml:space="preserve">mint </w:t>
      </w:r>
      <w:r w:rsidRPr="00237D89">
        <w:rPr>
          <w:rStyle w:val="KeywordTok"/>
          <w:sz w:val="13"/>
          <w:szCs w:val="13"/>
        </w:rPr>
        <w:t>operator</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mod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friend</w:t>
      </w:r>
      <w:r w:rsidRPr="00237D89">
        <w:rPr>
          <w:rStyle w:val="NormalTok"/>
          <w:sz w:val="13"/>
          <w:szCs w:val="13"/>
        </w:rPr>
        <w:t xml:space="preserve"> mint </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lh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mint</w:t>
      </w:r>
      <w:r w:rsidRPr="00237D89">
        <w:rPr>
          <w:rStyle w:val="OperatorTok"/>
          <w:sz w:val="13"/>
          <w:szCs w:val="13"/>
        </w:rPr>
        <w:t>(</w:t>
      </w:r>
      <w:r w:rsidRPr="00237D89">
        <w:rPr>
          <w:rStyle w:val="NormalTok"/>
          <w:sz w:val="13"/>
          <w:szCs w:val="13"/>
        </w:rPr>
        <w:t>l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friend</w:t>
      </w:r>
      <w:r w:rsidRPr="00237D89">
        <w:rPr>
          <w:rStyle w:val="NormalTok"/>
          <w:sz w:val="13"/>
          <w:szCs w:val="13"/>
        </w:rPr>
        <w:t xml:space="preserve"> mint </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lh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mint</w:t>
      </w:r>
      <w:r w:rsidRPr="00237D89">
        <w:rPr>
          <w:rStyle w:val="OperatorTok"/>
          <w:sz w:val="13"/>
          <w:szCs w:val="13"/>
        </w:rPr>
        <w:t>(</w:t>
      </w:r>
      <w:r w:rsidRPr="00237D89">
        <w:rPr>
          <w:rStyle w:val="NormalTok"/>
          <w:sz w:val="13"/>
          <w:szCs w:val="13"/>
        </w:rPr>
        <w:t>l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friend</w:t>
      </w:r>
      <w:r w:rsidRPr="00237D89">
        <w:rPr>
          <w:rStyle w:val="NormalTok"/>
          <w:sz w:val="13"/>
          <w:szCs w:val="13"/>
        </w:rPr>
        <w:t xml:space="preserve"> mint </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lh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mint</w:t>
      </w:r>
      <w:r w:rsidRPr="00237D89">
        <w:rPr>
          <w:rStyle w:val="OperatorTok"/>
          <w:sz w:val="13"/>
          <w:szCs w:val="13"/>
        </w:rPr>
        <w:t>(</w:t>
      </w:r>
      <w:r w:rsidRPr="00237D89">
        <w:rPr>
          <w:rStyle w:val="NormalTok"/>
          <w:sz w:val="13"/>
          <w:szCs w:val="13"/>
        </w:rPr>
        <w:t>l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friend</w:t>
      </w:r>
      <w:r w:rsidRPr="00237D89">
        <w:rPr>
          <w:rStyle w:val="NormalTok"/>
          <w:sz w:val="13"/>
          <w:szCs w:val="13"/>
        </w:rPr>
        <w:t xml:space="preserve"> mint </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lh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mint</w:t>
      </w:r>
      <w:r w:rsidRPr="00237D89">
        <w:rPr>
          <w:rStyle w:val="OperatorTok"/>
          <w:sz w:val="13"/>
          <w:szCs w:val="13"/>
        </w:rPr>
        <w:t>(</w:t>
      </w:r>
      <w:r w:rsidRPr="00237D89">
        <w:rPr>
          <w:rStyle w:val="NormalTok"/>
          <w:sz w:val="13"/>
          <w:szCs w:val="13"/>
        </w:rPr>
        <w:t>l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friend</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lh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lhs</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friend</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lh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lhs</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friend</w:t>
      </w:r>
      <w:r w:rsidRPr="00237D89">
        <w:rPr>
          <w:rStyle w:val="NormalTok"/>
          <w:sz w:val="13"/>
          <w:szCs w:val="13"/>
        </w:rPr>
        <w:t xml:space="preserve"> </w:t>
      </w:r>
      <w:r w:rsidRPr="00237D89">
        <w:rPr>
          <w:rStyle w:val="BuiltInTok"/>
          <w:sz w:val="13"/>
          <w:szCs w:val="13"/>
        </w:rPr>
        <w:t>std::</w:t>
      </w:r>
      <w:r w:rsidRPr="00237D89">
        <w:rPr>
          <w:rStyle w:val="NormalTok"/>
          <w:sz w:val="13"/>
          <w:szCs w:val="13"/>
        </w:rPr>
        <w:t>ostream</w:t>
      </w:r>
      <w:r w:rsidRPr="00237D89">
        <w:rPr>
          <w:rStyle w:val="OperatorTok"/>
          <w:sz w:val="13"/>
          <w:szCs w:val="13"/>
        </w:rPr>
        <w:t xml:space="preserve"> &amp;</w:t>
      </w:r>
      <w:r w:rsidRPr="00237D89">
        <w:rPr>
          <w:rStyle w:val="KeywordTok"/>
          <w:sz w:val="13"/>
          <w:szCs w:val="13"/>
        </w:rPr>
        <w:t>operator</w:t>
      </w:r>
      <w:r w:rsidRPr="00237D89">
        <w:rPr>
          <w:rStyle w:val="OperatorTok"/>
          <w:sz w:val="13"/>
          <w:szCs w:val="13"/>
        </w:rPr>
        <w:t>&lt;&lt;(</w:t>
      </w:r>
      <w:r w:rsidRPr="00237D89">
        <w:rPr>
          <w:rStyle w:val="BuiltInTok"/>
          <w:sz w:val="13"/>
          <w:szCs w:val="13"/>
        </w:rPr>
        <w:t>std::</w:t>
      </w:r>
      <w:r w:rsidRPr="00237D89">
        <w:rPr>
          <w:rStyle w:val="NormalTok"/>
          <w:sz w:val="13"/>
          <w:szCs w:val="13"/>
        </w:rPr>
        <w:t>ostream</w:t>
      </w:r>
      <w:r w:rsidRPr="00237D89">
        <w:rPr>
          <w:rStyle w:val="OperatorTok"/>
          <w:sz w:val="13"/>
          <w:szCs w:val="13"/>
        </w:rPr>
        <w:t xml:space="preserve"> &amp;</w:t>
      </w:r>
      <w:r w:rsidRPr="00237D89">
        <w:rPr>
          <w:rStyle w:val="NormalTok"/>
          <w:sz w:val="13"/>
          <w:szCs w:val="13"/>
        </w:rPr>
        <w:t>o</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m</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o </w:t>
      </w:r>
      <w:r w:rsidRPr="00237D89">
        <w:rPr>
          <w:rStyle w:val="OperatorTok"/>
          <w:sz w:val="13"/>
          <w:szCs w:val="13"/>
        </w:rPr>
        <w:t>&lt;&lt;</w:t>
      </w:r>
      <w:r w:rsidRPr="00237D89">
        <w:rPr>
          <w:rStyle w:val="NormalTok"/>
          <w:sz w:val="13"/>
          <w:szCs w:val="13"/>
        </w:rPr>
        <w:t xml:space="preserve"> m</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friend</w:t>
      </w:r>
      <w:r w:rsidRPr="00237D89">
        <w:rPr>
          <w:rStyle w:val="NormalTok"/>
          <w:sz w:val="13"/>
          <w:szCs w:val="13"/>
        </w:rPr>
        <w:t xml:space="preserve"> </w:t>
      </w:r>
      <w:r w:rsidRPr="00237D89">
        <w:rPr>
          <w:rStyle w:val="BuiltInTok"/>
          <w:sz w:val="13"/>
          <w:szCs w:val="13"/>
        </w:rPr>
        <w:t>std::</w:t>
      </w:r>
      <w:r w:rsidRPr="00237D89">
        <w:rPr>
          <w:rStyle w:val="NormalTok"/>
          <w:sz w:val="13"/>
          <w:szCs w:val="13"/>
        </w:rPr>
        <w:t>istream</w:t>
      </w:r>
      <w:r w:rsidRPr="00237D89">
        <w:rPr>
          <w:rStyle w:val="OperatorTok"/>
          <w:sz w:val="13"/>
          <w:szCs w:val="13"/>
        </w:rPr>
        <w:t xml:space="preserve"> &amp;</w:t>
      </w:r>
      <w:r w:rsidRPr="00237D89">
        <w:rPr>
          <w:rStyle w:val="KeywordTok"/>
          <w:sz w:val="13"/>
          <w:szCs w:val="13"/>
        </w:rPr>
        <w:t>operator</w:t>
      </w:r>
      <w:r w:rsidRPr="00237D89">
        <w:rPr>
          <w:rStyle w:val="OperatorTok"/>
          <w:sz w:val="13"/>
          <w:szCs w:val="13"/>
        </w:rPr>
        <w:t>&gt;&gt;(</w:t>
      </w:r>
      <w:r w:rsidRPr="00237D89">
        <w:rPr>
          <w:rStyle w:val="BuiltInTok"/>
          <w:sz w:val="13"/>
          <w:szCs w:val="13"/>
        </w:rPr>
        <w:t>std::</w:t>
      </w:r>
      <w:r w:rsidRPr="00237D89">
        <w:rPr>
          <w:rStyle w:val="NormalTok"/>
          <w:sz w:val="13"/>
          <w:szCs w:val="13"/>
        </w:rPr>
        <w:t>istream</w:t>
      </w:r>
      <w:r w:rsidRPr="00237D89">
        <w:rPr>
          <w:rStyle w:val="OperatorTok"/>
          <w:sz w:val="13"/>
          <w:szCs w:val="13"/>
        </w:rPr>
        <w:t xml:space="preserve"> &amp;</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m</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i </w:t>
      </w:r>
      <w:r w:rsidRPr="00237D89">
        <w:rPr>
          <w:rStyle w:val="OperatorTok"/>
          <w:sz w:val="13"/>
          <w:szCs w:val="13"/>
        </w:rPr>
        <w:t>&gt;&gt;</w:t>
      </w:r>
      <w:r w:rsidRPr="00237D89">
        <w:rPr>
          <w:rStyle w:val="NormalTok"/>
          <w:sz w:val="13"/>
          <w:szCs w:val="13"/>
        </w:rPr>
        <w:t xml:space="preserve"> m</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m</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m</w:t>
      </w:r>
      <w:r w:rsidRPr="00237D89">
        <w:rPr>
          <w:rStyle w:val="OperatorTok"/>
          <w:sz w:val="13"/>
          <w:szCs w:val="13"/>
        </w:rPr>
        <w:t>.</w:t>
      </w:r>
      <w:r w:rsidRPr="00237D89">
        <w:rPr>
          <w:rStyle w:val="NormalTok"/>
          <w:sz w:val="13"/>
          <w:szCs w:val="13"/>
        </w:rPr>
        <w:t xml:space="preserve">x </w:t>
      </w:r>
      <w:r w:rsidRPr="00237D89">
        <w:rPr>
          <w:rStyle w:val="OperatorTok"/>
          <w:sz w:val="13"/>
          <w:szCs w:val="13"/>
        </w:rPr>
        <w:t>&l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m</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KeywordTok"/>
          <w:sz w:val="13"/>
          <w:szCs w:val="13"/>
        </w:rPr>
        <w:t>using</w:t>
      </w:r>
      <w:r w:rsidRPr="00237D89">
        <w:rPr>
          <w:rStyle w:val="NormalTok"/>
          <w:sz w:val="13"/>
          <w:szCs w:val="13"/>
        </w:rPr>
        <w:t xml:space="preserve"> m998 </w:t>
      </w:r>
      <w:r w:rsidRPr="00237D89">
        <w:rPr>
          <w:rStyle w:val="OperatorTok"/>
          <w:sz w:val="13"/>
          <w:szCs w:val="13"/>
        </w:rPr>
        <w:t>=</w:t>
      </w:r>
      <w:r w:rsidRPr="00237D89">
        <w:rPr>
          <w:rStyle w:val="NormalTok"/>
          <w:sz w:val="13"/>
          <w:szCs w:val="13"/>
        </w:rPr>
        <w:t xml:space="preserve"> mint</w:t>
      </w:r>
      <w:r w:rsidRPr="00237D89">
        <w:rPr>
          <w:rStyle w:val="OperatorTok"/>
          <w:sz w:val="13"/>
          <w:szCs w:val="13"/>
        </w:rPr>
        <w:t>&lt;</w:t>
      </w:r>
      <w:r w:rsidRPr="00237D89">
        <w:rPr>
          <w:rStyle w:val="DecValTok"/>
          <w:sz w:val="13"/>
          <w:szCs w:val="13"/>
        </w:rPr>
        <w:t>998244353</w:t>
      </w:r>
      <w:r w:rsidRPr="00237D89">
        <w:rPr>
          <w:rStyle w:val="OperatorTok"/>
          <w:sz w:val="13"/>
          <w:szCs w:val="13"/>
        </w:rPr>
        <w:t>&gt;;</w:t>
      </w:r>
      <w:r w:rsidRPr="00237D89">
        <w:rPr>
          <w:sz w:val="13"/>
          <w:szCs w:val="13"/>
        </w:rPr>
        <w:br/>
      </w:r>
      <w:r w:rsidRPr="00237D89">
        <w:rPr>
          <w:rStyle w:val="KeywordTok"/>
          <w:sz w:val="13"/>
          <w:szCs w:val="13"/>
        </w:rPr>
        <w:t>using</w:t>
      </w:r>
      <w:r w:rsidRPr="00237D89">
        <w:rPr>
          <w:rStyle w:val="NormalTok"/>
          <w:sz w:val="13"/>
          <w:szCs w:val="13"/>
        </w:rPr>
        <w:t xml:space="preserve"> m1e9_7 </w:t>
      </w:r>
      <w:r w:rsidRPr="00237D89">
        <w:rPr>
          <w:rStyle w:val="OperatorTok"/>
          <w:sz w:val="13"/>
          <w:szCs w:val="13"/>
        </w:rPr>
        <w:t>=</w:t>
      </w:r>
      <w:r w:rsidRPr="00237D89">
        <w:rPr>
          <w:rStyle w:val="NormalTok"/>
          <w:sz w:val="13"/>
          <w:szCs w:val="13"/>
        </w:rPr>
        <w:t xml:space="preserve"> mint</w:t>
      </w:r>
      <w:r w:rsidRPr="00237D89">
        <w:rPr>
          <w:rStyle w:val="OperatorTok"/>
          <w:sz w:val="13"/>
          <w:szCs w:val="13"/>
        </w:rPr>
        <w:t>&lt;</w:t>
      </w:r>
      <w:r w:rsidRPr="00237D89">
        <w:rPr>
          <w:rStyle w:val="DecValTok"/>
          <w:sz w:val="13"/>
          <w:szCs w:val="13"/>
        </w:rPr>
        <w:t>1000000007</w:t>
      </w:r>
      <w:r w:rsidRPr="00237D89">
        <w:rPr>
          <w:rStyle w:val="OperatorTok"/>
          <w:sz w:val="13"/>
          <w:szCs w:val="13"/>
        </w:rPr>
        <w:t>&gt;;</w:t>
      </w:r>
      <w:r w:rsidRPr="00237D89">
        <w:rPr>
          <w:sz w:val="13"/>
          <w:szCs w:val="13"/>
        </w:rPr>
        <w:br/>
      </w:r>
      <w:r w:rsidRPr="00237D89">
        <w:rPr>
          <w:rStyle w:val="KeywordTok"/>
          <w:sz w:val="13"/>
          <w:szCs w:val="13"/>
        </w:rPr>
        <w:t>using</w:t>
      </w:r>
      <w:r w:rsidRPr="00237D89">
        <w:rPr>
          <w:rStyle w:val="NormalTok"/>
          <w:sz w:val="13"/>
          <w:szCs w:val="13"/>
        </w:rPr>
        <w:t xml:space="preserve"> m1e9_9 </w:t>
      </w:r>
      <w:r w:rsidRPr="00237D89">
        <w:rPr>
          <w:rStyle w:val="OperatorTok"/>
          <w:sz w:val="13"/>
          <w:szCs w:val="13"/>
        </w:rPr>
        <w:t>=</w:t>
      </w:r>
      <w:r w:rsidRPr="00237D89">
        <w:rPr>
          <w:rStyle w:val="NormalTok"/>
          <w:sz w:val="13"/>
          <w:szCs w:val="13"/>
        </w:rPr>
        <w:t xml:space="preserve"> mint</w:t>
      </w:r>
      <w:r w:rsidRPr="00237D89">
        <w:rPr>
          <w:rStyle w:val="OperatorTok"/>
          <w:sz w:val="13"/>
          <w:szCs w:val="13"/>
        </w:rPr>
        <w:t>&lt;</w:t>
      </w:r>
      <w:r w:rsidRPr="00237D89">
        <w:rPr>
          <w:rStyle w:val="DecValTok"/>
          <w:sz w:val="13"/>
          <w:szCs w:val="13"/>
        </w:rPr>
        <w:t>1000000009</w:t>
      </w:r>
      <w:r w:rsidRPr="00237D89">
        <w:rPr>
          <w:rStyle w:val="OperatorTok"/>
          <w:sz w:val="13"/>
          <w:szCs w:val="13"/>
        </w:rPr>
        <w:t>&gt;;</w:t>
      </w:r>
    </w:p>
    <w:p w14:paraId="58518E43" w14:textId="77777777" w:rsidR="00130EA7" w:rsidRDefault="00305E18">
      <w:pPr>
        <w:pStyle w:val="4"/>
      </w:pPr>
      <w:bookmarkStart w:id="42" w:name="cipolla求奇质数的二次剩余"/>
      <w:bookmarkEnd w:id="41"/>
      <w:r>
        <w:t>Cipolla</w:t>
      </w:r>
      <w:r>
        <w:t>求奇质数的二次剩余</w:t>
      </w:r>
    </w:p>
    <w:p w14:paraId="4BCB960D" w14:textId="77777777" w:rsidR="00130EA7" w:rsidRPr="00237D89" w:rsidRDefault="00305E18">
      <w:pPr>
        <w:pStyle w:val="SourceCode"/>
        <w:rPr>
          <w:sz w:val="13"/>
          <w:szCs w:val="13"/>
        </w:rPr>
      </w:pPr>
      <w:r w:rsidRPr="00237D89">
        <w:rPr>
          <w:rStyle w:val="CommentTok"/>
          <w:sz w:val="13"/>
          <w:szCs w:val="13"/>
        </w:rPr>
        <w:t xml:space="preserve">/* def94200d616892a0187be01c94ea9c1 </w:t>
      </w:r>
      <w:r w:rsidRPr="00237D89">
        <w:rPr>
          <w:rStyle w:val="CommentTok"/>
          <w:sz w:val="13"/>
          <w:szCs w:val="13"/>
        </w:rPr>
        <w:t>使用</w:t>
      </w:r>
      <w:r w:rsidRPr="00237D89">
        <w:rPr>
          <w:rStyle w:val="CommentTok"/>
          <w:sz w:val="13"/>
          <w:szCs w:val="13"/>
        </w:rPr>
        <w:t>Cipolla</w:t>
      </w:r>
      <w:r w:rsidRPr="00237D89">
        <w:rPr>
          <w:rStyle w:val="CommentTok"/>
          <w:sz w:val="13"/>
          <w:szCs w:val="13"/>
        </w:rPr>
        <w:t>计算二次剩余</w:t>
      </w:r>
      <w:r w:rsidRPr="00237D89">
        <w:rPr>
          <w:rStyle w:val="CommentTok"/>
          <w:sz w:val="13"/>
          <w:szCs w:val="13"/>
        </w:rPr>
        <w:t xml:space="preserve"> */</w:t>
      </w:r>
      <w:r w:rsidRPr="00237D89">
        <w:rPr>
          <w:sz w:val="13"/>
          <w:szCs w:val="13"/>
        </w:rPr>
        <w:br/>
      </w:r>
      <w:r w:rsidRPr="00237D89">
        <w:rPr>
          <w:rStyle w:val="KeywordTok"/>
          <w:sz w:val="13"/>
          <w:szCs w:val="13"/>
        </w:rPr>
        <w:t>template</w:t>
      </w:r>
      <w:r w:rsidRPr="00237D89">
        <w:rPr>
          <w:rStyle w:val="NormalTok"/>
          <w:sz w:val="13"/>
          <w:szCs w:val="13"/>
        </w:rPr>
        <w:t xml:space="preserve"> </w:t>
      </w:r>
      <w:r w:rsidRPr="00237D89">
        <w:rPr>
          <w:rStyle w:val="OperatorTok"/>
          <w:sz w:val="13"/>
          <w:szCs w:val="13"/>
        </w:rPr>
        <w:t>&lt;</w:t>
      </w:r>
      <w:r w:rsidRPr="00237D89">
        <w:rPr>
          <w:rStyle w:val="KeywordTok"/>
          <w:sz w:val="13"/>
          <w:szCs w:val="13"/>
        </w:rPr>
        <w:t>typename</w:t>
      </w:r>
      <w:r w:rsidRPr="00237D89">
        <w:rPr>
          <w:rStyle w:val="NormalTok"/>
          <w:sz w:val="13"/>
          <w:szCs w:val="13"/>
        </w:rPr>
        <w:t xml:space="preserve"> T</w:t>
      </w:r>
      <w:r w:rsidRPr="00237D89">
        <w:rPr>
          <w:rStyle w:val="OperatorTok"/>
          <w:sz w:val="13"/>
          <w:szCs w:val="13"/>
        </w:rPr>
        <w:t>&gt;</w:t>
      </w:r>
      <w:r w:rsidRPr="00237D89">
        <w:rPr>
          <w:sz w:val="13"/>
          <w:szCs w:val="13"/>
        </w:rPr>
        <w:br/>
      </w:r>
      <w:r w:rsidRPr="00237D89">
        <w:rPr>
          <w:rStyle w:val="KeywordTok"/>
          <w:sz w:val="13"/>
          <w:szCs w:val="13"/>
        </w:rPr>
        <w:t>struct</w:t>
      </w:r>
      <w:r w:rsidRPr="00237D89">
        <w:rPr>
          <w:rStyle w:val="NormalTok"/>
          <w:sz w:val="13"/>
          <w:szCs w:val="13"/>
        </w:rPr>
        <w:t xml:space="preserve"> Cipolla</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ab/>
        <w:t>T re_al</w:t>
      </w:r>
      <w:r w:rsidRPr="00237D89">
        <w:rPr>
          <w:rStyle w:val="OperatorTok"/>
          <w:sz w:val="13"/>
          <w:szCs w:val="13"/>
        </w:rPr>
        <w:t>,</w:t>
      </w:r>
      <w:r w:rsidRPr="00237D89">
        <w:rPr>
          <w:rStyle w:val="NormalTok"/>
          <w:sz w:val="13"/>
          <w:szCs w:val="13"/>
        </w:rPr>
        <w:t xml:space="preserve"> im_ag</w:t>
      </w:r>
      <w:r w:rsidRPr="00237D89">
        <w:rPr>
          <w:rStyle w:val="OperatorTok"/>
          <w:sz w:val="13"/>
          <w:szCs w:val="13"/>
        </w:rPr>
        <w:t>;</w:t>
      </w:r>
      <w:r w:rsidRPr="00237D89">
        <w:rPr>
          <w:sz w:val="13"/>
          <w:szCs w:val="13"/>
        </w:rPr>
        <w:br/>
      </w:r>
      <w:r w:rsidRPr="00237D89">
        <w:rPr>
          <w:rStyle w:val="NormalTok"/>
          <w:sz w:val="13"/>
          <w:szCs w:val="13"/>
        </w:rPr>
        <w:tab/>
      </w:r>
      <w:r w:rsidRPr="00237D89">
        <w:rPr>
          <w:rStyle w:val="CommentTok"/>
          <w:sz w:val="13"/>
          <w:szCs w:val="13"/>
        </w:rPr>
        <w:t xml:space="preserve">/* </w:t>
      </w:r>
      <w:r w:rsidRPr="00237D89">
        <w:rPr>
          <w:rStyle w:val="CommentTok"/>
          <w:sz w:val="13"/>
          <w:szCs w:val="13"/>
        </w:rPr>
        <w:t>定义</w:t>
      </w:r>
      <w:r w:rsidRPr="00237D89">
        <w:rPr>
          <w:rStyle w:val="CommentTok"/>
          <w:sz w:val="13"/>
          <w:szCs w:val="13"/>
        </w:rPr>
        <w:t>I = a^2 - n</w:t>
      </w:r>
      <w:r w:rsidRPr="00237D89">
        <w:rPr>
          <w:rStyle w:val="CommentTok"/>
          <w:sz w:val="13"/>
          <w:szCs w:val="13"/>
        </w:rPr>
        <w:t>，实际上是单位负根的平方</w:t>
      </w:r>
      <w:r w:rsidRPr="00237D89">
        <w:rPr>
          <w:rStyle w:val="CommentTok"/>
          <w:sz w:val="13"/>
          <w:szCs w:val="13"/>
        </w:rPr>
        <w:t xml:space="preserve"> */</w:t>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T mod</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 xml:space="preserve"> </w:t>
      </w:r>
      <w:r w:rsidRPr="00237D89">
        <w:rPr>
          <w:rStyle w:val="CommentTok"/>
          <w:sz w:val="13"/>
          <w:szCs w:val="13"/>
        </w:rPr>
        <w:t>// 17</w:t>
      </w:r>
      <w:r w:rsidRPr="00237D89">
        <w:rPr>
          <w:rStyle w:val="CommentTok"/>
          <w:sz w:val="13"/>
          <w:szCs w:val="13"/>
        </w:rPr>
        <w:t>特性，不行就提全局</w:t>
      </w:r>
      <w:r w:rsidRPr="00237D89">
        <w:rPr>
          <w:sz w:val="13"/>
          <w:szCs w:val="13"/>
        </w:rPr>
        <w:br/>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Cipolla power</w:t>
      </w:r>
      <w:r w:rsidRPr="00237D89">
        <w:rPr>
          <w:rStyle w:val="OperatorTok"/>
          <w:sz w:val="13"/>
          <w:szCs w:val="13"/>
        </w:rPr>
        <w:t>(</w:t>
      </w:r>
      <w:r w:rsidRPr="00237D89">
        <w:rPr>
          <w:rStyle w:val="NormalTok"/>
          <w:sz w:val="13"/>
          <w:szCs w:val="13"/>
        </w:rPr>
        <w:t>Cipolla x</w:t>
      </w:r>
      <w:r w:rsidRPr="00237D89">
        <w:rPr>
          <w:rStyle w:val="OperatorTok"/>
          <w:sz w:val="13"/>
          <w:szCs w:val="13"/>
        </w:rPr>
        <w:t>,</w:t>
      </w:r>
      <w:r w:rsidRPr="00237D89">
        <w:rPr>
          <w:rStyle w:val="NormalTok"/>
          <w:sz w:val="13"/>
          <w:szCs w:val="13"/>
        </w:rPr>
        <w:t xml:space="preserve"> LL p</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Cipolla res</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p</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p </w:t>
      </w:r>
      <w:r w:rsidRPr="00237D89">
        <w:rPr>
          <w:rStyle w:val="OperatorTok"/>
          <w:sz w:val="13"/>
          <w:szCs w:val="13"/>
        </w:rPr>
        <w:t>&amp;</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res </w:t>
      </w:r>
      <w:r w:rsidRPr="00237D89">
        <w:rPr>
          <w:rStyle w:val="OperatorTok"/>
          <w:sz w:val="13"/>
          <w:szCs w:val="13"/>
        </w:rPr>
        <w:t>=</w:t>
      </w:r>
      <w:r w:rsidRPr="00237D89">
        <w:rPr>
          <w:rStyle w:val="NormalTok"/>
          <w:sz w:val="13"/>
          <w:szCs w:val="13"/>
        </w:rPr>
        <w:t xml:space="preserve"> res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x </w:t>
      </w:r>
      <w:r w:rsidRPr="00237D89">
        <w:rPr>
          <w:rStyle w:val="OperatorTok"/>
          <w:sz w:val="13"/>
          <w:szCs w:val="13"/>
        </w:rPr>
        <w:t>=</w:t>
      </w:r>
      <w:r w:rsidRPr="00237D89">
        <w:rPr>
          <w:rStyle w:val="NormalTok"/>
          <w:sz w:val="13"/>
          <w:szCs w:val="13"/>
        </w:rPr>
        <w:t xml:space="preserve"> x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p </w:t>
      </w:r>
      <w:r w:rsidRPr="00237D89">
        <w:rPr>
          <w:rStyle w:val="OperatorTok"/>
          <w:sz w:val="13"/>
          <w:szCs w:val="13"/>
        </w:rPr>
        <w:t>&gt;&g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res</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CommentTok"/>
          <w:sz w:val="13"/>
          <w:szCs w:val="13"/>
        </w:rPr>
        <w:t xml:space="preserve">/* </w:t>
      </w:r>
      <w:r w:rsidRPr="00237D89">
        <w:rPr>
          <w:rStyle w:val="CommentTok"/>
          <w:sz w:val="13"/>
          <w:szCs w:val="13"/>
        </w:rPr>
        <w:t>检查</w:t>
      </w:r>
      <w:r w:rsidRPr="00237D89">
        <w:rPr>
          <w:rStyle w:val="CommentTok"/>
          <w:sz w:val="13"/>
          <w:szCs w:val="13"/>
        </w:rPr>
        <w:t>x</w:t>
      </w:r>
      <w:r w:rsidRPr="00237D89">
        <w:rPr>
          <w:rStyle w:val="CommentTok"/>
          <w:sz w:val="13"/>
          <w:szCs w:val="13"/>
        </w:rPr>
        <w:t>是不是二次剩余</w:t>
      </w:r>
      <w:r w:rsidRPr="00237D89">
        <w:rPr>
          <w:rStyle w:val="CommentTok"/>
          <w:sz w:val="13"/>
          <w:szCs w:val="13"/>
        </w:rPr>
        <w:t xml:space="preserve"> */</w:t>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check_if_residue</w:t>
      </w:r>
      <w:r w:rsidRPr="00237D89">
        <w:rPr>
          <w:rStyle w:val="OperatorTok"/>
          <w:sz w:val="13"/>
          <w:szCs w:val="13"/>
        </w:rPr>
        <w:t>(</w:t>
      </w:r>
      <w:r w:rsidRPr="00237D89">
        <w:rPr>
          <w:rStyle w:val="NormalTok"/>
          <w:sz w:val="13"/>
          <w:szCs w:val="13"/>
        </w:rPr>
        <w:t>T x</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power</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mod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NormalTok"/>
          <w:sz w:val="13"/>
          <w:szCs w:val="13"/>
        </w:rPr>
        <w:t xml:space="preserve"> </w:t>
      </w:r>
      <w:r w:rsidRPr="00237D89">
        <w:rPr>
          <w:rStyle w:val="OperatorTok"/>
          <w:sz w:val="13"/>
          <w:szCs w:val="13"/>
        </w:rPr>
        <w:t>&gt;&g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CommentTok"/>
          <w:sz w:val="13"/>
          <w:szCs w:val="13"/>
        </w:rPr>
        <w:t xml:space="preserve">/* </w:t>
      </w:r>
      <w:r w:rsidRPr="00237D89">
        <w:rPr>
          <w:rStyle w:val="CommentTok"/>
          <w:sz w:val="13"/>
          <w:szCs w:val="13"/>
        </w:rPr>
        <w:t>算法入口，要求</w:t>
      </w:r>
      <w:r w:rsidRPr="00237D89">
        <w:rPr>
          <w:rStyle w:val="CommentTok"/>
          <w:sz w:val="13"/>
          <w:szCs w:val="13"/>
        </w:rPr>
        <w:t>p</w:t>
      </w:r>
      <w:r w:rsidRPr="00237D89">
        <w:rPr>
          <w:rStyle w:val="CommentTok"/>
          <w:sz w:val="13"/>
          <w:szCs w:val="13"/>
        </w:rPr>
        <w:t>是奇素数</w:t>
      </w:r>
      <w:r w:rsidRPr="00237D89">
        <w:rPr>
          <w:rStyle w:val="CommentTok"/>
          <w:sz w:val="13"/>
          <w:szCs w:val="13"/>
        </w:rPr>
        <w:t xml:space="preserve"> */</w:t>
      </w:r>
      <w:r w:rsidRPr="00237D89">
        <w:rPr>
          <w:sz w:val="13"/>
          <w:szCs w:val="13"/>
        </w:rPr>
        <w:br/>
      </w:r>
      <w:r w:rsidRPr="00237D89">
        <w:rPr>
          <w:rStyle w:val="NormalTok"/>
          <w:sz w:val="13"/>
          <w:szCs w:val="13"/>
        </w:rPr>
        <w:tab/>
      </w:r>
      <w:r w:rsidRPr="00237D89">
        <w:rPr>
          <w:rStyle w:val="AttributeTok"/>
          <w:sz w:val="13"/>
          <w:szCs w:val="13"/>
        </w:rPr>
        <w:t>static</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solve</w:t>
      </w:r>
      <w:r w:rsidRPr="00237D89">
        <w:rPr>
          <w:rStyle w:val="OperatorTok"/>
          <w:sz w:val="13"/>
          <w:szCs w:val="13"/>
        </w:rPr>
        <w:t>(</w:t>
      </w:r>
      <w:r w:rsidRPr="00237D89">
        <w:rPr>
          <w:rStyle w:val="NormalTok"/>
          <w:sz w:val="13"/>
          <w:szCs w:val="13"/>
        </w:rPr>
        <w:t>T n</w:t>
      </w:r>
      <w:r w:rsidRPr="00237D89">
        <w:rPr>
          <w:rStyle w:val="OperatorTok"/>
          <w:sz w:val="13"/>
          <w:szCs w:val="13"/>
        </w:rPr>
        <w:t>,</w:t>
      </w:r>
      <w:r w:rsidRPr="00237D89">
        <w:rPr>
          <w:rStyle w:val="NormalTok"/>
          <w:sz w:val="13"/>
          <w:szCs w:val="13"/>
        </w:rPr>
        <w:t xml:space="preserve"> T p</w:t>
      </w:r>
      <w:r w:rsidRPr="00237D89">
        <w:rPr>
          <w:rStyle w:val="OperatorTok"/>
          <w:sz w:val="13"/>
          <w:szCs w:val="13"/>
        </w:rPr>
        <w:t>,</w:t>
      </w:r>
      <w:r w:rsidRPr="00237D89">
        <w:rPr>
          <w:rStyle w:val="NormalTok"/>
          <w:sz w:val="13"/>
          <w:szCs w:val="13"/>
        </w:rPr>
        <w:t xml:space="preserve"> T </w:t>
      </w:r>
      <w:r w:rsidRPr="00237D89">
        <w:rPr>
          <w:rStyle w:val="OperatorTok"/>
          <w:sz w:val="13"/>
          <w:szCs w:val="13"/>
        </w:rPr>
        <w:t>&amp;</w:t>
      </w:r>
      <w:r w:rsidRPr="00237D89">
        <w:rPr>
          <w:rStyle w:val="NormalTok"/>
          <w:sz w:val="13"/>
          <w:szCs w:val="13"/>
        </w:rPr>
        <w:t>x0</w:t>
      </w:r>
      <w:r w:rsidRPr="00237D89">
        <w:rPr>
          <w:rStyle w:val="OperatorTok"/>
          <w:sz w:val="13"/>
          <w:szCs w:val="13"/>
        </w:rPr>
        <w:t>,</w:t>
      </w:r>
      <w:r w:rsidRPr="00237D89">
        <w:rPr>
          <w:rStyle w:val="NormalTok"/>
          <w:sz w:val="13"/>
          <w:szCs w:val="13"/>
        </w:rPr>
        <w:t xml:space="preserve"> T </w:t>
      </w:r>
      <w:r w:rsidRPr="00237D89">
        <w:rPr>
          <w:rStyle w:val="OperatorTok"/>
          <w:sz w:val="13"/>
          <w:szCs w:val="13"/>
        </w:rPr>
        <w:t>&amp;</w:t>
      </w:r>
      <w:r w:rsidRPr="00237D89">
        <w:rPr>
          <w:rStyle w:val="NormalTok"/>
          <w:sz w:val="13"/>
          <w:szCs w:val="13"/>
        </w:rPr>
        <w:t>x1</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n </w:t>
      </w:r>
      <w:r w:rsidRPr="00237D89">
        <w:rPr>
          <w:rStyle w:val="OperatorTok"/>
          <w:sz w:val="13"/>
          <w:szCs w:val="13"/>
        </w:rPr>
        <w:t>%=</w:t>
      </w:r>
      <w:r w:rsidRPr="00237D89">
        <w:rPr>
          <w:rStyle w:val="NormalTok"/>
          <w:sz w:val="13"/>
          <w:szCs w:val="13"/>
        </w:rPr>
        <w:t xml:space="preserve"> p</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mod </w:t>
      </w:r>
      <w:r w:rsidRPr="00237D89">
        <w:rPr>
          <w:rStyle w:val="OperatorTok"/>
          <w:sz w:val="13"/>
          <w:szCs w:val="13"/>
        </w:rPr>
        <w:t>=</w:t>
      </w:r>
      <w:r w:rsidRPr="00237D89">
        <w:rPr>
          <w:rStyle w:val="NormalTok"/>
          <w:sz w:val="13"/>
          <w:szCs w:val="13"/>
        </w:rPr>
        <w:t xml:space="preserve"> p</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n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x0 </w:t>
      </w:r>
      <w:r w:rsidRPr="00237D89">
        <w:rPr>
          <w:rStyle w:val="OperatorTok"/>
          <w:sz w:val="13"/>
          <w:szCs w:val="13"/>
        </w:rPr>
        <w:t>=</w:t>
      </w:r>
      <w:r w:rsidRPr="00237D89">
        <w:rPr>
          <w:rStyle w:val="NormalTok"/>
          <w:sz w:val="13"/>
          <w:szCs w:val="13"/>
        </w:rPr>
        <w:t xml:space="preserve"> x1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check_if_residue</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x0 </w:t>
      </w:r>
      <w:r w:rsidRPr="00237D89">
        <w:rPr>
          <w:rStyle w:val="OperatorTok"/>
          <w:sz w:val="13"/>
          <w:szCs w:val="13"/>
        </w:rPr>
        <w:t>=</w:t>
      </w:r>
      <w:r w:rsidRPr="00237D89">
        <w:rPr>
          <w:rStyle w:val="NormalTok"/>
          <w:sz w:val="13"/>
          <w:szCs w:val="13"/>
        </w:rPr>
        <w:t xml:space="preserve"> x1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无解</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T a</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do</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a </w:t>
      </w:r>
      <w:r w:rsidRPr="00237D89">
        <w:rPr>
          <w:rStyle w:val="OperatorTok"/>
          <w:sz w:val="13"/>
          <w:szCs w:val="13"/>
        </w:rPr>
        <w:t>=</w:t>
      </w:r>
      <w:r w:rsidRPr="00237D89">
        <w:rPr>
          <w:rStyle w:val="NormalTok"/>
          <w:sz w:val="13"/>
          <w:szCs w:val="13"/>
        </w:rPr>
        <w:t xml:space="preserve"> randint</w:t>
      </w:r>
      <w:r w:rsidRPr="00237D89">
        <w:rPr>
          <w:rStyle w:val="OperatorTok"/>
          <w:sz w:val="13"/>
          <w:szCs w:val="13"/>
        </w:rPr>
        <w:t>(</w:t>
      </w:r>
      <w:r w:rsidRPr="00237D89">
        <w:rPr>
          <w:rStyle w:val="NormalTok"/>
          <w:sz w:val="13"/>
          <w:szCs w:val="13"/>
        </w:rPr>
        <w:t>T</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mod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 xml:space="preserve"> </w:t>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check_if_residue</w:t>
      </w:r>
      <w:r w:rsidRPr="00237D89">
        <w:rPr>
          <w:rStyle w:val="OperatorTok"/>
          <w:sz w:val="13"/>
          <w:szCs w:val="13"/>
        </w:rPr>
        <w:t>((</w:t>
      </w:r>
      <w:r w:rsidRPr="00237D89">
        <w:rPr>
          <w:rStyle w:val="NormalTok"/>
          <w:sz w:val="13"/>
          <w:szCs w:val="13"/>
        </w:rPr>
        <w:t xml:space="preserve">a </w:t>
      </w:r>
      <w:r w:rsidRPr="00237D89">
        <w:rPr>
          <w:rStyle w:val="OperatorTok"/>
          <w:sz w:val="13"/>
          <w:szCs w:val="13"/>
        </w:rPr>
        <w:t>*</w:t>
      </w:r>
      <w:r w:rsidRPr="00237D89">
        <w:rPr>
          <w:rStyle w:val="NormalTok"/>
          <w:sz w:val="13"/>
          <w:szCs w:val="13"/>
        </w:rPr>
        <w:t xml:space="preserve"> a </w:t>
      </w:r>
      <w:r w:rsidRPr="00237D89">
        <w:rPr>
          <w:rStyle w:val="OperatorTok"/>
          <w:sz w:val="13"/>
          <w:szCs w:val="13"/>
        </w:rPr>
        <w:t>+</w:t>
      </w:r>
      <w:r w:rsidRPr="00237D89">
        <w:rPr>
          <w:rStyle w:val="NormalTok"/>
          <w:sz w:val="13"/>
          <w:szCs w:val="13"/>
        </w:rPr>
        <w:t xml:space="preserve"> mod </w:t>
      </w:r>
      <w:r w:rsidRPr="00237D89">
        <w:rPr>
          <w:rStyle w:val="OperatorTok"/>
          <w:sz w:val="13"/>
          <w:szCs w:val="13"/>
        </w:rPr>
        <w:t>-</w:t>
      </w:r>
      <w:r w:rsidRPr="00237D89">
        <w:rPr>
          <w:rStyle w:val="NormalTok"/>
          <w:sz w:val="13"/>
          <w:szCs w:val="13"/>
        </w:rPr>
        <w:t xml:space="preserve"> n</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I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a </w:t>
      </w:r>
      <w:r w:rsidRPr="00237D89">
        <w:rPr>
          <w:rStyle w:val="OperatorTok"/>
          <w:sz w:val="13"/>
          <w:szCs w:val="13"/>
        </w:rPr>
        <w:t>*</w:t>
      </w:r>
      <w:r w:rsidRPr="00237D89">
        <w:rPr>
          <w:rStyle w:val="NormalTok"/>
          <w:sz w:val="13"/>
          <w:szCs w:val="13"/>
        </w:rPr>
        <w:t xml:space="preserve"> a </w:t>
      </w:r>
      <w:r w:rsidRPr="00237D89">
        <w:rPr>
          <w:rStyle w:val="OperatorTok"/>
          <w:sz w:val="13"/>
          <w:szCs w:val="13"/>
        </w:rPr>
        <w:t>-</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x0 </w:t>
      </w:r>
      <w:r w:rsidRPr="00237D89">
        <w:rPr>
          <w:rStyle w:val="OperatorTok"/>
          <w:sz w:val="13"/>
          <w:szCs w:val="13"/>
        </w:rPr>
        <w:t>=</w:t>
      </w:r>
      <w:r w:rsidRPr="00237D89">
        <w:rPr>
          <w:rStyle w:val="NormalTok"/>
          <w:sz w:val="13"/>
          <w:szCs w:val="13"/>
        </w:rPr>
        <w:t xml:space="preserve"> T</w:t>
      </w:r>
      <w:r w:rsidRPr="00237D89">
        <w:rPr>
          <w:rStyle w:val="OperatorTok"/>
          <w:sz w:val="13"/>
          <w:szCs w:val="13"/>
        </w:rPr>
        <w:t>(</w:t>
      </w:r>
      <w:r w:rsidRPr="00237D89">
        <w:rPr>
          <w:rStyle w:val="NormalTok"/>
          <w:sz w:val="13"/>
          <w:szCs w:val="13"/>
        </w:rPr>
        <w:t>power</w:t>
      </w:r>
      <w:r w:rsidRPr="00237D89">
        <w:rPr>
          <w:rStyle w:val="OperatorTok"/>
          <w:sz w:val="13"/>
          <w:szCs w:val="13"/>
        </w:rPr>
        <w:t>(</w:t>
      </w:r>
      <w:r w:rsidRPr="00237D89">
        <w:rPr>
          <w:rStyle w:val="NormalTok"/>
          <w:sz w:val="13"/>
          <w:szCs w:val="13"/>
        </w:rPr>
        <w:t>Cipolla</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mod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NormalTok"/>
          <w:sz w:val="13"/>
          <w:szCs w:val="13"/>
        </w:rPr>
        <w:t xml:space="preserve"> </w:t>
      </w:r>
      <w:r w:rsidRPr="00237D89">
        <w:rPr>
          <w:rStyle w:val="OperatorTok"/>
          <w:sz w:val="13"/>
          <w:szCs w:val="13"/>
        </w:rPr>
        <w:t>&gt;&g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real</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x1 </w:t>
      </w:r>
      <w:r w:rsidRPr="00237D89">
        <w:rPr>
          <w:rStyle w:val="OperatorTok"/>
          <w:sz w:val="13"/>
          <w:szCs w:val="13"/>
        </w:rPr>
        <w:t>=</w:t>
      </w:r>
      <w:r w:rsidRPr="00237D89">
        <w:rPr>
          <w:rStyle w:val="NormalTok"/>
          <w:sz w:val="13"/>
          <w:szCs w:val="13"/>
        </w:rPr>
        <w:t xml:space="preserve"> mod </w:t>
      </w:r>
      <w:r w:rsidRPr="00237D89">
        <w:rPr>
          <w:rStyle w:val="OperatorTok"/>
          <w:sz w:val="13"/>
          <w:szCs w:val="13"/>
        </w:rPr>
        <w:t>-</w:t>
      </w:r>
      <w:r w:rsidRPr="00237D89">
        <w:rPr>
          <w:rStyle w:val="NormalTok"/>
          <w:sz w:val="13"/>
          <w:szCs w:val="13"/>
        </w:rPr>
        <w:t xml:space="preserve"> x0</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CommentTok"/>
          <w:sz w:val="13"/>
          <w:szCs w:val="13"/>
        </w:rPr>
        <w:t xml:space="preserve">/* </w:t>
      </w:r>
      <w:r w:rsidRPr="00237D89">
        <w:rPr>
          <w:rStyle w:val="CommentTok"/>
          <w:sz w:val="13"/>
          <w:szCs w:val="13"/>
        </w:rPr>
        <w:t>实际上是个模意义复数类</w:t>
      </w:r>
      <w:r w:rsidRPr="00237D89">
        <w:rPr>
          <w:rStyle w:val="CommentTok"/>
          <w:sz w:val="13"/>
          <w:szCs w:val="13"/>
        </w:rPr>
        <w:t xml:space="preserve"> */</w:t>
      </w:r>
      <w:r w:rsidRPr="00237D89">
        <w:rPr>
          <w:sz w:val="13"/>
          <w:szCs w:val="13"/>
        </w:rPr>
        <w:br/>
      </w:r>
      <w:r w:rsidRPr="00237D89">
        <w:rPr>
          <w:rStyle w:val="NormalTok"/>
          <w:sz w:val="13"/>
          <w:szCs w:val="13"/>
        </w:rPr>
        <w:tab/>
        <w:t>Cipolla</w:t>
      </w:r>
      <w:r w:rsidRPr="00237D89">
        <w:rPr>
          <w:rStyle w:val="OperatorTok"/>
          <w:sz w:val="13"/>
          <w:szCs w:val="13"/>
        </w:rPr>
        <w:t>(</w:t>
      </w:r>
      <w:r w:rsidRPr="00237D89">
        <w:rPr>
          <w:rStyle w:val="NormalTok"/>
          <w:sz w:val="13"/>
          <w:szCs w:val="13"/>
        </w:rPr>
        <w:t xml:space="preserve">T _real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T _imag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e_al</w:t>
      </w:r>
      <w:r w:rsidRPr="00237D89">
        <w:rPr>
          <w:rStyle w:val="OperatorTok"/>
          <w:sz w:val="13"/>
          <w:szCs w:val="13"/>
        </w:rPr>
        <w:t>(</w:t>
      </w:r>
      <w:r w:rsidRPr="00237D89">
        <w:rPr>
          <w:rStyle w:val="NormalTok"/>
          <w:sz w:val="13"/>
          <w:szCs w:val="13"/>
        </w:rPr>
        <w:t>_real</w:t>
      </w:r>
      <w:r w:rsidRPr="00237D89">
        <w:rPr>
          <w:rStyle w:val="OperatorTok"/>
          <w:sz w:val="13"/>
          <w:szCs w:val="13"/>
        </w:rPr>
        <w:t>),</w:t>
      </w:r>
      <w:r w:rsidRPr="00237D89">
        <w:rPr>
          <w:rStyle w:val="NormalTok"/>
          <w:sz w:val="13"/>
          <w:szCs w:val="13"/>
        </w:rPr>
        <w:t xml:space="preserve"> im_ag</w:t>
      </w:r>
      <w:r w:rsidRPr="00237D89">
        <w:rPr>
          <w:rStyle w:val="OperatorTok"/>
          <w:sz w:val="13"/>
          <w:szCs w:val="13"/>
        </w:rPr>
        <w:t>(</w:t>
      </w:r>
      <w:r w:rsidRPr="00237D89">
        <w:rPr>
          <w:rStyle w:val="NormalTok"/>
          <w:sz w:val="13"/>
          <w:szCs w:val="13"/>
        </w:rPr>
        <w:t>_imag</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T </w:t>
      </w:r>
      <w:r w:rsidRPr="00237D89">
        <w:rPr>
          <w:rStyle w:val="OperatorTok"/>
          <w:sz w:val="13"/>
          <w:szCs w:val="13"/>
        </w:rPr>
        <w:t>&amp;</w:t>
      </w:r>
      <w:r w:rsidRPr="00237D89">
        <w:rPr>
          <w:rStyle w:val="NormalTok"/>
          <w:sz w:val="13"/>
          <w:szCs w:val="13"/>
        </w:rPr>
        <w:t>real</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re_al</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T </w:t>
      </w:r>
      <w:r w:rsidRPr="00237D89">
        <w:rPr>
          <w:rStyle w:val="OperatorTok"/>
          <w:sz w:val="13"/>
          <w:szCs w:val="13"/>
        </w:rPr>
        <w:t>&amp;</w:t>
      </w:r>
      <w:r w:rsidRPr="00237D89">
        <w:rPr>
          <w:rStyle w:val="NormalTok"/>
          <w:sz w:val="13"/>
          <w:szCs w:val="13"/>
        </w:rPr>
        <w:t>imag</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im_ag</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Cipolla </w:t>
      </w:r>
      <w:r w:rsidRPr="00237D89">
        <w:rPr>
          <w:rStyle w:val="OperatorTok"/>
          <w:sz w:val="13"/>
          <w:szCs w:val="13"/>
        </w:rPr>
        <w:t>&amp;</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re_al </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NormalTok"/>
          <w:sz w:val="13"/>
          <w:szCs w:val="13"/>
        </w:rPr>
        <w:t xml:space="preserve">re_al </w:t>
      </w:r>
      <w:r w:rsidRPr="00237D89">
        <w:rPr>
          <w:rStyle w:val="KeywordTok"/>
          <w:sz w:val="13"/>
          <w:szCs w:val="13"/>
        </w:rPr>
        <w:t>and</w:t>
      </w:r>
      <w:r w:rsidRPr="00237D89">
        <w:rPr>
          <w:rStyle w:val="NormalTok"/>
          <w:sz w:val="13"/>
          <w:szCs w:val="13"/>
        </w:rPr>
        <w:t xml:space="preserve"> im_ag </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NormalTok"/>
          <w:sz w:val="13"/>
          <w:szCs w:val="13"/>
        </w:rPr>
        <w:t>im_ag</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Cipolla </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Cipolla </w:t>
      </w:r>
      <w:r w:rsidRPr="00237D89">
        <w:rPr>
          <w:rStyle w:val="OperatorTok"/>
          <w:sz w:val="13"/>
          <w:szCs w:val="13"/>
        </w:rPr>
        <w:t>&amp;</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Cipolla</w:t>
      </w:r>
      <w:r w:rsidRPr="00237D89">
        <w:rPr>
          <w:rStyle w:val="OperatorTok"/>
          <w:sz w:val="13"/>
          <w:szCs w:val="13"/>
        </w:rPr>
        <w:t>((</w:t>
      </w:r>
      <w:r w:rsidRPr="00237D89">
        <w:rPr>
          <w:rStyle w:val="NormalTok"/>
          <w:sz w:val="13"/>
          <w:szCs w:val="13"/>
        </w:rPr>
        <w:t xml:space="preserve">re_al </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NormalTok"/>
          <w:sz w:val="13"/>
          <w:szCs w:val="13"/>
        </w:rPr>
        <w:t xml:space="preserve">re_al </w:t>
      </w:r>
      <w:r w:rsidRPr="00237D89">
        <w:rPr>
          <w:rStyle w:val="OperatorTok"/>
          <w:sz w:val="13"/>
          <w:szCs w:val="13"/>
        </w:rPr>
        <w: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im_ag </w:t>
      </w:r>
      <w:r w:rsidRPr="00237D89">
        <w:rPr>
          <w:rStyle w:val="OperatorTok"/>
          <w:sz w:val="13"/>
          <w:szCs w:val="13"/>
        </w:rPr>
        <w:t>%</w:t>
      </w:r>
      <w:r w:rsidRPr="00237D89">
        <w:rPr>
          <w:rStyle w:val="NormalTok"/>
          <w:sz w:val="13"/>
          <w:szCs w:val="13"/>
        </w:rPr>
        <w:t xml:space="preserve"> mod </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NormalTok"/>
          <w:sz w:val="13"/>
          <w:szCs w:val="13"/>
        </w:rPr>
        <w:t>im_ag</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   </w:t>
      </w:r>
      <w:r w:rsidRPr="00237D89">
        <w:rPr>
          <w:rStyle w:val="OperatorTok"/>
          <w:sz w:val="13"/>
          <w:szCs w:val="13"/>
        </w:rPr>
        <w:t>(</w:t>
      </w:r>
      <w:r w:rsidRPr="00237D89">
        <w:rPr>
          <w:rStyle w:val="NormalTok"/>
          <w:sz w:val="13"/>
          <w:szCs w:val="13"/>
        </w:rPr>
        <w:t xml:space="preserve">im_ag </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NormalTok"/>
          <w:sz w:val="13"/>
          <w:szCs w:val="13"/>
        </w:rPr>
        <w:t xml:space="preserve">re_al </w:t>
      </w:r>
      <w:r w:rsidRPr="00237D89">
        <w:rPr>
          <w:rStyle w:val="OperatorTok"/>
          <w:sz w:val="13"/>
          <w:szCs w:val="13"/>
        </w:rPr>
        <w:t>+</w:t>
      </w:r>
      <w:r w:rsidRPr="00237D89">
        <w:rPr>
          <w:rStyle w:val="NormalTok"/>
          <w:sz w:val="13"/>
          <w:szCs w:val="13"/>
        </w:rPr>
        <w:t xml:space="preserve"> re_al </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NormalTok"/>
          <w:sz w:val="13"/>
          <w:szCs w:val="13"/>
        </w:rPr>
        <w:t>im_ag</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OperatorTok"/>
          <w:sz w:val="13"/>
          <w:szCs w:val="13"/>
        </w:rPr>
        <w:t>};</w:t>
      </w:r>
    </w:p>
    <w:p w14:paraId="5C485846" w14:textId="77777777" w:rsidR="00130EA7" w:rsidRDefault="00305E18">
      <w:pPr>
        <w:pStyle w:val="4"/>
      </w:pPr>
      <w:bookmarkStart w:id="43" w:name="类欧模意义不等式"/>
      <w:bookmarkEnd w:id="42"/>
      <w:r>
        <w:t>类欧模意义不等式</w:t>
      </w:r>
    </w:p>
    <w:p w14:paraId="5E6F5051" w14:textId="77777777" w:rsidR="00130EA7" w:rsidRPr="00237D89" w:rsidRDefault="00305E18">
      <w:pPr>
        <w:pStyle w:val="SourceCode"/>
        <w:rPr>
          <w:sz w:val="13"/>
          <w:szCs w:val="13"/>
        </w:rPr>
      </w:pPr>
      <w:r w:rsidRPr="00237D89">
        <w:rPr>
          <w:rStyle w:val="CommentTok"/>
          <w:sz w:val="13"/>
          <w:szCs w:val="13"/>
        </w:rPr>
        <w:t xml:space="preserve">/* </w:t>
      </w:r>
      <w:r w:rsidRPr="00237D89">
        <w:rPr>
          <w:rStyle w:val="CommentTok"/>
          <w:sz w:val="13"/>
          <w:szCs w:val="13"/>
        </w:rPr>
        <w:t>取</w:t>
      </w:r>
      <w:r w:rsidRPr="00237D89">
        <w:rPr>
          <w:rStyle w:val="CommentTok"/>
          <w:sz w:val="13"/>
          <w:szCs w:val="13"/>
        </w:rPr>
        <w:t xml:space="preserve"> l &lt;= dx%m &lt;= r </w:t>
      </w:r>
      <w:r w:rsidRPr="00237D89">
        <w:rPr>
          <w:rStyle w:val="CommentTok"/>
          <w:sz w:val="13"/>
          <w:szCs w:val="13"/>
        </w:rPr>
        <w:t>的最小非负</w:t>
      </w:r>
      <w:r w:rsidRPr="00237D89">
        <w:rPr>
          <w:rStyle w:val="CommentTok"/>
          <w:sz w:val="13"/>
          <w:szCs w:val="13"/>
        </w:rPr>
        <w:t>x */</w:t>
      </w:r>
      <w:r w:rsidRPr="00237D89">
        <w:rPr>
          <w:sz w:val="13"/>
          <w:szCs w:val="13"/>
        </w:rPr>
        <w:br/>
      </w:r>
      <w:r w:rsidRPr="00237D89">
        <w:rPr>
          <w:rStyle w:val="NormalTok"/>
          <w:sz w:val="13"/>
          <w:szCs w:val="13"/>
        </w:rPr>
        <w:t>LL modinq</w:t>
      </w:r>
      <w:r w:rsidRPr="00237D89">
        <w:rPr>
          <w:rStyle w:val="OperatorTok"/>
          <w:sz w:val="13"/>
          <w:szCs w:val="13"/>
        </w:rPr>
        <w:t>(</w:t>
      </w:r>
      <w:r w:rsidRPr="00237D89">
        <w:rPr>
          <w:rStyle w:val="NormalTok"/>
          <w:sz w:val="13"/>
          <w:szCs w:val="13"/>
        </w:rPr>
        <w:t>LL m</w:t>
      </w:r>
      <w:r w:rsidRPr="00237D89">
        <w:rPr>
          <w:rStyle w:val="OperatorTok"/>
          <w:sz w:val="13"/>
          <w:szCs w:val="13"/>
        </w:rPr>
        <w:t>,</w:t>
      </w:r>
      <w:r w:rsidRPr="00237D89">
        <w:rPr>
          <w:rStyle w:val="NormalTok"/>
          <w:sz w:val="13"/>
          <w:szCs w:val="13"/>
        </w:rPr>
        <w:t xml:space="preserve"> LL d</w:t>
      </w:r>
      <w:r w:rsidRPr="00237D89">
        <w:rPr>
          <w:rStyle w:val="OperatorTok"/>
          <w:sz w:val="13"/>
          <w:szCs w:val="13"/>
        </w:rPr>
        <w:t>,</w:t>
      </w:r>
      <w:r w:rsidRPr="00237D89">
        <w:rPr>
          <w:rStyle w:val="NormalTok"/>
          <w:sz w:val="13"/>
          <w:szCs w:val="13"/>
        </w:rPr>
        <w:t xml:space="preserve"> LL l</w:t>
      </w:r>
      <w:r w:rsidRPr="00237D89">
        <w:rPr>
          <w:rStyle w:val="OperatorTok"/>
          <w:sz w:val="13"/>
          <w:szCs w:val="13"/>
        </w:rPr>
        <w:t>,</w:t>
      </w:r>
      <w:r w:rsidRPr="00237D89">
        <w:rPr>
          <w:rStyle w:val="NormalTok"/>
          <w:sz w:val="13"/>
          <w:szCs w:val="13"/>
        </w:rPr>
        <w:t xml:space="preserve"> LL r</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0 &lt;= l &lt;= r &lt; m, d &lt; m, minimal non-negative solution</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r </w:t>
      </w:r>
      <w:r w:rsidRPr="00237D89">
        <w:rPr>
          <w:rStyle w:val="OperatorTok"/>
          <w:sz w:val="13"/>
          <w:szCs w:val="13"/>
        </w:rPr>
        <w:t>&lt;</w:t>
      </w:r>
      <w:r w:rsidRPr="00237D89">
        <w:rPr>
          <w:rStyle w:val="NormalTok"/>
          <w:sz w:val="13"/>
          <w:szCs w:val="13"/>
        </w:rPr>
        <w:t xml:space="preserve"> l</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l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lastRenderedPageBreak/>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d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r </w:t>
      </w:r>
      <w:r w:rsidRPr="00237D89">
        <w:rPr>
          <w:rStyle w:val="OperatorTok"/>
          <w:sz w:val="13"/>
          <w:szCs w:val="13"/>
        </w:rPr>
        <w:t>/</w:t>
      </w:r>
      <w:r w:rsidRPr="00237D89">
        <w:rPr>
          <w:rStyle w:val="NormalTok"/>
          <w:sz w:val="13"/>
          <w:szCs w:val="13"/>
        </w:rPr>
        <w:t xml:space="preserve"> 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d </w:t>
      </w:r>
      <w:r w:rsidRPr="00237D89">
        <w:rPr>
          <w:rStyle w:val="OperatorTok"/>
          <w:sz w:val="13"/>
          <w:szCs w:val="13"/>
        </w:rPr>
        <w:t>&gt;=</w:t>
      </w:r>
      <w:r w:rsidRPr="00237D89">
        <w:rPr>
          <w:rStyle w:val="NormalTok"/>
          <w:sz w:val="13"/>
          <w:szCs w:val="13"/>
        </w:rPr>
        <w:t xml:space="preserve"> l</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l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d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LL res </w:t>
      </w:r>
      <w:r w:rsidRPr="00237D89">
        <w:rPr>
          <w:rStyle w:val="OperatorTok"/>
          <w:sz w:val="13"/>
          <w:szCs w:val="13"/>
        </w:rPr>
        <w:t>=</w:t>
      </w:r>
      <w:r w:rsidRPr="00237D89">
        <w:rPr>
          <w:rStyle w:val="NormalTok"/>
          <w:sz w:val="13"/>
          <w:szCs w:val="13"/>
        </w:rPr>
        <w:t xml:space="preserve"> modinq</w:t>
      </w:r>
      <w:r w:rsidRPr="00237D89">
        <w:rPr>
          <w:rStyle w:val="OperatorTok"/>
          <w:sz w:val="13"/>
          <w:szCs w:val="13"/>
        </w:rPr>
        <w:t>(</w:t>
      </w:r>
      <w:r w:rsidRPr="00237D89">
        <w:rPr>
          <w:rStyle w:val="NormalTok"/>
          <w:sz w:val="13"/>
          <w:szCs w:val="13"/>
        </w:rPr>
        <w:t>d</w:t>
      </w:r>
      <w:r w:rsidRPr="00237D89">
        <w:rPr>
          <w:rStyle w:val="OperatorTok"/>
          <w:sz w:val="13"/>
          <w:szCs w:val="13"/>
        </w:rPr>
        <w:t>,</w:t>
      </w:r>
      <w:r w:rsidRPr="00237D89">
        <w:rPr>
          <w:rStyle w:val="NormalTok"/>
          <w:sz w:val="13"/>
          <w:szCs w:val="13"/>
        </w:rPr>
        <w:t xml:space="preserve"> m </w:t>
      </w:r>
      <w:r w:rsidRPr="00237D89">
        <w:rPr>
          <w:rStyle w:val="OperatorTok"/>
          <w:sz w:val="13"/>
          <w:szCs w:val="13"/>
        </w:rPr>
        <w:t>%</w:t>
      </w:r>
      <w:r w:rsidRPr="00237D89">
        <w:rPr>
          <w:rStyle w:val="NormalTok"/>
          <w:sz w:val="13"/>
          <w:szCs w:val="13"/>
        </w:rPr>
        <w:t xml:space="preserve"> 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d </w:t>
      </w:r>
      <w:r w:rsidRPr="00237D89">
        <w:rPr>
          <w:rStyle w:val="OperatorTok"/>
          <w:sz w:val="13"/>
          <w:szCs w:val="13"/>
        </w:rPr>
        <w:t>-</w:t>
      </w:r>
      <w:r w:rsidRPr="00237D89">
        <w:rPr>
          <w:rStyle w:val="NormalTok"/>
          <w:sz w:val="13"/>
          <w:szCs w:val="13"/>
        </w:rPr>
        <w:t xml:space="preserve"> r </w:t>
      </w:r>
      <w:r w:rsidRPr="00237D89">
        <w:rPr>
          <w:rStyle w:val="OperatorTok"/>
          <w:sz w:val="13"/>
          <w:szCs w:val="13"/>
        </w:rPr>
        <w:t>%</w:t>
      </w:r>
      <w:r w:rsidRPr="00237D89">
        <w:rPr>
          <w:rStyle w:val="NormalTok"/>
          <w:sz w:val="13"/>
          <w:szCs w:val="13"/>
        </w:rPr>
        <w:t xml:space="preserve"> 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d </w:t>
      </w:r>
      <w:r w:rsidRPr="00237D89">
        <w:rPr>
          <w:rStyle w:val="OperatorTok"/>
          <w:sz w:val="13"/>
          <w:szCs w:val="13"/>
        </w:rPr>
        <w:t>-</w:t>
      </w:r>
      <w:r w:rsidRPr="00237D89">
        <w:rPr>
          <w:rStyle w:val="NormalTok"/>
          <w:sz w:val="13"/>
          <w:szCs w:val="13"/>
        </w:rPr>
        <w:t xml:space="preserve"> l </w:t>
      </w:r>
      <w:r w:rsidRPr="00237D89">
        <w:rPr>
          <w:rStyle w:val="OperatorTok"/>
          <w:sz w:val="13"/>
          <w:szCs w:val="13"/>
        </w:rPr>
        <w:t>%</w:t>
      </w:r>
      <w:r w:rsidRPr="00237D89">
        <w:rPr>
          <w:rStyle w:val="NormalTok"/>
          <w:sz w:val="13"/>
          <w:szCs w:val="13"/>
        </w:rPr>
        <w:t xml:space="preserve"> 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d</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res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proofErr w:type="gramStart"/>
      <w:r w:rsidRPr="00237D89">
        <w:rPr>
          <w:rStyle w:val="DecValTok"/>
          <w:sz w:val="13"/>
          <w:szCs w:val="13"/>
        </w:rPr>
        <w:t>1</w:t>
      </w:r>
      <w:r w:rsidRPr="00237D89">
        <w:rPr>
          <w:rStyle w:val="NormalTok"/>
          <w:sz w:val="13"/>
          <w:szCs w:val="13"/>
        </w:rPr>
        <w:t xml:space="preserve"> </w:t>
      </w:r>
      <w:r w:rsidRPr="00237D89">
        <w:rPr>
          <w:rStyle w:val="OperatorTok"/>
          <w:sz w:val="13"/>
          <w:szCs w:val="13"/>
        </w:rPr>
        <w:t>:</w:t>
      </w:r>
      <w:proofErr w:type="gramEnd"/>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m </w:t>
      </w:r>
      <w:r w:rsidRPr="00237D89">
        <w:rPr>
          <w:rStyle w:val="OperatorTok"/>
          <w:sz w:val="13"/>
          <w:szCs w:val="13"/>
        </w:rPr>
        <w:t>*</w:t>
      </w:r>
      <w:r w:rsidRPr="00237D89">
        <w:rPr>
          <w:rStyle w:val="NormalTok"/>
          <w:sz w:val="13"/>
          <w:szCs w:val="13"/>
        </w:rPr>
        <w:t xml:space="preserve"> res </w:t>
      </w:r>
      <w:r w:rsidRPr="00237D89">
        <w:rPr>
          <w:rStyle w:val="OperatorTok"/>
          <w:sz w:val="13"/>
          <w:szCs w:val="13"/>
        </w:rPr>
        <w:t>+</w:t>
      </w:r>
      <w:r w:rsidRPr="00237D89">
        <w:rPr>
          <w:rStyle w:val="NormalTok"/>
          <w:sz w:val="13"/>
          <w:szCs w:val="13"/>
        </w:rPr>
        <w:t xml:space="preserve"> l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d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OperatorTok"/>
          <w:sz w:val="13"/>
          <w:szCs w:val="13"/>
        </w:rPr>
        <w:t>}</w:t>
      </w:r>
    </w:p>
    <w:p w14:paraId="6F6919ED" w14:textId="77777777" w:rsidR="00130EA7" w:rsidRDefault="00305E18">
      <w:pPr>
        <w:pStyle w:val="4"/>
      </w:pPr>
      <w:bookmarkStart w:id="44" w:name="欧拉筛"/>
      <w:bookmarkEnd w:id="43"/>
      <w:r>
        <w:t>欧拉筛</w:t>
      </w:r>
    </w:p>
    <w:p w14:paraId="2E148585" w14:textId="77777777" w:rsidR="00130EA7" w:rsidRPr="00237D89" w:rsidRDefault="00305E18">
      <w:pPr>
        <w:pStyle w:val="SourceCode"/>
        <w:rPr>
          <w:sz w:val="13"/>
          <w:szCs w:val="13"/>
        </w:rPr>
      </w:pPr>
      <w:r w:rsidRPr="00237D89">
        <w:rPr>
          <w:rStyle w:val="KeywordTok"/>
          <w:sz w:val="13"/>
          <w:szCs w:val="13"/>
        </w:rPr>
        <w:t>typedef</w:t>
      </w:r>
      <w:r w:rsidRPr="00237D89">
        <w:rPr>
          <w:rStyle w:val="NormalTok"/>
          <w:sz w:val="13"/>
          <w:szCs w:val="13"/>
        </w:rPr>
        <w:t xml:space="preserve"> </w:t>
      </w:r>
      <w:r w:rsidRPr="00237D89">
        <w:rPr>
          <w:rStyle w:val="DataTypeTok"/>
          <w:sz w:val="13"/>
          <w:szCs w:val="13"/>
        </w:rPr>
        <w:t>long</w:t>
      </w:r>
      <w:r w:rsidRPr="00237D89">
        <w:rPr>
          <w:rStyle w:val="NormalTok"/>
          <w:sz w:val="13"/>
          <w:szCs w:val="13"/>
        </w:rPr>
        <w:t xml:space="preserve"> </w:t>
      </w:r>
      <w:r w:rsidRPr="00237D89">
        <w:rPr>
          <w:rStyle w:val="DataTypeTok"/>
          <w:sz w:val="13"/>
          <w:szCs w:val="13"/>
        </w:rPr>
        <w:t>long</w:t>
      </w:r>
      <w:r w:rsidRPr="00237D89">
        <w:rPr>
          <w:rStyle w:val="NormalTok"/>
          <w:sz w:val="13"/>
          <w:szCs w:val="13"/>
        </w:rPr>
        <w:t xml:space="preserve"> LL</w:t>
      </w:r>
      <w:r w:rsidRPr="00237D89">
        <w:rPr>
          <w:sz w:val="13"/>
          <w:szCs w:val="13"/>
        </w:rPr>
        <w:br/>
      </w:r>
      <w:r w:rsidRPr="00237D89">
        <w:rPr>
          <w:rStyle w:val="CommentTok"/>
          <w:sz w:val="13"/>
          <w:szCs w:val="13"/>
        </w:rPr>
        <w:t>// #define ORAFM 2333</w:t>
      </w:r>
      <w:r w:rsidRPr="00237D89">
        <w:rPr>
          <w:sz w:val="13"/>
          <w:szCs w:val="13"/>
        </w:rPr>
        <w:br/>
      </w:r>
      <w:r w:rsidRPr="00237D89">
        <w:rPr>
          <w:rStyle w:val="DataTypeTok"/>
          <w:sz w:val="13"/>
          <w:szCs w:val="13"/>
        </w:rPr>
        <w:t>int</w:t>
      </w:r>
      <w:r w:rsidRPr="00237D89">
        <w:rPr>
          <w:rStyle w:val="NormalTok"/>
          <w:sz w:val="13"/>
          <w:szCs w:val="13"/>
        </w:rPr>
        <w:t xml:space="preserve"> prime</w:t>
      </w:r>
      <w:r w:rsidRPr="00237D89">
        <w:rPr>
          <w:rStyle w:val="OperatorTok"/>
          <w:sz w:val="13"/>
          <w:szCs w:val="13"/>
        </w:rPr>
        <w:t>[</w:t>
      </w:r>
      <w:r w:rsidRPr="00237D89">
        <w:rPr>
          <w:rStyle w:val="NormalTok"/>
          <w:sz w:val="13"/>
          <w:szCs w:val="13"/>
        </w:rPr>
        <w:t xml:space="preserve">ORAFM </w:t>
      </w:r>
      <w:r w:rsidRPr="00237D89">
        <w:rPr>
          <w:rStyle w:val="OperatorTok"/>
          <w:sz w:val="13"/>
          <w:szCs w:val="13"/>
        </w:rPr>
        <w:t>+</w:t>
      </w:r>
      <w:r w:rsidRPr="00237D89">
        <w:rPr>
          <w:rStyle w:val="NormalTok"/>
          <w:sz w:val="13"/>
          <w:szCs w:val="13"/>
        </w:rPr>
        <w:t xml:space="preserve"> </w:t>
      </w:r>
      <w:r w:rsidRPr="00237D89">
        <w:rPr>
          <w:rStyle w:val="DecValTok"/>
          <w:sz w:val="13"/>
          <w:szCs w:val="13"/>
        </w:rPr>
        <w:t>5</w:t>
      </w:r>
      <w:r w:rsidRPr="00237D89">
        <w:rPr>
          <w:rStyle w:val="OperatorTok"/>
          <w:sz w:val="13"/>
          <w:szCs w:val="13"/>
        </w:rPr>
        <w:t>],</w:t>
      </w:r>
      <w:r w:rsidRPr="00237D89">
        <w:rPr>
          <w:rStyle w:val="NormalTok"/>
          <w:sz w:val="13"/>
          <w:szCs w:val="13"/>
        </w:rPr>
        <w:t xml:space="preserve"> prime_number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prv</w:t>
      </w:r>
      <w:r w:rsidRPr="00237D89">
        <w:rPr>
          <w:rStyle w:val="OperatorTok"/>
          <w:sz w:val="13"/>
          <w:szCs w:val="13"/>
        </w:rPr>
        <w:t>[</w:t>
      </w:r>
      <w:r w:rsidRPr="00237D89">
        <w:rPr>
          <w:rStyle w:val="NormalTok"/>
          <w:sz w:val="13"/>
          <w:szCs w:val="13"/>
        </w:rPr>
        <w:t xml:space="preserve">ORAFM </w:t>
      </w:r>
      <w:r w:rsidRPr="00237D89">
        <w:rPr>
          <w:rStyle w:val="OperatorTok"/>
          <w:sz w:val="13"/>
          <w:szCs w:val="13"/>
        </w:rPr>
        <w:t>+</w:t>
      </w:r>
      <w:r w:rsidRPr="00237D89">
        <w:rPr>
          <w:rStyle w:val="NormalTok"/>
          <w:sz w:val="13"/>
          <w:szCs w:val="13"/>
        </w:rPr>
        <w:t xml:space="preserve"> </w:t>
      </w:r>
      <w:r w:rsidRPr="00237D89">
        <w:rPr>
          <w:rStyle w:val="DecValTok"/>
          <w:sz w:val="13"/>
          <w:szCs w:val="13"/>
        </w:rPr>
        <w:t>5</w:t>
      </w:r>
      <w:r w:rsidRPr="00237D89">
        <w:rPr>
          <w:rStyle w:val="OperatorTok"/>
          <w:sz w:val="13"/>
          <w:szCs w:val="13"/>
        </w:rPr>
        <w:t>];</w:t>
      </w:r>
      <w:r w:rsidRPr="00237D89">
        <w:rPr>
          <w:sz w:val="13"/>
          <w:szCs w:val="13"/>
        </w:rPr>
        <w:br/>
      </w:r>
      <w:r w:rsidRPr="00237D89">
        <w:rPr>
          <w:rStyle w:val="CommentTok"/>
          <w:sz w:val="13"/>
          <w:szCs w:val="13"/>
        </w:rPr>
        <w:t xml:space="preserve">// </w:t>
      </w:r>
      <w:r w:rsidRPr="00237D89">
        <w:rPr>
          <w:rStyle w:val="CommentTok"/>
          <w:sz w:val="13"/>
          <w:szCs w:val="13"/>
        </w:rPr>
        <w:t>莫比乌斯函数</w:t>
      </w:r>
      <w:r w:rsidRPr="00237D89">
        <w:rPr>
          <w:sz w:val="13"/>
          <w:szCs w:val="13"/>
        </w:rPr>
        <w:br/>
      </w:r>
      <w:r w:rsidRPr="00237D89">
        <w:rPr>
          <w:rStyle w:val="DataTypeTok"/>
          <w:sz w:val="13"/>
          <w:szCs w:val="13"/>
        </w:rPr>
        <w:t>int</w:t>
      </w:r>
      <w:r w:rsidRPr="00237D89">
        <w:rPr>
          <w:rStyle w:val="NormalTok"/>
          <w:sz w:val="13"/>
          <w:szCs w:val="13"/>
        </w:rPr>
        <w:t xml:space="preserve"> mobius</w:t>
      </w:r>
      <w:r w:rsidRPr="00237D89">
        <w:rPr>
          <w:rStyle w:val="OperatorTok"/>
          <w:sz w:val="13"/>
          <w:szCs w:val="13"/>
        </w:rPr>
        <w:t>[</w:t>
      </w:r>
      <w:r w:rsidRPr="00237D89">
        <w:rPr>
          <w:rStyle w:val="NormalTok"/>
          <w:sz w:val="13"/>
          <w:szCs w:val="13"/>
        </w:rPr>
        <w:t xml:space="preserve">ORAFM </w:t>
      </w:r>
      <w:r w:rsidRPr="00237D89">
        <w:rPr>
          <w:rStyle w:val="OperatorTok"/>
          <w:sz w:val="13"/>
          <w:szCs w:val="13"/>
        </w:rPr>
        <w:t>+</w:t>
      </w:r>
      <w:r w:rsidRPr="00237D89">
        <w:rPr>
          <w:rStyle w:val="NormalTok"/>
          <w:sz w:val="13"/>
          <w:szCs w:val="13"/>
        </w:rPr>
        <w:t xml:space="preserve"> </w:t>
      </w:r>
      <w:r w:rsidRPr="00237D89">
        <w:rPr>
          <w:rStyle w:val="DecValTok"/>
          <w:sz w:val="13"/>
          <w:szCs w:val="13"/>
        </w:rPr>
        <w:t>5</w:t>
      </w:r>
      <w:r w:rsidRPr="00237D89">
        <w:rPr>
          <w:rStyle w:val="OperatorTok"/>
          <w:sz w:val="13"/>
          <w:szCs w:val="13"/>
        </w:rPr>
        <w:t>];</w:t>
      </w:r>
      <w:r w:rsidRPr="00237D89">
        <w:rPr>
          <w:sz w:val="13"/>
          <w:szCs w:val="13"/>
        </w:rPr>
        <w:br/>
      </w:r>
      <w:r w:rsidRPr="00237D89">
        <w:rPr>
          <w:rStyle w:val="CommentTok"/>
          <w:sz w:val="13"/>
          <w:szCs w:val="13"/>
        </w:rPr>
        <w:t xml:space="preserve">// </w:t>
      </w:r>
      <w:r w:rsidRPr="00237D89">
        <w:rPr>
          <w:rStyle w:val="CommentTok"/>
          <w:sz w:val="13"/>
          <w:szCs w:val="13"/>
        </w:rPr>
        <w:t>欧拉函数</w:t>
      </w:r>
      <w:r w:rsidRPr="00237D89">
        <w:rPr>
          <w:sz w:val="13"/>
          <w:szCs w:val="13"/>
        </w:rPr>
        <w:br/>
      </w:r>
      <w:r w:rsidRPr="00237D89">
        <w:rPr>
          <w:rStyle w:val="NormalTok"/>
          <w:sz w:val="13"/>
          <w:szCs w:val="13"/>
        </w:rPr>
        <w:t>LL phi</w:t>
      </w:r>
      <w:r w:rsidRPr="00237D89">
        <w:rPr>
          <w:rStyle w:val="OperatorTok"/>
          <w:sz w:val="13"/>
          <w:szCs w:val="13"/>
        </w:rPr>
        <w:t>[</w:t>
      </w:r>
      <w:r w:rsidRPr="00237D89">
        <w:rPr>
          <w:rStyle w:val="NormalTok"/>
          <w:sz w:val="13"/>
          <w:szCs w:val="13"/>
        </w:rPr>
        <w:t xml:space="preserve">ORAFM </w:t>
      </w:r>
      <w:r w:rsidRPr="00237D89">
        <w:rPr>
          <w:rStyle w:val="OperatorTok"/>
          <w:sz w:val="13"/>
          <w:szCs w:val="13"/>
        </w:rPr>
        <w:t>+</w:t>
      </w:r>
      <w:r w:rsidRPr="00237D89">
        <w:rPr>
          <w:rStyle w:val="NormalTok"/>
          <w:sz w:val="13"/>
          <w:szCs w:val="13"/>
        </w:rPr>
        <w:t xml:space="preserve"> </w:t>
      </w:r>
      <w:r w:rsidRPr="00237D89">
        <w:rPr>
          <w:rStyle w:val="DecValTok"/>
          <w:sz w:val="13"/>
          <w:szCs w:val="13"/>
        </w:rPr>
        <w:t>5</w:t>
      </w:r>
      <w:r w:rsidRPr="00237D89">
        <w:rPr>
          <w:rStyle w:val="OperatorTok"/>
          <w:sz w:val="13"/>
          <w:szCs w:val="13"/>
        </w:rPr>
        <w:t>];</w:t>
      </w:r>
      <w:r w:rsidRPr="00237D89">
        <w:rPr>
          <w:sz w:val="13"/>
          <w:szCs w:val="13"/>
        </w:rPr>
        <w:br/>
      </w:r>
      <w:r w:rsidRPr="00237D89">
        <w:rPr>
          <w:sz w:val="13"/>
          <w:szCs w:val="13"/>
        </w:rPr>
        <w:br/>
      </w:r>
      <w:r w:rsidRPr="00237D89">
        <w:rPr>
          <w:rStyle w:val="DataTypeTok"/>
          <w:sz w:val="13"/>
          <w:szCs w:val="13"/>
        </w:rPr>
        <w:t>bool</w:t>
      </w:r>
      <w:r w:rsidRPr="00237D89">
        <w:rPr>
          <w:rStyle w:val="NormalTok"/>
          <w:sz w:val="13"/>
          <w:szCs w:val="13"/>
        </w:rPr>
        <w:t xml:space="preserve"> marked</w:t>
      </w:r>
      <w:r w:rsidRPr="00237D89">
        <w:rPr>
          <w:rStyle w:val="OperatorTok"/>
          <w:sz w:val="13"/>
          <w:szCs w:val="13"/>
        </w:rPr>
        <w:t>[</w:t>
      </w:r>
      <w:r w:rsidRPr="00237D89">
        <w:rPr>
          <w:rStyle w:val="NormalTok"/>
          <w:sz w:val="13"/>
          <w:szCs w:val="13"/>
        </w:rPr>
        <w:t xml:space="preserve">ORAFM </w:t>
      </w:r>
      <w:r w:rsidRPr="00237D89">
        <w:rPr>
          <w:rStyle w:val="OperatorTok"/>
          <w:sz w:val="13"/>
          <w:szCs w:val="13"/>
        </w:rPr>
        <w:t>+</w:t>
      </w:r>
      <w:r w:rsidRPr="00237D89">
        <w:rPr>
          <w:rStyle w:val="NormalTok"/>
          <w:sz w:val="13"/>
          <w:szCs w:val="13"/>
        </w:rPr>
        <w:t xml:space="preserve"> </w:t>
      </w:r>
      <w:r w:rsidRPr="00237D89">
        <w:rPr>
          <w:rStyle w:val="DecValTok"/>
          <w:sz w:val="13"/>
          <w:szCs w:val="13"/>
        </w:rPr>
        <w:t>5</w:t>
      </w:r>
      <w:r w:rsidRPr="00237D89">
        <w:rPr>
          <w:rStyle w:val="OperatorTok"/>
          <w:sz w:val="13"/>
          <w:szCs w:val="13"/>
        </w:rPr>
        <w:t>];</w:t>
      </w:r>
      <w:r w:rsidRPr="00237D89">
        <w:rPr>
          <w:sz w:val="13"/>
          <w:szCs w:val="13"/>
        </w:rPr>
        <w:br/>
      </w:r>
      <w:r w:rsidRPr="00237D89">
        <w:rPr>
          <w:sz w:val="13"/>
          <w:szCs w:val="13"/>
        </w:rPr>
        <w:br/>
      </w:r>
      <w:r w:rsidRPr="00237D89">
        <w:rPr>
          <w:rStyle w:val="DataTypeTok"/>
          <w:sz w:val="13"/>
          <w:szCs w:val="13"/>
        </w:rPr>
        <w:t>void</w:t>
      </w:r>
      <w:r w:rsidRPr="00237D89">
        <w:rPr>
          <w:rStyle w:val="NormalTok"/>
          <w:sz w:val="13"/>
          <w:szCs w:val="13"/>
        </w:rPr>
        <w:t xml:space="preserve"> ORAfliter</w:t>
      </w:r>
      <w:r w:rsidRPr="00237D89">
        <w:rPr>
          <w:rStyle w:val="OperatorTok"/>
          <w:sz w:val="13"/>
          <w:szCs w:val="13"/>
        </w:rPr>
        <w:t>(</w:t>
      </w:r>
      <w:r w:rsidRPr="00237D89">
        <w:rPr>
          <w:rStyle w:val="NormalTok"/>
          <w:sz w:val="13"/>
          <w:szCs w:val="13"/>
        </w:rPr>
        <w:t>LL MX</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mobius</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hi</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unsigned</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MX</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marked</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prime</w:t>
      </w:r>
      <w:r w:rsidRPr="00237D89">
        <w:rPr>
          <w:rStyle w:val="OperatorTok"/>
          <w:sz w:val="13"/>
          <w:szCs w:val="13"/>
        </w:rPr>
        <w:t>[++</w:t>
      </w:r>
      <w:r w:rsidRPr="00237D89">
        <w:rPr>
          <w:rStyle w:val="NormalTok"/>
          <w:sz w:val="13"/>
          <w:szCs w:val="13"/>
        </w:rPr>
        <w:t>prime_number</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prv</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phi</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mobiu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unsigned</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j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j </w:t>
      </w:r>
      <w:r w:rsidRPr="00237D89">
        <w:rPr>
          <w:rStyle w:val="OperatorTok"/>
          <w:sz w:val="13"/>
          <w:szCs w:val="13"/>
        </w:rPr>
        <w:t>&lt;=</w:t>
      </w:r>
      <w:r w:rsidRPr="00237D89">
        <w:rPr>
          <w:rStyle w:val="NormalTok"/>
          <w:sz w:val="13"/>
          <w:szCs w:val="13"/>
        </w:rPr>
        <w:t xml:space="preserve"> prime_number </w:t>
      </w:r>
      <w:r w:rsidRPr="00237D89">
        <w:rPr>
          <w:rStyle w:val="OperatorTok"/>
          <w:sz w:val="13"/>
          <w:szCs w:val="13"/>
        </w:rPr>
        <w:t>&amp;&amp;</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prime</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w:t>
      </w:r>
      <w:r w:rsidRPr="00237D89">
        <w:rPr>
          <w:rStyle w:val="OperatorTok"/>
          <w:sz w:val="13"/>
          <w:szCs w:val="13"/>
        </w:rPr>
        <w:t>&lt;=</w:t>
      </w:r>
      <w:r w:rsidRPr="00237D89">
        <w:rPr>
          <w:rStyle w:val="NormalTok"/>
          <w:sz w:val="13"/>
          <w:szCs w:val="13"/>
        </w:rPr>
        <w:t xml:space="preserve"> MX</w:t>
      </w:r>
      <w:r w:rsidRPr="00237D89">
        <w:rPr>
          <w:rStyle w:val="OperatorTok"/>
          <w:sz w:val="13"/>
          <w:szCs w:val="13"/>
        </w:rPr>
        <w:t>;</w:t>
      </w:r>
      <w:r w:rsidRPr="00237D89">
        <w:rPr>
          <w:rStyle w:val="NormalTok"/>
          <w:sz w:val="13"/>
          <w:szCs w:val="13"/>
        </w:rPr>
        <w:t xml:space="preserve"> j</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marked</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prime</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KeywordTok"/>
          <w:sz w:val="13"/>
          <w:szCs w:val="13"/>
        </w:rPr>
        <w:t>true</w:t>
      </w:r>
      <w:r w:rsidRPr="00237D89">
        <w:rPr>
          <w:rStyle w:val="OperatorTok"/>
          <w:sz w:val="13"/>
          <w:szCs w:val="13"/>
        </w:rPr>
        <w:t>;</w:t>
      </w:r>
      <w:r w:rsidRPr="00237D89">
        <w:rPr>
          <w:sz w:val="13"/>
          <w:szCs w:val="13"/>
        </w:rPr>
        <w:br/>
      </w:r>
      <w:r w:rsidRPr="00237D89">
        <w:rPr>
          <w:rStyle w:val="NormalTok"/>
          <w:sz w:val="13"/>
          <w:szCs w:val="13"/>
        </w:rPr>
        <w:t xml:space="preserve">            prv</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prime</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rime</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prime</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phi</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prime</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rime</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hi</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brea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phi</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prime</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hi</w:t>
      </w:r>
      <w:r w:rsidRPr="00237D89">
        <w:rPr>
          <w:rStyle w:val="OperatorTok"/>
          <w:sz w:val="13"/>
          <w:szCs w:val="13"/>
        </w:rPr>
        <w:t>[</w:t>
      </w:r>
      <w:r w:rsidRPr="00237D89">
        <w:rPr>
          <w:rStyle w:val="NormalTok"/>
          <w:sz w:val="13"/>
          <w:szCs w:val="13"/>
        </w:rPr>
        <w:t>prime</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hi</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mobius</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prime</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mobiu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平方因数不会被处理到，默认是</w:t>
      </w:r>
      <w:r w:rsidRPr="00237D89">
        <w:rPr>
          <w:rStyle w:val="CommentTok"/>
          <w:sz w:val="13"/>
          <w:szCs w:val="13"/>
        </w:rPr>
        <w:t>0</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这句话是做莫比乌斯函数和欧拉函数的前缀和</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unsigned</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M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mobiu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bius</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phi</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hi</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p>
    <w:p w14:paraId="645312DC" w14:textId="77777777" w:rsidR="00130EA7" w:rsidRDefault="00305E18">
      <w:pPr>
        <w:pStyle w:val="4"/>
      </w:pPr>
      <w:bookmarkStart w:id="45" w:name="min25筛框架"/>
      <w:bookmarkEnd w:id="44"/>
      <w:r>
        <w:t>min_25</w:t>
      </w:r>
      <w:r>
        <w:t>筛框架</w:t>
      </w:r>
    </w:p>
    <w:p w14:paraId="62077011" w14:textId="77777777" w:rsidR="00130EA7" w:rsidRPr="00237D89" w:rsidRDefault="00305E18">
      <w:pPr>
        <w:pStyle w:val="SourceCode"/>
        <w:rPr>
          <w:sz w:val="13"/>
          <w:szCs w:val="13"/>
        </w:rPr>
      </w:pP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prework</w:t>
      </w:r>
      <w:r w:rsidRPr="00237D89">
        <w:rPr>
          <w:rStyle w:val="OperatorTok"/>
          <w:sz w:val="13"/>
          <w:szCs w:val="13"/>
        </w:rPr>
        <w:t>(</w:t>
      </w:r>
      <w:r w:rsidRPr="00237D89">
        <w:rPr>
          <w:rStyle w:val="NormalTok"/>
          <w:sz w:val="13"/>
          <w:szCs w:val="13"/>
        </w:rPr>
        <w:t>LL n</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tot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LL l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r</w:t>
      </w:r>
      <w:r w:rsidRPr="00237D89">
        <w:rPr>
          <w:rStyle w:val="OperatorTok"/>
          <w:sz w:val="13"/>
          <w:szCs w:val="13"/>
        </w:rPr>
        <w:t>;</w:t>
      </w:r>
      <w:r w:rsidRPr="00237D89">
        <w:rPr>
          <w:rStyle w:val="NormalTok"/>
          <w:sz w:val="13"/>
          <w:szCs w:val="13"/>
        </w:rPr>
        <w:t xml:space="preserve"> l </w:t>
      </w:r>
      <w:r w:rsidRPr="00237D89">
        <w:rPr>
          <w:rStyle w:val="OperatorTok"/>
          <w:sz w:val="13"/>
          <w:szCs w:val="13"/>
        </w:rPr>
        <w:t>&lt;=</w:t>
      </w:r>
      <w:r w:rsidRPr="00237D89">
        <w:rPr>
          <w:rStyle w:val="NormalTok"/>
          <w:sz w:val="13"/>
          <w:szCs w:val="13"/>
        </w:rPr>
        <w:t xml:space="preserve"> n</w:t>
      </w:r>
      <w:r w:rsidRPr="00237D89">
        <w:rPr>
          <w:rStyle w:val="OperatorTok"/>
          <w:sz w:val="13"/>
          <w:szCs w:val="13"/>
        </w:rPr>
        <w:t>;</w:t>
      </w:r>
      <w:r w:rsidRPr="00237D89">
        <w:rPr>
          <w:rStyle w:val="NormalTok"/>
          <w:sz w:val="13"/>
          <w:szCs w:val="13"/>
        </w:rPr>
        <w:t xml:space="preserve"> l </w:t>
      </w:r>
      <w:r w:rsidRPr="00237D89">
        <w:rPr>
          <w:rStyle w:val="OperatorTok"/>
          <w:sz w:val="13"/>
          <w:szCs w:val="13"/>
        </w:rPr>
        <w:t>=</w:t>
      </w:r>
      <w:r w:rsidRPr="00237D89">
        <w:rPr>
          <w:rStyle w:val="NormalTok"/>
          <w:sz w:val="13"/>
          <w:szCs w:val="13"/>
        </w:rPr>
        <w:t xml:space="preserve"> r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r </w:t>
      </w:r>
      <w:r w:rsidRPr="00237D89">
        <w:rPr>
          <w:rStyle w:val="OperatorTok"/>
          <w:sz w:val="13"/>
          <w:szCs w:val="13"/>
        </w:rPr>
        <w:t>=</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n </w:t>
      </w:r>
      <w:r w:rsidRPr="00237D89">
        <w:rPr>
          <w:rStyle w:val="OperatorTok"/>
          <w:sz w:val="13"/>
          <w:szCs w:val="13"/>
        </w:rPr>
        <w:t>/</w:t>
      </w:r>
      <w:r w:rsidRPr="00237D89">
        <w:rPr>
          <w:rStyle w:val="NormalTok"/>
          <w:sz w:val="13"/>
          <w:szCs w:val="13"/>
        </w:rPr>
        <w:t xml:space="preserve"> l</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数论分块？</w:t>
      </w:r>
      <w:r w:rsidRPr="00237D89">
        <w:rPr>
          <w:sz w:val="13"/>
          <w:szCs w:val="13"/>
        </w:rPr>
        <w:br/>
      </w:r>
      <w:r w:rsidRPr="00237D89">
        <w:rPr>
          <w:rStyle w:val="NormalTok"/>
          <w:sz w:val="13"/>
          <w:szCs w:val="13"/>
        </w:rPr>
        <w:t xml:space="preserve">        w</w:t>
      </w:r>
      <w:r w:rsidRPr="00237D89">
        <w:rPr>
          <w:rStyle w:val="OperatorTok"/>
          <w:sz w:val="13"/>
          <w:szCs w:val="13"/>
        </w:rPr>
        <w:t>[++</w:t>
      </w:r>
      <w:r w:rsidRPr="00237D89">
        <w:rPr>
          <w:rStyle w:val="NormalTok"/>
          <w:sz w:val="13"/>
          <w:szCs w:val="13"/>
        </w:rPr>
        <w:t>tot</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l</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g1[tot] = w[tot] % mo;</w:t>
      </w:r>
      <w:r w:rsidRPr="00237D89">
        <w:rPr>
          <w:sz w:val="13"/>
          <w:szCs w:val="13"/>
        </w:rPr>
        <w:br/>
      </w:r>
      <w:r w:rsidRPr="00237D89">
        <w:rPr>
          <w:rStyle w:val="NormalTok"/>
          <w:sz w:val="13"/>
          <w:szCs w:val="13"/>
        </w:rPr>
        <w:t xml:space="preserve">        </w:t>
      </w:r>
      <w:r w:rsidRPr="00237D89">
        <w:rPr>
          <w:rStyle w:val="CommentTok"/>
          <w:sz w:val="13"/>
          <w:szCs w:val="13"/>
        </w:rPr>
        <w:t>// g2[tot] = (g1[tot] * (g1[tot] + 1) &gt;&gt; 1) % mo * ((g1[tot] &lt;&lt; 1) + 1) % mo * inv3 % mo;</w:t>
      </w:r>
      <w:r w:rsidRPr="00237D89">
        <w:rPr>
          <w:sz w:val="13"/>
          <w:szCs w:val="13"/>
        </w:rPr>
        <w:br/>
      </w:r>
      <w:r w:rsidRPr="00237D89">
        <w:rPr>
          <w:rStyle w:val="NormalTok"/>
          <w:sz w:val="13"/>
          <w:szCs w:val="13"/>
        </w:rPr>
        <w:t xml:space="preserve">        </w:t>
      </w:r>
      <w:r w:rsidRPr="00237D89">
        <w:rPr>
          <w:rStyle w:val="CommentTok"/>
          <w:sz w:val="13"/>
          <w:szCs w:val="13"/>
        </w:rPr>
        <w:t>// g2[tot]--;</w:t>
      </w:r>
      <w:r w:rsidRPr="00237D89">
        <w:rPr>
          <w:sz w:val="13"/>
          <w:szCs w:val="13"/>
        </w:rPr>
        <w:br/>
      </w:r>
      <w:r w:rsidRPr="00237D89">
        <w:rPr>
          <w:rStyle w:val="NormalTok"/>
          <w:sz w:val="13"/>
          <w:szCs w:val="13"/>
        </w:rPr>
        <w:t xml:space="preserve">        </w:t>
      </w:r>
      <w:r w:rsidRPr="00237D89">
        <w:rPr>
          <w:rStyle w:val="CommentTok"/>
          <w:sz w:val="13"/>
          <w:szCs w:val="13"/>
        </w:rPr>
        <w:t>// g1[tot] = (g1[tot] * (g1[tot] + 1) &gt;&gt; 1) % mo - 1;</w:t>
      </w:r>
      <w:r w:rsidRPr="00237D89">
        <w:rPr>
          <w:sz w:val="13"/>
          <w:szCs w:val="13"/>
        </w:rPr>
        <w:br/>
      </w:r>
      <w:r w:rsidRPr="00237D89">
        <w:rPr>
          <w:rStyle w:val="NormalTok"/>
          <w:sz w:val="13"/>
          <w:szCs w:val="13"/>
        </w:rPr>
        <w:t xml:space="preserve">        valposition</w:t>
      </w:r>
      <w:r w:rsidRPr="00237D89">
        <w:rPr>
          <w:rStyle w:val="OperatorTok"/>
          <w:sz w:val="13"/>
          <w:szCs w:val="13"/>
        </w:rPr>
        <w:t>(</w:t>
      </w:r>
      <w:r w:rsidRPr="00237D89">
        <w:rPr>
          <w:rStyle w:val="NormalTok"/>
          <w:sz w:val="13"/>
          <w:szCs w:val="13"/>
        </w:rPr>
        <w:t xml:space="preserve">n </w:t>
      </w:r>
      <w:r w:rsidRPr="00237D89">
        <w:rPr>
          <w:rStyle w:val="OperatorTok"/>
          <w:sz w:val="13"/>
          <w:szCs w:val="13"/>
        </w:rPr>
        <w:t>/</w:t>
      </w:r>
      <w:r w:rsidRPr="00237D89">
        <w:rPr>
          <w:rStyle w:val="NormalTok"/>
          <w:sz w:val="13"/>
          <w:szCs w:val="13"/>
        </w:rPr>
        <w:t xml:space="preserve"> l</w:t>
      </w:r>
      <w:r w:rsidRPr="00237D89">
        <w:rPr>
          <w:rStyle w:val="OperatorTok"/>
          <w:sz w:val="13"/>
          <w:szCs w:val="13"/>
        </w:rPr>
        <w:t>,</w:t>
      </w:r>
      <w:r w:rsidRPr="00237D89">
        <w:rPr>
          <w:rStyle w:val="NormalTok"/>
          <w:sz w:val="13"/>
          <w:szCs w:val="13"/>
        </w:rPr>
        <w:t xml:space="preserve"> n</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tot</w:t>
      </w:r>
      <w:r w:rsidRPr="00237D89">
        <w:rPr>
          <w:rStyle w:val="OperatorTok"/>
          <w:sz w:val="13"/>
          <w:szCs w:val="13"/>
        </w:rPr>
        <w:t>;</w:t>
      </w:r>
      <w:r w:rsidRPr="00237D89">
        <w:rPr>
          <w:sz w:val="13"/>
          <w:szCs w:val="13"/>
        </w:rPr>
        <w:br/>
      </w:r>
      <w:r w:rsidRPr="00237D89">
        <w:rPr>
          <w:rStyle w:val="NormalTok"/>
          <w:sz w:val="13"/>
          <w:szCs w:val="13"/>
        </w:rPr>
        <w:t xml:space="preserve">        g1</w:t>
      </w:r>
      <w:r w:rsidRPr="00237D89">
        <w:rPr>
          <w:rStyle w:val="OperatorTok"/>
          <w:sz w:val="13"/>
          <w:szCs w:val="13"/>
        </w:rPr>
        <w:t>[</w:t>
      </w:r>
      <w:r w:rsidRPr="00237D89">
        <w:rPr>
          <w:rStyle w:val="NormalTok"/>
          <w:sz w:val="13"/>
          <w:szCs w:val="13"/>
        </w:rPr>
        <w:t>tot</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l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g2[tot] = n / l - 1;</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prime_number</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j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j </w:t>
      </w:r>
      <w:r w:rsidRPr="00237D89">
        <w:rPr>
          <w:rStyle w:val="OperatorTok"/>
          <w:sz w:val="13"/>
          <w:szCs w:val="13"/>
        </w:rPr>
        <w:t>&lt;=</w:t>
      </w:r>
      <w:r w:rsidRPr="00237D89">
        <w:rPr>
          <w:rStyle w:val="NormalTok"/>
          <w:sz w:val="13"/>
          <w:szCs w:val="13"/>
        </w:rPr>
        <w:t xml:space="preserve"> tot </w:t>
      </w:r>
      <w:r w:rsidRPr="00237D89">
        <w:rPr>
          <w:rStyle w:val="KeywordTok"/>
          <w:sz w:val="13"/>
          <w:szCs w:val="13"/>
        </w:rPr>
        <w:t>and</w:t>
      </w:r>
      <w:r w:rsidRPr="00237D89">
        <w:rPr>
          <w:rStyle w:val="NormalTok"/>
          <w:sz w:val="13"/>
          <w:szCs w:val="13"/>
        </w:rPr>
        <w:t xml:space="preserve"> </w:t>
      </w:r>
      <w:r w:rsidRPr="00237D89">
        <w:rPr>
          <w:rStyle w:val="OperatorTok"/>
          <w:sz w:val="13"/>
          <w:szCs w:val="13"/>
        </w:rPr>
        <w:t>(</w:t>
      </w:r>
      <w:r w:rsidRPr="00237D89">
        <w:rPr>
          <w:rStyle w:val="NormalTok"/>
          <w:sz w:val="13"/>
          <w:szCs w:val="13"/>
        </w:rPr>
        <w:t>LL</w:t>
      </w:r>
      <w:r w:rsidRPr="00237D89">
        <w:rPr>
          <w:rStyle w:val="OperatorTok"/>
          <w:sz w:val="13"/>
          <w:szCs w:val="13"/>
        </w:rPr>
        <w:t>)</w:t>
      </w:r>
      <w:r w:rsidRPr="00237D89">
        <w:rPr>
          <w:rStyle w:val="NormalTok"/>
          <w:sz w:val="13"/>
          <w:szCs w:val="13"/>
        </w:rPr>
        <w:t xml:space="preserve"> prime</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rime</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lt;=</w:t>
      </w:r>
      <w:r w:rsidRPr="00237D89">
        <w:rPr>
          <w:rStyle w:val="NormalTok"/>
          <w:sz w:val="13"/>
          <w:szCs w:val="13"/>
        </w:rPr>
        <w:t xml:space="preserve"> w</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j</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LL n_div_m_val </w:t>
      </w:r>
      <w:r w:rsidRPr="00237D89">
        <w:rPr>
          <w:rStyle w:val="OperatorTok"/>
          <w:sz w:val="13"/>
          <w:szCs w:val="13"/>
        </w:rPr>
        <w:t>=</w:t>
      </w:r>
      <w:r w:rsidRPr="00237D89">
        <w:rPr>
          <w:rStyle w:val="NormalTok"/>
          <w:sz w:val="13"/>
          <w:szCs w:val="13"/>
        </w:rPr>
        <w:t xml:space="preserve"> w</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rime</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n_div_m_val</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n_div_m </w:t>
      </w:r>
      <w:r w:rsidRPr="00237D89">
        <w:rPr>
          <w:rStyle w:val="OperatorTok"/>
          <w:sz w:val="13"/>
          <w:szCs w:val="13"/>
        </w:rPr>
        <w:t>=</w:t>
      </w:r>
      <w:r w:rsidRPr="00237D89">
        <w:rPr>
          <w:rStyle w:val="NormalTok"/>
          <w:sz w:val="13"/>
          <w:szCs w:val="13"/>
        </w:rPr>
        <w:t xml:space="preserve"> valposition</w:t>
      </w:r>
      <w:r w:rsidRPr="00237D89">
        <w:rPr>
          <w:rStyle w:val="OperatorTok"/>
          <w:sz w:val="13"/>
          <w:szCs w:val="13"/>
        </w:rPr>
        <w:t>(</w:t>
      </w:r>
      <w:r w:rsidRPr="00237D89">
        <w:rPr>
          <w:rStyle w:val="NormalTok"/>
          <w:sz w:val="13"/>
          <w:szCs w:val="13"/>
        </w:rPr>
        <w:t>n_div_m_val</w:t>
      </w:r>
      <w:r w:rsidRPr="00237D89">
        <w:rPr>
          <w:rStyle w:val="OperatorTok"/>
          <w:sz w:val="13"/>
          <w:szCs w:val="13"/>
        </w:rPr>
        <w:t>,</w:t>
      </w:r>
      <w:r w:rsidRPr="00237D89">
        <w:rPr>
          <w:rStyle w:val="NormalTok"/>
          <w:sz w:val="13"/>
          <w:szCs w:val="13"/>
        </w:rPr>
        <w:t xml:space="preserve"> n</w:t>
      </w:r>
      <w:r w:rsidRPr="00237D89">
        <w:rPr>
          <w:rStyle w:val="OperatorTok"/>
          <w:sz w:val="13"/>
          <w:szCs w:val="13"/>
        </w:rPr>
        <w:t>);</w:t>
      </w:r>
      <w:r w:rsidRPr="00237D89">
        <w:rPr>
          <w:rStyle w:val="NormalTok"/>
          <w:sz w:val="13"/>
          <w:szCs w:val="13"/>
        </w:rPr>
        <w:t xml:space="preserve"> </w:t>
      </w:r>
      <w:r w:rsidRPr="00237D89">
        <w:rPr>
          <w:rStyle w:val="CommentTok"/>
          <w:sz w:val="13"/>
          <w:szCs w:val="13"/>
        </w:rPr>
        <w:t>// m: prime[i]</w:t>
      </w:r>
      <w:r w:rsidRPr="00237D89">
        <w:rPr>
          <w:sz w:val="13"/>
          <w:szCs w:val="13"/>
        </w:rPr>
        <w:br/>
      </w:r>
      <w:r w:rsidRPr="00237D89">
        <w:rPr>
          <w:rStyle w:val="NormalTok"/>
          <w:sz w:val="13"/>
          <w:szCs w:val="13"/>
        </w:rPr>
        <w:t xml:space="preserve">                g1</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g1</w:t>
      </w:r>
      <w:r w:rsidRPr="00237D89">
        <w:rPr>
          <w:rStyle w:val="OperatorTok"/>
          <w:sz w:val="13"/>
          <w:szCs w:val="13"/>
        </w:rPr>
        <w:t>[</w:t>
      </w:r>
      <w:r w:rsidRPr="00237D89">
        <w:rPr>
          <w:rStyle w:val="NormalTok"/>
          <w:sz w:val="13"/>
          <w:szCs w:val="13"/>
        </w:rPr>
        <w:t>n_div_m</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枚举第</w:t>
      </w:r>
      <w:r w:rsidRPr="00237D89">
        <w:rPr>
          <w:rStyle w:val="CommentTok"/>
          <w:sz w:val="13"/>
          <w:szCs w:val="13"/>
        </w:rPr>
        <w:t>i</w:t>
      </w:r>
      <w:r w:rsidRPr="00237D89">
        <w:rPr>
          <w:rStyle w:val="CommentTok"/>
          <w:sz w:val="13"/>
          <w:szCs w:val="13"/>
        </w:rPr>
        <w:t>个质数，所以可以直接减去</w:t>
      </w:r>
      <w:r w:rsidRPr="00237D89">
        <w:rPr>
          <w:rStyle w:val="CommentTok"/>
          <w:sz w:val="13"/>
          <w:szCs w:val="13"/>
        </w:rPr>
        <w:t>i-1</w:t>
      </w:r>
      <w:r w:rsidRPr="00237D89">
        <w:rPr>
          <w:rStyle w:val="CommentTok"/>
          <w:sz w:val="13"/>
          <w:szCs w:val="13"/>
        </w:rPr>
        <w:t>，这里无需记录</w:t>
      </w:r>
      <w:r w:rsidRPr="00237D89">
        <w:rPr>
          <w:rStyle w:val="CommentTok"/>
          <w:sz w:val="13"/>
          <w:szCs w:val="13"/>
        </w:rPr>
        <w:t>sp</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g1[j] -= (LL)prime[i] * (g1[k] - sp1[i - 1] + mo) % mo;</w:t>
      </w:r>
      <w:r w:rsidRPr="00237D89">
        <w:rPr>
          <w:sz w:val="13"/>
          <w:szCs w:val="13"/>
        </w:rPr>
        <w:br/>
      </w:r>
      <w:r w:rsidRPr="00237D89">
        <w:rPr>
          <w:rStyle w:val="NormalTok"/>
          <w:sz w:val="13"/>
          <w:szCs w:val="13"/>
        </w:rPr>
        <w:t xml:space="preserve">            </w:t>
      </w:r>
      <w:r w:rsidRPr="00237D89">
        <w:rPr>
          <w:rStyle w:val="CommentTok"/>
          <w:sz w:val="13"/>
          <w:szCs w:val="13"/>
        </w:rPr>
        <w:t>// g2[j] -= (LL)prime[i] * prime[i] % mo * (g2[k] - sp2[i - 1] + mo) % mo;</w:t>
      </w:r>
      <w:r w:rsidRPr="00237D89">
        <w:rPr>
          <w:sz w:val="13"/>
          <w:szCs w:val="13"/>
        </w:rPr>
        <w:br/>
      </w:r>
      <w:r w:rsidRPr="00237D89">
        <w:rPr>
          <w:rStyle w:val="NormalTok"/>
          <w:sz w:val="13"/>
          <w:szCs w:val="13"/>
        </w:rPr>
        <w:t xml:space="preserve">            </w:t>
      </w:r>
      <w:r w:rsidRPr="00237D89">
        <w:rPr>
          <w:rStyle w:val="CommentTok"/>
          <w:sz w:val="13"/>
          <w:szCs w:val="13"/>
        </w:rPr>
        <w:t>// g1[j] %= mo,</w:t>
      </w:r>
      <w:r w:rsidRPr="00237D89">
        <w:rPr>
          <w:sz w:val="13"/>
          <w:szCs w:val="13"/>
        </w:rPr>
        <w:br/>
      </w:r>
      <w:r w:rsidRPr="00237D89">
        <w:rPr>
          <w:rStyle w:val="NormalTok"/>
          <w:sz w:val="13"/>
          <w:szCs w:val="13"/>
        </w:rPr>
        <w:t xml:space="preserve">            </w:t>
      </w:r>
      <w:r w:rsidRPr="00237D89">
        <w:rPr>
          <w:rStyle w:val="CommentTok"/>
          <w:sz w:val="13"/>
          <w:szCs w:val="13"/>
        </w:rPr>
        <w:t>//     g2[j] %= mo;</w:t>
      </w:r>
      <w:r w:rsidRPr="00237D89">
        <w:rPr>
          <w:sz w:val="13"/>
          <w:szCs w:val="13"/>
        </w:rPr>
        <w:br/>
      </w:r>
      <w:r w:rsidRPr="00237D89">
        <w:rPr>
          <w:rStyle w:val="NormalTok"/>
          <w:sz w:val="13"/>
          <w:szCs w:val="13"/>
        </w:rPr>
        <w:t xml:space="preserve">            </w:t>
      </w:r>
      <w:r w:rsidRPr="00237D89">
        <w:rPr>
          <w:rStyle w:val="CommentTok"/>
          <w:sz w:val="13"/>
          <w:szCs w:val="13"/>
        </w:rPr>
        <w:t>// if (g1[j] &lt; 0)</w:t>
      </w:r>
      <w:r w:rsidRPr="00237D89">
        <w:rPr>
          <w:sz w:val="13"/>
          <w:szCs w:val="13"/>
        </w:rPr>
        <w:br/>
      </w:r>
      <w:r w:rsidRPr="00237D89">
        <w:rPr>
          <w:rStyle w:val="NormalTok"/>
          <w:sz w:val="13"/>
          <w:szCs w:val="13"/>
        </w:rPr>
        <w:t xml:space="preserve">            </w:t>
      </w:r>
      <w:r w:rsidRPr="00237D89">
        <w:rPr>
          <w:rStyle w:val="CommentTok"/>
          <w:sz w:val="13"/>
          <w:szCs w:val="13"/>
        </w:rPr>
        <w:t>//     g1[j] += mo;</w:t>
      </w:r>
      <w:r w:rsidRPr="00237D89">
        <w:rPr>
          <w:sz w:val="13"/>
          <w:szCs w:val="13"/>
        </w:rPr>
        <w:br/>
      </w:r>
      <w:r w:rsidRPr="00237D89">
        <w:rPr>
          <w:rStyle w:val="NormalTok"/>
          <w:sz w:val="13"/>
          <w:szCs w:val="13"/>
        </w:rPr>
        <w:t xml:space="preserve">            </w:t>
      </w:r>
      <w:r w:rsidRPr="00237D89">
        <w:rPr>
          <w:rStyle w:val="CommentTok"/>
          <w:sz w:val="13"/>
          <w:szCs w:val="13"/>
        </w:rPr>
        <w:t>// if (g2[j] &lt; 0)</w:t>
      </w:r>
      <w:r w:rsidRPr="00237D89">
        <w:rPr>
          <w:sz w:val="13"/>
          <w:szCs w:val="13"/>
        </w:rPr>
        <w:br/>
      </w:r>
      <w:r w:rsidRPr="00237D89">
        <w:rPr>
          <w:rStyle w:val="NormalTok"/>
          <w:sz w:val="13"/>
          <w:szCs w:val="13"/>
        </w:rPr>
        <w:t xml:space="preserve">            </w:t>
      </w:r>
      <w:r w:rsidRPr="00237D89">
        <w:rPr>
          <w:rStyle w:val="CommentTok"/>
          <w:sz w:val="13"/>
          <w:szCs w:val="13"/>
        </w:rPr>
        <w:t>//     g2[j] += mo;</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CommentTok"/>
          <w:sz w:val="13"/>
          <w:szCs w:val="13"/>
        </w:rPr>
        <w:t>// 1~x</w:t>
      </w:r>
      <w:r w:rsidRPr="00237D89">
        <w:rPr>
          <w:rStyle w:val="CommentTok"/>
          <w:sz w:val="13"/>
          <w:szCs w:val="13"/>
        </w:rPr>
        <w:t>中最小质因子大于</w:t>
      </w:r>
      <w:r w:rsidRPr="00237D89">
        <w:rPr>
          <w:rStyle w:val="CommentTok"/>
          <w:sz w:val="13"/>
          <w:szCs w:val="13"/>
        </w:rPr>
        <w:t>y</w:t>
      </w:r>
      <w:r w:rsidRPr="00237D89">
        <w:rPr>
          <w:rStyle w:val="CommentTok"/>
          <w:sz w:val="13"/>
          <w:szCs w:val="13"/>
        </w:rPr>
        <w:t>的函数值</w:t>
      </w:r>
      <w:r w:rsidRPr="00237D89">
        <w:rPr>
          <w:sz w:val="13"/>
          <w:szCs w:val="13"/>
        </w:rPr>
        <w:br/>
      </w:r>
      <w:r w:rsidRPr="00237D89">
        <w:rPr>
          <w:rStyle w:val="KeywordTok"/>
          <w:sz w:val="13"/>
          <w:szCs w:val="13"/>
        </w:rPr>
        <w:t>inline</w:t>
      </w:r>
      <w:r w:rsidRPr="00237D89">
        <w:rPr>
          <w:rStyle w:val="NormalTok"/>
          <w:sz w:val="13"/>
          <w:szCs w:val="13"/>
        </w:rPr>
        <w:t xml:space="preserve"> LL S_</w:t>
      </w:r>
      <w:r w:rsidRPr="00237D89">
        <w:rPr>
          <w:rStyle w:val="OperatorTok"/>
          <w:sz w:val="13"/>
          <w:szCs w:val="13"/>
        </w:rPr>
        <w:t>(</w:t>
      </w:r>
      <w:r w:rsidRPr="00237D89">
        <w:rPr>
          <w:rStyle w:val="NormalTok"/>
          <w:sz w:val="13"/>
          <w:szCs w:val="13"/>
        </w:rPr>
        <w:t>LL x</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y</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prime</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rStyle w:val="OperatorTok"/>
          <w:sz w:val="13"/>
          <w:szCs w:val="13"/>
        </w:rPr>
        <w:t>&gt;=</w:t>
      </w:r>
      <w:r w:rsidRPr="00237D89">
        <w:rPr>
          <w:rStyle w:val="NormalTok"/>
          <w:sz w:val="13"/>
          <w:szCs w:val="13"/>
        </w:rPr>
        <w:t xml:space="preserve"> 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k </w:t>
      </w:r>
      <w:r w:rsidRPr="00237D89">
        <w:rPr>
          <w:rStyle w:val="OperatorTok"/>
          <w:sz w:val="13"/>
          <w:szCs w:val="13"/>
        </w:rPr>
        <w:t>=</w:t>
      </w:r>
      <w:r w:rsidRPr="00237D89">
        <w:rPr>
          <w:rStyle w:val="NormalTok"/>
          <w:sz w:val="13"/>
          <w:szCs w:val="13"/>
        </w:rPr>
        <w:t xml:space="preserve"> valposition</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n</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此处</w:t>
      </w:r>
      <w:r w:rsidRPr="00237D89">
        <w:rPr>
          <w:rStyle w:val="CommentTok"/>
          <w:sz w:val="13"/>
          <w:szCs w:val="13"/>
        </w:rPr>
        <w:t>g1</w:t>
      </w:r>
      <w:r w:rsidRPr="00237D89">
        <w:rPr>
          <w:rStyle w:val="CommentTok"/>
          <w:sz w:val="13"/>
          <w:szCs w:val="13"/>
        </w:rPr>
        <w:t>、</w:t>
      </w:r>
      <w:r w:rsidRPr="00237D89">
        <w:rPr>
          <w:rStyle w:val="CommentTok"/>
          <w:sz w:val="13"/>
          <w:szCs w:val="13"/>
        </w:rPr>
        <w:t>g2</w:t>
      </w:r>
      <w:r w:rsidRPr="00237D89">
        <w:rPr>
          <w:rStyle w:val="CommentTok"/>
          <w:sz w:val="13"/>
          <w:szCs w:val="13"/>
        </w:rPr>
        <w:t>代表</w:t>
      </w:r>
      <w:r w:rsidRPr="00237D89">
        <w:rPr>
          <w:rStyle w:val="CommentTok"/>
          <w:sz w:val="13"/>
          <w:szCs w:val="13"/>
        </w:rPr>
        <w:t>1</w:t>
      </w:r>
      <w:r w:rsidRPr="00237D89">
        <w:rPr>
          <w:rStyle w:val="CommentTok"/>
          <w:sz w:val="13"/>
          <w:szCs w:val="13"/>
        </w:rPr>
        <w:t>、</w:t>
      </w:r>
      <w:r w:rsidRPr="00237D89">
        <w:rPr>
          <w:rStyle w:val="CommentTok"/>
          <w:sz w:val="13"/>
          <w:szCs w:val="13"/>
        </w:rPr>
        <w:t>2</w:t>
      </w:r>
      <w:r w:rsidRPr="00237D89">
        <w:rPr>
          <w:rStyle w:val="CommentTok"/>
          <w:sz w:val="13"/>
          <w:szCs w:val="13"/>
        </w:rPr>
        <w:t>次项</w:t>
      </w:r>
      <w:r w:rsidRPr="00237D89">
        <w:rPr>
          <w:sz w:val="13"/>
          <w:szCs w:val="13"/>
        </w:rPr>
        <w:br/>
      </w:r>
      <w:r w:rsidRPr="00237D89">
        <w:rPr>
          <w:rStyle w:val="NormalTok"/>
          <w:sz w:val="13"/>
          <w:szCs w:val="13"/>
        </w:rPr>
        <w:t xml:space="preserve">    LL ans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g2</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g1</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sp2</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sp1</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ans = (ans + mo) % mo;</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y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prime_number </w:t>
      </w:r>
      <w:r w:rsidRPr="00237D89">
        <w:rPr>
          <w:rStyle w:val="KeywordTok"/>
          <w:sz w:val="13"/>
          <w:szCs w:val="13"/>
        </w:rPr>
        <w:t>and</w:t>
      </w:r>
      <w:r w:rsidRPr="00237D89">
        <w:rPr>
          <w:rStyle w:val="NormalTok"/>
          <w:sz w:val="13"/>
          <w:szCs w:val="13"/>
        </w:rPr>
        <w:t xml:space="preserve"> prime</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rime</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lt;=</w:t>
      </w:r>
      <w:r w:rsidRPr="00237D89">
        <w:rPr>
          <w:rStyle w:val="NormalTok"/>
          <w:sz w:val="13"/>
          <w:szCs w:val="13"/>
        </w:rPr>
        <w:t xml:space="preserve"> 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LL pe </w:t>
      </w:r>
      <w:r w:rsidRPr="00237D89">
        <w:rPr>
          <w:rStyle w:val="OperatorTok"/>
          <w:sz w:val="13"/>
          <w:szCs w:val="13"/>
        </w:rPr>
        <w:t>=</w:t>
      </w:r>
      <w:r w:rsidRPr="00237D89">
        <w:rPr>
          <w:rStyle w:val="NormalTok"/>
          <w:sz w:val="13"/>
          <w:szCs w:val="13"/>
        </w:rPr>
        <w:t xml:space="preserve"> prime</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pe </w:t>
      </w:r>
      <w:r w:rsidRPr="00237D89">
        <w:rPr>
          <w:rStyle w:val="OperatorTok"/>
          <w:sz w:val="13"/>
          <w:szCs w:val="13"/>
        </w:rPr>
        <w:t>&lt;=</w:t>
      </w:r>
      <w:r w:rsidRPr="00237D89">
        <w:rPr>
          <w:rStyle w:val="NormalTok"/>
          <w:sz w:val="13"/>
          <w:szCs w:val="13"/>
        </w:rPr>
        <w:t xml:space="preserve"> x</w:t>
      </w:r>
      <w:r w:rsidRPr="00237D89">
        <w:rPr>
          <w:rStyle w:val="OperatorTok"/>
          <w:sz w:val="13"/>
          <w:szCs w:val="13"/>
        </w:rPr>
        <w:t>;</w:t>
      </w:r>
      <w:r w:rsidRPr="00237D89">
        <w:rPr>
          <w:rStyle w:val="NormalTok"/>
          <w:sz w:val="13"/>
          <w:szCs w:val="13"/>
        </w:rPr>
        <w:t xml:space="preserve"> e</w:t>
      </w:r>
      <w:r w:rsidRPr="00237D89">
        <w:rPr>
          <w:rStyle w:val="OperatorTok"/>
          <w:sz w:val="13"/>
          <w:szCs w:val="13"/>
        </w:rPr>
        <w:t>++,</w:t>
      </w:r>
      <w:r w:rsidRPr="00237D89">
        <w:rPr>
          <w:rStyle w:val="NormalTok"/>
          <w:sz w:val="13"/>
          <w:szCs w:val="13"/>
        </w:rPr>
        <w:t xml:space="preserve"> pe </w:t>
      </w:r>
      <w:r w:rsidRPr="00237D89">
        <w:rPr>
          <w:rStyle w:val="OperatorTok"/>
          <w:sz w:val="13"/>
          <w:szCs w:val="13"/>
        </w:rPr>
        <w:t>*=</w:t>
      </w:r>
      <w:r w:rsidRPr="00237D89">
        <w:rPr>
          <w:rStyle w:val="NormalTok"/>
          <w:sz w:val="13"/>
          <w:szCs w:val="13"/>
        </w:rPr>
        <w:t xml:space="preserve"> prime</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LL xx </w:t>
      </w:r>
      <w:r w:rsidRPr="00237D89">
        <w:rPr>
          <w:rStyle w:val="OperatorTok"/>
          <w:sz w:val="13"/>
          <w:szCs w:val="13"/>
        </w:rPr>
        <w:t>=</w:t>
      </w:r>
      <w:r w:rsidRPr="00237D89">
        <w:rPr>
          <w:rStyle w:val="NormalTok"/>
          <w:sz w:val="13"/>
          <w:szCs w:val="13"/>
        </w:rPr>
        <w:t xml:space="preserve"> pe </w:t>
      </w:r>
      <w:r w:rsidRPr="00237D89">
        <w:rPr>
          <w:rStyle w:val="OperatorTok"/>
          <w:sz w:val="13"/>
          <w:szCs w:val="13"/>
        </w:rPr>
        <w:t>%</w:t>
      </w:r>
      <w:r w:rsidRPr="00237D89">
        <w:rPr>
          <w:rStyle w:val="NormalTok"/>
          <w:sz w:val="13"/>
          <w:szCs w:val="13"/>
        </w:rPr>
        <w:t xml:space="preserve"> mo</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大概这里改</w:t>
      </w:r>
      <w:r w:rsidRPr="00237D89">
        <w:rPr>
          <w:rStyle w:val="CommentTok"/>
          <w:sz w:val="13"/>
          <w:szCs w:val="13"/>
        </w:rPr>
        <w:t>ans</w:t>
      </w:r>
      <w:r w:rsidRPr="00237D89">
        <w:rPr>
          <w:rStyle w:val="CommentTok"/>
          <w:sz w:val="13"/>
          <w:szCs w:val="13"/>
        </w:rPr>
        <w:t>？原题求</w:t>
      </w:r>
      <w:r w:rsidRPr="00237D89">
        <w:rPr>
          <w:rStyle w:val="CommentTok"/>
          <w:sz w:val="13"/>
          <w:szCs w:val="13"/>
        </w:rPr>
        <w:t>p^k*(p^k-1)</w:t>
      </w:r>
      <w:r w:rsidRPr="00237D89">
        <w:rPr>
          <w:sz w:val="13"/>
          <w:szCs w:val="13"/>
        </w:rPr>
        <w:br/>
      </w:r>
      <w:r w:rsidRPr="00237D89">
        <w:rPr>
          <w:rStyle w:val="NormalTok"/>
          <w:sz w:val="13"/>
          <w:szCs w:val="13"/>
        </w:rPr>
        <w:t xml:space="preserve">            ans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ans </w:t>
      </w:r>
      <w:r w:rsidRPr="00237D89">
        <w:rPr>
          <w:rStyle w:val="OperatorTok"/>
          <w:sz w:val="13"/>
          <w:szCs w:val="13"/>
        </w:rPr>
        <w:t>+</w:t>
      </w:r>
      <w:r w:rsidRPr="00237D89">
        <w:rPr>
          <w:rStyle w:val="NormalTok"/>
          <w:sz w:val="13"/>
          <w:szCs w:val="13"/>
        </w:rPr>
        <w:t xml:space="preserve"> xx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xx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S_</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pe</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ans </w:t>
      </w:r>
      <w:r w:rsidRPr="00237D89">
        <w:rPr>
          <w:rStyle w:val="OperatorTok"/>
          <w:sz w:val="13"/>
          <w:szCs w:val="13"/>
        </w:rPr>
        <w:t>%</w:t>
      </w:r>
      <w:r w:rsidRPr="00237D89">
        <w:rPr>
          <w:rStyle w:val="NormalTok"/>
          <w:sz w:val="13"/>
          <w:szCs w:val="13"/>
        </w:rPr>
        <w:t xml:space="preserve"> mo</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sz w:val="13"/>
          <w:szCs w:val="13"/>
        </w:rPr>
        <w:br/>
      </w:r>
      <w:r w:rsidRPr="00237D89">
        <w:rPr>
          <w:sz w:val="13"/>
          <w:szCs w:val="13"/>
        </w:rPr>
        <w:br/>
      </w:r>
      <w:r w:rsidRPr="00237D89">
        <w:rPr>
          <w:sz w:val="13"/>
          <w:szCs w:val="13"/>
        </w:rPr>
        <w:br/>
      </w:r>
      <w:r w:rsidRPr="00237D89">
        <w:rPr>
          <w:rStyle w:val="CommentTok"/>
          <w:sz w:val="13"/>
          <w:szCs w:val="13"/>
        </w:rPr>
        <w:t xml:space="preserve">// </w:t>
      </w:r>
      <w:r w:rsidRPr="00237D89">
        <w:rPr>
          <w:rStyle w:val="CommentTok"/>
          <w:sz w:val="13"/>
          <w:szCs w:val="13"/>
        </w:rPr>
        <w:t>递归，分段缓存版本</w:t>
      </w:r>
      <w:r w:rsidRPr="00237D89">
        <w:rPr>
          <w:sz w:val="13"/>
          <w:szCs w:val="13"/>
        </w:rPr>
        <w:br/>
      </w:r>
      <w:r w:rsidRPr="00237D89">
        <w:rPr>
          <w:rStyle w:val="NormalTok"/>
          <w:sz w:val="13"/>
          <w:szCs w:val="13"/>
        </w:rPr>
        <w:t>unordered_map</w:t>
      </w:r>
      <w:r w:rsidRPr="00237D89">
        <w:rPr>
          <w:rStyle w:val="OperatorTok"/>
          <w:sz w:val="13"/>
          <w:szCs w:val="13"/>
        </w:rPr>
        <w:t>&lt;</w:t>
      </w:r>
      <w:r w:rsidRPr="00237D89">
        <w:rPr>
          <w:rStyle w:val="NormalTok"/>
          <w:sz w:val="13"/>
          <w:szCs w:val="13"/>
        </w:rPr>
        <w:t>ULL</w:t>
      </w:r>
      <w:r w:rsidRPr="00237D89">
        <w:rPr>
          <w:rStyle w:val="OperatorTok"/>
          <w:sz w:val="13"/>
          <w:szCs w:val="13"/>
        </w:rPr>
        <w:t>,</w:t>
      </w:r>
      <w:r w:rsidRPr="00237D89">
        <w:rPr>
          <w:rStyle w:val="NormalTok"/>
          <w:sz w:val="13"/>
          <w:szCs w:val="13"/>
        </w:rPr>
        <w:t xml:space="preserve"> LL</w:t>
      </w:r>
      <w:r w:rsidRPr="00237D89">
        <w:rPr>
          <w:rStyle w:val="OperatorTok"/>
          <w:sz w:val="13"/>
          <w:szCs w:val="13"/>
        </w:rPr>
        <w:t>&gt;</w:t>
      </w:r>
      <w:r w:rsidRPr="00237D89">
        <w:rPr>
          <w:rStyle w:val="NormalTok"/>
          <w:sz w:val="13"/>
          <w:szCs w:val="13"/>
        </w:rPr>
        <w:t xml:space="preserve"> UM</w:t>
      </w:r>
      <w:r w:rsidRPr="00237D89">
        <w:rPr>
          <w:rStyle w:val="OperatorTok"/>
          <w:sz w:val="13"/>
          <w:szCs w:val="13"/>
        </w:rPr>
        <w:t>;</w:t>
      </w:r>
      <w:r w:rsidRPr="00237D89">
        <w:rPr>
          <w:sz w:val="13"/>
          <w:szCs w:val="13"/>
        </w:rPr>
        <w:br/>
      </w:r>
      <w:r w:rsidRPr="00237D89">
        <w:rPr>
          <w:rStyle w:val="NormalTok"/>
          <w:sz w:val="13"/>
          <w:szCs w:val="13"/>
        </w:rPr>
        <w:t>unordered_map</w:t>
      </w:r>
      <w:r w:rsidRPr="00237D89">
        <w:rPr>
          <w:rStyle w:val="OperatorTok"/>
          <w:sz w:val="13"/>
          <w:szCs w:val="13"/>
        </w:rPr>
        <w:t>&lt;</w:t>
      </w:r>
      <w:r w:rsidRPr="00237D89">
        <w:rPr>
          <w:rStyle w:val="DataTypeTok"/>
          <w:sz w:val="13"/>
          <w:szCs w:val="13"/>
        </w:rPr>
        <w:t>unsigned</w:t>
      </w:r>
      <w:r w:rsidRPr="00237D89">
        <w:rPr>
          <w:rStyle w:val="OperatorTok"/>
          <w:sz w:val="13"/>
          <w:szCs w:val="13"/>
        </w:rPr>
        <w:t>,</w:t>
      </w:r>
      <w:r w:rsidRPr="00237D89">
        <w:rPr>
          <w:rStyle w:val="NormalTok"/>
          <w:sz w:val="13"/>
          <w:szCs w:val="13"/>
        </w:rPr>
        <w:t xml:space="preserve"> </w:t>
      </w:r>
      <w:r w:rsidRPr="00237D89">
        <w:rPr>
          <w:rStyle w:val="DataTypeTok"/>
          <w:sz w:val="13"/>
          <w:szCs w:val="13"/>
        </w:rPr>
        <w:t>unsigned</w:t>
      </w:r>
      <w:r w:rsidRPr="00237D89">
        <w:rPr>
          <w:rStyle w:val="OperatorTok"/>
          <w:sz w:val="13"/>
          <w:szCs w:val="13"/>
        </w:rPr>
        <w:t>&gt;</w:t>
      </w:r>
      <w:r w:rsidRPr="00237D89">
        <w:rPr>
          <w:rStyle w:val="NormalTok"/>
          <w:sz w:val="13"/>
          <w:szCs w:val="13"/>
        </w:rPr>
        <w:t xml:space="preserve"> IM</w:t>
      </w:r>
      <w:r w:rsidRPr="00237D89">
        <w:rPr>
          <w:rStyle w:val="OperatorTok"/>
          <w:sz w:val="13"/>
          <w:szCs w:val="13"/>
        </w:rPr>
        <w:t>;</w:t>
      </w:r>
      <w:r w:rsidRPr="00237D89">
        <w:rPr>
          <w:sz w:val="13"/>
          <w:szCs w:val="13"/>
        </w:rPr>
        <w:br/>
      </w:r>
      <w:r w:rsidRPr="00237D89">
        <w:rPr>
          <w:rStyle w:val="NormalTok"/>
          <w:sz w:val="13"/>
          <w:szCs w:val="13"/>
        </w:rPr>
        <w:t>LL ans</w:t>
      </w:r>
      <w:r w:rsidRPr="00237D89">
        <w:rPr>
          <w:rStyle w:val="OperatorTok"/>
          <w:sz w:val="13"/>
          <w:szCs w:val="13"/>
        </w:rPr>
        <w:t>[</w:t>
      </w:r>
      <w:r w:rsidRPr="00237D89">
        <w:rPr>
          <w:rStyle w:val="DecValTok"/>
          <w:sz w:val="13"/>
          <w:szCs w:val="13"/>
        </w:rPr>
        <w:t>100010</w:t>
      </w:r>
      <w:r w:rsidRPr="00237D89">
        <w:rPr>
          <w:rStyle w:val="OperatorTok"/>
          <w:sz w:val="13"/>
          <w:szCs w:val="13"/>
        </w:rPr>
        <w:t>];</w:t>
      </w:r>
      <w:r w:rsidRPr="00237D89">
        <w:rPr>
          <w:sz w:val="13"/>
          <w:szCs w:val="13"/>
        </w:rPr>
        <w:br/>
      </w:r>
      <w:r w:rsidRPr="00237D89">
        <w:rPr>
          <w:rStyle w:val="NormalTok"/>
          <w:sz w:val="13"/>
          <w:szCs w:val="13"/>
        </w:rPr>
        <w:t>vector</w:t>
      </w:r>
      <w:r w:rsidRPr="00237D89">
        <w:rPr>
          <w:rStyle w:val="OperatorTok"/>
          <w:sz w:val="13"/>
          <w:szCs w:val="13"/>
        </w:rPr>
        <w:t>&lt;</w:t>
      </w:r>
      <w:r w:rsidRPr="00237D89">
        <w:rPr>
          <w:rStyle w:val="NormalTok"/>
          <w:sz w:val="13"/>
          <w:szCs w:val="13"/>
        </w:rPr>
        <w:t>vector</w:t>
      </w:r>
      <w:r w:rsidRPr="00237D89">
        <w:rPr>
          <w:rStyle w:val="OperatorTok"/>
          <w:sz w:val="13"/>
          <w:szCs w:val="13"/>
        </w:rPr>
        <w:t>&lt;</w:t>
      </w:r>
      <w:r w:rsidRPr="00237D89">
        <w:rPr>
          <w:rStyle w:val="NormalTok"/>
          <w:sz w:val="13"/>
          <w:szCs w:val="13"/>
        </w:rPr>
        <w:t>pair</w:t>
      </w:r>
      <w:r w:rsidRPr="00237D89">
        <w:rPr>
          <w:rStyle w:val="OperatorTok"/>
          <w:sz w:val="13"/>
          <w:szCs w:val="13"/>
        </w:rPr>
        <w:t>&lt;</w:t>
      </w:r>
      <w:r w:rsidRPr="00237D89">
        <w:rPr>
          <w:rStyle w:val="NormalTok"/>
          <w:sz w:val="13"/>
          <w:szCs w:val="13"/>
        </w:rPr>
        <w:t>LL</w:t>
      </w:r>
      <w:r w:rsidRPr="00237D89">
        <w:rPr>
          <w:rStyle w:val="OperatorTok"/>
          <w:sz w:val="13"/>
          <w:szCs w:val="13"/>
        </w:rPr>
        <w:t>,</w:t>
      </w:r>
      <w:r w:rsidRPr="00237D89">
        <w:rPr>
          <w:rStyle w:val="NormalTok"/>
          <w:sz w:val="13"/>
          <w:szCs w:val="13"/>
        </w:rPr>
        <w:t xml:space="preserve"> LL</w:t>
      </w:r>
      <w:r w:rsidRPr="00237D89">
        <w:rPr>
          <w:rStyle w:val="OperatorTok"/>
          <w:sz w:val="13"/>
          <w:szCs w:val="13"/>
        </w:rPr>
        <w:t>&gt;&gt;&gt;</w:t>
      </w:r>
      <w:r w:rsidRPr="00237D89">
        <w:rPr>
          <w:rStyle w:val="NormalTok"/>
          <w:sz w:val="13"/>
          <w:szCs w:val="13"/>
        </w:rPr>
        <w:t xml:space="preserve"> QUERY</w:t>
      </w:r>
      <w:r w:rsidRPr="00237D89">
        <w:rPr>
          <w:rStyle w:val="OperatorTok"/>
          <w:sz w:val="13"/>
          <w:szCs w:val="13"/>
        </w:rPr>
        <w:t>(</w:t>
      </w:r>
      <w:r w:rsidRPr="00237D89">
        <w:rPr>
          <w:rStyle w:val="DecValTok"/>
          <w:sz w:val="13"/>
          <w:szCs w:val="13"/>
        </w:rPr>
        <w:t>17</w:t>
      </w:r>
      <w:r w:rsidRPr="00237D89">
        <w:rPr>
          <w:rStyle w:val="OperatorTok"/>
          <w:sz w:val="13"/>
          <w:szCs w:val="13"/>
        </w:rPr>
        <w:t>,</w:t>
      </w:r>
      <w:r w:rsidRPr="00237D89">
        <w:rPr>
          <w:rStyle w:val="NormalTok"/>
          <w:sz w:val="13"/>
          <w:szCs w:val="13"/>
        </w:rPr>
        <w:t xml:space="preserve"> vector</w:t>
      </w:r>
      <w:r w:rsidRPr="00237D89">
        <w:rPr>
          <w:rStyle w:val="OperatorTok"/>
          <w:sz w:val="13"/>
          <w:szCs w:val="13"/>
        </w:rPr>
        <w:t>&lt;</w:t>
      </w:r>
      <w:r w:rsidRPr="00237D89">
        <w:rPr>
          <w:rStyle w:val="NormalTok"/>
          <w:sz w:val="13"/>
          <w:szCs w:val="13"/>
        </w:rPr>
        <w:t>pair</w:t>
      </w:r>
      <w:r w:rsidRPr="00237D89">
        <w:rPr>
          <w:rStyle w:val="OperatorTok"/>
          <w:sz w:val="13"/>
          <w:szCs w:val="13"/>
        </w:rPr>
        <w:t>&lt;</w:t>
      </w:r>
      <w:r w:rsidRPr="00237D89">
        <w:rPr>
          <w:rStyle w:val="NormalTok"/>
          <w:sz w:val="13"/>
          <w:szCs w:val="13"/>
        </w:rPr>
        <w:t>LL</w:t>
      </w:r>
      <w:r w:rsidRPr="00237D89">
        <w:rPr>
          <w:rStyle w:val="OperatorTok"/>
          <w:sz w:val="13"/>
          <w:szCs w:val="13"/>
        </w:rPr>
        <w:t>,</w:t>
      </w:r>
      <w:r w:rsidRPr="00237D89">
        <w:rPr>
          <w:rStyle w:val="NormalTok"/>
          <w:sz w:val="13"/>
          <w:szCs w:val="13"/>
        </w:rPr>
        <w:t xml:space="preserve"> LL</w:t>
      </w:r>
      <w:r w:rsidRPr="00237D89">
        <w:rPr>
          <w:rStyle w:val="OperatorTok"/>
          <w:sz w:val="13"/>
          <w:szCs w:val="13"/>
        </w:rPr>
        <w:t>&gt;&gt;());</w:t>
      </w:r>
      <w:r w:rsidRPr="00237D89">
        <w:rPr>
          <w:sz w:val="13"/>
          <w:szCs w:val="13"/>
        </w:rPr>
        <w:br/>
      </w:r>
      <w:r w:rsidRPr="00237D89">
        <w:rPr>
          <w:sz w:val="13"/>
          <w:szCs w:val="13"/>
        </w:rPr>
        <w:br/>
      </w:r>
      <w:r w:rsidRPr="00237D89">
        <w:rPr>
          <w:rStyle w:val="DataTypeTok"/>
          <w:sz w:val="13"/>
          <w:szCs w:val="13"/>
        </w:rPr>
        <w:t>unsigned</w:t>
      </w:r>
      <w:r w:rsidRPr="00237D89">
        <w:rPr>
          <w:rStyle w:val="NormalTok"/>
          <w:sz w:val="13"/>
          <w:szCs w:val="13"/>
        </w:rPr>
        <w:t xml:space="preserve"> gfi</w:t>
      </w:r>
      <w:r w:rsidRPr="00237D89">
        <w:rPr>
          <w:rStyle w:val="OperatorTok"/>
          <w:sz w:val="13"/>
          <w:szCs w:val="13"/>
        </w:rPr>
        <w:t>(</w:t>
      </w:r>
      <w:r w:rsidRPr="00237D89">
        <w:rPr>
          <w:rStyle w:val="DataTypeTok"/>
          <w:sz w:val="13"/>
          <w:szCs w:val="13"/>
        </w:rPr>
        <w:t>unsigned</w:t>
      </w:r>
      <w:r w:rsidRPr="00237D89">
        <w:rPr>
          <w:rStyle w:val="NormalTok"/>
          <w:sz w:val="13"/>
          <w:szCs w:val="13"/>
        </w:rPr>
        <w:t xml:space="preserve"> n</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j</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unsigned</w:t>
      </w:r>
      <w:r w:rsidRPr="00237D89">
        <w:rPr>
          <w:rStyle w:val="NormalTok"/>
          <w:sz w:val="13"/>
          <w:szCs w:val="13"/>
        </w:rPr>
        <w:t xml:space="preserve"> mpk </w:t>
      </w:r>
      <w:r w:rsidRPr="00237D89">
        <w:rPr>
          <w:rStyle w:val="OperatorTok"/>
          <w:sz w:val="13"/>
          <w:szCs w:val="13"/>
        </w:rPr>
        <w:t>=</w:t>
      </w:r>
      <w:r w:rsidRPr="00237D89">
        <w:rPr>
          <w:rStyle w:val="NormalTok"/>
          <w:sz w:val="13"/>
          <w:szCs w:val="13"/>
        </w:rPr>
        <w:t xml:space="preserve"> </w:t>
      </w:r>
      <w:r w:rsidRPr="00237D89">
        <w:rPr>
          <w:rStyle w:val="DataTypeTok"/>
          <w:sz w:val="13"/>
          <w:szCs w:val="13"/>
        </w:rPr>
        <w:t>unsigned</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000000001</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IM</w:t>
      </w:r>
      <w:r w:rsidRPr="00237D89">
        <w:rPr>
          <w:rStyle w:val="OperatorTok"/>
          <w:sz w:val="13"/>
          <w:szCs w:val="13"/>
        </w:rPr>
        <w:t>.</w:t>
      </w:r>
      <w:r w:rsidRPr="00237D89">
        <w:rPr>
          <w:rStyle w:val="NormalTok"/>
          <w:sz w:val="13"/>
          <w:szCs w:val="13"/>
        </w:rPr>
        <w:t>count</w:t>
      </w:r>
      <w:r w:rsidRPr="00237D89">
        <w:rPr>
          <w:rStyle w:val="OperatorTok"/>
          <w:sz w:val="13"/>
          <w:szCs w:val="13"/>
        </w:rPr>
        <w:t>(</w:t>
      </w:r>
      <w:r w:rsidRPr="00237D89">
        <w:rPr>
          <w:rStyle w:val="NormalTok"/>
          <w:sz w:val="13"/>
          <w:szCs w:val="13"/>
        </w:rPr>
        <w:t>mp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IM</w:t>
      </w:r>
      <w:r w:rsidRPr="00237D89">
        <w:rPr>
          <w:rStyle w:val="OperatorTok"/>
          <w:sz w:val="13"/>
          <w:szCs w:val="13"/>
        </w:rPr>
        <w:t>[</w:t>
      </w:r>
      <w:r w:rsidRPr="00237D89">
        <w:rPr>
          <w:rStyle w:val="NormalTok"/>
          <w:sz w:val="13"/>
          <w:szCs w:val="13"/>
        </w:rPr>
        <w:t>mp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LL re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n </w:t>
      </w:r>
      <w:r w:rsidRPr="00237D89">
        <w:rPr>
          <w:rStyle w:val="OperatorTok"/>
          <w:sz w:val="13"/>
          <w:szCs w:val="13"/>
        </w:rPr>
        <w:t>&l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sz w:val="13"/>
          <w:szCs w:val="13"/>
        </w:rPr>
        <w:br/>
      </w:r>
      <w:r w:rsidRPr="00237D89">
        <w:rPr>
          <w:rStyle w:val="NormalTok"/>
          <w:sz w:val="13"/>
          <w:szCs w:val="13"/>
        </w:rPr>
        <w:t xml:space="preserve">            ret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n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sz w:val="13"/>
          <w:szCs w:val="13"/>
        </w:rPr>
        <w:br/>
      </w:r>
      <w:r w:rsidRPr="00237D89">
        <w:rPr>
          <w:rStyle w:val="NormalTok"/>
          <w:sz w:val="13"/>
          <w:szCs w:val="13"/>
        </w:rPr>
        <w:t xml:space="preserve">            ret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j </w:t>
      </w:r>
      <w:r w:rsidRPr="00237D89">
        <w:rPr>
          <w:rStyle w:val="OperatorTok"/>
          <w:sz w:val="13"/>
          <w:szCs w:val="13"/>
        </w:rPr>
        <w:t>&l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lastRenderedPageBreak/>
        <w:t xml:space="preserve">            ret </w:t>
      </w:r>
      <w:r w:rsidRPr="00237D89">
        <w:rPr>
          <w:rStyle w:val="OperatorTok"/>
          <w:sz w:val="13"/>
          <w:szCs w:val="13"/>
        </w:rPr>
        <w:t>=</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prime</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rime</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w:t>
      </w:r>
      <w:r w:rsidRPr="00237D89">
        <w:rPr>
          <w:rStyle w:val="OperatorTok"/>
          <w:sz w:val="13"/>
          <w:szCs w:val="13"/>
        </w:rPr>
        <w:t>&gt;</w:t>
      </w:r>
      <w:r w:rsidRPr="00237D89">
        <w:rPr>
          <w:rStyle w:val="NormalTok"/>
          <w:sz w:val="13"/>
          <w:szCs w:val="13"/>
        </w:rPr>
        <w:t xml:space="preserve"> n</w:t>
      </w:r>
      <w:r w:rsidRPr="00237D89">
        <w:rPr>
          <w:rStyle w:val="OperatorTok"/>
          <w:sz w:val="13"/>
          <w:szCs w:val="13"/>
        </w:rPr>
        <w:t>)</w:t>
      </w:r>
      <w:r w:rsidRPr="00237D89">
        <w:rPr>
          <w:sz w:val="13"/>
          <w:szCs w:val="13"/>
        </w:rPr>
        <w:br/>
      </w:r>
      <w:r w:rsidRPr="00237D89">
        <w:rPr>
          <w:rStyle w:val="NormalTok"/>
          <w:sz w:val="13"/>
          <w:szCs w:val="13"/>
        </w:rPr>
        <w:t xml:space="preserve">            ret </w:t>
      </w:r>
      <w:r w:rsidRPr="00237D89">
        <w:rPr>
          <w:rStyle w:val="OperatorTok"/>
          <w:sz w:val="13"/>
          <w:szCs w:val="13"/>
        </w:rPr>
        <w:t>=</w:t>
      </w:r>
      <w:r w:rsidRPr="00237D89">
        <w:rPr>
          <w:rStyle w:val="NormalTok"/>
          <w:sz w:val="13"/>
          <w:szCs w:val="13"/>
        </w:rPr>
        <w:t xml:space="preserve"> gfi</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rStyle w:val="NormalTok"/>
          <w:sz w:val="13"/>
          <w:szCs w:val="13"/>
        </w:rPr>
        <w:t xml:space="preserve"> j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sz w:val="13"/>
          <w:szCs w:val="13"/>
        </w:rPr>
        <w:br/>
      </w:r>
      <w:r w:rsidRPr="00237D89">
        <w:rPr>
          <w:rStyle w:val="NormalTok"/>
          <w:sz w:val="13"/>
          <w:szCs w:val="13"/>
        </w:rPr>
        <w:t xml:space="preserve">            ret </w:t>
      </w:r>
      <w:r w:rsidRPr="00237D89">
        <w:rPr>
          <w:rStyle w:val="OperatorTok"/>
          <w:sz w:val="13"/>
          <w:szCs w:val="13"/>
        </w:rPr>
        <w:t>=</w:t>
      </w:r>
      <w:r w:rsidRPr="00237D89">
        <w:rPr>
          <w:rStyle w:val="NormalTok"/>
          <w:sz w:val="13"/>
          <w:szCs w:val="13"/>
        </w:rPr>
        <w:t xml:space="preserve"> gfi</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rStyle w:val="NormalTok"/>
          <w:sz w:val="13"/>
          <w:szCs w:val="13"/>
        </w:rPr>
        <w:t xml:space="preserve"> j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gfi</w:t>
      </w:r>
      <w:r w:rsidRPr="00237D89">
        <w:rPr>
          <w:rStyle w:val="OperatorTok"/>
          <w:sz w:val="13"/>
          <w:szCs w:val="13"/>
        </w:rPr>
        <w:t>(</w:t>
      </w:r>
      <w:r w:rsidRPr="00237D89">
        <w:rPr>
          <w:rStyle w:val="NormalTok"/>
          <w:sz w:val="13"/>
          <w:szCs w:val="13"/>
        </w:rPr>
        <w:t xml:space="preserve">n </w:t>
      </w:r>
      <w:r w:rsidRPr="00237D89">
        <w:rPr>
          <w:rStyle w:val="OperatorTok"/>
          <w:sz w:val="13"/>
          <w:szCs w:val="13"/>
        </w:rPr>
        <w:t>/</w:t>
      </w:r>
      <w:r w:rsidRPr="00237D89">
        <w:rPr>
          <w:rStyle w:val="NormalTok"/>
          <w:sz w:val="13"/>
          <w:szCs w:val="13"/>
        </w:rPr>
        <w:t xml:space="preserve"> prime</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j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if (n &lt; 1e9)</w:t>
      </w:r>
      <w:r w:rsidRPr="00237D89">
        <w:rPr>
          <w:sz w:val="13"/>
          <w:szCs w:val="13"/>
        </w:rPr>
        <w:br/>
      </w:r>
      <w:r w:rsidRPr="00237D89">
        <w:rPr>
          <w:rStyle w:val="NormalTok"/>
          <w:sz w:val="13"/>
          <w:szCs w:val="13"/>
        </w:rPr>
        <w:t xml:space="preserve">        </w:t>
      </w:r>
      <w:r w:rsidRPr="00237D89">
        <w:rPr>
          <w:rStyle w:val="CommentTok"/>
          <w:sz w:val="13"/>
          <w:szCs w:val="13"/>
        </w:rPr>
        <w:t>//     return UM[mpk] = re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re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LL gf</w:t>
      </w:r>
      <w:r w:rsidRPr="00237D89">
        <w:rPr>
          <w:rStyle w:val="OperatorTok"/>
          <w:sz w:val="13"/>
          <w:szCs w:val="13"/>
        </w:rPr>
        <w:t>(</w:t>
      </w:r>
      <w:r w:rsidRPr="00237D89">
        <w:rPr>
          <w:rStyle w:val="NormalTok"/>
          <w:sz w:val="13"/>
          <w:szCs w:val="13"/>
        </w:rPr>
        <w:t>LL n</w:t>
      </w:r>
      <w:r w:rsidRPr="00237D89">
        <w:rPr>
          <w:rStyle w:val="OperatorTok"/>
          <w:sz w:val="13"/>
          <w:szCs w:val="13"/>
        </w:rPr>
        <w:t>,</w:t>
      </w:r>
      <w:r w:rsidRPr="00237D89">
        <w:rPr>
          <w:rStyle w:val="NormalTok"/>
          <w:sz w:val="13"/>
          <w:szCs w:val="13"/>
        </w:rPr>
        <w:t xml:space="preserve"> LL j</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n </w:t>
      </w:r>
      <w:r w:rsidRPr="00237D89">
        <w:rPr>
          <w:rStyle w:val="OperatorTok"/>
          <w:sz w:val="13"/>
          <w:szCs w:val="13"/>
        </w:rPr>
        <w:t>&lt;</w:t>
      </w:r>
      <w:r w:rsidRPr="00237D89">
        <w:rPr>
          <w:rStyle w:val="NormalTok"/>
          <w:sz w:val="13"/>
          <w:szCs w:val="13"/>
        </w:rPr>
        <w:t xml:space="preserve"> </w:t>
      </w:r>
      <w:r w:rsidRPr="00237D89">
        <w:rPr>
          <w:rStyle w:val="FloatTok"/>
          <w:sz w:val="13"/>
          <w:szCs w:val="13"/>
        </w:rPr>
        <w:t>1e9</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gfi</w:t>
      </w:r>
      <w:r w:rsidRPr="00237D89">
        <w:rPr>
          <w:rStyle w:val="OperatorTok"/>
          <w:sz w:val="13"/>
          <w:szCs w:val="13"/>
        </w:rPr>
        <w:t>(</w:t>
      </w:r>
      <w:r w:rsidRPr="00237D89">
        <w:rPr>
          <w:rStyle w:val="DataTypeTok"/>
          <w:sz w:val="13"/>
          <w:szCs w:val="13"/>
        </w:rPr>
        <w:t>unsigned</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rStyle w:val="NormalTok"/>
          <w:sz w:val="13"/>
          <w:szCs w:val="13"/>
        </w:rPr>
        <w:t xml:space="preserve"> j</w:t>
      </w:r>
      <w:r w:rsidRPr="00237D89">
        <w:rPr>
          <w:rStyle w:val="OperatorTok"/>
          <w:sz w:val="13"/>
          <w:szCs w:val="13"/>
        </w:rPr>
        <w:t>);</w:t>
      </w:r>
      <w:r w:rsidRPr="00237D89">
        <w:rPr>
          <w:sz w:val="13"/>
          <w:szCs w:val="13"/>
        </w:rPr>
        <w:br/>
      </w:r>
      <w:r w:rsidRPr="00237D89">
        <w:rPr>
          <w:rStyle w:val="NormalTok"/>
          <w:sz w:val="13"/>
          <w:szCs w:val="13"/>
        </w:rPr>
        <w:t xml:space="preserve">    ULL mpk </w:t>
      </w:r>
      <w:r w:rsidRPr="00237D89">
        <w:rPr>
          <w:rStyle w:val="OperatorTok"/>
          <w:sz w:val="13"/>
          <w:szCs w:val="13"/>
        </w:rPr>
        <w:t>=</w:t>
      </w:r>
      <w:r w:rsidRPr="00237D89">
        <w:rPr>
          <w:rStyle w:val="NormalTok"/>
          <w:sz w:val="13"/>
          <w:szCs w:val="13"/>
        </w:rPr>
        <w:t xml:space="preserve"> ULL</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000000000000000001</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UM</w:t>
      </w:r>
      <w:r w:rsidRPr="00237D89">
        <w:rPr>
          <w:rStyle w:val="OperatorTok"/>
          <w:sz w:val="13"/>
          <w:szCs w:val="13"/>
        </w:rPr>
        <w:t>.</w:t>
      </w:r>
      <w:r w:rsidRPr="00237D89">
        <w:rPr>
          <w:rStyle w:val="NormalTok"/>
          <w:sz w:val="13"/>
          <w:szCs w:val="13"/>
        </w:rPr>
        <w:t>count</w:t>
      </w:r>
      <w:r w:rsidRPr="00237D89">
        <w:rPr>
          <w:rStyle w:val="OperatorTok"/>
          <w:sz w:val="13"/>
          <w:szCs w:val="13"/>
        </w:rPr>
        <w:t>(</w:t>
      </w:r>
      <w:r w:rsidRPr="00237D89">
        <w:rPr>
          <w:rStyle w:val="NormalTok"/>
          <w:sz w:val="13"/>
          <w:szCs w:val="13"/>
        </w:rPr>
        <w:t>mp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UM</w:t>
      </w:r>
      <w:r w:rsidRPr="00237D89">
        <w:rPr>
          <w:rStyle w:val="OperatorTok"/>
          <w:sz w:val="13"/>
          <w:szCs w:val="13"/>
        </w:rPr>
        <w:t>[</w:t>
      </w:r>
      <w:r w:rsidRPr="00237D89">
        <w:rPr>
          <w:rStyle w:val="NormalTok"/>
          <w:sz w:val="13"/>
          <w:szCs w:val="13"/>
        </w:rPr>
        <w:t>mp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LL re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n </w:t>
      </w:r>
      <w:r w:rsidRPr="00237D89">
        <w:rPr>
          <w:rStyle w:val="OperatorTok"/>
          <w:sz w:val="13"/>
          <w:szCs w:val="13"/>
        </w:rPr>
        <w:t>&l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sz w:val="13"/>
          <w:szCs w:val="13"/>
        </w:rPr>
        <w:br/>
      </w:r>
      <w:r w:rsidRPr="00237D89">
        <w:rPr>
          <w:rStyle w:val="NormalTok"/>
          <w:sz w:val="13"/>
          <w:szCs w:val="13"/>
        </w:rPr>
        <w:t xml:space="preserve">            ret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n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sz w:val="13"/>
          <w:szCs w:val="13"/>
        </w:rPr>
        <w:br/>
      </w:r>
      <w:r w:rsidRPr="00237D89">
        <w:rPr>
          <w:rStyle w:val="NormalTok"/>
          <w:sz w:val="13"/>
          <w:szCs w:val="13"/>
        </w:rPr>
        <w:t xml:space="preserve">            ret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j </w:t>
      </w:r>
      <w:r w:rsidRPr="00237D89">
        <w:rPr>
          <w:rStyle w:val="OperatorTok"/>
          <w:sz w:val="13"/>
          <w:szCs w:val="13"/>
        </w:rPr>
        <w:t>&l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ret </w:t>
      </w:r>
      <w:r w:rsidRPr="00237D89">
        <w:rPr>
          <w:rStyle w:val="OperatorTok"/>
          <w:sz w:val="13"/>
          <w:szCs w:val="13"/>
        </w:rPr>
        <w:t>=</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prime</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rime</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w:t>
      </w:r>
      <w:r w:rsidRPr="00237D89">
        <w:rPr>
          <w:rStyle w:val="OperatorTok"/>
          <w:sz w:val="13"/>
          <w:szCs w:val="13"/>
        </w:rPr>
        <w:t>&gt;</w:t>
      </w:r>
      <w:r w:rsidRPr="00237D89">
        <w:rPr>
          <w:rStyle w:val="NormalTok"/>
          <w:sz w:val="13"/>
          <w:szCs w:val="13"/>
        </w:rPr>
        <w:t xml:space="preserve"> n</w:t>
      </w:r>
      <w:r w:rsidRPr="00237D89">
        <w:rPr>
          <w:rStyle w:val="OperatorTok"/>
          <w:sz w:val="13"/>
          <w:szCs w:val="13"/>
        </w:rPr>
        <w:t>)</w:t>
      </w:r>
      <w:r w:rsidRPr="00237D89">
        <w:rPr>
          <w:sz w:val="13"/>
          <w:szCs w:val="13"/>
        </w:rPr>
        <w:br/>
      </w:r>
      <w:r w:rsidRPr="00237D89">
        <w:rPr>
          <w:rStyle w:val="NormalTok"/>
          <w:sz w:val="13"/>
          <w:szCs w:val="13"/>
        </w:rPr>
        <w:t xml:space="preserve">            ret </w:t>
      </w:r>
      <w:r w:rsidRPr="00237D89">
        <w:rPr>
          <w:rStyle w:val="OperatorTok"/>
          <w:sz w:val="13"/>
          <w:szCs w:val="13"/>
        </w:rPr>
        <w:t>=</w:t>
      </w:r>
      <w:r w:rsidRPr="00237D89">
        <w:rPr>
          <w:rStyle w:val="NormalTok"/>
          <w:sz w:val="13"/>
          <w:szCs w:val="13"/>
        </w:rPr>
        <w:t xml:space="preserve"> gf</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rStyle w:val="NormalTok"/>
          <w:sz w:val="13"/>
          <w:szCs w:val="13"/>
        </w:rPr>
        <w:t xml:space="preserve"> j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else</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ret = gf(n, j - 1) -  (gf(n / prime[j], j - 1)) - (j - 1);</w:t>
      </w:r>
      <w:r w:rsidRPr="00237D89">
        <w:rPr>
          <w:sz w:val="13"/>
          <w:szCs w:val="13"/>
        </w:rPr>
        <w:br/>
      </w:r>
      <w:r w:rsidRPr="00237D89">
        <w:rPr>
          <w:rStyle w:val="NormalTok"/>
          <w:sz w:val="13"/>
          <w:szCs w:val="13"/>
        </w:rPr>
        <w:t xml:space="preserve">            ret </w:t>
      </w:r>
      <w:r w:rsidRPr="00237D89">
        <w:rPr>
          <w:rStyle w:val="OperatorTok"/>
          <w:sz w:val="13"/>
          <w:szCs w:val="13"/>
        </w:rPr>
        <w:t>=</w:t>
      </w:r>
      <w:r w:rsidRPr="00237D89">
        <w:rPr>
          <w:rStyle w:val="NormalTok"/>
          <w:sz w:val="13"/>
          <w:szCs w:val="13"/>
        </w:rPr>
        <w:t xml:space="preserve"> gf</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rStyle w:val="NormalTok"/>
          <w:sz w:val="13"/>
          <w:szCs w:val="13"/>
        </w:rPr>
        <w:t xml:space="preserve"> j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LL dv </w:t>
      </w:r>
      <w:r w:rsidRPr="00237D89">
        <w:rPr>
          <w:rStyle w:val="OperatorTok"/>
          <w:sz w:val="13"/>
          <w:szCs w:val="13"/>
        </w:rPr>
        <w:t>=</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prime</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sz w:val="13"/>
          <w:szCs w:val="13"/>
        </w:rPr>
        <w:br/>
      </w:r>
      <w:r w:rsidRPr="00237D89">
        <w:rPr>
          <w:rStyle w:val="NormalTok"/>
          <w:sz w:val="13"/>
          <w:szCs w:val="13"/>
        </w:rPr>
        <w:t xml:space="preserve">            LL ret2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n </w:t>
      </w:r>
      <w:r w:rsidRPr="00237D89">
        <w:rPr>
          <w:rStyle w:val="OperatorTok"/>
          <w:sz w:val="13"/>
          <w:szCs w:val="13"/>
        </w:rPr>
        <w:t>&lt;</w:t>
      </w:r>
      <w:r w:rsidRPr="00237D89">
        <w:rPr>
          <w:rStyle w:val="NormalTok"/>
          <w:sz w:val="13"/>
          <w:szCs w:val="13"/>
        </w:rPr>
        <w:t xml:space="preserve"> </w:t>
      </w:r>
      <w:r w:rsidRPr="00237D89">
        <w:rPr>
          <w:rStyle w:val="FloatTok"/>
          <w:sz w:val="13"/>
          <w:szCs w:val="13"/>
        </w:rPr>
        <w:t>1e9</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gfi</w:t>
      </w:r>
      <w:r w:rsidRPr="00237D89">
        <w:rPr>
          <w:rStyle w:val="OperatorTok"/>
          <w:sz w:val="13"/>
          <w:szCs w:val="13"/>
        </w:rPr>
        <w:t>(</w:t>
      </w:r>
      <w:r w:rsidRPr="00237D89">
        <w:rPr>
          <w:rStyle w:val="NormalTok"/>
          <w:sz w:val="13"/>
          <w:szCs w:val="13"/>
        </w:rPr>
        <w:t>dv</w:t>
      </w:r>
      <w:r w:rsidRPr="00237D89">
        <w:rPr>
          <w:rStyle w:val="OperatorTok"/>
          <w:sz w:val="13"/>
          <w:szCs w:val="13"/>
        </w:rPr>
        <w:t>,</w:t>
      </w:r>
      <w:r w:rsidRPr="00237D89">
        <w:rPr>
          <w:rStyle w:val="NormalTok"/>
          <w:sz w:val="13"/>
          <w:szCs w:val="13"/>
        </w:rPr>
        <w:t xml:space="preserve"> j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gf</w:t>
      </w:r>
      <w:r w:rsidRPr="00237D89">
        <w:rPr>
          <w:rStyle w:val="OperatorTok"/>
          <w:sz w:val="13"/>
          <w:szCs w:val="13"/>
        </w:rPr>
        <w:t>(</w:t>
      </w:r>
      <w:r w:rsidRPr="00237D89">
        <w:rPr>
          <w:rStyle w:val="NormalTok"/>
          <w:sz w:val="13"/>
          <w:szCs w:val="13"/>
        </w:rPr>
        <w:t>dv</w:t>
      </w:r>
      <w:r w:rsidRPr="00237D89">
        <w:rPr>
          <w:rStyle w:val="OperatorTok"/>
          <w:sz w:val="13"/>
          <w:szCs w:val="13"/>
        </w:rPr>
        <w:t>,</w:t>
      </w:r>
      <w:r w:rsidRPr="00237D89">
        <w:rPr>
          <w:rStyle w:val="NormalTok"/>
          <w:sz w:val="13"/>
          <w:szCs w:val="13"/>
        </w:rPr>
        <w:t xml:space="preserve"> j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ret </w:t>
      </w:r>
      <w:r w:rsidRPr="00237D89">
        <w:rPr>
          <w:rStyle w:val="OperatorTok"/>
          <w:sz w:val="13"/>
          <w:szCs w:val="13"/>
        </w:rPr>
        <w:t>-=</w:t>
      </w:r>
      <w:r w:rsidRPr="00237D89">
        <w:rPr>
          <w:rStyle w:val="NormalTok"/>
          <w:sz w:val="13"/>
          <w:szCs w:val="13"/>
        </w:rPr>
        <w:t xml:space="preserve"> ret2</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 if (n &lt; 1e9)</w:t>
      </w:r>
      <w:r w:rsidRPr="00237D89">
        <w:rPr>
          <w:sz w:val="13"/>
          <w:szCs w:val="13"/>
        </w:rPr>
        <w:br/>
      </w:r>
      <w:r w:rsidRPr="00237D89">
        <w:rPr>
          <w:rStyle w:val="NormalTok"/>
          <w:sz w:val="13"/>
          <w:szCs w:val="13"/>
        </w:rPr>
        <w:t xml:space="preserve">        </w:t>
      </w:r>
      <w:r w:rsidRPr="00237D89">
        <w:rPr>
          <w:rStyle w:val="CommentTok"/>
          <w:sz w:val="13"/>
          <w:szCs w:val="13"/>
        </w:rPr>
        <w:t>//     return UM[mpk] = re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UM</w:t>
      </w:r>
      <w:r w:rsidRPr="00237D89">
        <w:rPr>
          <w:rStyle w:val="OperatorTok"/>
          <w:sz w:val="13"/>
          <w:szCs w:val="13"/>
        </w:rPr>
        <w:t>[</w:t>
      </w:r>
      <w:r w:rsidRPr="00237D89">
        <w:rPr>
          <w:rStyle w:val="NormalTok"/>
          <w:sz w:val="13"/>
          <w:szCs w:val="13"/>
        </w:rPr>
        <w:t>mp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et</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p>
    <w:p w14:paraId="52631677" w14:textId="77777777" w:rsidR="00130EA7" w:rsidRDefault="00305E18">
      <w:pPr>
        <w:pStyle w:val="4"/>
      </w:pPr>
      <w:bookmarkStart w:id="46" w:name="卢卡斯定理"/>
      <w:bookmarkEnd w:id="45"/>
      <w:r>
        <w:t>卢卡斯定理</w:t>
      </w:r>
    </w:p>
    <w:p w14:paraId="3E61A859" w14:textId="77777777" w:rsidR="00130EA7" w:rsidRPr="00237D89" w:rsidRDefault="00305E18">
      <w:pPr>
        <w:pStyle w:val="SourceCode"/>
        <w:rPr>
          <w:sz w:val="13"/>
          <w:szCs w:val="13"/>
        </w:rPr>
      </w:pPr>
      <w:r w:rsidRPr="00237D89">
        <w:rPr>
          <w:rStyle w:val="NormalTok"/>
          <w:sz w:val="13"/>
          <w:szCs w:val="13"/>
        </w:rPr>
        <w:t xml:space="preserve">LL </w:t>
      </w:r>
      <w:proofErr w:type="gramStart"/>
      <w:r w:rsidRPr="00237D89">
        <w:rPr>
          <w:rStyle w:val="NormalTok"/>
          <w:sz w:val="13"/>
          <w:szCs w:val="13"/>
        </w:rPr>
        <w:t>fact</w:t>
      </w:r>
      <w:r w:rsidRPr="00237D89">
        <w:rPr>
          <w:rStyle w:val="OperatorTok"/>
          <w:sz w:val="13"/>
          <w:szCs w:val="13"/>
        </w:rPr>
        <w:t>[</w:t>
      </w:r>
      <w:proofErr w:type="gramEnd"/>
      <w:r w:rsidRPr="00237D89">
        <w:rPr>
          <w:rStyle w:val="NormalTok"/>
          <w:sz w:val="13"/>
          <w:szCs w:val="13"/>
        </w:rPr>
        <w:t>LUCASM</w:t>
      </w:r>
      <w:r w:rsidRPr="00237D89">
        <w:rPr>
          <w:rStyle w:val="OperatorTok"/>
          <w:sz w:val="13"/>
          <w:szCs w:val="13"/>
        </w:rPr>
        <w:t>];</w:t>
      </w:r>
      <w:r w:rsidRPr="00237D89">
        <w:rPr>
          <w:sz w:val="13"/>
          <w:szCs w:val="13"/>
        </w:rPr>
        <w:br/>
      </w:r>
      <w:r w:rsidRPr="00237D89">
        <w:rPr>
          <w:sz w:val="13"/>
          <w:szCs w:val="13"/>
        </w:rPr>
        <w:br/>
      </w: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get_fact</w:t>
      </w:r>
      <w:r w:rsidRPr="00237D89">
        <w:rPr>
          <w:rStyle w:val="OperatorTok"/>
          <w:sz w:val="13"/>
          <w:szCs w:val="13"/>
        </w:rPr>
        <w:t>(</w:t>
      </w:r>
      <w:r w:rsidRPr="00237D89">
        <w:rPr>
          <w:rStyle w:val="NormalTok"/>
          <w:sz w:val="13"/>
          <w:szCs w:val="13"/>
        </w:rPr>
        <w:t>LL fact</w:t>
      </w:r>
      <w:r w:rsidRPr="00237D89">
        <w:rPr>
          <w:rStyle w:val="OperatorTok"/>
          <w:sz w:val="13"/>
          <w:szCs w:val="13"/>
        </w:rPr>
        <w:t>[],</w:t>
      </w:r>
      <w:r w:rsidRPr="00237D89">
        <w:rPr>
          <w:rStyle w:val="NormalTok"/>
          <w:sz w:val="13"/>
          <w:szCs w:val="13"/>
        </w:rPr>
        <w:t xml:space="preserve"> LL length</w:t>
      </w:r>
      <w:r w:rsidRPr="00237D89">
        <w:rPr>
          <w:rStyle w:val="OperatorTok"/>
          <w:sz w:val="13"/>
          <w:szCs w:val="13"/>
        </w:rPr>
        <w:t>,</w:t>
      </w:r>
      <w:r w:rsidRPr="00237D89">
        <w:rPr>
          <w:rStyle w:val="NormalTok"/>
          <w:sz w:val="13"/>
          <w:szCs w:val="13"/>
        </w:rPr>
        <w:t xml:space="preserve"> LL mo</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预处理阶乘</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fact</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fact</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length</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fact</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fact</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mo</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CommentTok"/>
          <w:sz w:val="13"/>
          <w:szCs w:val="13"/>
        </w:rPr>
        <w:t xml:space="preserve">// </w:t>
      </w:r>
      <w:r w:rsidRPr="00237D89">
        <w:rPr>
          <w:rStyle w:val="CommentTok"/>
          <w:sz w:val="13"/>
          <w:szCs w:val="13"/>
        </w:rPr>
        <w:t>需要先预处理出</w:t>
      </w:r>
      <w:r w:rsidRPr="00237D89">
        <w:rPr>
          <w:rStyle w:val="CommentTok"/>
          <w:sz w:val="13"/>
          <w:szCs w:val="13"/>
        </w:rPr>
        <w:t>fact[]</w:t>
      </w:r>
      <w:r w:rsidRPr="00237D89">
        <w:rPr>
          <w:rStyle w:val="CommentTok"/>
          <w:sz w:val="13"/>
          <w:szCs w:val="13"/>
        </w:rPr>
        <w:t>，即阶乘</w:t>
      </w:r>
      <w:r w:rsidRPr="00237D89">
        <w:rPr>
          <w:sz w:val="13"/>
          <w:szCs w:val="13"/>
        </w:rPr>
        <w:br/>
      </w:r>
      <w:r w:rsidRPr="00237D89">
        <w:rPr>
          <w:rStyle w:val="KeywordTok"/>
          <w:sz w:val="13"/>
          <w:szCs w:val="13"/>
        </w:rPr>
        <w:t>inline</w:t>
      </w:r>
      <w:r w:rsidRPr="00237D89">
        <w:rPr>
          <w:rStyle w:val="NormalTok"/>
          <w:sz w:val="13"/>
          <w:szCs w:val="13"/>
        </w:rPr>
        <w:t xml:space="preserve"> LL C</w:t>
      </w:r>
      <w:r w:rsidRPr="00237D89">
        <w:rPr>
          <w:rStyle w:val="OperatorTok"/>
          <w:sz w:val="13"/>
          <w:szCs w:val="13"/>
        </w:rPr>
        <w:t>(</w:t>
      </w:r>
      <w:r w:rsidRPr="00237D89">
        <w:rPr>
          <w:rStyle w:val="NormalTok"/>
          <w:sz w:val="13"/>
          <w:szCs w:val="13"/>
        </w:rPr>
        <w:t>LL m</w:t>
      </w:r>
      <w:r w:rsidRPr="00237D89">
        <w:rPr>
          <w:rStyle w:val="OperatorTok"/>
          <w:sz w:val="13"/>
          <w:szCs w:val="13"/>
        </w:rPr>
        <w:t>,</w:t>
      </w:r>
      <w:r w:rsidRPr="00237D89">
        <w:rPr>
          <w:rStyle w:val="NormalTok"/>
          <w:sz w:val="13"/>
          <w:szCs w:val="13"/>
        </w:rPr>
        <w:t xml:space="preserve"> LL n</w:t>
      </w:r>
      <w:r w:rsidRPr="00237D89">
        <w:rPr>
          <w:rStyle w:val="OperatorTok"/>
          <w:sz w:val="13"/>
          <w:szCs w:val="13"/>
        </w:rPr>
        <w:t>,</w:t>
      </w:r>
      <w:r w:rsidRPr="00237D89">
        <w:rPr>
          <w:rStyle w:val="NormalTok"/>
          <w:sz w:val="13"/>
          <w:szCs w:val="13"/>
        </w:rPr>
        <w:t xml:space="preserve"> LL p</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m </w:t>
      </w:r>
      <w:r w:rsidRPr="00237D89">
        <w:rPr>
          <w:rStyle w:val="OperatorTok"/>
          <w:sz w:val="13"/>
          <w:szCs w:val="13"/>
        </w:rPr>
        <w:t>&lt;</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w:t>
      </w:r>
      <w:proofErr w:type="gramStart"/>
      <w:r w:rsidRPr="00237D89">
        <w:rPr>
          <w:rStyle w:val="DecValTok"/>
          <w:sz w:val="13"/>
          <w:szCs w:val="13"/>
        </w:rPr>
        <w:t>0</w:t>
      </w:r>
      <w:r w:rsidRPr="00237D89">
        <w:rPr>
          <w:rStyle w:val="NormalTok"/>
          <w:sz w:val="13"/>
          <w:szCs w:val="13"/>
        </w:rPr>
        <w:t xml:space="preserve"> </w:t>
      </w:r>
      <w:r w:rsidRPr="00237D89">
        <w:rPr>
          <w:rStyle w:val="OperatorTok"/>
          <w:sz w:val="13"/>
          <w:szCs w:val="13"/>
        </w:rPr>
        <w:t>:</w:t>
      </w:r>
      <w:proofErr w:type="gramEnd"/>
      <w:r w:rsidRPr="00237D89">
        <w:rPr>
          <w:rStyle w:val="NormalTok"/>
          <w:sz w:val="13"/>
          <w:szCs w:val="13"/>
        </w:rPr>
        <w:t xml:space="preserve"> fact</w:t>
      </w:r>
      <w:r w:rsidRPr="00237D89">
        <w:rPr>
          <w:rStyle w:val="OperatorTok"/>
          <w:sz w:val="13"/>
          <w:szCs w:val="13"/>
        </w:rPr>
        <w:t>[</w:t>
      </w:r>
      <w:r w:rsidRPr="00237D89">
        <w:rPr>
          <w:rStyle w:val="NormalTok"/>
          <w:sz w:val="13"/>
          <w:szCs w:val="13"/>
        </w:rPr>
        <w:t>m</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inv</w:t>
      </w:r>
      <w:r w:rsidRPr="00237D89">
        <w:rPr>
          <w:rStyle w:val="OperatorTok"/>
          <w:sz w:val="13"/>
          <w:szCs w:val="13"/>
        </w:rPr>
        <w:t>(</w:t>
      </w:r>
      <w:r w:rsidRPr="00237D89">
        <w:rPr>
          <w:rStyle w:val="NormalTok"/>
          <w:sz w:val="13"/>
          <w:szCs w:val="13"/>
        </w:rPr>
        <w:t>fact</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rStyle w:val="NormalTok"/>
          <w:sz w:val="13"/>
          <w:szCs w:val="13"/>
        </w:rPr>
        <w:t xml:space="preserve"> p</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 </w:t>
      </w:r>
      <w:r w:rsidRPr="00237D89">
        <w:rPr>
          <w:rStyle w:val="OperatorTok"/>
          <w:sz w:val="13"/>
          <w:szCs w:val="13"/>
        </w:rPr>
        <w:t>*</w:t>
      </w:r>
      <w:r w:rsidRPr="00237D89">
        <w:rPr>
          <w:rStyle w:val="NormalTok"/>
          <w:sz w:val="13"/>
          <w:szCs w:val="13"/>
        </w:rPr>
        <w:t xml:space="preserve"> inv</w:t>
      </w:r>
      <w:r w:rsidRPr="00237D89">
        <w:rPr>
          <w:rStyle w:val="OperatorTok"/>
          <w:sz w:val="13"/>
          <w:szCs w:val="13"/>
        </w:rPr>
        <w:t>(</w:t>
      </w:r>
      <w:r w:rsidRPr="00237D89">
        <w:rPr>
          <w:rStyle w:val="NormalTok"/>
          <w:sz w:val="13"/>
          <w:szCs w:val="13"/>
        </w:rPr>
        <w:t>fact</w:t>
      </w:r>
      <w:r w:rsidRPr="00237D89">
        <w:rPr>
          <w:rStyle w:val="OperatorTok"/>
          <w:sz w:val="13"/>
          <w:szCs w:val="13"/>
        </w:rPr>
        <w:t>[</w:t>
      </w:r>
      <w:r w:rsidRPr="00237D89">
        <w:rPr>
          <w:rStyle w:val="NormalTok"/>
          <w:sz w:val="13"/>
          <w:szCs w:val="13"/>
        </w:rPr>
        <w:t xml:space="preserve">m </w:t>
      </w:r>
      <w:r w:rsidRPr="00237D89">
        <w:rPr>
          <w:rStyle w:val="OperatorTok"/>
          <w:sz w:val="13"/>
          <w:szCs w:val="13"/>
        </w:rPr>
        <w:t>-</w:t>
      </w:r>
      <w:r w:rsidRPr="00237D89">
        <w:rPr>
          <w:rStyle w:val="NormalTok"/>
          <w:sz w:val="13"/>
          <w:szCs w:val="13"/>
        </w:rPr>
        <w:t xml:space="preserve"> n</w:t>
      </w:r>
      <w:r w:rsidRPr="00237D89">
        <w:rPr>
          <w:rStyle w:val="OperatorTok"/>
          <w:sz w:val="13"/>
          <w:szCs w:val="13"/>
        </w:rPr>
        <w:t>],</w:t>
      </w:r>
      <w:r w:rsidRPr="00237D89">
        <w:rPr>
          <w:rStyle w:val="NormalTok"/>
          <w:sz w:val="13"/>
          <w:szCs w:val="13"/>
        </w:rPr>
        <w:t xml:space="preserve"> p</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KeywordTok"/>
          <w:sz w:val="13"/>
          <w:szCs w:val="13"/>
        </w:rPr>
        <w:t>inline</w:t>
      </w:r>
      <w:r w:rsidRPr="00237D89">
        <w:rPr>
          <w:rStyle w:val="NormalTok"/>
          <w:sz w:val="13"/>
          <w:szCs w:val="13"/>
        </w:rPr>
        <w:t xml:space="preserve"> LL lucas</w:t>
      </w:r>
      <w:r w:rsidRPr="00237D89">
        <w:rPr>
          <w:rStyle w:val="OperatorTok"/>
          <w:sz w:val="13"/>
          <w:szCs w:val="13"/>
        </w:rPr>
        <w:t>(</w:t>
      </w:r>
      <w:r w:rsidRPr="00237D89">
        <w:rPr>
          <w:rStyle w:val="NormalTok"/>
          <w:sz w:val="13"/>
          <w:szCs w:val="13"/>
        </w:rPr>
        <w:t>LL m</w:t>
      </w:r>
      <w:r w:rsidRPr="00237D89">
        <w:rPr>
          <w:rStyle w:val="OperatorTok"/>
          <w:sz w:val="13"/>
          <w:szCs w:val="13"/>
        </w:rPr>
        <w:t>,</w:t>
      </w:r>
      <w:r w:rsidRPr="00237D89">
        <w:rPr>
          <w:rStyle w:val="NormalTok"/>
          <w:sz w:val="13"/>
          <w:szCs w:val="13"/>
        </w:rPr>
        <w:t xml:space="preserve"> LL n</w:t>
      </w:r>
      <w:r w:rsidRPr="00237D89">
        <w:rPr>
          <w:rStyle w:val="OperatorTok"/>
          <w:sz w:val="13"/>
          <w:szCs w:val="13"/>
        </w:rPr>
        <w:t>,</w:t>
      </w:r>
      <w:r w:rsidRPr="00237D89">
        <w:rPr>
          <w:rStyle w:val="NormalTok"/>
          <w:sz w:val="13"/>
          <w:szCs w:val="13"/>
        </w:rPr>
        <w:t xml:space="preserve"> LL p</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求解大数组合数</w:t>
      </w:r>
      <w:r w:rsidRPr="00237D89">
        <w:rPr>
          <w:rStyle w:val="CommentTok"/>
          <w:sz w:val="13"/>
          <w:szCs w:val="13"/>
        </w:rPr>
        <w:t>C(m,n) % p,</w:t>
      </w:r>
      <w:r w:rsidRPr="00237D89">
        <w:rPr>
          <w:rStyle w:val="CommentTok"/>
          <w:sz w:val="13"/>
          <w:szCs w:val="13"/>
        </w:rPr>
        <w:t>传入依次是下面那个</w:t>
      </w:r>
      <w:r w:rsidRPr="00237D89">
        <w:rPr>
          <w:rStyle w:val="CommentTok"/>
          <w:sz w:val="13"/>
          <w:szCs w:val="13"/>
        </w:rPr>
        <w:t>m</w:t>
      </w:r>
      <w:r w:rsidRPr="00237D89">
        <w:rPr>
          <w:rStyle w:val="CommentTok"/>
          <w:sz w:val="13"/>
          <w:szCs w:val="13"/>
        </w:rPr>
        <w:t>和上面那个</w:t>
      </w:r>
      <w:r w:rsidRPr="00237D89">
        <w:rPr>
          <w:rStyle w:val="CommentTok"/>
          <w:sz w:val="13"/>
          <w:szCs w:val="13"/>
        </w:rPr>
        <w:t>n</w:t>
      </w:r>
      <w:r w:rsidRPr="00237D89">
        <w:rPr>
          <w:rStyle w:val="CommentTok"/>
          <w:sz w:val="13"/>
          <w:szCs w:val="13"/>
        </w:rPr>
        <w:t>和模数</w:t>
      </w:r>
      <w:r w:rsidRPr="00237D89">
        <w:rPr>
          <w:rStyle w:val="CommentTok"/>
          <w:sz w:val="13"/>
          <w:szCs w:val="13"/>
        </w:rPr>
        <w:t>p</w:t>
      </w:r>
      <w:r w:rsidRPr="00237D89">
        <w:rPr>
          <w:rStyle w:val="CommentTok"/>
          <w:sz w:val="13"/>
          <w:szCs w:val="13"/>
        </w:rPr>
        <w:t>（得是质数</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proofErr w:type="gramStart"/>
      <w:r w:rsidRPr="00237D89">
        <w:rPr>
          <w:rStyle w:val="NormalTok"/>
          <w:sz w:val="13"/>
          <w:szCs w:val="13"/>
        </w:rPr>
        <w:t xml:space="preserve">p </w:t>
      </w:r>
      <w:r w:rsidRPr="00237D89">
        <w:rPr>
          <w:rStyle w:val="OperatorTok"/>
          <w:sz w:val="13"/>
          <w:szCs w:val="13"/>
        </w:rPr>
        <w:t>:</w:t>
      </w:r>
      <w:proofErr w:type="gramEnd"/>
      <w:r w:rsidRPr="00237D89">
        <w:rPr>
          <w:rStyle w:val="NormalTok"/>
          <w:sz w:val="13"/>
          <w:szCs w:val="13"/>
        </w:rPr>
        <w:t xml:space="preserve"> lucas</w:t>
      </w:r>
      <w:r w:rsidRPr="00237D89">
        <w:rPr>
          <w:rStyle w:val="OperatorTok"/>
          <w:sz w:val="13"/>
          <w:szCs w:val="13"/>
        </w:rPr>
        <w:t>(</w:t>
      </w:r>
      <w:r w:rsidRPr="00237D89">
        <w:rPr>
          <w:rStyle w:val="NormalTok"/>
          <w:sz w:val="13"/>
          <w:szCs w:val="13"/>
        </w:rPr>
        <w:t xml:space="preserve">m </w:t>
      </w:r>
      <w:r w:rsidRPr="00237D89">
        <w:rPr>
          <w:rStyle w:val="OperatorTok"/>
          <w:sz w:val="13"/>
          <w:szCs w:val="13"/>
        </w:rPr>
        <w:t>/</w:t>
      </w:r>
      <w:r w:rsidRPr="00237D89">
        <w:rPr>
          <w:rStyle w:val="NormalTok"/>
          <w:sz w:val="13"/>
          <w:szCs w:val="13"/>
        </w:rPr>
        <w:t xml:space="preserve"> p</w:t>
      </w:r>
      <w:r w:rsidRPr="00237D89">
        <w:rPr>
          <w:rStyle w:val="OperatorTok"/>
          <w:sz w:val="13"/>
          <w:szCs w:val="13"/>
        </w:rPr>
        <w:t>,</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p</w:t>
      </w:r>
      <w:r w:rsidRPr="00237D89">
        <w:rPr>
          <w:rStyle w:val="OperatorTok"/>
          <w:sz w:val="13"/>
          <w:szCs w:val="13"/>
        </w:rPr>
        <w:t>,</w:t>
      </w:r>
      <w:r w:rsidRPr="00237D89">
        <w:rPr>
          <w:rStyle w:val="NormalTok"/>
          <w:sz w:val="13"/>
          <w:szCs w:val="13"/>
        </w:rPr>
        <w:t xml:space="preserve"> p</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C</w:t>
      </w:r>
      <w:r w:rsidRPr="00237D89">
        <w:rPr>
          <w:rStyle w:val="OperatorTok"/>
          <w:sz w:val="13"/>
          <w:szCs w:val="13"/>
        </w:rPr>
        <w:t>(</w:t>
      </w:r>
      <w:r w:rsidRPr="00237D89">
        <w:rPr>
          <w:rStyle w:val="NormalTok"/>
          <w:sz w:val="13"/>
          <w:szCs w:val="13"/>
        </w:rPr>
        <w:t xml:space="preserve">m </w:t>
      </w:r>
      <w:r w:rsidRPr="00237D89">
        <w:rPr>
          <w:rStyle w:val="OperatorTok"/>
          <w:sz w:val="13"/>
          <w:szCs w:val="13"/>
        </w:rPr>
        <w:t>%</w:t>
      </w:r>
      <w:r w:rsidRPr="00237D89">
        <w:rPr>
          <w:rStyle w:val="NormalTok"/>
          <w:sz w:val="13"/>
          <w:szCs w:val="13"/>
        </w:rPr>
        <w:t xml:space="preserve"> p</w:t>
      </w:r>
      <w:r w:rsidRPr="00237D89">
        <w:rPr>
          <w:rStyle w:val="OperatorTok"/>
          <w:sz w:val="13"/>
          <w:szCs w:val="13"/>
        </w:rPr>
        <w:t>,</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p</w:t>
      </w:r>
      <w:r w:rsidRPr="00237D89">
        <w:rPr>
          <w:rStyle w:val="OperatorTok"/>
          <w:sz w:val="13"/>
          <w:szCs w:val="13"/>
        </w:rPr>
        <w:t>,</w:t>
      </w:r>
      <w:r w:rsidRPr="00237D89">
        <w:rPr>
          <w:rStyle w:val="NormalTok"/>
          <w:sz w:val="13"/>
          <w:szCs w:val="13"/>
        </w:rPr>
        <w:t xml:space="preserve"> p</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w:t>
      </w:r>
      <w:r w:rsidRPr="00237D89">
        <w:rPr>
          <w:rStyle w:val="OperatorTok"/>
          <w:sz w:val="13"/>
          <w:szCs w:val="13"/>
        </w:rPr>
        <w:t>;</w:t>
      </w:r>
      <w:r w:rsidRPr="00237D89">
        <w:rPr>
          <w:sz w:val="13"/>
          <w:szCs w:val="13"/>
        </w:rPr>
        <w:br/>
      </w:r>
      <w:r w:rsidRPr="00237D89">
        <w:rPr>
          <w:rStyle w:val="OperatorTok"/>
          <w:sz w:val="13"/>
          <w:szCs w:val="13"/>
        </w:rPr>
        <w:t>}</w:t>
      </w:r>
    </w:p>
    <w:p w14:paraId="4384455C" w14:textId="77777777" w:rsidR="00130EA7" w:rsidRDefault="00305E18">
      <w:pPr>
        <w:pStyle w:val="4"/>
      </w:pPr>
      <w:bookmarkStart w:id="47" w:name="excrt"/>
      <w:bookmarkEnd w:id="46"/>
      <w:r>
        <w:t>EXCRT</w:t>
      </w:r>
    </w:p>
    <w:p w14:paraId="4465AAE5" w14:textId="77777777" w:rsidR="00130EA7" w:rsidRPr="00237D89" w:rsidRDefault="00305E18">
      <w:pPr>
        <w:pStyle w:val="SourceCode"/>
        <w:rPr>
          <w:sz w:val="13"/>
          <w:szCs w:val="13"/>
        </w:rPr>
      </w:pPr>
      <w:r w:rsidRPr="00237D89">
        <w:rPr>
          <w:rStyle w:val="KeywordTok"/>
          <w:sz w:val="13"/>
          <w:szCs w:val="13"/>
        </w:rPr>
        <w:t>inline</w:t>
      </w:r>
      <w:r w:rsidRPr="00237D89">
        <w:rPr>
          <w:rStyle w:val="NormalTok"/>
          <w:sz w:val="13"/>
          <w:szCs w:val="13"/>
        </w:rPr>
        <w:t xml:space="preserve"> LL EXCRT</w:t>
      </w:r>
      <w:r w:rsidRPr="00237D89">
        <w:rPr>
          <w:rStyle w:val="OperatorTok"/>
          <w:sz w:val="13"/>
          <w:szCs w:val="13"/>
        </w:rPr>
        <w:t>(</w:t>
      </w:r>
      <w:r w:rsidRPr="00237D89">
        <w:rPr>
          <w:rStyle w:val="NormalTok"/>
          <w:sz w:val="13"/>
          <w:szCs w:val="13"/>
        </w:rPr>
        <w:t>LL factors</w:t>
      </w:r>
      <w:r w:rsidRPr="00237D89">
        <w:rPr>
          <w:rStyle w:val="OperatorTok"/>
          <w:sz w:val="13"/>
          <w:szCs w:val="13"/>
        </w:rPr>
        <w:t>[],</w:t>
      </w:r>
      <w:r w:rsidRPr="00237D89">
        <w:rPr>
          <w:rStyle w:val="NormalTok"/>
          <w:sz w:val="13"/>
          <w:szCs w:val="13"/>
        </w:rPr>
        <w:t xml:space="preserve"> LL remains</w:t>
      </w:r>
      <w:r w:rsidRPr="00237D89">
        <w:rPr>
          <w:rStyle w:val="OperatorTok"/>
          <w:sz w:val="13"/>
          <w:szCs w:val="13"/>
        </w:rPr>
        <w:t>[],</w:t>
      </w:r>
      <w:r w:rsidRPr="00237D89">
        <w:rPr>
          <w:rStyle w:val="NormalTok"/>
          <w:sz w:val="13"/>
          <w:szCs w:val="13"/>
        </w:rPr>
        <w:t xml:space="preserve"> LL length</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传入除数表，剩余表和两表的长度，若没有解，返回</w:t>
      </w:r>
      <w:r w:rsidRPr="00237D89">
        <w:rPr>
          <w:rStyle w:val="CommentTok"/>
          <w:sz w:val="13"/>
          <w:szCs w:val="13"/>
        </w:rPr>
        <w:t>-1</w:t>
      </w:r>
      <w:r w:rsidRPr="00237D89">
        <w:rPr>
          <w:rStyle w:val="CommentTok"/>
          <w:sz w:val="13"/>
          <w:szCs w:val="13"/>
        </w:rPr>
        <w:t>，否则返回合适的最小解</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valid </w:t>
      </w:r>
      <w:r w:rsidRPr="00237D89">
        <w:rPr>
          <w:rStyle w:val="OperatorTok"/>
          <w:sz w:val="13"/>
          <w:szCs w:val="13"/>
        </w:rPr>
        <w:t>=</w:t>
      </w:r>
      <w:r w:rsidRPr="00237D89">
        <w:rPr>
          <w:rStyle w:val="NormalTok"/>
          <w:sz w:val="13"/>
          <w:szCs w:val="13"/>
        </w:rPr>
        <w:t xml:space="preserve"> </w:t>
      </w:r>
      <w:r w:rsidRPr="00237D89">
        <w:rPr>
          <w:rStyle w:val="KeywordTok"/>
          <w:sz w:val="13"/>
          <w:szCs w:val="13"/>
        </w:rPr>
        <w:t>tru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length</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LL GCD </w:t>
      </w:r>
      <w:r w:rsidRPr="00237D89">
        <w:rPr>
          <w:rStyle w:val="OperatorTok"/>
          <w:sz w:val="13"/>
          <w:szCs w:val="13"/>
        </w:rPr>
        <w:t>=</w:t>
      </w:r>
      <w:r w:rsidRPr="00237D89">
        <w:rPr>
          <w:rStyle w:val="NormalTok"/>
          <w:sz w:val="13"/>
          <w:szCs w:val="13"/>
        </w:rPr>
        <w:t xml:space="preserve"> gcd</w:t>
      </w:r>
      <w:r w:rsidRPr="00237D89">
        <w:rPr>
          <w:rStyle w:val="OperatorTok"/>
          <w:sz w:val="13"/>
          <w:szCs w:val="13"/>
        </w:rPr>
        <w:t>(</w:t>
      </w:r>
      <w:r w:rsidRPr="00237D89">
        <w:rPr>
          <w:rStyle w:val="NormalTok"/>
          <w:sz w:val="13"/>
          <w:szCs w:val="13"/>
        </w:rPr>
        <w:t>factor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factors</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LL M1 </w:t>
      </w:r>
      <w:r w:rsidRPr="00237D89">
        <w:rPr>
          <w:rStyle w:val="OperatorTok"/>
          <w:sz w:val="13"/>
          <w:szCs w:val="13"/>
        </w:rPr>
        <w:t>=</w:t>
      </w:r>
      <w:r w:rsidRPr="00237D89">
        <w:rPr>
          <w:rStyle w:val="NormalTok"/>
          <w:sz w:val="13"/>
          <w:szCs w:val="13"/>
        </w:rPr>
        <w:t xml:space="preserve"> factor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LL M2 </w:t>
      </w:r>
      <w:r w:rsidRPr="00237D89">
        <w:rPr>
          <w:rStyle w:val="OperatorTok"/>
          <w:sz w:val="13"/>
          <w:szCs w:val="13"/>
        </w:rPr>
        <w:t>=</w:t>
      </w:r>
      <w:r w:rsidRPr="00237D89">
        <w:rPr>
          <w:rStyle w:val="NormalTok"/>
          <w:sz w:val="13"/>
          <w:szCs w:val="13"/>
        </w:rPr>
        <w:t xml:space="preserve"> factors</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LL C1 </w:t>
      </w:r>
      <w:r w:rsidRPr="00237D89">
        <w:rPr>
          <w:rStyle w:val="OperatorTok"/>
          <w:sz w:val="13"/>
          <w:szCs w:val="13"/>
        </w:rPr>
        <w:t>=</w:t>
      </w:r>
      <w:r w:rsidRPr="00237D89">
        <w:rPr>
          <w:rStyle w:val="NormalTok"/>
          <w:sz w:val="13"/>
          <w:szCs w:val="13"/>
        </w:rPr>
        <w:t xml:space="preserve"> remain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 xml:space="preserve">        LL C2 </w:t>
      </w:r>
      <w:r w:rsidRPr="00237D89">
        <w:rPr>
          <w:rStyle w:val="OperatorTok"/>
          <w:sz w:val="13"/>
          <w:szCs w:val="13"/>
        </w:rPr>
        <w:t>=</w:t>
      </w:r>
      <w:r w:rsidRPr="00237D89">
        <w:rPr>
          <w:rStyle w:val="NormalTok"/>
          <w:sz w:val="13"/>
          <w:szCs w:val="13"/>
        </w:rPr>
        <w:t xml:space="preserve"> remains</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LL LCM </w:t>
      </w:r>
      <w:r w:rsidRPr="00237D89">
        <w:rPr>
          <w:rStyle w:val="OperatorTok"/>
          <w:sz w:val="13"/>
          <w:szCs w:val="13"/>
        </w:rPr>
        <w:t>=</w:t>
      </w:r>
      <w:r w:rsidRPr="00237D89">
        <w:rPr>
          <w:rStyle w:val="NormalTok"/>
          <w:sz w:val="13"/>
          <w:szCs w:val="13"/>
        </w:rPr>
        <w:t xml:space="preserve"> M1 </w:t>
      </w:r>
      <w:r w:rsidRPr="00237D89">
        <w:rPr>
          <w:rStyle w:val="OperatorTok"/>
          <w:sz w:val="13"/>
          <w:szCs w:val="13"/>
        </w:rPr>
        <w:t>*</w:t>
      </w:r>
      <w:r w:rsidRPr="00237D89">
        <w:rPr>
          <w:rStyle w:val="NormalTok"/>
          <w:sz w:val="13"/>
          <w:szCs w:val="13"/>
        </w:rPr>
        <w:t xml:space="preserve"> M2 </w:t>
      </w:r>
      <w:r w:rsidRPr="00237D89">
        <w:rPr>
          <w:rStyle w:val="OperatorTok"/>
          <w:sz w:val="13"/>
          <w:szCs w:val="13"/>
        </w:rPr>
        <w:t>/</w:t>
      </w:r>
      <w:r w:rsidRPr="00237D89">
        <w:rPr>
          <w:rStyle w:val="NormalTok"/>
          <w:sz w:val="13"/>
          <w:szCs w:val="13"/>
        </w:rPr>
        <w:t xml:space="preserve"> GCD</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C1 </w:t>
      </w:r>
      <w:r w:rsidRPr="00237D89">
        <w:rPr>
          <w:rStyle w:val="OperatorTok"/>
          <w:sz w:val="13"/>
          <w:szCs w:val="13"/>
        </w:rPr>
        <w:t>-</w:t>
      </w:r>
      <w:r w:rsidRPr="00237D89">
        <w:rPr>
          <w:rStyle w:val="NormalTok"/>
          <w:sz w:val="13"/>
          <w:szCs w:val="13"/>
        </w:rPr>
        <w:t xml:space="preserve"> C2</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GCD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valid </w:t>
      </w:r>
      <w:r w:rsidRPr="00237D89">
        <w:rPr>
          <w:rStyle w:val="OperatorTok"/>
          <w:sz w:val="13"/>
          <w:szCs w:val="13"/>
        </w:rPr>
        <w:t>=</w:t>
      </w:r>
      <w:r w:rsidRPr="00237D89">
        <w:rPr>
          <w:rStyle w:val="NormalTok"/>
          <w:sz w:val="13"/>
          <w:szCs w:val="13"/>
        </w:rPr>
        <w:t xml:space="preserve"> </w:t>
      </w:r>
      <w:r w:rsidRPr="00237D89">
        <w:rPr>
          <w:rStyle w:val="KeywordTok"/>
          <w:sz w:val="13"/>
          <w:szCs w:val="13"/>
        </w:rPr>
        <w:t>false</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break</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factor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LCM</w:t>
      </w:r>
      <w:r w:rsidRPr="00237D89">
        <w:rPr>
          <w:rStyle w:val="OperatorTok"/>
          <w:sz w:val="13"/>
          <w:szCs w:val="13"/>
        </w:rPr>
        <w:t>;</w:t>
      </w:r>
      <w:r w:rsidRPr="00237D89">
        <w:rPr>
          <w:sz w:val="13"/>
          <w:szCs w:val="13"/>
        </w:rPr>
        <w:br/>
      </w:r>
      <w:r w:rsidRPr="00237D89">
        <w:rPr>
          <w:rStyle w:val="NormalTok"/>
          <w:sz w:val="13"/>
          <w:szCs w:val="13"/>
        </w:rPr>
        <w:t xml:space="preserve">        remain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nv</w:t>
      </w:r>
      <w:r w:rsidRPr="00237D89">
        <w:rPr>
          <w:rStyle w:val="OperatorTok"/>
          <w:sz w:val="13"/>
          <w:szCs w:val="13"/>
        </w:rPr>
        <w:t>(</w:t>
      </w:r>
      <w:r w:rsidRPr="00237D89">
        <w:rPr>
          <w:rStyle w:val="NormalTok"/>
          <w:sz w:val="13"/>
          <w:szCs w:val="13"/>
        </w:rPr>
        <w:t xml:space="preserve">M2 </w:t>
      </w:r>
      <w:r w:rsidRPr="00237D89">
        <w:rPr>
          <w:rStyle w:val="OperatorTok"/>
          <w:sz w:val="13"/>
          <w:szCs w:val="13"/>
        </w:rPr>
        <w:t>/</w:t>
      </w:r>
      <w:r w:rsidRPr="00237D89">
        <w:rPr>
          <w:rStyle w:val="NormalTok"/>
          <w:sz w:val="13"/>
          <w:szCs w:val="13"/>
        </w:rPr>
        <w:t xml:space="preserve"> GCD</w:t>
      </w:r>
      <w:r w:rsidRPr="00237D89">
        <w:rPr>
          <w:rStyle w:val="OperatorTok"/>
          <w:sz w:val="13"/>
          <w:szCs w:val="13"/>
        </w:rPr>
        <w:t>,</w:t>
      </w:r>
      <w:r w:rsidRPr="00237D89">
        <w:rPr>
          <w:rStyle w:val="NormalTok"/>
          <w:sz w:val="13"/>
          <w:szCs w:val="13"/>
        </w:rPr>
        <w:t xml:space="preserve"> M1 </w:t>
      </w:r>
      <w:r w:rsidRPr="00237D89">
        <w:rPr>
          <w:rStyle w:val="OperatorTok"/>
          <w:sz w:val="13"/>
          <w:szCs w:val="13"/>
        </w:rPr>
        <w:t>/</w:t>
      </w:r>
      <w:r w:rsidRPr="00237D89">
        <w:rPr>
          <w:rStyle w:val="NormalTok"/>
          <w:sz w:val="13"/>
          <w:szCs w:val="13"/>
        </w:rPr>
        <w:t xml:space="preserve"> GC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C1 </w:t>
      </w:r>
      <w:r w:rsidRPr="00237D89">
        <w:rPr>
          <w:rStyle w:val="OperatorTok"/>
          <w:sz w:val="13"/>
          <w:szCs w:val="13"/>
        </w:rPr>
        <w:t>-</w:t>
      </w:r>
      <w:r w:rsidRPr="00237D89">
        <w:rPr>
          <w:rStyle w:val="NormalTok"/>
          <w:sz w:val="13"/>
          <w:szCs w:val="13"/>
        </w:rPr>
        <w:t xml:space="preserve"> C2</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GC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M1 </w:t>
      </w:r>
      <w:r w:rsidRPr="00237D89">
        <w:rPr>
          <w:rStyle w:val="OperatorTok"/>
          <w:sz w:val="13"/>
          <w:szCs w:val="13"/>
        </w:rPr>
        <w:t>/</w:t>
      </w:r>
      <w:r w:rsidRPr="00237D89">
        <w:rPr>
          <w:rStyle w:val="NormalTok"/>
          <w:sz w:val="13"/>
          <w:szCs w:val="13"/>
        </w:rPr>
        <w:t xml:space="preserve"> GC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2 </w:t>
      </w:r>
      <w:r w:rsidRPr="00237D89">
        <w:rPr>
          <w:rStyle w:val="OperatorTok"/>
          <w:sz w:val="13"/>
          <w:szCs w:val="13"/>
        </w:rPr>
        <w:t>+</w:t>
      </w:r>
      <w:r w:rsidRPr="00237D89">
        <w:rPr>
          <w:rStyle w:val="NormalTok"/>
          <w:sz w:val="13"/>
          <w:szCs w:val="13"/>
        </w:rPr>
        <w:t xml:space="preserve"> C2</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对应合并公式</w:t>
      </w:r>
      <w:r w:rsidRPr="00237D89">
        <w:rPr>
          <w:sz w:val="13"/>
          <w:szCs w:val="13"/>
        </w:rPr>
        <w:br/>
      </w:r>
      <w:r w:rsidRPr="00237D89">
        <w:rPr>
          <w:rStyle w:val="NormalTok"/>
          <w:sz w:val="13"/>
          <w:szCs w:val="13"/>
        </w:rPr>
        <w:t xml:space="preserve">        remain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remain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factor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factor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factors</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转正</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valid </w:t>
      </w:r>
      <w:r w:rsidRPr="00237D89">
        <w:rPr>
          <w:rStyle w:val="OperatorTok"/>
          <w:sz w:val="13"/>
          <w:szCs w:val="13"/>
        </w:rPr>
        <w:t>?</w:t>
      </w:r>
      <w:r w:rsidRPr="00237D89">
        <w:rPr>
          <w:rStyle w:val="NormalTok"/>
          <w:sz w:val="13"/>
          <w:szCs w:val="13"/>
        </w:rPr>
        <w:t xml:space="preserve"> remains</w:t>
      </w:r>
      <w:r w:rsidRPr="00237D89">
        <w:rPr>
          <w:rStyle w:val="OperatorTok"/>
          <w:sz w:val="13"/>
          <w:szCs w:val="13"/>
        </w:rPr>
        <w:t>[</w:t>
      </w:r>
      <w:r w:rsidRPr="00237D89">
        <w:rPr>
          <w:rStyle w:val="NormalTok"/>
          <w:sz w:val="13"/>
          <w:szCs w:val="13"/>
        </w:rPr>
        <w:t xml:space="preserve">length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sz w:val="13"/>
          <w:szCs w:val="13"/>
        </w:rPr>
        <w:br/>
      </w:r>
      <w:r w:rsidRPr="00237D89">
        <w:rPr>
          <w:rStyle w:val="OperatorTok"/>
          <w:sz w:val="13"/>
          <w:szCs w:val="13"/>
        </w:rPr>
        <w:t>}</w:t>
      </w:r>
    </w:p>
    <w:p w14:paraId="0B59F02E" w14:textId="77777777" w:rsidR="00130EA7" w:rsidRDefault="00305E18">
      <w:pPr>
        <w:pStyle w:val="4"/>
      </w:pPr>
      <w:bookmarkStart w:id="48" w:name="扩欧求逆元"/>
      <w:bookmarkEnd w:id="47"/>
      <w:r>
        <w:t>扩欧求逆元</w:t>
      </w:r>
    </w:p>
    <w:p w14:paraId="145FD826" w14:textId="77777777" w:rsidR="00130EA7" w:rsidRPr="00237D89" w:rsidRDefault="00305E18">
      <w:pPr>
        <w:pStyle w:val="SourceCode"/>
        <w:rPr>
          <w:sz w:val="13"/>
          <w:szCs w:val="13"/>
        </w:rPr>
      </w:pPr>
      <w:r w:rsidRPr="00237D89">
        <w:rPr>
          <w:rStyle w:val="KeywordTok"/>
          <w:sz w:val="13"/>
          <w:szCs w:val="13"/>
        </w:rPr>
        <w:t>inline</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exgcd</w:t>
      </w:r>
      <w:r w:rsidRPr="00237D89">
        <w:rPr>
          <w:rStyle w:val="OperatorTok"/>
          <w:sz w:val="13"/>
          <w:szCs w:val="13"/>
        </w:rPr>
        <w:t>(</w:t>
      </w:r>
      <w:r w:rsidRPr="00237D89">
        <w:rPr>
          <w:rStyle w:val="NormalTok"/>
          <w:sz w:val="13"/>
          <w:szCs w:val="13"/>
        </w:rPr>
        <w:t>LL a</w:t>
      </w:r>
      <w:r w:rsidRPr="00237D89">
        <w:rPr>
          <w:rStyle w:val="OperatorTok"/>
          <w:sz w:val="13"/>
          <w:szCs w:val="13"/>
        </w:rPr>
        <w:t>,</w:t>
      </w:r>
      <w:r w:rsidRPr="00237D89">
        <w:rPr>
          <w:rStyle w:val="NormalTok"/>
          <w:sz w:val="13"/>
          <w:szCs w:val="13"/>
        </w:rPr>
        <w:t xml:space="preserve"> LL b</w:t>
      </w:r>
      <w:r w:rsidRPr="00237D89">
        <w:rPr>
          <w:rStyle w:val="OperatorTok"/>
          <w:sz w:val="13"/>
          <w:szCs w:val="13"/>
        </w:rPr>
        <w:t>,</w:t>
      </w:r>
      <w:r w:rsidRPr="00237D89">
        <w:rPr>
          <w:rStyle w:val="NormalTok"/>
          <w:sz w:val="13"/>
          <w:szCs w:val="13"/>
        </w:rPr>
        <w:t xml:space="preserve"> LL </w:t>
      </w:r>
      <w:r w:rsidRPr="00237D89">
        <w:rPr>
          <w:rStyle w:val="OperatorTok"/>
          <w:sz w:val="13"/>
          <w:szCs w:val="13"/>
        </w:rPr>
        <w:t>&amp;</w:t>
      </w:r>
      <w:r w:rsidRPr="00237D89">
        <w:rPr>
          <w:rStyle w:val="NormalTok"/>
          <w:sz w:val="13"/>
          <w:szCs w:val="13"/>
        </w:rPr>
        <w:t>x</w:t>
      </w:r>
      <w:r w:rsidRPr="00237D89">
        <w:rPr>
          <w:rStyle w:val="OperatorTok"/>
          <w:sz w:val="13"/>
          <w:szCs w:val="13"/>
        </w:rPr>
        <w:t>,</w:t>
      </w:r>
      <w:r w:rsidRPr="00237D89">
        <w:rPr>
          <w:rStyle w:val="NormalTok"/>
          <w:sz w:val="13"/>
          <w:szCs w:val="13"/>
        </w:rPr>
        <w:t xml:space="preserve"> LL </w:t>
      </w:r>
      <w:r w:rsidRPr="00237D89">
        <w:rPr>
          <w:rStyle w:val="OperatorTok"/>
          <w:sz w:val="13"/>
          <w:szCs w:val="13"/>
        </w:rPr>
        <w:t>&amp;</w:t>
      </w:r>
      <w:r w:rsidRPr="00237D89">
        <w:rPr>
          <w:rStyle w:val="NormalTok"/>
          <w:sz w:val="13"/>
          <w:szCs w:val="13"/>
        </w:rPr>
        <w:t>y</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x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y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exgcd</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rStyle w:val="NormalTok"/>
          <w:sz w:val="13"/>
          <w:szCs w:val="13"/>
        </w:rPr>
        <w:t xml:space="preserve"> a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sz w:val="13"/>
          <w:szCs w:val="13"/>
        </w:rPr>
        <w:br/>
      </w:r>
      <w:r w:rsidRPr="00237D89">
        <w:rPr>
          <w:rStyle w:val="NormalTok"/>
          <w:sz w:val="13"/>
          <w:szCs w:val="13"/>
        </w:rPr>
        <w:t xml:space="preserve">    y </w:t>
      </w:r>
      <w:r w:rsidRPr="00237D89">
        <w:rPr>
          <w:rStyle w:val="OperatorTok"/>
          <w:sz w:val="13"/>
          <w:szCs w:val="13"/>
        </w:rPr>
        <w:t>-=</w:t>
      </w:r>
      <w:r w:rsidRPr="00237D89">
        <w:rPr>
          <w:rStyle w:val="NormalTok"/>
          <w:sz w:val="13"/>
          <w:szCs w:val="13"/>
        </w:rPr>
        <w:t xml:space="preserve"> a </w:t>
      </w:r>
      <w:r w:rsidRPr="00237D89">
        <w:rPr>
          <w:rStyle w:val="OperatorTok"/>
          <w:sz w:val="13"/>
          <w:szCs w:val="13"/>
        </w:rPr>
        <w:t>/</w:t>
      </w:r>
      <w:r w:rsidRPr="00237D89">
        <w:rPr>
          <w:rStyle w:val="NormalTok"/>
          <w:sz w:val="13"/>
          <w:szCs w:val="13"/>
        </w:rPr>
        <w:t xml:space="preserve"> b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KeywordTok"/>
          <w:sz w:val="13"/>
          <w:szCs w:val="13"/>
        </w:rPr>
        <w:t>inline</w:t>
      </w:r>
      <w:r w:rsidRPr="00237D89">
        <w:rPr>
          <w:rStyle w:val="NormalTok"/>
          <w:sz w:val="13"/>
          <w:szCs w:val="13"/>
        </w:rPr>
        <w:t xml:space="preserve"> LL inv</w:t>
      </w:r>
      <w:r w:rsidRPr="00237D89">
        <w:rPr>
          <w:rStyle w:val="OperatorTok"/>
          <w:sz w:val="13"/>
          <w:szCs w:val="13"/>
        </w:rPr>
        <w:t>(</w:t>
      </w:r>
      <w:r w:rsidRPr="00237D89">
        <w:rPr>
          <w:rStyle w:val="NormalTok"/>
          <w:sz w:val="13"/>
          <w:szCs w:val="13"/>
        </w:rPr>
        <w:t>LL a</w:t>
      </w:r>
      <w:r w:rsidRPr="00237D89">
        <w:rPr>
          <w:rStyle w:val="OperatorTok"/>
          <w:sz w:val="13"/>
          <w:szCs w:val="13"/>
        </w:rPr>
        <w:t>,</w:t>
      </w:r>
      <w:r w:rsidRPr="00237D89">
        <w:rPr>
          <w:rStyle w:val="NormalTok"/>
          <w:sz w:val="13"/>
          <w:szCs w:val="13"/>
        </w:rPr>
        <w:t xml:space="preserve"> LL mo</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LL x</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sz w:val="13"/>
          <w:szCs w:val="13"/>
        </w:rPr>
        <w:br/>
      </w:r>
      <w:r w:rsidRPr="00237D89">
        <w:rPr>
          <w:rStyle w:val="NormalTok"/>
          <w:sz w:val="13"/>
          <w:szCs w:val="13"/>
        </w:rPr>
        <w:t xml:space="preserve">    exgcd</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 xml:space="preserve"> mo</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x </w:t>
      </w:r>
      <w:r w:rsidRPr="00237D89">
        <w:rPr>
          <w:rStyle w:val="OperatorTok"/>
          <w:sz w:val="13"/>
          <w:szCs w:val="13"/>
        </w:rPr>
        <w:t>&gt;=</w:t>
      </w:r>
      <w:r w:rsidRPr="00237D89">
        <w:rPr>
          <w:rStyle w:val="NormalTok"/>
          <w:sz w:val="13"/>
          <w:szCs w:val="13"/>
        </w:rPr>
        <w:t xml:space="preserve"> </w:t>
      </w:r>
      <w:r w:rsidRPr="00237D89">
        <w:rPr>
          <w:rStyle w:val="DecValTok"/>
          <w:sz w:val="13"/>
          <w:szCs w:val="13"/>
        </w:rPr>
        <w:t>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x </w:t>
      </w:r>
      <w:r w:rsidRPr="00237D89">
        <w:rPr>
          <w:rStyle w:val="OperatorTok"/>
          <w:sz w:val="13"/>
          <w:szCs w:val="13"/>
        </w:rPr>
        <w:t>:</w:t>
      </w:r>
      <w:r w:rsidRPr="00237D89">
        <w:rPr>
          <w:rStyle w:val="NormalTok"/>
          <w:sz w:val="13"/>
          <w:szCs w:val="13"/>
        </w:rPr>
        <w:t xml:space="preserve"> x </w:t>
      </w:r>
      <w:r w:rsidRPr="00237D89">
        <w:rPr>
          <w:rStyle w:val="OperatorTok"/>
          <w:sz w:val="13"/>
          <w:szCs w:val="13"/>
        </w:rPr>
        <w:t>+</w:t>
      </w:r>
      <w:r w:rsidRPr="00237D89">
        <w:rPr>
          <w:rStyle w:val="NormalTok"/>
          <w:sz w:val="13"/>
          <w:szCs w:val="13"/>
        </w:rPr>
        <w:t xml:space="preserve"> mo</w:t>
      </w:r>
      <w:r w:rsidRPr="00237D89">
        <w:rPr>
          <w:rStyle w:val="OperatorTok"/>
          <w:sz w:val="13"/>
          <w:szCs w:val="13"/>
        </w:rPr>
        <w:t>;</w:t>
      </w:r>
      <w:r w:rsidRPr="00237D89">
        <w:rPr>
          <w:sz w:val="13"/>
          <w:szCs w:val="13"/>
        </w:rPr>
        <w:br/>
      </w:r>
      <w:r w:rsidRPr="00237D89">
        <w:rPr>
          <w:rStyle w:val="OperatorTok"/>
          <w:sz w:val="13"/>
          <w:szCs w:val="13"/>
        </w:rPr>
        <w:t>}</w:t>
      </w:r>
    </w:p>
    <w:p w14:paraId="3BF3EF90" w14:textId="77777777" w:rsidR="00130EA7" w:rsidRDefault="00305E18">
      <w:pPr>
        <w:pStyle w:val="4"/>
      </w:pPr>
      <w:bookmarkStart w:id="49" w:name="递推求逆元"/>
      <w:bookmarkEnd w:id="48"/>
      <w:r>
        <w:t>递推求逆元</w:t>
      </w:r>
    </w:p>
    <w:p w14:paraId="183A4546" w14:textId="77777777" w:rsidR="00130EA7" w:rsidRPr="00237D89" w:rsidRDefault="00305E18">
      <w:pPr>
        <w:pStyle w:val="SourceCode"/>
        <w:rPr>
          <w:sz w:val="13"/>
          <w:szCs w:val="13"/>
        </w:rPr>
      </w:pPr>
      <w:r w:rsidRPr="00237D89">
        <w:rPr>
          <w:rStyle w:val="CommentTok"/>
          <w:sz w:val="13"/>
          <w:szCs w:val="13"/>
        </w:rPr>
        <w:t>//</w:t>
      </w:r>
      <w:r w:rsidRPr="00237D89">
        <w:rPr>
          <w:rStyle w:val="CommentTok"/>
          <w:sz w:val="13"/>
          <w:szCs w:val="13"/>
        </w:rPr>
        <w:t>递推求法</w:t>
      </w:r>
      <w:r w:rsidRPr="00237D89">
        <w:rPr>
          <w:sz w:val="13"/>
          <w:szCs w:val="13"/>
        </w:rPr>
        <w:br/>
      </w:r>
      <w:proofErr w:type="gramStart"/>
      <w:r w:rsidRPr="00237D89">
        <w:rPr>
          <w:rStyle w:val="BuiltInTok"/>
          <w:sz w:val="13"/>
          <w:szCs w:val="13"/>
        </w:rPr>
        <w:t>std::</w:t>
      </w:r>
      <w:proofErr w:type="gramEnd"/>
      <w:r w:rsidRPr="00237D89">
        <w:rPr>
          <w:rStyle w:val="NormalTok"/>
          <w:sz w:val="13"/>
          <w:szCs w:val="13"/>
        </w:rPr>
        <w:t>vector</w:t>
      </w:r>
      <w:r w:rsidRPr="00237D89">
        <w:rPr>
          <w:rStyle w:val="OperatorTok"/>
          <w:sz w:val="13"/>
          <w:szCs w:val="13"/>
        </w:rPr>
        <w:t>&lt;</w:t>
      </w:r>
      <w:r w:rsidRPr="00237D89">
        <w:rPr>
          <w:rStyle w:val="NormalTok"/>
          <w:sz w:val="13"/>
          <w:szCs w:val="13"/>
        </w:rPr>
        <w:t>LL</w:t>
      </w:r>
      <w:r w:rsidRPr="00237D89">
        <w:rPr>
          <w:rStyle w:val="OperatorTok"/>
          <w:sz w:val="13"/>
          <w:szCs w:val="13"/>
        </w:rPr>
        <w:t>&gt;</w:t>
      </w:r>
      <w:r w:rsidRPr="00237D89">
        <w:rPr>
          <w:rStyle w:val="NormalTok"/>
          <w:sz w:val="13"/>
          <w:szCs w:val="13"/>
        </w:rPr>
        <w:t xml:space="preserve"> getInvRecursion</w:t>
      </w:r>
      <w:r w:rsidRPr="00237D89">
        <w:rPr>
          <w:rStyle w:val="OperatorTok"/>
          <w:sz w:val="13"/>
          <w:szCs w:val="13"/>
        </w:rPr>
        <w:t>(</w:t>
      </w:r>
      <w:r w:rsidRPr="00237D89">
        <w:rPr>
          <w:rStyle w:val="NormalTok"/>
          <w:sz w:val="13"/>
          <w:szCs w:val="13"/>
        </w:rPr>
        <w:t>LL upp</w:t>
      </w:r>
      <w:r w:rsidRPr="00237D89">
        <w:rPr>
          <w:rStyle w:val="OperatorTok"/>
          <w:sz w:val="13"/>
          <w:szCs w:val="13"/>
        </w:rPr>
        <w:t>,</w:t>
      </w:r>
      <w:r w:rsidRPr="00237D89">
        <w:rPr>
          <w:rStyle w:val="NormalTok"/>
          <w:sz w:val="13"/>
          <w:szCs w:val="13"/>
        </w:rPr>
        <w:t xml:space="preserve"> LL mod</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NormalTok"/>
          <w:sz w:val="13"/>
          <w:szCs w:val="13"/>
        </w:rPr>
        <w:t>LL</w:t>
      </w:r>
      <w:r w:rsidRPr="00237D89">
        <w:rPr>
          <w:rStyle w:val="OperatorTok"/>
          <w:sz w:val="13"/>
          <w:szCs w:val="13"/>
        </w:rPr>
        <w:t>&gt;</w:t>
      </w:r>
      <w:r w:rsidRPr="00237D89">
        <w:rPr>
          <w:rStyle w:val="NormalTok"/>
          <w:sz w:val="13"/>
          <w:szCs w:val="13"/>
        </w:rPr>
        <w:t xml:space="preserve"> vinv</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vinv</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LL i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upp</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 xml:space="preserve">        vinv</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NormalTok"/>
          <w:sz w:val="13"/>
          <w:szCs w:val="13"/>
        </w:rPr>
        <w:t xml:space="preserve">mod </w:t>
      </w:r>
      <w:r w:rsidRPr="00237D89">
        <w:rPr>
          <w:rStyle w:val="OperatorTok"/>
          <w:sz w:val="13"/>
          <w:szCs w:val="13"/>
        </w:rPr>
        <w:t>-</w:t>
      </w:r>
      <w:r w:rsidRPr="00237D89">
        <w:rPr>
          <w:rStyle w:val="NormalTok"/>
          <w:sz w:val="13"/>
          <w:szCs w:val="13"/>
        </w:rPr>
        <w:t xml:space="preserve"> mod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vinv</w:t>
      </w:r>
      <w:r w:rsidRPr="00237D89">
        <w:rPr>
          <w:rStyle w:val="OperatorTok"/>
          <w:sz w:val="13"/>
          <w:szCs w:val="13"/>
        </w:rPr>
        <w:t>[</w:t>
      </w:r>
      <w:r w:rsidRPr="00237D89">
        <w:rPr>
          <w:rStyle w:val="NormalTok"/>
          <w:sz w:val="13"/>
          <w:szCs w:val="13"/>
        </w:rPr>
        <w:t xml:space="preserve">mod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vinv</w:t>
      </w:r>
      <w:r w:rsidRPr="00237D89">
        <w:rPr>
          <w:rStyle w:val="OperatorTok"/>
          <w:sz w:val="13"/>
          <w:szCs w:val="13"/>
        </w:rPr>
        <w:t>;</w:t>
      </w:r>
      <w:r w:rsidRPr="00237D89">
        <w:rPr>
          <w:sz w:val="13"/>
          <w:szCs w:val="13"/>
        </w:rPr>
        <w:br/>
      </w:r>
      <w:r w:rsidRPr="00237D89">
        <w:rPr>
          <w:rStyle w:val="OperatorTok"/>
          <w:sz w:val="13"/>
          <w:szCs w:val="13"/>
        </w:rPr>
        <w:t>}</w:t>
      </w:r>
    </w:p>
    <w:p w14:paraId="0E805FBB" w14:textId="77777777" w:rsidR="00130EA7" w:rsidRDefault="00305E18">
      <w:pPr>
        <w:pStyle w:val="4"/>
      </w:pPr>
      <w:bookmarkStart w:id="50" w:name="多项式"/>
      <w:bookmarkEnd w:id="49"/>
      <w:r>
        <w:t>多项式</w:t>
      </w:r>
    </w:p>
    <w:p w14:paraId="6DE53F7B" w14:textId="77777777" w:rsidR="00130EA7" w:rsidRPr="00237D89" w:rsidRDefault="00305E18">
      <w:pPr>
        <w:pStyle w:val="SourceCode"/>
        <w:rPr>
          <w:sz w:val="13"/>
          <w:szCs w:val="13"/>
        </w:rPr>
      </w:pPr>
      <w:r w:rsidRPr="00237D89">
        <w:rPr>
          <w:rStyle w:val="CommentTok"/>
          <w:sz w:val="13"/>
          <w:szCs w:val="13"/>
        </w:rPr>
        <w:t>/*</w:t>
      </w:r>
      <w:r w:rsidRPr="00237D89">
        <w:rPr>
          <w:sz w:val="13"/>
          <w:szCs w:val="13"/>
        </w:rPr>
        <w:br/>
      </w:r>
      <w:r w:rsidRPr="00237D89">
        <w:rPr>
          <w:rStyle w:val="CommentTok"/>
          <w:sz w:val="13"/>
          <w:szCs w:val="13"/>
        </w:rPr>
        <w:t xml:space="preserve">g </w:t>
      </w:r>
      <w:r w:rsidRPr="00237D89">
        <w:rPr>
          <w:rStyle w:val="CommentTok"/>
          <w:sz w:val="13"/>
          <w:szCs w:val="13"/>
        </w:rPr>
        <w:t>是</w:t>
      </w:r>
      <w:r w:rsidRPr="00237D89">
        <w:rPr>
          <w:rStyle w:val="CommentTok"/>
          <w:sz w:val="13"/>
          <w:szCs w:val="13"/>
        </w:rPr>
        <w:t>mod(r*2^k+1)</w:t>
      </w:r>
      <w:r w:rsidRPr="00237D89">
        <w:rPr>
          <w:rStyle w:val="CommentTok"/>
          <w:sz w:val="13"/>
          <w:szCs w:val="13"/>
        </w:rPr>
        <w:t>的原根</w:t>
      </w:r>
      <w:r w:rsidRPr="00237D89">
        <w:rPr>
          <w:sz w:val="13"/>
          <w:szCs w:val="13"/>
        </w:rPr>
        <w:br/>
      </w:r>
      <w:r w:rsidRPr="00237D89">
        <w:rPr>
          <w:rStyle w:val="CommentTok"/>
          <w:sz w:val="13"/>
          <w:szCs w:val="13"/>
        </w:rPr>
        <w:t>素数</w:t>
      </w:r>
      <w:r w:rsidRPr="00237D89">
        <w:rPr>
          <w:rStyle w:val="CommentTok"/>
          <w:sz w:val="13"/>
          <w:szCs w:val="13"/>
        </w:rPr>
        <w:t xml:space="preserve">  r  k  g</w:t>
      </w:r>
      <w:r w:rsidRPr="00237D89">
        <w:rPr>
          <w:sz w:val="13"/>
          <w:szCs w:val="13"/>
        </w:rPr>
        <w:br/>
      </w:r>
      <w:r w:rsidRPr="00237D89">
        <w:rPr>
          <w:rStyle w:val="CommentTok"/>
          <w:sz w:val="13"/>
          <w:szCs w:val="13"/>
        </w:rPr>
        <w:t>3   1   1   2</w:t>
      </w:r>
      <w:r w:rsidRPr="00237D89">
        <w:rPr>
          <w:sz w:val="13"/>
          <w:szCs w:val="13"/>
        </w:rPr>
        <w:br/>
      </w:r>
      <w:r w:rsidRPr="00237D89">
        <w:rPr>
          <w:rStyle w:val="CommentTok"/>
          <w:sz w:val="13"/>
          <w:szCs w:val="13"/>
        </w:rPr>
        <w:t>5   1   2   2</w:t>
      </w:r>
      <w:r w:rsidRPr="00237D89">
        <w:rPr>
          <w:sz w:val="13"/>
          <w:szCs w:val="13"/>
        </w:rPr>
        <w:br/>
      </w:r>
      <w:r w:rsidRPr="00237D89">
        <w:rPr>
          <w:rStyle w:val="CommentTok"/>
          <w:sz w:val="13"/>
          <w:szCs w:val="13"/>
        </w:rPr>
        <w:lastRenderedPageBreak/>
        <w:t>17  1   4   3</w:t>
      </w:r>
      <w:r w:rsidRPr="00237D89">
        <w:rPr>
          <w:sz w:val="13"/>
          <w:szCs w:val="13"/>
        </w:rPr>
        <w:br/>
      </w:r>
      <w:r w:rsidRPr="00237D89">
        <w:rPr>
          <w:rStyle w:val="CommentTok"/>
          <w:sz w:val="13"/>
          <w:szCs w:val="13"/>
        </w:rPr>
        <w:t>97  3   5   5</w:t>
      </w:r>
      <w:r w:rsidRPr="00237D89">
        <w:rPr>
          <w:sz w:val="13"/>
          <w:szCs w:val="13"/>
        </w:rPr>
        <w:br/>
      </w:r>
      <w:r w:rsidRPr="00237D89">
        <w:rPr>
          <w:rStyle w:val="CommentTok"/>
          <w:sz w:val="13"/>
          <w:szCs w:val="13"/>
        </w:rPr>
        <w:t>193 3   6   5</w:t>
      </w:r>
      <w:r w:rsidRPr="00237D89">
        <w:rPr>
          <w:sz w:val="13"/>
          <w:szCs w:val="13"/>
        </w:rPr>
        <w:br/>
      </w:r>
      <w:r w:rsidRPr="00237D89">
        <w:rPr>
          <w:rStyle w:val="CommentTok"/>
          <w:sz w:val="13"/>
          <w:szCs w:val="13"/>
        </w:rPr>
        <w:t>257 1   8   3</w:t>
      </w:r>
      <w:r w:rsidRPr="00237D89">
        <w:rPr>
          <w:sz w:val="13"/>
          <w:szCs w:val="13"/>
        </w:rPr>
        <w:br/>
      </w:r>
      <w:r w:rsidRPr="00237D89">
        <w:rPr>
          <w:rStyle w:val="CommentTok"/>
          <w:sz w:val="13"/>
          <w:szCs w:val="13"/>
        </w:rPr>
        <w:t>7681    15  9   17</w:t>
      </w:r>
      <w:r w:rsidRPr="00237D89">
        <w:rPr>
          <w:sz w:val="13"/>
          <w:szCs w:val="13"/>
        </w:rPr>
        <w:br/>
      </w:r>
      <w:r w:rsidRPr="00237D89">
        <w:rPr>
          <w:rStyle w:val="CommentTok"/>
          <w:sz w:val="13"/>
          <w:szCs w:val="13"/>
        </w:rPr>
        <w:t>12289   3   12  11</w:t>
      </w:r>
      <w:r w:rsidRPr="00237D89">
        <w:rPr>
          <w:sz w:val="13"/>
          <w:szCs w:val="13"/>
        </w:rPr>
        <w:br/>
      </w:r>
      <w:r w:rsidRPr="00237D89">
        <w:rPr>
          <w:rStyle w:val="CommentTok"/>
          <w:sz w:val="13"/>
          <w:szCs w:val="13"/>
        </w:rPr>
        <w:t>40961   5   13  3</w:t>
      </w:r>
      <w:r w:rsidRPr="00237D89">
        <w:rPr>
          <w:sz w:val="13"/>
          <w:szCs w:val="13"/>
        </w:rPr>
        <w:br/>
      </w:r>
      <w:r w:rsidRPr="00237D89">
        <w:rPr>
          <w:rStyle w:val="CommentTok"/>
          <w:sz w:val="13"/>
          <w:szCs w:val="13"/>
        </w:rPr>
        <w:t>65537   1   16  3</w:t>
      </w:r>
      <w:r w:rsidRPr="00237D89">
        <w:rPr>
          <w:sz w:val="13"/>
          <w:szCs w:val="13"/>
        </w:rPr>
        <w:br/>
      </w:r>
      <w:r w:rsidRPr="00237D89">
        <w:rPr>
          <w:rStyle w:val="CommentTok"/>
          <w:sz w:val="13"/>
          <w:szCs w:val="13"/>
        </w:rPr>
        <w:t>786433  3   18  10</w:t>
      </w:r>
      <w:r w:rsidRPr="00237D89">
        <w:rPr>
          <w:sz w:val="13"/>
          <w:szCs w:val="13"/>
        </w:rPr>
        <w:br/>
      </w:r>
      <w:r w:rsidRPr="00237D89">
        <w:rPr>
          <w:rStyle w:val="CommentTok"/>
          <w:sz w:val="13"/>
          <w:szCs w:val="13"/>
        </w:rPr>
        <w:t>5767169 11  19  3</w:t>
      </w:r>
      <w:r w:rsidRPr="00237D89">
        <w:rPr>
          <w:sz w:val="13"/>
          <w:szCs w:val="13"/>
        </w:rPr>
        <w:br/>
      </w:r>
      <w:r w:rsidRPr="00237D89">
        <w:rPr>
          <w:rStyle w:val="CommentTok"/>
          <w:sz w:val="13"/>
          <w:szCs w:val="13"/>
        </w:rPr>
        <w:t>7340033 7   20  3</w:t>
      </w:r>
      <w:r w:rsidRPr="00237D89">
        <w:rPr>
          <w:sz w:val="13"/>
          <w:szCs w:val="13"/>
        </w:rPr>
        <w:br/>
      </w:r>
      <w:r w:rsidRPr="00237D89">
        <w:rPr>
          <w:rStyle w:val="CommentTok"/>
          <w:sz w:val="13"/>
          <w:szCs w:val="13"/>
        </w:rPr>
        <w:t>23068673    11  21  3</w:t>
      </w:r>
      <w:r w:rsidRPr="00237D89">
        <w:rPr>
          <w:sz w:val="13"/>
          <w:szCs w:val="13"/>
        </w:rPr>
        <w:br/>
      </w:r>
      <w:r w:rsidRPr="00237D89">
        <w:rPr>
          <w:rStyle w:val="CommentTok"/>
          <w:sz w:val="13"/>
          <w:szCs w:val="13"/>
        </w:rPr>
        <w:t>104857601   25  22  3</w:t>
      </w:r>
      <w:r w:rsidRPr="00237D89">
        <w:rPr>
          <w:sz w:val="13"/>
          <w:szCs w:val="13"/>
        </w:rPr>
        <w:br/>
      </w:r>
      <w:r w:rsidRPr="00237D89">
        <w:rPr>
          <w:rStyle w:val="CommentTok"/>
          <w:sz w:val="13"/>
          <w:szCs w:val="13"/>
        </w:rPr>
        <w:t>167772161   5   25  3</w:t>
      </w:r>
      <w:r w:rsidRPr="00237D89">
        <w:rPr>
          <w:sz w:val="13"/>
          <w:szCs w:val="13"/>
        </w:rPr>
        <w:br/>
      </w:r>
      <w:r w:rsidRPr="00237D89">
        <w:rPr>
          <w:rStyle w:val="CommentTok"/>
          <w:sz w:val="13"/>
          <w:szCs w:val="13"/>
        </w:rPr>
        <w:t>469762049   7   26  3</w:t>
      </w:r>
      <w:r w:rsidRPr="00237D89">
        <w:rPr>
          <w:sz w:val="13"/>
          <w:szCs w:val="13"/>
        </w:rPr>
        <w:br/>
      </w:r>
      <w:r w:rsidRPr="00237D89">
        <w:rPr>
          <w:rStyle w:val="CommentTok"/>
          <w:sz w:val="13"/>
          <w:szCs w:val="13"/>
        </w:rPr>
        <w:t>1004535809  479 21  3</w:t>
      </w:r>
      <w:r w:rsidRPr="00237D89">
        <w:rPr>
          <w:sz w:val="13"/>
          <w:szCs w:val="13"/>
        </w:rPr>
        <w:br/>
      </w:r>
      <w:r w:rsidRPr="00237D89">
        <w:rPr>
          <w:rStyle w:val="CommentTok"/>
          <w:sz w:val="13"/>
          <w:szCs w:val="13"/>
        </w:rPr>
        <w:t>2013265921  15  27  31</w:t>
      </w:r>
      <w:r w:rsidRPr="00237D89">
        <w:rPr>
          <w:sz w:val="13"/>
          <w:szCs w:val="13"/>
        </w:rPr>
        <w:br/>
      </w:r>
      <w:r w:rsidRPr="00237D89">
        <w:rPr>
          <w:rStyle w:val="CommentTok"/>
          <w:sz w:val="13"/>
          <w:szCs w:val="13"/>
        </w:rPr>
        <w:t>2281701377  17  27  3</w:t>
      </w:r>
      <w:r w:rsidRPr="00237D89">
        <w:rPr>
          <w:sz w:val="13"/>
          <w:szCs w:val="13"/>
        </w:rPr>
        <w:br/>
      </w:r>
      <w:r w:rsidRPr="00237D89">
        <w:rPr>
          <w:rStyle w:val="CommentTok"/>
          <w:sz w:val="13"/>
          <w:szCs w:val="13"/>
        </w:rPr>
        <w:t>3221225473  3   30  5</w:t>
      </w:r>
      <w:r w:rsidRPr="00237D89">
        <w:rPr>
          <w:sz w:val="13"/>
          <w:szCs w:val="13"/>
        </w:rPr>
        <w:br/>
      </w:r>
      <w:r w:rsidRPr="00237D89">
        <w:rPr>
          <w:rStyle w:val="CommentTok"/>
          <w:sz w:val="13"/>
          <w:szCs w:val="13"/>
        </w:rPr>
        <w:t>75161927681 35  31  3</w:t>
      </w:r>
      <w:r w:rsidRPr="00237D89">
        <w:rPr>
          <w:sz w:val="13"/>
          <w:szCs w:val="13"/>
        </w:rPr>
        <w:br/>
      </w:r>
      <w:r w:rsidRPr="00237D89">
        <w:rPr>
          <w:rStyle w:val="CommentTok"/>
          <w:sz w:val="13"/>
          <w:szCs w:val="13"/>
        </w:rPr>
        <w:t>77309411329 9   33  7</w:t>
      </w:r>
      <w:r w:rsidRPr="00237D89">
        <w:rPr>
          <w:sz w:val="13"/>
          <w:szCs w:val="13"/>
        </w:rPr>
        <w:br/>
      </w:r>
      <w:r w:rsidRPr="00237D89">
        <w:rPr>
          <w:rStyle w:val="CommentTok"/>
          <w:sz w:val="13"/>
          <w:szCs w:val="13"/>
        </w:rPr>
        <w:t>206158430209    3   36  22</w:t>
      </w:r>
      <w:r w:rsidRPr="00237D89">
        <w:rPr>
          <w:sz w:val="13"/>
          <w:szCs w:val="13"/>
        </w:rPr>
        <w:br/>
      </w:r>
      <w:r w:rsidRPr="00237D89">
        <w:rPr>
          <w:rStyle w:val="CommentTok"/>
          <w:sz w:val="13"/>
          <w:szCs w:val="13"/>
        </w:rPr>
        <w:t>2061584302081   15  37  7</w:t>
      </w:r>
      <w:r w:rsidRPr="00237D89">
        <w:rPr>
          <w:sz w:val="13"/>
          <w:szCs w:val="13"/>
        </w:rPr>
        <w:br/>
      </w:r>
      <w:r w:rsidRPr="00237D89">
        <w:rPr>
          <w:rStyle w:val="CommentTok"/>
          <w:sz w:val="13"/>
          <w:szCs w:val="13"/>
        </w:rPr>
        <w:t>2748779069441   5   39  3</w:t>
      </w:r>
      <w:r w:rsidRPr="00237D89">
        <w:rPr>
          <w:sz w:val="13"/>
          <w:szCs w:val="13"/>
        </w:rPr>
        <w:br/>
      </w:r>
      <w:r w:rsidRPr="00237D89">
        <w:rPr>
          <w:rStyle w:val="CommentTok"/>
          <w:sz w:val="13"/>
          <w:szCs w:val="13"/>
        </w:rPr>
        <w:t>6597069766657   3   41  5</w:t>
      </w:r>
      <w:r w:rsidRPr="00237D89">
        <w:rPr>
          <w:sz w:val="13"/>
          <w:szCs w:val="13"/>
        </w:rPr>
        <w:br/>
      </w:r>
      <w:r w:rsidRPr="00237D89">
        <w:rPr>
          <w:rStyle w:val="CommentTok"/>
          <w:sz w:val="13"/>
          <w:szCs w:val="13"/>
        </w:rPr>
        <w:t>39582418599937  9   42  5</w:t>
      </w:r>
      <w:r w:rsidRPr="00237D89">
        <w:rPr>
          <w:sz w:val="13"/>
          <w:szCs w:val="13"/>
        </w:rPr>
        <w:br/>
      </w:r>
      <w:r w:rsidRPr="00237D89">
        <w:rPr>
          <w:rStyle w:val="CommentTok"/>
          <w:sz w:val="13"/>
          <w:szCs w:val="13"/>
        </w:rPr>
        <w:t>79164837199873  9   43  5</w:t>
      </w:r>
      <w:r w:rsidRPr="00237D89">
        <w:rPr>
          <w:sz w:val="13"/>
          <w:szCs w:val="13"/>
        </w:rPr>
        <w:br/>
      </w:r>
      <w:r w:rsidRPr="00237D89">
        <w:rPr>
          <w:rStyle w:val="CommentTok"/>
          <w:sz w:val="13"/>
          <w:szCs w:val="13"/>
        </w:rPr>
        <w:t>263882790666241 15  44  7</w:t>
      </w:r>
      <w:r w:rsidRPr="00237D89">
        <w:rPr>
          <w:sz w:val="13"/>
          <w:szCs w:val="13"/>
        </w:rPr>
        <w:br/>
      </w:r>
      <w:r w:rsidRPr="00237D89">
        <w:rPr>
          <w:rStyle w:val="CommentTok"/>
          <w:sz w:val="13"/>
          <w:szCs w:val="13"/>
        </w:rPr>
        <w:t>1231453023109121    35  45  3</w:t>
      </w:r>
      <w:r w:rsidRPr="00237D89">
        <w:rPr>
          <w:sz w:val="13"/>
          <w:szCs w:val="13"/>
        </w:rPr>
        <w:br/>
      </w:r>
      <w:r w:rsidRPr="00237D89">
        <w:rPr>
          <w:rStyle w:val="CommentTok"/>
          <w:sz w:val="13"/>
          <w:szCs w:val="13"/>
        </w:rPr>
        <w:t>1337006139375617    19  46  3</w:t>
      </w:r>
      <w:r w:rsidRPr="00237D89">
        <w:rPr>
          <w:sz w:val="13"/>
          <w:szCs w:val="13"/>
        </w:rPr>
        <w:br/>
      </w:r>
      <w:r w:rsidRPr="00237D89">
        <w:rPr>
          <w:rStyle w:val="CommentTok"/>
          <w:sz w:val="13"/>
          <w:szCs w:val="13"/>
        </w:rPr>
        <w:t>3799912185593857    27  47  5</w:t>
      </w:r>
      <w:r w:rsidRPr="00237D89">
        <w:rPr>
          <w:sz w:val="13"/>
          <w:szCs w:val="13"/>
        </w:rPr>
        <w:br/>
      </w:r>
      <w:r w:rsidRPr="00237D89">
        <w:rPr>
          <w:rStyle w:val="CommentTok"/>
          <w:sz w:val="13"/>
          <w:szCs w:val="13"/>
        </w:rPr>
        <w:t>4222124650659841    15  48  19</w:t>
      </w:r>
      <w:r w:rsidRPr="00237D89">
        <w:rPr>
          <w:sz w:val="13"/>
          <w:szCs w:val="13"/>
        </w:rPr>
        <w:br/>
      </w:r>
      <w:r w:rsidRPr="00237D89">
        <w:rPr>
          <w:rStyle w:val="CommentTok"/>
          <w:sz w:val="13"/>
          <w:szCs w:val="13"/>
        </w:rPr>
        <w:t>7881299347898369    7   50  6</w:t>
      </w:r>
      <w:r w:rsidRPr="00237D89">
        <w:rPr>
          <w:sz w:val="13"/>
          <w:szCs w:val="13"/>
        </w:rPr>
        <w:br/>
      </w:r>
      <w:r w:rsidRPr="00237D89">
        <w:rPr>
          <w:rStyle w:val="CommentTok"/>
          <w:sz w:val="13"/>
          <w:szCs w:val="13"/>
        </w:rPr>
        <w:t>31525197391593473   7   52  3</w:t>
      </w:r>
      <w:r w:rsidRPr="00237D89">
        <w:rPr>
          <w:sz w:val="13"/>
          <w:szCs w:val="13"/>
        </w:rPr>
        <w:br/>
      </w:r>
      <w:r w:rsidRPr="00237D89">
        <w:rPr>
          <w:rStyle w:val="CommentTok"/>
          <w:sz w:val="13"/>
          <w:szCs w:val="13"/>
        </w:rPr>
        <w:t>180143985094819841  5   55  6</w:t>
      </w:r>
      <w:r w:rsidRPr="00237D89">
        <w:rPr>
          <w:sz w:val="13"/>
          <w:szCs w:val="13"/>
        </w:rPr>
        <w:br/>
      </w:r>
      <w:r w:rsidRPr="00237D89">
        <w:rPr>
          <w:rStyle w:val="CommentTok"/>
          <w:sz w:val="13"/>
          <w:szCs w:val="13"/>
        </w:rPr>
        <w:t>1945555039024054273 27  56  5</w:t>
      </w:r>
      <w:r w:rsidRPr="00237D89">
        <w:rPr>
          <w:sz w:val="13"/>
          <w:szCs w:val="13"/>
        </w:rPr>
        <w:br/>
      </w:r>
      <w:r w:rsidRPr="00237D89">
        <w:rPr>
          <w:rStyle w:val="CommentTok"/>
          <w:sz w:val="13"/>
          <w:szCs w:val="13"/>
        </w:rPr>
        <w:t>4179340454199820289 29  57  3</w:t>
      </w:r>
      <w:r w:rsidRPr="00237D89">
        <w:rPr>
          <w:sz w:val="13"/>
          <w:szCs w:val="13"/>
        </w:rPr>
        <w:br/>
      </w:r>
      <w:r w:rsidRPr="00237D89">
        <w:rPr>
          <w:rStyle w:val="CommentTok"/>
          <w:sz w:val="13"/>
          <w:szCs w:val="13"/>
        </w:rPr>
        <w:t>*/</w:t>
      </w:r>
      <w:r w:rsidRPr="00237D89">
        <w:rPr>
          <w:sz w:val="13"/>
          <w:szCs w:val="13"/>
        </w:rPr>
        <w:br/>
      </w:r>
      <w:r w:rsidRPr="00237D89">
        <w:rPr>
          <w:sz w:val="13"/>
          <w:szCs w:val="13"/>
        </w:rPr>
        <w:br/>
      </w:r>
      <w:r w:rsidRPr="00237D89">
        <w:rPr>
          <w:rStyle w:val="CommentTok"/>
          <w:sz w:val="13"/>
          <w:szCs w:val="13"/>
        </w:rPr>
        <w:t xml:space="preserve">/* </w:t>
      </w:r>
      <w:r w:rsidRPr="00237D89">
        <w:rPr>
          <w:rStyle w:val="CommentTok"/>
          <w:sz w:val="13"/>
          <w:szCs w:val="13"/>
        </w:rPr>
        <w:t>多项式</w:t>
      </w:r>
      <w:r w:rsidRPr="00237D89">
        <w:rPr>
          <w:rStyle w:val="CommentTok"/>
          <w:sz w:val="13"/>
          <w:szCs w:val="13"/>
        </w:rPr>
        <w:t xml:space="preserve"> 2021.10.31 */</w:t>
      </w:r>
      <w:r w:rsidRPr="00237D89">
        <w:rPr>
          <w:sz w:val="13"/>
          <w:szCs w:val="13"/>
        </w:rPr>
        <w:br/>
      </w:r>
      <w:r w:rsidRPr="00237D89">
        <w:rPr>
          <w:rStyle w:val="KeywordTok"/>
          <w:sz w:val="13"/>
          <w:szCs w:val="13"/>
        </w:rPr>
        <w:t>template</w:t>
      </w:r>
      <w:r w:rsidRPr="00237D89">
        <w:rPr>
          <w:rStyle w:val="NormalTok"/>
          <w:sz w:val="13"/>
          <w:szCs w:val="13"/>
        </w:rPr>
        <w:t xml:space="preserve"> </w:t>
      </w:r>
      <w:r w:rsidRPr="00237D89">
        <w:rPr>
          <w:rStyle w:val="OperatorTok"/>
          <w:sz w:val="13"/>
          <w:szCs w:val="13"/>
        </w:rPr>
        <w:t>&lt;</w:t>
      </w:r>
      <w:r w:rsidRPr="00237D89">
        <w:rPr>
          <w:rStyle w:val="KeywordTok"/>
          <w:sz w:val="13"/>
          <w:szCs w:val="13"/>
        </w:rPr>
        <w:t>typename</w:t>
      </w:r>
      <w:r w:rsidRPr="00237D89">
        <w:rPr>
          <w:rStyle w:val="NormalTok"/>
          <w:sz w:val="13"/>
          <w:szCs w:val="13"/>
        </w:rPr>
        <w:t xml:space="preserve"> T</w:t>
      </w:r>
      <w:r w:rsidRPr="00237D89">
        <w:rPr>
          <w:rStyle w:val="OperatorTok"/>
          <w:sz w:val="13"/>
          <w:szCs w:val="13"/>
        </w:rPr>
        <w:t>&gt;</w:t>
      </w:r>
      <w:r w:rsidRPr="00237D89">
        <w:rPr>
          <w:sz w:val="13"/>
          <w:szCs w:val="13"/>
        </w:rPr>
        <w:br/>
      </w:r>
      <w:r w:rsidRPr="00237D89">
        <w:rPr>
          <w:rStyle w:val="KeywordTok"/>
          <w:sz w:val="13"/>
          <w:szCs w:val="13"/>
        </w:rPr>
        <w:t>struct</w:t>
      </w:r>
      <w:r w:rsidRPr="00237D89">
        <w:rPr>
          <w:rStyle w:val="NormalTok"/>
          <w:sz w:val="13"/>
          <w:szCs w:val="13"/>
        </w:rPr>
        <w:t xml:space="preserve"> Polynomial</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ab/>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 xml:space="preserve"> cof</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各项系数</w:t>
      </w:r>
      <w:r w:rsidRPr="00237D89">
        <w:rPr>
          <w:rStyle w:val="CommentTok"/>
          <w:sz w:val="13"/>
          <w:szCs w:val="13"/>
        </w:rPr>
        <w:t xml:space="preserve"> coefficient </w:t>
      </w:r>
      <w:r w:rsidRPr="00237D89">
        <w:rPr>
          <w:rStyle w:val="CommentTok"/>
          <w:sz w:val="13"/>
          <w:szCs w:val="13"/>
        </w:rPr>
        <w:t>低次在前高次在后</w:t>
      </w:r>
      <w:r w:rsidRPr="00237D89">
        <w:rPr>
          <w:sz w:val="13"/>
          <w:szCs w:val="13"/>
        </w:rPr>
        <w:br/>
      </w:r>
      <w:r w:rsidRPr="00237D89">
        <w:rPr>
          <w:rStyle w:val="NormalTok"/>
          <w:sz w:val="13"/>
          <w:szCs w:val="13"/>
        </w:rPr>
        <w:tab/>
        <w:t xml:space="preserve">LL mod </w:t>
      </w:r>
      <w:r w:rsidRPr="00237D89">
        <w:rPr>
          <w:rStyle w:val="OperatorTok"/>
          <w:sz w:val="13"/>
          <w:szCs w:val="13"/>
        </w:rPr>
        <w:t>=</w:t>
      </w:r>
      <w:r w:rsidRPr="00237D89">
        <w:rPr>
          <w:rStyle w:val="NormalTok"/>
          <w:sz w:val="13"/>
          <w:szCs w:val="13"/>
        </w:rPr>
        <w:t xml:space="preserve"> </w:t>
      </w:r>
      <w:r w:rsidRPr="00237D89">
        <w:rPr>
          <w:rStyle w:val="DecValTok"/>
          <w:sz w:val="13"/>
          <w:szCs w:val="13"/>
        </w:rPr>
        <w:t>998244353</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模数</w:t>
      </w:r>
      <w:r w:rsidRPr="00237D89">
        <w:rPr>
          <w:sz w:val="13"/>
          <w:szCs w:val="13"/>
        </w:rPr>
        <w:br/>
      </w:r>
      <w:r w:rsidRPr="00237D89">
        <w:rPr>
          <w:rStyle w:val="NormalTok"/>
          <w:sz w:val="13"/>
          <w:szCs w:val="13"/>
        </w:rPr>
        <w:tab/>
        <w:t xml:space="preserve">LL G </w:t>
      </w:r>
      <w:r w:rsidRPr="00237D89">
        <w:rPr>
          <w:rStyle w:val="OperatorTok"/>
          <w:sz w:val="13"/>
          <w:szCs w:val="13"/>
        </w:rPr>
        <w:t>=</w:t>
      </w:r>
      <w:r w:rsidRPr="00237D89">
        <w:rPr>
          <w:rStyle w:val="NormalTok"/>
          <w:sz w:val="13"/>
          <w:szCs w:val="13"/>
        </w:rPr>
        <w:t xml:space="preserve"> </w:t>
      </w:r>
      <w:r w:rsidRPr="00237D89">
        <w:rPr>
          <w:rStyle w:val="DecValTok"/>
          <w:sz w:val="13"/>
          <w:szCs w:val="13"/>
        </w:rPr>
        <w:t>3</w:t>
      </w:r>
      <w:r w:rsidRPr="00237D89">
        <w:rPr>
          <w:rStyle w:val="OperatorTok"/>
          <w:sz w:val="13"/>
          <w:szCs w:val="13"/>
        </w:rPr>
        <w:t>;</w:t>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xml:space="preserve">// </w:t>
      </w:r>
      <w:r w:rsidRPr="00237D89">
        <w:rPr>
          <w:rStyle w:val="CommentTok"/>
          <w:sz w:val="13"/>
          <w:szCs w:val="13"/>
        </w:rPr>
        <w:t>原根</w:t>
      </w:r>
      <w:r w:rsidRPr="00237D89">
        <w:rPr>
          <w:sz w:val="13"/>
          <w:szCs w:val="13"/>
        </w:rPr>
        <w:br/>
      </w:r>
      <w:r w:rsidRPr="00237D89">
        <w:rPr>
          <w:rStyle w:val="NormalTok"/>
          <w:sz w:val="13"/>
          <w:szCs w:val="13"/>
        </w:rPr>
        <w:tab/>
        <w:t xml:space="preserve">LL Gi </w:t>
      </w:r>
      <w:r w:rsidRPr="00237D89">
        <w:rPr>
          <w:rStyle w:val="OperatorTok"/>
          <w:sz w:val="13"/>
          <w:szCs w:val="13"/>
        </w:rPr>
        <w:t>=</w:t>
      </w:r>
      <w:r w:rsidRPr="00237D89">
        <w:rPr>
          <w:rStyle w:val="NormalTok"/>
          <w:sz w:val="13"/>
          <w:szCs w:val="13"/>
        </w:rPr>
        <w:t xml:space="preserve"> </w:t>
      </w:r>
      <w:r w:rsidRPr="00237D89">
        <w:rPr>
          <w:rStyle w:val="DecValTok"/>
          <w:sz w:val="13"/>
          <w:szCs w:val="13"/>
        </w:rPr>
        <w:t>332748118</w:t>
      </w:r>
      <w:r w:rsidRPr="00237D89">
        <w:rPr>
          <w:rStyle w:val="OperatorTok"/>
          <w:sz w:val="13"/>
          <w:szCs w:val="13"/>
        </w:rPr>
        <w:t>;</w:t>
      </w:r>
      <w:r w:rsidRPr="00237D89">
        <w:rPr>
          <w:rStyle w:val="NormalTok"/>
          <w:sz w:val="13"/>
          <w:szCs w:val="13"/>
        </w:rPr>
        <w:tab/>
      </w:r>
      <w:r w:rsidRPr="00237D89">
        <w:rPr>
          <w:rStyle w:val="CommentTok"/>
          <w:sz w:val="13"/>
          <w:szCs w:val="13"/>
        </w:rPr>
        <w:t xml:space="preserve">// </w:t>
      </w:r>
      <w:r w:rsidRPr="00237D89">
        <w:rPr>
          <w:rStyle w:val="CommentTok"/>
          <w:sz w:val="13"/>
          <w:szCs w:val="13"/>
        </w:rPr>
        <w:t>原根的逆元</w:t>
      </w:r>
      <w:r w:rsidRPr="00237D89">
        <w:rPr>
          <w:sz w:val="13"/>
          <w:szCs w:val="13"/>
        </w:rPr>
        <w:br/>
      </w:r>
      <w:r w:rsidRPr="00237D89">
        <w:rPr>
          <w:rStyle w:val="NormalTok"/>
          <w:sz w:val="13"/>
          <w:szCs w:val="13"/>
        </w:rPr>
        <w:tab/>
      </w:r>
      <w:r w:rsidRPr="00237D89">
        <w:rPr>
          <w:rStyle w:val="KeywordTok"/>
          <w:sz w:val="13"/>
          <w:szCs w:val="13"/>
        </w:rPr>
        <w:t>using</w:t>
      </w:r>
      <w:r w:rsidRPr="00237D89">
        <w:rPr>
          <w:rStyle w:val="NormalTok"/>
          <w:sz w:val="13"/>
          <w:szCs w:val="13"/>
        </w:rPr>
        <w:t xml:space="preserve"> pointval </w:t>
      </w:r>
      <w:r w:rsidRPr="00237D89">
        <w:rPr>
          <w:rStyle w:val="OperatorTok"/>
          <w:sz w:val="13"/>
          <w:szCs w:val="13"/>
        </w:rPr>
        <w:t>=</w:t>
      </w:r>
      <w:r w:rsidRPr="00237D89">
        <w:rPr>
          <w:rStyle w:val="NormalTok"/>
          <w:sz w:val="13"/>
          <w:szCs w:val="13"/>
        </w:rPr>
        <w:t xml:space="preserve"> </w:t>
      </w:r>
      <w:r w:rsidRPr="00237D89">
        <w:rPr>
          <w:rStyle w:val="BuiltInTok"/>
          <w:sz w:val="13"/>
          <w:szCs w:val="13"/>
        </w:rPr>
        <w:t>std::</w:t>
      </w:r>
      <w:r w:rsidRPr="00237D89">
        <w:rPr>
          <w:rStyle w:val="NormalTok"/>
          <w:sz w:val="13"/>
          <w:szCs w:val="13"/>
        </w:rPr>
        <w:t>pair</w:t>
      </w:r>
      <w:r w:rsidRPr="00237D89">
        <w:rPr>
          <w:rStyle w:val="OperatorTok"/>
          <w:sz w:val="13"/>
          <w:szCs w:val="13"/>
        </w:rPr>
        <w:t>&lt;</w:t>
      </w:r>
      <w:r w:rsidRPr="00237D89">
        <w:rPr>
          <w:rStyle w:val="NormalTok"/>
          <w:sz w:val="13"/>
          <w:szCs w:val="13"/>
        </w:rPr>
        <w:t>T</w:t>
      </w:r>
      <w:r w:rsidRPr="00237D89">
        <w:rPr>
          <w:rStyle w:val="OperatorTok"/>
          <w:sz w:val="13"/>
          <w:szCs w:val="13"/>
        </w:rPr>
        <w:t>,</w:t>
      </w:r>
      <w:r w:rsidRPr="00237D89">
        <w:rPr>
          <w:rStyle w:val="NormalTok"/>
          <w:sz w:val="13"/>
          <w:szCs w:val="13"/>
        </w:rPr>
        <w:t xml:space="preserve"> T</w:t>
      </w:r>
      <w:r w:rsidRPr="00237D89">
        <w:rPr>
          <w:rStyle w:val="OperatorTok"/>
          <w:sz w:val="13"/>
          <w:szCs w:val="13"/>
        </w:rPr>
        <w:t>&gt;;</w:t>
      </w:r>
      <w:r w:rsidRPr="00237D89">
        <w:rPr>
          <w:sz w:val="13"/>
          <w:szCs w:val="13"/>
        </w:rPr>
        <w:br/>
      </w:r>
      <w:r w:rsidRPr="00237D89">
        <w:rPr>
          <w:rStyle w:val="NormalTok"/>
          <w:sz w:val="13"/>
          <w:szCs w:val="13"/>
        </w:rPr>
        <w:tab/>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NormalTok"/>
          <w:sz w:val="13"/>
          <w:szCs w:val="13"/>
        </w:rPr>
        <w:t>pointval</w:t>
      </w:r>
      <w:r w:rsidRPr="00237D89">
        <w:rPr>
          <w:rStyle w:val="OperatorTok"/>
          <w:sz w:val="13"/>
          <w:szCs w:val="13"/>
        </w:rPr>
        <w:t>&gt;</w:t>
      </w:r>
      <w:r w:rsidRPr="00237D89">
        <w:rPr>
          <w:rStyle w:val="NormalTok"/>
          <w:sz w:val="13"/>
          <w:szCs w:val="13"/>
        </w:rPr>
        <w:t xml:space="preserve"> points</w:t>
      </w:r>
      <w:r w:rsidRPr="00237D89">
        <w:rPr>
          <w:rStyle w:val="OperatorTok"/>
          <w:sz w:val="13"/>
          <w:szCs w:val="13"/>
        </w:rPr>
        <w:t>;</w:t>
      </w:r>
      <w:r w:rsidRPr="00237D89">
        <w:rPr>
          <w:rStyle w:val="NormalTok"/>
          <w:sz w:val="13"/>
          <w:szCs w:val="13"/>
        </w:rPr>
        <w:t xml:space="preserve"> </w:t>
      </w:r>
      <w:r w:rsidRPr="00237D89">
        <w:rPr>
          <w:rStyle w:val="CommentTok"/>
          <w:sz w:val="13"/>
          <w:szCs w:val="13"/>
        </w:rPr>
        <w:t>// x</w:t>
      </w:r>
      <w:r w:rsidRPr="00237D89">
        <w:rPr>
          <w:rStyle w:val="CommentTok"/>
          <w:sz w:val="13"/>
          <w:szCs w:val="13"/>
        </w:rPr>
        <w:t>在前</w:t>
      </w:r>
      <w:r w:rsidRPr="00237D89">
        <w:rPr>
          <w:rStyle w:val="CommentTok"/>
          <w:sz w:val="13"/>
          <w:szCs w:val="13"/>
        </w:rPr>
        <w:t>y</w:t>
      </w:r>
      <w:r w:rsidRPr="00237D89">
        <w:rPr>
          <w:rStyle w:val="CommentTok"/>
          <w:sz w:val="13"/>
          <w:szCs w:val="13"/>
        </w:rPr>
        <w:t>在后</w:t>
      </w:r>
      <w:r w:rsidRPr="00237D89">
        <w:rPr>
          <w:sz w:val="13"/>
          <w:szCs w:val="13"/>
        </w:rPr>
        <w:br/>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LL modadd</w:t>
      </w:r>
      <w:r w:rsidRPr="00237D89">
        <w:rPr>
          <w:rStyle w:val="OperatorTok"/>
          <w:sz w:val="13"/>
          <w:szCs w:val="13"/>
        </w:rPr>
        <w:t>(</w:t>
      </w:r>
      <w:r w:rsidRPr="00237D89">
        <w:rPr>
          <w:rStyle w:val="NormalTok"/>
          <w:sz w:val="13"/>
          <w:szCs w:val="13"/>
        </w:rPr>
        <w:t xml:space="preserve">LL </w:t>
      </w:r>
      <w:r w:rsidRPr="00237D89">
        <w:rPr>
          <w:rStyle w:val="OperatorTok"/>
          <w:sz w:val="13"/>
          <w:szCs w:val="13"/>
        </w:rPr>
        <w:t>&amp;</w:t>
      </w:r>
      <w:r w:rsidRPr="00237D89">
        <w:rPr>
          <w:rStyle w:val="NormalTok"/>
          <w:sz w:val="13"/>
          <w:szCs w:val="13"/>
        </w:rPr>
        <w:t>x</w:t>
      </w:r>
      <w:r w:rsidRPr="00237D89">
        <w:rPr>
          <w:rStyle w:val="OperatorTok"/>
          <w:sz w:val="13"/>
          <w:szCs w:val="13"/>
        </w:rPr>
        <w:t>,</w:t>
      </w:r>
      <w:r w:rsidRPr="00237D89">
        <w:rPr>
          <w:rStyle w:val="NormalTok"/>
          <w:sz w:val="13"/>
          <w:szCs w:val="13"/>
        </w:rPr>
        <w:t xml:space="preserve"> LL 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NormalTok"/>
          <w:sz w:val="13"/>
          <w:szCs w:val="13"/>
        </w:rPr>
        <w:t xml:space="preserve"> </w:t>
      </w:r>
      <w:r w:rsidRPr="00237D89">
        <w:rPr>
          <w:rStyle w:val="OperatorTok"/>
          <w:sz w:val="13"/>
          <w:szCs w:val="13"/>
        </w:rPr>
        <w:t>&gt;=</w:t>
      </w:r>
      <w:r w:rsidRPr="00237D89">
        <w:rPr>
          <w:rStyle w:val="NormalTok"/>
          <w:sz w:val="13"/>
          <w:szCs w:val="13"/>
        </w:rPr>
        <w:t xml:space="preserve"> mod </w:t>
      </w:r>
      <w:r w:rsidRPr="00237D89">
        <w:rPr>
          <w:rStyle w:val="OperatorTok"/>
          <w:sz w:val="13"/>
          <w:szCs w:val="13"/>
        </w:rPr>
        <w:t>?</w:t>
      </w:r>
      <w:r w:rsidRPr="00237D89">
        <w:rPr>
          <w:rStyle w:val="NormalTok"/>
          <w:sz w:val="13"/>
          <w:szCs w:val="13"/>
        </w:rPr>
        <w:t xml:space="preserve"> x </w:t>
      </w:r>
      <w:r w:rsidRPr="00237D89">
        <w:rPr>
          <w:rStyle w:val="OperatorTok"/>
          <w:sz w:val="13"/>
          <w:szCs w:val="13"/>
        </w:rPr>
        <w:t>-=</w:t>
      </w:r>
      <w:r w:rsidRPr="00237D89">
        <w:rPr>
          <w:rStyle w:val="NormalTok"/>
          <w:sz w:val="13"/>
          <w:szCs w:val="13"/>
        </w:rPr>
        <w:t xml:space="preserve"> mod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LL modsub</w:t>
      </w:r>
      <w:r w:rsidRPr="00237D89">
        <w:rPr>
          <w:rStyle w:val="OperatorTok"/>
          <w:sz w:val="13"/>
          <w:szCs w:val="13"/>
        </w:rPr>
        <w:t>(</w:t>
      </w:r>
      <w:r w:rsidRPr="00237D89">
        <w:rPr>
          <w:rStyle w:val="NormalTok"/>
          <w:sz w:val="13"/>
          <w:szCs w:val="13"/>
        </w:rPr>
        <w:t xml:space="preserve">LL </w:t>
      </w:r>
      <w:r w:rsidRPr="00237D89">
        <w:rPr>
          <w:rStyle w:val="OperatorTok"/>
          <w:sz w:val="13"/>
          <w:szCs w:val="13"/>
        </w:rPr>
        <w:t>&amp;</w:t>
      </w:r>
      <w:r w:rsidRPr="00237D89">
        <w:rPr>
          <w:rStyle w:val="NormalTok"/>
          <w:sz w:val="13"/>
          <w:szCs w:val="13"/>
        </w:rPr>
        <w:t>x</w:t>
      </w:r>
      <w:r w:rsidRPr="00237D89">
        <w:rPr>
          <w:rStyle w:val="OperatorTok"/>
          <w:sz w:val="13"/>
          <w:szCs w:val="13"/>
        </w:rPr>
        <w:t>,</w:t>
      </w:r>
      <w:r w:rsidRPr="00237D89">
        <w:rPr>
          <w:rStyle w:val="NormalTok"/>
          <w:sz w:val="13"/>
          <w:szCs w:val="13"/>
        </w:rPr>
        <w:t xml:space="preserve"> LL 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NormalTok"/>
          <w:sz w:val="13"/>
          <w:szCs w:val="13"/>
        </w:rPr>
        <w:t xml:space="preserve"> </w:t>
      </w:r>
      <w:r w:rsidRPr="00237D89">
        <w:rPr>
          <w:rStyle w:val="OperatorTok"/>
          <w:sz w:val="13"/>
          <w:szCs w:val="13"/>
        </w:rPr>
        <w:t>&lt;</w:t>
      </w:r>
      <w:r w:rsidRPr="00237D89">
        <w:rPr>
          <w:rStyle w:val="NormalTok"/>
          <w:sz w:val="13"/>
          <w:szCs w:val="13"/>
        </w:rPr>
        <w:t xml:space="preserve"> </w:t>
      </w:r>
      <w:r w:rsidRPr="00237D89">
        <w:rPr>
          <w:rStyle w:val="DecValTok"/>
          <w:sz w:val="13"/>
          <w:szCs w:val="13"/>
        </w:rPr>
        <w:t>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x </w:t>
      </w:r>
      <w:r w:rsidRPr="00237D89">
        <w:rPr>
          <w:rStyle w:val="OperatorTok"/>
          <w:sz w:val="13"/>
          <w:szCs w:val="13"/>
        </w:rPr>
        <w:t>+=</w:t>
      </w:r>
      <w:r w:rsidRPr="00237D89">
        <w:rPr>
          <w:rStyle w:val="NormalTok"/>
          <w:sz w:val="13"/>
          <w:szCs w:val="13"/>
        </w:rPr>
        <w:t xml:space="preserve"> mod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LL madd</w:t>
      </w:r>
      <w:r w:rsidRPr="00237D89">
        <w:rPr>
          <w:rStyle w:val="OperatorTok"/>
          <w:sz w:val="13"/>
          <w:szCs w:val="13"/>
        </w:rPr>
        <w:t>(</w:t>
      </w:r>
      <w:r w:rsidRPr="00237D89">
        <w:rPr>
          <w:rStyle w:val="NormalTok"/>
          <w:sz w:val="13"/>
          <w:szCs w:val="13"/>
        </w:rPr>
        <w:t>LL x</w:t>
      </w:r>
      <w:r w:rsidRPr="00237D89">
        <w:rPr>
          <w:rStyle w:val="OperatorTok"/>
          <w:sz w:val="13"/>
          <w:szCs w:val="13"/>
        </w:rPr>
        <w:t>,</w:t>
      </w:r>
      <w:r w:rsidRPr="00237D89">
        <w:rPr>
          <w:rStyle w:val="NormalTok"/>
          <w:sz w:val="13"/>
          <w:szCs w:val="13"/>
        </w:rPr>
        <w:t xml:space="preserve"> LL 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NormalTok"/>
          <w:sz w:val="13"/>
          <w:szCs w:val="13"/>
        </w:rPr>
        <w:t xml:space="preserve"> </w:t>
      </w:r>
      <w:r w:rsidRPr="00237D89">
        <w:rPr>
          <w:rStyle w:val="OperatorTok"/>
          <w:sz w:val="13"/>
          <w:szCs w:val="13"/>
        </w:rPr>
        <w:t>&gt;=</w:t>
      </w:r>
      <w:r w:rsidRPr="00237D89">
        <w:rPr>
          <w:rStyle w:val="NormalTok"/>
          <w:sz w:val="13"/>
          <w:szCs w:val="13"/>
        </w:rPr>
        <w:t xml:space="preserve"> mod </w:t>
      </w:r>
      <w:r w:rsidRPr="00237D89">
        <w:rPr>
          <w:rStyle w:val="OperatorTok"/>
          <w:sz w:val="13"/>
          <w:szCs w:val="13"/>
        </w:rPr>
        <w:t>?</w:t>
      </w:r>
      <w:r w:rsidRPr="00237D89">
        <w:rPr>
          <w:rStyle w:val="NormalTok"/>
          <w:sz w:val="13"/>
          <w:szCs w:val="13"/>
        </w:rPr>
        <w:t xml:space="preserve"> x </w:t>
      </w:r>
      <w:r w:rsidRPr="00237D89">
        <w:rPr>
          <w:rStyle w:val="OperatorTok"/>
          <w:sz w:val="13"/>
          <w:szCs w:val="13"/>
        </w:rPr>
        <w:t>-</w:t>
      </w:r>
      <w:r w:rsidRPr="00237D89">
        <w:rPr>
          <w:rStyle w:val="NormalTok"/>
          <w:sz w:val="13"/>
          <w:szCs w:val="13"/>
        </w:rPr>
        <w:t xml:space="preserve"> mod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LL msub</w:t>
      </w:r>
      <w:r w:rsidRPr="00237D89">
        <w:rPr>
          <w:rStyle w:val="OperatorTok"/>
          <w:sz w:val="13"/>
          <w:szCs w:val="13"/>
        </w:rPr>
        <w:t>(</w:t>
      </w:r>
      <w:r w:rsidRPr="00237D89">
        <w:rPr>
          <w:rStyle w:val="NormalTok"/>
          <w:sz w:val="13"/>
          <w:szCs w:val="13"/>
        </w:rPr>
        <w:t>LL x</w:t>
      </w:r>
      <w:r w:rsidRPr="00237D89">
        <w:rPr>
          <w:rStyle w:val="OperatorTok"/>
          <w:sz w:val="13"/>
          <w:szCs w:val="13"/>
        </w:rPr>
        <w:t>,</w:t>
      </w:r>
      <w:r w:rsidRPr="00237D89">
        <w:rPr>
          <w:rStyle w:val="NormalTok"/>
          <w:sz w:val="13"/>
          <w:szCs w:val="13"/>
        </w:rPr>
        <w:t xml:space="preserve"> LL 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NormalTok"/>
          <w:sz w:val="13"/>
          <w:szCs w:val="13"/>
        </w:rPr>
        <w:t xml:space="preserve"> </w:t>
      </w:r>
      <w:r w:rsidRPr="00237D89">
        <w:rPr>
          <w:rStyle w:val="OperatorTok"/>
          <w:sz w:val="13"/>
          <w:szCs w:val="13"/>
        </w:rPr>
        <w:t>&lt;</w:t>
      </w:r>
      <w:r w:rsidRPr="00237D89">
        <w:rPr>
          <w:rStyle w:val="NormalTok"/>
          <w:sz w:val="13"/>
          <w:szCs w:val="13"/>
        </w:rPr>
        <w:t xml:space="preserve"> </w:t>
      </w:r>
      <w:r w:rsidRPr="00237D89">
        <w:rPr>
          <w:rStyle w:val="DecValTok"/>
          <w:sz w:val="13"/>
          <w:szCs w:val="13"/>
        </w:rPr>
        <w:t>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x </w:t>
      </w:r>
      <w:r w:rsidRPr="00237D89">
        <w:rPr>
          <w:rStyle w:val="OperatorTok"/>
          <w:sz w:val="13"/>
          <w:szCs w:val="13"/>
        </w:rPr>
        <w:t>+</w:t>
      </w:r>
      <w:r w:rsidRPr="00237D89">
        <w:rPr>
          <w:rStyle w:val="NormalTok"/>
          <w:sz w:val="13"/>
          <w:szCs w:val="13"/>
        </w:rPr>
        <w:t xml:space="preserve"> mod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t>Polynomial</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t>Polynomial</w:t>
      </w:r>
      <w:r w:rsidRPr="00237D89">
        <w:rPr>
          <w:rStyle w:val="OperatorTok"/>
          <w:sz w:val="13"/>
          <w:szCs w:val="13"/>
        </w:rPr>
        <w:t>(</w:t>
      </w:r>
      <w:r w:rsidRPr="00237D89">
        <w:rPr>
          <w:rStyle w:val="DataTypeTok"/>
          <w:sz w:val="13"/>
          <w:szCs w:val="13"/>
        </w:rPr>
        <w:t>int</w:t>
      </w:r>
      <w:r w:rsidRPr="00237D89">
        <w:rPr>
          <w:rStyle w:val="NormalTok"/>
          <w:sz w:val="13"/>
          <w:szCs w:val="13"/>
        </w:rPr>
        <w:t xml:space="preserve"> siz</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cof</w:t>
      </w:r>
      <w:r w:rsidRPr="00237D89">
        <w:rPr>
          <w:rStyle w:val="OperatorTok"/>
          <w:sz w:val="13"/>
          <w:szCs w:val="13"/>
        </w:rPr>
        <w:t>(</w:t>
      </w:r>
      <w:r w:rsidRPr="00237D89">
        <w:rPr>
          <w:rStyle w:val="NormalTok"/>
          <w:sz w:val="13"/>
          <w:szCs w:val="13"/>
        </w:rPr>
        <w:t>siz</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CommentTok"/>
          <w:sz w:val="13"/>
          <w:szCs w:val="13"/>
        </w:rPr>
        <w:t xml:space="preserve">/* n^2 </w:t>
      </w:r>
      <w:r w:rsidRPr="00237D89">
        <w:rPr>
          <w:rStyle w:val="CommentTok"/>
          <w:sz w:val="13"/>
          <w:szCs w:val="13"/>
        </w:rPr>
        <w:t>拉格朗日插值</w:t>
      </w:r>
      <w:r w:rsidRPr="00237D89">
        <w:rPr>
          <w:rStyle w:val="CommentTok"/>
          <w:sz w:val="13"/>
          <w:szCs w:val="13"/>
        </w:rPr>
        <w:t xml:space="preserve"> */</w:t>
      </w:r>
      <w:r w:rsidRPr="00237D89">
        <w:rPr>
          <w:sz w:val="13"/>
          <w:szCs w:val="13"/>
        </w:rPr>
        <w:br/>
      </w:r>
      <w:r w:rsidRPr="00237D89">
        <w:rPr>
          <w:rStyle w:val="NormalTok"/>
          <w:sz w:val="13"/>
          <w:szCs w:val="13"/>
        </w:rPr>
        <w:tab/>
      </w:r>
      <w:r w:rsidRPr="00237D89">
        <w:rPr>
          <w:rStyle w:val="DataTypeTok"/>
          <w:sz w:val="13"/>
          <w:szCs w:val="13"/>
        </w:rPr>
        <w:t>void</w:t>
      </w:r>
      <w:r w:rsidRPr="00237D89">
        <w:rPr>
          <w:rStyle w:val="NormalTok"/>
          <w:sz w:val="13"/>
          <w:szCs w:val="13"/>
        </w:rPr>
        <w:t xml:space="preserve"> interpolation</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cof</w:t>
      </w:r>
      <w:r w:rsidRPr="00237D89">
        <w:rPr>
          <w:rStyle w:val="OperatorTok"/>
          <w:sz w:val="13"/>
          <w:szCs w:val="13"/>
        </w:rPr>
        <w:t>.</w:t>
      </w:r>
      <w:r w:rsidRPr="00237D89">
        <w:rPr>
          <w:rStyle w:val="NormalTok"/>
          <w:sz w:val="13"/>
          <w:szCs w:val="13"/>
        </w:rPr>
        <w:t>assign</w:t>
      </w:r>
      <w:r w:rsidRPr="00237D89">
        <w:rPr>
          <w:rStyle w:val="OperatorTok"/>
          <w:sz w:val="13"/>
          <w:szCs w:val="13"/>
        </w:rPr>
        <w:t>(</w:t>
      </w:r>
      <w:r w:rsidRPr="00237D89">
        <w:rPr>
          <w:rStyle w:val="NormalTok"/>
          <w:sz w:val="13"/>
          <w:szCs w:val="13"/>
        </w:rPr>
        <w:t>points</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 xml:space="preserve"> num</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 xml:space="preserve"> tmp</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 xml:space="preserve"> invs</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num</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cof</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swap</w:t>
      </w:r>
      <w:r w:rsidRPr="00237D89">
        <w:rPr>
          <w:rStyle w:val="OperatorTok"/>
          <w:sz w:val="13"/>
          <w:szCs w:val="13"/>
        </w:rPr>
        <w:t>(</w:t>
      </w:r>
      <w:r w:rsidRPr="00237D89">
        <w:rPr>
          <w:rStyle w:val="NormalTok"/>
          <w:sz w:val="13"/>
          <w:szCs w:val="13"/>
        </w:rPr>
        <w:t>num</w:t>
      </w:r>
      <w:r w:rsidRPr="00237D89">
        <w:rPr>
          <w:rStyle w:val="OperatorTok"/>
          <w:sz w:val="13"/>
          <w:szCs w:val="13"/>
        </w:rPr>
        <w:t>,</w:t>
      </w:r>
      <w:r w:rsidRPr="00237D89">
        <w:rPr>
          <w:rStyle w:val="NormalTok"/>
          <w:sz w:val="13"/>
          <w:szCs w:val="13"/>
        </w:rPr>
        <w:t xml:space="preserve"> tmp</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tmp</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invs</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inv</w:t>
      </w:r>
      <w:r w:rsidRPr="00237D89">
        <w:rPr>
          <w:rStyle w:val="OperatorTok"/>
          <w:sz w:val="13"/>
          <w:szCs w:val="13"/>
        </w:rPr>
        <w:t>(</w:t>
      </w:r>
      <w:r w:rsidRPr="00237D89">
        <w:rPr>
          <w:rStyle w:val="NormalTok"/>
          <w:sz w:val="13"/>
          <w:szCs w:val="13"/>
        </w:rPr>
        <w:t xml:space="preserve">mod </w:t>
      </w:r>
      <w:r w:rsidRPr="00237D89">
        <w:rPr>
          <w:rStyle w:val="OperatorTok"/>
          <w:sz w:val="13"/>
          <w:szCs w:val="13"/>
        </w:rPr>
        <w:t>-</w:t>
      </w:r>
      <w:r w:rsidRPr="00237D89">
        <w:rPr>
          <w:rStyle w:val="NormalTok"/>
          <w:sz w:val="13"/>
          <w:szCs w:val="13"/>
        </w:rPr>
        <w:t xml:space="preserve"> points</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first</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j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j </w:t>
      </w:r>
      <w:r w:rsidRPr="00237D89">
        <w:rPr>
          <w:rStyle w:val="OperatorTok"/>
          <w:sz w:val="13"/>
          <w:szCs w:val="13"/>
        </w:rPr>
        <w:t>&lt;=</w:t>
      </w:r>
      <w:r w:rsidRPr="00237D89">
        <w:rPr>
          <w:rStyle w:val="NormalTok"/>
          <w:sz w:val="13"/>
          <w:szCs w:val="13"/>
        </w:rPr>
        <w:t xml:space="preserve"> 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tmp</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um</w:t>
      </w:r>
      <w:r w:rsidRPr="00237D89">
        <w:rPr>
          <w:rStyle w:val="OperatorTok"/>
          <w:sz w:val="13"/>
          <w:szCs w:val="13"/>
        </w:rPr>
        <w:t>[</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j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j </w:t>
      </w:r>
      <w:r w:rsidRPr="00237D89">
        <w:rPr>
          <w:rStyle w:val="OperatorTok"/>
          <w:sz w:val="13"/>
          <w:szCs w:val="13"/>
        </w:rPr>
        <w:t>&lt;=</w:t>
      </w:r>
      <w:r w:rsidRPr="00237D89">
        <w:rPr>
          <w:rStyle w:val="NormalTok"/>
          <w:sz w:val="13"/>
          <w:szCs w:val="13"/>
        </w:rPr>
        <w:t xml:space="preserve"> 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modadd</w:t>
      </w:r>
      <w:r w:rsidRPr="00237D89">
        <w:rPr>
          <w:rStyle w:val="OperatorTok"/>
          <w:sz w:val="13"/>
          <w:szCs w:val="13"/>
        </w:rPr>
        <w:t>(</w:t>
      </w:r>
      <w:r w:rsidRPr="00237D89">
        <w:rPr>
          <w:rStyle w:val="NormalTok"/>
          <w:sz w:val="13"/>
          <w:szCs w:val="13"/>
        </w:rPr>
        <w:t>tmp</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num</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mod </w:t>
      </w:r>
      <w:r w:rsidRPr="00237D89">
        <w:rPr>
          <w:rStyle w:val="OperatorTok"/>
          <w:sz w:val="13"/>
          <w:szCs w:val="13"/>
        </w:rPr>
        <w:t>-</w:t>
      </w:r>
      <w:r w:rsidRPr="00237D89">
        <w:rPr>
          <w:rStyle w:val="NormalTok"/>
          <w:sz w:val="13"/>
          <w:szCs w:val="13"/>
        </w:rPr>
        <w:t xml:space="preserve"> points</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first</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cof</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T de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lst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j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j </w:t>
      </w:r>
      <w:r w:rsidRPr="00237D89">
        <w:rPr>
          <w:rStyle w:val="OperatorTok"/>
          <w:sz w:val="13"/>
          <w:szCs w:val="13"/>
        </w:rPr>
        <w:t>&lt;=</w:t>
      </w:r>
      <w:r w:rsidRPr="00237D89">
        <w:rPr>
          <w:rStyle w:val="NormalTok"/>
          <w:sz w:val="13"/>
          <w:szCs w:val="13"/>
        </w:rPr>
        <w:t xml:space="preserve"> cof</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j</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den </w:t>
      </w:r>
      <w:r w:rsidRPr="00237D89">
        <w:rPr>
          <w:rStyle w:val="OperatorTok"/>
          <w:sz w:val="13"/>
          <w:szCs w:val="13"/>
        </w:rPr>
        <w:t>=</w:t>
      </w:r>
      <w:r w:rsidRPr="00237D89">
        <w:rPr>
          <w:rStyle w:val="NormalTok"/>
          <w:sz w:val="13"/>
          <w:szCs w:val="13"/>
        </w:rPr>
        <w:t xml:space="preserve"> den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points</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first </w:t>
      </w:r>
      <w:r w:rsidRPr="00237D89">
        <w:rPr>
          <w:rStyle w:val="OperatorTok"/>
          <w:sz w:val="13"/>
          <w:szCs w:val="13"/>
        </w:rPr>
        <w:t>-</w:t>
      </w:r>
      <w:r w:rsidRPr="00237D89">
        <w:rPr>
          <w:rStyle w:val="NormalTok"/>
          <w:sz w:val="13"/>
          <w:szCs w:val="13"/>
        </w:rPr>
        <w:t xml:space="preserve"> points</w:t>
      </w:r>
      <w:r w:rsidRPr="00237D89">
        <w:rPr>
          <w:rStyle w:val="OperatorTok"/>
          <w:sz w:val="13"/>
          <w:szCs w:val="13"/>
        </w:rPr>
        <w:t>[</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first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den </w:t>
      </w:r>
      <w:r w:rsidRPr="00237D89">
        <w:rPr>
          <w:rStyle w:val="OperatorTok"/>
          <w:sz w:val="13"/>
          <w:szCs w:val="13"/>
        </w:rPr>
        <w:t>=</w:t>
      </w:r>
      <w:r w:rsidRPr="00237D89">
        <w:rPr>
          <w:rStyle w:val="NormalTok"/>
          <w:sz w:val="13"/>
          <w:szCs w:val="13"/>
        </w:rPr>
        <w:t xml:space="preserve"> points</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second </w:t>
      </w:r>
      <w:r w:rsidRPr="00237D89">
        <w:rPr>
          <w:rStyle w:val="OperatorTok"/>
          <w:sz w:val="13"/>
          <w:szCs w:val="13"/>
        </w:rPr>
        <w:t>*</w:t>
      </w:r>
      <w:r w:rsidRPr="00237D89">
        <w:rPr>
          <w:rStyle w:val="NormalTok"/>
          <w:sz w:val="13"/>
          <w:szCs w:val="13"/>
        </w:rPr>
        <w:t xml:space="preserve"> inv</w:t>
      </w:r>
      <w:r w:rsidRPr="00237D89">
        <w:rPr>
          <w:rStyle w:val="OperatorTok"/>
          <w:sz w:val="13"/>
          <w:szCs w:val="13"/>
        </w:rPr>
        <w:t>(</w:t>
      </w:r>
      <w:r w:rsidRPr="00237D89">
        <w:rPr>
          <w:rStyle w:val="NormalTok"/>
          <w:sz w:val="13"/>
          <w:szCs w:val="13"/>
        </w:rPr>
        <w:t>den</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j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j </w:t>
      </w:r>
      <w:r w:rsidRPr="00237D89">
        <w:rPr>
          <w:rStyle w:val="OperatorTok"/>
          <w:sz w:val="13"/>
          <w:szCs w:val="13"/>
        </w:rPr>
        <w:t>&lt;</w:t>
      </w:r>
      <w:r w:rsidRPr="00237D89">
        <w:rPr>
          <w:rStyle w:val="NormalTok"/>
          <w:sz w:val="13"/>
          <w:szCs w:val="13"/>
        </w:rPr>
        <w:t xml:space="preserve"> cof</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tmp</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num</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lst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invs</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modadd</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den </w:t>
      </w:r>
      <w:r w:rsidRPr="00237D89">
        <w:rPr>
          <w:rStyle w:val="OperatorTok"/>
          <w:sz w:val="13"/>
          <w:szCs w:val="13"/>
        </w:rPr>
        <w:t>*</w:t>
      </w:r>
      <w:r w:rsidRPr="00237D89">
        <w:rPr>
          <w:rStyle w:val="NormalTok"/>
          <w:sz w:val="13"/>
          <w:szCs w:val="13"/>
        </w:rPr>
        <w:t xml:space="preserve"> tmp</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rStyle w:val="NormalTok"/>
          <w:sz w:val="13"/>
          <w:szCs w:val="13"/>
        </w:rPr>
        <w:t xml:space="preserve"> lst </w:t>
      </w:r>
      <w:r w:rsidRPr="00237D89">
        <w:rPr>
          <w:rStyle w:val="OperatorTok"/>
          <w:sz w:val="13"/>
          <w:szCs w:val="13"/>
        </w:rPr>
        <w:t>=</w:t>
      </w:r>
      <w:r w:rsidRPr="00237D89">
        <w:rPr>
          <w:rStyle w:val="NormalTok"/>
          <w:sz w:val="13"/>
          <w:szCs w:val="13"/>
        </w:rPr>
        <w:t xml:space="preserve"> tmp</w:t>
      </w:r>
      <w:r w:rsidRPr="00237D89">
        <w:rPr>
          <w:rStyle w:val="OperatorTok"/>
          <w:sz w:val="13"/>
          <w:szCs w:val="13"/>
        </w:rPr>
        <w:t>[</w:t>
      </w:r>
      <w:r w:rsidRPr="00237D89">
        <w:rPr>
          <w:rStyle w:val="NormalTok"/>
          <w:sz w:val="13"/>
          <w:szCs w:val="13"/>
        </w:rPr>
        <w:t>j</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CommentTok"/>
          <w:sz w:val="13"/>
          <w:szCs w:val="13"/>
        </w:rPr>
        <w:t xml:space="preserve">/* </w:t>
      </w:r>
      <w:r w:rsidRPr="00237D89">
        <w:rPr>
          <w:rStyle w:val="CommentTok"/>
          <w:sz w:val="13"/>
          <w:szCs w:val="13"/>
        </w:rPr>
        <w:t>给</w:t>
      </w:r>
      <w:r w:rsidRPr="00237D89">
        <w:rPr>
          <w:rStyle w:val="CommentTok"/>
          <w:sz w:val="13"/>
          <w:szCs w:val="13"/>
        </w:rPr>
        <w:t>f(0)~f(n)</w:t>
      </w:r>
      <w:r w:rsidRPr="00237D89">
        <w:rPr>
          <w:rStyle w:val="CommentTok"/>
          <w:sz w:val="13"/>
          <w:szCs w:val="13"/>
        </w:rPr>
        <w:t>，求</w:t>
      </w:r>
      <w:r w:rsidRPr="00237D89">
        <w:rPr>
          <w:rStyle w:val="CommentTok"/>
          <w:sz w:val="13"/>
          <w:szCs w:val="13"/>
        </w:rPr>
        <w:t>f(m) */</w:t>
      </w:r>
      <w:r w:rsidRPr="00237D89">
        <w:rPr>
          <w:sz w:val="13"/>
          <w:szCs w:val="13"/>
        </w:rPr>
        <w:br/>
      </w:r>
      <w:r w:rsidRPr="00237D89">
        <w:rPr>
          <w:rStyle w:val="NormalTok"/>
          <w:sz w:val="13"/>
          <w:szCs w:val="13"/>
        </w:rPr>
        <w:tab/>
        <w:t>T interpolation_continuity_single</w:t>
      </w:r>
      <w:r w:rsidRPr="00237D89">
        <w:rPr>
          <w:rStyle w:val="OperatorTok"/>
          <w:sz w:val="13"/>
          <w:szCs w:val="13"/>
        </w:rPr>
        <w:t>(</w:t>
      </w:r>
      <w:r w:rsidRPr="00237D89">
        <w:rPr>
          <w:rStyle w:val="NormalTok"/>
          <w:sz w:val="13"/>
          <w:szCs w:val="13"/>
        </w:rPr>
        <w:t>T m</w:t>
      </w:r>
      <w:r w:rsidRPr="00237D89">
        <w:rPr>
          <w:rStyle w:val="OperatorTok"/>
          <w:sz w:val="13"/>
          <w:szCs w:val="13"/>
        </w:rPr>
        <w:t>,</w:t>
      </w:r>
      <w:r w:rsidRPr="00237D89">
        <w:rPr>
          <w:rStyle w:val="NormalTok"/>
          <w:sz w:val="13"/>
          <w:szCs w:val="13"/>
        </w:rPr>
        <w:t xml:space="preserve"> T beg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T n </w:t>
      </w:r>
      <w:r w:rsidRPr="00237D89">
        <w:rPr>
          <w:rStyle w:val="OperatorTok"/>
          <w:sz w:val="13"/>
          <w:szCs w:val="13"/>
        </w:rPr>
        <w:t>=</w:t>
      </w:r>
      <w:r w:rsidRPr="00237D89">
        <w:rPr>
          <w:rStyle w:val="NormalTok"/>
          <w:sz w:val="13"/>
          <w:szCs w:val="13"/>
        </w:rPr>
        <w:t xml:space="preserve"> cof</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m </w:t>
      </w:r>
      <w:r w:rsidRPr="00237D89">
        <w:rPr>
          <w:rStyle w:val="OperatorTok"/>
          <w:sz w:val="13"/>
          <w:szCs w:val="13"/>
        </w:rPr>
        <w:t>&gt;=</w:t>
      </w:r>
      <w:r w:rsidRPr="00237D89">
        <w:rPr>
          <w:rStyle w:val="NormalTok"/>
          <w:sz w:val="13"/>
          <w:szCs w:val="13"/>
        </w:rPr>
        <w:t xml:space="preserve"> beg </w:t>
      </w:r>
      <w:r w:rsidRPr="00237D89">
        <w:rPr>
          <w:rStyle w:val="KeywordTok"/>
          <w:sz w:val="13"/>
          <w:szCs w:val="13"/>
        </w:rPr>
        <w:t>and</w:t>
      </w:r>
      <w:r w:rsidRPr="00237D89">
        <w:rPr>
          <w:rStyle w:val="NormalTok"/>
          <w:sz w:val="13"/>
          <w:szCs w:val="13"/>
        </w:rPr>
        <w:t xml:space="preserve"> m </w:t>
      </w:r>
      <w:r w:rsidRPr="00237D89">
        <w:rPr>
          <w:rStyle w:val="OperatorTok"/>
          <w:sz w:val="13"/>
          <w:szCs w:val="13"/>
        </w:rPr>
        <w:t>&lt;=</w:t>
      </w:r>
      <w:r w:rsidRPr="00237D89">
        <w:rPr>
          <w:rStyle w:val="NormalTok"/>
          <w:sz w:val="13"/>
          <w:szCs w:val="13"/>
        </w:rPr>
        <w:t xml:space="preserve"> beg </w:t>
      </w:r>
      <w:r w:rsidRPr="00237D89">
        <w:rPr>
          <w:rStyle w:val="OperatorTok"/>
          <w:sz w:val="13"/>
          <w:szCs w:val="13"/>
        </w:rPr>
        <w:t>+</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cof</w:t>
      </w:r>
      <w:r w:rsidRPr="00237D89">
        <w:rPr>
          <w:rStyle w:val="OperatorTok"/>
          <w:sz w:val="13"/>
          <w:szCs w:val="13"/>
        </w:rPr>
        <w:t>[</w:t>
      </w:r>
      <w:r w:rsidRPr="00237D89">
        <w:rPr>
          <w:rStyle w:val="NormalTok"/>
          <w:sz w:val="13"/>
          <w:szCs w:val="13"/>
        </w:rPr>
        <w:t xml:space="preserve">m </w:t>
      </w:r>
      <w:r w:rsidRPr="00237D89">
        <w:rPr>
          <w:rStyle w:val="OperatorTok"/>
          <w:sz w:val="13"/>
          <w:szCs w:val="13"/>
        </w:rPr>
        <w:t>-</w:t>
      </w:r>
      <w:r w:rsidRPr="00237D89">
        <w:rPr>
          <w:rStyle w:val="NormalTok"/>
          <w:sz w:val="13"/>
          <w:szCs w:val="13"/>
        </w:rPr>
        <w:t xml:space="preserve"> beg</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vector</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 xml:space="preserve"> fac</w:t>
      </w:r>
      <w:r w:rsidRPr="00237D89">
        <w:rPr>
          <w:rStyle w:val="OperatorTok"/>
          <w:sz w:val="13"/>
          <w:szCs w:val="13"/>
        </w:rPr>
        <w:t>(</w:t>
      </w:r>
      <w:r w:rsidRPr="00237D89">
        <w:rPr>
          <w:rStyle w:val="NormalTok"/>
          <w:sz w:val="13"/>
          <w:szCs w:val="13"/>
        </w:rPr>
        <w:t xml:space="preserve">beg </w:t>
      </w:r>
      <w:r w:rsidRPr="00237D89">
        <w:rPr>
          <w:rStyle w:val="OperatorTok"/>
          <w:sz w:val="13"/>
          <w:szCs w:val="13"/>
        </w:rPr>
        <w:t>+</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vector</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 xml:space="preserve"> facinv</w:t>
      </w:r>
      <w:r w:rsidRPr="00237D89">
        <w:rPr>
          <w:rStyle w:val="OperatorTok"/>
          <w:sz w:val="13"/>
          <w:szCs w:val="13"/>
        </w:rPr>
        <w:t>(</w:t>
      </w:r>
      <w:r w:rsidRPr="00237D89">
        <w:rPr>
          <w:rStyle w:val="NormalTok"/>
          <w:sz w:val="13"/>
          <w:szCs w:val="13"/>
        </w:rPr>
        <w:t xml:space="preserve">beg </w:t>
      </w:r>
      <w:r w:rsidRPr="00237D89">
        <w:rPr>
          <w:rStyle w:val="OperatorTok"/>
          <w:sz w:val="13"/>
          <w:szCs w:val="13"/>
        </w:rPr>
        <w:t>+</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fac</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fac</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LL</w:t>
      </w:r>
      <w:r w:rsidRPr="00237D89">
        <w:rPr>
          <w:rStyle w:val="OperatorTok"/>
          <w:sz w:val="13"/>
          <w:szCs w:val="13"/>
        </w:rPr>
        <w:t>)</w:t>
      </w:r>
      <w:r w:rsidRPr="00237D89">
        <w:rPr>
          <w:rStyle w:val="NormalTok"/>
          <w:sz w:val="13"/>
          <w:szCs w:val="13"/>
        </w:rPr>
        <w:t>fac</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facinv</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inv</w:t>
      </w:r>
      <w:r w:rsidRPr="00237D89">
        <w:rPr>
          <w:rStyle w:val="OperatorTok"/>
          <w:sz w:val="13"/>
          <w:szCs w:val="13"/>
        </w:rPr>
        <w:t>(</w:t>
      </w:r>
      <w:r w:rsidRPr="00237D89">
        <w:rPr>
          <w:rStyle w:val="NormalTok"/>
          <w:sz w:val="13"/>
          <w:szCs w:val="13"/>
        </w:rPr>
        <w:t>fac</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facinv</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i </w:t>
      </w:r>
      <w:r w:rsidRPr="00237D89">
        <w:rPr>
          <w:rStyle w:val="OperatorTok"/>
          <w:sz w:val="13"/>
          <w:szCs w:val="13"/>
        </w:rPr>
        <w:t>&g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facinv</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LL</w:t>
      </w:r>
      <w:r w:rsidRPr="00237D89">
        <w:rPr>
          <w:rStyle w:val="OperatorTok"/>
          <w:sz w:val="13"/>
          <w:szCs w:val="13"/>
        </w:rPr>
        <w:t>)</w:t>
      </w:r>
      <w:r w:rsidRPr="00237D89">
        <w:rPr>
          <w:rStyle w:val="NormalTok"/>
          <w:sz w:val="13"/>
          <w:szCs w:val="13"/>
        </w:rPr>
        <w:t>facinv</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vector</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 xml:space="preserve"> krr</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m </w:t>
      </w:r>
      <w:r w:rsidRPr="00237D89">
        <w:rPr>
          <w:rStyle w:val="OperatorTok"/>
          <w:sz w:val="13"/>
          <w:szCs w:val="13"/>
        </w:rPr>
        <w:t>-</w:t>
      </w:r>
      <w:r w:rsidRPr="00237D89">
        <w:rPr>
          <w:rStyle w:val="NormalTok"/>
          <w:sz w:val="13"/>
          <w:szCs w:val="13"/>
        </w:rPr>
        <w:t xml:space="preserve"> beg</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n</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krr</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NormalTok"/>
          <w:sz w:val="13"/>
          <w:szCs w:val="13"/>
        </w:rPr>
        <w:t xml:space="preserve">m </w:t>
      </w:r>
      <w:r w:rsidRPr="00237D89">
        <w:rPr>
          <w:rStyle w:val="OperatorTok"/>
          <w:sz w:val="13"/>
          <w:szCs w:val="13"/>
        </w:rPr>
        <w:t>-</w:t>
      </w:r>
      <w:r w:rsidRPr="00237D89">
        <w:rPr>
          <w:rStyle w:val="NormalTok"/>
          <w:sz w:val="13"/>
          <w:szCs w:val="13"/>
        </w:rPr>
        <w:t xml:space="preserve"> beg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vector</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 xml:space="preserve"> pre</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vector</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 xml:space="preserve"> suf</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kr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pre</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NormalTok"/>
          <w:sz w:val="13"/>
          <w:szCs w:val="13"/>
        </w:rPr>
        <w:t>LL</w:t>
      </w:r>
      <w:r w:rsidRPr="00237D89">
        <w:rPr>
          <w:rStyle w:val="OperatorTok"/>
          <w:sz w:val="13"/>
          <w:szCs w:val="13"/>
        </w:rPr>
        <w:t>)</w:t>
      </w:r>
      <w:r w:rsidRPr="00237D89">
        <w:rPr>
          <w:rStyle w:val="NormalTok"/>
          <w:sz w:val="13"/>
          <w:szCs w:val="13"/>
        </w:rPr>
        <w:t>pre</w:t>
      </w:r>
      <w:r w:rsidRPr="00237D89">
        <w:rPr>
          <w:rStyle w:val="OperatorTok"/>
          <w:sz w:val="13"/>
          <w:szCs w:val="13"/>
        </w:rPr>
        <w:t>.</w:t>
      </w:r>
      <w:r w:rsidRPr="00237D89">
        <w:rPr>
          <w:rStyle w:val="NormalTok"/>
          <w:sz w:val="13"/>
          <w:szCs w:val="13"/>
        </w:rPr>
        <w:t>bac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krr</w:t>
      </w:r>
      <w:r w:rsidRPr="00237D89">
        <w:rPr>
          <w:rStyle w:val="OperatorTok"/>
          <w:sz w:val="13"/>
          <w:szCs w:val="13"/>
        </w:rPr>
        <w:t>.</w:t>
      </w:r>
      <w:r w:rsidRPr="00237D89">
        <w:rPr>
          <w:rStyle w:val="NormalTok"/>
          <w:sz w:val="13"/>
          <w:szCs w:val="13"/>
        </w:rPr>
        <w:t>rbegin</w:t>
      </w:r>
      <w:r w:rsidRPr="00237D89">
        <w:rPr>
          <w:rStyle w:val="OperatorTok"/>
          <w:sz w:val="13"/>
          <w:szCs w:val="13"/>
        </w:rPr>
        <w: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krr</w:t>
      </w:r>
      <w:r w:rsidRPr="00237D89">
        <w:rPr>
          <w:rStyle w:val="OperatorTok"/>
          <w:sz w:val="13"/>
          <w:szCs w:val="13"/>
        </w:rPr>
        <w:t>.</w:t>
      </w:r>
      <w:r w:rsidRPr="00237D89">
        <w:rPr>
          <w:rStyle w:val="NormalTok"/>
          <w:sz w:val="13"/>
          <w:szCs w:val="13"/>
        </w:rPr>
        <w:t>ren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suf</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NormalTok"/>
          <w:sz w:val="13"/>
          <w:szCs w:val="13"/>
        </w:rPr>
        <w:t>LL</w:t>
      </w:r>
      <w:r w:rsidRPr="00237D89">
        <w:rPr>
          <w:rStyle w:val="OperatorTok"/>
          <w:sz w:val="13"/>
          <w:szCs w:val="13"/>
        </w:rPr>
        <w:t>)</w:t>
      </w:r>
      <w:r w:rsidRPr="00237D89">
        <w:rPr>
          <w:rStyle w:val="NormalTok"/>
          <w:sz w:val="13"/>
          <w:szCs w:val="13"/>
        </w:rPr>
        <w:t>suf</w:t>
      </w:r>
      <w:r w:rsidRPr="00237D89">
        <w:rPr>
          <w:rStyle w:val="OperatorTok"/>
          <w:sz w:val="13"/>
          <w:szCs w:val="13"/>
        </w:rPr>
        <w:t>.</w:t>
      </w:r>
      <w:r w:rsidRPr="00237D89">
        <w:rPr>
          <w:rStyle w:val="NormalTok"/>
          <w:sz w:val="13"/>
          <w:szCs w:val="13"/>
        </w:rPr>
        <w:t>bac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reverse</w:t>
      </w:r>
      <w:r w:rsidRPr="00237D89">
        <w:rPr>
          <w:rStyle w:val="OperatorTok"/>
          <w:sz w:val="13"/>
          <w:szCs w:val="13"/>
        </w:rPr>
        <w:t>(</w:t>
      </w:r>
      <w:r w:rsidRPr="00237D89">
        <w:rPr>
          <w:rStyle w:val="NormalTok"/>
          <w:sz w:val="13"/>
          <w:szCs w:val="13"/>
        </w:rPr>
        <w:t>suf</w:t>
      </w:r>
      <w:r w:rsidRPr="00237D89">
        <w:rPr>
          <w:rStyle w:val="OperatorTok"/>
          <w:sz w:val="13"/>
          <w:szCs w:val="13"/>
        </w:rPr>
        <w:t>.</w:t>
      </w:r>
      <w:r w:rsidRPr="00237D89">
        <w:rPr>
          <w:rStyle w:val="NormalTok"/>
          <w:sz w:val="13"/>
          <w:szCs w:val="13"/>
        </w:rPr>
        <w:t>begin</w:t>
      </w:r>
      <w:r w:rsidRPr="00237D89">
        <w:rPr>
          <w:rStyle w:val="OperatorTok"/>
          <w:sz w:val="13"/>
          <w:szCs w:val="13"/>
        </w:rPr>
        <w:t>(),</w:t>
      </w:r>
      <w:r w:rsidRPr="00237D89">
        <w:rPr>
          <w:rStyle w:val="NormalTok"/>
          <w:sz w:val="13"/>
          <w:szCs w:val="13"/>
        </w:rPr>
        <w:t xml:space="preserve"> suf</w:t>
      </w:r>
      <w:r w:rsidRPr="00237D89">
        <w:rPr>
          <w:rStyle w:val="OperatorTok"/>
          <w:sz w:val="13"/>
          <w:szCs w:val="13"/>
        </w:rPr>
        <w:t>.</w:t>
      </w:r>
      <w:r w:rsidRPr="00237D89">
        <w:rPr>
          <w:rStyle w:val="NormalTok"/>
          <w:sz w:val="13"/>
          <w:szCs w:val="13"/>
        </w:rPr>
        <w:t>en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T ret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n</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T cur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LL</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pre</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 </w:t>
      </w:r>
      <w:r w:rsidRPr="00237D89">
        <w:rPr>
          <w:rStyle w:val="OperatorTok"/>
          <w:sz w:val="13"/>
          <w:szCs w:val="13"/>
        </w:rPr>
        <w:t>*</w:t>
      </w:r>
      <w:r w:rsidRPr="00237D89">
        <w:rPr>
          <w:rStyle w:val="NormalTok"/>
          <w:sz w:val="13"/>
          <w:szCs w:val="13"/>
        </w:rPr>
        <w:t xml:space="preserve"> suf</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 </w:t>
      </w:r>
      <w:r w:rsidRPr="00237D89">
        <w:rPr>
          <w:rStyle w:val="OperatorTok"/>
          <w:sz w:val="13"/>
          <w:szCs w:val="13"/>
        </w:rPr>
        <w:t>*</w:t>
      </w:r>
      <w:r w:rsidRPr="00237D89">
        <w:rPr>
          <w:rStyle w:val="NormalTok"/>
          <w:sz w:val="13"/>
          <w:szCs w:val="13"/>
        </w:rPr>
        <w:t xml:space="preserve"> facinv</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facinv</w:t>
      </w:r>
      <w:r w:rsidRPr="00237D89">
        <w:rPr>
          <w:rStyle w:val="OperatorTok"/>
          <w:sz w:val="13"/>
          <w:szCs w:val="13"/>
        </w:rPr>
        <w:t>[</w:t>
      </w:r>
      <w:r w:rsidRPr="00237D89">
        <w:rPr>
          <w:rStyle w:val="NormalTok"/>
          <w:sz w:val="13"/>
          <w:szCs w:val="13"/>
        </w:rPr>
        <w:t xml:space="preserve">n </w:t>
      </w:r>
      <w:r w:rsidRPr="00237D89">
        <w:rPr>
          <w:rStyle w:val="OperatorTok"/>
          <w:sz w:val="13"/>
          <w:szCs w:val="13"/>
        </w:rPr>
        <w: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n </w:t>
      </w:r>
      <w:r w:rsidRPr="00237D89">
        <w:rPr>
          <w:rStyle w:val="OperatorTok"/>
          <w:sz w:val="13"/>
          <w:szCs w:val="13"/>
        </w:rPr>
        <w: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cur </w:t>
      </w:r>
      <w:r w:rsidRPr="00237D89">
        <w:rPr>
          <w:rStyle w:val="OperatorTok"/>
          <w:sz w:val="13"/>
          <w:szCs w:val="13"/>
        </w:rPr>
        <w:t>=</w:t>
      </w:r>
      <w:r w:rsidRPr="00237D89">
        <w:rPr>
          <w:rStyle w:val="NormalTok"/>
          <w:sz w:val="13"/>
          <w:szCs w:val="13"/>
        </w:rPr>
        <w:t xml:space="preserve"> msub</w:t>
      </w:r>
      <w:r w:rsidRPr="00237D89">
        <w:rPr>
          <w:rStyle w:val="OperatorTok"/>
          <w:sz w:val="13"/>
          <w:szCs w:val="13"/>
        </w:rPr>
        <w:t>(</w:t>
      </w:r>
      <w:r w:rsidRPr="00237D89">
        <w:rPr>
          <w:rStyle w:val="NormalTok"/>
          <w:sz w:val="13"/>
          <w:szCs w:val="13"/>
        </w:rPr>
        <w:t>mod</w:t>
      </w:r>
      <w:r w:rsidRPr="00237D89">
        <w:rPr>
          <w:rStyle w:val="OperatorTok"/>
          <w:sz w:val="13"/>
          <w:szCs w:val="13"/>
        </w:rPr>
        <w:t>,</w:t>
      </w:r>
      <w:r w:rsidRPr="00237D89">
        <w:rPr>
          <w:rStyle w:val="NormalTok"/>
          <w:sz w:val="13"/>
          <w:szCs w:val="13"/>
        </w:rPr>
        <w:t xml:space="preserve"> cu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ret </w:t>
      </w:r>
      <w:r w:rsidRPr="00237D89">
        <w:rPr>
          <w:rStyle w:val="OperatorTok"/>
          <w:sz w:val="13"/>
          <w:szCs w:val="13"/>
        </w:rPr>
        <w:t>=</w:t>
      </w:r>
      <w:r w:rsidRPr="00237D89">
        <w:rPr>
          <w:rStyle w:val="NormalTok"/>
          <w:sz w:val="13"/>
          <w:szCs w:val="13"/>
        </w:rPr>
        <w:t xml:space="preserve"> madd</w:t>
      </w:r>
      <w:r w:rsidRPr="00237D89">
        <w:rPr>
          <w:rStyle w:val="OperatorTok"/>
          <w:sz w:val="13"/>
          <w:szCs w:val="13"/>
        </w:rPr>
        <w:t>(</w:t>
      </w:r>
      <w:r w:rsidRPr="00237D89">
        <w:rPr>
          <w:rStyle w:val="NormalTok"/>
          <w:sz w:val="13"/>
          <w:szCs w:val="13"/>
        </w:rPr>
        <w:t>ret</w:t>
      </w:r>
      <w:r w:rsidRPr="00237D89">
        <w:rPr>
          <w:rStyle w:val="OperatorTok"/>
          <w:sz w:val="13"/>
          <w:szCs w:val="13"/>
        </w:rPr>
        <w:t>,</w:t>
      </w:r>
      <w:r w:rsidRPr="00237D89">
        <w:rPr>
          <w:rStyle w:val="NormalTok"/>
          <w:sz w:val="13"/>
          <w:szCs w:val="13"/>
        </w:rPr>
        <w:t xml:space="preserve"> cu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ret</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CommentTok"/>
          <w:sz w:val="13"/>
          <w:szCs w:val="13"/>
        </w:rPr>
        <w:t xml:space="preserve">/* P5667 </w:t>
      </w:r>
      <w:r w:rsidRPr="00237D89">
        <w:rPr>
          <w:rStyle w:val="CommentTok"/>
          <w:sz w:val="13"/>
          <w:szCs w:val="13"/>
        </w:rPr>
        <w:t>给</w:t>
      </w:r>
      <w:r w:rsidRPr="00237D89">
        <w:rPr>
          <w:rStyle w:val="CommentTok"/>
          <w:sz w:val="13"/>
          <w:szCs w:val="13"/>
        </w:rPr>
        <w:t>f(0)~f(n)</w:t>
      </w:r>
      <w:r w:rsidRPr="00237D89">
        <w:rPr>
          <w:rStyle w:val="CommentTok"/>
          <w:sz w:val="13"/>
          <w:szCs w:val="13"/>
        </w:rPr>
        <w:t>，算</w:t>
      </w:r>
      <w:r w:rsidRPr="00237D89">
        <w:rPr>
          <w:rStyle w:val="CommentTok"/>
          <w:sz w:val="13"/>
          <w:szCs w:val="13"/>
        </w:rPr>
        <w:t>f(m)~f(m+n)</w:t>
      </w:r>
      <w:r w:rsidRPr="00237D89">
        <w:rPr>
          <w:rStyle w:val="CommentTok"/>
          <w:sz w:val="13"/>
          <w:szCs w:val="13"/>
        </w:rPr>
        <w:t>，</w:t>
      </w:r>
      <w:r w:rsidRPr="00237D89">
        <w:rPr>
          <w:rStyle w:val="CommentTok"/>
          <w:sz w:val="13"/>
          <w:szCs w:val="13"/>
        </w:rPr>
        <w:t>nlogn</w:t>
      </w:r>
      <w:r w:rsidRPr="00237D89">
        <w:rPr>
          <w:rStyle w:val="CommentTok"/>
          <w:sz w:val="13"/>
          <w:szCs w:val="13"/>
        </w:rPr>
        <w:t>，</w:t>
      </w:r>
      <w:r w:rsidRPr="00237D89">
        <w:rPr>
          <w:rStyle w:val="CommentTok"/>
          <w:sz w:val="13"/>
          <w:szCs w:val="13"/>
        </w:rPr>
        <w:t>int</w:t>
      </w:r>
      <w:r w:rsidRPr="00237D89">
        <w:rPr>
          <w:rStyle w:val="CommentTok"/>
          <w:sz w:val="13"/>
          <w:szCs w:val="13"/>
        </w:rPr>
        <w:t>安全，</w:t>
      </w:r>
      <w:r w:rsidRPr="00237D89">
        <w:rPr>
          <w:rStyle w:val="CommentTok"/>
          <w:sz w:val="13"/>
          <w:szCs w:val="13"/>
        </w:rPr>
        <w:t>1.6e5</w:t>
      </w:r>
      <w:r w:rsidRPr="00237D89">
        <w:rPr>
          <w:rStyle w:val="CommentTok"/>
          <w:sz w:val="13"/>
          <w:szCs w:val="13"/>
        </w:rPr>
        <w:t>下</w:t>
      </w:r>
      <w:r w:rsidRPr="00237D89">
        <w:rPr>
          <w:rStyle w:val="CommentTok"/>
          <w:sz w:val="13"/>
          <w:szCs w:val="13"/>
        </w:rPr>
        <w:t>710ms */</w:t>
      </w:r>
      <w:r w:rsidRPr="00237D89">
        <w:rPr>
          <w:sz w:val="13"/>
          <w:szCs w:val="13"/>
        </w:rPr>
        <w:br/>
      </w:r>
      <w:r w:rsidRPr="00237D89">
        <w:rPr>
          <w:rStyle w:val="NormalTok"/>
          <w:sz w:val="13"/>
          <w:szCs w:val="13"/>
        </w:rPr>
        <w:tab/>
        <w:t>Polynomial interpolation_continuity</w:t>
      </w:r>
      <w:r w:rsidRPr="00237D89">
        <w:rPr>
          <w:rStyle w:val="OperatorTok"/>
          <w:sz w:val="13"/>
          <w:szCs w:val="13"/>
        </w:rPr>
        <w:t>(</w:t>
      </w:r>
      <w:r w:rsidRPr="00237D89">
        <w:rPr>
          <w:rStyle w:val="NormalTok"/>
          <w:sz w:val="13"/>
          <w:szCs w:val="13"/>
        </w:rPr>
        <w:t>T m</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Polynomial B</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NormalTok"/>
          <w:sz w:val="13"/>
          <w:szCs w:val="13"/>
        </w:rPr>
        <w:tab/>
        <w:t xml:space="preserve">T n </w:t>
      </w:r>
      <w:r w:rsidRPr="00237D89">
        <w:rPr>
          <w:rStyle w:val="OperatorTok"/>
          <w:sz w:val="13"/>
          <w:szCs w:val="13"/>
        </w:rPr>
        <w:t>=</w:t>
      </w:r>
      <w:r w:rsidRPr="00237D89">
        <w:rPr>
          <w:rStyle w:val="NormalTok"/>
          <w:sz w:val="13"/>
          <w:szCs w:val="13"/>
        </w:rPr>
        <w:t xml:space="preserve"> cof</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T nbound </w:t>
      </w:r>
      <w:r w:rsidRPr="00237D89">
        <w:rPr>
          <w:rStyle w:val="OperatorTok"/>
          <w:sz w:val="13"/>
          <w:szCs w:val="13"/>
        </w:rPr>
        <w:t>=</w:t>
      </w:r>
      <w:r w:rsidRPr="00237D89">
        <w:rPr>
          <w:rStyle w:val="NormalTok"/>
          <w:sz w:val="13"/>
          <w:szCs w:val="13"/>
        </w:rPr>
        <w:t xml:space="preserve"> n </w:t>
      </w:r>
      <w:r w:rsidRPr="00237D89">
        <w:rPr>
          <w:rStyle w:val="OperatorTok"/>
          <w:sz w:val="13"/>
          <w:szCs w:val="13"/>
        </w:rPr>
        <w:t>&lt;&lt;</w:t>
      </w:r>
      <w:r w:rsidRPr="00237D89">
        <w:rPr>
          <w:rStyle w:val="NormalTok"/>
          <w:sz w:val="13"/>
          <w:szCs w:val="13"/>
        </w:rPr>
        <w:t xml:space="preserve"> </w:t>
      </w:r>
      <w:r w:rsidRPr="00237D89">
        <w:rPr>
          <w:rStyle w:val="DecValTok"/>
          <w:sz w:val="13"/>
          <w:szCs w:val="13"/>
        </w:rPr>
        <w:t>1</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resize</w:t>
      </w:r>
      <w:r w:rsidRPr="00237D89">
        <w:rPr>
          <w:rStyle w:val="OperatorTok"/>
          <w:sz w:val="13"/>
          <w:szCs w:val="13"/>
        </w:rPr>
        <w:t>(</w:t>
      </w:r>
      <w:r w:rsidRPr="00237D89">
        <w:rPr>
          <w:rStyle w:val="NormalTok"/>
          <w:sz w:val="13"/>
          <w:szCs w:val="13"/>
        </w:rPr>
        <w:t>nboun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vector</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 xml:space="preserve"> fac</w:t>
      </w:r>
      <w:r w:rsidRPr="00237D89">
        <w:rPr>
          <w:rStyle w:val="OperatorTok"/>
          <w:sz w:val="13"/>
          <w:szCs w:val="13"/>
        </w:rPr>
        <w:t>(</w:t>
      </w:r>
      <w:r w:rsidRPr="00237D89">
        <w:rPr>
          <w:rStyle w:val="NormalTok"/>
          <w:sz w:val="13"/>
          <w:szCs w:val="13"/>
        </w:rPr>
        <w:t xml:space="preserve">nbound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ab/>
        <w:t xml:space="preserve">   </w:t>
      </w:r>
      <w:r w:rsidRPr="00237D89">
        <w:rPr>
          <w:rStyle w:val="CommentTok"/>
          <w:sz w:val="13"/>
          <w:szCs w:val="13"/>
        </w:rPr>
        <w:t xml:space="preserve">// </w:t>
      </w:r>
      <w:r w:rsidRPr="00237D89">
        <w:rPr>
          <w:rStyle w:val="CommentTok"/>
          <w:sz w:val="13"/>
          <w:szCs w:val="13"/>
        </w:rPr>
        <w:t>阶乘</w:t>
      </w:r>
      <w:r w:rsidRPr="00237D89">
        <w:rPr>
          <w:sz w:val="13"/>
          <w:szCs w:val="13"/>
        </w:rPr>
        <w:br/>
      </w:r>
      <w:r w:rsidRPr="00237D89">
        <w:rPr>
          <w:rStyle w:val="NormalTok"/>
          <w:sz w:val="13"/>
          <w:szCs w:val="13"/>
        </w:rPr>
        <w:lastRenderedPageBreak/>
        <w:tab/>
      </w:r>
      <w:r w:rsidRPr="00237D89">
        <w:rPr>
          <w:rStyle w:val="NormalTok"/>
          <w:sz w:val="13"/>
          <w:szCs w:val="13"/>
        </w:rPr>
        <w:tab/>
        <w:t>vector</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 xml:space="preserve"> facinv</w:t>
      </w:r>
      <w:r w:rsidRPr="00237D89">
        <w:rPr>
          <w:rStyle w:val="OperatorTok"/>
          <w:sz w:val="13"/>
          <w:szCs w:val="13"/>
        </w:rPr>
        <w:t>(</w:t>
      </w:r>
      <w:r w:rsidRPr="00237D89">
        <w:rPr>
          <w:rStyle w:val="NormalTok"/>
          <w:sz w:val="13"/>
          <w:szCs w:val="13"/>
        </w:rPr>
        <w:t xml:space="preserve">nbound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阶乘的逆元</w:t>
      </w:r>
      <w:r w:rsidRPr="00237D89">
        <w:rPr>
          <w:sz w:val="13"/>
          <w:szCs w:val="13"/>
        </w:rPr>
        <w:br/>
      </w:r>
      <w:r w:rsidRPr="00237D89">
        <w:rPr>
          <w:rStyle w:val="NormalTok"/>
          <w:sz w:val="13"/>
          <w:szCs w:val="13"/>
        </w:rPr>
        <w:tab/>
      </w:r>
      <w:r w:rsidRPr="00237D89">
        <w:rPr>
          <w:rStyle w:val="NormalTok"/>
          <w:sz w:val="13"/>
          <w:szCs w:val="13"/>
        </w:rPr>
        <w:tab/>
        <w:t>vector</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 xml:space="preserve"> Bfac</w:t>
      </w:r>
      <w:r w:rsidRPr="00237D89">
        <w:rPr>
          <w:rStyle w:val="OperatorTok"/>
          <w:sz w:val="13"/>
          <w:szCs w:val="13"/>
        </w:rPr>
        <w:t>(</w:t>
      </w:r>
      <w:r w:rsidRPr="00237D89">
        <w:rPr>
          <w:rStyle w:val="NormalTok"/>
          <w:sz w:val="13"/>
          <w:szCs w:val="13"/>
        </w:rPr>
        <w:t xml:space="preserve">nbound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ab/>
        <w:t xml:space="preserve">   </w:t>
      </w:r>
      <w:r w:rsidRPr="00237D89">
        <w:rPr>
          <w:rStyle w:val="CommentTok"/>
          <w:sz w:val="13"/>
          <w:szCs w:val="13"/>
        </w:rPr>
        <w:t>// B</w:t>
      </w:r>
      <w:r w:rsidRPr="00237D89">
        <w:rPr>
          <w:rStyle w:val="CommentTok"/>
          <w:sz w:val="13"/>
          <w:szCs w:val="13"/>
        </w:rPr>
        <w:t>数组的分母前缀积</w:t>
      </w:r>
      <w:r w:rsidRPr="00237D89">
        <w:rPr>
          <w:sz w:val="13"/>
          <w:szCs w:val="13"/>
        </w:rPr>
        <w:br/>
      </w:r>
      <w:r w:rsidRPr="00237D89">
        <w:rPr>
          <w:rStyle w:val="NormalTok"/>
          <w:sz w:val="13"/>
          <w:szCs w:val="13"/>
        </w:rPr>
        <w:tab/>
      </w:r>
      <w:r w:rsidRPr="00237D89">
        <w:rPr>
          <w:rStyle w:val="NormalTok"/>
          <w:sz w:val="13"/>
          <w:szCs w:val="13"/>
        </w:rPr>
        <w:tab/>
        <w:t>vector</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 xml:space="preserve"> Bfacinv</w:t>
      </w:r>
      <w:r w:rsidRPr="00237D89">
        <w:rPr>
          <w:rStyle w:val="OperatorTok"/>
          <w:sz w:val="13"/>
          <w:szCs w:val="13"/>
        </w:rPr>
        <w:t>(</w:t>
      </w:r>
      <w:r w:rsidRPr="00237D89">
        <w:rPr>
          <w:rStyle w:val="NormalTok"/>
          <w:sz w:val="13"/>
          <w:szCs w:val="13"/>
        </w:rPr>
        <w:t xml:space="preserve">nbound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CommentTok"/>
          <w:sz w:val="13"/>
          <w:szCs w:val="13"/>
        </w:rPr>
        <w:t>// B</w:t>
      </w:r>
      <w:r w:rsidRPr="00237D89">
        <w:rPr>
          <w:rStyle w:val="CommentTok"/>
          <w:sz w:val="13"/>
          <w:szCs w:val="13"/>
        </w:rPr>
        <w:t>数组的分母前缀积的逆元</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vector&lt;T&gt; Binv(nbound + 1);    // B</w:t>
      </w:r>
      <w:r w:rsidRPr="00237D89">
        <w:rPr>
          <w:rStyle w:val="CommentTok"/>
          <w:sz w:val="13"/>
          <w:szCs w:val="13"/>
        </w:rPr>
        <w:t>数组的分母的逆元，即</w:t>
      </w:r>
      <w:r w:rsidRPr="00237D89">
        <w:rPr>
          <w:rStyle w:val="CommentTok"/>
          <w:sz w:val="13"/>
          <w:szCs w:val="13"/>
        </w:rPr>
        <w:t>B</w:t>
      </w:r>
      <w:r w:rsidRPr="00237D89">
        <w:rPr>
          <w:rStyle w:val="CommentTok"/>
          <w:sz w:val="13"/>
          <w:szCs w:val="13"/>
        </w:rPr>
        <w:t>真正存的东西</w:t>
      </w:r>
      <w:r w:rsidRPr="00237D89">
        <w:rPr>
          <w:sz w:val="13"/>
          <w:szCs w:val="13"/>
        </w:rPr>
        <w:br/>
      </w:r>
      <w:r w:rsidRPr="00237D89">
        <w:rPr>
          <w:rStyle w:val="NormalTok"/>
          <w:sz w:val="13"/>
          <w:szCs w:val="13"/>
        </w:rPr>
        <w:tab/>
      </w:r>
      <w:r w:rsidRPr="00237D89">
        <w:rPr>
          <w:rStyle w:val="NormalTok"/>
          <w:sz w:val="13"/>
          <w:szCs w:val="13"/>
        </w:rPr>
        <w:tab/>
        <w:t>fac</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Bfac</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nboun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fac</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LL</w:t>
      </w:r>
      <w:r w:rsidRPr="00237D89">
        <w:rPr>
          <w:rStyle w:val="OperatorTok"/>
          <w:sz w:val="13"/>
          <w:szCs w:val="13"/>
        </w:rPr>
        <w:t>)</w:t>
      </w:r>
      <w:r w:rsidRPr="00237D89">
        <w:rPr>
          <w:rStyle w:val="NormalTok"/>
          <w:sz w:val="13"/>
          <w:szCs w:val="13"/>
        </w:rPr>
        <w:t>fac</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Bfac</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LL</w:t>
      </w:r>
      <w:r w:rsidRPr="00237D89">
        <w:rPr>
          <w:rStyle w:val="OperatorTok"/>
          <w:sz w:val="13"/>
          <w:szCs w:val="13"/>
        </w:rPr>
        <w:t>)</w:t>
      </w:r>
      <w:r w:rsidRPr="00237D89">
        <w:rPr>
          <w:rStyle w:val="NormalTok"/>
          <w:sz w:val="13"/>
          <w:szCs w:val="13"/>
        </w:rPr>
        <w:t>Bfac</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m </w:t>
      </w:r>
      <w:r w:rsidRPr="00237D89">
        <w:rPr>
          <w:rStyle w:val="OperatorTok"/>
          <w:sz w:val="13"/>
          <w:szCs w:val="13"/>
        </w:rPr>
        <w:t>-</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NormalTok"/>
          <w:sz w:val="13"/>
          <w:szCs w:val="13"/>
        </w:rPr>
        <w:tab/>
        <w:t>Bfacinv</w:t>
      </w:r>
      <w:r w:rsidRPr="00237D89">
        <w:rPr>
          <w:rStyle w:val="OperatorTok"/>
          <w:sz w:val="13"/>
          <w:szCs w:val="13"/>
        </w:rPr>
        <w:t>.</w:t>
      </w:r>
      <w:r w:rsidRPr="00237D89">
        <w:rPr>
          <w:rStyle w:val="NormalTok"/>
          <w:sz w:val="13"/>
          <w:szCs w:val="13"/>
        </w:rPr>
        <w:t>bac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inv</w:t>
      </w:r>
      <w:r w:rsidRPr="00237D89">
        <w:rPr>
          <w:rStyle w:val="OperatorTok"/>
          <w:sz w:val="13"/>
          <w:szCs w:val="13"/>
        </w:rPr>
        <w:t>(</w:t>
      </w:r>
      <w:r w:rsidRPr="00237D89">
        <w:rPr>
          <w:rStyle w:val="NormalTok"/>
          <w:sz w:val="13"/>
          <w:szCs w:val="13"/>
        </w:rPr>
        <w:t>Bfac</w:t>
      </w:r>
      <w:r w:rsidRPr="00237D89">
        <w:rPr>
          <w:rStyle w:val="OperatorTok"/>
          <w:sz w:val="13"/>
          <w:szCs w:val="13"/>
        </w:rPr>
        <w:t>.</w:t>
      </w:r>
      <w:r w:rsidRPr="00237D89">
        <w:rPr>
          <w:rStyle w:val="NormalTok"/>
          <w:sz w:val="13"/>
          <w:szCs w:val="13"/>
        </w:rPr>
        <w:t>back</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facinv</w:t>
      </w:r>
      <w:r w:rsidRPr="00237D89">
        <w:rPr>
          <w:rStyle w:val="OperatorTok"/>
          <w:sz w:val="13"/>
          <w:szCs w:val="13"/>
        </w:rPr>
        <w:t>.</w:t>
      </w:r>
      <w:r w:rsidRPr="00237D89">
        <w:rPr>
          <w:rStyle w:val="NormalTok"/>
          <w:sz w:val="13"/>
          <w:szCs w:val="13"/>
        </w:rPr>
        <w:t>bac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inv</w:t>
      </w:r>
      <w:r w:rsidRPr="00237D89">
        <w:rPr>
          <w:rStyle w:val="OperatorTok"/>
          <w:sz w:val="13"/>
          <w:szCs w:val="13"/>
        </w:rPr>
        <w:t>(</w:t>
      </w:r>
      <w:r w:rsidRPr="00237D89">
        <w:rPr>
          <w:rStyle w:val="NormalTok"/>
          <w:sz w:val="13"/>
          <w:szCs w:val="13"/>
        </w:rPr>
        <w:t>fac</w:t>
      </w:r>
      <w:r w:rsidRPr="00237D89">
        <w:rPr>
          <w:rStyle w:val="OperatorTok"/>
          <w:sz w:val="13"/>
          <w:szCs w:val="13"/>
        </w:rPr>
        <w:t>.</w:t>
      </w:r>
      <w:r w:rsidRPr="00237D89">
        <w:rPr>
          <w:rStyle w:val="NormalTok"/>
          <w:sz w:val="13"/>
          <w:szCs w:val="13"/>
        </w:rPr>
        <w:t>back</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nbound</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facinv</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LL</w:t>
      </w:r>
      <w:r w:rsidRPr="00237D89">
        <w:rPr>
          <w:rStyle w:val="OperatorTok"/>
          <w:sz w:val="13"/>
          <w:szCs w:val="13"/>
        </w:rPr>
        <w:t>)</w:t>
      </w:r>
      <w:r w:rsidRPr="00237D89">
        <w:rPr>
          <w:rStyle w:val="NormalTok"/>
          <w:sz w:val="13"/>
          <w:szCs w:val="13"/>
        </w:rPr>
        <w:t>facinv</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Bfacinv</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LL</w:t>
      </w:r>
      <w:r w:rsidRPr="00237D89">
        <w:rPr>
          <w:rStyle w:val="OperatorTok"/>
          <w:sz w:val="13"/>
          <w:szCs w:val="13"/>
        </w:rPr>
        <w:t>)</w:t>
      </w:r>
      <w:r w:rsidRPr="00237D89">
        <w:rPr>
          <w:rStyle w:val="NormalTok"/>
          <w:sz w:val="13"/>
          <w:szCs w:val="13"/>
        </w:rPr>
        <w:t>Bfacinv</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m </w:t>
      </w:r>
      <w:r w:rsidRPr="00237D89">
        <w:rPr>
          <w:rStyle w:val="OperatorTok"/>
          <w:sz w:val="13"/>
          <w:szCs w:val="13"/>
        </w:rPr>
        <w:t>-</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mmentTok"/>
          <w:sz w:val="13"/>
          <w:szCs w:val="13"/>
        </w:rPr>
        <w:t>// Binv[i]</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LL</w:t>
      </w:r>
      <w:r w:rsidRPr="00237D89">
        <w:rPr>
          <w:rStyle w:val="OperatorTok"/>
          <w:sz w:val="13"/>
          <w:szCs w:val="13"/>
        </w:rPr>
        <w:t>)</w:t>
      </w:r>
      <w:r w:rsidRPr="00237D89">
        <w:rPr>
          <w:rStyle w:val="NormalTok"/>
          <w:sz w:val="13"/>
          <w:szCs w:val="13"/>
        </w:rPr>
        <w:t>Bfacinv</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Bfac</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n</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LL</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facinv</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 </w:t>
      </w:r>
      <w:r w:rsidRPr="00237D89">
        <w:rPr>
          <w:rStyle w:val="OperatorTok"/>
          <w:sz w:val="13"/>
          <w:szCs w:val="13"/>
        </w:rPr>
        <w:t>*</w:t>
      </w:r>
      <w:r w:rsidRPr="00237D89">
        <w:rPr>
          <w:rStyle w:val="NormalTok"/>
          <w:sz w:val="13"/>
          <w:szCs w:val="13"/>
        </w:rPr>
        <w:t xml:space="preserve"> facinv</w:t>
      </w:r>
      <w:r w:rsidRPr="00237D89">
        <w:rPr>
          <w:rStyle w:val="OperatorTok"/>
          <w:sz w:val="13"/>
          <w:szCs w:val="13"/>
        </w:rPr>
        <w:t>[</w:t>
      </w:r>
      <w:r w:rsidRPr="00237D89">
        <w:rPr>
          <w:rStyle w:val="NormalTok"/>
          <w:sz w:val="13"/>
          <w:szCs w:val="13"/>
        </w:rPr>
        <w:t xml:space="preserve">n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n </w:t>
      </w:r>
      <w:r w:rsidRPr="00237D89">
        <w:rPr>
          <w:rStyle w:val="OperatorTok"/>
          <w:sz w:val="13"/>
          <w:szCs w:val="13"/>
        </w:rPr>
        <w:t>-</w:t>
      </w:r>
      <w:r w:rsidRPr="00237D89">
        <w:rPr>
          <w:rStyle w:val="NormalTok"/>
          <w:sz w:val="13"/>
          <w:szCs w:val="13"/>
        </w:rPr>
        <w:t xml:space="preserve"> i </w:t>
      </w:r>
      <w:r w:rsidRPr="00237D89">
        <w:rPr>
          <w:rStyle w:val="OperatorTok"/>
          <w:sz w:val="13"/>
          <w:szCs w:val="13"/>
        </w:rPr>
        <w:t>&amp;</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 </w:t>
      </w:r>
      <w:r w:rsidRPr="00237D89">
        <w:rPr>
          <w:rStyle w:val="OperatorTok"/>
          <w:sz w:val="13"/>
          <w:szCs w:val="13"/>
        </w:rPr>
        <w:t>-</w:t>
      </w:r>
      <w:r w:rsidRPr="00237D89">
        <w:rPr>
          <w:rStyle w:val="NormalTok"/>
          <w:sz w:val="13"/>
          <w:szCs w:val="13"/>
        </w:rPr>
        <w:t xml:space="preserve"> 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Polynomial C </w:t>
      </w:r>
      <w:r w:rsidRPr="00237D89">
        <w:rPr>
          <w:rStyle w:val="OperatorTok"/>
          <w:sz w:val="13"/>
          <w:szCs w:val="13"/>
        </w:rPr>
        <w:t>=</w:t>
      </w:r>
      <w:r w:rsidRPr="00237D89">
        <w:rPr>
          <w:rStyle w:val="NormalTok"/>
          <w:sz w:val="13"/>
          <w:szCs w:val="13"/>
        </w:rPr>
        <w:t xml:space="preserve"> NTTMul</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n</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nboun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n</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LL</w:t>
      </w:r>
      <w:r w:rsidRPr="00237D89">
        <w:rPr>
          <w:rStyle w:val="OperatorTok"/>
          <w:sz w:val="13"/>
          <w:szCs w:val="13"/>
        </w:rPr>
        <w:t>)</w:t>
      </w:r>
      <w:r w:rsidRPr="00237D89">
        <w:rPr>
          <w:rStyle w:val="NormalTok"/>
          <w:sz w:val="13"/>
          <w:szCs w:val="13"/>
        </w:rPr>
        <w:t>Bfac</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Bfacinv</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n</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 </w:t>
      </w:r>
      <w:r w:rsidRPr="00237D89">
        <w:rPr>
          <w:rStyle w:val="OperatorTok"/>
          <w:sz w:val="13"/>
          <w:szCs w:val="13"/>
        </w:rPr>
        <w:t>*</w:t>
      </w:r>
      <w:r w:rsidRPr="00237D89">
        <w:rPr>
          <w:rStyle w:val="NormalTok"/>
          <w:sz w:val="13"/>
          <w:szCs w:val="13"/>
        </w:rPr>
        <w:t xml:space="preserve"> C</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resize</w:t>
      </w:r>
      <w:r w:rsidRPr="00237D89">
        <w:rPr>
          <w:rStyle w:val="OperatorTok"/>
          <w:sz w:val="13"/>
          <w:szCs w:val="13"/>
        </w:rPr>
        <w:t>(</w:t>
      </w:r>
      <w:r w:rsidRPr="00237D89">
        <w:rPr>
          <w:rStyle w:val="NormalTok"/>
          <w:sz w:val="13"/>
          <w:szCs w:val="13"/>
        </w:rPr>
        <w:t xml:space="preserve">nbound </w:t>
      </w:r>
      <w:r w:rsidRPr="00237D89">
        <w:rPr>
          <w:rStyle w:val="OperatorTok"/>
          <w:sz w:val="13"/>
          <w:szCs w:val="13"/>
        </w:rPr>
        <w:t>-</w:t>
      </w:r>
      <w:r w:rsidRPr="00237D89">
        <w:rPr>
          <w:rStyle w:val="NormalTok"/>
          <w:sz w:val="13"/>
          <w:szCs w:val="13"/>
        </w:rPr>
        <w:t xml:space="preserve"> n</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B</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CommentTok"/>
          <w:sz w:val="13"/>
          <w:szCs w:val="13"/>
        </w:rPr>
        <w:t xml:space="preserve">/* </w:t>
      </w:r>
      <w:r w:rsidRPr="00237D89">
        <w:rPr>
          <w:rStyle w:val="CommentTok"/>
          <w:sz w:val="13"/>
          <w:szCs w:val="13"/>
        </w:rPr>
        <w:t>计算多项式在</w:t>
      </w:r>
      <w:r w:rsidRPr="00237D89">
        <w:rPr>
          <w:rStyle w:val="CommentTok"/>
          <w:sz w:val="13"/>
          <w:szCs w:val="13"/>
        </w:rPr>
        <w:t>x</w:t>
      </w:r>
      <w:r w:rsidRPr="00237D89">
        <w:rPr>
          <w:rStyle w:val="CommentTok"/>
          <w:sz w:val="13"/>
          <w:szCs w:val="13"/>
        </w:rPr>
        <w:t>这点的值</w:t>
      </w:r>
      <w:r w:rsidRPr="00237D89">
        <w:rPr>
          <w:rStyle w:val="CommentTok"/>
          <w:sz w:val="13"/>
          <w:szCs w:val="13"/>
        </w:rPr>
        <w:t xml:space="preserve"> */</w:t>
      </w:r>
      <w:r w:rsidRPr="00237D89">
        <w:rPr>
          <w:sz w:val="13"/>
          <w:szCs w:val="13"/>
        </w:rPr>
        <w:br/>
      </w:r>
      <w:r w:rsidRPr="00237D89">
        <w:rPr>
          <w:rStyle w:val="NormalTok"/>
          <w:sz w:val="13"/>
          <w:szCs w:val="13"/>
        </w:rPr>
        <w:tab/>
        <w:t>T eval</w:t>
      </w:r>
      <w:r w:rsidRPr="00237D89">
        <w:rPr>
          <w:rStyle w:val="OperatorTok"/>
          <w:sz w:val="13"/>
          <w:szCs w:val="13"/>
        </w:rPr>
        <w:t>(</w:t>
      </w:r>
      <w:r w:rsidRPr="00237D89">
        <w:rPr>
          <w:rStyle w:val="NormalTok"/>
          <w:sz w:val="13"/>
          <w:szCs w:val="13"/>
        </w:rPr>
        <w:t>T x</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T ret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px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cof</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modadd</w:t>
      </w:r>
      <w:r w:rsidRPr="00237D89">
        <w:rPr>
          <w:rStyle w:val="OperatorTok"/>
          <w:sz w:val="13"/>
          <w:szCs w:val="13"/>
        </w:rPr>
        <w:t>(</w:t>
      </w:r>
      <w:r w:rsidRPr="00237D89">
        <w:rPr>
          <w:rStyle w:val="NormalTok"/>
          <w:sz w:val="13"/>
          <w:szCs w:val="13"/>
        </w:rPr>
        <w:t>ret</w:t>
      </w:r>
      <w:r w:rsidRPr="00237D89">
        <w:rPr>
          <w:rStyle w:val="OperatorTok"/>
          <w:sz w:val="13"/>
          <w:szCs w:val="13"/>
        </w:rPr>
        <w: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px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px </w:t>
      </w:r>
      <w:r w:rsidRPr="00237D89">
        <w:rPr>
          <w:rStyle w:val="OperatorTok"/>
          <w:sz w:val="13"/>
          <w:szCs w:val="13"/>
        </w:rPr>
        <w:t>=</w:t>
      </w:r>
      <w:r w:rsidRPr="00237D89">
        <w:rPr>
          <w:rStyle w:val="NormalTok"/>
          <w:sz w:val="13"/>
          <w:szCs w:val="13"/>
        </w:rPr>
        <w:t xml:space="preserve"> px </w:t>
      </w:r>
      <w:r w:rsidRPr="00237D89">
        <w:rPr>
          <w:rStyle w:val="OperatorTok"/>
          <w:sz w:val="13"/>
          <w:szCs w:val="13"/>
        </w:rPr>
        <w:t>*</w:t>
      </w:r>
      <w:r w:rsidRPr="00237D89">
        <w:rPr>
          <w:rStyle w:val="NormalTok"/>
          <w:sz w:val="13"/>
          <w:szCs w:val="13"/>
        </w:rPr>
        <w:t xml:space="preserve"> x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ret</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CommentTok"/>
          <w:sz w:val="13"/>
          <w:szCs w:val="13"/>
        </w:rPr>
        <w:t>/* rev</w:t>
      </w:r>
      <w:r w:rsidRPr="00237D89">
        <w:rPr>
          <w:rStyle w:val="CommentTok"/>
          <w:sz w:val="13"/>
          <w:szCs w:val="13"/>
        </w:rPr>
        <w:t>是蝴蝶操作数组，</w:t>
      </w:r>
      <w:r w:rsidRPr="00237D89">
        <w:rPr>
          <w:rStyle w:val="CommentTok"/>
          <w:sz w:val="13"/>
          <w:szCs w:val="13"/>
        </w:rPr>
        <w:t>lim</w:t>
      </w:r>
      <w:r w:rsidRPr="00237D89">
        <w:rPr>
          <w:rStyle w:val="CommentTok"/>
          <w:sz w:val="13"/>
          <w:szCs w:val="13"/>
        </w:rPr>
        <w:t>为填充到</w:t>
      </w:r>
      <w:r w:rsidRPr="00237D89">
        <w:rPr>
          <w:rStyle w:val="CommentTok"/>
          <w:sz w:val="13"/>
          <w:szCs w:val="13"/>
        </w:rPr>
        <w:t>2</w:t>
      </w:r>
      <w:r w:rsidRPr="00237D89">
        <w:rPr>
          <w:rStyle w:val="CommentTok"/>
          <w:sz w:val="13"/>
          <w:szCs w:val="13"/>
        </w:rPr>
        <w:t>的幂的值，</w:t>
      </w:r>
      <w:r w:rsidRPr="00237D89">
        <w:rPr>
          <w:rStyle w:val="CommentTok"/>
          <w:sz w:val="13"/>
          <w:szCs w:val="13"/>
        </w:rPr>
        <w:t>mode</w:t>
      </w:r>
      <w:r w:rsidRPr="00237D89">
        <w:rPr>
          <w:rStyle w:val="CommentTok"/>
          <w:sz w:val="13"/>
          <w:szCs w:val="13"/>
        </w:rPr>
        <w:t>为</w:t>
      </w:r>
      <w:r w:rsidRPr="00237D89">
        <w:rPr>
          <w:rStyle w:val="CommentTok"/>
          <w:sz w:val="13"/>
          <w:szCs w:val="13"/>
        </w:rPr>
        <w:t>0</w:t>
      </w:r>
      <w:r w:rsidRPr="00237D89">
        <w:rPr>
          <w:rStyle w:val="CommentTok"/>
          <w:sz w:val="13"/>
          <w:szCs w:val="13"/>
        </w:rPr>
        <w:t>正变换，</w:t>
      </w:r>
      <w:r w:rsidRPr="00237D89">
        <w:rPr>
          <w:rStyle w:val="CommentTok"/>
          <w:sz w:val="13"/>
          <w:szCs w:val="13"/>
        </w:rPr>
        <w:t>1</w:t>
      </w:r>
      <w:r w:rsidRPr="00237D89">
        <w:rPr>
          <w:rStyle w:val="CommentTok"/>
          <w:sz w:val="13"/>
          <w:szCs w:val="13"/>
        </w:rPr>
        <w:t>逆变换，逆变换后系数需要除以</w:t>
      </w:r>
      <w:r w:rsidRPr="00237D89">
        <w:rPr>
          <w:rStyle w:val="CommentTok"/>
          <w:sz w:val="13"/>
          <w:szCs w:val="13"/>
        </w:rPr>
        <w:t>lim</w:t>
      </w:r>
      <w:r w:rsidRPr="00237D89">
        <w:rPr>
          <w:rStyle w:val="CommentTok"/>
          <w:sz w:val="13"/>
          <w:szCs w:val="13"/>
        </w:rPr>
        <w:t>才是答案</w:t>
      </w:r>
      <w:r w:rsidRPr="00237D89">
        <w:rPr>
          <w:rStyle w:val="CommentTok"/>
          <w:sz w:val="13"/>
          <w:szCs w:val="13"/>
        </w:rPr>
        <w:t xml:space="preserve"> */</w:t>
      </w:r>
      <w:r w:rsidRPr="00237D89">
        <w:rPr>
          <w:sz w:val="13"/>
          <w:szCs w:val="13"/>
        </w:rPr>
        <w:br/>
      </w:r>
      <w:r w:rsidRPr="00237D89">
        <w:rPr>
          <w:rStyle w:val="NormalTok"/>
          <w:sz w:val="13"/>
          <w:szCs w:val="13"/>
        </w:rPr>
        <w:tab/>
      </w:r>
      <w:r w:rsidRPr="00237D89">
        <w:rPr>
          <w:rStyle w:val="DataTypeTok"/>
          <w:sz w:val="13"/>
          <w:szCs w:val="13"/>
        </w:rPr>
        <w:t>void</w:t>
      </w:r>
      <w:r w:rsidRPr="00237D89">
        <w:rPr>
          <w:rStyle w:val="NormalTok"/>
          <w:sz w:val="13"/>
          <w:szCs w:val="13"/>
        </w:rPr>
        <w:t xml:space="preserve"> NTT</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DataTypeTok"/>
          <w:sz w:val="13"/>
          <w:szCs w:val="13"/>
        </w:rPr>
        <w:t>int</w:t>
      </w:r>
      <w:r w:rsidRPr="00237D89">
        <w:rPr>
          <w:rStyle w:val="OperatorTok"/>
          <w:sz w:val="13"/>
          <w:szCs w:val="13"/>
        </w:rPr>
        <w:t>&gt;</w:t>
      </w:r>
      <w:r w:rsidRPr="00237D89">
        <w:rPr>
          <w:rStyle w:val="NormalTok"/>
          <w:sz w:val="13"/>
          <w:szCs w:val="13"/>
        </w:rPr>
        <w:t xml:space="preserve"> </w:t>
      </w:r>
      <w:r w:rsidRPr="00237D89">
        <w:rPr>
          <w:rStyle w:val="OperatorTok"/>
          <w:sz w:val="13"/>
          <w:szCs w:val="13"/>
        </w:rPr>
        <w:t>&amp;</w:t>
      </w:r>
      <w:r w:rsidRPr="00237D89">
        <w:rPr>
          <w:rStyle w:val="NormalTok"/>
          <w:sz w:val="13"/>
          <w:szCs w:val="13"/>
        </w:rPr>
        <w:t>rev</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mode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l</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i </w:t>
      </w:r>
      <w:r w:rsidRPr="00237D89">
        <w:rPr>
          <w:rStyle w:val="OperatorTok"/>
          <w:sz w:val="13"/>
          <w:szCs w:val="13"/>
        </w:rPr>
        <w:t>&lt;</w:t>
      </w:r>
      <w:r w:rsidRPr="00237D89">
        <w:rPr>
          <w:rStyle w:val="NormalTok"/>
          <w:sz w:val="13"/>
          <w:szCs w:val="13"/>
        </w:rPr>
        <w:t xml:space="preserve"> rev</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swap</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cof</w:t>
      </w:r>
      <w:r w:rsidRPr="00237D89">
        <w:rPr>
          <w:rStyle w:val="OperatorTok"/>
          <w:sz w:val="13"/>
          <w:szCs w:val="13"/>
        </w:rPr>
        <w:t>[</w:t>
      </w:r>
      <w:r w:rsidRPr="00237D89">
        <w:rPr>
          <w:rStyle w:val="NormalTok"/>
          <w:sz w:val="13"/>
          <w:szCs w:val="13"/>
        </w:rPr>
        <w:t>rev</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mid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mid </w:t>
      </w:r>
      <w:r w:rsidRPr="00237D89">
        <w:rPr>
          <w:rStyle w:val="OperatorTok"/>
          <w:sz w:val="13"/>
          <w:szCs w:val="13"/>
        </w:rPr>
        <w:t>&l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mid </w:t>
      </w:r>
      <w:r w:rsidRPr="00237D89">
        <w:rPr>
          <w:rStyle w:val="OperatorTok"/>
          <w:sz w:val="13"/>
          <w:szCs w:val="13"/>
        </w:rPr>
        <w:t>=</w:t>
      </w:r>
      <w:r w:rsidRPr="00237D89">
        <w:rPr>
          <w:rStyle w:val="NormalTok"/>
          <w:sz w:val="13"/>
          <w:szCs w:val="13"/>
        </w:rPr>
        <w:t xml:space="preserve"> l</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l </w:t>
      </w:r>
      <w:r w:rsidRPr="00237D89">
        <w:rPr>
          <w:rStyle w:val="OperatorTok"/>
          <w:sz w:val="13"/>
          <w:szCs w:val="13"/>
        </w:rPr>
        <w:t>=</w:t>
      </w:r>
      <w:r w:rsidRPr="00237D89">
        <w:rPr>
          <w:rStyle w:val="NormalTok"/>
          <w:sz w:val="13"/>
          <w:szCs w:val="13"/>
        </w:rPr>
        <w:t xml:space="preserve"> mid </w:t>
      </w:r>
      <w:r w:rsidRPr="00237D89">
        <w:rPr>
          <w:rStyle w:val="OperatorTok"/>
          <w:sz w:val="13"/>
          <w:szCs w:val="13"/>
        </w:rPr>
        <w:t>&lt;&l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T Wn </w:t>
      </w:r>
      <w:r w:rsidRPr="00237D89">
        <w:rPr>
          <w:rStyle w:val="OperatorTok"/>
          <w:sz w:val="13"/>
          <w:szCs w:val="13"/>
        </w:rPr>
        <w:t>=</w:t>
      </w:r>
      <w:r w:rsidRPr="00237D89">
        <w:rPr>
          <w:rStyle w:val="NormalTok"/>
          <w:sz w:val="13"/>
          <w:szCs w:val="13"/>
        </w:rPr>
        <w:t xml:space="preserve"> power</w:t>
      </w:r>
      <w:r w:rsidRPr="00237D89">
        <w:rPr>
          <w:rStyle w:val="OperatorTok"/>
          <w:sz w:val="13"/>
          <w:szCs w:val="13"/>
        </w:rPr>
        <w:t>(</w:t>
      </w:r>
      <w:r w:rsidRPr="00237D89">
        <w:rPr>
          <w:rStyle w:val="NormalTok"/>
          <w:sz w:val="13"/>
          <w:szCs w:val="13"/>
        </w:rPr>
        <w:t xml:space="preserve">mode </w:t>
      </w:r>
      <w:r w:rsidRPr="00237D89">
        <w:rPr>
          <w:rStyle w:val="OperatorTok"/>
          <w:sz w:val="13"/>
          <w:szCs w:val="13"/>
        </w:rPr>
        <w:t>?</w:t>
      </w:r>
      <w:r w:rsidRPr="00237D89">
        <w:rPr>
          <w:rStyle w:val="NormalTok"/>
          <w:sz w:val="13"/>
          <w:szCs w:val="13"/>
        </w:rPr>
        <w:t xml:space="preserve"> Gi </w:t>
      </w:r>
      <w:r w:rsidRPr="00237D89">
        <w:rPr>
          <w:rStyle w:val="OperatorTok"/>
          <w:sz w:val="13"/>
          <w:szCs w:val="13"/>
        </w:rPr>
        <w:t>:</w:t>
      </w:r>
      <w:r w:rsidRPr="00237D89">
        <w:rPr>
          <w:rStyle w:val="NormalTok"/>
          <w:sz w:val="13"/>
          <w:szCs w:val="13"/>
        </w:rPr>
        <w:t xml:space="preserve"> G</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mod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mid </w:t>
      </w:r>
      <w:r w:rsidRPr="00237D89">
        <w:rPr>
          <w:rStyle w:val="OperatorTok"/>
          <w:sz w:val="13"/>
          <w:szCs w:val="13"/>
        </w:rPr>
        <w:t>&lt;&l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j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j </w:t>
      </w:r>
      <w:r w:rsidRPr="00237D89">
        <w:rPr>
          <w:rStyle w:val="OperatorTok"/>
          <w:sz w:val="13"/>
          <w:szCs w:val="13"/>
        </w:rPr>
        <w:t>&l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j </w:t>
      </w:r>
      <w:r w:rsidRPr="00237D89">
        <w:rPr>
          <w:rStyle w:val="OperatorTok"/>
          <w:sz w:val="13"/>
          <w:szCs w:val="13"/>
        </w:rPr>
        <w:t>+=</w:t>
      </w:r>
      <w:r w:rsidRPr="00237D89">
        <w:rPr>
          <w:rStyle w:val="NormalTok"/>
          <w:sz w:val="13"/>
          <w:szCs w:val="13"/>
        </w:rPr>
        <w:t xml:space="preserve"> l</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T w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k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k </w:t>
      </w:r>
      <w:r w:rsidRPr="00237D89">
        <w:rPr>
          <w:rStyle w:val="OperatorTok"/>
          <w:sz w:val="13"/>
          <w:szCs w:val="13"/>
        </w:rPr>
        <w:t>&lt;</w:t>
      </w:r>
      <w:r w:rsidRPr="00237D89">
        <w:rPr>
          <w:rStyle w:val="NormalTok"/>
          <w:sz w:val="13"/>
          <w:szCs w:val="13"/>
        </w:rPr>
        <w:t xml:space="preserve"> mi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LL</w:t>
      </w:r>
      <w:r w:rsidRPr="00237D89">
        <w:rPr>
          <w:rStyle w:val="OperatorTok"/>
          <w:sz w:val="13"/>
          <w:szCs w:val="13"/>
        </w:rPr>
        <w:t>)</w:t>
      </w:r>
      <w:r w:rsidRPr="00237D89">
        <w:rPr>
          <w:rStyle w:val="NormalTok"/>
          <w:sz w:val="13"/>
          <w:szCs w:val="13"/>
        </w:rPr>
        <w:t xml:space="preserve">w </w:t>
      </w:r>
      <w:r w:rsidRPr="00237D89">
        <w:rPr>
          <w:rStyle w:val="OperatorTok"/>
          <w:sz w:val="13"/>
          <w:szCs w:val="13"/>
        </w:rPr>
        <w:t>*</w:t>
      </w:r>
      <w:r w:rsidRPr="00237D89">
        <w:rPr>
          <w:rStyle w:val="NormalTok"/>
          <w:sz w:val="13"/>
          <w:szCs w:val="13"/>
        </w:rPr>
        <w:t xml:space="preserve"> Wn</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T x </w:t>
      </w:r>
      <w:r w:rsidRPr="00237D89">
        <w:rPr>
          <w:rStyle w:val="OperatorTok"/>
          <w:sz w:val="13"/>
          <w:szCs w:val="13"/>
        </w:rPr>
        <w:t>=</w:t>
      </w:r>
      <w:r w:rsidRPr="00237D89">
        <w:rPr>
          <w:rStyle w:val="NormalTok"/>
          <w:sz w:val="13"/>
          <w:szCs w:val="13"/>
        </w:rPr>
        <w:t xml:space="preserve"> cof</w:t>
      </w:r>
      <w:r w:rsidRPr="00237D89">
        <w:rPr>
          <w:rStyle w:val="OperatorTok"/>
          <w:sz w:val="13"/>
          <w:szCs w:val="13"/>
        </w:rPr>
        <w:t>[</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k</w:t>
      </w:r>
      <w:r w:rsidRPr="00237D89">
        <w:rPr>
          <w:rStyle w:val="OperatorTok"/>
          <w:sz w:val="13"/>
          <w:szCs w:val="13"/>
        </w:rPr>
        <w:t>],</w:t>
      </w:r>
      <w:r w:rsidRPr="00237D89">
        <w:rPr>
          <w:rStyle w:val="NormalTok"/>
          <w:sz w:val="13"/>
          <w:szCs w:val="13"/>
        </w:rPr>
        <w:t xml:space="preserve"> y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LL</w:t>
      </w:r>
      <w:r w:rsidRPr="00237D89">
        <w:rPr>
          <w:rStyle w:val="OperatorTok"/>
          <w:sz w:val="13"/>
          <w:szCs w:val="13"/>
        </w:rPr>
        <w:t>)</w:t>
      </w:r>
      <w:r w:rsidRPr="00237D89">
        <w:rPr>
          <w:rStyle w:val="NormalTok"/>
          <w:sz w:val="13"/>
          <w:szCs w:val="13"/>
        </w:rPr>
        <w:t xml:space="preserve">w </w:t>
      </w:r>
      <w:r w:rsidRPr="00237D89">
        <w:rPr>
          <w:rStyle w:val="OperatorTok"/>
          <w:sz w:val="13"/>
          <w:szCs w:val="13"/>
        </w:rPr>
        <w:t>*</w:t>
      </w:r>
      <w:r w:rsidRPr="00237D89">
        <w:rPr>
          <w:rStyle w:val="NormalTok"/>
          <w:sz w:val="13"/>
          <w:szCs w:val="13"/>
        </w:rPr>
        <w:t xml:space="preserve"> cof</w:t>
      </w:r>
      <w:r w:rsidRPr="00237D89">
        <w:rPr>
          <w:rStyle w:val="OperatorTok"/>
          <w:sz w:val="13"/>
          <w:szCs w:val="13"/>
        </w:rPr>
        <w:t>[</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k </w:t>
      </w:r>
      <w:r w:rsidRPr="00237D89">
        <w:rPr>
          <w:rStyle w:val="OperatorTok"/>
          <w:sz w:val="13"/>
          <w:szCs w:val="13"/>
        </w:rPr>
        <w:t>|</w:t>
      </w:r>
      <w:r w:rsidRPr="00237D89">
        <w:rPr>
          <w:rStyle w:val="NormalTok"/>
          <w:sz w:val="13"/>
          <w:szCs w:val="13"/>
        </w:rPr>
        <w:t xml:space="preserve"> mi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cof</w:t>
      </w:r>
      <w:r w:rsidRPr="00237D89">
        <w:rPr>
          <w:rStyle w:val="OperatorTok"/>
          <w:sz w:val="13"/>
          <w:szCs w:val="13"/>
        </w:rPr>
        <w:t>[</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add</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已经不得不用这个优化了</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cof</w:t>
      </w:r>
      <w:r w:rsidRPr="00237D89">
        <w:rPr>
          <w:rStyle w:val="OperatorTok"/>
          <w:sz w:val="13"/>
          <w:szCs w:val="13"/>
        </w:rPr>
        <w:t>[</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k </w:t>
      </w:r>
      <w:r w:rsidRPr="00237D89">
        <w:rPr>
          <w:rStyle w:val="OperatorTok"/>
          <w:sz w:val="13"/>
          <w:szCs w:val="13"/>
        </w:rPr>
        <w:t>|</w:t>
      </w:r>
      <w:r w:rsidRPr="00237D89">
        <w:rPr>
          <w:rStyle w:val="NormalTok"/>
          <w:sz w:val="13"/>
          <w:szCs w:val="13"/>
        </w:rPr>
        <w:t xml:space="preserve"> mi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sub</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mode</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T iv </w:t>
      </w:r>
      <w:r w:rsidRPr="00237D89">
        <w:rPr>
          <w:rStyle w:val="OperatorTok"/>
          <w:sz w:val="13"/>
          <w:szCs w:val="13"/>
        </w:rPr>
        <w:t>=</w:t>
      </w:r>
      <w:r w:rsidRPr="00237D89">
        <w:rPr>
          <w:rStyle w:val="NormalTok"/>
          <w:sz w:val="13"/>
          <w:szCs w:val="13"/>
        </w:rPr>
        <w:t xml:space="preserve"> inv</w:t>
      </w:r>
      <w:r w:rsidRPr="00237D89">
        <w:rPr>
          <w:rStyle w:val="OperatorTok"/>
          <w:sz w:val="13"/>
          <w:szCs w:val="13"/>
        </w:rPr>
        <w:t>(</w:t>
      </w:r>
      <w:r w:rsidRPr="00237D89">
        <w:rPr>
          <w:rStyle w:val="NormalTok"/>
          <w:sz w:val="13"/>
          <w:szCs w:val="13"/>
        </w:rPr>
        <w:t>lim</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cof</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i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LL</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iv</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CommentTok"/>
          <w:sz w:val="13"/>
          <w:szCs w:val="13"/>
        </w:rPr>
        <w:t>/* FWT or</w:t>
      </w:r>
      <w:r w:rsidRPr="00237D89">
        <w:rPr>
          <w:rStyle w:val="CommentTok"/>
          <w:sz w:val="13"/>
          <w:szCs w:val="13"/>
        </w:rPr>
        <w:t>变换，</w:t>
      </w:r>
      <w:r w:rsidRPr="00237D89">
        <w:rPr>
          <w:rStyle w:val="CommentTok"/>
          <w:sz w:val="13"/>
          <w:szCs w:val="13"/>
        </w:rPr>
        <w:t>mode=1</w:t>
      </w:r>
      <w:r w:rsidRPr="00237D89">
        <w:rPr>
          <w:rStyle w:val="CommentTok"/>
          <w:sz w:val="13"/>
          <w:szCs w:val="13"/>
        </w:rPr>
        <w:t>为逆变换</w:t>
      </w:r>
      <w:r w:rsidRPr="00237D89">
        <w:rPr>
          <w:rStyle w:val="CommentTok"/>
          <w:sz w:val="13"/>
          <w:szCs w:val="13"/>
        </w:rPr>
        <w:t xml:space="preserve"> */</w:t>
      </w:r>
      <w:r w:rsidRPr="00237D89">
        <w:rPr>
          <w:sz w:val="13"/>
          <w:szCs w:val="13"/>
        </w:rPr>
        <w:br/>
      </w:r>
      <w:r w:rsidRPr="00237D89">
        <w:rPr>
          <w:rStyle w:val="NormalTok"/>
          <w:sz w:val="13"/>
          <w:szCs w:val="13"/>
        </w:rPr>
        <w:tab/>
      </w:r>
      <w:r w:rsidRPr="00237D89">
        <w:rPr>
          <w:rStyle w:val="DataTypeTok"/>
          <w:sz w:val="13"/>
          <w:szCs w:val="13"/>
        </w:rPr>
        <w:t>void</w:t>
      </w:r>
      <w:r w:rsidRPr="00237D89">
        <w:rPr>
          <w:rStyle w:val="NormalTok"/>
          <w:sz w:val="13"/>
          <w:szCs w:val="13"/>
        </w:rPr>
        <w:t xml:space="preserve"> FWTor</w:t>
      </w:r>
      <w:r w:rsidRPr="00237D89">
        <w:rPr>
          <w:rStyle w:val="OperatorTok"/>
          <w:sz w:val="13"/>
          <w:szCs w:val="13"/>
        </w:rPr>
        <w:t>(</w:t>
      </w:r>
      <w:r w:rsidRPr="00237D89">
        <w:rPr>
          <w:rStyle w:val="DataTypeTok"/>
          <w:sz w:val="13"/>
          <w:szCs w:val="13"/>
        </w:rPr>
        <w:t>int</w:t>
      </w:r>
      <w:r w:rsidRPr="00237D89">
        <w:rPr>
          <w:rStyle w:val="NormalTok"/>
          <w:sz w:val="13"/>
          <w:szCs w:val="13"/>
        </w:rPr>
        <w:t xml:space="preserve"> limpow</w:t>
      </w:r>
      <w:r w:rsidRPr="00237D89">
        <w:rPr>
          <w:rStyle w:val="OperatorTok"/>
          <w:sz w:val="13"/>
          <w:szCs w:val="13"/>
        </w:rPr>
        <w:t>,</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mode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T m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mod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i</w:t>
      </w:r>
      <w:r w:rsidRPr="00237D89">
        <w:rPr>
          <w:rStyle w:val="OperatorTok"/>
          <w:sz w:val="13"/>
          <w:szCs w:val="13"/>
        </w:rPr>
        <w:t>,</w:t>
      </w:r>
      <w:r w:rsidRPr="00237D89">
        <w:rPr>
          <w:rStyle w:val="NormalTok"/>
          <w:sz w:val="13"/>
          <w:szCs w:val="13"/>
        </w:rPr>
        <w:t xml:space="preserve"> j</w:t>
      </w:r>
      <w:r w:rsidRPr="00237D89">
        <w:rPr>
          <w:rStyle w:val="OperatorTok"/>
          <w:sz w:val="13"/>
          <w:szCs w:val="13"/>
        </w:rPr>
        <w:t>,</w:t>
      </w:r>
      <w:r w:rsidRPr="00237D89">
        <w:rPr>
          <w:rStyle w:val="NormalTok"/>
          <w:sz w:val="13"/>
          <w:szCs w:val="13"/>
        </w:rPr>
        <w:t xml:space="preserve"> 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limpow</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j </w:t>
      </w:r>
      <w:r w:rsidRPr="00237D89">
        <w:rPr>
          <w:rStyle w:val="OperatorTok"/>
          <w:sz w:val="13"/>
          <w:szCs w:val="13"/>
        </w:rPr>
        <w:t>&l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limpow</w:t>
      </w:r>
      <w:r w:rsidRPr="00237D89">
        <w:rPr>
          <w:rStyle w:val="OperatorTok"/>
          <w:sz w:val="13"/>
          <w:szCs w:val="13"/>
        </w:rPr>
        <w:t>);</w:t>
      </w:r>
      <w:r w:rsidRPr="00237D89">
        <w:rPr>
          <w:rStyle w:val="NormalTok"/>
          <w:sz w:val="13"/>
          <w:szCs w:val="13"/>
        </w:rPr>
        <w:t xml:space="preserve"> j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k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k </w:t>
      </w:r>
      <w:r w:rsidRPr="00237D89">
        <w:rPr>
          <w:rStyle w:val="OperatorTok"/>
          <w:sz w:val="13"/>
          <w:szCs w:val="13"/>
        </w:rPr>
        <w:t>&l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cof</w:t>
      </w:r>
      <w:r w:rsidRPr="00237D89">
        <w:rPr>
          <w:rStyle w:val="OperatorTok"/>
          <w:sz w:val="13"/>
          <w:szCs w:val="13"/>
        </w:rPr>
        <w:t>[</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cof</w:t>
      </w:r>
      <w:r w:rsidRPr="00237D89">
        <w:rPr>
          <w:rStyle w:val="OperatorTok"/>
          <w:sz w:val="13"/>
          <w:szCs w:val="13"/>
        </w:rPr>
        <w:t>[</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CommentTok"/>
          <w:sz w:val="13"/>
          <w:szCs w:val="13"/>
        </w:rPr>
        <w:t>/* FWT and</w:t>
      </w:r>
      <w:r w:rsidRPr="00237D89">
        <w:rPr>
          <w:rStyle w:val="CommentTok"/>
          <w:sz w:val="13"/>
          <w:szCs w:val="13"/>
        </w:rPr>
        <w:t>变换，</w:t>
      </w:r>
      <w:r w:rsidRPr="00237D89">
        <w:rPr>
          <w:rStyle w:val="CommentTok"/>
          <w:sz w:val="13"/>
          <w:szCs w:val="13"/>
        </w:rPr>
        <w:t>mode=1</w:t>
      </w:r>
      <w:r w:rsidRPr="00237D89">
        <w:rPr>
          <w:rStyle w:val="CommentTok"/>
          <w:sz w:val="13"/>
          <w:szCs w:val="13"/>
        </w:rPr>
        <w:t>为逆变换</w:t>
      </w:r>
      <w:r w:rsidRPr="00237D89">
        <w:rPr>
          <w:rStyle w:val="CommentTok"/>
          <w:sz w:val="13"/>
          <w:szCs w:val="13"/>
        </w:rPr>
        <w:t xml:space="preserve"> */</w:t>
      </w:r>
      <w:r w:rsidRPr="00237D89">
        <w:rPr>
          <w:sz w:val="13"/>
          <w:szCs w:val="13"/>
        </w:rPr>
        <w:br/>
      </w:r>
      <w:r w:rsidRPr="00237D89">
        <w:rPr>
          <w:rStyle w:val="NormalTok"/>
          <w:sz w:val="13"/>
          <w:szCs w:val="13"/>
        </w:rPr>
        <w:tab/>
      </w:r>
      <w:r w:rsidRPr="00237D89">
        <w:rPr>
          <w:rStyle w:val="DataTypeTok"/>
          <w:sz w:val="13"/>
          <w:szCs w:val="13"/>
        </w:rPr>
        <w:t>void</w:t>
      </w:r>
      <w:r w:rsidRPr="00237D89">
        <w:rPr>
          <w:rStyle w:val="NormalTok"/>
          <w:sz w:val="13"/>
          <w:szCs w:val="13"/>
        </w:rPr>
        <w:t xml:space="preserve"> FWTand</w:t>
      </w:r>
      <w:r w:rsidRPr="00237D89">
        <w:rPr>
          <w:rStyle w:val="OperatorTok"/>
          <w:sz w:val="13"/>
          <w:szCs w:val="13"/>
        </w:rPr>
        <w:t>(</w:t>
      </w:r>
      <w:r w:rsidRPr="00237D89">
        <w:rPr>
          <w:rStyle w:val="DataTypeTok"/>
          <w:sz w:val="13"/>
          <w:szCs w:val="13"/>
        </w:rPr>
        <w:t>int</w:t>
      </w:r>
      <w:r w:rsidRPr="00237D89">
        <w:rPr>
          <w:rStyle w:val="NormalTok"/>
          <w:sz w:val="13"/>
          <w:szCs w:val="13"/>
        </w:rPr>
        <w:t xml:space="preserve"> limpow</w:t>
      </w:r>
      <w:r w:rsidRPr="00237D89">
        <w:rPr>
          <w:rStyle w:val="OperatorTok"/>
          <w:sz w:val="13"/>
          <w:szCs w:val="13"/>
        </w:rPr>
        <w:t>,</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mode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T m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mod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i</w:t>
      </w:r>
      <w:r w:rsidRPr="00237D89">
        <w:rPr>
          <w:rStyle w:val="OperatorTok"/>
          <w:sz w:val="13"/>
          <w:szCs w:val="13"/>
        </w:rPr>
        <w:t>,</w:t>
      </w:r>
      <w:r w:rsidRPr="00237D89">
        <w:rPr>
          <w:rStyle w:val="NormalTok"/>
          <w:sz w:val="13"/>
          <w:szCs w:val="13"/>
        </w:rPr>
        <w:t xml:space="preserve"> j</w:t>
      </w:r>
      <w:r w:rsidRPr="00237D89">
        <w:rPr>
          <w:rStyle w:val="OperatorTok"/>
          <w:sz w:val="13"/>
          <w:szCs w:val="13"/>
        </w:rPr>
        <w:t>,</w:t>
      </w:r>
      <w:r w:rsidRPr="00237D89">
        <w:rPr>
          <w:rStyle w:val="NormalTok"/>
          <w:sz w:val="13"/>
          <w:szCs w:val="13"/>
        </w:rPr>
        <w:t xml:space="preserve"> 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limpow</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j </w:t>
      </w:r>
      <w:r w:rsidRPr="00237D89">
        <w:rPr>
          <w:rStyle w:val="OperatorTok"/>
          <w:sz w:val="13"/>
          <w:szCs w:val="13"/>
        </w:rPr>
        <w:t>&l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limpow</w:t>
      </w:r>
      <w:r w:rsidRPr="00237D89">
        <w:rPr>
          <w:rStyle w:val="OperatorTok"/>
          <w:sz w:val="13"/>
          <w:szCs w:val="13"/>
        </w:rPr>
        <w:t>);</w:t>
      </w:r>
      <w:r w:rsidRPr="00237D89">
        <w:rPr>
          <w:rStyle w:val="NormalTok"/>
          <w:sz w:val="13"/>
          <w:szCs w:val="13"/>
        </w:rPr>
        <w:t xml:space="preserve"> j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k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k </w:t>
      </w:r>
      <w:r w:rsidRPr="00237D89">
        <w:rPr>
          <w:rStyle w:val="OperatorTok"/>
          <w:sz w:val="13"/>
          <w:szCs w:val="13"/>
        </w:rPr>
        <w:t>&l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cof</w:t>
      </w:r>
      <w:r w:rsidRPr="00237D89">
        <w:rPr>
          <w:rStyle w:val="OperatorTok"/>
          <w:sz w:val="13"/>
          <w:szCs w:val="13"/>
        </w:rPr>
        <w:t>[</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cof</w:t>
      </w:r>
      <w:r w:rsidRPr="00237D89">
        <w:rPr>
          <w:rStyle w:val="OperatorTok"/>
          <w:sz w:val="13"/>
          <w:szCs w:val="13"/>
        </w:rPr>
        <w:t>[</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CommentTok"/>
          <w:sz w:val="13"/>
          <w:szCs w:val="13"/>
        </w:rPr>
        <w:t>/* FWT xor</w:t>
      </w:r>
      <w:r w:rsidRPr="00237D89">
        <w:rPr>
          <w:rStyle w:val="CommentTok"/>
          <w:sz w:val="13"/>
          <w:szCs w:val="13"/>
        </w:rPr>
        <w:t>变换，</w:t>
      </w:r>
      <w:r w:rsidRPr="00237D89">
        <w:rPr>
          <w:rStyle w:val="CommentTok"/>
          <w:sz w:val="13"/>
          <w:szCs w:val="13"/>
        </w:rPr>
        <w:t>mode=1</w:t>
      </w:r>
      <w:r w:rsidRPr="00237D89">
        <w:rPr>
          <w:rStyle w:val="CommentTok"/>
          <w:sz w:val="13"/>
          <w:szCs w:val="13"/>
        </w:rPr>
        <w:t>为逆变换</w:t>
      </w:r>
      <w:r w:rsidRPr="00237D89">
        <w:rPr>
          <w:rStyle w:val="CommentTok"/>
          <w:sz w:val="13"/>
          <w:szCs w:val="13"/>
        </w:rPr>
        <w:t xml:space="preserve"> */</w:t>
      </w:r>
      <w:r w:rsidRPr="00237D89">
        <w:rPr>
          <w:sz w:val="13"/>
          <w:szCs w:val="13"/>
        </w:rPr>
        <w:br/>
      </w:r>
      <w:r w:rsidRPr="00237D89">
        <w:rPr>
          <w:rStyle w:val="NormalTok"/>
          <w:sz w:val="13"/>
          <w:szCs w:val="13"/>
        </w:rPr>
        <w:tab/>
      </w:r>
      <w:r w:rsidRPr="00237D89">
        <w:rPr>
          <w:rStyle w:val="DataTypeTok"/>
          <w:sz w:val="13"/>
          <w:szCs w:val="13"/>
        </w:rPr>
        <w:t>void</w:t>
      </w:r>
      <w:r w:rsidRPr="00237D89">
        <w:rPr>
          <w:rStyle w:val="NormalTok"/>
          <w:sz w:val="13"/>
          <w:szCs w:val="13"/>
        </w:rPr>
        <w:t xml:space="preserve"> FWTxor</w:t>
      </w:r>
      <w:r w:rsidRPr="00237D89">
        <w:rPr>
          <w:rStyle w:val="OperatorTok"/>
          <w:sz w:val="13"/>
          <w:szCs w:val="13"/>
        </w:rPr>
        <w:t>(</w:t>
      </w:r>
      <w:r w:rsidRPr="00237D89">
        <w:rPr>
          <w:rStyle w:val="DataTypeTok"/>
          <w:sz w:val="13"/>
          <w:szCs w:val="13"/>
        </w:rPr>
        <w:t>int</w:t>
      </w:r>
      <w:r w:rsidRPr="00237D89">
        <w:rPr>
          <w:rStyle w:val="NormalTok"/>
          <w:sz w:val="13"/>
          <w:szCs w:val="13"/>
        </w:rPr>
        <w:t xml:space="preserve"> limpow</w:t>
      </w:r>
      <w:r w:rsidRPr="00237D89">
        <w:rPr>
          <w:rStyle w:val="OperatorTok"/>
          <w:sz w:val="13"/>
          <w:szCs w:val="13"/>
        </w:rPr>
        <w:t>,</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mode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T m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mode </w:t>
      </w:r>
      <w:r w:rsidRPr="00237D89">
        <w:rPr>
          <w:rStyle w:val="OperatorTok"/>
          <w:sz w:val="13"/>
          <w:szCs w:val="13"/>
        </w:rPr>
        <w:t>?</w:t>
      </w:r>
      <w:r w:rsidRPr="00237D89">
        <w:rPr>
          <w:rStyle w:val="NormalTok"/>
          <w:sz w:val="13"/>
          <w:szCs w:val="13"/>
        </w:rPr>
        <w:t xml:space="preserve"> T</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T</w:t>
      </w:r>
      <w:r w:rsidRPr="00237D89">
        <w:rPr>
          <w:rStyle w:val="OperatorTok"/>
          <w:sz w:val="13"/>
          <w:szCs w:val="13"/>
        </w:rPr>
        <w:t>(</w:t>
      </w:r>
      <w:r w:rsidRPr="00237D89">
        <w:rPr>
          <w:rStyle w:val="DecValTok"/>
          <w:sz w:val="13"/>
          <w:szCs w:val="13"/>
        </w:rPr>
        <w:t>2</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i</w:t>
      </w:r>
      <w:r w:rsidRPr="00237D89">
        <w:rPr>
          <w:rStyle w:val="OperatorTok"/>
          <w:sz w:val="13"/>
          <w:szCs w:val="13"/>
        </w:rPr>
        <w:t>,</w:t>
      </w:r>
      <w:r w:rsidRPr="00237D89">
        <w:rPr>
          <w:rStyle w:val="NormalTok"/>
          <w:sz w:val="13"/>
          <w:szCs w:val="13"/>
        </w:rPr>
        <w:t xml:space="preserve"> j</w:t>
      </w:r>
      <w:r w:rsidRPr="00237D89">
        <w:rPr>
          <w:rStyle w:val="OperatorTok"/>
          <w:sz w:val="13"/>
          <w:szCs w:val="13"/>
        </w:rPr>
        <w:t>,</w:t>
      </w:r>
      <w:r w:rsidRPr="00237D89">
        <w:rPr>
          <w:rStyle w:val="NormalTok"/>
          <w:sz w:val="13"/>
          <w:szCs w:val="13"/>
        </w:rPr>
        <w:t xml:space="preserve"> 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T x</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limpow</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j </w:t>
      </w:r>
      <w:r w:rsidRPr="00237D89">
        <w:rPr>
          <w:rStyle w:val="OperatorTok"/>
          <w:sz w:val="13"/>
          <w:szCs w:val="13"/>
        </w:rPr>
        <w:t>&l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limpow</w:t>
      </w:r>
      <w:r w:rsidRPr="00237D89">
        <w:rPr>
          <w:rStyle w:val="OperatorTok"/>
          <w:sz w:val="13"/>
          <w:szCs w:val="13"/>
        </w:rPr>
        <w:t>);</w:t>
      </w:r>
      <w:r w:rsidRPr="00237D89">
        <w:rPr>
          <w:rStyle w:val="NormalTok"/>
          <w:sz w:val="13"/>
          <w:szCs w:val="13"/>
        </w:rPr>
        <w:t xml:space="preserve"> j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k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k </w:t>
      </w:r>
      <w:r w:rsidRPr="00237D89">
        <w:rPr>
          <w:rStyle w:val="OperatorTok"/>
          <w:sz w:val="13"/>
          <w:szCs w:val="13"/>
        </w:rPr>
        <w:t>&l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x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cof</w:t>
      </w:r>
      <w:r w:rsidRPr="00237D89">
        <w:rPr>
          <w:rStyle w:val="OperatorTok"/>
          <w:sz w:val="13"/>
          <w:szCs w:val="13"/>
        </w:rPr>
        <w:t>[</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y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cof</w:t>
      </w:r>
      <w:r w:rsidRPr="00237D89">
        <w:rPr>
          <w:rStyle w:val="OperatorTok"/>
          <w:sz w:val="13"/>
          <w:szCs w:val="13"/>
        </w:rPr>
        <w:t>[</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cof</w:t>
      </w:r>
      <w:r w:rsidRPr="00237D89">
        <w:rPr>
          <w:rStyle w:val="OperatorTok"/>
          <w:sz w:val="13"/>
          <w:szCs w:val="13"/>
        </w:rPr>
        <w:t>[</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cof</w:t>
      </w:r>
      <w:r w:rsidRPr="00237D89">
        <w:rPr>
          <w:rStyle w:val="OperatorTok"/>
          <w:sz w:val="13"/>
          <w:szCs w:val="13"/>
        </w:rPr>
        <w:t>[</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y</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t xml:space="preserve">Polynomial </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Polynomial </w:t>
      </w:r>
      <w:r w:rsidRPr="00237D89">
        <w:rPr>
          <w:rStyle w:val="OperatorTok"/>
          <w:sz w:val="13"/>
          <w:szCs w:val="13"/>
        </w:rPr>
        <w:t>&amp;</w:t>
      </w:r>
      <w:r w:rsidRPr="00237D89">
        <w:rPr>
          <w:rStyle w:val="NormalTok"/>
          <w:sz w:val="13"/>
          <w:szCs w:val="13"/>
        </w:rPr>
        <w:t>b</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limpow</w:t>
      </w:r>
      <w:r w:rsidRPr="00237D89">
        <w:rPr>
          <w:rStyle w:val="OperatorTok"/>
          <w:sz w:val="13"/>
          <w:szCs w:val="13"/>
        </w:rPr>
        <w:t>,</w:t>
      </w:r>
      <w:r w:rsidRPr="00237D89">
        <w:rPr>
          <w:rStyle w:val="NormalTok"/>
          <w:sz w:val="13"/>
          <w:szCs w:val="13"/>
        </w:rPr>
        <w:t xml:space="preserve"> retsiz</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Polynomial A</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Polynomial B</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Resize</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limpow</w:t>
      </w:r>
      <w:r w:rsidRPr="00237D89">
        <w:rPr>
          <w:rStyle w:val="OperatorTok"/>
          <w:sz w:val="13"/>
          <w:szCs w:val="13"/>
        </w:rPr>
        <w:t>,</w:t>
      </w:r>
      <w:r w:rsidRPr="00237D89">
        <w:rPr>
          <w:rStyle w:val="NormalTok"/>
          <w:sz w:val="13"/>
          <w:szCs w:val="13"/>
        </w:rPr>
        <w:t xml:space="preserve"> retsiz</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A</w:t>
      </w:r>
      <w:r w:rsidRPr="00237D89">
        <w:rPr>
          <w:rStyle w:val="OperatorTok"/>
          <w:sz w:val="13"/>
          <w:szCs w:val="13"/>
        </w:rPr>
        <w:t>.</w:t>
      </w:r>
      <w:r w:rsidRPr="00237D89">
        <w:rPr>
          <w:rStyle w:val="NormalTok"/>
          <w:sz w:val="13"/>
          <w:szCs w:val="13"/>
        </w:rPr>
        <w:t>FWTor</w:t>
      </w:r>
      <w:r w:rsidRPr="00237D89">
        <w:rPr>
          <w:rStyle w:val="OperatorTok"/>
          <w:sz w:val="13"/>
          <w:szCs w:val="13"/>
        </w:rPr>
        <w:t>(</w:t>
      </w:r>
      <w:r w:rsidRPr="00237D89">
        <w:rPr>
          <w:rStyle w:val="NormalTok"/>
          <w:sz w:val="13"/>
          <w:szCs w:val="13"/>
        </w:rPr>
        <w:t>limpo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FWTor</w:t>
      </w:r>
      <w:r w:rsidRPr="00237D89">
        <w:rPr>
          <w:rStyle w:val="OperatorTok"/>
          <w:sz w:val="13"/>
          <w:szCs w:val="13"/>
        </w:rPr>
        <w:t>(</w:t>
      </w:r>
      <w:r w:rsidRPr="00237D89">
        <w:rPr>
          <w:rStyle w:val="NormalTok"/>
          <w:sz w:val="13"/>
          <w:szCs w:val="13"/>
        </w:rPr>
        <w:t>limpo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A</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A</w:t>
      </w:r>
      <w:r w:rsidRPr="00237D89">
        <w:rPr>
          <w:rStyle w:val="OperatorTok"/>
          <w:sz w:val="13"/>
          <w:szCs w:val="13"/>
        </w:rPr>
        <w:t>.</w:t>
      </w:r>
      <w:r w:rsidRPr="00237D89">
        <w:rPr>
          <w:rStyle w:val="NormalTok"/>
          <w:sz w:val="13"/>
          <w:szCs w:val="13"/>
        </w:rPr>
        <w:t>FWTor</w:t>
      </w:r>
      <w:r w:rsidRPr="00237D89">
        <w:rPr>
          <w:rStyle w:val="OperatorTok"/>
          <w:sz w:val="13"/>
          <w:szCs w:val="13"/>
        </w:rPr>
        <w:t>(</w:t>
      </w:r>
      <w:r w:rsidRPr="00237D89">
        <w:rPr>
          <w:rStyle w:val="NormalTok"/>
          <w:sz w:val="13"/>
          <w:szCs w:val="13"/>
        </w:rPr>
        <w:t>limpow</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A</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resize</w:t>
      </w:r>
      <w:r w:rsidRPr="00237D89">
        <w:rPr>
          <w:rStyle w:val="OperatorTok"/>
          <w:sz w:val="13"/>
          <w:szCs w:val="13"/>
        </w:rPr>
        <w:t>(</w:t>
      </w:r>
      <w:r w:rsidRPr="00237D89">
        <w:rPr>
          <w:rStyle w:val="NormalTok"/>
          <w:sz w:val="13"/>
          <w:szCs w:val="13"/>
        </w:rPr>
        <w:t>retsiz</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A</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t xml:space="preserve">Polynomial </w:t>
      </w:r>
      <w:r w:rsidRPr="00237D89">
        <w:rPr>
          <w:rStyle w:val="KeywordTok"/>
          <w:sz w:val="13"/>
          <w:szCs w:val="13"/>
        </w:rPr>
        <w:t>operator</w:t>
      </w:r>
      <w:r w:rsidRPr="00237D89">
        <w:rPr>
          <w:rStyle w:val="OperatorTok"/>
          <w:sz w:val="13"/>
          <w:szCs w:val="13"/>
        </w:rPr>
        <w:t>&amp;(</w:t>
      </w:r>
      <w:r w:rsidRPr="00237D89">
        <w:rPr>
          <w:rStyle w:val="AttributeTok"/>
          <w:sz w:val="13"/>
          <w:szCs w:val="13"/>
        </w:rPr>
        <w:t>const</w:t>
      </w:r>
      <w:r w:rsidRPr="00237D89">
        <w:rPr>
          <w:rStyle w:val="NormalTok"/>
          <w:sz w:val="13"/>
          <w:szCs w:val="13"/>
        </w:rPr>
        <w:t xml:space="preserve"> Polynomial </w:t>
      </w:r>
      <w:r w:rsidRPr="00237D89">
        <w:rPr>
          <w:rStyle w:val="OperatorTok"/>
          <w:sz w:val="13"/>
          <w:szCs w:val="13"/>
        </w:rPr>
        <w:t>&amp;</w:t>
      </w:r>
      <w:r w:rsidRPr="00237D89">
        <w:rPr>
          <w:rStyle w:val="NormalTok"/>
          <w:sz w:val="13"/>
          <w:szCs w:val="13"/>
        </w:rPr>
        <w:t>b</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limpow</w:t>
      </w:r>
      <w:r w:rsidRPr="00237D89">
        <w:rPr>
          <w:rStyle w:val="OperatorTok"/>
          <w:sz w:val="13"/>
          <w:szCs w:val="13"/>
        </w:rPr>
        <w:t>,</w:t>
      </w:r>
      <w:r w:rsidRPr="00237D89">
        <w:rPr>
          <w:rStyle w:val="NormalTok"/>
          <w:sz w:val="13"/>
          <w:szCs w:val="13"/>
        </w:rPr>
        <w:t xml:space="preserve"> retsiz</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Polynomial A</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Polynomial B</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Resize</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limpow</w:t>
      </w:r>
      <w:r w:rsidRPr="00237D89">
        <w:rPr>
          <w:rStyle w:val="OperatorTok"/>
          <w:sz w:val="13"/>
          <w:szCs w:val="13"/>
        </w:rPr>
        <w:t>,</w:t>
      </w:r>
      <w:r w:rsidRPr="00237D89">
        <w:rPr>
          <w:rStyle w:val="NormalTok"/>
          <w:sz w:val="13"/>
          <w:szCs w:val="13"/>
        </w:rPr>
        <w:t xml:space="preserve"> retsiz</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A</w:t>
      </w:r>
      <w:r w:rsidRPr="00237D89">
        <w:rPr>
          <w:rStyle w:val="OperatorTok"/>
          <w:sz w:val="13"/>
          <w:szCs w:val="13"/>
        </w:rPr>
        <w:t>.</w:t>
      </w:r>
      <w:r w:rsidRPr="00237D89">
        <w:rPr>
          <w:rStyle w:val="NormalTok"/>
          <w:sz w:val="13"/>
          <w:szCs w:val="13"/>
        </w:rPr>
        <w:t>FWTand</w:t>
      </w:r>
      <w:r w:rsidRPr="00237D89">
        <w:rPr>
          <w:rStyle w:val="OperatorTok"/>
          <w:sz w:val="13"/>
          <w:szCs w:val="13"/>
        </w:rPr>
        <w:t>(</w:t>
      </w:r>
      <w:r w:rsidRPr="00237D89">
        <w:rPr>
          <w:rStyle w:val="NormalTok"/>
          <w:sz w:val="13"/>
          <w:szCs w:val="13"/>
        </w:rPr>
        <w:t>limpow</w:t>
      </w:r>
      <w:r w:rsidRPr="00237D89">
        <w:rPr>
          <w:rStyle w:val="OperatorTok"/>
          <w:sz w:val="13"/>
          <w:szCs w:val="13"/>
        </w:rPr>
        <w:t>);</w:t>
      </w:r>
      <w:r w:rsidRPr="00237D89">
        <w:rPr>
          <w:sz w:val="13"/>
          <w:szCs w:val="13"/>
        </w:rPr>
        <w:br/>
      </w:r>
      <w:r w:rsidRPr="00237D89">
        <w:rPr>
          <w:rStyle w:val="NormalTok"/>
          <w:sz w:val="13"/>
          <w:szCs w:val="13"/>
        </w:rPr>
        <w:lastRenderedPageBreak/>
        <w:tab/>
      </w:r>
      <w:r w:rsidRPr="00237D89">
        <w:rPr>
          <w:rStyle w:val="NormalTok"/>
          <w:sz w:val="13"/>
          <w:szCs w:val="13"/>
        </w:rPr>
        <w:tab/>
        <w:t>B</w:t>
      </w:r>
      <w:r w:rsidRPr="00237D89">
        <w:rPr>
          <w:rStyle w:val="OperatorTok"/>
          <w:sz w:val="13"/>
          <w:szCs w:val="13"/>
        </w:rPr>
        <w:t>.</w:t>
      </w:r>
      <w:r w:rsidRPr="00237D89">
        <w:rPr>
          <w:rStyle w:val="NormalTok"/>
          <w:sz w:val="13"/>
          <w:szCs w:val="13"/>
        </w:rPr>
        <w:t>FWTand</w:t>
      </w:r>
      <w:r w:rsidRPr="00237D89">
        <w:rPr>
          <w:rStyle w:val="OperatorTok"/>
          <w:sz w:val="13"/>
          <w:szCs w:val="13"/>
        </w:rPr>
        <w:t>(</w:t>
      </w:r>
      <w:r w:rsidRPr="00237D89">
        <w:rPr>
          <w:rStyle w:val="NormalTok"/>
          <w:sz w:val="13"/>
          <w:szCs w:val="13"/>
        </w:rPr>
        <w:t>limpo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A</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A</w:t>
      </w:r>
      <w:r w:rsidRPr="00237D89">
        <w:rPr>
          <w:rStyle w:val="OperatorTok"/>
          <w:sz w:val="13"/>
          <w:szCs w:val="13"/>
        </w:rPr>
        <w:t>.</w:t>
      </w:r>
      <w:r w:rsidRPr="00237D89">
        <w:rPr>
          <w:rStyle w:val="NormalTok"/>
          <w:sz w:val="13"/>
          <w:szCs w:val="13"/>
        </w:rPr>
        <w:t>FWTand</w:t>
      </w:r>
      <w:r w:rsidRPr="00237D89">
        <w:rPr>
          <w:rStyle w:val="OperatorTok"/>
          <w:sz w:val="13"/>
          <w:szCs w:val="13"/>
        </w:rPr>
        <w:t>(</w:t>
      </w:r>
      <w:r w:rsidRPr="00237D89">
        <w:rPr>
          <w:rStyle w:val="NormalTok"/>
          <w:sz w:val="13"/>
          <w:szCs w:val="13"/>
        </w:rPr>
        <w:t>limpow</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A</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resize</w:t>
      </w:r>
      <w:r w:rsidRPr="00237D89">
        <w:rPr>
          <w:rStyle w:val="OperatorTok"/>
          <w:sz w:val="13"/>
          <w:szCs w:val="13"/>
        </w:rPr>
        <w:t>(</w:t>
      </w:r>
      <w:r w:rsidRPr="00237D89">
        <w:rPr>
          <w:rStyle w:val="NormalTok"/>
          <w:sz w:val="13"/>
          <w:szCs w:val="13"/>
        </w:rPr>
        <w:t>retsiz</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A</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t xml:space="preserve">Polynomial </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Polynomial </w:t>
      </w:r>
      <w:r w:rsidRPr="00237D89">
        <w:rPr>
          <w:rStyle w:val="OperatorTok"/>
          <w:sz w:val="13"/>
          <w:szCs w:val="13"/>
        </w:rPr>
        <w:t>&amp;</w:t>
      </w:r>
      <w:r w:rsidRPr="00237D89">
        <w:rPr>
          <w:rStyle w:val="NormalTok"/>
          <w:sz w:val="13"/>
          <w:szCs w:val="13"/>
        </w:rPr>
        <w:t>b</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limpow</w:t>
      </w:r>
      <w:r w:rsidRPr="00237D89">
        <w:rPr>
          <w:rStyle w:val="OperatorTok"/>
          <w:sz w:val="13"/>
          <w:szCs w:val="13"/>
        </w:rPr>
        <w:t>,</w:t>
      </w:r>
      <w:r w:rsidRPr="00237D89">
        <w:rPr>
          <w:rStyle w:val="NormalTok"/>
          <w:sz w:val="13"/>
          <w:szCs w:val="13"/>
        </w:rPr>
        <w:t xml:space="preserve"> retsiz</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Polynomial A</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Polynomial B</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Resize</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limpow</w:t>
      </w:r>
      <w:r w:rsidRPr="00237D89">
        <w:rPr>
          <w:rStyle w:val="OperatorTok"/>
          <w:sz w:val="13"/>
          <w:szCs w:val="13"/>
        </w:rPr>
        <w:t>,</w:t>
      </w:r>
      <w:r w:rsidRPr="00237D89">
        <w:rPr>
          <w:rStyle w:val="NormalTok"/>
          <w:sz w:val="13"/>
          <w:szCs w:val="13"/>
        </w:rPr>
        <w:t xml:space="preserve"> retsiz</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A</w:t>
      </w:r>
      <w:r w:rsidRPr="00237D89">
        <w:rPr>
          <w:rStyle w:val="OperatorTok"/>
          <w:sz w:val="13"/>
          <w:szCs w:val="13"/>
        </w:rPr>
        <w:t>.</w:t>
      </w:r>
      <w:r w:rsidRPr="00237D89">
        <w:rPr>
          <w:rStyle w:val="NormalTok"/>
          <w:sz w:val="13"/>
          <w:szCs w:val="13"/>
        </w:rPr>
        <w:t>FWTxor</w:t>
      </w:r>
      <w:r w:rsidRPr="00237D89">
        <w:rPr>
          <w:rStyle w:val="OperatorTok"/>
          <w:sz w:val="13"/>
          <w:szCs w:val="13"/>
        </w:rPr>
        <w:t>(</w:t>
      </w:r>
      <w:r w:rsidRPr="00237D89">
        <w:rPr>
          <w:rStyle w:val="NormalTok"/>
          <w:sz w:val="13"/>
          <w:szCs w:val="13"/>
        </w:rPr>
        <w:t>limpo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FWTxor</w:t>
      </w:r>
      <w:r w:rsidRPr="00237D89">
        <w:rPr>
          <w:rStyle w:val="OperatorTok"/>
          <w:sz w:val="13"/>
          <w:szCs w:val="13"/>
        </w:rPr>
        <w:t>(</w:t>
      </w:r>
      <w:r w:rsidRPr="00237D89">
        <w:rPr>
          <w:rStyle w:val="NormalTok"/>
          <w:sz w:val="13"/>
          <w:szCs w:val="13"/>
        </w:rPr>
        <w:t>limpo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A</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A</w:t>
      </w:r>
      <w:r w:rsidRPr="00237D89">
        <w:rPr>
          <w:rStyle w:val="OperatorTok"/>
          <w:sz w:val="13"/>
          <w:szCs w:val="13"/>
        </w:rPr>
        <w:t>.</w:t>
      </w:r>
      <w:r w:rsidRPr="00237D89">
        <w:rPr>
          <w:rStyle w:val="NormalTok"/>
          <w:sz w:val="13"/>
          <w:szCs w:val="13"/>
        </w:rPr>
        <w:t>FWTxor</w:t>
      </w:r>
      <w:r w:rsidRPr="00237D89">
        <w:rPr>
          <w:rStyle w:val="OperatorTok"/>
          <w:sz w:val="13"/>
          <w:szCs w:val="13"/>
        </w:rPr>
        <w:t>(</w:t>
      </w:r>
      <w:r w:rsidRPr="00237D89">
        <w:rPr>
          <w:rStyle w:val="NormalTok"/>
          <w:sz w:val="13"/>
          <w:szCs w:val="13"/>
        </w:rPr>
        <w:t>limpow</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A</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resize</w:t>
      </w:r>
      <w:r w:rsidRPr="00237D89">
        <w:rPr>
          <w:rStyle w:val="OperatorTok"/>
          <w:sz w:val="13"/>
          <w:szCs w:val="13"/>
        </w:rPr>
        <w:t>(</w:t>
      </w:r>
      <w:r w:rsidRPr="00237D89">
        <w:rPr>
          <w:rStyle w:val="NormalTok"/>
          <w:sz w:val="13"/>
          <w:szCs w:val="13"/>
        </w:rPr>
        <w:t>retsiz</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A</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CommentTok"/>
          <w:sz w:val="13"/>
          <w:szCs w:val="13"/>
        </w:rPr>
        <w:t xml:space="preserve">/* </w:t>
      </w:r>
      <w:r w:rsidRPr="00237D89">
        <w:rPr>
          <w:rStyle w:val="CommentTok"/>
          <w:sz w:val="13"/>
          <w:szCs w:val="13"/>
        </w:rPr>
        <w:t>精度更高的写法</w:t>
      </w:r>
      <w:r w:rsidRPr="00237D89">
        <w:rPr>
          <w:rStyle w:val="CommentTok"/>
          <w:sz w:val="13"/>
          <w:szCs w:val="13"/>
        </w:rPr>
        <w:t xml:space="preserve"> */</w:t>
      </w:r>
      <w:r w:rsidRPr="00237D89">
        <w:rPr>
          <w:sz w:val="13"/>
          <w:szCs w:val="13"/>
        </w:rPr>
        <w:br/>
      </w:r>
      <w:r w:rsidRPr="00237D89">
        <w:rPr>
          <w:rStyle w:val="NormalTok"/>
          <w:sz w:val="13"/>
          <w:szCs w:val="13"/>
        </w:rPr>
        <w:tab/>
      </w:r>
      <w:r w:rsidRPr="00237D89">
        <w:rPr>
          <w:rStyle w:val="DataTypeTok"/>
          <w:sz w:val="13"/>
          <w:szCs w:val="13"/>
        </w:rPr>
        <w:t>void</w:t>
      </w:r>
      <w:r w:rsidRPr="00237D89">
        <w:rPr>
          <w:rStyle w:val="NormalTok"/>
          <w:sz w:val="13"/>
          <w:szCs w:val="13"/>
        </w:rPr>
        <w:t xml:space="preserve"> FFT</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DataTypeTok"/>
          <w:sz w:val="13"/>
          <w:szCs w:val="13"/>
        </w:rPr>
        <w:t>int</w:t>
      </w:r>
      <w:r w:rsidRPr="00237D89">
        <w:rPr>
          <w:rStyle w:val="OperatorTok"/>
          <w:sz w:val="13"/>
          <w:szCs w:val="13"/>
        </w:rPr>
        <w:t>&gt;</w:t>
      </w:r>
      <w:r w:rsidRPr="00237D89">
        <w:rPr>
          <w:rStyle w:val="NormalTok"/>
          <w:sz w:val="13"/>
          <w:szCs w:val="13"/>
        </w:rPr>
        <w:t xml:space="preserve"> </w:t>
      </w:r>
      <w:r w:rsidRPr="00237D89">
        <w:rPr>
          <w:rStyle w:val="OperatorTok"/>
          <w:sz w:val="13"/>
          <w:szCs w:val="13"/>
        </w:rPr>
        <w:t>&amp;</w:t>
      </w:r>
      <w:r w:rsidRPr="00237D89">
        <w:rPr>
          <w:rStyle w:val="NormalTok"/>
          <w:sz w:val="13"/>
          <w:szCs w:val="13"/>
        </w:rPr>
        <w:t>rev</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n</w:t>
      </w:r>
      <w:r w:rsidRPr="00237D89">
        <w:rPr>
          <w:rStyle w:val="OperatorTok"/>
          <w:sz w:val="13"/>
          <w:szCs w:val="13"/>
        </w:rPr>
        <w:t>,</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mode</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 xml:space="preserve"> </w:t>
      </w:r>
      <w:r w:rsidRPr="00237D89">
        <w:rPr>
          <w:rStyle w:val="OperatorTok"/>
          <w:sz w:val="13"/>
          <w:szCs w:val="13"/>
        </w:rPr>
        <w:t>&amp;</w:t>
      </w:r>
      <w:r w:rsidRPr="00237D89">
        <w:rPr>
          <w:rStyle w:val="NormalTok"/>
          <w:sz w:val="13"/>
          <w:szCs w:val="13"/>
        </w:rPr>
        <w:t>Wn</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mode</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n</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i </w:t>
      </w:r>
      <w:r w:rsidRPr="00237D89">
        <w:rPr>
          <w:rStyle w:val="OperatorTok"/>
          <w:sz w:val="13"/>
          <w:szCs w:val="13"/>
        </w:rPr>
        <w:t>&l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n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swap</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cof</w:t>
      </w:r>
      <w:r w:rsidRPr="00237D89">
        <w:rPr>
          <w:rStyle w:val="OperatorTok"/>
          <w:sz w:val="13"/>
          <w:szCs w:val="13"/>
        </w:rPr>
        <w:t>[</w:t>
      </w:r>
      <w:r w:rsidRPr="00237D89">
        <w:rPr>
          <w:rStyle w:val="NormalTok"/>
          <w:sz w:val="13"/>
          <w:szCs w:val="13"/>
        </w:rPr>
        <w:t xml:space="preserve">n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n</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i </w:t>
      </w:r>
      <w:r w:rsidRPr="00237D89">
        <w:rPr>
          <w:rStyle w:val="OperatorTok"/>
          <w:sz w:val="13"/>
          <w:szCs w:val="13"/>
        </w:rPr>
        <w:t>&lt;</w:t>
      </w:r>
      <w:r w:rsidRPr="00237D89">
        <w:rPr>
          <w:rStyle w:val="NormalTok"/>
          <w:sz w:val="13"/>
          <w:szCs w:val="13"/>
        </w:rPr>
        <w:t xml:space="preserve"> rev</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swap</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cof</w:t>
      </w:r>
      <w:r w:rsidRPr="00237D89">
        <w:rPr>
          <w:rStyle w:val="OperatorTok"/>
          <w:sz w:val="13"/>
          <w:szCs w:val="13"/>
        </w:rPr>
        <w:t>[</w:t>
      </w:r>
      <w:r w:rsidRPr="00237D89">
        <w:rPr>
          <w:rStyle w:val="NormalTok"/>
          <w:sz w:val="13"/>
          <w:szCs w:val="13"/>
        </w:rPr>
        <w:t>rev</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m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l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m </w:t>
      </w:r>
      <w:r w:rsidRPr="00237D89">
        <w:rPr>
          <w:rStyle w:val="OperatorTok"/>
          <w:sz w:val="13"/>
          <w:szCs w:val="13"/>
        </w:rPr>
        <w:t>&lt;</w:t>
      </w:r>
      <w:r w:rsidRPr="00237D89">
        <w:rPr>
          <w:rStyle w:val="NormalTok"/>
          <w:sz w:val="13"/>
          <w:szCs w:val="13"/>
        </w:rPr>
        <w:t xml:space="preserve"> n</w:t>
      </w:r>
      <w:r w:rsidRPr="00237D89">
        <w:rPr>
          <w:rStyle w:val="OperatorTok"/>
          <w:sz w:val="13"/>
          <w:szCs w:val="13"/>
        </w:rPr>
        <w:t>;</w:t>
      </w:r>
      <w:r w:rsidRPr="00237D89">
        <w:rPr>
          <w:rStyle w:val="NormalTok"/>
          <w:sz w:val="13"/>
          <w:szCs w:val="13"/>
        </w:rPr>
        <w:t xml:space="preserve"> m </w:t>
      </w:r>
      <w:r w:rsidRPr="00237D89">
        <w:rPr>
          <w:rStyle w:val="OperatorTok"/>
          <w:sz w:val="13"/>
          <w:szCs w:val="13"/>
        </w:rPr>
        <w:t>&lt;&l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l</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n</w:t>
      </w:r>
      <w:r w:rsidRPr="00237D89">
        <w:rPr>
          <w:rStyle w:val="OperatorTok"/>
          <w:sz w:val="13"/>
          <w:szCs w:val="13"/>
        </w:rPr>
        <w: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m </w:t>
      </w:r>
      <w:r w:rsidRPr="00237D89">
        <w:rPr>
          <w:rStyle w:val="OperatorTok"/>
          <w:sz w:val="13"/>
          <w:szCs w:val="13"/>
        </w:rPr>
        <w:t>&lt;&l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k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 xml:space="preserve"> k </w:t>
      </w:r>
      <w:r w:rsidRPr="00237D89">
        <w:rPr>
          <w:rStyle w:val="OperatorTok"/>
          <w:sz w:val="13"/>
          <w:szCs w:val="13"/>
        </w:rPr>
        <w:t>&l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m</w:t>
      </w:r>
      <w:r w:rsidRPr="00237D89">
        <w:rPr>
          <w:rStyle w:val="OperatorTok"/>
          <w:sz w:val="13"/>
          <w:szCs w:val="13"/>
        </w:rPr>
        <w:t>;</w:t>
      </w:r>
      <w:r w:rsidRPr="00237D89">
        <w:rPr>
          <w:rStyle w:val="NormalTok"/>
          <w:sz w:val="13"/>
          <w:szCs w:val="13"/>
        </w:rPr>
        <w:t xml:space="preserve"> 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T W </w:t>
      </w:r>
      <w:r w:rsidRPr="00237D89">
        <w:rPr>
          <w:rStyle w:val="OperatorTok"/>
          <w:sz w:val="13"/>
          <w:szCs w:val="13"/>
        </w:rPr>
        <w:t>=</w:t>
      </w:r>
      <w:r w:rsidRPr="00237D89">
        <w:rPr>
          <w:rStyle w:val="NormalTok"/>
          <w:sz w:val="13"/>
          <w:szCs w:val="13"/>
        </w:rPr>
        <w:t xml:space="preserve"> Wn</w:t>
      </w:r>
      <w:r w:rsidRPr="00237D89">
        <w:rPr>
          <w:rStyle w:val="OperatorTok"/>
          <w:sz w:val="13"/>
          <w:szCs w:val="13"/>
        </w:rPr>
        <w:t>[</w:t>
      </w:r>
      <w:r w:rsidRPr="00237D89">
        <w:rPr>
          <w:rStyle w:val="DecValTok"/>
          <w:sz w:val="13"/>
          <w:szCs w:val="13"/>
        </w:rPr>
        <w:t>1</w:t>
      </w:r>
      <w:r w:rsidRPr="00237D89">
        <w:rPr>
          <w:rStyle w:val="BuiltInTok"/>
          <w:sz w:val="13"/>
          <w:szCs w:val="13"/>
        </w:rPr>
        <w:t>ll</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k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m</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T a0 </w:t>
      </w:r>
      <w:r w:rsidRPr="00237D89">
        <w:rPr>
          <w:rStyle w:val="OperatorTok"/>
          <w:sz w:val="13"/>
          <w:szCs w:val="13"/>
        </w:rPr>
        <w:t>=</w:t>
      </w:r>
      <w:r w:rsidRPr="00237D89">
        <w:rPr>
          <w:rStyle w:val="NormalTok"/>
          <w:sz w:val="13"/>
          <w:szCs w:val="13"/>
        </w:rPr>
        <w:t xml:space="preserve"> cof</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a1 </w:t>
      </w:r>
      <w:r w:rsidRPr="00237D89">
        <w:rPr>
          <w:rStyle w:val="OperatorTok"/>
          <w:sz w:val="13"/>
          <w:szCs w:val="13"/>
        </w:rPr>
        <w:t>=</w:t>
      </w:r>
      <w:r w:rsidRPr="00237D89">
        <w:rPr>
          <w:rStyle w:val="NormalTok"/>
          <w:sz w:val="13"/>
          <w:szCs w:val="13"/>
        </w:rPr>
        <w:t xml:space="preserve"> cof</w:t>
      </w:r>
      <w:r w:rsidRPr="00237D89">
        <w:rPr>
          <w:rStyle w:val="OperatorTok"/>
          <w:sz w:val="13"/>
          <w:szCs w:val="13"/>
        </w:rPr>
        <w:t>[</w:t>
      </w:r>
      <w:r w:rsidRPr="00237D89">
        <w:rPr>
          <w:rStyle w:val="NormalTok"/>
          <w:sz w:val="13"/>
          <w:szCs w:val="13"/>
        </w:rPr>
        <w:t xml:space="preserve">k </w:t>
      </w:r>
      <w:r w:rsidRPr="00237D89">
        <w:rPr>
          <w:rStyle w:val="OperatorTok"/>
          <w:sz w:val="13"/>
          <w:szCs w:val="13"/>
        </w:rPr>
        <w:t>+</w:t>
      </w:r>
      <w:r w:rsidRPr="00237D89">
        <w:rPr>
          <w:rStyle w:val="NormalTok"/>
          <w:sz w:val="13"/>
          <w:szCs w:val="13"/>
        </w:rPr>
        <w:t xml:space="preserve"> m</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cof</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a0 </w:t>
      </w:r>
      <w:r w:rsidRPr="00237D89">
        <w:rPr>
          <w:rStyle w:val="OperatorTok"/>
          <w:sz w:val="13"/>
          <w:szCs w:val="13"/>
        </w:rPr>
        <w:t>+</w:t>
      </w:r>
      <w:r w:rsidRPr="00237D89">
        <w:rPr>
          <w:rStyle w:val="NormalTok"/>
          <w:sz w:val="13"/>
          <w:szCs w:val="13"/>
        </w:rPr>
        <w:t xml:space="preserve"> a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cof</w:t>
      </w:r>
      <w:r w:rsidRPr="00237D89">
        <w:rPr>
          <w:rStyle w:val="OperatorTok"/>
          <w:sz w:val="13"/>
          <w:szCs w:val="13"/>
        </w:rPr>
        <w:t>[</w:t>
      </w:r>
      <w:r w:rsidRPr="00237D89">
        <w:rPr>
          <w:rStyle w:val="NormalTok"/>
          <w:sz w:val="13"/>
          <w:szCs w:val="13"/>
        </w:rPr>
        <w:t xml:space="preserve">k </w:t>
      </w:r>
      <w:r w:rsidRPr="00237D89">
        <w:rPr>
          <w:rStyle w:val="OperatorTok"/>
          <w:sz w:val="13"/>
          <w:szCs w:val="13"/>
        </w:rPr>
        <w:t>+</w:t>
      </w:r>
      <w:r w:rsidRPr="00237D89">
        <w:rPr>
          <w:rStyle w:val="NormalTok"/>
          <w:sz w:val="13"/>
          <w:szCs w:val="13"/>
        </w:rPr>
        <w:t xml:space="preserve"> m</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a0 </w:t>
      </w:r>
      <w:r w:rsidRPr="00237D89">
        <w:rPr>
          <w:rStyle w:val="OperatorTok"/>
          <w:sz w:val="13"/>
          <w:szCs w:val="13"/>
        </w:rPr>
        <w:t>-</w:t>
      </w:r>
      <w:r w:rsidRPr="00237D89">
        <w:rPr>
          <w:rStyle w:val="NormalTok"/>
          <w:sz w:val="13"/>
          <w:szCs w:val="13"/>
        </w:rPr>
        <w:t xml:space="preserve"> a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mode</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cof</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i </w:t>
      </w:r>
      <w:r w:rsidRPr="00237D89">
        <w:rPr>
          <w:rStyle w:val="OperatorTok"/>
          <w:sz w:val="13"/>
          <w:szCs w:val="13"/>
        </w:rPr>
        <w:t>/=</w:t>
      </w:r>
      <w:r w:rsidRPr="00237D89">
        <w:rPr>
          <w:rStyle w:val="NormalTok"/>
          <w:sz w:val="13"/>
          <w:szCs w:val="13"/>
        </w:rPr>
        <w:t xml:space="preserve"> n</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CommentTok"/>
          <w:sz w:val="13"/>
          <w:szCs w:val="13"/>
        </w:rPr>
        <w:t xml:space="preserve">/* </w:t>
      </w:r>
      <w:r w:rsidRPr="00237D89">
        <w:rPr>
          <w:rStyle w:val="CommentTok"/>
          <w:sz w:val="13"/>
          <w:szCs w:val="13"/>
        </w:rPr>
        <w:t>多项式求逆，建议模数满足原根时使用，</w:t>
      </w:r>
      <w:r w:rsidRPr="00237D89">
        <w:rPr>
          <w:rStyle w:val="CommentTok"/>
          <w:sz w:val="13"/>
          <w:szCs w:val="13"/>
        </w:rPr>
        <w:t>1e5 O2 331ms</w:t>
      </w:r>
      <w:r w:rsidRPr="00237D89">
        <w:rPr>
          <w:rStyle w:val="CommentTok"/>
          <w:sz w:val="13"/>
          <w:szCs w:val="13"/>
        </w:rPr>
        <w:t>，无</w:t>
      </w:r>
      <w:r w:rsidRPr="00237D89">
        <w:rPr>
          <w:rStyle w:val="CommentTok"/>
          <w:sz w:val="13"/>
          <w:szCs w:val="13"/>
        </w:rPr>
        <w:t xml:space="preserve">O2 612ms, </w:t>
      </w:r>
      <w:r w:rsidRPr="00237D89">
        <w:rPr>
          <w:rStyle w:val="CommentTok"/>
          <w:sz w:val="13"/>
          <w:szCs w:val="13"/>
        </w:rPr>
        <w:t>写成循环只优化了空间</w:t>
      </w:r>
      <w:r w:rsidRPr="00237D89">
        <w:rPr>
          <w:rStyle w:val="CommentTok"/>
          <w:sz w:val="13"/>
          <w:szCs w:val="13"/>
        </w:rPr>
        <w:t xml:space="preserve"> */</w:t>
      </w:r>
      <w:r w:rsidRPr="00237D89">
        <w:rPr>
          <w:sz w:val="13"/>
          <w:szCs w:val="13"/>
        </w:rPr>
        <w:br/>
      </w:r>
      <w:r w:rsidRPr="00237D89">
        <w:rPr>
          <w:rStyle w:val="NormalTok"/>
          <w:sz w:val="13"/>
          <w:szCs w:val="13"/>
        </w:rPr>
        <w:tab/>
      </w:r>
      <w:r w:rsidRPr="00237D89">
        <w:rPr>
          <w:rStyle w:val="DataTypeTok"/>
          <w:sz w:val="13"/>
          <w:szCs w:val="13"/>
        </w:rPr>
        <w:t>void</w:t>
      </w:r>
      <w:r w:rsidRPr="00237D89">
        <w:rPr>
          <w:rStyle w:val="NormalTok"/>
          <w:sz w:val="13"/>
          <w:szCs w:val="13"/>
        </w:rPr>
        <w:t xml:space="preserve"> N_inv</w:t>
      </w:r>
      <w:r w:rsidRPr="00237D89">
        <w:rPr>
          <w:rStyle w:val="OperatorTok"/>
          <w:sz w:val="13"/>
          <w:szCs w:val="13"/>
        </w:rPr>
        <w:t>(</w:t>
      </w:r>
      <w:r w:rsidRPr="00237D89">
        <w:rPr>
          <w:rStyle w:val="DataTypeTok"/>
          <w:sz w:val="13"/>
          <w:szCs w:val="13"/>
        </w:rPr>
        <w:t>int</w:t>
      </w:r>
      <w:r w:rsidRPr="00237D89">
        <w:rPr>
          <w:rStyle w:val="NormalTok"/>
          <w:sz w:val="13"/>
          <w:szCs w:val="13"/>
        </w:rPr>
        <w:t xml:space="preserve"> siz</w:t>
      </w:r>
      <w:r w:rsidRPr="00237D89">
        <w:rPr>
          <w:rStyle w:val="OperatorTok"/>
          <w:sz w:val="13"/>
          <w:szCs w:val="13"/>
        </w:rPr>
        <w:t>,</w:t>
      </w:r>
      <w:r w:rsidRPr="00237D89">
        <w:rPr>
          <w:rStyle w:val="NormalTok"/>
          <w:sz w:val="13"/>
          <w:szCs w:val="13"/>
        </w:rPr>
        <w:t xml:space="preserve"> Polynomial </w:t>
      </w:r>
      <w:r w:rsidRPr="00237D89">
        <w:rPr>
          <w:rStyle w:val="OperatorTok"/>
          <w:sz w:val="13"/>
          <w:szCs w:val="13"/>
        </w:rPr>
        <w:t>&amp;</w:t>
      </w:r>
      <w:r w:rsidRPr="00237D89">
        <w:rPr>
          <w:rStyle w:val="NormalTok"/>
          <w:sz w:val="13"/>
          <w:szCs w:val="13"/>
        </w:rPr>
        <w:t>B</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NormalTok"/>
          <w:sz w:val="13"/>
          <w:szCs w:val="13"/>
        </w:rPr>
        <w:t>inv</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bas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rStyle w:val="NormalTok"/>
          <w:sz w:val="13"/>
          <w:szCs w:val="13"/>
        </w:rPr>
        <w:t xml:space="preserve"> lim </w:t>
      </w:r>
      <w:r w:rsidRPr="00237D89">
        <w:rPr>
          <w:rStyle w:val="OperatorTok"/>
          <w:sz w:val="13"/>
          <w:szCs w:val="13"/>
        </w:rPr>
        <w:t>=</w:t>
      </w:r>
      <w:r w:rsidRPr="00237D89">
        <w:rPr>
          <w:rStyle w:val="NormalTok"/>
          <w:sz w:val="13"/>
          <w:szCs w:val="13"/>
        </w:rPr>
        <w:t xml:space="preserve"> </w:t>
      </w:r>
      <w:r w:rsidRPr="00237D89">
        <w:rPr>
          <w:rStyle w:val="DecValTok"/>
          <w:sz w:val="13"/>
          <w:szCs w:val="13"/>
        </w:rPr>
        <w:t>4</w:t>
      </w:r>
      <w:r w:rsidRPr="00237D89">
        <w:rPr>
          <w:rStyle w:val="OperatorTok"/>
          <w:sz w:val="13"/>
          <w:szCs w:val="13"/>
        </w:rPr>
        <w:t>,</w:t>
      </w:r>
      <w:r w:rsidRPr="00237D89">
        <w:rPr>
          <w:rStyle w:val="NormalTok"/>
          <w:sz w:val="13"/>
          <w:szCs w:val="13"/>
        </w:rPr>
        <w:t xml:space="preserve"> limpow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Polynomial A</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bas </w:t>
      </w:r>
      <w:r w:rsidRPr="00237D89">
        <w:rPr>
          <w:rStyle w:val="OperatorTok"/>
          <w:sz w:val="13"/>
          <w:szCs w:val="13"/>
        </w:rPr>
        <w:t>&l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siz </w:t>
      </w:r>
      <w:r w:rsidRPr="00237D89">
        <w:rPr>
          <w:rStyle w:val="OperatorTok"/>
          <w:sz w:val="13"/>
          <w:szCs w:val="13"/>
        </w:rPr>
        <w:t>&lt;&l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resize</w:t>
      </w:r>
      <w:r w:rsidRPr="00237D89">
        <w:rPr>
          <w:rStyle w:val="OperatorTok"/>
          <w:sz w:val="13"/>
          <w:szCs w:val="13"/>
        </w:rPr>
        <w:t>(</w:t>
      </w:r>
      <w:r w:rsidRPr="00237D89">
        <w:rPr>
          <w:rStyle w:val="NormalTok"/>
          <w:sz w:val="13"/>
          <w:szCs w:val="13"/>
        </w:rPr>
        <w:t>lim</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bas </w:t>
      </w:r>
      <w:r w:rsidRPr="00237D89">
        <w:rPr>
          <w:rStyle w:val="OperatorTok"/>
          <w:sz w:val="13"/>
          <w:szCs w:val="13"/>
        </w:rPr>
        <w:t>&lt;=</w:t>
      </w:r>
      <w:r w:rsidRPr="00237D89">
        <w:rPr>
          <w:rStyle w:val="NormalTok"/>
          <w:sz w:val="13"/>
          <w:szCs w:val="13"/>
        </w:rPr>
        <w:t xml:space="preserve"> cof</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A</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assign</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begin</w:t>
      </w:r>
      <w:r w:rsidRPr="00237D89">
        <w:rPr>
          <w:rStyle w:val="OperatorTok"/>
          <w:sz w:val="13"/>
          <w:szCs w:val="13"/>
        </w:rPr>
        <w:t>(),</w:t>
      </w:r>
      <w:r w:rsidRPr="00237D89">
        <w:rPr>
          <w:rStyle w:val="NormalTok"/>
          <w:sz w:val="13"/>
          <w:szCs w:val="13"/>
        </w:rPr>
        <w:t xml:space="preserve"> cof</w:t>
      </w:r>
      <w:r w:rsidRPr="00237D89">
        <w:rPr>
          <w:rStyle w:val="OperatorTok"/>
          <w:sz w:val="13"/>
          <w:szCs w:val="13"/>
        </w:rPr>
        <w:t>.</w:t>
      </w:r>
      <w:r w:rsidRPr="00237D89">
        <w:rPr>
          <w:rStyle w:val="NormalTok"/>
          <w:sz w:val="13"/>
          <w:szCs w:val="13"/>
        </w:rPr>
        <w:t>begin</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ba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else</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A</w:t>
      </w:r>
      <w:r w:rsidRPr="00237D89">
        <w:rPr>
          <w:rStyle w:val="OperatorTok"/>
          <w:sz w:val="13"/>
          <w:szCs w:val="13"/>
        </w:rPr>
        <w:t>.</w:t>
      </w:r>
      <w:r w:rsidRPr="00237D89">
        <w:rPr>
          <w:rStyle w:val="NormalTok"/>
          <w:sz w:val="13"/>
          <w:szCs w:val="13"/>
        </w:rPr>
        <w:t xml:space="preserve">cof </w:t>
      </w:r>
      <w:r w:rsidRPr="00237D89">
        <w:rPr>
          <w:rStyle w:val="OperatorTok"/>
          <w:sz w:val="13"/>
          <w:szCs w:val="13"/>
        </w:rPr>
        <w:t>=</w:t>
      </w:r>
      <w:r w:rsidRPr="00237D89">
        <w:rPr>
          <w:rStyle w:val="NormalTok"/>
          <w:sz w:val="13"/>
          <w:szCs w:val="13"/>
        </w:rPr>
        <w:t xml:space="preserve"> cof</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A</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resize</w:t>
      </w:r>
      <w:r w:rsidRPr="00237D89">
        <w:rPr>
          <w:rStyle w:val="OperatorTok"/>
          <w:sz w:val="13"/>
          <w:szCs w:val="13"/>
        </w:rPr>
        <w:t>(</w:t>
      </w:r>
      <w:r w:rsidRPr="00237D89">
        <w:rPr>
          <w:rStyle w:val="NormalTok"/>
          <w:sz w:val="13"/>
          <w:szCs w:val="13"/>
        </w:rPr>
        <w:t>lim</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DataTypeTok"/>
          <w:sz w:val="13"/>
          <w:szCs w:val="13"/>
        </w:rPr>
        <w:t>int</w:t>
      </w:r>
      <w:r w:rsidRPr="00237D89">
        <w:rPr>
          <w:rStyle w:val="OperatorTok"/>
          <w:sz w:val="13"/>
          <w:szCs w:val="13"/>
        </w:rPr>
        <w:t>&gt;</w:t>
      </w:r>
      <w:r w:rsidRPr="00237D89">
        <w:rPr>
          <w:rStyle w:val="NormalTok"/>
          <w:sz w:val="13"/>
          <w:szCs w:val="13"/>
        </w:rPr>
        <w:t xml:space="preserve"> rev</w:t>
      </w:r>
      <w:r w:rsidRPr="00237D89">
        <w:rPr>
          <w:rStyle w:val="OperatorTok"/>
          <w:sz w:val="13"/>
          <w:szCs w:val="13"/>
        </w:rPr>
        <w:t>(</w:t>
      </w:r>
      <w:r w:rsidRPr="00237D89">
        <w:rPr>
          <w:rStyle w:val="NormalTok"/>
          <w:sz w:val="13"/>
          <w:szCs w:val="13"/>
        </w:rPr>
        <w:t>generateRev</w:t>
      </w:r>
      <w:r w:rsidRPr="00237D89">
        <w:rPr>
          <w:rStyle w:val="OperatorTok"/>
          <w:sz w:val="13"/>
          <w:szCs w:val="13"/>
        </w:rPr>
        <w:t>(</w:t>
      </w:r>
      <w:r w:rsidRPr="00237D89">
        <w:rPr>
          <w:rStyle w:val="NormalTok"/>
          <w:sz w:val="13"/>
          <w:szCs w:val="13"/>
        </w:rPr>
        <w:t>lim</w:t>
      </w:r>
      <w:r w:rsidRPr="00237D89">
        <w:rPr>
          <w:rStyle w:val="OperatorTok"/>
          <w:sz w:val="13"/>
          <w:szCs w:val="13"/>
        </w:rPr>
        <w:t>,</w:t>
      </w:r>
      <w:r w:rsidRPr="00237D89">
        <w:rPr>
          <w:rStyle w:val="NormalTok"/>
          <w:sz w:val="13"/>
          <w:szCs w:val="13"/>
        </w:rPr>
        <w:t xml:space="preserve"> limpo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A</w:t>
      </w:r>
      <w:r w:rsidRPr="00237D89">
        <w:rPr>
          <w:rStyle w:val="OperatorTok"/>
          <w:sz w:val="13"/>
          <w:szCs w:val="13"/>
        </w:rPr>
        <w:t>.</w:t>
      </w:r>
      <w:r w:rsidRPr="00237D89">
        <w:rPr>
          <w:rStyle w:val="NormalTok"/>
          <w:sz w:val="13"/>
          <w:szCs w:val="13"/>
        </w:rPr>
        <w:t>NTT</w:t>
      </w:r>
      <w:r w:rsidRPr="00237D89">
        <w:rPr>
          <w:rStyle w:val="OperatorTok"/>
          <w:sz w:val="13"/>
          <w:szCs w:val="13"/>
        </w:rPr>
        <w:t>(</w:t>
      </w:r>
      <w:r w:rsidRPr="00237D89">
        <w:rPr>
          <w:rStyle w:val="NormalTok"/>
          <w:sz w:val="13"/>
          <w:szCs w:val="13"/>
        </w:rPr>
        <w:t>rev</w:t>
      </w:r>
      <w:r w:rsidRPr="00237D89">
        <w:rPr>
          <w:rStyle w:val="OperatorTok"/>
          <w:sz w:val="13"/>
          <w:szCs w:val="13"/>
        </w:rPr>
        <w: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NTT</w:t>
      </w:r>
      <w:r w:rsidRPr="00237D89">
        <w:rPr>
          <w:rStyle w:val="OperatorTok"/>
          <w:sz w:val="13"/>
          <w:szCs w:val="13"/>
        </w:rPr>
        <w:t>(</w:t>
      </w:r>
      <w:r w:rsidRPr="00237D89">
        <w:rPr>
          <w:rStyle w:val="NormalTok"/>
          <w:sz w:val="13"/>
          <w:szCs w:val="13"/>
        </w:rPr>
        <w:t>rev</w:t>
      </w:r>
      <w:r w:rsidRPr="00237D89">
        <w:rPr>
          <w:rStyle w:val="OperatorTok"/>
          <w:sz w:val="13"/>
          <w:szCs w:val="13"/>
        </w:rPr>
        <w: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LL</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ecValTok"/>
          <w:sz w:val="13"/>
          <w:szCs w:val="13"/>
        </w:rPr>
        <w:t>2</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LL</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NTT</w:t>
      </w:r>
      <w:r w:rsidRPr="00237D89">
        <w:rPr>
          <w:rStyle w:val="OperatorTok"/>
          <w:sz w:val="13"/>
          <w:szCs w:val="13"/>
        </w:rPr>
        <w:t>(</w:t>
      </w:r>
      <w:r w:rsidRPr="00237D89">
        <w:rPr>
          <w:rStyle w:val="NormalTok"/>
          <w:sz w:val="13"/>
          <w:szCs w:val="13"/>
        </w:rPr>
        <w:t>rev</w:t>
      </w:r>
      <w:r w:rsidRPr="00237D89">
        <w:rPr>
          <w:rStyle w:val="OperatorTok"/>
          <w:sz w:val="13"/>
          <w:szCs w:val="13"/>
        </w:rPr>
        <w: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fill</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begin</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bas</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end</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bas </w:t>
      </w:r>
      <w:r w:rsidRPr="00237D89">
        <w:rPr>
          <w:rStyle w:val="OperatorTok"/>
          <w:sz w:val="13"/>
          <w:szCs w:val="13"/>
        </w:rPr>
        <w:t>&lt;&l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lim </w:t>
      </w:r>
      <w:r w:rsidRPr="00237D89">
        <w:rPr>
          <w:rStyle w:val="OperatorTok"/>
          <w:sz w:val="13"/>
          <w:szCs w:val="13"/>
        </w:rPr>
        <w:t>&lt;&l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limpo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resize</w:t>
      </w:r>
      <w:r w:rsidRPr="00237D89">
        <w:rPr>
          <w:rStyle w:val="OperatorTok"/>
          <w:sz w:val="13"/>
          <w:szCs w:val="13"/>
        </w:rPr>
        <w:t>(</w:t>
      </w:r>
      <w:r w:rsidRPr="00237D89">
        <w:rPr>
          <w:rStyle w:val="NormalTok"/>
          <w:sz w:val="13"/>
          <w:szCs w:val="13"/>
        </w:rPr>
        <w:t>siz</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CommentTok"/>
          <w:sz w:val="13"/>
          <w:szCs w:val="13"/>
        </w:rPr>
        <w:t xml:space="preserve">/* </w:t>
      </w:r>
      <w:r w:rsidRPr="00237D89">
        <w:rPr>
          <w:rStyle w:val="CommentTok"/>
          <w:sz w:val="13"/>
          <w:szCs w:val="13"/>
        </w:rPr>
        <w:t>两次</w:t>
      </w:r>
      <w:r w:rsidRPr="00237D89">
        <w:rPr>
          <w:rStyle w:val="CommentTok"/>
          <w:sz w:val="13"/>
          <w:szCs w:val="13"/>
        </w:rPr>
        <w:t>MTT</w:t>
      </w:r>
      <w:r w:rsidRPr="00237D89">
        <w:rPr>
          <w:rStyle w:val="CommentTok"/>
          <w:sz w:val="13"/>
          <w:szCs w:val="13"/>
        </w:rPr>
        <w:t>的任意模数多项式求逆，</w:t>
      </w:r>
      <w:r w:rsidRPr="00237D89">
        <w:rPr>
          <w:rStyle w:val="CommentTok"/>
          <w:sz w:val="13"/>
          <w:szCs w:val="13"/>
        </w:rPr>
        <w:t>1e5 O2 550ms</w:t>
      </w:r>
      <w:r w:rsidRPr="00237D89">
        <w:rPr>
          <w:rStyle w:val="CommentTok"/>
          <w:sz w:val="13"/>
          <w:szCs w:val="13"/>
        </w:rPr>
        <w:t>，无</w:t>
      </w:r>
      <w:r w:rsidRPr="00237D89">
        <w:rPr>
          <w:rStyle w:val="CommentTok"/>
          <w:sz w:val="13"/>
          <w:szCs w:val="13"/>
        </w:rPr>
        <w:t>O2 2.11s */</w:t>
      </w:r>
      <w:r w:rsidRPr="00237D89">
        <w:rPr>
          <w:sz w:val="13"/>
          <w:szCs w:val="13"/>
        </w:rPr>
        <w:br/>
      </w:r>
      <w:r w:rsidRPr="00237D89">
        <w:rPr>
          <w:rStyle w:val="NormalTok"/>
          <w:sz w:val="13"/>
          <w:szCs w:val="13"/>
        </w:rPr>
        <w:tab/>
      </w:r>
      <w:r w:rsidRPr="00237D89">
        <w:rPr>
          <w:rStyle w:val="DataTypeTok"/>
          <w:sz w:val="13"/>
          <w:szCs w:val="13"/>
        </w:rPr>
        <w:t>void</w:t>
      </w:r>
      <w:r w:rsidRPr="00237D89">
        <w:rPr>
          <w:rStyle w:val="NormalTok"/>
          <w:sz w:val="13"/>
          <w:szCs w:val="13"/>
        </w:rPr>
        <w:t xml:space="preserve"> F_inv</w:t>
      </w:r>
      <w:r w:rsidRPr="00237D89">
        <w:rPr>
          <w:rStyle w:val="OperatorTok"/>
          <w:sz w:val="13"/>
          <w:szCs w:val="13"/>
        </w:rPr>
        <w:t>(</w:t>
      </w:r>
      <w:r w:rsidRPr="00237D89">
        <w:rPr>
          <w:rStyle w:val="DataTypeTok"/>
          <w:sz w:val="13"/>
          <w:szCs w:val="13"/>
        </w:rPr>
        <w:t>int</w:t>
      </w:r>
      <w:r w:rsidRPr="00237D89">
        <w:rPr>
          <w:rStyle w:val="NormalTok"/>
          <w:sz w:val="13"/>
          <w:szCs w:val="13"/>
        </w:rPr>
        <w:t xml:space="preserve"> siz</w:t>
      </w:r>
      <w:r w:rsidRPr="00237D89">
        <w:rPr>
          <w:rStyle w:val="OperatorTok"/>
          <w:sz w:val="13"/>
          <w:szCs w:val="13"/>
        </w:rPr>
        <w:t>,</w:t>
      </w:r>
      <w:r w:rsidRPr="00237D89">
        <w:rPr>
          <w:rStyle w:val="NormalTok"/>
          <w:sz w:val="13"/>
          <w:szCs w:val="13"/>
        </w:rPr>
        <w:t xml:space="preserve"> Polynomial </w:t>
      </w:r>
      <w:r w:rsidRPr="00237D89">
        <w:rPr>
          <w:rStyle w:val="OperatorTok"/>
          <w:sz w:val="13"/>
          <w:szCs w:val="13"/>
        </w:rPr>
        <w:t>&amp;</w:t>
      </w:r>
      <w:r w:rsidRPr="00237D89">
        <w:rPr>
          <w:rStyle w:val="NormalTok"/>
          <w:sz w:val="13"/>
          <w:szCs w:val="13"/>
        </w:rPr>
        <w:t>B</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siz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NormalTok"/>
          <w:sz w:val="13"/>
          <w:szCs w:val="13"/>
        </w:rPr>
        <w:t>inv</w:t>
      </w:r>
      <w:r w:rsidRPr="00237D89">
        <w:rPr>
          <w:rStyle w:val="OperatorTok"/>
          <w:sz w:val="13"/>
          <w:szCs w:val="13"/>
        </w:rPr>
        <w:t>(</w:t>
      </w:r>
      <w:r w:rsidRPr="00237D89">
        <w:rPr>
          <w:rStyle w:val="NormalTok"/>
          <w:sz w:val="13"/>
          <w:szCs w:val="13"/>
        </w:rPr>
        <w:t>LL</w:t>
      </w:r>
      <w:r w:rsidRPr="00237D89">
        <w:rPr>
          <w:rStyle w:val="OperatorTok"/>
          <w:sz w:val="13"/>
          <w:szCs w:val="13"/>
        </w:rPr>
        <w:t>(</w:t>
      </w:r>
      <w:r w:rsidRPr="00237D89">
        <w:rPr>
          <w:rStyle w:val="NormalTok"/>
          <w:sz w:val="13"/>
          <w:szCs w:val="13"/>
        </w:rPr>
        <w:t>round</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real</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F_inv</w:t>
      </w:r>
      <w:r w:rsidRPr="00237D89">
        <w:rPr>
          <w:rStyle w:val="OperatorTok"/>
          <w:sz w:val="13"/>
          <w:szCs w:val="13"/>
        </w:rPr>
        <w:t>((</w:t>
      </w:r>
      <w:r w:rsidRPr="00237D89">
        <w:rPr>
          <w:rStyle w:val="NormalTok"/>
          <w:sz w:val="13"/>
          <w:szCs w:val="13"/>
        </w:rPr>
        <w:t xml:space="preserve">siz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gt;&g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Polynomial C</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C</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assign</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begin</w:t>
      </w:r>
      <w:r w:rsidRPr="00237D89">
        <w:rPr>
          <w:rStyle w:val="OperatorTok"/>
          <w:sz w:val="13"/>
          <w:szCs w:val="13"/>
        </w:rPr>
        <w:t>(),</w:t>
      </w:r>
      <w:r w:rsidRPr="00237D89">
        <w:rPr>
          <w:rStyle w:val="NormalTok"/>
          <w:sz w:val="13"/>
          <w:szCs w:val="13"/>
        </w:rPr>
        <w:t xml:space="preserve"> cof</w:t>
      </w:r>
      <w:r w:rsidRPr="00237D89">
        <w:rPr>
          <w:rStyle w:val="OperatorTok"/>
          <w:sz w:val="13"/>
          <w:szCs w:val="13"/>
        </w:rPr>
        <w:t>.</w:t>
      </w:r>
      <w:r w:rsidRPr="00237D89">
        <w:rPr>
          <w:rStyle w:val="NormalTok"/>
          <w:sz w:val="13"/>
          <w:szCs w:val="13"/>
        </w:rPr>
        <w:t>begin</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siz</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Polynomial BC</w:t>
      </w:r>
      <w:r w:rsidRPr="00237D89">
        <w:rPr>
          <w:rStyle w:val="OperatorTok"/>
          <w:sz w:val="13"/>
          <w:szCs w:val="13"/>
        </w:rPr>
        <w:t>(</w:t>
      </w:r>
      <w:r w:rsidRPr="00237D89">
        <w:rPr>
          <w:rStyle w:val="NormalTok"/>
          <w:sz w:val="13"/>
          <w:szCs w:val="13"/>
        </w:rPr>
        <w:t>MTT_FFT</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rStyle w:val="NormalTok"/>
          <w:sz w:val="13"/>
          <w:szCs w:val="13"/>
        </w:rPr>
        <w:t xml:space="preserve"> C</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i </w:t>
      </w:r>
      <w:r w:rsidRPr="00237D89">
        <w:rPr>
          <w:rStyle w:val="OperatorTok"/>
          <w:sz w:val="13"/>
          <w:szCs w:val="13"/>
        </w:rPr>
        <w:t>:</w:t>
      </w:r>
      <w:r w:rsidRPr="00237D89">
        <w:rPr>
          <w:rStyle w:val="NormalTok"/>
          <w:sz w:val="13"/>
          <w:szCs w:val="13"/>
        </w:rPr>
        <w:t xml:space="preserve"> BC</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i </w:t>
      </w:r>
      <w:r w:rsidRPr="00237D89">
        <w:rPr>
          <w:rStyle w:val="OperatorTok"/>
          <w:sz w:val="13"/>
          <w:szCs w:val="13"/>
        </w:rPr>
        <w:t>=</w:t>
      </w:r>
      <w:r w:rsidRPr="00237D89">
        <w:rPr>
          <w:rStyle w:val="NormalTok"/>
          <w:sz w:val="13"/>
          <w:szCs w:val="13"/>
        </w:rPr>
        <w:t xml:space="preserve"> LL</w:t>
      </w:r>
      <w:r w:rsidRPr="00237D89">
        <w:rPr>
          <w:rStyle w:val="OperatorTok"/>
          <w:sz w:val="13"/>
          <w:szCs w:val="13"/>
        </w:rPr>
        <w:t>(</w:t>
      </w:r>
      <w:r w:rsidRPr="00237D89">
        <w:rPr>
          <w:rStyle w:val="NormalTok"/>
          <w:sz w:val="13"/>
          <w:szCs w:val="13"/>
        </w:rPr>
        <w:t>round</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real</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Polynomial BBC</w:t>
      </w:r>
      <w:r w:rsidRPr="00237D89">
        <w:rPr>
          <w:rStyle w:val="OperatorTok"/>
          <w:sz w:val="13"/>
          <w:szCs w:val="13"/>
        </w:rPr>
        <w:t>(</w:t>
      </w:r>
      <w:r w:rsidRPr="00237D89">
        <w:rPr>
          <w:rStyle w:val="NormalTok"/>
          <w:sz w:val="13"/>
          <w:szCs w:val="13"/>
        </w:rPr>
        <w:t>MTT_FFT</w:t>
      </w:r>
      <w:r w:rsidRPr="00237D89">
        <w:rPr>
          <w:rStyle w:val="OperatorTok"/>
          <w:sz w:val="13"/>
          <w:szCs w:val="13"/>
        </w:rPr>
        <w:t>(</w:t>
      </w:r>
      <w:r w:rsidRPr="00237D89">
        <w:rPr>
          <w:rStyle w:val="NormalTok"/>
          <w:sz w:val="13"/>
          <w:szCs w:val="13"/>
        </w:rPr>
        <w:t>BC</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resize</w:t>
      </w:r>
      <w:r w:rsidRPr="00237D89">
        <w:rPr>
          <w:rStyle w:val="OperatorTok"/>
          <w:sz w:val="13"/>
          <w:szCs w:val="13"/>
        </w:rPr>
        <w:t>(</w:t>
      </w:r>
      <w:r w:rsidRPr="00237D89">
        <w:rPr>
          <w:rStyle w:val="NormalTok"/>
          <w:sz w:val="13"/>
          <w:szCs w:val="13"/>
        </w:rPr>
        <w:t>siz</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siz</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sub</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mad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LL</w:t>
      </w:r>
      <w:r w:rsidRPr="00237D89">
        <w:rPr>
          <w:rStyle w:val="OperatorTok"/>
          <w:sz w:val="13"/>
          <w:szCs w:val="13"/>
        </w:rPr>
        <w:t>(</w:t>
      </w:r>
      <w:r w:rsidRPr="00237D89">
        <w:rPr>
          <w:rStyle w:val="NormalTok"/>
          <w:sz w:val="13"/>
          <w:szCs w:val="13"/>
        </w:rPr>
        <w:t>round</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real</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LL</w:t>
      </w:r>
      <w:r w:rsidRPr="00237D89">
        <w:rPr>
          <w:rStyle w:val="OperatorTok"/>
          <w:sz w:val="13"/>
          <w:szCs w:val="13"/>
        </w:rPr>
        <w:t>(</w:t>
      </w:r>
      <w:r w:rsidRPr="00237D89">
        <w:rPr>
          <w:rStyle w:val="NormalTok"/>
          <w:sz w:val="13"/>
          <w:szCs w:val="13"/>
        </w:rPr>
        <w:t>round</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real</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LL</w:t>
      </w:r>
      <w:r w:rsidRPr="00237D89">
        <w:rPr>
          <w:rStyle w:val="OperatorTok"/>
          <w:sz w:val="13"/>
          <w:szCs w:val="13"/>
        </w:rPr>
        <w:t>(</w:t>
      </w:r>
      <w:r w:rsidRPr="00237D89">
        <w:rPr>
          <w:rStyle w:val="NormalTok"/>
          <w:sz w:val="13"/>
          <w:szCs w:val="13"/>
        </w:rPr>
        <w:t>round</w:t>
      </w:r>
      <w:r w:rsidRPr="00237D89">
        <w:rPr>
          <w:rStyle w:val="OperatorTok"/>
          <w:sz w:val="13"/>
          <w:szCs w:val="13"/>
        </w:rPr>
        <w:t>(</w:t>
      </w:r>
      <w:r w:rsidRPr="00237D89">
        <w:rPr>
          <w:rStyle w:val="NormalTok"/>
          <w:sz w:val="13"/>
          <w:szCs w:val="13"/>
        </w:rPr>
        <w:t>BBC</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real</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CommentTok"/>
          <w:sz w:val="13"/>
          <w:szCs w:val="13"/>
        </w:rPr>
        <w:t>/* G2 = (G1^2 + A)/2G1 */</w:t>
      </w:r>
      <w:r w:rsidRPr="00237D89">
        <w:rPr>
          <w:sz w:val="13"/>
          <w:szCs w:val="13"/>
        </w:rPr>
        <w:br/>
      </w:r>
      <w:r w:rsidRPr="00237D89">
        <w:rPr>
          <w:rStyle w:val="NormalTok"/>
          <w:sz w:val="13"/>
          <w:szCs w:val="13"/>
        </w:rPr>
        <w:tab/>
        <w:t>Polynomial getsqrt</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Polynomial B</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siz </w:t>
      </w:r>
      <w:r w:rsidRPr="00237D89">
        <w:rPr>
          <w:rStyle w:val="OperatorTok"/>
          <w:sz w:val="13"/>
          <w:szCs w:val="13"/>
        </w:rPr>
        <w:t>=</w:t>
      </w:r>
      <w:r w:rsidRPr="00237D89">
        <w:rPr>
          <w:rStyle w:val="NormalTok"/>
          <w:sz w:val="13"/>
          <w:szCs w:val="13"/>
        </w:rPr>
        <w:t xml:space="preserve"> cof</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LL s1</w:t>
      </w:r>
      <w:r w:rsidRPr="00237D89">
        <w:rPr>
          <w:rStyle w:val="OperatorTok"/>
          <w:sz w:val="13"/>
          <w:szCs w:val="13"/>
        </w:rPr>
        <w:t>,</w:t>
      </w:r>
      <w:r w:rsidRPr="00237D89">
        <w:rPr>
          <w:rStyle w:val="NormalTok"/>
          <w:sz w:val="13"/>
          <w:szCs w:val="13"/>
        </w:rPr>
        <w:t xml:space="preserve"> s2</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Cipolla</w:t>
      </w:r>
      <w:r w:rsidRPr="00237D89">
        <w:rPr>
          <w:rStyle w:val="OperatorTok"/>
          <w:sz w:val="13"/>
          <w:szCs w:val="13"/>
        </w:rPr>
        <w:t>&lt;</w:t>
      </w:r>
      <w:r w:rsidRPr="00237D89">
        <w:rPr>
          <w:rStyle w:val="NormalTok"/>
          <w:sz w:val="13"/>
          <w:szCs w:val="13"/>
        </w:rPr>
        <w:t>LL</w:t>
      </w:r>
      <w:r w:rsidRPr="00237D89">
        <w:rPr>
          <w:rStyle w:val="OperatorTok"/>
          <w:sz w:val="13"/>
          <w:szCs w:val="13"/>
        </w:rPr>
        <w:t>&gt;::</w:t>
      </w:r>
      <w:r w:rsidRPr="00237D89">
        <w:rPr>
          <w:rStyle w:val="NormalTok"/>
          <w:sz w:val="13"/>
          <w:szCs w:val="13"/>
        </w:rPr>
        <w:t>solve</w:t>
      </w:r>
      <w:r w:rsidRPr="00237D89">
        <w:rPr>
          <w:rStyle w:val="OperatorTok"/>
          <w:sz w:val="13"/>
          <w:szCs w:val="13"/>
        </w:rPr>
        <w:t>((</w:t>
      </w:r>
      <w:r w:rsidRPr="00237D89">
        <w:rPr>
          <w:rStyle w:val="NormalTok"/>
          <w:sz w:val="13"/>
          <w:szCs w:val="13"/>
        </w:rPr>
        <w:t>LL</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LL</w:t>
      </w:r>
      <w:r w:rsidRPr="00237D89">
        <w:rPr>
          <w:rStyle w:val="OperatorTok"/>
          <w:sz w:val="13"/>
          <w:szCs w:val="13"/>
        </w:rPr>
        <w:t>)</w:t>
      </w:r>
      <w:r w:rsidRPr="00237D89">
        <w:rPr>
          <w:rStyle w:val="NormalTok"/>
          <w:sz w:val="13"/>
          <w:szCs w:val="13"/>
        </w:rPr>
        <w:t>mod</w:t>
      </w:r>
      <w:r w:rsidRPr="00237D89">
        <w:rPr>
          <w:rStyle w:val="OperatorTok"/>
          <w:sz w:val="13"/>
          <w:szCs w:val="13"/>
        </w:rPr>
        <w:t>,</w:t>
      </w:r>
      <w:r w:rsidRPr="00237D89">
        <w:rPr>
          <w:rStyle w:val="NormalTok"/>
          <w:sz w:val="13"/>
          <w:szCs w:val="13"/>
        </w:rPr>
        <w:t xml:space="preserve"> s1</w:t>
      </w:r>
      <w:r w:rsidRPr="00237D89">
        <w:rPr>
          <w:rStyle w:val="OperatorTok"/>
          <w:sz w:val="13"/>
          <w:szCs w:val="13"/>
        </w:rPr>
        <w:t>,</w:t>
      </w:r>
      <w:r w:rsidRPr="00237D89">
        <w:rPr>
          <w:rStyle w:val="NormalTok"/>
          <w:sz w:val="13"/>
          <w:szCs w:val="13"/>
        </w:rPr>
        <w:t xml:space="preserve"> s2</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s2 </w:t>
      </w:r>
      <w:r w:rsidRPr="00237D89">
        <w:rPr>
          <w:rStyle w:val="OperatorTok"/>
          <w:sz w:val="13"/>
          <w:szCs w:val="13"/>
        </w:rPr>
        <w:t>&lt;</w:t>
      </w:r>
      <w:r w:rsidRPr="00237D89">
        <w:rPr>
          <w:rStyle w:val="NormalTok"/>
          <w:sz w:val="13"/>
          <w:szCs w:val="13"/>
        </w:rPr>
        <w:t xml:space="preserve"> s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swap</w:t>
      </w:r>
      <w:r w:rsidRPr="00237D89">
        <w:rPr>
          <w:rStyle w:val="OperatorTok"/>
          <w:sz w:val="13"/>
          <w:szCs w:val="13"/>
        </w:rPr>
        <w:t>(</w:t>
      </w:r>
      <w:r w:rsidRPr="00237D89">
        <w:rPr>
          <w:rStyle w:val="NormalTok"/>
          <w:sz w:val="13"/>
          <w:szCs w:val="13"/>
        </w:rPr>
        <w:t>s2</w:t>
      </w:r>
      <w:r w:rsidRPr="00237D89">
        <w:rPr>
          <w:rStyle w:val="OperatorTok"/>
          <w:sz w:val="13"/>
          <w:szCs w:val="13"/>
        </w:rPr>
        <w:t>,</w:t>
      </w:r>
      <w:r w:rsidRPr="00237D89">
        <w:rPr>
          <w:rStyle w:val="NormalTok"/>
          <w:sz w:val="13"/>
          <w:szCs w:val="13"/>
        </w:rPr>
        <w:t xml:space="preserve"> s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NormalTok"/>
          <w:sz w:val="13"/>
          <w:szCs w:val="13"/>
        </w:rPr>
        <w:t>s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LL bas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rStyle w:val="NormalTok"/>
          <w:sz w:val="13"/>
          <w:szCs w:val="13"/>
        </w:rPr>
        <w:t xml:space="preserve"> lim </w:t>
      </w:r>
      <w:r w:rsidRPr="00237D89">
        <w:rPr>
          <w:rStyle w:val="OperatorTok"/>
          <w:sz w:val="13"/>
          <w:szCs w:val="13"/>
        </w:rPr>
        <w:t>=</w:t>
      </w:r>
      <w:r w:rsidRPr="00237D89">
        <w:rPr>
          <w:rStyle w:val="NormalTok"/>
          <w:sz w:val="13"/>
          <w:szCs w:val="13"/>
        </w:rPr>
        <w:t xml:space="preserve"> </w:t>
      </w:r>
      <w:r w:rsidRPr="00237D89">
        <w:rPr>
          <w:rStyle w:val="DecValTok"/>
          <w:sz w:val="13"/>
          <w:szCs w:val="13"/>
        </w:rPr>
        <w:t>4</w:t>
      </w:r>
      <w:r w:rsidRPr="00237D89">
        <w:rPr>
          <w:rStyle w:val="OperatorTok"/>
          <w:sz w:val="13"/>
          <w:szCs w:val="13"/>
        </w:rPr>
        <w:t>,</w:t>
      </w:r>
      <w:r w:rsidRPr="00237D89">
        <w:rPr>
          <w:rStyle w:val="NormalTok"/>
          <w:sz w:val="13"/>
          <w:szCs w:val="13"/>
        </w:rPr>
        <w:t xml:space="preserve"> limpow </w:t>
      </w:r>
      <w:r w:rsidRPr="00237D89">
        <w:rPr>
          <w:rStyle w:val="OperatorTok"/>
          <w:sz w:val="13"/>
          <w:szCs w:val="13"/>
        </w:rPr>
        <w:t>=</w:t>
      </w:r>
      <w:r w:rsidRPr="00237D89">
        <w:rPr>
          <w:rStyle w:val="NormalTok"/>
          <w:sz w:val="13"/>
          <w:szCs w:val="13"/>
        </w:rPr>
        <w:t xml:space="preserve"> </w:t>
      </w:r>
      <w:r w:rsidRPr="00237D89">
        <w:rPr>
          <w:rStyle w:val="DecValTok"/>
          <w:sz w:val="13"/>
          <w:szCs w:val="13"/>
        </w:rPr>
        <w:t>2</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Polynomial A</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T inv2 = inv(2, mod);</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bas </w:t>
      </w:r>
      <w:r w:rsidRPr="00237D89">
        <w:rPr>
          <w:rStyle w:val="OperatorTok"/>
          <w:sz w:val="13"/>
          <w:szCs w:val="13"/>
        </w:rPr>
        <w:t>&l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siz </w:t>
      </w:r>
      <w:r w:rsidRPr="00237D89">
        <w:rPr>
          <w:rStyle w:val="OperatorTok"/>
          <w:sz w:val="13"/>
          <w:szCs w:val="13"/>
        </w:rPr>
        <w:t>&lt;&l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Polynomial Binv</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rStyle w:val="NormalTok"/>
          <w:sz w:val="13"/>
          <w:szCs w:val="13"/>
        </w:rPr>
        <w:t>getinv</w:t>
      </w:r>
      <w:r w:rsidRPr="00237D89">
        <w:rPr>
          <w:rStyle w:val="OperatorTok"/>
          <w:sz w:val="13"/>
          <w:szCs w:val="13"/>
        </w:rPr>
        <w:t>(</w:t>
      </w:r>
      <w:r w:rsidRPr="00237D89">
        <w:rPr>
          <w:rStyle w:val="NormalTok"/>
          <w:sz w:val="13"/>
          <w:szCs w:val="13"/>
        </w:rPr>
        <w:t>ba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resize</w:t>
      </w:r>
      <w:r w:rsidRPr="00237D89">
        <w:rPr>
          <w:rStyle w:val="OperatorTok"/>
          <w:sz w:val="13"/>
          <w:szCs w:val="13"/>
        </w:rPr>
        <w:t>(</w:t>
      </w:r>
      <w:r w:rsidRPr="00237D89">
        <w:rPr>
          <w:rStyle w:val="NormalTok"/>
          <w:sz w:val="13"/>
          <w:szCs w:val="13"/>
        </w:rPr>
        <w:t>lim</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bas </w:t>
      </w:r>
      <w:r w:rsidRPr="00237D89">
        <w:rPr>
          <w:rStyle w:val="OperatorTok"/>
          <w:sz w:val="13"/>
          <w:szCs w:val="13"/>
        </w:rPr>
        <w:t>&lt;=</w:t>
      </w:r>
      <w:r w:rsidRPr="00237D89">
        <w:rPr>
          <w:rStyle w:val="NormalTok"/>
          <w:sz w:val="13"/>
          <w:szCs w:val="13"/>
        </w:rPr>
        <w:t xml:space="preserve"> cof</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A</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assign</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begin</w:t>
      </w:r>
      <w:r w:rsidRPr="00237D89">
        <w:rPr>
          <w:rStyle w:val="OperatorTok"/>
          <w:sz w:val="13"/>
          <w:szCs w:val="13"/>
        </w:rPr>
        <w:t>(),</w:t>
      </w:r>
      <w:r w:rsidRPr="00237D89">
        <w:rPr>
          <w:rStyle w:val="NormalTok"/>
          <w:sz w:val="13"/>
          <w:szCs w:val="13"/>
        </w:rPr>
        <w:t xml:space="preserve"> cof</w:t>
      </w:r>
      <w:r w:rsidRPr="00237D89">
        <w:rPr>
          <w:rStyle w:val="OperatorTok"/>
          <w:sz w:val="13"/>
          <w:szCs w:val="13"/>
        </w:rPr>
        <w:t>.</w:t>
      </w:r>
      <w:r w:rsidRPr="00237D89">
        <w:rPr>
          <w:rStyle w:val="NormalTok"/>
          <w:sz w:val="13"/>
          <w:szCs w:val="13"/>
        </w:rPr>
        <w:t>begin</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ba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else</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A</w:t>
      </w:r>
      <w:r w:rsidRPr="00237D89">
        <w:rPr>
          <w:rStyle w:val="OperatorTok"/>
          <w:sz w:val="13"/>
          <w:szCs w:val="13"/>
        </w:rPr>
        <w:t>.</w:t>
      </w:r>
      <w:r w:rsidRPr="00237D89">
        <w:rPr>
          <w:rStyle w:val="NormalTok"/>
          <w:sz w:val="13"/>
          <w:szCs w:val="13"/>
        </w:rPr>
        <w:t xml:space="preserve">cof </w:t>
      </w:r>
      <w:r w:rsidRPr="00237D89">
        <w:rPr>
          <w:rStyle w:val="OperatorTok"/>
          <w:sz w:val="13"/>
          <w:szCs w:val="13"/>
        </w:rPr>
        <w:t>=</w:t>
      </w:r>
      <w:r w:rsidRPr="00237D89">
        <w:rPr>
          <w:rStyle w:val="NormalTok"/>
          <w:sz w:val="13"/>
          <w:szCs w:val="13"/>
        </w:rPr>
        <w:t xml:space="preserve"> cof</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A</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resize</w:t>
      </w:r>
      <w:r w:rsidRPr="00237D89">
        <w:rPr>
          <w:rStyle w:val="OperatorTok"/>
          <w:sz w:val="13"/>
          <w:szCs w:val="13"/>
        </w:rPr>
        <w:t>(</w:t>
      </w:r>
      <w:r w:rsidRPr="00237D89">
        <w:rPr>
          <w:rStyle w:val="NormalTok"/>
          <w:sz w:val="13"/>
          <w:szCs w:val="13"/>
        </w:rPr>
        <w:t>lim</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DataTypeTok"/>
          <w:sz w:val="13"/>
          <w:szCs w:val="13"/>
        </w:rPr>
        <w:t>int</w:t>
      </w:r>
      <w:r w:rsidRPr="00237D89">
        <w:rPr>
          <w:rStyle w:val="OperatorTok"/>
          <w:sz w:val="13"/>
          <w:szCs w:val="13"/>
        </w:rPr>
        <w:t>&gt;</w:t>
      </w:r>
      <w:r w:rsidRPr="00237D89">
        <w:rPr>
          <w:rStyle w:val="NormalTok"/>
          <w:sz w:val="13"/>
          <w:szCs w:val="13"/>
        </w:rPr>
        <w:t xml:space="preserve"> rev</w:t>
      </w:r>
      <w:r w:rsidRPr="00237D89">
        <w:rPr>
          <w:rStyle w:val="OperatorTok"/>
          <w:sz w:val="13"/>
          <w:szCs w:val="13"/>
        </w:rPr>
        <w:t>(</w:t>
      </w:r>
      <w:r w:rsidRPr="00237D89">
        <w:rPr>
          <w:rStyle w:val="NormalTok"/>
          <w:sz w:val="13"/>
          <w:szCs w:val="13"/>
        </w:rPr>
        <w:t>generateRev</w:t>
      </w:r>
      <w:r w:rsidRPr="00237D89">
        <w:rPr>
          <w:rStyle w:val="OperatorTok"/>
          <w:sz w:val="13"/>
          <w:szCs w:val="13"/>
        </w:rPr>
        <w:t>(</w:t>
      </w:r>
      <w:r w:rsidRPr="00237D89">
        <w:rPr>
          <w:rStyle w:val="NormalTok"/>
          <w:sz w:val="13"/>
          <w:szCs w:val="13"/>
        </w:rPr>
        <w:t>lim</w:t>
      </w:r>
      <w:r w:rsidRPr="00237D89">
        <w:rPr>
          <w:rStyle w:val="OperatorTok"/>
          <w:sz w:val="13"/>
          <w:szCs w:val="13"/>
        </w:rPr>
        <w:t>,</w:t>
      </w:r>
      <w:r w:rsidRPr="00237D89">
        <w:rPr>
          <w:rStyle w:val="NormalTok"/>
          <w:sz w:val="13"/>
          <w:szCs w:val="13"/>
        </w:rPr>
        <w:t xml:space="preserve"> limpo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Binv</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resize</w:t>
      </w:r>
      <w:r w:rsidRPr="00237D89">
        <w:rPr>
          <w:rStyle w:val="OperatorTok"/>
          <w:sz w:val="13"/>
          <w:szCs w:val="13"/>
        </w:rPr>
        <w:t>(</w:t>
      </w:r>
      <w:r w:rsidRPr="00237D89">
        <w:rPr>
          <w:rStyle w:val="NormalTok"/>
          <w:sz w:val="13"/>
          <w:szCs w:val="13"/>
        </w:rPr>
        <w:t>lim</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A</w:t>
      </w:r>
      <w:r w:rsidRPr="00237D89">
        <w:rPr>
          <w:rStyle w:val="OperatorTok"/>
          <w:sz w:val="13"/>
          <w:szCs w:val="13"/>
        </w:rPr>
        <w:t>.</w:t>
      </w:r>
      <w:r w:rsidRPr="00237D89">
        <w:rPr>
          <w:rStyle w:val="NormalTok"/>
          <w:sz w:val="13"/>
          <w:szCs w:val="13"/>
        </w:rPr>
        <w:t>NTT</w:t>
      </w:r>
      <w:r w:rsidRPr="00237D89">
        <w:rPr>
          <w:rStyle w:val="OperatorTok"/>
          <w:sz w:val="13"/>
          <w:szCs w:val="13"/>
        </w:rPr>
        <w:t>(</w:t>
      </w:r>
      <w:r w:rsidRPr="00237D89">
        <w:rPr>
          <w:rStyle w:val="NormalTok"/>
          <w:sz w:val="13"/>
          <w:szCs w:val="13"/>
        </w:rPr>
        <w:t>rev</w:t>
      </w:r>
      <w:r w:rsidRPr="00237D89">
        <w:rPr>
          <w:rStyle w:val="OperatorTok"/>
          <w:sz w:val="13"/>
          <w:szCs w:val="13"/>
        </w:rPr>
        <w: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NTT</w:t>
      </w:r>
      <w:r w:rsidRPr="00237D89">
        <w:rPr>
          <w:rStyle w:val="OperatorTok"/>
          <w:sz w:val="13"/>
          <w:szCs w:val="13"/>
        </w:rPr>
        <w:t>(</w:t>
      </w:r>
      <w:r w:rsidRPr="00237D89">
        <w:rPr>
          <w:rStyle w:val="NormalTok"/>
          <w:sz w:val="13"/>
          <w:szCs w:val="13"/>
        </w:rPr>
        <w:t>rev</w:t>
      </w:r>
      <w:r w:rsidRPr="00237D89">
        <w:rPr>
          <w:rStyle w:val="OperatorTok"/>
          <w:sz w:val="13"/>
          <w:szCs w:val="13"/>
        </w:rPr>
        <w: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Binv</w:t>
      </w:r>
      <w:r w:rsidRPr="00237D89">
        <w:rPr>
          <w:rStyle w:val="OperatorTok"/>
          <w:sz w:val="13"/>
          <w:szCs w:val="13"/>
        </w:rPr>
        <w:t>.</w:t>
      </w:r>
      <w:r w:rsidRPr="00237D89">
        <w:rPr>
          <w:rStyle w:val="NormalTok"/>
          <w:sz w:val="13"/>
          <w:szCs w:val="13"/>
        </w:rPr>
        <w:t>NTT</w:t>
      </w:r>
      <w:r w:rsidRPr="00237D89">
        <w:rPr>
          <w:rStyle w:val="OperatorTok"/>
          <w:sz w:val="13"/>
          <w:szCs w:val="13"/>
        </w:rPr>
        <w:t>(</w:t>
      </w:r>
      <w:r w:rsidRPr="00237D89">
        <w:rPr>
          <w:rStyle w:val="NormalTok"/>
          <w:sz w:val="13"/>
          <w:szCs w:val="13"/>
        </w:rPr>
        <w:t>rev</w:t>
      </w:r>
      <w:r w:rsidRPr="00237D89">
        <w:rPr>
          <w:rStyle w:val="OperatorTok"/>
          <w:sz w:val="13"/>
          <w:szCs w:val="13"/>
        </w:rPr>
        <w: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LL</w:t>
      </w:r>
      <w:r w:rsidRPr="00237D89">
        <w:rPr>
          <w:rStyle w:val="OperatorTok"/>
          <w:sz w:val="13"/>
          <w:szCs w:val="13"/>
        </w:rPr>
        <w:t>)</w:t>
      </w:r>
      <w:r w:rsidRPr="00237D89">
        <w:rPr>
          <w:rStyle w:val="NormalTok"/>
          <w:sz w:val="13"/>
          <w:szCs w:val="13"/>
        </w:rPr>
        <w:t>Binv</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LL</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lastRenderedPageBreak/>
        <w:tab/>
      </w:r>
      <w:r w:rsidRPr="00237D89">
        <w:rPr>
          <w:rStyle w:val="NormalTok"/>
          <w:sz w:val="13"/>
          <w:szCs w:val="13"/>
        </w:rPr>
        <w:tab/>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amp;</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 </w:t>
      </w:r>
      <w:r w:rsidRPr="00237D89">
        <w:rPr>
          <w:rStyle w:val="OperatorTok"/>
          <w:sz w:val="13"/>
          <w:szCs w:val="13"/>
        </w:rPr>
        <w:t>&gt;&g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gt;&g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NTT</w:t>
      </w:r>
      <w:r w:rsidRPr="00237D89">
        <w:rPr>
          <w:rStyle w:val="OperatorTok"/>
          <w:sz w:val="13"/>
          <w:szCs w:val="13"/>
        </w:rPr>
        <w:t>(</w:t>
      </w:r>
      <w:r w:rsidRPr="00237D89">
        <w:rPr>
          <w:rStyle w:val="NormalTok"/>
          <w:sz w:val="13"/>
          <w:szCs w:val="13"/>
        </w:rPr>
        <w:t>rev</w:t>
      </w:r>
      <w:r w:rsidRPr="00237D89">
        <w:rPr>
          <w:rStyle w:val="OperatorTok"/>
          <w:sz w:val="13"/>
          <w:szCs w:val="13"/>
        </w:rPr>
        <w: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fill</w:t>
      </w:r>
      <w:r w:rsidRPr="00237D89">
        <w:rPr>
          <w:rStyle w:val="OperatorTok"/>
          <w:sz w:val="13"/>
          <w:szCs w:val="13"/>
        </w:rPr>
        <w:t>(</w:t>
      </w:r>
      <w:r w:rsidRPr="00237D89">
        <w:rPr>
          <w:rStyle w:val="NormalTok"/>
          <w:sz w:val="13"/>
          <w:szCs w:val="13"/>
        </w:rPr>
        <w:t>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begin</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bas</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end</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bas </w:t>
      </w:r>
      <w:r w:rsidRPr="00237D89">
        <w:rPr>
          <w:rStyle w:val="OperatorTok"/>
          <w:sz w:val="13"/>
          <w:szCs w:val="13"/>
        </w:rPr>
        <w:t>&lt;&l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lim </w:t>
      </w:r>
      <w:r w:rsidRPr="00237D89">
        <w:rPr>
          <w:rStyle w:val="OperatorTok"/>
          <w:sz w:val="13"/>
          <w:szCs w:val="13"/>
        </w:rPr>
        <w:t>&lt;&l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limpo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resize</w:t>
      </w:r>
      <w:r w:rsidRPr="00237D89">
        <w:rPr>
          <w:rStyle w:val="OperatorTok"/>
          <w:sz w:val="13"/>
          <w:szCs w:val="13"/>
        </w:rPr>
        <w:t>(</w:t>
      </w:r>
      <w:r w:rsidRPr="00237D89">
        <w:rPr>
          <w:rStyle w:val="NormalTok"/>
          <w:sz w:val="13"/>
          <w:szCs w:val="13"/>
        </w:rPr>
        <w:t>siz</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B</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CommentTok"/>
          <w:sz w:val="13"/>
          <w:szCs w:val="13"/>
        </w:rPr>
        <w:t>/* siz</w:t>
      </w:r>
      <w:r w:rsidRPr="00237D89">
        <w:rPr>
          <w:rStyle w:val="CommentTok"/>
          <w:sz w:val="13"/>
          <w:szCs w:val="13"/>
        </w:rPr>
        <w:t>为需要求的多项式逆的次数，为</w:t>
      </w:r>
      <w:r w:rsidRPr="00237D89">
        <w:rPr>
          <w:rStyle w:val="CommentTok"/>
          <w:sz w:val="13"/>
          <w:szCs w:val="13"/>
        </w:rPr>
        <w:t>0</w:t>
      </w:r>
      <w:r w:rsidRPr="00237D89">
        <w:rPr>
          <w:rStyle w:val="CommentTok"/>
          <w:sz w:val="13"/>
          <w:szCs w:val="13"/>
        </w:rPr>
        <w:t>时默认取自己次数的</w:t>
      </w:r>
      <w:r w:rsidRPr="00237D89">
        <w:rPr>
          <w:rStyle w:val="CommentTok"/>
          <w:sz w:val="13"/>
          <w:szCs w:val="13"/>
        </w:rPr>
        <w:t xml:space="preserve"> */</w:t>
      </w:r>
      <w:r w:rsidRPr="00237D89">
        <w:rPr>
          <w:sz w:val="13"/>
          <w:szCs w:val="13"/>
        </w:rPr>
        <w:br/>
      </w:r>
      <w:r w:rsidRPr="00237D89">
        <w:rPr>
          <w:rStyle w:val="NormalTok"/>
          <w:sz w:val="13"/>
          <w:szCs w:val="13"/>
        </w:rPr>
        <w:tab/>
        <w:t>Polynomial getinv</w:t>
      </w:r>
      <w:r w:rsidRPr="00237D89">
        <w:rPr>
          <w:rStyle w:val="OperatorTok"/>
          <w:sz w:val="13"/>
          <w:szCs w:val="13"/>
        </w:rPr>
        <w:t>(</w:t>
      </w:r>
      <w:r w:rsidRPr="00237D89">
        <w:rPr>
          <w:rStyle w:val="DataTypeTok"/>
          <w:sz w:val="13"/>
          <w:szCs w:val="13"/>
        </w:rPr>
        <w:t>int</w:t>
      </w:r>
      <w:r w:rsidRPr="00237D89">
        <w:rPr>
          <w:rStyle w:val="NormalTok"/>
          <w:sz w:val="13"/>
          <w:szCs w:val="13"/>
        </w:rPr>
        <w:t xml:space="preserve"> siz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siz</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siz </w:t>
      </w:r>
      <w:r w:rsidRPr="00237D89">
        <w:rPr>
          <w:rStyle w:val="OperatorTok"/>
          <w:sz w:val="13"/>
          <w:szCs w:val="13"/>
        </w:rPr>
        <w:t>=</w:t>
      </w:r>
      <w:r w:rsidRPr="00237D89">
        <w:rPr>
          <w:rStyle w:val="NormalTok"/>
          <w:sz w:val="13"/>
          <w:szCs w:val="13"/>
        </w:rPr>
        <w:t xml:space="preserve"> cof</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orisiz </w:t>
      </w:r>
      <w:r w:rsidRPr="00237D89">
        <w:rPr>
          <w:rStyle w:val="OperatorTok"/>
          <w:sz w:val="13"/>
          <w:szCs w:val="13"/>
        </w:rPr>
        <w:t>=</w:t>
      </w:r>
      <w:r w:rsidRPr="00237D89">
        <w:rPr>
          <w:rStyle w:val="NormalTok"/>
          <w:sz w:val="13"/>
          <w:szCs w:val="13"/>
        </w:rPr>
        <w:t xml:space="preserve"> cof</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cof</w:t>
      </w:r>
      <w:r w:rsidRPr="00237D89">
        <w:rPr>
          <w:rStyle w:val="OperatorTok"/>
          <w:sz w:val="13"/>
          <w:szCs w:val="13"/>
        </w:rPr>
        <w:t>.</w:t>
      </w:r>
      <w:r w:rsidRPr="00237D89">
        <w:rPr>
          <w:rStyle w:val="NormalTok"/>
          <w:sz w:val="13"/>
          <w:szCs w:val="13"/>
        </w:rPr>
        <w:t>resize</w:t>
      </w:r>
      <w:r w:rsidRPr="00237D89">
        <w:rPr>
          <w:rStyle w:val="OperatorTok"/>
          <w:sz w:val="13"/>
          <w:szCs w:val="13"/>
        </w:rPr>
        <w:t>(</w:t>
      </w:r>
      <w:r w:rsidRPr="00237D89">
        <w:rPr>
          <w:rStyle w:val="NormalTok"/>
          <w:sz w:val="13"/>
          <w:szCs w:val="13"/>
        </w:rPr>
        <w:t>siz</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Polynomial B</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LL lim, limpow, retsize;</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Resize(*this, *this, lim, limpow, retsize);</w:t>
      </w:r>
      <w:r w:rsidRPr="00237D89">
        <w:rPr>
          <w:sz w:val="13"/>
          <w:szCs w:val="13"/>
        </w:rPr>
        <w:br/>
      </w:r>
      <w:r w:rsidRPr="00237D89">
        <w:rPr>
          <w:rStyle w:val="NormalTok"/>
          <w:sz w:val="13"/>
          <w:szCs w:val="13"/>
        </w:rPr>
        <w:tab/>
      </w:r>
      <w:r w:rsidRPr="00237D89">
        <w:rPr>
          <w:rStyle w:val="NormalTok"/>
          <w:sz w:val="13"/>
          <w:szCs w:val="13"/>
        </w:rPr>
        <w:tab/>
        <w:t>N_inv</w:t>
      </w:r>
      <w:r w:rsidRPr="00237D89">
        <w:rPr>
          <w:rStyle w:val="OperatorTok"/>
          <w:sz w:val="13"/>
          <w:szCs w:val="13"/>
        </w:rPr>
        <w:t>(</w:t>
      </w:r>
      <w:r w:rsidRPr="00237D89">
        <w:rPr>
          <w:rStyle w:val="NormalTok"/>
          <w:sz w:val="13"/>
          <w:szCs w:val="13"/>
        </w:rPr>
        <w:t>siz</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 </w:t>
      </w:r>
      <w:r w:rsidRPr="00237D89">
        <w:rPr>
          <w:rStyle w:val="CommentTok"/>
          <w:sz w:val="13"/>
          <w:szCs w:val="13"/>
        </w:rPr>
        <w:t>// N_inv</w:t>
      </w:r>
      <w:r w:rsidRPr="00237D89">
        <w:rPr>
          <w:rStyle w:val="CommentTok"/>
          <w:sz w:val="13"/>
          <w:szCs w:val="13"/>
        </w:rPr>
        <w:t>为使用</w:t>
      </w:r>
      <w:r w:rsidRPr="00237D89">
        <w:rPr>
          <w:rStyle w:val="CommentTok"/>
          <w:sz w:val="13"/>
          <w:szCs w:val="13"/>
        </w:rPr>
        <w:t>NTT</w:t>
      </w:r>
      <w:r w:rsidRPr="00237D89">
        <w:rPr>
          <w:rStyle w:val="CommentTok"/>
          <w:sz w:val="13"/>
          <w:szCs w:val="13"/>
        </w:rPr>
        <w:t>，</w:t>
      </w:r>
      <w:r w:rsidRPr="00237D89">
        <w:rPr>
          <w:rStyle w:val="CommentTok"/>
          <w:sz w:val="13"/>
          <w:szCs w:val="13"/>
        </w:rPr>
        <w:t>F_inv</w:t>
      </w:r>
      <w:r w:rsidRPr="00237D89">
        <w:rPr>
          <w:rStyle w:val="CommentTok"/>
          <w:sz w:val="13"/>
          <w:szCs w:val="13"/>
        </w:rPr>
        <w:t>为使用</w:t>
      </w:r>
      <w:r w:rsidRPr="00237D89">
        <w:rPr>
          <w:rStyle w:val="CommentTok"/>
          <w:sz w:val="13"/>
          <w:szCs w:val="13"/>
        </w:rPr>
        <w:t>MTT</w:t>
      </w:r>
      <w:r w:rsidRPr="00237D89">
        <w:rPr>
          <w:sz w:val="13"/>
          <w:szCs w:val="13"/>
        </w:rPr>
        <w:br/>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resize</w:t>
      </w:r>
      <w:r w:rsidRPr="00237D89">
        <w:rPr>
          <w:rStyle w:val="OperatorTok"/>
          <w:sz w:val="13"/>
          <w:szCs w:val="13"/>
        </w:rPr>
        <w:t>(</w:t>
      </w:r>
      <w:r w:rsidRPr="00237D89">
        <w:rPr>
          <w:rStyle w:val="NormalTok"/>
          <w:sz w:val="13"/>
          <w:szCs w:val="13"/>
        </w:rPr>
        <w:t>siz</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cof</w:t>
      </w:r>
      <w:r w:rsidRPr="00237D89">
        <w:rPr>
          <w:rStyle w:val="OperatorTok"/>
          <w:sz w:val="13"/>
          <w:szCs w:val="13"/>
        </w:rPr>
        <w:t>.</w:t>
      </w:r>
      <w:r w:rsidRPr="00237D89">
        <w:rPr>
          <w:rStyle w:val="NormalTok"/>
          <w:sz w:val="13"/>
          <w:szCs w:val="13"/>
        </w:rPr>
        <w:t>resize</w:t>
      </w:r>
      <w:r w:rsidRPr="00237D89">
        <w:rPr>
          <w:rStyle w:val="OperatorTok"/>
          <w:sz w:val="13"/>
          <w:szCs w:val="13"/>
        </w:rPr>
        <w:t>(</w:t>
      </w:r>
      <w:r w:rsidRPr="00237D89">
        <w:rPr>
          <w:rStyle w:val="NormalTok"/>
          <w:sz w:val="13"/>
          <w:szCs w:val="13"/>
        </w:rPr>
        <w:t>orisiz</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B</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t xml:space="preserve">Polynomial </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Polynomial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NTTMul</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CommentTok"/>
          <w:sz w:val="13"/>
          <w:szCs w:val="13"/>
        </w:rPr>
        <w:t xml:space="preserve">/* </w:t>
      </w:r>
      <w:r w:rsidRPr="00237D89">
        <w:rPr>
          <w:rStyle w:val="CommentTok"/>
          <w:sz w:val="13"/>
          <w:szCs w:val="13"/>
        </w:rPr>
        <w:t>获取</w:t>
      </w:r>
      <w:r w:rsidRPr="00237D89">
        <w:rPr>
          <w:rStyle w:val="CommentTok"/>
          <w:sz w:val="13"/>
          <w:szCs w:val="13"/>
        </w:rPr>
        <w:t>F(x) = G(x) * Q(x) +  R(x)</w:t>
      </w:r>
      <w:r w:rsidRPr="00237D89">
        <w:rPr>
          <w:rStyle w:val="CommentTok"/>
          <w:sz w:val="13"/>
          <w:szCs w:val="13"/>
        </w:rPr>
        <w:t>的</w:t>
      </w:r>
      <w:r w:rsidRPr="00237D89">
        <w:rPr>
          <w:rStyle w:val="CommentTok"/>
          <w:sz w:val="13"/>
          <w:szCs w:val="13"/>
        </w:rPr>
        <w:t>Q(x) */</w:t>
      </w:r>
      <w:r w:rsidRPr="00237D89">
        <w:rPr>
          <w:sz w:val="13"/>
          <w:szCs w:val="13"/>
        </w:rPr>
        <w:br/>
      </w:r>
      <w:r w:rsidRPr="00237D89">
        <w:rPr>
          <w:rStyle w:val="NormalTok"/>
          <w:sz w:val="13"/>
          <w:szCs w:val="13"/>
        </w:rPr>
        <w:tab/>
        <w:t xml:space="preserve">Polynomial </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Polynomial </w:t>
      </w:r>
      <w:r w:rsidRPr="00237D89">
        <w:rPr>
          <w:rStyle w:val="OperatorTok"/>
          <w:sz w:val="13"/>
          <w:szCs w:val="13"/>
        </w:rPr>
        <w:t>&amp;</w:t>
      </w:r>
      <w:r w:rsidRPr="00237D89">
        <w:rPr>
          <w:rStyle w:val="NormalTok"/>
          <w:sz w:val="13"/>
          <w:szCs w:val="13"/>
        </w:rPr>
        <w:t>G</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Polynomial F</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beforen </w:t>
      </w:r>
      <w:r w:rsidRPr="00237D89">
        <w:rPr>
          <w:rStyle w:val="OperatorTok"/>
          <w:sz w:val="13"/>
          <w:szCs w:val="13"/>
        </w:rPr>
        <w:t>=</w:t>
      </w:r>
      <w:r w:rsidRPr="00237D89">
        <w:rPr>
          <w:rStyle w:val="NormalTok"/>
          <w:sz w:val="13"/>
          <w:szCs w:val="13"/>
        </w:rPr>
        <w:t xml:space="preserve"> F</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reverse</w:t>
      </w:r>
      <w:r w:rsidRPr="00237D89">
        <w:rPr>
          <w:rStyle w:val="OperatorTok"/>
          <w:sz w:val="13"/>
          <w:szCs w:val="13"/>
        </w:rPr>
        <w:t>(</w:t>
      </w:r>
      <w:r w:rsidRPr="00237D89">
        <w:rPr>
          <w:rStyle w:val="NormalTok"/>
          <w:sz w:val="13"/>
          <w:szCs w:val="13"/>
        </w:rPr>
        <w:t>F</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begin</w:t>
      </w:r>
      <w:r w:rsidRPr="00237D89">
        <w:rPr>
          <w:rStyle w:val="OperatorTok"/>
          <w:sz w:val="13"/>
          <w:szCs w:val="13"/>
        </w:rPr>
        <w:t>(),</w:t>
      </w:r>
      <w:r w:rsidRPr="00237D89">
        <w:rPr>
          <w:rStyle w:val="NormalTok"/>
          <w:sz w:val="13"/>
          <w:szCs w:val="13"/>
        </w:rPr>
        <w:t xml:space="preserve"> F</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en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reverse</w:t>
      </w:r>
      <w:r w:rsidRPr="00237D89">
        <w:rPr>
          <w:rStyle w:val="OperatorTok"/>
          <w:sz w:val="13"/>
          <w:szCs w:val="13"/>
        </w:rPr>
        <w:t>(</w:t>
      </w:r>
      <w:r w:rsidRPr="00237D89">
        <w:rPr>
          <w:rStyle w:val="NormalTok"/>
          <w:sz w:val="13"/>
          <w:szCs w:val="13"/>
        </w:rPr>
        <w:t>G</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begin</w:t>
      </w:r>
      <w:r w:rsidRPr="00237D89">
        <w:rPr>
          <w:rStyle w:val="OperatorTok"/>
          <w:sz w:val="13"/>
          <w:szCs w:val="13"/>
        </w:rPr>
        <w:t>(),</w:t>
      </w:r>
      <w:r w:rsidRPr="00237D89">
        <w:rPr>
          <w:rStyle w:val="NormalTok"/>
          <w:sz w:val="13"/>
          <w:szCs w:val="13"/>
        </w:rPr>
        <w:t xml:space="preserve"> G</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en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beforem </w:t>
      </w:r>
      <w:r w:rsidRPr="00237D89">
        <w:rPr>
          <w:rStyle w:val="OperatorTok"/>
          <w:sz w:val="13"/>
          <w:szCs w:val="13"/>
        </w:rPr>
        <w:t>=</w:t>
      </w:r>
      <w:r w:rsidRPr="00237D89">
        <w:rPr>
          <w:rStyle w:val="NormalTok"/>
          <w:sz w:val="13"/>
          <w:szCs w:val="13"/>
        </w:rPr>
        <w:t xml:space="preserve"> G</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F</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resize</w:t>
      </w:r>
      <w:r w:rsidRPr="00237D89">
        <w:rPr>
          <w:rStyle w:val="OperatorTok"/>
          <w:sz w:val="13"/>
          <w:szCs w:val="13"/>
        </w:rPr>
        <w:t>(</w:t>
      </w:r>
      <w:r w:rsidRPr="00237D89">
        <w:rPr>
          <w:rStyle w:val="NormalTok"/>
          <w:sz w:val="13"/>
          <w:szCs w:val="13"/>
        </w:rPr>
        <w:t xml:space="preserve">beforen </w:t>
      </w:r>
      <w:r w:rsidRPr="00237D89">
        <w:rPr>
          <w:rStyle w:val="OperatorTok"/>
          <w:sz w:val="13"/>
          <w:szCs w:val="13"/>
        </w:rPr>
        <w:t>-</w:t>
      </w:r>
      <w:r w:rsidRPr="00237D89">
        <w:rPr>
          <w:rStyle w:val="NormalTok"/>
          <w:sz w:val="13"/>
          <w:szCs w:val="13"/>
        </w:rPr>
        <w:t xml:space="preserve"> beforem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Polynomial tmp</w:t>
      </w:r>
      <w:r w:rsidRPr="00237D89">
        <w:rPr>
          <w:rStyle w:val="OperatorTok"/>
          <w:sz w:val="13"/>
          <w:szCs w:val="13"/>
        </w:rPr>
        <w:t>(</w:t>
      </w:r>
      <w:r w:rsidRPr="00237D89">
        <w:rPr>
          <w:rStyle w:val="NormalTok"/>
          <w:sz w:val="13"/>
          <w:szCs w:val="13"/>
        </w:rPr>
        <w:t xml:space="preserve">F </w:t>
      </w:r>
      <w:r w:rsidRPr="00237D89">
        <w:rPr>
          <w:rStyle w:val="OperatorTok"/>
          <w:sz w:val="13"/>
          <w:szCs w:val="13"/>
        </w:rPr>
        <w:t>*</w:t>
      </w:r>
      <w:r w:rsidRPr="00237D89">
        <w:rPr>
          <w:rStyle w:val="NormalTok"/>
          <w:sz w:val="13"/>
          <w:szCs w:val="13"/>
        </w:rPr>
        <w:t xml:space="preserve"> G</w:t>
      </w:r>
      <w:r w:rsidRPr="00237D89">
        <w:rPr>
          <w:rStyle w:val="OperatorTok"/>
          <w:sz w:val="13"/>
          <w:szCs w:val="13"/>
        </w:rPr>
        <w:t>.</w:t>
      </w:r>
      <w:r w:rsidRPr="00237D89">
        <w:rPr>
          <w:rStyle w:val="NormalTok"/>
          <w:sz w:val="13"/>
          <w:szCs w:val="13"/>
        </w:rPr>
        <w:t>getinv</w:t>
      </w:r>
      <w:r w:rsidRPr="00237D89">
        <w:rPr>
          <w:rStyle w:val="OperatorTok"/>
          <w:sz w:val="13"/>
          <w:szCs w:val="13"/>
        </w:rPr>
        <w:t>(</w:t>
      </w:r>
      <w:r w:rsidRPr="00237D89">
        <w:rPr>
          <w:rStyle w:val="NormalTok"/>
          <w:sz w:val="13"/>
          <w:szCs w:val="13"/>
        </w:rPr>
        <w:t>beforen</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G.cof.resize(beforem);</w:t>
      </w:r>
      <w:r w:rsidRPr="00237D89">
        <w:rPr>
          <w:sz w:val="13"/>
          <w:szCs w:val="13"/>
        </w:rPr>
        <w:br/>
      </w:r>
      <w:r w:rsidRPr="00237D89">
        <w:rPr>
          <w:rStyle w:val="NormalTok"/>
          <w:sz w:val="13"/>
          <w:szCs w:val="13"/>
        </w:rPr>
        <w:tab/>
      </w:r>
      <w:r w:rsidRPr="00237D89">
        <w:rPr>
          <w:rStyle w:val="NormalTok"/>
          <w:sz w:val="13"/>
          <w:szCs w:val="13"/>
        </w:rPr>
        <w:tab/>
        <w:t>tmp</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resize</w:t>
      </w:r>
      <w:r w:rsidRPr="00237D89">
        <w:rPr>
          <w:rStyle w:val="OperatorTok"/>
          <w:sz w:val="13"/>
          <w:szCs w:val="13"/>
        </w:rPr>
        <w:t>(</w:t>
      </w:r>
      <w:r w:rsidRPr="00237D89">
        <w:rPr>
          <w:rStyle w:val="NormalTok"/>
          <w:sz w:val="13"/>
          <w:szCs w:val="13"/>
        </w:rPr>
        <w:t xml:space="preserve">beforen </w:t>
      </w:r>
      <w:r w:rsidRPr="00237D89">
        <w:rPr>
          <w:rStyle w:val="OperatorTok"/>
          <w:sz w:val="13"/>
          <w:szCs w:val="13"/>
        </w:rPr>
        <w:t>-</w:t>
      </w:r>
      <w:r w:rsidRPr="00237D89">
        <w:rPr>
          <w:rStyle w:val="NormalTok"/>
          <w:sz w:val="13"/>
          <w:szCs w:val="13"/>
        </w:rPr>
        <w:t xml:space="preserve"> beforem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reverse</w:t>
      </w:r>
      <w:r w:rsidRPr="00237D89">
        <w:rPr>
          <w:rStyle w:val="OperatorTok"/>
          <w:sz w:val="13"/>
          <w:szCs w:val="13"/>
        </w:rPr>
        <w:t>(</w:t>
      </w:r>
      <w:r w:rsidRPr="00237D89">
        <w:rPr>
          <w:rStyle w:val="NormalTok"/>
          <w:sz w:val="13"/>
          <w:szCs w:val="13"/>
        </w:rPr>
        <w:t>tmp</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begin</w:t>
      </w:r>
      <w:r w:rsidRPr="00237D89">
        <w:rPr>
          <w:rStyle w:val="OperatorTok"/>
          <w:sz w:val="13"/>
          <w:szCs w:val="13"/>
        </w:rPr>
        <w:t>(),</w:t>
      </w:r>
      <w:r w:rsidRPr="00237D89">
        <w:rPr>
          <w:rStyle w:val="NormalTok"/>
          <w:sz w:val="13"/>
          <w:szCs w:val="13"/>
        </w:rPr>
        <w:t xml:space="preserve"> tmp</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en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mmentTok"/>
          <w:sz w:val="13"/>
          <w:szCs w:val="13"/>
        </w:rPr>
        <w:t>// std::reverse(cof.begin(), cof.end());</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tmp</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CommentTok"/>
          <w:sz w:val="13"/>
          <w:szCs w:val="13"/>
        </w:rPr>
        <w:t xml:space="preserve">/* </w:t>
      </w:r>
      <w:r w:rsidRPr="00237D89">
        <w:rPr>
          <w:rStyle w:val="CommentTok"/>
          <w:sz w:val="13"/>
          <w:szCs w:val="13"/>
        </w:rPr>
        <w:t>获取</w:t>
      </w:r>
      <w:r w:rsidRPr="00237D89">
        <w:rPr>
          <w:rStyle w:val="CommentTok"/>
          <w:sz w:val="13"/>
          <w:szCs w:val="13"/>
        </w:rPr>
        <w:t>F(x) = G(x) * Q(x) +  R(x)</w:t>
      </w:r>
      <w:r w:rsidRPr="00237D89">
        <w:rPr>
          <w:rStyle w:val="CommentTok"/>
          <w:sz w:val="13"/>
          <w:szCs w:val="13"/>
        </w:rPr>
        <w:t>的</w:t>
      </w:r>
      <w:r w:rsidRPr="00237D89">
        <w:rPr>
          <w:rStyle w:val="CommentTok"/>
          <w:sz w:val="13"/>
          <w:szCs w:val="13"/>
        </w:rPr>
        <w:t>R(x) */</w:t>
      </w:r>
      <w:r w:rsidRPr="00237D89">
        <w:rPr>
          <w:sz w:val="13"/>
          <w:szCs w:val="13"/>
        </w:rPr>
        <w:br/>
      </w:r>
      <w:r w:rsidRPr="00237D89">
        <w:rPr>
          <w:rStyle w:val="NormalTok"/>
          <w:sz w:val="13"/>
          <w:szCs w:val="13"/>
        </w:rPr>
        <w:tab/>
      </w:r>
      <w:r w:rsidRPr="00237D89">
        <w:rPr>
          <w:rStyle w:val="AttributeTok"/>
          <w:sz w:val="13"/>
          <w:szCs w:val="13"/>
        </w:rPr>
        <w:t>static</w:t>
      </w:r>
      <w:r w:rsidRPr="00237D89">
        <w:rPr>
          <w:rStyle w:val="NormalTok"/>
          <w:sz w:val="13"/>
          <w:szCs w:val="13"/>
        </w:rPr>
        <w:t xml:space="preserve"> Polynomial getremain</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Polynomial </w:t>
      </w:r>
      <w:r w:rsidRPr="00237D89">
        <w:rPr>
          <w:rStyle w:val="OperatorTok"/>
          <w:sz w:val="13"/>
          <w:szCs w:val="13"/>
        </w:rPr>
        <w:t>&amp;</w:t>
      </w:r>
      <w:r w:rsidRPr="00237D89">
        <w:rPr>
          <w:rStyle w:val="NormalTok"/>
          <w:sz w:val="13"/>
          <w:szCs w:val="13"/>
        </w:rPr>
        <w:t>F</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Polynomial </w:t>
      </w:r>
      <w:r w:rsidRPr="00237D89">
        <w:rPr>
          <w:rStyle w:val="OperatorTok"/>
          <w:sz w:val="13"/>
          <w:szCs w:val="13"/>
        </w:rPr>
        <w:t>&amp;</w:t>
      </w:r>
      <w:r w:rsidRPr="00237D89">
        <w:rPr>
          <w:rStyle w:val="NormalTok"/>
          <w:sz w:val="13"/>
          <w:szCs w:val="13"/>
        </w:rPr>
        <w:t>G</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Polynomial </w:t>
      </w:r>
      <w:r w:rsidRPr="00237D89">
        <w:rPr>
          <w:rStyle w:val="OperatorTok"/>
          <w:sz w:val="13"/>
          <w:szCs w:val="13"/>
        </w:rPr>
        <w:t>&amp;</w:t>
      </w:r>
      <w:r w:rsidRPr="00237D89">
        <w:rPr>
          <w:rStyle w:val="NormalTok"/>
          <w:sz w:val="13"/>
          <w:szCs w:val="13"/>
        </w:rPr>
        <w:t>Q</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Polynomial C</w:t>
      </w:r>
      <w:r w:rsidRPr="00237D89">
        <w:rPr>
          <w:rStyle w:val="OperatorTok"/>
          <w:sz w:val="13"/>
          <w:szCs w:val="13"/>
        </w:rPr>
        <w:t>(</w:t>
      </w:r>
      <w:r w:rsidRPr="00237D89">
        <w:rPr>
          <w:rStyle w:val="NormalTok"/>
          <w:sz w:val="13"/>
          <w:szCs w:val="13"/>
        </w:rPr>
        <w:t xml:space="preserve">G </w:t>
      </w:r>
      <w:r w:rsidRPr="00237D89">
        <w:rPr>
          <w:rStyle w:val="OperatorTok"/>
          <w:sz w:val="13"/>
          <w:szCs w:val="13"/>
        </w:rPr>
        <w:t>*</w:t>
      </w:r>
      <w:r w:rsidRPr="00237D89">
        <w:rPr>
          <w:rStyle w:val="NormalTok"/>
          <w:sz w:val="13"/>
          <w:szCs w:val="13"/>
        </w:rPr>
        <w:t xml:space="preserve"> Q</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C</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resize</w:t>
      </w:r>
      <w:r w:rsidRPr="00237D89">
        <w:rPr>
          <w:rStyle w:val="OperatorTok"/>
          <w:sz w:val="13"/>
          <w:szCs w:val="13"/>
        </w:rPr>
        <w:t>(</w:t>
      </w:r>
      <w:r w:rsidRPr="00237D89">
        <w:rPr>
          <w:rStyle w:val="NormalTok"/>
          <w:sz w:val="13"/>
          <w:szCs w:val="13"/>
        </w:rPr>
        <w:t>G</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G</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C</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F</w:t>
      </w:r>
      <w:r w:rsidRPr="00237D89">
        <w:rPr>
          <w:rStyle w:val="OperatorTok"/>
          <w:sz w:val="13"/>
          <w:szCs w:val="13"/>
        </w:rPr>
        <w:t>.</w:t>
      </w:r>
      <w:r w:rsidRPr="00237D89">
        <w:rPr>
          <w:rStyle w:val="NormalTok"/>
          <w:sz w:val="13"/>
          <w:szCs w:val="13"/>
        </w:rPr>
        <w:t>msub</w:t>
      </w:r>
      <w:r w:rsidRPr="00237D89">
        <w:rPr>
          <w:rStyle w:val="OperatorTok"/>
          <w:sz w:val="13"/>
          <w:szCs w:val="13"/>
        </w:rPr>
        <w:t>(</w:t>
      </w:r>
      <w:r w:rsidRPr="00237D89">
        <w:rPr>
          <w:rStyle w:val="NormalTok"/>
          <w:sz w:val="13"/>
          <w:szCs w:val="13"/>
        </w:rPr>
        <w:t>F</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C</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C</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AttributeTok"/>
          <w:sz w:val="13"/>
          <w:szCs w:val="13"/>
        </w:rPr>
        <w:t>static</w:t>
      </w:r>
      <w:r w:rsidRPr="00237D89">
        <w:rPr>
          <w:rStyle w:val="NormalTok"/>
          <w:sz w:val="13"/>
          <w:szCs w:val="13"/>
        </w:rPr>
        <w:t xml:space="preserve"> </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DataTypeTok"/>
          <w:sz w:val="13"/>
          <w:szCs w:val="13"/>
        </w:rPr>
        <w:t>int</w:t>
      </w:r>
      <w:r w:rsidRPr="00237D89">
        <w:rPr>
          <w:rStyle w:val="OperatorTok"/>
          <w:sz w:val="13"/>
          <w:szCs w:val="13"/>
        </w:rPr>
        <w:t>&gt;</w:t>
      </w:r>
      <w:r w:rsidRPr="00237D89">
        <w:rPr>
          <w:rStyle w:val="NormalTok"/>
          <w:sz w:val="13"/>
          <w:szCs w:val="13"/>
        </w:rPr>
        <w:t xml:space="preserve"> generateRev</w:t>
      </w:r>
      <w:r w:rsidRPr="00237D89">
        <w:rPr>
          <w:rStyle w:val="OperatorTok"/>
          <w:sz w:val="13"/>
          <w:szCs w:val="13"/>
        </w:rPr>
        <w:t>(</w:t>
      </w:r>
      <w:r w:rsidRPr="00237D89">
        <w:rPr>
          <w:rStyle w:val="DataTypeTok"/>
          <w:sz w:val="13"/>
          <w:szCs w:val="13"/>
        </w:rPr>
        <w:t>in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limpow</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DataTypeTok"/>
          <w:sz w:val="13"/>
          <w:szCs w:val="13"/>
        </w:rPr>
        <w:t>int</w:t>
      </w:r>
      <w:r w:rsidRPr="00237D89">
        <w:rPr>
          <w:rStyle w:val="OperatorTok"/>
          <w:sz w:val="13"/>
          <w:szCs w:val="13"/>
        </w:rPr>
        <w:t>&gt;</w:t>
      </w:r>
      <w:r w:rsidRPr="00237D89">
        <w:rPr>
          <w:rStyle w:val="NormalTok"/>
          <w:sz w:val="13"/>
          <w:szCs w:val="13"/>
        </w:rPr>
        <w:t xml:space="preserve"> rev</w:t>
      </w:r>
      <w:r w:rsidRPr="00237D89">
        <w:rPr>
          <w:rStyle w:val="OperatorTok"/>
          <w:sz w:val="13"/>
          <w:szCs w:val="13"/>
        </w:rPr>
        <w:t>(</w:t>
      </w:r>
      <w:r w:rsidRPr="00237D89">
        <w:rPr>
          <w:rStyle w:val="NormalTok"/>
          <w:sz w:val="13"/>
          <w:szCs w:val="13"/>
        </w:rPr>
        <w:t>lim</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rev</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rev</w:t>
      </w:r>
      <w:r w:rsidRPr="00237D89">
        <w:rPr>
          <w:rStyle w:val="OperatorTok"/>
          <w:sz w:val="13"/>
          <w:szCs w:val="13"/>
        </w:rPr>
        <w:t>[</w:t>
      </w:r>
      <w:r w:rsidRPr="00237D89">
        <w:rPr>
          <w:rStyle w:val="NormalTok"/>
          <w:sz w:val="13"/>
          <w:szCs w:val="13"/>
        </w:rPr>
        <w:t xml:space="preserve">i </w:t>
      </w:r>
      <w:r w:rsidRPr="00237D89">
        <w:rPr>
          <w:rStyle w:val="OperatorTok"/>
          <w:sz w:val="13"/>
          <w:szCs w:val="13"/>
        </w:rPr>
        <w:t>&gt;&g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gt;&g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i </w:t>
      </w:r>
      <w:r w:rsidRPr="00237D89">
        <w:rPr>
          <w:rStyle w:val="OperatorTok"/>
          <w:sz w:val="13"/>
          <w:szCs w:val="13"/>
        </w:rPr>
        <w:t>&amp;</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limpow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rev</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AttributeTok"/>
          <w:sz w:val="13"/>
          <w:szCs w:val="13"/>
        </w:rPr>
        <w:t>static</w:t>
      </w:r>
      <w:r w:rsidRPr="00237D89">
        <w:rPr>
          <w:rStyle w:val="NormalTok"/>
          <w:sz w:val="13"/>
          <w:szCs w:val="13"/>
        </w:rPr>
        <w:t xml:space="preserve"> </w:t>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 xml:space="preserve"> generateWn</w:t>
      </w:r>
      <w:r w:rsidRPr="00237D89">
        <w:rPr>
          <w:rStyle w:val="OperatorTok"/>
          <w:sz w:val="13"/>
          <w:szCs w:val="13"/>
        </w:rPr>
        <w:t>(</w:t>
      </w:r>
      <w:r w:rsidRPr="00237D89">
        <w:rPr>
          <w:rStyle w:val="DataTypeTok"/>
          <w:sz w:val="13"/>
          <w:szCs w:val="13"/>
        </w:rPr>
        <w:t>int</w:t>
      </w:r>
      <w:r w:rsidRPr="00237D89">
        <w:rPr>
          <w:rStyle w:val="NormalTok"/>
          <w:sz w:val="13"/>
          <w:szCs w:val="13"/>
        </w:rPr>
        <w:t xml:space="preserve"> lim</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 xml:space="preserve"> Wn</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Wn</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NormalTok"/>
          <w:sz w:val="13"/>
          <w:szCs w:val="13"/>
        </w:rPr>
        <w:t>cos</w:t>
      </w:r>
      <w:r w:rsidRPr="00237D89">
        <w:rPr>
          <w:rStyle w:val="OperatorTok"/>
          <w:sz w:val="13"/>
          <w:szCs w:val="13"/>
        </w:rPr>
        <w:t>(</w:t>
      </w:r>
      <w:r w:rsidRPr="00237D89">
        <w:rPr>
          <w:rStyle w:val="NormalTok"/>
          <w:sz w:val="13"/>
          <w:szCs w:val="13"/>
        </w:rPr>
        <w:t xml:space="preserve">M_PI </w:t>
      </w:r>
      <w:r w:rsidRPr="00237D89">
        <w:rPr>
          <w:rStyle w:val="OperatorTok"/>
          <w:sz w:val="13"/>
          <w:szCs w:val="13"/>
        </w:rPr>
        <w:t>/</w:t>
      </w:r>
      <w:r w:rsidRPr="00237D89">
        <w:rPr>
          <w:rStyle w:val="NormalTok"/>
          <w:sz w:val="13"/>
          <w:szCs w:val="13"/>
        </w:rPr>
        <w:t xml:space="preserve"> lim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 xml:space="preserve"> sin</w:t>
      </w:r>
      <w:r w:rsidRPr="00237D89">
        <w:rPr>
          <w:rStyle w:val="OperatorTok"/>
          <w:sz w:val="13"/>
          <w:szCs w:val="13"/>
        </w:rPr>
        <w:t>(</w:t>
      </w:r>
      <w:r w:rsidRPr="00237D89">
        <w:rPr>
          <w:rStyle w:val="NormalTok"/>
          <w:sz w:val="13"/>
          <w:szCs w:val="13"/>
        </w:rPr>
        <w:t xml:space="preserve">M_PI </w:t>
      </w:r>
      <w:r w:rsidRPr="00237D89">
        <w:rPr>
          <w:rStyle w:val="OperatorTok"/>
          <w:sz w:val="13"/>
          <w:szCs w:val="13"/>
        </w:rPr>
        <w:t>/</w:t>
      </w:r>
      <w:r w:rsidRPr="00237D89">
        <w:rPr>
          <w:rStyle w:val="NormalTok"/>
          <w:sz w:val="13"/>
          <w:szCs w:val="13"/>
        </w:rPr>
        <w:t xml:space="preserve"> lim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Wn</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CommentTok"/>
          <w:sz w:val="13"/>
          <w:szCs w:val="13"/>
        </w:rPr>
        <w:t>/* NTT</w:t>
      </w:r>
      <w:r w:rsidRPr="00237D89">
        <w:rPr>
          <w:rStyle w:val="CommentTok"/>
          <w:sz w:val="13"/>
          <w:szCs w:val="13"/>
        </w:rPr>
        <w:t>卷积</w:t>
      </w:r>
      <w:r w:rsidRPr="00237D89">
        <w:rPr>
          <w:rStyle w:val="CommentTok"/>
          <w:sz w:val="13"/>
          <w:szCs w:val="13"/>
        </w:rPr>
        <w:t xml:space="preserve"> </w:t>
      </w:r>
      <w:r w:rsidRPr="00237D89">
        <w:rPr>
          <w:rStyle w:val="CommentTok"/>
          <w:sz w:val="13"/>
          <w:szCs w:val="13"/>
        </w:rPr>
        <w:t>板题</w:t>
      </w:r>
      <w:r w:rsidRPr="00237D89">
        <w:rPr>
          <w:rStyle w:val="CommentTok"/>
          <w:sz w:val="13"/>
          <w:szCs w:val="13"/>
        </w:rPr>
        <w:t>4.72s */</w:t>
      </w:r>
      <w:r w:rsidRPr="00237D89">
        <w:rPr>
          <w:sz w:val="13"/>
          <w:szCs w:val="13"/>
        </w:rPr>
        <w:br/>
      </w:r>
      <w:r w:rsidRPr="00237D89">
        <w:rPr>
          <w:rStyle w:val="NormalTok"/>
          <w:sz w:val="13"/>
          <w:szCs w:val="13"/>
        </w:rPr>
        <w:tab/>
      </w:r>
      <w:r w:rsidRPr="00237D89">
        <w:rPr>
          <w:rStyle w:val="AttributeTok"/>
          <w:sz w:val="13"/>
          <w:szCs w:val="13"/>
        </w:rPr>
        <w:t>static</w:t>
      </w:r>
      <w:r w:rsidRPr="00237D89">
        <w:rPr>
          <w:rStyle w:val="NormalTok"/>
          <w:sz w:val="13"/>
          <w:szCs w:val="13"/>
        </w:rPr>
        <w:t xml:space="preserve"> Polynomial NTTMul</w:t>
      </w:r>
      <w:r w:rsidRPr="00237D89">
        <w:rPr>
          <w:rStyle w:val="OperatorTok"/>
          <w:sz w:val="13"/>
          <w:szCs w:val="13"/>
        </w:rPr>
        <w:t>(</w:t>
      </w:r>
      <w:r w:rsidRPr="00237D89">
        <w:rPr>
          <w:rStyle w:val="NormalTok"/>
          <w:sz w:val="13"/>
          <w:szCs w:val="13"/>
        </w:rPr>
        <w:t>Polynomial A</w:t>
      </w:r>
      <w:r w:rsidRPr="00237D89">
        <w:rPr>
          <w:rStyle w:val="OperatorTok"/>
          <w:sz w:val="13"/>
          <w:szCs w:val="13"/>
        </w:rPr>
        <w:t>,</w:t>
      </w:r>
      <w:r w:rsidRPr="00237D89">
        <w:rPr>
          <w:rStyle w:val="NormalTok"/>
          <w:sz w:val="13"/>
          <w:szCs w:val="13"/>
        </w:rPr>
        <w:t xml:space="preserve"> Polynomial B</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limpow</w:t>
      </w:r>
      <w:r w:rsidRPr="00237D89">
        <w:rPr>
          <w:rStyle w:val="OperatorTok"/>
          <w:sz w:val="13"/>
          <w:szCs w:val="13"/>
        </w:rPr>
        <w:t>,</w:t>
      </w:r>
      <w:r w:rsidRPr="00237D89">
        <w:rPr>
          <w:rStyle w:val="NormalTok"/>
          <w:sz w:val="13"/>
          <w:szCs w:val="13"/>
        </w:rPr>
        <w:t xml:space="preserve"> retsiz</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Resize</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limpow</w:t>
      </w:r>
      <w:r w:rsidRPr="00237D89">
        <w:rPr>
          <w:rStyle w:val="OperatorTok"/>
          <w:sz w:val="13"/>
          <w:szCs w:val="13"/>
        </w:rPr>
        <w:t>,</w:t>
      </w:r>
      <w:r w:rsidRPr="00237D89">
        <w:rPr>
          <w:rStyle w:val="NormalTok"/>
          <w:sz w:val="13"/>
          <w:szCs w:val="13"/>
        </w:rPr>
        <w:t xml:space="preserve"> retsiz</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DataTypeTok"/>
          <w:sz w:val="13"/>
          <w:szCs w:val="13"/>
        </w:rPr>
        <w:t>int</w:t>
      </w:r>
      <w:r w:rsidRPr="00237D89">
        <w:rPr>
          <w:rStyle w:val="OperatorTok"/>
          <w:sz w:val="13"/>
          <w:szCs w:val="13"/>
        </w:rPr>
        <w:t>&gt;</w:t>
      </w:r>
      <w:r w:rsidRPr="00237D89">
        <w:rPr>
          <w:rStyle w:val="NormalTok"/>
          <w:sz w:val="13"/>
          <w:szCs w:val="13"/>
        </w:rPr>
        <w:t xml:space="preserve"> rev</w:t>
      </w:r>
      <w:r w:rsidRPr="00237D89">
        <w:rPr>
          <w:rStyle w:val="OperatorTok"/>
          <w:sz w:val="13"/>
          <w:szCs w:val="13"/>
        </w:rPr>
        <w:t>(</w:t>
      </w:r>
      <w:r w:rsidRPr="00237D89">
        <w:rPr>
          <w:rStyle w:val="NormalTok"/>
          <w:sz w:val="13"/>
          <w:szCs w:val="13"/>
        </w:rPr>
        <w:t>generateRev</w:t>
      </w:r>
      <w:r w:rsidRPr="00237D89">
        <w:rPr>
          <w:rStyle w:val="OperatorTok"/>
          <w:sz w:val="13"/>
          <w:szCs w:val="13"/>
        </w:rPr>
        <w:t>(</w:t>
      </w:r>
      <w:r w:rsidRPr="00237D89">
        <w:rPr>
          <w:rStyle w:val="NormalTok"/>
          <w:sz w:val="13"/>
          <w:szCs w:val="13"/>
        </w:rPr>
        <w:t>lim</w:t>
      </w:r>
      <w:r w:rsidRPr="00237D89">
        <w:rPr>
          <w:rStyle w:val="OperatorTok"/>
          <w:sz w:val="13"/>
          <w:szCs w:val="13"/>
        </w:rPr>
        <w:t>,</w:t>
      </w:r>
      <w:r w:rsidRPr="00237D89">
        <w:rPr>
          <w:rStyle w:val="NormalTok"/>
          <w:sz w:val="13"/>
          <w:szCs w:val="13"/>
        </w:rPr>
        <w:t xml:space="preserve"> limpo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A</w:t>
      </w:r>
      <w:r w:rsidRPr="00237D89">
        <w:rPr>
          <w:rStyle w:val="OperatorTok"/>
          <w:sz w:val="13"/>
          <w:szCs w:val="13"/>
        </w:rPr>
        <w:t>.</w:t>
      </w:r>
      <w:r w:rsidRPr="00237D89">
        <w:rPr>
          <w:rStyle w:val="NormalTok"/>
          <w:sz w:val="13"/>
          <w:szCs w:val="13"/>
        </w:rPr>
        <w:t>NTT</w:t>
      </w:r>
      <w:r w:rsidRPr="00237D89">
        <w:rPr>
          <w:rStyle w:val="OperatorTok"/>
          <w:sz w:val="13"/>
          <w:szCs w:val="13"/>
        </w:rPr>
        <w:t>(</w:t>
      </w:r>
      <w:r w:rsidRPr="00237D89">
        <w:rPr>
          <w:rStyle w:val="NormalTok"/>
          <w:sz w:val="13"/>
          <w:szCs w:val="13"/>
        </w:rPr>
        <w:t>rev</w:t>
      </w:r>
      <w:r w:rsidRPr="00237D89">
        <w:rPr>
          <w:rStyle w:val="OperatorTok"/>
          <w:sz w:val="13"/>
          <w:szCs w:val="13"/>
        </w:rPr>
        <w: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NTT</w:t>
      </w:r>
      <w:r w:rsidRPr="00237D89">
        <w:rPr>
          <w:rStyle w:val="OperatorTok"/>
          <w:sz w:val="13"/>
          <w:szCs w:val="13"/>
        </w:rPr>
        <w:t>(</w:t>
      </w:r>
      <w:r w:rsidRPr="00237D89">
        <w:rPr>
          <w:rStyle w:val="NormalTok"/>
          <w:sz w:val="13"/>
          <w:szCs w:val="13"/>
        </w:rPr>
        <w:t>rev</w:t>
      </w:r>
      <w:r w:rsidRPr="00237D89">
        <w:rPr>
          <w:rStyle w:val="OperatorTok"/>
          <w:sz w:val="13"/>
          <w:szCs w:val="13"/>
        </w:rPr>
        <w: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A</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LL</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A</w:t>
      </w:r>
      <w:r w:rsidRPr="00237D89">
        <w:rPr>
          <w:rStyle w:val="OperatorTok"/>
          <w:sz w:val="13"/>
          <w:szCs w:val="13"/>
        </w:rPr>
        <w:t>.</w:t>
      </w:r>
      <w:r w:rsidRPr="00237D89">
        <w:rPr>
          <w:rStyle w:val="NormalTok"/>
          <w:sz w:val="13"/>
          <w:szCs w:val="13"/>
        </w:rPr>
        <w:t>NTT</w:t>
      </w:r>
      <w:r w:rsidRPr="00237D89">
        <w:rPr>
          <w:rStyle w:val="OperatorTok"/>
          <w:sz w:val="13"/>
          <w:szCs w:val="13"/>
        </w:rPr>
        <w:t>(</w:t>
      </w:r>
      <w:r w:rsidRPr="00237D89">
        <w:rPr>
          <w:rStyle w:val="NormalTok"/>
          <w:sz w:val="13"/>
          <w:szCs w:val="13"/>
        </w:rPr>
        <w:t>rev</w:t>
      </w:r>
      <w:r w:rsidRPr="00237D89">
        <w:rPr>
          <w:rStyle w:val="OperatorTok"/>
          <w:sz w:val="13"/>
          <w:szCs w:val="13"/>
        </w:rPr>
        <w: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NormalTok"/>
          <w:sz w:val="13"/>
          <w:szCs w:val="13"/>
        </w:rPr>
        <w:tab/>
        <w:t>A</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resize</w:t>
      </w:r>
      <w:r w:rsidRPr="00237D89">
        <w:rPr>
          <w:rStyle w:val="OperatorTok"/>
          <w:sz w:val="13"/>
          <w:szCs w:val="13"/>
        </w:rPr>
        <w:t>(</w:t>
      </w:r>
      <w:r w:rsidRPr="00237D89">
        <w:rPr>
          <w:rStyle w:val="NormalTok"/>
          <w:sz w:val="13"/>
          <w:szCs w:val="13"/>
        </w:rPr>
        <w:t xml:space="preserve">retsiz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A</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CommentTok"/>
          <w:sz w:val="13"/>
          <w:szCs w:val="13"/>
        </w:rPr>
        <w:t>/* FFT</w:t>
      </w:r>
      <w:r w:rsidRPr="00237D89">
        <w:rPr>
          <w:rStyle w:val="CommentTok"/>
          <w:sz w:val="13"/>
          <w:szCs w:val="13"/>
        </w:rPr>
        <w:t>卷积</w:t>
      </w:r>
      <w:r w:rsidRPr="00237D89">
        <w:rPr>
          <w:rStyle w:val="CommentTok"/>
          <w:sz w:val="13"/>
          <w:szCs w:val="13"/>
        </w:rPr>
        <w:t xml:space="preserve"> </w:t>
      </w:r>
      <w:r w:rsidRPr="00237D89">
        <w:rPr>
          <w:rStyle w:val="CommentTok"/>
          <w:sz w:val="13"/>
          <w:szCs w:val="13"/>
        </w:rPr>
        <w:t>板题</w:t>
      </w:r>
      <w:r w:rsidRPr="00237D89">
        <w:rPr>
          <w:rStyle w:val="CommentTok"/>
          <w:sz w:val="13"/>
          <w:szCs w:val="13"/>
        </w:rPr>
        <w:t xml:space="preserve">1.98s </w:t>
      </w:r>
      <w:r w:rsidRPr="00237D89">
        <w:rPr>
          <w:rStyle w:val="CommentTok"/>
          <w:sz w:val="13"/>
          <w:szCs w:val="13"/>
        </w:rPr>
        <w:t>使用手写复数</w:t>
      </w:r>
      <w:r w:rsidRPr="00237D89">
        <w:rPr>
          <w:rStyle w:val="CommentTok"/>
          <w:sz w:val="13"/>
          <w:szCs w:val="13"/>
        </w:rPr>
        <w:t xml:space="preserve"> -&gt; 1.33s*/</w:t>
      </w:r>
      <w:r w:rsidRPr="00237D89">
        <w:rPr>
          <w:sz w:val="13"/>
          <w:szCs w:val="13"/>
        </w:rPr>
        <w:br/>
      </w:r>
      <w:r w:rsidRPr="00237D89">
        <w:rPr>
          <w:rStyle w:val="NormalTok"/>
          <w:sz w:val="13"/>
          <w:szCs w:val="13"/>
        </w:rPr>
        <w:tab/>
      </w:r>
      <w:r w:rsidRPr="00237D89">
        <w:rPr>
          <w:rStyle w:val="AttributeTok"/>
          <w:sz w:val="13"/>
          <w:szCs w:val="13"/>
        </w:rPr>
        <w:t>static</w:t>
      </w:r>
      <w:r w:rsidRPr="00237D89">
        <w:rPr>
          <w:rStyle w:val="NormalTok"/>
          <w:sz w:val="13"/>
          <w:szCs w:val="13"/>
        </w:rPr>
        <w:t xml:space="preserve"> Polynomial FFTMul</w:t>
      </w:r>
      <w:r w:rsidRPr="00237D89">
        <w:rPr>
          <w:rStyle w:val="OperatorTok"/>
          <w:sz w:val="13"/>
          <w:szCs w:val="13"/>
        </w:rPr>
        <w:t>(</w:t>
      </w:r>
      <w:r w:rsidRPr="00237D89">
        <w:rPr>
          <w:rStyle w:val="NormalTok"/>
          <w:sz w:val="13"/>
          <w:szCs w:val="13"/>
        </w:rPr>
        <w:t>Polynomial A</w:t>
      </w:r>
      <w:r w:rsidRPr="00237D89">
        <w:rPr>
          <w:rStyle w:val="OperatorTok"/>
          <w:sz w:val="13"/>
          <w:szCs w:val="13"/>
        </w:rPr>
        <w:t>,</w:t>
      </w:r>
      <w:r w:rsidRPr="00237D89">
        <w:rPr>
          <w:rStyle w:val="NormalTok"/>
          <w:sz w:val="13"/>
          <w:szCs w:val="13"/>
        </w:rPr>
        <w:t xml:space="preserve"> Polynomial B</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limpow</w:t>
      </w:r>
      <w:r w:rsidRPr="00237D89">
        <w:rPr>
          <w:rStyle w:val="OperatorTok"/>
          <w:sz w:val="13"/>
          <w:szCs w:val="13"/>
        </w:rPr>
        <w:t>,</w:t>
      </w:r>
      <w:r w:rsidRPr="00237D89">
        <w:rPr>
          <w:rStyle w:val="NormalTok"/>
          <w:sz w:val="13"/>
          <w:szCs w:val="13"/>
        </w:rPr>
        <w:t xml:space="preserve"> retsiz</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Resize</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limpow</w:t>
      </w:r>
      <w:r w:rsidRPr="00237D89">
        <w:rPr>
          <w:rStyle w:val="OperatorTok"/>
          <w:sz w:val="13"/>
          <w:szCs w:val="13"/>
        </w:rPr>
        <w:t>,</w:t>
      </w:r>
      <w:r w:rsidRPr="00237D89">
        <w:rPr>
          <w:rStyle w:val="NormalTok"/>
          <w:sz w:val="13"/>
          <w:szCs w:val="13"/>
        </w:rPr>
        <w:t xml:space="preserve"> retsiz</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DataTypeTok"/>
          <w:sz w:val="13"/>
          <w:szCs w:val="13"/>
        </w:rPr>
        <w:t>int</w:t>
      </w:r>
      <w:r w:rsidRPr="00237D89">
        <w:rPr>
          <w:rStyle w:val="OperatorTok"/>
          <w:sz w:val="13"/>
          <w:szCs w:val="13"/>
        </w:rPr>
        <w:t>&gt;</w:t>
      </w:r>
      <w:r w:rsidRPr="00237D89">
        <w:rPr>
          <w:rStyle w:val="NormalTok"/>
          <w:sz w:val="13"/>
          <w:szCs w:val="13"/>
        </w:rPr>
        <w:t xml:space="preserve"> rev</w:t>
      </w:r>
      <w:r w:rsidRPr="00237D89">
        <w:rPr>
          <w:rStyle w:val="OperatorTok"/>
          <w:sz w:val="13"/>
          <w:szCs w:val="13"/>
        </w:rPr>
        <w:t>(</w:t>
      </w:r>
      <w:r w:rsidRPr="00237D89">
        <w:rPr>
          <w:rStyle w:val="NormalTok"/>
          <w:sz w:val="13"/>
          <w:szCs w:val="13"/>
        </w:rPr>
        <w:t>generateRev</w:t>
      </w:r>
      <w:r w:rsidRPr="00237D89">
        <w:rPr>
          <w:rStyle w:val="OperatorTok"/>
          <w:sz w:val="13"/>
          <w:szCs w:val="13"/>
        </w:rPr>
        <w:t>(</w:t>
      </w:r>
      <w:r w:rsidRPr="00237D89">
        <w:rPr>
          <w:rStyle w:val="NormalTok"/>
          <w:sz w:val="13"/>
          <w:szCs w:val="13"/>
        </w:rPr>
        <w:t>lim</w:t>
      </w:r>
      <w:r w:rsidRPr="00237D89">
        <w:rPr>
          <w:rStyle w:val="OperatorTok"/>
          <w:sz w:val="13"/>
          <w:szCs w:val="13"/>
        </w:rPr>
        <w:t>,</w:t>
      </w:r>
      <w:r w:rsidRPr="00237D89">
        <w:rPr>
          <w:rStyle w:val="NormalTok"/>
          <w:sz w:val="13"/>
          <w:szCs w:val="13"/>
        </w:rPr>
        <w:t xml:space="preserve"> limpo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 xml:space="preserve"> Wn</w:t>
      </w:r>
      <w:r w:rsidRPr="00237D89">
        <w:rPr>
          <w:rStyle w:val="OperatorTok"/>
          <w:sz w:val="13"/>
          <w:szCs w:val="13"/>
        </w:rPr>
        <w:t>(</w:t>
      </w:r>
      <w:r w:rsidRPr="00237D89">
        <w:rPr>
          <w:rStyle w:val="NormalTok"/>
          <w:sz w:val="13"/>
          <w:szCs w:val="13"/>
        </w:rPr>
        <w:t>generateWn</w:t>
      </w:r>
      <w:r w:rsidRPr="00237D89">
        <w:rPr>
          <w:rStyle w:val="OperatorTok"/>
          <w:sz w:val="13"/>
          <w:szCs w:val="13"/>
        </w:rPr>
        <w:t>(</w:t>
      </w:r>
      <w:r w:rsidRPr="00237D89">
        <w:rPr>
          <w:rStyle w:val="NormalTok"/>
          <w:sz w:val="13"/>
          <w:szCs w:val="13"/>
        </w:rPr>
        <w:t>lim</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A</w:t>
      </w:r>
      <w:r w:rsidRPr="00237D89">
        <w:rPr>
          <w:rStyle w:val="OperatorTok"/>
          <w:sz w:val="13"/>
          <w:szCs w:val="13"/>
        </w:rPr>
        <w:t>.</w:t>
      </w:r>
      <w:r w:rsidRPr="00237D89">
        <w:rPr>
          <w:rStyle w:val="NormalTok"/>
          <w:sz w:val="13"/>
          <w:szCs w:val="13"/>
        </w:rPr>
        <w:t>FFT</w:t>
      </w:r>
      <w:r w:rsidRPr="00237D89">
        <w:rPr>
          <w:rStyle w:val="OperatorTok"/>
          <w:sz w:val="13"/>
          <w:szCs w:val="13"/>
        </w:rPr>
        <w:t>(</w:t>
      </w:r>
      <w:r w:rsidRPr="00237D89">
        <w:rPr>
          <w:rStyle w:val="NormalTok"/>
          <w:sz w:val="13"/>
          <w:szCs w:val="13"/>
        </w:rPr>
        <w:t>rev</w:t>
      </w:r>
      <w:r w:rsidRPr="00237D89">
        <w:rPr>
          <w:rStyle w:val="OperatorTok"/>
          <w:sz w:val="13"/>
          <w:szCs w:val="13"/>
        </w:rPr>
        <w: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n</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FFT</w:t>
      </w:r>
      <w:r w:rsidRPr="00237D89">
        <w:rPr>
          <w:rStyle w:val="OperatorTok"/>
          <w:sz w:val="13"/>
          <w:szCs w:val="13"/>
        </w:rPr>
        <w:t>(</w:t>
      </w:r>
      <w:r w:rsidRPr="00237D89">
        <w:rPr>
          <w:rStyle w:val="NormalTok"/>
          <w:sz w:val="13"/>
          <w:szCs w:val="13"/>
        </w:rPr>
        <w:t>rev</w:t>
      </w:r>
      <w:r w:rsidRPr="00237D89">
        <w:rPr>
          <w:rStyle w:val="OperatorTok"/>
          <w:sz w:val="13"/>
          <w:szCs w:val="13"/>
        </w:rPr>
        <w: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n</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A</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A</w:t>
      </w:r>
      <w:r w:rsidRPr="00237D89">
        <w:rPr>
          <w:rStyle w:val="OperatorTok"/>
          <w:sz w:val="13"/>
          <w:szCs w:val="13"/>
        </w:rPr>
        <w:t>.</w:t>
      </w:r>
      <w:r w:rsidRPr="00237D89">
        <w:rPr>
          <w:rStyle w:val="NormalTok"/>
          <w:sz w:val="13"/>
          <w:szCs w:val="13"/>
        </w:rPr>
        <w:t>FFT</w:t>
      </w:r>
      <w:r w:rsidRPr="00237D89">
        <w:rPr>
          <w:rStyle w:val="OperatorTok"/>
          <w:sz w:val="13"/>
          <w:szCs w:val="13"/>
        </w:rPr>
        <w:t>(</w:t>
      </w:r>
      <w:r w:rsidRPr="00237D89">
        <w:rPr>
          <w:rStyle w:val="NormalTok"/>
          <w:sz w:val="13"/>
          <w:szCs w:val="13"/>
        </w:rPr>
        <w:t>rev</w:t>
      </w:r>
      <w:r w:rsidRPr="00237D89">
        <w:rPr>
          <w:rStyle w:val="OperatorTok"/>
          <w:sz w:val="13"/>
          <w:szCs w:val="13"/>
        </w:rPr>
        <w: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n</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NormalTok"/>
          <w:sz w:val="13"/>
          <w:szCs w:val="13"/>
        </w:rPr>
        <w:tab/>
        <w:t>A</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resize</w:t>
      </w:r>
      <w:r w:rsidRPr="00237D89">
        <w:rPr>
          <w:rStyle w:val="OperatorTok"/>
          <w:sz w:val="13"/>
          <w:szCs w:val="13"/>
        </w:rPr>
        <w:t>(</w:t>
      </w:r>
      <w:r w:rsidRPr="00237D89">
        <w:rPr>
          <w:rStyle w:val="NormalTok"/>
          <w:sz w:val="13"/>
          <w:szCs w:val="13"/>
        </w:rPr>
        <w:t xml:space="preserve">retsiz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A</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KeywordTok"/>
          <w:sz w:val="13"/>
          <w:szCs w:val="13"/>
        </w:rPr>
        <w:t>inline</w:t>
      </w:r>
      <w:r w:rsidRPr="00237D89">
        <w:rPr>
          <w:rStyle w:val="NormalTok"/>
          <w:sz w:val="13"/>
          <w:szCs w:val="13"/>
        </w:rPr>
        <w:t xml:space="preserve"> </w:t>
      </w:r>
      <w:r w:rsidRPr="00237D89">
        <w:rPr>
          <w:rStyle w:val="AttributeTok"/>
          <w:sz w:val="13"/>
          <w:szCs w:val="13"/>
        </w:rPr>
        <w:t>static</w:t>
      </w:r>
      <w:r w:rsidRPr="00237D89">
        <w:rPr>
          <w:rStyle w:val="NormalTok"/>
          <w:sz w:val="13"/>
          <w:szCs w:val="13"/>
        </w:rPr>
        <w:t xml:space="preserve"> </w:t>
      </w:r>
      <w:r w:rsidRPr="00237D89">
        <w:rPr>
          <w:rStyle w:val="DataTypeTok"/>
          <w:sz w:val="13"/>
          <w:szCs w:val="13"/>
        </w:rPr>
        <w:t>void</w:t>
      </w:r>
      <w:r w:rsidRPr="00237D89">
        <w:rPr>
          <w:rStyle w:val="NormalTok"/>
          <w:sz w:val="13"/>
          <w:szCs w:val="13"/>
        </w:rPr>
        <w:t xml:space="preserve"> Resize</w:t>
      </w:r>
      <w:r w:rsidRPr="00237D89">
        <w:rPr>
          <w:rStyle w:val="OperatorTok"/>
          <w:sz w:val="13"/>
          <w:szCs w:val="13"/>
        </w:rPr>
        <w:t>(</w:t>
      </w:r>
      <w:r w:rsidRPr="00237D89">
        <w:rPr>
          <w:rStyle w:val="NormalTok"/>
          <w:sz w:val="13"/>
          <w:szCs w:val="13"/>
        </w:rPr>
        <w:t xml:space="preserve">Polynomial </w:t>
      </w:r>
      <w:r w:rsidRPr="00237D89">
        <w:rPr>
          <w:rStyle w:val="OperatorTok"/>
          <w:sz w:val="13"/>
          <w:szCs w:val="13"/>
        </w:rPr>
        <w:t>&amp;</w:t>
      </w:r>
      <w:r w:rsidRPr="00237D89">
        <w:rPr>
          <w:rStyle w:val="NormalTok"/>
          <w:sz w:val="13"/>
          <w:szCs w:val="13"/>
        </w:rPr>
        <w:t>A</w:t>
      </w:r>
      <w:r w:rsidRPr="00237D89">
        <w:rPr>
          <w:rStyle w:val="OperatorTok"/>
          <w:sz w:val="13"/>
          <w:szCs w:val="13"/>
        </w:rPr>
        <w:t>,</w:t>
      </w:r>
      <w:r w:rsidRPr="00237D89">
        <w:rPr>
          <w:rStyle w:val="NormalTok"/>
          <w:sz w:val="13"/>
          <w:szCs w:val="13"/>
        </w:rPr>
        <w:t xml:space="preserve"> Polynomial </w:t>
      </w:r>
      <w:r w:rsidRPr="00237D89">
        <w:rPr>
          <w:rStyle w:val="OperatorTok"/>
          <w:sz w:val="13"/>
          <w:szCs w:val="13"/>
        </w:rPr>
        <w:t>&amp;</w:t>
      </w:r>
      <w:r w:rsidRPr="00237D89">
        <w:rPr>
          <w:rStyle w:val="NormalTok"/>
          <w:sz w:val="13"/>
          <w:szCs w:val="13"/>
        </w:rPr>
        <w:t>B</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w:t>
      </w:r>
      <w:r w:rsidRPr="00237D89">
        <w:rPr>
          <w:rStyle w:val="OperatorTok"/>
          <w:sz w:val="13"/>
          <w:szCs w:val="13"/>
        </w:rPr>
        <w:t>&amp;</w:t>
      </w:r>
      <w:r w:rsidRPr="00237D89">
        <w:rPr>
          <w:rStyle w:val="NormalTok"/>
          <w:sz w:val="13"/>
          <w:szCs w:val="13"/>
        </w:rPr>
        <w:t>lim</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w:t>
      </w:r>
      <w:r w:rsidRPr="00237D89">
        <w:rPr>
          <w:rStyle w:val="OperatorTok"/>
          <w:sz w:val="13"/>
          <w:szCs w:val="13"/>
        </w:rPr>
        <w:t>&amp;</w:t>
      </w:r>
      <w:r w:rsidRPr="00237D89">
        <w:rPr>
          <w:rStyle w:val="NormalTok"/>
          <w:sz w:val="13"/>
          <w:szCs w:val="13"/>
        </w:rPr>
        <w:t>limpow</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w:t>
      </w:r>
      <w:r w:rsidRPr="00237D89">
        <w:rPr>
          <w:rStyle w:val="OperatorTok"/>
          <w:sz w:val="13"/>
          <w:szCs w:val="13"/>
        </w:rPr>
        <w:t>&amp;</w:t>
      </w:r>
      <w:r w:rsidRPr="00237D89">
        <w:rPr>
          <w:rStyle w:val="NormalTok"/>
          <w:sz w:val="13"/>
          <w:szCs w:val="13"/>
        </w:rPr>
        <w:t>retsiz</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lim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limpow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retsiz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size</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while</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lim </w:t>
      </w:r>
      <w:r w:rsidRPr="00237D89">
        <w:rPr>
          <w:rStyle w:val="OperatorTok"/>
          <w:sz w:val="13"/>
          <w:szCs w:val="13"/>
        </w:rPr>
        <w:t>&lt;=</w:t>
      </w:r>
      <w:r w:rsidRPr="00237D89">
        <w:rPr>
          <w:rStyle w:val="NormalTok"/>
          <w:sz w:val="13"/>
          <w:szCs w:val="13"/>
        </w:rPr>
        <w:t xml:space="preserve"> retsiz</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lim </w:t>
      </w:r>
      <w:r w:rsidRPr="00237D89">
        <w:rPr>
          <w:rStyle w:val="OperatorTok"/>
          <w:sz w:val="13"/>
          <w:szCs w:val="13"/>
        </w:rPr>
        <w:t>&lt;&l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limpo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A</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resize</w:t>
      </w:r>
      <w:r w:rsidRPr="00237D89">
        <w:rPr>
          <w:rStyle w:val="OperatorTok"/>
          <w:sz w:val="13"/>
          <w:szCs w:val="13"/>
        </w:rPr>
        <w:t>(</w:t>
      </w:r>
      <w:r w:rsidRPr="00237D89">
        <w:rPr>
          <w:rStyle w:val="NormalTok"/>
          <w:sz w:val="13"/>
          <w:szCs w:val="13"/>
        </w:rPr>
        <w:t>lim</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resize</w:t>
      </w:r>
      <w:r w:rsidRPr="00237D89">
        <w:rPr>
          <w:rStyle w:val="OperatorTok"/>
          <w:sz w:val="13"/>
          <w:szCs w:val="13"/>
        </w:rPr>
        <w:t>(</w:t>
      </w:r>
      <w:r w:rsidRPr="00237D89">
        <w:rPr>
          <w:rStyle w:val="NormalTok"/>
          <w:sz w:val="13"/>
          <w:szCs w:val="13"/>
        </w:rPr>
        <w:t>lim</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AttributeTok"/>
          <w:sz w:val="13"/>
          <w:szCs w:val="13"/>
        </w:rPr>
        <w:t>static</w:t>
      </w:r>
      <w:r w:rsidRPr="00237D89">
        <w:rPr>
          <w:rStyle w:val="NormalTok"/>
          <w:sz w:val="13"/>
          <w:szCs w:val="13"/>
        </w:rPr>
        <w:t xml:space="preserve"> Polynomial MTT_FFT</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Polynomial </w:t>
      </w:r>
      <w:r w:rsidRPr="00237D89">
        <w:rPr>
          <w:rStyle w:val="OperatorTok"/>
          <w:sz w:val="13"/>
          <w:szCs w:val="13"/>
        </w:rPr>
        <w:t>&amp;</w:t>
      </w:r>
      <w:r w:rsidRPr="00237D89">
        <w:rPr>
          <w:rStyle w:val="NormalTok"/>
          <w:sz w:val="13"/>
          <w:szCs w:val="13"/>
        </w:rPr>
        <w:t>A</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Polynomial </w:t>
      </w:r>
      <w:r w:rsidRPr="00237D89">
        <w:rPr>
          <w:rStyle w:val="OperatorTok"/>
          <w:sz w:val="13"/>
          <w:szCs w:val="13"/>
        </w:rPr>
        <w:t>&amp;</w:t>
      </w:r>
      <w:r w:rsidRPr="00237D89">
        <w:rPr>
          <w:rStyle w:val="NormalTok"/>
          <w:sz w:val="13"/>
          <w:szCs w:val="13"/>
        </w:rPr>
        <w:t>B</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DataTypeTok"/>
          <w:sz w:val="13"/>
          <w:szCs w:val="13"/>
        </w:rPr>
        <w:t>in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limpow</w:t>
      </w:r>
      <w:r w:rsidRPr="00237D89">
        <w:rPr>
          <w:rStyle w:val="OperatorTok"/>
          <w:sz w:val="13"/>
          <w:szCs w:val="13"/>
        </w:rPr>
        <w:t>,</w:t>
      </w:r>
      <w:r w:rsidRPr="00237D89">
        <w:rPr>
          <w:rStyle w:val="NormalTok"/>
          <w:sz w:val="13"/>
          <w:szCs w:val="13"/>
        </w:rPr>
        <w:t xml:space="preserve"> retsiz</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Polynomial A0</w:t>
      </w:r>
      <w:r w:rsidRPr="00237D89">
        <w:rPr>
          <w:rStyle w:val="OperatorTok"/>
          <w:sz w:val="13"/>
          <w:szCs w:val="13"/>
        </w:rPr>
        <w:t>,</w:t>
      </w:r>
      <w:r w:rsidRPr="00237D89">
        <w:rPr>
          <w:rStyle w:val="NormalTok"/>
          <w:sz w:val="13"/>
          <w:szCs w:val="13"/>
        </w:rPr>
        <w:t xml:space="preserve"> B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LL thr </w:t>
      </w:r>
      <w:r w:rsidRPr="00237D89">
        <w:rPr>
          <w:rStyle w:val="OperatorTok"/>
          <w:sz w:val="13"/>
          <w:szCs w:val="13"/>
        </w:rPr>
        <w:t>=</w:t>
      </w:r>
      <w:r w:rsidRPr="00237D89">
        <w:rPr>
          <w:rStyle w:val="NormalTok"/>
          <w:sz w:val="13"/>
          <w:szCs w:val="13"/>
        </w:rPr>
        <w:t xml:space="preserve"> sqrt</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mo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拆系数阈值</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LL tmp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real</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A0</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NormalTok"/>
          <w:sz w:val="13"/>
          <w:szCs w:val="13"/>
        </w:rPr>
        <w:t xml:space="preserve">tmp </w:t>
      </w:r>
      <w:r w:rsidRPr="00237D89">
        <w:rPr>
          <w:rStyle w:val="OperatorTok"/>
          <w:sz w:val="13"/>
          <w:szCs w:val="13"/>
        </w:rPr>
        <w:t>/</w:t>
      </w:r>
      <w:r w:rsidRPr="00237D89">
        <w:rPr>
          <w:rStyle w:val="NormalTok"/>
          <w:sz w:val="13"/>
          <w:szCs w:val="13"/>
        </w:rPr>
        <w:t xml:space="preserve"> thr</w:t>
      </w:r>
      <w:r w:rsidRPr="00237D89">
        <w:rPr>
          <w:rStyle w:val="OperatorTok"/>
          <w:sz w:val="13"/>
          <w:szCs w:val="13"/>
        </w:rPr>
        <w:t>,</w:t>
      </w:r>
      <w:r w:rsidRPr="00237D89">
        <w:rPr>
          <w:rStyle w:val="NormalTok"/>
          <w:sz w:val="13"/>
          <w:szCs w:val="13"/>
        </w:rPr>
        <w:t xml:space="preserve"> tmp </w:t>
      </w:r>
      <w:r w:rsidRPr="00237D89">
        <w:rPr>
          <w:rStyle w:val="OperatorTok"/>
          <w:sz w:val="13"/>
          <w:szCs w:val="13"/>
        </w:rPr>
        <w:t>%</w:t>
      </w:r>
      <w:r w:rsidRPr="00237D89">
        <w:rPr>
          <w:rStyle w:val="NormalTok"/>
          <w:sz w:val="13"/>
          <w:szCs w:val="13"/>
        </w:rPr>
        <w:t xml:space="preserve"> th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KeywordTok"/>
          <w:sz w:val="13"/>
          <w:szCs w:val="13"/>
        </w:rPr>
        <w:t>auto</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B</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LL tmp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real</w:t>
      </w:r>
      <w:r w:rsidRPr="00237D89">
        <w:rPr>
          <w:rStyle w:val="OperatorTok"/>
          <w:sz w:val="13"/>
          <w:szCs w:val="13"/>
        </w:rPr>
        <w:t>();</w:t>
      </w:r>
      <w:r w:rsidRPr="00237D89">
        <w:rPr>
          <w:sz w:val="13"/>
          <w:szCs w:val="13"/>
        </w:rPr>
        <w:br/>
      </w:r>
      <w:r w:rsidRPr="00237D89">
        <w:rPr>
          <w:rStyle w:val="NormalTok"/>
          <w:sz w:val="13"/>
          <w:szCs w:val="13"/>
        </w:rPr>
        <w:lastRenderedPageBreak/>
        <w:tab/>
      </w:r>
      <w:r w:rsidRPr="00237D89">
        <w:rPr>
          <w:rStyle w:val="NormalTok"/>
          <w:sz w:val="13"/>
          <w:szCs w:val="13"/>
        </w:rPr>
        <w:tab/>
      </w:r>
      <w:r w:rsidRPr="00237D89">
        <w:rPr>
          <w:rStyle w:val="NormalTok"/>
          <w:sz w:val="13"/>
          <w:szCs w:val="13"/>
        </w:rPr>
        <w:tab/>
        <w:t>B0</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emplace_back</w:t>
      </w:r>
      <w:r w:rsidRPr="00237D89">
        <w:rPr>
          <w:rStyle w:val="OperatorTok"/>
          <w:sz w:val="13"/>
          <w:szCs w:val="13"/>
        </w:rPr>
        <w:t>(</w:t>
      </w:r>
      <w:r w:rsidRPr="00237D89">
        <w:rPr>
          <w:rStyle w:val="NormalTok"/>
          <w:sz w:val="13"/>
          <w:szCs w:val="13"/>
        </w:rPr>
        <w:t xml:space="preserve">tmp </w:t>
      </w:r>
      <w:r w:rsidRPr="00237D89">
        <w:rPr>
          <w:rStyle w:val="OperatorTok"/>
          <w:sz w:val="13"/>
          <w:szCs w:val="13"/>
        </w:rPr>
        <w:t>/</w:t>
      </w:r>
      <w:r w:rsidRPr="00237D89">
        <w:rPr>
          <w:rStyle w:val="NormalTok"/>
          <w:sz w:val="13"/>
          <w:szCs w:val="13"/>
        </w:rPr>
        <w:t xml:space="preserve"> thr</w:t>
      </w:r>
      <w:r w:rsidRPr="00237D89">
        <w:rPr>
          <w:rStyle w:val="OperatorTok"/>
          <w:sz w:val="13"/>
          <w:szCs w:val="13"/>
        </w:rPr>
        <w:t>,</w:t>
      </w:r>
      <w:r w:rsidRPr="00237D89">
        <w:rPr>
          <w:rStyle w:val="NormalTok"/>
          <w:sz w:val="13"/>
          <w:szCs w:val="13"/>
        </w:rPr>
        <w:t xml:space="preserve"> tmp </w:t>
      </w:r>
      <w:r w:rsidRPr="00237D89">
        <w:rPr>
          <w:rStyle w:val="OperatorTok"/>
          <w:sz w:val="13"/>
          <w:szCs w:val="13"/>
        </w:rPr>
        <w:t>%</w:t>
      </w:r>
      <w:r w:rsidRPr="00237D89">
        <w:rPr>
          <w:rStyle w:val="NormalTok"/>
          <w:sz w:val="13"/>
          <w:szCs w:val="13"/>
        </w:rPr>
        <w:t xml:space="preserve"> thr</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Resize</w:t>
      </w:r>
      <w:r w:rsidRPr="00237D89">
        <w:rPr>
          <w:rStyle w:val="OperatorTok"/>
          <w:sz w:val="13"/>
          <w:szCs w:val="13"/>
        </w:rPr>
        <w:t>(</w:t>
      </w:r>
      <w:r w:rsidRPr="00237D89">
        <w:rPr>
          <w:rStyle w:val="NormalTok"/>
          <w:sz w:val="13"/>
          <w:szCs w:val="13"/>
        </w:rPr>
        <w:t>A0</w:t>
      </w:r>
      <w:r w:rsidRPr="00237D89">
        <w:rPr>
          <w:rStyle w:val="OperatorTok"/>
          <w:sz w:val="13"/>
          <w:szCs w:val="13"/>
        </w:rPr>
        <w:t>,</w:t>
      </w:r>
      <w:r w:rsidRPr="00237D89">
        <w:rPr>
          <w:rStyle w:val="NormalTok"/>
          <w:sz w:val="13"/>
          <w:szCs w:val="13"/>
        </w:rPr>
        <w:t xml:space="preserve"> B0</w:t>
      </w:r>
      <w:r w:rsidRPr="00237D89">
        <w:rPr>
          <w:rStyle w:val="OperatorTok"/>
          <w:sz w:val="13"/>
          <w:szCs w:val="13"/>
        </w:rPr>
        <w: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limpow</w:t>
      </w:r>
      <w:r w:rsidRPr="00237D89">
        <w:rPr>
          <w:rStyle w:val="OperatorTok"/>
          <w:sz w:val="13"/>
          <w:szCs w:val="13"/>
        </w:rPr>
        <w:t>,</w:t>
      </w:r>
      <w:r w:rsidRPr="00237D89">
        <w:rPr>
          <w:rStyle w:val="NormalTok"/>
          <w:sz w:val="13"/>
          <w:szCs w:val="13"/>
        </w:rPr>
        <w:t xml:space="preserve"> retsiz</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DataTypeTok"/>
          <w:sz w:val="13"/>
          <w:szCs w:val="13"/>
        </w:rPr>
        <w:t>int</w:t>
      </w:r>
      <w:r w:rsidRPr="00237D89">
        <w:rPr>
          <w:rStyle w:val="OperatorTok"/>
          <w:sz w:val="13"/>
          <w:szCs w:val="13"/>
        </w:rPr>
        <w:t>&gt;</w:t>
      </w:r>
      <w:r w:rsidRPr="00237D89">
        <w:rPr>
          <w:rStyle w:val="NormalTok"/>
          <w:sz w:val="13"/>
          <w:szCs w:val="13"/>
        </w:rPr>
        <w:t xml:space="preserve"> rev</w:t>
      </w:r>
      <w:r w:rsidRPr="00237D89">
        <w:rPr>
          <w:rStyle w:val="OperatorTok"/>
          <w:sz w:val="13"/>
          <w:szCs w:val="13"/>
        </w:rPr>
        <w:t>(</w:t>
      </w:r>
      <w:r w:rsidRPr="00237D89">
        <w:rPr>
          <w:rStyle w:val="NormalTok"/>
          <w:sz w:val="13"/>
          <w:szCs w:val="13"/>
        </w:rPr>
        <w:t>generateRev</w:t>
      </w:r>
      <w:r w:rsidRPr="00237D89">
        <w:rPr>
          <w:rStyle w:val="OperatorTok"/>
          <w:sz w:val="13"/>
          <w:szCs w:val="13"/>
        </w:rPr>
        <w:t>(</w:t>
      </w:r>
      <w:r w:rsidRPr="00237D89">
        <w:rPr>
          <w:rStyle w:val="NormalTok"/>
          <w:sz w:val="13"/>
          <w:szCs w:val="13"/>
        </w:rPr>
        <w:t>lim</w:t>
      </w:r>
      <w:r w:rsidRPr="00237D89">
        <w:rPr>
          <w:rStyle w:val="OperatorTok"/>
          <w:sz w:val="13"/>
          <w:szCs w:val="13"/>
        </w:rPr>
        <w:t>,</w:t>
      </w:r>
      <w:r w:rsidRPr="00237D89">
        <w:rPr>
          <w:rStyle w:val="NormalTok"/>
          <w:sz w:val="13"/>
          <w:szCs w:val="13"/>
        </w:rPr>
        <w:t xml:space="preserve"> limpow</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 xml:space="preserve"> Wn</w:t>
      </w:r>
      <w:r w:rsidRPr="00237D89">
        <w:rPr>
          <w:rStyle w:val="OperatorTok"/>
          <w:sz w:val="13"/>
          <w:szCs w:val="13"/>
        </w:rPr>
        <w:t>(</w:t>
      </w:r>
      <w:r w:rsidRPr="00237D89">
        <w:rPr>
          <w:rStyle w:val="NormalTok"/>
          <w:sz w:val="13"/>
          <w:szCs w:val="13"/>
        </w:rPr>
        <w:t>generateWn</w:t>
      </w:r>
      <w:r w:rsidRPr="00237D89">
        <w:rPr>
          <w:rStyle w:val="OperatorTok"/>
          <w:sz w:val="13"/>
          <w:szCs w:val="13"/>
        </w:rPr>
        <w:t>(</w:t>
      </w:r>
      <w:r w:rsidRPr="00237D89">
        <w:rPr>
          <w:rStyle w:val="NormalTok"/>
          <w:sz w:val="13"/>
          <w:szCs w:val="13"/>
        </w:rPr>
        <w:t>lim</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NormalTok"/>
          <w:sz w:val="13"/>
          <w:szCs w:val="13"/>
        </w:rPr>
        <w:tab/>
        <w:t>A0</w:t>
      </w:r>
      <w:r w:rsidRPr="00237D89">
        <w:rPr>
          <w:rStyle w:val="OperatorTok"/>
          <w:sz w:val="13"/>
          <w:szCs w:val="13"/>
        </w:rPr>
        <w:t>.</w:t>
      </w:r>
      <w:r w:rsidRPr="00237D89">
        <w:rPr>
          <w:rStyle w:val="NormalTok"/>
          <w:sz w:val="13"/>
          <w:szCs w:val="13"/>
        </w:rPr>
        <w:t>FFT</w:t>
      </w:r>
      <w:r w:rsidRPr="00237D89">
        <w:rPr>
          <w:rStyle w:val="OperatorTok"/>
          <w:sz w:val="13"/>
          <w:szCs w:val="13"/>
        </w:rPr>
        <w:t>(</w:t>
      </w:r>
      <w:r w:rsidRPr="00237D89">
        <w:rPr>
          <w:rStyle w:val="NormalTok"/>
          <w:sz w:val="13"/>
          <w:szCs w:val="13"/>
        </w:rPr>
        <w:t>rev</w:t>
      </w:r>
      <w:r w:rsidRPr="00237D89">
        <w:rPr>
          <w:rStyle w:val="OperatorTok"/>
          <w:sz w:val="13"/>
          <w:szCs w:val="13"/>
        </w:rPr>
        <w: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n</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B0</w:t>
      </w:r>
      <w:r w:rsidRPr="00237D89">
        <w:rPr>
          <w:rStyle w:val="OperatorTok"/>
          <w:sz w:val="13"/>
          <w:szCs w:val="13"/>
        </w:rPr>
        <w:t>.</w:t>
      </w:r>
      <w:r w:rsidRPr="00237D89">
        <w:rPr>
          <w:rStyle w:val="NormalTok"/>
          <w:sz w:val="13"/>
          <w:szCs w:val="13"/>
        </w:rPr>
        <w:t>FFT</w:t>
      </w:r>
      <w:r w:rsidRPr="00237D89">
        <w:rPr>
          <w:rStyle w:val="OperatorTok"/>
          <w:sz w:val="13"/>
          <w:szCs w:val="13"/>
        </w:rPr>
        <w:t>(</w:t>
      </w:r>
      <w:r w:rsidRPr="00237D89">
        <w:rPr>
          <w:rStyle w:val="NormalTok"/>
          <w:sz w:val="13"/>
          <w:szCs w:val="13"/>
        </w:rPr>
        <w:t>rev</w:t>
      </w:r>
      <w:r w:rsidRPr="00237D89">
        <w:rPr>
          <w:rStyle w:val="OperatorTok"/>
          <w:sz w:val="13"/>
          <w:szCs w:val="13"/>
        </w:rPr>
        <w: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n</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 xml:space="preserve"> Acp</w:t>
      </w:r>
      <w:r w:rsidRPr="00237D89">
        <w:rPr>
          <w:rStyle w:val="OperatorTok"/>
          <w:sz w:val="13"/>
          <w:szCs w:val="13"/>
        </w:rPr>
        <w:t>(</w:t>
      </w:r>
      <w:r w:rsidRPr="00237D89">
        <w:rPr>
          <w:rStyle w:val="NormalTok"/>
          <w:sz w:val="13"/>
          <w:szCs w:val="13"/>
        </w:rPr>
        <w:t>A0</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BuiltInTok"/>
          <w:sz w:val="13"/>
          <w:szCs w:val="13"/>
        </w:rPr>
        <w:t>std::</w:t>
      </w:r>
      <w:r w:rsidRPr="00237D89">
        <w:rPr>
          <w:rStyle w:val="NormalTok"/>
          <w:sz w:val="13"/>
          <w:szCs w:val="13"/>
        </w:rPr>
        <w:t>vector</w:t>
      </w:r>
      <w:r w:rsidRPr="00237D89">
        <w:rPr>
          <w:rStyle w:val="OperatorTok"/>
          <w:sz w:val="13"/>
          <w:szCs w:val="13"/>
        </w:rPr>
        <w:t>&lt;</w:t>
      </w:r>
      <w:r w:rsidRPr="00237D89">
        <w:rPr>
          <w:rStyle w:val="NormalTok"/>
          <w:sz w:val="13"/>
          <w:szCs w:val="13"/>
        </w:rPr>
        <w:t>T</w:t>
      </w:r>
      <w:r w:rsidRPr="00237D89">
        <w:rPr>
          <w:rStyle w:val="OperatorTok"/>
          <w:sz w:val="13"/>
          <w:szCs w:val="13"/>
        </w:rPr>
        <w:t>&gt;</w:t>
      </w:r>
      <w:r w:rsidRPr="00237D89">
        <w:rPr>
          <w:rStyle w:val="NormalTok"/>
          <w:sz w:val="13"/>
          <w:szCs w:val="13"/>
        </w:rPr>
        <w:t xml:space="preserve"> Bcp</w:t>
      </w:r>
      <w:r w:rsidRPr="00237D89">
        <w:rPr>
          <w:rStyle w:val="OperatorTok"/>
          <w:sz w:val="13"/>
          <w:szCs w:val="13"/>
        </w:rPr>
        <w:t>(</w:t>
      </w:r>
      <w:r w:rsidRPr="00237D89">
        <w:rPr>
          <w:rStyle w:val="NormalTok"/>
          <w:sz w:val="13"/>
          <w:szCs w:val="13"/>
        </w:rPr>
        <w:t>B0</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AttributeTok"/>
          <w:sz w:val="13"/>
          <w:szCs w:val="13"/>
        </w:rPr>
        <w:t>const</w:t>
      </w:r>
      <w:r w:rsidRPr="00237D89">
        <w:rPr>
          <w:rStyle w:val="NormalTok"/>
          <w:sz w:val="13"/>
          <w:szCs w:val="13"/>
        </w:rPr>
        <w:t xml:space="preserve"> T IV</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AttributeTok"/>
          <w:sz w:val="13"/>
          <w:szCs w:val="13"/>
        </w:rPr>
        <w:t>const</w:t>
      </w:r>
      <w:r w:rsidRPr="00237D89">
        <w:rPr>
          <w:rStyle w:val="NormalTok"/>
          <w:sz w:val="13"/>
          <w:szCs w:val="13"/>
        </w:rPr>
        <w:t xml:space="preserve"> T half</w:t>
      </w:r>
      <w:r w:rsidRPr="00237D89">
        <w:rPr>
          <w:rStyle w:val="OperatorTok"/>
          <w:sz w:val="13"/>
          <w:szCs w:val="13"/>
        </w:rPr>
        <w:t>(</w:t>
      </w:r>
      <w:r w:rsidRPr="00237D89">
        <w:rPr>
          <w:rStyle w:val="FloatTok"/>
          <w:sz w:val="13"/>
          <w:szCs w:val="13"/>
        </w:rPr>
        <w:t>0.5</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i </w:t>
      </w:r>
      <w:r w:rsidRPr="00237D89">
        <w:rPr>
          <w:rStyle w:val="OperatorTok"/>
          <w:sz w:val="13"/>
          <w:szCs w:val="13"/>
        </w:rPr>
        <w:t>&l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T i </w:t>
      </w:r>
      <w:r w:rsidRPr="00237D89">
        <w:rPr>
          <w:rStyle w:val="OperatorTok"/>
          <w:sz w:val="13"/>
          <w:szCs w:val="13"/>
        </w:rPr>
        <w:t>=</w:t>
      </w:r>
      <w:r w:rsidRPr="00237D89">
        <w:rPr>
          <w:rStyle w:val="NormalTok"/>
          <w:sz w:val="13"/>
          <w:szCs w:val="13"/>
        </w:rPr>
        <w:t xml:space="preserve"> A0</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T j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Acp</w:t>
      </w:r>
      <w:r w:rsidRPr="00237D89">
        <w:rPr>
          <w:rStyle w:val="OperatorTok"/>
          <w:sz w:val="13"/>
          <w:szCs w:val="13"/>
        </w:rPr>
        <w:t>[</w:t>
      </w:r>
      <w:r w:rsidRPr="00237D89">
        <w:rPr>
          <w:rStyle w:val="NormalTok"/>
          <w:sz w:val="13"/>
          <w:szCs w:val="13"/>
        </w:rPr>
        <w:t xml:space="preserve">ii </w:t>
      </w:r>
      <w:r w:rsidRPr="00237D89">
        <w:rPr>
          <w:rStyle w:val="OperatorTok"/>
          <w:sz w:val="13"/>
          <w:szCs w:val="13"/>
        </w:rPr>
        <w:t>?</w:t>
      </w:r>
      <w:r w:rsidRPr="00237D89">
        <w:rPr>
          <w:rStyle w:val="NormalTok"/>
          <w:sz w:val="13"/>
          <w:szCs w:val="13"/>
        </w:rPr>
        <w:t xml:space="preserve"> lim </w:t>
      </w:r>
      <w:r w:rsidRPr="00237D89">
        <w:rPr>
          <w:rStyle w:val="OperatorTok"/>
          <w:sz w:val="13"/>
          <w:szCs w:val="13"/>
        </w:rPr>
        <w:t>-</w:t>
      </w:r>
      <w:r w:rsidRPr="00237D89">
        <w:rPr>
          <w:rStyle w:val="NormalTok"/>
          <w:sz w:val="13"/>
          <w:szCs w:val="13"/>
        </w:rPr>
        <w:t xml:space="preserve"> i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conj</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T a0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half</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T a1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half </w:t>
      </w:r>
      <w:r w:rsidRPr="00237D89">
        <w:rPr>
          <w:rStyle w:val="OperatorTok"/>
          <w:sz w:val="13"/>
          <w:szCs w:val="13"/>
        </w:rPr>
        <w:t>*</w:t>
      </w:r>
      <w:r w:rsidRPr="00237D89">
        <w:rPr>
          <w:rStyle w:val="NormalTok"/>
          <w:sz w:val="13"/>
          <w:szCs w:val="13"/>
        </w:rPr>
        <w:t xml:space="preserve"> IV</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i </w:t>
      </w:r>
      <w:r w:rsidRPr="00237D89">
        <w:rPr>
          <w:rStyle w:val="OperatorTok"/>
          <w:sz w:val="13"/>
          <w:szCs w:val="13"/>
        </w:rPr>
        <w:t>=</w:t>
      </w:r>
      <w:r w:rsidRPr="00237D89">
        <w:rPr>
          <w:rStyle w:val="NormalTok"/>
          <w:sz w:val="13"/>
          <w:szCs w:val="13"/>
        </w:rPr>
        <w:t xml:space="preserve"> B0</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j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Bcp</w:t>
      </w:r>
      <w:r w:rsidRPr="00237D89">
        <w:rPr>
          <w:rStyle w:val="OperatorTok"/>
          <w:sz w:val="13"/>
          <w:szCs w:val="13"/>
        </w:rPr>
        <w:t>[</w:t>
      </w:r>
      <w:r w:rsidRPr="00237D89">
        <w:rPr>
          <w:rStyle w:val="NormalTok"/>
          <w:sz w:val="13"/>
          <w:szCs w:val="13"/>
        </w:rPr>
        <w:t xml:space="preserve">ii </w:t>
      </w:r>
      <w:r w:rsidRPr="00237D89">
        <w:rPr>
          <w:rStyle w:val="OperatorTok"/>
          <w:sz w:val="13"/>
          <w:szCs w:val="13"/>
        </w:rPr>
        <w:t>?</w:t>
      </w:r>
      <w:r w:rsidRPr="00237D89">
        <w:rPr>
          <w:rStyle w:val="NormalTok"/>
          <w:sz w:val="13"/>
          <w:szCs w:val="13"/>
        </w:rPr>
        <w:t xml:space="preserve"> lim </w:t>
      </w:r>
      <w:r w:rsidRPr="00237D89">
        <w:rPr>
          <w:rStyle w:val="OperatorTok"/>
          <w:sz w:val="13"/>
          <w:szCs w:val="13"/>
        </w:rPr>
        <w:t>-</w:t>
      </w:r>
      <w:r w:rsidRPr="00237D89">
        <w:rPr>
          <w:rStyle w:val="NormalTok"/>
          <w:sz w:val="13"/>
          <w:szCs w:val="13"/>
        </w:rPr>
        <w:t xml:space="preserve"> i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conj</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T b0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half</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T b1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j </w:t>
      </w:r>
      <w:r w:rsidRPr="00237D89">
        <w:rPr>
          <w:rStyle w:val="OperatorTok"/>
          <w:sz w:val="13"/>
          <w:szCs w:val="13"/>
        </w:rPr>
        <w:t>-</w:t>
      </w:r>
      <w:r w:rsidRPr="00237D89">
        <w:rPr>
          <w:rStyle w:val="NormalTok"/>
          <w:sz w:val="13"/>
          <w:szCs w:val="13"/>
        </w:rPr>
        <w:t xml:space="preserve"> 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half </w:t>
      </w:r>
      <w:r w:rsidRPr="00237D89">
        <w:rPr>
          <w:rStyle w:val="OperatorTok"/>
          <w:sz w:val="13"/>
          <w:szCs w:val="13"/>
        </w:rPr>
        <w:t>*</w:t>
      </w:r>
      <w:r w:rsidRPr="00237D89">
        <w:rPr>
          <w:rStyle w:val="NormalTok"/>
          <w:sz w:val="13"/>
          <w:szCs w:val="13"/>
        </w:rPr>
        <w:t xml:space="preserve"> IV</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A0</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a0 </w:t>
      </w:r>
      <w:r w:rsidRPr="00237D89">
        <w:rPr>
          <w:rStyle w:val="OperatorTok"/>
          <w:sz w:val="13"/>
          <w:szCs w:val="13"/>
        </w:rPr>
        <w:t>*</w:t>
      </w:r>
      <w:r w:rsidRPr="00237D89">
        <w:rPr>
          <w:rStyle w:val="NormalTok"/>
          <w:sz w:val="13"/>
          <w:szCs w:val="13"/>
        </w:rPr>
        <w:t xml:space="preserve"> b0 </w:t>
      </w:r>
      <w:r w:rsidRPr="00237D89">
        <w:rPr>
          <w:rStyle w:val="OperatorTok"/>
          <w:sz w:val="13"/>
          <w:szCs w:val="13"/>
        </w:rPr>
        <w:t>+</w:t>
      </w:r>
      <w:r w:rsidRPr="00237D89">
        <w:rPr>
          <w:rStyle w:val="NormalTok"/>
          <w:sz w:val="13"/>
          <w:szCs w:val="13"/>
        </w:rPr>
        <w:t xml:space="preserve"> IV </w:t>
      </w:r>
      <w:r w:rsidRPr="00237D89">
        <w:rPr>
          <w:rStyle w:val="OperatorTok"/>
          <w:sz w:val="13"/>
          <w:szCs w:val="13"/>
        </w:rPr>
        <w:t>*</w:t>
      </w:r>
      <w:r w:rsidRPr="00237D89">
        <w:rPr>
          <w:rStyle w:val="NormalTok"/>
          <w:sz w:val="13"/>
          <w:szCs w:val="13"/>
        </w:rPr>
        <w:t xml:space="preserve"> a1 </w:t>
      </w:r>
      <w:r w:rsidRPr="00237D89">
        <w:rPr>
          <w:rStyle w:val="OperatorTok"/>
          <w:sz w:val="13"/>
          <w:szCs w:val="13"/>
        </w:rPr>
        <w:t>*</w:t>
      </w:r>
      <w:r w:rsidRPr="00237D89">
        <w:rPr>
          <w:rStyle w:val="NormalTok"/>
          <w:sz w:val="13"/>
          <w:szCs w:val="13"/>
        </w:rPr>
        <w:t xml:space="preserve"> b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B0</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a0 </w:t>
      </w:r>
      <w:r w:rsidRPr="00237D89">
        <w:rPr>
          <w:rStyle w:val="OperatorTok"/>
          <w:sz w:val="13"/>
          <w:szCs w:val="13"/>
        </w:rPr>
        <w:t>*</w:t>
      </w:r>
      <w:r w:rsidRPr="00237D89">
        <w:rPr>
          <w:rStyle w:val="NormalTok"/>
          <w:sz w:val="13"/>
          <w:szCs w:val="13"/>
        </w:rPr>
        <w:t xml:space="preserve"> b1 </w:t>
      </w:r>
      <w:r w:rsidRPr="00237D89">
        <w:rPr>
          <w:rStyle w:val="OperatorTok"/>
          <w:sz w:val="13"/>
          <w:szCs w:val="13"/>
        </w:rPr>
        <w:t>+</w:t>
      </w:r>
      <w:r w:rsidRPr="00237D89">
        <w:rPr>
          <w:rStyle w:val="NormalTok"/>
          <w:sz w:val="13"/>
          <w:szCs w:val="13"/>
        </w:rPr>
        <w:t xml:space="preserve"> IV </w:t>
      </w:r>
      <w:r w:rsidRPr="00237D89">
        <w:rPr>
          <w:rStyle w:val="OperatorTok"/>
          <w:sz w:val="13"/>
          <w:szCs w:val="13"/>
        </w:rPr>
        <w:t>*</w:t>
      </w:r>
      <w:r w:rsidRPr="00237D89">
        <w:rPr>
          <w:rStyle w:val="NormalTok"/>
          <w:sz w:val="13"/>
          <w:szCs w:val="13"/>
        </w:rPr>
        <w:t xml:space="preserve"> a1 </w:t>
      </w:r>
      <w:r w:rsidRPr="00237D89">
        <w:rPr>
          <w:rStyle w:val="OperatorTok"/>
          <w:sz w:val="13"/>
          <w:szCs w:val="13"/>
        </w:rPr>
        <w:t>*</w:t>
      </w:r>
      <w:r w:rsidRPr="00237D89">
        <w:rPr>
          <w:rStyle w:val="NormalTok"/>
          <w:sz w:val="13"/>
          <w:szCs w:val="13"/>
        </w:rPr>
        <w:t xml:space="preserve"> b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A0</w:t>
      </w:r>
      <w:r w:rsidRPr="00237D89">
        <w:rPr>
          <w:rStyle w:val="OperatorTok"/>
          <w:sz w:val="13"/>
          <w:szCs w:val="13"/>
        </w:rPr>
        <w:t>.</w:t>
      </w:r>
      <w:r w:rsidRPr="00237D89">
        <w:rPr>
          <w:rStyle w:val="NormalTok"/>
          <w:sz w:val="13"/>
          <w:szCs w:val="13"/>
        </w:rPr>
        <w:t>FFT</w:t>
      </w:r>
      <w:r w:rsidRPr="00237D89">
        <w:rPr>
          <w:rStyle w:val="OperatorTok"/>
          <w:sz w:val="13"/>
          <w:szCs w:val="13"/>
        </w:rPr>
        <w:t>(</w:t>
      </w:r>
      <w:r w:rsidRPr="00237D89">
        <w:rPr>
          <w:rStyle w:val="NormalTok"/>
          <w:sz w:val="13"/>
          <w:szCs w:val="13"/>
        </w:rPr>
        <w:t>rev</w:t>
      </w:r>
      <w:r w:rsidRPr="00237D89">
        <w:rPr>
          <w:rStyle w:val="OperatorTok"/>
          <w:sz w:val="13"/>
          <w:szCs w:val="13"/>
        </w:rPr>
        <w: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n</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B0</w:t>
      </w:r>
      <w:r w:rsidRPr="00237D89">
        <w:rPr>
          <w:rStyle w:val="OperatorTok"/>
          <w:sz w:val="13"/>
          <w:szCs w:val="13"/>
        </w:rPr>
        <w:t>.</w:t>
      </w:r>
      <w:r w:rsidRPr="00237D89">
        <w:rPr>
          <w:rStyle w:val="NormalTok"/>
          <w:sz w:val="13"/>
          <w:szCs w:val="13"/>
        </w:rPr>
        <w:t>FFT</w:t>
      </w:r>
      <w:r w:rsidRPr="00237D89">
        <w:rPr>
          <w:rStyle w:val="OperatorTok"/>
          <w:sz w:val="13"/>
          <w:szCs w:val="13"/>
        </w:rPr>
        <w:t>(</w:t>
      </w:r>
      <w:r w:rsidRPr="00237D89">
        <w:rPr>
          <w:rStyle w:val="NormalTok"/>
          <w:sz w:val="13"/>
          <w:szCs w:val="13"/>
        </w:rPr>
        <w:t>rev</w:t>
      </w:r>
      <w:r w:rsidRPr="00237D89">
        <w:rPr>
          <w:rStyle w:val="OperatorTok"/>
          <w:sz w:val="13"/>
          <w:szCs w:val="13"/>
        </w:rPr>
        <w:t>,</w:t>
      </w:r>
      <w:r w:rsidRPr="00237D89">
        <w:rPr>
          <w:rStyle w:val="NormalTok"/>
          <w:sz w:val="13"/>
          <w:szCs w:val="13"/>
        </w:rPr>
        <w:t xml:space="preserve"> lim</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n</w:t>
      </w:r>
      <w:r w:rsidRPr="00237D89">
        <w:rPr>
          <w:rStyle w:val="OperatorTok"/>
          <w:sz w:val="13"/>
          <w:szCs w:val="13"/>
        </w:rPr>
        <w:t>);</w:t>
      </w:r>
      <w:r w:rsidRPr="00237D89">
        <w:rPr>
          <w:sz w:val="13"/>
          <w:szCs w:val="13"/>
        </w:rPr>
        <w:br/>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NormalTok"/>
          <w:sz w:val="13"/>
          <w:szCs w:val="13"/>
        </w:rPr>
        <w:t xml:space="preserve"> </w:t>
      </w:r>
      <w:r w:rsidRPr="00237D89">
        <w:rPr>
          <w:rStyle w:val="OperatorTok"/>
          <w:sz w:val="13"/>
          <w:szCs w:val="13"/>
        </w:rPr>
        <w:t>(</w:t>
      </w:r>
      <w:r w:rsidRPr="00237D89">
        <w:rPr>
          <w:rStyle w:val="DataTypeTok"/>
          <w:sz w:val="13"/>
          <w:szCs w:val="13"/>
        </w:rPr>
        <w:t>int</w:t>
      </w:r>
      <w:r w:rsidRPr="00237D89">
        <w:rPr>
          <w:rStyle w:val="NormalTok"/>
          <w:sz w:val="13"/>
          <w:szCs w:val="13"/>
        </w:rPr>
        <w:t xml:space="preserve"> i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i </w:t>
      </w:r>
      <w:r w:rsidRPr="00237D89">
        <w:rPr>
          <w:rStyle w:val="OperatorTok"/>
          <w:sz w:val="13"/>
          <w:szCs w:val="13"/>
        </w:rPr>
        <w:t>&lt;</w:t>
      </w:r>
      <w:r w:rsidRPr="00237D89">
        <w:rPr>
          <w:rStyle w:val="NormalTok"/>
          <w:sz w:val="13"/>
          <w:szCs w:val="13"/>
        </w:rPr>
        <w:t xml:space="preserve"> retsiz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T </w:t>
      </w:r>
      <w:r w:rsidRPr="00237D89">
        <w:rPr>
          <w:rStyle w:val="OperatorTok"/>
          <w:sz w:val="13"/>
          <w:szCs w:val="13"/>
        </w:rPr>
        <w:t>&amp;</w:t>
      </w:r>
      <w:r w:rsidRPr="00237D89">
        <w:rPr>
          <w:rStyle w:val="NormalTok"/>
          <w:sz w:val="13"/>
          <w:szCs w:val="13"/>
        </w:rPr>
        <w:t xml:space="preserve">ac </w:t>
      </w:r>
      <w:r w:rsidRPr="00237D89">
        <w:rPr>
          <w:rStyle w:val="OperatorTok"/>
          <w:sz w:val="13"/>
          <w:szCs w:val="13"/>
        </w:rPr>
        <w:t>=</w:t>
      </w:r>
      <w:r w:rsidRPr="00237D89">
        <w:rPr>
          <w:rStyle w:val="NormalTok"/>
          <w:sz w:val="13"/>
          <w:szCs w:val="13"/>
        </w:rPr>
        <w:t xml:space="preserve"> A0</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T </w:t>
      </w:r>
      <w:r w:rsidRPr="00237D89">
        <w:rPr>
          <w:rStyle w:val="OperatorTok"/>
          <w:sz w:val="13"/>
          <w:szCs w:val="13"/>
        </w:rPr>
        <w:t>&amp;</w:t>
      </w:r>
      <w:r w:rsidRPr="00237D89">
        <w:rPr>
          <w:rStyle w:val="NormalTok"/>
          <w:sz w:val="13"/>
          <w:szCs w:val="13"/>
        </w:rPr>
        <w:t xml:space="preserve">bc </w:t>
      </w:r>
      <w:r w:rsidRPr="00237D89">
        <w:rPr>
          <w:rStyle w:val="OperatorTok"/>
          <w:sz w:val="13"/>
          <w:szCs w:val="13"/>
        </w:rPr>
        <w:t>=</w:t>
      </w:r>
      <w:r w:rsidRPr="00237D89">
        <w:rPr>
          <w:rStyle w:val="NormalTok"/>
          <w:sz w:val="13"/>
          <w:szCs w:val="13"/>
        </w:rPr>
        <w:t xml:space="preserve"> B0</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A0</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thr </w:t>
      </w:r>
      <w:r w:rsidRPr="00237D89">
        <w:rPr>
          <w:rStyle w:val="OperatorTok"/>
          <w:sz w:val="13"/>
          <w:szCs w:val="13"/>
        </w:rPr>
        <w:t>*</w:t>
      </w:r>
      <w:r w:rsidRPr="00237D89">
        <w:rPr>
          <w:rStyle w:val="NormalTok"/>
          <w:sz w:val="13"/>
          <w:szCs w:val="13"/>
        </w:rPr>
        <w:t xml:space="preserve"> thr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ataTypeTok"/>
          <w:sz w:val="13"/>
          <w:szCs w:val="13"/>
        </w:rPr>
        <w:t>__int128</w:t>
      </w:r>
      <w:r w:rsidRPr="00237D89">
        <w:rPr>
          <w:rStyle w:val="OperatorTok"/>
          <w:sz w:val="13"/>
          <w:szCs w:val="13"/>
        </w:rPr>
        <w:t>)</w:t>
      </w:r>
      <w:r w:rsidRPr="00237D89">
        <w:rPr>
          <w:rStyle w:val="NormalTok"/>
          <w:sz w:val="13"/>
          <w:szCs w:val="13"/>
        </w:rPr>
        <w:t>round</w:t>
      </w:r>
      <w:r w:rsidRPr="00237D89">
        <w:rPr>
          <w:rStyle w:val="OperatorTok"/>
          <w:sz w:val="13"/>
          <w:szCs w:val="13"/>
        </w:rPr>
        <w:t>(</w:t>
      </w:r>
      <w:r w:rsidRPr="00237D89">
        <w:rPr>
          <w:rStyle w:val="NormalTok"/>
          <w:sz w:val="13"/>
          <w:szCs w:val="13"/>
        </w:rPr>
        <w:t>ac</w:t>
      </w:r>
      <w:r w:rsidRPr="00237D89">
        <w:rPr>
          <w:rStyle w:val="OperatorTok"/>
          <w:sz w:val="13"/>
          <w:szCs w:val="13"/>
        </w:rPr>
        <w:t>.</w:t>
      </w:r>
      <w:r w:rsidRPr="00237D89">
        <w:rPr>
          <w:rStyle w:val="NormalTok"/>
          <w:sz w:val="13"/>
          <w:szCs w:val="13"/>
        </w:rPr>
        <w:t>real</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 xml:space="preserve">mod </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t xml:space="preserve">thr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DataTypeTok"/>
          <w:sz w:val="13"/>
          <w:szCs w:val="13"/>
        </w:rPr>
        <w:t>__int128</w:t>
      </w:r>
      <w:r w:rsidRPr="00237D89">
        <w:rPr>
          <w:rStyle w:val="OperatorTok"/>
          <w:sz w:val="13"/>
          <w:szCs w:val="13"/>
        </w:rPr>
        <w:t>)</w:t>
      </w:r>
      <w:r w:rsidRPr="00237D89">
        <w:rPr>
          <w:rStyle w:val="NormalTok"/>
          <w:sz w:val="13"/>
          <w:szCs w:val="13"/>
        </w:rPr>
        <w:t>round</w:t>
      </w:r>
      <w:r w:rsidRPr="00237D89">
        <w:rPr>
          <w:rStyle w:val="OperatorTok"/>
          <w:sz w:val="13"/>
          <w:szCs w:val="13"/>
        </w:rPr>
        <w:t>(</w:t>
      </w:r>
      <w:r w:rsidRPr="00237D89">
        <w:rPr>
          <w:rStyle w:val="NormalTok"/>
          <w:sz w:val="13"/>
          <w:szCs w:val="13"/>
        </w:rPr>
        <w:t>ac</w:t>
      </w:r>
      <w:r w:rsidRPr="00237D89">
        <w:rPr>
          <w:rStyle w:val="OperatorTok"/>
          <w:sz w:val="13"/>
          <w:szCs w:val="13"/>
        </w:rPr>
        <w:t>.</w:t>
      </w:r>
      <w:r w:rsidRPr="00237D89">
        <w:rPr>
          <w:rStyle w:val="NormalTok"/>
          <w:sz w:val="13"/>
          <w:szCs w:val="13"/>
        </w:rPr>
        <w:t>imag</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bc</w:t>
      </w:r>
      <w:r w:rsidRPr="00237D89">
        <w:rPr>
          <w:rStyle w:val="OperatorTok"/>
          <w:sz w:val="13"/>
          <w:szCs w:val="13"/>
        </w:rPr>
        <w:t>.</w:t>
      </w:r>
      <w:r w:rsidRPr="00237D89">
        <w:rPr>
          <w:rStyle w:val="NormalTok"/>
          <w:sz w:val="13"/>
          <w:szCs w:val="13"/>
        </w:rPr>
        <w:t>real</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 xml:space="preserve">mod </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DataTypeTok"/>
          <w:sz w:val="13"/>
          <w:szCs w:val="13"/>
        </w:rPr>
        <w:t>__int128</w:t>
      </w:r>
      <w:r w:rsidRPr="00237D89">
        <w:rPr>
          <w:rStyle w:val="OperatorTok"/>
          <w:sz w:val="13"/>
          <w:szCs w:val="13"/>
        </w:rPr>
        <w:t>)</w:t>
      </w:r>
      <w:r w:rsidRPr="00237D89">
        <w:rPr>
          <w:rStyle w:val="NormalTok"/>
          <w:sz w:val="13"/>
          <w:szCs w:val="13"/>
        </w:rPr>
        <w:t>round</w:t>
      </w:r>
      <w:r w:rsidRPr="00237D89">
        <w:rPr>
          <w:rStyle w:val="OperatorTok"/>
          <w:sz w:val="13"/>
          <w:szCs w:val="13"/>
        </w:rPr>
        <w:t>(</w:t>
      </w:r>
      <w:r w:rsidRPr="00237D89">
        <w:rPr>
          <w:rStyle w:val="NormalTok"/>
          <w:sz w:val="13"/>
          <w:szCs w:val="13"/>
        </w:rPr>
        <w:t>bc</w:t>
      </w:r>
      <w:r w:rsidRPr="00237D89">
        <w:rPr>
          <w:rStyle w:val="OperatorTok"/>
          <w:sz w:val="13"/>
          <w:szCs w:val="13"/>
        </w:rPr>
        <w:t>.</w:t>
      </w:r>
      <w:r w:rsidRPr="00237D89">
        <w:rPr>
          <w:rStyle w:val="NormalTok"/>
          <w:sz w:val="13"/>
          <w:szCs w:val="13"/>
        </w:rPr>
        <w:t>imag</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A0</w:t>
      </w:r>
      <w:r w:rsidRPr="00237D89">
        <w:rPr>
          <w:rStyle w:val="OperatorTok"/>
          <w:sz w:val="13"/>
          <w:szCs w:val="13"/>
        </w:rPr>
        <w:t>.</w:t>
      </w:r>
      <w:r w:rsidRPr="00237D89">
        <w:rPr>
          <w:rStyle w:val="NormalTok"/>
          <w:sz w:val="13"/>
          <w:szCs w:val="13"/>
        </w:rPr>
        <w:t>cof</w:t>
      </w:r>
      <w:r w:rsidRPr="00237D89">
        <w:rPr>
          <w:rStyle w:val="OperatorTok"/>
          <w:sz w:val="13"/>
          <w:szCs w:val="13"/>
        </w:rPr>
        <w:t>.</w:t>
      </w:r>
      <w:r w:rsidRPr="00237D89">
        <w:rPr>
          <w:rStyle w:val="NormalTok"/>
          <w:sz w:val="13"/>
          <w:szCs w:val="13"/>
        </w:rPr>
        <w:t>resize</w:t>
      </w:r>
      <w:r w:rsidRPr="00237D89">
        <w:rPr>
          <w:rStyle w:val="OperatorTok"/>
          <w:sz w:val="13"/>
          <w:szCs w:val="13"/>
        </w:rPr>
        <w:t>(</w:t>
      </w:r>
      <w:r w:rsidRPr="00237D89">
        <w:rPr>
          <w:rStyle w:val="NormalTok"/>
          <w:sz w:val="13"/>
          <w:szCs w:val="13"/>
        </w:rPr>
        <w:t xml:space="preserve">retsiz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A0</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CommentTok"/>
          <w:sz w:val="13"/>
          <w:szCs w:val="13"/>
        </w:rPr>
        <w:t xml:space="preserve">/* </w:t>
      </w:r>
      <w:r w:rsidRPr="00237D89">
        <w:rPr>
          <w:rStyle w:val="CommentTok"/>
          <w:sz w:val="13"/>
          <w:szCs w:val="13"/>
        </w:rPr>
        <w:t>使用手写的以后</w:t>
      </w:r>
      <w:r w:rsidRPr="00237D89">
        <w:rPr>
          <w:rStyle w:val="CommentTok"/>
          <w:sz w:val="13"/>
          <w:szCs w:val="13"/>
        </w:rPr>
        <w:t xml:space="preserve"> 2.00s -&gt; 1.33s*/</w:t>
      </w:r>
      <w:r w:rsidRPr="00237D89">
        <w:rPr>
          <w:sz w:val="13"/>
          <w:szCs w:val="13"/>
        </w:rPr>
        <w:br/>
      </w:r>
      <w:r w:rsidRPr="00237D89">
        <w:rPr>
          <w:rStyle w:val="KeywordTok"/>
          <w:sz w:val="13"/>
          <w:szCs w:val="13"/>
        </w:rPr>
        <w:t>template</w:t>
      </w:r>
      <w:r w:rsidRPr="00237D89">
        <w:rPr>
          <w:rStyle w:val="NormalTok"/>
          <w:sz w:val="13"/>
          <w:szCs w:val="13"/>
        </w:rPr>
        <w:t xml:space="preserve"> </w:t>
      </w:r>
      <w:r w:rsidRPr="00237D89">
        <w:rPr>
          <w:rStyle w:val="OperatorTok"/>
          <w:sz w:val="13"/>
          <w:szCs w:val="13"/>
        </w:rPr>
        <w:t>&lt;</w:t>
      </w:r>
      <w:r w:rsidRPr="00237D89">
        <w:rPr>
          <w:rStyle w:val="KeywordTok"/>
          <w:sz w:val="13"/>
          <w:szCs w:val="13"/>
        </w:rPr>
        <w:t>typename</w:t>
      </w:r>
      <w:r w:rsidRPr="00237D89">
        <w:rPr>
          <w:rStyle w:val="NormalTok"/>
          <w:sz w:val="13"/>
          <w:szCs w:val="13"/>
        </w:rPr>
        <w:t xml:space="preserve"> T</w:t>
      </w:r>
      <w:r w:rsidRPr="00237D89">
        <w:rPr>
          <w:rStyle w:val="OperatorTok"/>
          <w:sz w:val="13"/>
          <w:szCs w:val="13"/>
        </w:rPr>
        <w:t>&gt;</w:t>
      </w:r>
      <w:r w:rsidRPr="00237D89">
        <w:rPr>
          <w:sz w:val="13"/>
          <w:szCs w:val="13"/>
        </w:rPr>
        <w:br/>
      </w:r>
      <w:r w:rsidRPr="00237D89">
        <w:rPr>
          <w:rStyle w:val="KeywordTok"/>
          <w:sz w:val="13"/>
          <w:szCs w:val="13"/>
        </w:rPr>
        <w:t>struct</w:t>
      </w:r>
      <w:r w:rsidRPr="00237D89">
        <w:rPr>
          <w:rStyle w:val="NormalTok"/>
          <w:sz w:val="13"/>
          <w:szCs w:val="13"/>
        </w:rPr>
        <w:t xml:space="preserve"> Complex</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T re_al</w:t>
      </w:r>
      <w:r w:rsidRPr="00237D89">
        <w:rPr>
          <w:rStyle w:val="OperatorTok"/>
          <w:sz w:val="13"/>
          <w:szCs w:val="13"/>
        </w:rPr>
        <w:t>,</w:t>
      </w:r>
      <w:r w:rsidRPr="00237D89">
        <w:rPr>
          <w:rStyle w:val="NormalTok"/>
          <w:sz w:val="13"/>
          <w:szCs w:val="13"/>
        </w:rPr>
        <w:t xml:space="preserve"> im_ag</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T </w:t>
      </w:r>
      <w:r w:rsidRPr="00237D89">
        <w:rPr>
          <w:rStyle w:val="OperatorTok"/>
          <w:sz w:val="13"/>
          <w:szCs w:val="13"/>
        </w:rPr>
        <w:t>&amp;</w:t>
      </w:r>
      <w:r w:rsidRPr="00237D89">
        <w:rPr>
          <w:rStyle w:val="NormalTok"/>
          <w:sz w:val="13"/>
          <w:szCs w:val="13"/>
        </w:rPr>
        <w:t>real</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re_al</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T </w:t>
      </w:r>
      <w:r w:rsidRPr="00237D89">
        <w:rPr>
          <w:rStyle w:val="OperatorTok"/>
          <w:sz w:val="13"/>
          <w:szCs w:val="13"/>
        </w:rPr>
        <w:t>&amp;</w:t>
      </w:r>
      <w:r w:rsidRPr="00237D89">
        <w:rPr>
          <w:rStyle w:val="NormalTok"/>
          <w:sz w:val="13"/>
          <w:szCs w:val="13"/>
        </w:rPr>
        <w:t>imag</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im_ag</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Comple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e_al </w:t>
      </w:r>
      <w:r w:rsidRPr="00237D89">
        <w:rPr>
          <w:rStyle w:val="OperatorTok"/>
          <w:sz w:val="13"/>
          <w:szCs w:val="13"/>
        </w:rPr>
        <w:t>=</w:t>
      </w:r>
      <w:r w:rsidRPr="00237D89">
        <w:rPr>
          <w:rStyle w:val="NormalTok"/>
          <w:sz w:val="13"/>
          <w:szCs w:val="13"/>
        </w:rPr>
        <w:t xml:space="preserve"> im_ag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Complex</w:t>
      </w:r>
      <w:r w:rsidRPr="00237D89">
        <w:rPr>
          <w:rStyle w:val="OperatorTok"/>
          <w:sz w:val="13"/>
          <w:szCs w:val="13"/>
        </w:rPr>
        <w:t>(</w:t>
      </w:r>
      <w:r w:rsidRPr="00237D89">
        <w:rPr>
          <w:rStyle w:val="NormalTok"/>
          <w:sz w:val="13"/>
          <w:szCs w:val="13"/>
        </w:rPr>
        <w:t>T 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e_al</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im_ag</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Complex</w:t>
      </w:r>
      <w:r w:rsidRPr="00237D89">
        <w:rPr>
          <w:rStyle w:val="OperatorTok"/>
          <w:sz w:val="13"/>
          <w:szCs w:val="13"/>
        </w:rPr>
        <w:t>(</w:t>
      </w:r>
      <w:r w:rsidRPr="00237D89">
        <w:rPr>
          <w:rStyle w:val="NormalTok"/>
          <w:sz w:val="13"/>
          <w:szCs w:val="13"/>
        </w:rPr>
        <w:t>T x</w:t>
      </w:r>
      <w:r w:rsidRPr="00237D89">
        <w:rPr>
          <w:rStyle w:val="OperatorTok"/>
          <w:sz w:val="13"/>
          <w:szCs w:val="13"/>
        </w:rPr>
        <w:t>,</w:t>
      </w:r>
      <w:r w:rsidRPr="00237D89">
        <w:rPr>
          <w:rStyle w:val="NormalTok"/>
          <w:sz w:val="13"/>
          <w:szCs w:val="13"/>
        </w:rPr>
        <w:t xml:space="preserve"> T 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e_al</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im_ag</w:t>
      </w:r>
      <w:r w:rsidRPr="00237D89">
        <w:rPr>
          <w:rStyle w:val="OperatorTok"/>
          <w:sz w:val="13"/>
          <w:szCs w:val="13"/>
        </w:rPr>
        <w:t>(</w:t>
      </w:r>
      <w:r w:rsidRPr="00237D89">
        <w:rPr>
          <w:rStyle w:val="NormalTok"/>
          <w:sz w:val="13"/>
          <w:szCs w:val="13"/>
        </w:rPr>
        <w:t>y</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Complex con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Complex</w:t>
      </w:r>
      <w:r w:rsidRPr="00237D89">
        <w:rPr>
          <w:rStyle w:val="OperatorTok"/>
          <w:sz w:val="13"/>
          <w:szCs w:val="13"/>
        </w:rPr>
        <w:t>(</w:t>
      </w:r>
      <w:r w:rsidRPr="00237D89">
        <w:rPr>
          <w:rStyle w:val="NormalTok"/>
          <w:sz w:val="13"/>
          <w:szCs w:val="13"/>
        </w:rPr>
        <w:t>re_al</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im_ag</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Complex </w:t>
      </w:r>
      <w:r w:rsidRPr="00237D89">
        <w:rPr>
          <w:rStyle w:val="KeywordTok"/>
          <w:sz w:val="13"/>
          <w:szCs w:val="13"/>
        </w:rPr>
        <w:t>operator</w:t>
      </w:r>
      <w:r w:rsidRPr="00237D89">
        <w:rPr>
          <w:rStyle w:val="OperatorTok"/>
          <w:sz w:val="13"/>
          <w:szCs w:val="13"/>
        </w:rPr>
        <w:t>+(</w:t>
      </w:r>
      <w:r w:rsidRPr="00237D89">
        <w:rPr>
          <w:rStyle w:val="NormalTok"/>
          <w:sz w:val="13"/>
          <w:szCs w:val="13"/>
        </w:rPr>
        <w:t>Complex rh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Complex</w:t>
      </w:r>
      <w:r w:rsidRPr="00237D89">
        <w:rPr>
          <w:rStyle w:val="OperatorTok"/>
          <w:sz w:val="13"/>
          <w:szCs w:val="13"/>
        </w:rPr>
        <w:t>(</w:t>
      </w:r>
      <w:r w:rsidRPr="00237D89">
        <w:rPr>
          <w:rStyle w:val="NormalTok"/>
          <w:sz w:val="13"/>
          <w:szCs w:val="13"/>
        </w:rPr>
        <w:t xml:space="preserve">re_al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re_al</w:t>
      </w:r>
      <w:r w:rsidRPr="00237D89">
        <w:rPr>
          <w:rStyle w:val="OperatorTok"/>
          <w:sz w:val="13"/>
          <w:szCs w:val="13"/>
        </w:rPr>
        <w:t>,</w:t>
      </w:r>
      <w:r w:rsidRPr="00237D89">
        <w:rPr>
          <w:rStyle w:val="NormalTok"/>
          <w:sz w:val="13"/>
          <w:szCs w:val="13"/>
        </w:rPr>
        <w:t xml:space="preserve"> im_ag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im_ag</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Complex </w:t>
      </w:r>
      <w:r w:rsidRPr="00237D89">
        <w:rPr>
          <w:rStyle w:val="KeywordTok"/>
          <w:sz w:val="13"/>
          <w:szCs w:val="13"/>
        </w:rPr>
        <w:t>operator</w:t>
      </w:r>
      <w:r w:rsidRPr="00237D89">
        <w:rPr>
          <w:rStyle w:val="OperatorTok"/>
          <w:sz w:val="13"/>
          <w:szCs w:val="13"/>
        </w:rPr>
        <w:t>-(</w:t>
      </w:r>
      <w:r w:rsidRPr="00237D89">
        <w:rPr>
          <w:rStyle w:val="NormalTok"/>
          <w:sz w:val="13"/>
          <w:szCs w:val="13"/>
        </w:rPr>
        <w:t>Complex rh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Complex</w:t>
      </w:r>
      <w:r w:rsidRPr="00237D89">
        <w:rPr>
          <w:rStyle w:val="OperatorTok"/>
          <w:sz w:val="13"/>
          <w:szCs w:val="13"/>
        </w:rPr>
        <w:t>(</w:t>
      </w:r>
      <w:r w:rsidRPr="00237D89">
        <w:rPr>
          <w:rStyle w:val="NormalTok"/>
          <w:sz w:val="13"/>
          <w:szCs w:val="13"/>
        </w:rPr>
        <w:t xml:space="preserve">re_al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re_al</w:t>
      </w:r>
      <w:r w:rsidRPr="00237D89">
        <w:rPr>
          <w:rStyle w:val="OperatorTok"/>
          <w:sz w:val="13"/>
          <w:szCs w:val="13"/>
        </w:rPr>
        <w:t>,</w:t>
      </w:r>
      <w:r w:rsidRPr="00237D89">
        <w:rPr>
          <w:rStyle w:val="NormalTok"/>
          <w:sz w:val="13"/>
          <w:szCs w:val="13"/>
        </w:rPr>
        <w:t xml:space="preserve"> im_ag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im_ag</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Complex </w:t>
      </w:r>
      <w:r w:rsidRPr="00237D89">
        <w:rPr>
          <w:rStyle w:val="KeywordTok"/>
          <w:sz w:val="13"/>
          <w:szCs w:val="13"/>
        </w:rPr>
        <w:t>operator</w:t>
      </w:r>
      <w:r w:rsidRPr="00237D89">
        <w:rPr>
          <w:rStyle w:val="OperatorTok"/>
          <w:sz w:val="13"/>
          <w:szCs w:val="13"/>
        </w:rPr>
        <w:t>*(</w:t>
      </w:r>
      <w:r w:rsidRPr="00237D89">
        <w:rPr>
          <w:rStyle w:val="NormalTok"/>
          <w:sz w:val="13"/>
          <w:szCs w:val="13"/>
        </w:rPr>
        <w:t>Complex rh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Complex</w:t>
      </w:r>
      <w:r w:rsidRPr="00237D89">
        <w:rPr>
          <w:rStyle w:val="OperatorTok"/>
          <w:sz w:val="13"/>
          <w:szCs w:val="13"/>
        </w:rPr>
        <w:t>(</w:t>
      </w:r>
      <w:r w:rsidRPr="00237D89">
        <w:rPr>
          <w:rStyle w:val="NormalTok"/>
          <w:sz w:val="13"/>
          <w:szCs w:val="13"/>
        </w:rPr>
        <w:t xml:space="preserve">re_al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 xml:space="preserve">re_al </w:t>
      </w:r>
      <w:r w:rsidRPr="00237D89">
        <w:rPr>
          <w:rStyle w:val="OperatorTok"/>
          <w:sz w:val="13"/>
          <w:szCs w:val="13"/>
        </w:rPr>
        <w:t>-</w:t>
      </w:r>
      <w:r w:rsidRPr="00237D89">
        <w:rPr>
          <w:rStyle w:val="NormalTok"/>
          <w:sz w:val="13"/>
          <w:szCs w:val="13"/>
        </w:rPr>
        <w:t xml:space="preserve"> im_ag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im_ag</w:t>
      </w:r>
      <w:r w:rsidRPr="00237D89">
        <w:rPr>
          <w:rStyle w:val="OperatorTok"/>
          <w:sz w:val="13"/>
          <w:szCs w:val="13"/>
        </w:rPr>
        <w:t>,</w:t>
      </w:r>
      <w:r w:rsidRPr="00237D89">
        <w:rPr>
          <w:sz w:val="13"/>
          <w:szCs w:val="13"/>
        </w:rPr>
        <w:br/>
      </w:r>
      <w:r w:rsidRPr="00237D89">
        <w:rPr>
          <w:rStyle w:val="NormalTok"/>
          <w:sz w:val="13"/>
          <w:szCs w:val="13"/>
        </w:rPr>
        <w:t xml:space="preserve">                                                                 im_ag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 xml:space="preserve">re_al </w:t>
      </w:r>
      <w:r w:rsidRPr="00237D89">
        <w:rPr>
          <w:rStyle w:val="OperatorTok"/>
          <w:sz w:val="13"/>
          <w:szCs w:val="13"/>
        </w:rPr>
        <w:t>+</w:t>
      </w:r>
      <w:r w:rsidRPr="00237D89">
        <w:rPr>
          <w:rStyle w:val="NormalTok"/>
          <w:sz w:val="13"/>
          <w:szCs w:val="13"/>
        </w:rPr>
        <w:t xml:space="preserve"> re_al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im_ag</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Complex </w:t>
      </w:r>
      <w:r w:rsidRPr="00237D89">
        <w:rPr>
          <w:rStyle w:val="KeywordTok"/>
          <w:sz w:val="13"/>
          <w:szCs w:val="13"/>
        </w:rPr>
        <w:t>operator</w:t>
      </w:r>
      <w:r w:rsidRPr="00237D89">
        <w:rPr>
          <w:rStyle w:val="OperatorTok"/>
          <w:sz w:val="13"/>
          <w:szCs w:val="13"/>
        </w:rPr>
        <w:t>*=(</w:t>
      </w:r>
      <w:r w:rsidRPr="00237D89">
        <w:rPr>
          <w:rStyle w:val="NormalTok"/>
          <w:sz w:val="13"/>
          <w:szCs w:val="13"/>
        </w:rPr>
        <w:t>Complex 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a+bi)(c+di) = (ac-bd) + (bc+ad)i</w:t>
      </w:r>
      <w:r w:rsidRPr="00237D89">
        <w:rPr>
          <w:sz w:val="13"/>
          <w:szCs w:val="13"/>
        </w:rPr>
        <w:br/>
      </w:r>
      <w:r w:rsidRPr="00237D89">
        <w:rPr>
          <w:rStyle w:val="NormalTok"/>
          <w:sz w:val="13"/>
          <w:szCs w:val="13"/>
        </w:rPr>
        <w:t xml:space="preserve">    </w:t>
      </w:r>
      <w:r w:rsidRPr="00237D89">
        <w:rPr>
          <w:rStyle w:val="KeywordTok"/>
          <w:sz w:val="13"/>
          <w:szCs w:val="13"/>
        </w:rPr>
        <w:t>friend</w:t>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Complex </w:t>
      </w:r>
      <w:r w:rsidRPr="00237D89">
        <w:rPr>
          <w:rStyle w:val="KeywordTok"/>
          <w:sz w:val="13"/>
          <w:szCs w:val="13"/>
        </w:rPr>
        <w:t>operator</w:t>
      </w:r>
      <w:r w:rsidRPr="00237D89">
        <w:rPr>
          <w:rStyle w:val="OperatorTok"/>
          <w:sz w:val="13"/>
          <w:szCs w:val="13"/>
        </w:rPr>
        <w:t>*(</w:t>
      </w:r>
      <w:r w:rsidRPr="00237D89">
        <w:rPr>
          <w:rStyle w:val="NormalTok"/>
          <w:sz w:val="13"/>
          <w:szCs w:val="13"/>
        </w:rPr>
        <w:t>T x</w:t>
      </w:r>
      <w:r w:rsidRPr="00237D89">
        <w:rPr>
          <w:rStyle w:val="OperatorTok"/>
          <w:sz w:val="13"/>
          <w:szCs w:val="13"/>
        </w:rPr>
        <w:t>,</w:t>
      </w:r>
      <w:r w:rsidRPr="00237D89">
        <w:rPr>
          <w:rStyle w:val="NormalTok"/>
          <w:sz w:val="13"/>
          <w:szCs w:val="13"/>
        </w:rPr>
        <w:t xml:space="preserve"> Complex cp</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Complex</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cp</w:t>
      </w:r>
      <w:r w:rsidRPr="00237D89">
        <w:rPr>
          <w:rStyle w:val="OperatorTok"/>
          <w:sz w:val="13"/>
          <w:szCs w:val="13"/>
        </w:rPr>
        <w:t>.</w:t>
      </w:r>
      <w:r w:rsidRPr="00237D89">
        <w:rPr>
          <w:rStyle w:val="NormalTok"/>
          <w:sz w:val="13"/>
          <w:szCs w:val="13"/>
        </w:rPr>
        <w:t>re_al</w:t>
      </w:r>
      <w:r w:rsidRPr="00237D89">
        <w:rPr>
          <w:rStyle w:val="OperatorTok"/>
          <w:sz w:val="13"/>
          <w:szCs w:val="13"/>
        </w:rPr>
        <w:t>,</w:t>
      </w:r>
      <w:r w:rsidRPr="00237D89">
        <w:rPr>
          <w:rStyle w:val="NormalTok"/>
          <w:sz w:val="13"/>
          <w:szCs w:val="13"/>
        </w:rPr>
        <w:t xml:space="preserve"> x </w:t>
      </w:r>
      <w:r w:rsidRPr="00237D89">
        <w:rPr>
          <w:rStyle w:val="OperatorTok"/>
          <w:sz w:val="13"/>
          <w:szCs w:val="13"/>
        </w:rPr>
        <w:t>*</w:t>
      </w:r>
      <w:r w:rsidRPr="00237D89">
        <w:rPr>
          <w:rStyle w:val="NormalTok"/>
          <w:sz w:val="13"/>
          <w:szCs w:val="13"/>
        </w:rPr>
        <w:t xml:space="preserve"> cp</w:t>
      </w:r>
      <w:r w:rsidRPr="00237D89">
        <w:rPr>
          <w:rStyle w:val="OperatorTok"/>
          <w:sz w:val="13"/>
          <w:szCs w:val="13"/>
        </w:rPr>
        <w:t>.</w:t>
      </w:r>
      <w:r w:rsidRPr="00237D89">
        <w:rPr>
          <w:rStyle w:val="NormalTok"/>
          <w:sz w:val="13"/>
          <w:szCs w:val="13"/>
        </w:rPr>
        <w:t>im_ag</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Complex </w:t>
      </w:r>
      <w:r w:rsidRPr="00237D89">
        <w:rPr>
          <w:rStyle w:val="KeywordTok"/>
          <w:sz w:val="13"/>
          <w:szCs w:val="13"/>
        </w:rPr>
        <w:t>operator</w:t>
      </w:r>
      <w:r w:rsidRPr="00237D89">
        <w:rPr>
          <w:rStyle w:val="OperatorTok"/>
          <w:sz w:val="13"/>
          <w:szCs w:val="13"/>
        </w:rPr>
        <w:t>/(</w:t>
      </w:r>
      <w:r w:rsidRPr="00237D89">
        <w:rPr>
          <w:rStyle w:val="NormalTok"/>
          <w:sz w:val="13"/>
          <w:szCs w:val="13"/>
        </w:rPr>
        <w:t>T x</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Complex</w:t>
      </w:r>
      <w:r w:rsidRPr="00237D89">
        <w:rPr>
          <w:rStyle w:val="OperatorTok"/>
          <w:sz w:val="13"/>
          <w:szCs w:val="13"/>
        </w:rPr>
        <w:t>(</w:t>
      </w:r>
      <w:r w:rsidRPr="00237D89">
        <w:rPr>
          <w:rStyle w:val="NormalTok"/>
          <w:sz w:val="13"/>
          <w:szCs w:val="13"/>
        </w:rPr>
        <w:t xml:space="preserve">re_al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 xml:space="preserve"> im_ag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Complex </w:t>
      </w:r>
      <w:r w:rsidRPr="00237D89">
        <w:rPr>
          <w:rStyle w:val="KeywordTok"/>
          <w:sz w:val="13"/>
          <w:szCs w:val="13"/>
        </w:rPr>
        <w:t>operator</w:t>
      </w:r>
      <w:r w:rsidRPr="00237D89">
        <w:rPr>
          <w:rStyle w:val="OperatorTok"/>
          <w:sz w:val="13"/>
          <w:szCs w:val="13"/>
        </w:rPr>
        <w:t>/=(</w:t>
      </w:r>
      <w:r w:rsidRPr="00237D89">
        <w:rPr>
          <w:rStyle w:val="NormalTok"/>
          <w:sz w:val="13"/>
          <w:szCs w:val="13"/>
        </w:rPr>
        <w:t>T 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friend</w:t>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Complex </w:t>
      </w:r>
      <w:r w:rsidRPr="00237D89">
        <w:rPr>
          <w:rStyle w:val="KeywordTok"/>
          <w:sz w:val="13"/>
          <w:szCs w:val="13"/>
        </w:rPr>
        <w:t>operator</w:t>
      </w:r>
      <w:r w:rsidRPr="00237D89">
        <w:rPr>
          <w:rStyle w:val="OperatorTok"/>
          <w:sz w:val="13"/>
          <w:szCs w:val="13"/>
        </w:rPr>
        <w:t>/(</w:t>
      </w:r>
      <w:r w:rsidRPr="00237D89">
        <w:rPr>
          <w:rStyle w:val="NormalTok"/>
          <w:sz w:val="13"/>
          <w:szCs w:val="13"/>
        </w:rPr>
        <w:t>T x</w:t>
      </w:r>
      <w:r w:rsidRPr="00237D89">
        <w:rPr>
          <w:rStyle w:val="OperatorTok"/>
          <w:sz w:val="13"/>
          <w:szCs w:val="13"/>
        </w:rPr>
        <w:t>,</w:t>
      </w:r>
      <w:r w:rsidRPr="00237D89">
        <w:rPr>
          <w:rStyle w:val="NormalTok"/>
          <w:sz w:val="13"/>
          <w:szCs w:val="13"/>
        </w:rPr>
        <w:t xml:space="preserve"> Complex cp</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x </w:t>
      </w:r>
      <w:r w:rsidRPr="00237D89">
        <w:rPr>
          <w:rStyle w:val="OperatorTok"/>
          <w:sz w:val="13"/>
          <w:szCs w:val="13"/>
        </w:rPr>
        <w:t>*</w:t>
      </w:r>
      <w:r w:rsidRPr="00237D89">
        <w:rPr>
          <w:rStyle w:val="NormalTok"/>
          <w:sz w:val="13"/>
          <w:szCs w:val="13"/>
        </w:rPr>
        <w:t xml:space="preserve"> cp</w:t>
      </w:r>
      <w:r w:rsidRPr="00237D89">
        <w:rPr>
          <w:rStyle w:val="OperatorTok"/>
          <w:sz w:val="13"/>
          <w:szCs w:val="13"/>
        </w:rPr>
        <w:t>.</w:t>
      </w:r>
      <w:r w:rsidRPr="00237D89">
        <w:rPr>
          <w:rStyle w:val="NormalTok"/>
          <w:sz w:val="13"/>
          <w:szCs w:val="13"/>
        </w:rPr>
        <w:t>con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cp</w:t>
      </w:r>
      <w:r w:rsidRPr="00237D89">
        <w:rPr>
          <w:rStyle w:val="OperatorTok"/>
          <w:sz w:val="13"/>
          <w:szCs w:val="13"/>
        </w:rPr>
        <w:t>.</w:t>
      </w:r>
      <w:r w:rsidRPr="00237D89">
        <w:rPr>
          <w:rStyle w:val="NormalTok"/>
          <w:sz w:val="13"/>
          <w:szCs w:val="13"/>
        </w:rPr>
        <w:t xml:space="preserve">re_al </w:t>
      </w:r>
      <w:r w:rsidRPr="00237D89">
        <w:rPr>
          <w:rStyle w:val="OperatorTok"/>
          <w:sz w:val="13"/>
          <w:szCs w:val="13"/>
        </w:rPr>
        <w:t>*</w:t>
      </w:r>
      <w:r w:rsidRPr="00237D89">
        <w:rPr>
          <w:rStyle w:val="NormalTok"/>
          <w:sz w:val="13"/>
          <w:szCs w:val="13"/>
        </w:rPr>
        <w:t xml:space="preserve"> cp</w:t>
      </w:r>
      <w:r w:rsidRPr="00237D89">
        <w:rPr>
          <w:rStyle w:val="OperatorTok"/>
          <w:sz w:val="13"/>
          <w:szCs w:val="13"/>
        </w:rPr>
        <w:t>.</w:t>
      </w:r>
      <w:r w:rsidRPr="00237D89">
        <w:rPr>
          <w:rStyle w:val="NormalTok"/>
          <w:sz w:val="13"/>
          <w:szCs w:val="13"/>
        </w:rPr>
        <w:t xml:space="preserve">re_al </w:t>
      </w:r>
      <w:r w:rsidRPr="00237D89">
        <w:rPr>
          <w:rStyle w:val="OperatorTok"/>
          <w:sz w:val="13"/>
          <w:szCs w:val="13"/>
        </w:rPr>
        <w:t>-</w:t>
      </w:r>
      <w:r w:rsidRPr="00237D89">
        <w:rPr>
          <w:rStyle w:val="NormalTok"/>
          <w:sz w:val="13"/>
          <w:szCs w:val="13"/>
        </w:rPr>
        <w:t xml:space="preserve"> cp</w:t>
      </w:r>
      <w:r w:rsidRPr="00237D89">
        <w:rPr>
          <w:rStyle w:val="OperatorTok"/>
          <w:sz w:val="13"/>
          <w:szCs w:val="13"/>
        </w:rPr>
        <w:t>.</w:t>
      </w:r>
      <w:r w:rsidRPr="00237D89">
        <w:rPr>
          <w:rStyle w:val="NormalTok"/>
          <w:sz w:val="13"/>
          <w:szCs w:val="13"/>
        </w:rPr>
        <w:t xml:space="preserve">im_ag </w:t>
      </w:r>
      <w:r w:rsidRPr="00237D89">
        <w:rPr>
          <w:rStyle w:val="OperatorTok"/>
          <w:sz w:val="13"/>
          <w:szCs w:val="13"/>
        </w:rPr>
        <w:t>*</w:t>
      </w:r>
      <w:r w:rsidRPr="00237D89">
        <w:rPr>
          <w:rStyle w:val="NormalTok"/>
          <w:sz w:val="13"/>
          <w:szCs w:val="13"/>
        </w:rPr>
        <w:t xml:space="preserve"> cp</w:t>
      </w:r>
      <w:r w:rsidRPr="00237D89">
        <w:rPr>
          <w:rStyle w:val="OperatorTok"/>
          <w:sz w:val="13"/>
          <w:szCs w:val="13"/>
        </w:rPr>
        <w:t>.</w:t>
      </w:r>
      <w:r w:rsidRPr="00237D89">
        <w:rPr>
          <w:rStyle w:val="NormalTok"/>
          <w:sz w:val="13"/>
          <w:szCs w:val="13"/>
        </w:rPr>
        <w:t>im_ag</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Complex </w:t>
      </w:r>
      <w:r w:rsidRPr="00237D89">
        <w:rPr>
          <w:rStyle w:val="KeywordTok"/>
          <w:sz w:val="13"/>
          <w:szCs w:val="13"/>
        </w:rPr>
        <w:t>operator</w:t>
      </w:r>
      <w:r w:rsidRPr="00237D89">
        <w:rPr>
          <w:rStyle w:val="OperatorTok"/>
          <w:sz w:val="13"/>
          <w:szCs w:val="13"/>
        </w:rPr>
        <w:t>/(</w:t>
      </w:r>
      <w:r w:rsidRPr="00237D89">
        <w:rPr>
          <w:rStyle w:val="NormalTok"/>
          <w:sz w:val="13"/>
          <w:szCs w:val="13"/>
        </w:rPr>
        <w:t>Complex rh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conj</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rhs</w:t>
      </w:r>
      <w:r w:rsidRPr="00237D89">
        <w:rPr>
          <w:rStyle w:val="OperatorTok"/>
          <w:sz w:val="13"/>
          <w:szCs w:val="13"/>
        </w:rPr>
        <w:t>.</w:t>
      </w:r>
      <w:r w:rsidRPr="00237D89">
        <w:rPr>
          <w:rStyle w:val="NormalTok"/>
          <w:sz w:val="13"/>
          <w:szCs w:val="13"/>
        </w:rPr>
        <w:t xml:space="preserve">re_al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 xml:space="preserve">re_al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 xml:space="preserve">im_ag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im_ag</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Complex </w:t>
      </w:r>
      <w:r w:rsidRPr="00237D89">
        <w:rPr>
          <w:rStyle w:val="KeywordTok"/>
          <w:sz w:val="13"/>
          <w:szCs w:val="13"/>
        </w:rPr>
        <w:t>operator</w:t>
      </w:r>
      <w:r w:rsidRPr="00237D89">
        <w:rPr>
          <w:rStyle w:val="OperatorTok"/>
          <w:sz w:val="13"/>
          <w:szCs w:val="13"/>
        </w:rPr>
        <w:t>/=(</w:t>
      </w:r>
      <w:r w:rsidRPr="00237D89">
        <w:rPr>
          <w:rStyle w:val="NormalTok"/>
          <w:sz w:val="13"/>
          <w:szCs w:val="13"/>
        </w:rPr>
        <w:t>Complex 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Complex </w:t>
      </w:r>
      <w:r w:rsidRPr="00237D89">
        <w:rPr>
          <w:rStyle w:val="KeywordTok"/>
          <w:sz w:val="13"/>
          <w:szCs w:val="13"/>
        </w:rPr>
        <w:t>operator</w:t>
      </w:r>
      <w:r w:rsidRPr="00237D89">
        <w:rPr>
          <w:rStyle w:val="OperatorTok"/>
          <w:sz w:val="13"/>
          <w:szCs w:val="13"/>
        </w:rPr>
        <w:t>=(</w:t>
      </w:r>
      <w:r w:rsidRPr="00237D89">
        <w:rPr>
          <w:rStyle w:val="NormalTok"/>
          <w:sz w:val="13"/>
          <w:szCs w:val="13"/>
        </w:rPr>
        <w:t>T 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im_ag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this</w:t>
      </w:r>
      <w:r w:rsidRPr="00237D89">
        <w:rPr>
          <w:rStyle w:val="OperatorTok"/>
          <w:sz w:val="13"/>
          <w:szCs w:val="13"/>
        </w:rPr>
        <w:t>-&gt;</w:t>
      </w:r>
      <w:r w:rsidRPr="00237D89">
        <w:rPr>
          <w:rStyle w:val="NormalTok"/>
          <w:sz w:val="13"/>
          <w:szCs w:val="13"/>
        </w:rPr>
        <w:t xml:space="preserve">re_al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 xml:space="preserve">    </w:t>
      </w:r>
      <w:r w:rsidRPr="00237D89">
        <w:rPr>
          <w:rStyle w:val="KeywordTok"/>
          <w:sz w:val="13"/>
          <w:szCs w:val="13"/>
        </w:rPr>
        <w:t>inline</w:t>
      </w:r>
      <w:r w:rsidRPr="00237D89">
        <w:rPr>
          <w:rStyle w:val="NormalTok"/>
          <w:sz w:val="13"/>
          <w:szCs w:val="13"/>
        </w:rPr>
        <w:t xml:space="preserve"> T length</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sqrt</w:t>
      </w:r>
      <w:r w:rsidRPr="00237D89">
        <w:rPr>
          <w:rStyle w:val="OperatorTok"/>
          <w:sz w:val="13"/>
          <w:szCs w:val="13"/>
        </w:rPr>
        <w:t>(</w:t>
      </w:r>
      <w:r w:rsidRPr="00237D89">
        <w:rPr>
          <w:rStyle w:val="NormalTok"/>
          <w:sz w:val="13"/>
          <w:szCs w:val="13"/>
        </w:rPr>
        <w:t xml:space="preserve">re_al </w:t>
      </w:r>
      <w:r w:rsidRPr="00237D89">
        <w:rPr>
          <w:rStyle w:val="OperatorTok"/>
          <w:sz w:val="13"/>
          <w:szCs w:val="13"/>
        </w:rPr>
        <w:t>*</w:t>
      </w:r>
      <w:r w:rsidRPr="00237D89">
        <w:rPr>
          <w:rStyle w:val="NormalTok"/>
          <w:sz w:val="13"/>
          <w:szCs w:val="13"/>
        </w:rPr>
        <w:t xml:space="preserve"> re_al </w:t>
      </w:r>
      <w:r w:rsidRPr="00237D89">
        <w:rPr>
          <w:rStyle w:val="OperatorTok"/>
          <w:sz w:val="13"/>
          <w:szCs w:val="13"/>
        </w:rPr>
        <w:t>+</w:t>
      </w:r>
      <w:r w:rsidRPr="00237D89">
        <w:rPr>
          <w:rStyle w:val="NormalTok"/>
          <w:sz w:val="13"/>
          <w:szCs w:val="13"/>
        </w:rPr>
        <w:t xml:space="preserve"> im_ag </w:t>
      </w:r>
      <w:r w:rsidRPr="00237D89">
        <w:rPr>
          <w:rStyle w:val="OperatorTok"/>
          <w:sz w:val="13"/>
          <w:szCs w:val="13"/>
        </w:rPr>
        <w:t>*</w:t>
      </w:r>
      <w:r w:rsidRPr="00237D89">
        <w:rPr>
          <w:rStyle w:val="NormalTok"/>
          <w:sz w:val="13"/>
          <w:szCs w:val="13"/>
        </w:rPr>
        <w:t xml:space="preserve"> im_ag</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KeywordTok"/>
          <w:sz w:val="13"/>
          <w:szCs w:val="13"/>
        </w:rPr>
        <w:t>using</w:t>
      </w:r>
      <w:r w:rsidRPr="00237D89">
        <w:rPr>
          <w:rStyle w:val="NormalTok"/>
          <w:sz w:val="13"/>
          <w:szCs w:val="13"/>
        </w:rPr>
        <w:t xml:space="preserve"> _MTT </w:t>
      </w:r>
      <w:r w:rsidRPr="00237D89">
        <w:rPr>
          <w:rStyle w:val="OperatorTok"/>
          <w:sz w:val="13"/>
          <w:szCs w:val="13"/>
        </w:rPr>
        <w:t>=</w:t>
      </w:r>
      <w:r w:rsidRPr="00237D89">
        <w:rPr>
          <w:rStyle w:val="NormalTok"/>
          <w:sz w:val="13"/>
          <w:szCs w:val="13"/>
        </w:rPr>
        <w:t xml:space="preserve"> Complex</w:t>
      </w:r>
      <w:r w:rsidRPr="00237D89">
        <w:rPr>
          <w:rStyle w:val="OperatorTok"/>
          <w:sz w:val="13"/>
          <w:szCs w:val="13"/>
        </w:rPr>
        <w:t>&lt;</w:t>
      </w:r>
      <w:r w:rsidRPr="00237D89">
        <w:rPr>
          <w:rStyle w:val="DataTypeTok"/>
          <w:sz w:val="13"/>
          <w:szCs w:val="13"/>
        </w:rPr>
        <w:t>double</w:t>
      </w:r>
      <w:r w:rsidRPr="00237D89">
        <w:rPr>
          <w:rStyle w:val="OperatorTok"/>
          <w:sz w:val="13"/>
          <w:szCs w:val="13"/>
        </w:rPr>
        <w:t>&gt;;</w:t>
      </w:r>
      <w:r w:rsidRPr="00237D89">
        <w:rPr>
          <w:sz w:val="13"/>
          <w:szCs w:val="13"/>
        </w:rPr>
        <w:br/>
      </w:r>
      <w:r w:rsidRPr="00237D89">
        <w:rPr>
          <w:rStyle w:val="KeywordTok"/>
          <w:sz w:val="13"/>
          <w:szCs w:val="13"/>
        </w:rPr>
        <w:t>using</w:t>
      </w:r>
      <w:r w:rsidRPr="00237D89">
        <w:rPr>
          <w:rStyle w:val="NormalTok"/>
          <w:sz w:val="13"/>
          <w:szCs w:val="13"/>
        </w:rPr>
        <w:t xml:space="preserve"> _NTT </w:t>
      </w:r>
      <w:r w:rsidRPr="00237D89">
        <w:rPr>
          <w:rStyle w:val="OperatorTok"/>
          <w:sz w:val="13"/>
          <w:szCs w:val="13"/>
        </w:rPr>
        <w:t>=</w:t>
      </w:r>
      <w:r w:rsidRPr="00237D89">
        <w:rPr>
          <w:rStyle w:val="NormalTok"/>
          <w:sz w:val="13"/>
          <w:szCs w:val="13"/>
        </w:rPr>
        <w:t xml:space="preserve"> </w:t>
      </w:r>
      <w:r w:rsidRPr="00237D89">
        <w:rPr>
          <w:rStyle w:val="DataTypeTok"/>
          <w:sz w:val="13"/>
          <w:szCs w:val="13"/>
        </w:rPr>
        <w:t>long</w:t>
      </w:r>
      <w:r w:rsidRPr="00237D89">
        <w:rPr>
          <w:rStyle w:val="NormalTok"/>
          <w:sz w:val="13"/>
          <w:szCs w:val="13"/>
        </w:rPr>
        <w:t xml:space="preserve"> </w:t>
      </w:r>
      <w:r w:rsidRPr="00237D89">
        <w:rPr>
          <w:rStyle w:val="DataTypeTok"/>
          <w:sz w:val="13"/>
          <w:szCs w:val="13"/>
        </w:rPr>
        <w:t>long</w:t>
      </w:r>
      <w:r w:rsidRPr="00237D89">
        <w:rPr>
          <w:rStyle w:val="OperatorTok"/>
          <w:sz w:val="13"/>
          <w:szCs w:val="13"/>
        </w:rPr>
        <w:t>;</w:t>
      </w:r>
    </w:p>
    <w:p w14:paraId="0EC13484" w14:textId="77777777" w:rsidR="00130EA7" w:rsidRDefault="00305E18">
      <w:pPr>
        <w:pStyle w:val="3"/>
      </w:pPr>
      <w:bookmarkStart w:id="51" w:name="公式"/>
      <w:bookmarkEnd w:id="40"/>
      <w:bookmarkEnd w:id="50"/>
      <w:r>
        <w:t>公式</w:t>
      </w:r>
    </w:p>
    <w:p w14:paraId="250875E9" w14:textId="77777777" w:rsidR="00130EA7" w:rsidRPr="009E002C" w:rsidRDefault="00305E18">
      <w:pPr>
        <w:pStyle w:val="FirstParagraph"/>
        <w:rPr>
          <w:sz w:val="15"/>
          <w:szCs w:val="15"/>
        </w:rPr>
      </w:pPr>
      <w:r w:rsidRPr="009E002C">
        <w:rPr>
          <w:sz w:val="15"/>
          <w:szCs w:val="15"/>
        </w:rPr>
        <w:t>卡特兰数</w:t>
      </w:r>
      <w:r w:rsidRPr="009E002C">
        <w:rPr>
          <w:sz w:val="15"/>
          <w:szCs w:val="15"/>
        </w:rPr>
        <w:t xml:space="preserve"> K(x) = </w:t>
      </w:r>
      <w:proofErr w:type="gramStart"/>
      <w:r w:rsidRPr="009E002C">
        <w:rPr>
          <w:sz w:val="15"/>
          <w:szCs w:val="15"/>
        </w:rPr>
        <w:t>C(</w:t>
      </w:r>
      <w:proofErr w:type="gramEnd"/>
      <w:r w:rsidRPr="009E002C">
        <w:rPr>
          <w:sz w:val="15"/>
          <w:szCs w:val="15"/>
        </w:rPr>
        <w:t>2*x, x) / (x + 1)</w:t>
      </w:r>
    </w:p>
    <w:p w14:paraId="50A029D6" w14:textId="77777777" w:rsidR="00130EA7" w:rsidRDefault="00305E18">
      <w:pPr>
        <w:pStyle w:val="3"/>
      </w:pPr>
      <w:bookmarkStart w:id="52" w:name="自然数幂和表"/>
      <w:bookmarkEnd w:id="51"/>
      <w:r>
        <w:t>自然数幂和表</w:t>
      </w:r>
    </w:p>
    <w:p w14:paraId="2B71C771" w14:textId="77777777" w:rsidR="00130EA7" w:rsidRPr="00237D89" w:rsidRDefault="00305E18">
      <w:pPr>
        <w:pStyle w:val="SourceCode"/>
        <w:rPr>
          <w:sz w:val="13"/>
          <w:szCs w:val="13"/>
        </w:rPr>
      </w:pPr>
      <w:r w:rsidRPr="00237D89">
        <w:rPr>
          <w:rStyle w:val="NormalTok"/>
          <w:sz w:val="13"/>
          <w:szCs w:val="13"/>
        </w:rPr>
        <w:t xml:space="preserve">MP </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 xml:space="preserve">    </w:t>
      </w:r>
      <w:r w:rsidRPr="00237D89">
        <w:rPr>
          <w:rStyle w:val="DecValTok"/>
          <w:sz w:val="13"/>
          <w:szCs w:val="13"/>
        </w:rPr>
        <w:t>0</w:t>
      </w:r>
      <w:r w:rsidRPr="00237D89">
        <w:rPr>
          <w:rStyle w:val="NormalTok"/>
          <w:sz w:val="13"/>
          <w:szCs w:val="13"/>
        </w:rPr>
        <w:t>:</w:t>
      </w:r>
      <w:r w:rsidRPr="00237D89">
        <w:rPr>
          <w:rStyle w:val="StringTok"/>
          <w:sz w:val="13"/>
          <w:szCs w:val="13"/>
        </w:rPr>
        <w:t>"1 1 0"</w:t>
      </w:r>
      <w:r w:rsidRPr="00237D89">
        <w:rPr>
          <w:rStyle w:val="NormalTok"/>
          <w:sz w:val="13"/>
          <w:szCs w:val="13"/>
        </w:rPr>
        <w:t>,</w:t>
      </w:r>
      <w:r w:rsidRPr="00237D89">
        <w:rPr>
          <w:sz w:val="13"/>
          <w:szCs w:val="13"/>
        </w:rPr>
        <w:br/>
      </w:r>
      <w:r w:rsidRPr="00237D89">
        <w:rPr>
          <w:rStyle w:val="NormalTok"/>
          <w:sz w:val="13"/>
          <w:szCs w:val="13"/>
        </w:rPr>
        <w:t xml:space="preserve">    </w:t>
      </w:r>
      <w:r w:rsidRPr="00237D89">
        <w:rPr>
          <w:rStyle w:val="DecValTok"/>
          <w:sz w:val="13"/>
          <w:szCs w:val="13"/>
        </w:rPr>
        <w:t>1</w:t>
      </w:r>
      <w:r w:rsidRPr="00237D89">
        <w:rPr>
          <w:rStyle w:val="NormalTok"/>
          <w:sz w:val="13"/>
          <w:szCs w:val="13"/>
        </w:rPr>
        <w:t>:</w:t>
      </w:r>
      <w:r w:rsidRPr="00237D89">
        <w:rPr>
          <w:rStyle w:val="StringTok"/>
          <w:sz w:val="13"/>
          <w:szCs w:val="13"/>
        </w:rPr>
        <w:t>"2 1 1 0"</w:t>
      </w:r>
      <w:r w:rsidRPr="00237D89">
        <w:rPr>
          <w:rStyle w:val="NormalTok"/>
          <w:sz w:val="13"/>
          <w:szCs w:val="13"/>
        </w:rPr>
        <w:t>,</w:t>
      </w:r>
      <w:r w:rsidRPr="00237D89">
        <w:rPr>
          <w:sz w:val="13"/>
          <w:szCs w:val="13"/>
        </w:rPr>
        <w:br/>
      </w:r>
      <w:r w:rsidRPr="00237D89">
        <w:rPr>
          <w:rStyle w:val="NormalTok"/>
          <w:sz w:val="13"/>
          <w:szCs w:val="13"/>
        </w:rPr>
        <w:t xml:space="preserve">    </w:t>
      </w:r>
      <w:r w:rsidRPr="00237D89">
        <w:rPr>
          <w:rStyle w:val="DecValTok"/>
          <w:sz w:val="13"/>
          <w:szCs w:val="13"/>
        </w:rPr>
        <w:t>2</w:t>
      </w:r>
      <w:r w:rsidRPr="00237D89">
        <w:rPr>
          <w:rStyle w:val="NormalTok"/>
          <w:sz w:val="13"/>
          <w:szCs w:val="13"/>
        </w:rPr>
        <w:t>:</w:t>
      </w:r>
      <w:r w:rsidRPr="00237D89">
        <w:rPr>
          <w:rStyle w:val="StringTok"/>
          <w:sz w:val="13"/>
          <w:szCs w:val="13"/>
        </w:rPr>
        <w:t>"6 2 3 1 0"</w:t>
      </w:r>
      <w:r w:rsidRPr="00237D89">
        <w:rPr>
          <w:rStyle w:val="NormalTok"/>
          <w:sz w:val="13"/>
          <w:szCs w:val="13"/>
        </w:rPr>
        <w:t>,</w:t>
      </w:r>
      <w:r w:rsidRPr="00237D89">
        <w:rPr>
          <w:sz w:val="13"/>
          <w:szCs w:val="13"/>
        </w:rPr>
        <w:br/>
      </w:r>
      <w:r w:rsidRPr="00237D89">
        <w:rPr>
          <w:rStyle w:val="NormalTok"/>
          <w:sz w:val="13"/>
          <w:szCs w:val="13"/>
        </w:rPr>
        <w:t xml:space="preserve">    </w:t>
      </w:r>
      <w:r w:rsidRPr="00237D89">
        <w:rPr>
          <w:rStyle w:val="DecValTok"/>
          <w:sz w:val="13"/>
          <w:szCs w:val="13"/>
        </w:rPr>
        <w:t>3</w:t>
      </w:r>
      <w:r w:rsidRPr="00237D89">
        <w:rPr>
          <w:rStyle w:val="NormalTok"/>
          <w:sz w:val="13"/>
          <w:szCs w:val="13"/>
        </w:rPr>
        <w:t>:</w:t>
      </w:r>
      <w:r w:rsidRPr="00237D89">
        <w:rPr>
          <w:rStyle w:val="StringTok"/>
          <w:sz w:val="13"/>
          <w:szCs w:val="13"/>
        </w:rPr>
        <w:t>"4 1 2 1 0 0"</w:t>
      </w:r>
      <w:r w:rsidRPr="00237D89">
        <w:rPr>
          <w:rStyle w:val="NormalTok"/>
          <w:sz w:val="13"/>
          <w:szCs w:val="13"/>
        </w:rPr>
        <w:t>,</w:t>
      </w:r>
      <w:r w:rsidRPr="00237D89">
        <w:rPr>
          <w:sz w:val="13"/>
          <w:szCs w:val="13"/>
        </w:rPr>
        <w:br/>
      </w:r>
      <w:r w:rsidRPr="00237D89">
        <w:rPr>
          <w:rStyle w:val="NormalTok"/>
          <w:sz w:val="13"/>
          <w:szCs w:val="13"/>
        </w:rPr>
        <w:t xml:space="preserve">    </w:t>
      </w:r>
      <w:r w:rsidRPr="00237D89">
        <w:rPr>
          <w:rStyle w:val="DecValTok"/>
          <w:sz w:val="13"/>
          <w:szCs w:val="13"/>
        </w:rPr>
        <w:t>4</w:t>
      </w:r>
      <w:r w:rsidRPr="00237D89">
        <w:rPr>
          <w:rStyle w:val="NormalTok"/>
          <w:sz w:val="13"/>
          <w:szCs w:val="13"/>
        </w:rPr>
        <w:t>:</w:t>
      </w:r>
      <w:r w:rsidRPr="00237D89">
        <w:rPr>
          <w:rStyle w:val="StringTok"/>
          <w:sz w:val="13"/>
          <w:szCs w:val="13"/>
        </w:rPr>
        <w:t>"30 6 15 10 0 -1 0"</w:t>
      </w:r>
      <w:r w:rsidRPr="00237D89">
        <w:rPr>
          <w:rStyle w:val="NormalTok"/>
          <w:sz w:val="13"/>
          <w:szCs w:val="13"/>
        </w:rPr>
        <w:t>,</w:t>
      </w:r>
      <w:r w:rsidRPr="00237D89">
        <w:rPr>
          <w:sz w:val="13"/>
          <w:szCs w:val="13"/>
        </w:rPr>
        <w:br/>
      </w:r>
      <w:r w:rsidRPr="00237D89">
        <w:rPr>
          <w:rStyle w:val="NormalTok"/>
          <w:sz w:val="13"/>
          <w:szCs w:val="13"/>
        </w:rPr>
        <w:t xml:space="preserve">    </w:t>
      </w:r>
      <w:r w:rsidRPr="00237D89">
        <w:rPr>
          <w:rStyle w:val="DecValTok"/>
          <w:sz w:val="13"/>
          <w:szCs w:val="13"/>
        </w:rPr>
        <w:t>5</w:t>
      </w:r>
      <w:r w:rsidRPr="00237D89">
        <w:rPr>
          <w:rStyle w:val="NormalTok"/>
          <w:sz w:val="13"/>
          <w:szCs w:val="13"/>
        </w:rPr>
        <w:t>:</w:t>
      </w:r>
      <w:r w:rsidRPr="00237D89">
        <w:rPr>
          <w:rStyle w:val="StringTok"/>
          <w:sz w:val="13"/>
          <w:szCs w:val="13"/>
        </w:rPr>
        <w:t>"12 2 6 5 0 -1 0 0"</w:t>
      </w:r>
      <w:r w:rsidRPr="00237D89">
        <w:rPr>
          <w:rStyle w:val="NormalTok"/>
          <w:sz w:val="13"/>
          <w:szCs w:val="13"/>
        </w:rPr>
        <w:t>,</w:t>
      </w:r>
      <w:r w:rsidRPr="00237D89">
        <w:rPr>
          <w:sz w:val="13"/>
          <w:szCs w:val="13"/>
        </w:rPr>
        <w:br/>
      </w:r>
      <w:r w:rsidRPr="00237D89">
        <w:rPr>
          <w:rStyle w:val="NormalTok"/>
          <w:sz w:val="13"/>
          <w:szCs w:val="13"/>
        </w:rPr>
        <w:t xml:space="preserve">    </w:t>
      </w:r>
      <w:r w:rsidRPr="00237D89">
        <w:rPr>
          <w:rStyle w:val="DecValTok"/>
          <w:sz w:val="13"/>
          <w:szCs w:val="13"/>
        </w:rPr>
        <w:t>6</w:t>
      </w:r>
      <w:r w:rsidRPr="00237D89">
        <w:rPr>
          <w:rStyle w:val="NormalTok"/>
          <w:sz w:val="13"/>
          <w:szCs w:val="13"/>
        </w:rPr>
        <w:t>:</w:t>
      </w:r>
      <w:r w:rsidRPr="00237D89">
        <w:rPr>
          <w:rStyle w:val="StringTok"/>
          <w:sz w:val="13"/>
          <w:szCs w:val="13"/>
        </w:rPr>
        <w:t>"42 6 21 21 0 -7 0 1 0"</w:t>
      </w:r>
      <w:r w:rsidRPr="00237D89">
        <w:rPr>
          <w:rStyle w:val="NormalTok"/>
          <w:sz w:val="13"/>
          <w:szCs w:val="13"/>
        </w:rPr>
        <w:t>,</w:t>
      </w:r>
      <w:r w:rsidRPr="00237D89">
        <w:rPr>
          <w:sz w:val="13"/>
          <w:szCs w:val="13"/>
        </w:rPr>
        <w:br/>
      </w:r>
      <w:r w:rsidRPr="00237D89">
        <w:rPr>
          <w:rStyle w:val="NormalTok"/>
          <w:sz w:val="13"/>
          <w:szCs w:val="13"/>
        </w:rPr>
        <w:t xml:space="preserve">    </w:t>
      </w:r>
      <w:r w:rsidRPr="00237D89">
        <w:rPr>
          <w:rStyle w:val="DecValTok"/>
          <w:sz w:val="13"/>
          <w:szCs w:val="13"/>
        </w:rPr>
        <w:t>7</w:t>
      </w:r>
      <w:r w:rsidRPr="00237D89">
        <w:rPr>
          <w:rStyle w:val="NormalTok"/>
          <w:sz w:val="13"/>
          <w:szCs w:val="13"/>
        </w:rPr>
        <w:t>:</w:t>
      </w:r>
      <w:r w:rsidRPr="00237D89">
        <w:rPr>
          <w:rStyle w:val="StringTok"/>
          <w:sz w:val="13"/>
          <w:szCs w:val="13"/>
        </w:rPr>
        <w:t>"24 3 12 14 0 -7 0 2 0 0"</w:t>
      </w:r>
      <w:r w:rsidRPr="00237D89">
        <w:rPr>
          <w:rStyle w:val="NormalTok"/>
          <w:sz w:val="13"/>
          <w:szCs w:val="13"/>
        </w:rPr>
        <w:t>,</w:t>
      </w:r>
      <w:r w:rsidRPr="00237D89">
        <w:rPr>
          <w:sz w:val="13"/>
          <w:szCs w:val="13"/>
        </w:rPr>
        <w:br/>
      </w:r>
      <w:r w:rsidRPr="00237D89">
        <w:rPr>
          <w:rStyle w:val="NormalTok"/>
          <w:sz w:val="13"/>
          <w:szCs w:val="13"/>
        </w:rPr>
        <w:t xml:space="preserve">    </w:t>
      </w:r>
      <w:r w:rsidRPr="00237D89">
        <w:rPr>
          <w:rStyle w:val="DecValTok"/>
          <w:sz w:val="13"/>
          <w:szCs w:val="13"/>
        </w:rPr>
        <w:t>8</w:t>
      </w:r>
      <w:r w:rsidRPr="00237D89">
        <w:rPr>
          <w:rStyle w:val="NormalTok"/>
          <w:sz w:val="13"/>
          <w:szCs w:val="13"/>
        </w:rPr>
        <w:t>:</w:t>
      </w:r>
      <w:r w:rsidRPr="00237D89">
        <w:rPr>
          <w:rStyle w:val="StringTok"/>
          <w:sz w:val="13"/>
          <w:szCs w:val="13"/>
        </w:rPr>
        <w:t>"90 10 45 60 0 -42 0 20 0 -3 0"</w:t>
      </w:r>
      <w:r w:rsidRPr="00237D89">
        <w:rPr>
          <w:rStyle w:val="NormalTok"/>
          <w:sz w:val="13"/>
          <w:szCs w:val="13"/>
        </w:rPr>
        <w:t>,</w:t>
      </w:r>
      <w:r w:rsidRPr="00237D89">
        <w:rPr>
          <w:sz w:val="13"/>
          <w:szCs w:val="13"/>
        </w:rPr>
        <w:br/>
      </w:r>
      <w:r w:rsidRPr="00237D89">
        <w:rPr>
          <w:rStyle w:val="NormalTok"/>
          <w:sz w:val="13"/>
          <w:szCs w:val="13"/>
        </w:rPr>
        <w:t xml:space="preserve">    </w:t>
      </w:r>
      <w:r w:rsidRPr="00237D89">
        <w:rPr>
          <w:rStyle w:val="DecValTok"/>
          <w:sz w:val="13"/>
          <w:szCs w:val="13"/>
        </w:rPr>
        <w:t>9</w:t>
      </w:r>
      <w:r w:rsidRPr="00237D89">
        <w:rPr>
          <w:rStyle w:val="NormalTok"/>
          <w:sz w:val="13"/>
          <w:szCs w:val="13"/>
        </w:rPr>
        <w:t>:</w:t>
      </w:r>
      <w:r w:rsidRPr="00237D89">
        <w:rPr>
          <w:rStyle w:val="StringTok"/>
          <w:sz w:val="13"/>
          <w:szCs w:val="13"/>
        </w:rPr>
        <w:t>"20 2 10 15 0 -14 0 10 0 -3 0 0"</w:t>
      </w:r>
      <w:r w:rsidRPr="00237D89">
        <w:rPr>
          <w:rStyle w:val="NormalTok"/>
          <w:sz w:val="13"/>
          <w:szCs w:val="13"/>
        </w:rPr>
        <w:t>,</w:t>
      </w:r>
      <w:r w:rsidRPr="00237D89">
        <w:rPr>
          <w:sz w:val="13"/>
          <w:szCs w:val="13"/>
        </w:rPr>
        <w:br/>
      </w:r>
      <w:r w:rsidRPr="00237D89">
        <w:rPr>
          <w:rStyle w:val="NormalTok"/>
          <w:sz w:val="13"/>
          <w:szCs w:val="13"/>
        </w:rPr>
        <w:t xml:space="preserve">    </w:t>
      </w:r>
      <w:r w:rsidRPr="00237D89">
        <w:rPr>
          <w:rStyle w:val="DecValTok"/>
          <w:sz w:val="13"/>
          <w:szCs w:val="13"/>
        </w:rPr>
        <w:t>10</w:t>
      </w:r>
      <w:r w:rsidRPr="00237D89">
        <w:rPr>
          <w:rStyle w:val="NormalTok"/>
          <w:sz w:val="13"/>
          <w:szCs w:val="13"/>
        </w:rPr>
        <w:t>:</w:t>
      </w:r>
      <w:r w:rsidRPr="00237D89">
        <w:rPr>
          <w:rStyle w:val="StringTok"/>
          <w:sz w:val="13"/>
          <w:szCs w:val="13"/>
        </w:rPr>
        <w:t>"66 6 33 55 0 -66 0 66 0 -33 0 5 0"</w:t>
      </w:r>
      <w:r w:rsidRPr="00237D89">
        <w:rPr>
          <w:rStyle w:val="NormalTok"/>
          <w:sz w:val="13"/>
          <w:szCs w:val="13"/>
        </w:rPr>
        <w:t>,</w:t>
      </w:r>
      <w:r w:rsidRPr="00237D89">
        <w:rPr>
          <w:sz w:val="13"/>
          <w:szCs w:val="13"/>
        </w:rPr>
        <w:br/>
      </w:r>
      <w:r w:rsidRPr="00237D89">
        <w:rPr>
          <w:rStyle w:val="NormalTok"/>
          <w:sz w:val="13"/>
          <w:szCs w:val="13"/>
        </w:rPr>
        <w:t xml:space="preserve">    </w:t>
      </w:r>
      <w:r w:rsidRPr="00237D89">
        <w:rPr>
          <w:rStyle w:val="DecValTok"/>
          <w:sz w:val="13"/>
          <w:szCs w:val="13"/>
        </w:rPr>
        <w:t>11</w:t>
      </w:r>
      <w:r w:rsidRPr="00237D89">
        <w:rPr>
          <w:rStyle w:val="NormalTok"/>
          <w:sz w:val="13"/>
          <w:szCs w:val="13"/>
        </w:rPr>
        <w:t>:</w:t>
      </w:r>
      <w:r w:rsidRPr="00237D89">
        <w:rPr>
          <w:rStyle w:val="StringTok"/>
          <w:sz w:val="13"/>
          <w:szCs w:val="13"/>
        </w:rPr>
        <w:t>"24 2 12 22 0 -33 0 44 0 -33 0 10 0 0"</w:t>
      </w:r>
      <w:r w:rsidRPr="00237D89">
        <w:rPr>
          <w:rStyle w:val="NormalTok"/>
          <w:sz w:val="13"/>
          <w:szCs w:val="13"/>
        </w:rPr>
        <w:t>,</w:t>
      </w:r>
      <w:r w:rsidRPr="00237D89">
        <w:rPr>
          <w:sz w:val="13"/>
          <w:szCs w:val="13"/>
        </w:rPr>
        <w:br/>
      </w:r>
      <w:r w:rsidRPr="00237D89">
        <w:rPr>
          <w:rStyle w:val="NormalTok"/>
          <w:sz w:val="13"/>
          <w:szCs w:val="13"/>
        </w:rPr>
        <w:t xml:space="preserve">    </w:t>
      </w:r>
      <w:r w:rsidRPr="00237D89">
        <w:rPr>
          <w:rStyle w:val="DecValTok"/>
          <w:sz w:val="13"/>
          <w:szCs w:val="13"/>
        </w:rPr>
        <w:t>12</w:t>
      </w:r>
      <w:r w:rsidRPr="00237D89">
        <w:rPr>
          <w:rStyle w:val="NormalTok"/>
          <w:sz w:val="13"/>
          <w:szCs w:val="13"/>
        </w:rPr>
        <w:t>:</w:t>
      </w:r>
      <w:r w:rsidRPr="00237D89">
        <w:rPr>
          <w:rStyle w:val="StringTok"/>
          <w:sz w:val="13"/>
          <w:szCs w:val="13"/>
        </w:rPr>
        <w:t>"2730 210 1365 2730 0 -5005 0 8580 0 -9009 0 4550 0 -691 0"</w:t>
      </w:r>
      <w:r w:rsidRPr="00237D89">
        <w:rPr>
          <w:rStyle w:val="NormalTok"/>
          <w:sz w:val="13"/>
          <w:szCs w:val="13"/>
        </w:rPr>
        <w:t>,</w:t>
      </w:r>
      <w:r w:rsidRPr="00237D89">
        <w:rPr>
          <w:sz w:val="13"/>
          <w:szCs w:val="13"/>
        </w:rPr>
        <w:br/>
      </w:r>
      <w:r w:rsidRPr="00237D89">
        <w:rPr>
          <w:rStyle w:val="NormalTok"/>
          <w:sz w:val="13"/>
          <w:szCs w:val="13"/>
        </w:rPr>
        <w:t xml:space="preserve">    </w:t>
      </w:r>
      <w:r w:rsidRPr="00237D89">
        <w:rPr>
          <w:rStyle w:val="DecValTok"/>
          <w:sz w:val="13"/>
          <w:szCs w:val="13"/>
        </w:rPr>
        <w:t>13</w:t>
      </w:r>
      <w:r w:rsidRPr="00237D89">
        <w:rPr>
          <w:rStyle w:val="NormalTok"/>
          <w:sz w:val="13"/>
          <w:szCs w:val="13"/>
        </w:rPr>
        <w:t>:</w:t>
      </w:r>
      <w:r w:rsidRPr="00237D89">
        <w:rPr>
          <w:rStyle w:val="StringTok"/>
          <w:sz w:val="13"/>
          <w:szCs w:val="13"/>
        </w:rPr>
        <w:t>"420 30 210 455 0 -1001 0 2145 0 -3003 0 2275 0 -691 0 0"</w:t>
      </w:r>
      <w:r w:rsidRPr="00237D89">
        <w:rPr>
          <w:rStyle w:val="NormalTok"/>
          <w:sz w:val="13"/>
          <w:szCs w:val="13"/>
        </w:rPr>
        <w:t>,</w:t>
      </w:r>
      <w:r w:rsidRPr="00237D89">
        <w:rPr>
          <w:sz w:val="13"/>
          <w:szCs w:val="13"/>
        </w:rPr>
        <w:br/>
      </w:r>
      <w:r w:rsidRPr="00237D89">
        <w:rPr>
          <w:rStyle w:val="NormalTok"/>
          <w:sz w:val="13"/>
          <w:szCs w:val="13"/>
        </w:rPr>
        <w:t xml:space="preserve">    </w:t>
      </w:r>
      <w:r w:rsidRPr="00237D89">
        <w:rPr>
          <w:rStyle w:val="DecValTok"/>
          <w:sz w:val="13"/>
          <w:szCs w:val="13"/>
        </w:rPr>
        <w:t>14</w:t>
      </w:r>
      <w:r w:rsidRPr="00237D89">
        <w:rPr>
          <w:rStyle w:val="NormalTok"/>
          <w:sz w:val="13"/>
          <w:szCs w:val="13"/>
        </w:rPr>
        <w:t>:</w:t>
      </w:r>
      <w:r w:rsidRPr="00237D89">
        <w:rPr>
          <w:rStyle w:val="StringTok"/>
          <w:sz w:val="13"/>
          <w:szCs w:val="13"/>
        </w:rPr>
        <w:t>"90 6 45 105 0 -273 0 715 0 -1287 0 1365 0 -691 0 105 0"</w:t>
      </w:r>
      <w:r w:rsidRPr="00237D89">
        <w:rPr>
          <w:rStyle w:val="NormalTok"/>
          <w:sz w:val="13"/>
          <w:szCs w:val="13"/>
        </w:rPr>
        <w:t>,</w:t>
      </w:r>
      <w:r w:rsidRPr="00237D89">
        <w:rPr>
          <w:sz w:val="13"/>
          <w:szCs w:val="13"/>
        </w:rPr>
        <w:br/>
      </w:r>
      <w:r w:rsidRPr="00237D89">
        <w:rPr>
          <w:rStyle w:val="NormalTok"/>
          <w:sz w:val="13"/>
          <w:szCs w:val="13"/>
        </w:rPr>
        <w:t xml:space="preserve">    </w:t>
      </w:r>
      <w:r w:rsidRPr="00237D89">
        <w:rPr>
          <w:rStyle w:val="DecValTok"/>
          <w:sz w:val="13"/>
          <w:szCs w:val="13"/>
        </w:rPr>
        <w:t>15</w:t>
      </w:r>
      <w:r w:rsidRPr="00237D89">
        <w:rPr>
          <w:rStyle w:val="NormalTok"/>
          <w:sz w:val="13"/>
          <w:szCs w:val="13"/>
        </w:rPr>
        <w:t>:</w:t>
      </w:r>
      <w:r w:rsidRPr="00237D89">
        <w:rPr>
          <w:rStyle w:val="StringTok"/>
          <w:sz w:val="13"/>
          <w:szCs w:val="13"/>
        </w:rPr>
        <w:t>"48 3 24 60 0 -182 0 572 0 -1287 0 1820 0 -1382 0 420 0 0"</w:t>
      </w:r>
      <w:r w:rsidRPr="00237D89">
        <w:rPr>
          <w:rStyle w:val="NormalTok"/>
          <w:sz w:val="13"/>
          <w:szCs w:val="13"/>
        </w:rPr>
        <w:t>,</w:t>
      </w:r>
      <w:r w:rsidRPr="00237D89">
        <w:rPr>
          <w:sz w:val="13"/>
          <w:szCs w:val="13"/>
        </w:rPr>
        <w:br/>
      </w:r>
      <w:r w:rsidRPr="00237D89">
        <w:rPr>
          <w:rStyle w:val="NormalTok"/>
          <w:sz w:val="13"/>
          <w:szCs w:val="13"/>
        </w:rPr>
        <w:t xml:space="preserve">    </w:t>
      </w:r>
      <w:r w:rsidRPr="00237D89">
        <w:rPr>
          <w:rStyle w:val="DecValTok"/>
          <w:sz w:val="13"/>
          <w:szCs w:val="13"/>
        </w:rPr>
        <w:t>16</w:t>
      </w:r>
      <w:r w:rsidRPr="00237D89">
        <w:rPr>
          <w:rStyle w:val="NormalTok"/>
          <w:sz w:val="13"/>
          <w:szCs w:val="13"/>
        </w:rPr>
        <w:t>:</w:t>
      </w:r>
      <w:r w:rsidRPr="00237D89">
        <w:rPr>
          <w:rStyle w:val="StringTok"/>
          <w:sz w:val="13"/>
          <w:szCs w:val="13"/>
        </w:rPr>
        <w:t>"510 30 255 680 0 -2380 0 8840 0 -24310 0 44200 0 -46988 0 23800 0 -3617 0"</w:t>
      </w:r>
      <w:r w:rsidRPr="00237D89">
        <w:rPr>
          <w:rStyle w:val="NormalTok"/>
          <w:sz w:val="13"/>
          <w:szCs w:val="13"/>
        </w:rPr>
        <w:t>,</w:t>
      </w:r>
      <w:r w:rsidRPr="00237D89">
        <w:rPr>
          <w:sz w:val="13"/>
          <w:szCs w:val="13"/>
        </w:rPr>
        <w:br/>
      </w:r>
      <w:r w:rsidRPr="00237D89">
        <w:rPr>
          <w:rStyle w:val="NormalTok"/>
          <w:sz w:val="13"/>
          <w:szCs w:val="13"/>
        </w:rPr>
        <w:t xml:space="preserve">    </w:t>
      </w:r>
      <w:r w:rsidRPr="00237D89">
        <w:rPr>
          <w:rStyle w:val="DecValTok"/>
          <w:sz w:val="13"/>
          <w:szCs w:val="13"/>
        </w:rPr>
        <w:t>17</w:t>
      </w:r>
      <w:r w:rsidRPr="00237D89">
        <w:rPr>
          <w:rStyle w:val="NormalTok"/>
          <w:sz w:val="13"/>
          <w:szCs w:val="13"/>
        </w:rPr>
        <w:t>:</w:t>
      </w:r>
      <w:r w:rsidRPr="00237D89">
        <w:rPr>
          <w:rStyle w:val="StringTok"/>
          <w:sz w:val="13"/>
          <w:szCs w:val="13"/>
        </w:rPr>
        <w:t>"180 10 90 255 0 -1020 0 4420 0 -14586 0 33150 0 -46988 0 35700 0 -10851 0 0"</w:t>
      </w:r>
      <w:r w:rsidRPr="00237D89">
        <w:rPr>
          <w:rStyle w:val="NormalTok"/>
          <w:sz w:val="13"/>
          <w:szCs w:val="13"/>
        </w:rPr>
        <w:t>,</w:t>
      </w:r>
      <w:r w:rsidRPr="00237D89">
        <w:rPr>
          <w:sz w:val="13"/>
          <w:szCs w:val="13"/>
        </w:rPr>
        <w:br/>
      </w:r>
      <w:r w:rsidRPr="00237D89">
        <w:rPr>
          <w:rStyle w:val="NormalTok"/>
          <w:sz w:val="13"/>
          <w:szCs w:val="13"/>
        </w:rPr>
        <w:t xml:space="preserve">    </w:t>
      </w:r>
      <w:r w:rsidRPr="00237D89">
        <w:rPr>
          <w:rStyle w:val="DecValTok"/>
          <w:sz w:val="13"/>
          <w:szCs w:val="13"/>
        </w:rPr>
        <w:t>18</w:t>
      </w:r>
      <w:r w:rsidRPr="00237D89">
        <w:rPr>
          <w:rStyle w:val="NormalTok"/>
          <w:sz w:val="13"/>
          <w:szCs w:val="13"/>
        </w:rPr>
        <w:t>:</w:t>
      </w:r>
      <w:r w:rsidRPr="00237D89">
        <w:rPr>
          <w:rStyle w:val="StringTok"/>
          <w:sz w:val="13"/>
          <w:szCs w:val="13"/>
        </w:rPr>
        <w:t>"3990 210 1995 5985 0 -27132 0 135660 0 -529074 0 1469650 0 -2678316 0 2848860 0 -1443183 0 219335 0"</w:t>
      </w:r>
      <w:r w:rsidRPr="00237D89">
        <w:rPr>
          <w:rStyle w:val="NormalTok"/>
          <w:sz w:val="13"/>
          <w:szCs w:val="13"/>
        </w:rPr>
        <w:t>,</w:t>
      </w:r>
      <w:r w:rsidRPr="00237D89">
        <w:rPr>
          <w:sz w:val="13"/>
          <w:szCs w:val="13"/>
        </w:rPr>
        <w:br/>
      </w:r>
      <w:r w:rsidRPr="00237D89">
        <w:rPr>
          <w:rStyle w:val="NormalTok"/>
          <w:sz w:val="13"/>
          <w:szCs w:val="13"/>
        </w:rPr>
        <w:t xml:space="preserve">    </w:t>
      </w:r>
      <w:r w:rsidRPr="00237D89">
        <w:rPr>
          <w:rStyle w:val="DecValTok"/>
          <w:sz w:val="13"/>
          <w:szCs w:val="13"/>
        </w:rPr>
        <w:t>19</w:t>
      </w:r>
      <w:r w:rsidRPr="00237D89">
        <w:rPr>
          <w:rStyle w:val="NormalTok"/>
          <w:sz w:val="13"/>
          <w:szCs w:val="13"/>
        </w:rPr>
        <w:t>:</w:t>
      </w:r>
      <w:r w:rsidRPr="00237D89">
        <w:rPr>
          <w:rStyle w:val="StringTok"/>
          <w:sz w:val="13"/>
          <w:szCs w:val="13"/>
        </w:rPr>
        <w:t>"840 42 420 1330 0 -6783 0 38760 0 -176358 0 587860 0 -1339158 0 1899240 0 -1443183 0 438670 0 0"</w:t>
      </w:r>
      <w:r w:rsidRPr="00237D89">
        <w:rPr>
          <w:rStyle w:val="NormalTok"/>
          <w:sz w:val="13"/>
          <w:szCs w:val="13"/>
        </w:rPr>
        <w:t>,</w:t>
      </w:r>
      <w:r w:rsidRPr="00237D89">
        <w:rPr>
          <w:sz w:val="13"/>
          <w:szCs w:val="13"/>
        </w:rPr>
        <w:br/>
      </w:r>
      <w:r w:rsidRPr="00237D89">
        <w:rPr>
          <w:rStyle w:val="NormalTok"/>
          <w:sz w:val="13"/>
          <w:szCs w:val="13"/>
        </w:rPr>
        <w:t xml:space="preserve">    </w:t>
      </w:r>
      <w:r w:rsidRPr="00237D89">
        <w:rPr>
          <w:rStyle w:val="DecValTok"/>
          <w:sz w:val="13"/>
          <w:szCs w:val="13"/>
        </w:rPr>
        <w:t>20</w:t>
      </w:r>
      <w:r w:rsidRPr="00237D89">
        <w:rPr>
          <w:rStyle w:val="NormalTok"/>
          <w:sz w:val="13"/>
          <w:szCs w:val="13"/>
        </w:rPr>
        <w:t>:</w:t>
      </w:r>
      <w:r w:rsidRPr="00237D89">
        <w:rPr>
          <w:rStyle w:val="StringTok"/>
          <w:sz w:val="13"/>
          <w:szCs w:val="13"/>
        </w:rPr>
        <w:t>"6930 330 3465 11550 0 -65835 0 426360 0 -2238390 0 8817900 0 -24551230 0 44767800 0 -47625039 0 24126850 0 -3666831 0"</w:t>
      </w:r>
      <w:r w:rsidRPr="00237D89">
        <w:rPr>
          <w:sz w:val="13"/>
          <w:szCs w:val="13"/>
        </w:rPr>
        <w:br/>
      </w:r>
      <w:r w:rsidRPr="00237D89">
        <w:rPr>
          <w:rStyle w:val="NormalTok"/>
          <w:sz w:val="13"/>
          <w:szCs w:val="13"/>
        </w:rPr>
        <w:t>}</w:t>
      </w:r>
    </w:p>
    <w:p w14:paraId="46FD0594" w14:textId="77777777" w:rsidR="00130EA7" w:rsidRDefault="00305E18">
      <w:pPr>
        <w:pStyle w:val="3"/>
      </w:pPr>
      <w:bookmarkStart w:id="53" w:name="来自bot的球盒问题"/>
      <w:bookmarkEnd w:id="52"/>
      <w:r>
        <w:t>来自</w:t>
      </w:r>
      <w:r>
        <w:t>bot</w:t>
      </w:r>
      <w:r>
        <w:t>的球盒问题</w:t>
      </w:r>
    </w:p>
    <w:p w14:paraId="73CBDC33" w14:textId="77777777" w:rsidR="00130EA7" w:rsidRPr="00237D89" w:rsidRDefault="00305E18">
      <w:pPr>
        <w:pStyle w:val="SourceCode"/>
        <w:rPr>
          <w:sz w:val="13"/>
          <w:szCs w:val="13"/>
          <w:lang w:eastAsia="zh-CN"/>
        </w:rPr>
      </w:pPr>
      <w:r w:rsidRPr="00237D89">
        <w:rPr>
          <w:rStyle w:val="KeywordTok"/>
          <w:sz w:val="13"/>
          <w:szCs w:val="13"/>
        </w:rPr>
        <w:t>def</w:t>
      </w:r>
      <w:r w:rsidRPr="00237D89">
        <w:rPr>
          <w:rStyle w:val="NormalTok"/>
          <w:sz w:val="13"/>
          <w:szCs w:val="13"/>
        </w:rPr>
        <w:t xml:space="preserve"> A072233_list(n: </w:t>
      </w:r>
      <w:r w:rsidRPr="00237D89">
        <w:rPr>
          <w:rStyle w:val="BuiltInTok"/>
          <w:sz w:val="13"/>
          <w:szCs w:val="13"/>
        </w:rPr>
        <w:t>int</w:t>
      </w:r>
      <w:r w:rsidRPr="00237D89">
        <w:rPr>
          <w:rStyle w:val="NormalTok"/>
          <w:sz w:val="13"/>
          <w:szCs w:val="13"/>
        </w:rPr>
        <w:t xml:space="preserve">, m: </w:t>
      </w:r>
      <w:r w:rsidRPr="00237D89">
        <w:rPr>
          <w:rStyle w:val="BuiltInTok"/>
          <w:sz w:val="13"/>
          <w:szCs w:val="13"/>
        </w:rPr>
        <w:t>int</w:t>
      </w:r>
      <w:r w:rsidRPr="00237D89">
        <w:rPr>
          <w:rStyle w:val="NormalTok"/>
          <w:sz w:val="13"/>
          <w:szCs w:val="13"/>
        </w:rPr>
        <w:t>, mod</w:t>
      </w:r>
      <w:r w:rsidRPr="00237D89">
        <w:rPr>
          <w:rStyle w:val="OperatorTok"/>
          <w:sz w:val="13"/>
          <w:szCs w:val="13"/>
        </w:rPr>
        <w:t>=</w:t>
      </w:r>
      <w:r w:rsidRPr="00237D89">
        <w:rPr>
          <w:rStyle w:val="DecValTok"/>
          <w:sz w:val="13"/>
          <w:szCs w:val="13"/>
        </w:rPr>
        <w:t>0</w:t>
      </w:r>
      <w:r w:rsidRPr="00237D89">
        <w:rPr>
          <w:rStyle w:val="NormalTok"/>
          <w:sz w:val="13"/>
          <w:szCs w:val="13"/>
        </w:rPr>
        <w:t xml:space="preserve">) </w:t>
      </w:r>
      <w:r w:rsidRPr="00237D89">
        <w:rPr>
          <w:rStyle w:val="OperatorTok"/>
          <w:sz w:val="13"/>
          <w:szCs w:val="13"/>
        </w:rPr>
        <w:t>-&gt;</w:t>
      </w:r>
      <w:r w:rsidRPr="00237D89">
        <w:rPr>
          <w:rStyle w:val="NormalTok"/>
          <w:sz w:val="13"/>
          <w:szCs w:val="13"/>
        </w:rPr>
        <w:t xml:space="preserve"> </w:t>
      </w:r>
      <w:r w:rsidRPr="00237D89">
        <w:rPr>
          <w:rStyle w:val="BuiltInTok"/>
          <w:sz w:val="13"/>
          <w:szCs w:val="13"/>
        </w:rPr>
        <w:t>list</w:t>
      </w:r>
      <w:r w:rsidRPr="00237D89">
        <w:rPr>
          <w:rStyle w:val="Normal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n</w:t>
      </w:r>
      <w:r w:rsidRPr="00237D89">
        <w:rPr>
          <w:rStyle w:val="CommentTok"/>
          <w:sz w:val="13"/>
          <w:szCs w:val="13"/>
        </w:rPr>
        <w:t>个无差别球塞进</w:t>
      </w:r>
      <w:r w:rsidRPr="00237D89">
        <w:rPr>
          <w:rStyle w:val="CommentTok"/>
          <w:sz w:val="13"/>
          <w:szCs w:val="13"/>
        </w:rPr>
        <w:t>m</w:t>
      </w:r>
      <w:r w:rsidRPr="00237D89">
        <w:rPr>
          <w:rStyle w:val="CommentTok"/>
          <w:sz w:val="13"/>
          <w:szCs w:val="13"/>
        </w:rPr>
        <w:t>个无差别盒子方案数</w:t>
      </w:r>
      <w:r w:rsidRPr="00237D89">
        <w:rPr>
          <w:rStyle w:val="CommentTok"/>
          <w:sz w:val="13"/>
          <w:szCs w:val="13"/>
        </w:rPr>
        <w:t>"""</w:t>
      </w:r>
      <w:r w:rsidRPr="00237D89">
        <w:rPr>
          <w:sz w:val="13"/>
          <w:szCs w:val="13"/>
        </w:rPr>
        <w:br/>
      </w:r>
      <w:r w:rsidRPr="00237D89">
        <w:rPr>
          <w:rStyle w:val="NormalTok"/>
          <w:sz w:val="13"/>
          <w:szCs w:val="13"/>
        </w:rPr>
        <w:t xml:space="preserve">    mod </w:t>
      </w:r>
      <w:r w:rsidRPr="00237D89">
        <w:rPr>
          <w:rStyle w:val="OperatorTok"/>
          <w:sz w:val="13"/>
          <w:szCs w:val="13"/>
        </w:rPr>
        <w:t>=</w:t>
      </w:r>
      <w:r w:rsidRPr="00237D89">
        <w:rPr>
          <w:rStyle w:val="NormalTok"/>
          <w:sz w:val="13"/>
          <w:szCs w:val="13"/>
        </w:rPr>
        <w:t xml:space="preserve"> </w:t>
      </w:r>
      <w:r w:rsidRPr="00237D89">
        <w:rPr>
          <w:rStyle w:val="BuiltInTok"/>
          <w:sz w:val="13"/>
          <w:szCs w:val="13"/>
        </w:rPr>
        <w:t>int</w:t>
      </w:r>
      <w:r w:rsidRPr="00237D89">
        <w:rPr>
          <w:rStyle w:val="NormalTok"/>
          <w:sz w:val="13"/>
          <w:szCs w:val="13"/>
        </w:rPr>
        <w:t>(mod)</w:t>
      </w:r>
      <w:r w:rsidRPr="00237D89">
        <w:rPr>
          <w:sz w:val="13"/>
          <w:szCs w:val="13"/>
        </w:rPr>
        <w:br/>
      </w:r>
      <w:r w:rsidRPr="00237D89">
        <w:rPr>
          <w:rStyle w:val="NormalTok"/>
          <w:sz w:val="13"/>
          <w:szCs w:val="13"/>
        </w:rPr>
        <w:t xml:space="preserve">    f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NormalTok"/>
          <w:sz w:val="13"/>
          <w:szCs w:val="13"/>
        </w:rPr>
        <w:t>)</w:t>
      </w:r>
      <w:r w:rsidRPr="00237D89">
        <w:rPr>
          <w:sz w:val="13"/>
          <w:szCs w:val="13"/>
        </w:rPr>
        <w:br/>
      </w:r>
      <w:r w:rsidRPr="00237D89">
        <w:rPr>
          <w:rStyle w:val="NormalTok"/>
          <w:sz w:val="13"/>
          <w:szCs w:val="13"/>
        </w:rPr>
        <w:t xml:space="preserve">    f[</w:t>
      </w:r>
      <w:r w:rsidRPr="00237D89">
        <w:rPr>
          <w:rStyle w:val="DecValTok"/>
          <w:sz w:val="13"/>
          <w:szCs w:val="13"/>
        </w:rPr>
        <w:t>0</w:t>
      </w:r>
      <w:r w:rsidRPr="00237D89">
        <w:rPr>
          <w:rStyle w:val="NormalTok"/>
          <w:sz w:val="13"/>
          <w:szCs w:val="13"/>
        </w:rPr>
        <w:t>][</w:t>
      </w:r>
      <w:r w:rsidRPr="00237D89">
        <w:rPr>
          <w:rStyle w:val="DecValTok"/>
          <w:sz w:val="13"/>
          <w:szCs w:val="13"/>
        </w:rPr>
        <w:t>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i </w:t>
      </w:r>
      <w:r w:rsidRPr="00237D89">
        <w:rPr>
          <w:rStyle w:val="KeywordTok"/>
          <w:sz w:val="13"/>
          <w:szCs w:val="13"/>
        </w:rPr>
        <w:t>in</w:t>
      </w:r>
      <w:r w:rsidRPr="00237D89">
        <w:rPr>
          <w:rStyle w:val="NormalTok"/>
          <w:sz w:val="13"/>
          <w:szCs w:val="13"/>
        </w:rPr>
        <w:t xml:space="preserve"> </w:t>
      </w:r>
      <w:r w:rsidRPr="00237D89">
        <w:rPr>
          <w:rStyle w:val="BuiltInTok"/>
          <w:sz w:val="13"/>
          <w:szCs w:val="13"/>
        </w:rPr>
        <w:t>range</w:t>
      </w:r>
      <w:r w:rsidRPr="00237D89">
        <w:rPr>
          <w:rStyle w:val="NormalTok"/>
          <w:sz w:val="13"/>
          <w:szCs w:val="13"/>
        </w:rPr>
        <w:t>(</w:t>
      </w:r>
      <w:r w:rsidRPr="00237D89">
        <w:rPr>
          <w:rStyle w:val="DecValTok"/>
          <w:sz w:val="13"/>
          <w:szCs w:val="13"/>
        </w:rPr>
        <w:t>1</w:t>
      </w:r>
      <w:r w:rsidRPr="00237D89">
        <w:rPr>
          <w:rStyle w:val="NormalTok"/>
          <w:sz w:val="13"/>
          <w:szCs w:val="13"/>
        </w:rPr>
        <w:t>, n</w:t>
      </w:r>
      <w:r w:rsidRPr="00237D89">
        <w:rPr>
          <w:rStyle w:val="OperatorTok"/>
          <w:sz w:val="13"/>
          <w:szCs w:val="13"/>
        </w:rPr>
        <w:t>+</w:t>
      </w:r>
      <w:r w:rsidRPr="00237D89">
        <w:rPr>
          <w:rStyle w:val="DecValTok"/>
          <w:sz w:val="13"/>
          <w:szCs w:val="13"/>
        </w:rPr>
        <w:t>1</w:t>
      </w:r>
      <w:r w:rsidRPr="00237D89">
        <w:rPr>
          <w:rStyle w:val="Normal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j </w:t>
      </w:r>
      <w:r w:rsidRPr="00237D89">
        <w:rPr>
          <w:rStyle w:val="KeywordTok"/>
          <w:sz w:val="13"/>
          <w:szCs w:val="13"/>
        </w:rPr>
        <w:t>in</w:t>
      </w:r>
      <w:r w:rsidRPr="00237D89">
        <w:rPr>
          <w:rStyle w:val="NormalTok"/>
          <w:sz w:val="13"/>
          <w:szCs w:val="13"/>
        </w:rPr>
        <w:t xml:space="preserve"> </w:t>
      </w:r>
      <w:r w:rsidRPr="00237D89">
        <w:rPr>
          <w:rStyle w:val="BuiltInTok"/>
          <w:sz w:val="13"/>
          <w:szCs w:val="13"/>
        </w:rPr>
        <w:t>range</w:t>
      </w:r>
      <w:r w:rsidRPr="00237D89">
        <w:rPr>
          <w:rStyle w:val="NormalTok"/>
          <w:sz w:val="13"/>
          <w:szCs w:val="13"/>
        </w:rPr>
        <w:t>(</w:t>
      </w:r>
      <w:r w:rsidRPr="00237D89">
        <w:rPr>
          <w:rStyle w:val="DecValTok"/>
          <w:sz w:val="13"/>
          <w:szCs w:val="13"/>
        </w:rPr>
        <w:t>1</w:t>
      </w:r>
      <w:r w:rsidRPr="00237D89">
        <w:rPr>
          <w:rStyle w:val="NormalTok"/>
          <w:sz w:val="13"/>
          <w:szCs w:val="13"/>
        </w:rPr>
        <w:t xml:space="preserve">, </w:t>
      </w:r>
      <w:r w:rsidRPr="00237D89">
        <w:rPr>
          <w:rStyle w:val="BuiltInTok"/>
          <w:sz w:val="13"/>
          <w:szCs w:val="13"/>
        </w:rPr>
        <w:t>min</w:t>
      </w:r>
      <w:r w:rsidRPr="00237D89">
        <w:rPr>
          <w:rStyle w:val="NormalTok"/>
          <w:sz w:val="13"/>
          <w:szCs w:val="13"/>
        </w:rPr>
        <w:t>(i</w:t>
      </w:r>
      <w:r w:rsidRPr="00237D89">
        <w:rPr>
          <w:rStyle w:val="OperatorTok"/>
          <w:sz w:val="13"/>
          <w:szCs w:val="13"/>
        </w:rPr>
        <w:t>+</w:t>
      </w:r>
      <w:r w:rsidRPr="00237D89">
        <w:rPr>
          <w:rStyle w:val="DecValTok"/>
          <w:sz w:val="13"/>
          <w:szCs w:val="13"/>
        </w:rPr>
        <w:t>1</w:t>
      </w:r>
      <w:r w:rsidRPr="00237D89">
        <w:rPr>
          <w:rStyle w:val="NormalTok"/>
          <w:sz w:val="13"/>
          <w:szCs w:val="13"/>
        </w:rPr>
        <w:t>, m</w:t>
      </w:r>
      <w:r w:rsidRPr="00237D89">
        <w:rPr>
          <w:rStyle w:val="OperatorTok"/>
          <w:sz w:val="13"/>
          <w:szCs w:val="13"/>
        </w:rPr>
        <w:t>+</w:t>
      </w:r>
      <w:r w:rsidRPr="00237D89">
        <w:rPr>
          <w:rStyle w:val="DecValTok"/>
          <w:sz w:val="13"/>
          <w:szCs w:val="13"/>
        </w:rPr>
        <w:t>1</w:t>
      </w:r>
      <w:r w:rsidRPr="00237D89">
        <w:rPr>
          <w:rStyle w:val="NormalTok"/>
          <w:sz w:val="13"/>
          <w:szCs w:val="13"/>
        </w:rPr>
        <w:t xml:space="preserve">)): </w:t>
      </w:r>
      <w:r w:rsidRPr="00237D89">
        <w:rPr>
          <w:rStyle w:val="CommentTok"/>
          <w:sz w:val="13"/>
          <w:szCs w:val="13"/>
        </w:rPr>
        <w:t xml:space="preserve"># </w:t>
      </w:r>
      <w:r w:rsidRPr="00237D89">
        <w:rPr>
          <w:rStyle w:val="CommentTok"/>
          <w:sz w:val="13"/>
          <w:szCs w:val="13"/>
        </w:rPr>
        <w:t>只是求到</w:t>
      </w:r>
      <w:r w:rsidRPr="00237D89">
        <w:rPr>
          <w:rStyle w:val="CommentTok"/>
          <w:sz w:val="13"/>
          <w:szCs w:val="13"/>
        </w:rPr>
        <w:t>m</w:t>
      </w:r>
      <w:r w:rsidRPr="00237D89">
        <w:rPr>
          <w:rStyle w:val="CommentTok"/>
          <w:sz w:val="13"/>
          <w:szCs w:val="13"/>
        </w:rPr>
        <w:t>了话没必要打更大的</w:t>
      </w:r>
      <w:r w:rsidRPr="00237D89">
        <w:rPr>
          <w:sz w:val="13"/>
          <w:szCs w:val="13"/>
        </w:rPr>
        <w:br/>
      </w:r>
      <w:r w:rsidRPr="00237D89">
        <w:rPr>
          <w:rStyle w:val="NormalTok"/>
          <w:sz w:val="13"/>
          <w:szCs w:val="13"/>
        </w:rPr>
        <w:t xml:space="preserve">            f[i][j] </w:t>
      </w:r>
      <w:r w:rsidRPr="00237D89">
        <w:rPr>
          <w:rStyle w:val="OperatorTok"/>
          <w:sz w:val="13"/>
          <w:szCs w:val="13"/>
        </w:rPr>
        <w:t>=</w:t>
      </w:r>
      <w:r w:rsidRPr="00237D89">
        <w:rPr>
          <w:rStyle w:val="NormalTok"/>
          <w:sz w:val="13"/>
          <w:szCs w:val="13"/>
        </w:rPr>
        <w:t xml:space="preserve"> f[i</w:t>
      </w:r>
      <w:r w:rsidRPr="00237D89">
        <w:rPr>
          <w:rStyle w:val="OperatorTok"/>
          <w:sz w:val="13"/>
          <w:szCs w:val="13"/>
        </w:rPr>
        <w:t>-</w:t>
      </w:r>
      <w:r w:rsidRPr="00237D89">
        <w:rPr>
          <w:rStyle w:val="DecValTok"/>
          <w:sz w:val="13"/>
          <w:szCs w:val="13"/>
        </w:rPr>
        <w:t>1</w:t>
      </w:r>
      <w:r w:rsidRPr="00237D89">
        <w:rPr>
          <w:rStyle w:val="NormalTok"/>
          <w:sz w:val="13"/>
          <w:szCs w:val="13"/>
        </w:rPr>
        <w:t>][j</w:t>
      </w:r>
      <w:r w:rsidRPr="00237D89">
        <w:rPr>
          <w:rStyle w:val="OperatorTok"/>
          <w:sz w:val="13"/>
          <w:szCs w:val="13"/>
        </w:rPr>
        <w:t>-</w:t>
      </w:r>
      <w:r w:rsidRPr="00237D89">
        <w:rPr>
          <w:rStyle w:val="DecValTok"/>
          <w:sz w:val="13"/>
          <w:szCs w:val="13"/>
        </w:rPr>
        <w:t>1</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f[i</w:t>
      </w:r>
      <w:r w:rsidRPr="00237D89">
        <w:rPr>
          <w:rStyle w:val="OperatorTok"/>
          <w:sz w:val="13"/>
          <w:szCs w:val="13"/>
        </w:rPr>
        <w:t>-</w:t>
      </w:r>
      <w:r w:rsidRPr="00237D89">
        <w:rPr>
          <w:rStyle w:val="NormalTok"/>
          <w:sz w:val="13"/>
          <w:szCs w:val="13"/>
        </w:rPr>
        <w:t>j][j]</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mod: f[i][j] </w:t>
      </w:r>
      <w:r w:rsidRPr="00237D89">
        <w:rPr>
          <w:rStyle w:val="OperatorTok"/>
          <w:sz w:val="13"/>
          <w:szCs w:val="13"/>
        </w:rPr>
        <w:t>%=</w:t>
      </w:r>
      <w:r w:rsidRPr="00237D89">
        <w:rPr>
          <w:rStyle w:val="NormalTok"/>
          <w:sz w:val="13"/>
          <w:szCs w:val="13"/>
        </w:rPr>
        <w:t xml:space="preserve"> mod</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f</w:t>
      </w:r>
      <w:r w:rsidRPr="00237D89">
        <w:rPr>
          <w:sz w:val="13"/>
          <w:szCs w:val="13"/>
        </w:rPr>
        <w:br/>
      </w:r>
      <w:r w:rsidRPr="00237D89">
        <w:rPr>
          <w:sz w:val="13"/>
          <w:szCs w:val="13"/>
        </w:rPr>
        <w:br/>
      </w:r>
      <w:r w:rsidRPr="00237D89">
        <w:rPr>
          <w:rStyle w:val="KeywordTok"/>
          <w:sz w:val="13"/>
          <w:szCs w:val="13"/>
        </w:rPr>
        <w:t>def</w:t>
      </w:r>
      <w:r w:rsidRPr="00237D89">
        <w:rPr>
          <w:rStyle w:val="NormalTok"/>
          <w:sz w:val="13"/>
          <w:szCs w:val="13"/>
        </w:rPr>
        <w:t xml:space="preserve"> A048993_list(n: </w:t>
      </w:r>
      <w:r w:rsidRPr="00237D89">
        <w:rPr>
          <w:rStyle w:val="BuiltInTok"/>
          <w:sz w:val="13"/>
          <w:szCs w:val="13"/>
        </w:rPr>
        <w:t>int</w:t>
      </w:r>
      <w:r w:rsidRPr="00237D89">
        <w:rPr>
          <w:rStyle w:val="NormalTok"/>
          <w:sz w:val="13"/>
          <w:szCs w:val="13"/>
        </w:rPr>
        <w:t xml:space="preserve">, m: </w:t>
      </w:r>
      <w:r w:rsidRPr="00237D89">
        <w:rPr>
          <w:rStyle w:val="BuiltInTok"/>
          <w:sz w:val="13"/>
          <w:szCs w:val="13"/>
        </w:rPr>
        <w:t>int</w:t>
      </w:r>
      <w:r w:rsidRPr="00237D89">
        <w:rPr>
          <w:rStyle w:val="NormalTok"/>
          <w:sz w:val="13"/>
          <w:szCs w:val="13"/>
        </w:rPr>
        <w:t>, mod</w:t>
      </w:r>
      <w:r w:rsidRPr="00237D89">
        <w:rPr>
          <w:rStyle w:val="OperatorTok"/>
          <w:sz w:val="13"/>
          <w:szCs w:val="13"/>
        </w:rPr>
        <w:t>=</w:t>
      </w:r>
      <w:r w:rsidRPr="00237D89">
        <w:rPr>
          <w:rStyle w:val="DecValTok"/>
          <w:sz w:val="13"/>
          <w:szCs w:val="13"/>
        </w:rPr>
        <w:t>0</w:t>
      </w:r>
      <w:r w:rsidRPr="00237D89">
        <w:rPr>
          <w:rStyle w:val="NormalTok"/>
          <w:sz w:val="13"/>
          <w:szCs w:val="13"/>
        </w:rPr>
        <w:t xml:space="preserve">) </w:t>
      </w:r>
      <w:r w:rsidRPr="00237D89">
        <w:rPr>
          <w:rStyle w:val="OperatorTok"/>
          <w:sz w:val="13"/>
          <w:szCs w:val="13"/>
        </w:rPr>
        <w:t>-&gt;</w:t>
      </w:r>
      <w:r w:rsidRPr="00237D89">
        <w:rPr>
          <w:rStyle w:val="NormalTok"/>
          <w:sz w:val="13"/>
          <w:szCs w:val="13"/>
        </w:rPr>
        <w:t xml:space="preserve"> </w:t>
      </w:r>
      <w:r w:rsidRPr="00237D89">
        <w:rPr>
          <w:rStyle w:val="BuiltInTok"/>
          <w:sz w:val="13"/>
          <w:szCs w:val="13"/>
        </w:rPr>
        <w:t>list</w:t>
      </w:r>
      <w:r w:rsidRPr="00237D89">
        <w:rPr>
          <w:rStyle w:val="Normal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w:t>
      </w:r>
      <w:r w:rsidRPr="00237D89">
        <w:rPr>
          <w:rStyle w:val="CommentTok"/>
          <w:sz w:val="13"/>
          <w:szCs w:val="13"/>
        </w:rPr>
        <w:t>第二类斯特林数</w:t>
      </w:r>
      <w:r w:rsidRPr="00237D89">
        <w:rPr>
          <w:rStyle w:val="CommentTok"/>
          <w:sz w:val="13"/>
          <w:szCs w:val="13"/>
        </w:rPr>
        <w:t>"""</w:t>
      </w:r>
      <w:r w:rsidRPr="00237D89">
        <w:rPr>
          <w:sz w:val="13"/>
          <w:szCs w:val="13"/>
        </w:rPr>
        <w:br/>
      </w:r>
      <w:r w:rsidRPr="00237D89">
        <w:rPr>
          <w:rStyle w:val="NormalTok"/>
          <w:sz w:val="13"/>
          <w:szCs w:val="13"/>
        </w:rPr>
        <w:t xml:space="preserve">    mod </w:t>
      </w:r>
      <w:r w:rsidRPr="00237D89">
        <w:rPr>
          <w:rStyle w:val="OperatorTok"/>
          <w:sz w:val="13"/>
          <w:szCs w:val="13"/>
        </w:rPr>
        <w:t>=</w:t>
      </w:r>
      <w:r w:rsidRPr="00237D89">
        <w:rPr>
          <w:rStyle w:val="NormalTok"/>
          <w:sz w:val="13"/>
          <w:szCs w:val="13"/>
        </w:rPr>
        <w:t xml:space="preserve"> </w:t>
      </w:r>
      <w:r w:rsidRPr="00237D89">
        <w:rPr>
          <w:rStyle w:val="BuiltInTok"/>
          <w:sz w:val="13"/>
          <w:szCs w:val="13"/>
        </w:rPr>
        <w:t>int</w:t>
      </w:r>
      <w:r w:rsidRPr="00237D89">
        <w:rPr>
          <w:rStyle w:val="NormalTok"/>
          <w:sz w:val="13"/>
          <w:szCs w:val="13"/>
        </w:rPr>
        <w:t>(mod)</w:t>
      </w:r>
      <w:r w:rsidRPr="00237D89">
        <w:rPr>
          <w:sz w:val="13"/>
          <w:szCs w:val="13"/>
        </w:rPr>
        <w:br/>
      </w:r>
      <w:r w:rsidRPr="00237D89">
        <w:rPr>
          <w:rStyle w:val="NormalTok"/>
          <w:sz w:val="13"/>
          <w:szCs w:val="13"/>
        </w:rPr>
        <w:t xml:space="preserve">    f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w:t>
      </w:r>
      <w:r w:rsidRPr="00237D89">
        <w:rPr>
          <w:sz w:val="13"/>
          <w:szCs w:val="13"/>
        </w:rPr>
        <w:br/>
      </w:r>
      <w:r w:rsidRPr="00237D89">
        <w:rPr>
          <w:rStyle w:val="NormalTok"/>
          <w:sz w:val="13"/>
          <w:szCs w:val="13"/>
        </w:rPr>
        <w:lastRenderedPageBreak/>
        <w:t xml:space="preserve">    </w:t>
      </w:r>
      <w:r w:rsidRPr="00237D89">
        <w:rPr>
          <w:rStyle w:val="ControlFlowTok"/>
          <w:sz w:val="13"/>
          <w:szCs w:val="13"/>
        </w:rPr>
        <w:t>for</w:t>
      </w:r>
      <w:r w:rsidRPr="00237D89">
        <w:rPr>
          <w:rStyle w:val="NormalTok"/>
          <w:sz w:val="13"/>
          <w:szCs w:val="13"/>
        </w:rPr>
        <w:t xml:space="preserve"> i </w:t>
      </w:r>
      <w:r w:rsidRPr="00237D89">
        <w:rPr>
          <w:rStyle w:val="KeywordTok"/>
          <w:sz w:val="13"/>
          <w:szCs w:val="13"/>
        </w:rPr>
        <w:t>in</w:t>
      </w:r>
      <w:r w:rsidRPr="00237D89">
        <w:rPr>
          <w:rStyle w:val="NormalTok"/>
          <w:sz w:val="13"/>
          <w:szCs w:val="13"/>
        </w:rPr>
        <w:t xml:space="preserve"> </w:t>
      </w:r>
      <w:r w:rsidRPr="00237D89">
        <w:rPr>
          <w:rStyle w:val="BuiltInTok"/>
          <w:sz w:val="13"/>
          <w:szCs w:val="13"/>
        </w:rPr>
        <w:t>range</w:t>
      </w:r>
      <w:r w:rsidRPr="00237D89">
        <w:rPr>
          <w:rStyle w:val="NormalTok"/>
          <w:sz w:val="13"/>
          <w:szCs w:val="13"/>
        </w:rPr>
        <w:t>(</w:t>
      </w:r>
      <w:r w:rsidRPr="00237D89">
        <w:rPr>
          <w:rStyle w:val="DecValTok"/>
          <w:sz w:val="13"/>
          <w:szCs w:val="13"/>
        </w:rPr>
        <w:t>1</w:t>
      </w:r>
      <w:r w:rsidRPr="00237D89">
        <w:rPr>
          <w:rStyle w:val="NormalTok"/>
          <w:sz w:val="13"/>
          <w:szCs w:val="13"/>
        </w:rPr>
        <w:t>, n</w:t>
      </w:r>
      <w:r w:rsidRPr="00237D89">
        <w:rPr>
          <w:rStyle w:val="OperatorTok"/>
          <w:sz w:val="13"/>
          <w:szCs w:val="13"/>
        </w:rPr>
        <w:t>+</w:t>
      </w:r>
      <w:r w:rsidRPr="00237D89">
        <w:rPr>
          <w:rStyle w:val="DecValTok"/>
          <w:sz w:val="13"/>
          <w:szCs w:val="13"/>
        </w:rPr>
        <w:t>1</w:t>
      </w:r>
      <w:r w:rsidRPr="00237D89">
        <w:rPr>
          <w:rStyle w:val="Normal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j </w:t>
      </w:r>
      <w:r w:rsidRPr="00237D89">
        <w:rPr>
          <w:rStyle w:val="KeywordTok"/>
          <w:sz w:val="13"/>
          <w:szCs w:val="13"/>
        </w:rPr>
        <w:t>in</w:t>
      </w:r>
      <w:r w:rsidRPr="00237D89">
        <w:rPr>
          <w:rStyle w:val="NormalTok"/>
          <w:sz w:val="13"/>
          <w:szCs w:val="13"/>
        </w:rPr>
        <w:t xml:space="preserve"> </w:t>
      </w:r>
      <w:r w:rsidRPr="00237D89">
        <w:rPr>
          <w:rStyle w:val="BuiltInTok"/>
          <w:sz w:val="13"/>
          <w:szCs w:val="13"/>
        </w:rPr>
        <w:t>range</w:t>
      </w:r>
      <w:r w:rsidRPr="00237D89">
        <w:rPr>
          <w:rStyle w:val="NormalTok"/>
          <w:sz w:val="13"/>
          <w:szCs w:val="13"/>
        </w:rPr>
        <w:t>(</w:t>
      </w:r>
      <w:r w:rsidRPr="00237D89">
        <w:rPr>
          <w:rStyle w:val="BuiltInTok"/>
          <w:sz w:val="13"/>
          <w:szCs w:val="13"/>
        </w:rPr>
        <w:t>min</w:t>
      </w:r>
      <w:r w:rsidRPr="00237D89">
        <w:rPr>
          <w:rStyle w:val="NormalTok"/>
          <w:sz w:val="13"/>
          <w:szCs w:val="13"/>
        </w:rPr>
        <w:t xml:space="preserve">(m, i), </w:t>
      </w:r>
      <w:r w:rsidRPr="00237D89">
        <w:rPr>
          <w:rStyle w:val="DecValTok"/>
          <w:sz w:val="13"/>
          <w:szCs w:val="13"/>
        </w:rPr>
        <w:t>0</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NormalTok"/>
          <w:sz w:val="13"/>
          <w:szCs w:val="13"/>
        </w:rPr>
        <w:t>):</w:t>
      </w:r>
      <w:r w:rsidRPr="00237D89">
        <w:rPr>
          <w:sz w:val="13"/>
          <w:szCs w:val="13"/>
        </w:rPr>
        <w:br/>
      </w:r>
      <w:r w:rsidRPr="00237D89">
        <w:rPr>
          <w:rStyle w:val="NormalTok"/>
          <w:sz w:val="13"/>
          <w:szCs w:val="13"/>
        </w:rPr>
        <w:t xml:space="preserve">            f[j] </w:t>
      </w:r>
      <w:r w:rsidRPr="00237D89">
        <w:rPr>
          <w:rStyle w:val="OperatorTok"/>
          <w:sz w:val="13"/>
          <w:szCs w:val="13"/>
        </w:rPr>
        <w:t>=</w:t>
      </w:r>
      <w:r w:rsidRPr="00237D89">
        <w:rPr>
          <w:rStyle w:val="NormalTok"/>
          <w:sz w:val="13"/>
          <w:szCs w:val="13"/>
        </w:rPr>
        <w:t xml:space="preserve"> f[j</w:t>
      </w:r>
      <w:r w:rsidRPr="00237D89">
        <w:rPr>
          <w:rStyle w:val="OperatorTok"/>
          <w:sz w:val="13"/>
          <w:szCs w:val="13"/>
        </w:rPr>
        <w:t>-</w:t>
      </w:r>
      <w:r w:rsidRPr="00237D89">
        <w:rPr>
          <w:rStyle w:val="DecValTok"/>
          <w:sz w:val="13"/>
          <w:szCs w:val="13"/>
        </w:rPr>
        <w:t>1</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f[j] </w:t>
      </w:r>
      <w:r w:rsidRPr="00237D89">
        <w:rPr>
          <w:rStyle w:val="OperatorTok"/>
          <w:sz w:val="13"/>
          <w:szCs w:val="13"/>
        </w:rPr>
        <w:t>*</w:t>
      </w:r>
      <w:r w:rsidRPr="00237D89">
        <w:rPr>
          <w:rStyle w:val="NormalTok"/>
          <w:sz w:val="13"/>
          <w:szCs w:val="13"/>
        </w:rPr>
        <w:t xml:space="preserve"> j</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mod: f[j] </w:t>
      </w:r>
      <w:r w:rsidRPr="00237D89">
        <w:rPr>
          <w:rStyle w:val="OperatorTok"/>
          <w:sz w:val="13"/>
          <w:szCs w:val="13"/>
        </w:rPr>
        <w:t>%=</w:t>
      </w:r>
      <w:r w:rsidRPr="00237D89">
        <w:rPr>
          <w:rStyle w:val="NormalTok"/>
          <w:sz w:val="13"/>
          <w:szCs w:val="13"/>
        </w:rPr>
        <w:t xml:space="preserve"> mod</w:t>
      </w:r>
      <w:r w:rsidRPr="00237D89">
        <w:rPr>
          <w:sz w:val="13"/>
          <w:szCs w:val="13"/>
        </w:rPr>
        <w:br/>
      </w:r>
      <w:r w:rsidRPr="00237D89">
        <w:rPr>
          <w:rStyle w:val="NormalTok"/>
          <w:sz w:val="13"/>
          <w:szCs w:val="13"/>
        </w:rPr>
        <w:t xml:space="preserve">        f[</w:t>
      </w:r>
      <w:r w:rsidRPr="00237D89">
        <w:rPr>
          <w:rStyle w:val="DecValTok"/>
          <w:sz w:val="13"/>
          <w:szCs w:val="13"/>
        </w:rPr>
        <w:t>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f</w:t>
      </w:r>
      <w:r w:rsidRPr="00237D89">
        <w:rPr>
          <w:sz w:val="13"/>
          <w:szCs w:val="13"/>
        </w:rPr>
        <w:br/>
      </w:r>
      <w:r w:rsidRPr="00237D89">
        <w:rPr>
          <w:sz w:val="13"/>
          <w:szCs w:val="13"/>
        </w:rPr>
        <w:br/>
      </w:r>
      <w:r w:rsidRPr="00237D89">
        <w:rPr>
          <w:sz w:val="13"/>
          <w:szCs w:val="13"/>
        </w:rPr>
        <w:br/>
      </w:r>
      <w:r w:rsidRPr="00237D89">
        <w:rPr>
          <w:rStyle w:val="KeywordTok"/>
          <w:sz w:val="13"/>
          <w:szCs w:val="13"/>
        </w:rPr>
        <w:t>def</w:t>
      </w:r>
      <w:r w:rsidRPr="00237D89">
        <w:rPr>
          <w:rStyle w:val="NormalTok"/>
          <w:sz w:val="13"/>
          <w:szCs w:val="13"/>
        </w:rPr>
        <w:t xml:space="preserve"> A000110_list(m, mod</w:t>
      </w:r>
      <w:r w:rsidRPr="00237D89">
        <w:rPr>
          <w:rStyle w:val="OperatorTok"/>
          <w:sz w:val="13"/>
          <w:szCs w:val="13"/>
        </w:rPr>
        <w:t>=</w:t>
      </w:r>
      <w:r w:rsidRPr="00237D89">
        <w:rPr>
          <w:rStyle w:val="DecValTok"/>
          <w:sz w:val="13"/>
          <w:szCs w:val="13"/>
        </w:rPr>
        <w:t>0</w:t>
      </w:r>
      <w:r w:rsidRPr="00237D89">
        <w:rPr>
          <w:rStyle w:val="Normal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w:t>
      </w:r>
      <w:r w:rsidRPr="00237D89">
        <w:rPr>
          <w:rStyle w:val="CommentTok"/>
          <w:sz w:val="13"/>
          <w:szCs w:val="13"/>
        </w:rPr>
        <w:t>集合划分方案总和，或者叫贝尔数</w:t>
      </w:r>
      <w:r w:rsidRPr="00237D89">
        <w:rPr>
          <w:rStyle w:val="CommentTok"/>
          <w:sz w:val="13"/>
          <w:szCs w:val="13"/>
        </w:rPr>
        <w:t>"""</w:t>
      </w:r>
      <w:r w:rsidRPr="00237D89">
        <w:rPr>
          <w:sz w:val="13"/>
          <w:szCs w:val="13"/>
        </w:rPr>
        <w:br/>
      </w:r>
      <w:r w:rsidRPr="00237D89">
        <w:rPr>
          <w:rStyle w:val="NormalTok"/>
          <w:sz w:val="13"/>
          <w:szCs w:val="13"/>
        </w:rPr>
        <w:t xml:space="preserve">    mod </w:t>
      </w:r>
      <w:r w:rsidRPr="00237D89">
        <w:rPr>
          <w:rStyle w:val="OperatorTok"/>
          <w:sz w:val="13"/>
          <w:szCs w:val="13"/>
        </w:rPr>
        <w:t>=</w:t>
      </w:r>
      <w:r w:rsidRPr="00237D89">
        <w:rPr>
          <w:rStyle w:val="NormalTok"/>
          <w:sz w:val="13"/>
          <w:szCs w:val="13"/>
        </w:rPr>
        <w:t xml:space="preserve"> </w:t>
      </w:r>
      <w:r w:rsidRPr="00237D89">
        <w:rPr>
          <w:rStyle w:val="BuiltInTok"/>
          <w:sz w:val="13"/>
          <w:szCs w:val="13"/>
        </w:rPr>
        <w:t>int</w:t>
      </w:r>
      <w:r w:rsidRPr="00237D89">
        <w:rPr>
          <w:rStyle w:val="NormalTok"/>
          <w:sz w:val="13"/>
          <w:szCs w:val="13"/>
        </w:rPr>
        <w:t>(mod)</w:t>
      </w:r>
      <w:r w:rsidRPr="00237D89">
        <w:rPr>
          <w:sz w:val="13"/>
          <w:szCs w:val="13"/>
        </w:rPr>
        <w:br/>
      </w:r>
      <w:r w:rsidRPr="00237D89">
        <w:rPr>
          <w:rStyle w:val="NormalTok"/>
          <w:sz w:val="13"/>
          <w:szCs w:val="13"/>
        </w:rPr>
        <w:t xml:space="preserve">    A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i </w:t>
      </w:r>
      <w:r w:rsidRPr="00237D89">
        <w:rPr>
          <w:rStyle w:val="KeywordTok"/>
          <w:sz w:val="13"/>
          <w:szCs w:val="13"/>
        </w:rPr>
        <w:t>in</w:t>
      </w:r>
      <w:r w:rsidRPr="00237D89">
        <w:rPr>
          <w:rStyle w:val="NormalTok"/>
          <w:sz w:val="13"/>
          <w:szCs w:val="13"/>
        </w:rPr>
        <w:t xml:space="preserve"> </w:t>
      </w:r>
      <w:r w:rsidRPr="00237D89">
        <w:rPr>
          <w:rStyle w:val="BuiltInTok"/>
          <w:sz w:val="13"/>
          <w:szCs w:val="13"/>
        </w:rPr>
        <w:t>range</w:t>
      </w:r>
      <w:r w:rsidRPr="00237D89">
        <w:rPr>
          <w:rStyle w:val="NormalTok"/>
          <w:sz w:val="13"/>
          <w:szCs w:val="13"/>
        </w:rPr>
        <w:t>(m)]</w:t>
      </w:r>
      <w:r w:rsidRPr="00237D89">
        <w:rPr>
          <w:sz w:val="13"/>
          <w:szCs w:val="13"/>
        </w:rPr>
        <w:br/>
      </w:r>
      <w:r w:rsidRPr="00237D89">
        <w:rPr>
          <w:rStyle w:val="NormalTok"/>
          <w:sz w:val="13"/>
          <w:szCs w:val="13"/>
        </w:rPr>
        <w:t xml:space="preserve">    </w:t>
      </w:r>
      <w:r w:rsidRPr="00237D89">
        <w:rPr>
          <w:rStyle w:val="CommentTok"/>
          <w:sz w:val="13"/>
          <w:szCs w:val="13"/>
        </w:rPr>
        <w:t># m -= 1</w:t>
      </w:r>
      <w:r w:rsidRPr="00237D89">
        <w:rPr>
          <w:sz w:val="13"/>
          <w:szCs w:val="13"/>
        </w:rPr>
        <w:br/>
      </w:r>
      <w:r w:rsidRPr="00237D89">
        <w:rPr>
          <w:rStyle w:val="NormalTok"/>
          <w:sz w:val="13"/>
          <w:szCs w:val="13"/>
        </w:rPr>
        <w:t xml:space="preserve">    A[</w:t>
      </w:r>
      <w:r w:rsidRPr="00237D89">
        <w:rPr>
          <w:rStyle w:val="DecValTok"/>
          <w:sz w:val="13"/>
          <w:szCs w:val="13"/>
        </w:rPr>
        <w:t>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sz w:val="13"/>
          <w:szCs w:val="13"/>
        </w:rPr>
        <w:br/>
      </w:r>
      <w:r w:rsidRPr="00237D89">
        <w:rPr>
          <w:rStyle w:val="NormalTok"/>
          <w:sz w:val="13"/>
          <w:szCs w:val="13"/>
        </w:rPr>
        <w:t xml:space="preserve">    </w:t>
      </w:r>
      <w:r w:rsidRPr="00237D89">
        <w:rPr>
          <w:rStyle w:val="CommentTok"/>
          <w:sz w:val="13"/>
          <w:szCs w:val="13"/>
        </w:rPr>
        <w:t># R = [1, 1]</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n </w:t>
      </w:r>
      <w:r w:rsidRPr="00237D89">
        <w:rPr>
          <w:rStyle w:val="KeywordTok"/>
          <w:sz w:val="13"/>
          <w:szCs w:val="13"/>
        </w:rPr>
        <w:t>in</w:t>
      </w:r>
      <w:r w:rsidRPr="00237D89">
        <w:rPr>
          <w:rStyle w:val="NormalTok"/>
          <w:sz w:val="13"/>
          <w:szCs w:val="13"/>
        </w:rPr>
        <w:t xml:space="preserve"> </w:t>
      </w:r>
      <w:r w:rsidRPr="00237D89">
        <w:rPr>
          <w:rStyle w:val="BuiltInTok"/>
          <w:sz w:val="13"/>
          <w:szCs w:val="13"/>
        </w:rPr>
        <w:t>range</w:t>
      </w:r>
      <w:r w:rsidRPr="00237D89">
        <w:rPr>
          <w:rStyle w:val="NormalTok"/>
          <w:sz w:val="13"/>
          <w:szCs w:val="13"/>
        </w:rPr>
        <w:t>(</w:t>
      </w:r>
      <w:r w:rsidRPr="00237D89">
        <w:rPr>
          <w:rStyle w:val="DecValTok"/>
          <w:sz w:val="13"/>
          <w:szCs w:val="13"/>
        </w:rPr>
        <w:t>1</w:t>
      </w:r>
      <w:r w:rsidRPr="00237D89">
        <w:rPr>
          <w:rStyle w:val="NormalTok"/>
          <w:sz w:val="13"/>
          <w:szCs w:val="13"/>
        </w:rPr>
        <w:t>, m):</w:t>
      </w:r>
      <w:r w:rsidRPr="00237D89">
        <w:rPr>
          <w:sz w:val="13"/>
          <w:szCs w:val="13"/>
        </w:rPr>
        <w:br/>
      </w:r>
      <w:r w:rsidRPr="00237D89">
        <w:rPr>
          <w:rStyle w:val="NormalTok"/>
          <w:sz w:val="13"/>
          <w:szCs w:val="13"/>
        </w:rPr>
        <w:t xml:space="preserve">        A[n] </w:t>
      </w:r>
      <w:r w:rsidRPr="00237D89">
        <w:rPr>
          <w:rStyle w:val="OperatorTok"/>
          <w:sz w:val="13"/>
          <w:szCs w:val="13"/>
        </w:rPr>
        <w:t>=</w:t>
      </w:r>
      <w:r w:rsidRPr="00237D89">
        <w:rPr>
          <w:rStyle w:val="NormalTok"/>
          <w:sz w:val="13"/>
          <w:szCs w:val="13"/>
        </w:rPr>
        <w:t xml:space="preserve"> A[</w:t>
      </w:r>
      <w:r w:rsidRPr="00237D89">
        <w:rPr>
          <w:rStyle w:val="DecValTok"/>
          <w:sz w:val="13"/>
          <w:szCs w:val="13"/>
        </w:rPr>
        <w:t>0</w:t>
      </w:r>
      <w:r w:rsidRPr="00237D89">
        <w:rPr>
          <w:rStyle w:val="NormalTok"/>
          <w:sz w:val="13"/>
          <w:szCs w:val="13"/>
        </w:rPr>
        <w:t>]</w:t>
      </w:r>
      <w:r w:rsidRPr="00237D89">
        <w:rPr>
          <w:sz w:val="13"/>
          <w:szCs w:val="13"/>
        </w:rPr>
        <w:br/>
      </w:r>
      <w:r w:rsidRPr="00237D89">
        <w:rPr>
          <w:rStyle w:val="NormalTok"/>
          <w:sz w:val="13"/>
          <w:szCs w:val="13"/>
        </w:rPr>
        <w:t xml:space="preserve">        </w:t>
      </w:r>
      <w:r w:rsidRPr="00237D89">
        <w:rPr>
          <w:rStyle w:val="ControlFlowTok"/>
          <w:sz w:val="13"/>
          <w:szCs w:val="13"/>
        </w:rPr>
        <w:t>for</w:t>
      </w:r>
      <w:r w:rsidRPr="00237D89">
        <w:rPr>
          <w:rStyle w:val="NormalTok"/>
          <w:sz w:val="13"/>
          <w:szCs w:val="13"/>
        </w:rPr>
        <w:t xml:space="preserve"> k </w:t>
      </w:r>
      <w:r w:rsidRPr="00237D89">
        <w:rPr>
          <w:rStyle w:val="KeywordTok"/>
          <w:sz w:val="13"/>
          <w:szCs w:val="13"/>
        </w:rPr>
        <w:t>in</w:t>
      </w:r>
      <w:r w:rsidRPr="00237D89">
        <w:rPr>
          <w:rStyle w:val="NormalTok"/>
          <w:sz w:val="13"/>
          <w:szCs w:val="13"/>
        </w:rPr>
        <w:t xml:space="preserve"> </w:t>
      </w:r>
      <w:r w:rsidRPr="00237D89">
        <w:rPr>
          <w:rStyle w:val="BuiltInTok"/>
          <w:sz w:val="13"/>
          <w:szCs w:val="13"/>
        </w:rPr>
        <w:t>range</w:t>
      </w:r>
      <w:r w:rsidRPr="00237D89">
        <w:rPr>
          <w:rStyle w:val="NormalTok"/>
          <w:sz w:val="13"/>
          <w:szCs w:val="13"/>
        </w:rPr>
        <w:t xml:space="preserve">(n, </w:t>
      </w:r>
      <w:r w:rsidRPr="00237D89">
        <w:rPr>
          <w:rStyle w:val="DecValTok"/>
          <w:sz w:val="13"/>
          <w:szCs w:val="13"/>
        </w:rPr>
        <w:t>0</w:t>
      </w:r>
      <w:r w:rsidRPr="00237D89">
        <w:rPr>
          <w:rStyle w:val="NormalTok"/>
          <w:sz w:val="13"/>
          <w:szCs w:val="13"/>
        </w:rPr>
        <w:t xml:space="preserve">, </w:t>
      </w:r>
      <w:r w:rsidRPr="00237D89">
        <w:rPr>
          <w:rStyle w:val="OperatorTok"/>
          <w:sz w:val="13"/>
          <w:szCs w:val="13"/>
        </w:rPr>
        <w:t>-</w:t>
      </w:r>
      <w:r w:rsidRPr="00237D89">
        <w:rPr>
          <w:rStyle w:val="DecValTok"/>
          <w:sz w:val="13"/>
          <w:szCs w:val="13"/>
        </w:rPr>
        <w:t>1</w:t>
      </w:r>
      <w:r w:rsidRPr="00237D89">
        <w:rPr>
          <w:rStyle w:val="NormalTok"/>
          <w:sz w:val="13"/>
          <w:szCs w:val="13"/>
        </w:rPr>
        <w:t>):</w:t>
      </w:r>
      <w:r w:rsidRPr="00237D89">
        <w:rPr>
          <w:sz w:val="13"/>
          <w:szCs w:val="13"/>
        </w:rPr>
        <w:br/>
      </w:r>
      <w:r w:rsidRPr="00237D89">
        <w:rPr>
          <w:rStyle w:val="NormalTok"/>
          <w:sz w:val="13"/>
          <w:szCs w:val="13"/>
        </w:rPr>
        <w:t xml:space="preserve">            A[k</w:t>
      </w:r>
      <w:r w:rsidRPr="00237D89">
        <w:rPr>
          <w:rStyle w:val="OperatorTok"/>
          <w:sz w:val="13"/>
          <w:szCs w:val="13"/>
        </w:rPr>
        <w:t>-</w:t>
      </w:r>
      <w:r w:rsidRPr="00237D89">
        <w:rPr>
          <w:rStyle w:val="DecValTok"/>
          <w:sz w:val="13"/>
          <w:szCs w:val="13"/>
        </w:rPr>
        <w:t>1</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A[k]</w:t>
      </w:r>
      <w:r w:rsidRPr="00237D89">
        <w:rPr>
          <w:sz w:val="13"/>
          <w:szCs w:val="13"/>
        </w:rPr>
        <w:br/>
      </w:r>
      <w:r w:rsidRPr="00237D89">
        <w:rPr>
          <w:rStyle w:val="NormalTok"/>
          <w:sz w:val="13"/>
          <w:szCs w:val="13"/>
        </w:rPr>
        <w:t xml:space="preserve">            </w:t>
      </w:r>
      <w:r w:rsidRPr="00237D89">
        <w:rPr>
          <w:rStyle w:val="ControlFlowTok"/>
          <w:sz w:val="13"/>
          <w:szCs w:val="13"/>
        </w:rPr>
        <w:t>if</w:t>
      </w:r>
      <w:r w:rsidRPr="00237D89">
        <w:rPr>
          <w:rStyle w:val="NormalTok"/>
          <w:sz w:val="13"/>
          <w:szCs w:val="13"/>
        </w:rPr>
        <w:t xml:space="preserve"> mod: A[k</w:t>
      </w:r>
      <w:r w:rsidRPr="00237D89">
        <w:rPr>
          <w:rStyle w:val="OperatorTok"/>
          <w:sz w:val="13"/>
          <w:szCs w:val="13"/>
        </w:rPr>
        <w:t>-</w:t>
      </w:r>
      <w:r w:rsidRPr="00237D89">
        <w:rPr>
          <w:rStyle w:val="DecValTok"/>
          <w:sz w:val="13"/>
          <w:szCs w:val="13"/>
        </w:rPr>
        <w:t>1</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sz w:val="13"/>
          <w:szCs w:val="13"/>
        </w:rPr>
        <w:br/>
      </w:r>
      <w:r w:rsidRPr="00237D89">
        <w:rPr>
          <w:rStyle w:val="NormalTok"/>
          <w:sz w:val="13"/>
          <w:szCs w:val="13"/>
        </w:rPr>
        <w:t xml:space="preserve">        </w:t>
      </w:r>
      <w:r w:rsidRPr="00237D89">
        <w:rPr>
          <w:rStyle w:val="CommentTok"/>
          <w:sz w:val="13"/>
          <w:szCs w:val="13"/>
        </w:rPr>
        <w:t># R.append(A[0])</w:t>
      </w:r>
      <w:r w:rsidRPr="00237D89">
        <w:rPr>
          <w:sz w:val="13"/>
          <w:szCs w:val="13"/>
        </w:rPr>
        <w:br/>
      </w:r>
      <w:r w:rsidRPr="00237D89">
        <w:rPr>
          <w:rStyle w:val="NormalTok"/>
          <w:sz w:val="13"/>
          <w:szCs w:val="13"/>
        </w:rPr>
        <w:t xml:space="preserve">    </w:t>
      </w:r>
      <w:r w:rsidRPr="00237D89">
        <w:rPr>
          <w:rStyle w:val="CommentTok"/>
          <w:sz w:val="13"/>
          <w:szCs w:val="13"/>
        </w:rPr>
        <w:t># return R</w:t>
      </w:r>
      <w:r w:rsidRPr="00237D89">
        <w:rPr>
          <w:sz w:val="13"/>
          <w:szCs w:val="13"/>
        </w:rPr>
        <w:br/>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A[</w:t>
      </w:r>
      <w:r w:rsidRPr="00237D89">
        <w:rPr>
          <w:rStyle w:val="DecValTok"/>
          <w:sz w:val="13"/>
          <w:szCs w:val="13"/>
        </w:rPr>
        <w:t>0</w:t>
      </w:r>
      <w:r w:rsidRPr="00237D89">
        <w:rPr>
          <w:rStyle w:val="NormalTok"/>
          <w:sz w:val="13"/>
          <w:szCs w:val="13"/>
        </w:rPr>
        <w:t>]</w:t>
      </w:r>
      <w:r w:rsidRPr="00237D89">
        <w:rPr>
          <w:sz w:val="13"/>
          <w:szCs w:val="13"/>
        </w:rPr>
        <w:br/>
      </w:r>
      <w:r w:rsidRPr="00237D89">
        <w:rPr>
          <w:sz w:val="13"/>
          <w:szCs w:val="13"/>
        </w:rPr>
        <w:br/>
      </w:r>
      <w:r w:rsidRPr="00237D89">
        <w:rPr>
          <w:rStyle w:val="ControlFlowTok"/>
          <w:sz w:val="13"/>
          <w:szCs w:val="13"/>
        </w:rPr>
        <w:t>async</w:t>
      </w:r>
      <w:r w:rsidRPr="00237D89">
        <w:rPr>
          <w:rStyle w:val="NormalTok"/>
          <w:sz w:val="13"/>
          <w:szCs w:val="13"/>
        </w:rPr>
        <w:t xml:space="preserve"> </w:t>
      </w:r>
      <w:r w:rsidRPr="00237D89">
        <w:rPr>
          <w:rStyle w:val="KeywordTok"/>
          <w:sz w:val="13"/>
          <w:szCs w:val="13"/>
        </w:rPr>
        <w:t>def</w:t>
      </w:r>
      <w:r w:rsidRPr="00237D89">
        <w:rPr>
          <w:rStyle w:val="NormalTok"/>
          <w:sz w:val="13"/>
          <w:szCs w:val="13"/>
        </w:rPr>
        <w:t xml:space="preserve"> </w:t>
      </w:r>
      <w:r w:rsidRPr="00237D89">
        <w:rPr>
          <w:rStyle w:val="NormalTok"/>
          <w:sz w:val="13"/>
          <w:szCs w:val="13"/>
        </w:rPr>
        <w:t>球盒</w:t>
      </w:r>
      <w:r w:rsidRPr="00237D89">
        <w:rPr>
          <w:rStyle w:val="NormalTok"/>
          <w:sz w:val="13"/>
          <w:szCs w:val="13"/>
        </w:rPr>
        <w:t>(</w:t>
      </w:r>
      <w:r w:rsidRPr="00237D89">
        <w:rPr>
          <w:rStyle w:val="OperatorTok"/>
          <w:sz w:val="13"/>
          <w:szCs w:val="13"/>
        </w:rPr>
        <w:t>*</w:t>
      </w:r>
      <w:r w:rsidRPr="00237D89">
        <w:rPr>
          <w:rStyle w:val="NormalTok"/>
          <w:sz w:val="13"/>
          <w:szCs w:val="13"/>
        </w:rPr>
        <w:t>attrs, kwargs</w:t>
      </w:r>
      <w:r w:rsidRPr="00237D89">
        <w:rPr>
          <w:rStyle w:val="OperatorTok"/>
          <w:sz w:val="13"/>
          <w:szCs w:val="13"/>
        </w:rPr>
        <w:t>=</w:t>
      </w:r>
      <w:r w:rsidRPr="00237D89">
        <w:rPr>
          <w:rStyle w:val="NormalTok"/>
          <w:sz w:val="13"/>
          <w:szCs w:val="13"/>
        </w:rPr>
        <w:t>{}):</w:t>
      </w:r>
      <w:r w:rsidRPr="00237D89">
        <w:rPr>
          <w:sz w:val="13"/>
          <w:szCs w:val="13"/>
        </w:rPr>
        <w:br/>
      </w:r>
      <w:r w:rsidRPr="00237D89">
        <w:rPr>
          <w:rStyle w:val="NormalTok"/>
          <w:sz w:val="13"/>
          <w:szCs w:val="13"/>
        </w:rPr>
        <w:t xml:space="preserve">    </w:t>
      </w:r>
      <w:r w:rsidRPr="00237D89">
        <w:rPr>
          <w:rStyle w:val="CommentTok"/>
          <w:sz w:val="13"/>
          <w:szCs w:val="13"/>
        </w:rPr>
        <w:t>"""</w:t>
      </w:r>
      <w:r w:rsidRPr="00237D89">
        <w:rPr>
          <w:rStyle w:val="CommentTok"/>
          <w:sz w:val="13"/>
          <w:szCs w:val="13"/>
        </w:rPr>
        <w:t>求解把</w:t>
      </w:r>
      <w:r w:rsidRPr="00237D89">
        <w:rPr>
          <w:rStyle w:val="CommentTok"/>
          <w:sz w:val="13"/>
          <w:szCs w:val="13"/>
        </w:rPr>
        <w:t>n</w:t>
      </w:r>
      <w:r w:rsidRPr="00237D89">
        <w:rPr>
          <w:rStyle w:val="CommentTok"/>
          <w:sz w:val="13"/>
          <w:szCs w:val="13"/>
        </w:rPr>
        <w:t>个球放进</w:t>
      </w:r>
      <w:r w:rsidRPr="00237D89">
        <w:rPr>
          <w:rStyle w:val="CommentTok"/>
          <w:sz w:val="13"/>
          <w:szCs w:val="13"/>
        </w:rPr>
        <w:t>m</w:t>
      </w:r>
      <w:r w:rsidRPr="00237D89">
        <w:rPr>
          <w:rStyle w:val="CommentTok"/>
          <w:sz w:val="13"/>
          <w:szCs w:val="13"/>
        </w:rPr>
        <w:t>个盒子里面有多少种方案的问题。</w:t>
      </w:r>
      <w:r w:rsidRPr="00237D89">
        <w:rPr>
          <w:sz w:val="13"/>
          <w:szCs w:val="13"/>
        </w:rPr>
        <w:br/>
      </w:r>
      <w:r w:rsidRPr="00237D89">
        <w:rPr>
          <w:rStyle w:val="CommentTok"/>
          <w:sz w:val="13"/>
          <w:szCs w:val="13"/>
          <w:lang w:eastAsia="zh-CN"/>
        </w:rPr>
        <w:t>必须指定盒子和球以及允不允许为空三个属性。</w:t>
      </w:r>
      <w:r w:rsidRPr="00237D89">
        <w:rPr>
          <w:sz w:val="13"/>
          <w:szCs w:val="13"/>
          <w:lang w:eastAsia="zh-CN"/>
        </w:rPr>
        <w:br/>
      </w:r>
      <w:r w:rsidRPr="00237D89">
        <w:rPr>
          <w:rStyle w:val="CommentTok"/>
          <w:sz w:val="13"/>
          <w:szCs w:val="13"/>
          <w:lang w:eastAsia="zh-CN"/>
        </w:rPr>
        <w:t>用法：</w:t>
      </w:r>
      <w:r w:rsidRPr="00237D89">
        <w:rPr>
          <w:sz w:val="13"/>
          <w:szCs w:val="13"/>
          <w:lang w:eastAsia="zh-CN"/>
        </w:rPr>
        <w:br/>
      </w:r>
      <w:r w:rsidRPr="00237D89">
        <w:rPr>
          <w:rStyle w:val="CommentTok"/>
          <w:sz w:val="13"/>
          <w:szCs w:val="13"/>
          <w:lang w:eastAsia="zh-CN"/>
        </w:rPr>
        <w:t xml:space="preserve">    #</w:t>
      </w:r>
      <w:r w:rsidRPr="00237D89">
        <w:rPr>
          <w:rStyle w:val="CommentTok"/>
          <w:sz w:val="13"/>
          <w:szCs w:val="13"/>
          <w:lang w:eastAsia="zh-CN"/>
        </w:rPr>
        <w:t>球盒</w:t>
      </w:r>
      <w:r w:rsidRPr="00237D89">
        <w:rPr>
          <w:rStyle w:val="CommentTok"/>
          <w:sz w:val="13"/>
          <w:szCs w:val="13"/>
          <w:lang w:eastAsia="zh-CN"/>
        </w:rPr>
        <w:t xml:space="preserve"> &lt;</w:t>
      </w:r>
      <w:r w:rsidRPr="00237D89">
        <w:rPr>
          <w:rStyle w:val="CommentTok"/>
          <w:sz w:val="13"/>
          <w:szCs w:val="13"/>
          <w:lang w:eastAsia="zh-CN"/>
        </w:rPr>
        <w:t>盒子相同？</w:t>
      </w:r>
      <w:r w:rsidRPr="00237D89">
        <w:rPr>
          <w:rStyle w:val="CommentTok"/>
          <w:sz w:val="13"/>
          <w:szCs w:val="13"/>
          <w:lang w:eastAsia="zh-CN"/>
        </w:rPr>
        <w:t>(0/1)&gt;&lt;</w:t>
      </w:r>
      <w:r w:rsidRPr="00237D89">
        <w:rPr>
          <w:rStyle w:val="CommentTok"/>
          <w:sz w:val="13"/>
          <w:szCs w:val="13"/>
          <w:lang w:eastAsia="zh-CN"/>
        </w:rPr>
        <w:t>球相同？</w:t>
      </w:r>
      <w:r w:rsidRPr="00237D89">
        <w:rPr>
          <w:rStyle w:val="CommentTok"/>
          <w:sz w:val="13"/>
          <w:szCs w:val="13"/>
          <w:lang w:eastAsia="zh-CN"/>
        </w:rPr>
        <w:t>(0/1)&gt;&lt;</w:t>
      </w:r>
      <w:r w:rsidRPr="00237D89">
        <w:rPr>
          <w:rStyle w:val="CommentTok"/>
          <w:sz w:val="13"/>
          <w:szCs w:val="13"/>
          <w:lang w:eastAsia="zh-CN"/>
        </w:rPr>
        <w:t>允许空盒子？</w:t>
      </w:r>
      <w:r w:rsidRPr="00237D89">
        <w:rPr>
          <w:rStyle w:val="CommentTok"/>
          <w:sz w:val="13"/>
          <w:szCs w:val="13"/>
          <w:lang w:eastAsia="zh-CN"/>
        </w:rPr>
        <w:t>(0/1)&gt; n m</w:t>
      </w:r>
      <w:r w:rsidRPr="00237D89">
        <w:rPr>
          <w:sz w:val="13"/>
          <w:szCs w:val="13"/>
          <w:lang w:eastAsia="zh-CN"/>
        </w:rPr>
        <w:br/>
      </w:r>
      <w:r w:rsidRPr="00237D89">
        <w:rPr>
          <w:rStyle w:val="CommentTok"/>
          <w:sz w:val="13"/>
          <w:szCs w:val="13"/>
          <w:lang w:eastAsia="zh-CN"/>
        </w:rPr>
        <w:t>用例：</w:t>
      </w:r>
      <w:r w:rsidRPr="00237D89">
        <w:rPr>
          <w:sz w:val="13"/>
          <w:szCs w:val="13"/>
          <w:lang w:eastAsia="zh-CN"/>
        </w:rPr>
        <w:br/>
      </w:r>
      <w:r w:rsidRPr="00237D89">
        <w:rPr>
          <w:rStyle w:val="CommentTok"/>
          <w:sz w:val="13"/>
          <w:szCs w:val="13"/>
          <w:lang w:eastAsia="zh-CN"/>
        </w:rPr>
        <w:t xml:space="preserve">    #</w:t>
      </w:r>
      <w:r w:rsidRPr="00237D89">
        <w:rPr>
          <w:rStyle w:val="CommentTok"/>
          <w:sz w:val="13"/>
          <w:szCs w:val="13"/>
          <w:lang w:eastAsia="zh-CN"/>
        </w:rPr>
        <w:t>球盒</w:t>
      </w:r>
      <w:r w:rsidRPr="00237D89">
        <w:rPr>
          <w:rStyle w:val="CommentTok"/>
          <w:sz w:val="13"/>
          <w:szCs w:val="13"/>
          <w:lang w:eastAsia="zh-CN"/>
        </w:rPr>
        <w:t xml:space="preserve"> 110 20 5</w:t>
      </w:r>
      <w:r w:rsidRPr="00237D89">
        <w:rPr>
          <w:sz w:val="13"/>
          <w:szCs w:val="13"/>
          <w:lang w:eastAsia="zh-CN"/>
        </w:rPr>
        <w:br/>
      </w:r>
      <w:r w:rsidRPr="00237D89">
        <w:rPr>
          <w:rStyle w:val="CommentTok"/>
          <w:sz w:val="13"/>
          <w:szCs w:val="13"/>
          <w:lang w:eastAsia="zh-CN"/>
        </w:rPr>
        <w:t xml:space="preserve">    </w:t>
      </w:r>
      <w:r w:rsidRPr="00237D89">
        <w:rPr>
          <w:rStyle w:val="CommentTok"/>
          <w:sz w:val="13"/>
          <w:szCs w:val="13"/>
          <w:lang w:eastAsia="zh-CN"/>
        </w:rPr>
        <w:t>上述命令求的是盒子相同，球相同，不允许空盒子的情况下将</w:t>
      </w:r>
      <w:r w:rsidRPr="00237D89">
        <w:rPr>
          <w:rStyle w:val="CommentTok"/>
          <w:sz w:val="13"/>
          <w:szCs w:val="13"/>
          <w:lang w:eastAsia="zh-CN"/>
        </w:rPr>
        <w:t>20</w:t>
      </w:r>
      <w:r w:rsidRPr="00237D89">
        <w:rPr>
          <w:rStyle w:val="CommentTok"/>
          <w:sz w:val="13"/>
          <w:szCs w:val="13"/>
          <w:lang w:eastAsia="zh-CN"/>
        </w:rPr>
        <w:t>个球放入</w:t>
      </w:r>
      <w:r w:rsidRPr="00237D89">
        <w:rPr>
          <w:rStyle w:val="CommentTok"/>
          <w:sz w:val="13"/>
          <w:szCs w:val="13"/>
          <w:lang w:eastAsia="zh-CN"/>
        </w:rPr>
        <w:t>5</w:t>
      </w:r>
      <w:r w:rsidRPr="00237D89">
        <w:rPr>
          <w:rStyle w:val="CommentTok"/>
          <w:sz w:val="13"/>
          <w:szCs w:val="13"/>
          <w:lang w:eastAsia="zh-CN"/>
        </w:rPr>
        <w:t>个盒子的方案数。</w:t>
      </w:r>
      <w:r w:rsidRPr="00237D89">
        <w:rPr>
          <w:rStyle w:val="CommentTok"/>
          <w:sz w:val="13"/>
          <w:szCs w:val="13"/>
          <w:lang w:eastAsia="zh-CN"/>
        </w:rPr>
        <w:t>"""</w:t>
      </w:r>
      <w:r w:rsidRPr="00237D89">
        <w:rPr>
          <w:sz w:val="13"/>
          <w:szCs w:val="13"/>
          <w:lang w:eastAsia="zh-CN"/>
        </w:rPr>
        <w:br/>
      </w:r>
      <w:r w:rsidRPr="00237D89">
        <w:rPr>
          <w:rStyle w:val="NormalTok"/>
          <w:sz w:val="13"/>
          <w:szCs w:val="13"/>
          <w:lang w:eastAsia="zh-CN"/>
        </w:rPr>
        <w:t xml:space="preserve">    </w:t>
      </w:r>
      <w:r w:rsidRPr="00237D89">
        <w:rPr>
          <w:rStyle w:val="CommentTok"/>
          <w:sz w:val="13"/>
          <w:szCs w:val="13"/>
          <w:lang w:eastAsia="zh-CN"/>
        </w:rPr>
        <w:t xml:space="preserve"># </w:t>
      </w:r>
      <w:r w:rsidRPr="00237D89">
        <w:rPr>
          <w:rStyle w:val="CommentTok"/>
          <w:sz w:val="13"/>
          <w:szCs w:val="13"/>
          <w:lang w:eastAsia="zh-CN"/>
        </w:rPr>
        <w:t>参考</w:t>
      </w:r>
      <w:r w:rsidRPr="00237D89">
        <w:rPr>
          <w:rStyle w:val="CommentTok"/>
          <w:sz w:val="13"/>
          <w:szCs w:val="13"/>
          <w:lang w:eastAsia="zh-CN"/>
        </w:rPr>
        <w:t>https://www.cnblogs.com/sdfzsyq/p/9838857.html</w:t>
      </w:r>
      <w:r w:rsidRPr="00237D89">
        <w:rPr>
          <w:rStyle w:val="CommentTok"/>
          <w:sz w:val="13"/>
          <w:szCs w:val="13"/>
          <w:lang w:eastAsia="zh-CN"/>
        </w:rPr>
        <w:t>的算法</w:t>
      </w:r>
      <w:r w:rsidRPr="00237D89">
        <w:rPr>
          <w:sz w:val="13"/>
          <w:szCs w:val="13"/>
          <w:lang w:eastAsia="zh-CN"/>
        </w:rPr>
        <w:br/>
      </w:r>
      <w:r w:rsidRPr="00237D89">
        <w:rPr>
          <w:rStyle w:val="NormalTok"/>
          <w:sz w:val="13"/>
          <w:szCs w:val="13"/>
          <w:lang w:eastAsia="zh-CN"/>
        </w:rPr>
        <w:t xml:space="preserve">    </w:t>
      </w:r>
      <w:r w:rsidRPr="00237D89">
        <w:rPr>
          <w:rStyle w:val="ControlFlowTok"/>
          <w:sz w:val="13"/>
          <w:szCs w:val="13"/>
          <w:lang w:eastAsia="zh-CN"/>
        </w:rPr>
        <w:t>if</w:t>
      </w:r>
      <w:r w:rsidRPr="00237D89">
        <w:rPr>
          <w:rStyle w:val="NormalTok"/>
          <w:sz w:val="13"/>
          <w:szCs w:val="13"/>
          <w:lang w:eastAsia="zh-CN"/>
        </w:rPr>
        <w:t xml:space="preserve"> </w:t>
      </w:r>
      <w:proofErr w:type="spellStart"/>
      <w:r w:rsidRPr="00237D89">
        <w:rPr>
          <w:rStyle w:val="BuiltInTok"/>
          <w:sz w:val="13"/>
          <w:szCs w:val="13"/>
          <w:lang w:eastAsia="zh-CN"/>
        </w:rPr>
        <w:t>len</w:t>
      </w:r>
      <w:proofErr w:type="spellEnd"/>
      <w:r w:rsidRPr="00237D89">
        <w:rPr>
          <w:rStyle w:val="NormalTok"/>
          <w:sz w:val="13"/>
          <w:szCs w:val="13"/>
          <w:lang w:eastAsia="zh-CN"/>
        </w:rPr>
        <w:t>(</w:t>
      </w:r>
      <w:proofErr w:type="spellStart"/>
      <w:r w:rsidRPr="00237D89">
        <w:rPr>
          <w:rStyle w:val="NormalTok"/>
          <w:sz w:val="13"/>
          <w:szCs w:val="13"/>
          <w:lang w:eastAsia="zh-CN"/>
        </w:rPr>
        <w:t>attrs</w:t>
      </w:r>
      <w:proofErr w:type="spellEnd"/>
      <w:r w:rsidRPr="00237D89">
        <w:rPr>
          <w:rStyle w:val="NormalTok"/>
          <w:sz w:val="13"/>
          <w:szCs w:val="13"/>
          <w:lang w:eastAsia="zh-CN"/>
        </w:rPr>
        <w:t>)</w:t>
      </w:r>
      <w:r w:rsidRPr="00237D89">
        <w:rPr>
          <w:rStyle w:val="OperatorTok"/>
          <w:sz w:val="13"/>
          <w:szCs w:val="13"/>
          <w:lang w:eastAsia="zh-CN"/>
        </w:rPr>
        <w:t>!=</w:t>
      </w:r>
      <w:r w:rsidRPr="00237D89">
        <w:rPr>
          <w:rStyle w:val="DecValTok"/>
          <w:sz w:val="13"/>
          <w:szCs w:val="13"/>
          <w:lang w:eastAsia="zh-CN"/>
        </w:rPr>
        <w:t>3</w:t>
      </w:r>
      <w:r w:rsidRPr="00237D89">
        <w:rPr>
          <w:rStyle w:val="NormalTok"/>
          <w:sz w:val="13"/>
          <w:szCs w:val="13"/>
          <w:lang w:eastAsia="zh-CN"/>
        </w:rPr>
        <w:t>:</w:t>
      </w:r>
      <w:r w:rsidRPr="00237D89">
        <w:rPr>
          <w:sz w:val="13"/>
          <w:szCs w:val="13"/>
          <w:lang w:eastAsia="zh-CN"/>
        </w:rPr>
        <w:br/>
      </w:r>
      <w:r w:rsidRPr="00237D89">
        <w:rPr>
          <w:rStyle w:val="NormalTok"/>
          <w:sz w:val="13"/>
          <w:szCs w:val="13"/>
          <w:lang w:eastAsia="zh-CN"/>
        </w:rPr>
        <w:t xml:space="preserve">        </w:t>
      </w:r>
      <w:r w:rsidRPr="00237D89">
        <w:rPr>
          <w:rStyle w:val="ControlFlowTok"/>
          <w:sz w:val="13"/>
          <w:szCs w:val="13"/>
          <w:lang w:eastAsia="zh-CN"/>
        </w:rPr>
        <w:t>return</w:t>
      </w:r>
      <w:r w:rsidRPr="00237D89">
        <w:rPr>
          <w:rStyle w:val="NormalTok"/>
          <w:sz w:val="13"/>
          <w:szCs w:val="13"/>
          <w:lang w:eastAsia="zh-CN"/>
        </w:rPr>
        <w:t xml:space="preserve"> </w:t>
      </w:r>
      <w:r w:rsidRPr="00237D89">
        <w:rPr>
          <w:rStyle w:val="StringTok"/>
          <w:sz w:val="13"/>
          <w:szCs w:val="13"/>
          <w:lang w:eastAsia="zh-CN"/>
        </w:rPr>
        <w:t>'</w:t>
      </w:r>
      <w:r w:rsidRPr="00237D89">
        <w:rPr>
          <w:rStyle w:val="StringTok"/>
          <w:sz w:val="13"/>
          <w:szCs w:val="13"/>
          <w:lang w:eastAsia="zh-CN"/>
        </w:rPr>
        <w:t>不是这么用的！请输入</w:t>
      </w:r>
      <w:r w:rsidRPr="00237D89">
        <w:rPr>
          <w:rStyle w:val="StringTok"/>
          <w:sz w:val="13"/>
          <w:szCs w:val="13"/>
          <w:lang w:eastAsia="zh-CN"/>
        </w:rPr>
        <w:t>#h #</w:t>
      </w:r>
      <w:r w:rsidRPr="00237D89">
        <w:rPr>
          <w:rStyle w:val="StringTok"/>
          <w:sz w:val="13"/>
          <w:szCs w:val="13"/>
          <w:lang w:eastAsia="zh-CN"/>
        </w:rPr>
        <w:t>球盒</w:t>
      </w:r>
      <w:r w:rsidRPr="00237D89">
        <w:rPr>
          <w:rStyle w:val="StringTok"/>
          <w:sz w:val="13"/>
          <w:szCs w:val="13"/>
          <w:lang w:eastAsia="zh-CN"/>
        </w:rPr>
        <w:t>'</w:t>
      </w:r>
      <w:r w:rsidRPr="00237D89">
        <w:rPr>
          <w:sz w:val="13"/>
          <w:szCs w:val="13"/>
          <w:lang w:eastAsia="zh-CN"/>
        </w:rPr>
        <w:br/>
      </w:r>
      <w:r w:rsidRPr="00237D89">
        <w:rPr>
          <w:rStyle w:val="NormalTok"/>
          <w:sz w:val="13"/>
          <w:szCs w:val="13"/>
          <w:lang w:eastAsia="zh-CN"/>
        </w:rPr>
        <w:t xml:space="preserve">    n, m </w:t>
      </w:r>
      <w:r w:rsidRPr="00237D89">
        <w:rPr>
          <w:rStyle w:val="OperatorTok"/>
          <w:sz w:val="13"/>
          <w:szCs w:val="13"/>
          <w:lang w:eastAsia="zh-CN"/>
        </w:rPr>
        <w:t>=</w:t>
      </w:r>
      <w:r w:rsidRPr="00237D89">
        <w:rPr>
          <w:rStyle w:val="NormalTok"/>
          <w:sz w:val="13"/>
          <w:szCs w:val="13"/>
          <w:lang w:eastAsia="zh-CN"/>
        </w:rPr>
        <w:t xml:space="preserve"> </w:t>
      </w:r>
      <w:r w:rsidRPr="00237D89">
        <w:rPr>
          <w:rStyle w:val="BuiltInTok"/>
          <w:sz w:val="13"/>
          <w:szCs w:val="13"/>
          <w:lang w:eastAsia="zh-CN"/>
        </w:rPr>
        <w:t>map</w:t>
      </w:r>
      <w:r w:rsidRPr="00237D89">
        <w:rPr>
          <w:rStyle w:val="NormalTok"/>
          <w:sz w:val="13"/>
          <w:szCs w:val="13"/>
          <w:lang w:eastAsia="zh-CN"/>
        </w:rPr>
        <w:t>(</w:t>
      </w:r>
      <w:r w:rsidRPr="00237D89">
        <w:rPr>
          <w:rStyle w:val="BuiltInTok"/>
          <w:sz w:val="13"/>
          <w:szCs w:val="13"/>
          <w:lang w:eastAsia="zh-CN"/>
        </w:rPr>
        <w:t>int</w:t>
      </w:r>
      <w:r w:rsidRPr="00237D89">
        <w:rPr>
          <w:rStyle w:val="NormalTok"/>
          <w:sz w:val="13"/>
          <w:szCs w:val="13"/>
          <w:lang w:eastAsia="zh-CN"/>
        </w:rPr>
        <w:t xml:space="preserve">, </w:t>
      </w:r>
      <w:proofErr w:type="spellStart"/>
      <w:r w:rsidRPr="00237D89">
        <w:rPr>
          <w:rStyle w:val="NormalTok"/>
          <w:sz w:val="13"/>
          <w:szCs w:val="13"/>
          <w:lang w:eastAsia="zh-CN"/>
        </w:rPr>
        <w:t>attrs</w:t>
      </w:r>
      <w:proofErr w:type="spellEnd"/>
      <w:r w:rsidRPr="00237D89">
        <w:rPr>
          <w:rStyle w:val="NormalTok"/>
          <w:sz w:val="13"/>
          <w:szCs w:val="13"/>
          <w:lang w:eastAsia="zh-CN"/>
        </w:rPr>
        <w:t>[</w:t>
      </w:r>
      <w:r w:rsidRPr="00237D89">
        <w:rPr>
          <w:rStyle w:val="DecValTok"/>
          <w:sz w:val="13"/>
          <w:szCs w:val="13"/>
          <w:lang w:eastAsia="zh-CN"/>
        </w:rPr>
        <w:t>1</w:t>
      </w:r>
      <w:r w:rsidRPr="00237D89">
        <w:rPr>
          <w:rStyle w:val="NormalTok"/>
          <w:sz w:val="13"/>
          <w:szCs w:val="13"/>
          <w:lang w:eastAsia="zh-CN"/>
        </w:rPr>
        <w:t>:</w:t>
      </w:r>
      <w:r w:rsidRPr="00237D89">
        <w:rPr>
          <w:rStyle w:val="DecValTok"/>
          <w:sz w:val="13"/>
          <w:szCs w:val="13"/>
          <w:lang w:eastAsia="zh-CN"/>
        </w:rPr>
        <w:t>3</w:t>
      </w:r>
      <w:r w:rsidRPr="00237D89">
        <w:rPr>
          <w:rStyle w:val="NormalTok"/>
          <w:sz w:val="13"/>
          <w:szCs w:val="13"/>
          <w:lang w:eastAsia="zh-CN"/>
        </w:rPr>
        <w:t>])</w:t>
      </w:r>
      <w:r w:rsidRPr="00237D89">
        <w:rPr>
          <w:sz w:val="13"/>
          <w:szCs w:val="13"/>
          <w:lang w:eastAsia="zh-CN"/>
        </w:rPr>
        <w:br/>
      </w:r>
      <w:r w:rsidRPr="00237D89">
        <w:rPr>
          <w:rStyle w:val="NormalTok"/>
          <w:sz w:val="13"/>
          <w:szCs w:val="13"/>
          <w:lang w:eastAsia="zh-CN"/>
        </w:rPr>
        <w:t xml:space="preserve">    </w:t>
      </w:r>
      <w:r w:rsidRPr="00237D89">
        <w:rPr>
          <w:rStyle w:val="ControlFlowTok"/>
          <w:sz w:val="13"/>
          <w:szCs w:val="13"/>
          <w:lang w:eastAsia="zh-CN"/>
        </w:rPr>
        <w:t>if</w:t>
      </w:r>
      <w:r w:rsidRPr="00237D89">
        <w:rPr>
          <w:rStyle w:val="NormalTok"/>
          <w:sz w:val="13"/>
          <w:szCs w:val="13"/>
          <w:lang w:eastAsia="zh-CN"/>
        </w:rPr>
        <w:t xml:space="preserve"> </w:t>
      </w:r>
      <w:proofErr w:type="spellStart"/>
      <w:r w:rsidRPr="00237D89">
        <w:rPr>
          <w:rStyle w:val="NormalTok"/>
          <w:sz w:val="13"/>
          <w:szCs w:val="13"/>
          <w:lang w:eastAsia="zh-CN"/>
        </w:rPr>
        <w:t>attrs</w:t>
      </w:r>
      <w:proofErr w:type="spellEnd"/>
      <w:r w:rsidRPr="00237D89">
        <w:rPr>
          <w:rStyle w:val="NormalTok"/>
          <w:sz w:val="13"/>
          <w:szCs w:val="13"/>
          <w:lang w:eastAsia="zh-CN"/>
        </w:rPr>
        <w:t>[</w:t>
      </w:r>
      <w:r w:rsidRPr="00237D89">
        <w:rPr>
          <w:rStyle w:val="DecValTok"/>
          <w:sz w:val="13"/>
          <w:szCs w:val="13"/>
          <w:lang w:eastAsia="zh-CN"/>
        </w:rPr>
        <w:t>0</w:t>
      </w:r>
      <w:r w:rsidRPr="00237D89">
        <w:rPr>
          <w:rStyle w:val="NormalTok"/>
          <w:sz w:val="13"/>
          <w:szCs w:val="13"/>
          <w:lang w:eastAsia="zh-CN"/>
        </w:rPr>
        <w:t xml:space="preserve">] </w:t>
      </w:r>
      <w:r w:rsidRPr="00237D89">
        <w:rPr>
          <w:rStyle w:val="OperatorTok"/>
          <w:sz w:val="13"/>
          <w:szCs w:val="13"/>
          <w:lang w:eastAsia="zh-CN"/>
        </w:rPr>
        <w:t>==</w:t>
      </w:r>
      <w:r w:rsidRPr="00237D89">
        <w:rPr>
          <w:rStyle w:val="NormalTok"/>
          <w:sz w:val="13"/>
          <w:szCs w:val="13"/>
          <w:lang w:eastAsia="zh-CN"/>
        </w:rPr>
        <w:t xml:space="preserve"> </w:t>
      </w:r>
      <w:r w:rsidRPr="00237D89">
        <w:rPr>
          <w:rStyle w:val="StringTok"/>
          <w:sz w:val="13"/>
          <w:szCs w:val="13"/>
          <w:lang w:eastAsia="zh-CN"/>
        </w:rPr>
        <w:t>'110'</w:t>
      </w:r>
      <w:r w:rsidRPr="00237D89">
        <w:rPr>
          <w:rStyle w:val="NormalTok"/>
          <w:sz w:val="13"/>
          <w:szCs w:val="13"/>
          <w:lang w:eastAsia="zh-CN"/>
        </w:rPr>
        <w:t>:</w:t>
      </w:r>
      <w:r w:rsidRPr="00237D89">
        <w:rPr>
          <w:sz w:val="13"/>
          <w:szCs w:val="13"/>
          <w:lang w:eastAsia="zh-CN"/>
        </w:rPr>
        <w:br/>
      </w:r>
      <w:r w:rsidRPr="00237D89">
        <w:rPr>
          <w:rStyle w:val="NormalTok"/>
          <w:sz w:val="13"/>
          <w:szCs w:val="13"/>
          <w:lang w:eastAsia="zh-CN"/>
        </w:rPr>
        <w:t xml:space="preserve">        f </w:t>
      </w:r>
      <w:r w:rsidRPr="00237D89">
        <w:rPr>
          <w:rStyle w:val="OperatorTok"/>
          <w:sz w:val="13"/>
          <w:szCs w:val="13"/>
          <w:lang w:eastAsia="zh-CN"/>
        </w:rPr>
        <w:t>=</w:t>
      </w:r>
      <w:r w:rsidRPr="00237D89">
        <w:rPr>
          <w:rStyle w:val="NormalTok"/>
          <w:sz w:val="13"/>
          <w:szCs w:val="13"/>
          <w:lang w:eastAsia="zh-CN"/>
        </w:rPr>
        <w:t xml:space="preserve"> A072233_list(n, m)</w:t>
      </w:r>
      <w:r w:rsidRPr="00237D89">
        <w:rPr>
          <w:sz w:val="13"/>
          <w:szCs w:val="13"/>
          <w:lang w:eastAsia="zh-CN"/>
        </w:rPr>
        <w:br/>
      </w:r>
      <w:r w:rsidRPr="00237D89">
        <w:rPr>
          <w:rStyle w:val="NormalTok"/>
          <w:sz w:val="13"/>
          <w:szCs w:val="13"/>
          <w:lang w:eastAsia="zh-CN"/>
        </w:rPr>
        <w:t xml:space="preserve">        </w:t>
      </w:r>
      <w:r w:rsidRPr="00237D89">
        <w:rPr>
          <w:rStyle w:val="ControlFlowTok"/>
          <w:sz w:val="13"/>
          <w:szCs w:val="13"/>
          <w:lang w:eastAsia="zh-CN"/>
        </w:rPr>
        <w:t>return</w:t>
      </w:r>
      <w:r w:rsidRPr="00237D89">
        <w:rPr>
          <w:rStyle w:val="NormalTok"/>
          <w:sz w:val="13"/>
          <w:szCs w:val="13"/>
          <w:lang w:eastAsia="zh-CN"/>
        </w:rPr>
        <w:t xml:space="preserve"> f[n][m]</w:t>
      </w:r>
      <w:r w:rsidRPr="00237D89">
        <w:rPr>
          <w:sz w:val="13"/>
          <w:szCs w:val="13"/>
          <w:lang w:eastAsia="zh-CN"/>
        </w:rPr>
        <w:br/>
      </w:r>
      <w:r w:rsidRPr="00237D89">
        <w:rPr>
          <w:rStyle w:val="NormalTok"/>
          <w:sz w:val="13"/>
          <w:szCs w:val="13"/>
          <w:lang w:eastAsia="zh-CN"/>
        </w:rPr>
        <w:t xml:space="preserve">    </w:t>
      </w:r>
      <w:proofErr w:type="spellStart"/>
      <w:r w:rsidRPr="00237D89">
        <w:rPr>
          <w:rStyle w:val="ControlFlowTok"/>
          <w:sz w:val="13"/>
          <w:szCs w:val="13"/>
          <w:lang w:eastAsia="zh-CN"/>
        </w:rPr>
        <w:t>elif</w:t>
      </w:r>
      <w:proofErr w:type="spellEnd"/>
      <w:r w:rsidRPr="00237D89">
        <w:rPr>
          <w:rStyle w:val="NormalTok"/>
          <w:sz w:val="13"/>
          <w:szCs w:val="13"/>
          <w:lang w:eastAsia="zh-CN"/>
        </w:rPr>
        <w:t xml:space="preserve"> </w:t>
      </w:r>
      <w:proofErr w:type="spellStart"/>
      <w:r w:rsidRPr="00237D89">
        <w:rPr>
          <w:rStyle w:val="NormalTok"/>
          <w:sz w:val="13"/>
          <w:szCs w:val="13"/>
          <w:lang w:eastAsia="zh-CN"/>
        </w:rPr>
        <w:t>attrs</w:t>
      </w:r>
      <w:proofErr w:type="spellEnd"/>
      <w:r w:rsidRPr="00237D89">
        <w:rPr>
          <w:rStyle w:val="NormalTok"/>
          <w:sz w:val="13"/>
          <w:szCs w:val="13"/>
          <w:lang w:eastAsia="zh-CN"/>
        </w:rPr>
        <w:t>[</w:t>
      </w:r>
      <w:r w:rsidRPr="00237D89">
        <w:rPr>
          <w:rStyle w:val="DecValTok"/>
          <w:sz w:val="13"/>
          <w:szCs w:val="13"/>
          <w:lang w:eastAsia="zh-CN"/>
        </w:rPr>
        <w:t>0</w:t>
      </w:r>
      <w:r w:rsidRPr="00237D89">
        <w:rPr>
          <w:rStyle w:val="NormalTok"/>
          <w:sz w:val="13"/>
          <w:szCs w:val="13"/>
          <w:lang w:eastAsia="zh-CN"/>
        </w:rPr>
        <w:t xml:space="preserve">] </w:t>
      </w:r>
      <w:r w:rsidRPr="00237D89">
        <w:rPr>
          <w:rStyle w:val="OperatorTok"/>
          <w:sz w:val="13"/>
          <w:szCs w:val="13"/>
          <w:lang w:eastAsia="zh-CN"/>
        </w:rPr>
        <w:t>==</w:t>
      </w:r>
      <w:r w:rsidRPr="00237D89">
        <w:rPr>
          <w:rStyle w:val="NormalTok"/>
          <w:sz w:val="13"/>
          <w:szCs w:val="13"/>
          <w:lang w:eastAsia="zh-CN"/>
        </w:rPr>
        <w:t xml:space="preserve"> </w:t>
      </w:r>
      <w:r w:rsidRPr="00237D89">
        <w:rPr>
          <w:rStyle w:val="StringTok"/>
          <w:sz w:val="13"/>
          <w:szCs w:val="13"/>
          <w:lang w:eastAsia="zh-CN"/>
        </w:rPr>
        <w:t>'111'</w:t>
      </w:r>
      <w:r w:rsidRPr="00237D89">
        <w:rPr>
          <w:rStyle w:val="NormalTok"/>
          <w:sz w:val="13"/>
          <w:szCs w:val="13"/>
          <w:lang w:eastAsia="zh-CN"/>
        </w:rPr>
        <w:t>:</w:t>
      </w:r>
      <w:r w:rsidRPr="00237D89">
        <w:rPr>
          <w:sz w:val="13"/>
          <w:szCs w:val="13"/>
          <w:lang w:eastAsia="zh-CN"/>
        </w:rPr>
        <w:br/>
      </w:r>
      <w:r w:rsidRPr="00237D89">
        <w:rPr>
          <w:rStyle w:val="NormalTok"/>
          <w:sz w:val="13"/>
          <w:szCs w:val="13"/>
          <w:lang w:eastAsia="zh-CN"/>
        </w:rPr>
        <w:t xml:space="preserve">        f </w:t>
      </w:r>
      <w:r w:rsidRPr="00237D89">
        <w:rPr>
          <w:rStyle w:val="OperatorTok"/>
          <w:sz w:val="13"/>
          <w:szCs w:val="13"/>
          <w:lang w:eastAsia="zh-CN"/>
        </w:rPr>
        <w:t>=</w:t>
      </w:r>
      <w:r w:rsidRPr="00237D89">
        <w:rPr>
          <w:rStyle w:val="NormalTok"/>
          <w:sz w:val="13"/>
          <w:szCs w:val="13"/>
          <w:lang w:eastAsia="zh-CN"/>
        </w:rPr>
        <w:t xml:space="preserve"> A072233_list(n, m)</w:t>
      </w:r>
      <w:r w:rsidRPr="00237D89">
        <w:rPr>
          <w:sz w:val="13"/>
          <w:szCs w:val="13"/>
          <w:lang w:eastAsia="zh-CN"/>
        </w:rPr>
        <w:br/>
      </w:r>
      <w:r w:rsidRPr="00237D89">
        <w:rPr>
          <w:rStyle w:val="NormalTok"/>
          <w:sz w:val="13"/>
          <w:szCs w:val="13"/>
          <w:lang w:eastAsia="zh-CN"/>
        </w:rPr>
        <w:t xml:space="preserve">        </w:t>
      </w:r>
      <w:r w:rsidRPr="00237D89">
        <w:rPr>
          <w:rStyle w:val="ControlFlowTok"/>
          <w:sz w:val="13"/>
          <w:szCs w:val="13"/>
          <w:lang w:eastAsia="zh-CN"/>
        </w:rPr>
        <w:t>return</w:t>
      </w:r>
      <w:r w:rsidRPr="00237D89">
        <w:rPr>
          <w:rStyle w:val="NormalTok"/>
          <w:sz w:val="13"/>
          <w:szCs w:val="13"/>
          <w:lang w:eastAsia="zh-CN"/>
        </w:rPr>
        <w:t xml:space="preserve"> </w:t>
      </w:r>
      <w:r w:rsidRPr="00237D89">
        <w:rPr>
          <w:rStyle w:val="BuiltInTok"/>
          <w:sz w:val="13"/>
          <w:szCs w:val="13"/>
          <w:lang w:eastAsia="zh-CN"/>
        </w:rPr>
        <w:t>sum</w:t>
      </w:r>
      <w:r w:rsidRPr="00237D89">
        <w:rPr>
          <w:rStyle w:val="NormalTok"/>
          <w:sz w:val="13"/>
          <w:szCs w:val="13"/>
          <w:lang w:eastAsia="zh-CN"/>
        </w:rPr>
        <w:t>(f[</w:t>
      </w:r>
      <w:r w:rsidRPr="00237D89">
        <w:rPr>
          <w:rStyle w:val="OperatorTok"/>
          <w:sz w:val="13"/>
          <w:szCs w:val="13"/>
          <w:lang w:eastAsia="zh-CN"/>
        </w:rPr>
        <w:t>-</w:t>
      </w:r>
      <w:r w:rsidRPr="00237D89">
        <w:rPr>
          <w:rStyle w:val="DecValTok"/>
          <w:sz w:val="13"/>
          <w:szCs w:val="13"/>
          <w:lang w:eastAsia="zh-CN"/>
        </w:rPr>
        <w:t>1</w:t>
      </w:r>
      <w:r w:rsidRPr="00237D89">
        <w:rPr>
          <w:rStyle w:val="NormalTok"/>
          <w:sz w:val="13"/>
          <w:szCs w:val="13"/>
          <w:lang w:eastAsia="zh-CN"/>
        </w:rPr>
        <w:t>])</w:t>
      </w:r>
      <w:r w:rsidRPr="00237D89">
        <w:rPr>
          <w:sz w:val="13"/>
          <w:szCs w:val="13"/>
          <w:lang w:eastAsia="zh-CN"/>
        </w:rPr>
        <w:br/>
      </w:r>
      <w:r w:rsidRPr="00237D89">
        <w:rPr>
          <w:rStyle w:val="NormalTok"/>
          <w:sz w:val="13"/>
          <w:szCs w:val="13"/>
          <w:lang w:eastAsia="zh-CN"/>
        </w:rPr>
        <w:t xml:space="preserve">    </w:t>
      </w:r>
      <w:proofErr w:type="spellStart"/>
      <w:r w:rsidRPr="00237D89">
        <w:rPr>
          <w:rStyle w:val="ControlFlowTok"/>
          <w:sz w:val="13"/>
          <w:szCs w:val="13"/>
          <w:lang w:eastAsia="zh-CN"/>
        </w:rPr>
        <w:t>elif</w:t>
      </w:r>
      <w:proofErr w:type="spellEnd"/>
      <w:r w:rsidRPr="00237D89">
        <w:rPr>
          <w:rStyle w:val="NormalTok"/>
          <w:sz w:val="13"/>
          <w:szCs w:val="13"/>
          <w:lang w:eastAsia="zh-CN"/>
        </w:rPr>
        <w:t xml:space="preserve"> </w:t>
      </w:r>
      <w:proofErr w:type="spellStart"/>
      <w:r w:rsidRPr="00237D89">
        <w:rPr>
          <w:rStyle w:val="NormalTok"/>
          <w:sz w:val="13"/>
          <w:szCs w:val="13"/>
          <w:lang w:eastAsia="zh-CN"/>
        </w:rPr>
        <w:t>attrs</w:t>
      </w:r>
      <w:proofErr w:type="spellEnd"/>
      <w:r w:rsidRPr="00237D89">
        <w:rPr>
          <w:rStyle w:val="NormalTok"/>
          <w:sz w:val="13"/>
          <w:szCs w:val="13"/>
          <w:lang w:eastAsia="zh-CN"/>
        </w:rPr>
        <w:t>[</w:t>
      </w:r>
      <w:r w:rsidRPr="00237D89">
        <w:rPr>
          <w:rStyle w:val="DecValTok"/>
          <w:sz w:val="13"/>
          <w:szCs w:val="13"/>
          <w:lang w:eastAsia="zh-CN"/>
        </w:rPr>
        <w:t>0</w:t>
      </w:r>
      <w:r w:rsidRPr="00237D89">
        <w:rPr>
          <w:rStyle w:val="NormalTok"/>
          <w:sz w:val="13"/>
          <w:szCs w:val="13"/>
          <w:lang w:eastAsia="zh-CN"/>
        </w:rPr>
        <w:t xml:space="preserve">] </w:t>
      </w:r>
      <w:r w:rsidRPr="00237D89">
        <w:rPr>
          <w:rStyle w:val="OperatorTok"/>
          <w:sz w:val="13"/>
          <w:szCs w:val="13"/>
          <w:lang w:eastAsia="zh-CN"/>
        </w:rPr>
        <w:t>==</w:t>
      </w:r>
      <w:r w:rsidRPr="00237D89">
        <w:rPr>
          <w:rStyle w:val="NormalTok"/>
          <w:sz w:val="13"/>
          <w:szCs w:val="13"/>
          <w:lang w:eastAsia="zh-CN"/>
        </w:rPr>
        <w:t xml:space="preserve"> </w:t>
      </w:r>
      <w:r w:rsidRPr="00237D89">
        <w:rPr>
          <w:rStyle w:val="StringTok"/>
          <w:sz w:val="13"/>
          <w:szCs w:val="13"/>
          <w:lang w:eastAsia="zh-CN"/>
        </w:rPr>
        <w:t>'100'</w:t>
      </w:r>
      <w:r w:rsidRPr="00237D89">
        <w:rPr>
          <w:rStyle w:val="NormalTok"/>
          <w:sz w:val="13"/>
          <w:szCs w:val="13"/>
          <w:lang w:eastAsia="zh-CN"/>
        </w:rPr>
        <w:t>:</w:t>
      </w:r>
      <w:r w:rsidRPr="00237D89">
        <w:rPr>
          <w:sz w:val="13"/>
          <w:szCs w:val="13"/>
          <w:lang w:eastAsia="zh-CN"/>
        </w:rPr>
        <w:br/>
      </w:r>
      <w:r w:rsidRPr="00237D89">
        <w:rPr>
          <w:rStyle w:val="NormalTok"/>
          <w:sz w:val="13"/>
          <w:szCs w:val="13"/>
          <w:lang w:eastAsia="zh-CN"/>
        </w:rPr>
        <w:t xml:space="preserve">        </w:t>
      </w:r>
      <w:r w:rsidRPr="00237D89">
        <w:rPr>
          <w:rStyle w:val="ControlFlowTok"/>
          <w:sz w:val="13"/>
          <w:szCs w:val="13"/>
          <w:lang w:eastAsia="zh-CN"/>
        </w:rPr>
        <w:t>return</w:t>
      </w:r>
      <w:r w:rsidRPr="00237D89">
        <w:rPr>
          <w:rStyle w:val="NormalTok"/>
          <w:sz w:val="13"/>
          <w:szCs w:val="13"/>
          <w:lang w:eastAsia="zh-CN"/>
        </w:rPr>
        <w:t xml:space="preserve"> A048993_list(n, m)[</w:t>
      </w:r>
      <w:r w:rsidRPr="00237D89">
        <w:rPr>
          <w:rStyle w:val="OperatorTok"/>
          <w:sz w:val="13"/>
          <w:szCs w:val="13"/>
          <w:lang w:eastAsia="zh-CN"/>
        </w:rPr>
        <w:t>-</w:t>
      </w:r>
      <w:r w:rsidRPr="00237D89">
        <w:rPr>
          <w:rStyle w:val="DecValTok"/>
          <w:sz w:val="13"/>
          <w:szCs w:val="13"/>
          <w:lang w:eastAsia="zh-CN"/>
        </w:rPr>
        <w:t>1</w:t>
      </w:r>
      <w:r w:rsidRPr="00237D89">
        <w:rPr>
          <w:rStyle w:val="NormalTok"/>
          <w:sz w:val="13"/>
          <w:szCs w:val="13"/>
          <w:lang w:eastAsia="zh-CN"/>
        </w:rPr>
        <w:t>]</w:t>
      </w:r>
      <w:r w:rsidRPr="00237D89">
        <w:rPr>
          <w:sz w:val="13"/>
          <w:szCs w:val="13"/>
          <w:lang w:eastAsia="zh-CN"/>
        </w:rPr>
        <w:br/>
      </w:r>
      <w:r w:rsidRPr="00237D89">
        <w:rPr>
          <w:rStyle w:val="NormalTok"/>
          <w:sz w:val="13"/>
          <w:szCs w:val="13"/>
          <w:lang w:eastAsia="zh-CN"/>
        </w:rPr>
        <w:t xml:space="preserve">    </w:t>
      </w:r>
      <w:proofErr w:type="spellStart"/>
      <w:r w:rsidRPr="00237D89">
        <w:rPr>
          <w:rStyle w:val="ControlFlowTok"/>
          <w:sz w:val="13"/>
          <w:szCs w:val="13"/>
          <w:lang w:eastAsia="zh-CN"/>
        </w:rPr>
        <w:t>elif</w:t>
      </w:r>
      <w:proofErr w:type="spellEnd"/>
      <w:r w:rsidRPr="00237D89">
        <w:rPr>
          <w:rStyle w:val="NormalTok"/>
          <w:sz w:val="13"/>
          <w:szCs w:val="13"/>
          <w:lang w:eastAsia="zh-CN"/>
        </w:rPr>
        <w:t xml:space="preserve"> </w:t>
      </w:r>
      <w:proofErr w:type="spellStart"/>
      <w:r w:rsidRPr="00237D89">
        <w:rPr>
          <w:rStyle w:val="NormalTok"/>
          <w:sz w:val="13"/>
          <w:szCs w:val="13"/>
          <w:lang w:eastAsia="zh-CN"/>
        </w:rPr>
        <w:t>attrs</w:t>
      </w:r>
      <w:proofErr w:type="spellEnd"/>
      <w:r w:rsidRPr="00237D89">
        <w:rPr>
          <w:rStyle w:val="NormalTok"/>
          <w:sz w:val="13"/>
          <w:szCs w:val="13"/>
          <w:lang w:eastAsia="zh-CN"/>
        </w:rPr>
        <w:t>[</w:t>
      </w:r>
      <w:r w:rsidRPr="00237D89">
        <w:rPr>
          <w:rStyle w:val="DecValTok"/>
          <w:sz w:val="13"/>
          <w:szCs w:val="13"/>
          <w:lang w:eastAsia="zh-CN"/>
        </w:rPr>
        <w:t>0</w:t>
      </w:r>
      <w:r w:rsidRPr="00237D89">
        <w:rPr>
          <w:rStyle w:val="NormalTok"/>
          <w:sz w:val="13"/>
          <w:szCs w:val="13"/>
          <w:lang w:eastAsia="zh-CN"/>
        </w:rPr>
        <w:t xml:space="preserve">] </w:t>
      </w:r>
      <w:r w:rsidRPr="00237D89">
        <w:rPr>
          <w:rStyle w:val="OperatorTok"/>
          <w:sz w:val="13"/>
          <w:szCs w:val="13"/>
          <w:lang w:eastAsia="zh-CN"/>
        </w:rPr>
        <w:t>==</w:t>
      </w:r>
      <w:r w:rsidRPr="00237D89">
        <w:rPr>
          <w:rStyle w:val="NormalTok"/>
          <w:sz w:val="13"/>
          <w:szCs w:val="13"/>
          <w:lang w:eastAsia="zh-CN"/>
        </w:rPr>
        <w:t xml:space="preserve"> </w:t>
      </w:r>
      <w:r w:rsidRPr="00237D89">
        <w:rPr>
          <w:rStyle w:val="StringTok"/>
          <w:sz w:val="13"/>
          <w:szCs w:val="13"/>
          <w:lang w:eastAsia="zh-CN"/>
        </w:rPr>
        <w:t>'101'</w:t>
      </w:r>
      <w:r w:rsidRPr="00237D89">
        <w:rPr>
          <w:rStyle w:val="NormalTok"/>
          <w:sz w:val="13"/>
          <w:szCs w:val="13"/>
          <w:lang w:eastAsia="zh-CN"/>
        </w:rPr>
        <w:t>:</w:t>
      </w:r>
      <w:r w:rsidRPr="00237D89">
        <w:rPr>
          <w:sz w:val="13"/>
          <w:szCs w:val="13"/>
          <w:lang w:eastAsia="zh-CN"/>
        </w:rPr>
        <w:br/>
      </w:r>
      <w:r w:rsidRPr="00237D89">
        <w:rPr>
          <w:rStyle w:val="NormalTok"/>
          <w:sz w:val="13"/>
          <w:szCs w:val="13"/>
          <w:lang w:eastAsia="zh-CN"/>
        </w:rPr>
        <w:t xml:space="preserve">        </w:t>
      </w:r>
      <w:r w:rsidRPr="00237D89">
        <w:rPr>
          <w:rStyle w:val="ControlFlowTok"/>
          <w:sz w:val="13"/>
          <w:szCs w:val="13"/>
          <w:lang w:eastAsia="zh-CN"/>
        </w:rPr>
        <w:t>return</w:t>
      </w:r>
      <w:r w:rsidRPr="00237D89">
        <w:rPr>
          <w:rStyle w:val="NormalTok"/>
          <w:sz w:val="13"/>
          <w:szCs w:val="13"/>
          <w:lang w:eastAsia="zh-CN"/>
        </w:rPr>
        <w:t xml:space="preserve"> </w:t>
      </w:r>
      <w:r w:rsidRPr="00237D89">
        <w:rPr>
          <w:rStyle w:val="BuiltInTok"/>
          <w:sz w:val="13"/>
          <w:szCs w:val="13"/>
          <w:lang w:eastAsia="zh-CN"/>
        </w:rPr>
        <w:t>sum</w:t>
      </w:r>
      <w:r w:rsidRPr="00237D89">
        <w:rPr>
          <w:rStyle w:val="NormalTok"/>
          <w:sz w:val="13"/>
          <w:szCs w:val="13"/>
          <w:lang w:eastAsia="zh-CN"/>
        </w:rPr>
        <w:t>(A048993_list(n, m))</w:t>
      </w:r>
      <w:r w:rsidRPr="00237D89">
        <w:rPr>
          <w:sz w:val="13"/>
          <w:szCs w:val="13"/>
          <w:lang w:eastAsia="zh-CN"/>
        </w:rPr>
        <w:br/>
      </w:r>
      <w:r w:rsidRPr="00237D89">
        <w:rPr>
          <w:rStyle w:val="NormalTok"/>
          <w:sz w:val="13"/>
          <w:szCs w:val="13"/>
          <w:lang w:eastAsia="zh-CN"/>
        </w:rPr>
        <w:t xml:space="preserve">    </w:t>
      </w:r>
      <w:proofErr w:type="spellStart"/>
      <w:r w:rsidRPr="00237D89">
        <w:rPr>
          <w:rStyle w:val="ControlFlowTok"/>
          <w:sz w:val="13"/>
          <w:szCs w:val="13"/>
          <w:lang w:eastAsia="zh-CN"/>
        </w:rPr>
        <w:t>elif</w:t>
      </w:r>
      <w:proofErr w:type="spellEnd"/>
      <w:r w:rsidRPr="00237D89">
        <w:rPr>
          <w:rStyle w:val="NormalTok"/>
          <w:sz w:val="13"/>
          <w:szCs w:val="13"/>
          <w:lang w:eastAsia="zh-CN"/>
        </w:rPr>
        <w:t xml:space="preserve"> </w:t>
      </w:r>
      <w:proofErr w:type="spellStart"/>
      <w:r w:rsidRPr="00237D89">
        <w:rPr>
          <w:rStyle w:val="NormalTok"/>
          <w:sz w:val="13"/>
          <w:szCs w:val="13"/>
          <w:lang w:eastAsia="zh-CN"/>
        </w:rPr>
        <w:t>attrs</w:t>
      </w:r>
      <w:proofErr w:type="spellEnd"/>
      <w:r w:rsidRPr="00237D89">
        <w:rPr>
          <w:rStyle w:val="NormalTok"/>
          <w:sz w:val="13"/>
          <w:szCs w:val="13"/>
          <w:lang w:eastAsia="zh-CN"/>
        </w:rPr>
        <w:t>[</w:t>
      </w:r>
      <w:r w:rsidRPr="00237D89">
        <w:rPr>
          <w:rStyle w:val="DecValTok"/>
          <w:sz w:val="13"/>
          <w:szCs w:val="13"/>
          <w:lang w:eastAsia="zh-CN"/>
        </w:rPr>
        <w:t>0</w:t>
      </w:r>
      <w:r w:rsidRPr="00237D89">
        <w:rPr>
          <w:rStyle w:val="NormalTok"/>
          <w:sz w:val="13"/>
          <w:szCs w:val="13"/>
          <w:lang w:eastAsia="zh-CN"/>
        </w:rPr>
        <w:t xml:space="preserve">] </w:t>
      </w:r>
      <w:r w:rsidRPr="00237D89">
        <w:rPr>
          <w:rStyle w:val="OperatorTok"/>
          <w:sz w:val="13"/>
          <w:szCs w:val="13"/>
          <w:lang w:eastAsia="zh-CN"/>
        </w:rPr>
        <w:t>==</w:t>
      </w:r>
      <w:r w:rsidRPr="00237D89">
        <w:rPr>
          <w:rStyle w:val="NormalTok"/>
          <w:sz w:val="13"/>
          <w:szCs w:val="13"/>
          <w:lang w:eastAsia="zh-CN"/>
        </w:rPr>
        <w:t xml:space="preserve"> </w:t>
      </w:r>
      <w:r w:rsidRPr="00237D89">
        <w:rPr>
          <w:rStyle w:val="StringTok"/>
          <w:sz w:val="13"/>
          <w:szCs w:val="13"/>
          <w:lang w:eastAsia="zh-CN"/>
        </w:rPr>
        <w:t>'010'</w:t>
      </w:r>
      <w:r w:rsidRPr="00237D89">
        <w:rPr>
          <w:rStyle w:val="NormalTok"/>
          <w:sz w:val="13"/>
          <w:szCs w:val="13"/>
          <w:lang w:eastAsia="zh-CN"/>
        </w:rPr>
        <w:t>:</w:t>
      </w:r>
      <w:r w:rsidRPr="00237D89">
        <w:rPr>
          <w:sz w:val="13"/>
          <w:szCs w:val="13"/>
          <w:lang w:eastAsia="zh-CN"/>
        </w:rPr>
        <w:br/>
      </w:r>
      <w:r w:rsidRPr="00237D89">
        <w:rPr>
          <w:rStyle w:val="NormalTok"/>
          <w:sz w:val="13"/>
          <w:szCs w:val="13"/>
          <w:lang w:eastAsia="zh-CN"/>
        </w:rPr>
        <w:t xml:space="preserve">        </w:t>
      </w:r>
      <w:r w:rsidRPr="00237D89">
        <w:rPr>
          <w:rStyle w:val="ControlFlowTok"/>
          <w:sz w:val="13"/>
          <w:szCs w:val="13"/>
          <w:lang w:eastAsia="zh-CN"/>
        </w:rPr>
        <w:t>return</w:t>
      </w:r>
      <w:r w:rsidRPr="00237D89">
        <w:rPr>
          <w:rStyle w:val="NormalTok"/>
          <w:sz w:val="13"/>
          <w:szCs w:val="13"/>
          <w:lang w:eastAsia="zh-CN"/>
        </w:rPr>
        <w:t xml:space="preserve"> comb(n</w:t>
      </w:r>
      <w:r w:rsidRPr="00237D89">
        <w:rPr>
          <w:rStyle w:val="OperatorTok"/>
          <w:sz w:val="13"/>
          <w:szCs w:val="13"/>
          <w:lang w:eastAsia="zh-CN"/>
        </w:rPr>
        <w:t>-</w:t>
      </w:r>
      <w:r w:rsidRPr="00237D89">
        <w:rPr>
          <w:rStyle w:val="DecValTok"/>
          <w:sz w:val="13"/>
          <w:szCs w:val="13"/>
          <w:lang w:eastAsia="zh-CN"/>
        </w:rPr>
        <w:t>1</w:t>
      </w:r>
      <w:r w:rsidRPr="00237D89">
        <w:rPr>
          <w:rStyle w:val="NormalTok"/>
          <w:sz w:val="13"/>
          <w:szCs w:val="13"/>
          <w:lang w:eastAsia="zh-CN"/>
        </w:rPr>
        <w:t>, m</w:t>
      </w:r>
      <w:r w:rsidRPr="00237D89">
        <w:rPr>
          <w:rStyle w:val="OperatorTok"/>
          <w:sz w:val="13"/>
          <w:szCs w:val="13"/>
          <w:lang w:eastAsia="zh-CN"/>
        </w:rPr>
        <w:t>-</w:t>
      </w:r>
      <w:r w:rsidRPr="00237D89">
        <w:rPr>
          <w:rStyle w:val="DecValTok"/>
          <w:sz w:val="13"/>
          <w:szCs w:val="13"/>
          <w:lang w:eastAsia="zh-CN"/>
        </w:rPr>
        <w:t>1</w:t>
      </w:r>
      <w:r w:rsidRPr="00237D89">
        <w:rPr>
          <w:rStyle w:val="NormalTok"/>
          <w:sz w:val="13"/>
          <w:szCs w:val="13"/>
          <w:lang w:eastAsia="zh-CN"/>
        </w:rPr>
        <w:t>)</w:t>
      </w:r>
      <w:r w:rsidRPr="00237D89">
        <w:rPr>
          <w:sz w:val="13"/>
          <w:szCs w:val="13"/>
          <w:lang w:eastAsia="zh-CN"/>
        </w:rPr>
        <w:br/>
      </w:r>
      <w:r w:rsidRPr="00237D89">
        <w:rPr>
          <w:rStyle w:val="NormalTok"/>
          <w:sz w:val="13"/>
          <w:szCs w:val="13"/>
          <w:lang w:eastAsia="zh-CN"/>
        </w:rPr>
        <w:t xml:space="preserve">    </w:t>
      </w:r>
      <w:proofErr w:type="spellStart"/>
      <w:r w:rsidRPr="00237D89">
        <w:rPr>
          <w:rStyle w:val="ControlFlowTok"/>
          <w:sz w:val="13"/>
          <w:szCs w:val="13"/>
          <w:lang w:eastAsia="zh-CN"/>
        </w:rPr>
        <w:t>elif</w:t>
      </w:r>
      <w:proofErr w:type="spellEnd"/>
      <w:r w:rsidRPr="00237D89">
        <w:rPr>
          <w:rStyle w:val="NormalTok"/>
          <w:sz w:val="13"/>
          <w:szCs w:val="13"/>
          <w:lang w:eastAsia="zh-CN"/>
        </w:rPr>
        <w:t xml:space="preserve"> </w:t>
      </w:r>
      <w:proofErr w:type="spellStart"/>
      <w:r w:rsidRPr="00237D89">
        <w:rPr>
          <w:rStyle w:val="NormalTok"/>
          <w:sz w:val="13"/>
          <w:szCs w:val="13"/>
          <w:lang w:eastAsia="zh-CN"/>
        </w:rPr>
        <w:t>attrs</w:t>
      </w:r>
      <w:proofErr w:type="spellEnd"/>
      <w:r w:rsidRPr="00237D89">
        <w:rPr>
          <w:rStyle w:val="NormalTok"/>
          <w:sz w:val="13"/>
          <w:szCs w:val="13"/>
          <w:lang w:eastAsia="zh-CN"/>
        </w:rPr>
        <w:t>[</w:t>
      </w:r>
      <w:r w:rsidRPr="00237D89">
        <w:rPr>
          <w:rStyle w:val="DecValTok"/>
          <w:sz w:val="13"/>
          <w:szCs w:val="13"/>
          <w:lang w:eastAsia="zh-CN"/>
        </w:rPr>
        <w:t>0</w:t>
      </w:r>
      <w:r w:rsidRPr="00237D89">
        <w:rPr>
          <w:rStyle w:val="NormalTok"/>
          <w:sz w:val="13"/>
          <w:szCs w:val="13"/>
          <w:lang w:eastAsia="zh-CN"/>
        </w:rPr>
        <w:t xml:space="preserve">] </w:t>
      </w:r>
      <w:r w:rsidRPr="00237D89">
        <w:rPr>
          <w:rStyle w:val="OperatorTok"/>
          <w:sz w:val="13"/>
          <w:szCs w:val="13"/>
          <w:lang w:eastAsia="zh-CN"/>
        </w:rPr>
        <w:t>==</w:t>
      </w:r>
      <w:r w:rsidRPr="00237D89">
        <w:rPr>
          <w:rStyle w:val="NormalTok"/>
          <w:sz w:val="13"/>
          <w:szCs w:val="13"/>
          <w:lang w:eastAsia="zh-CN"/>
        </w:rPr>
        <w:t xml:space="preserve"> </w:t>
      </w:r>
      <w:r w:rsidRPr="00237D89">
        <w:rPr>
          <w:rStyle w:val="StringTok"/>
          <w:sz w:val="13"/>
          <w:szCs w:val="13"/>
          <w:lang w:eastAsia="zh-CN"/>
        </w:rPr>
        <w:t>'011'</w:t>
      </w:r>
      <w:r w:rsidRPr="00237D89">
        <w:rPr>
          <w:rStyle w:val="NormalTok"/>
          <w:sz w:val="13"/>
          <w:szCs w:val="13"/>
          <w:lang w:eastAsia="zh-CN"/>
        </w:rPr>
        <w:t>:</w:t>
      </w:r>
      <w:r w:rsidRPr="00237D89">
        <w:rPr>
          <w:sz w:val="13"/>
          <w:szCs w:val="13"/>
          <w:lang w:eastAsia="zh-CN"/>
        </w:rPr>
        <w:br/>
      </w:r>
      <w:r w:rsidRPr="00237D89">
        <w:rPr>
          <w:rStyle w:val="NormalTok"/>
          <w:sz w:val="13"/>
          <w:szCs w:val="13"/>
          <w:lang w:eastAsia="zh-CN"/>
        </w:rPr>
        <w:t xml:space="preserve">        </w:t>
      </w:r>
      <w:r w:rsidRPr="00237D89">
        <w:rPr>
          <w:rStyle w:val="ControlFlowTok"/>
          <w:sz w:val="13"/>
          <w:szCs w:val="13"/>
          <w:lang w:eastAsia="zh-CN"/>
        </w:rPr>
        <w:t>return</w:t>
      </w:r>
      <w:r w:rsidRPr="00237D89">
        <w:rPr>
          <w:rStyle w:val="NormalTok"/>
          <w:sz w:val="13"/>
          <w:szCs w:val="13"/>
          <w:lang w:eastAsia="zh-CN"/>
        </w:rPr>
        <w:t xml:space="preserve"> comb(n</w:t>
      </w:r>
      <w:r w:rsidRPr="00237D89">
        <w:rPr>
          <w:rStyle w:val="OperatorTok"/>
          <w:sz w:val="13"/>
          <w:szCs w:val="13"/>
          <w:lang w:eastAsia="zh-CN"/>
        </w:rPr>
        <w:t>+</w:t>
      </w:r>
      <w:r w:rsidRPr="00237D89">
        <w:rPr>
          <w:rStyle w:val="NormalTok"/>
          <w:sz w:val="13"/>
          <w:szCs w:val="13"/>
          <w:lang w:eastAsia="zh-CN"/>
        </w:rPr>
        <w:t>m</w:t>
      </w:r>
      <w:r w:rsidRPr="00237D89">
        <w:rPr>
          <w:rStyle w:val="OperatorTok"/>
          <w:sz w:val="13"/>
          <w:szCs w:val="13"/>
          <w:lang w:eastAsia="zh-CN"/>
        </w:rPr>
        <w:t>-</w:t>
      </w:r>
      <w:r w:rsidRPr="00237D89">
        <w:rPr>
          <w:rStyle w:val="DecValTok"/>
          <w:sz w:val="13"/>
          <w:szCs w:val="13"/>
          <w:lang w:eastAsia="zh-CN"/>
        </w:rPr>
        <w:t>1</w:t>
      </w:r>
      <w:r w:rsidRPr="00237D89">
        <w:rPr>
          <w:rStyle w:val="NormalTok"/>
          <w:sz w:val="13"/>
          <w:szCs w:val="13"/>
          <w:lang w:eastAsia="zh-CN"/>
        </w:rPr>
        <w:t>, m</w:t>
      </w:r>
      <w:r w:rsidRPr="00237D89">
        <w:rPr>
          <w:rStyle w:val="OperatorTok"/>
          <w:sz w:val="13"/>
          <w:szCs w:val="13"/>
          <w:lang w:eastAsia="zh-CN"/>
        </w:rPr>
        <w:t>-</w:t>
      </w:r>
      <w:r w:rsidRPr="00237D89">
        <w:rPr>
          <w:rStyle w:val="DecValTok"/>
          <w:sz w:val="13"/>
          <w:szCs w:val="13"/>
          <w:lang w:eastAsia="zh-CN"/>
        </w:rPr>
        <w:t>1</w:t>
      </w:r>
      <w:r w:rsidRPr="00237D89">
        <w:rPr>
          <w:rStyle w:val="NormalTok"/>
          <w:sz w:val="13"/>
          <w:szCs w:val="13"/>
          <w:lang w:eastAsia="zh-CN"/>
        </w:rPr>
        <w:t>)</w:t>
      </w:r>
      <w:r w:rsidRPr="00237D89">
        <w:rPr>
          <w:sz w:val="13"/>
          <w:szCs w:val="13"/>
          <w:lang w:eastAsia="zh-CN"/>
        </w:rPr>
        <w:br/>
      </w:r>
      <w:r w:rsidRPr="00237D89">
        <w:rPr>
          <w:rStyle w:val="NormalTok"/>
          <w:sz w:val="13"/>
          <w:szCs w:val="13"/>
          <w:lang w:eastAsia="zh-CN"/>
        </w:rPr>
        <w:t xml:space="preserve">    </w:t>
      </w:r>
      <w:proofErr w:type="spellStart"/>
      <w:r w:rsidRPr="00237D89">
        <w:rPr>
          <w:rStyle w:val="ControlFlowTok"/>
          <w:sz w:val="13"/>
          <w:szCs w:val="13"/>
          <w:lang w:eastAsia="zh-CN"/>
        </w:rPr>
        <w:t>elif</w:t>
      </w:r>
      <w:proofErr w:type="spellEnd"/>
      <w:r w:rsidRPr="00237D89">
        <w:rPr>
          <w:rStyle w:val="NormalTok"/>
          <w:sz w:val="13"/>
          <w:szCs w:val="13"/>
          <w:lang w:eastAsia="zh-CN"/>
        </w:rPr>
        <w:t xml:space="preserve"> </w:t>
      </w:r>
      <w:proofErr w:type="spellStart"/>
      <w:r w:rsidRPr="00237D89">
        <w:rPr>
          <w:rStyle w:val="NormalTok"/>
          <w:sz w:val="13"/>
          <w:szCs w:val="13"/>
          <w:lang w:eastAsia="zh-CN"/>
        </w:rPr>
        <w:t>attrs</w:t>
      </w:r>
      <w:proofErr w:type="spellEnd"/>
      <w:r w:rsidRPr="00237D89">
        <w:rPr>
          <w:rStyle w:val="NormalTok"/>
          <w:sz w:val="13"/>
          <w:szCs w:val="13"/>
          <w:lang w:eastAsia="zh-CN"/>
        </w:rPr>
        <w:t>[</w:t>
      </w:r>
      <w:r w:rsidRPr="00237D89">
        <w:rPr>
          <w:rStyle w:val="DecValTok"/>
          <w:sz w:val="13"/>
          <w:szCs w:val="13"/>
          <w:lang w:eastAsia="zh-CN"/>
        </w:rPr>
        <w:t>0</w:t>
      </w:r>
      <w:r w:rsidRPr="00237D89">
        <w:rPr>
          <w:rStyle w:val="NormalTok"/>
          <w:sz w:val="13"/>
          <w:szCs w:val="13"/>
          <w:lang w:eastAsia="zh-CN"/>
        </w:rPr>
        <w:t xml:space="preserve">] </w:t>
      </w:r>
      <w:r w:rsidRPr="00237D89">
        <w:rPr>
          <w:rStyle w:val="OperatorTok"/>
          <w:sz w:val="13"/>
          <w:szCs w:val="13"/>
          <w:lang w:eastAsia="zh-CN"/>
        </w:rPr>
        <w:t>==</w:t>
      </w:r>
      <w:r w:rsidRPr="00237D89">
        <w:rPr>
          <w:rStyle w:val="NormalTok"/>
          <w:sz w:val="13"/>
          <w:szCs w:val="13"/>
          <w:lang w:eastAsia="zh-CN"/>
        </w:rPr>
        <w:t xml:space="preserve"> </w:t>
      </w:r>
      <w:r w:rsidRPr="00237D89">
        <w:rPr>
          <w:rStyle w:val="StringTok"/>
          <w:sz w:val="13"/>
          <w:szCs w:val="13"/>
          <w:lang w:eastAsia="zh-CN"/>
        </w:rPr>
        <w:t>'000'</w:t>
      </w:r>
      <w:r w:rsidRPr="00237D89">
        <w:rPr>
          <w:rStyle w:val="NormalTok"/>
          <w:sz w:val="13"/>
          <w:szCs w:val="13"/>
          <w:lang w:eastAsia="zh-CN"/>
        </w:rPr>
        <w:t xml:space="preserve">: </w:t>
      </w:r>
      <w:r w:rsidRPr="00237D89">
        <w:rPr>
          <w:rStyle w:val="CommentTok"/>
          <w:sz w:val="13"/>
          <w:szCs w:val="13"/>
          <w:lang w:eastAsia="zh-CN"/>
        </w:rPr>
        <w:t xml:space="preserve"># </w:t>
      </w:r>
      <w:r w:rsidRPr="00237D89">
        <w:rPr>
          <w:rStyle w:val="CommentTok"/>
          <w:sz w:val="13"/>
          <w:szCs w:val="13"/>
          <w:lang w:eastAsia="zh-CN"/>
        </w:rPr>
        <w:t>求两个集合的满射函数的个数可以用</w:t>
      </w:r>
      <w:r w:rsidRPr="00237D89">
        <w:rPr>
          <w:sz w:val="13"/>
          <w:szCs w:val="13"/>
          <w:lang w:eastAsia="zh-CN"/>
        </w:rPr>
        <w:br/>
      </w:r>
      <w:r w:rsidRPr="00237D89">
        <w:rPr>
          <w:rStyle w:val="NormalTok"/>
          <w:sz w:val="13"/>
          <w:szCs w:val="13"/>
          <w:lang w:eastAsia="zh-CN"/>
        </w:rPr>
        <w:t xml:space="preserve">        </w:t>
      </w:r>
      <w:r w:rsidRPr="00237D89">
        <w:rPr>
          <w:rStyle w:val="ControlFlowTok"/>
          <w:sz w:val="13"/>
          <w:szCs w:val="13"/>
          <w:lang w:eastAsia="zh-CN"/>
        </w:rPr>
        <w:t>return</w:t>
      </w:r>
      <w:r w:rsidRPr="00237D89">
        <w:rPr>
          <w:rStyle w:val="NormalTok"/>
          <w:sz w:val="13"/>
          <w:szCs w:val="13"/>
          <w:lang w:eastAsia="zh-CN"/>
        </w:rPr>
        <w:t xml:space="preserve"> A048993_list(n, m)[</w:t>
      </w:r>
      <w:r w:rsidRPr="00237D89">
        <w:rPr>
          <w:rStyle w:val="OperatorTok"/>
          <w:sz w:val="13"/>
          <w:szCs w:val="13"/>
          <w:lang w:eastAsia="zh-CN"/>
        </w:rPr>
        <w:t>-</w:t>
      </w:r>
      <w:r w:rsidRPr="00237D89">
        <w:rPr>
          <w:rStyle w:val="DecValTok"/>
          <w:sz w:val="13"/>
          <w:szCs w:val="13"/>
          <w:lang w:eastAsia="zh-CN"/>
        </w:rPr>
        <w:t>1</w:t>
      </w:r>
      <w:r w:rsidRPr="00237D89">
        <w:rPr>
          <w:rStyle w:val="NormalTok"/>
          <w:sz w:val="13"/>
          <w:szCs w:val="13"/>
          <w:lang w:eastAsia="zh-CN"/>
        </w:rPr>
        <w:t xml:space="preserve">] </w:t>
      </w:r>
      <w:r w:rsidRPr="00237D89">
        <w:rPr>
          <w:rStyle w:val="OperatorTok"/>
          <w:sz w:val="13"/>
          <w:szCs w:val="13"/>
          <w:lang w:eastAsia="zh-CN"/>
        </w:rPr>
        <w:t>*</w:t>
      </w:r>
      <w:r w:rsidRPr="00237D89">
        <w:rPr>
          <w:rStyle w:val="NormalTok"/>
          <w:sz w:val="13"/>
          <w:szCs w:val="13"/>
          <w:lang w:eastAsia="zh-CN"/>
        </w:rPr>
        <w:t xml:space="preserve"> </w:t>
      </w:r>
      <w:proofErr w:type="spellStart"/>
      <w:r w:rsidRPr="00237D89">
        <w:rPr>
          <w:rStyle w:val="NormalTok"/>
          <w:sz w:val="13"/>
          <w:szCs w:val="13"/>
          <w:lang w:eastAsia="zh-CN"/>
        </w:rPr>
        <w:t>math.factorial</w:t>
      </w:r>
      <w:proofErr w:type="spellEnd"/>
      <w:r w:rsidRPr="00237D89">
        <w:rPr>
          <w:rStyle w:val="NormalTok"/>
          <w:sz w:val="13"/>
          <w:szCs w:val="13"/>
          <w:lang w:eastAsia="zh-CN"/>
        </w:rPr>
        <w:t>(m)</w:t>
      </w:r>
      <w:r w:rsidRPr="00237D89">
        <w:rPr>
          <w:sz w:val="13"/>
          <w:szCs w:val="13"/>
          <w:lang w:eastAsia="zh-CN"/>
        </w:rPr>
        <w:br/>
      </w:r>
      <w:r w:rsidRPr="00237D89">
        <w:rPr>
          <w:rStyle w:val="NormalTok"/>
          <w:sz w:val="13"/>
          <w:szCs w:val="13"/>
          <w:lang w:eastAsia="zh-CN"/>
        </w:rPr>
        <w:t xml:space="preserve">    </w:t>
      </w:r>
      <w:proofErr w:type="spellStart"/>
      <w:r w:rsidRPr="00237D89">
        <w:rPr>
          <w:rStyle w:val="ControlFlowTok"/>
          <w:sz w:val="13"/>
          <w:szCs w:val="13"/>
          <w:lang w:eastAsia="zh-CN"/>
        </w:rPr>
        <w:t>elif</w:t>
      </w:r>
      <w:proofErr w:type="spellEnd"/>
      <w:r w:rsidRPr="00237D89">
        <w:rPr>
          <w:rStyle w:val="NormalTok"/>
          <w:sz w:val="13"/>
          <w:szCs w:val="13"/>
          <w:lang w:eastAsia="zh-CN"/>
        </w:rPr>
        <w:t xml:space="preserve"> </w:t>
      </w:r>
      <w:proofErr w:type="spellStart"/>
      <w:r w:rsidRPr="00237D89">
        <w:rPr>
          <w:rStyle w:val="NormalTok"/>
          <w:sz w:val="13"/>
          <w:szCs w:val="13"/>
          <w:lang w:eastAsia="zh-CN"/>
        </w:rPr>
        <w:t>attrs</w:t>
      </w:r>
      <w:proofErr w:type="spellEnd"/>
      <w:r w:rsidRPr="00237D89">
        <w:rPr>
          <w:rStyle w:val="NormalTok"/>
          <w:sz w:val="13"/>
          <w:szCs w:val="13"/>
          <w:lang w:eastAsia="zh-CN"/>
        </w:rPr>
        <w:t>[</w:t>
      </w:r>
      <w:r w:rsidRPr="00237D89">
        <w:rPr>
          <w:rStyle w:val="DecValTok"/>
          <w:sz w:val="13"/>
          <w:szCs w:val="13"/>
          <w:lang w:eastAsia="zh-CN"/>
        </w:rPr>
        <w:t>0</w:t>
      </w:r>
      <w:r w:rsidRPr="00237D89">
        <w:rPr>
          <w:rStyle w:val="NormalTok"/>
          <w:sz w:val="13"/>
          <w:szCs w:val="13"/>
          <w:lang w:eastAsia="zh-CN"/>
        </w:rPr>
        <w:t xml:space="preserve">] </w:t>
      </w:r>
      <w:r w:rsidRPr="00237D89">
        <w:rPr>
          <w:rStyle w:val="OperatorTok"/>
          <w:sz w:val="13"/>
          <w:szCs w:val="13"/>
          <w:lang w:eastAsia="zh-CN"/>
        </w:rPr>
        <w:t>==</w:t>
      </w:r>
      <w:r w:rsidRPr="00237D89">
        <w:rPr>
          <w:rStyle w:val="NormalTok"/>
          <w:sz w:val="13"/>
          <w:szCs w:val="13"/>
          <w:lang w:eastAsia="zh-CN"/>
        </w:rPr>
        <w:t xml:space="preserve"> </w:t>
      </w:r>
      <w:r w:rsidRPr="00237D89">
        <w:rPr>
          <w:rStyle w:val="StringTok"/>
          <w:sz w:val="13"/>
          <w:szCs w:val="13"/>
          <w:lang w:eastAsia="zh-CN"/>
        </w:rPr>
        <w:t>'001'</w:t>
      </w:r>
      <w:r w:rsidRPr="00237D89">
        <w:rPr>
          <w:rStyle w:val="NormalTok"/>
          <w:sz w:val="13"/>
          <w:szCs w:val="13"/>
          <w:lang w:eastAsia="zh-CN"/>
        </w:rPr>
        <w:t>:</w:t>
      </w:r>
      <w:r w:rsidRPr="00237D89">
        <w:rPr>
          <w:sz w:val="13"/>
          <w:szCs w:val="13"/>
          <w:lang w:eastAsia="zh-CN"/>
        </w:rPr>
        <w:br/>
      </w:r>
      <w:r w:rsidRPr="00237D89">
        <w:rPr>
          <w:rStyle w:val="NormalTok"/>
          <w:sz w:val="13"/>
          <w:szCs w:val="13"/>
          <w:lang w:eastAsia="zh-CN"/>
        </w:rPr>
        <w:t xml:space="preserve">        </w:t>
      </w:r>
      <w:r w:rsidRPr="00237D89">
        <w:rPr>
          <w:rStyle w:val="ControlFlowTok"/>
          <w:sz w:val="13"/>
          <w:szCs w:val="13"/>
          <w:lang w:eastAsia="zh-CN"/>
        </w:rPr>
        <w:t>return</w:t>
      </w:r>
      <w:r w:rsidRPr="00237D89">
        <w:rPr>
          <w:rStyle w:val="NormalTok"/>
          <w:sz w:val="13"/>
          <w:szCs w:val="13"/>
          <w:lang w:eastAsia="zh-CN"/>
        </w:rPr>
        <w:t xml:space="preserve"> m</w:t>
      </w:r>
      <w:r w:rsidRPr="00237D89">
        <w:rPr>
          <w:rStyle w:val="OperatorTok"/>
          <w:sz w:val="13"/>
          <w:szCs w:val="13"/>
          <w:lang w:eastAsia="zh-CN"/>
        </w:rPr>
        <w:t>**</w:t>
      </w:r>
      <w:r w:rsidRPr="00237D89">
        <w:rPr>
          <w:rStyle w:val="NormalTok"/>
          <w:sz w:val="13"/>
          <w:szCs w:val="13"/>
          <w:lang w:eastAsia="zh-CN"/>
        </w:rPr>
        <w:t>n</w:t>
      </w:r>
    </w:p>
    <w:p w14:paraId="6ECB7DC5" w14:textId="77777777" w:rsidR="00130EA7" w:rsidRDefault="00305E18">
      <w:pPr>
        <w:pStyle w:val="2"/>
      </w:pPr>
      <w:bookmarkStart w:id="54" w:name="other"/>
      <w:bookmarkEnd w:id="38"/>
      <w:bookmarkEnd w:id="53"/>
      <w:r>
        <w:t>OTHER</w:t>
      </w:r>
    </w:p>
    <w:p w14:paraId="0FA4E87A" w14:textId="77777777" w:rsidR="00130EA7" w:rsidRDefault="00305E18">
      <w:pPr>
        <w:pStyle w:val="3"/>
      </w:pPr>
      <w:bookmarkStart w:id="55" w:name="模数类-2"/>
      <w:r>
        <w:t>模数类</w:t>
      </w:r>
    </w:p>
    <w:p w14:paraId="4477582D" w14:textId="77777777" w:rsidR="00130EA7" w:rsidRPr="00237D89" w:rsidRDefault="00305E18">
      <w:pPr>
        <w:pStyle w:val="SourceCode"/>
        <w:rPr>
          <w:sz w:val="13"/>
          <w:szCs w:val="13"/>
        </w:rPr>
      </w:pPr>
      <w:r w:rsidRPr="00237D89">
        <w:rPr>
          <w:rStyle w:val="CommentTok"/>
          <w:sz w:val="13"/>
          <w:szCs w:val="13"/>
        </w:rPr>
        <w:t xml:space="preserve">/* </w:t>
      </w:r>
      <w:r w:rsidRPr="00237D89">
        <w:rPr>
          <w:rStyle w:val="CommentTok"/>
          <w:sz w:val="13"/>
          <w:szCs w:val="13"/>
        </w:rPr>
        <w:t>静态模数类，只能用有符号类型做</w:t>
      </w:r>
      <w:r w:rsidRPr="00237D89">
        <w:rPr>
          <w:rStyle w:val="CommentTok"/>
          <w:sz w:val="13"/>
          <w:szCs w:val="13"/>
        </w:rPr>
        <w:t>T</w:t>
      </w:r>
      <w:r w:rsidRPr="00237D89">
        <w:rPr>
          <w:rStyle w:val="CommentTok"/>
          <w:sz w:val="13"/>
          <w:szCs w:val="13"/>
        </w:rPr>
        <w:t>和</w:t>
      </w:r>
      <w:r w:rsidRPr="00237D89">
        <w:rPr>
          <w:rStyle w:val="CommentTok"/>
          <w:sz w:val="13"/>
          <w:szCs w:val="13"/>
        </w:rPr>
        <w:t>EXT</w:t>
      </w:r>
      <w:r w:rsidRPr="00237D89">
        <w:rPr>
          <w:rStyle w:val="CommentTok"/>
          <w:sz w:val="13"/>
          <w:szCs w:val="13"/>
        </w:rPr>
        <w:t>参数</w:t>
      </w:r>
      <w:r w:rsidRPr="00237D89">
        <w:rPr>
          <w:rStyle w:val="CommentTok"/>
          <w:sz w:val="13"/>
          <w:szCs w:val="13"/>
        </w:rPr>
        <w:t xml:space="preserve"> */</w:t>
      </w:r>
      <w:r w:rsidRPr="00237D89">
        <w:rPr>
          <w:sz w:val="13"/>
          <w:szCs w:val="13"/>
        </w:rPr>
        <w:br/>
      </w:r>
      <w:r w:rsidRPr="00237D89">
        <w:rPr>
          <w:rStyle w:val="KeywordTok"/>
          <w:sz w:val="13"/>
          <w:szCs w:val="13"/>
        </w:rPr>
        <w:t>template</w:t>
      </w:r>
      <w:r w:rsidRPr="00237D89">
        <w:rPr>
          <w:rStyle w:val="NormalTok"/>
          <w:sz w:val="13"/>
          <w:szCs w:val="13"/>
        </w:rPr>
        <w:t xml:space="preserve"> </w:t>
      </w:r>
      <w:r w:rsidRPr="00237D89">
        <w:rPr>
          <w:rStyle w:val="OperatorTok"/>
          <w:sz w:val="13"/>
          <w:szCs w:val="13"/>
        </w:rPr>
        <w:t>&lt;</w:t>
      </w:r>
      <w:r w:rsidRPr="00237D89">
        <w:rPr>
          <w:rStyle w:val="DataTypeTok"/>
          <w:sz w:val="13"/>
          <w:szCs w:val="13"/>
        </w:rPr>
        <w:t>int</w:t>
      </w:r>
      <w:r w:rsidRPr="00237D89">
        <w:rPr>
          <w:rStyle w:val="NormalTok"/>
          <w:sz w:val="13"/>
          <w:szCs w:val="13"/>
        </w:rPr>
        <w:t xml:space="preserve"> mod</w:t>
      </w:r>
      <w:r w:rsidRPr="00237D89">
        <w:rPr>
          <w:rStyle w:val="OperatorTok"/>
          <w:sz w:val="13"/>
          <w:szCs w:val="13"/>
        </w:rPr>
        <w:t>,</w:t>
      </w:r>
      <w:r w:rsidRPr="00237D89">
        <w:rPr>
          <w:rStyle w:val="NormalTok"/>
          <w:sz w:val="13"/>
          <w:szCs w:val="13"/>
        </w:rPr>
        <w:t xml:space="preserve"> </w:t>
      </w:r>
      <w:r w:rsidRPr="00237D89">
        <w:rPr>
          <w:rStyle w:val="KeywordTok"/>
          <w:sz w:val="13"/>
          <w:szCs w:val="13"/>
        </w:rPr>
        <w:t>class</w:t>
      </w:r>
      <w:r w:rsidRPr="00237D89">
        <w:rPr>
          <w:rStyle w:val="NormalTok"/>
          <w:sz w:val="13"/>
          <w:szCs w:val="13"/>
        </w:rPr>
        <w:t xml:space="preserve"> T </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OperatorTok"/>
          <w:sz w:val="13"/>
          <w:szCs w:val="13"/>
        </w:rPr>
        <w:t>,</w:t>
      </w:r>
      <w:r w:rsidRPr="00237D89">
        <w:rPr>
          <w:rStyle w:val="NormalTok"/>
          <w:sz w:val="13"/>
          <w:szCs w:val="13"/>
        </w:rPr>
        <w:t xml:space="preserve"> </w:t>
      </w:r>
      <w:r w:rsidRPr="00237D89">
        <w:rPr>
          <w:rStyle w:val="KeywordTok"/>
          <w:sz w:val="13"/>
          <w:szCs w:val="13"/>
        </w:rPr>
        <w:t>class</w:t>
      </w:r>
      <w:r w:rsidRPr="00237D89">
        <w:rPr>
          <w:rStyle w:val="NormalTok"/>
          <w:sz w:val="13"/>
          <w:szCs w:val="13"/>
        </w:rPr>
        <w:t xml:space="preserve"> EXT </w:t>
      </w:r>
      <w:r w:rsidRPr="00237D89">
        <w:rPr>
          <w:rStyle w:val="OperatorTok"/>
          <w:sz w:val="13"/>
          <w:szCs w:val="13"/>
        </w:rPr>
        <w:t>=</w:t>
      </w:r>
      <w:r w:rsidRPr="00237D89">
        <w:rPr>
          <w:rStyle w:val="NormalTok"/>
          <w:sz w:val="13"/>
          <w:szCs w:val="13"/>
        </w:rPr>
        <w:t xml:space="preserve"> </w:t>
      </w:r>
      <w:r w:rsidRPr="00237D89">
        <w:rPr>
          <w:rStyle w:val="DataTypeTok"/>
          <w:sz w:val="13"/>
          <w:szCs w:val="13"/>
        </w:rPr>
        <w:t>long</w:t>
      </w:r>
      <w:r w:rsidRPr="00237D89">
        <w:rPr>
          <w:rStyle w:val="NormalTok"/>
          <w:sz w:val="13"/>
          <w:szCs w:val="13"/>
        </w:rPr>
        <w:t xml:space="preserve"> </w:t>
      </w:r>
      <w:r w:rsidRPr="00237D89">
        <w:rPr>
          <w:rStyle w:val="DataTypeTok"/>
          <w:sz w:val="13"/>
          <w:szCs w:val="13"/>
        </w:rPr>
        <w:t>long</w:t>
      </w:r>
      <w:r w:rsidRPr="00237D89">
        <w:rPr>
          <w:rStyle w:val="OperatorTok"/>
          <w:sz w:val="13"/>
          <w:szCs w:val="13"/>
        </w:rPr>
        <w:t>&gt;</w:t>
      </w:r>
      <w:r w:rsidRPr="00237D89">
        <w:rPr>
          <w:sz w:val="13"/>
          <w:szCs w:val="13"/>
        </w:rPr>
        <w:br/>
      </w:r>
      <w:r w:rsidRPr="00237D89">
        <w:rPr>
          <w:rStyle w:val="KeywordTok"/>
          <w:sz w:val="13"/>
          <w:szCs w:val="13"/>
        </w:rPr>
        <w:t>struct</w:t>
      </w:r>
      <w:r w:rsidRPr="00237D89">
        <w:rPr>
          <w:rStyle w:val="NormalTok"/>
          <w:sz w:val="13"/>
          <w:szCs w:val="13"/>
        </w:rPr>
        <w:t xml:space="preserve"> min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ab/>
        <w:t>T x</w:t>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template</w:t>
      </w:r>
      <w:r w:rsidRPr="00237D89">
        <w:rPr>
          <w:rStyle w:val="NormalTok"/>
          <w:sz w:val="13"/>
          <w:szCs w:val="13"/>
        </w:rPr>
        <w:t xml:space="preserve"> </w:t>
      </w:r>
      <w:r w:rsidRPr="00237D89">
        <w:rPr>
          <w:rStyle w:val="OperatorTok"/>
          <w:sz w:val="13"/>
          <w:szCs w:val="13"/>
        </w:rPr>
        <w:t>&lt;</w:t>
      </w:r>
      <w:r w:rsidRPr="00237D89">
        <w:rPr>
          <w:rStyle w:val="KeywordTok"/>
          <w:sz w:val="13"/>
          <w:szCs w:val="13"/>
        </w:rPr>
        <w:t>class</w:t>
      </w:r>
      <w:r w:rsidRPr="00237D89">
        <w:rPr>
          <w:rStyle w:val="NormalTok"/>
          <w:sz w:val="13"/>
          <w:szCs w:val="13"/>
        </w:rPr>
        <w:t xml:space="preserve"> TT</w:t>
      </w:r>
      <w:r w:rsidRPr="00237D89">
        <w:rPr>
          <w:rStyle w:val="OperatorTok"/>
          <w:sz w:val="13"/>
          <w:szCs w:val="13"/>
        </w:rPr>
        <w:t>&gt;</w:t>
      </w:r>
      <w:r w:rsidRPr="00237D89">
        <w:rPr>
          <w:sz w:val="13"/>
          <w:szCs w:val="13"/>
        </w:rPr>
        <w:br/>
      </w:r>
      <w:r w:rsidRPr="00237D89">
        <w:rPr>
          <w:rStyle w:val="NormalTok"/>
          <w:sz w:val="13"/>
          <w:szCs w:val="13"/>
        </w:rPr>
        <w:tab/>
        <w:t>mint</w:t>
      </w:r>
      <w:r w:rsidRPr="00237D89">
        <w:rPr>
          <w:rStyle w:val="OperatorTok"/>
          <w:sz w:val="13"/>
          <w:szCs w:val="13"/>
        </w:rPr>
        <w:t>(</w:t>
      </w:r>
      <w:r w:rsidRPr="00237D89">
        <w:rPr>
          <w:rStyle w:val="NormalTok"/>
          <w:sz w:val="13"/>
          <w:szCs w:val="13"/>
        </w:rPr>
        <w:t>TT _x</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x </w:t>
      </w:r>
      <w:r w:rsidRPr="00237D89">
        <w:rPr>
          <w:rStyle w:val="OperatorTok"/>
          <w:sz w:val="13"/>
          <w:szCs w:val="13"/>
        </w:rPr>
        <w:t>=</w:t>
      </w:r>
      <w:r w:rsidRPr="00237D89">
        <w:rPr>
          <w:rStyle w:val="NormalTok"/>
          <w:sz w:val="13"/>
          <w:szCs w:val="13"/>
        </w:rPr>
        <w:t xml:space="preserve"> EXT</w:t>
      </w:r>
      <w:r w:rsidRPr="00237D89">
        <w:rPr>
          <w:rStyle w:val="OperatorTok"/>
          <w:sz w:val="13"/>
          <w:szCs w:val="13"/>
        </w:rPr>
        <w:t>(</w:t>
      </w:r>
      <w:r w:rsidRPr="00237D89">
        <w:rPr>
          <w:rStyle w:val="NormalTok"/>
          <w:sz w:val="13"/>
          <w:szCs w:val="13"/>
        </w:rPr>
        <w:t>_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x </w:t>
      </w:r>
      <w:r w:rsidRPr="00237D89">
        <w:rPr>
          <w:rStyle w:val="OperatorTok"/>
          <w:sz w:val="13"/>
          <w:szCs w:val="13"/>
        </w:rPr>
        <w:t>&l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x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t>mint</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x</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t xml:space="preserve">mint </w:t>
      </w:r>
      <w:r w:rsidRPr="00237D89">
        <w:rPr>
          <w:rStyle w:val="OperatorTok"/>
          <w:sz w:val="13"/>
          <w:szCs w:val="13"/>
        </w:rPr>
        <w:t>&amp;</w:t>
      </w:r>
      <w:r w:rsidRPr="00237D89">
        <w:rPr>
          <w:rStyle w:val="KeywordTok"/>
          <w:sz w:val="13"/>
          <w:szCs w:val="13"/>
        </w:rPr>
        <w:t>operator</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x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t xml:space="preserve">mint </w:t>
      </w:r>
      <w:r w:rsidRPr="00237D89">
        <w:rPr>
          <w:rStyle w:val="OperatorTok"/>
          <w:sz w:val="13"/>
          <w:szCs w:val="13"/>
        </w:rPr>
        <w:t>&amp;</w:t>
      </w:r>
      <w:r w:rsidRPr="00237D89">
        <w:rPr>
          <w:rStyle w:val="KeywordTok"/>
          <w:sz w:val="13"/>
          <w:szCs w:val="13"/>
        </w:rPr>
        <w:t>operator</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x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w:t>
      </w:r>
      <w:r w:rsidRPr="00237D89">
        <w:rPr>
          <w:rStyle w:val="DecValTok"/>
          <w:sz w:val="13"/>
          <w:szCs w:val="13"/>
        </w:rPr>
        <w:t>0</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x </w:t>
      </w:r>
      <w:r w:rsidRPr="00237D89">
        <w:rPr>
          <w:rStyle w:val="OperatorTok"/>
          <w:sz w:val="13"/>
          <w:szCs w:val="13"/>
        </w:rPr>
        <w:t>-</w:t>
      </w:r>
      <w:r w:rsidRPr="00237D89">
        <w:rPr>
          <w:rStyle w:val="NormalTok"/>
          <w:sz w:val="13"/>
          <w:szCs w:val="13"/>
        </w:rPr>
        <w:t xml:space="preserve"> </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t xml:space="preserve">mint </w:t>
      </w:r>
      <w:r w:rsidRPr="00237D89">
        <w:rPr>
          <w:rStyle w:val="KeywordTok"/>
          <w:sz w:val="13"/>
          <w:szCs w:val="13"/>
        </w:rPr>
        <w:t>operator</w:t>
      </w:r>
      <w:r w:rsidRPr="00237D89">
        <w:rPr>
          <w:rStyle w:val="OperatorTok"/>
          <w:sz w:val="13"/>
          <w:szCs w:val="13"/>
        </w:rPr>
        <w:t>++(</w:t>
      </w:r>
      <w:r w:rsidRPr="00237D89">
        <w:rPr>
          <w:rStyle w:val="DataTypeTok"/>
          <w:sz w:val="13"/>
          <w:szCs w:val="13"/>
        </w:rPr>
        <w:t>int</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mint tmp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tmp</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t xml:space="preserve">mint </w:t>
      </w:r>
      <w:r w:rsidRPr="00237D89">
        <w:rPr>
          <w:rStyle w:val="KeywordTok"/>
          <w:sz w:val="13"/>
          <w:szCs w:val="13"/>
        </w:rPr>
        <w:t>operator</w:t>
      </w:r>
      <w:r w:rsidRPr="00237D89">
        <w:rPr>
          <w:rStyle w:val="OperatorTok"/>
          <w:sz w:val="13"/>
          <w:szCs w:val="13"/>
        </w:rPr>
        <w:t>--(</w:t>
      </w:r>
      <w:r w:rsidRPr="00237D89">
        <w:rPr>
          <w:rStyle w:val="DataTypeTok"/>
          <w:sz w:val="13"/>
          <w:szCs w:val="13"/>
        </w:rPr>
        <w:t>int</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mint tmp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tmp</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t xml:space="preserve">mint </w:t>
      </w:r>
      <w:r w:rsidRPr="00237D89">
        <w:rPr>
          <w:rStyle w:val="OperatorTok"/>
          <w:sz w:val="13"/>
          <w:szCs w:val="13"/>
        </w:rPr>
        <w:t>&amp;</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x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x </w:t>
      </w:r>
      <w:r w:rsidRPr="00237D89">
        <w:rPr>
          <w:rStyle w:val="OperatorTok"/>
          <w:sz w:val="13"/>
          <w:szCs w:val="13"/>
        </w:rPr>
        <w:t>&g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x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t xml:space="preserve">mint </w:t>
      </w:r>
      <w:r w:rsidRPr="00237D89">
        <w:rPr>
          <w:rStyle w:val="OperatorTok"/>
          <w:sz w:val="13"/>
          <w:szCs w:val="13"/>
        </w:rPr>
        <w:t>&amp;</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x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x </w:t>
      </w:r>
      <w:r w:rsidRPr="00237D89">
        <w:rPr>
          <w:rStyle w:val="OperatorTok"/>
          <w:sz w:val="13"/>
          <w:szCs w:val="13"/>
        </w:rPr>
        <w:t>&l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 xml:space="preserve">x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t xml:space="preserve">mint </w:t>
      </w:r>
      <w:r w:rsidRPr="00237D89">
        <w:rPr>
          <w:rStyle w:val="OperatorTok"/>
          <w:sz w:val="13"/>
          <w:szCs w:val="13"/>
        </w:rPr>
        <w:t>&amp;</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x </w:t>
      </w:r>
      <w:r w:rsidRPr="00237D89">
        <w:rPr>
          <w:rStyle w:val="OperatorTok"/>
          <w:sz w:val="13"/>
          <w:szCs w:val="13"/>
        </w:rPr>
        <w:t>=</w:t>
      </w:r>
      <w:r w:rsidRPr="00237D89">
        <w:rPr>
          <w:rStyle w:val="NormalTok"/>
          <w:sz w:val="13"/>
          <w:szCs w:val="13"/>
        </w:rPr>
        <w:t xml:space="preserve"> EXT</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t xml:space="preserve">mint </w:t>
      </w:r>
      <w:r w:rsidRPr="00237D89">
        <w:rPr>
          <w:rStyle w:val="OperatorTok"/>
          <w:sz w:val="13"/>
          <w:szCs w:val="13"/>
        </w:rPr>
        <w:t>&amp;</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x </w:t>
      </w:r>
      <w:r w:rsidRPr="00237D89">
        <w:rPr>
          <w:rStyle w:val="OperatorTok"/>
          <w:sz w:val="13"/>
          <w:szCs w:val="13"/>
        </w:rPr>
        <w:t>=</w:t>
      </w:r>
      <w:r w:rsidRPr="00237D89">
        <w:rPr>
          <w:rStyle w:val="NormalTok"/>
          <w:sz w:val="13"/>
          <w:szCs w:val="13"/>
        </w:rPr>
        <w:t xml:space="preserve"> EXT</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inv</w:t>
      </w:r>
      <w:r w:rsidRPr="00237D89">
        <w:rPr>
          <w:rStyle w:val="OperatorTok"/>
          <w:sz w:val="13"/>
          <w:szCs w:val="13"/>
        </w:rPr>
        <w:t>(</w:t>
      </w:r>
      <w:r w:rsidRPr="00237D89">
        <w:rPr>
          <w:rStyle w:val="NormalTok"/>
          <w:sz w:val="13"/>
          <w:szCs w:val="13"/>
        </w:rPr>
        <w:t>rhs</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t xml:space="preserve">mint </w:t>
      </w:r>
      <w:r w:rsidRPr="00237D89">
        <w:rPr>
          <w:rStyle w:val="KeywordTok"/>
          <w:sz w:val="13"/>
          <w:szCs w:val="13"/>
        </w:rPr>
        <w:t>operator</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t xml:space="preserve">mint </w:t>
      </w:r>
      <w:r w:rsidRPr="00237D89">
        <w:rPr>
          <w:rStyle w:val="KeywordTok"/>
          <w:sz w:val="13"/>
          <w:szCs w:val="13"/>
        </w:rPr>
        <w:t>operator</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mod </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KeywordTok"/>
          <w:sz w:val="13"/>
          <w:szCs w:val="13"/>
        </w:rPr>
        <w:t>thi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friend</w:t>
      </w:r>
      <w:r w:rsidRPr="00237D89">
        <w:rPr>
          <w:rStyle w:val="NormalTok"/>
          <w:sz w:val="13"/>
          <w:szCs w:val="13"/>
        </w:rPr>
        <w:t xml:space="preserve"> mint </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lh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mint</w:t>
      </w:r>
      <w:r w:rsidRPr="00237D89">
        <w:rPr>
          <w:rStyle w:val="OperatorTok"/>
          <w:sz w:val="13"/>
          <w:szCs w:val="13"/>
        </w:rPr>
        <w:t>(</w:t>
      </w:r>
      <w:r w:rsidRPr="00237D89">
        <w:rPr>
          <w:rStyle w:val="NormalTok"/>
          <w:sz w:val="13"/>
          <w:szCs w:val="13"/>
        </w:rPr>
        <w:t>l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friend</w:t>
      </w:r>
      <w:r w:rsidRPr="00237D89">
        <w:rPr>
          <w:rStyle w:val="NormalTok"/>
          <w:sz w:val="13"/>
          <w:szCs w:val="13"/>
        </w:rPr>
        <w:t xml:space="preserve"> mint </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lh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mint</w:t>
      </w:r>
      <w:r w:rsidRPr="00237D89">
        <w:rPr>
          <w:rStyle w:val="OperatorTok"/>
          <w:sz w:val="13"/>
          <w:szCs w:val="13"/>
        </w:rPr>
        <w:t>(</w:t>
      </w:r>
      <w:r w:rsidRPr="00237D89">
        <w:rPr>
          <w:rStyle w:val="NormalTok"/>
          <w:sz w:val="13"/>
          <w:szCs w:val="13"/>
        </w:rPr>
        <w:t>l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friend</w:t>
      </w:r>
      <w:r w:rsidRPr="00237D89">
        <w:rPr>
          <w:rStyle w:val="NormalTok"/>
          <w:sz w:val="13"/>
          <w:szCs w:val="13"/>
        </w:rPr>
        <w:t xml:space="preserve"> mint </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lh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mint</w:t>
      </w:r>
      <w:r w:rsidRPr="00237D89">
        <w:rPr>
          <w:rStyle w:val="OperatorTok"/>
          <w:sz w:val="13"/>
          <w:szCs w:val="13"/>
        </w:rPr>
        <w:t>(</w:t>
      </w:r>
      <w:r w:rsidRPr="00237D89">
        <w:rPr>
          <w:rStyle w:val="NormalTok"/>
          <w:sz w:val="13"/>
          <w:szCs w:val="13"/>
        </w:rPr>
        <w:t>l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friend</w:t>
      </w:r>
      <w:r w:rsidRPr="00237D89">
        <w:rPr>
          <w:rStyle w:val="NormalTok"/>
          <w:sz w:val="13"/>
          <w:szCs w:val="13"/>
        </w:rPr>
        <w:t xml:space="preserve"> mint </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lh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mint</w:t>
      </w:r>
      <w:r w:rsidRPr="00237D89">
        <w:rPr>
          <w:rStyle w:val="OperatorTok"/>
          <w:sz w:val="13"/>
          <w:szCs w:val="13"/>
        </w:rPr>
        <w:t>(</w:t>
      </w:r>
      <w:r w:rsidRPr="00237D89">
        <w:rPr>
          <w:rStyle w:val="NormalTok"/>
          <w:sz w:val="13"/>
          <w:szCs w:val="13"/>
        </w:rPr>
        <w:t>l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friend</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lh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lhs</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friend</w:t>
      </w:r>
      <w:r w:rsidRPr="00237D89">
        <w:rPr>
          <w:rStyle w:val="NormalTok"/>
          <w:sz w:val="13"/>
          <w:szCs w:val="13"/>
        </w:rPr>
        <w:t xml:space="preserve"> </w:t>
      </w:r>
      <w:r w:rsidRPr="00237D89">
        <w:rPr>
          <w:rStyle w:val="DataTypeTok"/>
          <w:sz w:val="13"/>
          <w:szCs w:val="13"/>
        </w:rPr>
        <w:t>bool</w:t>
      </w:r>
      <w:r w:rsidRPr="00237D89">
        <w:rPr>
          <w:rStyle w:val="NormalTok"/>
          <w:sz w:val="13"/>
          <w:szCs w:val="13"/>
        </w:rPr>
        <w:t xml:space="preserve"> </w:t>
      </w:r>
      <w:r w:rsidRPr="00237D89">
        <w:rPr>
          <w:rStyle w:val="KeywordTok"/>
          <w:sz w:val="13"/>
          <w:szCs w:val="13"/>
        </w:rPr>
        <w:t>operator</w:t>
      </w:r>
      <w:r w:rsidRPr="00237D89">
        <w:rPr>
          <w:rStyle w:val="OperatorTok"/>
          <w:sz w:val="13"/>
          <w:szCs w:val="13"/>
        </w:rPr>
        <w:t>!=(</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lhs</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rhs</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lhs</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rhs</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friend</w:t>
      </w:r>
      <w:r w:rsidRPr="00237D89">
        <w:rPr>
          <w:rStyle w:val="NormalTok"/>
          <w:sz w:val="13"/>
          <w:szCs w:val="13"/>
        </w:rPr>
        <w:t xml:space="preserve"> </w:t>
      </w:r>
      <w:r w:rsidRPr="00237D89">
        <w:rPr>
          <w:rStyle w:val="BuiltInTok"/>
          <w:sz w:val="13"/>
          <w:szCs w:val="13"/>
        </w:rPr>
        <w:t>std::</w:t>
      </w:r>
      <w:r w:rsidRPr="00237D89">
        <w:rPr>
          <w:rStyle w:val="NormalTok"/>
          <w:sz w:val="13"/>
          <w:szCs w:val="13"/>
        </w:rPr>
        <w:t>ostream</w:t>
      </w:r>
      <w:r w:rsidRPr="00237D89">
        <w:rPr>
          <w:rStyle w:val="OperatorTok"/>
          <w:sz w:val="13"/>
          <w:szCs w:val="13"/>
        </w:rPr>
        <w:t xml:space="preserve"> &amp;</w:t>
      </w:r>
      <w:r w:rsidRPr="00237D89">
        <w:rPr>
          <w:rStyle w:val="KeywordTok"/>
          <w:sz w:val="13"/>
          <w:szCs w:val="13"/>
        </w:rPr>
        <w:t>operator</w:t>
      </w:r>
      <w:r w:rsidRPr="00237D89">
        <w:rPr>
          <w:rStyle w:val="OperatorTok"/>
          <w:sz w:val="13"/>
          <w:szCs w:val="13"/>
        </w:rPr>
        <w:t>&lt;&lt;(</w:t>
      </w:r>
      <w:r w:rsidRPr="00237D89">
        <w:rPr>
          <w:rStyle w:val="BuiltInTok"/>
          <w:sz w:val="13"/>
          <w:szCs w:val="13"/>
        </w:rPr>
        <w:t>std::</w:t>
      </w:r>
      <w:r w:rsidRPr="00237D89">
        <w:rPr>
          <w:rStyle w:val="NormalTok"/>
          <w:sz w:val="13"/>
          <w:szCs w:val="13"/>
        </w:rPr>
        <w:t>ostream</w:t>
      </w:r>
      <w:r w:rsidRPr="00237D89">
        <w:rPr>
          <w:rStyle w:val="OperatorTok"/>
          <w:sz w:val="13"/>
          <w:szCs w:val="13"/>
        </w:rPr>
        <w:t xml:space="preserve"> &amp;</w:t>
      </w:r>
      <w:r w:rsidRPr="00237D89">
        <w:rPr>
          <w:rStyle w:val="NormalTok"/>
          <w:sz w:val="13"/>
          <w:szCs w:val="13"/>
        </w:rPr>
        <w:t>o</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m</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o </w:t>
      </w:r>
      <w:r w:rsidRPr="00237D89">
        <w:rPr>
          <w:rStyle w:val="OperatorTok"/>
          <w:sz w:val="13"/>
          <w:szCs w:val="13"/>
        </w:rPr>
        <w:t>&lt;&lt;</w:t>
      </w:r>
      <w:r w:rsidRPr="00237D89">
        <w:rPr>
          <w:rStyle w:val="NormalTok"/>
          <w:sz w:val="13"/>
          <w:szCs w:val="13"/>
        </w:rPr>
        <w:t xml:space="preserve"> m</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sz w:val="13"/>
          <w:szCs w:val="13"/>
        </w:rPr>
        <w:br/>
      </w:r>
      <w:r w:rsidRPr="00237D89">
        <w:rPr>
          <w:rStyle w:val="NormalTok"/>
          <w:sz w:val="13"/>
          <w:szCs w:val="13"/>
        </w:rPr>
        <w:tab/>
      </w:r>
      <w:r w:rsidRPr="00237D89">
        <w:rPr>
          <w:rStyle w:val="KeywordTok"/>
          <w:sz w:val="13"/>
          <w:szCs w:val="13"/>
        </w:rPr>
        <w:t>friend</w:t>
      </w:r>
      <w:r w:rsidRPr="00237D89">
        <w:rPr>
          <w:rStyle w:val="NormalTok"/>
          <w:sz w:val="13"/>
          <w:szCs w:val="13"/>
        </w:rPr>
        <w:t xml:space="preserve"> </w:t>
      </w:r>
      <w:r w:rsidRPr="00237D89">
        <w:rPr>
          <w:rStyle w:val="BuiltInTok"/>
          <w:sz w:val="13"/>
          <w:szCs w:val="13"/>
        </w:rPr>
        <w:t>std::</w:t>
      </w:r>
      <w:r w:rsidRPr="00237D89">
        <w:rPr>
          <w:rStyle w:val="NormalTok"/>
          <w:sz w:val="13"/>
          <w:szCs w:val="13"/>
        </w:rPr>
        <w:t>istream</w:t>
      </w:r>
      <w:r w:rsidRPr="00237D89">
        <w:rPr>
          <w:rStyle w:val="OperatorTok"/>
          <w:sz w:val="13"/>
          <w:szCs w:val="13"/>
        </w:rPr>
        <w:t xml:space="preserve"> &amp;</w:t>
      </w:r>
      <w:r w:rsidRPr="00237D89">
        <w:rPr>
          <w:rStyle w:val="KeywordTok"/>
          <w:sz w:val="13"/>
          <w:szCs w:val="13"/>
        </w:rPr>
        <w:t>operator</w:t>
      </w:r>
      <w:r w:rsidRPr="00237D89">
        <w:rPr>
          <w:rStyle w:val="OperatorTok"/>
          <w:sz w:val="13"/>
          <w:szCs w:val="13"/>
        </w:rPr>
        <w:t>&gt;&gt;(</w:t>
      </w:r>
      <w:r w:rsidRPr="00237D89">
        <w:rPr>
          <w:rStyle w:val="BuiltInTok"/>
          <w:sz w:val="13"/>
          <w:szCs w:val="13"/>
        </w:rPr>
        <w:t>std::</w:t>
      </w:r>
      <w:r w:rsidRPr="00237D89">
        <w:rPr>
          <w:rStyle w:val="NormalTok"/>
          <w:sz w:val="13"/>
          <w:szCs w:val="13"/>
        </w:rPr>
        <w:t>istream</w:t>
      </w:r>
      <w:r w:rsidRPr="00237D89">
        <w:rPr>
          <w:rStyle w:val="OperatorTok"/>
          <w:sz w:val="13"/>
          <w:szCs w:val="13"/>
        </w:rPr>
        <w:t xml:space="preserve"> &amp;</w:t>
      </w:r>
      <w:r w:rsidRPr="00237D89">
        <w:rPr>
          <w:rStyle w:val="NormalTok"/>
          <w:sz w:val="13"/>
          <w:szCs w:val="13"/>
        </w:rPr>
        <w:t>i</w:t>
      </w:r>
      <w:r w:rsidRPr="00237D89">
        <w:rPr>
          <w:rStyle w:val="OperatorTok"/>
          <w:sz w:val="13"/>
          <w:szCs w:val="13"/>
        </w:rPr>
        <w:t>,</w:t>
      </w:r>
      <w:r w:rsidRPr="00237D89">
        <w:rPr>
          <w:rStyle w:val="NormalTok"/>
          <w:sz w:val="13"/>
          <w:szCs w:val="13"/>
        </w:rPr>
        <w:t xml:space="preserve"> </w:t>
      </w:r>
      <w:r w:rsidRPr="00237D89">
        <w:rPr>
          <w:rStyle w:val="AttributeTok"/>
          <w:sz w:val="13"/>
          <w:szCs w:val="13"/>
        </w:rPr>
        <w:t>const</w:t>
      </w:r>
      <w:r w:rsidRPr="00237D89">
        <w:rPr>
          <w:rStyle w:val="NormalTok"/>
          <w:sz w:val="13"/>
          <w:szCs w:val="13"/>
        </w:rPr>
        <w:t xml:space="preserve"> mint </w:t>
      </w:r>
      <w:r w:rsidRPr="00237D89">
        <w:rPr>
          <w:rStyle w:val="OperatorTok"/>
          <w:sz w:val="13"/>
          <w:szCs w:val="13"/>
        </w:rPr>
        <w:t>&amp;</w:t>
      </w:r>
      <w:r w:rsidRPr="00237D89">
        <w:rPr>
          <w:rStyle w:val="NormalTok"/>
          <w:sz w:val="13"/>
          <w:szCs w:val="13"/>
        </w:rPr>
        <w:t>m</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 xml:space="preserve">i </w:t>
      </w:r>
      <w:r w:rsidRPr="00237D89">
        <w:rPr>
          <w:rStyle w:val="OperatorTok"/>
          <w:sz w:val="13"/>
          <w:szCs w:val="13"/>
        </w:rPr>
        <w:t>&gt;&gt;</w:t>
      </w:r>
      <w:r w:rsidRPr="00237D89">
        <w:rPr>
          <w:rStyle w:val="NormalTok"/>
          <w:sz w:val="13"/>
          <w:szCs w:val="13"/>
        </w:rPr>
        <w:t xml:space="preserve"> m</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t>m</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lastRenderedPageBreak/>
        <w:tab/>
      </w:r>
      <w:r w:rsidRPr="00237D89">
        <w:rPr>
          <w:rStyle w:val="NormalTok"/>
          <w:sz w:val="13"/>
          <w:szCs w:val="13"/>
        </w:rPr>
        <w:tab/>
      </w:r>
      <w:r w:rsidRPr="00237D89">
        <w:rPr>
          <w:rStyle w:val="ControlFlowTok"/>
          <w:sz w:val="13"/>
          <w:szCs w:val="13"/>
        </w:rPr>
        <w:t>if</w:t>
      </w:r>
      <w:r w:rsidRPr="00237D89">
        <w:rPr>
          <w:rStyle w:val="NormalTok"/>
          <w:sz w:val="13"/>
          <w:szCs w:val="13"/>
        </w:rPr>
        <w:t xml:space="preserve"> </w:t>
      </w:r>
      <w:r w:rsidRPr="00237D89">
        <w:rPr>
          <w:rStyle w:val="OperatorTok"/>
          <w:sz w:val="13"/>
          <w:szCs w:val="13"/>
        </w:rPr>
        <w:t>(</w:t>
      </w:r>
      <w:r w:rsidRPr="00237D89">
        <w:rPr>
          <w:rStyle w:val="NormalTok"/>
          <w:sz w:val="13"/>
          <w:szCs w:val="13"/>
        </w:rPr>
        <w:t>m</w:t>
      </w:r>
      <w:r w:rsidRPr="00237D89">
        <w:rPr>
          <w:rStyle w:val="OperatorTok"/>
          <w:sz w:val="13"/>
          <w:szCs w:val="13"/>
        </w:rPr>
        <w:t>.</w:t>
      </w:r>
      <w:r w:rsidRPr="00237D89">
        <w:rPr>
          <w:rStyle w:val="NormalTok"/>
          <w:sz w:val="13"/>
          <w:szCs w:val="13"/>
        </w:rPr>
        <w:t xml:space="preserve">x </w:t>
      </w:r>
      <w:r w:rsidRPr="00237D89">
        <w:rPr>
          <w:rStyle w:val="OperatorTok"/>
          <w:sz w:val="13"/>
          <w:szCs w:val="13"/>
        </w:rPr>
        <w:t>&lt;</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m</w:t>
      </w:r>
      <w:r w:rsidRPr="00237D89">
        <w:rPr>
          <w:rStyle w:val="OperatorTok"/>
          <w:sz w:val="13"/>
          <w:szCs w:val="13"/>
        </w:rPr>
        <w:t>.</w:t>
      </w:r>
      <w:r w:rsidRPr="00237D89">
        <w:rPr>
          <w:rStyle w:val="NormalTok"/>
          <w:sz w:val="13"/>
          <w:szCs w:val="13"/>
        </w:rPr>
        <w:t xml:space="preserve">x </w:t>
      </w:r>
      <w:r w:rsidRPr="00237D89">
        <w:rPr>
          <w:rStyle w:val="OperatorTok"/>
          <w:sz w:val="13"/>
          <w:szCs w:val="13"/>
        </w:rPr>
        <w:t>+=</w:t>
      </w:r>
      <w:r w:rsidRPr="00237D89">
        <w:rPr>
          <w:rStyle w:val="NormalTok"/>
          <w:sz w:val="13"/>
          <w:szCs w:val="13"/>
        </w:rPr>
        <w:t xml:space="preserve"> mod</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return</w:t>
      </w:r>
      <w:r w:rsidRPr="00237D89">
        <w:rPr>
          <w:rStyle w:val="NormalTok"/>
          <w:sz w:val="13"/>
          <w:szCs w:val="13"/>
        </w:rPr>
        <w:t xml:space="preserve"> i</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KeywordTok"/>
          <w:sz w:val="13"/>
          <w:szCs w:val="13"/>
        </w:rPr>
        <w:t>using</w:t>
      </w:r>
      <w:r w:rsidRPr="00237D89">
        <w:rPr>
          <w:rStyle w:val="NormalTok"/>
          <w:sz w:val="13"/>
          <w:szCs w:val="13"/>
        </w:rPr>
        <w:t xml:space="preserve"> moha </w:t>
      </w:r>
      <w:r w:rsidRPr="00237D89">
        <w:rPr>
          <w:rStyle w:val="OperatorTok"/>
          <w:sz w:val="13"/>
          <w:szCs w:val="13"/>
        </w:rPr>
        <w:t>=</w:t>
      </w:r>
      <w:r w:rsidRPr="00237D89">
        <w:rPr>
          <w:rStyle w:val="NormalTok"/>
          <w:sz w:val="13"/>
          <w:szCs w:val="13"/>
        </w:rPr>
        <w:t xml:space="preserve"> mint</w:t>
      </w:r>
      <w:r w:rsidRPr="00237D89">
        <w:rPr>
          <w:rStyle w:val="OperatorTok"/>
          <w:sz w:val="13"/>
          <w:szCs w:val="13"/>
        </w:rPr>
        <w:t>&lt;</w:t>
      </w:r>
      <w:r w:rsidRPr="00237D89">
        <w:rPr>
          <w:rStyle w:val="DecValTok"/>
          <w:sz w:val="13"/>
          <w:szCs w:val="13"/>
        </w:rPr>
        <w:t>19260817</w:t>
      </w:r>
      <w:r w:rsidRPr="00237D89">
        <w:rPr>
          <w:rStyle w:val="OperatorTok"/>
          <w:sz w:val="13"/>
          <w:szCs w:val="13"/>
        </w:rPr>
        <w:t>&gt;;</w:t>
      </w:r>
      <w:r w:rsidRPr="00237D89">
        <w:rPr>
          <w:sz w:val="13"/>
          <w:szCs w:val="13"/>
        </w:rPr>
        <w:br/>
      </w:r>
      <w:r w:rsidRPr="00237D89">
        <w:rPr>
          <w:rStyle w:val="KeywordTok"/>
          <w:sz w:val="13"/>
          <w:szCs w:val="13"/>
        </w:rPr>
        <w:t>using</w:t>
      </w:r>
      <w:r w:rsidRPr="00237D89">
        <w:rPr>
          <w:rStyle w:val="NormalTok"/>
          <w:sz w:val="13"/>
          <w:szCs w:val="13"/>
        </w:rPr>
        <w:t xml:space="preserve"> m998 </w:t>
      </w:r>
      <w:r w:rsidRPr="00237D89">
        <w:rPr>
          <w:rStyle w:val="OperatorTok"/>
          <w:sz w:val="13"/>
          <w:szCs w:val="13"/>
        </w:rPr>
        <w:t>=</w:t>
      </w:r>
      <w:r w:rsidRPr="00237D89">
        <w:rPr>
          <w:rStyle w:val="NormalTok"/>
          <w:sz w:val="13"/>
          <w:szCs w:val="13"/>
        </w:rPr>
        <w:t xml:space="preserve"> mint</w:t>
      </w:r>
      <w:r w:rsidRPr="00237D89">
        <w:rPr>
          <w:rStyle w:val="OperatorTok"/>
          <w:sz w:val="13"/>
          <w:szCs w:val="13"/>
        </w:rPr>
        <w:t>&lt;</w:t>
      </w:r>
      <w:r w:rsidRPr="00237D89">
        <w:rPr>
          <w:rStyle w:val="DecValTok"/>
          <w:sz w:val="13"/>
          <w:szCs w:val="13"/>
        </w:rPr>
        <w:t>998244353</w:t>
      </w:r>
      <w:r w:rsidRPr="00237D89">
        <w:rPr>
          <w:rStyle w:val="OperatorTok"/>
          <w:sz w:val="13"/>
          <w:szCs w:val="13"/>
        </w:rPr>
        <w:t>&gt;;</w:t>
      </w:r>
      <w:r w:rsidRPr="00237D89">
        <w:rPr>
          <w:sz w:val="13"/>
          <w:szCs w:val="13"/>
        </w:rPr>
        <w:br/>
      </w:r>
      <w:r w:rsidRPr="00237D89">
        <w:rPr>
          <w:rStyle w:val="KeywordTok"/>
          <w:sz w:val="13"/>
          <w:szCs w:val="13"/>
        </w:rPr>
        <w:t>using</w:t>
      </w:r>
      <w:r w:rsidRPr="00237D89">
        <w:rPr>
          <w:rStyle w:val="NormalTok"/>
          <w:sz w:val="13"/>
          <w:szCs w:val="13"/>
        </w:rPr>
        <w:t xml:space="preserve"> m1e9_7 </w:t>
      </w:r>
      <w:r w:rsidRPr="00237D89">
        <w:rPr>
          <w:rStyle w:val="OperatorTok"/>
          <w:sz w:val="13"/>
          <w:szCs w:val="13"/>
        </w:rPr>
        <w:t>=</w:t>
      </w:r>
      <w:r w:rsidRPr="00237D89">
        <w:rPr>
          <w:rStyle w:val="NormalTok"/>
          <w:sz w:val="13"/>
          <w:szCs w:val="13"/>
        </w:rPr>
        <w:t xml:space="preserve"> mint</w:t>
      </w:r>
      <w:r w:rsidRPr="00237D89">
        <w:rPr>
          <w:rStyle w:val="OperatorTok"/>
          <w:sz w:val="13"/>
          <w:szCs w:val="13"/>
        </w:rPr>
        <w:t>&lt;</w:t>
      </w:r>
      <w:r w:rsidRPr="00237D89">
        <w:rPr>
          <w:rStyle w:val="DecValTok"/>
          <w:sz w:val="13"/>
          <w:szCs w:val="13"/>
        </w:rPr>
        <w:t>1000000007</w:t>
      </w:r>
      <w:r w:rsidRPr="00237D89">
        <w:rPr>
          <w:rStyle w:val="OperatorTok"/>
          <w:sz w:val="13"/>
          <w:szCs w:val="13"/>
        </w:rPr>
        <w:t>&gt;;</w:t>
      </w:r>
      <w:r w:rsidRPr="00237D89">
        <w:rPr>
          <w:sz w:val="13"/>
          <w:szCs w:val="13"/>
        </w:rPr>
        <w:br/>
      </w:r>
      <w:r w:rsidRPr="00237D89">
        <w:rPr>
          <w:rStyle w:val="KeywordTok"/>
          <w:sz w:val="13"/>
          <w:szCs w:val="13"/>
        </w:rPr>
        <w:t>using</w:t>
      </w:r>
      <w:r w:rsidRPr="00237D89">
        <w:rPr>
          <w:rStyle w:val="NormalTok"/>
          <w:sz w:val="13"/>
          <w:szCs w:val="13"/>
        </w:rPr>
        <w:t xml:space="preserve"> m1e9_9 </w:t>
      </w:r>
      <w:r w:rsidRPr="00237D89">
        <w:rPr>
          <w:rStyle w:val="OperatorTok"/>
          <w:sz w:val="13"/>
          <w:szCs w:val="13"/>
        </w:rPr>
        <w:t>=</w:t>
      </w:r>
      <w:r w:rsidRPr="00237D89">
        <w:rPr>
          <w:rStyle w:val="NormalTok"/>
          <w:sz w:val="13"/>
          <w:szCs w:val="13"/>
        </w:rPr>
        <w:t xml:space="preserve"> mint</w:t>
      </w:r>
      <w:r w:rsidRPr="00237D89">
        <w:rPr>
          <w:rStyle w:val="OperatorTok"/>
          <w:sz w:val="13"/>
          <w:szCs w:val="13"/>
        </w:rPr>
        <w:t>&lt;</w:t>
      </w:r>
      <w:r w:rsidRPr="00237D89">
        <w:rPr>
          <w:rStyle w:val="DecValTok"/>
          <w:sz w:val="13"/>
          <w:szCs w:val="13"/>
        </w:rPr>
        <w:t>1000000009</w:t>
      </w:r>
      <w:r w:rsidRPr="00237D89">
        <w:rPr>
          <w:rStyle w:val="OperatorTok"/>
          <w:sz w:val="13"/>
          <w:szCs w:val="13"/>
        </w:rPr>
        <w:t>&gt;;</w:t>
      </w:r>
    </w:p>
    <w:p w14:paraId="317E979B" w14:textId="77777777" w:rsidR="00130EA7" w:rsidRDefault="00305E18">
      <w:pPr>
        <w:pStyle w:val="3"/>
      </w:pPr>
      <w:bookmarkStart w:id="56" w:name="常用宏及函数与快读"/>
      <w:bookmarkEnd w:id="55"/>
      <w:r>
        <w:t>常用宏及函数与快读</w:t>
      </w:r>
    </w:p>
    <w:p w14:paraId="608AE64E" w14:textId="77777777" w:rsidR="00130EA7" w:rsidRPr="00237D89" w:rsidRDefault="00305E18">
      <w:pPr>
        <w:pStyle w:val="SourceCode"/>
        <w:rPr>
          <w:sz w:val="13"/>
          <w:szCs w:val="13"/>
        </w:rPr>
      </w:pPr>
      <w:r w:rsidRPr="00237D89">
        <w:rPr>
          <w:rStyle w:val="PreprocessorTok"/>
          <w:sz w:val="13"/>
          <w:szCs w:val="13"/>
        </w:rPr>
        <w:t xml:space="preserve">#include </w:t>
      </w:r>
      <w:r w:rsidRPr="00237D89">
        <w:rPr>
          <w:rStyle w:val="ImportTok"/>
          <w:sz w:val="13"/>
          <w:szCs w:val="13"/>
        </w:rPr>
        <w:t>&lt;ext/pb_ds/tree_policy.hpp&gt;</w:t>
      </w:r>
      <w:r w:rsidRPr="00237D89">
        <w:rPr>
          <w:sz w:val="13"/>
          <w:szCs w:val="13"/>
        </w:rPr>
        <w:br/>
      </w:r>
      <w:r w:rsidRPr="00237D89">
        <w:rPr>
          <w:rStyle w:val="PreprocessorTok"/>
          <w:sz w:val="13"/>
          <w:szCs w:val="13"/>
        </w:rPr>
        <w:t xml:space="preserve">#include </w:t>
      </w:r>
      <w:r w:rsidRPr="00237D89">
        <w:rPr>
          <w:rStyle w:val="ImportTok"/>
          <w:sz w:val="13"/>
          <w:szCs w:val="13"/>
        </w:rPr>
        <w:t>&lt;ext/pb_ds/assoc_container.hpp&gt;</w:t>
      </w:r>
      <w:r w:rsidRPr="00237D89">
        <w:rPr>
          <w:sz w:val="13"/>
          <w:szCs w:val="13"/>
        </w:rPr>
        <w:br/>
      </w:r>
      <w:r w:rsidRPr="00237D89">
        <w:rPr>
          <w:rStyle w:val="NormalTok"/>
          <w:sz w:val="13"/>
          <w:szCs w:val="13"/>
        </w:rPr>
        <w:t>__gnu_pbds</w:t>
      </w:r>
      <w:r w:rsidRPr="00237D89">
        <w:rPr>
          <w:rStyle w:val="OperatorTok"/>
          <w:sz w:val="13"/>
          <w:szCs w:val="13"/>
        </w:rPr>
        <w:t>::</w:t>
      </w:r>
      <w:r w:rsidRPr="00237D89">
        <w:rPr>
          <w:rStyle w:val="NormalTok"/>
          <w:sz w:val="13"/>
          <w:szCs w:val="13"/>
        </w:rPr>
        <w:t>tree</w:t>
      </w:r>
      <w:r w:rsidRPr="00237D89">
        <w:rPr>
          <w:rStyle w:val="OperatorTok"/>
          <w:sz w:val="13"/>
          <w:szCs w:val="13"/>
        </w:rPr>
        <w:t>&lt;</w:t>
      </w:r>
      <w:r w:rsidRPr="00237D89">
        <w:rPr>
          <w:rStyle w:val="DataTypeTok"/>
          <w:sz w:val="13"/>
          <w:szCs w:val="13"/>
        </w:rPr>
        <w:t>int</w:t>
      </w:r>
      <w:r w:rsidRPr="00237D89">
        <w:rPr>
          <w:rStyle w:val="OperatorTok"/>
          <w:sz w:val="13"/>
          <w:szCs w:val="13"/>
        </w:rPr>
        <w:t>,</w:t>
      </w:r>
      <w:r w:rsidRPr="00237D89">
        <w:rPr>
          <w:rStyle w:val="NormalTok"/>
          <w:sz w:val="13"/>
          <w:szCs w:val="13"/>
        </w:rPr>
        <w:t xml:space="preserve"> __gnu_pbds</w:t>
      </w:r>
      <w:r w:rsidRPr="00237D89">
        <w:rPr>
          <w:rStyle w:val="OperatorTok"/>
          <w:sz w:val="13"/>
          <w:szCs w:val="13"/>
        </w:rPr>
        <w:t>::</w:t>
      </w:r>
      <w:r w:rsidRPr="00237D89">
        <w:rPr>
          <w:rStyle w:val="DataTypeTok"/>
          <w:sz w:val="13"/>
          <w:szCs w:val="13"/>
        </w:rPr>
        <w:t>null_type</w:t>
      </w:r>
      <w:r w:rsidRPr="00237D89">
        <w:rPr>
          <w:rStyle w:val="OperatorTok"/>
          <w:sz w:val="13"/>
          <w:szCs w:val="13"/>
        </w:rPr>
        <w:t>,</w:t>
      </w:r>
      <w:r w:rsidRPr="00237D89">
        <w:rPr>
          <w:rStyle w:val="NormalTok"/>
          <w:sz w:val="13"/>
          <w:szCs w:val="13"/>
        </w:rPr>
        <w:t xml:space="preserve"> </w:t>
      </w:r>
      <w:r w:rsidRPr="00237D89">
        <w:rPr>
          <w:rStyle w:val="BuiltInTok"/>
          <w:sz w:val="13"/>
          <w:szCs w:val="13"/>
        </w:rPr>
        <w:t>std::</w:t>
      </w:r>
      <w:r w:rsidRPr="00237D89">
        <w:rPr>
          <w:rStyle w:val="NormalTok"/>
          <w:sz w:val="13"/>
          <w:szCs w:val="13"/>
        </w:rPr>
        <w:t>less</w:t>
      </w:r>
      <w:r w:rsidRPr="00237D89">
        <w:rPr>
          <w:rStyle w:val="OperatorTok"/>
          <w:sz w:val="13"/>
          <w:szCs w:val="13"/>
        </w:rPr>
        <w:t>&lt;</w:t>
      </w:r>
      <w:r w:rsidRPr="00237D89">
        <w:rPr>
          <w:rStyle w:val="DataTypeTok"/>
          <w:sz w:val="13"/>
          <w:szCs w:val="13"/>
        </w:rPr>
        <w:t>int</w:t>
      </w:r>
      <w:r w:rsidRPr="00237D89">
        <w:rPr>
          <w:rStyle w:val="OperatorTok"/>
          <w:sz w:val="13"/>
          <w:szCs w:val="13"/>
        </w:rPr>
        <w:t>&gt;,</w:t>
      </w:r>
      <w:r w:rsidRPr="00237D89">
        <w:rPr>
          <w:rStyle w:val="NormalTok"/>
          <w:sz w:val="13"/>
          <w:szCs w:val="13"/>
        </w:rPr>
        <w:t xml:space="preserve"> __gnu_pbds</w:t>
      </w:r>
      <w:r w:rsidRPr="00237D89">
        <w:rPr>
          <w:rStyle w:val="OperatorTok"/>
          <w:sz w:val="13"/>
          <w:szCs w:val="13"/>
        </w:rPr>
        <w:t>::</w:t>
      </w:r>
      <w:r w:rsidRPr="00237D89">
        <w:rPr>
          <w:rStyle w:val="NormalTok"/>
          <w:sz w:val="13"/>
          <w:szCs w:val="13"/>
        </w:rPr>
        <w:t>rb_tree_tag</w:t>
      </w:r>
      <w:r w:rsidRPr="00237D89">
        <w:rPr>
          <w:rStyle w:val="OperatorTok"/>
          <w:sz w:val="13"/>
          <w:szCs w:val="13"/>
        </w:rPr>
        <w:t>,</w:t>
      </w:r>
      <w:r w:rsidRPr="00237D89">
        <w:rPr>
          <w:rStyle w:val="NormalTok"/>
          <w:sz w:val="13"/>
          <w:szCs w:val="13"/>
        </w:rPr>
        <w:t xml:space="preserve"> __gnu_pbds</w:t>
      </w:r>
      <w:r w:rsidRPr="00237D89">
        <w:rPr>
          <w:rStyle w:val="OperatorTok"/>
          <w:sz w:val="13"/>
          <w:szCs w:val="13"/>
        </w:rPr>
        <w:t>::</w:t>
      </w:r>
      <w:r w:rsidRPr="00237D89">
        <w:rPr>
          <w:rStyle w:val="NormalTok"/>
          <w:sz w:val="13"/>
          <w:szCs w:val="13"/>
        </w:rPr>
        <w:t>tree_order_statistics_node_update</w:t>
      </w:r>
      <w:r w:rsidRPr="00237D89">
        <w:rPr>
          <w:rStyle w:val="OperatorTok"/>
          <w:sz w:val="13"/>
          <w:szCs w:val="13"/>
        </w:rPr>
        <w:t>&gt;</w:t>
      </w:r>
      <w:r w:rsidRPr="00237D89">
        <w:rPr>
          <w:rStyle w:val="NormalTok"/>
          <w:sz w:val="13"/>
          <w:szCs w:val="13"/>
        </w:rPr>
        <w:t xml:space="preserve"> TTT</w:t>
      </w:r>
      <w:r w:rsidRPr="00237D89">
        <w:rPr>
          <w:rStyle w:val="OperatorTok"/>
          <w:sz w:val="13"/>
          <w:szCs w:val="13"/>
        </w:rPr>
        <w:t>;</w:t>
      </w:r>
      <w:r w:rsidRPr="00237D89">
        <w:rPr>
          <w:sz w:val="13"/>
          <w:szCs w:val="13"/>
        </w:rPr>
        <w:br/>
      </w:r>
      <w:r w:rsidRPr="00237D89">
        <w:rPr>
          <w:sz w:val="13"/>
          <w:szCs w:val="13"/>
        </w:rPr>
        <w:br/>
      </w:r>
      <w:r w:rsidRPr="00237D89">
        <w:rPr>
          <w:rStyle w:val="CommentTok"/>
          <w:sz w:val="13"/>
          <w:szCs w:val="13"/>
        </w:rPr>
        <w:t xml:space="preserve">// </w:t>
      </w:r>
      <w:r w:rsidRPr="00237D89">
        <w:rPr>
          <w:rStyle w:val="CommentTok"/>
          <w:sz w:val="13"/>
          <w:szCs w:val="13"/>
        </w:rPr>
        <w:t>函数不返回值可能会</w:t>
      </w:r>
      <w:r w:rsidRPr="00237D89">
        <w:rPr>
          <w:rStyle w:val="CommentTok"/>
          <w:sz w:val="13"/>
          <w:szCs w:val="13"/>
        </w:rPr>
        <w:t xml:space="preserve"> RE</w:t>
      </w:r>
      <w:r w:rsidRPr="00237D89">
        <w:rPr>
          <w:sz w:val="13"/>
          <w:szCs w:val="13"/>
        </w:rPr>
        <w:br/>
      </w:r>
      <w:r w:rsidRPr="00237D89">
        <w:rPr>
          <w:rStyle w:val="CommentTok"/>
          <w:sz w:val="13"/>
          <w:szCs w:val="13"/>
        </w:rPr>
        <w:t xml:space="preserve">// </w:t>
      </w:r>
      <w:r w:rsidRPr="00237D89">
        <w:rPr>
          <w:rStyle w:val="CommentTok"/>
          <w:sz w:val="13"/>
          <w:szCs w:val="13"/>
        </w:rPr>
        <w:t>少码大数据结构，想想复杂度更优的做法</w:t>
      </w:r>
      <w:r w:rsidRPr="00237D89">
        <w:rPr>
          <w:sz w:val="13"/>
          <w:szCs w:val="13"/>
        </w:rPr>
        <w:br/>
      </w:r>
      <w:r w:rsidRPr="00237D89">
        <w:rPr>
          <w:rStyle w:val="CommentTok"/>
          <w:sz w:val="13"/>
          <w:szCs w:val="13"/>
        </w:rPr>
        <w:t xml:space="preserve">// </w:t>
      </w:r>
      <w:r w:rsidRPr="00237D89">
        <w:rPr>
          <w:rStyle w:val="CommentTok"/>
          <w:sz w:val="13"/>
          <w:szCs w:val="13"/>
        </w:rPr>
        <w:t>小数</w:t>
      </w:r>
      <w:r w:rsidRPr="00237D89">
        <w:rPr>
          <w:rStyle w:val="CommentTok"/>
          <w:sz w:val="13"/>
          <w:szCs w:val="13"/>
        </w:rPr>
        <w:t xml:space="preserve"> </w:t>
      </w:r>
      <w:r w:rsidRPr="00237D89">
        <w:rPr>
          <w:rStyle w:val="CommentTok"/>
          <w:sz w:val="13"/>
          <w:szCs w:val="13"/>
        </w:rPr>
        <w:t>二分</w:t>
      </w:r>
      <w:r w:rsidRPr="00237D89">
        <w:rPr>
          <w:rStyle w:val="CommentTok"/>
          <w:sz w:val="13"/>
          <w:szCs w:val="13"/>
        </w:rPr>
        <w:t>/</w:t>
      </w:r>
      <w:r w:rsidRPr="00237D89">
        <w:rPr>
          <w:rStyle w:val="CommentTok"/>
          <w:sz w:val="13"/>
          <w:szCs w:val="13"/>
        </w:rPr>
        <w:t>三分</w:t>
      </w:r>
      <w:r w:rsidRPr="00237D89">
        <w:rPr>
          <w:rStyle w:val="CommentTok"/>
          <w:sz w:val="13"/>
          <w:szCs w:val="13"/>
        </w:rPr>
        <w:t xml:space="preserve"> </w:t>
      </w:r>
      <w:r w:rsidRPr="00237D89">
        <w:rPr>
          <w:rStyle w:val="CommentTok"/>
          <w:sz w:val="13"/>
          <w:szCs w:val="13"/>
        </w:rPr>
        <w:t>注意</w:t>
      </w:r>
      <w:r w:rsidRPr="00237D89">
        <w:rPr>
          <w:rStyle w:val="CommentTok"/>
          <w:sz w:val="13"/>
          <w:szCs w:val="13"/>
        </w:rPr>
        <w:t>break</w:t>
      </w:r>
      <w:r w:rsidRPr="00237D89">
        <w:rPr>
          <w:rStyle w:val="CommentTok"/>
          <w:sz w:val="13"/>
          <w:szCs w:val="13"/>
        </w:rPr>
        <w:t>条件</w:t>
      </w:r>
      <w:r w:rsidRPr="00237D89">
        <w:rPr>
          <w:sz w:val="13"/>
          <w:szCs w:val="13"/>
        </w:rPr>
        <w:br/>
      </w:r>
      <w:r w:rsidRPr="00237D89">
        <w:rPr>
          <w:rStyle w:val="CommentTok"/>
          <w:sz w:val="13"/>
          <w:szCs w:val="13"/>
        </w:rPr>
        <w:t xml:space="preserve">// </w:t>
      </w:r>
      <w:r w:rsidRPr="00237D89">
        <w:rPr>
          <w:rStyle w:val="CommentTok"/>
          <w:sz w:val="13"/>
          <w:szCs w:val="13"/>
        </w:rPr>
        <w:t>浮点运算</w:t>
      </w:r>
      <w:r w:rsidRPr="00237D89">
        <w:rPr>
          <w:rStyle w:val="CommentTok"/>
          <w:sz w:val="13"/>
          <w:szCs w:val="13"/>
        </w:rPr>
        <w:t xml:space="preserve"> sqrt(a^2-b^2) </w:t>
      </w:r>
      <w:r w:rsidRPr="00237D89">
        <w:rPr>
          <w:rStyle w:val="CommentTok"/>
          <w:sz w:val="13"/>
          <w:szCs w:val="13"/>
        </w:rPr>
        <w:t>可用</w:t>
      </w:r>
      <w:r w:rsidRPr="00237D89">
        <w:rPr>
          <w:rStyle w:val="CommentTok"/>
          <w:sz w:val="13"/>
          <w:szCs w:val="13"/>
        </w:rPr>
        <w:t xml:space="preserve"> sqrt(a+b)*sqrt(a-b) </w:t>
      </w:r>
      <w:r w:rsidRPr="00237D89">
        <w:rPr>
          <w:rStyle w:val="CommentTok"/>
          <w:sz w:val="13"/>
          <w:szCs w:val="13"/>
        </w:rPr>
        <w:t>代替，避免精度问题</w:t>
      </w:r>
      <w:r w:rsidRPr="00237D89">
        <w:rPr>
          <w:sz w:val="13"/>
          <w:szCs w:val="13"/>
        </w:rPr>
        <w:br/>
      </w:r>
      <w:r w:rsidRPr="00237D89">
        <w:rPr>
          <w:rStyle w:val="CommentTok"/>
          <w:sz w:val="13"/>
          <w:szCs w:val="13"/>
        </w:rPr>
        <w:t xml:space="preserve">// long double -&gt; %Lf </w:t>
      </w:r>
      <w:r w:rsidRPr="00237D89">
        <w:rPr>
          <w:rStyle w:val="CommentTok"/>
          <w:sz w:val="13"/>
          <w:szCs w:val="13"/>
        </w:rPr>
        <w:t>别用</w:t>
      </w:r>
      <w:r w:rsidRPr="00237D89">
        <w:rPr>
          <w:rStyle w:val="CommentTok"/>
          <w:sz w:val="13"/>
          <w:szCs w:val="13"/>
        </w:rPr>
        <w:t>C11 (C14/16)</w:t>
      </w:r>
      <w:r w:rsidRPr="00237D89">
        <w:rPr>
          <w:sz w:val="13"/>
          <w:szCs w:val="13"/>
        </w:rPr>
        <w:br/>
      </w:r>
      <w:r w:rsidRPr="00237D89">
        <w:rPr>
          <w:rStyle w:val="CommentTok"/>
          <w:sz w:val="13"/>
          <w:szCs w:val="13"/>
        </w:rPr>
        <w:t xml:space="preserve">// </w:t>
      </w:r>
      <w:r w:rsidRPr="00237D89">
        <w:rPr>
          <w:rStyle w:val="CommentTok"/>
          <w:sz w:val="13"/>
          <w:szCs w:val="13"/>
        </w:rPr>
        <w:t>控制位数</w:t>
      </w:r>
      <w:r w:rsidRPr="00237D89">
        <w:rPr>
          <w:rStyle w:val="CommentTok"/>
          <w:sz w:val="13"/>
          <w:szCs w:val="13"/>
        </w:rPr>
        <w:t xml:space="preserve"> cout &lt;&lt; setprecision(10) &lt;&lt; ans;</w:t>
      </w:r>
      <w:r w:rsidRPr="00237D89">
        <w:rPr>
          <w:sz w:val="13"/>
          <w:szCs w:val="13"/>
        </w:rPr>
        <w:br/>
      </w:r>
      <w:r w:rsidRPr="00237D89">
        <w:rPr>
          <w:rStyle w:val="CommentTok"/>
          <w:sz w:val="13"/>
          <w:szCs w:val="13"/>
        </w:rPr>
        <w:t xml:space="preserve">// reverse vector </w:t>
      </w:r>
      <w:r w:rsidRPr="00237D89">
        <w:rPr>
          <w:rStyle w:val="CommentTok"/>
          <w:sz w:val="13"/>
          <w:szCs w:val="13"/>
        </w:rPr>
        <w:t>注意判空</w:t>
      </w:r>
      <w:r w:rsidRPr="00237D89">
        <w:rPr>
          <w:rStyle w:val="CommentTok"/>
          <w:sz w:val="13"/>
          <w:szCs w:val="13"/>
        </w:rPr>
        <w:t xml:space="preserve"> </w:t>
      </w:r>
      <w:r w:rsidRPr="00237D89">
        <w:rPr>
          <w:rStyle w:val="CommentTok"/>
          <w:sz w:val="13"/>
          <w:szCs w:val="13"/>
        </w:rPr>
        <w:t>不然会</w:t>
      </w:r>
      <w:r w:rsidRPr="00237D89">
        <w:rPr>
          <w:rStyle w:val="CommentTok"/>
          <w:sz w:val="13"/>
          <w:szCs w:val="13"/>
        </w:rPr>
        <w:t>re</w:t>
      </w:r>
      <w:r w:rsidRPr="00237D89">
        <w:rPr>
          <w:sz w:val="13"/>
          <w:szCs w:val="13"/>
        </w:rPr>
        <w:br/>
      </w:r>
      <w:r w:rsidRPr="00237D89">
        <w:rPr>
          <w:rStyle w:val="CommentTok"/>
          <w:sz w:val="13"/>
          <w:szCs w:val="13"/>
        </w:rPr>
        <w:t xml:space="preserve">// </w:t>
      </w:r>
      <w:r w:rsidRPr="00237D89">
        <w:rPr>
          <w:rStyle w:val="CommentTok"/>
          <w:sz w:val="13"/>
          <w:szCs w:val="13"/>
        </w:rPr>
        <w:t>分块注意维护块上标记</w:t>
      </w:r>
      <w:r w:rsidRPr="00237D89">
        <w:rPr>
          <w:rStyle w:val="CommentTok"/>
          <w:sz w:val="13"/>
          <w:szCs w:val="13"/>
        </w:rPr>
        <w:t xml:space="preserve"> </w:t>
      </w:r>
      <w:r w:rsidRPr="00237D89">
        <w:rPr>
          <w:rStyle w:val="CommentTok"/>
          <w:sz w:val="13"/>
          <w:szCs w:val="13"/>
        </w:rPr>
        <w:t>来更新块内数组</w:t>
      </w:r>
      <w:r w:rsidRPr="00237D89">
        <w:rPr>
          <w:rStyle w:val="CommentTok"/>
          <w:sz w:val="13"/>
          <w:szCs w:val="13"/>
        </w:rPr>
        <w:t>a[]</w:t>
      </w:r>
      <w:r w:rsidRPr="00237D89">
        <w:rPr>
          <w:sz w:val="13"/>
          <w:szCs w:val="13"/>
        </w:rPr>
        <w:br/>
      </w:r>
      <w:r w:rsidRPr="00237D89">
        <w:rPr>
          <w:rStyle w:val="CommentTok"/>
          <w:sz w:val="13"/>
          <w:szCs w:val="13"/>
        </w:rPr>
        <w:t>// vector+lower_bound</w:t>
      </w:r>
      <w:r w:rsidRPr="00237D89">
        <w:rPr>
          <w:rStyle w:val="CommentTok"/>
          <w:sz w:val="13"/>
          <w:szCs w:val="13"/>
        </w:rPr>
        <w:t>常数</w:t>
      </w:r>
      <w:r w:rsidRPr="00237D89">
        <w:rPr>
          <w:rStyle w:val="CommentTok"/>
          <w:sz w:val="13"/>
          <w:szCs w:val="13"/>
        </w:rPr>
        <w:t xml:space="preserve"> &lt; map/set/(unordered_map)</w:t>
      </w:r>
      <w:r w:rsidRPr="00237D89">
        <w:rPr>
          <w:sz w:val="13"/>
          <w:szCs w:val="13"/>
        </w:rPr>
        <w:br/>
      </w:r>
      <w:r w:rsidRPr="00237D89">
        <w:rPr>
          <w:rStyle w:val="CommentTok"/>
          <w:sz w:val="13"/>
          <w:szCs w:val="13"/>
        </w:rPr>
        <w:t>// map.find</w:t>
      </w:r>
      <w:r w:rsidRPr="00237D89">
        <w:rPr>
          <w:rStyle w:val="CommentTok"/>
          <w:sz w:val="13"/>
          <w:szCs w:val="13"/>
        </w:rPr>
        <w:t>不会创建新元素</w:t>
      </w:r>
      <w:r w:rsidRPr="00237D89">
        <w:rPr>
          <w:rStyle w:val="CommentTok"/>
          <w:sz w:val="13"/>
          <w:szCs w:val="13"/>
        </w:rPr>
        <w:t xml:space="preserve"> map[]</w:t>
      </w:r>
      <w:r w:rsidRPr="00237D89">
        <w:rPr>
          <w:rStyle w:val="CommentTok"/>
          <w:sz w:val="13"/>
          <w:szCs w:val="13"/>
        </w:rPr>
        <w:t>会</w:t>
      </w:r>
      <w:r w:rsidRPr="00237D89">
        <w:rPr>
          <w:rStyle w:val="CommentTok"/>
          <w:sz w:val="13"/>
          <w:szCs w:val="13"/>
        </w:rPr>
        <w:t xml:space="preserve"> </w:t>
      </w:r>
      <w:r w:rsidRPr="00237D89">
        <w:rPr>
          <w:rStyle w:val="CommentTok"/>
          <w:sz w:val="13"/>
          <w:szCs w:val="13"/>
        </w:rPr>
        <w:t>注意空间</w:t>
      </w:r>
      <w:r w:rsidRPr="00237D89">
        <w:rPr>
          <w:sz w:val="13"/>
          <w:szCs w:val="13"/>
        </w:rPr>
        <w:br/>
      </w:r>
      <w:r w:rsidRPr="00237D89">
        <w:rPr>
          <w:rStyle w:val="CommentTok"/>
          <w:sz w:val="13"/>
          <w:szCs w:val="13"/>
        </w:rPr>
        <w:t xml:space="preserve">// </w:t>
      </w:r>
      <w:r w:rsidRPr="00237D89">
        <w:rPr>
          <w:rStyle w:val="CommentTok"/>
          <w:sz w:val="13"/>
          <w:szCs w:val="13"/>
        </w:rPr>
        <w:t>别对指针用</w:t>
      </w:r>
      <w:r w:rsidRPr="00237D89">
        <w:rPr>
          <w:rStyle w:val="CommentTok"/>
          <w:sz w:val="13"/>
          <w:szCs w:val="13"/>
        </w:rPr>
        <w:t>memset</w:t>
      </w:r>
      <w:r w:rsidRPr="00237D89">
        <w:rPr>
          <w:sz w:val="13"/>
          <w:szCs w:val="13"/>
        </w:rPr>
        <w:br/>
      </w:r>
      <w:r w:rsidRPr="00237D89">
        <w:rPr>
          <w:rStyle w:val="CommentTok"/>
          <w:sz w:val="13"/>
          <w:szCs w:val="13"/>
        </w:rPr>
        <w:t xml:space="preserve">// </w:t>
      </w:r>
      <w:r w:rsidRPr="00237D89">
        <w:rPr>
          <w:rStyle w:val="CommentTok"/>
          <w:sz w:val="13"/>
          <w:szCs w:val="13"/>
        </w:rPr>
        <w:t>用位运算表示</w:t>
      </w:r>
      <w:r w:rsidRPr="00237D89">
        <w:rPr>
          <w:rStyle w:val="CommentTok"/>
          <w:sz w:val="13"/>
          <w:szCs w:val="13"/>
        </w:rPr>
        <w:t>2^n</w:t>
      </w:r>
      <w:r w:rsidRPr="00237D89">
        <w:rPr>
          <w:rStyle w:val="CommentTok"/>
          <w:sz w:val="13"/>
          <w:szCs w:val="13"/>
        </w:rPr>
        <w:t>注意加</w:t>
      </w:r>
      <w:r w:rsidRPr="00237D89">
        <w:rPr>
          <w:rStyle w:val="CommentTok"/>
          <w:sz w:val="13"/>
          <w:szCs w:val="13"/>
        </w:rPr>
        <w:t>LL 1LL&lt;&lt;20</w:t>
      </w:r>
      <w:r w:rsidRPr="00237D89">
        <w:rPr>
          <w:sz w:val="13"/>
          <w:szCs w:val="13"/>
        </w:rPr>
        <w:br/>
      </w:r>
      <w:r w:rsidRPr="00237D89">
        <w:rPr>
          <w:rStyle w:val="CommentTok"/>
          <w:sz w:val="13"/>
          <w:szCs w:val="13"/>
        </w:rPr>
        <w:t xml:space="preserve">// </w:t>
      </w:r>
      <w:r w:rsidRPr="00237D89">
        <w:rPr>
          <w:rStyle w:val="CommentTok"/>
          <w:sz w:val="13"/>
          <w:szCs w:val="13"/>
        </w:rPr>
        <w:t>注意递归爆栈</w:t>
      </w:r>
      <w:r w:rsidRPr="00237D89">
        <w:rPr>
          <w:sz w:val="13"/>
          <w:szCs w:val="13"/>
        </w:rPr>
        <w:br/>
      </w:r>
      <w:r w:rsidRPr="00237D89">
        <w:rPr>
          <w:rStyle w:val="CommentTok"/>
          <w:sz w:val="13"/>
          <w:szCs w:val="13"/>
        </w:rPr>
        <w:t xml:space="preserve">// </w:t>
      </w:r>
      <w:r w:rsidRPr="00237D89">
        <w:rPr>
          <w:rStyle w:val="CommentTok"/>
          <w:sz w:val="13"/>
          <w:szCs w:val="13"/>
        </w:rPr>
        <w:t>注意边界</w:t>
      </w:r>
      <w:r w:rsidRPr="00237D89">
        <w:rPr>
          <w:sz w:val="13"/>
          <w:szCs w:val="13"/>
        </w:rPr>
        <w:br/>
      </w:r>
      <w:r w:rsidRPr="00237D89">
        <w:rPr>
          <w:rStyle w:val="CommentTok"/>
          <w:sz w:val="13"/>
          <w:szCs w:val="13"/>
        </w:rPr>
        <w:t xml:space="preserve">// </w:t>
      </w:r>
      <w:r w:rsidRPr="00237D89">
        <w:rPr>
          <w:rStyle w:val="CommentTok"/>
          <w:sz w:val="13"/>
          <w:szCs w:val="13"/>
        </w:rPr>
        <w:t>注意</w:t>
      </w:r>
      <w:r w:rsidRPr="00237D89">
        <w:rPr>
          <w:rStyle w:val="CommentTok"/>
          <w:sz w:val="13"/>
          <w:szCs w:val="13"/>
        </w:rPr>
        <w:t xml:space="preserve">memset </w:t>
      </w:r>
      <w:r w:rsidRPr="00237D89">
        <w:rPr>
          <w:rStyle w:val="CommentTok"/>
          <w:sz w:val="13"/>
          <w:szCs w:val="13"/>
        </w:rPr>
        <w:t>多组会</w:t>
      </w:r>
      <w:r w:rsidRPr="00237D89">
        <w:rPr>
          <w:rStyle w:val="CommentTok"/>
          <w:sz w:val="13"/>
          <w:szCs w:val="13"/>
        </w:rPr>
        <w:t>T</w:t>
      </w:r>
      <w:r w:rsidRPr="00237D89">
        <w:rPr>
          <w:sz w:val="13"/>
          <w:szCs w:val="13"/>
        </w:rPr>
        <w:br/>
      </w:r>
      <w:r w:rsidRPr="00237D89">
        <w:rPr>
          <w:sz w:val="13"/>
          <w:szCs w:val="13"/>
        </w:rPr>
        <w:br/>
      </w:r>
      <w:r w:rsidRPr="00237D89">
        <w:rPr>
          <w:rStyle w:val="CommentTok"/>
          <w:sz w:val="13"/>
          <w:szCs w:val="13"/>
        </w:rPr>
        <w:t>// lambda</w:t>
      </w:r>
      <w:r w:rsidRPr="00237D89">
        <w:rPr>
          <w:sz w:val="13"/>
          <w:szCs w:val="13"/>
        </w:rPr>
        <w:br/>
      </w:r>
      <w:r w:rsidRPr="00237D89">
        <w:rPr>
          <w:sz w:val="13"/>
          <w:szCs w:val="13"/>
        </w:rPr>
        <w:br/>
      </w:r>
      <w:r w:rsidRPr="00237D89">
        <w:rPr>
          <w:rStyle w:val="CommentTok"/>
          <w:sz w:val="13"/>
          <w:szCs w:val="13"/>
        </w:rPr>
        <w:t>// sort(p + 1, p + 1 + n,</w:t>
      </w:r>
      <w:r w:rsidRPr="00237D89">
        <w:rPr>
          <w:sz w:val="13"/>
          <w:szCs w:val="13"/>
        </w:rPr>
        <w:br/>
      </w:r>
      <w:r w:rsidRPr="00237D89">
        <w:rPr>
          <w:rStyle w:val="CommentTok"/>
          <w:sz w:val="13"/>
          <w:szCs w:val="13"/>
        </w:rPr>
        <w:t>//              [](const point &amp;x, const point &amp;y) -&gt; bool { return x.x &lt; y.x; });</w:t>
      </w:r>
      <w:r w:rsidRPr="00237D89">
        <w:rPr>
          <w:sz w:val="13"/>
          <w:szCs w:val="13"/>
        </w:rPr>
        <w:br/>
      </w:r>
      <w:r w:rsidRPr="00237D89">
        <w:rPr>
          <w:sz w:val="13"/>
          <w:szCs w:val="13"/>
        </w:rPr>
        <w:br/>
      </w:r>
      <w:r w:rsidRPr="00237D89">
        <w:rPr>
          <w:rStyle w:val="CommentTok"/>
          <w:sz w:val="13"/>
          <w:szCs w:val="13"/>
        </w:rPr>
        <w:t>// append l1 to l2 (l1 unchanged)</w:t>
      </w:r>
      <w:r w:rsidRPr="00237D89">
        <w:rPr>
          <w:sz w:val="13"/>
          <w:szCs w:val="13"/>
        </w:rPr>
        <w:br/>
      </w:r>
      <w:r w:rsidRPr="00237D89">
        <w:rPr>
          <w:sz w:val="13"/>
          <w:szCs w:val="13"/>
        </w:rPr>
        <w:br/>
      </w:r>
      <w:r w:rsidRPr="00237D89">
        <w:rPr>
          <w:rStyle w:val="CommentTok"/>
          <w:sz w:val="13"/>
          <w:szCs w:val="13"/>
        </w:rPr>
        <w:t>// l2.insert(l2.end(),l1.begin(),l1.end());</w:t>
      </w:r>
      <w:r w:rsidRPr="00237D89">
        <w:rPr>
          <w:sz w:val="13"/>
          <w:szCs w:val="13"/>
        </w:rPr>
        <w:br/>
      </w:r>
      <w:r w:rsidRPr="00237D89">
        <w:rPr>
          <w:sz w:val="13"/>
          <w:szCs w:val="13"/>
        </w:rPr>
        <w:br/>
      </w:r>
      <w:r w:rsidRPr="00237D89">
        <w:rPr>
          <w:rStyle w:val="CommentTok"/>
          <w:sz w:val="13"/>
          <w:szCs w:val="13"/>
        </w:rPr>
        <w:t>// append l1 to l2 (elements appended to l2 are removed from l1)</w:t>
      </w:r>
      <w:r w:rsidRPr="00237D89">
        <w:rPr>
          <w:sz w:val="13"/>
          <w:szCs w:val="13"/>
        </w:rPr>
        <w:br/>
      </w:r>
      <w:r w:rsidRPr="00237D89">
        <w:rPr>
          <w:rStyle w:val="CommentTok"/>
          <w:sz w:val="13"/>
          <w:szCs w:val="13"/>
        </w:rPr>
        <w:t>// (general form ... TG gave form that is actually better suited</w:t>
      </w:r>
      <w:r w:rsidRPr="00237D89">
        <w:rPr>
          <w:sz w:val="13"/>
          <w:szCs w:val="13"/>
        </w:rPr>
        <w:br/>
      </w:r>
      <w:r w:rsidRPr="00237D89">
        <w:rPr>
          <w:rStyle w:val="CommentTok"/>
          <w:sz w:val="13"/>
          <w:szCs w:val="13"/>
        </w:rPr>
        <w:t>//  for your needs)</w:t>
      </w:r>
      <w:r w:rsidRPr="00237D89">
        <w:rPr>
          <w:sz w:val="13"/>
          <w:szCs w:val="13"/>
        </w:rPr>
        <w:br/>
      </w:r>
      <w:r w:rsidRPr="00237D89">
        <w:rPr>
          <w:sz w:val="13"/>
          <w:szCs w:val="13"/>
        </w:rPr>
        <w:br/>
      </w:r>
      <w:r w:rsidRPr="00237D89">
        <w:rPr>
          <w:rStyle w:val="CommentTok"/>
          <w:sz w:val="13"/>
          <w:szCs w:val="13"/>
        </w:rPr>
        <w:t>// l2.splice(l2.end(),l1,l1.begin(),l1.end());</w:t>
      </w:r>
      <w:r w:rsidRPr="00237D89">
        <w:rPr>
          <w:sz w:val="13"/>
          <w:szCs w:val="13"/>
        </w:rPr>
        <w:br/>
      </w:r>
      <w:r w:rsidRPr="00237D89">
        <w:rPr>
          <w:sz w:val="13"/>
          <w:szCs w:val="13"/>
        </w:rPr>
        <w:br/>
      </w:r>
      <w:r w:rsidRPr="00237D89">
        <w:rPr>
          <w:rStyle w:val="CommentTok"/>
          <w:sz w:val="13"/>
          <w:szCs w:val="13"/>
        </w:rPr>
        <w:t>//</w:t>
      </w:r>
      <w:r w:rsidRPr="00237D89">
        <w:rPr>
          <w:rStyle w:val="CommentTok"/>
          <w:sz w:val="13"/>
          <w:szCs w:val="13"/>
        </w:rPr>
        <w:t>位运算函数</w:t>
      </w:r>
      <w:r w:rsidRPr="00237D89">
        <w:rPr>
          <w:sz w:val="13"/>
          <w:szCs w:val="13"/>
        </w:rPr>
        <w:br/>
      </w:r>
      <w:r w:rsidRPr="00237D89">
        <w:rPr>
          <w:rStyle w:val="CommentTok"/>
          <w:sz w:val="13"/>
          <w:szCs w:val="13"/>
        </w:rPr>
        <w:t>//int __builtin_ffs (unsigned int x</w:t>
      </w:r>
      <w:r w:rsidRPr="00237D89">
        <w:rPr>
          <w:rStyle w:val="CommentTok"/>
          <w:sz w:val="13"/>
          <w:szCs w:val="13"/>
        </w:rPr>
        <w:t>最后一位</w:t>
      </w:r>
      <w:r w:rsidRPr="00237D89">
        <w:rPr>
          <w:rStyle w:val="CommentTok"/>
          <w:sz w:val="13"/>
          <w:szCs w:val="13"/>
        </w:rPr>
        <w:t>1</w:t>
      </w:r>
      <w:r w:rsidRPr="00237D89">
        <w:rPr>
          <w:rStyle w:val="CommentTok"/>
          <w:sz w:val="13"/>
          <w:szCs w:val="13"/>
        </w:rPr>
        <w:t>的是从后向前第几位，</w:t>
      </w:r>
      <w:r w:rsidRPr="00237D89">
        <w:rPr>
          <w:rStyle w:val="CommentTok"/>
          <w:sz w:val="13"/>
          <w:szCs w:val="13"/>
        </w:rPr>
        <w:t xml:space="preserve">1110011001000 </w:t>
      </w:r>
      <w:r w:rsidRPr="00237D89">
        <w:rPr>
          <w:rStyle w:val="CommentTok"/>
          <w:sz w:val="13"/>
          <w:szCs w:val="13"/>
        </w:rPr>
        <w:t>返回</w:t>
      </w:r>
      <w:r w:rsidRPr="00237D89">
        <w:rPr>
          <w:rStyle w:val="CommentTok"/>
          <w:sz w:val="13"/>
          <w:szCs w:val="13"/>
        </w:rPr>
        <w:t>4</w:t>
      </w:r>
      <w:r w:rsidRPr="00237D89">
        <w:rPr>
          <w:sz w:val="13"/>
          <w:szCs w:val="13"/>
        </w:rPr>
        <w:br/>
      </w:r>
      <w:r w:rsidRPr="00237D89">
        <w:rPr>
          <w:rStyle w:val="CommentTok"/>
          <w:sz w:val="13"/>
          <w:szCs w:val="13"/>
        </w:rPr>
        <w:t>//int __builtin_clz (unsigned int x)</w:t>
      </w:r>
      <w:r w:rsidRPr="00237D89">
        <w:rPr>
          <w:rStyle w:val="CommentTok"/>
          <w:sz w:val="13"/>
          <w:szCs w:val="13"/>
        </w:rPr>
        <w:t>前导</w:t>
      </w:r>
      <w:r w:rsidRPr="00237D89">
        <w:rPr>
          <w:rStyle w:val="CommentTok"/>
          <w:sz w:val="13"/>
          <w:szCs w:val="13"/>
        </w:rPr>
        <w:t>0</w:t>
      </w:r>
      <w:r w:rsidRPr="00237D89">
        <w:rPr>
          <w:rStyle w:val="CommentTok"/>
          <w:sz w:val="13"/>
          <w:szCs w:val="13"/>
        </w:rPr>
        <w:t>个数</w:t>
      </w:r>
      <w:r w:rsidRPr="00237D89">
        <w:rPr>
          <w:sz w:val="13"/>
          <w:szCs w:val="13"/>
        </w:rPr>
        <w:br/>
      </w:r>
      <w:r w:rsidRPr="00237D89">
        <w:rPr>
          <w:rStyle w:val="CommentTok"/>
          <w:sz w:val="13"/>
          <w:szCs w:val="13"/>
        </w:rPr>
        <w:t>//int __builtin_ctz (unsigned int x)</w:t>
      </w:r>
      <w:r w:rsidRPr="00237D89">
        <w:rPr>
          <w:rStyle w:val="CommentTok"/>
          <w:sz w:val="13"/>
          <w:szCs w:val="13"/>
        </w:rPr>
        <w:t>末尾</w:t>
      </w:r>
      <w:r w:rsidRPr="00237D89">
        <w:rPr>
          <w:rStyle w:val="CommentTok"/>
          <w:sz w:val="13"/>
          <w:szCs w:val="13"/>
        </w:rPr>
        <w:t>0</w:t>
      </w:r>
      <w:r w:rsidRPr="00237D89">
        <w:rPr>
          <w:rStyle w:val="CommentTok"/>
          <w:sz w:val="13"/>
          <w:szCs w:val="13"/>
        </w:rPr>
        <w:t>个数</w:t>
      </w:r>
      <w:r w:rsidRPr="00237D89">
        <w:rPr>
          <w:sz w:val="13"/>
          <w:szCs w:val="13"/>
        </w:rPr>
        <w:br/>
      </w:r>
      <w:r w:rsidRPr="00237D89">
        <w:rPr>
          <w:rStyle w:val="CommentTok"/>
          <w:sz w:val="13"/>
          <w:szCs w:val="13"/>
        </w:rPr>
        <w:t>//int __builtin_popcount (unsigned int x) 1</w:t>
      </w:r>
      <w:r w:rsidRPr="00237D89">
        <w:rPr>
          <w:rStyle w:val="CommentTok"/>
          <w:sz w:val="13"/>
          <w:szCs w:val="13"/>
        </w:rPr>
        <w:t>的个数</w:t>
      </w:r>
      <w:r w:rsidRPr="00237D89">
        <w:rPr>
          <w:sz w:val="13"/>
          <w:szCs w:val="13"/>
        </w:rPr>
        <w:br/>
      </w:r>
      <w:r w:rsidRPr="00237D89">
        <w:rPr>
          <w:rStyle w:val="CommentTok"/>
          <w:sz w:val="13"/>
          <w:szCs w:val="13"/>
        </w:rPr>
        <w:t>//</w:t>
      </w:r>
      <w:r w:rsidRPr="00237D89">
        <w:rPr>
          <w:rStyle w:val="CommentTok"/>
          <w:sz w:val="13"/>
          <w:szCs w:val="13"/>
        </w:rPr>
        <w:t>此外，这些函数都有相应的</w:t>
      </w:r>
      <w:r w:rsidRPr="00237D89">
        <w:rPr>
          <w:rStyle w:val="CommentTok"/>
          <w:sz w:val="13"/>
          <w:szCs w:val="13"/>
        </w:rPr>
        <w:t>usigned long</w:t>
      </w:r>
      <w:r w:rsidRPr="00237D89">
        <w:rPr>
          <w:rStyle w:val="CommentTok"/>
          <w:sz w:val="13"/>
          <w:szCs w:val="13"/>
        </w:rPr>
        <w:t>和</w:t>
      </w:r>
      <w:r w:rsidRPr="00237D89">
        <w:rPr>
          <w:rStyle w:val="CommentTok"/>
          <w:sz w:val="13"/>
          <w:szCs w:val="13"/>
        </w:rPr>
        <w:t>usigned long long</w:t>
      </w:r>
      <w:r w:rsidRPr="00237D89">
        <w:rPr>
          <w:rStyle w:val="CommentTok"/>
          <w:sz w:val="13"/>
          <w:szCs w:val="13"/>
        </w:rPr>
        <w:t>版本，只需要在函数名后面加上</w:t>
      </w:r>
      <w:r w:rsidRPr="00237D89">
        <w:rPr>
          <w:rStyle w:val="CommentTok"/>
          <w:sz w:val="13"/>
          <w:szCs w:val="13"/>
        </w:rPr>
        <w:t>l</w:t>
      </w:r>
      <w:r w:rsidRPr="00237D89">
        <w:rPr>
          <w:rStyle w:val="CommentTok"/>
          <w:sz w:val="13"/>
          <w:szCs w:val="13"/>
        </w:rPr>
        <w:t>或</w:t>
      </w:r>
      <w:r w:rsidRPr="00237D89">
        <w:rPr>
          <w:rStyle w:val="CommentTok"/>
          <w:sz w:val="13"/>
          <w:szCs w:val="13"/>
        </w:rPr>
        <w:t>ll</w:t>
      </w:r>
      <w:r w:rsidRPr="00237D89">
        <w:rPr>
          <w:rStyle w:val="CommentTok"/>
          <w:sz w:val="13"/>
          <w:szCs w:val="13"/>
        </w:rPr>
        <w:t>就可以了，比如</w:t>
      </w:r>
      <w:r w:rsidRPr="00237D89">
        <w:rPr>
          <w:rStyle w:val="CommentTok"/>
          <w:sz w:val="13"/>
          <w:szCs w:val="13"/>
        </w:rPr>
        <w:t>int __builtin_clzll</w:t>
      </w:r>
      <w:r w:rsidRPr="00237D89">
        <w:rPr>
          <w:rStyle w:val="CommentTok"/>
          <w:sz w:val="13"/>
          <w:szCs w:val="13"/>
        </w:rPr>
        <w:t>。</w:t>
      </w:r>
      <w:r w:rsidRPr="00237D89">
        <w:rPr>
          <w:sz w:val="13"/>
          <w:szCs w:val="13"/>
        </w:rPr>
        <w:br/>
      </w:r>
      <w:r w:rsidRPr="00237D89">
        <w:rPr>
          <w:sz w:val="13"/>
          <w:szCs w:val="13"/>
        </w:rPr>
        <w:br/>
      </w:r>
      <w:r w:rsidRPr="00237D89">
        <w:rPr>
          <w:rStyle w:val="CommentTok"/>
          <w:sz w:val="13"/>
          <w:szCs w:val="13"/>
        </w:rPr>
        <w:t>//java</w:t>
      </w:r>
      <w:r w:rsidRPr="00237D89">
        <w:rPr>
          <w:rStyle w:val="CommentTok"/>
          <w:sz w:val="13"/>
          <w:szCs w:val="13"/>
        </w:rPr>
        <w:t>大数</w:t>
      </w:r>
      <w:r w:rsidRPr="00237D89">
        <w:rPr>
          <w:sz w:val="13"/>
          <w:szCs w:val="13"/>
        </w:rPr>
        <w:br/>
      </w:r>
      <w:r w:rsidRPr="00237D89">
        <w:rPr>
          <w:rStyle w:val="CommentTok"/>
          <w:sz w:val="13"/>
          <w:szCs w:val="13"/>
        </w:rPr>
        <w:t>//import java.io.*;</w:t>
      </w:r>
      <w:r w:rsidRPr="00237D89">
        <w:rPr>
          <w:sz w:val="13"/>
          <w:szCs w:val="13"/>
        </w:rPr>
        <w:br/>
      </w:r>
      <w:r w:rsidRPr="00237D89">
        <w:rPr>
          <w:rStyle w:val="CommentTok"/>
          <w:sz w:val="13"/>
          <w:szCs w:val="13"/>
        </w:rPr>
        <w:t>//import java.math.BigInteger;</w:t>
      </w:r>
      <w:r w:rsidRPr="00237D89">
        <w:rPr>
          <w:sz w:val="13"/>
          <w:szCs w:val="13"/>
        </w:rPr>
        <w:br/>
      </w:r>
      <w:r w:rsidRPr="00237D89">
        <w:rPr>
          <w:rStyle w:val="CommentTok"/>
          <w:sz w:val="13"/>
          <w:szCs w:val="13"/>
        </w:rPr>
        <w:t>//import java.util.*;</w:t>
      </w:r>
      <w:r w:rsidRPr="00237D89">
        <w:rPr>
          <w:sz w:val="13"/>
          <w:szCs w:val="13"/>
        </w:rPr>
        <w:br/>
      </w:r>
      <w:r w:rsidRPr="00237D89">
        <w:rPr>
          <w:rStyle w:val="CommentTok"/>
          <w:sz w:val="13"/>
          <w:szCs w:val="13"/>
        </w:rPr>
        <w:t>//public class Main {</w:t>
      </w:r>
      <w:r w:rsidRPr="00237D89">
        <w:rPr>
          <w:sz w:val="13"/>
          <w:szCs w:val="13"/>
        </w:rPr>
        <w:br/>
      </w:r>
      <w:r w:rsidRPr="00237D89">
        <w:rPr>
          <w:rStyle w:val="CommentTok"/>
          <w:sz w:val="13"/>
          <w:szCs w:val="13"/>
        </w:rPr>
        <w:t>//    public static void main(String args[]) throws Exception {</w:t>
      </w:r>
      <w:r w:rsidRPr="00237D89">
        <w:rPr>
          <w:sz w:val="13"/>
          <w:szCs w:val="13"/>
        </w:rPr>
        <w:br/>
      </w:r>
      <w:r w:rsidRPr="00237D89">
        <w:rPr>
          <w:rStyle w:val="CommentTok"/>
          <w:sz w:val="13"/>
          <w:szCs w:val="13"/>
        </w:rPr>
        <w:t>//        Scanner cin=new Scanner(System.in);</w:t>
      </w:r>
      <w:r w:rsidRPr="00237D89">
        <w:rPr>
          <w:sz w:val="13"/>
          <w:szCs w:val="13"/>
        </w:rPr>
        <w:br/>
      </w:r>
      <w:r w:rsidRPr="00237D89">
        <w:rPr>
          <w:rStyle w:val="CommentTok"/>
          <w:sz w:val="13"/>
          <w:szCs w:val="13"/>
        </w:rPr>
        <w:t>//        BigInteger a;</w:t>
      </w:r>
      <w:r w:rsidRPr="00237D89">
        <w:rPr>
          <w:sz w:val="13"/>
          <w:szCs w:val="13"/>
        </w:rPr>
        <w:br/>
      </w:r>
      <w:r w:rsidRPr="00237D89">
        <w:rPr>
          <w:rStyle w:val="CommentTok"/>
          <w:sz w:val="13"/>
          <w:szCs w:val="13"/>
        </w:rPr>
        <w:t>//        BigInteger b;</w:t>
      </w:r>
      <w:r w:rsidRPr="00237D89">
        <w:rPr>
          <w:sz w:val="13"/>
          <w:szCs w:val="13"/>
        </w:rPr>
        <w:br/>
      </w:r>
      <w:r w:rsidRPr="00237D89">
        <w:rPr>
          <w:rStyle w:val="CommentTok"/>
          <w:sz w:val="13"/>
          <w:szCs w:val="13"/>
        </w:rPr>
        <w:t>//        a = cin.nextBigInteger();</w:t>
      </w:r>
      <w:r w:rsidRPr="00237D89">
        <w:rPr>
          <w:sz w:val="13"/>
          <w:szCs w:val="13"/>
        </w:rPr>
        <w:br/>
      </w:r>
      <w:r w:rsidRPr="00237D89">
        <w:rPr>
          <w:rStyle w:val="CommentTok"/>
          <w:sz w:val="13"/>
          <w:szCs w:val="13"/>
        </w:rPr>
        <w:t>//       b = cin.nextBigInteger();</w:t>
      </w:r>
      <w:r w:rsidRPr="00237D89">
        <w:rPr>
          <w:sz w:val="13"/>
          <w:szCs w:val="13"/>
        </w:rPr>
        <w:br/>
      </w:r>
      <w:r w:rsidRPr="00237D89">
        <w:rPr>
          <w:rStyle w:val="CommentTok"/>
          <w:sz w:val="13"/>
          <w:szCs w:val="13"/>
        </w:rPr>
        <w:t>//</w:t>
      </w:r>
      <w:r w:rsidRPr="00237D89">
        <w:rPr>
          <w:sz w:val="13"/>
          <w:szCs w:val="13"/>
        </w:rPr>
        <w:br/>
      </w:r>
      <w:r w:rsidRPr="00237D89">
        <w:rPr>
          <w:rStyle w:val="CommentTok"/>
          <w:sz w:val="13"/>
          <w:szCs w:val="13"/>
        </w:rPr>
        <w:t>//        System.out.println(a.add(b));</w:t>
      </w:r>
      <w:r w:rsidRPr="00237D89">
        <w:rPr>
          <w:sz w:val="13"/>
          <w:szCs w:val="13"/>
        </w:rPr>
        <w:br/>
      </w:r>
      <w:r w:rsidRPr="00237D89">
        <w:rPr>
          <w:rStyle w:val="CommentTok"/>
          <w:sz w:val="13"/>
          <w:szCs w:val="13"/>
        </w:rPr>
        <w:t>//    }</w:t>
      </w:r>
      <w:r w:rsidRPr="00237D89">
        <w:rPr>
          <w:sz w:val="13"/>
          <w:szCs w:val="13"/>
        </w:rPr>
        <w:br/>
      </w:r>
      <w:r w:rsidRPr="00237D89">
        <w:rPr>
          <w:rStyle w:val="CommentTok"/>
          <w:sz w:val="13"/>
          <w:szCs w:val="13"/>
        </w:rPr>
        <w:t>//}</w:t>
      </w:r>
      <w:r w:rsidRPr="00237D89">
        <w:rPr>
          <w:sz w:val="13"/>
          <w:szCs w:val="13"/>
        </w:rPr>
        <w:br/>
      </w:r>
      <w:r w:rsidRPr="00237D89">
        <w:rPr>
          <w:rStyle w:val="CommentTok"/>
          <w:sz w:val="13"/>
          <w:szCs w:val="13"/>
        </w:rPr>
        <w:t>//</w:t>
      </w:r>
      <w:r w:rsidRPr="00237D89">
        <w:rPr>
          <w:sz w:val="13"/>
          <w:szCs w:val="13"/>
        </w:rPr>
        <w:br/>
      </w:r>
      <w:r w:rsidRPr="00237D89">
        <w:rPr>
          <w:sz w:val="13"/>
          <w:szCs w:val="13"/>
        </w:rPr>
        <w:br/>
      </w:r>
      <w:r w:rsidRPr="00237D89">
        <w:rPr>
          <w:rStyle w:val="DataTypeTok"/>
          <w:sz w:val="13"/>
          <w:szCs w:val="13"/>
        </w:rPr>
        <w:t>double</w:t>
      </w:r>
      <w:r w:rsidRPr="00237D89">
        <w:rPr>
          <w:rStyle w:val="NormalTok"/>
          <w:sz w:val="13"/>
          <w:szCs w:val="13"/>
        </w:rPr>
        <w:t xml:space="preserve"> randreal</w:t>
      </w:r>
      <w:r w:rsidRPr="00237D89">
        <w:rPr>
          <w:rStyle w:val="OperatorTok"/>
          <w:sz w:val="13"/>
          <w:szCs w:val="13"/>
        </w:rPr>
        <w:t>(</w:t>
      </w:r>
      <w:r w:rsidRPr="00237D89">
        <w:rPr>
          <w:rStyle w:val="DataTypeTok"/>
          <w:sz w:val="13"/>
          <w:szCs w:val="13"/>
        </w:rPr>
        <w:t>double</w:t>
      </w:r>
      <w:r w:rsidRPr="00237D89">
        <w:rPr>
          <w:rStyle w:val="NormalTok"/>
          <w:sz w:val="13"/>
          <w:szCs w:val="13"/>
        </w:rPr>
        <w:t xml:space="preserve"> begin</w:t>
      </w:r>
      <w:r w:rsidRPr="00237D89">
        <w:rPr>
          <w:rStyle w:val="OperatorTok"/>
          <w:sz w:val="13"/>
          <w:szCs w:val="13"/>
        </w:rPr>
        <w:t>,</w:t>
      </w:r>
      <w:r w:rsidRPr="00237D89">
        <w:rPr>
          <w:rStyle w:val="NormalTok"/>
          <w:sz w:val="13"/>
          <w:szCs w:val="13"/>
        </w:rPr>
        <w:t xml:space="preserve"> </w:t>
      </w:r>
      <w:r w:rsidRPr="00237D89">
        <w:rPr>
          <w:rStyle w:val="DataTypeTok"/>
          <w:sz w:val="13"/>
          <w:szCs w:val="13"/>
        </w:rPr>
        <w:t>double</w:t>
      </w:r>
      <w:r w:rsidRPr="00237D89">
        <w:rPr>
          <w:rStyle w:val="NormalTok"/>
          <w:sz w:val="13"/>
          <w:szCs w:val="13"/>
        </w:rPr>
        <w:t xml:space="preserve"> end</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ab/>
      </w:r>
      <w:r w:rsidRPr="00237D89">
        <w:rPr>
          <w:rStyle w:val="AttributeTok"/>
          <w:sz w:val="13"/>
          <w:szCs w:val="13"/>
        </w:rPr>
        <w:t>static</w:t>
      </w:r>
      <w:r w:rsidRPr="00237D89">
        <w:rPr>
          <w:rStyle w:val="NormalTok"/>
          <w:sz w:val="13"/>
          <w:szCs w:val="13"/>
        </w:rPr>
        <w:t xml:space="preserve"> </w:t>
      </w:r>
      <w:r w:rsidRPr="00237D89">
        <w:rPr>
          <w:rStyle w:val="BuiltInTok"/>
          <w:sz w:val="13"/>
          <w:szCs w:val="13"/>
        </w:rPr>
        <w:t>std::</w:t>
      </w:r>
      <w:r w:rsidRPr="00237D89">
        <w:rPr>
          <w:rStyle w:val="NormalTok"/>
          <w:sz w:val="13"/>
          <w:szCs w:val="13"/>
        </w:rPr>
        <w:t>default_random_engine</w:t>
      </w:r>
      <w:r w:rsidRPr="00237D89">
        <w:rPr>
          <w:rStyle w:val="OperatorTok"/>
          <w:sz w:val="13"/>
          <w:szCs w:val="13"/>
        </w:rPr>
        <w:t xml:space="preserve"> </w:t>
      </w:r>
      <w:r w:rsidRPr="00237D89">
        <w:rPr>
          <w:rStyle w:val="NormalTok"/>
          <w:sz w:val="13"/>
          <w:szCs w:val="13"/>
        </w:rPr>
        <w:t>eng</w:t>
      </w:r>
      <w:r w:rsidRPr="00237D89">
        <w:rPr>
          <w:rStyle w:val="OperatorTok"/>
          <w:sz w:val="13"/>
          <w:szCs w:val="13"/>
        </w:rPr>
        <w:t>(</w:t>
      </w:r>
      <w:r w:rsidRPr="00237D89">
        <w:rPr>
          <w:rStyle w:val="NormalTok"/>
          <w:sz w:val="13"/>
          <w:szCs w:val="13"/>
        </w:rPr>
        <w:t>time</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BuiltInTok"/>
          <w:sz w:val="13"/>
          <w:szCs w:val="13"/>
        </w:rPr>
        <w:t>std::</w:t>
      </w:r>
      <w:r w:rsidRPr="00237D89">
        <w:rPr>
          <w:rStyle w:val="NormalTok"/>
          <w:sz w:val="13"/>
          <w:szCs w:val="13"/>
        </w:rPr>
        <w:t>uniform_real_distribution</w:t>
      </w:r>
      <w:r w:rsidRPr="00237D89">
        <w:rPr>
          <w:rStyle w:val="OperatorTok"/>
          <w:sz w:val="13"/>
          <w:szCs w:val="13"/>
        </w:rPr>
        <w:t>&lt;&gt;</w:t>
      </w:r>
      <w:r w:rsidRPr="00237D89">
        <w:rPr>
          <w:rStyle w:val="NormalTok"/>
          <w:sz w:val="13"/>
          <w:szCs w:val="13"/>
        </w:rPr>
        <w:t xml:space="preserve"> skip_rate</w:t>
      </w:r>
      <w:r w:rsidRPr="00237D89">
        <w:rPr>
          <w:rStyle w:val="OperatorTok"/>
          <w:sz w:val="13"/>
          <w:szCs w:val="13"/>
        </w:rPr>
        <w:t>(</w:t>
      </w:r>
      <w:r w:rsidRPr="00237D89">
        <w:rPr>
          <w:rStyle w:val="NormalTok"/>
          <w:sz w:val="13"/>
          <w:szCs w:val="13"/>
        </w:rPr>
        <w:t>begin</w:t>
      </w:r>
      <w:r w:rsidRPr="00237D89">
        <w:rPr>
          <w:rStyle w:val="OperatorTok"/>
          <w:sz w:val="13"/>
          <w:szCs w:val="13"/>
        </w:rPr>
        <w:t>,</w:t>
      </w:r>
      <w:r w:rsidRPr="00237D89">
        <w:rPr>
          <w:rStyle w:val="NormalTok"/>
          <w:sz w:val="13"/>
          <w:szCs w:val="13"/>
        </w:rPr>
        <w:t xml:space="preserve"> end</w:t>
      </w:r>
      <w:r w:rsidRPr="00237D89">
        <w:rPr>
          <w:rStyle w:val="OperatorTok"/>
          <w:sz w:val="13"/>
          <w:szCs w:val="13"/>
        </w:rPr>
        <w:t>);</w:t>
      </w:r>
      <w:r w:rsidRPr="00237D89">
        <w:rPr>
          <w:sz w:val="13"/>
          <w:szCs w:val="13"/>
        </w:rPr>
        <w:br/>
      </w:r>
      <w:r w:rsidRPr="00237D89">
        <w:rPr>
          <w:rStyle w:val="NormalTok"/>
          <w:sz w:val="13"/>
          <w:szCs w:val="13"/>
        </w:rPr>
        <w:tab/>
      </w:r>
      <w:r w:rsidRPr="00237D89">
        <w:rPr>
          <w:rStyle w:val="ControlFlowTok"/>
          <w:sz w:val="13"/>
          <w:szCs w:val="13"/>
        </w:rPr>
        <w:t>return</w:t>
      </w:r>
      <w:r w:rsidRPr="00237D89">
        <w:rPr>
          <w:rStyle w:val="NormalTok"/>
          <w:sz w:val="13"/>
          <w:szCs w:val="13"/>
        </w:rPr>
        <w:t xml:space="preserve"> skip_rate</w:t>
      </w:r>
      <w:r w:rsidRPr="00237D89">
        <w:rPr>
          <w:rStyle w:val="OperatorTok"/>
          <w:sz w:val="13"/>
          <w:szCs w:val="13"/>
        </w:rPr>
        <w:t>(</w:t>
      </w:r>
      <w:r w:rsidRPr="00237D89">
        <w:rPr>
          <w:rStyle w:val="NormalTok"/>
          <w:sz w:val="13"/>
          <w:szCs w:val="13"/>
        </w:rPr>
        <w:t>eng</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sz w:val="13"/>
          <w:szCs w:val="13"/>
        </w:rPr>
        <w:br/>
      </w:r>
      <w:r w:rsidRPr="00237D89">
        <w:rPr>
          <w:rStyle w:val="DataTypeTok"/>
          <w:sz w:val="13"/>
          <w:szCs w:val="13"/>
        </w:rPr>
        <w:t>int</w:t>
      </w:r>
      <w:r w:rsidRPr="00237D89">
        <w:rPr>
          <w:rStyle w:val="NormalTok"/>
          <w:sz w:val="13"/>
          <w:szCs w:val="13"/>
        </w:rPr>
        <w:t xml:space="preserve"> randint</w:t>
      </w:r>
      <w:r w:rsidRPr="00237D89">
        <w:rPr>
          <w:rStyle w:val="OperatorTok"/>
          <w:sz w:val="13"/>
          <w:szCs w:val="13"/>
        </w:rPr>
        <w:t>(</w:t>
      </w:r>
      <w:r w:rsidRPr="00237D89">
        <w:rPr>
          <w:rStyle w:val="DataTypeTok"/>
          <w:sz w:val="13"/>
          <w:szCs w:val="13"/>
        </w:rPr>
        <w:t>int</w:t>
      </w:r>
      <w:r w:rsidRPr="00237D89">
        <w:rPr>
          <w:rStyle w:val="NormalTok"/>
          <w:sz w:val="13"/>
          <w:szCs w:val="13"/>
        </w:rPr>
        <w:t xml:space="preserve"> begin</w:t>
      </w:r>
      <w:r w:rsidRPr="00237D89">
        <w:rPr>
          <w:rStyle w:val="OperatorTok"/>
          <w:sz w:val="13"/>
          <w:szCs w:val="13"/>
        </w:rPr>
        <w:t>,</w:t>
      </w:r>
      <w:r w:rsidRPr="00237D89">
        <w:rPr>
          <w:rStyle w:val="NormalTok"/>
          <w:sz w:val="13"/>
          <w:szCs w:val="13"/>
        </w:rPr>
        <w:t xml:space="preserve"> </w:t>
      </w:r>
      <w:r w:rsidRPr="00237D89">
        <w:rPr>
          <w:rStyle w:val="DataTypeTok"/>
          <w:sz w:val="13"/>
          <w:szCs w:val="13"/>
        </w:rPr>
        <w:t>int</w:t>
      </w:r>
      <w:r w:rsidRPr="00237D89">
        <w:rPr>
          <w:rStyle w:val="NormalTok"/>
          <w:sz w:val="13"/>
          <w:szCs w:val="13"/>
        </w:rPr>
        <w:t xml:space="preserve"> end</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ab/>
      </w:r>
      <w:r w:rsidRPr="00237D89">
        <w:rPr>
          <w:rStyle w:val="AttributeTok"/>
          <w:sz w:val="13"/>
          <w:szCs w:val="13"/>
        </w:rPr>
        <w:t>static</w:t>
      </w:r>
      <w:r w:rsidRPr="00237D89">
        <w:rPr>
          <w:rStyle w:val="NormalTok"/>
          <w:sz w:val="13"/>
          <w:szCs w:val="13"/>
        </w:rPr>
        <w:t xml:space="preserve"> </w:t>
      </w:r>
      <w:r w:rsidRPr="00237D89">
        <w:rPr>
          <w:rStyle w:val="BuiltInTok"/>
          <w:sz w:val="13"/>
          <w:szCs w:val="13"/>
        </w:rPr>
        <w:t>std::</w:t>
      </w:r>
      <w:r w:rsidRPr="00237D89">
        <w:rPr>
          <w:rStyle w:val="NormalTok"/>
          <w:sz w:val="13"/>
          <w:szCs w:val="13"/>
        </w:rPr>
        <w:t>default_random_engine</w:t>
      </w:r>
      <w:r w:rsidRPr="00237D89">
        <w:rPr>
          <w:rStyle w:val="OperatorTok"/>
          <w:sz w:val="13"/>
          <w:szCs w:val="13"/>
        </w:rPr>
        <w:t xml:space="preserve"> </w:t>
      </w:r>
      <w:r w:rsidRPr="00237D89">
        <w:rPr>
          <w:rStyle w:val="NormalTok"/>
          <w:sz w:val="13"/>
          <w:szCs w:val="13"/>
        </w:rPr>
        <w:t>eng</w:t>
      </w:r>
      <w:r w:rsidRPr="00237D89">
        <w:rPr>
          <w:rStyle w:val="OperatorTok"/>
          <w:sz w:val="13"/>
          <w:szCs w:val="13"/>
        </w:rPr>
        <w:t>(</w:t>
      </w:r>
      <w:r w:rsidRPr="00237D89">
        <w:rPr>
          <w:rStyle w:val="NormalTok"/>
          <w:sz w:val="13"/>
          <w:szCs w:val="13"/>
        </w:rPr>
        <w:t>time</w:t>
      </w:r>
      <w:r w:rsidRPr="00237D89">
        <w:rPr>
          <w:rStyle w:val="OperatorTok"/>
          <w:sz w:val="13"/>
          <w:szCs w:val="13"/>
        </w:rPr>
        <w:t>(</w:t>
      </w:r>
      <w:r w:rsidRPr="00237D89">
        <w:rPr>
          <w:rStyle w:val="DecValTok"/>
          <w:sz w:val="13"/>
          <w:szCs w:val="13"/>
        </w:rPr>
        <w:t>0</w:t>
      </w:r>
      <w:r w:rsidRPr="00237D89">
        <w:rPr>
          <w:rStyle w:val="OperatorTok"/>
          <w:sz w:val="13"/>
          <w:szCs w:val="13"/>
        </w:rPr>
        <w:t>));</w:t>
      </w:r>
      <w:r w:rsidRPr="00237D89">
        <w:rPr>
          <w:sz w:val="13"/>
          <w:szCs w:val="13"/>
        </w:rPr>
        <w:br/>
      </w:r>
      <w:r w:rsidRPr="00237D89">
        <w:rPr>
          <w:rStyle w:val="NormalTok"/>
          <w:sz w:val="13"/>
          <w:szCs w:val="13"/>
        </w:rPr>
        <w:tab/>
      </w:r>
      <w:r w:rsidRPr="00237D89">
        <w:rPr>
          <w:rStyle w:val="BuiltInTok"/>
          <w:sz w:val="13"/>
          <w:szCs w:val="13"/>
        </w:rPr>
        <w:t>std::</w:t>
      </w:r>
      <w:r w:rsidRPr="00237D89">
        <w:rPr>
          <w:rStyle w:val="NormalTok"/>
          <w:sz w:val="13"/>
          <w:szCs w:val="13"/>
        </w:rPr>
        <w:t>uniform_int_distribution</w:t>
      </w:r>
      <w:r w:rsidRPr="00237D89">
        <w:rPr>
          <w:rStyle w:val="OperatorTok"/>
          <w:sz w:val="13"/>
          <w:szCs w:val="13"/>
        </w:rPr>
        <w:t>&lt;&gt;</w:t>
      </w:r>
      <w:r w:rsidRPr="00237D89">
        <w:rPr>
          <w:rStyle w:val="NormalTok"/>
          <w:sz w:val="13"/>
          <w:szCs w:val="13"/>
        </w:rPr>
        <w:t xml:space="preserve"> skip_rate</w:t>
      </w:r>
      <w:r w:rsidRPr="00237D89">
        <w:rPr>
          <w:rStyle w:val="OperatorTok"/>
          <w:sz w:val="13"/>
          <w:szCs w:val="13"/>
        </w:rPr>
        <w:t>(</w:t>
      </w:r>
      <w:r w:rsidRPr="00237D89">
        <w:rPr>
          <w:rStyle w:val="NormalTok"/>
          <w:sz w:val="13"/>
          <w:szCs w:val="13"/>
        </w:rPr>
        <w:t>begin</w:t>
      </w:r>
      <w:r w:rsidRPr="00237D89">
        <w:rPr>
          <w:rStyle w:val="OperatorTok"/>
          <w:sz w:val="13"/>
          <w:szCs w:val="13"/>
        </w:rPr>
        <w:t>,</w:t>
      </w:r>
      <w:r w:rsidRPr="00237D89">
        <w:rPr>
          <w:rStyle w:val="NormalTok"/>
          <w:sz w:val="13"/>
          <w:szCs w:val="13"/>
        </w:rPr>
        <w:t xml:space="preserve"> end</w:t>
      </w:r>
      <w:r w:rsidRPr="00237D89">
        <w:rPr>
          <w:rStyle w:val="OperatorTok"/>
          <w:sz w:val="13"/>
          <w:szCs w:val="13"/>
        </w:rPr>
        <w:t>);</w:t>
      </w:r>
      <w:r w:rsidRPr="00237D89">
        <w:rPr>
          <w:sz w:val="13"/>
          <w:szCs w:val="13"/>
        </w:rPr>
        <w:br/>
      </w:r>
      <w:r w:rsidRPr="00237D89">
        <w:rPr>
          <w:rStyle w:val="NormalTok"/>
          <w:sz w:val="13"/>
          <w:szCs w:val="13"/>
        </w:rPr>
        <w:tab/>
      </w:r>
      <w:r w:rsidRPr="00237D89">
        <w:rPr>
          <w:rStyle w:val="ControlFlowTok"/>
          <w:sz w:val="13"/>
          <w:szCs w:val="13"/>
        </w:rPr>
        <w:t>return</w:t>
      </w:r>
      <w:r w:rsidRPr="00237D89">
        <w:rPr>
          <w:rStyle w:val="NormalTok"/>
          <w:sz w:val="13"/>
          <w:szCs w:val="13"/>
        </w:rPr>
        <w:t xml:space="preserve"> skip_rate</w:t>
      </w:r>
      <w:r w:rsidRPr="00237D89">
        <w:rPr>
          <w:rStyle w:val="OperatorTok"/>
          <w:sz w:val="13"/>
          <w:szCs w:val="13"/>
        </w:rPr>
        <w:t>(</w:t>
      </w:r>
      <w:r w:rsidRPr="00237D89">
        <w:rPr>
          <w:rStyle w:val="NormalTok"/>
          <w:sz w:val="13"/>
          <w:szCs w:val="13"/>
        </w:rPr>
        <w:t>eng</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p>
    <w:p w14:paraId="4BB225BD" w14:textId="77777777" w:rsidR="00130EA7" w:rsidRDefault="00305E18">
      <w:pPr>
        <w:pStyle w:val="3"/>
      </w:pPr>
      <w:bookmarkStart w:id="57" w:name="石子合并-4e4"/>
      <w:bookmarkEnd w:id="56"/>
      <w:r>
        <w:t>石子合并</w:t>
      </w:r>
      <w:r>
        <w:t xml:space="preserve"> 4e4</w:t>
      </w:r>
    </w:p>
    <w:p w14:paraId="0C5E909D" w14:textId="77777777" w:rsidR="00130EA7" w:rsidRPr="009E002C" w:rsidRDefault="00305E18">
      <w:pPr>
        <w:pStyle w:val="FirstParagraph"/>
        <w:rPr>
          <w:sz w:val="15"/>
          <w:szCs w:val="15"/>
        </w:rPr>
      </w:pPr>
      <w:r w:rsidRPr="009E002C">
        <w:rPr>
          <w:sz w:val="15"/>
          <w:szCs w:val="15"/>
        </w:rPr>
        <w:t>找到第一个</w:t>
      </w:r>
      <w:r w:rsidRPr="009E002C">
        <w:rPr>
          <w:sz w:val="15"/>
          <w:szCs w:val="15"/>
        </w:rPr>
        <w:t>a[i]</w:t>
      </w:r>
      <w:r w:rsidRPr="009E002C">
        <w:rPr>
          <w:sz w:val="15"/>
          <w:szCs w:val="15"/>
        </w:rPr>
        <w:t>满足</w:t>
      </w:r>
      <w:r w:rsidRPr="009E002C">
        <w:rPr>
          <w:sz w:val="15"/>
          <w:szCs w:val="15"/>
        </w:rPr>
        <w:t>a[i-</w:t>
      </w:r>
      <w:proofErr w:type="gramStart"/>
      <w:r w:rsidRPr="009E002C">
        <w:rPr>
          <w:sz w:val="15"/>
          <w:szCs w:val="15"/>
        </w:rPr>
        <w:t>1]&lt;</w:t>
      </w:r>
      <w:proofErr w:type="gramEnd"/>
      <w:r w:rsidRPr="009E002C">
        <w:rPr>
          <w:sz w:val="15"/>
          <w:szCs w:val="15"/>
        </w:rPr>
        <w:t>=a[i+1]</w:t>
      </w:r>
      <w:r w:rsidRPr="009E002C">
        <w:rPr>
          <w:sz w:val="15"/>
          <w:szCs w:val="15"/>
        </w:rPr>
        <w:t>，将他俩合并。</w:t>
      </w:r>
    </w:p>
    <w:p w14:paraId="22DE9F6B" w14:textId="77777777" w:rsidR="00130EA7" w:rsidRPr="009E002C" w:rsidRDefault="00305E18">
      <w:pPr>
        <w:pStyle w:val="a0"/>
        <w:rPr>
          <w:sz w:val="15"/>
          <w:szCs w:val="15"/>
        </w:rPr>
      </w:pPr>
      <w:r w:rsidRPr="009E002C">
        <w:rPr>
          <w:sz w:val="15"/>
          <w:szCs w:val="15"/>
        </w:rPr>
        <w:t>从第</w:t>
      </w:r>
      <w:r w:rsidRPr="009E002C">
        <w:rPr>
          <w:sz w:val="15"/>
          <w:szCs w:val="15"/>
        </w:rPr>
        <w:t>i</w:t>
      </w:r>
      <w:r w:rsidRPr="009E002C">
        <w:rPr>
          <w:sz w:val="15"/>
          <w:szCs w:val="15"/>
        </w:rPr>
        <w:t>位往前找第一个</w:t>
      </w:r>
      <w:r w:rsidRPr="009E002C">
        <w:rPr>
          <w:sz w:val="15"/>
          <w:szCs w:val="15"/>
        </w:rPr>
        <w:t>a[k]</w:t>
      </w:r>
      <w:r w:rsidRPr="009E002C">
        <w:rPr>
          <w:sz w:val="15"/>
          <w:szCs w:val="15"/>
        </w:rPr>
        <w:t>满足</w:t>
      </w:r>
      <w:r w:rsidRPr="009E002C">
        <w:rPr>
          <w:sz w:val="15"/>
          <w:szCs w:val="15"/>
        </w:rPr>
        <w:t>a[k]&gt;</w:t>
      </w:r>
      <w:r w:rsidRPr="009E002C">
        <w:rPr>
          <w:sz w:val="15"/>
          <w:szCs w:val="15"/>
        </w:rPr>
        <w:t>刚才的合并结果。</w:t>
      </w:r>
    </w:p>
    <w:p w14:paraId="5196912E" w14:textId="77777777" w:rsidR="00130EA7" w:rsidRPr="009E002C" w:rsidRDefault="00305E18">
      <w:pPr>
        <w:pStyle w:val="a0"/>
        <w:rPr>
          <w:sz w:val="15"/>
          <w:szCs w:val="15"/>
          <w:lang w:eastAsia="zh-CN"/>
        </w:rPr>
      </w:pPr>
      <w:r w:rsidRPr="009E002C">
        <w:rPr>
          <w:sz w:val="15"/>
          <w:szCs w:val="15"/>
          <w:lang w:eastAsia="zh-CN"/>
        </w:rPr>
        <w:t>将合并结果放在</w:t>
      </w:r>
      <w:r w:rsidRPr="009E002C">
        <w:rPr>
          <w:sz w:val="15"/>
          <w:szCs w:val="15"/>
          <w:lang w:eastAsia="zh-CN"/>
        </w:rPr>
        <w:t>k</w:t>
      </w:r>
      <w:r w:rsidRPr="009E002C">
        <w:rPr>
          <w:sz w:val="15"/>
          <w:szCs w:val="15"/>
          <w:lang w:eastAsia="zh-CN"/>
        </w:rPr>
        <w:t>位置之后，若无满足条件的</w:t>
      </w:r>
      <w:r w:rsidRPr="009E002C">
        <w:rPr>
          <w:sz w:val="15"/>
          <w:szCs w:val="15"/>
          <w:lang w:eastAsia="zh-CN"/>
        </w:rPr>
        <w:t>k</w:t>
      </w:r>
      <w:r w:rsidRPr="009E002C">
        <w:rPr>
          <w:sz w:val="15"/>
          <w:szCs w:val="15"/>
          <w:lang w:eastAsia="zh-CN"/>
        </w:rPr>
        <w:t>，放在第一个位置。若</w:t>
      </w:r>
      <w:proofErr w:type="spellStart"/>
      <w:r w:rsidRPr="009E002C">
        <w:rPr>
          <w:sz w:val="15"/>
          <w:szCs w:val="15"/>
          <w:lang w:eastAsia="zh-CN"/>
        </w:rPr>
        <w:t>i</w:t>
      </w:r>
      <w:proofErr w:type="spellEnd"/>
      <w:r w:rsidRPr="009E002C">
        <w:rPr>
          <w:sz w:val="15"/>
          <w:szCs w:val="15"/>
          <w:lang w:eastAsia="zh-CN"/>
        </w:rPr>
        <w:t>不存在，直接合并最后两个数。</w:t>
      </w:r>
    </w:p>
    <w:p w14:paraId="184C6C3A" w14:textId="77777777" w:rsidR="00130EA7" w:rsidRPr="00237D89" w:rsidRDefault="00305E18">
      <w:pPr>
        <w:pStyle w:val="SourceCode"/>
        <w:rPr>
          <w:sz w:val="13"/>
          <w:szCs w:val="13"/>
        </w:rPr>
      </w:pPr>
      <w:r w:rsidRPr="00237D89">
        <w:rPr>
          <w:rStyle w:val="PreprocessorTok"/>
          <w:sz w:val="13"/>
          <w:szCs w:val="13"/>
        </w:rPr>
        <w:t xml:space="preserve">#include </w:t>
      </w:r>
      <w:r w:rsidRPr="00237D89">
        <w:rPr>
          <w:rStyle w:val="ImportTok"/>
          <w:sz w:val="13"/>
          <w:szCs w:val="13"/>
        </w:rPr>
        <w:t>&lt;bits/</w:t>
      </w:r>
      <w:proofErr w:type="spellStart"/>
      <w:r w:rsidRPr="00237D89">
        <w:rPr>
          <w:rStyle w:val="ImportTok"/>
          <w:sz w:val="13"/>
          <w:szCs w:val="13"/>
        </w:rPr>
        <w:t>stdc</w:t>
      </w:r>
      <w:proofErr w:type="spellEnd"/>
      <w:r w:rsidRPr="00237D89">
        <w:rPr>
          <w:rStyle w:val="ImportTok"/>
          <w:sz w:val="13"/>
          <w:szCs w:val="13"/>
        </w:rPr>
        <w:t>++.h&gt;</w:t>
      </w:r>
      <w:r w:rsidRPr="00237D89">
        <w:rPr>
          <w:sz w:val="13"/>
          <w:szCs w:val="13"/>
        </w:rPr>
        <w:br/>
      </w:r>
      <w:r w:rsidRPr="00237D89">
        <w:rPr>
          <w:rStyle w:val="KeywordTok"/>
          <w:sz w:val="13"/>
          <w:szCs w:val="13"/>
        </w:rPr>
        <w:t>using</w:t>
      </w:r>
      <w:r w:rsidRPr="00237D89">
        <w:rPr>
          <w:rStyle w:val="NormalTok"/>
          <w:sz w:val="13"/>
          <w:szCs w:val="13"/>
        </w:rPr>
        <w:t xml:space="preserve"> </w:t>
      </w:r>
      <w:r w:rsidRPr="00237D89">
        <w:rPr>
          <w:rStyle w:val="KeywordTok"/>
          <w:sz w:val="13"/>
          <w:szCs w:val="13"/>
        </w:rPr>
        <w:t>namespace</w:t>
      </w:r>
      <w:r w:rsidRPr="00237D89">
        <w:rPr>
          <w:rStyle w:val="NormalTok"/>
          <w:sz w:val="13"/>
          <w:szCs w:val="13"/>
        </w:rPr>
        <w:t xml:space="preserve"> std</w:t>
      </w:r>
      <w:r w:rsidRPr="00237D89">
        <w:rPr>
          <w:rStyle w:val="OperatorTok"/>
          <w:sz w:val="13"/>
          <w:szCs w:val="13"/>
        </w:rPr>
        <w:t>;</w:t>
      </w:r>
      <w:r w:rsidRPr="00237D89">
        <w:rPr>
          <w:sz w:val="13"/>
          <w:szCs w:val="13"/>
        </w:rPr>
        <w:br/>
      </w:r>
      <w:r w:rsidRPr="00237D89">
        <w:rPr>
          <w:rStyle w:val="PreprocessorTok"/>
          <w:sz w:val="13"/>
          <w:szCs w:val="13"/>
        </w:rPr>
        <w:t xml:space="preserve">#define ll </w:t>
      </w:r>
      <w:r w:rsidRPr="00237D89">
        <w:rPr>
          <w:rStyle w:val="DataTypeTok"/>
          <w:sz w:val="13"/>
          <w:szCs w:val="13"/>
        </w:rPr>
        <w:t>long</w:t>
      </w:r>
      <w:r w:rsidRPr="00237D89">
        <w:rPr>
          <w:rStyle w:val="PreprocessorTok"/>
          <w:sz w:val="13"/>
          <w:szCs w:val="13"/>
        </w:rPr>
        <w:t xml:space="preserve"> </w:t>
      </w:r>
      <w:r w:rsidRPr="00237D89">
        <w:rPr>
          <w:rStyle w:val="DataTypeTok"/>
          <w:sz w:val="13"/>
          <w:szCs w:val="13"/>
        </w:rPr>
        <w:t>long</w:t>
      </w:r>
      <w:r w:rsidRPr="00237D89">
        <w:rPr>
          <w:sz w:val="13"/>
          <w:szCs w:val="13"/>
        </w:rPr>
        <w:br/>
      </w:r>
      <w:r w:rsidRPr="00237D89">
        <w:rPr>
          <w:rStyle w:val="AttributeTok"/>
          <w:sz w:val="13"/>
          <w:szCs w:val="13"/>
        </w:rPr>
        <w:t>const</w:t>
      </w:r>
      <w:r w:rsidRPr="00237D89">
        <w:rPr>
          <w:rStyle w:val="NormalTok"/>
          <w:sz w:val="13"/>
          <w:szCs w:val="13"/>
        </w:rPr>
        <w:t xml:space="preserve"> ll N</w:t>
      </w:r>
      <w:r w:rsidRPr="00237D89">
        <w:rPr>
          <w:rStyle w:val="OperatorTok"/>
          <w:sz w:val="13"/>
          <w:szCs w:val="13"/>
        </w:rPr>
        <w:t>=</w:t>
      </w:r>
      <w:r w:rsidRPr="00237D89">
        <w:rPr>
          <w:rStyle w:val="DecValTok"/>
          <w:sz w:val="13"/>
          <w:szCs w:val="13"/>
        </w:rPr>
        <w:t>41000</w:t>
      </w:r>
      <w:r w:rsidRPr="00237D89">
        <w:rPr>
          <w:rStyle w:val="OperatorTok"/>
          <w:sz w:val="13"/>
          <w:szCs w:val="13"/>
        </w:rPr>
        <w:t>;</w:t>
      </w:r>
      <w:r w:rsidRPr="00237D89">
        <w:rPr>
          <w:sz w:val="13"/>
          <w:szCs w:val="13"/>
        </w:rPr>
        <w:br/>
      </w:r>
      <w:r w:rsidRPr="00237D89">
        <w:rPr>
          <w:rStyle w:val="NormalTok"/>
          <w:sz w:val="13"/>
          <w:szCs w:val="13"/>
        </w:rPr>
        <w:t>ll n</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rStyle w:val="NormalTok"/>
          <w:sz w:val="13"/>
          <w:szCs w:val="13"/>
        </w:rPr>
        <w:t>ans</w:t>
      </w:r>
      <w:r w:rsidRPr="00237D89">
        <w:rPr>
          <w:rStyle w:val="OperatorTok"/>
          <w:sz w:val="13"/>
          <w:szCs w:val="13"/>
        </w:rPr>
        <w:t>,</w:t>
      </w:r>
      <w:r w:rsidRPr="00237D89">
        <w:rPr>
          <w:rStyle w:val="NormalTok"/>
          <w:sz w:val="13"/>
          <w:szCs w:val="13"/>
        </w:rPr>
        <w:t>now</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pro</w:t>
      </w:r>
      <w:r w:rsidRPr="00237D89">
        <w:rPr>
          <w:rStyle w:val="OperatorTok"/>
          <w:sz w:val="13"/>
          <w:szCs w:val="13"/>
        </w:rPr>
        <w:t>;</w:t>
      </w:r>
      <w:r w:rsidRPr="00237D89">
        <w:rPr>
          <w:sz w:val="13"/>
          <w:szCs w:val="13"/>
        </w:rPr>
        <w:br/>
      </w:r>
      <w:r w:rsidRPr="00237D89">
        <w:rPr>
          <w:rStyle w:val="DataTypeTok"/>
          <w:sz w:val="13"/>
          <w:szCs w:val="13"/>
        </w:rPr>
        <w:t>int</w:t>
      </w:r>
      <w:r w:rsidRPr="00237D89">
        <w:rPr>
          <w:rStyle w:val="NormalTok"/>
          <w:sz w:val="13"/>
          <w:szCs w:val="13"/>
        </w:rPr>
        <w:t xml:space="preserve"> main</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ab/>
        <w:t>scanf</w:t>
      </w:r>
      <w:r w:rsidRPr="00237D89">
        <w:rPr>
          <w:rStyle w:val="OperatorTok"/>
          <w:sz w:val="13"/>
          <w:szCs w:val="13"/>
        </w:rPr>
        <w:t>(</w:t>
      </w:r>
      <w:r w:rsidRPr="00237D89">
        <w:rPr>
          <w:rStyle w:val="StringTok"/>
          <w:sz w:val="13"/>
          <w:szCs w:val="13"/>
        </w:rPr>
        <w:t>"</w:t>
      </w:r>
      <w:r w:rsidRPr="00237D89">
        <w:rPr>
          <w:rStyle w:val="SpecialCharTok"/>
          <w:sz w:val="13"/>
          <w:szCs w:val="13"/>
        </w:rPr>
        <w:t>%lld</w:t>
      </w:r>
      <w:r w:rsidRPr="00237D89">
        <w:rPr>
          <w:rStyle w:val="StringTok"/>
          <w:sz w:val="13"/>
          <w:szCs w:val="13"/>
        </w:rPr>
        <w:t>"</w:t>
      </w:r>
      <w:r w:rsidRPr="00237D89">
        <w:rPr>
          <w:rStyle w:val="OperatorTok"/>
          <w:sz w:val="13"/>
          <w:szCs w:val="13"/>
        </w:rPr>
        <w:t>,&amp;</w:t>
      </w:r>
      <w:r w:rsidRPr="00237D89">
        <w:rPr>
          <w:rStyle w:val="NormalTok"/>
          <w:sz w:val="13"/>
          <w:szCs w:val="13"/>
        </w:rPr>
        <w:t>n</w:t>
      </w:r>
      <w:r w:rsidRPr="00237D89">
        <w:rPr>
          <w:rStyle w:val="OperatorTok"/>
          <w:sz w:val="13"/>
          <w:szCs w:val="13"/>
        </w:rPr>
        <w:t>);</w:t>
      </w:r>
      <w:r w:rsidRPr="00237D89">
        <w:rPr>
          <w:sz w:val="13"/>
          <w:szCs w:val="13"/>
        </w:rPr>
        <w:br/>
      </w:r>
      <w:r w:rsidRPr="00237D89">
        <w:rPr>
          <w:rStyle w:val="NormalTok"/>
          <w:sz w:val="13"/>
          <w:szCs w:val="13"/>
        </w:rPr>
        <w:tab/>
      </w:r>
      <w:r w:rsidRPr="00237D89">
        <w:rPr>
          <w:rStyle w:val="ControlFlowTok"/>
          <w:sz w:val="13"/>
          <w:szCs w:val="13"/>
        </w:rPr>
        <w:t>for</w:t>
      </w:r>
      <w:r w:rsidRPr="00237D89">
        <w:rPr>
          <w:rStyle w:val="OperatorTok"/>
          <w:sz w:val="13"/>
          <w:szCs w:val="13"/>
        </w:rPr>
        <w:t>(</w:t>
      </w:r>
      <w:r w:rsidRPr="00237D89">
        <w:rPr>
          <w:rStyle w:val="NormalTok"/>
          <w:sz w:val="13"/>
          <w:szCs w:val="13"/>
        </w:rPr>
        <w:t>ll i</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i</w:t>
      </w:r>
      <w:r w:rsidRPr="00237D89">
        <w:rPr>
          <w:rStyle w:val="OperatorTok"/>
          <w:sz w:val="13"/>
          <w:szCs w:val="13"/>
        </w:rPr>
        <w:t>&lt;=</w:t>
      </w:r>
      <w:r w:rsidRPr="00237D89">
        <w:rPr>
          <w:rStyle w:val="NormalTok"/>
          <w:sz w:val="13"/>
          <w:szCs w:val="13"/>
        </w:rPr>
        <w:t>n</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rStyle w:val="NormalTok"/>
          <w:sz w:val="13"/>
          <w:szCs w:val="13"/>
        </w:rPr>
        <w:t xml:space="preserve"> scanf</w:t>
      </w:r>
      <w:r w:rsidRPr="00237D89">
        <w:rPr>
          <w:rStyle w:val="OperatorTok"/>
          <w:sz w:val="13"/>
          <w:szCs w:val="13"/>
        </w:rPr>
        <w:t>(</w:t>
      </w:r>
      <w:r w:rsidRPr="00237D89">
        <w:rPr>
          <w:rStyle w:val="StringTok"/>
          <w:sz w:val="13"/>
          <w:szCs w:val="13"/>
        </w:rPr>
        <w:t>"</w:t>
      </w:r>
      <w:r w:rsidRPr="00237D89">
        <w:rPr>
          <w:rStyle w:val="SpecialCharTok"/>
          <w:sz w:val="13"/>
          <w:szCs w:val="13"/>
        </w:rPr>
        <w:t>%lld</w:t>
      </w:r>
      <w:r w:rsidRPr="00237D89">
        <w:rPr>
          <w:rStyle w:val="StringTok"/>
          <w:sz w:val="13"/>
          <w:szCs w:val="13"/>
        </w:rPr>
        <w:t>"</w:t>
      </w:r>
      <w:r w:rsidRPr="00237D89">
        <w:rPr>
          <w:rStyle w:val="OperatorTok"/>
          <w:sz w:val="13"/>
          <w:szCs w:val="13"/>
        </w:rPr>
        <w:t>,&amp;</w:t>
      </w:r>
      <w:r w:rsidRPr="00237D89">
        <w:rPr>
          <w:rStyle w:val="NormalTok"/>
          <w:sz w:val="13"/>
          <w:szCs w:val="13"/>
        </w:rPr>
        <w:t>a</w:t>
      </w:r>
      <w:r w:rsidRPr="00237D89">
        <w:rPr>
          <w:rStyle w:val="OperatorTok"/>
          <w:sz w:val="13"/>
          <w:szCs w:val="13"/>
        </w:rPr>
        <w:t>[</w:t>
      </w:r>
      <w:r w:rsidRPr="00237D89">
        <w:rPr>
          <w:rStyle w:val="NormalTok"/>
          <w:sz w:val="13"/>
          <w:szCs w:val="13"/>
        </w:rPr>
        <w:t>i</w:t>
      </w:r>
      <w:r w:rsidRPr="00237D89">
        <w:rPr>
          <w:rStyle w:val="OperatorTok"/>
          <w:sz w:val="13"/>
          <w:szCs w:val="13"/>
        </w:rPr>
        <w:t>]);</w:t>
      </w:r>
      <w:r w:rsidRPr="00237D89">
        <w:rPr>
          <w:sz w:val="13"/>
          <w:szCs w:val="13"/>
        </w:rPr>
        <w:br/>
      </w:r>
      <w:r w:rsidRPr="00237D89">
        <w:rPr>
          <w:rStyle w:val="NormalTok"/>
          <w:sz w:val="13"/>
          <w:szCs w:val="13"/>
        </w:rPr>
        <w:tab/>
      </w:r>
      <w:r w:rsidRPr="00237D89">
        <w:rPr>
          <w:rStyle w:val="ControlFlowTok"/>
          <w:sz w:val="13"/>
          <w:szCs w:val="13"/>
        </w:rPr>
        <w:t>while</w:t>
      </w:r>
      <w:r w:rsidRPr="00237D89">
        <w:rPr>
          <w:rStyle w:val="OperatorTok"/>
          <w:sz w:val="13"/>
          <w:szCs w:val="13"/>
        </w:rPr>
        <w:t>(</w:t>
      </w:r>
      <w:r w:rsidRPr="00237D89">
        <w:rPr>
          <w:rStyle w:val="NormalTok"/>
          <w:sz w:val="13"/>
          <w:szCs w:val="13"/>
        </w:rPr>
        <w:t>now</w:t>
      </w:r>
      <w:r w:rsidRPr="00237D89">
        <w:rPr>
          <w:rStyle w:val="OperatorTok"/>
          <w:sz w:val="13"/>
          <w:szCs w:val="13"/>
        </w:rPr>
        <w:t>&lt;</w:t>
      </w:r>
      <w:r w:rsidRPr="00237D89">
        <w:rPr>
          <w:rStyle w:val="NormalTok"/>
          <w:sz w:val="13"/>
          <w:szCs w:val="13"/>
        </w:rPr>
        <w:t>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OperatorTok"/>
          <w:sz w:val="13"/>
          <w:szCs w:val="13"/>
        </w:rPr>
        <w:t>(</w:t>
      </w:r>
      <w:r w:rsidRPr="00237D89">
        <w:rPr>
          <w:rStyle w:val="NormalTok"/>
          <w:sz w:val="13"/>
          <w:szCs w:val="13"/>
        </w:rPr>
        <w:t>pro</w:t>
      </w:r>
      <w:r w:rsidRPr="00237D89">
        <w:rPr>
          <w:rStyle w:val="OperatorTok"/>
          <w:sz w:val="13"/>
          <w:szCs w:val="13"/>
        </w:rPr>
        <w:t>=</w:t>
      </w:r>
      <w:r w:rsidRPr="00237D89">
        <w:rPr>
          <w:rStyle w:val="NormalTok"/>
          <w:sz w:val="13"/>
          <w:szCs w:val="13"/>
        </w:rPr>
        <w:t>now</w:t>
      </w:r>
      <w:r w:rsidRPr="00237D89">
        <w:rPr>
          <w:rStyle w:val="OperatorTok"/>
          <w:sz w:val="13"/>
          <w:szCs w:val="13"/>
        </w:rPr>
        <w:t>;</w:t>
      </w:r>
      <w:r w:rsidRPr="00237D89">
        <w:rPr>
          <w:rStyle w:val="NormalTok"/>
          <w:sz w:val="13"/>
          <w:szCs w:val="13"/>
        </w:rPr>
        <w:t>pro</w:t>
      </w:r>
      <w:r w:rsidRPr="00237D89">
        <w:rPr>
          <w:rStyle w:val="OperatorTok"/>
          <w:sz w:val="13"/>
          <w:szCs w:val="13"/>
        </w:rPr>
        <w:t>&lt;</w:t>
      </w:r>
      <w:r w:rsidRPr="00237D89">
        <w:rPr>
          <w:rStyle w:val="NormalTok"/>
          <w:sz w:val="13"/>
          <w:szCs w:val="13"/>
        </w:rPr>
        <w:t>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pro</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pro</w:t>
      </w:r>
      <w:r w:rsidRPr="00237D89">
        <w:rPr>
          <w:rStyle w:val="OperatorTok"/>
          <w:sz w:val="13"/>
          <w:szCs w:val="13"/>
        </w:rPr>
        <w:t>+</w:t>
      </w:r>
      <w:r w:rsidRPr="00237D89">
        <w:rPr>
          <w:rStyle w:val="DecValTok"/>
          <w:sz w:val="13"/>
          <w:szCs w:val="13"/>
        </w:rPr>
        <w:t>2</w:t>
      </w:r>
      <w:r w:rsidRPr="00237D89">
        <w:rPr>
          <w:rStyle w:val="OperatorTok"/>
          <w:sz w:val="13"/>
          <w:szCs w:val="13"/>
        </w:rPr>
        <w:t>]&lt;</w:t>
      </w:r>
      <w:r w:rsidRPr="00237D89">
        <w:rPr>
          <w:rStyle w:val="NormalTok"/>
          <w:sz w:val="13"/>
          <w:szCs w:val="13"/>
        </w:rPr>
        <w:t>a</w:t>
      </w:r>
      <w:r w:rsidRPr="00237D89">
        <w:rPr>
          <w:rStyle w:val="OperatorTok"/>
          <w:sz w:val="13"/>
          <w:szCs w:val="13"/>
        </w:rPr>
        <w:t>[</w:t>
      </w:r>
      <w:r w:rsidRPr="00237D89">
        <w:rPr>
          <w:rStyle w:val="NormalTok"/>
          <w:sz w:val="13"/>
          <w:szCs w:val="13"/>
        </w:rPr>
        <w:t>pro</w:t>
      </w:r>
      <w:r w:rsidRPr="00237D89">
        <w:rPr>
          <w:rStyle w:val="OperatorTok"/>
          <w:sz w:val="13"/>
          <w:szCs w:val="13"/>
        </w:rPr>
        <w:t>])</w:t>
      </w:r>
      <w:r w:rsidRPr="00237D89">
        <w:rPr>
          <w:rStyle w:val="NormalTok"/>
          <w:sz w:val="13"/>
          <w:szCs w:val="13"/>
        </w:rPr>
        <w:t xml:space="preserve"> </w:t>
      </w:r>
      <w:r w:rsidRPr="00237D89">
        <w:rPr>
          <w:rStyle w:val="ControlFlowTok"/>
          <w:sz w:val="13"/>
          <w:szCs w:val="13"/>
        </w:rPr>
        <w:t>continue</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t>a</w:t>
      </w:r>
      <w:r w:rsidRPr="00237D89">
        <w:rPr>
          <w:rStyle w:val="OperatorTok"/>
          <w:sz w:val="13"/>
          <w:szCs w:val="13"/>
        </w:rPr>
        <w:t>[</w:t>
      </w:r>
      <w:r w:rsidRPr="00237D89">
        <w:rPr>
          <w:rStyle w:val="NormalTok"/>
          <w:sz w:val="13"/>
          <w:szCs w:val="13"/>
        </w:rPr>
        <w:t>pro</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pro</w:t>
      </w:r>
      <w:r w:rsidRPr="00237D89">
        <w:rPr>
          <w:rStyle w:val="OperatorTok"/>
          <w:sz w:val="13"/>
          <w:szCs w:val="13"/>
        </w:rPr>
        <w:t>];</w:t>
      </w:r>
      <w:r w:rsidRPr="00237D89">
        <w:rPr>
          <w:sz w:val="13"/>
          <w:szCs w:val="13"/>
        </w:rPr>
        <w:br/>
      </w:r>
      <w:r w:rsidRPr="00237D89">
        <w:rPr>
          <w:rStyle w:val="NormalTok"/>
          <w:sz w:val="13"/>
          <w:szCs w:val="13"/>
        </w:rPr>
        <w:t xml:space="preserve">            ans</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pro</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ll 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for</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pro</w:t>
      </w:r>
      <w:r w:rsidRPr="00237D89">
        <w:rPr>
          <w:rStyle w:val="OperatorTok"/>
          <w:sz w:val="13"/>
          <w:szCs w:val="13"/>
        </w:rPr>
        <w:t>;</w:t>
      </w:r>
      <w:r w:rsidRPr="00237D89">
        <w:rPr>
          <w:rStyle w:val="NormalTok"/>
          <w:sz w:val="13"/>
          <w:szCs w:val="13"/>
        </w:rPr>
        <w:t>k</w:t>
      </w:r>
      <w:r w:rsidRPr="00237D89">
        <w:rPr>
          <w:rStyle w:val="OperatorTok"/>
          <w:sz w:val="13"/>
          <w:szCs w:val="13"/>
        </w:rPr>
        <w:t>&gt;</w:t>
      </w:r>
      <w:r w:rsidRPr="00237D89">
        <w:rPr>
          <w:rStyle w:val="NormalTok"/>
          <w:sz w:val="13"/>
          <w:szCs w:val="13"/>
        </w:rPr>
        <w:t>now</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a</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 xml:space="preserve">            now</w:t>
      </w:r>
      <w:r w:rsidRPr="00237D89">
        <w:rPr>
          <w:rStyle w:val="OperatorTok"/>
          <w:sz w:val="13"/>
          <w:szCs w:val="13"/>
        </w:rPr>
        <w:t>++;</w:t>
      </w:r>
      <w:r w:rsidRPr="00237D89">
        <w:rPr>
          <w:rStyle w:val="NormalTok"/>
          <w:sz w:val="13"/>
          <w:szCs w:val="13"/>
        </w:rPr>
        <w:t xml:space="preserve"> k</w:t>
      </w:r>
      <w:r w:rsidRPr="00237D89">
        <w:rPr>
          <w:rStyle w:val="OperatorTok"/>
          <w:sz w:val="13"/>
          <w:szCs w:val="13"/>
        </w:rPr>
        <w:t>=</w:t>
      </w:r>
      <w:r w:rsidRPr="00237D89">
        <w:rPr>
          <w:rStyle w:val="NormalTok"/>
          <w:sz w:val="13"/>
          <w:szCs w:val="13"/>
        </w:rPr>
        <w:t>pro</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while</w:t>
      </w:r>
      <w:r w:rsidRPr="00237D89">
        <w:rPr>
          <w:rStyle w:val="OperatorTok"/>
          <w:sz w:val="13"/>
          <w:szCs w:val="13"/>
        </w:rPr>
        <w:t>(</w:t>
      </w:r>
      <w:r w:rsidRPr="00237D89">
        <w:rPr>
          <w:rStyle w:val="NormalTok"/>
          <w:sz w:val="13"/>
          <w:szCs w:val="13"/>
        </w:rPr>
        <w:t>now</w:t>
      </w:r>
      <w:r w:rsidRPr="00237D89">
        <w:rPr>
          <w:rStyle w:val="OperatorTok"/>
          <w:sz w:val="13"/>
          <w:szCs w:val="13"/>
        </w:rPr>
        <w:t>&lt;</w:t>
      </w:r>
      <w:r w:rsidRPr="00237D89">
        <w:rPr>
          <w:rStyle w:val="NormalTok"/>
          <w:sz w:val="13"/>
          <w:szCs w:val="13"/>
        </w:rPr>
        <w:t>k</w:t>
      </w:r>
      <w:r w:rsidRPr="00237D89">
        <w:rPr>
          <w:rStyle w:val="OperatorTok"/>
          <w:sz w:val="13"/>
          <w:szCs w:val="13"/>
        </w:rPr>
        <w:t>&amp;&amp;</w:t>
      </w:r>
      <w:r w:rsidRPr="00237D89">
        <w:rPr>
          <w:rStyle w:val="NormalTok"/>
          <w:sz w:val="13"/>
          <w:szCs w:val="13"/>
        </w:rPr>
        <w:t>a</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DecValTok"/>
          <w:sz w:val="13"/>
          <w:szCs w:val="13"/>
        </w:rPr>
        <w:t>1</w:t>
      </w:r>
      <w:r w:rsidRPr="00237D89">
        <w:rPr>
          <w:rStyle w:val="OperatorTok"/>
          <w:sz w:val="13"/>
          <w:szCs w:val="13"/>
        </w:rPr>
        <w:t>]&lt;</w:t>
      </w:r>
      <w:r w:rsidRPr="00237D89">
        <w:rPr>
          <w:rStyle w:val="NormalTok"/>
          <w:sz w:val="13"/>
          <w:szCs w:val="13"/>
        </w:rPr>
        <w:t>a</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NormalTok"/>
          <w:sz w:val="13"/>
          <w:szCs w:val="13"/>
        </w:rPr>
        <w:tab/>
      </w:r>
      <w:r w:rsidRPr="00237D89">
        <w:rPr>
          <w:rStyle w:val="ControlFlowTok"/>
          <w:sz w:val="13"/>
          <w:szCs w:val="13"/>
        </w:rPr>
        <w:t>break</w:t>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NormalTok"/>
          <w:sz w:val="13"/>
          <w:szCs w:val="13"/>
        </w:rPr>
        <w:tab/>
      </w:r>
      <w:r w:rsidRPr="00237D89">
        <w:rPr>
          <w:rStyle w:val="ControlFlowTok"/>
          <w:sz w:val="13"/>
          <w:szCs w:val="13"/>
        </w:rPr>
        <w:t>if</w:t>
      </w:r>
      <w:r w:rsidRPr="00237D89">
        <w:rPr>
          <w:rStyle w:val="OperatorTok"/>
          <w:sz w:val="13"/>
          <w:szCs w:val="13"/>
        </w:rPr>
        <w:t>(</w:t>
      </w:r>
      <w:r w:rsidRPr="00237D89">
        <w:rPr>
          <w:rStyle w:val="NormalTok"/>
          <w:sz w:val="13"/>
          <w:szCs w:val="13"/>
        </w:rPr>
        <w:t>pro</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rStyle w:val="NormalTok"/>
          <w:sz w:val="13"/>
          <w:szCs w:val="13"/>
        </w:rPr>
        <w:t>ans</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sz w:val="13"/>
          <w:szCs w:val="13"/>
        </w:rPr>
        <w:br/>
      </w:r>
      <w:r w:rsidRPr="00237D89">
        <w:rPr>
          <w:rStyle w:val="NormalTok"/>
          <w:sz w:val="13"/>
          <w:szCs w:val="13"/>
        </w:rPr>
        <w:tab/>
      </w:r>
      <w:r w:rsidRPr="00237D89">
        <w:rPr>
          <w:rStyle w:val="OperatorTok"/>
          <w:sz w:val="13"/>
          <w:szCs w:val="13"/>
        </w:rPr>
        <w:t>}</w:t>
      </w:r>
      <w:r w:rsidRPr="00237D89">
        <w:rPr>
          <w:sz w:val="13"/>
          <w:szCs w:val="13"/>
        </w:rPr>
        <w:br/>
      </w:r>
      <w:r w:rsidRPr="00237D89">
        <w:rPr>
          <w:rStyle w:val="NormalTok"/>
          <w:sz w:val="13"/>
          <w:szCs w:val="13"/>
        </w:rPr>
        <w:tab/>
      </w:r>
      <w:r w:rsidRPr="00237D89">
        <w:rPr>
          <w:rStyle w:val="ControlFlowTok"/>
          <w:sz w:val="13"/>
          <w:szCs w:val="13"/>
        </w:rPr>
        <w:t>if</w:t>
      </w:r>
      <w:r w:rsidRPr="00237D89">
        <w:rPr>
          <w:rStyle w:val="OperatorTok"/>
          <w:sz w:val="13"/>
          <w:szCs w:val="13"/>
        </w:rPr>
        <w:t>(</w:t>
      </w:r>
      <w:r w:rsidRPr="00237D89">
        <w:rPr>
          <w:rStyle w:val="NormalTok"/>
          <w:sz w:val="13"/>
          <w:szCs w:val="13"/>
        </w:rPr>
        <w:t>now</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 xml:space="preserve"> ans</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rStyle w:val="DecValTok"/>
          <w:sz w:val="13"/>
          <w:szCs w:val="13"/>
        </w:rPr>
        <w:t>1</w:t>
      </w:r>
      <w:r w:rsidRPr="00237D89">
        <w:rPr>
          <w:rStyle w:val="OperatorTok"/>
          <w:sz w:val="13"/>
          <w:szCs w:val="13"/>
        </w:rPr>
        <w:t>]+</w:t>
      </w:r>
      <w:r w:rsidRPr="00237D89">
        <w:rPr>
          <w:rStyle w:val="NormalTok"/>
          <w:sz w:val="13"/>
          <w:szCs w:val="13"/>
        </w:rPr>
        <w:t>a</w:t>
      </w:r>
      <w:r w:rsidRPr="00237D89">
        <w:rPr>
          <w:rStyle w:val="OperatorTok"/>
          <w:sz w:val="13"/>
          <w:szCs w:val="13"/>
        </w:rPr>
        <w:t>[</w:t>
      </w:r>
      <w:r w:rsidRPr="00237D89">
        <w:rPr>
          <w:rStyle w:val="NormalTok"/>
          <w:sz w:val="13"/>
          <w:szCs w:val="13"/>
        </w:rPr>
        <w:t>n</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NormalTok"/>
          <w:sz w:val="13"/>
          <w:szCs w:val="13"/>
        </w:rPr>
        <w:t xml:space="preserve">    printf</w:t>
      </w:r>
      <w:r w:rsidRPr="00237D89">
        <w:rPr>
          <w:rStyle w:val="OperatorTok"/>
          <w:sz w:val="13"/>
          <w:szCs w:val="13"/>
        </w:rPr>
        <w:t>(</w:t>
      </w:r>
      <w:r w:rsidRPr="00237D89">
        <w:rPr>
          <w:rStyle w:val="StringTok"/>
          <w:sz w:val="13"/>
          <w:szCs w:val="13"/>
        </w:rPr>
        <w:t>"</w:t>
      </w:r>
      <w:r w:rsidRPr="00237D89">
        <w:rPr>
          <w:rStyle w:val="SpecialCharTok"/>
          <w:sz w:val="13"/>
          <w:szCs w:val="13"/>
        </w:rPr>
        <w:t>%lld\n</w:t>
      </w:r>
      <w:r w:rsidRPr="00237D89">
        <w:rPr>
          <w:rStyle w:val="StringTok"/>
          <w:sz w:val="13"/>
          <w:szCs w:val="13"/>
        </w:rPr>
        <w:t>"</w:t>
      </w:r>
      <w:r w:rsidRPr="00237D89">
        <w:rPr>
          <w:rStyle w:val="OperatorTok"/>
          <w:sz w:val="13"/>
          <w:szCs w:val="13"/>
        </w:rPr>
        <w:t>,</w:t>
      </w:r>
      <w:r w:rsidRPr="00237D89">
        <w:rPr>
          <w:rStyle w:val="NormalTok"/>
          <w:sz w:val="13"/>
          <w:szCs w:val="13"/>
        </w:rPr>
        <w:t>ans</w:t>
      </w:r>
      <w:r w:rsidRPr="00237D89">
        <w:rPr>
          <w:rStyle w:val="OperatorTok"/>
          <w:sz w:val="13"/>
          <w:szCs w:val="13"/>
        </w:rPr>
        <w:t>);</w:t>
      </w:r>
      <w:r w:rsidRPr="00237D89">
        <w:rPr>
          <w:sz w:val="13"/>
          <w:szCs w:val="13"/>
        </w:rPr>
        <w:br/>
      </w:r>
      <w:r w:rsidRPr="00237D89">
        <w:rPr>
          <w:rStyle w:val="NormalTok"/>
          <w:sz w:val="13"/>
          <w:szCs w:val="13"/>
        </w:rPr>
        <w:tab/>
      </w:r>
      <w:r w:rsidRPr="00237D89">
        <w:rPr>
          <w:rStyle w:val="ControlFlowTok"/>
          <w:sz w:val="13"/>
          <w:szCs w:val="13"/>
        </w:rPr>
        <w:t>return</w:t>
      </w:r>
      <w:r w:rsidRPr="00237D89">
        <w:rPr>
          <w:rStyle w:val="NormalTok"/>
          <w:sz w:val="13"/>
          <w:szCs w:val="13"/>
        </w:rPr>
        <w:t xml:space="preserve"> </w:t>
      </w:r>
      <w:r w:rsidRPr="00237D89">
        <w:rPr>
          <w:rStyle w:val="DecValTok"/>
          <w:sz w:val="13"/>
          <w:szCs w:val="13"/>
        </w:rPr>
        <w:t>0</w:t>
      </w:r>
      <w:r w:rsidRPr="00237D89">
        <w:rPr>
          <w:rStyle w:val="OperatorTok"/>
          <w:sz w:val="13"/>
          <w:szCs w:val="13"/>
        </w:rPr>
        <w:t>;</w:t>
      </w:r>
      <w:r w:rsidRPr="00237D89">
        <w:rPr>
          <w:sz w:val="13"/>
          <w:szCs w:val="13"/>
        </w:rPr>
        <w:br/>
      </w:r>
      <w:r w:rsidRPr="00237D89">
        <w:rPr>
          <w:rStyle w:val="OperatorTok"/>
          <w:sz w:val="13"/>
          <w:szCs w:val="13"/>
        </w:rPr>
        <w:t>}</w:t>
      </w:r>
    </w:p>
    <w:p w14:paraId="46E0B0BB" w14:textId="77777777" w:rsidR="00130EA7" w:rsidRDefault="00305E18">
      <w:pPr>
        <w:pStyle w:val="3"/>
      </w:pPr>
      <w:bookmarkStart w:id="58" w:name="常见博弈"/>
      <w:bookmarkEnd w:id="57"/>
      <w:r>
        <w:lastRenderedPageBreak/>
        <w:t>常见博弈</w:t>
      </w:r>
    </w:p>
    <w:p w14:paraId="34E8D099" w14:textId="77777777" w:rsidR="00130EA7" w:rsidRDefault="00305E18">
      <w:pPr>
        <w:pStyle w:val="3"/>
      </w:pPr>
      <w:bookmarkStart w:id="59" w:name="质数表"/>
      <w:bookmarkEnd w:id="58"/>
      <w:r>
        <w:t>质数表</w:t>
      </w:r>
    </w:p>
    <w:tbl>
      <w:tblPr>
        <w:tblStyle w:val="Table"/>
        <w:tblW w:w="0" w:type="pct"/>
        <w:tblLook w:val="0020" w:firstRow="1" w:lastRow="0" w:firstColumn="0" w:lastColumn="0" w:noHBand="0" w:noVBand="0"/>
      </w:tblPr>
      <w:tblGrid>
        <w:gridCol w:w="432"/>
        <w:gridCol w:w="504"/>
        <w:gridCol w:w="576"/>
        <w:gridCol w:w="648"/>
        <w:gridCol w:w="720"/>
      </w:tblGrid>
      <w:tr w:rsidR="00237D89" w14:paraId="3AAF8E3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2974F2D" w14:textId="77777777" w:rsidR="00130EA7" w:rsidRDefault="00305E18">
            <w:pPr>
              <w:pStyle w:val="Compact"/>
            </w:pPr>
            <w:r w:rsidRPr="009E002C">
              <w:rPr>
                <w:sz w:val="13"/>
                <w:szCs w:val="13"/>
              </w:rPr>
              <w:t>1e2</w:t>
            </w:r>
          </w:p>
        </w:tc>
        <w:tc>
          <w:tcPr>
            <w:tcW w:w="0" w:type="auto"/>
          </w:tcPr>
          <w:p w14:paraId="61C56A21" w14:textId="77777777" w:rsidR="00130EA7" w:rsidRDefault="00305E18">
            <w:pPr>
              <w:pStyle w:val="Compact"/>
            </w:pPr>
            <w:r w:rsidRPr="009E002C">
              <w:rPr>
                <w:sz w:val="13"/>
                <w:szCs w:val="13"/>
              </w:rPr>
              <w:t>1e3</w:t>
            </w:r>
          </w:p>
        </w:tc>
        <w:tc>
          <w:tcPr>
            <w:tcW w:w="0" w:type="auto"/>
          </w:tcPr>
          <w:p w14:paraId="6D856CB2" w14:textId="77777777" w:rsidR="00130EA7" w:rsidRDefault="00305E18">
            <w:pPr>
              <w:pStyle w:val="Compact"/>
            </w:pPr>
            <w:r w:rsidRPr="009E002C">
              <w:rPr>
                <w:sz w:val="13"/>
                <w:szCs w:val="13"/>
              </w:rPr>
              <w:t>1e4</w:t>
            </w:r>
          </w:p>
        </w:tc>
        <w:tc>
          <w:tcPr>
            <w:tcW w:w="0" w:type="auto"/>
          </w:tcPr>
          <w:p w14:paraId="32A7DA68" w14:textId="77777777" w:rsidR="00130EA7" w:rsidRDefault="00305E18">
            <w:pPr>
              <w:pStyle w:val="Compact"/>
            </w:pPr>
            <w:r w:rsidRPr="009E002C">
              <w:rPr>
                <w:sz w:val="13"/>
                <w:szCs w:val="13"/>
              </w:rPr>
              <w:t>1e5</w:t>
            </w:r>
          </w:p>
        </w:tc>
        <w:tc>
          <w:tcPr>
            <w:tcW w:w="0" w:type="auto"/>
          </w:tcPr>
          <w:p w14:paraId="6C72976D" w14:textId="77777777" w:rsidR="00130EA7" w:rsidRDefault="00305E18">
            <w:pPr>
              <w:pStyle w:val="Compact"/>
            </w:pPr>
            <w:r w:rsidRPr="009E002C">
              <w:rPr>
                <w:sz w:val="13"/>
                <w:szCs w:val="13"/>
              </w:rPr>
              <w:t>1e6</w:t>
            </w:r>
          </w:p>
        </w:tc>
      </w:tr>
      <w:tr w:rsidR="00130EA7" w14:paraId="0AB456F9" w14:textId="77777777">
        <w:tc>
          <w:tcPr>
            <w:tcW w:w="0" w:type="auto"/>
          </w:tcPr>
          <w:p w14:paraId="386094BC" w14:textId="77777777" w:rsidR="00130EA7" w:rsidRDefault="00305E18">
            <w:pPr>
              <w:pStyle w:val="Compact"/>
            </w:pPr>
            <w:r w:rsidRPr="009E002C">
              <w:rPr>
                <w:sz w:val="13"/>
                <w:szCs w:val="13"/>
              </w:rPr>
              <w:t>101</w:t>
            </w:r>
          </w:p>
        </w:tc>
        <w:tc>
          <w:tcPr>
            <w:tcW w:w="0" w:type="auto"/>
          </w:tcPr>
          <w:p w14:paraId="6C36BFDF" w14:textId="77777777" w:rsidR="00130EA7" w:rsidRDefault="00305E18">
            <w:pPr>
              <w:pStyle w:val="Compact"/>
            </w:pPr>
            <w:r w:rsidRPr="009E002C">
              <w:rPr>
                <w:sz w:val="13"/>
                <w:szCs w:val="13"/>
              </w:rPr>
              <w:t>1009</w:t>
            </w:r>
          </w:p>
        </w:tc>
        <w:tc>
          <w:tcPr>
            <w:tcW w:w="0" w:type="auto"/>
          </w:tcPr>
          <w:p w14:paraId="0B6BBB1C" w14:textId="77777777" w:rsidR="00130EA7" w:rsidRDefault="00305E18">
            <w:pPr>
              <w:pStyle w:val="Compact"/>
            </w:pPr>
            <w:r w:rsidRPr="009E002C">
              <w:rPr>
                <w:sz w:val="13"/>
                <w:szCs w:val="13"/>
              </w:rPr>
              <w:t>10007</w:t>
            </w:r>
          </w:p>
        </w:tc>
        <w:tc>
          <w:tcPr>
            <w:tcW w:w="0" w:type="auto"/>
          </w:tcPr>
          <w:p w14:paraId="3EF5E6A1" w14:textId="77777777" w:rsidR="00130EA7" w:rsidRDefault="00305E18">
            <w:pPr>
              <w:pStyle w:val="Compact"/>
            </w:pPr>
            <w:r w:rsidRPr="009E002C">
              <w:rPr>
                <w:sz w:val="13"/>
                <w:szCs w:val="13"/>
              </w:rPr>
              <w:t>100003</w:t>
            </w:r>
          </w:p>
        </w:tc>
        <w:tc>
          <w:tcPr>
            <w:tcW w:w="0" w:type="auto"/>
          </w:tcPr>
          <w:p w14:paraId="7A9D96EF" w14:textId="77777777" w:rsidR="00130EA7" w:rsidRDefault="00305E18">
            <w:pPr>
              <w:pStyle w:val="Compact"/>
            </w:pPr>
            <w:r w:rsidRPr="009E002C">
              <w:rPr>
                <w:sz w:val="13"/>
                <w:szCs w:val="13"/>
              </w:rPr>
              <w:t>1000003</w:t>
            </w:r>
          </w:p>
        </w:tc>
      </w:tr>
      <w:tr w:rsidR="00130EA7" w14:paraId="19454336" w14:textId="77777777">
        <w:tc>
          <w:tcPr>
            <w:tcW w:w="0" w:type="auto"/>
          </w:tcPr>
          <w:p w14:paraId="43794395" w14:textId="77777777" w:rsidR="00130EA7" w:rsidRDefault="00305E18">
            <w:pPr>
              <w:pStyle w:val="Compact"/>
            </w:pPr>
            <w:r w:rsidRPr="009E002C">
              <w:rPr>
                <w:sz w:val="13"/>
                <w:szCs w:val="13"/>
              </w:rPr>
              <w:t>103</w:t>
            </w:r>
          </w:p>
        </w:tc>
        <w:tc>
          <w:tcPr>
            <w:tcW w:w="0" w:type="auto"/>
          </w:tcPr>
          <w:p w14:paraId="1E227CA7" w14:textId="77777777" w:rsidR="00130EA7" w:rsidRDefault="00305E18">
            <w:pPr>
              <w:pStyle w:val="Compact"/>
            </w:pPr>
            <w:r w:rsidRPr="009E002C">
              <w:rPr>
                <w:sz w:val="13"/>
                <w:szCs w:val="13"/>
              </w:rPr>
              <w:t>1013</w:t>
            </w:r>
          </w:p>
        </w:tc>
        <w:tc>
          <w:tcPr>
            <w:tcW w:w="0" w:type="auto"/>
          </w:tcPr>
          <w:p w14:paraId="2C14DE1F" w14:textId="77777777" w:rsidR="00130EA7" w:rsidRDefault="00305E18">
            <w:pPr>
              <w:pStyle w:val="Compact"/>
            </w:pPr>
            <w:r w:rsidRPr="009E002C">
              <w:rPr>
                <w:sz w:val="13"/>
                <w:szCs w:val="13"/>
              </w:rPr>
              <w:t>10009</w:t>
            </w:r>
          </w:p>
        </w:tc>
        <w:tc>
          <w:tcPr>
            <w:tcW w:w="0" w:type="auto"/>
          </w:tcPr>
          <w:p w14:paraId="379A21BB" w14:textId="77777777" w:rsidR="00130EA7" w:rsidRDefault="00305E18">
            <w:pPr>
              <w:pStyle w:val="Compact"/>
            </w:pPr>
            <w:r w:rsidRPr="009E002C">
              <w:rPr>
                <w:sz w:val="13"/>
                <w:szCs w:val="13"/>
              </w:rPr>
              <w:t>100019</w:t>
            </w:r>
          </w:p>
        </w:tc>
        <w:tc>
          <w:tcPr>
            <w:tcW w:w="0" w:type="auto"/>
          </w:tcPr>
          <w:p w14:paraId="2F0CCDF0" w14:textId="77777777" w:rsidR="00130EA7" w:rsidRDefault="00305E18">
            <w:pPr>
              <w:pStyle w:val="Compact"/>
            </w:pPr>
            <w:r w:rsidRPr="009E002C">
              <w:rPr>
                <w:sz w:val="13"/>
                <w:szCs w:val="13"/>
              </w:rPr>
              <w:t>1000033</w:t>
            </w:r>
          </w:p>
        </w:tc>
      </w:tr>
      <w:tr w:rsidR="00130EA7" w14:paraId="3B0ACD56" w14:textId="77777777">
        <w:tc>
          <w:tcPr>
            <w:tcW w:w="0" w:type="auto"/>
          </w:tcPr>
          <w:p w14:paraId="11302BFD" w14:textId="77777777" w:rsidR="00130EA7" w:rsidRDefault="00305E18">
            <w:pPr>
              <w:pStyle w:val="Compact"/>
            </w:pPr>
            <w:r w:rsidRPr="009E002C">
              <w:rPr>
                <w:sz w:val="13"/>
                <w:szCs w:val="13"/>
              </w:rPr>
              <w:t>107</w:t>
            </w:r>
          </w:p>
        </w:tc>
        <w:tc>
          <w:tcPr>
            <w:tcW w:w="0" w:type="auto"/>
          </w:tcPr>
          <w:p w14:paraId="00143353" w14:textId="77777777" w:rsidR="00130EA7" w:rsidRDefault="00305E18">
            <w:pPr>
              <w:pStyle w:val="Compact"/>
            </w:pPr>
            <w:r w:rsidRPr="009E002C">
              <w:rPr>
                <w:sz w:val="13"/>
                <w:szCs w:val="13"/>
              </w:rPr>
              <w:t>1019</w:t>
            </w:r>
          </w:p>
        </w:tc>
        <w:tc>
          <w:tcPr>
            <w:tcW w:w="0" w:type="auto"/>
          </w:tcPr>
          <w:p w14:paraId="2201A34A" w14:textId="77777777" w:rsidR="00130EA7" w:rsidRDefault="00305E18">
            <w:pPr>
              <w:pStyle w:val="Compact"/>
            </w:pPr>
            <w:r w:rsidRPr="009E002C">
              <w:rPr>
                <w:sz w:val="13"/>
                <w:szCs w:val="13"/>
              </w:rPr>
              <w:t>10037</w:t>
            </w:r>
          </w:p>
        </w:tc>
        <w:tc>
          <w:tcPr>
            <w:tcW w:w="0" w:type="auto"/>
          </w:tcPr>
          <w:p w14:paraId="33E200D6" w14:textId="77777777" w:rsidR="00130EA7" w:rsidRDefault="00305E18">
            <w:pPr>
              <w:pStyle w:val="Compact"/>
            </w:pPr>
            <w:r w:rsidRPr="009E002C">
              <w:rPr>
                <w:sz w:val="13"/>
                <w:szCs w:val="13"/>
              </w:rPr>
              <w:t>100043</w:t>
            </w:r>
          </w:p>
        </w:tc>
        <w:tc>
          <w:tcPr>
            <w:tcW w:w="0" w:type="auto"/>
          </w:tcPr>
          <w:p w14:paraId="0046E6A4" w14:textId="77777777" w:rsidR="00130EA7" w:rsidRDefault="00305E18">
            <w:pPr>
              <w:pStyle w:val="Compact"/>
            </w:pPr>
            <w:r w:rsidRPr="009E002C">
              <w:rPr>
                <w:sz w:val="13"/>
                <w:szCs w:val="13"/>
              </w:rPr>
              <w:t>1000037</w:t>
            </w:r>
          </w:p>
        </w:tc>
      </w:tr>
      <w:tr w:rsidR="00130EA7" w14:paraId="088B6D8E" w14:textId="77777777">
        <w:tc>
          <w:tcPr>
            <w:tcW w:w="0" w:type="auto"/>
          </w:tcPr>
          <w:p w14:paraId="28743915" w14:textId="77777777" w:rsidR="00130EA7" w:rsidRDefault="00305E18">
            <w:pPr>
              <w:pStyle w:val="Compact"/>
            </w:pPr>
            <w:r w:rsidRPr="009E002C">
              <w:rPr>
                <w:sz w:val="13"/>
                <w:szCs w:val="13"/>
              </w:rPr>
              <w:t>109</w:t>
            </w:r>
          </w:p>
        </w:tc>
        <w:tc>
          <w:tcPr>
            <w:tcW w:w="0" w:type="auto"/>
          </w:tcPr>
          <w:p w14:paraId="0DBE9E84" w14:textId="77777777" w:rsidR="00130EA7" w:rsidRDefault="00305E18">
            <w:pPr>
              <w:pStyle w:val="Compact"/>
            </w:pPr>
            <w:r w:rsidRPr="009E002C">
              <w:rPr>
                <w:sz w:val="13"/>
                <w:szCs w:val="13"/>
              </w:rPr>
              <w:t>1021</w:t>
            </w:r>
          </w:p>
        </w:tc>
        <w:tc>
          <w:tcPr>
            <w:tcW w:w="0" w:type="auto"/>
          </w:tcPr>
          <w:p w14:paraId="64D3F728" w14:textId="77777777" w:rsidR="00130EA7" w:rsidRDefault="00305E18">
            <w:pPr>
              <w:pStyle w:val="Compact"/>
            </w:pPr>
            <w:r w:rsidRPr="009E002C">
              <w:rPr>
                <w:sz w:val="13"/>
                <w:szCs w:val="13"/>
              </w:rPr>
              <w:t>10039</w:t>
            </w:r>
          </w:p>
        </w:tc>
        <w:tc>
          <w:tcPr>
            <w:tcW w:w="0" w:type="auto"/>
          </w:tcPr>
          <w:p w14:paraId="32BDA521" w14:textId="77777777" w:rsidR="00130EA7" w:rsidRDefault="00305E18">
            <w:pPr>
              <w:pStyle w:val="Compact"/>
            </w:pPr>
            <w:r w:rsidRPr="009E002C">
              <w:rPr>
                <w:sz w:val="13"/>
                <w:szCs w:val="13"/>
              </w:rPr>
              <w:t>100049</w:t>
            </w:r>
          </w:p>
        </w:tc>
        <w:tc>
          <w:tcPr>
            <w:tcW w:w="0" w:type="auto"/>
          </w:tcPr>
          <w:p w14:paraId="3074B689" w14:textId="77777777" w:rsidR="00130EA7" w:rsidRDefault="00305E18">
            <w:pPr>
              <w:pStyle w:val="Compact"/>
            </w:pPr>
            <w:r w:rsidRPr="009E002C">
              <w:rPr>
                <w:sz w:val="13"/>
                <w:szCs w:val="13"/>
              </w:rPr>
              <w:t>1000039</w:t>
            </w:r>
          </w:p>
        </w:tc>
      </w:tr>
      <w:tr w:rsidR="00130EA7" w14:paraId="04EAC326" w14:textId="77777777">
        <w:tc>
          <w:tcPr>
            <w:tcW w:w="0" w:type="auto"/>
          </w:tcPr>
          <w:p w14:paraId="67F69482" w14:textId="77777777" w:rsidR="00130EA7" w:rsidRDefault="00305E18">
            <w:pPr>
              <w:pStyle w:val="Compact"/>
            </w:pPr>
            <w:r w:rsidRPr="009E002C">
              <w:rPr>
                <w:sz w:val="13"/>
                <w:szCs w:val="13"/>
              </w:rPr>
              <w:t>113</w:t>
            </w:r>
          </w:p>
        </w:tc>
        <w:tc>
          <w:tcPr>
            <w:tcW w:w="0" w:type="auto"/>
          </w:tcPr>
          <w:p w14:paraId="79AC3AB5" w14:textId="77777777" w:rsidR="00130EA7" w:rsidRDefault="00305E18">
            <w:pPr>
              <w:pStyle w:val="Compact"/>
            </w:pPr>
            <w:r w:rsidRPr="009E002C">
              <w:rPr>
                <w:sz w:val="13"/>
                <w:szCs w:val="13"/>
              </w:rPr>
              <w:t>1031</w:t>
            </w:r>
          </w:p>
        </w:tc>
        <w:tc>
          <w:tcPr>
            <w:tcW w:w="0" w:type="auto"/>
          </w:tcPr>
          <w:p w14:paraId="5F5518C7" w14:textId="77777777" w:rsidR="00130EA7" w:rsidRDefault="00305E18">
            <w:pPr>
              <w:pStyle w:val="Compact"/>
            </w:pPr>
            <w:r w:rsidRPr="009E002C">
              <w:rPr>
                <w:sz w:val="13"/>
                <w:szCs w:val="13"/>
              </w:rPr>
              <w:t>10061</w:t>
            </w:r>
          </w:p>
        </w:tc>
        <w:tc>
          <w:tcPr>
            <w:tcW w:w="0" w:type="auto"/>
          </w:tcPr>
          <w:p w14:paraId="5EA48134" w14:textId="77777777" w:rsidR="00130EA7" w:rsidRDefault="00305E18">
            <w:pPr>
              <w:pStyle w:val="Compact"/>
            </w:pPr>
            <w:r w:rsidRPr="009E002C">
              <w:rPr>
                <w:sz w:val="13"/>
                <w:szCs w:val="13"/>
              </w:rPr>
              <w:t>100057</w:t>
            </w:r>
          </w:p>
        </w:tc>
        <w:tc>
          <w:tcPr>
            <w:tcW w:w="0" w:type="auto"/>
          </w:tcPr>
          <w:p w14:paraId="67FD8BD8" w14:textId="77777777" w:rsidR="00130EA7" w:rsidRDefault="00305E18">
            <w:pPr>
              <w:pStyle w:val="Compact"/>
            </w:pPr>
            <w:r w:rsidRPr="009E002C">
              <w:rPr>
                <w:sz w:val="13"/>
                <w:szCs w:val="13"/>
              </w:rPr>
              <w:t>1000081</w:t>
            </w:r>
          </w:p>
        </w:tc>
      </w:tr>
      <w:tr w:rsidR="00130EA7" w14:paraId="0288B75E" w14:textId="77777777">
        <w:tc>
          <w:tcPr>
            <w:tcW w:w="0" w:type="auto"/>
          </w:tcPr>
          <w:p w14:paraId="3D4D4EF0" w14:textId="77777777" w:rsidR="00130EA7" w:rsidRDefault="00305E18">
            <w:pPr>
              <w:pStyle w:val="Compact"/>
            </w:pPr>
            <w:r w:rsidRPr="009E002C">
              <w:rPr>
                <w:sz w:val="13"/>
                <w:szCs w:val="13"/>
              </w:rPr>
              <w:t>127</w:t>
            </w:r>
          </w:p>
        </w:tc>
        <w:tc>
          <w:tcPr>
            <w:tcW w:w="0" w:type="auto"/>
          </w:tcPr>
          <w:p w14:paraId="59DA27A0" w14:textId="77777777" w:rsidR="00130EA7" w:rsidRDefault="00305E18">
            <w:pPr>
              <w:pStyle w:val="Compact"/>
            </w:pPr>
            <w:r w:rsidRPr="009E002C">
              <w:rPr>
                <w:sz w:val="13"/>
                <w:szCs w:val="13"/>
              </w:rPr>
              <w:t>1033</w:t>
            </w:r>
          </w:p>
        </w:tc>
        <w:tc>
          <w:tcPr>
            <w:tcW w:w="0" w:type="auto"/>
          </w:tcPr>
          <w:p w14:paraId="212F082F" w14:textId="77777777" w:rsidR="00130EA7" w:rsidRDefault="00305E18">
            <w:pPr>
              <w:pStyle w:val="Compact"/>
            </w:pPr>
            <w:r w:rsidRPr="009E002C">
              <w:rPr>
                <w:sz w:val="13"/>
                <w:szCs w:val="13"/>
              </w:rPr>
              <w:t>10067</w:t>
            </w:r>
          </w:p>
        </w:tc>
        <w:tc>
          <w:tcPr>
            <w:tcW w:w="0" w:type="auto"/>
          </w:tcPr>
          <w:p w14:paraId="2459AB7F" w14:textId="77777777" w:rsidR="00130EA7" w:rsidRDefault="00305E18">
            <w:pPr>
              <w:pStyle w:val="Compact"/>
            </w:pPr>
            <w:r w:rsidRPr="009E002C">
              <w:rPr>
                <w:sz w:val="13"/>
                <w:szCs w:val="13"/>
              </w:rPr>
              <w:t>100069</w:t>
            </w:r>
          </w:p>
        </w:tc>
        <w:tc>
          <w:tcPr>
            <w:tcW w:w="0" w:type="auto"/>
          </w:tcPr>
          <w:p w14:paraId="1F14F85C" w14:textId="77777777" w:rsidR="00130EA7" w:rsidRDefault="00305E18">
            <w:pPr>
              <w:pStyle w:val="Compact"/>
            </w:pPr>
            <w:r w:rsidRPr="009E002C">
              <w:rPr>
                <w:sz w:val="13"/>
                <w:szCs w:val="13"/>
              </w:rPr>
              <w:t>1000099</w:t>
            </w:r>
          </w:p>
        </w:tc>
      </w:tr>
      <w:tr w:rsidR="00130EA7" w14:paraId="256FE802" w14:textId="77777777">
        <w:tc>
          <w:tcPr>
            <w:tcW w:w="0" w:type="auto"/>
          </w:tcPr>
          <w:p w14:paraId="51EF51BC" w14:textId="77777777" w:rsidR="00130EA7" w:rsidRDefault="00305E18">
            <w:pPr>
              <w:pStyle w:val="Compact"/>
            </w:pPr>
            <w:r w:rsidRPr="009E002C">
              <w:rPr>
                <w:sz w:val="13"/>
                <w:szCs w:val="13"/>
              </w:rPr>
              <w:t>131</w:t>
            </w:r>
          </w:p>
        </w:tc>
        <w:tc>
          <w:tcPr>
            <w:tcW w:w="0" w:type="auto"/>
          </w:tcPr>
          <w:p w14:paraId="651F892A" w14:textId="77777777" w:rsidR="00130EA7" w:rsidRDefault="00305E18">
            <w:pPr>
              <w:pStyle w:val="Compact"/>
            </w:pPr>
            <w:r w:rsidRPr="009E002C">
              <w:rPr>
                <w:sz w:val="13"/>
                <w:szCs w:val="13"/>
              </w:rPr>
              <w:t>1039</w:t>
            </w:r>
          </w:p>
        </w:tc>
        <w:tc>
          <w:tcPr>
            <w:tcW w:w="0" w:type="auto"/>
          </w:tcPr>
          <w:p w14:paraId="05DE085F" w14:textId="77777777" w:rsidR="00130EA7" w:rsidRDefault="00305E18">
            <w:pPr>
              <w:pStyle w:val="Compact"/>
            </w:pPr>
            <w:r w:rsidRPr="009E002C">
              <w:rPr>
                <w:sz w:val="13"/>
                <w:szCs w:val="13"/>
              </w:rPr>
              <w:t>10069</w:t>
            </w:r>
          </w:p>
        </w:tc>
        <w:tc>
          <w:tcPr>
            <w:tcW w:w="0" w:type="auto"/>
          </w:tcPr>
          <w:p w14:paraId="31F3DE82" w14:textId="77777777" w:rsidR="00130EA7" w:rsidRDefault="00305E18">
            <w:pPr>
              <w:pStyle w:val="Compact"/>
            </w:pPr>
            <w:r w:rsidRPr="009E002C">
              <w:rPr>
                <w:sz w:val="13"/>
                <w:szCs w:val="13"/>
              </w:rPr>
              <w:t>100103</w:t>
            </w:r>
          </w:p>
        </w:tc>
        <w:tc>
          <w:tcPr>
            <w:tcW w:w="0" w:type="auto"/>
          </w:tcPr>
          <w:p w14:paraId="73ABEB54" w14:textId="77777777" w:rsidR="00130EA7" w:rsidRDefault="00305E18">
            <w:pPr>
              <w:pStyle w:val="Compact"/>
            </w:pPr>
            <w:r w:rsidRPr="009E002C">
              <w:rPr>
                <w:sz w:val="13"/>
                <w:szCs w:val="13"/>
              </w:rPr>
              <w:t>1000117</w:t>
            </w:r>
          </w:p>
        </w:tc>
      </w:tr>
      <w:tr w:rsidR="00130EA7" w14:paraId="067094D8" w14:textId="77777777">
        <w:tc>
          <w:tcPr>
            <w:tcW w:w="0" w:type="auto"/>
          </w:tcPr>
          <w:p w14:paraId="51245D2E" w14:textId="77777777" w:rsidR="00130EA7" w:rsidRDefault="00305E18">
            <w:pPr>
              <w:pStyle w:val="Compact"/>
            </w:pPr>
            <w:r w:rsidRPr="009E002C">
              <w:rPr>
                <w:sz w:val="13"/>
                <w:szCs w:val="13"/>
              </w:rPr>
              <w:t>137</w:t>
            </w:r>
          </w:p>
        </w:tc>
        <w:tc>
          <w:tcPr>
            <w:tcW w:w="0" w:type="auto"/>
          </w:tcPr>
          <w:p w14:paraId="7B17A059" w14:textId="77777777" w:rsidR="00130EA7" w:rsidRDefault="00305E18">
            <w:pPr>
              <w:pStyle w:val="Compact"/>
            </w:pPr>
            <w:r w:rsidRPr="009E002C">
              <w:rPr>
                <w:sz w:val="13"/>
                <w:szCs w:val="13"/>
              </w:rPr>
              <w:t>1049</w:t>
            </w:r>
          </w:p>
        </w:tc>
        <w:tc>
          <w:tcPr>
            <w:tcW w:w="0" w:type="auto"/>
          </w:tcPr>
          <w:p w14:paraId="546F7316" w14:textId="77777777" w:rsidR="00130EA7" w:rsidRDefault="00305E18">
            <w:pPr>
              <w:pStyle w:val="Compact"/>
            </w:pPr>
            <w:r w:rsidRPr="009E002C">
              <w:rPr>
                <w:sz w:val="13"/>
                <w:szCs w:val="13"/>
              </w:rPr>
              <w:t>10079</w:t>
            </w:r>
          </w:p>
        </w:tc>
        <w:tc>
          <w:tcPr>
            <w:tcW w:w="0" w:type="auto"/>
          </w:tcPr>
          <w:p w14:paraId="529EFD77" w14:textId="77777777" w:rsidR="00130EA7" w:rsidRDefault="00305E18">
            <w:pPr>
              <w:pStyle w:val="Compact"/>
            </w:pPr>
            <w:r w:rsidRPr="009E002C">
              <w:rPr>
                <w:sz w:val="13"/>
                <w:szCs w:val="13"/>
              </w:rPr>
              <w:t>100109</w:t>
            </w:r>
          </w:p>
        </w:tc>
        <w:tc>
          <w:tcPr>
            <w:tcW w:w="0" w:type="auto"/>
          </w:tcPr>
          <w:p w14:paraId="386E9C57" w14:textId="77777777" w:rsidR="00130EA7" w:rsidRDefault="00305E18">
            <w:pPr>
              <w:pStyle w:val="Compact"/>
            </w:pPr>
            <w:r w:rsidRPr="009E002C">
              <w:rPr>
                <w:sz w:val="13"/>
                <w:szCs w:val="13"/>
              </w:rPr>
              <w:t>1000121</w:t>
            </w:r>
          </w:p>
        </w:tc>
      </w:tr>
      <w:tr w:rsidR="00130EA7" w14:paraId="3D6DB580" w14:textId="77777777">
        <w:tc>
          <w:tcPr>
            <w:tcW w:w="0" w:type="auto"/>
          </w:tcPr>
          <w:p w14:paraId="280AD0C7" w14:textId="77777777" w:rsidR="00130EA7" w:rsidRDefault="00305E18">
            <w:pPr>
              <w:pStyle w:val="Compact"/>
            </w:pPr>
            <w:r w:rsidRPr="009E002C">
              <w:rPr>
                <w:sz w:val="13"/>
                <w:szCs w:val="13"/>
              </w:rPr>
              <w:t>139</w:t>
            </w:r>
          </w:p>
        </w:tc>
        <w:tc>
          <w:tcPr>
            <w:tcW w:w="0" w:type="auto"/>
          </w:tcPr>
          <w:p w14:paraId="41F81F82" w14:textId="77777777" w:rsidR="00130EA7" w:rsidRDefault="00305E18">
            <w:pPr>
              <w:pStyle w:val="Compact"/>
            </w:pPr>
            <w:r w:rsidRPr="009E002C">
              <w:rPr>
                <w:sz w:val="13"/>
                <w:szCs w:val="13"/>
              </w:rPr>
              <w:t>1051</w:t>
            </w:r>
          </w:p>
        </w:tc>
        <w:tc>
          <w:tcPr>
            <w:tcW w:w="0" w:type="auto"/>
          </w:tcPr>
          <w:p w14:paraId="66DDA76D" w14:textId="77777777" w:rsidR="00130EA7" w:rsidRDefault="00305E18">
            <w:pPr>
              <w:pStyle w:val="Compact"/>
            </w:pPr>
            <w:r w:rsidRPr="009E002C">
              <w:rPr>
                <w:sz w:val="13"/>
                <w:szCs w:val="13"/>
              </w:rPr>
              <w:t>10091</w:t>
            </w:r>
          </w:p>
        </w:tc>
        <w:tc>
          <w:tcPr>
            <w:tcW w:w="0" w:type="auto"/>
          </w:tcPr>
          <w:p w14:paraId="606CDB56" w14:textId="77777777" w:rsidR="00130EA7" w:rsidRDefault="00305E18">
            <w:pPr>
              <w:pStyle w:val="Compact"/>
            </w:pPr>
            <w:r w:rsidRPr="009E002C">
              <w:rPr>
                <w:sz w:val="13"/>
                <w:szCs w:val="13"/>
              </w:rPr>
              <w:t>100129</w:t>
            </w:r>
          </w:p>
        </w:tc>
        <w:tc>
          <w:tcPr>
            <w:tcW w:w="0" w:type="auto"/>
          </w:tcPr>
          <w:p w14:paraId="4B274ACF" w14:textId="77777777" w:rsidR="00130EA7" w:rsidRDefault="00305E18">
            <w:pPr>
              <w:pStyle w:val="Compact"/>
            </w:pPr>
            <w:r w:rsidRPr="009E002C">
              <w:rPr>
                <w:sz w:val="13"/>
                <w:szCs w:val="13"/>
              </w:rPr>
              <w:t>1000133</w:t>
            </w:r>
          </w:p>
        </w:tc>
      </w:tr>
      <w:tr w:rsidR="00130EA7" w14:paraId="6CA63E37" w14:textId="77777777">
        <w:tc>
          <w:tcPr>
            <w:tcW w:w="0" w:type="auto"/>
          </w:tcPr>
          <w:p w14:paraId="34D8C239" w14:textId="77777777" w:rsidR="00130EA7" w:rsidRDefault="00305E18">
            <w:pPr>
              <w:pStyle w:val="Compact"/>
            </w:pPr>
            <w:r w:rsidRPr="009E002C">
              <w:rPr>
                <w:sz w:val="13"/>
                <w:szCs w:val="13"/>
              </w:rPr>
              <w:t>149</w:t>
            </w:r>
          </w:p>
        </w:tc>
        <w:tc>
          <w:tcPr>
            <w:tcW w:w="0" w:type="auto"/>
          </w:tcPr>
          <w:p w14:paraId="7A9FCC8F" w14:textId="77777777" w:rsidR="00130EA7" w:rsidRDefault="00305E18">
            <w:pPr>
              <w:pStyle w:val="Compact"/>
            </w:pPr>
            <w:r w:rsidRPr="009E002C">
              <w:rPr>
                <w:sz w:val="13"/>
                <w:szCs w:val="13"/>
              </w:rPr>
              <w:t>1061</w:t>
            </w:r>
          </w:p>
        </w:tc>
        <w:tc>
          <w:tcPr>
            <w:tcW w:w="0" w:type="auto"/>
          </w:tcPr>
          <w:p w14:paraId="5F779191" w14:textId="77777777" w:rsidR="00130EA7" w:rsidRDefault="00305E18">
            <w:pPr>
              <w:pStyle w:val="Compact"/>
            </w:pPr>
            <w:r w:rsidRPr="009E002C">
              <w:rPr>
                <w:sz w:val="13"/>
                <w:szCs w:val="13"/>
              </w:rPr>
              <w:t>10093</w:t>
            </w:r>
          </w:p>
        </w:tc>
        <w:tc>
          <w:tcPr>
            <w:tcW w:w="0" w:type="auto"/>
          </w:tcPr>
          <w:p w14:paraId="09185F31" w14:textId="77777777" w:rsidR="00130EA7" w:rsidRDefault="00305E18">
            <w:pPr>
              <w:pStyle w:val="Compact"/>
            </w:pPr>
            <w:r w:rsidRPr="009E002C">
              <w:rPr>
                <w:sz w:val="13"/>
                <w:szCs w:val="13"/>
              </w:rPr>
              <w:t>100151</w:t>
            </w:r>
          </w:p>
        </w:tc>
        <w:tc>
          <w:tcPr>
            <w:tcW w:w="0" w:type="auto"/>
          </w:tcPr>
          <w:p w14:paraId="0708836A" w14:textId="77777777" w:rsidR="00130EA7" w:rsidRDefault="00305E18">
            <w:pPr>
              <w:pStyle w:val="Compact"/>
            </w:pPr>
            <w:r w:rsidRPr="009E002C">
              <w:rPr>
                <w:sz w:val="13"/>
                <w:szCs w:val="13"/>
              </w:rPr>
              <w:t>1000151</w:t>
            </w:r>
          </w:p>
        </w:tc>
      </w:tr>
      <w:tr w:rsidR="00130EA7" w14:paraId="102AD062" w14:textId="77777777">
        <w:tc>
          <w:tcPr>
            <w:tcW w:w="0" w:type="auto"/>
          </w:tcPr>
          <w:p w14:paraId="40ADB379" w14:textId="77777777" w:rsidR="00130EA7" w:rsidRDefault="00305E18">
            <w:pPr>
              <w:pStyle w:val="Compact"/>
            </w:pPr>
            <w:r w:rsidRPr="009E002C">
              <w:rPr>
                <w:sz w:val="13"/>
                <w:szCs w:val="13"/>
              </w:rPr>
              <w:t>151</w:t>
            </w:r>
          </w:p>
        </w:tc>
        <w:tc>
          <w:tcPr>
            <w:tcW w:w="0" w:type="auto"/>
          </w:tcPr>
          <w:p w14:paraId="62CB0D95" w14:textId="77777777" w:rsidR="00130EA7" w:rsidRDefault="00305E18">
            <w:pPr>
              <w:pStyle w:val="Compact"/>
            </w:pPr>
            <w:r w:rsidRPr="009E002C">
              <w:rPr>
                <w:sz w:val="13"/>
                <w:szCs w:val="13"/>
              </w:rPr>
              <w:t>1063</w:t>
            </w:r>
          </w:p>
        </w:tc>
        <w:tc>
          <w:tcPr>
            <w:tcW w:w="0" w:type="auto"/>
          </w:tcPr>
          <w:p w14:paraId="22D50B29" w14:textId="77777777" w:rsidR="00130EA7" w:rsidRDefault="00305E18">
            <w:pPr>
              <w:pStyle w:val="Compact"/>
            </w:pPr>
            <w:r w:rsidRPr="009E002C">
              <w:rPr>
                <w:sz w:val="13"/>
                <w:szCs w:val="13"/>
              </w:rPr>
              <w:t>10099</w:t>
            </w:r>
          </w:p>
        </w:tc>
        <w:tc>
          <w:tcPr>
            <w:tcW w:w="0" w:type="auto"/>
          </w:tcPr>
          <w:p w14:paraId="6219EB4D" w14:textId="77777777" w:rsidR="00130EA7" w:rsidRDefault="00305E18">
            <w:pPr>
              <w:pStyle w:val="Compact"/>
            </w:pPr>
            <w:r w:rsidRPr="009E002C">
              <w:rPr>
                <w:sz w:val="13"/>
                <w:szCs w:val="13"/>
              </w:rPr>
              <w:t>100153</w:t>
            </w:r>
          </w:p>
        </w:tc>
        <w:tc>
          <w:tcPr>
            <w:tcW w:w="0" w:type="auto"/>
          </w:tcPr>
          <w:p w14:paraId="1764C6C9" w14:textId="77777777" w:rsidR="00130EA7" w:rsidRDefault="00305E18">
            <w:pPr>
              <w:pStyle w:val="Compact"/>
            </w:pPr>
            <w:r w:rsidRPr="009E002C">
              <w:rPr>
                <w:sz w:val="13"/>
                <w:szCs w:val="13"/>
              </w:rPr>
              <w:t>1000159</w:t>
            </w:r>
          </w:p>
        </w:tc>
      </w:tr>
    </w:tbl>
    <w:p w14:paraId="5588FE64" w14:textId="77777777" w:rsidR="00130EA7" w:rsidRDefault="00130EA7"/>
    <w:tbl>
      <w:tblPr>
        <w:tblW w:w="0" w:type="auto"/>
        <w:tblLayout w:type="fixed"/>
        <w:tblCellMar>
          <w:left w:w="0" w:type="dxa"/>
          <w:right w:w="0" w:type="dxa"/>
        </w:tblCellMar>
        <w:tblLook w:val="0000" w:firstRow="0" w:lastRow="0" w:firstColumn="0" w:lastColumn="0" w:noHBand="0" w:noVBand="0"/>
      </w:tblPr>
      <w:tblGrid>
        <w:gridCol w:w="360"/>
        <w:gridCol w:w="360"/>
        <w:gridCol w:w="360"/>
        <w:gridCol w:w="360"/>
        <w:gridCol w:w="360"/>
      </w:tblGrid>
      <w:tr w:rsidR="00621059" w14:paraId="0839B80F" w14:textId="77777777">
        <w:tblPrEx>
          <w:tblCellMar>
            <w:top w:w="0" w:type="dxa"/>
            <w:left w:w="0" w:type="dxa"/>
            <w:bottom w:w="0" w:type="dxa"/>
            <w:right w:w="0" w:type="dxa"/>
          </w:tblCellMar>
        </w:tblPrEx>
        <w:tc>
          <w:tcPr>
            <w:tcW w:w="360" w:type="dxa"/>
          </w:tcPr>
          <w:p w14:paraId="0394246A" w14:textId="77777777" w:rsidR="00130EA7" w:rsidRDefault="00305E18">
            <w:pPr>
              <w:pStyle w:val="Compact"/>
            </w:pPr>
            <w:r w:rsidRPr="009E002C">
              <w:rPr>
                <w:sz w:val="13"/>
                <w:szCs w:val="13"/>
              </w:rPr>
              <w:t>1e7</w:t>
            </w:r>
          </w:p>
        </w:tc>
        <w:tc>
          <w:tcPr>
            <w:tcW w:w="360" w:type="dxa"/>
          </w:tcPr>
          <w:p w14:paraId="6545A111" w14:textId="77777777" w:rsidR="00130EA7" w:rsidRDefault="00305E18">
            <w:pPr>
              <w:pStyle w:val="Compact"/>
            </w:pPr>
            <w:r w:rsidRPr="009E002C">
              <w:rPr>
                <w:sz w:val="13"/>
                <w:szCs w:val="13"/>
              </w:rPr>
              <w:t>1e8</w:t>
            </w:r>
          </w:p>
        </w:tc>
        <w:tc>
          <w:tcPr>
            <w:tcW w:w="360" w:type="dxa"/>
          </w:tcPr>
          <w:p w14:paraId="3B40E99C" w14:textId="77777777" w:rsidR="00130EA7" w:rsidRDefault="00305E18">
            <w:pPr>
              <w:pStyle w:val="Compact"/>
            </w:pPr>
            <w:r w:rsidRPr="009E002C">
              <w:rPr>
                <w:sz w:val="13"/>
                <w:szCs w:val="13"/>
              </w:rPr>
              <w:t>1e10</w:t>
            </w:r>
          </w:p>
        </w:tc>
        <w:tc>
          <w:tcPr>
            <w:tcW w:w="360" w:type="dxa"/>
          </w:tcPr>
          <w:p w14:paraId="444ED6BF" w14:textId="77777777" w:rsidR="00130EA7" w:rsidRDefault="00305E18">
            <w:pPr>
              <w:pStyle w:val="Compact"/>
            </w:pPr>
            <w:r w:rsidRPr="009E002C">
              <w:rPr>
                <w:sz w:val="13"/>
                <w:szCs w:val="13"/>
              </w:rPr>
              <w:t>1e11</w:t>
            </w:r>
          </w:p>
        </w:tc>
        <w:tc>
          <w:tcPr>
            <w:tcW w:w="360" w:type="dxa"/>
          </w:tcPr>
          <w:p w14:paraId="1F912565" w14:textId="77777777" w:rsidR="00130EA7" w:rsidRDefault="00305E18">
            <w:pPr>
              <w:pStyle w:val="Compact"/>
            </w:pPr>
            <w:r w:rsidRPr="009E002C">
              <w:rPr>
                <w:sz w:val="13"/>
                <w:szCs w:val="13"/>
              </w:rPr>
              <w:t>1e12</w:t>
            </w:r>
          </w:p>
        </w:tc>
      </w:tr>
    </w:tbl>
    <w:p w14:paraId="6E01DF09" w14:textId="77777777" w:rsidR="00237D89" w:rsidRDefault="00237D89"/>
    <w:tbl>
      <w:tblPr>
        <w:tblStyle w:val="Table"/>
        <w:tblW w:w="0" w:type="pct"/>
        <w:tblLook w:val="0020" w:firstRow="1" w:lastRow="0" w:firstColumn="0" w:lastColumn="0" w:noHBand="0" w:noVBand="0"/>
      </w:tblPr>
      <w:tblGrid>
        <w:gridCol w:w="792"/>
        <w:gridCol w:w="864"/>
        <w:gridCol w:w="936"/>
        <w:gridCol w:w="1008"/>
        <w:gridCol w:w="1080"/>
      </w:tblGrid>
      <w:tr w:rsidR="00130EA7" w14:paraId="5F51D77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56E4970" w14:textId="77777777" w:rsidR="00130EA7" w:rsidRDefault="00305E18">
            <w:pPr>
              <w:pStyle w:val="Compact"/>
            </w:pPr>
            <w:r w:rsidRPr="009E002C">
              <w:rPr>
                <w:sz w:val="13"/>
                <w:szCs w:val="13"/>
              </w:rPr>
              <w:t>10000019</w:t>
            </w:r>
          </w:p>
        </w:tc>
        <w:tc>
          <w:tcPr>
            <w:tcW w:w="0" w:type="auto"/>
          </w:tcPr>
          <w:p w14:paraId="13040F7A" w14:textId="77777777" w:rsidR="00130EA7" w:rsidRDefault="00305E18">
            <w:pPr>
              <w:pStyle w:val="Compact"/>
            </w:pPr>
            <w:r w:rsidRPr="009E002C">
              <w:rPr>
                <w:sz w:val="13"/>
                <w:szCs w:val="13"/>
              </w:rPr>
              <w:t>100000007</w:t>
            </w:r>
          </w:p>
        </w:tc>
        <w:tc>
          <w:tcPr>
            <w:tcW w:w="0" w:type="auto"/>
          </w:tcPr>
          <w:p w14:paraId="1DD2813B" w14:textId="77777777" w:rsidR="00130EA7" w:rsidRDefault="00305E18">
            <w:pPr>
              <w:pStyle w:val="Compact"/>
            </w:pPr>
            <w:r w:rsidRPr="009E002C">
              <w:rPr>
                <w:sz w:val="13"/>
                <w:szCs w:val="13"/>
              </w:rPr>
              <w:t>1000000007</w:t>
            </w:r>
          </w:p>
        </w:tc>
        <w:tc>
          <w:tcPr>
            <w:tcW w:w="0" w:type="auto"/>
          </w:tcPr>
          <w:p w14:paraId="2FB479F8" w14:textId="77777777" w:rsidR="00130EA7" w:rsidRDefault="00305E18">
            <w:pPr>
              <w:pStyle w:val="Compact"/>
            </w:pPr>
            <w:r w:rsidRPr="009E002C">
              <w:rPr>
                <w:sz w:val="13"/>
                <w:szCs w:val="13"/>
              </w:rPr>
              <w:t>10000000019</w:t>
            </w:r>
          </w:p>
        </w:tc>
        <w:tc>
          <w:tcPr>
            <w:tcW w:w="0" w:type="auto"/>
          </w:tcPr>
          <w:p w14:paraId="39B7E826" w14:textId="77777777" w:rsidR="00130EA7" w:rsidRDefault="00305E18">
            <w:pPr>
              <w:pStyle w:val="Compact"/>
            </w:pPr>
            <w:r w:rsidRPr="009E002C">
              <w:rPr>
                <w:sz w:val="13"/>
                <w:szCs w:val="13"/>
              </w:rPr>
              <w:t>100000000003</w:t>
            </w:r>
          </w:p>
        </w:tc>
      </w:tr>
      <w:tr w:rsidR="00130EA7" w14:paraId="6CA7CB0D" w14:textId="77777777">
        <w:tc>
          <w:tcPr>
            <w:tcW w:w="0" w:type="auto"/>
          </w:tcPr>
          <w:p w14:paraId="61C3CC04" w14:textId="77777777" w:rsidR="00130EA7" w:rsidRDefault="00305E18">
            <w:pPr>
              <w:pStyle w:val="Compact"/>
            </w:pPr>
            <w:r w:rsidRPr="009E002C">
              <w:rPr>
                <w:sz w:val="13"/>
                <w:szCs w:val="13"/>
              </w:rPr>
              <w:t>10000079</w:t>
            </w:r>
          </w:p>
        </w:tc>
        <w:tc>
          <w:tcPr>
            <w:tcW w:w="0" w:type="auto"/>
          </w:tcPr>
          <w:p w14:paraId="2F76A2DA" w14:textId="77777777" w:rsidR="00130EA7" w:rsidRDefault="00305E18">
            <w:pPr>
              <w:pStyle w:val="Compact"/>
            </w:pPr>
            <w:r w:rsidRPr="009E002C">
              <w:rPr>
                <w:sz w:val="13"/>
                <w:szCs w:val="13"/>
              </w:rPr>
              <w:t>100000037</w:t>
            </w:r>
          </w:p>
        </w:tc>
        <w:tc>
          <w:tcPr>
            <w:tcW w:w="0" w:type="auto"/>
          </w:tcPr>
          <w:p w14:paraId="75524029" w14:textId="77777777" w:rsidR="00130EA7" w:rsidRDefault="00305E18">
            <w:pPr>
              <w:pStyle w:val="Compact"/>
            </w:pPr>
            <w:r w:rsidRPr="009E002C">
              <w:rPr>
                <w:sz w:val="13"/>
                <w:szCs w:val="13"/>
              </w:rPr>
              <w:t>1000000009</w:t>
            </w:r>
          </w:p>
        </w:tc>
        <w:tc>
          <w:tcPr>
            <w:tcW w:w="0" w:type="auto"/>
          </w:tcPr>
          <w:p w14:paraId="6F746339" w14:textId="77777777" w:rsidR="00130EA7" w:rsidRDefault="00305E18">
            <w:pPr>
              <w:pStyle w:val="Compact"/>
            </w:pPr>
            <w:r w:rsidRPr="009E002C">
              <w:rPr>
                <w:sz w:val="13"/>
                <w:szCs w:val="13"/>
              </w:rPr>
              <w:t>10000000033</w:t>
            </w:r>
          </w:p>
        </w:tc>
        <w:tc>
          <w:tcPr>
            <w:tcW w:w="0" w:type="auto"/>
          </w:tcPr>
          <w:p w14:paraId="5F0F6523" w14:textId="77777777" w:rsidR="00130EA7" w:rsidRDefault="00305E18">
            <w:pPr>
              <w:pStyle w:val="Compact"/>
            </w:pPr>
            <w:r w:rsidRPr="009E002C">
              <w:rPr>
                <w:sz w:val="13"/>
                <w:szCs w:val="13"/>
              </w:rPr>
              <w:t>100000000019</w:t>
            </w:r>
          </w:p>
        </w:tc>
      </w:tr>
      <w:tr w:rsidR="00130EA7" w14:paraId="28EC1925" w14:textId="77777777">
        <w:tc>
          <w:tcPr>
            <w:tcW w:w="0" w:type="auto"/>
          </w:tcPr>
          <w:p w14:paraId="7C259BAB" w14:textId="77777777" w:rsidR="00130EA7" w:rsidRDefault="00305E18">
            <w:pPr>
              <w:pStyle w:val="Compact"/>
            </w:pPr>
            <w:r w:rsidRPr="009E002C">
              <w:rPr>
                <w:sz w:val="13"/>
                <w:szCs w:val="13"/>
              </w:rPr>
              <w:t>10000103</w:t>
            </w:r>
          </w:p>
        </w:tc>
        <w:tc>
          <w:tcPr>
            <w:tcW w:w="0" w:type="auto"/>
          </w:tcPr>
          <w:p w14:paraId="49D1E954" w14:textId="77777777" w:rsidR="00130EA7" w:rsidRDefault="00305E18">
            <w:pPr>
              <w:pStyle w:val="Compact"/>
            </w:pPr>
            <w:r w:rsidRPr="009E002C">
              <w:rPr>
                <w:sz w:val="13"/>
                <w:szCs w:val="13"/>
              </w:rPr>
              <w:t>100000039</w:t>
            </w:r>
          </w:p>
        </w:tc>
        <w:tc>
          <w:tcPr>
            <w:tcW w:w="0" w:type="auto"/>
          </w:tcPr>
          <w:p w14:paraId="14F11F40" w14:textId="77777777" w:rsidR="00130EA7" w:rsidRDefault="00305E18">
            <w:pPr>
              <w:pStyle w:val="Compact"/>
            </w:pPr>
            <w:r w:rsidRPr="009E002C">
              <w:rPr>
                <w:sz w:val="13"/>
                <w:szCs w:val="13"/>
              </w:rPr>
              <w:t>1000000021</w:t>
            </w:r>
          </w:p>
        </w:tc>
        <w:tc>
          <w:tcPr>
            <w:tcW w:w="0" w:type="auto"/>
          </w:tcPr>
          <w:p w14:paraId="014884AA" w14:textId="77777777" w:rsidR="00130EA7" w:rsidRDefault="00305E18">
            <w:pPr>
              <w:pStyle w:val="Compact"/>
            </w:pPr>
            <w:r w:rsidRPr="009E002C">
              <w:rPr>
                <w:sz w:val="13"/>
                <w:szCs w:val="13"/>
              </w:rPr>
              <w:t>10000000061</w:t>
            </w:r>
          </w:p>
        </w:tc>
        <w:tc>
          <w:tcPr>
            <w:tcW w:w="0" w:type="auto"/>
          </w:tcPr>
          <w:p w14:paraId="561619E4" w14:textId="77777777" w:rsidR="00130EA7" w:rsidRDefault="00305E18">
            <w:pPr>
              <w:pStyle w:val="Compact"/>
            </w:pPr>
            <w:r w:rsidRPr="009E002C">
              <w:rPr>
                <w:sz w:val="13"/>
                <w:szCs w:val="13"/>
              </w:rPr>
              <w:t>100000000057</w:t>
            </w:r>
          </w:p>
        </w:tc>
      </w:tr>
    </w:tbl>
    <w:p w14:paraId="048D732B" w14:textId="77777777" w:rsidR="00130EA7" w:rsidRDefault="00130EA7"/>
    <w:tbl>
      <w:tblPr>
        <w:tblW w:w="0" w:type="auto"/>
        <w:tblLayout w:type="fixed"/>
        <w:tblCellMar>
          <w:left w:w="0" w:type="dxa"/>
          <w:right w:w="0" w:type="dxa"/>
        </w:tblCellMar>
        <w:tblLook w:val="0000" w:firstRow="0" w:lastRow="0" w:firstColumn="0" w:lastColumn="0" w:noHBand="0" w:noVBand="0"/>
      </w:tblPr>
      <w:tblGrid>
        <w:gridCol w:w="360"/>
        <w:gridCol w:w="360"/>
        <w:gridCol w:w="360"/>
        <w:gridCol w:w="360"/>
      </w:tblGrid>
      <w:tr w:rsidR="00621059" w14:paraId="3338DE96" w14:textId="77777777">
        <w:tblPrEx>
          <w:tblCellMar>
            <w:top w:w="0" w:type="dxa"/>
            <w:left w:w="0" w:type="dxa"/>
            <w:bottom w:w="0" w:type="dxa"/>
            <w:right w:w="0" w:type="dxa"/>
          </w:tblCellMar>
        </w:tblPrEx>
        <w:tc>
          <w:tcPr>
            <w:tcW w:w="360" w:type="dxa"/>
          </w:tcPr>
          <w:p w14:paraId="4187DA1D" w14:textId="77777777" w:rsidR="00130EA7" w:rsidRDefault="00305E18">
            <w:pPr>
              <w:pStyle w:val="Compact"/>
            </w:pPr>
            <w:r w:rsidRPr="009E002C">
              <w:rPr>
                <w:sz w:val="13"/>
                <w:szCs w:val="13"/>
              </w:rPr>
              <w:t>1e13</w:t>
            </w:r>
          </w:p>
        </w:tc>
        <w:tc>
          <w:tcPr>
            <w:tcW w:w="360" w:type="dxa"/>
          </w:tcPr>
          <w:p w14:paraId="13C76BCC" w14:textId="77777777" w:rsidR="00130EA7" w:rsidRDefault="00305E18">
            <w:pPr>
              <w:pStyle w:val="Compact"/>
            </w:pPr>
            <w:r w:rsidRPr="009E002C">
              <w:rPr>
                <w:sz w:val="13"/>
                <w:szCs w:val="13"/>
              </w:rPr>
              <w:t>1e14</w:t>
            </w:r>
          </w:p>
        </w:tc>
        <w:tc>
          <w:tcPr>
            <w:tcW w:w="360" w:type="dxa"/>
          </w:tcPr>
          <w:p w14:paraId="647F1BBE" w14:textId="77777777" w:rsidR="00130EA7" w:rsidRDefault="00305E18">
            <w:pPr>
              <w:pStyle w:val="Compact"/>
            </w:pPr>
            <w:r w:rsidRPr="009E002C">
              <w:rPr>
                <w:sz w:val="13"/>
                <w:szCs w:val="13"/>
              </w:rPr>
              <w:t>1e15</w:t>
            </w:r>
          </w:p>
        </w:tc>
        <w:tc>
          <w:tcPr>
            <w:tcW w:w="360" w:type="dxa"/>
          </w:tcPr>
          <w:p w14:paraId="7B582F6C" w14:textId="77777777" w:rsidR="00130EA7" w:rsidRDefault="00305E18">
            <w:pPr>
              <w:pStyle w:val="Compact"/>
            </w:pPr>
            <w:r w:rsidRPr="009E002C">
              <w:rPr>
                <w:sz w:val="13"/>
                <w:szCs w:val="13"/>
              </w:rPr>
              <w:t>1e16</w:t>
            </w:r>
          </w:p>
        </w:tc>
      </w:tr>
    </w:tbl>
    <w:p w14:paraId="44E69287" w14:textId="77777777" w:rsidR="00237D89" w:rsidRDefault="00237D89"/>
    <w:tbl>
      <w:tblPr>
        <w:tblStyle w:val="Table"/>
        <w:tblW w:w="0" w:type="pct"/>
        <w:tblLook w:val="0020" w:firstRow="1" w:lastRow="0" w:firstColumn="0" w:lastColumn="0" w:noHBand="0" w:noVBand="0"/>
      </w:tblPr>
      <w:tblGrid>
        <w:gridCol w:w="1224"/>
        <w:gridCol w:w="1296"/>
        <w:gridCol w:w="1368"/>
        <w:gridCol w:w="1440"/>
      </w:tblGrid>
      <w:tr w:rsidR="00130EA7" w14:paraId="7B24E36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BB32AAE" w14:textId="77777777" w:rsidR="00130EA7" w:rsidRDefault="00305E18">
            <w:pPr>
              <w:pStyle w:val="Compact"/>
            </w:pPr>
            <w:r w:rsidRPr="009E002C">
              <w:rPr>
                <w:sz w:val="13"/>
                <w:szCs w:val="13"/>
              </w:rPr>
              <w:t>10000000000037</w:t>
            </w:r>
          </w:p>
        </w:tc>
        <w:tc>
          <w:tcPr>
            <w:tcW w:w="0" w:type="auto"/>
          </w:tcPr>
          <w:p w14:paraId="3379217D" w14:textId="77777777" w:rsidR="00130EA7" w:rsidRDefault="00305E18">
            <w:pPr>
              <w:pStyle w:val="Compact"/>
            </w:pPr>
            <w:r w:rsidRPr="009E002C">
              <w:rPr>
                <w:sz w:val="13"/>
                <w:szCs w:val="13"/>
              </w:rPr>
              <w:t>100000000000031</w:t>
            </w:r>
          </w:p>
        </w:tc>
        <w:tc>
          <w:tcPr>
            <w:tcW w:w="0" w:type="auto"/>
          </w:tcPr>
          <w:p w14:paraId="49069A44" w14:textId="77777777" w:rsidR="00130EA7" w:rsidRDefault="00305E18">
            <w:pPr>
              <w:pStyle w:val="Compact"/>
            </w:pPr>
            <w:r w:rsidRPr="009E002C">
              <w:rPr>
                <w:sz w:val="13"/>
                <w:szCs w:val="13"/>
              </w:rPr>
              <w:t>1000000000000037</w:t>
            </w:r>
          </w:p>
        </w:tc>
        <w:tc>
          <w:tcPr>
            <w:tcW w:w="0" w:type="auto"/>
          </w:tcPr>
          <w:p w14:paraId="1D590516" w14:textId="77777777" w:rsidR="00130EA7" w:rsidRDefault="00305E18">
            <w:pPr>
              <w:pStyle w:val="Compact"/>
            </w:pPr>
            <w:r w:rsidRPr="009E002C">
              <w:rPr>
                <w:sz w:val="13"/>
                <w:szCs w:val="13"/>
              </w:rPr>
              <w:t>10000000000000061</w:t>
            </w:r>
          </w:p>
        </w:tc>
      </w:tr>
      <w:tr w:rsidR="00130EA7" w14:paraId="217583A2" w14:textId="77777777">
        <w:tc>
          <w:tcPr>
            <w:tcW w:w="0" w:type="auto"/>
          </w:tcPr>
          <w:p w14:paraId="51359C8C" w14:textId="77777777" w:rsidR="00130EA7" w:rsidRDefault="00305E18">
            <w:pPr>
              <w:pStyle w:val="Compact"/>
            </w:pPr>
            <w:r w:rsidRPr="009E002C">
              <w:rPr>
                <w:sz w:val="13"/>
                <w:szCs w:val="13"/>
              </w:rPr>
              <w:t>10000000000051</w:t>
            </w:r>
          </w:p>
        </w:tc>
        <w:tc>
          <w:tcPr>
            <w:tcW w:w="0" w:type="auto"/>
          </w:tcPr>
          <w:p w14:paraId="10C37982" w14:textId="77777777" w:rsidR="00130EA7" w:rsidRDefault="00305E18">
            <w:pPr>
              <w:pStyle w:val="Compact"/>
            </w:pPr>
            <w:r w:rsidRPr="009E002C">
              <w:rPr>
                <w:sz w:val="13"/>
                <w:szCs w:val="13"/>
              </w:rPr>
              <w:t>100000000000067</w:t>
            </w:r>
          </w:p>
        </w:tc>
        <w:tc>
          <w:tcPr>
            <w:tcW w:w="0" w:type="auto"/>
          </w:tcPr>
          <w:p w14:paraId="3619311E" w14:textId="77777777" w:rsidR="00130EA7" w:rsidRDefault="00305E18">
            <w:pPr>
              <w:pStyle w:val="Compact"/>
            </w:pPr>
            <w:r w:rsidRPr="009E002C">
              <w:rPr>
                <w:sz w:val="13"/>
                <w:szCs w:val="13"/>
              </w:rPr>
              <w:t>1000000000000091</w:t>
            </w:r>
          </w:p>
        </w:tc>
        <w:tc>
          <w:tcPr>
            <w:tcW w:w="0" w:type="auto"/>
          </w:tcPr>
          <w:p w14:paraId="7F7E0AE9" w14:textId="77777777" w:rsidR="00130EA7" w:rsidRDefault="00305E18">
            <w:pPr>
              <w:pStyle w:val="Compact"/>
            </w:pPr>
            <w:r w:rsidRPr="009E002C">
              <w:rPr>
                <w:sz w:val="13"/>
                <w:szCs w:val="13"/>
              </w:rPr>
              <w:t>10000000000000069</w:t>
            </w:r>
          </w:p>
        </w:tc>
      </w:tr>
      <w:tr w:rsidR="00130EA7" w14:paraId="35FA9069" w14:textId="77777777">
        <w:tc>
          <w:tcPr>
            <w:tcW w:w="0" w:type="auto"/>
          </w:tcPr>
          <w:p w14:paraId="3447A269" w14:textId="77777777" w:rsidR="00130EA7" w:rsidRDefault="00305E18">
            <w:pPr>
              <w:pStyle w:val="Compact"/>
            </w:pPr>
            <w:r w:rsidRPr="009E002C">
              <w:rPr>
                <w:sz w:val="13"/>
                <w:szCs w:val="13"/>
              </w:rPr>
              <w:t>10000000000099</w:t>
            </w:r>
          </w:p>
        </w:tc>
        <w:tc>
          <w:tcPr>
            <w:tcW w:w="0" w:type="auto"/>
          </w:tcPr>
          <w:p w14:paraId="3B2E77B4" w14:textId="77777777" w:rsidR="00130EA7" w:rsidRDefault="00305E18">
            <w:pPr>
              <w:pStyle w:val="Compact"/>
            </w:pPr>
            <w:r w:rsidRPr="009E002C">
              <w:rPr>
                <w:sz w:val="13"/>
                <w:szCs w:val="13"/>
              </w:rPr>
              <w:t>100000000000097</w:t>
            </w:r>
          </w:p>
        </w:tc>
        <w:tc>
          <w:tcPr>
            <w:tcW w:w="0" w:type="auto"/>
          </w:tcPr>
          <w:p w14:paraId="00B2FAE7" w14:textId="77777777" w:rsidR="00130EA7" w:rsidRDefault="00305E18">
            <w:pPr>
              <w:pStyle w:val="Compact"/>
            </w:pPr>
            <w:r w:rsidRPr="009E002C">
              <w:rPr>
                <w:sz w:val="13"/>
                <w:szCs w:val="13"/>
              </w:rPr>
              <w:t>1000000000000159</w:t>
            </w:r>
          </w:p>
        </w:tc>
        <w:tc>
          <w:tcPr>
            <w:tcW w:w="0" w:type="auto"/>
          </w:tcPr>
          <w:p w14:paraId="6D502078" w14:textId="77777777" w:rsidR="00130EA7" w:rsidRDefault="00305E18">
            <w:pPr>
              <w:pStyle w:val="Compact"/>
            </w:pPr>
            <w:r w:rsidRPr="009E002C">
              <w:rPr>
                <w:sz w:val="13"/>
                <w:szCs w:val="13"/>
              </w:rPr>
              <w:t>10000000000000079</w:t>
            </w:r>
          </w:p>
        </w:tc>
      </w:tr>
      <w:tr w:rsidR="00130EA7" w14:paraId="181D8D3A" w14:textId="77777777">
        <w:tc>
          <w:tcPr>
            <w:tcW w:w="0" w:type="auto"/>
          </w:tcPr>
          <w:p w14:paraId="6882D20D" w14:textId="77777777" w:rsidR="00130EA7" w:rsidRDefault="00305E18">
            <w:pPr>
              <w:pStyle w:val="Compact"/>
            </w:pPr>
            <w:r w:rsidRPr="009E002C">
              <w:rPr>
                <w:sz w:val="13"/>
                <w:szCs w:val="13"/>
              </w:rPr>
              <w:t>10000000000129</w:t>
            </w:r>
          </w:p>
        </w:tc>
        <w:tc>
          <w:tcPr>
            <w:tcW w:w="0" w:type="auto"/>
          </w:tcPr>
          <w:p w14:paraId="7DC1289E" w14:textId="77777777" w:rsidR="00130EA7" w:rsidRDefault="00305E18">
            <w:pPr>
              <w:pStyle w:val="Compact"/>
            </w:pPr>
            <w:r w:rsidRPr="009E002C">
              <w:rPr>
                <w:sz w:val="13"/>
                <w:szCs w:val="13"/>
              </w:rPr>
              <w:t>100000000000099</w:t>
            </w:r>
          </w:p>
        </w:tc>
        <w:tc>
          <w:tcPr>
            <w:tcW w:w="0" w:type="auto"/>
          </w:tcPr>
          <w:p w14:paraId="764024D0" w14:textId="77777777" w:rsidR="00130EA7" w:rsidRDefault="00305E18">
            <w:pPr>
              <w:pStyle w:val="Compact"/>
            </w:pPr>
            <w:r w:rsidRPr="009E002C">
              <w:rPr>
                <w:sz w:val="13"/>
                <w:szCs w:val="13"/>
              </w:rPr>
              <w:t>1000000000000187</w:t>
            </w:r>
          </w:p>
        </w:tc>
        <w:tc>
          <w:tcPr>
            <w:tcW w:w="0" w:type="auto"/>
          </w:tcPr>
          <w:p w14:paraId="15D143AA" w14:textId="77777777" w:rsidR="00130EA7" w:rsidRDefault="00305E18">
            <w:pPr>
              <w:pStyle w:val="Compact"/>
            </w:pPr>
            <w:r w:rsidRPr="009E002C">
              <w:rPr>
                <w:sz w:val="13"/>
                <w:szCs w:val="13"/>
              </w:rPr>
              <w:t>10000000000000099</w:t>
            </w:r>
          </w:p>
        </w:tc>
      </w:tr>
      <w:tr w:rsidR="00130EA7" w14:paraId="6A82CD52" w14:textId="77777777">
        <w:tc>
          <w:tcPr>
            <w:tcW w:w="0" w:type="auto"/>
          </w:tcPr>
          <w:p w14:paraId="40BFB3F3" w14:textId="77777777" w:rsidR="00130EA7" w:rsidRDefault="00305E18">
            <w:pPr>
              <w:pStyle w:val="Compact"/>
            </w:pPr>
            <w:r w:rsidRPr="009E002C">
              <w:rPr>
                <w:sz w:val="13"/>
                <w:szCs w:val="13"/>
              </w:rPr>
              <w:t>10000000000183</w:t>
            </w:r>
          </w:p>
        </w:tc>
        <w:tc>
          <w:tcPr>
            <w:tcW w:w="0" w:type="auto"/>
          </w:tcPr>
          <w:p w14:paraId="15674EDE" w14:textId="77777777" w:rsidR="00130EA7" w:rsidRDefault="00305E18">
            <w:pPr>
              <w:pStyle w:val="Compact"/>
            </w:pPr>
            <w:r w:rsidRPr="009E002C">
              <w:rPr>
                <w:sz w:val="13"/>
                <w:szCs w:val="13"/>
              </w:rPr>
              <w:t>100000000000133</w:t>
            </w:r>
          </w:p>
        </w:tc>
        <w:tc>
          <w:tcPr>
            <w:tcW w:w="0" w:type="auto"/>
          </w:tcPr>
          <w:p w14:paraId="3749491B" w14:textId="77777777" w:rsidR="00130EA7" w:rsidRDefault="00305E18">
            <w:pPr>
              <w:pStyle w:val="Compact"/>
            </w:pPr>
            <w:r w:rsidRPr="009E002C">
              <w:rPr>
                <w:sz w:val="13"/>
                <w:szCs w:val="13"/>
              </w:rPr>
              <w:t>1000000000000223</w:t>
            </w:r>
          </w:p>
        </w:tc>
        <w:tc>
          <w:tcPr>
            <w:tcW w:w="0" w:type="auto"/>
          </w:tcPr>
          <w:p w14:paraId="11865BF7" w14:textId="77777777" w:rsidR="00130EA7" w:rsidRDefault="00305E18">
            <w:pPr>
              <w:pStyle w:val="Compact"/>
            </w:pPr>
            <w:r w:rsidRPr="009E002C">
              <w:rPr>
                <w:sz w:val="13"/>
                <w:szCs w:val="13"/>
              </w:rPr>
              <w:t>10000000000000453</w:t>
            </w:r>
          </w:p>
        </w:tc>
      </w:tr>
    </w:tbl>
    <w:p w14:paraId="370BC4A4" w14:textId="77777777" w:rsidR="00130EA7" w:rsidRDefault="00130EA7"/>
    <w:tbl>
      <w:tblPr>
        <w:tblW w:w="0" w:type="auto"/>
        <w:tblLayout w:type="fixed"/>
        <w:tblCellMar>
          <w:left w:w="0" w:type="dxa"/>
          <w:right w:w="0" w:type="dxa"/>
        </w:tblCellMar>
        <w:tblLook w:val="0000" w:firstRow="0" w:lastRow="0" w:firstColumn="0" w:lastColumn="0" w:noHBand="0" w:noVBand="0"/>
      </w:tblPr>
      <w:tblGrid>
        <w:gridCol w:w="360"/>
        <w:gridCol w:w="360"/>
      </w:tblGrid>
      <w:tr w:rsidR="00621059" w14:paraId="66CF84FB" w14:textId="77777777">
        <w:tblPrEx>
          <w:tblCellMar>
            <w:top w:w="0" w:type="dxa"/>
            <w:left w:w="0" w:type="dxa"/>
            <w:bottom w:w="0" w:type="dxa"/>
            <w:right w:w="0" w:type="dxa"/>
          </w:tblCellMar>
        </w:tblPrEx>
        <w:tc>
          <w:tcPr>
            <w:tcW w:w="360" w:type="dxa"/>
          </w:tcPr>
          <w:p w14:paraId="59839919" w14:textId="77777777" w:rsidR="00130EA7" w:rsidRDefault="00305E18">
            <w:pPr>
              <w:pStyle w:val="Compact"/>
            </w:pPr>
            <w:r w:rsidRPr="009E002C">
              <w:rPr>
                <w:sz w:val="13"/>
                <w:szCs w:val="13"/>
              </w:rPr>
              <w:t>1e17</w:t>
            </w:r>
          </w:p>
        </w:tc>
        <w:tc>
          <w:tcPr>
            <w:tcW w:w="360" w:type="dxa"/>
          </w:tcPr>
          <w:p w14:paraId="289545E6" w14:textId="77777777" w:rsidR="00130EA7" w:rsidRDefault="00305E18">
            <w:pPr>
              <w:pStyle w:val="Compact"/>
            </w:pPr>
            <w:r w:rsidRPr="009E002C">
              <w:rPr>
                <w:sz w:val="13"/>
                <w:szCs w:val="13"/>
              </w:rPr>
              <w:t>1e18</w:t>
            </w:r>
          </w:p>
        </w:tc>
      </w:tr>
    </w:tbl>
    <w:p w14:paraId="65D2C805" w14:textId="77777777" w:rsidR="00237D89" w:rsidRDefault="00237D89"/>
    <w:tbl>
      <w:tblPr>
        <w:tblStyle w:val="Table"/>
        <w:tblW w:w="0" w:type="pct"/>
        <w:tblLook w:val="0020" w:firstRow="1" w:lastRow="0" w:firstColumn="0" w:lastColumn="0" w:noHBand="0" w:noVBand="0"/>
      </w:tblPr>
      <w:tblGrid>
        <w:gridCol w:w="1512"/>
        <w:gridCol w:w="1584"/>
      </w:tblGrid>
      <w:tr w:rsidR="00130EA7" w14:paraId="642601F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CF53430" w14:textId="77777777" w:rsidR="00130EA7" w:rsidRDefault="00305E18">
            <w:pPr>
              <w:pStyle w:val="Compact"/>
            </w:pPr>
            <w:r w:rsidRPr="009E002C">
              <w:rPr>
                <w:sz w:val="13"/>
                <w:szCs w:val="13"/>
              </w:rPr>
              <w:t>100000000000000003</w:t>
            </w:r>
          </w:p>
        </w:tc>
        <w:tc>
          <w:tcPr>
            <w:tcW w:w="0" w:type="auto"/>
          </w:tcPr>
          <w:p w14:paraId="35DFC219" w14:textId="77777777" w:rsidR="00130EA7" w:rsidRDefault="00305E18">
            <w:pPr>
              <w:pStyle w:val="Compact"/>
            </w:pPr>
            <w:r w:rsidRPr="009E002C">
              <w:rPr>
                <w:sz w:val="13"/>
                <w:szCs w:val="13"/>
              </w:rPr>
              <w:t>1000000000000000003</w:t>
            </w:r>
          </w:p>
        </w:tc>
      </w:tr>
      <w:tr w:rsidR="00130EA7" w14:paraId="3E56393B" w14:textId="77777777">
        <w:tc>
          <w:tcPr>
            <w:tcW w:w="0" w:type="auto"/>
          </w:tcPr>
          <w:p w14:paraId="2125A6BD" w14:textId="77777777" w:rsidR="00130EA7" w:rsidRDefault="00305E18">
            <w:pPr>
              <w:pStyle w:val="Compact"/>
            </w:pPr>
            <w:r w:rsidRPr="009E002C">
              <w:rPr>
                <w:sz w:val="13"/>
                <w:szCs w:val="13"/>
              </w:rPr>
              <w:t>100000000000000013</w:t>
            </w:r>
          </w:p>
        </w:tc>
        <w:tc>
          <w:tcPr>
            <w:tcW w:w="0" w:type="auto"/>
          </w:tcPr>
          <w:p w14:paraId="3C7A63DF" w14:textId="77777777" w:rsidR="00130EA7" w:rsidRDefault="00305E18">
            <w:pPr>
              <w:pStyle w:val="Compact"/>
            </w:pPr>
            <w:r w:rsidRPr="009E002C">
              <w:rPr>
                <w:sz w:val="13"/>
                <w:szCs w:val="13"/>
              </w:rPr>
              <w:t>1000000000000000009</w:t>
            </w:r>
          </w:p>
        </w:tc>
      </w:tr>
      <w:tr w:rsidR="00130EA7" w14:paraId="05DDBFC4" w14:textId="77777777">
        <w:tc>
          <w:tcPr>
            <w:tcW w:w="0" w:type="auto"/>
          </w:tcPr>
          <w:p w14:paraId="0CDE5066" w14:textId="77777777" w:rsidR="00130EA7" w:rsidRDefault="00305E18">
            <w:pPr>
              <w:pStyle w:val="Compact"/>
            </w:pPr>
            <w:r w:rsidRPr="009E002C">
              <w:rPr>
                <w:sz w:val="13"/>
                <w:szCs w:val="13"/>
              </w:rPr>
              <w:t>100000000000000019</w:t>
            </w:r>
          </w:p>
        </w:tc>
        <w:tc>
          <w:tcPr>
            <w:tcW w:w="0" w:type="auto"/>
          </w:tcPr>
          <w:p w14:paraId="47BF02DD" w14:textId="77777777" w:rsidR="00130EA7" w:rsidRDefault="00305E18">
            <w:pPr>
              <w:pStyle w:val="Compact"/>
            </w:pPr>
            <w:r w:rsidRPr="009E002C">
              <w:rPr>
                <w:sz w:val="13"/>
                <w:szCs w:val="13"/>
              </w:rPr>
              <w:t>1000000000000000031</w:t>
            </w:r>
          </w:p>
        </w:tc>
      </w:tr>
      <w:tr w:rsidR="00130EA7" w14:paraId="4F4BBB21" w14:textId="77777777">
        <w:tc>
          <w:tcPr>
            <w:tcW w:w="0" w:type="auto"/>
          </w:tcPr>
          <w:p w14:paraId="27126FC3" w14:textId="77777777" w:rsidR="00130EA7" w:rsidRDefault="00305E18">
            <w:pPr>
              <w:pStyle w:val="Compact"/>
            </w:pPr>
            <w:r w:rsidRPr="009E002C">
              <w:rPr>
                <w:sz w:val="13"/>
                <w:szCs w:val="13"/>
              </w:rPr>
              <w:t>100000000000000021</w:t>
            </w:r>
          </w:p>
        </w:tc>
        <w:tc>
          <w:tcPr>
            <w:tcW w:w="0" w:type="auto"/>
          </w:tcPr>
          <w:p w14:paraId="0956501A" w14:textId="77777777" w:rsidR="00130EA7" w:rsidRDefault="00305E18">
            <w:pPr>
              <w:pStyle w:val="Compact"/>
            </w:pPr>
            <w:r w:rsidRPr="009E002C">
              <w:rPr>
                <w:sz w:val="13"/>
                <w:szCs w:val="13"/>
              </w:rPr>
              <w:t>1000000000000000079</w:t>
            </w:r>
          </w:p>
        </w:tc>
      </w:tr>
      <w:tr w:rsidR="00130EA7" w14:paraId="6A94097B" w14:textId="77777777">
        <w:tc>
          <w:tcPr>
            <w:tcW w:w="0" w:type="auto"/>
          </w:tcPr>
          <w:p w14:paraId="2756B7FB" w14:textId="77777777" w:rsidR="00130EA7" w:rsidRDefault="00305E18">
            <w:pPr>
              <w:pStyle w:val="Compact"/>
            </w:pPr>
            <w:r w:rsidRPr="009E002C">
              <w:rPr>
                <w:sz w:val="13"/>
                <w:szCs w:val="13"/>
              </w:rPr>
              <w:t>100000000000000049</w:t>
            </w:r>
          </w:p>
        </w:tc>
        <w:tc>
          <w:tcPr>
            <w:tcW w:w="0" w:type="auto"/>
          </w:tcPr>
          <w:p w14:paraId="44DCED9A" w14:textId="77777777" w:rsidR="00130EA7" w:rsidRDefault="00305E18">
            <w:pPr>
              <w:pStyle w:val="Compact"/>
            </w:pPr>
            <w:r w:rsidRPr="009E002C">
              <w:rPr>
                <w:sz w:val="13"/>
                <w:szCs w:val="13"/>
              </w:rPr>
              <w:t>1000000000000000177</w:t>
            </w:r>
          </w:p>
        </w:tc>
      </w:tr>
    </w:tbl>
    <w:p w14:paraId="4C3C9A09" w14:textId="77777777" w:rsidR="00130EA7" w:rsidRDefault="00305E18">
      <w:pPr>
        <w:pStyle w:val="3"/>
      </w:pPr>
      <w:bookmarkStart w:id="60" w:name="计时"/>
      <w:bookmarkEnd w:id="59"/>
      <w:r>
        <w:t>计时</w:t>
      </w:r>
    </w:p>
    <w:p w14:paraId="4BEE29C1" w14:textId="77777777" w:rsidR="00130EA7" w:rsidRPr="00237D89" w:rsidRDefault="00305E18">
      <w:pPr>
        <w:pStyle w:val="SourceCode"/>
        <w:rPr>
          <w:sz w:val="13"/>
          <w:szCs w:val="13"/>
        </w:rPr>
      </w:pPr>
      <w:r w:rsidRPr="00237D89">
        <w:rPr>
          <w:rStyle w:val="BuiltInTok"/>
          <w:sz w:val="13"/>
          <w:szCs w:val="13"/>
        </w:rPr>
        <w:t>std::</w:t>
      </w:r>
      <w:r w:rsidRPr="00237D89">
        <w:rPr>
          <w:rStyle w:val="NormalTok"/>
          <w:sz w:val="13"/>
          <w:szCs w:val="13"/>
        </w:rPr>
        <w:t>chrono</w:t>
      </w:r>
      <w:r w:rsidRPr="00237D89">
        <w:rPr>
          <w:rStyle w:val="BuiltInTok"/>
          <w:sz w:val="13"/>
          <w:szCs w:val="13"/>
        </w:rPr>
        <w:t>::</w:t>
      </w:r>
      <w:r w:rsidRPr="00237D89">
        <w:rPr>
          <w:rStyle w:val="NormalTok"/>
          <w:sz w:val="13"/>
          <w:szCs w:val="13"/>
        </w:rPr>
        <w:t>_V2</w:t>
      </w:r>
      <w:r w:rsidRPr="00237D89">
        <w:rPr>
          <w:rStyle w:val="BuiltInTok"/>
          <w:sz w:val="13"/>
          <w:szCs w:val="13"/>
        </w:rPr>
        <w:t>::</w:t>
      </w:r>
      <w:r w:rsidRPr="00237D89">
        <w:rPr>
          <w:rStyle w:val="NormalTok"/>
          <w:sz w:val="13"/>
          <w:szCs w:val="13"/>
        </w:rPr>
        <w:t>steady_clock</w:t>
      </w:r>
      <w:r w:rsidRPr="00237D89">
        <w:rPr>
          <w:rStyle w:val="BuiltInTok"/>
          <w:sz w:val="13"/>
          <w:szCs w:val="13"/>
        </w:rPr>
        <w:t>::</w:t>
      </w:r>
      <w:r w:rsidRPr="00237D89">
        <w:rPr>
          <w:rStyle w:val="NormalTok"/>
          <w:sz w:val="13"/>
          <w:szCs w:val="13"/>
        </w:rPr>
        <w:t>time_point</w:t>
      </w:r>
      <w:r w:rsidRPr="00237D89">
        <w:rPr>
          <w:rStyle w:val="OperatorTok"/>
          <w:sz w:val="13"/>
          <w:szCs w:val="13"/>
        </w:rPr>
        <w:t xml:space="preserve"> </w:t>
      </w:r>
      <w:r w:rsidRPr="00237D89">
        <w:rPr>
          <w:rStyle w:val="NormalTok"/>
          <w:sz w:val="13"/>
          <w:szCs w:val="13"/>
        </w:rPr>
        <w:t xml:space="preserve">C </w:t>
      </w:r>
      <w:r w:rsidRPr="00237D89">
        <w:rPr>
          <w:rStyle w:val="OperatorTok"/>
          <w:sz w:val="13"/>
          <w:szCs w:val="13"/>
        </w:rPr>
        <w:t>=</w:t>
      </w:r>
      <w:r w:rsidRPr="00237D89">
        <w:rPr>
          <w:rStyle w:val="NormalTok"/>
          <w:sz w:val="13"/>
          <w:szCs w:val="13"/>
        </w:rPr>
        <w:t xml:space="preserve"> chrono</w:t>
      </w:r>
      <w:r w:rsidRPr="00237D89">
        <w:rPr>
          <w:rStyle w:val="OperatorTok"/>
          <w:sz w:val="13"/>
          <w:szCs w:val="13"/>
        </w:rPr>
        <w:t>::</w:t>
      </w:r>
      <w:r w:rsidRPr="00237D89">
        <w:rPr>
          <w:rStyle w:val="NormalTok"/>
          <w:sz w:val="13"/>
          <w:szCs w:val="13"/>
        </w:rPr>
        <w:t>steady_clock</w:t>
      </w:r>
      <w:r w:rsidRPr="00237D89">
        <w:rPr>
          <w:rStyle w:val="OperatorTok"/>
          <w:sz w:val="13"/>
          <w:szCs w:val="13"/>
        </w:rPr>
        <w:t>::</w:t>
      </w:r>
      <w:r w:rsidRPr="00237D89">
        <w:rPr>
          <w:rStyle w:val="NormalTok"/>
          <w:sz w:val="13"/>
          <w:szCs w:val="13"/>
        </w:rPr>
        <w:t>now</w:t>
      </w:r>
      <w:r w:rsidRPr="00237D89">
        <w:rPr>
          <w:rStyle w:val="OperatorTok"/>
          <w:sz w:val="13"/>
          <w:szCs w:val="13"/>
        </w:rPr>
        <w:t>();</w:t>
      </w:r>
      <w:r w:rsidRPr="00237D89">
        <w:rPr>
          <w:sz w:val="13"/>
          <w:szCs w:val="13"/>
        </w:rPr>
        <w:br/>
      </w:r>
      <w:r w:rsidRPr="00237D89">
        <w:rPr>
          <w:rStyle w:val="BuiltInTok"/>
          <w:sz w:val="13"/>
          <w:szCs w:val="13"/>
        </w:rPr>
        <w:t>std::</w:t>
      </w:r>
      <w:r w:rsidRPr="00237D89">
        <w:rPr>
          <w:rStyle w:val="NormalTok"/>
          <w:sz w:val="13"/>
          <w:szCs w:val="13"/>
        </w:rPr>
        <w:t>chrono</w:t>
      </w:r>
      <w:r w:rsidRPr="00237D89">
        <w:rPr>
          <w:rStyle w:val="BuiltInTok"/>
          <w:sz w:val="13"/>
          <w:szCs w:val="13"/>
        </w:rPr>
        <w:t>::</w:t>
      </w:r>
      <w:r w:rsidRPr="00237D89">
        <w:rPr>
          <w:rStyle w:val="NormalTok"/>
          <w:sz w:val="13"/>
          <w:szCs w:val="13"/>
        </w:rPr>
        <w:t>duration</w:t>
      </w:r>
      <w:r w:rsidRPr="00237D89">
        <w:rPr>
          <w:rStyle w:val="OperatorTok"/>
          <w:sz w:val="13"/>
          <w:szCs w:val="13"/>
        </w:rPr>
        <w:t>&lt;</w:t>
      </w:r>
      <w:r w:rsidRPr="00237D89">
        <w:rPr>
          <w:rStyle w:val="DataTypeTok"/>
          <w:sz w:val="13"/>
          <w:szCs w:val="13"/>
        </w:rPr>
        <w:t>double</w:t>
      </w:r>
      <w:r w:rsidRPr="00237D89">
        <w:rPr>
          <w:rStyle w:val="OperatorTok"/>
          <w:sz w:val="13"/>
          <w:szCs w:val="13"/>
        </w:rPr>
        <w:t>&gt;</w:t>
      </w:r>
      <w:r w:rsidRPr="00237D89">
        <w:rPr>
          <w:rStyle w:val="NormalTok"/>
          <w:sz w:val="13"/>
          <w:szCs w:val="13"/>
        </w:rPr>
        <w:t xml:space="preserve"> D</w:t>
      </w:r>
      <w:r w:rsidRPr="00237D89">
        <w:rPr>
          <w:rStyle w:val="OperatorTok"/>
          <w:sz w:val="13"/>
          <w:szCs w:val="13"/>
        </w:rPr>
        <w:t>;</w:t>
      </w:r>
      <w:r w:rsidRPr="00237D89">
        <w:rPr>
          <w:sz w:val="13"/>
          <w:szCs w:val="13"/>
        </w:rPr>
        <w:br/>
      </w:r>
      <w:r w:rsidRPr="00237D89">
        <w:rPr>
          <w:rStyle w:val="DataTypeTok"/>
          <w:sz w:val="13"/>
          <w:szCs w:val="13"/>
        </w:rPr>
        <w:t>void</w:t>
      </w:r>
      <w:r w:rsidRPr="00237D89">
        <w:rPr>
          <w:rStyle w:val="NormalTok"/>
          <w:sz w:val="13"/>
          <w:szCs w:val="13"/>
        </w:rPr>
        <w:t xml:space="preserve"> gt</w:t>
      </w:r>
      <w:r w:rsidRPr="00237D89">
        <w:rPr>
          <w:rStyle w:val="OperatorTok"/>
          <w:sz w:val="13"/>
          <w:szCs w:val="13"/>
        </w:rPr>
        <w:t>(</w:t>
      </w:r>
      <w:r w:rsidRPr="00237D89">
        <w:rPr>
          <w:rStyle w:val="NormalTok"/>
          <w:sz w:val="13"/>
          <w:szCs w:val="13"/>
        </w:rPr>
        <w:t xml:space="preserve">string s </w:t>
      </w:r>
      <w:r w:rsidRPr="00237D89">
        <w:rPr>
          <w:rStyle w:val="OperatorTok"/>
          <w:sz w:val="13"/>
          <w:szCs w:val="13"/>
        </w:rPr>
        <w:t>=</w:t>
      </w:r>
      <w:r w:rsidRPr="00237D89">
        <w:rPr>
          <w:rStyle w:val="NormalTok"/>
          <w:sz w:val="13"/>
          <w:szCs w:val="13"/>
        </w:rPr>
        <w:t xml:space="preserve"> </w:t>
      </w:r>
      <w:r w:rsidRPr="00237D89">
        <w:rPr>
          <w:rStyle w:val="StringTok"/>
          <w:sz w:val="13"/>
          <w:szCs w:val="13"/>
        </w:rPr>
        <w:t>""</w:t>
      </w:r>
      <w:r w:rsidRPr="00237D89">
        <w:rPr>
          <w:rStyle w:val="OperatorTok"/>
          <w:sz w:val="13"/>
          <w:szCs w:val="13"/>
        </w:rPr>
        <w:t>)</w:t>
      </w:r>
      <w:r w:rsidRPr="00237D89">
        <w:rPr>
          <w:sz w:val="13"/>
          <w:szCs w:val="13"/>
        </w:rPr>
        <w:br/>
      </w:r>
      <w:r w:rsidRPr="00237D89">
        <w:rPr>
          <w:rStyle w:val="OperatorTok"/>
          <w:sz w:val="13"/>
          <w:szCs w:val="13"/>
        </w:rPr>
        <w:t>{</w:t>
      </w:r>
      <w:r w:rsidRPr="00237D89">
        <w:rPr>
          <w:sz w:val="13"/>
          <w:szCs w:val="13"/>
        </w:rPr>
        <w:br/>
      </w:r>
      <w:r w:rsidRPr="00237D89">
        <w:rPr>
          <w:rStyle w:val="NormalTok"/>
          <w:sz w:val="13"/>
          <w:szCs w:val="13"/>
        </w:rPr>
        <w:t xml:space="preserve">    cerr </w:t>
      </w:r>
      <w:r w:rsidRPr="00237D89">
        <w:rPr>
          <w:rStyle w:val="OperatorTok"/>
          <w:sz w:val="13"/>
          <w:szCs w:val="13"/>
        </w:rPr>
        <w:t>&lt;&lt;</w:t>
      </w:r>
      <w:r w:rsidRPr="00237D89">
        <w:rPr>
          <w:rStyle w:val="NormalTok"/>
          <w:sz w:val="13"/>
          <w:szCs w:val="13"/>
        </w:rPr>
        <w:t xml:space="preserve"> s </w:t>
      </w:r>
      <w:r w:rsidRPr="00237D89">
        <w:rPr>
          <w:rStyle w:val="OperatorTok"/>
          <w:sz w:val="13"/>
          <w:szCs w:val="13"/>
        </w:rPr>
        <w:t>&lt;&lt;</w:t>
      </w:r>
      <w:r w:rsidRPr="00237D89">
        <w:rPr>
          <w:rStyle w:val="NormalTok"/>
          <w:sz w:val="13"/>
          <w:szCs w:val="13"/>
        </w:rPr>
        <w:t xml:space="preserve"> endl</w:t>
      </w:r>
      <w:r w:rsidRPr="00237D89">
        <w:rPr>
          <w:rStyle w:val="OperatorTok"/>
          <w:sz w:val="13"/>
          <w:szCs w:val="13"/>
        </w:rPr>
        <w:t>;</w:t>
      </w:r>
      <w:r w:rsidRPr="00237D89">
        <w:rPr>
          <w:sz w:val="13"/>
          <w:szCs w:val="13"/>
        </w:rPr>
        <w:br/>
      </w:r>
      <w:r w:rsidRPr="00237D89">
        <w:rPr>
          <w:rStyle w:val="NormalTok"/>
          <w:sz w:val="13"/>
          <w:szCs w:val="13"/>
        </w:rPr>
        <w:t xml:space="preserve">    cerr </w:t>
      </w:r>
      <w:r w:rsidRPr="00237D89">
        <w:rPr>
          <w:rStyle w:val="OperatorTok"/>
          <w:sz w:val="13"/>
          <w:szCs w:val="13"/>
        </w:rPr>
        <w:t>&lt;&lt;</w:t>
      </w:r>
      <w:r w:rsidRPr="00237D89">
        <w:rPr>
          <w:rStyle w:val="NormalTok"/>
          <w:sz w:val="13"/>
          <w:szCs w:val="13"/>
        </w:rPr>
        <w:t xml:space="preserve"> setprecision</w:t>
      </w:r>
      <w:r w:rsidRPr="00237D89">
        <w:rPr>
          <w:rStyle w:val="OperatorTok"/>
          <w:sz w:val="13"/>
          <w:szCs w:val="13"/>
        </w:rPr>
        <w:t>(</w:t>
      </w:r>
      <w:r w:rsidRPr="00237D89">
        <w:rPr>
          <w:rStyle w:val="DecValTok"/>
          <w:sz w:val="13"/>
          <w:szCs w:val="13"/>
        </w:rPr>
        <w:t>12</w:t>
      </w:r>
      <w:r w:rsidRPr="00237D89">
        <w:rPr>
          <w:rStyle w:val="OperatorTok"/>
          <w:sz w:val="13"/>
          <w:szCs w:val="13"/>
        </w:rPr>
        <w:t>)</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fixed </w:t>
      </w:r>
      <w:r w:rsidRPr="00237D89">
        <w:rPr>
          <w:rStyle w:val="OperatorTok"/>
          <w:sz w:val="13"/>
          <w:szCs w:val="13"/>
        </w:rPr>
        <w:t>&lt;&lt;</w:t>
      </w:r>
      <w:r w:rsidRPr="00237D89">
        <w:rPr>
          <w:rStyle w:val="NormalTok"/>
          <w:sz w:val="13"/>
          <w:szCs w:val="13"/>
        </w:rPr>
        <w:t xml:space="preserve"> </w:t>
      </w:r>
      <w:r w:rsidRPr="00237D89">
        <w:rPr>
          <w:rStyle w:val="CharTok"/>
          <w:sz w:val="13"/>
          <w:szCs w:val="13"/>
        </w:rPr>
        <w:t>'</w:t>
      </w:r>
      <w:r w:rsidRPr="00237D89">
        <w:rPr>
          <w:rStyle w:val="SpecialCharTok"/>
          <w:sz w:val="13"/>
          <w:szCs w:val="13"/>
        </w:rPr>
        <w:t>\t</w:t>
      </w:r>
      <w:r w:rsidRPr="00237D89">
        <w:rPr>
          <w:rStyle w:val="CharTok"/>
          <w:sz w:val="13"/>
          <w:szCs w:val="13"/>
        </w:rPr>
        <w:t>'</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D </w:t>
      </w:r>
      <w:r w:rsidRPr="00237D89">
        <w:rPr>
          <w:rStyle w:val="OperatorTok"/>
          <w:sz w:val="13"/>
          <w:szCs w:val="13"/>
        </w:rPr>
        <w:t>=</w:t>
      </w:r>
      <w:r w:rsidRPr="00237D89">
        <w:rPr>
          <w:rStyle w:val="NormalTok"/>
          <w:sz w:val="13"/>
          <w:szCs w:val="13"/>
        </w:rPr>
        <w:t xml:space="preserve"> chrono</w:t>
      </w:r>
      <w:r w:rsidRPr="00237D89">
        <w:rPr>
          <w:rStyle w:val="OperatorTok"/>
          <w:sz w:val="13"/>
          <w:szCs w:val="13"/>
        </w:rPr>
        <w:t>::</w:t>
      </w:r>
      <w:r w:rsidRPr="00237D89">
        <w:rPr>
          <w:rStyle w:val="NormalTok"/>
          <w:sz w:val="13"/>
          <w:szCs w:val="13"/>
        </w:rPr>
        <w:t>steady_clock</w:t>
      </w:r>
      <w:r w:rsidRPr="00237D89">
        <w:rPr>
          <w:rStyle w:val="OperatorTok"/>
          <w:sz w:val="13"/>
          <w:szCs w:val="13"/>
        </w:rPr>
        <w:t>::</w:t>
      </w:r>
      <w:r w:rsidRPr="00237D89">
        <w:rPr>
          <w:rStyle w:val="NormalTok"/>
          <w:sz w:val="13"/>
          <w:szCs w:val="13"/>
        </w:rPr>
        <w:t>now</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C</w:t>
      </w:r>
      <w:r w:rsidRPr="00237D89">
        <w:rPr>
          <w:rStyle w:val="OperatorTok"/>
          <w:sz w:val="13"/>
          <w:szCs w:val="13"/>
        </w:rPr>
        <w:t>).</w:t>
      </w:r>
      <w:r w:rsidRPr="00237D89">
        <w:rPr>
          <w:rStyle w:val="NormalTok"/>
          <w:sz w:val="13"/>
          <w:szCs w:val="13"/>
        </w:rPr>
        <w:t>count</w:t>
      </w:r>
      <w:r w:rsidRPr="00237D89">
        <w:rPr>
          <w:rStyle w:val="OperatorTok"/>
          <w:sz w:val="13"/>
          <w:szCs w:val="13"/>
        </w:rPr>
        <w:t>()</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w:t>
      </w:r>
      <w:r w:rsidRPr="00237D89">
        <w:rPr>
          <w:rStyle w:val="StringTok"/>
          <w:sz w:val="13"/>
          <w:szCs w:val="13"/>
        </w:rPr>
        <w:t>"s"</w:t>
      </w:r>
      <w:r w:rsidRPr="00237D89">
        <w:rPr>
          <w:rStyle w:val="NormalTok"/>
          <w:sz w:val="13"/>
          <w:szCs w:val="13"/>
        </w:rPr>
        <w:t xml:space="preserve"> </w:t>
      </w:r>
      <w:r w:rsidRPr="00237D89">
        <w:rPr>
          <w:rStyle w:val="OperatorTok"/>
          <w:sz w:val="13"/>
          <w:szCs w:val="13"/>
        </w:rPr>
        <w:t>&lt;&lt;</w:t>
      </w:r>
      <w:r w:rsidRPr="00237D89">
        <w:rPr>
          <w:rStyle w:val="NormalTok"/>
          <w:sz w:val="13"/>
          <w:szCs w:val="13"/>
        </w:rPr>
        <w:t xml:space="preserve"> endl</w:t>
      </w:r>
      <w:r w:rsidRPr="00237D89">
        <w:rPr>
          <w:rStyle w:val="OperatorTok"/>
          <w:sz w:val="13"/>
          <w:szCs w:val="13"/>
        </w:rPr>
        <w:t>;</w:t>
      </w:r>
      <w:r w:rsidRPr="00237D89">
        <w:rPr>
          <w:sz w:val="13"/>
          <w:szCs w:val="13"/>
        </w:rPr>
        <w:br/>
      </w:r>
      <w:r w:rsidRPr="00237D89">
        <w:rPr>
          <w:rStyle w:val="NormalTok"/>
          <w:sz w:val="13"/>
          <w:szCs w:val="13"/>
        </w:rPr>
        <w:t xml:space="preserve">    C </w:t>
      </w:r>
      <w:r w:rsidRPr="00237D89">
        <w:rPr>
          <w:rStyle w:val="OperatorTok"/>
          <w:sz w:val="13"/>
          <w:szCs w:val="13"/>
        </w:rPr>
        <w:t>=</w:t>
      </w:r>
      <w:r w:rsidRPr="00237D89">
        <w:rPr>
          <w:rStyle w:val="NormalTok"/>
          <w:sz w:val="13"/>
          <w:szCs w:val="13"/>
        </w:rPr>
        <w:t xml:space="preserve"> chrono</w:t>
      </w:r>
      <w:r w:rsidRPr="00237D89">
        <w:rPr>
          <w:rStyle w:val="OperatorTok"/>
          <w:sz w:val="13"/>
          <w:szCs w:val="13"/>
        </w:rPr>
        <w:t>::</w:t>
      </w:r>
      <w:r w:rsidRPr="00237D89">
        <w:rPr>
          <w:rStyle w:val="NormalTok"/>
          <w:sz w:val="13"/>
          <w:szCs w:val="13"/>
        </w:rPr>
        <w:t>steady_clock</w:t>
      </w:r>
      <w:r w:rsidRPr="00237D89">
        <w:rPr>
          <w:rStyle w:val="OperatorTok"/>
          <w:sz w:val="13"/>
          <w:szCs w:val="13"/>
        </w:rPr>
        <w:t>::</w:t>
      </w:r>
      <w:r w:rsidRPr="00237D89">
        <w:rPr>
          <w:rStyle w:val="NormalTok"/>
          <w:sz w:val="13"/>
          <w:szCs w:val="13"/>
        </w:rPr>
        <w:t>now</w:t>
      </w:r>
      <w:r w:rsidRPr="00237D89">
        <w:rPr>
          <w:rStyle w:val="OperatorTok"/>
          <w:sz w:val="13"/>
          <w:szCs w:val="13"/>
        </w:rPr>
        <w:t>();</w:t>
      </w:r>
      <w:r w:rsidRPr="00237D89">
        <w:rPr>
          <w:sz w:val="13"/>
          <w:szCs w:val="13"/>
        </w:rPr>
        <w:br/>
      </w:r>
      <w:r w:rsidRPr="00237D89">
        <w:rPr>
          <w:rStyle w:val="OperatorTok"/>
          <w:sz w:val="13"/>
          <w:szCs w:val="13"/>
        </w:rPr>
        <w:t>}</w:t>
      </w:r>
    </w:p>
    <w:p w14:paraId="0AC4ACD4" w14:textId="77777777" w:rsidR="00130EA7" w:rsidRDefault="00305E18">
      <w:pPr>
        <w:pStyle w:val="3"/>
      </w:pPr>
      <w:bookmarkStart w:id="61" w:name="clz相关"/>
      <w:bookmarkEnd w:id="60"/>
      <w:r>
        <w:t>clz</w:t>
      </w:r>
      <w:r>
        <w:t>相关</w:t>
      </w:r>
    </w:p>
    <w:p w14:paraId="36270115" w14:textId="77777777" w:rsidR="00130EA7" w:rsidRPr="00237D89" w:rsidRDefault="00305E18">
      <w:pPr>
        <w:pStyle w:val="SourceCode"/>
        <w:rPr>
          <w:sz w:val="13"/>
          <w:szCs w:val="13"/>
        </w:rPr>
      </w:pPr>
      <w:r w:rsidRPr="00237D89">
        <w:rPr>
          <w:rStyle w:val="DataTypeTok"/>
          <w:sz w:val="13"/>
          <w:szCs w:val="13"/>
        </w:rPr>
        <w:t>int</w:t>
      </w:r>
      <w:r w:rsidRPr="00237D89">
        <w:rPr>
          <w:rStyle w:val="NormalTok"/>
          <w:sz w:val="13"/>
          <w:szCs w:val="13"/>
        </w:rPr>
        <w:t xml:space="preserve"> </w:t>
      </w:r>
      <w:proofErr w:type="gramStart"/>
      <w:r w:rsidRPr="00237D89">
        <w:rPr>
          <w:rStyle w:val="NormalTok"/>
          <w:sz w:val="13"/>
          <w:szCs w:val="13"/>
        </w:rPr>
        <w:t>clz</w:t>
      </w:r>
      <w:r w:rsidRPr="00237D89">
        <w:rPr>
          <w:rStyle w:val="OperatorTok"/>
          <w:sz w:val="13"/>
          <w:szCs w:val="13"/>
        </w:rPr>
        <w:t>(</w:t>
      </w:r>
      <w:proofErr w:type="gramEnd"/>
      <w:r w:rsidRPr="00237D89">
        <w:rPr>
          <w:rStyle w:val="DataTypeTok"/>
          <w:sz w:val="13"/>
          <w:szCs w:val="13"/>
        </w:rPr>
        <w:t>int</w:t>
      </w:r>
      <w:r w:rsidRPr="00237D89">
        <w:rPr>
          <w:rStyle w:val="NormalTok"/>
          <w:sz w:val="13"/>
          <w:szCs w:val="13"/>
        </w:rPr>
        <w:t xml:space="preserve"> N</w:t>
      </w:r>
      <w:r w:rsidRPr="00237D89">
        <w:rPr>
          <w:rStyle w:val="OperatorTok"/>
          <w:sz w:val="13"/>
          <w:szCs w:val="13"/>
        </w:rPr>
        <w:t>){</w:t>
      </w:r>
      <w:r w:rsidRPr="00237D89">
        <w:rPr>
          <w:rStyle w:val="ControlFlowTok"/>
          <w:sz w:val="13"/>
          <w:szCs w:val="13"/>
        </w:rPr>
        <w:t>return</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w:t>
      </w:r>
      <w:r w:rsidRPr="00237D89">
        <w:rPr>
          <w:rStyle w:val="DecValTok"/>
          <w:sz w:val="13"/>
          <w:szCs w:val="13"/>
        </w:rPr>
        <w:t>32</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FunctionTok"/>
          <w:sz w:val="13"/>
          <w:szCs w:val="13"/>
        </w:rPr>
        <w:t>__builtin_clz</w:t>
      </w:r>
      <w:r w:rsidRPr="00237D89">
        <w:rPr>
          <w:rStyle w:val="OperatorTok"/>
          <w:sz w:val="13"/>
          <w:szCs w:val="13"/>
        </w:rPr>
        <w:t>(</w:t>
      </w:r>
      <w:r w:rsidRPr="00237D89">
        <w:rPr>
          <w:rStyle w:val="NormalTok"/>
          <w:sz w:val="13"/>
          <w:szCs w:val="13"/>
        </w:rPr>
        <w:t>N</w:t>
      </w:r>
      <w:proofErr w:type="gramStart"/>
      <w:r w:rsidRPr="00237D89">
        <w:rPr>
          <w:rStyle w:val="OperatorTok"/>
          <w:sz w:val="13"/>
          <w:szCs w:val="13"/>
        </w:rPr>
        <w:t>)</w:t>
      </w:r>
      <w:r w:rsidRPr="00237D89">
        <w:rPr>
          <w:rStyle w:val="NormalTok"/>
          <w:sz w:val="13"/>
          <w:szCs w:val="13"/>
        </w:rPr>
        <w:t xml:space="preserve"> </w:t>
      </w:r>
      <w:r w:rsidRPr="00237D89">
        <w:rPr>
          <w:rStyle w:val="OperatorTok"/>
          <w:sz w:val="13"/>
          <w:szCs w:val="13"/>
        </w:rPr>
        <w:t>:</w:t>
      </w:r>
      <w:proofErr w:type="gramEnd"/>
      <w:r w:rsidRPr="00237D89">
        <w:rPr>
          <w:rStyle w:val="NormalTok"/>
          <w:sz w:val="13"/>
          <w:szCs w:val="13"/>
        </w:rPr>
        <w:t xml:space="preserve"> </w:t>
      </w:r>
      <w:r w:rsidRPr="00237D89">
        <w:rPr>
          <w:rStyle w:val="OperatorTok"/>
          <w:sz w:val="13"/>
          <w:szCs w:val="13"/>
        </w:rPr>
        <w:t>-</w:t>
      </w:r>
      <w:r w:rsidRPr="00237D89">
        <w:rPr>
          <w:rStyle w:val="NormalTok"/>
          <w:sz w:val="13"/>
          <w:szCs w:val="13"/>
        </w:rPr>
        <w:t>INF</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DataTypeTok"/>
          <w:sz w:val="13"/>
          <w:szCs w:val="13"/>
        </w:rPr>
        <w:t>int</w:t>
      </w:r>
      <w:r w:rsidRPr="00237D89">
        <w:rPr>
          <w:rStyle w:val="NormalTok"/>
          <w:sz w:val="13"/>
          <w:szCs w:val="13"/>
        </w:rPr>
        <w:t xml:space="preserve"> clz</w:t>
      </w:r>
      <w:r w:rsidRPr="00237D89">
        <w:rPr>
          <w:rStyle w:val="OperatorTok"/>
          <w:sz w:val="13"/>
          <w:szCs w:val="13"/>
        </w:rPr>
        <w:t>(</w:t>
      </w:r>
      <w:r w:rsidRPr="00237D89">
        <w:rPr>
          <w:rStyle w:val="DataTypeTok"/>
          <w:sz w:val="13"/>
          <w:szCs w:val="13"/>
        </w:rPr>
        <w:t>unsigned</w:t>
      </w:r>
      <w:r w:rsidRPr="00237D89">
        <w:rPr>
          <w:rStyle w:val="NormalTok"/>
          <w:sz w:val="13"/>
          <w:szCs w:val="13"/>
        </w:rPr>
        <w:t xml:space="preserve"> </w:t>
      </w:r>
      <w:r w:rsidRPr="00237D89">
        <w:rPr>
          <w:rStyle w:val="DataTypeTok"/>
          <w:sz w:val="13"/>
          <w:szCs w:val="13"/>
        </w:rPr>
        <w:t>long</w:t>
      </w:r>
      <w:r w:rsidRPr="00237D89">
        <w:rPr>
          <w:rStyle w:val="NormalTok"/>
          <w:sz w:val="13"/>
          <w:szCs w:val="13"/>
        </w:rPr>
        <w:t xml:space="preserve"> </w:t>
      </w:r>
      <w:r w:rsidRPr="00237D89">
        <w:rPr>
          <w:rStyle w:val="DataTypeTok"/>
          <w:sz w:val="13"/>
          <w:szCs w:val="13"/>
        </w:rPr>
        <w:t>long</w:t>
      </w:r>
      <w:r w:rsidRPr="00237D89">
        <w:rPr>
          <w:rStyle w:val="NormalTok"/>
          <w:sz w:val="13"/>
          <w:szCs w:val="13"/>
        </w:rPr>
        <w:t xml:space="preserve"> N</w:t>
      </w:r>
      <w:r w:rsidRPr="00237D89">
        <w:rPr>
          <w:rStyle w:val="OperatorTok"/>
          <w:sz w:val="13"/>
          <w:szCs w:val="13"/>
        </w:rPr>
        <w:t>){</w:t>
      </w:r>
      <w:r w:rsidRPr="00237D89">
        <w:rPr>
          <w:rStyle w:val="ControlFlowTok"/>
          <w:sz w:val="13"/>
          <w:szCs w:val="13"/>
        </w:rPr>
        <w:t>return</w:t>
      </w:r>
      <w:r w:rsidRPr="00237D89">
        <w:rPr>
          <w:rStyle w:val="NormalTok"/>
          <w:sz w:val="13"/>
          <w:szCs w:val="13"/>
        </w:rPr>
        <w:t xml:space="preserve"> N </w:t>
      </w:r>
      <w:r w:rsidRPr="00237D89">
        <w:rPr>
          <w:rStyle w:val="OperatorTok"/>
          <w:sz w:val="13"/>
          <w:szCs w:val="13"/>
        </w:rPr>
        <w:t>?</w:t>
      </w:r>
      <w:r w:rsidRPr="00237D89">
        <w:rPr>
          <w:rStyle w:val="NormalTok"/>
          <w:sz w:val="13"/>
          <w:szCs w:val="13"/>
        </w:rPr>
        <w:t xml:space="preserve"> </w:t>
      </w:r>
      <w:r w:rsidRPr="00237D89">
        <w:rPr>
          <w:rStyle w:val="DecValTok"/>
          <w:sz w:val="13"/>
          <w:szCs w:val="13"/>
        </w:rPr>
        <w:t>64</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FunctionTok"/>
          <w:sz w:val="13"/>
          <w:szCs w:val="13"/>
        </w:rPr>
        <w:t>__builtin_clzll</w:t>
      </w:r>
      <w:r w:rsidRPr="00237D89">
        <w:rPr>
          <w:rStyle w:val="OperatorTok"/>
          <w:sz w:val="13"/>
          <w:szCs w:val="13"/>
        </w:rPr>
        <w:t>(</w:t>
      </w:r>
      <w:r w:rsidRPr="00237D89">
        <w:rPr>
          <w:rStyle w:val="NormalTok"/>
          <w:sz w:val="13"/>
          <w:szCs w:val="13"/>
        </w:rPr>
        <w:t>N</w:t>
      </w:r>
      <w:proofErr w:type="gramStart"/>
      <w:r w:rsidRPr="00237D89">
        <w:rPr>
          <w:rStyle w:val="OperatorTok"/>
          <w:sz w:val="13"/>
          <w:szCs w:val="13"/>
        </w:rPr>
        <w:t>)</w:t>
      </w:r>
      <w:r w:rsidRPr="00237D89">
        <w:rPr>
          <w:rStyle w:val="NormalTok"/>
          <w:sz w:val="13"/>
          <w:szCs w:val="13"/>
        </w:rPr>
        <w:t xml:space="preserve"> </w:t>
      </w:r>
      <w:r w:rsidRPr="00237D89">
        <w:rPr>
          <w:rStyle w:val="OperatorTok"/>
          <w:sz w:val="13"/>
          <w:szCs w:val="13"/>
        </w:rPr>
        <w:t>:</w:t>
      </w:r>
      <w:proofErr w:type="gramEnd"/>
      <w:r w:rsidRPr="00237D89">
        <w:rPr>
          <w:rStyle w:val="NormalTok"/>
          <w:sz w:val="13"/>
          <w:szCs w:val="13"/>
        </w:rPr>
        <w:t xml:space="preserve"> </w:t>
      </w:r>
      <w:r w:rsidRPr="00237D89">
        <w:rPr>
          <w:rStyle w:val="OperatorTok"/>
          <w:sz w:val="13"/>
          <w:szCs w:val="13"/>
        </w:rPr>
        <w:t>-</w:t>
      </w:r>
      <w:r w:rsidRPr="00237D89">
        <w:rPr>
          <w:rStyle w:val="NormalTok"/>
          <w:sz w:val="13"/>
          <w:szCs w:val="13"/>
        </w:rPr>
        <w:t>INF</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DataTypeTok"/>
          <w:sz w:val="13"/>
          <w:szCs w:val="13"/>
        </w:rPr>
        <w:t>int</w:t>
      </w:r>
      <w:r w:rsidRPr="00237D89">
        <w:rPr>
          <w:rStyle w:val="NormalTok"/>
          <w:sz w:val="13"/>
          <w:szCs w:val="13"/>
        </w:rPr>
        <w:t xml:space="preserve"> log2int</w:t>
      </w:r>
      <w:r w:rsidRPr="00237D89">
        <w:rPr>
          <w:rStyle w:val="OperatorTok"/>
          <w:sz w:val="13"/>
          <w:szCs w:val="13"/>
        </w:rPr>
        <w:t>(</w:t>
      </w:r>
      <w:r w:rsidRPr="00237D89">
        <w:rPr>
          <w:rStyle w:val="DataTypeTok"/>
          <w:sz w:val="13"/>
          <w:szCs w:val="13"/>
        </w:rPr>
        <w:t>int</w:t>
      </w:r>
      <w:r w:rsidRPr="00237D89">
        <w:rPr>
          <w:rStyle w:val="NormalTok"/>
          <w:sz w:val="13"/>
          <w:szCs w:val="13"/>
        </w:rPr>
        <w:t xml:space="preserve"> 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DecValTok"/>
          <w:sz w:val="13"/>
          <w:szCs w:val="13"/>
        </w:rPr>
        <w:t>31</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FunctionTok"/>
          <w:sz w:val="13"/>
          <w:szCs w:val="13"/>
        </w:rPr>
        <w:t>__builtin_clz</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sz w:val="13"/>
          <w:szCs w:val="13"/>
        </w:rPr>
        <w:br/>
      </w:r>
      <w:r w:rsidRPr="00237D89">
        <w:rPr>
          <w:rStyle w:val="DataTypeTok"/>
          <w:sz w:val="13"/>
          <w:szCs w:val="13"/>
        </w:rPr>
        <w:t>int</w:t>
      </w:r>
      <w:r w:rsidRPr="00237D89">
        <w:rPr>
          <w:rStyle w:val="NormalTok"/>
          <w:sz w:val="13"/>
          <w:szCs w:val="13"/>
        </w:rPr>
        <w:t xml:space="preserve"> log2ll</w:t>
      </w:r>
      <w:r w:rsidRPr="00237D89">
        <w:rPr>
          <w:rStyle w:val="OperatorTok"/>
          <w:sz w:val="13"/>
          <w:szCs w:val="13"/>
        </w:rPr>
        <w:t>(</w:t>
      </w:r>
      <w:r w:rsidRPr="00237D89">
        <w:rPr>
          <w:rStyle w:val="DataTypeTok"/>
          <w:sz w:val="13"/>
          <w:szCs w:val="13"/>
        </w:rPr>
        <w:t>long</w:t>
      </w:r>
      <w:r w:rsidRPr="00237D89">
        <w:rPr>
          <w:rStyle w:val="NormalTok"/>
          <w:sz w:val="13"/>
          <w:szCs w:val="13"/>
        </w:rPr>
        <w:t xml:space="preserve"> </w:t>
      </w:r>
      <w:r w:rsidRPr="00237D89">
        <w:rPr>
          <w:rStyle w:val="DataTypeTok"/>
          <w:sz w:val="13"/>
          <w:szCs w:val="13"/>
        </w:rPr>
        <w:t>long</w:t>
      </w:r>
      <w:r w:rsidRPr="00237D89">
        <w:rPr>
          <w:rStyle w:val="NormalTok"/>
          <w:sz w:val="13"/>
          <w:szCs w:val="13"/>
        </w:rPr>
        <w:t xml:space="preserve"> 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ControlFlowTok"/>
          <w:sz w:val="13"/>
          <w:szCs w:val="13"/>
        </w:rPr>
        <w:t>return</w:t>
      </w:r>
      <w:r w:rsidRPr="00237D89">
        <w:rPr>
          <w:rStyle w:val="NormalTok"/>
          <w:sz w:val="13"/>
          <w:szCs w:val="13"/>
        </w:rPr>
        <w:t xml:space="preserve"> </w:t>
      </w:r>
      <w:r w:rsidRPr="00237D89">
        <w:rPr>
          <w:rStyle w:val="DecValTok"/>
          <w:sz w:val="13"/>
          <w:szCs w:val="13"/>
        </w:rPr>
        <w:t>63</w:t>
      </w:r>
      <w:r w:rsidRPr="00237D89">
        <w:rPr>
          <w:rStyle w:val="NormalTok"/>
          <w:sz w:val="13"/>
          <w:szCs w:val="13"/>
        </w:rPr>
        <w:t xml:space="preserve"> </w:t>
      </w:r>
      <w:r w:rsidRPr="00237D89">
        <w:rPr>
          <w:rStyle w:val="OperatorTok"/>
          <w:sz w:val="13"/>
          <w:szCs w:val="13"/>
        </w:rPr>
        <w:t>-</w:t>
      </w:r>
      <w:r w:rsidRPr="00237D89">
        <w:rPr>
          <w:rStyle w:val="NormalTok"/>
          <w:sz w:val="13"/>
          <w:szCs w:val="13"/>
        </w:rPr>
        <w:t xml:space="preserve"> </w:t>
      </w:r>
      <w:r w:rsidRPr="00237D89">
        <w:rPr>
          <w:rStyle w:val="FunctionTok"/>
          <w:sz w:val="13"/>
          <w:szCs w:val="13"/>
        </w:rPr>
        <w:t>__builtin_clzll</w:t>
      </w:r>
      <w:r w:rsidRPr="00237D89">
        <w:rPr>
          <w:rStyle w:val="OperatorTok"/>
          <w:sz w:val="13"/>
          <w:szCs w:val="13"/>
        </w:rPr>
        <w:t>(</w:t>
      </w:r>
      <w:r w:rsidRPr="00237D89">
        <w:rPr>
          <w:rStyle w:val="NormalTok"/>
          <w:sz w:val="13"/>
          <w:szCs w:val="13"/>
        </w:rPr>
        <w:t>x</w:t>
      </w:r>
      <w:r w:rsidRPr="00237D89">
        <w:rPr>
          <w:rStyle w:val="OperatorTok"/>
          <w:sz w:val="13"/>
          <w:szCs w:val="13"/>
        </w:rPr>
        <w:t>);</w:t>
      </w:r>
      <w:r w:rsidRPr="00237D89">
        <w:rPr>
          <w:rStyle w:val="NormalTok"/>
          <w:sz w:val="13"/>
          <w:szCs w:val="13"/>
        </w:rPr>
        <w:t xml:space="preserve"> </w:t>
      </w:r>
      <w:r w:rsidRPr="00237D89">
        <w:rPr>
          <w:rStyle w:val="OperatorTok"/>
          <w:sz w:val="13"/>
          <w:szCs w:val="13"/>
        </w:rPr>
        <w:t>}</w:t>
      </w:r>
      <w:bookmarkEnd w:id="0"/>
      <w:bookmarkEnd w:id="54"/>
      <w:bookmarkEnd w:id="61"/>
    </w:p>
    <w:sectPr w:rsidR="00130EA7" w:rsidRPr="00237D89" w:rsidSect="00305E18">
      <w:pgSz w:w="16838" w:h="11906" w:orient="landscape" w:code="9"/>
      <w:pgMar w:top="720" w:right="720" w:bottom="720" w:left="720" w:header="720" w:footer="720" w:gutter="0"/>
      <w:cols w:num="2"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B8E78" w14:textId="77777777" w:rsidR="005C6076" w:rsidRDefault="005C6076">
      <w:pPr>
        <w:spacing w:after="0"/>
      </w:pPr>
      <w:r>
        <w:separator/>
      </w:r>
    </w:p>
  </w:endnote>
  <w:endnote w:type="continuationSeparator" w:id="0">
    <w:p w14:paraId="206649B0" w14:textId="77777777" w:rsidR="005C6076" w:rsidRDefault="005C60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1B3F5" w14:textId="77777777" w:rsidR="005C6076" w:rsidRDefault="005C6076">
      <w:r>
        <w:separator/>
      </w:r>
    </w:p>
  </w:footnote>
  <w:footnote w:type="continuationSeparator" w:id="0">
    <w:p w14:paraId="22EE50B0" w14:textId="77777777" w:rsidR="005C6076" w:rsidRDefault="005C60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91C2B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30EA7"/>
    <w:rsid w:val="00237D89"/>
    <w:rsid w:val="00305E18"/>
    <w:rsid w:val="004E29B3"/>
    <w:rsid w:val="00590D07"/>
    <w:rsid w:val="005C6076"/>
    <w:rsid w:val="00621059"/>
    <w:rsid w:val="00784D58"/>
    <w:rsid w:val="008D6863"/>
    <w:rsid w:val="009E002C"/>
    <w:rsid w:val="00B86B75"/>
    <w:rsid w:val="00BC48D5"/>
    <w:rsid w:val="00C36279"/>
    <w:rsid w:val="00E315A3"/>
    <w:rsid w:val="00F87F7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12D06F"/>
  <w15:docId w15:val="{356B680B-B65B-491D-BD90-6B97FF78A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40</Pages>
  <Words>19804</Words>
  <Characters>112887</Characters>
  <Application>Microsoft Office Word</Application>
  <DocSecurity>0</DocSecurity>
  <Lines>940</Lines>
  <Paragraphs>264</Paragraphs>
  <ScaleCrop>false</ScaleCrop>
  <Company/>
  <LinksUpToDate>false</LinksUpToDate>
  <CharactersWithSpaces>132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李 浩宇</cp:lastModifiedBy>
  <cp:revision>2</cp:revision>
  <dcterms:created xsi:type="dcterms:W3CDTF">2021-11-05T08:53:00Z</dcterms:created>
  <dcterms:modified xsi:type="dcterms:W3CDTF">2021-11-05T09:02:00Z</dcterms:modified>
</cp:coreProperties>
</file>